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8DF742" w14:textId="77777777" w:rsidR="003C6A99" w:rsidRDefault="003C6A99" w:rsidP="00441912">
      <w:pPr>
        <w:jc w:val="center"/>
        <w:rPr>
          <w:u w:val="single"/>
        </w:rPr>
      </w:pPr>
    </w:p>
    <w:p w14:paraId="071512AE" w14:textId="77777777" w:rsidR="003C6A99" w:rsidRDefault="003C6A99" w:rsidP="00441912">
      <w:pPr>
        <w:jc w:val="center"/>
        <w:rPr>
          <w:u w:val="single"/>
        </w:rPr>
      </w:pPr>
    </w:p>
    <w:p w14:paraId="43095D8B" w14:textId="77777777" w:rsidR="003C6A99" w:rsidRDefault="003C6A99" w:rsidP="00441912">
      <w:pPr>
        <w:jc w:val="center"/>
        <w:rPr>
          <w:u w:val="single"/>
        </w:rPr>
      </w:pPr>
    </w:p>
    <w:p w14:paraId="6646A33D" w14:textId="77777777" w:rsidR="003C6A99" w:rsidRDefault="003C6A99" w:rsidP="00441912">
      <w:pPr>
        <w:jc w:val="center"/>
        <w:rPr>
          <w:u w:val="single"/>
        </w:rPr>
      </w:pPr>
    </w:p>
    <w:p w14:paraId="49317427" w14:textId="77777777" w:rsidR="003C6A99" w:rsidRDefault="003C6A99" w:rsidP="00441912">
      <w:pPr>
        <w:jc w:val="center"/>
        <w:rPr>
          <w:u w:val="single"/>
        </w:rPr>
      </w:pPr>
    </w:p>
    <w:p w14:paraId="3BA53474" w14:textId="77777777" w:rsidR="003C6A99" w:rsidRDefault="003C6A99" w:rsidP="00441912">
      <w:pPr>
        <w:jc w:val="center"/>
        <w:rPr>
          <w:u w:val="single"/>
        </w:rPr>
      </w:pPr>
    </w:p>
    <w:p w14:paraId="09DBB3EE" w14:textId="77777777" w:rsidR="003C6A99" w:rsidRDefault="003C6A99" w:rsidP="00441912">
      <w:pPr>
        <w:jc w:val="center"/>
        <w:rPr>
          <w:u w:val="single"/>
        </w:rPr>
      </w:pPr>
    </w:p>
    <w:p w14:paraId="2587F043" w14:textId="77777777" w:rsidR="003C6A99" w:rsidRDefault="003C6A99" w:rsidP="00441912">
      <w:pPr>
        <w:jc w:val="center"/>
        <w:rPr>
          <w:u w:val="single"/>
        </w:rPr>
      </w:pPr>
    </w:p>
    <w:p w14:paraId="3A99B0D3" w14:textId="4C9259B2" w:rsidR="00441912" w:rsidRDefault="00441912" w:rsidP="00441912">
      <w:pPr>
        <w:jc w:val="center"/>
        <w:rPr>
          <w:u w:val="single"/>
        </w:rPr>
      </w:pPr>
      <w:r w:rsidRPr="00441912">
        <w:rPr>
          <w:u w:val="single"/>
        </w:rPr>
        <w:t>Executive Summary</w:t>
      </w:r>
    </w:p>
    <w:p w14:paraId="5A206492" w14:textId="4F57F1CE" w:rsidR="003C6A99" w:rsidRDefault="00441912" w:rsidP="00441912">
      <w:pPr>
        <w:jc w:val="both"/>
      </w:pPr>
      <w:r>
        <w:t>An important problem faced by retirement savers is how to optimize for their investments to create a perfect blend of risk and returns in the ever-fluctuating stock market. Investors not only struggle to create a diversified portfolio to mitigate risks, but also, due to limited capital struggle to distribute wealth among small cap, mid cap and large cap investments. We at X&amp;Y Trading Co. have been working with the experts from Kapoor &amp; Co. Labs to come up with a trading algorithm that will take the burden of investment from your hands and will let A</w:t>
      </w:r>
      <w:r w:rsidR="00854240">
        <w:t xml:space="preserve">rtificial </w:t>
      </w:r>
      <w:r>
        <w:t>I</w:t>
      </w:r>
      <w:r w:rsidR="00854240">
        <w:t>ntelligence</w:t>
      </w:r>
      <w:r>
        <w:t xml:space="preserve"> and computers handle your investments. With our patented technology that helps us predict the closing price of a stock</w:t>
      </w:r>
      <w:r w:rsidR="003C6A99">
        <w:t xml:space="preserve"> with an accuracy of &gt;80%, and the aid of leading industry experts at Kapoor &amp; Co to deploy advanced mathematical modelling to increase the returns on your investment. Our current algorithm has been thoroughly back tested with historical data for 1 year and shows a return of </w:t>
      </w:r>
      <w:r w:rsidR="00130857">
        <w:t>1348</w:t>
      </w:r>
      <w:r w:rsidR="003C6A99">
        <w:t xml:space="preserve">% on your investments in an economy where the Dow Jones index lost 2% in value. With our aid, you too can say goodbye to your financial woes and let the heroes at X&amp;Y Trading Co. ensure that you get the retired life you always dreamt of. </w:t>
      </w:r>
      <w:r w:rsidR="003C6A99">
        <w:rPr>
          <w:rStyle w:val="FootnoteReference"/>
        </w:rPr>
        <w:footnoteReference w:id="1"/>
      </w:r>
    </w:p>
    <w:p w14:paraId="623E32F7" w14:textId="77777777" w:rsidR="003C6A99" w:rsidRDefault="003C6A99">
      <w:r>
        <w:br w:type="page"/>
      </w:r>
    </w:p>
    <w:p w14:paraId="6480C7DD" w14:textId="77777777" w:rsidR="003C6A99" w:rsidRDefault="003C6A99" w:rsidP="003C6A99">
      <w:pPr>
        <w:jc w:val="center"/>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Technical Report</w:t>
      </w:r>
    </w:p>
    <w:p w14:paraId="3B8055B5" w14:textId="77777777" w:rsidR="003C6A99" w:rsidRDefault="003C6A99" w:rsidP="003C6A99">
      <w:pPr>
        <w:jc w:val="both"/>
        <w:rPr>
          <w:rFonts w:ascii="Times New Roman" w:hAnsi="Times New Roman" w:cs="Times New Roman"/>
          <w:b/>
          <w:bCs/>
          <w:sz w:val="24"/>
          <w:szCs w:val="24"/>
        </w:rPr>
      </w:pPr>
      <w:r>
        <w:rPr>
          <w:rFonts w:ascii="Times New Roman" w:hAnsi="Times New Roman" w:cs="Times New Roman"/>
          <w:b/>
          <w:bCs/>
          <w:sz w:val="24"/>
          <w:szCs w:val="24"/>
        </w:rPr>
        <w:t>Introduction</w:t>
      </w:r>
    </w:p>
    <w:p w14:paraId="0F1B58AB" w14:textId="6525EE4D" w:rsidR="00854240" w:rsidRDefault="003C6A99" w:rsidP="003C6A99">
      <w:pPr>
        <w:jc w:val="both"/>
        <w:rPr>
          <w:rFonts w:ascii="Times New Roman" w:hAnsi="Times New Roman" w:cs="Times New Roman"/>
          <w:sz w:val="24"/>
          <w:szCs w:val="24"/>
        </w:rPr>
      </w:pPr>
      <w:r>
        <w:rPr>
          <w:rFonts w:ascii="Times New Roman" w:hAnsi="Times New Roman" w:cs="Times New Roman"/>
          <w:sz w:val="24"/>
          <w:szCs w:val="24"/>
        </w:rPr>
        <w:t xml:space="preserve">X&amp;Y Trading Co has become a household name for trust and </w:t>
      </w:r>
      <w:r w:rsidR="00A97ACE">
        <w:rPr>
          <w:rFonts w:ascii="Times New Roman" w:hAnsi="Times New Roman" w:cs="Times New Roman"/>
          <w:sz w:val="24"/>
          <w:szCs w:val="24"/>
        </w:rPr>
        <w:t>commitment</w:t>
      </w:r>
      <w:r>
        <w:rPr>
          <w:rFonts w:ascii="Times New Roman" w:hAnsi="Times New Roman" w:cs="Times New Roman"/>
          <w:sz w:val="24"/>
          <w:szCs w:val="24"/>
        </w:rPr>
        <w:t>. With a strong foundation in the Wall Street</w:t>
      </w:r>
      <w:r w:rsidR="00854240">
        <w:rPr>
          <w:rFonts w:ascii="Times New Roman" w:hAnsi="Times New Roman" w:cs="Times New Roman"/>
          <w:sz w:val="24"/>
          <w:szCs w:val="24"/>
        </w:rPr>
        <w:t xml:space="preserve"> and a legacy of 50+ years, we at X&amp;Y Trading Co. treat your money as our money. It’s this very attitude towards our customers that we have continued to deliver excellence throughout these years. </w:t>
      </w:r>
    </w:p>
    <w:p w14:paraId="482E75E2" w14:textId="40F4B877" w:rsidR="003C6A99" w:rsidRDefault="00854240" w:rsidP="003C6A99">
      <w:pPr>
        <w:jc w:val="both"/>
        <w:rPr>
          <w:rFonts w:ascii="Times New Roman" w:hAnsi="Times New Roman" w:cs="Times New Roman"/>
          <w:sz w:val="24"/>
          <w:szCs w:val="24"/>
        </w:rPr>
      </w:pPr>
      <w:r>
        <w:rPr>
          <w:rFonts w:ascii="Times New Roman" w:hAnsi="Times New Roman" w:cs="Times New Roman"/>
          <w:sz w:val="24"/>
          <w:szCs w:val="24"/>
        </w:rPr>
        <w:t>In the world of Artificial Intelligence (AI) and technological interventions, it was imperative that X&amp;Y Trading Co. would create a technological disruptor that will revolutionize the way we invest. With our patented AI algorithm and capable pool of investment bankers, we have devised a tool that not only helps us predict the value of a share at the end of the day, but also using advanced mathematical tools such as linear programming</w:t>
      </w:r>
      <w:r w:rsidR="003B20D5">
        <w:rPr>
          <w:rFonts w:ascii="Times New Roman" w:hAnsi="Times New Roman" w:cs="Times New Roman"/>
          <w:sz w:val="24"/>
          <w:szCs w:val="24"/>
        </w:rPr>
        <w:t xml:space="preserve"> (LP)</w:t>
      </w:r>
      <w:r>
        <w:rPr>
          <w:rFonts w:ascii="Times New Roman" w:hAnsi="Times New Roman" w:cs="Times New Roman"/>
          <w:sz w:val="24"/>
          <w:szCs w:val="24"/>
        </w:rPr>
        <w:t>, devised approaches to maximize return on investment (ROI), using only automated trading. This technique has been useful for guiding quantitative decisions in business planning, in industrial engineering, and—to a lesser extent—in the social and physical sciences.’</w:t>
      </w:r>
      <w:r>
        <w:rPr>
          <w:rStyle w:val="FootnoteReference"/>
          <w:rFonts w:ascii="Times New Roman" w:hAnsi="Times New Roman" w:cs="Times New Roman"/>
          <w:sz w:val="24"/>
          <w:szCs w:val="24"/>
        </w:rPr>
        <w:footnoteReference w:id="2"/>
      </w:r>
    </w:p>
    <w:p w14:paraId="42E89C49" w14:textId="799430FD" w:rsidR="00854240" w:rsidRDefault="00854240" w:rsidP="003C6A99">
      <w:pPr>
        <w:jc w:val="both"/>
        <w:rPr>
          <w:rFonts w:ascii="Times New Roman" w:hAnsi="Times New Roman" w:cs="Times New Roman"/>
          <w:sz w:val="24"/>
          <w:szCs w:val="24"/>
        </w:rPr>
      </w:pPr>
      <w:r>
        <w:rPr>
          <w:rFonts w:ascii="Times New Roman" w:hAnsi="Times New Roman" w:cs="Times New Roman"/>
          <w:sz w:val="24"/>
          <w:szCs w:val="24"/>
        </w:rPr>
        <w:t xml:space="preserve">We at X&amp;Y Trading take pride in the value we deliver to our customers in the form of trust and support which is why, we not only built the algorithm but also back tested our </w:t>
      </w:r>
      <w:r w:rsidR="00286CDC">
        <w:rPr>
          <w:rFonts w:ascii="Times New Roman" w:hAnsi="Times New Roman" w:cs="Times New Roman"/>
          <w:sz w:val="24"/>
          <w:szCs w:val="24"/>
        </w:rPr>
        <w:t xml:space="preserve">solution for the stock market for the last 1 year. It was only after back-testing and fine tuning our mathematical model, we </w:t>
      </w:r>
      <w:r w:rsidR="00434885">
        <w:rPr>
          <w:rFonts w:ascii="Times New Roman" w:hAnsi="Times New Roman" w:cs="Times New Roman"/>
          <w:sz w:val="24"/>
          <w:szCs w:val="24"/>
        </w:rPr>
        <w:t xml:space="preserve">invite our loyal customers to invest with us and see their money grow. </w:t>
      </w:r>
      <w:r w:rsidR="00286CDC">
        <w:rPr>
          <w:rFonts w:ascii="Times New Roman" w:hAnsi="Times New Roman" w:cs="Times New Roman"/>
          <w:sz w:val="24"/>
          <w:szCs w:val="24"/>
        </w:rPr>
        <w:t xml:space="preserve"> </w:t>
      </w:r>
    </w:p>
    <w:p w14:paraId="396D3D83" w14:textId="77777777" w:rsidR="003C6A99" w:rsidRDefault="003C6A99" w:rsidP="003C6A99">
      <w:pPr>
        <w:jc w:val="both"/>
        <w:rPr>
          <w:rFonts w:ascii="Times New Roman" w:hAnsi="Times New Roman" w:cs="Times New Roman"/>
          <w:b/>
          <w:bCs/>
          <w:sz w:val="24"/>
          <w:szCs w:val="24"/>
        </w:rPr>
      </w:pPr>
      <w:r>
        <w:rPr>
          <w:rFonts w:ascii="Times New Roman" w:hAnsi="Times New Roman" w:cs="Times New Roman"/>
          <w:b/>
          <w:bCs/>
          <w:sz w:val="24"/>
          <w:szCs w:val="24"/>
        </w:rPr>
        <w:t>Formulation of Problem</w:t>
      </w:r>
    </w:p>
    <w:p w14:paraId="375C13F6" w14:textId="6C6377F8" w:rsidR="003C6A99" w:rsidRDefault="00286CDC" w:rsidP="003C6A99">
      <w:pPr>
        <w:jc w:val="both"/>
        <w:rPr>
          <w:rFonts w:ascii="Times New Roman" w:hAnsi="Times New Roman" w:cs="Times New Roman"/>
          <w:sz w:val="24"/>
          <w:szCs w:val="24"/>
        </w:rPr>
      </w:pPr>
      <w:r>
        <w:rPr>
          <w:rFonts w:ascii="Times New Roman" w:hAnsi="Times New Roman" w:cs="Times New Roman"/>
          <w:sz w:val="24"/>
          <w:szCs w:val="24"/>
        </w:rPr>
        <w:t xml:space="preserve">The current </w:t>
      </w:r>
      <w:r w:rsidR="00434885">
        <w:rPr>
          <w:rFonts w:ascii="Times New Roman" w:hAnsi="Times New Roman" w:cs="Times New Roman"/>
          <w:sz w:val="24"/>
          <w:szCs w:val="24"/>
        </w:rPr>
        <w:t xml:space="preserve">economic situation </w:t>
      </w:r>
      <w:r w:rsidR="003B20D5">
        <w:rPr>
          <w:rFonts w:ascii="Times New Roman" w:hAnsi="Times New Roman" w:cs="Times New Roman"/>
          <w:sz w:val="24"/>
          <w:szCs w:val="24"/>
        </w:rPr>
        <w:t xml:space="preserve">is tumultuous and confusing for any investor, anywhere in their career. While the Dow Jones reported a loss of 2% for the previous financial year, most investors realized that the market is not always as rewarding and comes with a lot of associated risks that most MF firms do not introduce their customer with. </w:t>
      </w:r>
    </w:p>
    <w:p w14:paraId="3EFE4AB2" w14:textId="0188542D" w:rsidR="003B20D5" w:rsidRDefault="003B20D5" w:rsidP="003C6A99">
      <w:pPr>
        <w:jc w:val="both"/>
        <w:rPr>
          <w:rFonts w:ascii="Times New Roman" w:hAnsi="Times New Roman" w:cs="Times New Roman"/>
          <w:sz w:val="24"/>
          <w:szCs w:val="24"/>
        </w:rPr>
      </w:pPr>
      <w:r>
        <w:rPr>
          <w:rFonts w:ascii="Times New Roman" w:hAnsi="Times New Roman" w:cs="Times New Roman"/>
          <w:sz w:val="24"/>
          <w:szCs w:val="24"/>
        </w:rPr>
        <w:t xml:space="preserve">For our case, we created a model in which we used the predicted EOD share values by our patented predictor algorithm for a limited number of shares. The shares considered were from diversified segments such as auto, fast moving consumer goods (FMCG) and IT. These values were further fed into our LP algorithm to find the optimal trading schedule. </w:t>
      </w:r>
    </w:p>
    <w:p w14:paraId="6611FF0A" w14:textId="0E5E44AB" w:rsidR="003B20D5" w:rsidRDefault="003B20D5" w:rsidP="003C6A99">
      <w:pPr>
        <w:jc w:val="both"/>
        <w:rPr>
          <w:rFonts w:ascii="Times New Roman" w:hAnsi="Times New Roman" w:cs="Times New Roman"/>
          <w:sz w:val="24"/>
          <w:szCs w:val="24"/>
        </w:rPr>
      </w:pPr>
      <w:r>
        <w:rPr>
          <w:rFonts w:ascii="Times New Roman" w:hAnsi="Times New Roman" w:cs="Times New Roman"/>
          <w:sz w:val="24"/>
          <w:szCs w:val="24"/>
        </w:rPr>
        <w:t>Using this information</w:t>
      </w:r>
      <w:r w:rsidR="00A97ACE">
        <w:rPr>
          <w:rFonts w:ascii="Times New Roman" w:hAnsi="Times New Roman" w:cs="Times New Roman"/>
          <w:sz w:val="24"/>
          <w:szCs w:val="24"/>
        </w:rPr>
        <w:t xml:space="preserve">, we formulated our problem using a set of decision variables in order to maximize the return at the end of a time period.  </w:t>
      </w:r>
    </w:p>
    <w:p w14:paraId="62769969" w14:textId="36C02CAC" w:rsidR="003C6A99" w:rsidRDefault="003C6A99" w:rsidP="003C6A99">
      <w:pPr>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j</m:t>
              </m:r>
            </m:sub>
          </m:sSub>
          <m:r>
            <w:rPr>
              <w:rFonts w:ascii="Cambria Math" w:hAnsi="Cambria Math" w:cs="Times New Roman"/>
              <w:sz w:val="24"/>
              <w:szCs w:val="24"/>
            </w:rPr>
            <m:t>=</m:t>
          </m:r>
          <m:r>
            <w:rPr>
              <w:rFonts w:ascii="Cambria Math" w:hAnsi="Cambria Math" w:cs="Times New Roman"/>
              <w:sz w:val="24"/>
              <w:szCs w:val="24"/>
            </w:rPr>
            <m:t>price</m:t>
          </m:r>
          <m:r>
            <w:rPr>
              <w:rFonts w:ascii="Cambria Math" w:hAnsi="Cambria Math" w:cs="Times New Roman"/>
              <w:sz w:val="24"/>
              <w:szCs w:val="24"/>
            </w:rPr>
            <m:t xml:space="preserve"> </m:t>
          </m:r>
          <m:r>
            <w:rPr>
              <w:rFonts w:ascii="Cambria Math" w:hAnsi="Cambria Math" w:cs="Times New Roman"/>
              <w:sz w:val="24"/>
              <w:szCs w:val="24"/>
            </w:rPr>
            <m:t xml:space="preserve">of </m:t>
          </m:r>
          <m:r>
            <w:rPr>
              <w:rFonts w:ascii="Cambria Math" w:hAnsi="Cambria Math" w:cs="Times New Roman"/>
              <w:sz w:val="24"/>
              <w:szCs w:val="24"/>
            </w:rPr>
            <m:t>share</m:t>
          </m:r>
          <m:r>
            <w:rPr>
              <w:rFonts w:ascii="Cambria Math" w:hAnsi="Cambria Math" w:cs="Times New Roman"/>
              <w:sz w:val="24"/>
              <w:szCs w:val="24"/>
            </w:rPr>
            <m:t xml:space="preserve"> </m:t>
          </m:r>
          <m:r>
            <w:rPr>
              <w:rFonts w:ascii="Cambria Math" w:hAnsi="Cambria Math" w:cs="Times New Roman"/>
              <w:sz w:val="24"/>
              <w:szCs w:val="24"/>
            </w:rPr>
            <m:t xml:space="preserve">i </m:t>
          </m:r>
          <m:r>
            <w:rPr>
              <w:rFonts w:ascii="Cambria Math" w:hAnsi="Cambria Math" w:cs="Times New Roman"/>
              <w:sz w:val="24"/>
              <w:szCs w:val="24"/>
            </w:rPr>
            <m:t>at</m:t>
          </m:r>
          <m:r>
            <w:rPr>
              <w:rFonts w:ascii="Cambria Math" w:hAnsi="Cambria Math" w:cs="Times New Roman"/>
              <w:sz w:val="24"/>
              <w:szCs w:val="24"/>
            </w:rPr>
            <m:t xml:space="preserve"> </m:t>
          </m:r>
          <m:r>
            <w:rPr>
              <w:rFonts w:ascii="Cambria Math" w:hAnsi="Cambria Math" w:cs="Times New Roman"/>
              <w:sz w:val="24"/>
              <w:szCs w:val="24"/>
            </w:rPr>
            <m:t>j</m:t>
          </m:r>
          <m:r>
            <w:rPr>
              <w:rFonts w:ascii="Cambria Math" w:hAnsi="Cambria Math" w:cs="Times New Roman"/>
              <w:sz w:val="24"/>
              <w:szCs w:val="24"/>
            </w:rPr>
            <m:t xml:space="preserve"> </m:t>
          </m:r>
          <m:r>
            <w:rPr>
              <w:rFonts w:ascii="Cambria Math" w:hAnsi="Cambria Math" w:cs="Times New Roman"/>
              <w:sz w:val="24"/>
              <w:szCs w:val="24"/>
            </w:rPr>
            <m:t>EOD</m:t>
          </m:r>
        </m:oMath>
      </m:oMathPara>
    </w:p>
    <w:p w14:paraId="4C733C6E" w14:textId="3BC4FCD9" w:rsidR="000F559A" w:rsidRDefault="000F559A" w:rsidP="003C6A99">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Appendix I shows the values calculated at EoD by our model. </w:t>
      </w:r>
    </w:p>
    <w:p w14:paraId="6DBFD338" w14:textId="1E660FA7" w:rsidR="003C6A99" w:rsidRDefault="00DB7961" w:rsidP="003C6A99">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Decision Variables to optimize our problem:</w:t>
      </w:r>
    </w:p>
    <w:p w14:paraId="731707F2" w14:textId="7E8C8275" w:rsidR="003C6A99" w:rsidRDefault="003C6A99" w:rsidP="003C6A99">
      <w:pPr>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se</m:t>
              </m:r>
            </m:e>
            <m:sub>
              <m:r>
                <w:rPr>
                  <w:rFonts w:ascii="Cambria Math" w:hAnsi="Cambria Math" w:cs="Times New Roman"/>
                  <w:sz w:val="24"/>
                  <w:szCs w:val="24"/>
                </w:rPr>
                <m:t>ij</m:t>
              </m:r>
            </m:sub>
          </m:sSub>
          <m:r>
            <w:rPr>
              <w:rFonts w:ascii="Cambria Math" w:hAnsi="Cambria Math" w:cs="Times New Roman"/>
              <w:sz w:val="24"/>
              <w:szCs w:val="24"/>
            </w:rPr>
            <m:t>=</m:t>
          </m:r>
          <m:r>
            <w:rPr>
              <w:rFonts w:ascii="Cambria Math" w:hAnsi="Cambria Math" w:cs="Times New Roman"/>
              <w:sz w:val="24"/>
              <w:szCs w:val="24"/>
            </w:rPr>
            <m:t>stock</m:t>
          </m:r>
          <m:r>
            <w:rPr>
              <w:rFonts w:ascii="Cambria Math" w:hAnsi="Cambria Math" w:cs="Times New Roman"/>
              <w:sz w:val="24"/>
              <w:szCs w:val="24"/>
            </w:rPr>
            <m:t xml:space="preserve"> </m:t>
          </m:r>
          <m:r>
            <w:rPr>
              <w:rFonts w:ascii="Cambria Math" w:hAnsi="Cambria Math" w:cs="Times New Roman"/>
              <w:sz w:val="24"/>
              <w:szCs w:val="24"/>
            </w:rPr>
            <m:t>of</m:t>
          </m:r>
          <m:r>
            <w:rPr>
              <w:rFonts w:ascii="Cambria Math" w:hAnsi="Cambria Math" w:cs="Times New Roman"/>
              <w:sz w:val="24"/>
              <w:szCs w:val="24"/>
            </w:rPr>
            <m:t xml:space="preserve"> </m:t>
          </m:r>
          <m:r>
            <w:rPr>
              <w:rFonts w:ascii="Cambria Math" w:hAnsi="Cambria Math" w:cs="Times New Roman"/>
              <w:sz w:val="24"/>
              <w:szCs w:val="24"/>
            </w:rPr>
            <m:t>j</m:t>
          </m:r>
          <m:r>
            <w:rPr>
              <w:rFonts w:ascii="Cambria Math" w:hAnsi="Cambria Math" w:cs="Times New Roman"/>
              <w:sz w:val="24"/>
              <w:szCs w:val="24"/>
            </w:rPr>
            <m:t xml:space="preserve"> </m:t>
          </m:r>
          <m:r>
            <w:rPr>
              <w:rFonts w:ascii="Cambria Math" w:hAnsi="Cambria Math" w:cs="Times New Roman"/>
              <w:sz w:val="24"/>
              <w:szCs w:val="24"/>
            </w:rPr>
            <m:t>owned</m:t>
          </m:r>
          <m:r>
            <w:rPr>
              <w:rFonts w:ascii="Cambria Math" w:hAnsi="Cambria Math" w:cs="Times New Roman"/>
              <w:sz w:val="24"/>
              <w:szCs w:val="24"/>
            </w:rPr>
            <m:t xml:space="preserve"> </m:t>
          </m:r>
          <m:r>
            <w:rPr>
              <w:rFonts w:ascii="Cambria Math" w:hAnsi="Cambria Math" w:cs="Times New Roman"/>
              <w:sz w:val="24"/>
              <w:szCs w:val="24"/>
            </w:rPr>
            <m:t>at</m:t>
          </m:r>
          <m:r>
            <w:rPr>
              <w:rFonts w:ascii="Cambria Math" w:hAnsi="Cambria Math" w:cs="Times New Roman"/>
              <w:sz w:val="24"/>
              <w:szCs w:val="24"/>
            </w:rPr>
            <m:t xml:space="preserve"> </m:t>
          </m:r>
          <m:r>
            <w:rPr>
              <w:rFonts w:ascii="Cambria Math" w:hAnsi="Cambria Math" w:cs="Times New Roman"/>
              <w:sz w:val="24"/>
              <w:szCs w:val="24"/>
            </w:rPr>
            <m:t>EOD</m:t>
          </m:r>
          <m:r>
            <w:rPr>
              <w:rFonts w:ascii="Cambria Math" w:eastAsiaTheme="minorEastAsia" w:hAnsi="Cambria Math" w:cs="Times New Roman"/>
              <w:sz w:val="24"/>
              <w:szCs w:val="24"/>
            </w:rPr>
            <m:t xml:space="preserve"> </m:t>
          </m:r>
          <m:r>
            <w:rPr>
              <w:rFonts w:ascii="Cambria Math" w:eastAsiaTheme="minorEastAsia" w:hAnsi="Cambria Math" w:cs="Times New Roman"/>
              <w:sz w:val="24"/>
              <w:szCs w:val="24"/>
            </w:rPr>
            <m:t>on</m:t>
          </m:r>
          <m:r>
            <w:rPr>
              <w:rFonts w:ascii="Cambria Math" w:eastAsiaTheme="minorEastAsia" w:hAnsi="Cambria Math" w:cs="Times New Roman"/>
              <w:sz w:val="24"/>
              <w:szCs w:val="24"/>
            </w:rPr>
            <m:t xml:space="preserve"> </m:t>
          </m:r>
          <m:r>
            <w:rPr>
              <w:rFonts w:ascii="Cambria Math" w:eastAsiaTheme="minorEastAsia" w:hAnsi="Cambria Math" w:cs="Times New Roman"/>
              <w:sz w:val="24"/>
              <w:szCs w:val="24"/>
            </w:rPr>
            <m:t>i</m:t>
          </m:r>
          <m:r>
            <w:rPr>
              <w:rFonts w:ascii="Cambria Math" w:eastAsiaTheme="minorEastAsia" w:hAnsi="Cambria Math" w:cs="Times New Roman"/>
              <w:sz w:val="24"/>
              <w:szCs w:val="24"/>
            </w:rPr>
            <m:t xml:space="preserve"> </m:t>
          </m:r>
          <m:r>
            <w:rPr>
              <w:rFonts w:ascii="Cambria Math" w:eastAsiaTheme="minorEastAsia" w:hAnsi="Cambria Math" w:cs="Times New Roman"/>
              <w:sz w:val="24"/>
              <w:szCs w:val="24"/>
            </w:rPr>
            <m:t>day</m:t>
          </m:r>
        </m:oMath>
      </m:oMathPara>
    </w:p>
    <w:p w14:paraId="5598D1D0" w14:textId="620E7260" w:rsidR="003C6A99" w:rsidRDefault="003C6A99" w:rsidP="003C6A99">
      <w:pPr>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i</m:t>
              </m:r>
              <m:r>
                <w:rPr>
                  <w:rFonts w:ascii="Cambria Math" w:hAnsi="Cambria Math" w:cs="Times New Roman"/>
                  <w:sz w:val="24"/>
                  <w:szCs w:val="24"/>
                </w:rPr>
                <m:t>j</m:t>
              </m:r>
            </m:sub>
          </m:sSub>
          <m:r>
            <w:rPr>
              <w:rFonts w:ascii="Cambria Math" w:hAnsi="Cambria Math" w:cs="Times New Roman"/>
              <w:sz w:val="24"/>
              <w:szCs w:val="24"/>
            </w:rPr>
            <m:t>=</m:t>
          </m:r>
          <m:r>
            <w:rPr>
              <w:rFonts w:ascii="Cambria Math" w:hAnsi="Cambria Math" w:cs="Times New Roman"/>
              <w:sz w:val="24"/>
              <w:szCs w:val="24"/>
            </w:rPr>
            <m:t>stocks</m:t>
          </m:r>
          <m:r>
            <w:rPr>
              <w:rFonts w:ascii="Cambria Math" w:hAnsi="Cambria Math" w:cs="Times New Roman"/>
              <w:sz w:val="24"/>
              <w:szCs w:val="24"/>
            </w:rPr>
            <m:t xml:space="preserve"> </m:t>
          </m:r>
          <m:r>
            <w:rPr>
              <w:rFonts w:ascii="Cambria Math" w:hAnsi="Cambria Math" w:cs="Times New Roman"/>
              <w:sz w:val="24"/>
              <w:szCs w:val="24"/>
            </w:rPr>
            <m:t>of</m:t>
          </m:r>
          <m:r>
            <w:rPr>
              <w:rFonts w:ascii="Cambria Math" w:hAnsi="Cambria Math" w:cs="Times New Roman"/>
              <w:sz w:val="24"/>
              <w:szCs w:val="24"/>
            </w:rPr>
            <m:t xml:space="preserve"> </m:t>
          </m:r>
          <m:r>
            <w:rPr>
              <w:rFonts w:ascii="Cambria Math" w:hAnsi="Cambria Math" w:cs="Times New Roman"/>
              <w:sz w:val="24"/>
              <w:szCs w:val="24"/>
            </w:rPr>
            <m:t>j</m:t>
          </m:r>
          <m:r>
            <w:rPr>
              <w:rFonts w:ascii="Cambria Math" w:hAnsi="Cambria Math" w:cs="Times New Roman"/>
              <w:sz w:val="24"/>
              <w:szCs w:val="24"/>
            </w:rPr>
            <m:t xml:space="preserve"> </m:t>
          </m:r>
          <m:r>
            <w:rPr>
              <w:rFonts w:ascii="Cambria Math" w:hAnsi="Cambria Math" w:cs="Times New Roman"/>
              <w:sz w:val="24"/>
              <w:szCs w:val="24"/>
            </w:rPr>
            <m:t>bought</m:t>
          </m:r>
          <m:r>
            <w:rPr>
              <w:rFonts w:ascii="Cambria Math" w:hAnsi="Cambria Math" w:cs="Times New Roman"/>
              <w:sz w:val="24"/>
              <w:szCs w:val="24"/>
            </w:rPr>
            <m:t xml:space="preserve"> </m:t>
          </m:r>
          <m:r>
            <w:rPr>
              <w:rFonts w:ascii="Cambria Math" w:hAnsi="Cambria Math" w:cs="Times New Roman"/>
              <w:sz w:val="24"/>
              <w:szCs w:val="24"/>
            </w:rPr>
            <m:t>on</m:t>
          </m:r>
          <m:r>
            <w:rPr>
              <w:rFonts w:ascii="Cambria Math" w:hAnsi="Cambria Math" w:cs="Times New Roman"/>
              <w:sz w:val="24"/>
              <w:szCs w:val="24"/>
            </w:rPr>
            <m:t xml:space="preserve"> </m:t>
          </m:r>
          <m:r>
            <w:rPr>
              <w:rFonts w:ascii="Cambria Math" w:hAnsi="Cambria Math" w:cs="Times New Roman"/>
              <w:sz w:val="24"/>
              <w:szCs w:val="24"/>
            </w:rPr>
            <m:t>ith</m:t>
          </m:r>
          <m:r>
            <w:rPr>
              <w:rFonts w:ascii="Cambria Math" w:hAnsi="Cambria Math" w:cs="Times New Roman"/>
              <w:sz w:val="24"/>
              <w:szCs w:val="24"/>
            </w:rPr>
            <m:t xml:space="preserve"> </m:t>
          </m:r>
          <m:r>
            <w:rPr>
              <w:rFonts w:ascii="Cambria Math" w:hAnsi="Cambria Math" w:cs="Times New Roman"/>
              <w:sz w:val="24"/>
              <w:szCs w:val="24"/>
            </w:rPr>
            <m:t>day</m:t>
          </m:r>
        </m:oMath>
      </m:oMathPara>
    </w:p>
    <w:p w14:paraId="62B5FEFD" w14:textId="7C72EAF5" w:rsidR="003C6A99" w:rsidRDefault="003C6A99" w:rsidP="003C6A99">
      <w:pPr>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ms</m:t>
              </m:r>
            </m:e>
            <m:sub>
              <m:r>
                <w:rPr>
                  <w:rFonts w:ascii="Cambria Math" w:hAnsi="Cambria Math" w:cs="Times New Roman"/>
                  <w:sz w:val="24"/>
                  <w:szCs w:val="24"/>
                </w:rPr>
                <m:t>i</m:t>
              </m:r>
            </m:sub>
          </m:sSub>
          <m:r>
            <w:rPr>
              <w:rFonts w:ascii="Cambria Math" w:hAnsi="Cambria Math" w:cs="Times New Roman"/>
              <w:sz w:val="24"/>
              <w:szCs w:val="24"/>
            </w:rPr>
            <m:t>=</m:t>
          </m:r>
          <m:r>
            <w:rPr>
              <w:rFonts w:ascii="Cambria Math" w:hAnsi="Cambria Math" w:cs="Times New Roman"/>
              <w:sz w:val="24"/>
              <w:szCs w:val="24"/>
            </w:rPr>
            <m:t>money</m:t>
          </m:r>
          <m:r>
            <w:rPr>
              <w:rFonts w:ascii="Cambria Math" w:hAnsi="Cambria Math" w:cs="Times New Roman"/>
              <w:sz w:val="24"/>
              <w:szCs w:val="24"/>
            </w:rPr>
            <m:t xml:space="preserve"> </m:t>
          </m:r>
          <m:r>
            <w:rPr>
              <w:rFonts w:ascii="Cambria Math" w:hAnsi="Cambria Math" w:cs="Times New Roman"/>
              <w:sz w:val="24"/>
              <w:szCs w:val="24"/>
            </w:rPr>
            <m:t>at</m:t>
          </m:r>
          <m:r>
            <w:rPr>
              <w:rFonts w:ascii="Cambria Math" w:hAnsi="Cambria Math" w:cs="Times New Roman"/>
              <w:sz w:val="24"/>
              <w:szCs w:val="24"/>
            </w:rPr>
            <m:t xml:space="preserve"> </m:t>
          </m:r>
          <m:r>
            <w:rPr>
              <w:rFonts w:ascii="Cambria Math" w:hAnsi="Cambria Math" w:cs="Times New Roman"/>
              <w:sz w:val="24"/>
              <w:szCs w:val="24"/>
            </w:rPr>
            <m:t>the</m:t>
          </m:r>
          <m:r>
            <w:rPr>
              <w:rFonts w:ascii="Cambria Math" w:hAnsi="Cambria Math" w:cs="Times New Roman"/>
              <w:sz w:val="24"/>
              <w:szCs w:val="24"/>
            </w:rPr>
            <m:t xml:space="preserve"> </m:t>
          </m:r>
          <m:r>
            <w:rPr>
              <w:rFonts w:ascii="Cambria Math" w:hAnsi="Cambria Math" w:cs="Times New Roman"/>
              <w:sz w:val="24"/>
              <w:szCs w:val="24"/>
            </w:rPr>
            <m:t>start</m:t>
          </m:r>
          <m:r>
            <w:rPr>
              <w:rFonts w:ascii="Cambria Math" w:hAnsi="Cambria Math" w:cs="Times New Roman"/>
              <w:sz w:val="24"/>
              <w:szCs w:val="24"/>
            </w:rPr>
            <m:t xml:space="preserve"> </m:t>
          </m:r>
          <m:r>
            <w:rPr>
              <w:rFonts w:ascii="Cambria Math" w:hAnsi="Cambria Math" w:cs="Times New Roman"/>
              <w:sz w:val="24"/>
              <w:szCs w:val="24"/>
            </w:rPr>
            <m:t>of</m:t>
          </m:r>
          <m:r>
            <w:rPr>
              <w:rFonts w:ascii="Cambria Math" w:hAnsi="Cambria Math" w:cs="Times New Roman"/>
              <w:sz w:val="24"/>
              <w:szCs w:val="24"/>
            </w:rPr>
            <m:t xml:space="preserve"> </m:t>
          </m:r>
          <m:r>
            <w:rPr>
              <w:rFonts w:ascii="Cambria Math" w:hAnsi="Cambria Math" w:cs="Times New Roman"/>
              <w:sz w:val="24"/>
              <w:szCs w:val="24"/>
            </w:rPr>
            <m:t>ith</m:t>
          </m:r>
          <m:r>
            <w:rPr>
              <w:rFonts w:ascii="Cambria Math" w:hAnsi="Cambria Math" w:cs="Times New Roman"/>
              <w:sz w:val="24"/>
              <w:szCs w:val="24"/>
            </w:rPr>
            <m:t xml:space="preserve"> </m:t>
          </m:r>
          <m:r>
            <w:rPr>
              <w:rFonts w:ascii="Cambria Math" w:hAnsi="Cambria Math" w:cs="Times New Roman"/>
              <w:sz w:val="24"/>
              <w:szCs w:val="24"/>
            </w:rPr>
            <m:t>day</m:t>
          </m:r>
          <m:r>
            <w:rPr>
              <w:rFonts w:ascii="Cambria Math" w:hAnsi="Cambria Math" w:cs="Times New Roman"/>
              <w:sz w:val="24"/>
              <w:szCs w:val="24"/>
            </w:rPr>
            <m:t xml:space="preserve"> </m:t>
          </m:r>
        </m:oMath>
      </m:oMathPara>
    </w:p>
    <w:p w14:paraId="018C6127" w14:textId="003E7886" w:rsidR="00DB7961" w:rsidRDefault="00DB7961" w:rsidP="003C6A99">
      <w:pPr>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me</m:t>
              </m:r>
            </m:e>
            <m:sub>
              <m:r>
                <w:rPr>
                  <w:rFonts w:ascii="Cambria Math" w:hAnsi="Cambria Math" w:cs="Times New Roman"/>
                  <w:sz w:val="24"/>
                  <w:szCs w:val="24"/>
                </w:rPr>
                <m:t>i</m:t>
              </m:r>
            </m:sub>
          </m:sSub>
          <m:r>
            <w:rPr>
              <w:rFonts w:ascii="Cambria Math" w:hAnsi="Cambria Math" w:cs="Times New Roman"/>
              <w:sz w:val="24"/>
              <w:szCs w:val="24"/>
            </w:rPr>
            <m:t>=</m:t>
          </m:r>
          <m:r>
            <w:rPr>
              <w:rFonts w:ascii="Cambria Math" w:hAnsi="Cambria Math" w:cs="Times New Roman"/>
              <w:sz w:val="24"/>
              <w:szCs w:val="24"/>
            </w:rPr>
            <m:t>money</m:t>
          </m:r>
          <m:r>
            <w:rPr>
              <w:rFonts w:ascii="Cambria Math" w:hAnsi="Cambria Math" w:cs="Times New Roman"/>
              <w:sz w:val="24"/>
              <w:szCs w:val="24"/>
            </w:rPr>
            <m:t xml:space="preserve"> </m:t>
          </m:r>
          <m:r>
            <w:rPr>
              <w:rFonts w:ascii="Cambria Math" w:hAnsi="Cambria Math" w:cs="Times New Roman"/>
              <w:sz w:val="24"/>
              <w:szCs w:val="24"/>
            </w:rPr>
            <m:t>at</m:t>
          </m:r>
          <m:r>
            <w:rPr>
              <w:rFonts w:ascii="Cambria Math" w:hAnsi="Cambria Math" w:cs="Times New Roman"/>
              <w:sz w:val="24"/>
              <w:szCs w:val="24"/>
            </w:rPr>
            <m:t xml:space="preserve"> </m:t>
          </m:r>
          <m:r>
            <w:rPr>
              <w:rFonts w:ascii="Cambria Math" w:hAnsi="Cambria Math" w:cs="Times New Roman"/>
              <w:sz w:val="24"/>
              <w:szCs w:val="24"/>
            </w:rPr>
            <m:t>the</m:t>
          </m:r>
          <m:r>
            <w:rPr>
              <w:rFonts w:ascii="Cambria Math" w:hAnsi="Cambria Math" w:cs="Times New Roman"/>
              <w:sz w:val="24"/>
              <w:szCs w:val="24"/>
            </w:rPr>
            <m:t xml:space="preserve"> </m:t>
          </m:r>
          <m:r>
            <w:rPr>
              <w:rFonts w:ascii="Cambria Math" w:hAnsi="Cambria Math" w:cs="Times New Roman"/>
              <w:sz w:val="24"/>
              <w:szCs w:val="24"/>
            </w:rPr>
            <m:t>end</m:t>
          </m:r>
          <m:r>
            <w:rPr>
              <w:rFonts w:ascii="Cambria Math" w:hAnsi="Cambria Math" w:cs="Times New Roman"/>
              <w:sz w:val="24"/>
              <w:szCs w:val="24"/>
            </w:rPr>
            <m:t xml:space="preserve"> </m:t>
          </m:r>
          <m:r>
            <w:rPr>
              <w:rFonts w:ascii="Cambria Math" w:hAnsi="Cambria Math" w:cs="Times New Roman"/>
              <w:sz w:val="24"/>
              <w:szCs w:val="24"/>
            </w:rPr>
            <m:t>of</m:t>
          </m:r>
          <m:r>
            <w:rPr>
              <w:rFonts w:ascii="Cambria Math" w:hAnsi="Cambria Math" w:cs="Times New Roman"/>
              <w:sz w:val="24"/>
              <w:szCs w:val="24"/>
            </w:rPr>
            <m:t xml:space="preserve"> </m:t>
          </m:r>
          <m:r>
            <w:rPr>
              <w:rFonts w:ascii="Cambria Math" w:hAnsi="Cambria Math" w:cs="Times New Roman"/>
              <w:sz w:val="24"/>
              <w:szCs w:val="24"/>
            </w:rPr>
            <m:t>ith</m:t>
          </m:r>
          <m:r>
            <w:rPr>
              <w:rFonts w:ascii="Cambria Math" w:hAnsi="Cambria Math" w:cs="Times New Roman"/>
              <w:sz w:val="24"/>
              <w:szCs w:val="24"/>
            </w:rPr>
            <m:t xml:space="preserve"> </m:t>
          </m:r>
          <m:r>
            <w:rPr>
              <w:rFonts w:ascii="Cambria Math" w:hAnsi="Cambria Math" w:cs="Times New Roman"/>
              <w:sz w:val="24"/>
              <w:szCs w:val="24"/>
            </w:rPr>
            <m:t>day</m:t>
          </m:r>
        </m:oMath>
      </m:oMathPara>
    </w:p>
    <w:p w14:paraId="58E29AD0" w14:textId="174E89FE" w:rsidR="00723124" w:rsidRDefault="00723124" w:rsidP="00723124">
      <w:pPr>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m:t>
              </m:r>
            </m:sub>
          </m:sSub>
          <m:r>
            <w:rPr>
              <w:rFonts w:ascii="Cambria Math" w:hAnsi="Cambria Math" w:cs="Times New Roman"/>
              <w:sz w:val="24"/>
              <w:szCs w:val="24"/>
            </w:rPr>
            <m:t>=valuation at the end of ith day</m:t>
          </m:r>
        </m:oMath>
      </m:oMathPara>
    </w:p>
    <w:p w14:paraId="33AEEDB9" w14:textId="77777777" w:rsidR="00723124" w:rsidRDefault="00723124" w:rsidP="003C6A99">
      <w:pPr>
        <w:jc w:val="both"/>
        <w:rPr>
          <w:rFonts w:ascii="Times New Roman" w:eastAsiaTheme="minorEastAsia" w:hAnsi="Times New Roman" w:cs="Times New Roman"/>
          <w:sz w:val="24"/>
          <w:szCs w:val="24"/>
        </w:rPr>
      </w:pPr>
    </w:p>
    <w:p w14:paraId="7B04155C" w14:textId="7DCE40BE" w:rsidR="003C6A99" w:rsidRDefault="003C6A99" w:rsidP="003C6A99">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We need to use these decision variables to devise </w:t>
      </w:r>
      <w:r w:rsidR="00723124">
        <w:rPr>
          <w:rFonts w:ascii="Times New Roman" w:eastAsiaTheme="minorEastAsia" w:hAnsi="Times New Roman" w:cs="Times New Roman"/>
          <w:sz w:val="24"/>
          <w:szCs w:val="24"/>
        </w:rPr>
        <w:t>real life constraints in order to tune our model</w:t>
      </w:r>
      <w:r>
        <w:rPr>
          <w:rFonts w:ascii="Times New Roman" w:eastAsiaTheme="minorEastAsia" w:hAnsi="Times New Roman" w:cs="Times New Roman"/>
          <w:sz w:val="24"/>
          <w:szCs w:val="24"/>
        </w:rPr>
        <w:t xml:space="preserve"> </w:t>
      </w:r>
    </w:p>
    <w:p w14:paraId="66B46860" w14:textId="2911BD93" w:rsidR="003C6A99" w:rsidRDefault="00684A8A" w:rsidP="003C6A99">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Starting</w:t>
      </w:r>
      <w:r w:rsidR="003C6A99">
        <w:rPr>
          <w:rFonts w:ascii="Times New Roman" w:eastAsiaTheme="minorEastAsia" w:hAnsi="Times New Roman" w:cs="Times New Roman"/>
          <w:sz w:val="24"/>
          <w:szCs w:val="24"/>
        </w:rPr>
        <w:t xml:space="preserve"> Constraint</w:t>
      </w:r>
      <w:r>
        <w:rPr>
          <w:rFonts w:ascii="Times New Roman" w:eastAsiaTheme="minorEastAsia" w:hAnsi="Times New Roman" w:cs="Times New Roman"/>
          <w:sz w:val="24"/>
          <w:szCs w:val="24"/>
        </w:rPr>
        <w:t xml:space="preserve"> (Assumed value of $10Mn USD)</w:t>
      </w:r>
      <w:r w:rsidR="003C6A99">
        <w:rPr>
          <w:rFonts w:ascii="Times New Roman" w:eastAsiaTheme="minorEastAsia" w:hAnsi="Times New Roman" w:cs="Times New Roman"/>
          <w:sz w:val="24"/>
          <w:szCs w:val="24"/>
        </w:rPr>
        <w:t xml:space="preserve">: </w:t>
      </w:r>
    </w:p>
    <w:p w14:paraId="5738038D" w14:textId="1F6DEACA" w:rsidR="00723124" w:rsidRDefault="00723124" w:rsidP="003C6A99">
      <w:pPr>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m:rPr>
                  <m:sty m:val="p"/>
                </m:rPr>
                <w:rPr>
                  <w:rFonts w:ascii="Cambria Math" w:hAnsi="Cambria Math" w:cs="Times New Roman"/>
                  <w:sz w:val="24"/>
                  <w:szCs w:val="24"/>
                </w:rPr>
                <m:t>ms</m:t>
              </m:r>
              <m:ctrlPr>
                <w:rPr>
                  <w:rFonts w:ascii="Cambria Math" w:hAnsi="Cambria Math" w:cs="Times New Roman"/>
                  <w:sz w:val="24"/>
                  <w:szCs w:val="24"/>
                </w:rPr>
              </m:ctrlPr>
            </m:e>
            <m:sub>
              <m:r>
                <w:rPr>
                  <w:rFonts w:ascii="Cambria Math" w:hAnsi="Cambria Math" w:cs="Times New Roman"/>
                  <w:sz w:val="24"/>
                  <w:szCs w:val="24"/>
                </w:rPr>
                <m:t>0</m:t>
              </m:r>
            </m:sub>
          </m:sSub>
          <m:r>
            <w:rPr>
              <w:rFonts w:ascii="Cambria Math" w:hAnsi="Cambria Math" w:cs="Times New Roman"/>
              <w:sz w:val="24"/>
              <w:szCs w:val="24"/>
            </w:rPr>
            <m:t>=10,000,000</m:t>
          </m:r>
        </m:oMath>
      </m:oMathPara>
    </w:p>
    <w:p w14:paraId="6D56DBA6" w14:textId="7696679E" w:rsidR="003C6A99" w:rsidRDefault="00684A8A" w:rsidP="003C6A99">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Money</w:t>
      </w:r>
      <w:r w:rsidR="003C6A99">
        <w:rPr>
          <w:rFonts w:ascii="Times New Roman" w:eastAsiaTheme="minorEastAsia" w:hAnsi="Times New Roman" w:cs="Times New Roman"/>
          <w:sz w:val="24"/>
          <w:szCs w:val="24"/>
        </w:rPr>
        <w:t xml:space="preserve"> Constraint</w:t>
      </w:r>
      <w:r>
        <w:rPr>
          <w:rFonts w:ascii="Times New Roman" w:eastAsiaTheme="minorEastAsia" w:hAnsi="Times New Roman" w:cs="Times New Roman"/>
          <w:sz w:val="24"/>
          <w:szCs w:val="24"/>
        </w:rPr>
        <w:t xml:space="preserve"> to Buy Shares</w:t>
      </w:r>
      <w:r w:rsidR="003C6A99">
        <w:rPr>
          <w:rFonts w:ascii="Times New Roman" w:eastAsiaTheme="minorEastAsia" w:hAnsi="Times New Roman" w:cs="Times New Roman"/>
          <w:sz w:val="24"/>
          <w:szCs w:val="24"/>
        </w:rPr>
        <w:t>:</w:t>
      </w:r>
    </w:p>
    <w:p w14:paraId="38355489" w14:textId="47127A44" w:rsidR="003C6A99" w:rsidRDefault="002C66F5" w:rsidP="003C6A99">
      <w:pPr>
        <w:jc w:val="both"/>
        <w:rPr>
          <w:rFonts w:ascii="Times New Roman" w:eastAsiaTheme="minorEastAsia" w:hAnsi="Times New Roman" w:cs="Times New Roman"/>
          <w:sz w:val="24"/>
          <w:szCs w:val="24"/>
        </w:rPr>
      </w:pPr>
      <m:oMathPara>
        <m:oMath>
          <m:nary>
            <m:naryPr>
              <m:chr m:val="∑"/>
              <m:supHide m:val="1"/>
              <m:ctrlPr>
                <w:rPr>
                  <w:rFonts w:ascii="Cambria Math" w:eastAsiaTheme="minorEastAsia" w:hAnsi="Cambria Math" w:cs="Times New Roman"/>
                  <w:sz w:val="24"/>
                  <w:szCs w:val="24"/>
                </w:rPr>
              </m:ctrlPr>
            </m:naryPr>
            <m:sub>
              <m:r>
                <w:rPr>
                  <w:rFonts w:ascii="Cambria Math" w:eastAsiaTheme="minorEastAsia" w:hAnsi="Cambria Math" w:cs="Times New Roman"/>
                  <w:sz w:val="24"/>
                  <w:szCs w:val="24"/>
                </w:rPr>
                <m:t>j</m:t>
              </m:r>
              <m:ctrlPr>
                <w:rPr>
                  <w:rFonts w:ascii="Cambria Math" w:eastAsiaTheme="minorEastAsia" w:hAnsi="Cambria Math" w:cs="Times New Roman"/>
                  <w:i/>
                  <w:sz w:val="24"/>
                  <w:szCs w:val="24"/>
                </w:rPr>
              </m:ctrlPr>
            </m:sub>
            <m:sup>
              <m:ctrlPr>
                <w:rPr>
                  <w:rFonts w:ascii="Cambria Math" w:eastAsiaTheme="minorEastAsia" w:hAnsi="Cambria Math" w:cs="Times New Roman"/>
                  <w:i/>
                  <w:sz w:val="24"/>
                  <w:szCs w:val="24"/>
                </w:rPr>
              </m:ctrlPr>
            </m:sup>
            <m:e>
              <m:d>
                <m:dPr>
                  <m:ctrlPr>
                    <w:rPr>
                      <w:rFonts w:ascii="Cambria Math" w:eastAsiaTheme="minorEastAsia"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b</m:t>
                      </m:r>
                      <m:ctrlPr>
                        <w:rPr>
                          <w:rFonts w:ascii="Cambria Math" w:eastAsiaTheme="minorEastAsia" w:hAnsi="Cambria Math" w:cs="Times New Roman"/>
                          <w:i/>
                          <w:sz w:val="24"/>
                          <w:szCs w:val="24"/>
                        </w:rPr>
                      </m:ctrlPr>
                    </m:e>
                    <m:sub>
                      <m:r>
                        <w:rPr>
                          <w:rFonts w:ascii="Cambria Math" w:hAnsi="Cambria Math" w:cs="Times New Roman"/>
                          <w:sz w:val="24"/>
                          <w:szCs w:val="24"/>
                        </w:rPr>
                        <m:t>ij</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j</m:t>
                      </m:r>
                    </m:sub>
                  </m:sSub>
                  <m:ctrlPr>
                    <w:rPr>
                      <w:rFonts w:ascii="Cambria Math" w:hAnsi="Cambria Math" w:cs="Times New Roman"/>
                      <w:i/>
                      <w:sz w:val="24"/>
                      <w:szCs w:val="24"/>
                    </w:rPr>
                  </m:ctrlPr>
                </m:e>
              </m:d>
              <m:ctrlPr>
                <w:rPr>
                  <w:rFonts w:ascii="Cambria Math" w:eastAsiaTheme="minorEastAsia" w:hAnsi="Cambria Math" w:cs="Times New Roman"/>
                  <w:i/>
                  <w:sz w:val="24"/>
                  <w:szCs w:val="24"/>
                </w:rPr>
              </m:ctrlPr>
            </m:e>
          </m:nary>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ms</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me</m:t>
              </m:r>
            </m:e>
            <m:sub>
              <m:r>
                <w:rPr>
                  <w:rFonts w:ascii="Cambria Math" w:hAnsi="Cambria Math" w:cs="Times New Roman"/>
                  <w:sz w:val="24"/>
                  <w:szCs w:val="24"/>
                </w:rPr>
                <m:t>i</m:t>
              </m:r>
            </m:sub>
          </m:sSub>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i</m:t>
              </m:r>
            </m:e>
          </m:d>
        </m:oMath>
      </m:oMathPara>
    </w:p>
    <w:p w14:paraId="70F8CE87" w14:textId="4AF4E68A" w:rsidR="003C6A99" w:rsidRDefault="002C66F5" w:rsidP="003C6A99">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Interest on Money Constraint</w:t>
      </w:r>
      <w:r w:rsidR="003C6A99">
        <w:rPr>
          <w:rFonts w:ascii="Times New Roman" w:eastAsiaTheme="minorEastAsia" w:hAnsi="Times New Roman" w:cs="Times New Roman"/>
          <w:sz w:val="24"/>
          <w:szCs w:val="24"/>
        </w:rPr>
        <w:t>:</w:t>
      </w:r>
    </w:p>
    <w:p w14:paraId="14180B2E" w14:textId="4ECC3267" w:rsidR="003C6A99" w:rsidRDefault="002C66F5" w:rsidP="003C6A99">
      <w:pPr>
        <w:jc w:val="both"/>
        <w:rPr>
          <w:rFonts w:ascii="Times New Roman" w:eastAsiaTheme="minorEastAsia" w:hAnsi="Times New Roman" w:cs="Times New Roman"/>
          <w:sz w:val="24"/>
          <w:szCs w:val="24"/>
        </w:rPr>
      </w:pPr>
      <m:oMathPara>
        <m:oMath>
          <m:r>
            <w:rPr>
              <w:rFonts w:ascii="Cambria Math" w:hAnsi="Cambria Math" w:cs="Times New Roman"/>
              <w:sz w:val="24"/>
              <w:szCs w:val="24"/>
            </w:rPr>
            <m:t>m</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1</m:t>
              </m:r>
            </m:sub>
          </m:sSub>
          <m:r>
            <w:rPr>
              <w:rFonts w:ascii="Cambria Math" w:hAnsi="Cambria Math" w:cs="Times New Roman"/>
              <w:sz w:val="24"/>
              <w:szCs w:val="24"/>
            </w:rPr>
            <m:t>=1.0008*</m:t>
          </m:r>
          <m:sSub>
            <m:sSubPr>
              <m:ctrlPr>
                <w:rPr>
                  <w:rFonts w:ascii="Cambria Math" w:hAnsi="Cambria Math" w:cs="Times New Roman"/>
                  <w:i/>
                  <w:sz w:val="24"/>
                  <w:szCs w:val="24"/>
                </w:rPr>
              </m:ctrlPr>
            </m:sSubPr>
            <m:e>
              <m:r>
                <w:rPr>
                  <w:rFonts w:ascii="Cambria Math" w:hAnsi="Cambria Math" w:cs="Times New Roman"/>
                  <w:sz w:val="24"/>
                  <w:szCs w:val="24"/>
                </w:rPr>
                <m:t>me</m:t>
              </m:r>
            </m:e>
            <m:sub>
              <m:r>
                <w:rPr>
                  <w:rFonts w:ascii="Cambria Math" w:hAnsi="Cambria Math" w:cs="Times New Roman"/>
                  <w:sz w:val="24"/>
                  <w:szCs w:val="24"/>
                </w:rPr>
                <m:t>i</m:t>
              </m:r>
            </m:sub>
          </m:sSub>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i</m:t>
              </m:r>
            </m:e>
          </m:d>
        </m:oMath>
      </m:oMathPara>
    </w:p>
    <w:p w14:paraId="79719A2E" w14:textId="006BD87D" w:rsidR="003C6A99" w:rsidRDefault="002C66F5" w:rsidP="003C6A99">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Stocks Owned </w:t>
      </w:r>
      <w:r w:rsidR="003C6A99">
        <w:rPr>
          <w:rFonts w:ascii="Times New Roman" w:eastAsiaTheme="minorEastAsia" w:hAnsi="Times New Roman" w:cs="Times New Roman"/>
          <w:sz w:val="24"/>
          <w:szCs w:val="24"/>
        </w:rPr>
        <w:t>Constraint:</w:t>
      </w:r>
    </w:p>
    <w:p w14:paraId="1634D8F0" w14:textId="6A0BB69A" w:rsidR="003C6A99" w:rsidRPr="002F35E8" w:rsidRDefault="003C6A99" w:rsidP="003C6A99">
      <w:pPr>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se</m:t>
              </m:r>
            </m:e>
            <m:sub>
              <m:r>
                <w:rPr>
                  <w:rFonts w:ascii="Cambria Math" w:hAnsi="Cambria Math" w:cs="Times New Roman"/>
                  <w:sz w:val="24"/>
                  <w:szCs w:val="24"/>
                </w:rPr>
                <m:t>i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i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se</m:t>
              </m:r>
            </m:e>
            <m:sub>
              <m:r>
                <w:rPr>
                  <w:rFonts w:ascii="Cambria Math" w:hAnsi="Cambria Math" w:cs="Times New Roman"/>
                  <w:sz w:val="24"/>
                  <w:szCs w:val="24"/>
                </w:rPr>
                <m:t>i</m:t>
              </m:r>
              <m:r>
                <w:rPr>
                  <w:rFonts w:ascii="Cambria Math" w:hAnsi="Cambria Math" w:cs="Times New Roman"/>
                  <w:sz w:val="24"/>
                  <w:szCs w:val="24"/>
                </w:rPr>
                <m:t>-1j</m:t>
              </m:r>
            </m:sub>
          </m:sSub>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 i,j</m:t>
              </m:r>
            </m:e>
          </m:d>
        </m:oMath>
      </m:oMathPara>
    </w:p>
    <w:p w14:paraId="077727EA" w14:textId="6A40D495" w:rsidR="002F35E8" w:rsidRDefault="002F35E8" w:rsidP="002F35E8">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EOD Valuation Constraint:</w:t>
      </w:r>
    </w:p>
    <w:p w14:paraId="5E6920FD" w14:textId="5216B607" w:rsidR="002F35E8" w:rsidRDefault="002F35E8" w:rsidP="003C6A99">
      <w:pPr>
        <w:jc w:val="both"/>
        <w:rPr>
          <w:rFonts w:ascii="Times New Roman" w:eastAsiaTheme="minorEastAsia" w:hAnsi="Times New Roman" w:cs="Times New Roman"/>
          <w:sz w:val="24"/>
          <w:szCs w:val="24"/>
        </w:rPr>
      </w:pPr>
      <m:oMathPara>
        <m:oMath>
          <m:nary>
            <m:naryPr>
              <m:chr m:val="∑"/>
              <m:supHide m:val="1"/>
              <m:ctrlPr>
                <w:rPr>
                  <w:rFonts w:ascii="Cambria Math" w:eastAsiaTheme="minorEastAsia" w:hAnsi="Cambria Math" w:cs="Times New Roman"/>
                  <w:sz w:val="24"/>
                  <w:szCs w:val="24"/>
                </w:rPr>
              </m:ctrlPr>
            </m:naryPr>
            <m:sub>
              <m:r>
                <w:rPr>
                  <w:rFonts w:ascii="Cambria Math" w:eastAsiaTheme="minorEastAsia" w:hAnsi="Cambria Math" w:cs="Times New Roman"/>
                  <w:sz w:val="24"/>
                  <w:szCs w:val="24"/>
                </w:rPr>
                <m:t>j</m:t>
              </m:r>
              <m:ctrlPr>
                <w:rPr>
                  <w:rFonts w:ascii="Cambria Math" w:eastAsiaTheme="minorEastAsia" w:hAnsi="Cambria Math" w:cs="Times New Roman"/>
                  <w:i/>
                  <w:sz w:val="24"/>
                  <w:szCs w:val="24"/>
                </w:rPr>
              </m:ctrlPr>
            </m:sub>
            <m:sup>
              <m:ctrlPr>
                <w:rPr>
                  <w:rFonts w:ascii="Cambria Math" w:eastAsiaTheme="minorEastAsia" w:hAnsi="Cambria Math" w:cs="Times New Roman"/>
                  <w:i/>
                  <w:sz w:val="24"/>
                  <w:szCs w:val="24"/>
                </w:rPr>
              </m:ctrlPr>
            </m:sup>
            <m:e>
              <m:d>
                <m:dPr>
                  <m:ctrlPr>
                    <w:rPr>
                      <w:rFonts w:ascii="Cambria Math" w:eastAsiaTheme="minorEastAsia"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b</m:t>
                      </m:r>
                      <m:ctrlPr>
                        <w:rPr>
                          <w:rFonts w:ascii="Cambria Math" w:eastAsiaTheme="minorEastAsia" w:hAnsi="Cambria Math" w:cs="Times New Roman"/>
                          <w:i/>
                          <w:sz w:val="24"/>
                          <w:szCs w:val="24"/>
                        </w:rPr>
                      </m:ctrlPr>
                    </m:e>
                    <m:sub>
                      <m:r>
                        <w:rPr>
                          <w:rFonts w:ascii="Cambria Math" w:hAnsi="Cambria Math" w:cs="Times New Roman"/>
                          <w:sz w:val="24"/>
                          <w:szCs w:val="24"/>
                        </w:rPr>
                        <m:t>ij</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j</m:t>
                      </m:r>
                    </m:sub>
                  </m:sSub>
                  <m:ctrlPr>
                    <w:rPr>
                      <w:rFonts w:ascii="Cambria Math" w:hAnsi="Cambria Math" w:cs="Times New Roman"/>
                      <w:i/>
                      <w:sz w:val="24"/>
                      <w:szCs w:val="24"/>
                    </w:rPr>
                  </m:ctrlPr>
                </m:e>
              </m:d>
              <m:ctrlPr>
                <w:rPr>
                  <w:rFonts w:ascii="Cambria Math" w:eastAsiaTheme="minorEastAsia" w:hAnsi="Cambria Math" w:cs="Times New Roman"/>
                  <w:i/>
                  <w:sz w:val="24"/>
                  <w:szCs w:val="24"/>
                </w:rPr>
              </m:ctrlPr>
            </m:e>
          </m:nary>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me</m:t>
              </m:r>
            </m:e>
            <m:sub>
              <m:r>
                <w:rPr>
                  <w:rFonts w:ascii="Cambria Math" w:hAnsi="Cambria Math" w:cs="Times New Roman"/>
                  <w:sz w:val="24"/>
                  <w:szCs w:val="24"/>
                </w:rPr>
                <m:t>i</m:t>
              </m:r>
            </m:sub>
          </m:sSub>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i</m:t>
              </m:r>
            </m:e>
          </m:d>
        </m:oMath>
      </m:oMathPara>
    </w:p>
    <w:p w14:paraId="04733D57" w14:textId="59003D35" w:rsidR="003C6A99" w:rsidRDefault="002C66F5" w:rsidP="003C6A99">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Book Keeping</w:t>
      </w:r>
      <w:r w:rsidR="003C6A99">
        <w:rPr>
          <w:rFonts w:ascii="Times New Roman" w:eastAsiaTheme="minorEastAsia" w:hAnsi="Times New Roman" w:cs="Times New Roman"/>
          <w:sz w:val="24"/>
          <w:szCs w:val="24"/>
        </w:rPr>
        <w:t xml:space="preserve"> Constraint</w:t>
      </w:r>
      <w:r>
        <w:rPr>
          <w:rFonts w:ascii="Times New Roman" w:eastAsiaTheme="minorEastAsia" w:hAnsi="Times New Roman" w:cs="Times New Roman"/>
          <w:sz w:val="24"/>
          <w:szCs w:val="24"/>
        </w:rPr>
        <w:t>s</w:t>
      </w:r>
      <w:r w:rsidR="003C6A99">
        <w:rPr>
          <w:rFonts w:ascii="Times New Roman" w:eastAsiaTheme="minorEastAsia" w:hAnsi="Times New Roman" w:cs="Times New Roman"/>
          <w:sz w:val="24"/>
          <w:szCs w:val="24"/>
        </w:rPr>
        <w:t>:</w:t>
      </w:r>
    </w:p>
    <w:p w14:paraId="5404F764" w14:textId="2B72FF8B" w:rsidR="003C6A99" w:rsidRDefault="0027070A" w:rsidP="003C6A99">
      <w:pPr>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se</m:t>
              </m:r>
            </m:e>
            <m:sub>
              <m:r>
                <w:rPr>
                  <w:rFonts w:ascii="Cambria Math" w:hAnsi="Cambria Math" w:cs="Times New Roman"/>
                  <w:sz w:val="24"/>
                  <w:szCs w:val="24"/>
                </w:rPr>
                <m:t>i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ms</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me</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m:t>
              </m:r>
            </m:sub>
          </m:sSub>
          <m:r>
            <w:rPr>
              <w:rFonts w:ascii="Cambria Math" w:hAnsi="Cambria Math" w:cs="Times New Roman"/>
              <w:sz w:val="24"/>
              <w:szCs w:val="24"/>
            </w:rPr>
            <m:t xml:space="preserve"> </m:t>
          </m:r>
          <m:r>
            <m:rPr>
              <m:sty m:val="p"/>
            </m:rPr>
            <w:rPr>
              <w:rFonts w:ascii="Cambria Math" w:hAnsi="Cambria Math" w:cs="Times New Roman"/>
              <w:sz w:val="24"/>
              <w:szCs w:val="24"/>
            </w:rPr>
            <m:t>≥</m:t>
          </m:r>
          <m:r>
            <w:rPr>
              <w:rFonts w:ascii="Cambria Math" w:hAnsi="Cambria Math" w:cs="Times New Roman"/>
              <w:sz w:val="24"/>
              <w:szCs w:val="24"/>
            </w:rPr>
            <m:t>0</m:t>
          </m:r>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 i,j</m:t>
              </m:r>
            </m:e>
          </m:d>
        </m:oMath>
      </m:oMathPara>
    </w:p>
    <w:p w14:paraId="5D93876D" w14:textId="063A26C6" w:rsidR="003C6A99" w:rsidRDefault="00BB5B62" w:rsidP="003C6A99">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Please note that the variable b is not constrained to be positive. That is done to represent sale of stocks. i.e. If stocks bought &lt; 0 it means we sold those many shares. </w:t>
      </w:r>
    </w:p>
    <w:p w14:paraId="7FEE2AA1" w14:textId="50632B59" w:rsidR="00BB5B62" w:rsidRDefault="00BB5B62" w:rsidP="003C6A99">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Now our final objective function that needs to be optimized is the valuation at the end of our ownership period which in this case is 1 calendar year, i.e. 254 days (accommodating for holidays and weekends)</w:t>
      </w:r>
    </w:p>
    <w:p w14:paraId="7FBF411A" w14:textId="016733C5" w:rsidR="003C6A99" w:rsidRDefault="00177212" w:rsidP="003C6A99">
      <w:pPr>
        <w:jc w:val="both"/>
        <w:rPr>
          <w:rFonts w:ascii="Times New Roman" w:eastAsiaTheme="minorEastAsia" w:hAnsi="Times New Roman" w:cs="Times New Roman"/>
          <w:sz w:val="24"/>
          <w:szCs w:val="24"/>
        </w:rPr>
      </w:pPr>
      <m:oMathPara>
        <m:oMath>
          <m:r>
            <w:rPr>
              <w:rFonts w:ascii="Cambria Math" w:hAnsi="Cambria Math" w:cs="Times New Roman"/>
              <w:sz w:val="24"/>
              <w:szCs w:val="24"/>
            </w:rPr>
            <m:t>final valuation=</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254</m:t>
              </m:r>
            </m:sub>
          </m:sSub>
        </m:oMath>
      </m:oMathPara>
    </w:p>
    <w:p w14:paraId="673180D9" w14:textId="7AE0D55B" w:rsidR="003C6A99" w:rsidRDefault="003C6A99" w:rsidP="003C6A99">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Now that we have formulated our problem, we can devise a way to solve it. Appendix I</w:t>
      </w:r>
      <w:r w:rsidR="000F559A">
        <w:rPr>
          <w:rFonts w:ascii="Times New Roman" w:eastAsiaTheme="minorEastAsia" w:hAnsi="Times New Roman" w:cs="Times New Roman"/>
          <w:sz w:val="24"/>
          <w:szCs w:val="24"/>
        </w:rPr>
        <w:t>I</w:t>
      </w:r>
      <w:r>
        <w:rPr>
          <w:rFonts w:ascii="Times New Roman" w:eastAsiaTheme="minorEastAsia" w:hAnsi="Times New Roman" w:cs="Times New Roman"/>
          <w:sz w:val="24"/>
          <w:szCs w:val="24"/>
        </w:rPr>
        <w:t xml:space="preserve"> summarises our model. The following section discusses the methodology used to solve our LP problem. </w:t>
      </w:r>
    </w:p>
    <w:p w14:paraId="7128EF27" w14:textId="77777777" w:rsidR="003C6A99" w:rsidRDefault="003C6A99" w:rsidP="003C6A99">
      <w:pPr>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Methodology</w:t>
      </w:r>
    </w:p>
    <w:p w14:paraId="4A6BA1B4" w14:textId="77777777" w:rsidR="003C6A99" w:rsidRDefault="003C6A99" w:rsidP="003C6A99">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To solve our LP, we used the following set of tools:</w:t>
      </w:r>
    </w:p>
    <w:p w14:paraId="1E275E05" w14:textId="77777777" w:rsidR="003C6A99" w:rsidRDefault="003C6A99" w:rsidP="003C6A99">
      <w:pPr>
        <w:pStyle w:val="ListParagraph"/>
        <w:numPr>
          <w:ilvl w:val="0"/>
          <w:numId w:val="1"/>
        </w:numPr>
        <w:jc w:val="both"/>
        <w:rPr>
          <w:rFonts w:ascii="Times New Roman" w:eastAsiaTheme="minorEastAsia" w:hAnsi="Times New Roman" w:cs="Times New Roman"/>
          <w:sz w:val="24"/>
          <w:szCs w:val="24"/>
          <w:lang w:val="en-US"/>
        </w:rPr>
      </w:pPr>
      <w:r>
        <w:rPr>
          <w:rFonts w:ascii="Times New Roman" w:eastAsiaTheme="minorEastAsia" w:hAnsi="Times New Roman" w:cs="Times New Roman"/>
          <w:sz w:val="24"/>
          <w:szCs w:val="24"/>
          <w:lang w:val="en-US"/>
        </w:rPr>
        <w:lastRenderedPageBreak/>
        <w:t>Python</w:t>
      </w:r>
    </w:p>
    <w:p w14:paraId="674EA14F" w14:textId="77777777" w:rsidR="003C6A99" w:rsidRDefault="003C6A99" w:rsidP="003C6A99">
      <w:pPr>
        <w:pStyle w:val="ListParagraph"/>
        <w:numPr>
          <w:ilvl w:val="0"/>
          <w:numId w:val="1"/>
        </w:numPr>
        <w:jc w:val="both"/>
        <w:rPr>
          <w:rFonts w:ascii="Times New Roman" w:eastAsiaTheme="minorEastAsia" w:hAnsi="Times New Roman" w:cs="Times New Roman"/>
          <w:sz w:val="24"/>
          <w:szCs w:val="24"/>
          <w:lang w:val="en-US"/>
        </w:rPr>
      </w:pPr>
      <w:r>
        <w:rPr>
          <w:rFonts w:ascii="Times New Roman" w:eastAsiaTheme="minorEastAsia" w:hAnsi="Times New Roman" w:cs="Times New Roman"/>
          <w:sz w:val="24"/>
          <w:szCs w:val="24"/>
          <w:lang w:val="en-US"/>
        </w:rPr>
        <w:t>PuLP Library</w:t>
      </w:r>
    </w:p>
    <w:p w14:paraId="4E8F3614" w14:textId="77777777" w:rsidR="003C6A99" w:rsidRDefault="003C6A99" w:rsidP="003C6A99">
      <w:pPr>
        <w:pStyle w:val="ListParagraph"/>
        <w:numPr>
          <w:ilvl w:val="0"/>
          <w:numId w:val="1"/>
        </w:numPr>
        <w:jc w:val="both"/>
        <w:rPr>
          <w:rFonts w:ascii="Times New Roman" w:eastAsiaTheme="minorEastAsia" w:hAnsi="Times New Roman" w:cs="Times New Roman"/>
          <w:sz w:val="24"/>
          <w:szCs w:val="24"/>
          <w:lang w:val="en-US"/>
        </w:rPr>
      </w:pPr>
      <w:r>
        <w:rPr>
          <w:rFonts w:ascii="Times New Roman" w:eastAsiaTheme="minorEastAsia" w:hAnsi="Times New Roman" w:cs="Times New Roman"/>
          <w:sz w:val="24"/>
          <w:szCs w:val="24"/>
          <w:lang w:val="en-US"/>
        </w:rPr>
        <w:t>Pandas</w:t>
      </w:r>
    </w:p>
    <w:p w14:paraId="671A8A0F" w14:textId="77777777" w:rsidR="003C6A99" w:rsidRDefault="003C6A99" w:rsidP="003C6A99">
      <w:pPr>
        <w:pStyle w:val="ListParagraph"/>
        <w:numPr>
          <w:ilvl w:val="0"/>
          <w:numId w:val="1"/>
        </w:numPr>
        <w:jc w:val="both"/>
        <w:rPr>
          <w:rFonts w:ascii="Times New Roman" w:eastAsiaTheme="minorEastAsia" w:hAnsi="Times New Roman" w:cs="Times New Roman"/>
          <w:sz w:val="24"/>
          <w:szCs w:val="24"/>
          <w:lang w:val="en-US"/>
        </w:rPr>
      </w:pPr>
      <w:r>
        <w:rPr>
          <w:rFonts w:ascii="Times New Roman" w:eastAsiaTheme="minorEastAsia" w:hAnsi="Times New Roman" w:cs="Times New Roman"/>
          <w:sz w:val="24"/>
          <w:szCs w:val="24"/>
          <w:lang w:val="en-US"/>
        </w:rPr>
        <w:t>Numpy</w:t>
      </w:r>
    </w:p>
    <w:p w14:paraId="002F57C4" w14:textId="77777777" w:rsidR="003C6A99" w:rsidRDefault="003C6A99" w:rsidP="003C6A99">
      <w:pPr>
        <w:pStyle w:val="ListParagraph"/>
        <w:numPr>
          <w:ilvl w:val="0"/>
          <w:numId w:val="1"/>
        </w:numPr>
        <w:jc w:val="both"/>
        <w:rPr>
          <w:rFonts w:ascii="Times New Roman" w:eastAsiaTheme="minorEastAsia" w:hAnsi="Times New Roman" w:cs="Times New Roman"/>
          <w:sz w:val="24"/>
          <w:szCs w:val="24"/>
          <w:lang w:val="en-US"/>
        </w:rPr>
      </w:pPr>
      <w:r>
        <w:rPr>
          <w:rFonts w:ascii="Times New Roman" w:eastAsiaTheme="minorEastAsia" w:hAnsi="Times New Roman" w:cs="Times New Roman"/>
          <w:sz w:val="24"/>
          <w:szCs w:val="24"/>
          <w:lang w:val="en-US"/>
        </w:rPr>
        <w:t>Excel</w:t>
      </w:r>
    </w:p>
    <w:p w14:paraId="3346A669" w14:textId="77777777" w:rsidR="003C6A99" w:rsidRDefault="003C6A99" w:rsidP="003C6A99">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he problem was coded into python and the data was read leveraging pandas package in python. Then it was converted into useful format using the numpy library. The LP solver used was the Open-Source library, PuLP. The next section discussed the results from the solver. </w:t>
      </w:r>
    </w:p>
    <w:p w14:paraId="386AEA6E" w14:textId="77777777" w:rsidR="003C6A99" w:rsidRDefault="003C6A99" w:rsidP="003C6A99">
      <w:pPr>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Results</w:t>
      </w:r>
    </w:p>
    <w:p w14:paraId="7B86EC0A" w14:textId="5C5857BE" w:rsidR="00315A9C" w:rsidRDefault="003C6A99" w:rsidP="003B429F">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he results from the solver reported a </w:t>
      </w:r>
      <w:r w:rsidR="00F02D42">
        <w:rPr>
          <w:rFonts w:ascii="Times New Roman" w:eastAsiaTheme="minorEastAsia" w:hAnsi="Times New Roman" w:cs="Times New Roman"/>
          <w:sz w:val="24"/>
          <w:szCs w:val="24"/>
        </w:rPr>
        <w:t>final valuation of</w:t>
      </w:r>
      <w:r>
        <w:rPr>
          <w:rFonts w:ascii="Times New Roman" w:eastAsiaTheme="minorEastAsia" w:hAnsi="Times New Roman" w:cs="Times New Roman"/>
          <w:sz w:val="24"/>
          <w:szCs w:val="24"/>
        </w:rPr>
        <w:t xml:space="preserve"> $</w:t>
      </w:r>
      <w:r w:rsidR="00F02D42" w:rsidRPr="00130857">
        <w:rPr>
          <w:rFonts w:ascii="Times New Roman" w:eastAsiaTheme="minorEastAsia" w:hAnsi="Times New Roman" w:cs="Times New Roman"/>
          <w:sz w:val="24"/>
          <w:szCs w:val="24"/>
        </w:rPr>
        <w:t>135</w:t>
      </w:r>
      <w:r w:rsidR="003B429F">
        <w:rPr>
          <w:rFonts w:ascii="Times New Roman" w:eastAsiaTheme="minorEastAsia" w:hAnsi="Times New Roman" w:cs="Times New Roman"/>
          <w:sz w:val="24"/>
          <w:szCs w:val="24"/>
        </w:rPr>
        <w:t>.9bn for an initial investment of $10mn</w:t>
      </w:r>
      <w:r>
        <w:rPr>
          <w:rFonts w:ascii="Times New Roman" w:eastAsiaTheme="minorEastAsia" w:hAnsi="Times New Roman" w:cs="Times New Roman"/>
          <w:sz w:val="24"/>
          <w:szCs w:val="24"/>
        </w:rPr>
        <w:t xml:space="preserve">. </w:t>
      </w:r>
      <w:r w:rsidR="003B429F">
        <w:rPr>
          <w:rFonts w:ascii="Times New Roman" w:eastAsiaTheme="minorEastAsia" w:hAnsi="Times New Roman" w:cs="Times New Roman"/>
          <w:sz w:val="24"/>
          <w:szCs w:val="24"/>
        </w:rPr>
        <w:t xml:space="preserve">This implies that for every $1 you invest in our mutual fund, you can expect to get a return of $1359. Such high returns were reported insipte the Dow Jones index falling by 2% With such returns, you will never have to worry about retirement anymore and can be secure about your investments and ergo your future. </w:t>
      </w:r>
    </w:p>
    <w:p w14:paraId="44E3B16E" w14:textId="4DB6AD8B" w:rsidR="003B429F" w:rsidRDefault="003B429F" w:rsidP="003B429F">
      <w:pPr>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Future Scope</w:t>
      </w:r>
    </w:p>
    <w:p w14:paraId="1D3DA11D" w14:textId="3DF60223" w:rsidR="003B429F" w:rsidRPr="003B429F" w:rsidRDefault="003B429F" w:rsidP="003B429F">
      <w:pPr>
        <w:jc w:val="both"/>
      </w:pPr>
      <w:r>
        <w:rPr>
          <w:rFonts w:ascii="Times New Roman" w:eastAsiaTheme="minorEastAsia" w:hAnsi="Times New Roman" w:cs="Times New Roman"/>
          <w:bCs/>
          <w:sz w:val="24"/>
          <w:szCs w:val="24"/>
        </w:rPr>
        <w:t xml:space="preserve">For computational simplicity, we assumed that the number of stocks we buy to be fractional instead of integers. This is something our researchers are working tirelessly to optimize and improve. Furthermore, we presumed to have only 7 shares in our portfolio. In real life scenario, we will further diversify our portfolio. It is important that before we implement such a model, we do more research. </w:t>
      </w:r>
    </w:p>
    <w:p w14:paraId="6189B737" w14:textId="77777777" w:rsidR="003B429F" w:rsidRDefault="003B429F" w:rsidP="003B429F">
      <w:pPr>
        <w:jc w:val="both"/>
        <w:rPr>
          <w:rFonts w:ascii="Times New Roman" w:eastAsiaTheme="minorEastAsia" w:hAnsi="Times New Roman" w:cs="Times New Roman"/>
          <w:sz w:val="24"/>
          <w:szCs w:val="24"/>
        </w:rPr>
      </w:pPr>
    </w:p>
    <w:p w14:paraId="05EAD9E0" w14:textId="77777777" w:rsidR="00315A9C" w:rsidRDefault="00315A9C">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br w:type="page"/>
      </w:r>
    </w:p>
    <w:p w14:paraId="68956EFC" w14:textId="03AAC03D" w:rsidR="003C6A99" w:rsidRPr="00315A9C" w:rsidRDefault="00315A9C" w:rsidP="00315A9C">
      <w:pPr>
        <w:jc w:val="center"/>
        <w:rPr>
          <w:rFonts w:ascii="Times New Roman" w:eastAsiaTheme="minorEastAsia" w:hAnsi="Times New Roman" w:cs="Times New Roman"/>
          <w:b/>
          <w:sz w:val="24"/>
          <w:szCs w:val="24"/>
          <w:u w:val="single"/>
        </w:rPr>
      </w:pPr>
      <w:r w:rsidRPr="00315A9C">
        <w:rPr>
          <w:rFonts w:ascii="Times New Roman" w:eastAsiaTheme="minorEastAsia" w:hAnsi="Times New Roman" w:cs="Times New Roman"/>
          <w:b/>
          <w:sz w:val="24"/>
          <w:szCs w:val="24"/>
          <w:u w:val="single"/>
        </w:rPr>
        <w:lastRenderedPageBreak/>
        <w:t>Appendix I</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
        <w:gridCol w:w="1020"/>
        <w:gridCol w:w="1020"/>
        <w:gridCol w:w="1020"/>
        <w:gridCol w:w="1073"/>
        <w:gridCol w:w="1020"/>
        <w:gridCol w:w="1020"/>
        <w:gridCol w:w="1020"/>
        <w:gridCol w:w="1053"/>
      </w:tblGrid>
      <w:tr w:rsidR="00315A9C" w:rsidRPr="00315A9C" w14:paraId="1E56832A" w14:textId="77777777" w:rsidTr="00315A9C">
        <w:trPr>
          <w:trHeight w:val="285"/>
        </w:trPr>
        <w:tc>
          <w:tcPr>
            <w:tcW w:w="1020" w:type="dxa"/>
            <w:shd w:val="clear" w:color="auto" w:fill="auto"/>
            <w:noWrap/>
            <w:vAlign w:val="bottom"/>
            <w:hideMark/>
          </w:tcPr>
          <w:p w14:paraId="531F1861" w14:textId="77777777" w:rsidR="00315A9C" w:rsidRPr="00315A9C" w:rsidRDefault="00315A9C" w:rsidP="00315A9C">
            <w:pPr>
              <w:spacing w:after="0" w:line="240" w:lineRule="auto"/>
              <w:jc w:val="center"/>
              <w:rPr>
                <w:rFonts w:ascii="Calibri" w:eastAsia="Times New Roman" w:hAnsi="Calibri" w:cs="Calibri"/>
                <w:color w:val="000000"/>
              </w:rPr>
            </w:pPr>
            <w:r w:rsidRPr="00315A9C">
              <w:rPr>
                <w:rFonts w:ascii="Calibri" w:eastAsia="Times New Roman" w:hAnsi="Calibri" w:cs="Calibri"/>
                <w:color w:val="000000"/>
              </w:rPr>
              <w:t>Month</w:t>
            </w:r>
          </w:p>
        </w:tc>
        <w:tc>
          <w:tcPr>
            <w:tcW w:w="1020" w:type="dxa"/>
            <w:shd w:val="clear" w:color="auto" w:fill="auto"/>
            <w:noWrap/>
            <w:vAlign w:val="bottom"/>
            <w:hideMark/>
          </w:tcPr>
          <w:p w14:paraId="6AF732C1" w14:textId="77777777" w:rsidR="00315A9C" w:rsidRPr="00315A9C" w:rsidRDefault="00315A9C" w:rsidP="00315A9C">
            <w:pPr>
              <w:spacing w:after="0" w:line="240" w:lineRule="auto"/>
              <w:jc w:val="center"/>
              <w:rPr>
                <w:rFonts w:ascii="Calibri" w:eastAsia="Times New Roman" w:hAnsi="Calibri" w:cs="Calibri"/>
                <w:color w:val="000000"/>
              </w:rPr>
            </w:pPr>
            <w:r w:rsidRPr="00315A9C">
              <w:rPr>
                <w:rFonts w:ascii="Calibri" w:eastAsia="Times New Roman" w:hAnsi="Calibri" w:cs="Calibri"/>
                <w:color w:val="000000"/>
              </w:rPr>
              <w:t>Day</w:t>
            </w:r>
          </w:p>
        </w:tc>
        <w:tc>
          <w:tcPr>
            <w:tcW w:w="1020" w:type="dxa"/>
            <w:shd w:val="clear" w:color="auto" w:fill="auto"/>
            <w:noWrap/>
            <w:vAlign w:val="bottom"/>
            <w:hideMark/>
          </w:tcPr>
          <w:p w14:paraId="2862F713" w14:textId="77777777" w:rsidR="00315A9C" w:rsidRPr="00315A9C" w:rsidRDefault="00315A9C" w:rsidP="00315A9C">
            <w:pPr>
              <w:spacing w:after="0" w:line="240" w:lineRule="auto"/>
              <w:jc w:val="center"/>
              <w:rPr>
                <w:rFonts w:ascii="Calibri" w:eastAsia="Times New Roman" w:hAnsi="Calibri" w:cs="Calibri"/>
                <w:color w:val="000000"/>
              </w:rPr>
            </w:pPr>
            <w:r w:rsidRPr="00315A9C">
              <w:rPr>
                <w:rFonts w:ascii="Calibri" w:eastAsia="Times New Roman" w:hAnsi="Calibri" w:cs="Calibri"/>
                <w:color w:val="000000"/>
              </w:rPr>
              <w:t>Amazon</w:t>
            </w:r>
          </w:p>
        </w:tc>
        <w:tc>
          <w:tcPr>
            <w:tcW w:w="1020" w:type="dxa"/>
            <w:shd w:val="clear" w:color="auto" w:fill="auto"/>
            <w:noWrap/>
            <w:vAlign w:val="bottom"/>
            <w:hideMark/>
          </w:tcPr>
          <w:p w14:paraId="77AD492C" w14:textId="77777777" w:rsidR="00315A9C" w:rsidRPr="00315A9C" w:rsidRDefault="00315A9C" w:rsidP="00315A9C">
            <w:pPr>
              <w:spacing w:after="0" w:line="240" w:lineRule="auto"/>
              <w:jc w:val="center"/>
              <w:rPr>
                <w:rFonts w:ascii="Calibri" w:eastAsia="Times New Roman" w:hAnsi="Calibri" w:cs="Calibri"/>
                <w:color w:val="000000"/>
              </w:rPr>
            </w:pPr>
            <w:r w:rsidRPr="00315A9C">
              <w:rPr>
                <w:rFonts w:ascii="Calibri" w:eastAsia="Times New Roman" w:hAnsi="Calibri" w:cs="Calibri"/>
                <w:color w:val="000000"/>
              </w:rPr>
              <w:t>Ford</w:t>
            </w:r>
          </w:p>
        </w:tc>
        <w:tc>
          <w:tcPr>
            <w:tcW w:w="1020" w:type="dxa"/>
            <w:shd w:val="clear" w:color="auto" w:fill="auto"/>
            <w:noWrap/>
            <w:vAlign w:val="bottom"/>
            <w:hideMark/>
          </w:tcPr>
          <w:p w14:paraId="4DDD22CE" w14:textId="77777777" w:rsidR="00315A9C" w:rsidRPr="00315A9C" w:rsidRDefault="00315A9C" w:rsidP="00315A9C">
            <w:pPr>
              <w:spacing w:after="0" w:line="240" w:lineRule="auto"/>
              <w:jc w:val="center"/>
              <w:rPr>
                <w:rFonts w:ascii="Calibri" w:eastAsia="Times New Roman" w:hAnsi="Calibri" w:cs="Calibri"/>
                <w:color w:val="000000"/>
              </w:rPr>
            </w:pPr>
            <w:r w:rsidRPr="00315A9C">
              <w:rPr>
                <w:rFonts w:ascii="Calibri" w:eastAsia="Times New Roman" w:hAnsi="Calibri" w:cs="Calibri"/>
                <w:color w:val="000000"/>
              </w:rPr>
              <w:t>Facebook</w:t>
            </w:r>
          </w:p>
        </w:tc>
        <w:tc>
          <w:tcPr>
            <w:tcW w:w="1020" w:type="dxa"/>
            <w:shd w:val="clear" w:color="auto" w:fill="auto"/>
            <w:noWrap/>
            <w:vAlign w:val="bottom"/>
            <w:hideMark/>
          </w:tcPr>
          <w:p w14:paraId="378D2290" w14:textId="77777777" w:rsidR="00315A9C" w:rsidRPr="00315A9C" w:rsidRDefault="00315A9C" w:rsidP="00315A9C">
            <w:pPr>
              <w:spacing w:after="0" w:line="240" w:lineRule="auto"/>
              <w:jc w:val="center"/>
              <w:rPr>
                <w:rFonts w:ascii="Calibri" w:eastAsia="Times New Roman" w:hAnsi="Calibri" w:cs="Calibri"/>
                <w:color w:val="000000"/>
              </w:rPr>
            </w:pPr>
            <w:r w:rsidRPr="00315A9C">
              <w:rPr>
                <w:rFonts w:ascii="Calibri" w:eastAsia="Times New Roman" w:hAnsi="Calibri" w:cs="Calibri"/>
                <w:color w:val="000000"/>
              </w:rPr>
              <w:t>Tesla</w:t>
            </w:r>
          </w:p>
        </w:tc>
        <w:tc>
          <w:tcPr>
            <w:tcW w:w="1020" w:type="dxa"/>
            <w:shd w:val="clear" w:color="auto" w:fill="auto"/>
            <w:noWrap/>
            <w:vAlign w:val="bottom"/>
            <w:hideMark/>
          </w:tcPr>
          <w:p w14:paraId="3C73AD1A" w14:textId="77777777" w:rsidR="00315A9C" w:rsidRPr="00315A9C" w:rsidRDefault="00315A9C" w:rsidP="00315A9C">
            <w:pPr>
              <w:spacing w:after="0" w:line="240" w:lineRule="auto"/>
              <w:jc w:val="center"/>
              <w:rPr>
                <w:rFonts w:ascii="Calibri" w:eastAsia="Times New Roman" w:hAnsi="Calibri" w:cs="Calibri"/>
                <w:color w:val="000000"/>
              </w:rPr>
            </w:pPr>
            <w:r w:rsidRPr="00315A9C">
              <w:rPr>
                <w:rFonts w:ascii="Calibri" w:eastAsia="Times New Roman" w:hAnsi="Calibri" w:cs="Calibri"/>
                <w:color w:val="000000"/>
              </w:rPr>
              <w:t>Walmart</w:t>
            </w:r>
          </w:p>
        </w:tc>
        <w:tc>
          <w:tcPr>
            <w:tcW w:w="1020" w:type="dxa"/>
            <w:shd w:val="clear" w:color="auto" w:fill="auto"/>
            <w:noWrap/>
            <w:vAlign w:val="bottom"/>
            <w:hideMark/>
          </w:tcPr>
          <w:p w14:paraId="3CC4A087" w14:textId="77777777" w:rsidR="00315A9C" w:rsidRPr="00315A9C" w:rsidRDefault="00315A9C" w:rsidP="00315A9C">
            <w:pPr>
              <w:spacing w:after="0" w:line="240" w:lineRule="auto"/>
              <w:jc w:val="center"/>
              <w:rPr>
                <w:rFonts w:ascii="Calibri" w:eastAsia="Times New Roman" w:hAnsi="Calibri" w:cs="Calibri"/>
                <w:color w:val="000000"/>
              </w:rPr>
            </w:pPr>
            <w:r w:rsidRPr="00315A9C">
              <w:rPr>
                <w:rFonts w:ascii="Calibri" w:eastAsia="Times New Roman" w:hAnsi="Calibri" w:cs="Calibri"/>
                <w:color w:val="000000"/>
              </w:rPr>
              <w:t>Kroger</w:t>
            </w:r>
          </w:p>
        </w:tc>
        <w:tc>
          <w:tcPr>
            <w:tcW w:w="1020" w:type="dxa"/>
            <w:shd w:val="clear" w:color="auto" w:fill="auto"/>
            <w:noWrap/>
            <w:vAlign w:val="bottom"/>
            <w:hideMark/>
          </w:tcPr>
          <w:p w14:paraId="5E4F2BF7" w14:textId="77777777" w:rsidR="00315A9C" w:rsidRPr="00315A9C" w:rsidRDefault="00315A9C" w:rsidP="00315A9C">
            <w:pPr>
              <w:spacing w:after="0" w:line="240" w:lineRule="auto"/>
              <w:jc w:val="center"/>
              <w:rPr>
                <w:rFonts w:ascii="Calibri" w:eastAsia="Times New Roman" w:hAnsi="Calibri" w:cs="Calibri"/>
                <w:color w:val="000000"/>
              </w:rPr>
            </w:pPr>
            <w:r w:rsidRPr="00315A9C">
              <w:rPr>
                <w:rFonts w:ascii="Calibri" w:eastAsia="Times New Roman" w:hAnsi="Calibri" w:cs="Calibri"/>
                <w:color w:val="000000"/>
              </w:rPr>
              <w:t>Comcast</w:t>
            </w:r>
          </w:p>
        </w:tc>
      </w:tr>
      <w:tr w:rsidR="00315A9C" w:rsidRPr="00315A9C" w14:paraId="7FC13E2E" w14:textId="77777777" w:rsidTr="00315A9C">
        <w:trPr>
          <w:trHeight w:val="285"/>
        </w:trPr>
        <w:tc>
          <w:tcPr>
            <w:tcW w:w="1020" w:type="dxa"/>
            <w:shd w:val="clear" w:color="auto" w:fill="auto"/>
            <w:noWrap/>
            <w:vAlign w:val="bottom"/>
            <w:hideMark/>
          </w:tcPr>
          <w:p w14:paraId="77F2B35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0</w:t>
            </w:r>
          </w:p>
        </w:tc>
        <w:tc>
          <w:tcPr>
            <w:tcW w:w="1020" w:type="dxa"/>
            <w:shd w:val="clear" w:color="auto" w:fill="auto"/>
            <w:noWrap/>
            <w:vAlign w:val="bottom"/>
            <w:hideMark/>
          </w:tcPr>
          <w:p w14:paraId="34D68BE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w:t>
            </w:r>
          </w:p>
        </w:tc>
        <w:tc>
          <w:tcPr>
            <w:tcW w:w="1020" w:type="dxa"/>
            <w:shd w:val="clear" w:color="auto" w:fill="auto"/>
            <w:noWrap/>
            <w:vAlign w:val="bottom"/>
            <w:hideMark/>
          </w:tcPr>
          <w:p w14:paraId="25C14C5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35.65</w:t>
            </w:r>
          </w:p>
        </w:tc>
        <w:tc>
          <w:tcPr>
            <w:tcW w:w="1020" w:type="dxa"/>
            <w:shd w:val="clear" w:color="auto" w:fill="auto"/>
            <w:noWrap/>
            <w:vAlign w:val="bottom"/>
            <w:hideMark/>
          </w:tcPr>
          <w:p w14:paraId="039BA83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9</w:t>
            </w:r>
          </w:p>
        </w:tc>
        <w:tc>
          <w:tcPr>
            <w:tcW w:w="1020" w:type="dxa"/>
            <w:shd w:val="clear" w:color="auto" w:fill="auto"/>
            <w:noWrap/>
            <w:vAlign w:val="bottom"/>
            <w:hideMark/>
          </w:tcPr>
          <w:p w14:paraId="0591E9D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5.81</w:t>
            </w:r>
          </w:p>
        </w:tc>
        <w:tc>
          <w:tcPr>
            <w:tcW w:w="1020" w:type="dxa"/>
            <w:shd w:val="clear" w:color="auto" w:fill="auto"/>
            <w:noWrap/>
            <w:vAlign w:val="bottom"/>
            <w:hideMark/>
          </w:tcPr>
          <w:p w14:paraId="49C4304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8.938</w:t>
            </w:r>
          </w:p>
        </w:tc>
        <w:tc>
          <w:tcPr>
            <w:tcW w:w="1020" w:type="dxa"/>
            <w:shd w:val="clear" w:color="auto" w:fill="auto"/>
            <w:noWrap/>
            <w:vAlign w:val="bottom"/>
            <w:hideMark/>
          </w:tcPr>
          <w:p w14:paraId="067DBBF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7.85</w:t>
            </w:r>
          </w:p>
        </w:tc>
        <w:tc>
          <w:tcPr>
            <w:tcW w:w="1020" w:type="dxa"/>
            <w:shd w:val="clear" w:color="auto" w:fill="auto"/>
            <w:noWrap/>
            <w:vAlign w:val="bottom"/>
            <w:hideMark/>
          </w:tcPr>
          <w:p w14:paraId="20A18D5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5.59</w:t>
            </w:r>
          </w:p>
        </w:tc>
        <w:tc>
          <w:tcPr>
            <w:tcW w:w="1020" w:type="dxa"/>
            <w:shd w:val="clear" w:color="auto" w:fill="auto"/>
            <w:noWrap/>
            <w:vAlign w:val="bottom"/>
            <w:hideMark/>
          </w:tcPr>
          <w:p w14:paraId="70B8E1F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4.61198</w:t>
            </w:r>
          </w:p>
        </w:tc>
      </w:tr>
      <w:tr w:rsidR="00315A9C" w:rsidRPr="00315A9C" w14:paraId="3F3BF4C4" w14:textId="77777777" w:rsidTr="00315A9C">
        <w:trPr>
          <w:trHeight w:val="285"/>
        </w:trPr>
        <w:tc>
          <w:tcPr>
            <w:tcW w:w="1020" w:type="dxa"/>
            <w:shd w:val="clear" w:color="auto" w:fill="auto"/>
            <w:noWrap/>
            <w:vAlign w:val="bottom"/>
            <w:hideMark/>
          </w:tcPr>
          <w:p w14:paraId="337B645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0</w:t>
            </w:r>
          </w:p>
        </w:tc>
        <w:tc>
          <w:tcPr>
            <w:tcW w:w="1020" w:type="dxa"/>
            <w:shd w:val="clear" w:color="auto" w:fill="auto"/>
            <w:noWrap/>
            <w:vAlign w:val="bottom"/>
            <w:hideMark/>
          </w:tcPr>
          <w:p w14:paraId="1FC4702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w:t>
            </w:r>
          </w:p>
        </w:tc>
        <w:tc>
          <w:tcPr>
            <w:tcW w:w="1020" w:type="dxa"/>
            <w:shd w:val="clear" w:color="auto" w:fill="auto"/>
            <w:noWrap/>
            <w:vAlign w:val="bottom"/>
            <w:hideMark/>
          </w:tcPr>
          <w:p w14:paraId="4E0EBA1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13.23</w:t>
            </w:r>
          </w:p>
        </w:tc>
        <w:tc>
          <w:tcPr>
            <w:tcW w:w="1020" w:type="dxa"/>
            <w:shd w:val="clear" w:color="auto" w:fill="auto"/>
            <w:noWrap/>
            <w:vAlign w:val="bottom"/>
            <w:hideMark/>
          </w:tcPr>
          <w:p w14:paraId="2605FA3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61</w:t>
            </w:r>
          </w:p>
        </w:tc>
        <w:tc>
          <w:tcPr>
            <w:tcW w:w="1020" w:type="dxa"/>
            <w:shd w:val="clear" w:color="auto" w:fill="auto"/>
            <w:noWrap/>
            <w:vAlign w:val="bottom"/>
            <w:hideMark/>
          </w:tcPr>
          <w:p w14:paraId="4E5D057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4.6</w:t>
            </w:r>
          </w:p>
        </w:tc>
        <w:tc>
          <w:tcPr>
            <w:tcW w:w="1020" w:type="dxa"/>
            <w:shd w:val="clear" w:color="auto" w:fill="auto"/>
            <w:noWrap/>
            <w:vAlign w:val="bottom"/>
            <w:hideMark/>
          </w:tcPr>
          <w:p w14:paraId="61A79F3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8.626</w:t>
            </w:r>
          </w:p>
        </w:tc>
        <w:tc>
          <w:tcPr>
            <w:tcW w:w="1020" w:type="dxa"/>
            <w:shd w:val="clear" w:color="auto" w:fill="auto"/>
            <w:noWrap/>
            <w:vAlign w:val="bottom"/>
            <w:hideMark/>
          </w:tcPr>
          <w:p w14:paraId="7694CE6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6.12</w:t>
            </w:r>
          </w:p>
        </w:tc>
        <w:tc>
          <w:tcPr>
            <w:tcW w:w="1020" w:type="dxa"/>
            <w:shd w:val="clear" w:color="auto" w:fill="auto"/>
            <w:noWrap/>
            <w:vAlign w:val="bottom"/>
            <w:hideMark/>
          </w:tcPr>
          <w:p w14:paraId="45BF778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5.05</w:t>
            </w:r>
          </w:p>
        </w:tc>
        <w:tc>
          <w:tcPr>
            <w:tcW w:w="1020" w:type="dxa"/>
            <w:shd w:val="clear" w:color="auto" w:fill="auto"/>
            <w:noWrap/>
            <w:vAlign w:val="bottom"/>
            <w:hideMark/>
          </w:tcPr>
          <w:p w14:paraId="5D59206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2.92523</w:t>
            </w:r>
          </w:p>
        </w:tc>
      </w:tr>
      <w:tr w:rsidR="00315A9C" w:rsidRPr="00315A9C" w14:paraId="5141A1EE" w14:textId="77777777" w:rsidTr="00315A9C">
        <w:trPr>
          <w:trHeight w:val="285"/>
        </w:trPr>
        <w:tc>
          <w:tcPr>
            <w:tcW w:w="1020" w:type="dxa"/>
            <w:shd w:val="clear" w:color="auto" w:fill="auto"/>
            <w:noWrap/>
            <w:vAlign w:val="bottom"/>
            <w:hideMark/>
          </w:tcPr>
          <w:p w14:paraId="7A29E0A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0</w:t>
            </w:r>
          </w:p>
        </w:tc>
        <w:tc>
          <w:tcPr>
            <w:tcW w:w="1020" w:type="dxa"/>
            <w:shd w:val="clear" w:color="auto" w:fill="auto"/>
            <w:noWrap/>
            <w:vAlign w:val="bottom"/>
            <w:hideMark/>
          </w:tcPr>
          <w:p w14:paraId="339BBA7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w:t>
            </w:r>
          </w:p>
        </w:tc>
        <w:tc>
          <w:tcPr>
            <w:tcW w:w="1020" w:type="dxa"/>
            <w:shd w:val="clear" w:color="auto" w:fill="auto"/>
            <w:noWrap/>
            <w:vAlign w:val="bottom"/>
            <w:hideMark/>
          </w:tcPr>
          <w:p w14:paraId="784D146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24.42</w:t>
            </w:r>
          </w:p>
        </w:tc>
        <w:tc>
          <w:tcPr>
            <w:tcW w:w="1020" w:type="dxa"/>
            <w:shd w:val="clear" w:color="auto" w:fill="auto"/>
            <w:noWrap/>
            <w:vAlign w:val="bottom"/>
            <w:hideMark/>
          </w:tcPr>
          <w:p w14:paraId="4014EE4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71</w:t>
            </w:r>
          </w:p>
        </w:tc>
        <w:tc>
          <w:tcPr>
            <w:tcW w:w="1020" w:type="dxa"/>
            <w:shd w:val="clear" w:color="auto" w:fill="auto"/>
            <w:noWrap/>
            <w:vAlign w:val="bottom"/>
            <w:hideMark/>
          </w:tcPr>
          <w:p w14:paraId="7E06675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9.38</w:t>
            </w:r>
          </w:p>
        </w:tc>
        <w:tc>
          <w:tcPr>
            <w:tcW w:w="1020" w:type="dxa"/>
            <w:shd w:val="clear" w:color="auto" w:fill="auto"/>
            <w:noWrap/>
            <w:vAlign w:val="bottom"/>
            <w:hideMark/>
          </w:tcPr>
          <w:p w14:paraId="56B697D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6.606</w:t>
            </w:r>
          </w:p>
        </w:tc>
        <w:tc>
          <w:tcPr>
            <w:tcW w:w="1020" w:type="dxa"/>
            <w:shd w:val="clear" w:color="auto" w:fill="auto"/>
            <w:noWrap/>
            <w:vAlign w:val="bottom"/>
            <w:hideMark/>
          </w:tcPr>
          <w:p w14:paraId="35EC186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6.31</w:t>
            </w:r>
          </w:p>
        </w:tc>
        <w:tc>
          <w:tcPr>
            <w:tcW w:w="1020" w:type="dxa"/>
            <w:shd w:val="clear" w:color="auto" w:fill="auto"/>
            <w:noWrap/>
            <w:vAlign w:val="bottom"/>
            <w:hideMark/>
          </w:tcPr>
          <w:p w14:paraId="3D71069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4.59</w:t>
            </w:r>
          </w:p>
        </w:tc>
        <w:tc>
          <w:tcPr>
            <w:tcW w:w="1020" w:type="dxa"/>
            <w:shd w:val="clear" w:color="auto" w:fill="auto"/>
            <w:noWrap/>
            <w:vAlign w:val="bottom"/>
            <w:hideMark/>
          </w:tcPr>
          <w:p w14:paraId="3416297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3.70302</w:t>
            </w:r>
          </w:p>
        </w:tc>
      </w:tr>
      <w:tr w:rsidR="00315A9C" w:rsidRPr="00315A9C" w14:paraId="0CE16E5C" w14:textId="77777777" w:rsidTr="00315A9C">
        <w:trPr>
          <w:trHeight w:val="285"/>
        </w:trPr>
        <w:tc>
          <w:tcPr>
            <w:tcW w:w="1020" w:type="dxa"/>
            <w:shd w:val="clear" w:color="auto" w:fill="auto"/>
            <w:noWrap/>
            <w:vAlign w:val="bottom"/>
            <w:hideMark/>
          </w:tcPr>
          <w:p w14:paraId="5DEE104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0</w:t>
            </w:r>
          </w:p>
        </w:tc>
        <w:tc>
          <w:tcPr>
            <w:tcW w:w="1020" w:type="dxa"/>
            <w:shd w:val="clear" w:color="auto" w:fill="auto"/>
            <w:noWrap/>
            <w:vAlign w:val="bottom"/>
            <w:hideMark/>
          </w:tcPr>
          <w:p w14:paraId="10F39EC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w:t>
            </w:r>
          </w:p>
        </w:tc>
        <w:tc>
          <w:tcPr>
            <w:tcW w:w="1020" w:type="dxa"/>
            <w:shd w:val="clear" w:color="auto" w:fill="auto"/>
            <w:noWrap/>
            <w:vAlign w:val="bottom"/>
            <w:hideMark/>
          </w:tcPr>
          <w:p w14:paraId="6D1F257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39.65</w:t>
            </w:r>
          </w:p>
        </w:tc>
        <w:tc>
          <w:tcPr>
            <w:tcW w:w="1020" w:type="dxa"/>
            <w:shd w:val="clear" w:color="auto" w:fill="auto"/>
            <w:noWrap/>
            <w:vAlign w:val="bottom"/>
            <w:hideMark/>
          </w:tcPr>
          <w:p w14:paraId="5EED12A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74</w:t>
            </w:r>
          </w:p>
        </w:tc>
        <w:tc>
          <w:tcPr>
            <w:tcW w:w="1020" w:type="dxa"/>
            <w:shd w:val="clear" w:color="auto" w:fill="auto"/>
            <w:noWrap/>
            <w:vAlign w:val="bottom"/>
            <w:hideMark/>
          </w:tcPr>
          <w:p w14:paraId="47F19B5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0.45</w:t>
            </w:r>
          </w:p>
        </w:tc>
        <w:tc>
          <w:tcPr>
            <w:tcW w:w="1020" w:type="dxa"/>
            <w:shd w:val="clear" w:color="auto" w:fill="auto"/>
            <w:noWrap/>
            <w:vAlign w:val="bottom"/>
            <w:hideMark/>
          </w:tcPr>
          <w:p w14:paraId="1AE1FA9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6.286</w:t>
            </w:r>
          </w:p>
        </w:tc>
        <w:tc>
          <w:tcPr>
            <w:tcW w:w="1020" w:type="dxa"/>
            <w:shd w:val="clear" w:color="auto" w:fill="auto"/>
            <w:noWrap/>
            <w:vAlign w:val="bottom"/>
            <w:hideMark/>
          </w:tcPr>
          <w:p w14:paraId="6A56D7A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8.16</w:t>
            </w:r>
          </w:p>
        </w:tc>
        <w:tc>
          <w:tcPr>
            <w:tcW w:w="1020" w:type="dxa"/>
            <w:shd w:val="clear" w:color="auto" w:fill="auto"/>
            <w:noWrap/>
            <w:vAlign w:val="bottom"/>
            <w:hideMark/>
          </w:tcPr>
          <w:p w14:paraId="209C245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4.79</w:t>
            </w:r>
          </w:p>
        </w:tc>
        <w:tc>
          <w:tcPr>
            <w:tcW w:w="1020" w:type="dxa"/>
            <w:shd w:val="clear" w:color="auto" w:fill="auto"/>
            <w:noWrap/>
            <w:vAlign w:val="bottom"/>
            <w:hideMark/>
          </w:tcPr>
          <w:p w14:paraId="212B156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4.63073</w:t>
            </w:r>
          </w:p>
        </w:tc>
      </w:tr>
      <w:tr w:rsidR="00315A9C" w:rsidRPr="00315A9C" w14:paraId="5A259BC2" w14:textId="77777777" w:rsidTr="00315A9C">
        <w:trPr>
          <w:trHeight w:val="285"/>
        </w:trPr>
        <w:tc>
          <w:tcPr>
            <w:tcW w:w="1020" w:type="dxa"/>
            <w:shd w:val="clear" w:color="auto" w:fill="auto"/>
            <w:noWrap/>
            <w:vAlign w:val="bottom"/>
            <w:hideMark/>
          </w:tcPr>
          <w:p w14:paraId="3F5373A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0</w:t>
            </w:r>
          </w:p>
        </w:tc>
        <w:tc>
          <w:tcPr>
            <w:tcW w:w="1020" w:type="dxa"/>
            <w:shd w:val="clear" w:color="auto" w:fill="auto"/>
            <w:noWrap/>
            <w:vAlign w:val="bottom"/>
            <w:hideMark/>
          </w:tcPr>
          <w:p w14:paraId="7F8871E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7</w:t>
            </w:r>
          </w:p>
        </w:tc>
        <w:tc>
          <w:tcPr>
            <w:tcW w:w="1020" w:type="dxa"/>
            <w:shd w:val="clear" w:color="auto" w:fill="auto"/>
            <w:noWrap/>
            <w:vAlign w:val="bottom"/>
            <w:hideMark/>
          </w:tcPr>
          <w:p w14:paraId="3087B45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32.66</w:t>
            </w:r>
          </w:p>
        </w:tc>
        <w:tc>
          <w:tcPr>
            <w:tcW w:w="1020" w:type="dxa"/>
            <w:shd w:val="clear" w:color="auto" w:fill="auto"/>
            <w:noWrap/>
            <w:vAlign w:val="bottom"/>
            <w:hideMark/>
          </w:tcPr>
          <w:p w14:paraId="611F4C3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68</w:t>
            </w:r>
          </w:p>
        </w:tc>
        <w:tc>
          <w:tcPr>
            <w:tcW w:w="1020" w:type="dxa"/>
            <w:shd w:val="clear" w:color="auto" w:fill="auto"/>
            <w:noWrap/>
            <w:vAlign w:val="bottom"/>
            <w:hideMark/>
          </w:tcPr>
          <w:p w14:paraId="08BAF00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9.68</w:t>
            </w:r>
          </w:p>
        </w:tc>
        <w:tc>
          <w:tcPr>
            <w:tcW w:w="1020" w:type="dxa"/>
            <w:shd w:val="clear" w:color="auto" w:fill="auto"/>
            <w:noWrap/>
            <w:vAlign w:val="bottom"/>
            <w:hideMark/>
          </w:tcPr>
          <w:p w14:paraId="069742E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7.544</w:t>
            </w:r>
          </w:p>
        </w:tc>
        <w:tc>
          <w:tcPr>
            <w:tcW w:w="1020" w:type="dxa"/>
            <w:shd w:val="clear" w:color="auto" w:fill="auto"/>
            <w:noWrap/>
            <w:vAlign w:val="bottom"/>
            <w:hideMark/>
          </w:tcPr>
          <w:p w14:paraId="73EDF27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7.23</w:t>
            </w:r>
          </w:p>
        </w:tc>
        <w:tc>
          <w:tcPr>
            <w:tcW w:w="1020" w:type="dxa"/>
            <w:shd w:val="clear" w:color="auto" w:fill="auto"/>
            <w:noWrap/>
            <w:vAlign w:val="bottom"/>
            <w:hideMark/>
          </w:tcPr>
          <w:p w14:paraId="0A7B2CE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4.84</w:t>
            </w:r>
          </w:p>
        </w:tc>
        <w:tc>
          <w:tcPr>
            <w:tcW w:w="1020" w:type="dxa"/>
            <w:shd w:val="clear" w:color="auto" w:fill="auto"/>
            <w:noWrap/>
            <w:vAlign w:val="bottom"/>
            <w:hideMark/>
          </w:tcPr>
          <w:p w14:paraId="3275540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3.74049</w:t>
            </w:r>
          </w:p>
        </w:tc>
      </w:tr>
      <w:tr w:rsidR="00315A9C" w:rsidRPr="00315A9C" w14:paraId="7B551213" w14:textId="77777777" w:rsidTr="00315A9C">
        <w:trPr>
          <w:trHeight w:val="285"/>
        </w:trPr>
        <w:tc>
          <w:tcPr>
            <w:tcW w:w="1020" w:type="dxa"/>
            <w:shd w:val="clear" w:color="auto" w:fill="auto"/>
            <w:noWrap/>
            <w:vAlign w:val="bottom"/>
            <w:hideMark/>
          </w:tcPr>
          <w:p w14:paraId="6FD54E0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0</w:t>
            </w:r>
          </w:p>
        </w:tc>
        <w:tc>
          <w:tcPr>
            <w:tcW w:w="1020" w:type="dxa"/>
            <w:shd w:val="clear" w:color="auto" w:fill="auto"/>
            <w:noWrap/>
            <w:vAlign w:val="bottom"/>
            <w:hideMark/>
          </w:tcPr>
          <w:p w14:paraId="652003C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w:t>
            </w:r>
          </w:p>
        </w:tc>
        <w:tc>
          <w:tcPr>
            <w:tcW w:w="1020" w:type="dxa"/>
            <w:shd w:val="clear" w:color="auto" w:fill="auto"/>
            <w:noWrap/>
            <w:vAlign w:val="bottom"/>
            <w:hideMark/>
          </w:tcPr>
          <w:p w14:paraId="183D552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05.51</w:t>
            </w:r>
          </w:p>
        </w:tc>
        <w:tc>
          <w:tcPr>
            <w:tcW w:w="1020" w:type="dxa"/>
            <w:shd w:val="clear" w:color="auto" w:fill="auto"/>
            <w:noWrap/>
            <w:vAlign w:val="bottom"/>
            <w:hideMark/>
          </w:tcPr>
          <w:p w14:paraId="03F7FEE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54</w:t>
            </w:r>
          </w:p>
        </w:tc>
        <w:tc>
          <w:tcPr>
            <w:tcW w:w="1020" w:type="dxa"/>
            <w:shd w:val="clear" w:color="auto" w:fill="auto"/>
            <w:noWrap/>
            <w:vAlign w:val="bottom"/>
            <w:hideMark/>
          </w:tcPr>
          <w:p w14:paraId="5BF9A51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7.75</w:t>
            </w:r>
          </w:p>
        </w:tc>
        <w:tc>
          <w:tcPr>
            <w:tcW w:w="1020" w:type="dxa"/>
            <w:shd w:val="clear" w:color="auto" w:fill="auto"/>
            <w:noWrap/>
            <w:vAlign w:val="bottom"/>
            <w:hideMark/>
          </w:tcPr>
          <w:p w14:paraId="133EB19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8.01</w:t>
            </w:r>
          </w:p>
        </w:tc>
        <w:tc>
          <w:tcPr>
            <w:tcW w:w="1020" w:type="dxa"/>
            <w:shd w:val="clear" w:color="auto" w:fill="auto"/>
            <w:noWrap/>
            <w:vAlign w:val="bottom"/>
            <w:hideMark/>
          </w:tcPr>
          <w:p w14:paraId="673049C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7.58</w:t>
            </w:r>
          </w:p>
        </w:tc>
        <w:tc>
          <w:tcPr>
            <w:tcW w:w="1020" w:type="dxa"/>
            <w:shd w:val="clear" w:color="auto" w:fill="auto"/>
            <w:noWrap/>
            <w:vAlign w:val="bottom"/>
            <w:hideMark/>
          </w:tcPr>
          <w:p w14:paraId="428AE8D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4.46</w:t>
            </w:r>
          </w:p>
        </w:tc>
        <w:tc>
          <w:tcPr>
            <w:tcW w:w="1020" w:type="dxa"/>
            <w:shd w:val="clear" w:color="auto" w:fill="auto"/>
            <w:noWrap/>
            <w:vAlign w:val="bottom"/>
            <w:hideMark/>
          </w:tcPr>
          <w:p w14:paraId="6612D3D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2.50354</w:t>
            </w:r>
          </w:p>
        </w:tc>
      </w:tr>
      <w:tr w:rsidR="00315A9C" w:rsidRPr="00315A9C" w14:paraId="33BA5929" w14:textId="77777777" w:rsidTr="00315A9C">
        <w:trPr>
          <w:trHeight w:val="285"/>
        </w:trPr>
        <w:tc>
          <w:tcPr>
            <w:tcW w:w="1020" w:type="dxa"/>
            <w:shd w:val="clear" w:color="auto" w:fill="auto"/>
            <w:noWrap/>
            <w:vAlign w:val="bottom"/>
            <w:hideMark/>
          </w:tcPr>
          <w:p w14:paraId="09A36D9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0</w:t>
            </w:r>
          </w:p>
        </w:tc>
        <w:tc>
          <w:tcPr>
            <w:tcW w:w="1020" w:type="dxa"/>
            <w:shd w:val="clear" w:color="auto" w:fill="auto"/>
            <w:noWrap/>
            <w:vAlign w:val="bottom"/>
            <w:hideMark/>
          </w:tcPr>
          <w:p w14:paraId="5DB0427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w:t>
            </w:r>
          </w:p>
        </w:tc>
        <w:tc>
          <w:tcPr>
            <w:tcW w:w="1020" w:type="dxa"/>
            <w:shd w:val="clear" w:color="auto" w:fill="auto"/>
            <w:noWrap/>
            <w:vAlign w:val="bottom"/>
            <w:hideMark/>
          </w:tcPr>
          <w:p w14:paraId="4DF214A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21.99</w:t>
            </w:r>
          </w:p>
        </w:tc>
        <w:tc>
          <w:tcPr>
            <w:tcW w:w="1020" w:type="dxa"/>
            <w:shd w:val="clear" w:color="auto" w:fill="auto"/>
            <w:noWrap/>
            <w:vAlign w:val="bottom"/>
            <w:hideMark/>
          </w:tcPr>
          <w:p w14:paraId="5B0E896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56</w:t>
            </w:r>
          </w:p>
        </w:tc>
        <w:tc>
          <w:tcPr>
            <w:tcW w:w="1020" w:type="dxa"/>
            <w:shd w:val="clear" w:color="auto" w:fill="auto"/>
            <w:noWrap/>
            <w:vAlign w:val="bottom"/>
            <w:hideMark/>
          </w:tcPr>
          <w:p w14:paraId="57BA2C9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9.85</w:t>
            </w:r>
          </w:p>
        </w:tc>
        <w:tc>
          <w:tcPr>
            <w:tcW w:w="1020" w:type="dxa"/>
            <w:shd w:val="clear" w:color="auto" w:fill="auto"/>
            <w:noWrap/>
            <w:vAlign w:val="bottom"/>
            <w:hideMark/>
          </w:tcPr>
          <w:p w14:paraId="1C4DF74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8.906</w:t>
            </w:r>
          </w:p>
        </w:tc>
        <w:tc>
          <w:tcPr>
            <w:tcW w:w="1020" w:type="dxa"/>
            <w:shd w:val="clear" w:color="auto" w:fill="auto"/>
            <w:noWrap/>
            <w:vAlign w:val="bottom"/>
            <w:hideMark/>
          </w:tcPr>
          <w:p w14:paraId="7613FE6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8.93</w:t>
            </w:r>
          </w:p>
        </w:tc>
        <w:tc>
          <w:tcPr>
            <w:tcW w:w="1020" w:type="dxa"/>
            <w:shd w:val="clear" w:color="auto" w:fill="auto"/>
            <w:noWrap/>
            <w:vAlign w:val="bottom"/>
            <w:hideMark/>
          </w:tcPr>
          <w:p w14:paraId="7813F50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4.53</w:t>
            </w:r>
          </w:p>
        </w:tc>
        <w:tc>
          <w:tcPr>
            <w:tcW w:w="1020" w:type="dxa"/>
            <w:shd w:val="clear" w:color="auto" w:fill="auto"/>
            <w:noWrap/>
            <w:vAlign w:val="bottom"/>
            <w:hideMark/>
          </w:tcPr>
          <w:p w14:paraId="30AB391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3.19698</w:t>
            </w:r>
          </w:p>
        </w:tc>
      </w:tr>
      <w:tr w:rsidR="00315A9C" w:rsidRPr="00315A9C" w14:paraId="5C3A6B8E" w14:textId="77777777" w:rsidTr="00315A9C">
        <w:trPr>
          <w:trHeight w:val="285"/>
        </w:trPr>
        <w:tc>
          <w:tcPr>
            <w:tcW w:w="1020" w:type="dxa"/>
            <w:shd w:val="clear" w:color="auto" w:fill="auto"/>
            <w:noWrap/>
            <w:vAlign w:val="bottom"/>
            <w:hideMark/>
          </w:tcPr>
          <w:p w14:paraId="0EFB550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0</w:t>
            </w:r>
          </w:p>
        </w:tc>
        <w:tc>
          <w:tcPr>
            <w:tcW w:w="1020" w:type="dxa"/>
            <w:shd w:val="clear" w:color="auto" w:fill="auto"/>
            <w:noWrap/>
            <w:vAlign w:val="bottom"/>
            <w:hideMark/>
          </w:tcPr>
          <w:p w14:paraId="5AF902C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0</w:t>
            </w:r>
          </w:p>
        </w:tc>
        <w:tc>
          <w:tcPr>
            <w:tcW w:w="1020" w:type="dxa"/>
            <w:shd w:val="clear" w:color="auto" w:fill="auto"/>
            <w:noWrap/>
            <w:vAlign w:val="bottom"/>
            <w:hideMark/>
          </w:tcPr>
          <w:p w14:paraId="1DEC1FA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20.26</w:t>
            </w:r>
          </w:p>
        </w:tc>
        <w:tc>
          <w:tcPr>
            <w:tcW w:w="1020" w:type="dxa"/>
            <w:shd w:val="clear" w:color="auto" w:fill="auto"/>
            <w:noWrap/>
            <w:vAlign w:val="bottom"/>
            <w:hideMark/>
          </w:tcPr>
          <w:p w14:paraId="068611B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62</w:t>
            </w:r>
          </w:p>
        </w:tc>
        <w:tc>
          <w:tcPr>
            <w:tcW w:w="1020" w:type="dxa"/>
            <w:shd w:val="clear" w:color="auto" w:fill="auto"/>
            <w:noWrap/>
            <w:vAlign w:val="bottom"/>
            <w:hideMark/>
          </w:tcPr>
          <w:p w14:paraId="60629C7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0.03</w:t>
            </w:r>
          </w:p>
        </w:tc>
        <w:tc>
          <w:tcPr>
            <w:tcW w:w="1020" w:type="dxa"/>
            <w:shd w:val="clear" w:color="auto" w:fill="auto"/>
            <w:noWrap/>
            <w:vAlign w:val="bottom"/>
            <w:hideMark/>
          </w:tcPr>
          <w:p w14:paraId="4218FB7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8.948</w:t>
            </w:r>
          </w:p>
        </w:tc>
        <w:tc>
          <w:tcPr>
            <w:tcW w:w="1020" w:type="dxa"/>
            <w:shd w:val="clear" w:color="auto" w:fill="auto"/>
            <w:noWrap/>
            <w:vAlign w:val="bottom"/>
            <w:hideMark/>
          </w:tcPr>
          <w:p w14:paraId="5373B83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9.61</w:t>
            </w:r>
          </w:p>
        </w:tc>
        <w:tc>
          <w:tcPr>
            <w:tcW w:w="1020" w:type="dxa"/>
            <w:shd w:val="clear" w:color="auto" w:fill="auto"/>
            <w:noWrap/>
            <w:vAlign w:val="bottom"/>
            <w:hideMark/>
          </w:tcPr>
          <w:p w14:paraId="196F8B8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3.84</w:t>
            </w:r>
          </w:p>
        </w:tc>
        <w:tc>
          <w:tcPr>
            <w:tcW w:w="1020" w:type="dxa"/>
            <w:shd w:val="clear" w:color="auto" w:fill="auto"/>
            <w:noWrap/>
            <w:vAlign w:val="bottom"/>
            <w:hideMark/>
          </w:tcPr>
          <w:p w14:paraId="6748503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3.95602</w:t>
            </w:r>
          </w:p>
        </w:tc>
      </w:tr>
      <w:tr w:rsidR="00315A9C" w:rsidRPr="00315A9C" w14:paraId="2D8ACC06" w14:textId="77777777" w:rsidTr="00315A9C">
        <w:trPr>
          <w:trHeight w:val="285"/>
        </w:trPr>
        <w:tc>
          <w:tcPr>
            <w:tcW w:w="1020" w:type="dxa"/>
            <w:shd w:val="clear" w:color="auto" w:fill="auto"/>
            <w:noWrap/>
            <w:vAlign w:val="bottom"/>
            <w:hideMark/>
          </w:tcPr>
          <w:p w14:paraId="483D000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0</w:t>
            </w:r>
          </w:p>
        </w:tc>
        <w:tc>
          <w:tcPr>
            <w:tcW w:w="1020" w:type="dxa"/>
            <w:shd w:val="clear" w:color="auto" w:fill="auto"/>
            <w:noWrap/>
            <w:vAlign w:val="bottom"/>
            <w:hideMark/>
          </w:tcPr>
          <w:p w14:paraId="6737C7E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w:t>
            </w:r>
          </w:p>
        </w:tc>
        <w:tc>
          <w:tcPr>
            <w:tcW w:w="1020" w:type="dxa"/>
            <w:shd w:val="clear" w:color="auto" w:fill="auto"/>
            <w:noWrap/>
            <w:vAlign w:val="bottom"/>
            <w:hideMark/>
          </w:tcPr>
          <w:p w14:paraId="61FD4A0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31.92</w:t>
            </w:r>
          </w:p>
        </w:tc>
        <w:tc>
          <w:tcPr>
            <w:tcW w:w="1020" w:type="dxa"/>
            <w:shd w:val="clear" w:color="auto" w:fill="auto"/>
            <w:noWrap/>
            <w:vAlign w:val="bottom"/>
            <w:hideMark/>
          </w:tcPr>
          <w:p w14:paraId="4D0CD4B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78</w:t>
            </w:r>
          </w:p>
        </w:tc>
        <w:tc>
          <w:tcPr>
            <w:tcW w:w="1020" w:type="dxa"/>
            <w:shd w:val="clear" w:color="auto" w:fill="auto"/>
            <w:noWrap/>
            <w:vAlign w:val="bottom"/>
            <w:hideMark/>
          </w:tcPr>
          <w:p w14:paraId="00494DD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4.19</w:t>
            </w:r>
          </w:p>
        </w:tc>
        <w:tc>
          <w:tcPr>
            <w:tcW w:w="1020" w:type="dxa"/>
            <w:shd w:val="clear" w:color="auto" w:fill="auto"/>
            <w:noWrap/>
            <w:vAlign w:val="bottom"/>
            <w:hideMark/>
          </w:tcPr>
          <w:p w14:paraId="173C176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9.578</w:t>
            </w:r>
          </w:p>
        </w:tc>
        <w:tc>
          <w:tcPr>
            <w:tcW w:w="1020" w:type="dxa"/>
            <w:shd w:val="clear" w:color="auto" w:fill="auto"/>
            <w:noWrap/>
            <w:vAlign w:val="bottom"/>
            <w:hideMark/>
          </w:tcPr>
          <w:p w14:paraId="7759E21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0.24</w:t>
            </w:r>
          </w:p>
        </w:tc>
        <w:tc>
          <w:tcPr>
            <w:tcW w:w="1020" w:type="dxa"/>
            <w:shd w:val="clear" w:color="auto" w:fill="auto"/>
            <w:noWrap/>
            <w:vAlign w:val="bottom"/>
            <w:hideMark/>
          </w:tcPr>
          <w:p w14:paraId="4E44871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4.25</w:t>
            </w:r>
          </w:p>
        </w:tc>
        <w:tc>
          <w:tcPr>
            <w:tcW w:w="1020" w:type="dxa"/>
            <w:shd w:val="clear" w:color="auto" w:fill="auto"/>
            <w:noWrap/>
            <w:vAlign w:val="bottom"/>
            <w:hideMark/>
          </w:tcPr>
          <w:p w14:paraId="35FFB33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4.64011</w:t>
            </w:r>
          </w:p>
        </w:tc>
      </w:tr>
      <w:tr w:rsidR="00315A9C" w:rsidRPr="00315A9C" w14:paraId="666BFB37" w14:textId="77777777" w:rsidTr="00315A9C">
        <w:trPr>
          <w:trHeight w:val="285"/>
        </w:trPr>
        <w:tc>
          <w:tcPr>
            <w:tcW w:w="1020" w:type="dxa"/>
            <w:shd w:val="clear" w:color="auto" w:fill="auto"/>
            <w:noWrap/>
            <w:vAlign w:val="bottom"/>
            <w:hideMark/>
          </w:tcPr>
          <w:p w14:paraId="40C1DED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0</w:t>
            </w:r>
          </w:p>
        </w:tc>
        <w:tc>
          <w:tcPr>
            <w:tcW w:w="1020" w:type="dxa"/>
            <w:shd w:val="clear" w:color="auto" w:fill="auto"/>
            <w:noWrap/>
            <w:vAlign w:val="bottom"/>
            <w:hideMark/>
          </w:tcPr>
          <w:p w14:paraId="688FB89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4</w:t>
            </w:r>
          </w:p>
        </w:tc>
        <w:tc>
          <w:tcPr>
            <w:tcW w:w="1020" w:type="dxa"/>
            <w:shd w:val="clear" w:color="auto" w:fill="auto"/>
            <w:noWrap/>
            <w:vAlign w:val="bottom"/>
            <w:hideMark/>
          </w:tcPr>
          <w:p w14:paraId="6CA8B5A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36.43</w:t>
            </w:r>
          </w:p>
        </w:tc>
        <w:tc>
          <w:tcPr>
            <w:tcW w:w="1020" w:type="dxa"/>
            <w:shd w:val="clear" w:color="auto" w:fill="auto"/>
            <w:noWrap/>
            <w:vAlign w:val="bottom"/>
            <w:hideMark/>
          </w:tcPr>
          <w:p w14:paraId="1F4D576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82</w:t>
            </w:r>
          </w:p>
        </w:tc>
        <w:tc>
          <w:tcPr>
            <w:tcW w:w="1020" w:type="dxa"/>
            <w:shd w:val="clear" w:color="auto" w:fill="auto"/>
            <w:noWrap/>
            <w:vAlign w:val="bottom"/>
            <w:hideMark/>
          </w:tcPr>
          <w:p w14:paraId="751EE9F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3.28</w:t>
            </w:r>
          </w:p>
        </w:tc>
        <w:tc>
          <w:tcPr>
            <w:tcW w:w="1020" w:type="dxa"/>
            <w:shd w:val="clear" w:color="auto" w:fill="auto"/>
            <w:noWrap/>
            <w:vAlign w:val="bottom"/>
            <w:hideMark/>
          </w:tcPr>
          <w:p w14:paraId="3E01FFD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1.392</w:t>
            </w:r>
          </w:p>
        </w:tc>
        <w:tc>
          <w:tcPr>
            <w:tcW w:w="1020" w:type="dxa"/>
            <w:shd w:val="clear" w:color="auto" w:fill="auto"/>
            <w:noWrap/>
            <w:vAlign w:val="bottom"/>
            <w:hideMark/>
          </w:tcPr>
          <w:p w14:paraId="6DBFEE8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9.17</w:t>
            </w:r>
          </w:p>
        </w:tc>
        <w:tc>
          <w:tcPr>
            <w:tcW w:w="1020" w:type="dxa"/>
            <w:shd w:val="clear" w:color="auto" w:fill="auto"/>
            <w:noWrap/>
            <w:vAlign w:val="bottom"/>
            <w:hideMark/>
          </w:tcPr>
          <w:p w14:paraId="772ED00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4.1</w:t>
            </w:r>
          </w:p>
        </w:tc>
        <w:tc>
          <w:tcPr>
            <w:tcW w:w="1020" w:type="dxa"/>
            <w:shd w:val="clear" w:color="auto" w:fill="auto"/>
            <w:noWrap/>
            <w:vAlign w:val="bottom"/>
            <w:hideMark/>
          </w:tcPr>
          <w:p w14:paraId="59EFFA8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4.82752</w:t>
            </w:r>
          </w:p>
        </w:tc>
      </w:tr>
      <w:tr w:rsidR="00315A9C" w:rsidRPr="00315A9C" w14:paraId="1FA40B75" w14:textId="77777777" w:rsidTr="00315A9C">
        <w:trPr>
          <w:trHeight w:val="285"/>
        </w:trPr>
        <w:tc>
          <w:tcPr>
            <w:tcW w:w="1020" w:type="dxa"/>
            <w:shd w:val="clear" w:color="auto" w:fill="auto"/>
            <w:noWrap/>
            <w:vAlign w:val="bottom"/>
            <w:hideMark/>
          </w:tcPr>
          <w:p w14:paraId="579160D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0</w:t>
            </w:r>
          </w:p>
        </w:tc>
        <w:tc>
          <w:tcPr>
            <w:tcW w:w="1020" w:type="dxa"/>
            <w:shd w:val="clear" w:color="auto" w:fill="auto"/>
            <w:noWrap/>
            <w:vAlign w:val="bottom"/>
            <w:hideMark/>
          </w:tcPr>
          <w:p w14:paraId="7F3C2B1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5</w:t>
            </w:r>
          </w:p>
        </w:tc>
        <w:tc>
          <w:tcPr>
            <w:tcW w:w="1020" w:type="dxa"/>
            <w:shd w:val="clear" w:color="auto" w:fill="auto"/>
            <w:noWrap/>
            <w:vAlign w:val="bottom"/>
            <w:hideMark/>
          </w:tcPr>
          <w:p w14:paraId="424DB9D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67.38</w:t>
            </w:r>
          </w:p>
        </w:tc>
        <w:tc>
          <w:tcPr>
            <w:tcW w:w="1020" w:type="dxa"/>
            <w:shd w:val="clear" w:color="auto" w:fill="auto"/>
            <w:noWrap/>
            <w:vAlign w:val="bottom"/>
            <w:hideMark/>
          </w:tcPr>
          <w:p w14:paraId="3ADE641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07</w:t>
            </w:r>
          </w:p>
        </w:tc>
        <w:tc>
          <w:tcPr>
            <w:tcW w:w="1020" w:type="dxa"/>
            <w:shd w:val="clear" w:color="auto" w:fill="auto"/>
            <w:noWrap/>
            <w:vAlign w:val="bottom"/>
            <w:hideMark/>
          </w:tcPr>
          <w:p w14:paraId="00B18B3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8.89</w:t>
            </w:r>
          </w:p>
        </w:tc>
        <w:tc>
          <w:tcPr>
            <w:tcW w:w="1020" w:type="dxa"/>
            <w:shd w:val="clear" w:color="auto" w:fill="auto"/>
            <w:noWrap/>
            <w:vAlign w:val="bottom"/>
            <w:hideMark/>
          </w:tcPr>
          <w:p w14:paraId="36356DF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1.578</w:t>
            </w:r>
          </w:p>
        </w:tc>
        <w:tc>
          <w:tcPr>
            <w:tcW w:w="1020" w:type="dxa"/>
            <w:shd w:val="clear" w:color="auto" w:fill="auto"/>
            <w:noWrap/>
            <w:vAlign w:val="bottom"/>
            <w:hideMark/>
          </w:tcPr>
          <w:p w14:paraId="3AC8085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9.53</w:t>
            </w:r>
          </w:p>
        </w:tc>
        <w:tc>
          <w:tcPr>
            <w:tcW w:w="1020" w:type="dxa"/>
            <w:shd w:val="clear" w:color="auto" w:fill="auto"/>
            <w:noWrap/>
            <w:vAlign w:val="bottom"/>
            <w:hideMark/>
          </w:tcPr>
          <w:p w14:paraId="26F53A6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4.31</w:t>
            </w:r>
          </w:p>
        </w:tc>
        <w:tc>
          <w:tcPr>
            <w:tcW w:w="1020" w:type="dxa"/>
            <w:shd w:val="clear" w:color="auto" w:fill="auto"/>
            <w:noWrap/>
            <w:vAlign w:val="bottom"/>
            <w:hideMark/>
          </w:tcPr>
          <w:p w14:paraId="28CEC68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5.05241</w:t>
            </w:r>
          </w:p>
        </w:tc>
      </w:tr>
      <w:tr w:rsidR="00315A9C" w:rsidRPr="00315A9C" w14:paraId="0E497F97" w14:textId="77777777" w:rsidTr="00315A9C">
        <w:trPr>
          <w:trHeight w:val="285"/>
        </w:trPr>
        <w:tc>
          <w:tcPr>
            <w:tcW w:w="1020" w:type="dxa"/>
            <w:shd w:val="clear" w:color="auto" w:fill="auto"/>
            <w:noWrap/>
            <w:vAlign w:val="bottom"/>
            <w:hideMark/>
          </w:tcPr>
          <w:p w14:paraId="7358411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0</w:t>
            </w:r>
          </w:p>
        </w:tc>
        <w:tc>
          <w:tcPr>
            <w:tcW w:w="1020" w:type="dxa"/>
            <w:shd w:val="clear" w:color="auto" w:fill="auto"/>
            <w:noWrap/>
            <w:vAlign w:val="bottom"/>
            <w:hideMark/>
          </w:tcPr>
          <w:p w14:paraId="1BC7364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6</w:t>
            </w:r>
          </w:p>
        </w:tc>
        <w:tc>
          <w:tcPr>
            <w:tcW w:w="1020" w:type="dxa"/>
            <w:shd w:val="clear" w:color="auto" w:fill="auto"/>
            <w:noWrap/>
            <w:vAlign w:val="bottom"/>
            <w:hideMark/>
          </w:tcPr>
          <w:p w14:paraId="447915F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77.43</w:t>
            </w:r>
          </w:p>
        </w:tc>
        <w:tc>
          <w:tcPr>
            <w:tcW w:w="1020" w:type="dxa"/>
            <w:shd w:val="clear" w:color="auto" w:fill="auto"/>
            <w:noWrap/>
            <w:vAlign w:val="bottom"/>
            <w:hideMark/>
          </w:tcPr>
          <w:p w14:paraId="744D2B2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07</w:t>
            </w:r>
          </w:p>
        </w:tc>
        <w:tc>
          <w:tcPr>
            <w:tcW w:w="1020" w:type="dxa"/>
            <w:shd w:val="clear" w:color="auto" w:fill="auto"/>
            <w:noWrap/>
            <w:vAlign w:val="bottom"/>
            <w:hideMark/>
          </w:tcPr>
          <w:p w14:paraId="4F7C6ED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9.55</w:t>
            </w:r>
          </w:p>
        </w:tc>
        <w:tc>
          <w:tcPr>
            <w:tcW w:w="1020" w:type="dxa"/>
            <w:shd w:val="clear" w:color="auto" w:fill="auto"/>
            <w:noWrap/>
            <w:vAlign w:val="bottom"/>
            <w:hideMark/>
          </w:tcPr>
          <w:p w14:paraId="73B651C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1.95</w:t>
            </w:r>
          </w:p>
        </w:tc>
        <w:tc>
          <w:tcPr>
            <w:tcW w:w="1020" w:type="dxa"/>
            <w:shd w:val="clear" w:color="auto" w:fill="auto"/>
            <w:noWrap/>
            <w:vAlign w:val="bottom"/>
            <w:hideMark/>
          </w:tcPr>
          <w:p w14:paraId="346C274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9.42</w:t>
            </w:r>
          </w:p>
        </w:tc>
        <w:tc>
          <w:tcPr>
            <w:tcW w:w="1020" w:type="dxa"/>
            <w:shd w:val="clear" w:color="auto" w:fill="auto"/>
            <w:noWrap/>
            <w:vAlign w:val="bottom"/>
            <w:hideMark/>
          </w:tcPr>
          <w:p w14:paraId="342C469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4.51</w:t>
            </w:r>
          </w:p>
        </w:tc>
        <w:tc>
          <w:tcPr>
            <w:tcW w:w="1020" w:type="dxa"/>
            <w:shd w:val="clear" w:color="auto" w:fill="auto"/>
            <w:noWrap/>
            <w:vAlign w:val="bottom"/>
            <w:hideMark/>
          </w:tcPr>
          <w:p w14:paraId="219C8FE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3.93728</w:t>
            </w:r>
          </w:p>
        </w:tc>
      </w:tr>
      <w:tr w:rsidR="00315A9C" w:rsidRPr="00315A9C" w14:paraId="12C0615E" w14:textId="77777777" w:rsidTr="00315A9C">
        <w:trPr>
          <w:trHeight w:val="285"/>
        </w:trPr>
        <w:tc>
          <w:tcPr>
            <w:tcW w:w="1020" w:type="dxa"/>
            <w:shd w:val="clear" w:color="auto" w:fill="auto"/>
            <w:noWrap/>
            <w:vAlign w:val="bottom"/>
            <w:hideMark/>
          </w:tcPr>
          <w:p w14:paraId="34B0823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0</w:t>
            </w:r>
          </w:p>
        </w:tc>
        <w:tc>
          <w:tcPr>
            <w:tcW w:w="1020" w:type="dxa"/>
            <w:shd w:val="clear" w:color="auto" w:fill="auto"/>
            <w:noWrap/>
            <w:vAlign w:val="bottom"/>
            <w:hideMark/>
          </w:tcPr>
          <w:p w14:paraId="727F96C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w:t>
            </w:r>
          </w:p>
        </w:tc>
        <w:tc>
          <w:tcPr>
            <w:tcW w:w="1020" w:type="dxa"/>
            <w:shd w:val="clear" w:color="auto" w:fill="auto"/>
            <w:noWrap/>
            <w:vAlign w:val="bottom"/>
            <w:hideMark/>
          </w:tcPr>
          <w:p w14:paraId="23C8F9C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87.48</w:t>
            </w:r>
          </w:p>
        </w:tc>
        <w:tc>
          <w:tcPr>
            <w:tcW w:w="1020" w:type="dxa"/>
            <w:shd w:val="clear" w:color="auto" w:fill="auto"/>
            <w:noWrap/>
            <w:vAlign w:val="bottom"/>
            <w:hideMark/>
          </w:tcPr>
          <w:p w14:paraId="702265C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11</w:t>
            </w:r>
          </w:p>
        </w:tc>
        <w:tc>
          <w:tcPr>
            <w:tcW w:w="1020" w:type="dxa"/>
            <w:shd w:val="clear" w:color="auto" w:fill="auto"/>
            <w:noWrap/>
            <w:vAlign w:val="bottom"/>
            <w:hideMark/>
          </w:tcPr>
          <w:p w14:paraId="72A8AA5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0.39</w:t>
            </w:r>
          </w:p>
        </w:tc>
        <w:tc>
          <w:tcPr>
            <w:tcW w:w="1020" w:type="dxa"/>
            <w:shd w:val="clear" w:color="auto" w:fill="auto"/>
            <w:noWrap/>
            <w:vAlign w:val="bottom"/>
            <w:hideMark/>
          </w:tcPr>
          <w:p w14:paraId="4B9B941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2.394</w:t>
            </w:r>
          </w:p>
        </w:tc>
        <w:tc>
          <w:tcPr>
            <w:tcW w:w="1020" w:type="dxa"/>
            <w:shd w:val="clear" w:color="auto" w:fill="auto"/>
            <w:noWrap/>
            <w:vAlign w:val="bottom"/>
            <w:hideMark/>
          </w:tcPr>
          <w:p w14:paraId="2A8BF62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9.84</w:t>
            </w:r>
          </w:p>
        </w:tc>
        <w:tc>
          <w:tcPr>
            <w:tcW w:w="1020" w:type="dxa"/>
            <w:shd w:val="clear" w:color="auto" w:fill="auto"/>
            <w:noWrap/>
            <w:vAlign w:val="bottom"/>
            <w:hideMark/>
          </w:tcPr>
          <w:p w14:paraId="566F869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4.43</w:t>
            </w:r>
          </w:p>
        </w:tc>
        <w:tc>
          <w:tcPr>
            <w:tcW w:w="1020" w:type="dxa"/>
            <w:shd w:val="clear" w:color="auto" w:fill="auto"/>
            <w:noWrap/>
            <w:vAlign w:val="bottom"/>
            <w:hideMark/>
          </w:tcPr>
          <w:p w14:paraId="0F8C41A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3.85294</w:t>
            </w:r>
          </w:p>
        </w:tc>
      </w:tr>
      <w:tr w:rsidR="00315A9C" w:rsidRPr="00315A9C" w14:paraId="71DA3A91" w14:textId="77777777" w:rsidTr="00315A9C">
        <w:trPr>
          <w:trHeight w:val="285"/>
        </w:trPr>
        <w:tc>
          <w:tcPr>
            <w:tcW w:w="1020" w:type="dxa"/>
            <w:shd w:val="clear" w:color="auto" w:fill="auto"/>
            <w:noWrap/>
            <w:vAlign w:val="bottom"/>
            <w:hideMark/>
          </w:tcPr>
          <w:p w14:paraId="79640C9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0</w:t>
            </w:r>
          </w:p>
        </w:tc>
        <w:tc>
          <w:tcPr>
            <w:tcW w:w="1020" w:type="dxa"/>
            <w:shd w:val="clear" w:color="auto" w:fill="auto"/>
            <w:noWrap/>
            <w:vAlign w:val="bottom"/>
            <w:hideMark/>
          </w:tcPr>
          <w:p w14:paraId="0E44EF7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w:t>
            </w:r>
          </w:p>
        </w:tc>
        <w:tc>
          <w:tcPr>
            <w:tcW w:w="1020" w:type="dxa"/>
            <w:shd w:val="clear" w:color="auto" w:fill="auto"/>
            <w:noWrap/>
            <w:vAlign w:val="bottom"/>
            <w:hideMark/>
          </w:tcPr>
          <w:p w14:paraId="05A2F7E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57.51</w:t>
            </w:r>
          </w:p>
        </w:tc>
        <w:tc>
          <w:tcPr>
            <w:tcW w:w="1020" w:type="dxa"/>
            <w:shd w:val="clear" w:color="auto" w:fill="auto"/>
            <w:noWrap/>
            <w:vAlign w:val="bottom"/>
            <w:hideMark/>
          </w:tcPr>
          <w:p w14:paraId="580D2CB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29</w:t>
            </w:r>
          </w:p>
        </w:tc>
        <w:tc>
          <w:tcPr>
            <w:tcW w:w="1020" w:type="dxa"/>
            <w:shd w:val="clear" w:color="auto" w:fill="auto"/>
            <w:noWrap/>
            <w:vAlign w:val="bottom"/>
            <w:hideMark/>
          </w:tcPr>
          <w:p w14:paraId="0C7838A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5.85</w:t>
            </w:r>
          </w:p>
        </w:tc>
        <w:tc>
          <w:tcPr>
            <w:tcW w:w="1020" w:type="dxa"/>
            <w:shd w:val="clear" w:color="auto" w:fill="auto"/>
            <w:noWrap/>
            <w:vAlign w:val="bottom"/>
            <w:hideMark/>
          </w:tcPr>
          <w:p w14:paraId="7B21200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1.39</w:t>
            </w:r>
          </w:p>
        </w:tc>
        <w:tc>
          <w:tcPr>
            <w:tcW w:w="1020" w:type="dxa"/>
            <w:shd w:val="clear" w:color="auto" w:fill="auto"/>
            <w:noWrap/>
            <w:vAlign w:val="bottom"/>
            <w:hideMark/>
          </w:tcPr>
          <w:p w14:paraId="40D768F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9.14</w:t>
            </w:r>
          </w:p>
        </w:tc>
        <w:tc>
          <w:tcPr>
            <w:tcW w:w="1020" w:type="dxa"/>
            <w:shd w:val="clear" w:color="auto" w:fill="auto"/>
            <w:noWrap/>
            <w:vAlign w:val="bottom"/>
            <w:hideMark/>
          </w:tcPr>
          <w:p w14:paraId="22E2A84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3.94</w:t>
            </w:r>
          </w:p>
        </w:tc>
        <w:tc>
          <w:tcPr>
            <w:tcW w:w="1020" w:type="dxa"/>
            <w:shd w:val="clear" w:color="auto" w:fill="auto"/>
            <w:noWrap/>
            <w:vAlign w:val="bottom"/>
            <w:hideMark/>
          </w:tcPr>
          <w:p w14:paraId="6C5E1F0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3.35629</w:t>
            </w:r>
          </w:p>
        </w:tc>
      </w:tr>
      <w:tr w:rsidR="00315A9C" w:rsidRPr="00315A9C" w14:paraId="5AB3A0B2" w14:textId="77777777" w:rsidTr="00315A9C">
        <w:trPr>
          <w:trHeight w:val="285"/>
        </w:trPr>
        <w:tc>
          <w:tcPr>
            <w:tcW w:w="1020" w:type="dxa"/>
            <w:shd w:val="clear" w:color="auto" w:fill="auto"/>
            <w:noWrap/>
            <w:vAlign w:val="bottom"/>
            <w:hideMark/>
          </w:tcPr>
          <w:p w14:paraId="5C05CED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0</w:t>
            </w:r>
          </w:p>
        </w:tc>
        <w:tc>
          <w:tcPr>
            <w:tcW w:w="1020" w:type="dxa"/>
            <w:shd w:val="clear" w:color="auto" w:fill="auto"/>
            <w:noWrap/>
            <w:vAlign w:val="bottom"/>
            <w:hideMark/>
          </w:tcPr>
          <w:p w14:paraId="65DC621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1</w:t>
            </w:r>
          </w:p>
        </w:tc>
        <w:tc>
          <w:tcPr>
            <w:tcW w:w="1020" w:type="dxa"/>
            <w:shd w:val="clear" w:color="auto" w:fill="auto"/>
            <w:noWrap/>
            <w:vAlign w:val="bottom"/>
            <w:hideMark/>
          </w:tcPr>
          <w:p w14:paraId="52AD279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85.66</w:t>
            </w:r>
          </w:p>
        </w:tc>
        <w:tc>
          <w:tcPr>
            <w:tcW w:w="1020" w:type="dxa"/>
            <w:shd w:val="clear" w:color="auto" w:fill="auto"/>
            <w:noWrap/>
            <w:vAlign w:val="bottom"/>
            <w:hideMark/>
          </w:tcPr>
          <w:p w14:paraId="57D3932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03</w:t>
            </w:r>
          </w:p>
        </w:tc>
        <w:tc>
          <w:tcPr>
            <w:tcW w:w="1020" w:type="dxa"/>
            <w:shd w:val="clear" w:color="auto" w:fill="auto"/>
            <w:noWrap/>
            <w:vAlign w:val="bottom"/>
            <w:hideMark/>
          </w:tcPr>
          <w:p w14:paraId="6AC1492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9.76</w:t>
            </w:r>
          </w:p>
        </w:tc>
        <w:tc>
          <w:tcPr>
            <w:tcW w:w="1020" w:type="dxa"/>
            <w:shd w:val="clear" w:color="auto" w:fill="auto"/>
            <w:noWrap/>
            <w:vAlign w:val="bottom"/>
            <w:hideMark/>
          </w:tcPr>
          <w:p w14:paraId="1421803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0.7</w:t>
            </w:r>
          </w:p>
        </w:tc>
        <w:tc>
          <w:tcPr>
            <w:tcW w:w="1020" w:type="dxa"/>
            <w:shd w:val="clear" w:color="auto" w:fill="auto"/>
            <w:noWrap/>
            <w:vAlign w:val="bottom"/>
            <w:hideMark/>
          </w:tcPr>
          <w:p w14:paraId="6441A12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9.74</w:t>
            </w:r>
          </w:p>
        </w:tc>
        <w:tc>
          <w:tcPr>
            <w:tcW w:w="1020" w:type="dxa"/>
            <w:shd w:val="clear" w:color="auto" w:fill="auto"/>
            <w:noWrap/>
            <w:vAlign w:val="bottom"/>
            <w:hideMark/>
          </w:tcPr>
          <w:p w14:paraId="44CFBB0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4.11</w:t>
            </w:r>
          </w:p>
        </w:tc>
        <w:tc>
          <w:tcPr>
            <w:tcW w:w="1020" w:type="dxa"/>
            <w:shd w:val="clear" w:color="auto" w:fill="auto"/>
            <w:noWrap/>
            <w:vAlign w:val="bottom"/>
            <w:hideMark/>
          </w:tcPr>
          <w:p w14:paraId="7046799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4.4152</w:t>
            </w:r>
          </w:p>
        </w:tc>
      </w:tr>
      <w:tr w:rsidR="00315A9C" w:rsidRPr="00315A9C" w14:paraId="3BFB3F56" w14:textId="77777777" w:rsidTr="00315A9C">
        <w:trPr>
          <w:trHeight w:val="285"/>
        </w:trPr>
        <w:tc>
          <w:tcPr>
            <w:tcW w:w="1020" w:type="dxa"/>
            <w:shd w:val="clear" w:color="auto" w:fill="auto"/>
            <w:noWrap/>
            <w:vAlign w:val="bottom"/>
            <w:hideMark/>
          </w:tcPr>
          <w:p w14:paraId="3828BCD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0</w:t>
            </w:r>
          </w:p>
        </w:tc>
        <w:tc>
          <w:tcPr>
            <w:tcW w:w="1020" w:type="dxa"/>
            <w:shd w:val="clear" w:color="auto" w:fill="auto"/>
            <w:noWrap/>
            <w:vAlign w:val="bottom"/>
            <w:hideMark/>
          </w:tcPr>
          <w:p w14:paraId="0DE10E0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2</w:t>
            </w:r>
          </w:p>
        </w:tc>
        <w:tc>
          <w:tcPr>
            <w:tcW w:w="1020" w:type="dxa"/>
            <w:shd w:val="clear" w:color="auto" w:fill="auto"/>
            <w:noWrap/>
            <w:vAlign w:val="bottom"/>
            <w:hideMark/>
          </w:tcPr>
          <w:p w14:paraId="0DE2C89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65.73</w:t>
            </w:r>
          </w:p>
        </w:tc>
        <w:tc>
          <w:tcPr>
            <w:tcW w:w="1020" w:type="dxa"/>
            <w:shd w:val="clear" w:color="auto" w:fill="auto"/>
            <w:noWrap/>
            <w:vAlign w:val="bottom"/>
            <w:hideMark/>
          </w:tcPr>
          <w:p w14:paraId="5035A08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07</w:t>
            </w:r>
          </w:p>
        </w:tc>
        <w:tc>
          <w:tcPr>
            <w:tcW w:w="1020" w:type="dxa"/>
            <w:shd w:val="clear" w:color="auto" w:fill="auto"/>
            <w:noWrap/>
            <w:vAlign w:val="bottom"/>
            <w:hideMark/>
          </w:tcPr>
          <w:p w14:paraId="345CD8F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2.34</w:t>
            </w:r>
          </w:p>
        </w:tc>
        <w:tc>
          <w:tcPr>
            <w:tcW w:w="1020" w:type="dxa"/>
            <w:shd w:val="clear" w:color="auto" w:fill="auto"/>
            <w:noWrap/>
            <w:vAlign w:val="bottom"/>
            <w:hideMark/>
          </w:tcPr>
          <w:p w14:paraId="68FCB88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1.116</w:t>
            </w:r>
          </w:p>
        </w:tc>
        <w:tc>
          <w:tcPr>
            <w:tcW w:w="1020" w:type="dxa"/>
            <w:shd w:val="clear" w:color="auto" w:fill="auto"/>
            <w:noWrap/>
            <w:vAlign w:val="bottom"/>
            <w:hideMark/>
          </w:tcPr>
          <w:p w14:paraId="4240C8D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9.58</w:t>
            </w:r>
          </w:p>
        </w:tc>
        <w:tc>
          <w:tcPr>
            <w:tcW w:w="1020" w:type="dxa"/>
            <w:shd w:val="clear" w:color="auto" w:fill="auto"/>
            <w:noWrap/>
            <w:vAlign w:val="bottom"/>
            <w:hideMark/>
          </w:tcPr>
          <w:p w14:paraId="4A66F01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4.85</w:t>
            </w:r>
          </w:p>
        </w:tc>
        <w:tc>
          <w:tcPr>
            <w:tcW w:w="1020" w:type="dxa"/>
            <w:shd w:val="clear" w:color="auto" w:fill="auto"/>
            <w:noWrap/>
            <w:vAlign w:val="bottom"/>
            <w:hideMark/>
          </w:tcPr>
          <w:p w14:paraId="6A14D34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4.74318</w:t>
            </w:r>
          </w:p>
        </w:tc>
      </w:tr>
      <w:tr w:rsidR="00315A9C" w:rsidRPr="00315A9C" w14:paraId="297FF193" w14:textId="77777777" w:rsidTr="00315A9C">
        <w:trPr>
          <w:trHeight w:val="285"/>
        </w:trPr>
        <w:tc>
          <w:tcPr>
            <w:tcW w:w="1020" w:type="dxa"/>
            <w:shd w:val="clear" w:color="auto" w:fill="auto"/>
            <w:noWrap/>
            <w:vAlign w:val="bottom"/>
            <w:hideMark/>
          </w:tcPr>
          <w:p w14:paraId="30B9A49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0</w:t>
            </w:r>
          </w:p>
        </w:tc>
        <w:tc>
          <w:tcPr>
            <w:tcW w:w="1020" w:type="dxa"/>
            <w:shd w:val="clear" w:color="auto" w:fill="auto"/>
            <w:noWrap/>
            <w:vAlign w:val="bottom"/>
            <w:hideMark/>
          </w:tcPr>
          <w:p w14:paraId="5CEB8F8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3</w:t>
            </w:r>
          </w:p>
        </w:tc>
        <w:tc>
          <w:tcPr>
            <w:tcW w:w="1020" w:type="dxa"/>
            <w:shd w:val="clear" w:color="auto" w:fill="auto"/>
            <w:noWrap/>
            <w:vAlign w:val="bottom"/>
            <w:hideMark/>
          </w:tcPr>
          <w:p w14:paraId="53EE8FC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62.17</w:t>
            </w:r>
          </w:p>
        </w:tc>
        <w:tc>
          <w:tcPr>
            <w:tcW w:w="1020" w:type="dxa"/>
            <w:shd w:val="clear" w:color="auto" w:fill="auto"/>
            <w:noWrap/>
            <w:vAlign w:val="bottom"/>
            <w:hideMark/>
          </w:tcPr>
          <w:p w14:paraId="020F902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21</w:t>
            </w:r>
          </w:p>
        </w:tc>
        <w:tc>
          <w:tcPr>
            <w:tcW w:w="1020" w:type="dxa"/>
            <w:shd w:val="clear" w:color="auto" w:fill="auto"/>
            <w:noWrap/>
            <w:vAlign w:val="bottom"/>
            <w:hideMark/>
          </w:tcPr>
          <w:p w14:paraId="2A1AECF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6.15</w:t>
            </w:r>
          </w:p>
        </w:tc>
        <w:tc>
          <w:tcPr>
            <w:tcW w:w="1020" w:type="dxa"/>
            <w:shd w:val="clear" w:color="auto" w:fill="auto"/>
            <w:noWrap/>
            <w:vAlign w:val="bottom"/>
            <w:hideMark/>
          </w:tcPr>
          <w:p w14:paraId="660242D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0.936</w:t>
            </w:r>
          </w:p>
        </w:tc>
        <w:tc>
          <w:tcPr>
            <w:tcW w:w="1020" w:type="dxa"/>
            <w:shd w:val="clear" w:color="auto" w:fill="auto"/>
            <w:noWrap/>
            <w:vAlign w:val="bottom"/>
            <w:hideMark/>
          </w:tcPr>
          <w:p w14:paraId="7FCADA9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9.35</w:t>
            </w:r>
          </w:p>
        </w:tc>
        <w:tc>
          <w:tcPr>
            <w:tcW w:w="1020" w:type="dxa"/>
            <w:shd w:val="clear" w:color="auto" w:fill="auto"/>
            <w:noWrap/>
            <w:vAlign w:val="bottom"/>
            <w:hideMark/>
          </w:tcPr>
          <w:p w14:paraId="242FC9D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4.98</w:t>
            </w:r>
          </w:p>
        </w:tc>
        <w:tc>
          <w:tcPr>
            <w:tcW w:w="1020" w:type="dxa"/>
            <w:shd w:val="clear" w:color="auto" w:fill="auto"/>
            <w:noWrap/>
            <w:vAlign w:val="bottom"/>
            <w:hideMark/>
          </w:tcPr>
          <w:p w14:paraId="585E020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5.36166</w:t>
            </w:r>
          </w:p>
        </w:tc>
      </w:tr>
      <w:tr w:rsidR="00315A9C" w:rsidRPr="00315A9C" w14:paraId="7EF4B5DB" w14:textId="77777777" w:rsidTr="00315A9C">
        <w:trPr>
          <w:trHeight w:val="285"/>
        </w:trPr>
        <w:tc>
          <w:tcPr>
            <w:tcW w:w="1020" w:type="dxa"/>
            <w:shd w:val="clear" w:color="auto" w:fill="auto"/>
            <w:noWrap/>
            <w:vAlign w:val="bottom"/>
            <w:hideMark/>
          </w:tcPr>
          <w:p w14:paraId="2C636EF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0</w:t>
            </w:r>
          </w:p>
        </w:tc>
        <w:tc>
          <w:tcPr>
            <w:tcW w:w="1020" w:type="dxa"/>
            <w:shd w:val="clear" w:color="auto" w:fill="auto"/>
            <w:noWrap/>
            <w:vAlign w:val="bottom"/>
            <w:hideMark/>
          </w:tcPr>
          <w:p w14:paraId="7DA5D0E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4</w:t>
            </w:r>
          </w:p>
        </w:tc>
        <w:tc>
          <w:tcPr>
            <w:tcW w:w="1020" w:type="dxa"/>
            <w:shd w:val="clear" w:color="auto" w:fill="auto"/>
            <w:noWrap/>
            <w:vAlign w:val="bottom"/>
            <w:hideMark/>
          </w:tcPr>
          <w:p w14:paraId="5D4C047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80.78</w:t>
            </w:r>
          </w:p>
        </w:tc>
        <w:tc>
          <w:tcPr>
            <w:tcW w:w="1020" w:type="dxa"/>
            <w:shd w:val="clear" w:color="auto" w:fill="auto"/>
            <w:noWrap/>
            <w:vAlign w:val="bottom"/>
            <w:hideMark/>
          </w:tcPr>
          <w:p w14:paraId="4853F4E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6</w:t>
            </w:r>
          </w:p>
        </w:tc>
        <w:tc>
          <w:tcPr>
            <w:tcW w:w="1020" w:type="dxa"/>
            <w:shd w:val="clear" w:color="auto" w:fill="auto"/>
            <w:noWrap/>
            <w:vAlign w:val="bottom"/>
            <w:hideMark/>
          </w:tcPr>
          <w:p w14:paraId="57E78AE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6.38</w:t>
            </w:r>
          </w:p>
        </w:tc>
        <w:tc>
          <w:tcPr>
            <w:tcW w:w="1020" w:type="dxa"/>
            <w:shd w:val="clear" w:color="auto" w:fill="auto"/>
            <w:noWrap/>
            <w:vAlign w:val="bottom"/>
            <w:hideMark/>
          </w:tcPr>
          <w:p w14:paraId="68C7935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9.936</w:t>
            </w:r>
          </w:p>
        </w:tc>
        <w:tc>
          <w:tcPr>
            <w:tcW w:w="1020" w:type="dxa"/>
            <w:shd w:val="clear" w:color="auto" w:fill="auto"/>
            <w:noWrap/>
            <w:vAlign w:val="bottom"/>
            <w:hideMark/>
          </w:tcPr>
          <w:p w14:paraId="4B6CFE0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9.1</w:t>
            </w:r>
          </w:p>
        </w:tc>
        <w:tc>
          <w:tcPr>
            <w:tcW w:w="1020" w:type="dxa"/>
            <w:shd w:val="clear" w:color="auto" w:fill="auto"/>
            <w:noWrap/>
            <w:vAlign w:val="bottom"/>
            <w:hideMark/>
          </w:tcPr>
          <w:p w14:paraId="2F5AF31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4.93</w:t>
            </w:r>
          </w:p>
        </w:tc>
        <w:tc>
          <w:tcPr>
            <w:tcW w:w="1020" w:type="dxa"/>
            <w:shd w:val="clear" w:color="auto" w:fill="auto"/>
            <w:noWrap/>
            <w:vAlign w:val="bottom"/>
            <w:hideMark/>
          </w:tcPr>
          <w:p w14:paraId="4F2CA64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4.74318</w:t>
            </w:r>
          </w:p>
        </w:tc>
      </w:tr>
      <w:tr w:rsidR="00315A9C" w:rsidRPr="00315A9C" w14:paraId="72CA1C46" w14:textId="77777777" w:rsidTr="00315A9C">
        <w:trPr>
          <w:trHeight w:val="285"/>
        </w:trPr>
        <w:tc>
          <w:tcPr>
            <w:tcW w:w="1020" w:type="dxa"/>
            <w:shd w:val="clear" w:color="auto" w:fill="auto"/>
            <w:noWrap/>
            <w:vAlign w:val="bottom"/>
            <w:hideMark/>
          </w:tcPr>
          <w:p w14:paraId="0CF1834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0</w:t>
            </w:r>
          </w:p>
        </w:tc>
        <w:tc>
          <w:tcPr>
            <w:tcW w:w="1020" w:type="dxa"/>
            <w:shd w:val="clear" w:color="auto" w:fill="auto"/>
            <w:noWrap/>
            <w:vAlign w:val="bottom"/>
            <w:hideMark/>
          </w:tcPr>
          <w:p w14:paraId="28450F4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5</w:t>
            </w:r>
          </w:p>
        </w:tc>
        <w:tc>
          <w:tcPr>
            <w:tcW w:w="1020" w:type="dxa"/>
            <w:shd w:val="clear" w:color="auto" w:fill="auto"/>
            <w:noWrap/>
            <w:vAlign w:val="bottom"/>
            <w:hideMark/>
          </w:tcPr>
          <w:p w14:paraId="7C681F9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61.33</w:t>
            </w:r>
          </w:p>
        </w:tc>
        <w:tc>
          <w:tcPr>
            <w:tcW w:w="1020" w:type="dxa"/>
            <w:shd w:val="clear" w:color="auto" w:fill="auto"/>
            <w:noWrap/>
            <w:vAlign w:val="bottom"/>
            <w:hideMark/>
          </w:tcPr>
          <w:p w14:paraId="4191977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72</w:t>
            </w:r>
          </w:p>
        </w:tc>
        <w:tc>
          <w:tcPr>
            <w:tcW w:w="1020" w:type="dxa"/>
            <w:shd w:val="clear" w:color="auto" w:fill="auto"/>
            <w:noWrap/>
            <w:vAlign w:val="bottom"/>
            <w:hideMark/>
          </w:tcPr>
          <w:p w14:paraId="096B6F9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7.89</w:t>
            </w:r>
          </w:p>
        </w:tc>
        <w:tc>
          <w:tcPr>
            <w:tcW w:w="1020" w:type="dxa"/>
            <w:shd w:val="clear" w:color="auto" w:fill="auto"/>
            <w:noWrap/>
            <w:vAlign w:val="bottom"/>
            <w:hideMark/>
          </w:tcPr>
          <w:p w14:paraId="79A4CDC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5.626</w:t>
            </w:r>
          </w:p>
        </w:tc>
        <w:tc>
          <w:tcPr>
            <w:tcW w:w="1020" w:type="dxa"/>
            <w:shd w:val="clear" w:color="auto" w:fill="auto"/>
            <w:noWrap/>
            <w:vAlign w:val="bottom"/>
            <w:hideMark/>
          </w:tcPr>
          <w:p w14:paraId="4276D73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9.04</w:t>
            </w:r>
          </w:p>
        </w:tc>
        <w:tc>
          <w:tcPr>
            <w:tcW w:w="1020" w:type="dxa"/>
            <w:shd w:val="clear" w:color="auto" w:fill="auto"/>
            <w:noWrap/>
            <w:vAlign w:val="bottom"/>
            <w:hideMark/>
          </w:tcPr>
          <w:p w14:paraId="642AE19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5.28</w:t>
            </w:r>
          </w:p>
        </w:tc>
        <w:tc>
          <w:tcPr>
            <w:tcW w:w="1020" w:type="dxa"/>
            <w:shd w:val="clear" w:color="auto" w:fill="auto"/>
            <w:noWrap/>
            <w:vAlign w:val="bottom"/>
            <w:hideMark/>
          </w:tcPr>
          <w:p w14:paraId="5C1D802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4.89312</w:t>
            </w:r>
          </w:p>
        </w:tc>
      </w:tr>
      <w:tr w:rsidR="00315A9C" w:rsidRPr="00315A9C" w14:paraId="1611BFC0" w14:textId="77777777" w:rsidTr="00315A9C">
        <w:trPr>
          <w:trHeight w:val="285"/>
        </w:trPr>
        <w:tc>
          <w:tcPr>
            <w:tcW w:w="1020" w:type="dxa"/>
            <w:shd w:val="clear" w:color="auto" w:fill="auto"/>
            <w:noWrap/>
            <w:vAlign w:val="bottom"/>
            <w:hideMark/>
          </w:tcPr>
          <w:p w14:paraId="4EABADE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0</w:t>
            </w:r>
          </w:p>
        </w:tc>
        <w:tc>
          <w:tcPr>
            <w:tcW w:w="1020" w:type="dxa"/>
            <w:shd w:val="clear" w:color="auto" w:fill="auto"/>
            <w:noWrap/>
            <w:vAlign w:val="bottom"/>
            <w:hideMark/>
          </w:tcPr>
          <w:p w14:paraId="2B3B562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8</w:t>
            </w:r>
          </w:p>
        </w:tc>
        <w:tc>
          <w:tcPr>
            <w:tcW w:w="1020" w:type="dxa"/>
            <w:shd w:val="clear" w:color="auto" w:fill="auto"/>
            <w:noWrap/>
            <w:vAlign w:val="bottom"/>
            <w:hideMark/>
          </w:tcPr>
          <w:p w14:paraId="1E64EAD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77.08</w:t>
            </w:r>
          </w:p>
        </w:tc>
        <w:tc>
          <w:tcPr>
            <w:tcW w:w="1020" w:type="dxa"/>
            <w:shd w:val="clear" w:color="auto" w:fill="auto"/>
            <w:noWrap/>
            <w:vAlign w:val="bottom"/>
            <w:hideMark/>
          </w:tcPr>
          <w:p w14:paraId="2091F75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61</w:t>
            </w:r>
          </w:p>
        </w:tc>
        <w:tc>
          <w:tcPr>
            <w:tcW w:w="1020" w:type="dxa"/>
            <w:shd w:val="clear" w:color="auto" w:fill="auto"/>
            <w:noWrap/>
            <w:vAlign w:val="bottom"/>
            <w:hideMark/>
          </w:tcPr>
          <w:p w14:paraId="1AC9EDF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9.4</w:t>
            </w:r>
          </w:p>
        </w:tc>
        <w:tc>
          <w:tcPr>
            <w:tcW w:w="1020" w:type="dxa"/>
            <w:shd w:val="clear" w:color="auto" w:fill="auto"/>
            <w:noWrap/>
            <w:vAlign w:val="bottom"/>
            <w:hideMark/>
          </w:tcPr>
          <w:p w14:paraId="4FBBDDA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5.542</w:t>
            </w:r>
          </w:p>
        </w:tc>
        <w:tc>
          <w:tcPr>
            <w:tcW w:w="1020" w:type="dxa"/>
            <w:shd w:val="clear" w:color="auto" w:fill="auto"/>
            <w:noWrap/>
            <w:vAlign w:val="bottom"/>
            <w:hideMark/>
          </w:tcPr>
          <w:p w14:paraId="753301D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9.22</w:t>
            </w:r>
          </w:p>
        </w:tc>
        <w:tc>
          <w:tcPr>
            <w:tcW w:w="1020" w:type="dxa"/>
            <w:shd w:val="clear" w:color="auto" w:fill="auto"/>
            <w:noWrap/>
            <w:vAlign w:val="bottom"/>
            <w:hideMark/>
          </w:tcPr>
          <w:p w14:paraId="40DB965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5.33</w:t>
            </w:r>
          </w:p>
        </w:tc>
        <w:tc>
          <w:tcPr>
            <w:tcW w:w="1020" w:type="dxa"/>
            <w:shd w:val="clear" w:color="auto" w:fill="auto"/>
            <w:noWrap/>
            <w:vAlign w:val="bottom"/>
            <w:hideMark/>
          </w:tcPr>
          <w:p w14:paraId="43224DD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4.32149</w:t>
            </w:r>
          </w:p>
        </w:tc>
      </w:tr>
      <w:tr w:rsidR="00315A9C" w:rsidRPr="00315A9C" w14:paraId="0517BE10" w14:textId="77777777" w:rsidTr="00315A9C">
        <w:trPr>
          <w:trHeight w:val="285"/>
        </w:trPr>
        <w:tc>
          <w:tcPr>
            <w:tcW w:w="1020" w:type="dxa"/>
            <w:shd w:val="clear" w:color="auto" w:fill="auto"/>
            <w:noWrap/>
            <w:vAlign w:val="bottom"/>
            <w:hideMark/>
          </w:tcPr>
          <w:p w14:paraId="41F5DF8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0</w:t>
            </w:r>
          </w:p>
        </w:tc>
        <w:tc>
          <w:tcPr>
            <w:tcW w:w="1020" w:type="dxa"/>
            <w:shd w:val="clear" w:color="auto" w:fill="auto"/>
            <w:noWrap/>
            <w:vAlign w:val="bottom"/>
            <w:hideMark/>
          </w:tcPr>
          <w:p w14:paraId="108CE90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9</w:t>
            </w:r>
          </w:p>
        </w:tc>
        <w:tc>
          <w:tcPr>
            <w:tcW w:w="1020" w:type="dxa"/>
            <w:shd w:val="clear" w:color="auto" w:fill="auto"/>
            <w:noWrap/>
            <w:vAlign w:val="bottom"/>
            <w:hideMark/>
          </w:tcPr>
          <w:p w14:paraId="08D57B9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62.71</w:t>
            </w:r>
          </w:p>
        </w:tc>
        <w:tc>
          <w:tcPr>
            <w:tcW w:w="1020" w:type="dxa"/>
            <w:shd w:val="clear" w:color="auto" w:fill="auto"/>
            <w:noWrap/>
            <w:vAlign w:val="bottom"/>
            <w:hideMark/>
          </w:tcPr>
          <w:p w14:paraId="00F3A1A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64</w:t>
            </w:r>
          </w:p>
        </w:tc>
        <w:tc>
          <w:tcPr>
            <w:tcW w:w="1020" w:type="dxa"/>
            <w:shd w:val="clear" w:color="auto" w:fill="auto"/>
            <w:noWrap/>
            <w:vAlign w:val="bottom"/>
            <w:hideMark/>
          </w:tcPr>
          <w:p w14:paraId="1D8D744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9.31</w:t>
            </w:r>
          </w:p>
        </w:tc>
        <w:tc>
          <w:tcPr>
            <w:tcW w:w="1020" w:type="dxa"/>
            <w:shd w:val="clear" w:color="auto" w:fill="auto"/>
            <w:noWrap/>
            <w:vAlign w:val="bottom"/>
            <w:hideMark/>
          </w:tcPr>
          <w:p w14:paraId="56B2EE9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3.244</w:t>
            </w:r>
          </w:p>
        </w:tc>
        <w:tc>
          <w:tcPr>
            <w:tcW w:w="1020" w:type="dxa"/>
            <w:shd w:val="clear" w:color="auto" w:fill="auto"/>
            <w:noWrap/>
            <w:vAlign w:val="bottom"/>
            <w:hideMark/>
          </w:tcPr>
          <w:p w14:paraId="2977BC3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7.15</w:t>
            </w:r>
          </w:p>
        </w:tc>
        <w:tc>
          <w:tcPr>
            <w:tcW w:w="1020" w:type="dxa"/>
            <w:shd w:val="clear" w:color="auto" w:fill="auto"/>
            <w:noWrap/>
            <w:vAlign w:val="bottom"/>
            <w:hideMark/>
          </w:tcPr>
          <w:p w14:paraId="717C18F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4.63</w:t>
            </w:r>
          </w:p>
        </w:tc>
        <w:tc>
          <w:tcPr>
            <w:tcW w:w="1020" w:type="dxa"/>
            <w:shd w:val="clear" w:color="auto" w:fill="auto"/>
            <w:noWrap/>
            <w:vAlign w:val="bottom"/>
            <w:hideMark/>
          </w:tcPr>
          <w:p w14:paraId="40D6A22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4.13408</w:t>
            </w:r>
          </w:p>
        </w:tc>
      </w:tr>
      <w:tr w:rsidR="00315A9C" w:rsidRPr="00315A9C" w14:paraId="34E88DBF" w14:textId="77777777" w:rsidTr="00315A9C">
        <w:trPr>
          <w:trHeight w:val="285"/>
        </w:trPr>
        <w:tc>
          <w:tcPr>
            <w:tcW w:w="1020" w:type="dxa"/>
            <w:shd w:val="clear" w:color="auto" w:fill="auto"/>
            <w:noWrap/>
            <w:vAlign w:val="bottom"/>
            <w:hideMark/>
          </w:tcPr>
          <w:p w14:paraId="7AE3240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0</w:t>
            </w:r>
          </w:p>
        </w:tc>
        <w:tc>
          <w:tcPr>
            <w:tcW w:w="1020" w:type="dxa"/>
            <w:shd w:val="clear" w:color="auto" w:fill="auto"/>
            <w:noWrap/>
            <w:vAlign w:val="bottom"/>
            <w:hideMark/>
          </w:tcPr>
          <w:p w14:paraId="76E9436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0</w:t>
            </w:r>
          </w:p>
        </w:tc>
        <w:tc>
          <w:tcPr>
            <w:tcW w:w="1020" w:type="dxa"/>
            <w:shd w:val="clear" w:color="auto" w:fill="auto"/>
            <w:noWrap/>
            <w:vAlign w:val="bottom"/>
            <w:hideMark/>
          </w:tcPr>
          <w:p w14:paraId="6DCBCF2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79.99</w:t>
            </w:r>
          </w:p>
        </w:tc>
        <w:tc>
          <w:tcPr>
            <w:tcW w:w="1020" w:type="dxa"/>
            <w:shd w:val="clear" w:color="auto" w:fill="auto"/>
            <w:noWrap/>
            <w:vAlign w:val="bottom"/>
            <w:hideMark/>
          </w:tcPr>
          <w:p w14:paraId="3ED744C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54</w:t>
            </w:r>
          </w:p>
        </w:tc>
        <w:tc>
          <w:tcPr>
            <w:tcW w:w="1020" w:type="dxa"/>
            <w:shd w:val="clear" w:color="auto" w:fill="auto"/>
            <w:noWrap/>
            <w:vAlign w:val="bottom"/>
            <w:hideMark/>
          </w:tcPr>
          <w:p w14:paraId="6375EA3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8.25</w:t>
            </w:r>
          </w:p>
        </w:tc>
        <w:tc>
          <w:tcPr>
            <w:tcW w:w="1020" w:type="dxa"/>
            <w:shd w:val="clear" w:color="auto" w:fill="auto"/>
            <w:noWrap/>
            <w:vAlign w:val="bottom"/>
            <w:hideMark/>
          </w:tcPr>
          <w:p w14:paraId="3DA6559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3.002</w:t>
            </w:r>
          </w:p>
        </w:tc>
        <w:tc>
          <w:tcPr>
            <w:tcW w:w="1020" w:type="dxa"/>
            <w:shd w:val="clear" w:color="auto" w:fill="auto"/>
            <w:noWrap/>
            <w:vAlign w:val="bottom"/>
            <w:hideMark/>
          </w:tcPr>
          <w:p w14:paraId="312E11A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8.1</w:t>
            </w:r>
          </w:p>
        </w:tc>
        <w:tc>
          <w:tcPr>
            <w:tcW w:w="1020" w:type="dxa"/>
            <w:shd w:val="clear" w:color="auto" w:fill="auto"/>
            <w:noWrap/>
            <w:vAlign w:val="bottom"/>
            <w:hideMark/>
          </w:tcPr>
          <w:p w14:paraId="4F688D1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4.74</w:t>
            </w:r>
          </w:p>
        </w:tc>
        <w:tc>
          <w:tcPr>
            <w:tcW w:w="1020" w:type="dxa"/>
            <w:shd w:val="clear" w:color="auto" w:fill="auto"/>
            <w:noWrap/>
            <w:vAlign w:val="bottom"/>
            <w:hideMark/>
          </w:tcPr>
          <w:p w14:paraId="78FA49A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3.45937</w:t>
            </w:r>
          </w:p>
        </w:tc>
      </w:tr>
      <w:tr w:rsidR="00315A9C" w:rsidRPr="00315A9C" w14:paraId="16350788" w14:textId="77777777" w:rsidTr="00315A9C">
        <w:trPr>
          <w:trHeight w:val="285"/>
        </w:trPr>
        <w:tc>
          <w:tcPr>
            <w:tcW w:w="1020" w:type="dxa"/>
            <w:shd w:val="clear" w:color="auto" w:fill="auto"/>
            <w:noWrap/>
            <w:vAlign w:val="bottom"/>
            <w:hideMark/>
          </w:tcPr>
          <w:p w14:paraId="5892987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0</w:t>
            </w:r>
          </w:p>
        </w:tc>
        <w:tc>
          <w:tcPr>
            <w:tcW w:w="1020" w:type="dxa"/>
            <w:shd w:val="clear" w:color="auto" w:fill="auto"/>
            <w:noWrap/>
            <w:vAlign w:val="bottom"/>
            <w:hideMark/>
          </w:tcPr>
          <w:p w14:paraId="0AEF593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1</w:t>
            </w:r>
          </w:p>
        </w:tc>
        <w:tc>
          <w:tcPr>
            <w:tcW w:w="1020" w:type="dxa"/>
            <w:shd w:val="clear" w:color="auto" w:fill="auto"/>
            <w:noWrap/>
            <w:vAlign w:val="bottom"/>
            <w:hideMark/>
          </w:tcPr>
          <w:p w14:paraId="1B3F040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76.66</w:t>
            </w:r>
          </w:p>
        </w:tc>
        <w:tc>
          <w:tcPr>
            <w:tcW w:w="1020" w:type="dxa"/>
            <w:shd w:val="clear" w:color="auto" w:fill="auto"/>
            <w:noWrap/>
            <w:vAlign w:val="bottom"/>
            <w:hideMark/>
          </w:tcPr>
          <w:p w14:paraId="5B8A40F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59</w:t>
            </w:r>
          </w:p>
        </w:tc>
        <w:tc>
          <w:tcPr>
            <w:tcW w:w="1020" w:type="dxa"/>
            <w:shd w:val="clear" w:color="auto" w:fill="auto"/>
            <w:noWrap/>
            <w:vAlign w:val="bottom"/>
            <w:hideMark/>
          </w:tcPr>
          <w:p w14:paraId="61EBBF1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1.65</w:t>
            </w:r>
          </w:p>
        </w:tc>
        <w:tc>
          <w:tcPr>
            <w:tcW w:w="1020" w:type="dxa"/>
            <w:shd w:val="clear" w:color="auto" w:fill="auto"/>
            <w:noWrap/>
            <w:vAlign w:val="bottom"/>
            <w:hideMark/>
          </w:tcPr>
          <w:p w14:paraId="2C0FA4E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2.984</w:t>
            </w:r>
          </w:p>
        </w:tc>
        <w:tc>
          <w:tcPr>
            <w:tcW w:w="1020" w:type="dxa"/>
            <w:shd w:val="clear" w:color="auto" w:fill="auto"/>
            <w:noWrap/>
            <w:vAlign w:val="bottom"/>
            <w:hideMark/>
          </w:tcPr>
          <w:p w14:paraId="6F355AC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7.26</w:t>
            </w:r>
          </w:p>
        </w:tc>
        <w:tc>
          <w:tcPr>
            <w:tcW w:w="1020" w:type="dxa"/>
            <w:shd w:val="clear" w:color="auto" w:fill="auto"/>
            <w:noWrap/>
            <w:vAlign w:val="bottom"/>
            <w:hideMark/>
          </w:tcPr>
          <w:p w14:paraId="6CE8549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4.64</w:t>
            </w:r>
          </w:p>
        </w:tc>
        <w:tc>
          <w:tcPr>
            <w:tcW w:w="1020" w:type="dxa"/>
            <w:shd w:val="clear" w:color="auto" w:fill="auto"/>
            <w:noWrap/>
            <w:vAlign w:val="bottom"/>
            <w:hideMark/>
          </w:tcPr>
          <w:p w14:paraId="2803007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3.31881</w:t>
            </w:r>
          </w:p>
        </w:tc>
      </w:tr>
      <w:tr w:rsidR="00315A9C" w:rsidRPr="00315A9C" w14:paraId="5A08C5A3" w14:textId="77777777" w:rsidTr="00315A9C">
        <w:trPr>
          <w:trHeight w:val="285"/>
        </w:trPr>
        <w:tc>
          <w:tcPr>
            <w:tcW w:w="1020" w:type="dxa"/>
            <w:shd w:val="clear" w:color="auto" w:fill="auto"/>
            <w:noWrap/>
            <w:vAlign w:val="bottom"/>
            <w:hideMark/>
          </w:tcPr>
          <w:p w14:paraId="0B6EB86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w:t>
            </w:r>
          </w:p>
        </w:tc>
        <w:tc>
          <w:tcPr>
            <w:tcW w:w="1020" w:type="dxa"/>
            <w:shd w:val="clear" w:color="auto" w:fill="auto"/>
            <w:noWrap/>
            <w:vAlign w:val="bottom"/>
            <w:hideMark/>
          </w:tcPr>
          <w:p w14:paraId="31A4687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w:t>
            </w:r>
          </w:p>
        </w:tc>
        <w:tc>
          <w:tcPr>
            <w:tcW w:w="1020" w:type="dxa"/>
            <w:shd w:val="clear" w:color="auto" w:fill="auto"/>
            <w:noWrap/>
            <w:vAlign w:val="bottom"/>
            <w:hideMark/>
          </w:tcPr>
          <w:p w14:paraId="0B49319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91.44</w:t>
            </w:r>
          </w:p>
        </w:tc>
        <w:tc>
          <w:tcPr>
            <w:tcW w:w="1020" w:type="dxa"/>
            <w:shd w:val="clear" w:color="auto" w:fill="auto"/>
            <w:noWrap/>
            <w:vAlign w:val="bottom"/>
            <w:hideMark/>
          </w:tcPr>
          <w:p w14:paraId="11FF5D5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89</w:t>
            </w:r>
          </w:p>
        </w:tc>
        <w:tc>
          <w:tcPr>
            <w:tcW w:w="1020" w:type="dxa"/>
            <w:shd w:val="clear" w:color="auto" w:fill="auto"/>
            <w:noWrap/>
            <w:vAlign w:val="bottom"/>
            <w:hideMark/>
          </w:tcPr>
          <w:p w14:paraId="0CABDDD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3.62</w:t>
            </w:r>
          </w:p>
        </w:tc>
        <w:tc>
          <w:tcPr>
            <w:tcW w:w="1020" w:type="dxa"/>
            <w:shd w:val="clear" w:color="auto" w:fill="auto"/>
            <w:noWrap/>
            <w:vAlign w:val="bottom"/>
            <w:hideMark/>
          </w:tcPr>
          <w:p w14:paraId="386B67A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2.662</w:t>
            </w:r>
          </w:p>
        </w:tc>
        <w:tc>
          <w:tcPr>
            <w:tcW w:w="1020" w:type="dxa"/>
            <w:shd w:val="clear" w:color="auto" w:fill="auto"/>
            <w:noWrap/>
            <w:vAlign w:val="bottom"/>
            <w:hideMark/>
          </w:tcPr>
          <w:p w14:paraId="0B73B7D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7.62</w:t>
            </w:r>
          </w:p>
        </w:tc>
        <w:tc>
          <w:tcPr>
            <w:tcW w:w="1020" w:type="dxa"/>
            <w:shd w:val="clear" w:color="auto" w:fill="auto"/>
            <w:noWrap/>
            <w:vAlign w:val="bottom"/>
            <w:hideMark/>
          </w:tcPr>
          <w:p w14:paraId="715FEAC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4.99</w:t>
            </w:r>
          </w:p>
        </w:tc>
        <w:tc>
          <w:tcPr>
            <w:tcW w:w="1020" w:type="dxa"/>
            <w:shd w:val="clear" w:color="auto" w:fill="auto"/>
            <w:noWrap/>
            <w:vAlign w:val="bottom"/>
            <w:hideMark/>
          </w:tcPr>
          <w:p w14:paraId="07BF897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5.22109</w:t>
            </w:r>
          </w:p>
        </w:tc>
      </w:tr>
      <w:tr w:rsidR="00315A9C" w:rsidRPr="00315A9C" w14:paraId="59D5D8D4" w14:textId="77777777" w:rsidTr="00315A9C">
        <w:trPr>
          <w:trHeight w:val="285"/>
        </w:trPr>
        <w:tc>
          <w:tcPr>
            <w:tcW w:w="1020" w:type="dxa"/>
            <w:shd w:val="clear" w:color="auto" w:fill="auto"/>
            <w:noWrap/>
            <w:vAlign w:val="bottom"/>
            <w:hideMark/>
          </w:tcPr>
          <w:p w14:paraId="1D92D54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w:t>
            </w:r>
          </w:p>
        </w:tc>
        <w:tc>
          <w:tcPr>
            <w:tcW w:w="1020" w:type="dxa"/>
            <w:shd w:val="clear" w:color="auto" w:fill="auto"/>
            <w:noWrap/>
            <w:vAlign w:val="bottom"/>
            <w:hideMark/>
          </w:tcPr>
          <w:p w14:paraId="250D078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w:t>
            </w:r>
          </w:p>
        </w:tc>
        <w:tc>
          <w:tcPr>
            <w:tcW w:w="1020" w:type="dxa"/>
            <w:shd w:val="clear" w:color="auto" w:fill="auto"/>
            <w:noWrap/>
            <w:vAlign w:val="bottom"/>
            <w:hideMark/>
          </w:tcPr>
          <w:p w14:paraId="7FE737E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04.66</w:t>
            </w:r>
          </w:p>
        </w:tc>
        <w:tc>
          <w:tcPr>
            <w:tcW w:w="1020" w:type="dxa"/>
            <w:shd w:val="clear" w:color="auto" w:fill="auto"/>
            <w:noWrap/>
            <w:vAlign w:val="bottom"/>
            <w:hideMark/>
          </w:tcPr>
          <w:p w14:paraId="6458CC5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w:t>
            </w:r>
          </w:p>
        </w:tc>
        <w:tc>
          <w:tcPr>
            <w:tcW w:w="1020" w:type="dxa"/>
            <w:shd w:val="clear" w:color="auto" w:fill="auto"/>
            <w:noWrap/>
            <w:vAlign w:val="bottom"/>
            <w:hideMark/>
          </w:tcPr>
          <w:p w14:paraId="3DA5338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4.72</w:t>
            </w:r>
          </w:p>
        </w:tc>
        <w:tc>
          <w:tcPr>
            <w:tcW w:w="1020" w:type="dxa"/>
            <w:shd w:val="clear" w:color="auto" w:fill="auto"/>
            <w:noWrap/>
            <w:vAlign w:val="bottom"/>
            <w:hideMark/>
          </w:tcPr>
          <w:p w14:paraId="05B7764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3.494</w:t>
            </w:r>
          </w:p>
        </w:tc>
        <w:tc>
          <w:tcPr>
            <w:tcW w:w="1020" w:type="dxa"/>
            <w:shd w:val="clear" w:color="auto" w:fill="auto"/>
            <w:noWrap/>
            <w:vAlign w:val="bottom"/>
            <w:hideMark/>
          </w:tcPr>
          <w:p w14:paraId="6A4225C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7.57</w:t>
            </w:r>
          </w:p>
        </w:tc>
        <w:tc>
          <w:tcPr>
            <w:tcW w:w="1020" w:type="dxa"/>
            <w:shd w:val="clear" w:color="auto" w:fill="auto"/>
            <w:noWrap/>
            <w:vAlign w:val="bottom"/>
            <w:hideMark/>
          </w:tcPr>
          <w:p w14:paraId="06B08A9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4.99</w:t>
            </w:r>
          </w:p>
        </w:tc>
        <w:tc>
          <w:tcPr>
            <w:tcW w:w="1020" w:type="dxa"/>
            <w:shd w:val="clear" w:color="auto" w:fill="auto"/>
            <w:noWrap/>
            <w:vAlign w:val="bottom"/>
            <w:hideMark/>
          </w:tcPr>
          <w:p w14:paraId="3DC2161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7.16085</w:t>
            </w:r>
          </w:p>
        </w:tc>
      </w:tr>
      <w:tr w:rsidR="00315A9C" w:rsidRPr="00315A9C" w14:paraId="2E0E6B56" w14:textId="77777777" w:rsidTr="00315A9C">
        <w:trPr>
          <w:trHeight w:val="285"/>
        </w:trPr>
        <w:tc>
          <w:tcPr>
            <w:tcW w:w="1020" w:type="dxa"/>
            <w:shd w:val="clear" w:color="auto" w:fill="auto"/>
            <w:noWrap/>
            <w:vAlign w:val="bottom"/>
            <w:hideMark/>
          </w:tcPr>
          <w:p w14:paraId="7BEC158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w:t>
            </w:r>
          </w:p>
        </w:tc>
        <w:tc>
          <w:tcPr>
            <w:tcW w:w="1020" w:type="dxa"/>
            <w:shd w:val="clear" w:color="auto" w:fill="auto"/>
            <w:noWrap/>
            <w:vAlign w:val="bottom"/>
            <w:hideMark/>
          </w:tcPr>
          <w:p w14:paraId="2B01E38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w:t>
            </w:r>
          </w:p>
        </w:tc>
        <w:tc>
          <w:tcPr>
            <w:tcW w:w="1020" w:type="dxa"/>
            <w:shd w:val="clear" w:color="auto" w:fill="auto"/>
            <w:noWrap/>
            <w:vAlign w:val="bottom"/>
            <w:hideMark/>
          </w:tcPr>
          <w:p w14:paraId="0283BBC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01.71</w:t>
            </w:r>
          </w:p>
        </w:tc>
        <w:tc>
          <w:tcPr>
            <w:tcW w:w="1020" w:type="dxa"/>
            <w:shd w:val="clear" w:color="auto" w:fill="auto"/>
            <w:noWrap/>
            <w:vAlign w:val="bottom"/>
            <w:hideMark/>
          </w:tcPr>
          <w:p w14:paraId="12C8223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02</w:t>
            </w:r>
          </w:p>
        </w:tc>
        <w:tc>
          <w:tcPr>
            <w:tcW w:w="1020" w:type="dxa"/>
            <w:shd w:val="clear" w:color="auto" w:fill="auto"/>
            <w:noWrap/>
            <w:vAlign w:val="bottom"/>
            <w:hideMark/>
          </w:tcPr>
          <w:p w14:paraId="22D5EFD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4.32</w:t>
            </w:r>
          </w:p>
        </w:tc>
        <w:tc>
          <w:tcPr>
            <w:tcW w:w="1020" w:type="dxa"/>
            <w:shd w:val="clear" w:color="auto" w:fill="auto"/>
            <w:noWrap/>
            <w:vAlign w:val="bottom"/>
            <w:hideMark/>
          </w:tcPr>
          <w:p w14:paraId="045F547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3.444</w:t>
            </w:r>
          </w:p>
        </w:tc>
        <w:tc>
          <w:tcPr>
            <w:tcW w:w="1020" w:type="dxa"/>
            <w:shd w:val="clear" w:color="auto" w:fill="auto"/>
            <w:noWrap/>
            <w:vAlign w:val="bottom"/>
            <w:hideMark/>
          </w:tcPr>
          <w:p w14:paraId="5837292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8.86</w:t>
            </w:r>
          </w:p>
        </w:tc>
        <w:tc>
          <w:tcPr>
            <w:tcW w:w="1020" w:type="dxa"/>
            <w:shd w:val="clear" w:color="auto" w:fill="auto"/>
            <w:noWrap/>
            <w:vAlign w:val="bottom"/>
            <w:hideMark/>
          </w:tcPr>
          <w:p w14:paraId="5732763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7.83</w:t>
            </w:r>
          </w:p>
        </w:tc>
        <w:tc>
          <w:tcPr>
            <w:tcW w:w="1020" w:type="dxa"/>
            <w:shd w:val="clear" w:color="auto" w:fill="auto"/>
            <w:noWrap/>
            <w:vAlign w:val="bottom"/>
            <w:hideMark/>
          </w:tcPr>
          <w:p w14:paraId="45ECF20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8.49152</w:t>
            </w:r>
          </w:p>
        </w:tc>
      </w:tr>
      <w:tr w:rsidR="00315A9C" w:rsidRPr="00315A9C" w14:paraId="21BE1723" w14:textId="77777777" w:rsidTr="00315A9C">
        <w:trPr>
          <w:trHeight w:val="285"/>
        </w:trPr>
        <w:tc>
          <w:tcPr>
            <w:tcW w:w="1020" w:type="dxa"/>
            <w:shd w:val="clear" w:color="auto" w:fill="auto"/>
            <w:noWrap/>
            <w:vAlign w:val="bottom"/>
            <w:hideMark/>
          </w:tcPr>
          <w:p w14:paraId="7A3885D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w:t>
            </w:r>
          </w:p>
        </w:tc>
        <w:tc>
          <w:tcPr>
            <w:tcW w:w="1020" w:type="dxa"/>
            <w:shd w:val="clear" w:color="auto" w:fill="auto"/>
            <w:noWrap/>
            <w:vAlign w:val="bottom"/>
            <w:hideMark/>
          </w:tcPr>
          <w:p w14:paraId="6572E9B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w:t>
            </w:r>
          </w:p>
        </w:tc>
        <w:tc>
          <w:tcPr>
            <w:tcW w:w="1020" w:type="dxa"/>
            <w:shd w:val="clear" w:color="auto" w:fill="auto"/>
            <w:noWrap/>
            <w:vAlign w:val="bottom"/>
            <w:hideMark/>
          </w:tcPr>
          <w:p w14:paraId="047CC0E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95.77</w:t>
            </w:r>
          </w:p>
        </w:tc>
        <w:tc>
          <w:tcPr>
            <w:tcW w:w="1020" w:type="dxa"/>
            <w:shd w:val="clear" w:color="auto" w:fill="auto"/>
            <w:noWrap/>
            <w:vAlign w:val="bottom"/>
            <w:hideMark/>
          </w:tcPr>
          <w:p w14:paraId="410183A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92</w:t>
            </w:r>
          </w:p>
        </w:tc>
        <w:tc>
          <w:tcPr>
            <w:tcW w:w="1020" w:type="dxa"/>
            <w:shd w:val="clear" w:color="auto" w:fill="auto"/>
            <w:noWrap/>
            <w:vAlign w:val="bottom"/>
            <w:hideMark/>
          </w:tcPr>
          <w:p w14:paraId="7224BC2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1.55</w:t>
            </w:r>
          </w:p>
        </w:tc>
        <w:tc>
          <w:tcPr>
            <w:tcW w:w="1020" w:type="dxa"/>
            <w:shd w:val="clear" w:color="auto" w:fill="auto"/>
            <w:noWrap/>
            <w:vAlign w:val="bottom"/>
            <w:hideMark/>
          </w:tcPr>
          <w:p w14:paraId="0652917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5.316</w:t>
            </w:r>
          </w:p>
        </w:tc>
        <w:tc>
          <w:tcPr>
            <w:tcW w:w="1020" w:type="dxa"/>
            <w:shd w:val="clear" w:color="auto" w:fill="auto"/>
            <w:noWrap/>
            <w:vAlign w:val="bottom"/>
            <w:hideMark/>
          </w:tcPr>
          <w:p w14:paraId="28A23FF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9.5</w:t>
            </w:r>
          </w:p>
        </w:tc>
        <w:tc>
          <w:tcPr>
            <w:tcW w:w="1020" w:type="dxa"/>
            <w:shd w:val="clear" w:color="auto" w:fill="auto"/>
            <w:noWrap/>
            <w:vAlign w:val="bottom"/>
            <w:hideMark/>
          </w:tcPr>
          <w:p w14:paraId="737BDA9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7</w:t>
            </w:r>
          </w:p>
        </w:tc>
        <w:tc>
          <w:tcPr>
            <w:tcW w:w="1020" w:type="dxa"/>
            <w:shd w:val="clear" w:color="auto" w:fill="auto"/>
            <w:noWrap/>
            <w:vAlign w:val="bottom"/>
            <w:hideMark/>
          </w:tcPr>
          <w:p w14:paraId="717E9F9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6.99217</w:t>
            </w:r>
          </w:p>
        </w:tc>
      </w:tr>
      <w:tr w:rsidR="00315A9C" w:rsidRPr="00315A9C" w14:paraId="38705325" w14:textId="77777777" w:rsidTr="00315A9C">
        <w:trPr>
          <w:trHeight w:val="285"/>
        </w:trPr>
        <w:tc>
          <w:tcPr>
            <w:tcW w:w="1020" w:type="dxa"/>
            <w:shd w:val="clear" w:color="auto" w:fill="auto"/>
            <w:noWrap/>
            <w:vAlign w:val="bottom"/>
            <w:hideMark/>
          </w:tcPr>
          <w:p w14:paraId="148A701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w:t>
            </w:r>
          </w:p>
        </w:tc>
        <w:tc>
          <w:tcPr>
            <w:tcW w:w="1020" w:type="dxa"/>
            <w:shd w:val="clear" w:color="auto" w:fill="auto"/>
            <w:noWrap/>
            <w:vAlign w:val="bottom"/>
            <w:hideMark/>
          </w:tcPr>
          <w:p w14:paraId="1DFBA63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7</w:t>
            </w:r>
          </w:p>
        </w:tc>
        <w:tc>
          <w:tcPr>
            <w:tcW w:w="1020" w:type="dxa"/>
            <w:shd w:val="clear" w:color="auto" w:fill="auto"/>
            <w:noWrap/>
            <w:vAlign w:val="bottom"/>
            <w:hideMark/>
          </w:tcPr>
          <w:p w14:paraId="5A24166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88.2</w:t>
            </w:r>
          </w:p>
        </w:tc>
        <w:tc>
          <w:tcPr>
            <w:tcW w:w="1020" w:type="dxa"/>
            <w:shd w:val="clear" w:color="auto" w:fill="auto"/>
            <w:noWrap/>
            <w:vAlign w:val="bottom"/>
            <w:hideMark/>
          </w:tcPr>
          <w:p w14:paraId="357C040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89</w:t>
            </w:r>
          </w:p>
        </w:tc>
        <w:tc>
          <w:tcPr>
            <w:tcW w:w="1020" w:type="dxa"/>
            <w:shd w:val="clear" w:color="auto" w:fill="auto"/>
            <w:noWrap/>
            <w:vAlign w:val="bottom"/>
            <w:hideMark/>
          </w:tcPr>
          <w:p w14:paraId="71B414A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0.42</w:t>
            </w:r>
          </w:p>
        </w:tc>
        <w:tc>
          <w:tcPr>
            <w:tcW w:w="1020" w:type="dxa"/>
            <w:shd w:val="clear" w:color="auto" w:fill="auto"/>
            <w:noWrap/>
            <w:vAlign w:val="bottom"/>
            <w:hideMark/>
          </w:tcPr>
          <w:p w14:paraId="248931C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7.108</w:t>
            </w:r>
          </w:p>
        </w:tc>
        <w:tc>
          <w:tcPr>
            <w:tcW w:w="1020" w:type="dxa"/>
            <w:shd w:val="clear" w:color="auto" w:fill="auto"/>
            <w:noWrap/>
            <w:vAlign w:val="bottom"/>
            <w:hideMark/>
          </w:tcPr>
          <w:p w14:paraId="3E472A0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0.23</w:t>
            </w:r>
          </w:p>
        </w:tc>
        <w:tc>
          <w:tcPr>
            <w:tcW w:w="1020" w:type="dxa"/>
            <w:shd w:val="clear" w:color="auto" w:fill="auto"/>
            <w:noWrap/>
            <w:vAlign w:val="bottom"/>
            <w:hideMark/>
          </w:tcPr>
          <w:p w14:paraId="4B23679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6.86</w:t>
            </w:r>
          </w:p>
        </w:tc>
        <w:tc>
          <w:tcPr>
            <w:tcW w:w="1020" w:type="dxa"/>
            <w:shd w:val="clear" w:color="auto" w:fill="auto"/>
            <w:noWrap/>
            <w:vAlign w:val="bottom"/>
            <w:hideMark/>
          </w:tcPr>
          <w:p w14:paraId="2849F60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8.41655</w:t>
            </w:r>
          </w:p>
        </w:tc>
      </w:tr>
      <w:tr w:rsidR="00315A9C" w:rsidRPr="00315A9C" w14:paraId="664BDB3D" w14:textId="77777777" w:rsidTr="00315A9C">
        <w:trPr>
          <w:trHeight w:val="285"/>
        </w:trPr>
        <w:tc>
          <w:tcPr>
            <w:tcW w:w="1020" w:type="dxa"/>
            <w:shd w:val="clear" w:color="auto" w:fill="auto"/>
            <w:noWrap/>
            <w:vAlign w:val="bottom"/>
            <w:hideMark/>
          </w:tcPr>
          <w:p w14:paraId="48327BC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w:t>
            </w:r>
          </w:p>
        </w:tc>
        <w:tc>
          <w:tcPr>
            <w:tcW w:w="1020" w:type="dxa"/>
            <w:shd w:val="clear" w:color="auto" w:fill="auto"/>
            <w:noWrap/>
            <w:vAlign w:val="bottom"/>
            <w:hideMark/>
          </w:tcPr>
          <w:p w14:paraId="53C4144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w:t>
            </w:r>
          </w:p>
        </w:tc>
        <w:tc>
          <w:tcPr>
            <w:tcW w:w="1020" w:type="dxa"/>
            <w:shd w:val="clear" w:color="auto" w:fill="auto"/>
            <w:noWrap/>
            <w:vAlign w:val="bottom"/>
            <w:hideMark/>
          </w:tcPr>
          <w:p w14:paraId="244AD97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85.88</w:t>
            </w:r>
          </w:p>
        </w:tc>
        <w:tc>
          <w:tcPr>
            <w:tcW w:w="1020" w:type="dxa"/>
            <w:shd w:val="clear" w:color="auto" w:fill="auto"/>
            <w:noWrap/>
            <w:vAlign w:val="bottom"/>
            <w:hideMark/>
          </w:tcPr>
          <w:p w14:paraId="66854C6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04</w:t>
            </w:r>
          </w:p>
        </w:tc>
        <w:tc>
          <w:tcPr>
            <w:tcW w:w="1020" w:type="dxa"/>
            <w:shd w:val="clear" w:color="auto" w:fill="auto"/>
            <w:noWrap/>
            <w:vAlign w:val="bottom"/>
            <w:hideMark/>
          </w:tcPr>
          <w:p w14:paraId="22D0B84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0.84</w:t>
            </w:r>
          </w:p>
        </w:tc>
        <w:tc>
          <w:tcPr>
            <w:tcW w:w="1020" w:type="dxa"/>
            <w:shd w:val="clear" w:color="auto" w:fill="auto"/>
            <w:noWrap/>
            <w:vAlign w:val="bottom"/>
            <w:hideMark/>
          </w:tcPr>
          <w:p w14:paraId="3C3B343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7.428</w:t>
            </w:r>
          </w:p>
        </w:tc>
        <w:tc>
          <w:tcPr>
            <w:tcW w:w="1020" w:type="dxa"/>
            <w:shd w:val="clear" w:color="auto" w:fill="auto"/>
            <w:noWrap/>
            <w:vAlign w:val="bottom"/>
            <w:hideMark/>
          </w:tcPr>
          <w:p w14:paraId="4650194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9.44</w:t>
            </w:r>
          </w:p>
        </w:tc>
        <w:tc>
          <w:tcPr>
            <w:tcW w:w="1020" w:type="dxa"/>
            <w:shd w:val="clear" w:color="auto" w:fill="auto"/>
            <w:noWrap/>
            <w:vAlign w:val="bottom"/>
            <w:hideMark/>
          </w:tcPr>
          <w:p w14:paraId="09E74C3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7.02</w:t>
            </w:r>
          </w:p>
        </w:tc>
        <w:tc>
          <w:tcPr>
            <w:tcW w:w="1020" w:type="dxa"/>
            <w:shd w:val="clear" w:color="auto" w:fill="auto"/>
            <w:noWrap/>
            <w:vAlign w:val="bottom"/>
            <w:hideMark/>
          </w:tcPr>
          <w:p w14:paraId="0964423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7.11726</w:t>
            </w:r>
          </w:p>
        </w:tc>
      </w:tr>
      <w:tr w:rsidR="00315A9C" w:rsidRPr="00315A9C" w14:paraId="718A8DD0" w14:textId="77777777" w:rsidTr="00315A9C">
        <w:trPr>
          <w:trHeight w:val="285"/>
        </w:trPr>
        <w:tc>
          <w:tcPr>
            <w:tcW w:w="1020" w:type="dxa"/>
            <w:shd w:val="clear" w:color="auto" w:fill="auto"/>
            <w:noWrap/>
            <w:vAlign w:val="bottom"/>
            <w:hideMark/>
          </w:tcPr>
          <w:p w14:paraId="0726AF0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w:t>
            </w:r>
          </w:p>
        </w:tc>
        <w:tc>
          <w:tcPr>
            <w:tcW w:w="1020" w:type="dxa"/>
            <w:shd w:val="clear" w:color="auto" w:fill="auto"/>
            <w:noWrap/>
            <w:vAlign w:val="bottom"/>
            <w:hideMark/>
          </w:tcPr>
          <w:p w14:paraId="72150FF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w:t>
            </w:r>
          </w:p>
        </w:tc>
        <w:tc>
          <w:tcPr>
            <w:tcW w:w="1020" w:type="dxa"/>
            <w:shd w:val="clear" w:color="auto" w:fill="auto"/>
            <w:noWrap/>
            <w:vAlign w:val="bottom"/>
            <w:hideMark/>
          </w:tcPr>
          <w:p w14:paraId="2D120C3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71.65</w:t>
            </w:r>
          </w:p>
        </w:tc>
        <w:tc>
          <w:tcPr>
            <w:tcW w:w="1020" w:type="dxa"/>
            <w:shd w:val="clear" w:color="auto" w:fill="auto"/>
            <w:noWrap/>
            <w:vAlign w:val="bottom"/>
            <w:hideMark/>
          </w:tcPr>
          <w:p w14:paraId="286C38B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08</w:t>
            </w:r>
          </w:p>
        </w:tc>
        <w:tc>
          <w:tcPr>
            <w:tcW w:w="1020" w:type="dxa"/>
            <w:shd w:val="clear" w:color="auto" w:fill="auto"/>
            <w:noWrap/>
            <w:vAlign w:val="bottom"/>
            <w:hideMark/>
          </w:tcPr>
          <w:p w14:paraId="5AC93D1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9.61</w:t>
            </w:r>
          </w:p>
        </w:tc>
        <w:tc>
          <w:tcPr>
            <w:tcW w:w="1020" w:type="dxa"/>
            <w:shd w:val="clear" w:color="auto" w:fill="auto"/>
            <w:noWrap/>
            <w:vAlign w:val="bottom"/>
            <w:hideMark/>
          </w:tcPr>
          <w:p w14:paraId="75398F6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9.018</w:t>
            </w:r>
          </w:p>
        </w:tc>
        <w:tc>
          <w:tcPr>
            <w:tcW w:w="1020" w:type="dxa"/>
            <w:shd w:val="clear" w:color="auto" w:fill="auto"/>
            <w:noWrap/>
            <w:vAlign w:val="bottom"/>
            <w:hideMark/>
          </w:tcPr>
          <w:p w14:paraId="3C3FE39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9.04</w:t>
            </w:r>
          </w:p>
        </w:tc>
        <w:tc>
          <w:tcPr>
            <w:tcW w:w="1020" w:type="dxa"/>
            <w:shd w:val="clear" w:color="auto" w:fill="auto"/>
            <w:noWrap/>
            <w:vAlign w:val="bottom"/>
            <w:hideMark/>
          </w:tcPr>
          <w:p w14:paraId="7A0A40D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6.61</w:t>
            </w:r>
          </w:p>
        </w:tc>
        <w:tc>
          <w:tcPr>
            <w:tcW w:w="1020" w:type="dxa"/>
            <w:shd w:val="clear" w:color="auto" w:fill="auto"/>
            <w:noWrap/>
            <w:vAlign w:val="bottom"/>
            <w:hideMark/>
          </w:tcPr>
          <w:p w14:paraId="76673C8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6.70946</w:t>
            </w:r>
          </w:p>
        </w:tc>
      </w:tr>
      <w:tr w:rsidR="00315A9C" w:rsidRPr="00315A9C" w14:paraId="550DDEFA" w14:textId="77777777" w:rsidTr="00315A9C">
        <w:trPr>
          <w:trHeight w:val="285"/>
        </w:trPr>
        <w:tc>
          <w:tcPr>
            <w:tcW w:w="1020" w:type="dxa"/>
            <w:shd w:val="clear" w:color="auto" w:fill="auto"/>
            <w:noWrap/>
            <w:vAlign w:val="bottom"/>
            <w:hideMark/>
          </w:tcPr>
          <w:p w14:paraId="6B6F655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w:t>
            </w:r>
          </w:p>
        </w:tc>
        <w:tc>
          <w:tcPr>
            <w:tcW w:w="1020" w:type="dxa"/>
            <w:shd w:val="clear" w:color="auto" w:fill="auto"/>
            <w:noWrap/>
            <w:vAlign w:val="bottom"/>
            <w:hideMark/>
          </w:tcPr>
          <w:p w14:paraId="2B9083E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w:t>
            </w:r>
          </w:p>
        </w:tc>
        <w:tc>
          <w:tcPr>
            <w:tcW w:w="1020" w:type="dxa"/>
            <w:shd w:val="clear" w:color="auto" w:fill="auto"/>
            <w:noWrap/>
            <w:vAlign w:val="bottom"/>
            <w:hideMark/>
          </w:tcPr>
          <w:p w14:paraId="62218DD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78</w:t>
            </w:r>
          </w:p>
        </w:tc>
        <w:tc>
          <w:tcPr>
            <w:tcW w:w="1020" w:type="dxa"/>
            <w:shd w:val="clear" w:color="auto" w:fill="auto"/>
            <w:noWrap/>
            <w:vAlign w:val="bottom"/>
            <w:hideMark/>
          </w:tcPr>
          <w:p w14:paraId="3C4B1ED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04</w:t>
            </w:r>
          </w:p>
        </w:tc>
        <w:tc>
          <w:tcPr>
            <w:tcW w:w="1020" w:type="dxa"/>
            <w:shd w:val="clear" w:color="auto" w:fill="auto"/>
            <w:noWrap/>
            <w:vAlign w:val="bottom"/>
            <w:hideMark/>
          </w:tcPr>
          <w:p w14:paraId="28E9E3C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4.47</w:t>
            </w:r>
          </w:p>
        </w:tc>
        <w:tc>
          <w:tcPr>
            <w:tcW w:w="1020" w:type="dxa"/>
            <w:shd w:val="clear" w:color="auto" w:fill="auto"/>
            <w:noWrap/>
            <w:vAlign w:val="bottom"/>
            <w:hideMark/>
          </w:tcPr>
          <w:p w14:paraId="2FD36D4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9.986</w:t>
            </w:r>
          </w:p>
        </w:tc>
        <w:tc>
          <w:tcPr>
            <w:tcW w:w="1020" w:type="dxa"/>
            <w:shd w:val="clear" w:color="auto" w:fill="auto"/>
            <w:noWrap/>
            <w:vAlign w:val="bottom"/>
            <w:hideMark/>
          </w:tcPr>
          <w:p w14:paraId="5D143AE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9.12</w:t>
            </w:r>
          </w:p>
        </w:tc>
        <w:tc>
          <w:tcPr>
            <w:tcW w:w="1020" w:type="dxa"/>
            <w:shd w:val="clear" w:color="auto" w:fill="auto"/>
            <w:noWrap/>
            <w:vAlign w:val="bottom"/>
            <w:hideMark/>
          </w:tcPr>
          <w:p w14:paraId="6C2457E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7</w:t>
            </w:r>
          </w:p>
        </w:tc>
        <w:tc>
          <w:tcPr>
            <w:tcW w:w="1020" w:type="dxa"/>
            <w:shd w:val="clear" w:color="auto" w:fill="auto"/>
            <w:noWrap/>
            <w:vAlign w:val="bottom"/>
            <w:hideMark/>
          </w:tcPr>
          <w:p w14:paraId="494E1F2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5.78952</w:t>
            </w:r>
          </w:p>
        </w:tc>
      </w:tr>
      <w:tr w:rsidR="00315A9C" w:rsidRPr="00315A9C" w14:paraId="612576D9" w14:textId="77777777" w:rsidTr="00315A9C">
        <w:trPr>
          <w:trHeight w:val="285"/>
        </w:trPr>
        <w:tc>
          <w:tcPr>
            <w:tcW w:w="1020" w:type="dxa"/>
            <w:shd w:val="clear" w:color="auto" w:fill="auto"/>
            <w:noWrap/>
            <w:vAlign w:val="bottom"/>
            <w:hideMark/>
          </w:tcPr>
          <w:p w14:paraId="1030056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w:t>
            </w:r>
          </w:p>
        </w:tc>
        <w:tc>
          <w:tcPr>
            <w:tcW w:w="1020" w:type="dxa"/>
            <w:shd w:val="clear" w:color="auto" w:fill="auto"/>
            <w:noWrap/>
            <w:vAlign w:val="bottom"/>
            <w:hideMark/>
          </w:tcPr>
          <w:p w14:paraId="1D4CC99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3</w:t>
            </w:r>
          </w:p>
        </w:tc>
        <w:tc>
          <w:tcPr>
            <w:tcW w:w="1020" w:type="dxa"/>
            <w:shd w:val="clear" w:color="auto" w:fill="auto"/>
            <w:noWrap/>
            <w:vAlign w:val="bottom"/>
            <w:hideMark/>
          </w:tcPr>
          <w:p w14:paraId="25DE790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53.11</w:t>
            </w:r>
          </w:p>
        </w:tc>
        <w:tc>
          <w:tcPr>
            <w:tcW w:w="1020" w:type="dxa"/>
            <w:shd w:val="clear" w:color="auto" w:fill="auto"/>
            <w:noWrap/>
            <w:vAlign w:val="bottom"/>
            <w:hideMark/>
          </w:tcPr>
          <w:p w14:paraId="62D5CCD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81</w:t>
            </w:r>
          </w:p>
        </w:tc>
        <w:tc>
          <w:tcPr>
            <w:tcW w:w="1020" w:type="dxa"/>
            <w:shd w:val="clear" w:color="auto" w:fill="auto"/>
            <w:noWrap/>
            <w:vAlign w:val="bottom"/>
            <w:hideMark/>
          </w:tcPr>
          <w:p w14:paraId="3F20695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3.19</w:t>
            </w:r>
          </w:p>
        </w:tc>
        <w:tc>
          <w:tcPr>
            <w:tcW w:w="1020" w:type="dxa"/>
            <w:shd w:val="clear" w:color="auto" w:fill="auto"/>
            <w:noWrap/>
            <w:vAlign w:val="bottom"/>
            <w:hideMark/>
          </w:tcPr>
          <w:p w14:paraId="5976E80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9.222</w:t>
            </w:r>
          </w:p>
        </w:tc>
        <w:tc>
          <w:tcPr>
            <w:tcW w:w="1020" w:type="dxa"/>
            <w:shd w:val="clear" w:color="auto" w:fill="auto"/>
            <w:noWrap/>
            <w:vAlign w:val="bottom"/>
            <w:hideMark/>
          </w:tcPr>
          <w:p w14:paraId="41B04D2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0.98</w:t>
            </w:r>
          </w:p>
        </w:tc>
        <w:tc>
          <w:tcPr>
            <w:tcW w:w="1020" w:type="dxa"/>
            <w:shd w:val="clear" w:color="auto" w:fill="auto"/>
            <w:noWrap/>
            <w:vAlign w:val="bottom"/>
            <w:hideMark/>
          </w:tcPr>
          <w:p w14:paraId="238DA21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7.06</w:t>
            </w:r>
          </w:p>
        </w:tc>
        <w:tc>
          <w:tcPr>
            <w:tcW w:w="1020" w:type="dxa"/>
            <w:shd w:val="clear" w:color="auto" w:fill="auto"/>
            <w:noWrap/>
            <w:vAlign w:val="bottom"/>
            <w:hideMark/>
          </w:tcPr>
          <w:p w14:paraId="0B9152E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5.24895</w:t>
            </w:r>
          </w:p>
        </w:tc>
      </w:tr>
      <w:tr w:rsidR="00315A9C" w:rsidRPr="00315A9C" w14:paraId="5ABDD0EC" w14:textId="77777777" w:rsidTr="00315A9C">
        <w:trPr>
          <w:trHeight w:val="285"/>
        </w:trPr>
        <w:tc>
          <w:tcPr>
            <w:tcW w:w="1020" w:type="dxa"/>
            <w:shd w:val="clear" w:color="auto" w:fill="auto"/>
            <w:noWrap/>
            <w:vAlign w:val="bottom"/>
            <w:hideMark/>
          </w:tcPr>
          <w:p w14:paraId="754D5F5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w:t>
            </w:r>
          </w:p>
        </w:tc>
        <w:tc>
          <w:tcPr>
            <w:tcW w:w="1020" w:type="dxa"/>
            <w:shd w:val="clear" w:color="auto" w:fill="auto"/>
            <w:noWrap/>
            <w:vAlign w:val="bottom"/>
            <w:hideMark/>
          </w:tcPr>
          <w:p w14:paraId="3450484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4</w:t>
            </w:r>
          </w:p>
        </w:tc>
        <w:tc>
          <w:tcPr>
            <w:tcW w:w="1020" w:type="dxa"/>
            <w:shd w:val="clear" w:color="auto" w:fill="auto"/>
            <w:noWrap/>
            <w:vAlign w:val="bottom"/>
            <w:hideMark/>
          </w:tcPr>
          <w:p w14:paraId="06F1AF6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54.6</w:t>
            </w:r>
          </w:p>
        </w:tc>
        <w:tc>
          <w:tcPr>
            <w:tcW w:w="1020" w:type="dxa"/>
            <w:shd w:val="clear" w:color="auto" w:fill="auto"/>
            <w:noWrap/>
            <w:vAlign w:val="bottom"/>
            <w:hideMark/>
          </w:tcPr>
          <w:p w14:paraId="00E1B8B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79</w:t>
            </w:r>
          </w:p>
        </w:tc>
        <w:tc>
          <w:tcPr>
            <w:tcW w:w="1020" w:type="dxa"/>
            <w:shd w:val="clear" w:color="auto" w:fill="auto"/>
            <w:noWrap/>
            <w:vAlign w:val="bottom"/>
            <w:hideMark/>
          </w:tcPr>
          <w:p w14:paraId="6E77F8D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3.15</w:t>
            </w:r>
          </w:p>
        </w:tc>
        <w:tc>
          <w:tcPr>
            <w:tcW w:w="1020" w:type="dxa"/>
            <w:shd w:val="clear" w:color="auto" w:fill="auto"/>
            <w:noWrap/>
            <w:vAlign w:val="bottom"/>
            <w:hideMark/>
          </w:tcPr>
          <w:p w14:paraId="0B92C22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9.87</w:t>
            </w:r>
          </w:p>
        </w:tc>
        <w:tc>
          <w:tcPr>
            <w:tcW w:w="1020" w:type="dxa"/>
            <w:shd w:val="clear" w:color="auto" w:fill="auto"/>
            <w:noWrap/>
            <w:vAlign w:val="bottom"/>
            <w:hideMark/>
          </w:tcPr>
          <w:p w14:paraId="182E1F7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0.65</w:t>
            </w:r>
          </w:p>
        </w:tc>
        <w:tc>
          <w:tcPr>
            <w:tcW w:w="1020" w:type="dxa"/>
            <w:shd w:val="clear" w:color="auto" w:fill="auto"/>
            <w:noWrap/>
            <w:vAlign w:val="bottom"/>
            <w:hideMark/>
          </w:tcPr>
          <w:p w14:paraId="3C79E9E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6.91</w:t>
            </w:r>
          </w:p>
        </w:tc>
        <w:tc>
          <w:tcPr>
            <w:tcW w:w="1020" w:type="dxa"/>
            <w:shd w:val="clear" w:color="auto" w:fill="auto"/>
            <w:noWrap/>
            <w:vAlign w:val="bottom"/>
            <w:hideMark/>
          </w:tcPr>
          <w:p w14:paraId="2C0F1C4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4.96442</w:t>
            </w:r>
          </w:p>
        </w:tc>
      </w:tr>
      <w:tr w:rsidR="00315A9C" w:rsidRPr="00315A9C" w14:paraId="28B2D97D" w14:textId="77777777" w:rsidTr="00315A9C">
        <w:trPr>
          <w:trHeight w:val="285"/>
        </w:trPr>
        <w:tc>
          <w:tcPr>
            <w:tcW w:w="1020" w:type="dxa"/>
            <w:shd w:val="clear" w:color="auto" w:fill="auto"/>
            <w:noWrap/>
            <w:vAlign w:val="bottom"/>
            <w:hideMark/>
          </w:tcPr>
          <w:p w14:paraId="3F04DFD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w:t>
            </w:r>
          </w:p>
        </w:tc>
        <w:tc>
          <w:tcPr>
            <w:tcW w:w="1020" w:type="dxa"/>
            <w:shd w:val="clear" w:color="auto" w:fill="auto"/>
            <w:noWrap/>
            <w:vAlign w:val="bottom"/>
            <w:hideMark/>
          </w:tcPr>
          <w:p w14:paraId="390C7A2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5</w:t>
            </w:r>
          </w:p>
        </w:tc>
        <w:tc>
          <w:tcPr>
            <w:tcW w:w="1020" w:type="dxa"/>
            <w:shd w:val="clear" w:color="auto" w:fill="auto"/>
            <w:noWrap/>
            <w:vAlign w:val="bottom"/>
            <w:hideMark/>
          </w:tcPr>
          <w:p w14:paraId="2EB7CAD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39.49</w:t>
            </w:r>
          </w:p>
        </w:tc>
        <w:tc>
          <w:tcPr>
            <w:tcW w:w="1020" w:type="dxa"/>
            <w:shd w:val="clear" w:color="auto" w:fill="auto"/>
            <w:noWrap/>
            <w:vAlign w:val="bottom"/>
            <w:hideMark/>
          </w:tcPr>
          <w:p w14:paraId="5BEE7B2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95</w:t>
            </w:r>
          </w:p>
        </w:tc>
        <w:tc>
          <w:tcPr>
            <w:tcW w:w="1020" w:type="dxa"/>
            <w:shd w:val="clear" w:color="auto" w:fill="auto"/>
            <w:noWrap/>
            <w:vAlign w:val="bottom"/>
            <w:hideMark/>
          </w:tcPr>
          <w:p w14:paraId="66F7F64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5.1</w:t>
            </w:r>
          </w:p>
        </w:tc>
        <w:tc>
          <w:tcPr>
            <w:tcW w:w="1020" w:type="dxa"/>
            <w:shd w:val="clear" w:color="auto" w:fill="auto"/>
            <w:noWrap/>
            <w:vAlign w:val="bottom"/>
            <w:hideMark/>
          </w:tcPr>
          <w:p w14:paraId="51AF59C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70.434</w:t>
            </w:r>
          </w:p>
        </w:tc>
        <w:tc>
          <w:tcPr>
            <w:tcW w:w="1020" w:type="dxa"/>
            <w:shd w:val="clear" w:color="auto" w:fill="auto"/>
            <w:noWrap/>
            <w:vAlign w:val="bottom"/>
            <w:hideMark/>
          </w:tcPr>
          <w:p w14:paraId="4F1427A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8.87</w:t>
            </w:r>
          </w:p>
        </w:tc>
        <w:tc>
          <w:tcPr>
            <w:tcW w:w="1020" w:type="dxa"/>
            <w:shd w:val="clear" w:color="auto" w:fill="auto"/>
            <w:noWrap/>
            <w:vAlign w:val="bottom"/>
            <w:hideMark/>
          </w:tcPr>
          <w:p w14:paraId="5341C48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6.75</w:t>
            </w:r>
          </w:p>
        </w:tc>
        <w:tc>
          <w:tcPr>
            <w:tcW w:w="1020" w:type="dxa"/>
            <w:shd w:val="clear" w:color="auto" w:fill="auto"/>
            <w:noWrap/>
            <w:vAlign w:val="bottom"/>
            <w:hideMark/>
          </w:tcPr>
          <w:p w14:paraId="1D1E265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5.61881</w:t>
            </w:r>
          </w:p>
        </w:tc>
      </w:tr>
      <w:tr w:rsidR="00315A9C" w:rsidRPr="00315A9C" w14:paraId="2B841E28" w14:textId="77777777" w:rsidTr="00315A9C">
        <w:trPr>
          <w:trHeight w:val="285"/>
        </w:trPr>
        <w:tc>
          <w:tcPr>
            <w:tcW w:w="1020" w:type="dxa"/>
            <w:shd w:val="clear" w:color="auto" w:fill="auto"/>
            <w:noWrap/>
            <w:vAlign w:val="bottom"/>
            <w:hideMark/>
          </w:tcPr>
          <w:p w14:paraId="704E551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w:t>
            </w:r>
          </w:p>
        </w:tc>
        <w:tc>
          <w:tcPr>
            <w:tcW w:w="1020" w:type="dxa"/>
            <w:shd w:val="clear" w:color="auto" w:fill="auto"/>
            <w:noWrap/>
            <w:vAlign w:val="bottom"/>
            <w:hideMark/>
          </w:tcPr>
          <w:p w14:paraId="08244F6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w:t>
            </w:r>
          </w:p>
        </w:tc>
        <w:tc>
          <w:tcPr>
            <w:tcW w:w="1020" w:type="dxa"/>
            <w:shd w:val="clear" w:color="auto" w:fill="auto"/>
            <w:noWrap/>
            <w:vAlign w:val="bottom"/>
            <w:hideMark/>
          </w:tcPr>
          <w:p w14:paraId="740693F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52.53</w:t>
            </w:r>
          </w:p>
        </w:tc>
        <w:tc>
          <w:tcPr>
            <w:tcW w:w="1020" w:type="dxa"/>
            <w:shd w:val="clear" w:color="auto" w:fill="auto"/>
            <w:noWrap/>
            <w:vAlign w:val="bottom"/>
            <w:hideMark/>
          </w:tcPr>
          <w:p w14:paraId="3B66F5A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95</w:t>
            </w:r>
          </w:p>
        </w:tc>
        <w:tc>
          <w:tcPr>
            <w:tcW w:w="1020" w:type="dxa"/>
            <w:shd w:val="clear" w:color="auto" w:fill="auto"/>
            <w:noWrap/>
            <w:vAlign w:val="bottom"/>
            <w:hideMark/>
          </w:tcPr>
          <w:p w14:paraId="77EB8F0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7.4</w:t>
            </w:r>
          </w:p>
        </w:tc>
        <w:tc>
          <w:tcPr>
            <w:tcW w:w="1020" w:type="dxa"/>
            <w:shd w:val="clear" w:color="auto" w:fill="auto"/>
            <w:noWrap/>
            <w:vAlign w:val="bottom"/>
            <w:hideMark/>
          </w:tcPr>
          <w:p w14:paraId="22DB5E6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9.998</w:t>
            </w:r>
          </w:p>
        </w:tc>
        <w:tc>
          <w:tcPr>
            <w:tcW w:w="1020" w:type="dxa"/>
            <w:shd w:val="clear" w:color="auto" w:fill="auto"/>
            <w:noWrap/>
            <w:vAlign w:val="bottom"/>
            <w:hideMark/>
          </w:tcPr>
          <w:p w14:paraId="54C090D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0.25</w:t>
            </w:r>
          </w:p>
        </w:tc>
        <w:tc>
          <w:tcPr>
            <w:tcW w:w="1020" w:type="dxa"/>
            <w:shd w:val="clear" w:color="auto" w:fill="auto"/>
            <w:noWrap/>
            <w:vAlign w:val="bottom"/>
            <w:hideMark/>
          </w:tcPr>
          <w:p w14:paraId="7A82887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7.01</w:t>
            </w:r>
          </w:p>
        </w:tc>
        <w:tc>
          <w:tcPr>
            <w:tcW w:w="1020" w:type="dxa"/>
            <w:shd w:val="clear" w:color="auto" w:fill="auto"/>
            <w:noWrap/>
            <w:vAlign w:val="bottom"/>
            <w:hideMark/>
          </w:tcPr>
          <w:p w14:paraId="7CBAF63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4.98339</w:t>
            </w:r>
          </w:p>
        </w:tc>
      </w:tr>
      <w:tr w:rsidR="00315A9C" w:rsidRPr="00315A9C" w14:paraId="1A66A4A5" w14:textId="77777777" w:rsidTr="00315A9C">
        <w:trPr>
          <w:trHeight w:val="285"/>
        </w:trPr>
        <w:tc>
          <w:tcPr>
            <w:tcW w:w="1020" w:type="dxa"/>
            <w:shd w:val="clear" w:color="auto" w:fill="auto"/>
            <w:noWrap/>
            <w:vAlign w:val="bottom"/>
            <w:hideMark/>
          </w:tcPr>
          <w:p w14:paraId="0685A25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w:t>
            </w:r>
          </w:p>
        </w:tc>
        <w:tc>
          <w:tcPr>
            <w:tcW w:w="1020" w:type="dxa"/>
            <w:shd w:val="clear" w:color="auto" w:fill="auto"/>
            <w:noWrap/>
            <w:vAlign w:val="bottom"/>
            <w:hideMark/>
          </w:tcPr>
          <w:p w14:paraId="4FB2048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w:t>
            </w:r>
          </w:p>
        </w:tc>
        <w:tc>
          <w:tcPr>
            <w:tcW w:w="1020" w:type="dxa"/>
            <w:shd w:val="clear" w:color="auto" w:fill="auto"/>
            <w:noWrap/>
            <w:vAlign w:val="bottom"/>
            <w:hideMark/>
          </w:tcPr>
          <w:p w14:paraId="7B65755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52.79</w:t>
            </w:r>
          </w:p>
        </w:tc>
        <w:tc>
          <w:tcPr>
            <w:tcW w:w="1020" w:type="dxa"/>
            <w:shd w:val="clear" w:color="auto" w:fill="auto"/>
            <w:noWrap/>
            <w:vAlign w:val="bottom"/>
            <w:hideMark/>
          </w:tcPr>
          <w:p w14:paraId="7E53FF9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9</w:t>
            </w:r>
          </w:p>
        </w:tc>
        <w:tc>
          <w:tcPr>
            <w:tcW w:w="1020" w:type="dxa"/>
            <w:shd w:val="clear" w:color="auto" w:fill="auto"/>
            <w:noWrap/>
            <w:vAlign w:val="bottom"/>
            <w:hideMark/>
          </w:tcPr>
          <w:p w14:paraId="77824F6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9.32</w:t>
            </w:r>
          </w:p>
        </w:tc>
        <w:tc>
          <w:tcPr>
            <w:tcW w:w="1020" w:type="dxa"/>
            <w:shd w:val="clear" w:color="auto" w:fill="auto"/>
            <w:noWrap/>
            <w:vAlign w:val="bottom"/>
            <w:hideMark/>
          </w:tcPr>
          <w:p w14:paraId="5D2CF7C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71.904</w:t>
            </w:r>
          </w:p>
        </w:tc>
        <w:tc>
          <w:tcPr>
            <w:tcW w:w="1020" w:type="dxa"/>
            <w:shd w:val="clear" w:color="auto" w:fill="auto"/>
            <w:noWrap/>
            <w:vAlign w:val="bottom"/>
            <w:hideMark/>
          </w:tcPr>
          <w:p w14:paraId="2129C97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9.89</w:t>
            </w:r>
          </w:p>
        </w:tc>
        <w:tc>
          <w:tcPr>
            <w:tcW w:w="1020" w:type="dxa"/>
            <w:shd w:val="clear" w:color="auto" w:fill="auto"/>
            <w:noWrap/>
            <w:vAlign w:val="bottom"/>
            <w:hideMark/>
          </w:tcPr>
          <w:p w14:paraId="5B23652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6.87</w:t>
            </w:r>
          </w:p>
        </w:tc>
        <w:tc>
          <w:tcPr>
            <w:tcW w:w="1020" w:type="dxa"/>
            <w:shd w:val="clear" w:color="auto" w:fill="auto"/>
            <w:noWrap/>
            <w:vAlign w:val="bottom"/>
            <w:hideMark/>
          </w:tcPr>
          <w:p w14:paraId="77EB569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4.31952</w:t>
            </w:r>
          </w:p>
        </w:tc>
      </w:tr>
      <w:tr w:rsidR="00315A9C" w:rsidRPr="00315A9C" w14:paraId="7FE6B9D7" w14:textId="77777777" w:rsidTr="00315A9C">
        <w:trPr>
          <w:trHeight w:val="285"/>
        </w:trPr>
        <w:tc>
          <w:tcPr>
            <w:tcW w:w="1020" w:type="dxa"/>
            <w:shd w:val="clear" w:color="auto" w:fill="auto"/>
            <w:noWrap/>
            <w:vAlign w:val="bottom"/>
            <w:hideMark/>
          </w:tcPr>
          <w:p w14:paraId="6EC71F1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w:t>
            </w:r>
          </w:p>
        </w:tc>
        <w:tc>
          <w:tcPr>
            <w:tcW w:w="1020" w:type="dxa"/>
            <w:shd w:val="clear" w:color="auto" w:fill="auto"/>
            <w:noWrap/>
            <w:vAlign w:val="bottom"/>
            <w:hideMark/>
          </w:tcPr>
          <w:p w14:paraId="6800845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0</w:t>
            </w:r>
          </w:p>
        </w:tc>
        <w:tc>
          <w:tcPr>
            <w:tcW w:w="1020" w:type="dxa"/>
            <w:shd w:val="clear" w:color="auto" w:fill="auto"/>
            <w:noWrap/>
            <w:vAlign w:val="bottom"/>
            <w:hideMark/>
          </w:tcPr>
          <w:p w14:paraId="76E175B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45.53</w:t>
            </w:r>
          </w:p>
        </w:tc>
        <w:tc>
          <w:tcPr>
            <w:tcW w:w="1020" w:type="dxa"/>
            <w:shd w:val="clear" w:color="auto" w:fill="auto"/>
            <w:noWrap/>
            <w:vAlign w:val="bottom"/>
            <w:hideMark/>
          </w:tcPr>
          <w:p w14:paraId="426EAAB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73</w:t>
            </w:r>
          </w:p>
        </w:tc>
        <w:tc>
          <w:tcPr>
            <w:tcW w:w="1020" w:type="dxa"/>
            <w:shd w:val="clear" w:color="auto" w:fill="auto"/>
            <w:noWrap/>
            <w:vAlign w:val="bottom"/>
            <w:hideMark/>
          </w:tcPr>
          <w:p w14:paraId="2A987E1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7.51</w:t>
            </w:r>
          </w:p>
        </w:tc>
        <w:tc>
          <w:tcPr>
            <w:tcW w:w="1020" w:type="dxa"/>
            <w:shd w:val="clear" w:color="auto" w:fill="auto"/>
            <w:noWrap/>
            <w:vAlign w:val="bottom"/>
            <w:hideMark/>
          </w:tcPr>
          <w:p w14:paraId="372AB82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70.444</w:t>
            </w:r>
          </w:p>
        </w:tc>
        <w:tc>
          <w:tcPr>
            <w:tcW w:w="1020" w:type="dxa"/>
            <w:shd w:val="clear" w:color="auto" w:fill="auto"/>
            <w:noWrap/>
            <w:vAlign w:val="bottom"/>
            <w:hideMark/>
          </w:tcPr>
          <w:p w14:paraId="7CE7DB6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9.13</w:t>
            </w:r>
          </w:p>
        </w:tc>
        <w:tc>
          <w:tcPr>
            <w:tcW w:w="1020" w:type="dxa"/>
            <w:shd w:val="clear" w:color="auto" w:fill="auto"/>
            <w:noWrap/>
            <w:vAlign w:val="bottom"/>
            <w:hideMark/>
          </w:tcPr>
          <w:p w14:paraId="65D7F3F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6.59</w:t>
            </w:r>
          </w:p>
        </w:tc>
        <w:tc>
          <w:tcPr>
            <w:tcW w:w="1020" w:type="dxa"/>
            <w:shd w:val="clear" w:color="auto" w:fill="auto"/>
            <w:noWrap/>
            <w:vAlign w:val="bottom"/>
            <w:hideMark/>
          </w:tcPr>
          <w:p w14:paraId="28B697B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4.51868</w:t>
            </w:r>
          </w:p>
        </w:tc>
      </w:tr>
      <w:tr w:rsidR="00315A9C" w:rsidRPr="00315A9C" w14:paraId="0D1D6F2D" w14:textId="77777777" w:rsidTr="00315A9C">
        <w:trPr>
          <w:trHeight w:val="285"/>
        </w:trPr>
        <w:tc>
          <w:tcPr>
            <w:tcW w:w="1020" w:type="dxa"/>
            <w:shd w:val="clear" w:color="auto" w:fill="auto"/>
            <w:noWrap/>
            <w:vAlign w:val="bottom"/>
            <w:hideMark/>
          </w:tcPr>
          <w:p w14:paraId="51746B0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w:t>
            </w:r>
          </w:p>
        </w:tc>
        <w:tc>
          <w:tcPr>
            <w:tcW w:w="1020" w:type="dxa"/>
            <w:shd w:val="clear" w:color="auto" w:fill="auto"/>
            <w:noWrap/>
            <w:vAlign w:val="bottom"/>
            <w:hideMark/>
          </w:tcPr>
          <w:p w14:paraId="7A3C055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1</w:t>
            </w:r>
          </w:p>
        </w:tc>
        <w:tc>
          <w:tcPr>
            <w:tcW w:w="1020" w:type="dxa"/>
            <w:shd w:val="clear" w:color="auto" w:fill="auto"/>
            <w:noWrap/>
            <w:vAlign w:val="bottom"/>
            <w:hideMark/>
          </w:tcPr>
          <w:p w14:paraId="6BA52A0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34.71</w:t>
            </w:r>
          </w:p>
        </w:tc>
        <w:tc>
          <w:tcPr>
            <w:tcW w:w="1020" w:type="dxa"/>
            <w:shd w:val="clear" w:color="auto" w:fill="auto"/>
            <w:noWrap/>
            <w:vAlign w:val="bottom"/>
            <w:hideMark/>
          </w:tcPr>
          <w:p w14:paraId="3A4B19F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71</w:t>
            </w:r>
          </w:p>
        </w:tc>
        <w:tc>
          <w:tcPr>
            <w:tcW w:w="1020" w:type="dxa"/>
            <w:shd w:val="clear" w:color="auto" w:fill="auto"/>
            <w:noWrap/>
            <w:vAlign w:val="bottom"/>
            <w:hideMark/>
          </w:tcPr>
          <w:p w14:paraId="6E2F686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7.93</w:t>
            </w:r>
          </w:p>
        </w:tc>
        <w:tc>
          <w:tcPr>
            <w:tcW w:w="1020" w:type="dxa"/>
            <w:shd w:val="clear" w:color="auto" w:fill="auto"/>
            <w:noWrap/>
            <w:vAlign w:val="bottom"/>
            <w:hideMark/>
          </w:tcPr>
          <w:p w14:paraId="2BC50B3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70.966</w:t>
            </w:r>
          </w:p>
        </w:tc>
        <w:tc>
          <w:tcPr>
            <w:tcW w:w="1020" w:type="dxa"/>
            <w:shd w:val="clear" w:color="auto" w:fill="auto"/>
            <w:noWrap/>
            <w:vAlign w:val="bottom"/>
            <w:hideMark/>
          </w:tcPr>
          <w:p w14:paraId="414B0D4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9.86</w:t>
            </w:r>
          </w:p>
        </w:tc>
        <w:tc>
          <w:tcPr>
            <w:tcW w:w="1020" w:type="dxa"/>
            <w:shd w:val="clear" w:color="auto" w:fill="auto"/>
            <w:noWrap/>
            <w:vAlign w:val="bottom"/>
            <w:hideMark/>
          </w:tcPr>
          <w:p w14:paraId="7749124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6.7</w:t>
            </w:r>
          </w:p>
        </w:tc>
        <w:tc>
          <w:tcPr>
            <w:tcW w:w="1020" w:type="dxa"/>
            <w:shd w:val="clear" w:color="auto" w:fill="auto"/>
            <w:noWrap/>
            <w:vAlign w:val="bottom"/>
            <w:hideMark/>
          </w:tcPr>
          <w:p w14:paraId="494F953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6.07404</w:t>
            </w:r>
          </w:p>
        </w:tc>
      </w:tr>
      <w:tr w:rsidR="00315A9C" w:rsidRPr="00315A9C" w14:paraId="22A00669" w14:textId="77777777" w:rsidTr="00315A9C">
        <w:trPr>
          <w:trHeight w:val="285"/>
        </w:trPr>
        <w:tc>
          <w:tcPr>
            <w:tcW w:w="1020" w:type="dxa"/>
            <w:shd w:val="clear" w:color="auto" w:fill="auto"/>
            <w:noWrap/>
            <w:vAlign w:val="bottom"/>
            <w:hideMark/>
          </w:tcPr>
          <w:p w14:paraId="3D3ECA4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w:t>
            </w:r>
          </w:p>
        </w:tc>
        <w:tc>
          <w:tcPr>
            <w:tcW w:w="1020" w:type="dxa"/>
            <w:shd w:val="clear" w:color="auto" w:fill="auto"/>
            <w:noWrap/>
            <w:vAlign w:val="bottom"/>
            <w:hideMark/>
          </w:tcPr>
          <w:p w14:paraId="2CE37AE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2</w:t>
            </w:r>
          </w:p>
        </w:tc>
        <w:tc>
          <w:tcPr>
            <w:tcW w:w="1020" w:type="dxa"/>
            <w:shd w:val="clear" w:color="auto" w:fill="auto"/>
            <w:noWrap/>
            <w:vAlign w:val="bottom"/>
            <w:hideMark/>
          </w:tcPr>
          <w:p w14:paraId="2DEE0F9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45.72</w:t>
            </w:r>
          </w:p>
        </w:tc>
        <w:tc>
          <w:tcPr>
            <w:tcW w:w="1020" w:type="dxa"/>
            <w:shd w:val="clear" w:color="auto" w:fill="auto"/>
            <w:noWrap/>
            <w:vAlign w:val="bottom"/>
            <w:hideMark/>
          </w:tcPr>
          <w:p w14:paraId="20D7CA8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89</w:t>
            </w:r>
          </w:p>
        </w:tc>
        <w:tc>
          <w:tcPr>
            <w:tcW w:w="1020" w:type="dxa"/>
            <w:shd w:val="clear" w:color="auto" w:fill="auto"/>
            <w:noWrap/>
            <w:vAlign w:val="bottom"/>
            <w:hideMark/>
          </w:tcPr>
          <w:p w14:paraId="11814DE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8.82</w:t>
            </w:r>
          </w:p>
        </w:tc>
        <w:tc>
          <w:tcPr>
            <w:tcW w:w="1020" w:type="dxa"/>
            <w:shd w:val="clear" w:color="auto" w:fill="auto"/>
            <w:noWrap/>
            <w:vAlign w:val="bottom"/>
            <w:hideMark/>
          </w:tcPr>
          <w:p w14:paraId="2896348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6.608</w:t>
            </w:r>
          </w:p>
        </w:tc>
        <w:tc>
          <w:tcPr>
            <w:tcW w:w="1020" w:type="dxa"/>
            <w:shd w:val="clear" w:color="auto" w:fill="auto"/>
            <w:noWrap/>
            <w:vAlign w:val="bottom"/>
            <w:hideMark/>
          </w:tcPr>
          <w:p w14:paraId="25697C2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9.36</w:t>
            </w:r>
          </w:p>
        </w:tc>
        <w:tc>
          <w:tcPr>
            <w:tcW w:w="1020" w:type="dxa"/>
            <w:shd w:val="clear" w:color="auto" w:fill="auto"/>
            <w:noWrap/>
            <w:vAlign w:val="bottom"/>
            <w:hideMark/>
          </w:tcPr>
          <w:p w14:paraId="5ACBBF1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7.05</w:t>
            </w:r>
          </w:p>
        </w:tc>
        <w:tc>
          <w:tcPr>
            <w:tcW w:w="1020" w:type="dxa"/>
            <w:shd w:val="clear" w:color="auto" w:fill="auto"/>
            <w:noWrap/>
            <w:vAlign w:val="bottom"/>
            <w:hideMark/>
          </w:tcPr>
          <w:p w14:paraId="556F1C5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5.78952</w:t>
            </w:r>
          </w:p>
        </w:tc>
      </w:tr>
      <w:tr w:rsidR="00315A9C" w:rsidRPr="00315A9C" w14:paraId="307837EB" w14:textId="77777777" w:rsidTr="00315A9C">
        <w:trPr>
          <w:trHeight w:val="285"/>
        </w:trPr>
        <w:tc>
          <w:tcPr>
            <w:tcW w:w="1020" w:type="dxa"/>
            <w:shd w:val="clear" w:color="auto" w:fill="auto"/>
            <w:noWrap/>
            <w:vAlign w:val="bottom"/>
            <w:hideMark/>
          </w:tcPr>
          <w:p w14:paraId="7022AFD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w:t>
            </w:r>
          </w:p>
        </w:tc>
        <w:tc>
          <w:tcPr>
            <w:tcW w:w="1020" w:type="dxa"/>
            <w:shd w:val="clear" w:color="auto" w:fill="auto"/>
            <w:noWrap/>
            <w:vAlign w:val="bottom"/>
            <w:hideMark/>
          </w:tcPr>
          <w:p w14:paraId="7DC02F0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5</w:t>
            </w:r>
          </w:p>
        </w:tc>
        <w:tc>
          <w:tcPr>
            <w:tcW w:w="1020" w:type="dxa"/>
            <w:shd w:val="clear" w:color="auto" w:fill="auto"/>
            <w:noWrap/>
            <w:vAlign w:val="bottom"/>
            <w:hideMark/>
          </w:tcPr>
          <w:p w14:paraId="50D8353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73.84</w:t>
            </w:r>
          </w:p>
        </w:tc>
        <w:tc>
          <w:tcPr>
            <w:tcW w:w="1020" w:type="dxa"/>
            <w:shd w:val="clear" w:color="auto" w:fill="auto"/>
            <w:noWrap/>
            <w:vAlign w:val="bottom"/>
            <w:hideMark/>
          </w:tcPr>
          <w:p w14:paraId="117E88E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w:t>
            </w:r>
          </w:p>
        </w:tc>
        <w:tc>
          <w:tcPr>
            <w:tcW w:w="1020" w:type="dxa"/>
            <w:shd w:val="clear" w:color="auto" w:fill="auto"/>
            <w:noWrap/>
            <w:vAlign w:val="bottom"/>
            <w:hideMark/>
          </w:tcPr>
          <w:p w14:paraId="3E57AEE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9.79</w:t>
            </w:r>
          </w:p>
        </w:tc>
        <w:tc>
          <w:tcPr>
            <w:tcW w:w="1020" w:type="dxa"/>
            <w:shd w:val="clear" w:color="auto" w:fill="auto"/>
            <w:noWrap/>
            <w:vAlign w:val="bottom"/>
            <w:hideMark/>
          </w:tcPr>
          <w:p w14:paraId="44DEE19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7.268</w:t>
            </w:r>
          </w:p>
        </w:tc>
        <w:tc>
          <w:tcPr>
            <w:tcW w:w="1020" w:type="dxa"/>
            <w:shd w:val="clear" w:color="auto" w:fill="auto"/>
            <w:noWrap/>
            <w:vAlign w:val="bottom"/>
            <w:hideMark/>
          </w:tcPr>
          <w:p w14:paraId="358029E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8.92</w:t>
            </w:r>
          </w:p>
        </w:tc>
        <w:tc>
          <w:tcPr>
            <w:tcW w:w="1020" w:type="dxa"/>
            <w:shd w:val="clear" w:color="auto" w:fill="auto"/>
            <w:noWrap/>
            <w:vAlign w:val="bottom"/>
            <w:hideMark/>
          </w:tcPr>
          <w:p w14:paraId="10D36B0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7</w:t>
            </w:r>
          </w:p>
        </w:tc>
        <w:tc>
          <w:tcPr>
            <w:tcW w:w="1020" w:type="dxa"/>
            <w:shd w:val="clear" w:color="auto" w:fill="auto"/>
            <w:noWrap/>
            <w:vAlign w:val="bottom"/>
            <w:hideMark/>
          </w:tcPr>
          <w:p w14:paraId="19BE315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5.35326</w:t>
            </w:r>
          </w:p>
        </w:tc>
      </w:tr>
      <w:tr w:rsidR="00315A9C" w:rsidRPr="00315A9C" w14:paraId="768B7AB2" w14:textId="77777777" w:rsidTr="00315A9C">
        <w:trPr>
          <w:trHeight w:val="285"/>
        </w:trPr>
        <w:tc>
          <w:tcPr>
            <w:tcW w:w="1020" w:type="dxa"/>
            <w:shd w:val="clear" w:color="auto" w:fill="auto"/>
            <w:noWrap/>
            <w:vAlign w:val="bottom"/>
            <w:hideMark/>
          </w:tcPr>
          <w:p w14:paraId="0F05ED4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w:t>
            </w:r>
          </w:p>
        </w:tc>
        <w:tc>
          <w:tcPr>
            <w:tcW w:w="1020" w:type="dxa"/>
            <w:shd w:val="clear" w:color="auto" w:fill="auto"/>
            <w:noWrap/>
            <w:vAlign w:val="bottom"/>
            <w:hideMark/>
          </w:tcPr>
          <w:p w14:paraId="716C1AB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6</w:t>
            </w:r>
          </w:p>
        </w:tc>
        <w:tc>
          <w:tcPr>
            <w:tcW w:w="1020" w:type="dxa"/>
            <w:shd w:val="clear" w:color="auto" w:fill="auto"/>
            <w:noWrap/>
            <w:vAlign w:val="bottom"/>
            <w:hideMark/>
          </w:tcPr>
          <w:p w14:paraId="5B492C6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96.94</w:t>
            </w:r>
          </w:p>
        </w:tc>
        <w:tc>
          <w:tcPr>
            <w:tcW w:w="1020" w:type="dxa"/>
            <w:shd w:val="clear" w:color="auto" w:fill="auto"/>
            <w:noWrap/>
            <w:vAlign w:val="bottom"/>
            <w:hideMark/>
          </w:tcPr>
          <w:p w14:paraId="213A44E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01</w:t>
            </w:r>
          </w:p>
        </w:tc>
        <w:tc>
          <w:tcPr>
            <w:tcW w:w="1020" w:type="dxa"/>
            <w:shd w:val="clear" w:color="auto" w:fill="auto"/>
            <w:noWrap/>
            <w:vAlign w:val="bottom"/>
            <w:hideMark/>
          </w:tcPr>
          <w:p w14:paraId="53728D6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8.97</w:t>
            </w:r>
          </w:p>
        </w:tc>
        <w:tc>
          <w:tcPr>
            <w:tcW w:w="1020" w:type="dxa"/>
            <w:shd w:val="clear" w:color="auto" w:fill="auto"/>
            <w:noWrap/>
            <w:vAlign w:val="bottom"/>
            <w:hideMark/>
          </w:tcPr>
          <w:p w14:paraId="6CA6FAA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5.784</w:t>
            </w:r>
          </w:p>
        </w:tc>
        <w:tc>
          <w:tcPr>
            <w:tcW w:w="1020" w:type="dxa"/>
            <w:shd w:val="clear" w:color="auto" w:fill="auto"/>
            <w:noWrap/>
            <w:vAlign w:val="bottom"/>
            <w:hideMark/>
          </w:tcPr>
          <w:p w14:paraId="5CEA19B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9.19</w:t>
            </w:r>
          </w:p>
        </w:tc>
        <w:tc>
          <w:tcPr>
            <w:tcW w:w="1020" w:type="dxa"/>
            <w:shd w:val="clear" w:color="auto" w:fill="auto"/>
            <w:noWrap/>
            <w:vAlign w:val="bottom"/>
            <w:hideMark/>
          </w:tcPr>
          <w:p w14:paraId="1BE9DE9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7.04</w:t>
            </w:r>
          </w:p>
        </w:tc>
        <w:tc>
          <w:tcPr>
            <w:tcW w:w="1020" w:type="dxa"/>
            <w:shd w:val="clear" w:color="auto" w:fill="auto"/>
            <w:noWrap/>
            <w:vAlign w:val="bottom"/>
            <w:hideMark/>
          </w:tcPr>
          <w:p w14:paraId="760D47E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5.19204</w:t>
            </w:r>
          </w:p>
        </w:tc>
      </w:tr>
      <w:tr w:rsidR="00315A9C" w:rsidRPr="00315A9C" w14:paraId="53673648" w14:textId="77777777" w:rsidTr="00315A9C">
        <w:trPr>
          <w:trHeight w:val="285"/>
        </w:trPr>
        <w:tc>
          <w:tcPr>
            <w:tcW w:w="1020" w:type="dxa"/>
            <w:shd w:val="clear" w:color="auto" w:fill="auto"/>
            <w:noWrap/>
            <w:vAlign w:val="bottom"/>
            <w:hideMark/>
          </w:tcPr>
          <w:p w14:paraId="5FEEF78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lastRenderedPageBreak/>
              <w:t>11</w:t>
            </w:r>
          </w:p>
        </w:tc>
        <w:tc>
          <w:tcPr>
            <w:tcW w:w="1020" w:type="dxa"/>
            <w:shd w:val="clear" w:color="auto" w:fill="auto"/>
            <w:noWrap/>
            <w:vAlign w:val="bottom"/>
            <w:hideMark/>
          </w:tcPr>
          <w:p w14:paraId="6D9AA91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7</w:t>
            </w:r>
          </w:p>
        </w:tc>
        <w:tc>
          <w:tcPr>
            <w:tcW w:w="1020" w:type="dxa"/>
            <w:shd w:val="clear" w:color="auto" w:fill="auto"/>
            <w:noWrap/>
            <w:vAlign w:val="bottom"/>
            <w:hideMark/>
          </w:tcPr>
          <w:p w14:paraId="6154E5C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18.51</w:t>
            </w:r>
          </w:p>
        </w:tc>
        <w:tc>
          <w:tcPr>
            <w:tcW w:w="1020" w:type="dxa"/>
            <w:shd w:val="clear" w:color="auto" w:fill="auto"/>
            <w:noWrap/>
            <w:vAlign w:val="bottom"/>
            <w:hideMark/>
          </w:tcPr>
          <w:p w14:paraId="10FF5BF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1</w:t>
            </w:r>
          </w:p>
        </w:tc>
        <w:tc>
          <w:tcPr>
            <w:tcW w:w="1020" w:type="dxa"/>
            <w:shd w:val="clear" w:color="auto" w:fill="auto"/>
            <w:noWrap/>
            <w:vAlign w:val="bottom"/>
            <w:hideMark/>
          </w:tcPr>
          <w:p w14:paraId="2F7791F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02</w:t>
            </w:r>
          </w:p>
        </w:tc>
        <w:tc>
          <w:tcPr>
            <w:tcW w:w="1020" w:type="dxa"/>
            <w:shd w:val="clear" w:color="auto" w:fill="auto"/>
            <w:noWrap/>
            <w:vAlign w:val="bottom"/>
            <w:hideMark/>
          </w:tcPr>
          <w:p w14:paraId="19282B1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6.258</w:t>
            </w:r>
          </w:p>
        </w:tc>
        <w:tc>
          <w:tcPr>
            <w:tcW w:w="1020" w:type="dxa"/>
            <w:shd w:val="clear" w:color="auto" w:fill="auto"/>
            <w:noWrap/>
            <w:vAlign w:val="bottom"/>
            <w:hideMark/>
          </w:tcPr>
          <w:p w14:paraId="3508FFB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8.76</w:t>
            </w:r>
          </w:p>
        </w:tc>
        <w:tc>
          <w:tcPr>
            <w:tcW w:w="1020" w:type="dxa"/>
            <w:shd w:val="clear" w:color="auto" w:fill="auto"/>
            <w:noWrap/>
            <w:vAlign w:val="bottom"/>
            <w:hideMark/>
          </w:tcPr>
          <w:p w14:paraId="3546254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7.23</w:t>
            </w:r>
          </w:p>
        </w:tc>
        <w:tc>
          <w:tcPr>
            <w:tcW w:w="1020" w:type="dxa"/>
            <w:shd w:val="clear" w:color="auto" w:fill="auto"/>
            <w:noWrap/>
            <w:vAlign w:val="bottom"/>
            <w:hideMark/>
          </w:tcPr>
          <w:p w14:paraId="5F1212C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5.1541</w:t>
            </w:r>
          </w:p>
        </w:tc>
      </w:tr>
      <w:tr w:rsidR="00315A9C" w:rsidRPr="00315A9C" w14:paraId="411AF71A" w14:textId="77777777" w:rsidTr="00315A9C">
        <w:trPr>
          <w:trHeight w:val="285"/>
        </w:trPr>
        <w:tc>
          <w:tcPr>
            <w:tcW w:w="1020" w:type="dxa"/>
            <w:shd w:val="clear" w:color="auto" w:fill="auto"/>
            <w:noWrap/>
            <w:vAlign w:val="bottom"/>
            <w:hideMark/>
          </w:tcPr>
          <w:p w14:paraId="399A47C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w:t>
            </w:r>
          </w:p>
        </w:tc>
        <w:tc>
          <w:tcPr>
            <w:tcW w:w="1020" w:type="dxa"/>
            <w:shd w:val="clear" w:color="auto" w:fill="auto"/>
            <w:noWrap/>
            <w:vAlign w:val="bottom"/>
            <w:hideMark/>
          </w:tcPr>
          <w:p w14:paraId="6EBFFB5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9</w:t>
            </w:r>
          </w:p>
        </w:tc>
        <w:tc>
          <w:tcPr>
            <w:tcW w:w="1020" w:type="dxa"/>
            <w:shd w:val="clear" w:color="auto" w:fill="auto"/>
            <w:noWrap/>
            <w:vAlign w:val="bottom"/>
            <w:hideMark/>
          </w:tcPr>
          <w:p w14:paraId="561A7AA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00.8</w:t>
            </w:r>
          </w:p>
        </w:tc>
        <w:tc>
          <w:tcPr>
            <w:tcW w:w="1020" w:type="dxa"/>
            <w:shd w:val="clear" w:color="auto" w:fill="auto"/>
            <w:noWrap/>
            <w:vAlign w:val="bottom"/>
            <w:hideMark/>
          </w:tcPr>
          <w:p w14:paraId="50E0DD5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06</w:t>
            </w:r>
          </w:p>
        </w:tc>
        <w:tc>
          <w:tcPr>
            <w:tcW w:w="1020" w:type="dxa"/>
            <w:shd w:val="clear" w:color="auto" w:fill="auto"/>
            <w:noWrap/>
            <w:vAlign w:val="bottom"/>
            <w:hideMark/>
          </w:tcPr>
          <w:p w14:paraId="5D98500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01.64</w:t>
            </w:r>
          </w:p>
        </w:tc>
        <w:tc>
          <w:tcPr>
            <w:tcW w:w="1020" w:type="dxa"/>
            <w:shd w:val="clear" w:color="auto" w:fill="auto"/>
            <w:noWrap/>
            <w:vAlign w:val="bottom"/>
            <w:hideMark/>
          </w:tcPr>
          <w:p w14:paraId="374345A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5.988</w:t>
            </w:r>
          </w:p>
        </w:tc>
        <w:tc>
          <w:tcPr>
            <w:tcW w:w="1020" w:type="dxa"/>
            <w:shd w:val="clear" w:color="auto" w:fill="auto"/>
            <w:noWrap/>
            <w:vAlign w:val="bottom"/>
            <w:hideMark/>
          </w:tcPr>
          <w:p w14:paraId="2AD4167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9.09</w:t>
            </w:r>
          </w:p>
        </w:tc>
        <w:tc>
          <w:tcPr>
            <w:tcW w:w="1020" w:type="dxa"/>
            <w:shd w:val="clear" w:color="auto" w:fill="auto"/>
            <w:noWrap/>
            <w:vAlign w:val="bottom"/>
            <w:hideMark/>
          </w:tcPr>
          <w:p w14:paraId="256DFA2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7.34</w:t>
            </w:r>
          </w:p>
        </w:tc>
        <w:tc>
          <w:tcPr>
            <w:tcW w:w="1020" w:type="dxa"/>
            <w:shd w:val="clear" w:color="auto" w:fill="auto"/>
            <w:noWrap/>
            <w:vAlign w:val="bottom"/>
            <w:hideMark/>
          </w:tcPr>
          <w:p w14:paraId="0722120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4.61351</w:t>
            </w:r>
          </w:p>
        </w:tc>
      </w:tr>
      <w:tr w:rsidR="00315A9C" w:rsidRPr="00315A9C" w14:paraId="208B3DBB" w14:textId="77777777" w:rsidTr="00315A9C">
        <w:trPr>
          <w:trHeight w:val="285"/>
        </w:trPr>
        <w:tc>
          <w:tcPr>
            <w:tcW w:w="1020" w:type="dxa"/>
            <w:shd w:val="clear" w:color="auto" w:fill="auto"/>
            <w:noWrap/>
            <w:vAlign w:val="bottom"/>
            <w:hideMark/>
          </w:tcPr>
          <w:p w14:paraId="428688B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w:t>
            </w:r>
          </w:p>
        </w:tc>
        <w:tc>
          <w:tcPr>
            <w:tcW w:w="1020" w:type="dxa"/>
            <w:shd w:val="clear" w:color="auto" w:fill="auto"/>
            <w:noWrap/>
            <w:vAlign w:val="bottom"/>
            <w:hideMark/>
          </w:tcPr>
          <w:p w14:paraId="3E38DB3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w:t>
            </w:r>
          </w:p>
        </w:tc>
        <w:tc>
          <w:tcPr>
            <w:tcW w:w="1020" w:type="dxa"/>
            <w:shd w:val="clear" w:color="auto" w:fill="auto"/>
            <w:noWrap/>
            <w:vAlign w:val="bottom"/>
            <w:hideMark/>
          </w:tcPr>
          <w:p w14:paraId="263F4A1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81.6</w:t>
            </w:r>
          </w:p>
        </w:tc>
        <w:tc>
          <w:tcPr>
            <w:tcW w:w="1020" w:type="dxa"/>
            <w:shd w:val="clear" w:color="auto" w:fill="auto"/>
            <w:noWrap/>
            <w:vAlign w:val="bottom"/>
            <w:hideMark/>
          </w:tcPr>
          <w:p w14:paraId="650A1E2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01</w:t>
            </w:r>
          </w:p>
        </w:tc>
        <w:tc>
          <w:tcPr>
            <w:tcW w:w="1020" w:type="dxa"/>
            <w:shd w:val="clear" w:color="auto" w:fill="auto"/>
            <w:noWrap/>
            <w:vAlign w:val="bottom"/>
            <w:hideMark/>
          </w:tcPr>
          <w:p w14:paraId="5033E18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9.7</w:t>
            </w:r>
          </w:p>
        </w:tc>
        <w:tc>
          <w:tcPr>
            <w:tcW w:w="1020" w:type="dxa"/>
            <w:shd w:val="clear" w:color="auto" w:fill="auto"/>
            <w:noWrap/>
            <w:vAlign w:val="bottom"/>
            <w:hideMark/>
          </w:tcPr>
          <w:p w14:paraId="715F378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6.974</w:t>
            </w:r>
          </w:p>
        </w:tc>
        <w:tc>
          <w:tcPr>
            <w:tcW w:w="1020" w:type="dxa"/>
            <w:shd w:val="clear" w:color="auto" w:fill="auto"/>
            <w:noWrap/>
            <w:vAlign w:val="bottom"/>
            <w:hideMark/>
          </w:tcPr>
          <w:p w14:paraId="6CE2272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9.28</w:t>
            </w:r>
          </w:p>
        </w:tc>
        <w:tc>
          <w:tcPr>
            <w:tcW w:w="1020" w:type="dxa"/>
            <w:shd w:val="clear" w:color="auto" w:fill="auto"/>
            <w:noWrap/>
            <w:vAlign w:val="bottom"/>
            <w:hideMark/>
          </w:tcPr>
          <w:p w14:paraId="3B061AB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7.74</w:t>
            </w:r>
          </w:p>
        </w:tc>
        <w:tc>
          <w:tcPr>
            <w:tcW w:w="1020" w:type="dxa"/>
            <w:shd w:val="clear" w:color="auto" w:fill="auto"/>
            <w:noWrap/>
            <w:vAlign w:val="bottom"/>
            <w:hideMark/>
          </w:tcPr>
          <w:p w14:paraId="743B432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4.88855</w:t>
            </w:r>
          </w:p>
        </w:tc>
      </w:tr>
      <w:tr w:rsidR="00315A9C" w:rsidRPr="00315A9C" w14:paraId="425D39F2" w14:textId="77777777" w:rsidTr="00315A9C">
        <w:trPr>
          <w:trHeight w:val="285"/>
        </w:trPr>
        <w:tc>
          <w:tcPr>
            <w:tcW w:w="1020" w:type="dxa"/>
            <w:shd w:val="clear" w:color="auto" w:fill="auto"/>
            <w:noWrap/>
            <w:vAlign w:val="bottom"/>
            <w:hideMark/>
          </w:tcPr>
          <w:p w14:paraId="18CBE26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w:t>
            </w:r>
          </w:p>
        </w:tc>
        <w:tc>
          <w:tcPr>
            <w:tcW w:w="1020" w:type="dxa"/>
            <w:shd w:val="clear" w:color="auto" w:fill="auto"/>
            <w:noWrap/>
            <w:vAlign w:val="bottom"/>
            <w:hideMark/>
          </w:tcPr>
          <w:p w14:paraId="60B9A7D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w:t>
            </w:r>
          </w:p>
        </w:tc>
        <w:tc>
          <w:tcPr>
            <w:tcW w:w="1020" w:type="dxa"/>
            <w:shd w:val="clear" w:color="auto" w:fill="auto"/>
            <w:noWrap/>
            <w:vAlign w:val="bottom"/>
            <w:hideMark/>
          </w:tcPr>
          <w:p w14:paraId="4D67D65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69.96</w:t>
            </w:r>
          </w:p>
        </w:tc>
        <w:tc>
          <w:tcPr>
            <w:tcW w:w="1020" w:type="dxa"/>
            <w:shd w:val="clear" w:color="auto" w:fill="auto"/>
            <w:noWrap/>
            <w:vAlign w:val="bottom"/>
            <w:hideMark/>
          </w:tcPr>
          <w:p w14:paraId="2395AFA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89</w:t>
            </w:r>
          </w:p>
        </w:tc>
        <w:tc>
          <w:tcPr>
            <w:tcW w:w="1020" w:type="dxa"/>
            <w:shd w:val="clear" w:color="auto" w:fill="auto"/>
            <w:noWrap/>
            <w:vAlign w:val="bottom"/>
            <w:hideMark/>
          </w:tcPr>
          <w:p w14:paraId="4080656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8.82</w:t>
            </w:r>
          </w:p>
        </w:tc>
        <w:tc>
          <w:tcPr>
            <w:tcW w:w="1020" w:type="dxa"/>
            <w:shd w:val="clear" w:color="auto" w:fill="auto"/>
            <w:noWrap/>
            <w:vAlign w:val="bottom"/>
            <w:hideMark/>
          </w:tcPr>
          <w:p w14:paraId="18BFAC3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7.24</w:t>
            </w:r>
          </w:p>
        </w:tc>
        <w:tc>
          <w:tcPr>
            <w:tcW w:w="1020" w:type="dxa"/>
            <w:shd w:val="clear" w:color="auto" w:fill="auto"/>
            <w:noWrap/>
            <w:vAlign w:val="bottom"/>
            <w:hideMark/>
          </w:tcPr>
          <w:p w14:paraId="0C3E748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8.67</w:t>
            </w:r>
          </w:p>
        </w:tc>
        <w:tc>
          <w:tcPr>
            <w:tcW w:w="1020" w:type="dxa"/>
            <w:shd w:val="clear" w:color="auto" w:fill="auto"/>
            <w:noWrap/>
            <w:vAlign w:val="bottom"/>
            <w:hideMark/>
          </w:tcPr>
          <w:p w14:paraId="5308270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7.39</w:t>
            </w:r>
          </w:p>
        </w:tc>
        <w:tc>
          <w:tcPr>
            <w:tcW w:w="1020" w:type="dxa"/>
            <w:shd w:val="clear" w:color="auto" w:fill="auto"/>
            <w:noWrap/>
            <w:vAlign w:val="bottom"/>
            <w:hideMark/>
          </w:tcPr>
          <w:p w14:paraId="7ACDC07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4.37642</w:t>
            </w:r>
          </w:p>
        </w:tc>
      </w:tr>
      <w:tr w:rsidR="00315A9C" w:rsidRPr="00315A9C" w14:paraId="4C9606D1" w14:textId="77777777" w:rsidTr="00315A9C">
        <w:trPr>
          <w:trHeight w:val="285"/>
        </w:trPr>
        <w:tc>
          <w:tcPr>
            <w:tcW w:w="1020" w:type="dxa"/>
            <w:shd w:val="clear" w:color="auto" w:fill="auto"/>
            <w:noWrap/>
            <w:vAlign w:val="bottom"/>
            <w:hideMark/>
          </w:tcPr>
          <w:p w14:paraId="0D84D30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w:t>
            </w:r>
          </w:p>
        </w:tc>
        <w:tc>
          <w:tcPr>
            <w:tcW w:w="1020" w:type="dxa"/>
            <w:shd w:val="clear" w:color="auto" w:fill="auto"/>
            <w:noWrap/>
            <w:vAlign w:val="bottom"/>
            <w:hideMark/>
          </w:tcPr>
          <w:p w14:paraId="3BA1874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w:t>
            </w:r>
          </w:p>
        </w:tc>
        <w:tc>
          <w:tcPr>
            <w:tcW w:w="1020" w:type="dxa"/>
            <w:shd w:val="clear" w:color="auto" w:fill="auto"/>
            <w:noWrap/>
            <w:vAlign w:val="bottom"/>
            <w:hideMark/>
          </w:tcPr>
          <w:p w14:paraId="3ECF2AF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60.69</w:t>
            </w:r>
          </w:p>
        </w:tc>
        <w:tc>
          <w:tcPr>
            <w:tcW w:w="1020" w:type="dxa"/>
            <w:shd w:val="clear" w:color="auto" w:fill="auto"/>
            <w:noWrap/>
            <w:vAlign w:val="bottom"/>
            <w:hideMark/>
          </w:tcPr>
          <w:p w14:paraId="2CB0622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95</w:t>
            </w:r>
          </w:p>
        </w:tc>
        <w:tc>
          <w:tcPr>
            <w:tcW w:w="1020" w:type="dxa"/>
            <w:shd w:val="clear" w:color="auto" w:fill="auto"/>
            <w:noWrap/>
            <w:vAlign w:val="bottom"/>
            <w:hideMark/>
          </w:tcPr>
          <w:p w14:paraId="05B362B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8.71</w:t>
            </w:r>
          </w:p>
        </w:tc>
        <w:tc>
          <w:tcPr>
            <w:tcW w:w="1020" w:type="dxa"/>
            <w:shd w:val="clear" w:color="auto" w:fill="auto"/>
            <w:noWrap/>
            <w:vAlign w:val="bottom"/>
            <w:hideMark/>
          </w:tcPr>
          <w:p w14:paraId="4DDFD94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6.606</w:t>
            </w:r>
          </w:p>
        </w:tc>
        <w:tc>
          <w:tcPr>
            <w:tcW w:w="1020" w:type="dxa"/>
            <w:shd w:val="clear" w:color="auto" w:fill="auto"/>
            <w:noWrap/>
            <w:vAlign w:val="bottom"/>
            <w:hideMark/>
          </w:tcPr>
          <w:p w14:paraId="1FA06DB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8.69</w:t>
            </w:r>
          </w:p>
        </w:tc>
        <w:tc>
          <w:tcPr>
            <w:tcW w:w="1020" w:type="dxa"/>
            <w:shd w:val="clear" w:color="auto" w:fill="auto"/>
            <w:noWrap/>
            <w:vAlign w:val="bottom"/>
            <w:hideMark/>
          </w:tcPr>
          <w:p w14:paraId="689DB9E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7.64</w:t>
            </w:r>
          </w:p>
        </w:tc>
        <w:tc>
          <w:tcPr>
            <w:tcW w:w="1020" w:type="dxa"/>
            <w:shd w:val="clear" w:color="auto" w:fill="auto"/>
            <w:noWrap/>
            <w:vAlign w:val="bottom"/>
            <w:hideMark/>
          </w:tcPr>
          <w:p w14:paraId="05F2BF0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5.10669</w:t>
            </w:r>
          </w:p>
        </w:tc>
      </w:tr>
      <w:tr w:rsidR="00315A9C" w:rsidRPr="00315A9C" w14:paraId="4E81FED6" w14:textId="77777777" w:rsidTr="00315A9C">
        <w:trPr>
          <w:trHeight w:val="285"/>
        </w:trPr>
        <w:tc>
          <w:tcPr>
            <w:tcW w:w="1020" w:type="dxa"/>
            <w:shd w:val="clear" w:color="auto" w:fill="auto"/>
            <w:noWrap/>
            <w:vAlign w:val="bottom"/>
            <w:hideMark/>
          </w:tcPr>
          <w:p w14:paraId="3290530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w:t>
            </w:r>
          </w:p>
        </w:tc>
        <w:tc>
          <w:tcPr>
            <w:tcW w:w="1020" w:type="dxa"/>
            <w:shd w:val="clear" w:color="auto" w:fill="auto"/>
            <w:noWrap/>
            <w:vAlign w:val="bottom"/>
            <w:hideMark/>
          </w:tcPr>
          <w:p w14:paraId="65CDD18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w:t>
            </w:r>
          </w:p>
        </w:tc>
        <w:tc>
          <w:tcPr>
            <w:tcW w:w="1020" w:type="dxa"/>
            <w:shd w:val="clear" w:color="auto" w:fill="auto"/>
            <w:noWrap/>
            <w:vAlign w:val="bottom"/>
            <w:hideMark/>
          </w:tcPr>
          <w:p w14:paraId="23EB819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40.48</w:t>
            </w:r>
          </w:p>
        </w:tc>
        <w:tc>
          <w:tcPr>
            <w:tcW w:w="1020" w:type="dxa"/>
            <w:shd w:val="clear" w:color="auto" w:fill="auto"/>
            <w:noWrap/>
            <w:vAlign w:val="bottom"/>
            <w:hideMark/>
          </w:tcPr>
          <w:p w14:paraId="1CD7EA2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93</w:t>
            </w:r>
          </w:p>
        </w:tc>
        <w:tc>
          <w:tcPr>
            <w:tcW w:w="1020" w:type="dxa"/>
            <w:shd w:val="clear" w:color="auto" w:fill="auto"/>
            <w:noWrap/>
            <w:vAlign w:val="bottom"/>
            <w:hideMark/>
          </w:tcPr>
          <w:p w14:paraId="223FBC8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9.36</w:t>
            </w:r>
          </w:p>
        </w:tc>
        <w:tc>
          <w:tcPr>
            <w:tcW w:w="1020" w:type="dxa"/>
            <w:shd w:val="clear" w:color="auto" w:fill="auto"/>
            <w:noWrap/>
            <w:vAlign w:val="bottom"/>
            <w:hideMark/>
          </w:tcPr>
          <w:p w14:paraId="022F79E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6.074</w:t>
            </w:r>
          </w:p>
        </w:tc>
        <w:tc>
          <w:tcPr>
            <w:tcW w:w="1020" w:type="dxa"/>
            <w:shd w:val="clear" w:color="auto" w:fill="auto"/>
            <w:noWrap/>
            <w:vAlign w:val="bottom"/>
            <w:hideMark/>
          </w:tcPr>
          <w:p w14:paraId="72637E7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8.66</w:t>
            </w:r>
          </w:p>
        </w:tc>
        <w:tc>
          <w:tcPr>
            <w:tcW w:w="1020" w:type="dxa"/>
            <w:shd w:val="clear" w:color="auto" w:fill="auto"/>
            <w:noWrap/>
            <w:vAlign w:val="bottom"/>
            <w:hideMark/>
          </w:tcPr>
          <w:p w14:paraId="6DF83B6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6.8</w:t>
            </w:r>
          </w:p>
        </w:tc>
        <w:tc>
          <w:tcPr>
            <w:tcW w:w="1020" w:type="dxa"/>
            <w:shd w:val="clear" w:color="auto" w:fill="auto"/>
            <w:noWrap/>
            <w:vAlign w:val="bottom"/>
            <w:hideMark/>
          </w:tcPr>
          <w:p w14:paraId="670BE5F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4.87907</w:t>
            </w:r>
          </w:p>
        </w:tc>
      </w:tr>
      <w:tr w:rsidR="00315A9C" w:rsidRPr="00315A9C" w14:paraId="19B6EE3F" w14:textId="77777777" w:rsidTr="00315A9C">
        <w:trPr>
          <w:trHeight w:val="285"/>
        </w:trPr>
        <w:tc>
          <w:tcPr>
            <w:tcW w:w="1020" w:type="dxa"/>
            <w:shd w:val="clear" w:color="auto" w:fill="auto"/>
            <w:noWrap/>
            <w:vAlign w:val="bottom"/>
            <w:hideMark/>
          </w:tcPr>
          <w:p w14:paraId="6C1A23D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w:t>
            </w:r>
          </w:p>
        </w:tc>
        <w:tc>
          <w:tcPr>
            <w:tcW w:w="1020" w:type="dxa"/>
            <w:shd w:val="clear" w:color="auto" w:fill="auto"/>
            <w:noWrap/>
            <w:vAlign w:val="bottom"/>
            <w:hideMark/>
          </w:tcPr>
          <w:p w14:paraId="41DEEA7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w:t>
            </w:r>
          </w:p>
        </w:tc>
        <w:tc>
          <w:tcPr>
            <w:tcW w:w="1020" w:type="dxa"/>
            <w:shd w:val="clear" w:color="auto" w:fill="auto"/>
            <w:noWrap/>
            <w:vAlign w:val="bottom"/>
            <w:hideMark/>
          </w:tcPr>
          <w:p w14:paraId="1FD5C9F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51.6</w:t>
            </w:r>
          </w:p>
        </w:tc>
        <w:tc>
          <w:tcPr>
            <w:tcW w:w="1020" w:type="dxa"/>
            <w:shd w:val="clear" w:color="auto" w:fill="auto"/>
            <w:noWrap/>
            <w:vAlign w:val="bottom"/>
            <w:hideMark/>
          </w:tcPr>
          <w:p w14:paraId="67B1264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02</w:t>
            </w:r>
          </w:p>
        </w:tc>
        <w:tc>
          <w:tcPr>
            <w:tcW w:w="1020" w:type="dxa"/>
            <w:shd w:val="clear" w:color="auto" w:fill="auto"/>
            <w:noWrap/>
            <w:vAlign w:val="bottom"/>
            <w:hideMark/>
          </w:tcPr>
          <w:p w14:paraId="121631B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01.05</w:t>
            </w:r>
          </w:p>
        </w:tc>
        <w:tc>
          <w:tcPr>
            <w:tcW w:w="1020" w:type="dxa"/>
            <w:shd w:val="clear" w:color="auto" w:fill="auto"/>
            <w:noWrap/>
            <w:vAlign w:val="bottom"/>
            <w:hideMark/>
          </w:tcPr>
          <w:p w14:paraId="787DC44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7.178</w:t>
            </w:r>
          </w:p>
        </w:tc>
        <w:tc>
          <w:tcPr>
            <w:tcW w:w="1020" w:type="dxa"/>
            <w:shd w:val="clear" w:color="auto" w:fill="auto"/>
            <w:noWrap/>
            <w:vAlign w:val="bottom"/>
            <w:hideMark/>
          </w:tcPr>
          <w:p w14:paraId="0BDF6AE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9.78</w:t>
            </w:r>
          </w:p>
        </w:tc>
        <w:tc>
          <w:tcPr>
            <w:tcW w:w="1020" w:type="dxa"/>
            <w:shd w:val="clear" w:color="auto" w:fill="auto"/>
            <w:noWrap/>
            <w:vAlign w:val="bottom"/>
            <w:hideMark/>
          </w:tcPr>
          <w:p w14:paraId="1514DFA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7.49</w:t>
            </w:r>
          </w:p>
        </w:tc>
        <w:tc>
          <w:tcPr>
            <w:tcW w:w="1020" w:type="dxa"/>
            <w:shd w:val="clear" w:color="auto" w:fill="auto"/>
            <w:noWrap/>
            <w:vAlign w:val="bottom"/>
            <w:hideMark/>
          </w:tcPr>
          <w:p w14:paraId="5CD6062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5.9223</w:t>
            </w:r>
          </w:p>
        </w:tc>
      </w:tr>
      <w:tr w:rsidR="00315A9C" w:rsidRPr="00315A9C" w14:paraId="09E530C6" w14:textId="77777777" w:rsidTr="00315A9C">
        <w:trPr>
          <w:trHeight w:val="285"/>
        </w:trPr>
        <w:tc>
          <w:tcPr>
            <w:tcW w:w="1020" w:type="dxa"/>
            <w:shd w:val="clear" w:color="auto" w:fill="auto"/>
            <w:noWrap/>
            <w:vAlign w:val="bottom"/>
            <w:hideMark/>
          </w:tcPr>
          <w:p w14:paraId="19DEA5D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w:t>
            </w:r>
          </w:p>
        </w:tc>
        <w:tc>
          <w:tcPr>
            <w:tcW w:w="1020" w:type="dxa"/>
            <w:shd w:val="clear" w:color="auto" w:fill="auto"/>
            <w:noWrap/>
            <w:vAlign w:val="bottom"/>
            <w:hideMark/>
          </w:tcPr>
          <w:p w14:paraId="0D8C7FA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w:t>
            </w:r>
          </w:p>
        </w:tc>
        <w:tc>
          <w:tcPr>
            <w:tcW w:w="1020" w:type="dxa"/>
            <w:shd w:val="clear" w:color="auto" w:fill="auto"/>
            <w:noWrap/>
            <w:vAlign w:val="bottom"/>
            <w:hideMark/>
          </w:tcPr>
          <w:p w14:paraId="620AB22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49.51</w:t>
            </w:r>
          </w:p>
        </w:tc>
        <w:tc>
          <w:tcPr>
            <w:tcW w:w="1020" w:type="dxa"/>
            <w:shd w:val="clear" w:color="auto" w:fill="auto"/>
            <w:noWrap/>
            <w:vAlign w:val="bottom"/>
            <w:hideMark/>
          </w:tcPr>
          <w:p w14:paraId="4F61D67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01</w:t>
            </w:r>
          </w:p>
        </w:tc>
        <w:tc>
          <w:tcPr>
            <w:tcW w:w="1020" w:type="dxa"/>
            <w:shd w:val="clear" w:color="auto" w:fill="auto"/>
            <w:noWrap/>
            <w:vAlign w:val="bottom"/>
            <w:hideMark/>
          </w:tcPr>
          <w:p w14:paraId="776C771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01.34</w:t>
            </w:r>
          </w:p>
        </w:tc>
        <w:tc>
          <w:tcPr>
            <w:tcW w:w="1020" w:type="dxa"/>
            <w:shd w:val="clear" w:color="auto" w:fill="auto"/>
            <w:noWrap/>
            <w:vAlign w:val="bottom"/>
            <w:hideMark/>
          </w:tcPr>
          <w:p w14:paraId="172125C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7.906</w:t>
            </w:r>
          </w:p>
        </w:tc>
        <w:tc>
          <w:tcPr>
            <w:tcW w:w="1020" w:type="dxa"/>
            <w:shd w:val="clear" w:color="auto" w:fill="auto"/>
            <w:noWrap/>
            <w:vAlign w:val="bottom"/>
            <w:hideMark/>
          </w:tcPr>
          <w:p w14:paraId="6DB3830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9.36</w:t>
            </w:r>
          </w:p>
        </w:tc>
        <w:tc>
          <w:tcPr>
            <w:tcW w:w="1020" w:type="dxa"/>
            <w:shd w:val="clear" w:color="auto" w:fill="auto"/>
            <w:noWrap/>
            <w:vAlign w:val="bottom"/>
            <w:hideMark/>
          </w:tcPr>
          <w:p w14:paraId="1AB6C32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7.84</w:t>
            </w:r>
          </w:p>
        </w:tc>
        <w:tc>
          <w:tcPr>
            <w:tcW w:w="1020" w:type="dxa"/>
            <w:shd w:val="clear" w:color="auto" w:fill="auto"/>
            <w:noWrap/>
            <w:vAlign w:val="bottom"/>
            <w:hideMark/>
          </w:tcPr>
          <w:p w14:paraId="7069120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6.06455</w:t>
            </w:r>
          </w:p>
        </w:tc>
      </w:tr>
      <w:tr w:rsidR="00315A9C" w:rsidRPr="00315A9C" w14:paraId="4AA9AB23" w14:textId="77777777" w:rsidTr="00315A9C">
        <w:trPr>
          <w:trHeight w:val="285"/>
        </w:trPr>
        <w:tc>
          <w:tcPr>
            <w:tcW w:w="1020" w:type="dxa"/>
            <w:shd w:val="clear" w:color="auto" w:fill="auto"/>
            <w:noWrap/>
            <w:vAlign w:val="bottom"/>
            <w:hideMark/>
          </w:tcPr>
          <w:p w14:paraId="388CBF3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w:t>
            </w:r>
          </w:p>
        </w:tc>
        <w:tc>
          <w:tcPr>
            <w:tcW w:w="1020" w:type="dxa"/>
            <w:shd w:val="clear" w:color="auto" w:fill="auto"/>
            <w:noWrap/>
            <w:vAlign w:val="bottom"/>
            <w:hideMark/>
          </w:tcPr>
          <w:p w14:paraId="0A90B66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0</w:t>
            </w:r>
          </w:p>
        </w:tc>
        <w:tc>
          <w:tcPr>
            <w:tcW w:w="1020" w:type="dxa"/>
            <w:shd w:val="clear" w:color="auto" w:fill="auto"/>
            <w:noWrap/>
            <w:vAlign w:val="bottom"/>
            <w:hideMark/>
          </w:tcPr>
          <w:p w14:paraId="6CB1D52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39.21</w:t>
            </w:r>
          </w:p>
        </w:tc>
        <w:tc>
          <w:tcPr>
            <w:tcW w:w="1020" w:type="dxa"/>
            <w:shd w:val="clear" w:color="auto" w:fill="auto"/>
            <w:noWrap/>
            <w:vAlign w:val="bottom"/>
            <w:hideMark/>
          </w:tcPr>
          <w:p w14:paraId="7D4ADCD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07</w:t>
            </w:r>
          </w:p>
        </w:tc>
        <w:tc>
          <w:tcPr>
            <w:tcW w:w="1020" w:type="dxa"/>
            <w:shd w:val="clear" w:color="auto" w:fill="auto"/>
            <w:noWrap/>
            <w:vAlign w:val="bottom"/>
            <w:hideMark/>
          </w:tcPr>
          <w:p w14:paraId="3C06C2E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00.87</w:t>
            </w:r>
          </w:p>
        </w:tc>
        <w:tc>
          <w:tcPr>
            <w:tcW w:w="1020" w:type="dxa"/>
            <w:shd w:val="clear" w:color="auto" w:fill="auto"/>
            <w:noWrap/>
            <w:vAlign w:val="bottom"/>
            <w:hideMark/>
          </w:tcPr>
          <w:p w14:paraId="6A6FE49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9.768</w:t>
            </w:r>
          </w:p>
        </w:tc>
        <w:tc>
          <w:tcPr>
            <w:tcW w:w="1020" w:type="dxa"/>
            <w:shd w:val="clear" w:color="auto" w:fill="auto"/>
            <w:noWrap/>
            <w:vAlign w:val="bottom"/>
            <w:hideMark/>
          </w:tcPr>
          <w:p w14:paraId="61A087E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9.14</w:t>
            </w:r>
          </w:p>
        </w:tc>
        <w:tc>
          <w:tcPr>
            <w:tcW w:w="1020" w:type="dxa"/>
            <w:shd w:val="clear" w:color="auto" w:fill="auto"/>
            <w:noWrap/>
            <w:vAlign w:val="bottom"/>
            <w:hideMark/>
          </w:tcPr>
          <w:p w14:paraId="668ACB6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7.87</w:t>
            </w:r>
          </w:p>
        </w:tc>
        <w:tc>
          <w:tcPr>
            <w:tcW w:w="1020" w:type="dxa"/>
            <w:shd w:val="clear" w:color="auto" w:fill="auto"/>
            <w:noWrap/>
            <w:vAlign w:val="bottom"/>
            <w:hideMark/>
          </w:tcPr>
          <w:p w14:paraId="75AB60B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5.49552</w:t>
            </w:r>
          </w:p>
        </w:tc>
      </w:tr>
      <w:tr w:rsidR="00315A9C" w:rsidRPr="00315A9C" w14:paraId="43990ED9" w14:textId="77777777" w:rsidTr="00315A9C">
        <w:trPr>
          <w:trHeight w:val="285"/>
        </w:trPr>
        <w:tc>
          <w:tcPr>
            <w:tcW w:w="1020" w:type="dxa"/>
            <w:shd w:val="clear" w:color="auto" w:fill="auto"/>
            <w:noWrap/>
            <w:vAlign w:val="bottom"/>
            <w:hideMark/>
          </w:tcPr>
          <w:p w14:paraId="6A173E2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w:t>
            </w:r>
          </w:p>
        </w:tc>
        <w:tc>
          <w:tcPr>
            <w:tcW w:w="1020" w:type="dxa"/>
            <w:shd w:val="clear" w:color="auto" w:fill="auto"/>
            <w:noWrap/>
            <w:vAlign w:val="bottom"/>
            <w:hideMark/>
          </w:tcPr>
          <w:p w14:paraId="18B808E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w:t>
            </w:r>
          </w:p>
        </w:tc>
        <w:tc>
          <w:tcPr>
            <w:tcW w:w="1020" w:type="dxa"/>
            <w:shd w:val="clear" w:color="auto" w:fill="auto"/>
            <w:noWrap/>
            <w:vAlign w:val="bottom"/>
            <w:hideMark/>
          </w:tcPr>
          <w:p w14:paraId="673967B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48.72</w:t>
            </w:r>
          </w:p>
        </w:tc>
        <w:tc>
          <w:tcPr>
            <w:tcW w:w="1020" w:type="dxa"/>
            <w:shd w:val="clear" w:color="auto" w:fill="auto"/>
            <w:noWrap/>
            <w:vAlign w:val="bottom"/>
            <w:hideMark/>
          </w:tcPr>
          <w:p w14:paraId="204DD33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11</w:t>
            </w:r>
          </w:p>
        </w:tc>
        <w:tc>
          <w:tcPr>
            <w:tcW w:w="1020" w:type="dxa"/>
            <w:shd w:val="clear" w:color="auto" w:fill="auto"/>
            <w:noWrap/>
            <w:vAlign w:val="bottom"/>
            <w:hideMark/>
          </w:tcPr>
          <w:p w14:paraId="64ACD41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02.26</w:t>
            </w:r>
          </w:p>
        </w:tc>
        <w:tc>
          <w:tcPr>
            <w:tcW w:w="1020" w:type="dxa"/>
            <w:shd w:val="clear" w:color="auto" w:fill="auto"/>
            <w:noWrap/>
            <w:vAlign w:val="bottom"/>
            <w:hideMark/>
          </w:tcPr>
          <w:p w14:paraId="5551AB3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70.54</w:t>
            </w:r>
          </w:p>
        </w:tc>
        <w:tc>
          <w:tcPr>
            <w:tcW w:w="1020" w:type="dxa"/>
            <w:shd w:val="clear" w:color="auto" w:fill="auto"/>
            <w:noWrap/>
            <w:vAlign w:val="bottom"/>
            <w:hideMark/>
          </w:tcPr>
          <w:p w14:paraId="3922E2B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9</w:t>
            </w:r>
          </w:p>
        </w:tc>
        <w:tc>
          <w:tcPr>
            <w:tcW w:w="1020" w:type="dxa"/>
            <w:shd w:val="clear" w:color="auto" w:fill="auto"/>
            <w:noWrap/>
            <w:vAlign w:val="bottom"/>
            <w:hideMark/>
          </w:tcPr>
          <w:p w14:paraId="0A5FFF4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8.02</w:t>
            </w:r>
          </w:p>
        </w:tc>
        <w:tc>
          <w:tcPr>
            <w:tcW w:w="1020" w:type="dxa"/>
            <w:shd w:val="clear" w:color="auto" w:fill="auto"/>
            <w:noWrap/>
            <w:vAlign w:val="bottom"/>
            <w:hideMark/>
          </w:tcPr>
          <w:p w14:paraId="1FD182F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5.40069</w:t>
            </w:r>
          </w:p>
        </w:tc>
      </w:tr>
      <w:tr w:rsidR="00315A9C" w:rsidRPr="00315A9C" w14:paraId="26899AEA" w14:textId="77777777" w:rsidTr="00315A9C">
        <w:trPr>
          <w:trHeight w:val="285"/>
        </w:trPr>
        <w:tc>
          <w:tcPr>
            <w:tcW w:w="1020" w:type="dxa"/>
            <w:shd w:val="clear" w:color="auto" w:fill="auto"/>
            <w:noWrap/>
            <w:vAlign w:val="bottom"/>
            <w:hideMark/>
          </w:tcPr>
          <w:p w14:paraId="61DB769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w:t>
            </w:r>
          </w:p>
        </w:tc>
        <w:tc>
          <w:tcPr>
            <w:tcW w:w="1020" w:type="dxa"/>
            <w:shd w:val="clear" w:color="auto" w:fill="auto"/>
            <w:noWrap/>
            <w:vAlign w:val="bottom"/>
            <w:hideMark/>
          </w:tcPr>
          <w:p w14:paraId="3B6278C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w:t>
            </w:r>
          </w:p>
        </w:tc>
        <w:tc>
          <w:tcPr>
            <w:tcW w:w="1020" w:type="dxa"/>
            <w:shd w:val="clear" w:color="auto" w:fill="auto"/>
            <w:noWrap/>
            <w:vAlign w:val="bottom"/>
            <w:hideMark/>
          </w:tcPr>
          <w:p w14:paraId="4BC0E51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60.33</w:t>
            </w:r>
          </w:p>
        </w:tc>
        <w:tc>
          <w:tcPr>
            <w:tcW w:w="1020" w:type="dxa"/>
            <w:shd w:val="clear" w:color="auto" w:fill="auto"/>
            <w:noWrap/>
            <w:vAlign w:val="bottom"/>
            <w:hideMark/>
          </w:tcPr>
          <w:p w14:paraId="4221083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32</w:t>
            </w:r>
          </w:p>
        </w:tc>
        <w:tc>
          <w:tcPr>
            <w:tcW w:w="1020" w:type="dxa"/>
            <w:shd w:val="clear" w:color="auto" w:fill="auto"/>
            <w:noWrap/>
            <w:vAlign w:val="bottom"/>
            <w:hideMark/>
          </w:tcPr>
          <w:p w14:paraId="0845A2B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6.75</w:t>
            </w:r>
          </w:p>
        </w:tc>
        <w:tc>
          <w:tcPr>
            <w:tcW w:w="1020" w:type="dxa"/>
            <w:shd w:val="clear" w:color="auto" w:fill="auto"/>
            <w:noWrap/>
            <w:vAlign w:val="bottom"/>
            <w:hideMark/>
          </w:tcPr>
          <w:p w14:paraId="728013C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71.936</w:t>
            </w:r>
          </w:p>
        </w:tc>
        <w:tc>
          <w:tcPr>
            <w:tcW w:w="1020" w:type="dxa"/>
            <w:shd w:val="clear" w:color="auto" w:fill="auto"/>
            <w:noWrap/>
            <w:vAlign w:val="bottom"/>
            <w:hideMark/>
          </w:tcPr>
          <w:p w14:paraId="3684B10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9.76</w:t>
            </w:r>
          </w:p>
        </w:tc>
        <w:tc>
          <w:tcPr>
            <w:tcW w:w="1020" w:type="dxa"/>
            <w:shd w:val="clear" w:color="auto" w:fill="auto"/>
            <w:noWrap/>
            <w:vAlign w:val="bottom"/>
            <w:hideMark/>
          </w:tcPr>
          <w:p w14:paraId="1B89639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8.2</w:t>
            </w:r>
          </w:p>
        </w:tc>
        <w:tc>
          <w:tcPr>
            <w:tcW w:w="1020" w:type="dxa"/>
            <w:shd w:val="clear" w:color="auto" w:fill="auto"/>
            <w:noWrap/>
            <w:vAlign w:val="bottom"/>
            <w:hideMark/>
          </w:tcPr>
          <w:p w14:paraId="00BE7B3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6.70946</w:t>
            </w:r>
          </w:p>
        </w:tc>
      </w:tr>
      <w:tr w:rsidR="00315A9C" w:rsidRPr="00315A9C" w14:paraId="46CFB0A1" w14:textId="77777777" w:rsidTr="00315A9C">
        <w:trPr>
          <w:trHeight w:val="285"/>
        </w:trPr>
        <w:tc>
          <w:tcPr>
            <w:tcW w:w="1020" w:type="dxa"/>
            <w:shd w:val="clear" w:color="auto" w:fill="auto"/>
            <w:noWrap/>
            <w:vAlign w:val="bottom"/>
            <w:hideMark/>
          </w:tcPr>
          <w:p w14:paraId="0808C3C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w:t>
            </w:r>
          </w:p>
        </w:tc>
        <w:tc>
          <w:tcPr>
            <w:tcW w:w="1020" w:type="dxa"/>
            <w:shd w:val="clear" w:color="auto" w:fill="auto"/>
            <w:noWrap/>
            <w:vAlign w:val="bottom"/>
            <w:hideMark/>
          </w:tcPr>
          <w:p w14:paraId="534A595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3</w:t>
            </w:r>
          </w:p>
        </w:tc>
        <w:tc>
          <w:tcPr>
            <w:tcW w:w="1020" w:type="dxa"/>
            <w:shd w:val="clear" w:color="auto" w:fill="auto"/>
            <w:noWrap/>
            <w:vAlign w:val="bottom"/>
            <w:hideMark/>
          </w:tcPr>
          <w:p w14:paraId="6651D30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60.94</w:t>
            </w:r>
          </w:p>
        </w:tc>
        <w:tc>
          <w:tcPr>
            <w:tcW w:w="1020" w:type="dxa"/>
            <w:shd w:val="clear" w:color="auto" w:fill="auto"/>
            <w:noWrap/>
            <w:vAlign w:val="bottom"/>
            <w:hideMark/>
          </w:tcPr>
          <w:p w14:paraId="6C199E1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23</w:t>
            </w:r>
          </w:p>
        </w:tc>
        <w:tc>
          <w:tcPr>
            <w:tcW w:w="1020" w:type="dxa"/>
            <w:shd w:val="clear" w:color="auto" w:fill="auto"/>
            <w:noWrap/>
            <w:vAlign w:val="bottom"/>
            <w:hideMark/>
          </w:tcPr>
          <w:p w14:paraId="2DD2BD6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4.11</w:t>
            </w:r>
          </w:p>
        </w:tc>
        <w:tc>
          <w:tcPr>
            <w:tcW w:w="1020" w:type="dxa"/>
            <w:shd w:val="clear" w:color="auto" w:fill="auto"/>
            <w:noWrap/>
            <w:vAlign w:val="bottom"/>
            <w:hideMark/>
          </w:tcPr>
          <w:p w14:paraId="08BA268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71.678</w:t>
            </w:r>
          </w:p>
        </w:tc>
        <w:tc>
          <w:tcPr>
            <w:tcW w:w="1020" w:type="dxa"/>
            <w:shd w:val="clear" w:color="auto" w:fill="auto"/>
            <w:noWrap/>
            <w:vAlign w:val="bottom"/>
            <w:hideMark/>
          </w:tcPr>
          <w:p w14:paraId="68644B9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0.29</w:t>
            </w:r>
          </w:p>
        </w:tc>
        <w:tc>
          <w:tcPr>
            <w:tcW w:w="1020" w:type="dxa"/>
            <w:shd w:val="clear" w:color="auto" w:fill="auto"/>
            <w:noWrap/>
            <w:vAlign w:val="bottom"/>
            <w:hideMark/>
          </w:tcPr>
          <w:p w14:paraId="6AB52EE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8.09</w:t>
            </w:r>
          </w:p>
        </w:tc>
        <w:tc>
          <w:tcPr>
            <w:tcW w:w="1020" w:type="dxa"/>
            <w:shd w:val="clear" w:color="auto" w:fill="auto"/>
            <w:noWrap/>
            <w:vAlign w:val="bottom"/>
            <w:hideMark/>
          </w:tcPr>
          <w:p w14:paraId="43D4691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5.65675</w:t>
            </w:r>
          </w:p>
        </w:tc>
      </w:tr>
      <w:tr w:rsidR="00315A9C" w:rsidRPr="00315A9C" w14:paraId="0A557858" w14:textId="77777777" w:rsidTr="00315A9C">
        <w:trPr>
          <w:trHeight w:val="285"/>
        </w:trPr>
        <w:tc>
          <w:tcPr>
            <w:tcW w:w="1020" w:type="dxa"/>
            <w:shd w:val="clear" w:color="auto" w:fill="auto"/>
            <w:noWrap/>
            <w:vAlign w:val="bottom"/>
            <w:hideMark/>
          </w:tcPr>
          <w:p w14:paraId="28B7E93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w:t>
            </w:r>
          </w:p>
        </w:tc>
        <w:tc>
          <w:tcPr>
            <w:tcW w:w="1020" w:type="dxa"/>
            <w:shd w:val="clear" w:color="auto" w:fill="auto"/>
            <w:noWrap/>
            <w:vAlign w:val="bottom"/>
            <w:hideMark/>
          </w:tcPr>
          <w:p w14:paraId="327A4C2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6</w:t>
            </w:r>
          </w:p>
        </w:tc>
        <w:tc>
          <w:tcPr>
            <w:tcW w:w="1020" w:type="dxa"/>
            <w:shd w:val="clear" w:color="auto" w:fill="auto"/>
            <w:noWrap/>
            <w:vAlign w:val="bottom"/>
            <w:hideMark/>
          </w:tcPr>
          <w:p w14:paraId="18C7587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69.21</w:t>
            </w:r>
          </w:p>
        </w:tc>
        <w:tc>
          <w:tcPr>
            <w:tcW w:w="1020" w:type="dxa"/>
            <w:shd w:val="clear" w:color="auto" w:fill="auto"/>
            <w:noWrap/>
            <w:vAlign w:val="bottom"/>
            <w:hideMark/>
          </w:tcPr>
          <w:p w14:paraId="3299BC3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39</w:t>
            </w:r>
          </w:p>
        </w:tc>
        <w:tc>
          <w:tcPr>
            <w:tcW w:w="1020" w:type="dxa"/>
            <w:shd w:val="clear" w:color="auto" w:fill="auto"/>
            <w:noWrap/>
            <w:vAlign w:val="bottom"/>
            <w:hideMark/>
          </w:tcPr>
          <w:p w14:paraId="4ED5CAB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7.92</w:t>
            </w:r>
          </w:p>
        </w:tc>
        <w:tc>
          <w:tcPr>
            <w:tcW w:w="1020" w:type="dxa"/>
            <w:shd w:val="clear" w:color="auto" w:fill="auto"/>
            <w:noWrap/>
            <w:vAlign w:val="bottom"/>
            <w:hideMark/>
          </w:tcPr>
          <w:p w14:paraId="7ACFA92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76.3</w:t>
            </w:r>
          </w:p>
        </w:tc>
        <w:tc>
          <w:tcPr>
            <w:tcW w:w="1020" w:type="dxa"/>
            <w:shd w:val="clear" w:color="auto" w:fill="auto"/>
            <w:noWrap/>
            <w:vAlign w:val="bottom"/>
            <w:hideMark/>
          </w:tcPr>
          <w:p w14:paraId="0B99E82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0.54</w:t>
            </w:r>
          </w:p>
        </w:tc>
        <w:tc>
          <w:tcPr>
            <w:tcW w:w="1020" w:type="dxa"/>
            <w:shd w:val="clear" w:color="auto" w:fill="auto"/>
            <w:noWrap/>
            <w:vAlign w:val="bottom"/>
            <w:hideMark/>
          </w:tcPr>
          <w:p w14:paraId="2A6B309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8.31</w:t>
            </w:r>
          </w:p>
        </w:tc>
        <w:tc>
          <w:tcPr>
            <w:tcW w:w="1020" w:type="dxa"/>
            <w:shd w:val="clear" w:color="auto" w:fill="auto"/>
            <w:noWrap/>
            <w:vAlign w:val="bottom"/>
            <w:hideMark/>
          </w:tcPr>
          <w:p w14:paraId="6D344C0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6.387</w:t>
            </w:r>
          </w:p>
        </w:tc>
      </w:tr>
      <w:tr w:rsidR="00315A9C" w:rsidRPr="00315A9C" w14:paraId="5BA400AF" w14:textId="77777777" w:rsidTr="00315A9C">
        <w:trPr>
          <w:trHeight w:val="285"/>
        </w:trPr>
        <w:tc>
          <w:tcPr>
            <w:tcW w:w="1020" w:type="dxa"/>
            <w:shd w:val="clear" w:color="auto" w:fill="auto"/>
            <w:noWrap/>
            <w:vAlign w:val="bottom"/>
            <w:hideMark/>
          </w:tcPr>
          <w:p w14:paraId="0BF68CA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w:t>
            </w:r>
          </w:p>
        </w:tc>
        <w:tc>
          <w:tcPr>
            <w:tcW w:w="1020" w:type="dxa"/>
            <w:shd w:val="clear" w:color="auto" w:fill="auto"/>
            <w:noWrap/>
            <w:vAlign w:val="bottom"/>
            <w:hideMark/>
          </w:tcPr>
          <w:p w14:paraId="0C7FB85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w:t>
            </w:r>
          </w:p>
        </w:tc>
        <w:tc>
          <w:tcPr>
            <w:tcW w:w="1020" w:type="dxa"/>
            <w:shd w:val="clear" w:color="auto" w:fill="auto"/>
            <w:noWrap/>
            <w:vAlign w:val="bottom"/>
            <w:hideMark/>
          </w:tcPr>
          <w:p w14:paraId="1ACFC63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90.66</w:t>
            </w:r>
          </w:p>
        </w:tc>
        <w:tc>
          <w:tcPr>
            <w:tcW w:w="1020" w:type="dxa"/>
            <w:shd w:val="clear" w:color="auto" w:fill="auto"/>
            <w:noWrap/>
            <w:vAlign w:val="bottom"/>
            <w:hideMark/>
          </w:tcPr>
          <w:p w14:paraId="2FF4C37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39</w:t>
            </w:r>
          </w:p>
        </w:tc>
        <w:tc>
          <w:tcPr>
            <w:tcW w:w="1020" w:type="dxa"/>
            <w:shd w:val="clear" w:color="auto" w:fill="auto"/>
            <w:noWrap/>
            <w:vAlign w:val="bottom"/>
            <w:hideMark/>
          </w:tcPr>
          <w:p w14:paraId="5BFB73A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8.39</w:t>
            </w:r>
          </w:p>
        </w:tc>
        <w:tc>
          <w:tcPr>
            <w:tcW w:w="1020" w:type="dxa"/>
            <w:shd w:val="clear" w:color="auto" w:fill="auto"/>
            <w:noWrap/>
            <w:vAlign w:val="bottom"/>
            <w:hideMark/>
          </w:tcPr>
          <w:p w14:paraId="5890120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75.798</w:t>
            </w:r>
          </w:p>
        </w:tc>
        <w:tc>
          <w:tcPr>
            <w:tcW w:w="1020" w:type="dxa"/>
            <w:shd w:val="clear" w:color="auto" w:fill="auto"/>
            <w:noWrap/>
            <w:vAlign w:val="bottom"/>
            <w:hideMark/>
          </w:tcPr>
          <w:p w14:paraId="2A1059E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1.28</w:t>
            </w:r>
          </w:p>
        </w:tc>
        <w:tc>
          <w:tcPr>
            <w:tcW w:w="1020" w:type="dxa"/>
            <w:shd w:val="clear" w:color="auto" w:fill="auto"/>
            <w:noWrap/>
            <w:vAlign w:val="bottom"/>
            <w:hideMark/>
          </w:tcPr>
          <w:p w14:paraId="5055D81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8.7</w:t>
            </w:r>
          </w:p>
        </w:tc>
        <w:tc>
          <w:tcPr>
            <w:tcW w:w="1020" w:type="dxa"/>
            <w:shd w:val="clear" w:color="auto" w:fill="auto"/>
            <w:noWrap/>
            <w:vAlign w:val="bottom"/>
            <w:hideMark/>
          </w:tcPr>
          <w:p w14:paraId="084F0CA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6.08352</w:t>
            </w:r>
          </w:p>
        </w:tc>
      </w:tr>
      <w:tr w:rsidR="00315A9C" w:rsidRPr="00315A9C" w14:paraId="389A0945" w14:textId="77777777" w:rsidTr="00315A9C">
        <w:trPr>
          <w:trHeight w:val="285"/>
        </w:trPr>
        <w:tc>
          <w:tcPr>
            <w:tcW w:w="1020" w:type="dxa"/>
            <w:shd w:val="clear" w:color="auto" w:fill="auto"/>
            <w:noWrap/>
            <w:vAlign w:val="bottom"/>
            <w:hideMark/>
          </w:tcPr>
          <w:p w14:paraId="3DBB1A0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w:t>
            </w:r>
          </w:p>
        </w:tc>
        <w:tc>
          <w:tcPr>
            <w:tcW w:w="1020" w:type="dxa"/>
            <w:shd w:val="clear" w:color="auto" w:fill="auto"/>
            <w:noWrap/>
            <w:vAlign w:val="bottom"/>
            <w:hideMark/>
          </w:tcPr>
          <w:p w14:paraId="4DE18FC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w:t>
            </w:r>
          </w:p>
        </w:tc>
        <w:tc>
          <w:tcPr>
            <w:tcW w:w="1020" w:type="dxa"/>
            <w:shd w:val="clear" w:color="auto" w:fill="auto"/>
            <w:noWrap/>
            <w:vAlign w:val="bottom"/>
            <w:hideMark/>
          </w:tcPr>
          <w:p w14:paraId="6156737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84.03</w:t>
            </w:r>
          </w:p>
        </w:tc>
        <w:tc>
          <w:tcPr>
            <w:tcW w:w="1020" w:type="dxa"/>
            <w:shd w:val="clear" w:color="auto" w:fill="auto"/>
            <w:noWrap/>
            <w:vAlign w:val="bottom"/>
            <w:hideMark/>
          </w:tcPr>
          <w:p w14:paraId="4C98FE8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54</w:t>
            </w:r>
          </w:p>
        </w:tc>
        <w:tc>
          <w:tcPr>
            <w:tcW w:w="1020" w:type="dxa"/>
            <w:shd w:val="clear" w:color="auto" w:fill="auto"/>
            <w:noWrap/>
            <w:vAlign w:val="bottom"/>
            <w:hideMark/>
          </w:tcPr>
          <w:p w14:paraId="2468D6B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02.5</w:t>
            </w:r>
          </w:p>
        </w:tc>
        <w:tc>
          <w:tcPr>
            <w:tcW w:w="1020" w:type="dxa"/>
            <w:shd w:val="clear" w:color="auto" w:fill="auto"/>
            <w:noWrap/>
            <w:vAlign w:val="bottom"/>
            <w:hideMark/>
          </w:tcPr>
          <w:p w14:paraId="6501C5E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78.63</w:t>
            </w:r>
          </w:p>
        </w:tc>
        <w:tc>
          <w:tcPr>
            <w:tcW w:w="1020" w:type="dxa"/>
            <w:shd w:val="clear" w:color="auto" w:fill="auto"/>
            <w:noWrap/>
            <w:vAlign w:val="bottom"/>
            <w:hideMark/>
          </w:tcPr>
          <w:p w14:paraId="10121B3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9.86</w:t>
            </w:r>
          </w:p>
        </w:tc>
        <w:tc>
          <w:tcPr>
            <w:tcW w:w="1020" w:type="dxa"/>
            <w:shd w:val="clear" w:color="auto" w:fill="auto"/>
            <w:noWrap/>
            <w:vAlign w:val="bottom"/>
            <w:hideMark/>
          </w:tcPr>
          <w:p w14:paraId="21A9EC5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8.33</w:t>
            </w:r>
          </w:p>
        </w:tc>
        <w:tc>
          <w:tcPr>
            <w:tcW w:w="1020" w:type="dxa"/>
            <w:shd w:val="clear" w:color="auto" w:fill="auto"/>
            <w:noWrap/>
            <w:vAlign w:val="bottom"/>
            <w:hideMark/>
          </w:tcPr>
          <w:p w14:paraId="0EDC684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6.26372</w:t>
            </w:r>
          </w:p>
        </w:tc>
      </w:tr>
      <w:tr w:rsidR="00315A9C" w:rsidRPr="00315A9C" w14:paraId="077E6B52" w14:textId="77777777" w:rsidTr="00315A9C">
        <w:trPr>
          <w:trHeight w:val="285"/>
        </w:trPr>
        <w:tc>
          <w:tcPr>
            <w:tcW w:w="1020" w:type="dxa"/>
            <w:shd w:val="clear" w:color="auto" w:fill="auto"/>
            <w:noWrap/>
            <w:vAlign w:val="bottom"/>
            <w:hideMark/>
          </w:tcPr>
          <w:p w14:paraId="086277D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w:t>
            </w:r>
          </w:p>
        </w:tc>
        <w:tc>
          <w:tcPr>
            <w:tcW w:w="1020" w:type="dxa"/>
            <w:shd w:val="clear" w:color="auto" w:fill="auto"/>
            <w:noWrap/>
            <w:vAlign w:val="bottom"/>
            <w:hideMark/>
          </w:tcPr>
          <w:p w14:paraId="449CD39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w:t>
            </w:r>
          </w:p>
        </w:tc>
        <w:tc>
          <w:tcPr>
            <w:tcW w:w="1020" w:type="dxa"/>
            <w:shd w:val="clear" w:color="auto" w:fill="auto"/>
            <w:noWrap/>
            <w:vAlign w:val="bottom"/>
            <w:hideMark/>
          </w:tcPr>
          <w:p w14:paraId="4F6E293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92.28</w:t>
            </w:r>
          </w:p>
        </w:tc>
        <w:tc>
          <w:tcPr>
            <w:tcW w:w="1020" w:type="dxa"/>
            <w:shd w:val="clear" w:color="auto" w:fill="auto"/>
            <w:noWrap/>
            <w:vAlign w:val="bottom"/>
            <w:hideMark/>
          </w:tcPr>
          <w:p w14:paraId="502EEE6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41</w:t>
            </w:r>
          </w:p>
        </w:tc>
        <w:tc>
          <w:tcPr>
            <w:tcW w:w="1020" w:type="dxa"/>
            <w:shd w:val="clear" w:color="auto" w:fill="auto"/>
            <w:noWrap/>
            <w:vAlign w:val="bottom"/>
            <w:hideMark/>
          </w:tcPr>
          <w:p w14:paraId="337CC8B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06.06</w:t>
            </w:r>
          </w:p>
        </w:tc>
        <w:tc>
          <w:tcPr>
            <w:tcW w:w="1020" w:type="dxa"/>
            <w:shd w:val="clear" w:color="auto" w:fill="auto"/>
            <w:noWrap/>
            <w:vAlign w:val="bottom"/>
            <w:hideMark/>
          </w:tcPr>
          <w:p w14:paraId="552C485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0.808</w:t>
            </w:r>
          </w:p>
        </w:tc>
        <w:tc>
          <w:tcPr>
            <w:tcW w:w="1020" w:type="dxa"/>
            <w:shd w:val="clear" w:color="auto" w:fill="auto"/>
            <w:noWrap/>
            <w:vAlign w:val="bottom"/>
            <w:hideMark/>
          </w:tcPr>
          <w:p w14:paraId="1EE08FE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0.08</w:t>
            </w:r>
          </w:p>
        </w:tc>
        <w:tc>
          <w:tcPr>
            <w:tcW w:w="1020" w:type="dxa"/>
            <w:shd w:val="clear" w:color="auto" w:fill="auto"/>
            <w:noWrap/>
            <w:vAlign w:val="bottom"/>
            <w:hideMark/>
          </w:tcPr>
          <w:p w14:paraId="27FE017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8.76</w:t>
            </w:r>
          </w:p>
        </w:tc>
        <w:tc>
          <w:tcPr>
            <w:tcW w:w="1020" w:type="dxa"/>
            <w:shd w:val="clear" w:color="auto" w:fill="auto"/>
            <w:noWrap/>
            <w:vAlign w:val="bottom"/>
            <w:hideMark/>
          </w:tcPr>
          <w:p w14:paraId="568A021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5.80849</w:t>
            </w:r>
          </w:p>
        </w:tc>
      </w:tr>
      <w:tr w:rsidR="00315A9C" w:rsidRPr="00315A9C" w14:paraId="714F440D" w14:textId="77777777" w:rsidTr="00315A9C">
        <w:trPr>
          <w:trHeight w:val="285"/>
        </w:trPr>
        <w:tc>
          <w:tcPr>
            <w:tcW w:w="1020" w:type="dxa"/>
            <w:shd w:val="clear" w:color="auto" w:fill="auto"/>
            <w:noWrap/>
            <w:vAlign w:val="bottom"/>
            <w:hideMark/>
          </w:tcPr>
          <w:p w14:paraId="17E7E92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w:t>
            </w:r>
          </w:p>
        </w:tc>
        <w:tc>
          <w:tcPr>
            <w:tcW w:w="1020" w:type="dxa"/>
            <w:shd w:val="clear" w:color="auto" w:fill="auto"/>
            <w:noWrap/>
            <w:vAlign w:val="bottom"/>
            <w:hideMark/>
          </w:tcPr>
          <w:p w14:paraId="36E8582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0</w:t>
            </w:r>
          </w:p>
        </w:tc>
        <w:tc>
          <w:tcPr>
            <w:tcW w:w="1020" w:type="dxa"/>
            <w:shd w:val="clear" w:color="auto" w:fill="auto"/>
            <w:noWrap/>
            <w:vAlign w:val="bottom"/>
            <w:hideMark/>
          </w:tcPr>
          <w:p w14:paraId="0A89D77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86.5</w:t>
            </w:r>
          </w:p>
        </w:tc>
        <w:tc>
          <w:tcPr>
            <w:tcW w:w="1020" w:type="dxa"/>
            <w:shd w:val="clear" w:color="auto" w:fill="auto"/>
            <w:noWrap/>
            <w:vAlign w:val="bottom"/>
            <w:hideMark/>
          </w:tcPr>
          <w:p w14:paraId="651B8BC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48</w:t>
            </w:r>
          </w:p>
        </w:tc>
        <w:tc>
          <w:tcPr>
            <w:tcW w:w="1020" w:type="dxa"/>
            <w:shd w:val="clear" w:color="auto" w:fill="auto"/>
            <w:noWrap/>
            <w:vAlign w:val="bottom"/>
            <w:hideMark/>
          </w:tcPr>
          <w:p w14:paraId="6CCF31A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06.3</w:t>
            </w:r>
          </w:p>
        </w:tc>
        <w:tc>
          <w:tcPr>
            <w:tcW w:w="1020" w:type="dxa"/>
            <w:shd w:val="clear" w:color="auto" w:fill="auto"/>
            <w:noWrap/>
            <w:vAlign w:val="bottom"/>
            <w:hideMark/>
          </w:tcPr>
          <w:p w14:paraId="63B1C3D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1.118</w:t>
            </w:r>
          </w:p>
        </w:tc>
        <w:tc>
          <w:tcPr>
            <w:tcW w:w="1020" w:type="dxa"/>
            <w:shd w:val="clear" w:color="auto" w:fill="auto"/>
            <w:noWrap/>
            <w:vAlign w:val="bottom"/>
            <w:hideMark/>
          </w:tcPr>
          <w:p w14:paraId="35B3E59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0.29</w:t>
            </w:r>
          </w:p>
        </w:tc>
        <w:tc>
          <w:tcPr>
            <w:tcW w:w="1020" w:type="dxa"/>
            <w:shd w:val="clear" w:color="auto" w:fill="auto"/>
            <w:noWrap/>
            <w:vAlign w:val="bottom"/>
            <w:hideMark/>
          </w:tcPr>
          <w:p w14:paraId="517C298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9</w:t>
            </w:r>
          </w:p>
        </w:tc>
        <w:tc>
          <w:tcPr>
            <w:tcW w:w="1020" w:type="dxa"/>
            <w:shd w:val="clear" w:color="auto" w:fill="auto"/>
            <w:noWrap/>
            <w:vAlign w:val="bottom"/>
            <w:hideMark/>
          </w:tcPr>
          <w:p w14:paraId="2350E43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6.33011</w:t>
            </w:r>
          </w:p>
        </w:tc>
      </w:tr>
      <w:tr w:rsidR="00315A9C" w:rsidRPr="00315A9C" w14:paraId="1438CB05" w14:textId="77777777" w:rsidTr="00315A9C">
        <w:trPr>
          <w:trHeight w:val="285"/>
        </w:trPr>
        <w:tc>
          <w:tcPr>
            <w:tcW w:w="1020" w:type="dxa"/>
            <w:shd w:val="clear" w:color="auto" w:fill="auto"/>
            <w:noWrap/>
            <w:vAlign w:val="bottom"/>
            <w:hideMark/>
          </w:tcPr>
          <w:p w14:paraId="08F2AA8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w:t>
            </w:r>
          </w:p>
        </w:tc>
        <w:tc>
          <w:tcPr>
            <w:tcW w:w="1020" w:type="dxa"/>
            <w:shd w:val="clear" w:color="auto" w:fill="auto"/>
            <w:noWrap/>
            <w:vAlign w:val="bottom"/>
            <w:hideMark/>
          </w:tcPr>
          <w:p w14:paraId="60849DA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3</w:t>
            </w:r>
          </w:p>
        </w:tc>
        <w:tc>
          <w:tcPr>
            <w:tcW w:w="1020" w:type="dxa"/>
            <w:shd w:val="clear" w:color="auto" w:fill="auto"/>
            <w:noWrap/>
            <w:vAlign w:val="bottom"/>
            <w:hideMark/>
          </w:tcPr>
          <w:p w14:paraId="5AA0509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93</w:t>
            </w:r>
          </w:p>
        </w:tc>
        <w:tc>
          <w:tcPr>
            <w:tcW w:w="1020" w:type="dxa"/>
            <w:shd w:val="clear" w:color="auto" w:fill="auto"/>
            <w:noWrap/>
            <w:vAlign w:val="bottom"/>
            <w:hideMark/>
          </w:tcPr>
          <w:p w14:paraId="534019D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44</w:t>
            </w:r>
          </w:p>
        </w:tc>
        <w:tc>
          <w:tcPr>
            <w:tcW w:w="1020" w:type="dxa"/>
            <w:shd w:val="clear" w:color="auto" w:fill="auto"/>
            <w:noWrap/>
            <w:vAlign w:val="bottom"/>
            <w:hideMark/>
          </w:tcPr>
          <w:p w14:paraId="5D2CA31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06.18</w:t>
            </w:r>
          </w:p>
        </w:tc>
        <w:tc>
          <w:tcPr>
            <w:tcW w:w="1020" w:type="dxa"/>
            <w:shd w:val="clear" w:color="auto" w:fill="auto"/>
            <w:noWrap/>
            <w:vAlign w:val="bottom"/>
            <w:hideMark/>
          </w:tcPr>
          <w:p w14:paraId="1479ED4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3.844</w:t>
            </w:r>
          </w:p>
        </w:tc>
        <w:tc>
          <w:tcPr>
            <w:tcW w:w="1020" w:type="dxa"/>
            <w:shd w:val="clear" w:color="auto" w:fill="auto"/>
            <w:noWrap/>
            <w:vAlign w:val="bottom"/>
            <w:hideMark/>
          </w:tcPr>
          <w:p w14:paraId="24912FB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9.03</w:t>
            </w:r>
          </w:p>
        </w:tc>
        <w:tc>
          <w:tcPr>
            <w:tcW w:w="1020" w:type="dxa"/>
            <w:shd w:val="clear" w:color="auto" w:fill="auto"/>
            <w:noWrap/>
            <w:vAlign w:val="bottom"/>
            <w:hideMark/>
          </w:tcPr>
          <w:p w14:paraId="70E02E4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8.89</w:t>
            </w:r>
          </w:p>
        </w:tc>
        <w:tc>
          <w:tcPr>
            <w:tcW w:w="1020" w:type="dxa"/>
            <w:shd w:val="clear" w:color="auto" w:fill="auto"/>
            <w:noWrap/>
            <w:vAlign w:val="bottom"/>
            <w:hideMark/>
          </w:tcPr>
          <w:p w14:paraId="635D7AB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6.66203</w:t>
            </w:r>
          </w:p>
        </w:tc>
      </w:tr>
      <w:tr w:rsidR="00315A9C" w:rsidRPr="00315A9C" w14:paraId="50F3F5A4" w14:textId="77777777" w:rsidTr="00315A9C">
        <w:trPr>
          <w:trHeight w:val="285"/>
        </w:trPr>
        <w:tc>
          <w:tcPr>
            <w:tcW w:w="1020" w:type="dxa"/>
            <w:shd w:val="clear" w:color="auto" w:fill="auto"/>
            <w:noWrap/>
            <w:vAlign w:val="bottom"/>
            <w:hideMark/>
          </w:tcPr>
          <w:p w14:paraId="61D135D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w:t>
            </w:r>
          </w:p>
        </w:tc>
        <w:tc>
          <w:tcPr>
            <w:tcW w:w="1020" w:type="dxa"/>
            <w:shd w:val="clear" w:color="auto" w:fill="auto"/>
            <w:noWrap/>
            <w:vAlign w:val="bottom"/>
            <w:hideMark/>
          </w:tcPr>
          <w:p w14:paraId="320A52D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4</w:t>
            </w:r>
          </w:p>
        </w:tc>
        <w:tc>
          <w:tcPr>
            <w:tcW w:w="1020" w:type="dxa"/>
            <w:shd w:val="clear" w:color="auto" w:fill="auto"/>
            <w:noWrap/>
            <w:vAlign w:val="bottom"/>
            <w:hideMark/>
          </w:tcPr>
          <w:p w14:paraId="5118D99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89.21</w:t>
            </w:r>
          </w:p>
        </w:tc>
        <w:tc>
          <w:tcPr>
            <w:tcW w:w="1020" w:type="dxa"/>
            <w:shd w:val="clear" w:color="auto" w:fill="auto"/>
            <w:noWrap/>
            <w:vAlign w:val="bottom"/>
            <w:hideMark/>
          </w:tcPr>
          <w:p w14:paraId="4161889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47</w:t>
            </w:r>
          </w:p>
        </w:tc>
        <w:tc>
          <w:tcPr>
            <w:tcW w:w="1020" w:type="dxa"/>
            <w:shd w:val="clear" w:color="auto" w:fill="auto"/>
            <w:noWrap/>
            <w:vAlign w:val="bottom"/>
            <w:hideMark/>
          </w:tcPr>
          <w:p w14:paraId="55C2154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05.12</w:t>
            </w:r>
          </w:p>
        </w:tc>
        <w:tc>
          <w:tcPr>
            <w:tcW w:w="1020" w:type="dxa"/>
            <w:shd w:val="clear" w:color="auto" w:fill="auto"/>
            <w:noWrap/>
            <w:vAlign w:val="bottom"/>
            <w:hideMark/>
          </w:tcPr>
          <w:p w14:paraId="11B6E10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5.05</w:t>
            </w:r>
          </w:p>
        </w:tc>
        <w:tc>
          <w:tcPr>
            <w:tcW w:w="1020" w:type="dxa"/>
            <w:shd w:val="clear" w:color="auto" w:fill="auto"/>
            <w:noWrap/>
            <w:vAlign w:val="bottom"/>
            <w:hideMark/>
          </w:tcPr>
          <w:p w14:paraId="2FE428D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9.51</w:t>
            </w:r>
          </w:p>
        </w:tc>
        <w:tc>
          <w:tcPr>
            <w:tcW w:w="1020" w:type="dxa"/>
            <w:shd w:val="clear" w:color="auto" w:fill="auto"/>
            <w:noWrap/>
            <w:vAlign w:val="bottom"/>
            <w:hideMark/>
          </w:tcPr>
          <w:p w14:paraId="5EFF31F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9.1</w:t>
            </w:r>
          </w:p>
        </w:tc>
        <w:tc>
          <w:tcPr>
            <w:tcW w:w="1020" w:type="dxa"/>
            <w:shd w:val="clear" w:color="auto" w:fill="auto"/>
            <w:noWrap/>
            <w:vAlign w:val="bottom"/>
            <w:hideMark/>
          </w:tcPr>
          <w:p w14:paraId="7F2BDE1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6.40597</w:t>
            </w:r>
          </w:p>
        </w:tc>
      </w:tr>
      <w:tr w:rsidR="00315A9C" w:rsidRPr="00315A9C" w14:paraId="1DD7E52A" w14:textId="77777777" w:rsidTr="00315A9C">
        <w:trPr>
          <w:trHeight w:val="285"/>
        </w:trPr>
        <w:tc>
          <w:tcPr>
            <w:tcW w:w="1020" w:type="dxa"/>
            <w:shd w:val="clear" w:color="auto" w:fill="auto"/>
            <w:noWrap/>
            <w:vAlign w:val="bottom"/>
            <w:hideMark/>
          </w:tcPr>
          <w:p w14:paraId="3A2373F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w:t>
            </w:r>
          </w:p>
        </w:tc>
        <w:tc>
          <w:tcPr>
            <w:tcW w:w="1020" w:type="dxa"/>
            <w:shd w:val="clear" w:color="auto" w:fill="auto"/>
            <w:noWrap/>
            <w:vAlign w:val="bottom"/>
            <w:hideMark/>
          </w:tcPr>
          <w:p w14:paraId="7D2486F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6</w:t>
            </w:r>
          </w:p>
        </w:tc>
        <w:tc>
          <w:tcPr>
            <w:tcW w:w="1020" w:type="dxa"/>
            <w:shd w:val="clear" w:color="auto" w:fill="auto"/>
            <w:noWrap/>
            <w:vAlign w:val="bottom"/>
            <w:hideMark/>
          </w:tcPr>
          <w:p w14:paraId="7D5AD9C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68.77</w:t>
            </w:r>
          </w:p>
        </w:tc>
        <w:tc>
          <w:tcPr>
            <w:tcW w:w="1020" w:type="dxa"/>
            <w:shd w:val="clear" w:color="auto" w:fill="auto"/>
            <w:noWrap/>
            <w:vAlign w:val="bottom"/>
            <w:hideMark/>
          </w:tcPr>
          <w:p w14:paraId="21622AC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45</w:t>
            </w:r>
          </w:p>
        </w:tc>
        <w:tc>
          <w:tcPr>
            <w:tcW w:w="1020" w:type="dxa"/>
            <w:shd w:val="clear" w:color="auto" w:fill="auto"/>
            <w:noWrap/>
            <w:vAlign w:val="bottom"/>
            <w:hideMark/>
          </w:tcPr>
          <w:p w14:paraId="4E0FA24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07.79</w:t>
            </w:r>
          </w:p>
        </w:tc>
        <w:tc>
          <w:tcPr>
            <w:tcW w:w="1020" w:type="dxa"/>
            <w:shd w:val="clear" w:color="auto" w:fill="auto"/>
            <w:noWrap/>
            <w:vAlign w:val="bottom"/>
            <w:hideMark/>
          </w:tcPr>
          <w:p w14:paraId="48D262E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6.188</w:t>
            </w:r>
          </w:p>
        </w:tc>
        <w:tc>
          <w:tcPr>
            <w:tcW w:w="1020" w:type="dxa"/>
            <w:shd w:val="clear" w:color="auto" w:fill="auto"/>
            <w:noWrap/>
            <w:vAlign w:val="bottom"/>
            <w:hideMark/>
          </w:tcPr>
          <w:p w14:paraId="4A29063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9.52</w:t>
            </w:r>
          </w:p>
        </w:tc>
        <w:tc>
          <w:tcPr>
            <w:tcW w:w="1020" w:type="dxa"/>
            <w:shd w:val="clear" w:color="auto" w:fill="auto"/>
            <w:noWrap/>
            <w:vAlign w:val="bottom"/>
            <w:hideMark/>
          </w:tcPr>
          <w:p w14:paraId="22E0651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8.89</w:t>
            </w:r>
          </w:p>
        </w:tc>
        <w:tc>
          <w:tcPr>
            <w:tcW w:w="1020" w:type="dxa"/>
            <w:shd w:val="clear" w:color="auto" w:fill="auto"/>
            <w:noWrap/>
            <w:vAlign w:val="bottom"/>
            <w:hideMark/>
          </w:tcPr>
          <w:p w14:paraId="1592050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6.51029</w:t>
            </w:r>
          </w:p>
        </w:tc>
      </w:tr>
      <w:tr w:rsidR="00315A9C" w:rsidRPr="00315A9C" w14:paraId="580496CF" w14:textId="77777777" w:rsidTr="00315A9C">
        <w:trPr>
          <w:trHeight w:val="285"/>
        </w:trPr>
        <w:tc>
          <w:tcPr>
            <w:tcW w:w="1020" w:type="dxa"/>
            <w:shd w:val="clear" w:color="auto" w:fill="auto"/>
            <w:noWrap/>
            <w:vAlign w:val="bottom"/>
            <w:hideMark/>
          </w:tcPr>
          <w:p w14:paraId="7E7F4D4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w:t>
            </w:r>
          </w:p>
        </w:tc>
        <w:tc>
          <w:tcPr>
            <w:tcW w:w="1020" w:type="dxa"/>
            <w:shd w:val="clear" w:color="auto" w:fill="auto"/>
            <w:noWrap/>
            <w:vAlign w:val="bottom"/>
            <w:hideMark/>
          </w:tcPr>
          <w:p w14:paraId="74C39E0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7</w:t>
            </w:r>
          </w:p>
        </w:tc>
        <w:tc>
          <w:tcPr>
            <w:tcW w:w="1020" w:type="dxa"/>
            <w:shd w:val="clear" w:color="auto" w:fill="auto"/>
            <w:noWrap/>
            <w:vAlign w:val="bottom"/>
            <w:hideMark/>
          </w:tcPr>
          <w:p w14:paraId="0F91CC6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69.8</w:t>
            </w:r>
          </w:p>
        </w:tc>
        <w:tc>
          <w:tcPr>
            <w:tcW w:w="1020" w:type="dxa"/>
            <w:shd w:val="clear" w:color="auto" w:fill="auto"/>
            <w:noWrap/>
            <w:vAlign w:val="bottom"/>
            <w:hideMark/>
          </w:tcPr>
          <w:p w14:paraId="675B7A3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36</w:t>
            </w:r>
          </w:p>
        </w:tc>
        <w:tc>
          <w:tcPr>
            <w:tcW w:w="1020" w:type="dxa"/>
            <w:shd w:val="clear" w:color="auto" w:fill="auto"/>
            <w:noWrap/>
            <w:vAlign w:val="bottom"/>
            <w:hideMark/>
          </w:tcPr>
          <w:p w14:paraId="3B6D427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08.1</w:t>
            </w:r>
          </w:p>
        </w:tc>
        <w:tc>
          <w:tcPr>
            <w:tcW w:w="1020" w:type="dxa"/>
            <w:shd w:val="clear" w:color="auto" w:fill="auto"/>
            <w:noWrap/>
            <w:vAlign w:val="bottom"/>
            <w:hideMark/>
          </w:tcPr>
          <w:p w14:paraId="699A991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6.076</w:t>
            </w:r>
          </w:p>
        </w:tc>
        <w:tc>
          <w:tcPr>
            <w:tcW w:w="1020" w:type="dxa"/>
            <w:shd w:val="clear" w:color="auto" w:fill="auto"/>
            <w:noWrap/>
            <w:vAlign w:val="bottom"/>
            <w:hideMark/>
          </w:tcPr>
          <w:p w14:paraId="6AEF7EA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9.59</w:t>
            </w:r>
          </w:p>
        </w:tc>
        <w:tc>
          <w:tcPr>
            <w:tcW w:w="1020" w:type="dxa"/>
            <w:shd w:val="clear" w:color="auto" w:fill="auto"/>
            <w:noWrap/>
            <w:vAlign w:val="bottom"/>
            <w:hideMark/>
          </w:tcPr>
          <w:p w14:paraId="00DB16E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8.76</w:t>
            </w:r>
          </w:p>
        </w:tc>
        <w:tc>
          <w:tcPr>
            <w:tcW w:w="1020" w:type="dxa"/>
            <w:shd w:val="clear" w:color="auto" w:fill="auto"/>
            <w:noWrap/>
            <w:vAlign w:val="bottom"/>
            <w:hideMark/>
          </w:tcPr>
          <w:p w14:paraId="700A58F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6.28268</w:t>
            </w:r>
          </w:p>
        </w:tc>
      </w:tr>
      <w:tr w:rsidR="00315A9C" w:rsidRPr="00315A9C" w14:paraId="49C2FD24" w14:textId="77777777" w:rsidTr="00315A9C">
        <w:trPr>
          <w:trHeight w:val="285"/>
        </w:trPr>
        <w:tc>
          <w:tcPr>
            <w:tcW w:w="1020" w:type="dxa"/>
            <w:shd w:val="clear" w:color="auto" w:fill="auto"/>
            <w:noWrap/>
            <w:vAlign w:val="bottom"/>
            <w:hideMark/>
          </w:tcPr>
          <w:p w14:paraId="431A71B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w:t>
            </w:r>
          </w:p>
        </w:tc>
        <w:tc>
          <w:tcPr>
            <w:tcW w:w="1020" w:type="dxa"/>
            <w:shd w:val="clear" w:color="auto" w:fill="auto"/>
            <w:noWrap/>
            <w:vAlign w:val="bottom"/>
            <w:hideMark/>
          </w:tcPr>
          <w:p w14:paraId="6889769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0</w:t>
            </w:r>
          </w:p>
        </w:tc>
        <w:tc>
          <w:tcPr>
            <w:tcW w:w="1020" w:type="dxa"/>
            <w:shd w:val="clear" w:color="auto" w:fill="auto"/>
            <w:noWrap/>
            <w:vAlign w:val="bottom"/>
            <w:hideMark/>
          </w:tcPr>
          <w:p w14:paraId="7C98258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46.89</w:t>
            </w:r>
          </w:p>
        </w:tc>
        <w:tc>
          <w:tcPr>
            <w:tcW w:w="1020" w:type="dxa"/>
            <w:shd w:val="clear" w:color="auto" w:fill="auto"/>
            <w:noWrap/>
            <w:vAlign w:val="bottom"/>
            <w:hideMark/>
          </w:tcPr>
          <w:p w14:paraId="73E554C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25</w:t>
            </w:r>
          </w:p>
        </w:tc>
        <w:tc>
          <w:tcPr>
            <w:tcW w:w="1020" w:type="dxa"/>
            <w:shd w:val="clear" w:color="auto" w:fill="auto"/>
            <w:noWrap/>
            <w:vAlign w:val="bottom"/>
            <w:hideMark/>
          </w:tcPr>
          <w:p w14:paraId="3FF17BB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04.41</w:t>
            </w:r>
          </w:p>
        </w:tc>
        <w:tc>
          <w:tcPr>
            <w:tcW w:w="1020" w:type="dxa"/>
            <w:shd w:val="clear" w:color="auto" w:fill="auto"/>
            <w:noWrap/>
            <w:vAlign w:val="bottom"/>
            <w:hideMark/>
          </w:tcPr>
          <w:p w14:paraId="2E23918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2.94</w:t>
            </w:r>
          </w:p>
        </w:tc>
        <w:tc>
          <w:tcPr>
            <w:tcW w:w="1020" w:type="dxa"/>
            <w:shd w:val="clear" w:color="auto" w:fill="auto"/>
            <w:noWrap/>
            <w:vAlign w:val="bottom"/>
            <w:hideMark/>
          </w:tcPr>
          <w:p w14:paraId="259248B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9.4</w:t>
            </w:r>
          </w:p>
        </w:tc>
        <w:tc>
          <w:tcPr>
            <w:tcW w:w="1020" w:type="dxa"/>
            <w:shd w:val="clear" w:color="auto" w:fill="auto"/>
            <w:noWrap/>
            <w:vAlign w:val="bottom"/>
            <w:hideMark/>
          </w:tcPr>
          <w:p w14:paraId="77FCBDE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9.06</w:t>
            </w:r>
          </w:p>
        </w:tc>
        <w:tc>
          <w:tcPr>
            <w:tcW w:w="1020" w:type="dxa"/>
            <w:shd w:val="clear" w:color="auto" w:fill="auto"/>
            <w:noWrap/>
            <w:vAlign w:val="bottom"/>
            <w:hideMark/>
          </w:tcPr>
          <w:p w14:paraId="360DC81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5.89385</w:t>
            </w:r>
          </w:p>
        </w:tc>
      </w:tr>
      <w:tr w:rsidR="00315A9C" w:rsidRPr="00315A9C" w14:paraId="314F920B" w14:textId="77777777" w:rsidTr="00315A9C">
        <w:trPr>
          <w:trHeight w:val="285"/>
        </w:trPr>
        <w:tc>
          <w:tcPr>
            <w:tcW w:w="1020" w:type="dxa"/>
            <w:shd w:val="clear" w:color="auto" w:fill="auto"/>
            <w:noWrap/>
            <w:vAlign w:val="bottom"/>
            <w:hideMark/>
          </w:tcPr>
          <w:p w14:paraId="58762A8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w:t>
            </w:r>
          </w:p>
        </w:tc>
        <w:tc>
          <w:tcPr>
            <w:tcW w:w="1020" w:type="dxa"/>
            <w:shd w:val="clear" w:color="auto" w:fill="auto"/>
            <w:noWrap/>
            <w:vAlign w:val="bottom"/>
            <w:hideMark/>
          </w:tcPr>
          <w:p w14:paraId="484ACF8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1</w:t>
            </w:r>
          </w:p>
        </w:tc>
        <w:tc>
          <w:tcPr>
            <w:tcW w:w="1020" w:type="dxa"/>
            <w:shd w:val="clear" w:color="auto" w:fill="auto"/>
            <w:noWrap/>
            <w:vAlign w:val="bottom"/>
            <w:hideMark/>
          </w:tcPr>
          <w:p w14:paraId="7907DD8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47.84</w:t>
            </w:r>
          </w:p>
        </w:tc>
        <w:tc>
          <w:tcPr>
            <w:tcW w:w="1020" w:type="dxa"/>
            <w:shd w:val="clear" w:color="auto" w:fill="auto"/>
            <w:noWrap/>
            <w:vAlign w:val="bottom"/>
            <w:hideMark/>
          </w:tcPr>
          <w:p w14:paraId="3DCB924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3</w:t>
            </w:r>
          </w:p>
        </w:tc>
        <w:tc>
          <w:tcPr>
            <w:tcW w:w="1020" w:type="dxa"/>
            <w:shd w:val="clear" w:color="auto" w:fill="auto"/>
            <w:noWrap/>
            <w:vAlign w:val="bottom"/>
            <w:hideMark/>
          </w:tcPr>
          <w:p w14:paraId="45B7E48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05.25</w:t>
            </w:r>
          </w:p>
        </w:tc>
        <w:tc>
          <w:tcPr>
            <w:tcW w:w="1020" w:type="dxa"/>
            <w:shd w:val="clear" w:color="auto" w:fill="auto"/>
            <w:noWrap/>
            <w:vAlign w:val="bottom"/>
            <w:hideMark/>
          </w:tcPr>
          <w:p w14:paraId="3AC7832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3.666</w:t>
            </w:r>
          </w:p>
        </w:tc>
        <w:tc>
          <w:tcPr>
            <w:tcW w:w="1020" w:type="dxa"/>
            <w:shd w:val="clear" w:color="auto" w:fill="auto"/>
            <w:noWrap/>
            <w:vAlign w:val="bottom"/>
            <w:hideMark/>
          </w:tcPr>
          <w:p w14:paraId="12FF8D7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8.84</w:t>
            </w:r>
          </w:p>
        </w:tc>
        <w:tc>
          <w:tcPr>
            <w:tcW w:w="1020" w:type="dxa"/>
            <w:shd w:val="clear" w:color="auto" w:fill="auto"/>
            <w:noWrap/>
            <w:vAlign w:val="bottom"/>
            <w:hideMark/>
          </w:tcPr>
          <w:p w14:paraId="70E3ED3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8.99</w:t>
            </w:r>
          </w:p>
        </w:tc>
        <w:tc>
          <w:tcPr>
            <w:tcW w:w="1020" w:type="dxa"/>
            <w:shd w:val="clear" w:color="auto" w:fill="auto"/>
            <w:noWrap/>
            <w:vAlign w:val="bottom"/>
            <w:hideMark/>
          </w:tcPr>
          <w:p w14:paraId="730F698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6.17836</w:t>
            </w:r>
          </w:p>
        </w:tc>
      </w:tr>
      <w:tr w:rsidR="00315A9C" w:rsidRPr="00315A9C" w14:paraId="47552D46" w14:textId="77777777" w:rsidTr="00315A9C">
        <w:trPr>
          <w:trHeight w:val="285"/>
        </w:trPr>
        <w:tc>
          <w:tcPr>
            <w:tcW w:w="1020" w:type="dxa"/>
            <w:shd w:val="clear" w:color="auto" w:fill="auto"/>
            <w:noWrap/>
            <w:vAlign w:val="bottom"/>
            <w:hideMark/>
          </w:tcPr>
          <w:p w14:paraId="54A2868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w:t>
            </w:r>
          </w:p>
        </w:tc>
        <w:tc>
          <w:tcPr>
            <w:tcW w:w="1020" w:type="dxa"/>
            <w:shd w:val="clear" w:color="auto" w:fill="auto"/>
            <w:noWrap/>
            <w:vAlign w:val="bottom"/>
            <w:hideMark/>
          </w:tcPr>
          <w:p w14:paraId="7A102E1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w:t>
            </w:r>
          </w:p>
        </w:tc>
        <w:tc>
          <w:tcPr>
            <w:tcW w:w="1020" w:type="dxa"/>
            <w:shd w:val="clear" w:color="auto" w:fill="auto"/>
            <w:noWrap/>
            <w:vAlign w:val="bottom"/>
            <w:hideMark/>
          </w:tcPr>
          <w:p w14:paraId="59C590B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98.01</w:t>
            </w:r>
          </w:p>
        </w:tc>
        <w:tc>
          <w:tcPr>
            <w:tcW w:w="1020" w:type="dxa"/>
            <w:shd w:val="clear" w:color="auto" w:fill="auto"/>
            <w:noWrap/>
            <w:vAlign w:val="bottom"/>
            <w:hideMark/>
          </w:tcPr>
          <w:p w14:paraId="0B4D53F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42</w:t>
            </w:r>
          </w:p>
        </w:tc>
        <w:tc>
          <w:tcPr>
            <w:tcW w:w="1020" w:type="dxa"/>
            <w:shd w:val="clear" w:color="auto" w:fill="auto"/>
            <w:noWrap/>
            <w:vAlign w:val="bottom"/>
            <w:hideMark/>
          </w:tcPr>
          <w:p w14:paraId="3099CC0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09.78</w:t>
            </w:r>
          </w:p>
        </w:tc>
        <w:tc>
          <w:tcPr>
            <w:tcW w:w="1020" w:type="dxa"/>
            <w:shd w:val="clear" w:color="auto" w:fill="auto"/>
            <w:noWrap/>
            <w:vAlign w:val="bottom"/>
            <w:hideMark/>
          </w:tcPr>
          <w:p w14:paraId="1735A22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6.052</w:t>
            </w:r>
          </w:p>
        </w:tc>
        <w:tc>
          <w:tcPr>
            <w:tcW w:w="1020" w:type="dxa"/>
            <w:shd w:val="clear" w:color="auto" w:fill="auto"/>
            <w:noWrap/>
            <w:vAlign w:val="bottom"/>
            <w:hideMark/>
          </w:tcPr>
          <w:p w14:paraId="7F99A78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8.94</w:t>
            </w:r>
          </w:p>
        </w:tc>
        <w:tc>
          <w:tcPr>
            <w:tcW w:w="1020" w:type="dxa"/>
            <w:shd w:val="clear" w:color="auto" w:fill="auto"/>
            <w:noWrap/>
            <w:vAlign w:val="bottom"/>
            <w:hideMark/>
          </w:tcPr>
          <w:p w14:paraId="44BDA4B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8.66</w:t>
            </w:r>
          </w:p>
        </w:tc>
        <w:tc>
          <w:tcPr>
            <w:tcW w:w="1020" w:type="dxa"/>
            <w:shd w:val="clear" w:color="auto" w:fill="auto"/>
            <w:noWrap/>
            <w:vAlign w:val="bottom"/>
            <w:hideMark/>
          </w:tcPr>
          <w:p w14:paraId="3A64C7E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7.24056</w:t>
            </w:r>
          </w:p>
        </w:tc>
      </w:tr>
      <w:tr w:rsidR="00315A9C" w:rsidRPr="00315A9C" w14:paraId="48FE1D0B" w14:textId="77777777" w:rsidTr="00315A9C">
        <w:trPr>
          <w:trHeight w:val="285"/>
        </w:trPr>
        <w:tc>
          <w:tcPr>
            <w:tcW w:w="1020" w:type="dxa"/>
            <w:shd w:val="clear" w:color="auto" w:fill="auto"/>
            <w:noWrap/>
            <w:vAlign w:val="bottom"/>
            <w:hideMark/>
          </w:tcPr>
          <w:p w14:paraId="29B6C02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w:t>
            </w:r>
          </w:p>
        </w:tc>
        <w:tc>
          <w:tcPr>
            <w:tcW w:w="1020" w:type="dxa"/>
            <w:shd w:val="clear" w:color="auto" w:fill="auto"/>
            <w:noWrap/>
            <w:vAlign w:val="bottom"/>
            <w:hideMark/>
          </w:tcPr>
          <w:p w14:paraId="62F67D5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w:t>
            </w:r>
          </w:p>
        </w:tc>
        <w:tc>
          <w:tcPr>
            <w:tcW w:w="1020" w:type="dxa"/>
            <w:shd w:val="clear" w:color="auto" w:fill="auto"/>
            <w:noWrap/>
            <w:vAlign w:val="bottom"/>
            <w:hideMark/>
          </w:tcPr>
          <w:p w14:paraId="253294D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74.97</w:t>
            </w:r>
          </w:p>
        </w:tc>
        <w:tc>
          <w:tcPr>
            <w:tcW w:w="1020" w:type="dxa"/>
            <w:shd w:val="clear" w:color="auto" w:fill="auto"/>
            <w:noWrap/>
            <w:vAlign w:val="bottom"/>
            <w:hideMark/>
          </w:tcPr>
          <w:p w14:paraId="2085FFF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21</w:t>
            </w:r>
          </w:p>
        </w:tc>
        <w:tc>
          <w:tcPr>
            <w:tcW w:w="1020" w:type="dxa"/>
            <w:shd w:val="clear" w:color="auto" w:fill="auto"/>
            <w:noWrap/>
            <w:vAlign w:val="bottom"/>
            <w:hideMark/>
          </w:tcPr>
          <w:p w14:paraId="4FB8544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08.67</w:t>
            </w:r>
          </w:p>
        </w:tc>
        <w:tc>
          <w:tcPr>
            <w:tcW w:w="1020" w:type="dxa"/>
            <w:shd w:val="clear" w:color="auto" w:fill="auto"/>
            <w:noWrap/>
            <w:vAlign w:val="bottom"/>
            <w:hideMark/>
          </w:tcPr>
          <w:p w14:paraId="6D85390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8.602</w:t>
            </w:r>
          </w:p>
        </w:tc>
        <w:tc>
          <w:tcPr>
            <w:tcW w:w="1020" w:type="dxa"/>
            <w:shd w:val="clear" w:color="auto" w:fill="auto"/>
            <w:noWrap/>
            <w:vAlign w:val="bottom"/>
            <w:hideMark/>
          </w:tcPr>
          <w:p w14:paraId="2AEA6FB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7.89</w:t>
            </w:r>
          </w:p>
        </w:tc>
        <w:tc>
          <w:tcPr>
            <w:tcW w:w="1020" w:type="dxa"/>
            <w:shd w:val="clear" w:color="auto" w:fill="auto"/>
            <w:noWrap/>
            <w:vAlign w:val="bottom"/>
            <w:hideMark/>
          </w:tcPr>
          <w:p w14:paraId="7ECD21D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8.7</w:t>
            </w:r>
          </w:p>
        </w:tc>
        <w:tc>
          <w:tcPr>
            <w:tcW w:w="1020" w:type="dxa"/>
            <w:shd w:val="clear" w:color="auto" w:fill="auto"/>
            <w:noWrap/>
            <w:vAlign w:val="bottom"/>
            <w:hideMark/>
          </w:tcPr>
          <w:p w14:paraId="1E9804D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6.69997</w:t>
            </w:r>
          </w:p>
        </w:tc>
      </w:tr>
      <w:tr w:rsidR="00315A9C" w:rsidRPr="00315A9C" w14:paraId="0B0E3080" w14:textId="77777777" w:rsidTr="00315A9C">
        <w:trPr>
          <w:trHeight w:val="285"/>
        </w:trPr>
        <w:tc>
          <w:tcPr>
            <w:tcW w:w="1020" w:type="dxa"/>
            <w:shd w:val="clear" w:color="auto" w:fill="auto"/>
            <w:noWrap/>
            <w:vAlign w:val="bottom"/>
            <w:hideMark/>
          </w:tcPr>
          <w:p w14:paraId="57AD1BA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w:t>
            </w:r>
          </w:p>
        </w:tc>
        <w:tc>
          <w:tcPr>
            <w:tcW w:w="1020" w:type="dxa"/>
            <w:shd w:val="clear" w:color="auto" w:fill="auto"/>
            <w:noWrap/>
            <w:vAlign w:val="bottom"/>
            <w:hideMark/>
          </w:tcPr>
          <w:p w14:paraId="270A4AF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w:t>
            </w:r>
          </w:p>
        </w:tc>
        <w:tc>
          <w:tcPr>
            <w:tcW w:w="1020" w:type="dxa"/>
            <w:shd w:val="clear" w:color="auto" w:fill="auto"/>
            <w:noWrap/>
            <w:vAlign w:val="bottom"/>
            <w:hideMark/>
          </w:tcPr>
          <w:p w14:paraId="50EA4D7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02.88</w:t>
            </w:r>
          </w:p>
        </w:tc>
        <w:tc>
          <w:tcPr>
            <w:tcW w:w="1020" w:type="dxa"/>
            <w:shd w:val="clear" w:color="auto" w:fill="auto"/>
            <w:noWrap/>
            <w:vAlign w:val="bottom"/>
            <w:hideMark/>
          </w:tcPr>
          <w:p w14:paraId="47AA3AA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16</w:t>
            </w:r>
          </w:p>
        </w:tc>
        <w:tc>
          <w:tcPr>
            <w:tcW w:w="1020" w:type="dxa"/>
            <w:shd w:val="clear" w:color="auto" w:fill="auto"/>
            <w:noWrap/>
            <w:vAlign w:val="bottom"/>
            <w:hideMark/>
          </w:tcPr>
          <w:p w14:paraId="6899C90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12.6</w:t>
            </w:r>
          </w:p>
        </w:tc>
        <w:tc>
          <w:tcPr>
            <w:tcW w:w="1020" w:type="dxa"/>
            <w:shd w:val="clear" w:color="auto" w:fill="auto"/>
            <w:noWrap/>
            <w:vAlign w:val="bottom"/>
            <w:hideMark/>
          </w:tcPr>
          <w:p w14:paraId="6EC1E4A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0.308</w:t>
            </w:r>
          </w:p>
        </w:tc>
        <w:tc>
          <w:tcPr>
            <w:tcW w:w="1020" w:type="dxa"/>
            <w:shd w:val="clear" w:color="auto" w:fill="auto"/>
            <w:noWrap/>
            <w:vAlign w:val="bottom"/>
            <w:hideMark/>
          </w:tcPr>
          <w:p w14:paraId="1F6D2BE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7.65</w:t>
            </w:r>
          </w:p>
        </w:tc>
        <w:tc>
          <w:tcPr>
            <w:tcW w:w="1020" w:type="dxa"/>
            <w:shd w:val="clear" w:color="auto" w:fill="auto"/>
            <w:noWrap/>
            <w:vAlign w:val="bottom"/>
            <w:hideMark/>
          </w:tcPr>
          <w:p w14:paraId="3A3A7CA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8.8</w:t>
            </w:r>
          </w:p>
        </w:tc>
        <w:tc>
          <w:tcPr>
            <w:tcW w:w="1020" w:type="dxa"/>
            <w:shd w:val="clear" w:color="auto" w:fill="auto"/>
            <w:noWrap/>
            <w:vAlign w:val="bottom"/>
            <w:hideMark/>
          </w:tcPr>
          <w:p w14:paraId="70CD324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7.21211</w:t>
            </w:r>
          </w:p>
        </w:tc>
      </w:tr>
      <w:tr w:rsidR="00315A9C" w:rsidRPr="00315A9C" w14:paraId="4FE5CEFE" w14:textId="77777777" w:rsidTr="00315A9C">
        <w:trPr>
          <w:trHeight w:val="285"/>
        </w:trPr>
        <w:tc>
          <w:tcPr>
            <w:tcW w:w="1020" w:type="dxa"/>
            <w:shd w:val="clear" w:color="auto" w:fill="auto"/>
            <w:noWrap/>
            <w:vAlign w:val="bottom"/>
            <w:hideMark/>
          </w:tcPr>
          <w:p w14:paraId="3A67513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w:t>
            </w:r>
          </w:p>
        </w:tc>
        <w:tc>
          <w:tcPr>
            <w:tcW w:w="1020" w:type="dxa"/>
            <w:shd w:val="clear" w:color="auto" w:fill="auto"/>
            <w:noWrap/>
            <w:vAlign w:val="bottom"/>
            <w:hideMark/>
          </w:tcPr>
          <w:p w14:paraId="28A3F6C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7</w:t>
            </w:r>
          </w:p>
        </w:tc>
        <w:tc>
          <w:tcPr>
            <w:tcW w:w="1020" w:type="dxa"/>
            <w:shd w:val="clear" w:color="auto" w:fill="auto"/>
            <w:noWrap/>
            <w:vAlign w:val="bottom"/>
            <w:hideMark/>
          </w:tcPr>
          <w:p w14:paraId="353F594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06.86</w:t>
            </w:r>
          </w:p>
        </w:tc>
        <w:tc>
          <w:tcPr>
            <w:tcW w:w="1020" w:type="dxa"/>
            <w:shd w:val="clear" w:color="auto" w:fill="auto"/>
            <w:noWrap/>
            <w:vAlign w:val="bottom"/>
            <w:hideMark/>
          </w:tcPr>
          <w:p w14:paraId="5A50037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25</w:t>
            </w:r>
          </w:p>
        </w:tc>
        <w:tc>
          <w:tcPr>
            <w:tcW w:w="1020" w:type="dxa"/>
            <w:shd w:val="clear" w:color="auto" w:fill="auto"/>
            <w:noWrap/>
            <w:vAlign w:val="bottom"/>
            <w:hideMark/>
          </w:tcPr>
          <w:p w14:paraId="4AA1681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13.06</w:t>
            </w:r>
          </w:p>
        </w:tc>
        <w:tc>
          <w:tcPr>
            <w:tcW w:w="1020" w:type="dxa"/>
            <w:shd w:val="clear" w:color="auto" w:fill="auto"/>
            <w:noWrap/>
            <w:vAlign w:val="bottom"/>
            <w:hideMark/>
          </w:tcPr>
          <w:p w14:paraId="2D23D46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3.812</w:t>
            </w:r>
          </w:p>
        </w:tc>
        <w:tc>
          <w:tcPr>
            <w:tcW w:w="1020" w:type="dxa"/>
            <w:shd w:val="clear" w:color="auto" w:fill="auto"/>
            <w:noWrap/>
            <w:vAlign w:val="bottom"/>
            <w:hideMark/>
          </w:tcPr>
          <w:p w14:paraId="5297A81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6.56</w:t>
            </w:r>
          </w:p>
        </w:tc>
        <w:tc>
          <w:tcPr>
            <w:tcW w:w="1020" w:type="dxa"/>
            <w:shd w:val="clear" w:color="auto" w:fill="auto"/>
            <w:noWrap/>
            <w:vAlign w:val="bottom"/>
            <w:hideMark/>
          </w:tcPr>
          <w:p w14:paraId="1F194BA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8.59</w:t>
            </w:r>
          </w:p>
        </w:tc>
        <w:tc>
          <w:tcPr>
            <w:tcW w:w="1020" w:type="dxa"/>
            <w:shd w:val="clear" w:color="auto" w:fill="auto"/>
            <w:noWrap/>
            <w:vAlign w:val="bottom"/>
            <w:hideMark/>
          </w:tcPr>
          <w:p w14:paraId="287948A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6.66203</w:t>
            </w:r>
          </w:p>
        </w:tc>
      </w:tr>
      <w:tr w:rsidR="00315A9C" w:rsidRPr="00315A9C" w14:paraId="2CC3CFD5" w14:textId="77777777" w:rsidTr="00315A9C">
        <w:trPr>
          <w:trHeight w:val="285"/>
        </w:trPr>
        <w:tc>
          <w:tcPr>
            <w:tcW w:w="1020" w:type="dxa"/>
            <w:shd w:val="clear" w:color="auto" w:fill="auto"/>
            <w:noWrap/>
            <w:vAlign w:val="bottom"/>
            <w:hideMark/>
          </w:tcPr>
          <w:p w14:paraId="3E42BE5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w:t>
            </w:r>
          </w:p>
        </w:tc>
        <w:tc>
          <w:tcPr>
            <w:tcW w:w="1020" w:type="dxa"/>
            <w:shd w:val="clear" w:color="auto" w:fill="auto"/>
            <w:noWrap/>
            <w:vAlign w:val="bottom"/>
            <w:hideMark/>
          </w:tcPr>
          <w:p w14:paraId="218BED5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w:t>
            </w:r>
          </w:p>
        </w:tc>
        <w:tc>
          <w:tcPr>
            <w:tcW w:w="1020" w:type="dxa"/>
            <w:shd w:val="clear" w:color="auto" w:fill="auto"/>
            <w:noWrap/>
            <w:vAlign w:val="bottom"/>
            <w:hideMark/>
          </w:tcPr>
          <w:p w14:paraId="101BDF4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91.97</w:t>
            </w:r>
          </w:p>
        </w:tc>
        <w:tc>
          <w:tcPr>
            <w:tcW w:w="1020" w:type="dxa"/>
            <w:shd w:val="clear" w:color="auto" w:fill="auto"/>
            <w:noWrap/>
            <w:vAlign w:val="bottom"/>
            <w:hideMark/>
          </w:tcPr>
          <w:p w14:paraId="18511F4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25</w:t>
            </w:r>
          </w:p>
        </w:tc>
        <w:tc>
          <w:tcPr>
            <w:tcW w:w="1020" w:type="dxa"/>
            <w:shd w:val="clear" w:color="auto" w:fill="auto"/>
            <w:noWrap/>
            <w:vAlign w:val="bottom"/>
            <w:hideMark/>
          </w:tcPr>
          <w:p w14:paraId="7B2AA08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15.22</w:t>
            </w:r>
          </w:p>
        </w:tc>
        <w:tc>
          <w:tcPr>
            <w:tcW w:w="1020" w:type="dxa"/>
            <w:shd w:val="clear" w:color="auto" w:fill="auto"/>
            <w:noWrap/>
            <w:vAlign w:val="bottom"/>
            <w:hideMark/>
          </w:tcPr>
          <w:p w14:paraId="2D5CD61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8.428</w:t>
            </w:r>
          </w:p>
        </w:tc>
        <w:tc>
          <w:tcPr>
            <w:tcW w:w="1020" w:type="dxa"/>
            <w:shd w:val="clear" w:color="auto" w:fill="auto"/>
            <w:noWrap/>
            <w:vAlign w:val="bottom"/>
            <w:hideMark/>
          </w:tcPr>
          <w:p w14:paraId="5D8E578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6.16</w:t>
            </w:r>
          </w:p>
        </w:tc>
        <w:tc>
          <w:tcPr>
            <w:tcW w:w="1020" w:type="dxa"/>
            <w:shd w:val="clear" w:color="auto" w:fill="auto"/>
            <w:noWrap/>
            <w:vAlign w:val="bottom"/>
            <w:hideMark/>
          </w:tcPr>
          <w:p w14:paraId="38C06C5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8.42</w:t>
            </w:r>
          </w:p>
        </w:tc>
        <w:tc>
          <w:tcPr>
            <w:tcW w:w="1020" w:type="dxa"/>
            <w:shd w:val="clear" w:color="auto" w:fill="auto"/>
            <w:noWrap/>
            <w:vAlign w:val="bottom"/>
            <w:hideMark/>
          </w:tcPr>
          <w:p w14:paraId="490A574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5.65675</w:t>
            </w:r>
          </w:p>
        </w:tc>
      </w:tr>
      <w:tr w:rsidR="00315A9C" w:rsidRPr="00315A9C" w14:paraId="410BE2E8" w14:textId="77777777" w:rsidTr="00315A9C">
        <w:trPr>
          <w:trHeight w:val="285"/>
        </w:trPr>
        <w:tc>
          <w:tcPr>
            <w:tcW w:w="1020" w:type="dxa"/>
            <w:shd w:val="clear" w:color="auto" w:fill="auto"/>
            <w:noWrap/>
            <w:vAlign w:val="bottom"/>
            <w:hideMark/>
          </w:tcPr>
          <w:p w14:paraId="6F08F45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w:t>
            </w:r>
          </w:p>
        </w:tc>
        <w:tc>
          <w:tcPr>
            <w:tcW w:w="1020" w:type="dxa"/>
            <w:shd w:val="clear" w:color="auto" w:fill="auto"/>
            <w:noWrap/>
            <w:vAlign w:val="bottom"/>
            <w:hideMark/>
          </w:tcPr>
          <w:p w14:paraId="4591D4B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w:t>
            </w:r>
          </w:p>
        </w:tc>
        <w:tc>
          <w:tcPr>
            <w:tcW w:w="1020" w:type="dxa"/>
            <w:shd w:val="clear" w:color="auto" w:fill="auto"/>
            <w:noWrap/>
            <w:vAlign w:val="bottom"/>
            <w:hideMark/>
          </w:tcPr>
          <w:p w14:paraId="069B46A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01.05</w:t>
            </w:r>
          </w:p>
        </w:tc>
        <w:tc>
          <w:tcPr>
            <w:tcW w:w="1020" w:type="dxa"/>
            <w:shd w:val="clear" w:color="auto" w:fill="auto"/>
            <w:noWrap/>
            <w:vAlign w:val="bottom"/>
            <w:hideMark/>
          </w:tcPr>
          <w:p w14:paraId="0DF349E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26</w:t>
            </w:r>
          </w:p>
        </w:tc>
        <w:tc>
          <w:tcPr>
            <w:tcW w:w="1020" w:type="dxa"/>
            <w:shd w:val="clear" w:color="auto" w:fill="auto"/>
            <w:noWrap/>
            <w:vAlign w:val="bottom"/>
            <w:hideMark/>
          </w:tcPr>
          <w:p w14:paraId="4966910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18.3</w:t>
            </w:r>
          </w:p>
        </w:tc>
        <w:tc>
          <w:tcPr>
            <w:tcW w:w="1020" w:type="dxa"/>
            <w:shd w:val="clear" w:color="auto" w:fill="auto"/>
            <w:noWrap/>
            <w:vAlign w:val="bottom"/>
            <w:hideMark/>
          </w:tcPr>
          <w:p w14:paraId="7ED5EA1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6.268</w:t>
            </w:r>
          </w:p>
        </w:tc>
        <w:tc>
          <w:tcPr>
            <w:tcW w:w="1020" w:type="dxa"/>
            <w:shd w:val="clear" w:color="auto" w:fill="auto"/>
            <w:noWrap/>
            <w:vAlign w:val="bottom"/>
            <w:hideMark/>
          </w:tcPr>
          <w:p w14:paraId="6F836C6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7.36</w:t>
            </w:r>
          </w:p>
        </w:tc>
        <w:tc>
          <w:tcPr>
            <w:tcW w:w="1020" w:type="dxa"/>
            <w:shd w:val="clear" w:color="auto" w:fill="auto"/>
            <w:noWrap/>
            <w:vAlign w:val="bottom"/>
            <w:hideMark/>
          </w:tcPr>
          <w:p w14:paraId="1FE337E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8.44</w:t>
            </w:r>
          </w:p>
        </w:tc>
        <w:tc>
          <w:tcPr>
            <w:tcW w:w="1020" w:type="dxa"/>
            <w:shd w:val="clear" w:color="auto" w:fill="auto"/>
            <w:noWrap/>
            <w:vAlign w:val="bottom"/>
            <w:hideMark/>
          </w:tcPr>
          <w:p w14:paraId="6AE3D26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6.15939</w:t>
            </w:r>
          </w:p>
        </w:tc>
      </w:tr>
      <w:tr w:rsidR="00315A9C" w:rsidRPr="00315A9C" w14:paraId="7FB7A0AD" w14:textId="77777777" w:rsidTr="00315A9C">
        <w:trPr>
          <w:trHeight w:val="285"/>
        </w:trPr>
        <w:tc>
          <w:tcPr>
            <w:tcW w:w="1020" w:type="dxa"/>
            <w:shd w:val="clear" w:color="auto" w:fill="auto"/>
            <w:noWrap/>
            <w:vAlign w:val="bottom"/>
            <w:hideMark/>
          </w:tcPr>
          <w:p w14:paraId="000CB35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w:t>
            </w:r>
          </w:p>
        </w:tc>
        <w:tc>
          <w:tcPr>
            <w:tcW w:w="1020" w:type="dxa"/>
            <w:shd w:val="clear" w:color="auto" w:fill="auto"/>
            <w:noWrap/>
            <w:vAlign w:val="bottom"/>
            <w:hideMark/>
          </w:tcPr>
          <w:p w14:paraId="0248573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0</w:t>
            </w:r>
          </w:p>
        </w:tc>
        <w:tc>
          <w:tcPr>
            <w:tcW w:w="1020" w:type="dxa"/>
            <w:shd w:val="clear" w:color="auto" w:fill="auto"/>
            <w:noWrap/>
            <w:vAlign w:val="bottom"/>
            <w:hideMark/>
          </w:tcPr>
          <w:p w14:paraId="2C46873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83.16</w:t>
            </w:r>
          </w:p>
        </w:tc>
        <w:tc>
          <w:tcPr>
            <w:tcW w:w="1020" w:type="dxa"/>
            <w:shd w:val="clear" w:color="auto" w:fill="auto"/>
            <w:noWrap/>
            <w:vAlign w:val="bottom"/>
            <w:hideMark/>
          </w:tcPr>
          <w:p w14:paraId="28BE0CE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25</w:t>
            </w:r>
          </w:p>
        </w:tc>
        <w:tc>
          <w:tcPr>
            <w:tcW w:w="1020" w:type="dxa"/>
            <w:shd w:val="clear" w:color="auto" w:fill="auto"/>
            <w:noWrap/>
            <w:vAlign w:val="bottom"/>
            <w:hideMark/>
          </w:tcPr>
          <w:p w14:paraId="1E0121C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18.06</w:t>
            </w:r>
          </w:p>
        </w:tc>
        <w:tc>
          <w:tcPr>
            <w:tcW w:w="1020" w:type="dxa"/>
            <w:shd w:val="clear" w:color="auto" w:fill="auto"/>
            <w:noWrap/>
            <w:vAlign w:val="bottom"/>
            <w:hideMark/>
          </w:tcPr>
          <w:p w14:paraId="2C7A9E4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5.63</w:t>
            </w:r>
          </w:p>
        </w:tc>
        <w:tc>
          <w:tcPr>
            <w:tcW w:w="1020" w:type="dxa"/>
            <w:shd w:val="clear" w:color="auto" w:fill="auto"/>
            <w:noWrap/>
            <w:vAlign w:val="bottom"/>
            <w:hideMark/>
          </w:tcPr>
          <w:p w14:paraId="7717A7D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6.38</w:t>
            </w:r>
          </w:p>
        </w:tc>
        <w:tc>
          <w:tcPr>
            <w:tcW w:w="1020" w:type="dxa"/>
            <w:shd w:val="clear" w:color="auto" w:fill="auto"/>
            <w:noWrap/>
            <w:vAlign w:val="bottom"/>
            <w:hideMark/>
          </w:tcPr>
          <w:p w14:paraId="618FDCD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8.36</w:t>
            </w:r>
          </w:p>
        </w:tc>
        <w:tc>
          <w:tcPr>
            <w:tcW w:w="1020" w:type="dxa"/>
            <w:shd w:val="clear" w:color="auto" w:fill="auto"/>
            <w:noWrap/>
            <w:vAlign w:val="bottom"/>
            <w:hideMark/>
          </w:tcPr>
          <w:p w14:paraId="671730C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5.5714</w:t>
            </w:r>
          </w:p>
        </w:tc>
      </w:tr>
      <w:tr w:rsidR="00315A9C" w:rsidRPr="00315A9C" w14:paraId="4960CFA9" w14:textId="77777777" w:rsidTr="00315A9C">
        <w:trPr>
          <w:trHeight w:val="285"/>
        </w:trPr>
        <w:tc>
          <w:tcPr>
            <w:tcW w:w="1020" w:type="dxa"/>
            <w:shd w:val="clear" w:color="auto" w:fill="auto"/>
            <w:noWrap/>
            <w:vAlign w:val="bottom"/>
            <w:hideMark/>
          </w:tcPr>
          <w:p w14:paraId="429C113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w:t>
            </w:r>
          </w:p>
        </w:tc>
        <w:tc>
          <w:tcPr>
            <w:tcW w:w="1020" w:type="dxa"/>
            <w:shd w:val="clear" w:color="auto" w:fill="auto"/>
            <w:noWrap/>
            <w:vAlign w:val="bottom"/>
            <w:hideMark/>
          </w:tcPr>
          <w:p w14:paraId="784E763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3</w:t>
            </w:r>
          </w:p>
        </w:tc>
        <w:tc>
          <w:tcPr>
            <w:tcW w:w="1020" w:type="dxa"/>
            <w:shd w:val="clear" w:color="auto" w:fill="auto"/>
            <w:noWrap/>
            <w:vAlign w:val="bottom"/>
            <w:hideMark/>
          </w:tcPr>
          <w:p w14:paraId="751A6ED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91.3</w:t>
            </w:r>
          </w:p>
        </w:tc>
        <w:tc>
          <w:tcPr>
            <w:tcW w:w="1020" w:type="dxa"/>
            <w:shd w:val="clear" w:color="auto" w:fill="auto"/>
            <w:noWrap/>
            <w:vAlign w:val="bottom"/>
            <w:hideMark/>
          </w:tcPr>
          <w:p w14:paraId="121A9A4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24</w:t>
            </w:r>
          </w:p>
        </w:tc>
        <w:tc>
          <w:tcPr>
            <w:tcW w:w="1020" w:type="dxa"/>
            <w:shd w:val="clear" w:color="auto" w:fill="auto"/>
            <w:noWrap/>
            <w:vAlign w:val="bottom"/>
            <w:hideMark/>
          </w:tcPr>
          <w:p w14:paraId="219C5DF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21.91</w:t>
            </w:r>
          </w:p>
        </w:tc>
        <w:tc>
          <w:tcPr>
            <w:tcW w:w="1020" w:type="dxa"/>
            <w:shd w:val="clear" w:color="auto" w:fill="auto"/>
            <w:noWrap/>
            <w:vAlign w:val="bottom"/>
            <w:hideMark/>
          </w:tcPr>
          <w:p w14:paraId="06CEC3D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04.972</w:t>
            </w:r>
          </w:p>
        </w:tc>
        <w:tc>
          <w:tcPr>
            <w:tcW w:w="1020" w:type="dxa"/>
            <w:shd w:val="clear" w:color="auto" w:fill="auto"/>
            <w:noWrap/>
            <w:vAlign w:val="bottom"/>
            <w:hideMark/>
          </w:tcPr>
          <w:p w14:paraId="453B345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5.88</w:t>
            </w:r>
          </w:p>
        </w:tc>
        <w:tc>
          <w:tcPr>
            <w:tcW w:w="1020" w:type="dxa"/>
            <w:shd w:val="clear" w:color="auto" w:fill="auto"/>
            <w:noWrap/>
            <w:vAlign w:val="bottom"/>
            <w:hideMark/>
          </w:tcPr>
          <w:p w14:paraId="0B54D54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8.42</w:t>
            </w:r>
          </w:p>
        </w:tc>
        <w:tc>
          <w:tcPr>
            <w:tcW w:w="1020" w:type="dxa"/>
            <w:shd w:val="clear" w:color="auto" w:fill="auto"/>
            <w:noWrap/>
            <w:vAlign w:val="bottom"/>
            <w:hideMark/>
          </w:tcPr>
          <w:p w14:paraId="5086406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6.19733</w:t>
            </w:r>
          </w:p>
        </w:tc>
      </w:tr>
      <w:tr w:rsidR="00315A9C" w:rsidRPr="00315A9C" w14:paraId="6C4A08B1" w14:textId="77777777" w:rsidTr="00315A9C">
        <w:trPr>
          <w:trHeight w:val="285"/>
        </w:trPr>
        <w:tc>
          <w:tcPr>
            <w:tcW w:w="1020" w:type="dxa"/>
            <w:shd w:val="clear" w:color="auto" w:fill="auto"/>
            <w:noWrap/>
            <w:vAlign w:val="bottom"/>
            <w:hideMark/>
          </w:tcPr>
          <w:p w14:paraId="220B5AF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w:t>
            </w:r>
          </w:p>
        </w:tc>
        <w:tc>
          <w:tcPr>
            <w:tcW w:w="1020" w:type="dxa"/>
            <w:shd w:val="clear" w:color="auto" w:fill="auto"/>
            <w:noWrap/>
            <w:vAlign w:val="bottom"/>
            <w:hideMark/>
          </w:tcPr>
          <w:p w14:paraId="28AE788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4</w:t>
            </w:r>
          </w:p>
        </w:tc>
        <w:tc>
          <w:tcPr>
            <w:tcW w:w="1020" w:type="dxa"/>
            <w:shd w:val="clear" w:color="auto" w:fill="auto"/>
            <w:noWrap/>
            <w:vAlign w:val="bottom"/>
            <w:hideMark/>
          </w:tcPr>
          <w:p w14:paraId="485273A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69.44</w:t>
            </w:r>
          </w:p>
        </w:tc>
        <w:tc>
          <w:tcPr>
            <w:tcW w:w="1020" w:type="dxa"/>
            <w:shd w:val="clear" w:color="auto" w:fill="auto"/>
            <w:noWrap/>
            <w:vAlign w:val="bottom"/>
            <w:hideMark/>
          </w:tcPr>
          <w:p w14:paraId="1E2B0E9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29</w:t>
            </w:r>
          </w:p>
        </w:tc>
        <w:tc>
          <w:tcPr>
            <w:tcW w:w="1020" w:type="dxa"/>
            <w:shd w:val="clear" w:color="auto" w:fill="auto"/>
            <w:noWrap/>
            <w:vAlign w:val="bottom"/>
            <w:hideMark/>
          </w:tcPr>
          <w:p w14:paraId="74DB1FD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19.06</w:t>
            </w:r>
          </w:p>
        </w:tc>
        <w:tc>
          <w:tcPr>
            <w:tcW w:w="1020" w:type="dxa"/>
            <w:shd w:val="clear" w:color="auto" w:fill="auto"/>
            <w:noWrap/>
            <w:vAlign w:val="bottom"/>
            <w:hideMark/>
          </w:tcPr>
          <w:p w14:paraId="1561D11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07.584</w:t>
            </w:r>
          </w:p>
        </w:tc>
        <w:tc>
          <w:tcPr>
            <w:tcW w:w="1020" w:type="dxa"/>
            <w:shd w:val="clear" w:color="auto" w:fill="auto"/>
            <w:noWrap/>
            <w:vAlign w:val="bottom"/>
            <w:hideMark/>
          </w:tcPr>
          <w:p w14:paraId="649FA34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6.18</w:t>
            </w:r>
          </w:p>
        </w:tc>
        <w:tc>
          <w:tcPr>
            <w:tcW w:w="1020" w:type="dxa"/>
            <w:shd w:val="clear" w:color="auto" w:fill="auto"/>
            <w:noWrap/>
            <w:vAlign w:val="bottom"/>
            <w:hideMark/>
          </w:tcPr>
          <w:p w14:paraId="5B484DB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8.84</w:t>
            </w:r>
          </w:p>
        </w:tc>
        <w:tc>
          <w:tcPr>
            <w:tcW w:w="1020" w:type="dxa"/>
            <w:shd w:val="clear" w:color="auto" w:fill="auto"/>
            <w:noWrap/>
            <w:vAlign w:val="bottom"/>
            <w:hideMark/>
          </w:tcPr>
          <w:p w14:paraId="7FDA144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5.6283</w:t>
            </w:r>
          </w:p>
        </w:tc>
      </w:tr>
      <w:tr w:rsidR="00315A9C" w:rsidRPr="00315A9C" w14:paraId="6EBF1DB3" w14:textId="77777777" w:rsidTr="00315A9C">
        <w:trPr>
          <w:trHeight w:val="285"/>
        </w:trPr>
        <w:tc>
          <w:tcPr>
            <w:tcW w:w="1020" w:type="dxa"/>
            <w:shd w:val="clear" w:color="auto" w:fill="auto"/>
            <w:noWrap/>
            <w:vAlign w:val="bottom"/>
            <w:hideMark/>
          </w:tcPr>
          <w:p w14:paraId="6F3C610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w:t>
            </w:r>
          </w:p>
        </w:tc>
        <w:tc>
          <w:tcPr>
            <w:tcW w:w="1020" w:type="dxa"/>
            <w:shd w:val="clear" w:color="auto" w:fill="auto"/>
            <w:noWrap/>
            <w:vAlign w:val="bottom"/>
            <w:hideMark/>
          </w:tcPr>
          <w:p w14:paraId="7A62B3E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5</w:t>
            </w:r>
          </w:p>
        </w:tc>
        <w:tc>
          <w:tcPr>
            <w:tcW w:w="1020" w:type="dxa"/>
            <w:shd w:val="clear" w:color="auto" w:fill="auto"/>
            <w:noWrap/>
            <w:vAlign w:val="bottom"/>
            <w:hideMark/>
          </w:tcPr>
          <w:p w14:paraId="379BF8C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62.02</w:t>
            </w:r>
          </w:p>
        </w:tc>
        <w:tc>
          <w:tcPr>
            <w:tcW w:w="1020" w:type="dxa"/>
            <w:shd w:val="clear" w:color="auto" w:fill="auto"/>
            <w:noWrap/>
            <w:vAlign w:val="bottom"/>
            <w:hideMark/>
          </w:tcPr>
          <w:p w14:paraId="75A4117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19</w:t>
            </w:r>
          </w:p>
        </w:tc>
        <w:tc>
          <w:tcPr>
            <w:tcW w:w="1020" w:type="dxa"/>
            <w:shd w:val="clear" w:color="auto" w:fill="auto"/>
            <w:noWrap/>
            <w:vAlign w:val="bottom"/>
            <w:hideMark/>
          </w:tcPr>
          <w:p w14:paraId="323E988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21.15</w:t>
            </w:r>
          </w:p>
        </w:tc>
        <w:tc>
          <w:tcPr>
            <w:tcW w:w="1020" w:type="dxa"/>
            <w:shd w:val="clear" w:color="auto" w:fill="auto"/>
            <w:noWrap/>
            <w:vAlign w:val="bottom"/>
            <w:hideMark/>
          </w:tcPr>
          <w:p w14:paraId="266F84E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03.7</w:t>
            </w:r>
          </w:p>
        </w:tc>
        <w:tc>
          <w:tcPr>
            <w:tcW w:w="1020" w:type="dxa"/>
            <w:shd w:val="clear" w:color="auto" w:fill="auto"/>
            <w:noWrap/>
            <w:vAlign w:val="bottom"/>
            <w:hideMark/>
          </w:tcPr>
          <w:p w14:paraId="1F49B14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5.28</w:t>
            </w:r>
          </w:p>
        </w:tc>
        <w:tc>
          <w:tcPr>
            <w:tcW w:w="1020" w:type="dxa"/>
            <w:shd w:val="clear" w:color="auto" w:fill="auto"/>
            <w:noWrap/>
            <w:vAlign w:val="bottom"/>
            <w:hideMark/>
          </w:tcPr>
          <w:p w14:paraId="6922250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8.29</w:t>
            </w:r>
          </w:p>
        </w:tc>
        <w:tc>
          <w:tcPr>
            <w:tcW w:w="1020" w:type="dxa"/>
            <w:shd w:val="clear" w:color="auto" w:fill="auto"/>
            <w:noWrap/>
            <w:vAlign w:val="bottom"/>
            <w:hideMark/>
          </w:tcPr>
          <w:p w14:paraId="5DF3D85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5.52397</w:t>
            </w:r>
          </w:p>
        </w:tc>
      </w:tr>
      <w:tr w:rsidR="00315A9C" w:rsidRPr="00315A9C" w14:paraId="78814D8F" w14:textId="77777777" w:rsidTr="00315A9C">
        <w:trPr>
          <w:trHeight w:val="285"/>
        </w:trPr>
        <w:tc>
          <w:tcPr>
            <w:tcW w:w="1020" w:type="dxa"/>
            <w:shd w:val="clear" w:color="auto" w:fill="auto"/>
            <w:noWrap/>
            <w:vAlign w:val="bottom"/>
            <w:hideMark/>
          </w:tcPr>
          <w:p w14:paraId="34E360A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w:t>
            </w:r>
          </w:p>
        </w:tc>
        <w:tc>
          <w:tcPr>
            <w:tcW w:w="1020" w:type="dxa"/>
            <w:shd w:val="clear" w:color="auto" w:fill="auto"/>
            <w:noWrap/>
            <w:vAlign w:val="bottom"/>
            <w:hideMark/>
          </w:tcPr>
          <w:p w14:paraId="11FFADA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6</w:t>
            </w:r>
          </w:p>
        </w:tc>
        <w:tc>
          <w:tcPr>
            <w:tcW w:w="1020" w:type="dxa"/>
            <w:shd w:val="clear" w:color="auto" w:fill="auto"/>
            <w:noWrap/>
            <w:vAlign w:val="bottom"/>
            <w:hideMark/>
          </w:tcPr>
          <w:p w14:paraId="18B4AD7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77.94</w:t>
            </w:r>
          </w:p>
        </w:tc>
        <w:tc>
          <w:tcPr>
            <w:tcW w:w="1020" w:type="dxa"/>
            <w:shd w:val="clear" w:color="auto" w:fill="auto"/>
            <w:noWrap/>
            <w:vAlign w:val="bottom"/>
            <w:hideMark/>
          </w:tcPr>
          <w:p w14:paraId="6670707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17</w:t>
            </w:r>
          </w:p>
        </w:tc>
        <w:tc>
          <w:tcPr>
            <w:tcW w:w="1020" w:type="dxa"/>
            <w:shd w:val="clear" w:color="auto" w:fill="auto"/>
            <w:noWrap/>
            <w:vAlign w:val="bottom"/>
            <w:hideMark/>
          </w:tcPr>
          <w:p w14:paraId="02989B0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21.77</w:t>
            </w:r>
          </w:p>
        </w:tc>
        <w:tc>
          <w:tcPr>
            <w:tcW w:w="1020" w:type="dxa"/>
            <w:shd w:val="clear" w:color="auto" w:fill="auto"/>
            <w:noWrap/>
            <w:vAlign w:val="bottom"/>
            <w:hideMark/>
          </w:tcPr>
          <w:p w14:paraId="3380C5D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02.698</w:t>
            </w:r>
          </w:p>
        </w:tc>
        <w:tc>
          <w:tcPr>
            <w:tcW w:w="1020" w:type="dxa"/>
            <w:shd w:val="clear" w:color="auto" w:fill="auto"/>
            <w:noWrap/>
            <w:vAlign w:val="bottom"/>
            <w:hideMark/>
          </w:tcPr>
          <w:p w14:paraId="6E32C8E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5.9</w:t>
            </w:r>
          </w:p>
        </w:tc>
        <w:tc>
          <w:tcPr>
            <w:tcW w:w="1020" w:type="dxa"/>
            <w:shd w:val="clear" w:color="auto" w:fill="auto"/>
            <w:noWrap/>
            <w:vAlign w:val="bottom"/>
            <w:hideMark/>
          </w:tcPr>
          <w:p w14:paraId="2D53650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8.08</w:t>
            </w:r>
          </w:p>
        </w:tc>
        <w:tc>
          <w:tcPr>
            <w:tcW w:w="1020" w:type="dxa"/>
            <w:shd w:val="clear" w:color="auto" w:fill="auto"/>
            <w:noWrap/>
            <w:vAlign w:val="bottom"/>
            <w:hideMark/>
          </w:tcPr>
          <w:p w14:paraId="735755B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5.26791</w:t>
            </w:r>
          </w:p>
        </w:tc>
      </w:tr>
      <w:tr w:rsidR="00315A9C" w:rsidRPr="00315A9C" w14:paraId="7681EB1D" w14:textId="77777777" w:rsidTr="00315A9C">
        <w:trPr>
          <w:trHeight w:val="285"/>
        </w:trPr>
        <w:tc>
          <w:tcPr>
            <w:tcW w:w="1020" w:type="dxa"/>
            <w:shd w:val="clear" w:color="auto" w:fill="auto"/>
            <w:noWrap/>
            <w:vAlign w:val="bottom"/>
            <w:hideMark/>
          </w:tcPr>
          <w:p w14:paraId="13896AC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w:t>
            </w:r>
          </w:p>
        </w:tc>
        <w:tc>
          <w:tcPr>
            <w:tcW w:w="1020" w:type="dxa"/>
            <w:shd w:val="clear" w:color="auto" w:fill="auto"/>
            <w:noWrap/>
            <w:vAlign w:val="bottom"/>
            <w:hideMark/>
          </w:tcPr>
          <w:p w14:paraId="19D10EB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w:t>
            </w:r>
          </w:p>
        </w:tc>
        <w:tc>
          <w:tcPr>
            <w:tcW w:w="1020" w:type="dxa"/>
            <w:shd w:val="clear" w:color="auto" w:fill="auto"/>
            <w:noWrap/>
            <w:vAlign w:val="bottom"/>
            <w:hideMark/>
          </w:tcPr>
          <w:p w14:paraId="042E101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64.72</w:t>
            </w:r>
          </w:p>
        </w:tc>
        <w:tc>
          <w:tcPr>
            <w:tcW w:w="1020" w:type="dxa"/>
            <w:shd w:val="clear" w:color="auto" w:fill="auto"/>
            <w:noWrap/>
            <w:vAlign w:val="bottom"/>
            <w:hideMark/>
          </w:tcPr>
          <w:p w14:paraId="762D2AF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16</w:t>
            </w:r>
          </w:p>
        </w:tc>
        <w:tc>
          <w:tcPr>
            <w:tcW w:w="1020" w:type="dxa"/>
            <w:shd w:val="clear" w:color="auto" w:fill="auto"/>
            <w:noWrap/>
            <w:vAlign w:val="bottom"/>
            <w:hideMark/>
          </w:tcPr>
          <w:p w14:paraId="3DD6E87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22.14</w:t>
            </w:r>
          </w:p>
        </w:tc>
        <w:tc>
          <w:tcPr>
            <w:tcW w:w="1020" w:type="dxa"/>
            <w:shd w:val="clear" w:color="auto" w:fill="auto"/>
            <w:noWrap/>
            <w:vAlign w:val="bottom"/>
            <w:hideMark/>
          </w:tcPr>
          <w:p w14:paraId="78A07AF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02.1</w:t>
            </w:r>
          </w:p>
        </w:tc>
        <w:tc>
          <w:tcPr>
            <w:tcW w:w="1020" w:type="dxa"/>
            <w:shd w:val="clear" w:color="auto" w:fill="auto"/>
            <w:noWrap/>
            <w:vAlign w:val="bottom"/>
            <w:hideMark/>
          </w:tcPr>
          <w:p w14:paraId="3F9B156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4.96</w:t>
            </w:r>
          </w:p>
        </w:tc>
        <w:tc>
          <w:tcPr>
            <w:tcW w:w="1020" w:type="dxa"/>
            <w:shd w:val="clear" w:color="auto" w:fill="auto"/>
            <w:noWrap/>
            <w:vAlign w:val="bottom"/>
            <w:hideMark/>
          </w:tcPr>
          <w:p w14:paraId="3B8FD93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8.15</w:t>
            </w:r>
          </w:p>
        </w:tc>
        <w:tc>
          <w:tcPr>
            <w:tcW w:w="1020" w:type="dxa"/>
            <w:shd w:val="clear" w:color="auto" w:fill="auto"/>
            <w:noWrap/>
            <w:vAlign w:val="bottom"/>
            <w:hideMark/>
          </w:tcPr>
          <w:p w14:paraId="188D0EE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5.02133</w:t>
            </w:r>
          </w:p>
        </w:tc>
      </w:tr>
      <w:tr w:rsidR="00315A9C" w:rsidRPr="00315A9C" w14:paraId="618077FB" w14:textId="77777777" w:rsidTr="00315A9C">
        <w:trPr>
          <w:trHeight w:val="285"/>
        </w:trPr>
        <w:tc>
          <w:tcPr>
            <w:tcW w:w="1020" w:type="dxa"/>
            <w:shd w:val="clear" w:color="auto" w:fill="auto"/>
            <w:noWrap/>
            <w:vAlign w:val="bottom"/>
            <w:hideMark/>
          </w:tcPr>
          <w:p w14:paraId="7125BC0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w:t>
            </w:r>
          </w:p>
        </w:tc>
        <w:tc>
          <w:tcPr>
            <w:tcW w:w="1020" w:type="dxa"/>
            <w:shd w:val="clear" w:color="auto" w:fill="auto"/>
            <w:noWrap/>
            <w:vAlign w:val="bottom"/>
            <w:hideMark/>
          </w:tcPr>
          <w:p w14:paraId="4FAA77F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1</w:t>
            </w:r>
          </w:p>
        </w:tc>
        <w:tc>
          <w:tcPr>
            <w:tcW w:w="1020" w:type="dxa"/>
            <w:shd w:val="clear" w:color="auto" w:fill="auto"/>
            <w:noWrap/>
            <w:vAlign w:val="bottom"/>
            <w:hideMark/>
          </w:tcPr>
          <w:p w14:paraId="59C8ED1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92</w:t>
            </w:r>
          </w:p>
        </w:tc>
        <w:tc>
          <w:tcPr>
            <w:tcW w:w="1020" w:type="dxa"/>
            <w:shd w:val="clear" w:color="auto" w:fill="auto"/>
            <w:noWrap/>
            <w:vAlign w:val="bottom"/>
            <w:hideMark/>
          </w:tcPr>
          <w:p w14:paraId="0C3D35B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21</w:t>
            </w:r>
          </w:p>
        </w:tc>
        <w:tc>
          <w:tcPr>
            <w:tcW w:w="1020" w:type="dxa"/>
            <w:shd w:val="clear" w:color="auto" w:fill="auto"/>
            <w:noWrap/>
            <w:vAlign w:val="bottom"/>
            <w:hideMark/>
          </w:tcPr>
          <w:p w14:paraId="2342B8E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21.44</w:t>
            </w:r>
          </w:p>
        </w:tc>
        <w:tc>
          <w:tcPr>
            <w:tcW w:w="1020" w:type="dxa"/>
            <w:shd w:val="clear" w:color="auto" w:fill="auto"/>
            <w:noWrap/>
            <w:vAlign w:val="bottom"/>
            <w:hideMark/>
          </w:tcPr>
          <w:p w14:paraId="51BD10D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09.44</w:t>
            </w:r>
          </w:p>
        </w:tc>
        <w:tc>
          <w:tcPr>
            <w:tcW w:w="1020" w:type="dxa"/>
            <w:shd w:val="clear" w:color="auto" w:fill="auto"/>
            <w:noWrap/>
            <w:vAlign w:val="bottom"/>
            <w:hideMark/>
          </w:tcPr>
          <w:p w14:paraId="5D3C29E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5.59</w:t>
            </w:r>
          </w:p>
        </w:tc>
        <w:tc>
          <w:tcPr>
            <w:tcW w:w="1020" w:type="dxa"/>
            <w:shd w:val="clear" w:color="auto" w:fill="auto"/>
            <w:noWrap/>
            <w:vAlign w:val="bottom"/>
            <w:hideMark/>
          </w:tcPr>
          <w:p w14:paraId="681F566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8.41</w:t>
            </w:r>
          </w:p>
        </w:tc>
        <w:tc>
          <w:tcPr>
            <w:tcW w:w="1020" w:type="dxa"/>
            <w:shd w:val="clear" w:color="auto" w:fill="auto"/>
            <w:noWrap/>
            <w:vAlign w:val="bottom"/>
            <w:hideMark/>
          </w:tcPr>
          <w:p w14:paraId="1543B4E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4.09191</w:t>
            </w:r>
          </w:p>
        </w:tc>
      </w:tr>
      <w:tr w:rsidR="00315A9C" w:rsidRPr="00315A9C" w14:paraId="26117D4A" w14:textId="77777777" w:rsidTr="00315A9C">
        <w:trPr>
          <w:trHeight w:val="285"/>
        </w:trPr>
        <w:tc>
          <w:tcPr>
            <w:tcW w:w="1020" w:type="dxa"/>
            <w:shd w:val="clear" w:color="auto" w:fill="auto"/>
            <w:noWrap/>
            <w:vAlign w:val="bottom"/>
            <w:hideMark/>
          </w:tcPr>
          <w:p w14:paraId="1887C58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w:t>
            </w:r>
          </w:p>
        </w:tc>
        <w:tc>
          <w:tcPr>
            <w:tcW w:w="1020" w:type="dxa"/>
            <w:shd w:val="clear" w:color="auto" w:fill="auto"/>
            <w:noWrap/>
            <w:vAlign w:val="bottom"/>
            <w:hideMark/>
          </w:tcPr>
          <w:p w14:paraId="2BB0C03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2</w:t>
            </w:r>
          </w:p>
        </w:tc>
        <w:tc>
          <w:tcPr>
            <w:tcW w:w="1020" w:type="dxa"/>
            <w:shd w:val="clear" w:color="auto" w:fill="auto"/>
            <w:noWrap/>
            <w:vAlign w:val="bottom"/>
            <w:hideMark/>
          </w:tcPr>
          <w:p w14:paraId="36CB4D2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87.46</w:t>
            </w:r>
          </w:p>
        </w:tc>
        <w:tc>
          <w:tcPr>
            <w:tcW w:w="1020" w:type="dxa"/>
            <w:shd w:val="clear" w:color="auto" w:fill="auto"/>
            <w:noWrap/>
            <w:vAlign w:val="bottom"/>
            <w:hideMark/>
          </w:tcPr>
          <w:p w14:paraId="305BDA7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16</w:t>
            </w:r>
          </w:p>
        </w:tc>
        <w:tc>
          <w:tcPr>
            <w:tcW w:w="1020" w:type="dxa"/>
            <w:shd w:val="clear" w:color="auto" w:fill="auto"/>
            <w:noWrap/>
            <w:vAlign w:val="bottom"/>
            <w:hideMark/>
          </w:tcPr>
          <w:p w14:paraId="4ED7CB8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21.32</w:t>
            </w:r>
          </w:p>
        </w:tc>
        <w:tc>
          <w:tcPr>
            <w:tcW w:w="1020" w:type="dxa"/>
            <w:shd w:val="clear" w:color="auto" w:fill="auto"/>
            <w:noWrap/>
            <w:vAlign w:val="bottom"/>
            <w:hideMark/>
          </w:tcPr>
          <w:p w14:paraId="47A8203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3.912</w:t>
            </w:r>
          </w:p>
        </w:tc>
        <w:tc>
          <w:tcPr>
            <w:tcW w:w="1020" w:type="dxa"/>
            <w:shd w:val="clear" w:color="auto" w:fill="auto"/>
            <w:noWrap/>
            <w:vAlign w:val="bottom"/>
            <w:hideMark/>
          </w:tcPr>
          <w:p w14:paraId="17E972F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6.1</w:t>
            </w:r>
          </w:p>
        </w:tc>
        <w:tc>
          <w:tcPr>
            <w:tcW w:w="1020" w:type="dxa"/>
            <w:shd w:val="clear" w:color="auto" w:fill="auto"/>
            <w:noWrap/>
            <w:vAlign w:val="bottom"/>
            <w:hideMark/>
          </w:tcPr>
          <w:p w14:paraId="71ED41E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8.37</w:t>
            </w:r>
          </w:p>
        </w:tc>
        <w:tc>
          <w:tcPr>
            <w:tcW w:w="1020" w:type="dxa"/>
            <w:shd w:val="clear" w:color="auto" w:fill="auto"/>
            <w:noWrap/>
            <w:vAlign w:val="bottom"/>
            <w:hideMark/>
          </w:tcPr>
          <w:p w14:paraId="36062DA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3.72203</w:t>
            </w:r>
          </w:p>
        </w:tc>
      </w:tr>
      <w:tr w:rsidR="00315A9C" w:rsidRPr="00315A9C" w14:paraId="68B69486" w14:textId="77777777" w:rsidTr="00315A9C">
        <w:trPr>
          <w:trHeight w:val="285"/>
        </w:trPr>
        <w:tc>
          <w:tcPr>
            <w:tcW w:w="1020" w:type="dxa"/>
            <w:shd w:val="clear" w:color="auto" w:fill="auto"/>
            <w:noWrap/>
            <w:vAlign w:val="bottom"/>
            <w:hideMark/>
          </w:tcPr>
          <w:p w14:paraId="080046C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w:t>
            </w:r>
          </w:p>
        </w:tc>
        <w:tc>
          <w:tcPr>
            <w:tcW w:w="1020" w:type="dxa"/>
            <w:shd w:val="clear" w:color="auto" w:fill="auto"/>
            <w:noWrap/>
            <w:vAlign w:val="bottom"/>
            <w:hideMark/>
          </w:tcPr>
          <w:p w14:paraId="0DA7A09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3</w:t>
            </w:r>
          </w:p>
        </w:tc>
        <w:tc>
          <w:tcPr>
            <w:tcW w:w="1020" w:type="dxa"/>
            <w:shd w:val="clear" w:color="auto" w:fill="auto"/>
            <w:noWrap/>
            <w:vAlign w:val="bottom"/>
            <w:hideMark/>
          </w:tcPr>
          <w:p w14:paraId="72C8EDC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84.58</w:t>
            </w:r>
          </w:p>
        </w:tc>
        <w:tc>
          <w:tcPr>
            <w:tcW w:w="1020" w:type="dxa"/>
            <w:shd w:val="clear" w:color="auto" w:fill="auto"/>
            <w:noWrap/>
            <w:vAlign w:val="bottom"/>
            <w:hideMark/>
          </w:tcPr>
          <w:p w14:paraId="215740E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14</w:t>
            </w:r>
          </w:p>
        </w:tc>
        <w:tc>
          <w:tcPr>
            <w:tcW w:w="1020" w:type="dxa"/>
            <w:shd w:val="clear" w:color="auto" w:fill="auto"/>
            <w:noWrap/>
            <w:vAlign w:val="bottom"/>
            <w:hideMark/>
          </w:tcPr>
          <w:p w14:paraId="2B62257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19.76</w:t>
            </w:r>
          </w:p>
        </w:tc>
        <w:tc>
          <w:tcPr>
            <w:tcW w:w="1020" w:type="dxa"/>
            <w:shd w:val="clear" w:color="auto" w:fill="auto"/>
            <w:noWrap/>
            <w:vAlign w:val="bottom"/>
            <w:hideMark/>
          </w:tcPr>
          <w:p w14:paraId="6F43A1D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4.44</w:t>
            </w:r>
          </w:p>
        </w:tc>
        <w:tc>
          <w:tcPr>
            <w:tcW w:w="1020" w:type="dxa"/>
            <w:shd w:val="clear" w:color="auto" w:fill="auto"/>
            <w:noWrap/>
            <w:vAlign w:val="bottom"/>
            <w:hideMark/>
          </w:tcPr>
          <w:p w14:paraId="10A39E2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5.81</w:t>
            </w:r>
          </w:p>
        </w:tc>
        <w:tc>
          <w:tcPr>
            <w:tcW w:w="1020" w:type="dxa"/>
            <w:shd w:val="clear" w:color="auto" w:fill="auto"/>
            <w:noWrap/>
            <w:vAlign w:val="bottom"/>
            <w:hideMark/>
          </w:tcPr>
          <w:p w14:paraId="6FF60B5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8.44</w:t>
            </w:r>
          </w:p>
        </w:tc>
        <w:tc>
          <w:tcPr>
            <w:tcW w:w="1020" w:type="dxa"/>
            <w:shd w:val="clear" w:color="auto" w:fill="auto"/>
            <w:noWrap/>
            <w:vAlign w:val="bottom"/>
            <w:hideMark/>
          </w:tcPr>
          <w:p w14:paraId="4D1CE62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3.32371</w:t>
            </w:r>
          </w:p>
        </w:tc>
      </w:tr>
      <w:tr w:rsidR="00315A9C" w:rsidRPr="00315A9C" w14:paraId="7795A095" w14:textId="77777777" w:rsidTr="00315A9C">
        <w:trPr>
          <w:trHeight w:val="285"/>
        </w:trPr>
        <w:tc>
          <w:tcPr>
            <w:tcW w:w="1020" w:type="dxa"/>
            <w:shd w:val="clear" w:color="auto" w:fill="auto"/>
            <w:noWrap/>
            <w:vAlign w:val="bottom"/>
            <w:hideMark/>
          </w:tcPr>
          <w:p w14:paraId="3F6CCC8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w:t>
            </w:r>
          </w:p>
        </w:tc>
        <w:tc>
          <w:tcPr>
            <w:tcW w:w="1020" w:type="dxa"/>
            <w:shd w:val="clear" w:color="auto" w:fill="auto"/>
            <w:noWrap/>
            <w:vAlign w:val="bottom"/>
            <w:hideMark/>
          </w:tcPr>
          <w:p w14:paraId="4BEEDD1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4</w:t>
            </w:r>
          </w:p>
        </w:tc>
        <w:tc>
          <w:tcPr>
            <w:tcW w:w="1020" w:type="dxa"/>
            <w:shd w:val="clear" w:color="auto" w:fill="auto"/>
            <w:noWrap/>
            <w:vAlign w:val="bottom"/>
            <w:hideMark/>
          </w:tcPr>
          <w:p w14:paraId="25A5705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61.64</w:t>
            </w:r>
          </w:p>
        </w:tc>
        <w:tc>
          <w:tcPr>
            <w:tcW w:w="1020" w:type="dxa"/>
            <w:shd w:val="clear" w:color="auto" w:fill="auto"/>
            <w:noWrap/>
            <w:vAlign w:val="bottom"/>
            <w:hideMark/>
          </w:tcPr>
          <w:p w14:paraId="56D4568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w:t>
            </w:r>
          </w:p>
        </w:tc>
        <w:tc>
          <w:tcPr>
            <w:tcW w:w="1020" w:type="dxa"/>
            <w:shd w:val="clear" w:color="auto" w:fill="auto"/>
            <w:noWrap/>
            <w:vAlign w:val="bottom"/>
            <w:hideMark/>
          </w:tcPr>
          <w:p w14:paraId="2B097D5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17.94</w:t>
            </w:r>
          </w:p>
        </w:tc>
        <w:tc>
          <w:tcPr>
            <w:tcW w:w="1020" w:type="dxa"/>
            <w:shd w:val="clear" w:color="auto" w:fill="auto"/>
            <w:noWrap/>
            <w:vAlign w:val="bottom"/>
            <w:hideMark/>
          </w:tcPr>
          <w:p w14:paraId="261996A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2.964</w:t>
            </w:r>
          </w:p>
        </w:tc>
        <w:tc>
          <w:tcPr>
            <w:tcW w:w="1020" w:type="dxa"/>
            <w:shd w:val="clear" w:color="auto" w:fill="auto"/>
            <w:noWrap/>
            <w:vAlign w:val="bottom"/>
            <w:hideMark/>
          </w:tcPr>
          <w:p w14:paraId="3EB5FCD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4.37</w:t>
            </w:r>
          </w:p>
        </w:tc>
        <w:tc>
          <w:tcPr>
            <w:tcW w:w="1020" w:type="dxa"/>
            <w:shd w:val="clear" w:color="auto" w:fill="auto"/>
            <w:noWrap/>
            <w:vAlign w:val="bottom"/>
            <w:hideMark/>
          </w:tcPr>
          <w:p w14:paraId="66B141A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8.19</w:t>
            </w:r>
          </w:p>
        </w:tc>
        <w:tc>
          <w:tcPr>
            <w:tcW w:w="1020" w:type="dxa"/>
            <w:shd w:val="clear" w:color="auto" w:fill="auto"/>
            <w:noWrap/>
            <w:vAlign w:val="bottom"/>
            <w:hideMark/>
          </w:tcPr>
          <w:p w14:paraId="392FBDE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2.89694</w:t>
            </w:r>
          </w:p>
        </w:tc>
      </w:tr>
      <w:tr w:rsidR="00315A9C" w:rsidRPr="00315A9C" w14:paraId="4A6E8531" w14:textId="77777777" w:rsidTr="00315A9C">
        <w:trPr>
          <w:trHeight w:val="285"/>
        </w:trPr>
        <w:tc>
          <w:tcPr>
            <w:tcW w:w="1020" w:type="dxa"/>
            <w:shd w:val="clear" w:color="auto" w:fill="auto"/>
            <w:noWrap/>
            <w:vAlign w:val="bottom"/>
            <w:hideMark/>
          </w:tcPr>
          <w:p w14:paraId="423E678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w:t>
            </w:r>
          </w:p>
        </w:tc>
        <w:tc>
          <w:tcPr>
            <w:tcW w:w="1020" w:type="dxa"/>
            <w:shd w:val="clear" w:color="auto" w:fill="auto"/>
            <w:noWrap/>
            <w:vAlign w:val="bottom"/>
            <w:hideMark/>
          </w:tcPr>
          <w:p w14:paraId="6F1628A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7</w:t>
            </w:r>
          </w:p>
        </w:tc>
        <w:tc>
          <w:tcPr>
            <w:tcW w:w="1020" w:type="dxa"/>
            <w:shd w:val="clear" w:color="auto" w:fill="auto"/>
            <w:noWrap/>
            <w:vAlign w:val="bottom"/>
            <w:hideMark/>
          </w:tcPr>
          <w:p w14:paraId="4022E94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28.34</w:t>
            </w:r>
          </w:p>
        </w:tc>
        <w:tc>
          <w:tcPr>
            <w:tcW w:w="1020" w:type="dxa"/>
            <w:shd w:val="clear" w:color="auto" w:fill="auto"/>
            <w:noWrap/>
            <w:vAlign w:val="bottom"/>
            <w:hideMark/>
          </w:tcPr>
          <w:p w14:paraId="165D56B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89</w:t>
            </w:r>
          </w:p>
        </w:tc>
        <w:tc>
          <w:tcPr>
            <w:tcW w:w="1020" w:type="dxa"/>
            <w:shd w:val="clear" w:color="auto" w:fill="auto"/>
            <w:noWrap/>
            <w:vAlign w:val="bottom"/>
            <w:hideMark/>
          </w:tcPr>
          <w:p w14:paraId="15D55EB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14.87</w:t>
            </w:r>
          </w:p>
        </w:tc>
        <w:tc>
          <w:tcPr>
            <w:tcW w:w="1020" w:type="dxa"/>
            <w:shd w:val="clear" w:color="auto" w:fill="auto"/>
            <w:noWrap/>
            <w:vAlign w:val="bottom"/>
            <w:hideMark/>
          </w:tcPr>
          <w:p w14:paraId="35A0367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1.604</w:t>
            </w:r>
          </w:p>
        </w:tc>
        <w:tc>
          <w:tcPr>
            <w:tcW w:w="1020" w:type="dxa"/>
            <w:shd w:val="clear" w:color="auto" w:fill="auto"/>
            <w:noWrap/>
            <w:vAlign w:val="bottom"/>
            <w:hideMark/>
          </w:tcPr>
          <w:p w14:paraId="5E56BA8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5.86</w:t>
            </w:r>
          </w:p>
        </w:tc>
        <w:tc>
          <w:tcPr>
            <w:tcW w:w="1020" w:type="dxa"/>
            <w:shd w:val="clear" w:color="auto" w:fill="auto"/>
            <w:noWrap/>
            <w:vAlign w:val="bottom"/>
            <w:hideMark/>
          </w:tcPr>
          <w:p w14:paraId="403F204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8.33</w:t>
            </w:r>
          </w:p>
        </w:tc>
        <w:tc>
          <w:tcPr>
            <w:tcW w:w="1020" w:type="dxa"/>
            <w:shd w:val="clear" w:color="auto" w:fill="auto"/>
            <w:noWrap/>
            <w:vAlign w:val="bottom"/>
            <w:hideMark/>
          </w:tcPr>
          <w:p w14:paraId="50C5AC4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1.39849</w:t>
            </w:r>
          </w:p>
        </w:tc>
      </w:tr>
      <w:tr w:rsidR="00315A9C" w:rsidRPr="00315A9C" w14:paraId="4B9A28BD" w14:textId="77777777" w:rsidTr="00315A9C">
        <w:trPr>
          <w:trHeight w:val="285"/>
        </w:trPr>
        <w:tc>
          <w:tcPr>
            <w:tcW w:w="1020" w:type="dxa"/>
            <w:shd w:val="clear" w:color="auto" w:fill="auto"/>
            <w:noWrap/>
            <w:vAlign w:val="bottom"/>
            <w:hideMark/>
          </w:tcPr>
          <w:p w14:paraId="0CF8968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w:t>
            </w:r>
          </w:p>
        </w:tc>
        <w:tc>
          <w:tcPr>
            <w:tcW w:w="1020" w:type="dxa"/>
            <w:shd w:val="clear" w:color="auto" w:fill="auto"/>
            <w:noWrap/>
            <w:vAlign w:val="bottom"/>
            <w:hideMark/>
          </w:tcPr>
          <w:p w14:paraId="37B25CF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8</w:t>
            </w:r>
          </w:p>
        </w:tc>
        <w:tc>
          <w:tcPr>
            <w:tcW w:w="1020" w:type="dxa"/>
            <w:shd w:val="clear" w:color="auto" w:fill="auto"/>
            <w:noWrap/>
            <w:vAlign w:val="bottom"/>
            <w:hideMark/>
          </w:tcPr>
          <w:p w14:paraId="50A5D0A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53.25</w:t>
            </w:r>
          </w:p>
        </w:tc>
        <w:tc>
          <w:tcPr>
            <w:tcW w:w="1020" w:type="dxa"/>
            <w:shd w:val="clear" w:color="auto" w:fill="auto"/>
            <w:noWrap/>
            <w:vAlign w:val="bottom"/>
            <w:hideMark/>
          </w:tcPr>
          <w:p w14:paraId="0442EE8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97</w:t>
            </w:r>
          </w:p>
        </w:tc>
        <w:tc>
          <w:tcPr>
            <w:tcW w:w="1020" w:type="dxa"/>
            <w:shd w:val="clear" w:color="auto" w:fill="auto"/>
            <w:noWrap/>
            <w:vAlign w:val="bottom"/>
            <w:hideMark/>
          </w:tcPr>
          <w:p w14:paraId="16C5E36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17.79</w:t>
            </w:r>
          </w:p>
        </w:tc>
        <w:tc>
          <w:tcPr>
            <w:tcW w:w="1020" w:type="dxa"/>
            <w:shd w:val="clear" w:color="auto" w:fill="auto"/>
            <w:noWrap/>
            <w:vAlign w:val="bottom"/>
            <w:hideMark/>
          </w:tcPr>
          <w:p w14:paraId="40B0990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3.38</w:t>
            </w:r>
          </w:p>
        </w:tc>
        <w:tc>
          <w:tcPr>
            <w:tcW w:w="1020" w:type="dxa"/>
            <w:shd w:val="clear" w:color="auto" w:fill="auto"/>
            <w:noWrap/>
            <w:vAlign w:val="bottom"/>
            <w:hideMark/>
          </w:tcPr>
          <w:p w14:paraId="51EBF33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6.6</w:t>
            </w:r>
          </w:p>
        </w:tc>
        <w:tc>
          <w:tcPr>
            <w:tcW w:w="1020" w:type="dxa"/>
            <w:shd w:val="clear" w:color="auto" w:fill="auto"/>
            <w:noWrap/>
            <w:vAlign w:val="bottom"/>
            <w:hideMark/>
          </w:tcPr>
          <w:p w14:paraId="63DD817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8.33</w:t>
            </w:r>
          </w:p>
        </w:tc>
        <w:tc>
          <w:tcPr>
            <w:tcW w:w="1020" w:type="dxa"/>
            <w:shd w:val="clear" w:color="auto" w:fill="auto"/>
            <w:noWrap/>
            <w:vAlign w:val="bottom"/>
            <w:hideMark/>
          </w:tcPr>
          <w:p w14:paraId="43BD2DF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1.31314</w:t>
            </w:r>
          </w:p>
        </w:tc>
      </w:tr>
      <w:tr w:rsidR="00315A9C" w:rsidRPr="00315A9C" w14:paraId="6B23F913" w14:textId="77777777" w:rsidTr="00315A9C">
        <w:trPr>
          <w:trHeight w:val="285"/>
        </w:trPr>
        <w:tc>
          <w:tcPr>
            <w:tcW w:w="1020" w:type="dxa"/>
            <w:shd w:val="clear" w:color="auto" w:fill="auto"/>
            <w:noWrap/>
            <w:vAlign w:val="bottom"/>
            <w:hideMark/>
          </w:tcPr>
          <w:p w14:paraId="7419AEB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w:t>
            </w:r>
          </w:p>
        </w:tc>
        <w:tc>
          <w:tcPr>
            <w:tcW w:w="1020" w:type="dxa"/>
            <w:shd w:val="clear" w:color="auto" w:fill="auto"/>
            <w:noWrap/>
            <w:vAlign w:val="bottom"/>
            <w:hideMark/>
          </w:tcPr>
          <w:p w14:paraId="18510E2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9</w:t>
            </w:r>
          </w:p>
        </w:tc>
        <w:tc>
          <w:tcPr>
            <w:tcW w:w="1020" w:type="dxa"/>
            <w:shd w:val="clear" w:color="auto" w:fill="auto"/>
            <w:noWrap/>
            <w:vAlign w:val="bottom"/>
            <w:hideMark/>
          </w:tcPr>
          <w:p w14:paraId="7897EBD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58</w:t>
            </w:r>
          </w:p>
        </w:tc>
        <w:tc>
          <w:tcPr>
            <w:tcW w:w="1020" w:type="dxa"/>
            <w:shd w:val="clear" w:color="auto" w:fill="auto"/>
            <w:noWrap/>
            <w:vAlign w:val="bottom"/>
            <w:hideMark/>
          </w:tcPr>
          <w:p w14:paraId="7740825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86</w:t>
            </w:r>
          </w:p>
        </w:tc>
        <w:tc>
          <w:tcPr>
            <w:tcW w:w="1020" w:type="dxa"/>
            <w:shd w:val="clear" w:color="auto" w:fill="auto"/>
            <w:noWrap/>
            <w:vAlign w:val="bottom"/>
            <w:hideMark/>
          </w:tcPr>
          <w:p w14:paraId="00D5CDA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23.23</w:t>
            </w:r>
          </w:p>
        </w:tc>
        <w:tc>
          <w:tcPr>
            <w:tcW w:w="1020" w:type="dxa"/>
            <w:shd w:val="clear" w:color="auto" w:fill="auto"/>
            <w:noWrap/>
            <w:vAlign w:val="bottom"/>
            <w:hideMark/>
          </w:tcPr>
          <w:p w14:paraId="25403FF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6.198</w:t>
            </w:r>
          </w:p>
        </w:tc>
        <w:tc>
          <w:tcPr>
            <w:tcW w:w="1020" w:type="dxa"/>
            <w:shd w:val="clear" w:color="auto" w:fill="auto"/>
            <w:noWrap/>
            <w:vAlign w:val="bottom"/>
            <w:hideMark/>
          </w:tcPr>
          <w:p w14:paraId="2CE3941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5.89</w:t>
            </w:r>
          </w:p>
        </w:tc>
        <w:tc>
          <w:tcPr>
            <w:tcW w:w="1020" w:type="dxa"/>
            <w:shd w:val="clear" w:color="auto" w:fill="auto"/>
            <w:noWrap/>
            <w:vAlign w:val="bottom"/>
            <w:hideMark/>
          </w:tcPr>
          <w:p w14:paraId="31B5312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7.45</w:t>
            </w:r>
          </w:p>
        </w:tc>
        <w:tc>
          <w:tcPr>
            <w:tcW w:w="1020" w:type="dxa"/>
            <w:shd w:val="clear" w:color="auto" w:fill="auto"/>
            <w:noWrap/>
            <w:vAlign w:val="bottom"/>
            <w:hideMark/>
          </w:tcPr>
          <w:p w14:paraId="0F2A770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0.80101</w:t>
            </w:r>
          </w:p>
        </w:tc>
      </w:tr>
      <w:tr w:rsidR="00315A9C" w:rsidRPr="00315A9C" w14:paraId="4BCAE1ED" w14:textId="77777777" w:rsidTr="00315A9C">
        <w:trPr>
          <w:trHeight w:val="285"/>
        </w:trPr>
        <w:tc>
          <w:tcPr>
            <w:tcW w:w="1020" w:type="dxa"/>
            <w:shd w:val="clear" w:color="auto" w:fill="auto"/>
            <w:noWrap/>
            <w:vAlign w:val="bottom"/>
            <w:hideMark/>
          </w:tcPr>
          <w:p w14:paraId="5E174DB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w:t>
            </w:r>
          </w:p>
        </w:tc>
        <w:tc>
          <w:tcPr>
            <w:tcW w:w="1020" w:type="dxa"/>
            <w:shd w:val="clear" w:color="auto" w:fill="auto"/>
            <w:noWrap/>
            <w:vAlign w:val="bottom"/>
            <w:hideMark/>
          </w:tcPr>
          <w:p w14:paraId="3F0C643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0</w:t>
            </w:r>
          </w:p>
        </w:tc>
        <w:tc>
          <w:tcPr>
            <w:tcW w:w="1020" w:type="dxa"/>
            <w:shd w:val="clear" w:color="auto" w:fill="auto"/>
            <w:noWrap/>
            <w:vAlign w:val="bottom"/>
            <w:hideMark/>
          </w:tcPr>
          <w:p w14:paraId="596DF89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70.68</w:t>
            </w:r>
          </w:p>
        </w:tc>
        <w:tc>
          <w:tcPr>
            <w:tcW w:w="1020" w:type="dxa"/>
            <w:shd w:val="clear" w:color="auto" w:fill="auto"/>
            <w:noWrap/>
            <w:vAlign w:val="bottom"/>
            <w:hideMark/>
          </w:tcPr>
          <w:p w14:paraId="6AE755F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84</w:t>
            </w:r>
          </w:p>
        </w:tc>
        <w:tc>
          <w:tcPr>
            <w:tcW w:w="1020" w:type="dxa"/>
            <w:shd w:val="clear" w:color="auto" w:fill="auto"/>
            <w:noWrap/>
            <w:vAlign w:val="bottom"/>
            <w:hideMark/>
          </w:tcPr>
          <w:p w14:paraId="47D9775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09.53</w:t>
            </w:r>
          </w:p>
        </w:tc>
        <w:tc>
          <w:tcPr>
            <w:tcW w:w="1020" w:type="dxa"/>
            <w:shd w:val="clear" w:color="auto" w:fill="auto"/>
            <w:noWrap/>
            <w:vAlign w:val="bottom"/>
            <w:hideMark/>
          </w:tcPr>
          <w:p w14:paraId="7CC313B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8.162</w:t>
            </w:r>
          </w:p>
        </w:tc>
        <w:tc>
          <w:tcPr>
            <w:tcW w:w="1020" w:type="dxa"/>
            <w:shd w:val="clear" w:color="auto" w:fill="auto"/>
            <w:noWrap/>
            <w:vAlign w:val="bottom"/>
            <w:hideMark/>
          </w:tcPr>
          <w:p w14:paraId="62D7997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6.58</w:t>
            </w:r>
          </w:p>
        </w:tc>
        <w:tc>
          <w:tcPr>
            <w:tcW w:w="1020" w:type="dxa"/>
            <w:shd w:val="clear" w:color="auto" w:fill="auto"/>
            <w:noWrap/>
            <w:vAlign w:val="bottom"/>
            <w:hideMark/>
          </w:tcPr>
          <w:p w14:paraId="042813C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7.55</w:t>
            </w:r>
          </w:p>
        </w:tc>
        <w:tc>
          <w:tcPr>
            <w:tcW w:w="1020" w:type="dxa"/>
            <w:shd w:val="clear" w:color="auto" w:fill="auto"/>
            <w:noWrap/>
            <w:vAlign w:val="bottom"/>
            <w:hideMark/>
          </w:tcPr>
          <w:p w14:paraId="108B51B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1.44592</w:t>
            </w:r>
          </w:p>
        </w:tc>
      </w:tr>
      <w:tr w:rsidR="00315A9C" w:rsidRPr="00315A9C" w14:paraId="33BC3F7E" w14:textId="77777777" w:rsidTr="00315A9C">
        <w:trPr>
          <w:trHeight w:val="285"/>
        </w:trPr>
        <w:tc>
          <w:tcPr>
            <w:tcW w:w="1020" w:type="dxa"/>
            <w:shd w:val="clear" w:color="auto" w:fill="auto"/>
            <w:noWrap/>
            <w:vAlign w:val="bottom"/>
            <w:hideMark/>
          </w:tcPr>
          <w:p w14:paraId="414A120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lastRenderedPageBreak/>
              <w:t>1</w:t>
            </w:r>
          </w:p>
        </w:tc>
        <w:tc>
          <w:tcPr>
            <w:tcW w:w="1020" w:type="dxa"/>
            <w:shd w:val="clear" w:color="auto" w:fill="auto"/>
            <w:noWrap/>
            <w:vAlign w:val="bottom"/>
            <w:hideMark/>
          </w:tcPr>
          <w:p w14:paraId="51A22A4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1</w:t>
            </w:r>
          </w:p>
        </w:tc>
        <w:tc>
          <w:tcPr>
            <w:tcW w:w="1020" w:type="dxa"/>
            <w:shd w:val="clear" w:color="auto" w:fill="auto"/>
            <w:noWrap/>
            <w:vAlign w:val="bottom"/>
            <w:hideMark/>
          </w:tcPr>
          <w:p w14:paraId="553BAA5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008.72</w:t>
            </w:r>
          </w:p>
        </w:tc>
        <w:tc>
          <w:tcPr>
            <w:tcW w:w="1020" w:type="dxa"/>
            <w:shd w:val="clear" w:color="auto" w:fill="auto"/>
            <w:noWrap/>
            <w:vAlign w:val="bottom"/>
            <w:hideMark/>
          </w:tcPr>
          <w:p w14:paraId="6D01FA2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82</w:t>
            </w:r>
          </w:p>
        </w:tc>
        <w:tc>
          <w:tcPr>
            <w:tcW w:w="1020" w:type="dxa"/>
            <w:shd w:val="clear" w:color="auto" w:fill="auto"/>
            <w:noWrap/>
            <w:vAlign w:val="bottom"/>
            <w:hideMark/>
          </w:tcPr>
          <w:p w14:paraId="7FE6BFB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01.91</w:t>
            </w:r>
          </w:p>
        </w:tc>
        <w:tc>
          <w:tcPr>
            <w:tcW w:w="1020" w:type="dxa"/>
            <w:shd w:val="clear" w:color="auto" w:fill="auto"/>
            <w:noWrap/>
            <w:vAlign w:val="bottom"/>
            <w:hideMark/>
          </w:tcPr>
          <w:p w14:paraId="52560B5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30.114</w:t>
            </w:r>
          </w:p>
        </w:tc>
        <w:tc>
          <w:tcPr>
            <w:tcW w:w="1020" w:type="dxa"/>
            <w:shd w:val="clear" w:color="auto" w:fill="auto"/>
            <w:noWrap/>
            <w:vAlign w:val="bottom"/>
            <w:hideMark/>
          </w:tcPr>
          <w:p w14:paraId="49FD576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4.49</w:t>
            </w:r>
          </w:p>
        </w:tc>
        <w:tc>
          <w:tcPr>
            <w:tcW w:w="1020" w:type="dxa"/>
            <w:shd w:val="clear" w:color="auto" w:fill="auto"/>
            <w:noWrap/>
            <w:vAlign w:val="bottom"/>
            <w:hideMark/>
          </w:tcPr>
          <w:p w14:paraId="170DF11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6.86</w:t>
            </w:r>
          </w:p>
        </w:tc>
        <w:tc>
          <w:tcPr>
            <w:tcW w:w="1020" w:type="dxa"/>
            <w:shd w:val="clear" w:color="auto" w:fill="auto"/>
            <w:noWrap/>
            <w:vAlign w:val="bottom"/>
            <w:hideMark/>
          </w:tcPr>
          <w:p w14:paraId="0CE7CD5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8.91372</w:t>
            </w:r>
          </w:p>
        </w:tc>
      </w:tr>
      <w:tr w:rsidR="00315A9C" w:rsidRPr="00315A9C" w14:paraId="5DF3313C" w14:textId="77777777" w:rsidTr="00315A9C">
        <w:trPr>
          <w:trHeight w:val="285"/>
        </w:trPr>
        <w:tc>
          <w:tcPr>
            <w:tcW w:w="1020" w:type="dxa"/>
            <w:shd w:val="clear" w:color="auto" w:fill="auto"/>
            <w:noWrap/>
            <w:vAlign w:val="bottom"/>
            <w:hideMark/>
          </w:tcPr>
          <w:p w14:paraId="57DC9EE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w:t>
            </w:r>
          </w:p>
        </w:tc>
        <w:tc>
          <w:tcPr>
            <w:tcW w:w="1020" w:type="dxa"/>
            <w:shd w:val="clear" w:color="auto" w:fill="auto"/>
            <w:noWrap/>
            <w:vAlign w:val="bottom"/>
            <w:hideMark/>
          </w:tcPr>
          <w:p w14:paraId="45C93E3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w:t>
            </w:r>
          </w:p>
        </w:tc>
        <w:tc>
          <w:tcPr>
            <w:tcW w:w="1020" w:type="dxa"/>
            <w:shd w:val="clear" w:color="auto" w:fill="auto"/>
            <w:noWrap/>
            <w:vAlign w:val="bottom"/>
            <w:hideMark/>
          </w:tcPr>
          <w:p w14:paraId="5463A6B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004.2</w:t>
            </w:r>
          </w:p>
        </w:tc>
        <w:tc>
          <w:tcPr>
            <w:tcW w:w="1020" w:type="dxa"/>
            <w:shd w:val="clear" w:color="auto" w:fill="auto"/>
            <w:noWrap/>
            <w:vAlign w:val="bottom"/>
            <w:hideMark/>
          </w:tcPr>
          <w:p w14:paraId="0DFF3D7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98</w:t>
            </w:r>
          </w:p>
        </w:tc>
        <w:tc>
          <w:tcPr>
            <w:tcW w:w="1020" w:type="dxa"/>
            <w:shd w:val="clear" w:color="auto" w:fill="auto"/>
            <w:noWrap/>
            <w:vAlign w:val="bottom"/>
            <w:hideMark/>
          </w:tcPr>
          <w:p w14:paraId="13E6555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04.19</w:t>
            </w:r>
          </w:p>
        </w:tc>
        <w:tc>
          <w:tcPr>
            <w:tcW w:w="1020" w:type="dxa"/>
            <w:shd w:val="clear" w:color="auto" w:fill="auto"/>
            <w:noWrap/>
            <w:vAlign w:val="bottom"/>
            <w:hideMark/>
          </w:tcPr>
          <w:p w14:paraId="066523F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56</w:t>
            </w:r>
          </w:p>
        </w:tc>
        <w:tc>
          <w:tcPr>
            <w:tcW w:w="1020" w:type="dxa"/>
            <w:shd w:val="clear" w:color="auto" w:fill="auto"/>
            <w:noWrap/>
            <w:vAlign w:val="bottom"/>
            <w:hideMark/>
          </w:tcPr>
          <w:p w14:paraId="7122163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4.27</w:t>
            </w:r>
          </w:p>
        </w:tc>
        <w:tc>
          <w:tcPr>
            <w:tcW w:w="1020" w:type="dxa"/>
            <w:shd w:val="clear" w:color="auto" w:fill="auto"/>
            <w:noWrap/>
            <w:vAlign w:val="bottom"/>
            <w:hideMark/>
          </w:tcPr>
          <w:p w14:paraId="43BA56F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6.98</w:t>
            </w:r>
          </w:p>
        </w:tc>
        <w:tc>
          <w:tcPr>
            <w:tcW w:w="1020" w:type="dxa"/>
            <w:shd w:val="clear" w:color="auto" w:fill="auto"/>
            <w:noWrap/>
            <w:vAlign w:val="bottom"/>
            <w:hideMark/>
          </w:tcPr>
          <w:p w14:paraId="5EA7945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7.59547</w:t>
            </w:r>
          </w:p>
        </w:tc>
      </w:tr>
      <w:tr w:rsidR="00315A9C" w:rsidRPr="00315A9C" w14:paraId="3F60CD13" w14:textId="77777777" w:rsidTr="00315A9C">
        <w:trPr>
          <w:trHeight w:val="285"/>
        </w:trPr>
        <w:tc>
          <w:tcPr>
            <w:tcW w:w="1020" w:type="dxa"/>
            <w:shd w:val="clear" w:color="auto" w:fill="auto"/>
            <w:noWrap/>
            <w:vAlign w:val="bottom"/>
            <w:hideMark/>
          </w:tcPr>
          <w:p w14:paraId="55B4C44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w:t>
            </w:r>
          </w:p>
        </w:tc>
        <w:tc>
          <w:tcPr>
            <w:tcW w:w="1020" w:type="dxa"/>
            <w:shd w:val="clear" w:color="auto" w:fill="auto"/>
            <w:noWrap/>
            <w:vAlign w:val="bottom"/>
            <w:hideMark/>
          </w:tcPr>
          <w:p w14:paraId="12D9DC5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w:t>
            </w:r>
          </w:p>
        </w:tc>
        <w:tc>
          <w:tcPr>
            <w:tcW w:w="1020" w:type="dxa"/>
            <w:shd w:val="clear" w:color="auto" w:fill="auto"/>
            <w:noWrap/>
            <w:vAlign w:val="bottom"/>
            <w:hideMark/>
          </w:tcPr>
          <w:p w14:paraId="4AE5B5B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049.67</w:t>
            </w:r>
          </w:p>
        </w:tc>
        <w:tc>
          <w:tcPr>
            <w:tcW w:w="1020" w:type="dxa"/>
            <w:shd w:val="clear" w:color="auto" w:fill="auto"/>
            <w:noWrap/>
            <w:vAlign w:val="bottom"/>
            <w:hideMark/>
          </w:tcPr>
          <w:p w14:paraId="6979005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18</w:t>
            </w:r>
          </w:p>
        </w:tc>
        <w:tc>
          <w:tcPr>
            <w:tcW w:w="1020" w:type="dxa"/>
            <w:shd w:val="clear" w:color="auto" w:fill="auto"/>
            <w:noWrap/>
            <w:vAlign w:val="bottom"/>
            <w:hideMark/>
          </w:tcPr>
          <w:p w14:paraId="620F527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09.83</w:t>
            </w:r>
          </w:p>
        </w:tc>
        <w:tc>
          <w:tcPr>
            <w:tcW w:w="1020" w:type="dxa"/>
            <w:shd w:val="clear" w:color="auto" w:fill="auto"/>
            <w:noWrap/>
            <w:vAlign w:val="bottom"/>
            <w:hideMark/>
          </w:tcPr>
          <w:p w14:paraId="00DC5E6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7.412</w:t>
            </w:r>
          </w:p>
        </w:tc>
        <w:tc>
          <w:tcPr>
            <w:tcW w:w="1020" w:type="dxa"/>
            <w:shd w:val="clear" w:color="auto" w:fill="auto"/>
            <w:noWrap/>
            <w:vAlign w:val="bottom"/>
            <w:hideMark/>
          </w:tcPr>
          <w:p w14:paraId="211F4D5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5.27</w:t>
            </w:r>
          </w:p>
        </w:tc>
        <w:tc>
          <w:tcPr>
            <w:tcW w:w="1020" w:type="dxa"/>
            <w:shd w:val="clear" w:color="auto" w:fill="auto"/>
            <w:noWrap/>
            <w:vAlign w:val="bottom"/>
            <w:hideMark/>
          </w:tcPr>
          <w:p w14:paraId="48E7095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7.39</w:t>
            </w:r>
          </w:p>
        </w:tc>
        <w:tc>
          <w:tcPr>
            <w:tcW w:w="1020" w:type="dxa"/>
            <w:shd w:val="clear" w:color="auto" w:fill="auto"/>
            <w:noWrap/>
            <w:vAlign w:val="bottom"/>
            <w:hideMark/>
          </w:tcPr>
          <w:p w14:paraId="625DB11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6.8747</w:t>
            </w:r>
          </w:p>
        </w:tc>
      </w:tr>
      <w:tr w:rsidR="00315A9C" w:rsidRPr="00315A9C" w14:paraId="02E61FAE" w14:textId="77777777" w:rsidTr="00315A9C">
        <w:trPr>
          <w:trHeight w:val="285"/>
        </w:trPr>
        <w:tc>
          <w:tcPr>
            <w:tcW w:w="1020" w:type="dxa"/>
            <w:shd w:val="clear" w:color="auto" w:fill="auto"/>
            <w:noWrap/>
            <w:vAlign w:val="bottom"/>
            <w:hideMark/>
          </w:tcPr>
          <w:p w14:paraId="7FA8316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w:t>
            </w:r>
          </w:p>
        </w:tc>
        <w:tc>
          <w:tcPr>
            <w:tcW w:w="1020" w:type="dxa"/>
            <w:shd w:val="clear" w:color="auto" w:fill="auto"/>
            <w:noWrap/>
            <w:vAlign w:val="bottom"/>
            <w:hideMark/>
          </w:tcPr>
          <w:p w14:paraId="727D5FD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w:t>
            </w:r>
          </w:p>
        </w:tc>
        <w:tc>
          <w:tcPr>
            <w:tcW w:w="1020" w:type="dxa"/>
            <w:shd w:val="clear" w:color="auto" w:fill="auto"/>
            <w:noWrap/>
            <w:vAlign w:val="bottom"/>
            <w:hideMark/>
          </w:tcPr>
          <w:p w14:paraId="4ED39AE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039.87</w:t>
            </w:r>
          </w:p>
        </w:tc>
        <w:tc>
          <w:tcPr>
            <w:tcW w:w="1020" w:type="dxa"/>
            <w:shd w:val="clear" w:color="auto" w:fill="auto"/>
            <w:noWrap/>
            <w:vAlign w:val="bottom"/>
            <w:hideMark/>
          </w:tcPr>
          <w:p w14:paraId="26EA158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31</w:t>
            </w:r>
          </w:p>
        </w:tc>
        <w:tc>
          <w:tcPr>
            <w:tcW w:w="1020" w:type="dxa"/>
            <w:shd w:val="clear" w:color="auto" w:fill="auto"/>
            <w:noWrap/>
            <w:vAlign w:val="bottom"/>
            <w:hideMark/>
          </w:tcPr>
          <w:p w14:paraId="7D491A8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10.11</w:t>
            </w:r>
          </w:p>
        </w:tc>
        <w:tc>
          <w:tcPr>
            <w:tcW w:w="1020" w:type="dxa"/>
            <w:shd w:val="clear" w:color="auto" w:fill="auto"/>
            <w:noWrap/>
            <w:vAlign w:val="bottom"/>
            <w:hideMark/>
          </w:tcPr>
          <w:p w14:paraId="788AE31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46.94</w:t>
            </w:r>
          </w:p>
        </w:tc>
        <w:tc>
          <w:tcPr>
            <w:tcW w:w="1020" w:type="dxa"/>
            <w:shd w:val="clear" w:color="auto" w:fill="auto"/>
            <w:noWrap/>
            <w:vAlign w:val="bottom"/>
            <w:hideMark/>
          </w:tcPr>
          <w:p w14:paraId="0336B88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6.81</w:t>
            </w:r>
          </w:p>
        </w:tc>
        <w:tc>
          <w:tcPr>
            <w:tcW w:w="1020" w:type="dxa"/>
            <w:shd w:val="clear" w:color="auto" w:fill="auto"/>
            <w:noWrap/>
            <w:vAlign w:val="bottom"/>
            <w:hideMark/>
          </w:tcPr>
          <w:p w14:paraId="6552F94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8.08</w:t>
            </w:r>
          </w:p>
        </w:tc>
        <w:tc>
          <w:tcPr>
            <w:tcW w:w="1020" w:type="dxa"/>
            <w:shd w:val="clear" w:color="auto" w:fill="auto"/>
            <w:noWrap/>
            <w:vAlign w:val="bottom"/>
            <w:hideMark/>
          </w:tcPr>
          <w:p w14:paraId="3B31DC8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9.49224</w:t>
            </w:r>
          </w:p>
        </w:tc>
      </w:tr>
      <w:tr w:rsidR="00315A9C" w:rsidRPr="00315A9C" w14:paraId="58CF2CB1" w14:textId="77777777" w:rsidTr="00315A9C">
        <w:trPr>
          <w:trHeight w:val="285"/>
        </w:trPr>
        <w:tc>
          <w:tcPr>
            <w:tcW w:w="1020" w:type="dxa"/>
            <w:shd w:val="clear" w:color="auto" w:fill="auto"/>
            <w:noWrap/>
            <w:vAlign w:val="bottom"/>
            <w:hideMark/>
          </w:tcPr>
          <w:p w14:paraId="515A1A9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w:t>
            </w:r>
          </w:p>
        </w:tc>
        <w:tc>
          <w:tcPr>
            <w:tcW w:w="1020" w:type="dxa"/>
            <w:shd w:val="clear" w:color="auto" w:fill="auto"/>
            <w:noWrap/>
            <w:vAlign w:val="bottom"/>
            <w:hideMark/>
          </w:tcPr>
          <w:p w14:paraId="08BC196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w:t>
            </w:r>
          </w:p>
        </w:tc>
        <w:tc>
          <w:tcPr>
            <w:tcW w:w="1020" w:type="dxa"/>
            <w:shd w:val="clear" w:color="auto" w:fill="auto"/>
            <w:noWrap/>
            <w:vAlign w:val="bottom"/>
            <w:hideMark/>
          </w:tcPr>
          <w:p w14:paraId="3326AA5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050.23</w:t>
            </w:r>
          </w:p>
        </w:tc>
        <w:tc>
          <w:tcPr>
            <w:tcW w:w="1020" w:type="dxa"/>
            <w:shd w:val="clear" w:color="auto" w:fill="auto"/>
            <w:noWrap/>
            <w:vAlign w:val="bottom"/>
            <w:hideMark/>
          </w:tcPr>
          <w:p w14:paraId="6D62322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25</w:t>
            </w:r>
          </w:p>
        </w:tc>
        <w:tc>
          <w:tcPr>
            <w:tcW w:w="1020" w:type="dxa"/>
            <w:shd w:val="clear" w:color="auto" w:fill="auto"/>
            <w:noWrap/>
            <w:vAlign w:val="bottom"/>
            <w:hideMark/>
          </w:tcPr>
          <w:p w14:paraId="6B2B253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10.85</w:t>
            </w:r>
          </w:p>
        </w:tc>
        <w:tc>
          <w:tcPr>
            <w:tcW w:w="1020" w:type="dxa"/>
            <w:shd w:val="clear" w:color="auto" w:fill="auto"/>
            <w:noWrap/>
            <w:vAlign w:val="bottom"/>
            <w:hideMark/>
          </w:tcPr>
          <w:p w14:paraId="713F6C0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49.792</w:t>
            </w:r>
          </w:p>
        </w:tc>
        <w:tc>
          <w:tcPr>
            <w:tcW w:w="1020" w:type="dxa"/>
            <w:shd w:val="clear" w:color="auto" w:fill="auto"/>
            <w:noWrap/>
            <w:vAlign w:val="bottom"/>
            <w:hideMark/>
          </w:tcPr>
          <w:p w14:paraId="2920E3B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6.31</w:t>
            </w:r>
          </w:p>
        </w:tc>
        <w:tc>
          <w:tcPr>
            <w:tcW w:w="1020" w:type="dxa"/>
            <w:shd w:val="clear" w:color="auto" w:fill="auto"/>
            <w:noWrap/>
            <w:vAlign w:val="bottom"/>
            <w:hideMark/>
          </w:tcPr>
          <w:p w14:paraId="6DCC0DA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8.05</w:t>
            </w:r>
          </w:p>
        </w:tc>
        <w:tc>
          <w:tcPr>
            <w:tcW w:w="1020" w:type="dxa"/>
            <w:shd w:val="clear" w:color="auto" w:fill="auto"/>
            <w:noWrap/>
            <w:vAlign w:val="bottom"/>
            <w:hideMark/>
          </w:tcPr>
          <w:p w14:paraId="4835F39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8.68611</w:t>
            </w:r>
          </w:p>
        </w:tc>
      </w:tr>
      <w:tr w:rsidR="00315A9C" w:rsidRPr="00315A9C" w14:paraId="3DCF7286" w14:textId="77777777" w:rsidTr="00315A9C">
        <w:trPr>
          <w:trHeight w:val="285"/>
        </w:trPr>
        <w:tc>
          <w:tcPr>
            <w:tcW w:w="1020" w:type="dxa"/>
            <w:shd w:val="clear" w:color="auto" w:fill="auto"/>
            <w:noWrap/>
            <w:vAlign w:val="bottom"/>
            <w:hideMark/>
          </w:tcPr>
          <w:p w14:paraId="1EF262A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w:t>
            </w:r>
          </w:p>
        </w:tc>
        <w:tc>
          <w:tcPr>
            <w:tcW w:w="1020" w:type="dxa"/>
            <w:shd w:val="clear" w:color="auto" w:fill="auto"/>
            <w:noWrap/>
            <w:vAlign w:val="bottom"/>
            <w:hideMark/>
          </w:tcPr>
          <w:p w14:paraId="53BFB77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7</w:t>
            </w:r>
          </w:p>
        </w:tc>
        <w:tc>
          <w:tcPr>
            <w:tcW w:w="1020" w:type="dxa"/>
            <w:shd w:val="clear" w:color="auto" w:fill="auto"/>
            <w:noWrap/>
            <w:vAlign w:val="bottom"/>
            <w:hideMark/>
          </w:tcPr>
          <w:p w14:paraId="7CEF75A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079.28</w:t>
            </w:r>
          </w:p>
        </w:tc>
        <w:tc>
          <w:tcPr>
            <w:tcW w:w="1020" w:type="dxa"/>
            <w:shd w:val="clear" w:color="auto" w:fill="auto"/>
            <w:noWrap/>
            <w:vAlign w:val="bottom"/>
            <w:hideMark/>
          </w:tcPr>
          <w:p w14:paraId="098069F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11</w:t>
            </w:r>
          </w:p>
        </w:tc>
        <w:tc>
          <w:tcPr>
            <w:tcW w:w="1020" w:type="dxa"/>
            <w:shd w:val="clear" w:color="auto" w:fill="auto"/>
            <w:noWrap/>
            <w:vAlign w:val="bottom"/>
            <w:hideMark/>
          </w:tcPr>
          <w:p w14:paraId="1E6D354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12.33</w:t>
            </w:r>
          </w:p>
        </w:tc>
        <w:tc>
          <w:tcPr>
            <w:tcW w:w="1020" w:type="dxa"/>
            <w:shd w:val="clear" w:color="auto" w:fill="auto"/>
            <w:noWrap/>
            <w:vAlign w:val="bottom"/>
            <w:hideMark/>
          </w:tcPr>
          <w:p w14:paraId="5EA14F1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49.614</w:t>
            </w:r>
          </w:p>
        </w:tc>
        <w:tc>
          <w:tcPr>
            <w:tcW w:w="1020" w:type="dxa"/>
            <w:shd w:val="clear" w:color="auto" w:fill="auto"/>
            <w:noWrap/>
            <w:vAlign w:val="bottom"/>
            <w:hideMark/>
          </w:tcPr>
          <w:p w14:paraId="6D62FF1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6.45</w:t>
            </w:r>
          </w:p>
        </w:tc>
        <w:tc>
          <w:tcPr>
            <w:tcW w:w="1020" w:type="dxa"/>
            <w:shd w:val="clear" w:color="auto" w:fill="auto"/>
            <w:noWrap/>
            <w:vAlign w:val="bottom"/>
            <w:hideMark/>
          </w:tcPr>
          <w:p w14:paraId="09E0ECE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7.96</w:t>
            </w:r>
          </w:p>
        </w:tc>
        <w:tc>
          <w:tcPr>
            <w:tcW w:w="1020" w:type="dxa"/>
            <w:shd w:val="clear" w:color="auto" w:fill="auto"/>
            <w:noWrap/>
            <w:vAlign w:val="bottom"/>
            <w:hideMark/>
          </w:tcPr>
          <w:p w14:paraId="14EC06D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8.29727</w:t>
            </w:r>
          </w:p>
        </w:tc>
      </w:tr>
      <w:tr w:rsidR="00315A9C" w:rsidRPr="00315A9C" w14:paraId="426AEA51" w14:textId="77777777" w:rsidTr="00315A9C">
        <w:trPr>
          <w:trHeight w:val="285"/>
        </w:trPr>
        <w:tc>
          <w:tcPr>
            <w:tcW w:w="1020" w:type="dxa"/>
            <w:shd w:val="clear" w:color="auto" w:fill="auto"/>
            <w:noWrap/>
            <w:vAlign w:val="bottom"/>
            <w:hideMark/>
          </w:tcPr>
          <w:p w14:paraId="5A69414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w:t>
            </w:r>
          </w:p>
        </w:tc>
        <w:tc>
          <w:tcPr>
            <w:tcW w:w="1020" w:type="dxa"/>
            <w:shd w:val="clear" w:color="auto" w:fill="auto"/>
            <w:noWrap/>
            <w:vAlign w:val="bottom"/>
            <w:hideMark/>
          </w:tcPr>
          <w:p w14:paraId="12FAA01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0</w:t>
            </w:r>
          </w:p>
        </w:tc>
        <w:tc>
          <w:tcPr>
            <w:tcW w:w="1020" w:type="dxa"/>
            <w:shd w:val="clear" w:color="auto" w:fill="auto"/>
            <w:noWrap/>
            <w:vAlign w:val="bottom"/>
            <w:hideMark/>
          </w:tcPr>
          <w:p w14:paraId="33DC043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133.91</w:t>
            </w:r>
          </w:p>
        </w:tc>
        <w:tc>
          <w:tcPr>
            <w:tcW w:w="1020" w:type="dxa"/>
            <w:shd w:val="clear" w:color="auto" w:fill="auto"/>
            <w:noWrap/>
            <w:vAlign w:val="bottom"/>
            <w:hideMark/>
          </w:tcPr>
          <w:p w14:paraId="1A99BF5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06</w:t>
            </w:r>
          </w:p>
        </w:tc>
        <w:tc>
          <w:tcPr>
            <w:tcW w:w="1020" w:type="dxa"/>
            <w:shd w:val="clear" w:color="auto" w:fill="auto"/>
            <w:noWrap/>
            <w:vAlign w:val="bottom"/>
            <w:hideMark/>
          </w:tcPr>
          <w:p w14:paraId="174E49E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13.06</w:t>
            </w:r>
          </w:p>
        </w:tc>
        <w:tc>
          <w:tcPr>
            <w:tcW w:w="1020" w:type="dxa"/>
            <w:shd w:val="clear" w:color="auto" w:fill="auto"/>
            <w:noWrap/>
            <w:vAlign w:val="bottom"/>
            <w:hideMark/>
          </w:tcPr>
          <w:p w14:paraId="31758F2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54.256</w:t>
            </w:r>
          </w:p>
        </w:tc>
        <w:tc>
          <w:tcPr>
            <w:tcW w:w="1020" w:type="dxa"/>
            <w:shd w:val="clear" w:color="auto" w:fill="auto"/>
            <w:noWrap/>
            <w:vAlign w:val="bottom"/>
            <w:hideMark/>
          </w:tcPr>
          <w:p w14:paraId="06010D5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5.25</w:t>
            </w:r>
          </w:p>
        </w:tc>
        <w:tc>
          <w:tcPr>
            <w:tcW w:w="1020" w:type="dxa"/>
            <w:shd w:val="clear" w:color="auto" w:fill="auto"/>
            <w:noWrap/>
            <w:vAlign w:val="bottom"/>
            <w:hideMark/>
          </w:tcPr>
          <w:p w14:paraId="716A152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8.14</w:t>
            </w:r>
          </w:p>
        </w:tc>
        <w:tc>
          <w:tcPr>
            <w:tcW w:w="1020" w:type="dxa"/>
            <w:shd w:val="clear" w:color="auto" w:fill="auto"/>
            <w:noWrap/>
            <w:vAlign w:val="bottom"/>
            <w:hideMark/>
          </w:tcPr>
          <w:p w14:paraId="0DBA62B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7.68159</w:t>
            </w:r>
          </w:p>
        </w:tc>
      </w:tr>
      <w:tr w:rsidR="00315A9C" w:rsidRPr="00315A9C" w14:paraId="02BA6647" w14:textId="77777777" w:rsidTr="00315A9C">
        <w:trPr>
          <w:trHeight w:val="285"/>
        </w:trPr>
        <w:tc>
          <w:tcPr>
            <w:tcW w:w="1020" w:type="dxa"/>
            <w:shd w:val="clear" w:color="auto" w:fill="auto"/>
            <w:noWrap/>
            <w:vAlign w:val="bottom"/>
            <w:hideMark/>
          </w:tcPr>
          <w:p w14:paraId="1AABF05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w:t>
            </w:r>
          </w:p>
        </w:tc>
        <w:tc>
          <w:tcPr>
            <w:tcW w:w="1020" w:type="dxa"/>
            <w:shd w:val="clear" w:color="auto" w:fill="auto"/>
            <w:noWrap/>
            <w:vAlign w:val="bottom"/>
            <w:hideMark/>
          </w:tcPr>
          <w:p w14:paraId="51309F1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w:t>
            </w:r>
          </w:p>
        </w:tc>
        <w:tc>
          <w:tcPr>
            <w:tcW w:w="1020" w:type="dxa"/>
            <w:shd w:val="clear" w:color="auto" w:fill="auto"/>
            <w:noWrap/>
            <w:vAlign w:val="bottom"/>
            <w:hideMark/>
          </w:tcPr>
          <w:p w14:paraId="5154DD0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150.8</w:t>
            </w:r>
          </w:p>
        </w:tc>
        <w:tc>
          <w:tcPr>
            <w:tcW w:w="1020" w:type="dxa"/>
            <w:shd w:val="clear" w:color="auto" w:fill="auto"/>
            <w:noWrap/>
            <w:vAlign w:val="bottom"/>
            <w:hideMark/>
          </w:tcPr>
          <w:p w14:paraId="3FAFFF9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1</w:t>
            </w:r>
          </w:p>
        </w:tc>
        <w:tc>
          <w:tcPr>
            <w:tcW w:w="1020" w:type="dxa"/>
            <w:shd w:val="clear" w:color="auto" w:fill="auto"/>
            <w:noWrap/>
            <w:vAlign w:val="bottom"/>
            <w:hideMark/>
          </w:tcPr>
          <w:p w14:paraId="5DECA6C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07.19</w:t>
            </w:r>
          </w:p>
        </w:tc>
        <w:tc>
          <w:tcPr>
            <w:tcW w:w="1020" w:type="dxa"/>
            <w:shd w:val="clear" w:color="auto" w:fill="auto"/>
            <w:noWrap/>
            <w:vAlign w:val="bottom"/>
            <w:hideMark/>
          </w:tcPr>
          <w:p w14:paraId="5AC7349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54.876</w:t>
            </w:r>
          </w:p>
        </w:tc>
        <w:tc>
          <w:tcPr>
            <w:tcW w:w="1020" w:type="dxa"/>
            <w:shd w:val="clear" w:color="auto" w:fill="auto"/>
            <w:noWrap/>
            <w:vAlign w:val="bottom"/>
            <w:hideMark/>
          </w:tcPr>
          <w:p w14:paraId="2738D72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5.4</w:t>
            </w:r>
          </w:p>
        </w:tc>
        <w:tc>
          <w:tcPr>
            <w:tcW w:w="1020" w:type="dxa"/>
            <w:shd w:val="clear" w:color="auto" w:fill="auto"/>
            <w:noWrap/>
            <w:vAlign w:val="bottom"/>
            <w:hideMark/>
          </w:tcPr>
          <w:p w14:paraId="4AA2AE4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8.44</w:t>
            </w:r>
          </w:p>
        </w:tc>
        <w:tc>
          <w:tcPr>
            <w:tcW w:w="1020" w:type="dxa"/>
            <w:shd w:val="clear" w:color="auto" w:fill="auto"/>
            <w:noWrap/>
            <w:vAlign w:val="bottom"/>
            <w:hideMark/>
          </w:tcPr>
          <w:p w14:paraId="5E050C6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8.22993</w:t>
            </w:r>
          </w:p>
        </w:tc>
      </w:tr>
      <w:tr w:rsidR="00315A9C" w:rsidRPr="00315A9C" w14:paraId="7851B81E" w14:textId="77777777" w:rsidTr="00315A9C">
        <w:trPr>
          <w:trHeight w:val="285"/>
        </w:trPr>
        <w:tc>
          <w:tcPr>
            <w:tcW w:w="1020" w:type="dxa"/>
            <w:shd w:val="clear" w:color="auto" w:fill="auto"/>
            <w:noWrap/>
            <w:vAlign w:val="bottom"/>
            <w:hideMark/>
          </w:tcPr>
          <w:p w14:paraId="43F2598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w:t>
            </w:r>
          </w:p>
        </w:tc>
        <w:tc>
          <w:tcPr>
            <w:tcW w:w="1020" w:type="dxa"/>
            <w:shd w:val="clear" w:color="auto" w:fill="auto"/>
            <w:noWrap/>
            <w:vAlign w:val="bottom"/>
            <w:hideMark/>
          </w:tcPr>
          <w:p w14:paraId="43608E0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w:t>
            </w:r>
          </w:p>
        </w:tc>
        <w:tc>
          <w:tcPr>
            <w:tcW w:w="1020" w:type="dxa"/>
            <w:shd w:val="clear" w:color="auto" w:fill="auto"/>
            <w:noWrap/>
            <w:vAlign w:val="bottom"/>
            <w:hideMark/>
          </w:tcPr>
          <w:p w14:paraId="6A36273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160</w:t>
            </w:r>
          </w:p>
        </w:tc>
        <w:tc>
          <w:tcPr>
            <w:tcW w:w="1020" w:type="dxa"/>
            <w:shd w:val="clear" w:color="auto" w:fill="auto"/>
            <w:noWrap/>
            <w:vAlign w:val="bottom"/>
            <w:hideMark/>
          </w:tcPr>
          <w:p w14:paraId="3A8B666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24</w:t>
            </w:r>
          </w:p>
        </w:tc>
        <w:tc>
          <w:tcPr>
            <w:tcW w:w="1020" w:type="dxa"/>
            <w:shd w:val="clear" w:color="auto" w:fill="auto"/>
            <w:noWrap/>
            <w:vAlign w:val="bottom"/>
            <w:hideMark/>
          </w:tcPr>
          <w:p w14:paraId="10E4A68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10.76</w:t>
            </w:r>
          </w:p>
        </w:tc>
        <w:tc>
          <w:tcPr>
            <w:tcW w:w="1020" w:type="dxa"/>
            <w:shd w:val="clear" w:color="auto" w:fill="auto"/>
            <w:noWrap/>
            <w:vAlign w:val="bottom"/>
            <w:hideMark/>
          </w:tcPr>
          <w:p w14:paraId="2ED587D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53.458</w:t>
            </w:r>
          </w:p>
        </w:tc>
        <w:tc>
          <w:tcPr>
            <w:tcW w:w="1020" w:type="dxa"/>
            <w:shd w:val="clear" w:color="auto" w:fill="auto"/>
            <w:noWrap/>
            <w:vAlign w:val="bottom"/>
            <w:hideMark/>
          </w:tcPr>
          <w:p w14:paraId="50C86A0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5.85</w:t>
            </w:r>
          </w:p>
        </w:tc>
        <w:tc>
          <w:tcPr>
            <w:tcW w:w="1020" w:type="dxa"/>
            <w:shd w:val="clear" w:color="auto" w:fill="auto"/>
            <w:noWrap/>
            <w:vAlign w:val="bottom"/>
            <w:hideMark/>
          </w:tcPr>
          <w:p w14:paraId="3397F66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8.69</w:t>
            </w:r>
          </w:p>
        </w:tc>
        <w:tc>
          <w:tcPr>
            <w:tcW w:w="1020" w:type="dxa"/>
            <w:shd w:val="clear" w:color="auto" w:fill="auto"/>
            <w:noWrap/>
            <w:vAlign w:val="bottom"/>
            <w:hideMark/>
          </w:tcPr>
          <w:p w14:paraId="67D52DF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8.94181</w:t>
            </w:r>
          </w:p>
        </w:tc>
      </w:tr>
      <w:tr w:rsidR="00315A9C" w:rsidRPr="00315A9C" w14:paraId="24EE62F4" w14:textId="77777777" w:rsidTr="00315A9C">
        <w:trPr>
          <w:trHeight w:val="285"/>
        </w:trPr>
        <w:tc>
          <w:tcPr>
            <w:tcW w:w="1020" w:type="dxa"/>
            <w:shd w:val="clear" w:color="auto" w:fill="auto"/>
            <w:noWrap/>
            <w:vAlign w:val="bottom"/>
            <w:hideMark/>
          </w:tcPr>
          <w:p w14:paraId="7211511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w:t>
            </w:r>
          </w:p>
        </w:tc>
        <w:tc>
          <w:tcPr>
            <w:tcW w:w="1020" w:type="dxa"/>
            <w:shd w:val="clear" w:color="auto" w:fill="auto"/>
            <w:noWrap/>
            <w:vAlign w:val="bottom"/>
            <w:hideMark/>
          </w:tcPr>
          <w:p w14:paraId="1D615C8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3</w:t>
            </w:r>
          </w:p>
        </w:tc>
        <w:tc>
          <w:tcPr>
            <w:tcW w:w="1020" w:type="dxa"/>
            <w:shd w:val="clear" w:color="auto" w:fill="auto"/>
            <w:noWrap/>
            <w:vAlign w:val="bottom"/>
            <w:hideMark/>
          </w:tcPr>
          <w:p w14:paraId="3B27EAF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149.87</w:t>
            </w:r>
          </w:p>
        </w:tc>
        <w:tc>
          <w:tcPr>
            <w:tcW w:w="1020" w:type="dxa"/>
            <w:shd w:val="clear" w:color="auto" w:fill="auto"/>
            <w:noWrap/>
            <w:vAlign w:val="bottom"/>
            <w:hideMark/>
          </w:tcPr>
          <w:p w14:paraId="056E78A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25</w:t>
            </w:r>
          </w:p>
        </w:tc>
        <w:tc>
          <w:tcPr>
            <w:tcW w:w="1020" w:type="dxa"/>
            <w:shd w:val="clear" w:color="auto" w:fill="auto"/>
            <w:noWrap/>
            <w:vAlign w:val="bottom"/>
            <w:hideMark/>
          </w:tcPr>
          <w:p w14:paraId="7A174D7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13.14</w:t>
            </w:r>
          </w:p>
        </w:tc>
        <w:tc>
          <w:tcPr>
            <w:tcW w:w="1020" w:type="dxa"/>
            <w:shd w:val="clear" w:color="auto" w:fill="auto"/>
            <w:noWrap/>
            <w:vAlign w:val="bottom"/>
            <w:hideMark/>
          </w:tcPr>
          <w:p w14:paraId="6B04EF2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60.8</w:t>
            </w:r>
          </w:p>
        </w:tc>
        <w:tc>
          <w:tcPr>
            <w:tcW w:w="1020" w:type="dxa"/>
            <w:shd w:val="clear" w:color="auto" w:fill="auto"/>
            <w:noWrap/>
            <w:vAlign w:val="bottom"/>
            <w:hideMark/>
          </w:tcPr>
          <w:p w14:paraId="3756B7B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7.44</w:t>
            </w:r>
          </w:p>
        </w:tc>
        <w:tc>
          <w:tcPr>
            <w:tcW w:w="1020" w:type="dxa"/>
            <w:shd w:val="clear" w:color="auto" w:fill="auto"/>
            <w:noWrap/>
            <w:vAlign w:val="bottom"/>
            <w:hideMark/>
          </w:tcPr>
          <w:p w14:paraId="14D251D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8.63</w:t>
            </w:r>
          </w:p>
        </w:tc>
        <w:tc>
          <w:tcPr>
            <w:tcW w:w="1020" w:type="dxa"/>
            <w:shd w:val="clear" w:color="auto" w:fill="auto"/>
            <w:noWrap/>
            <w:vAlign w:val="bottom"/>
            <w:hideMark/>
          </w:tcPr>
          <w:p w14:paraId="6399F8E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8.61474</w:t>
            </w:r>
          </w:p>
        </w:tc>
      </w:tr>
      <w:tr w:rsidR="00315A9C" w:rsidRPr="00315A9C" w14:paraId="6C2F7DBC" w14:textId="77777777" w:rsidTr="00315A9C">
        <w:trPr>
          <w:trHeight w:val="285"/>
        </w:trPr>
        <w:tc>
          <w:tcPr>
            <w:tcW w:w="1020" w:type="dxa"/>
            <w:shd w:val="clear" w:color="auto" w:fill="auto"/>
            <w:noWrap/>
            <w:vAlign w:val="bottom"/>
            <w:hideMark/>
          </w:tcPr>
          <w:p w14:paraId="6856E47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w:t>
            </w:r>
          </w:p>
        </w:tc>
        <w:tc>
          <w:tcPr>
            <w:tcW w:w="1020" w:type="dxa"/>
            <w:shd w:val="clear" w:color="auto" w:fill="auto"/>
            <w:noWrap/>
            <w:vAlign w:val="bottom"/>
            <w:hideMark/>
          </w:tcPr>
          <w:p w14:paraId="68884B9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4</w:t>
            </w:r>
          </w:p>
        </w:tc>
        <w:tc>
          <w:tcPr>
            <w:tcW w:w="1020" w:type="dxa"/>
            <w:shd w:val="clear" w:color="auto" w:fill="auto"/>
            <w:noWrap/>
            <w:vAlign w:val="bottom"/>
            <w:hideMark/>
          </w:tcPr>
          <w:p w14:paraId="4FC8412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134.87</w:t>
            </w:r>
          </w:p>
        </w:tc>
        <w:tc>
          <w:tcPr>
            <w:tcW w:w="1020" w:type="dxa"/>
            <w:shd w:val="clear" w:color="auto" w:fill="auto"/>
            <w:noWrap/>
            <w:vAlign w:val="bottom"/>
            <w:hideMark/>
          </w:tcPr>
          <w:p w14:paraId="5077A36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1</w:t>
            </w:r>
          </w:p>
        </w:tc>
        <w:tc>
          <w:tcPr>
            <w:tcW w:w="1020" w:type="dxa"/>
            <w:shd w:val="clear" w:color="auto" w:fill="auto"/>
            <w:noWrap/>
            <w:vAlign w:val="bottom"/>
            <w:hideMark/>
          </w:tcPr>
          <w:p w14:paraId="18C5398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14.18</w:t>
            </w:r>
          </w:p>
        </w:tc>
        <w:tc>
          <w:tcPr>
            <w:tcW w:w="1020" w:type="dxa"/>
            <w:shd w:val="clear" w:color="auto" w:fill="auto"/>
            <w:noWrap/>
            <w:vAlign w:val="bottom"/>
            <w:hideMark/>
          </w:tcPr>
          <w:p w14:paraId="613DD5D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60.006</w:t>
            </w:r>
          </w:p>
        </w:tc>
        <w:tc>
          <w:tcPr>
            <w:tcW w:w="1020" w:type="dxa"/>
            <w:shd w:val="clear" w:color="auto" w:fill="auto"/>
            <w:noWrap/>
            <w:vAlign w:val="bottom"/>
            <w:hideMark/>
          </w:tcPr>
          <w:p w14:paraId="1C40E64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7.89</w:t>
            </w:r>
          </w:p>
        </w:tc>
        <w:tc>
          <w:tcPr>
            <w:tcW w:w="1020" w:type="dxa"/>
            <w:shd w:val="clear" w:color="auto" w:fill="auto"/>
            <w:noWrap/>
            <w:vAlign w:val="bottom"/>
            <w:hideMark/>
          </w:tcPr>
          <w:p w14:paraId="00D0125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8.23</w:t>
            </w:r>
          </w:p>
        </w:tc>
        <w:tc>
          <w:tcPr>
            <w:tcW w:w="1020" w:type="dxa"/>
            <w:shd w:val="clear" w:color="auto" w:fill="auto"/>
            <w:noWrap/>
            <w:vAlign w:val="bottom"/>
            <w:hideMark/>
          </w:tcPr>
          <w:p w14:paraId="495C121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8.34538</w:t>
            </w:r>
          </w:p>
        </w:tc>
      </w:tr>
      <w:tr w:rsidR="00315A9C" w:rsidRPr="00315A9C" w14:paraId="5321CC9C" w14:textId="77777777" w:rsidTr="00315A9C">
        <w:trPr>
          <w:trHeight w:val="285"/>
        </w:trPr>
        <w:tc>
          <w:tcPr>
            <w:tcW w:w="1020" w:type="dxa"/>
            <w:shd w:val="clear" w:color="auto" w:fill="auto"/>
            <w:noWrap/>
            <w:vAlign w:val="bottom"/>
            <w:hideMark/>
          </w:tcPr>
          <w:p w14:paraId="74F7782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w:t>
            </w:r>
          </w:p>
        </w:tc>
        <w:tc>
          <w:tcPr>
            <w:tcW w:w="1020" w:type="dxa"/>
            <w:shd w:val="clear" w:color="auto" w:fill="auto"/>
            <w:noWrap/>
            <w:vAlign w:val="bottom"/>
            <w:hideMark/>
          </w:tcPr>
          <w:p w14:paraId="54C853F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w:t>
            </w:r>
          </w:p>
        </w:tc>
        <w:tc>
          <w:tcPr>
            <w:tcW w:w="1020" w:type="dxa"/>
            <w:shd w:val="clear" w:color="auto" w:fill="auto"/>
            <w:noWrap/>
            <w:vAlign w:val="bottom"/>
            <w:hideMark/>
          </w:tcPr>
          <w:p w14:paraId="2449292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155.67</w:t>
            </w:r>
          </w:p>
        </w:tc>
        <w:tc>
          <w:tcPr>
            <w:tcW w:w="1020" w:type="dxa"/>
            <w:shd w:val="clear" w:color="auto" w:fill="auto"/>
            <w:noWrap/>
            <w:vAlign w:val="bottom"/>
            <w:hideMark/>
          </w:tcPr>
          <w:p w14:paraId="25BDA16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06</w:t>
            </w:r>
          </w:p>
        </w:tc>
        <w:tc>
          <w:tcPr>
            <w:tcW w:w="1020" w:type="dxa"/>
            <w:shd w:val="clear" w:color="auto" w:fill="auto"/>
            <w:noWrap/>
            <w:vAlign w:val="bottom"/>
            <w:hideMark/>
          </w:tcPr>
          <w:p w14:paraId="76E4CDA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17.8</w:t>
            </w:r>
          </w:p>
        </w:tc>
        <w:tc>
          <w:tcPr>
            <w:tcW w:w="1020" w:type="dxa"/>
            <w:shd w:val="clear" w:color="auto" w:fill="auto"/>
            <w:noWrap/>
            <w:vAlign w:val="bottom"/>
            <w:hideMark/>
          </w:tcPr>
          <w:p w14:paraId="42B210C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1.68</w:t>
            </w:r>
          </w:p>
        </w:tc>
        <w:tc>
          <w:tcPr>
            <w:tcW w:w="1020" w:type="dxa"/>
            <w:shd w:val="clear" w:color="auto" w:fill="auto"/>
            <w:noWrap/>
            <w:vAlign w:val="bottom"/>
            <w:hideMark/>
          </w:tcPr>
          <w:p w14:paraId="44397F7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9.63</w:t>
            </w:r>
          </w:p>
        </w:tc>
        <w:tc>
          <w:tcPr>
            <w:tcW w:w="1020" w:type="dxa"/>
            <w:shd w:val="clear" w:color="auto" w:fill="auto"/>
            <w:noWrap/>
            <w:vAlign w:val="bottom"/>
            <w:hideMark/>
          </w:tcPr>
          <w:p w14:paraId="6CDC2A1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9.71</w:t>
            </w:r>
          </w:p>
        </w:tc>
        <w:tc>
          <w:tcPr>
            <w:tcW w:w="1020" w:type="dxa"/>
            <w:shd w:val="clear" w:color="auto" w:fill="auto"/>
            <w:noWrap/>
            <w:vAlign w:val="bottom"/>
            <w:hideMark/>
          </w:tcPr>
          <w:p w14:paraId="5548564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7.60463</w:t>
            </w:r>
          </w:p>
        </w:tc>
      </w:tr>
      <w:tr w:rsidR="00315A9C" w:rsidRPr="00315A9C" w14:paraId="2A55ECB1" w14:textId="77777777" w:rsidTr="00315A9C">
        <w:trPr>
          <w:trHeight w:val="285"/>
        </w:trPr>
        <w:tc>
          <w:tcPr>
            <w:tcW w:w="1020" w:type="dxa"/>
            <w:shd w:val="clear" w:color="auto" w:fill="auto"/>
            <w:noWrap/>
            <w:vAlign w:val="bottom"/>
            <w:hideMark/>
          </w:tcPr>
          <w:p w14:paraId="52B3641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w:t>
            </w:r>
          </w:p>
        </w:tc>
        <w:tc>
          <w:tcPr>
            <w:tcW w:w="1020" w:type="dxa"/>
            <w:shd w:val="clear" w:color="auto" w:fill="auto"/>
            <w:noWrap/>
            <w:vAlign w:val="bottom"/>
            <w:hideMark/>
          </w:tcPr>
          <w:p w14:paraId="4712F9D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w:t>
            </w:r>
          </w:p>
        </w:tc>
        <w:tc>
          <w:tcPr>
            <w:tcW w:w="1020" w:type="dxa"/>
            <w:shd w:val="clear" w:color="auto" w:fill="auto"/>
            <w:noWrap/>
            <w:vAlign w:val="bottom"/>
            <w:hideMark/>
          </w:tcPr>
          <w:p w14:paraId="3E080EF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170.22</w:t>
            </w:r>
          </w:p>
        </w:tc>
        <w:tc>
          <w:tcPr>
            <w:tcW w:w="1020" w:type="dxa"/>
            <w:shd w:val="clear" w:color="auto" w:fill="auto"/>
            <w:noWrap/>
            <w:vAlign w:val="bottom"/>
            <w:hideMark/>
          </w:tcPr>
          <w:p w14:paraId="5631F8D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w:t>
            </w:r>
          </w:p>
        </w:tc>
        <w:tc>
          <w:tcPr>
            <w:tcW w:w="1020" w:type="dxa"/>
            <w:shd w:val="clear" w:color="auto" w:fill="auto"/>
            <w:noWrap/>
            <w:vAlign w:val="bottom"/>
            <w:hideMark/>
          </w:tcPr>
          <w:p w14:paraId="5624EA6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17.49</w:t>
            </w:r>
          </w:p>
        </w:tc>
        <w:tc>
          <w:tcPr>
            <w:tcW w:w="1020" w:type="dxa"/>
            <w:shd w:val="clear" w:color="auto" w:fill="auto"/>
            <w:noWrap/>
            <w:vAlign w:val="bottom"/>
            <w:hideMark/>
          </w:tcPr>
          <w:p w14:paraId="61428E5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3.484</w:t>
            </w:r>
          </w:p>
        </w:tc>
        <w:tc>
          <w:tcPr>
            <w:tcW w:w="1020" w:type="dxa"/>
            <w:shd w:val="clear" w:color="auto" w:fill="auto"/>
            <w:noWrap/>
            <w:vAlign w:val="bottom"/>
            <w:hideMark/>
          </w:tcPr>
          <w:p w14:paraId="515BC6F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7.68</w:t>
            </w:r>
          </w:p>
        </w:tc>
        <w:tc>
          <w:tcPr>
            <w:tcW w:w="1020" w:type="dxa"/>
            <w:shd w:val="clear" w:color="auto" w:fill="auto"/>
            <w:noWrap/>
            <w:vAlign w:val="bottom"/>
            <w:hideMark/>
          </w:tcPr>
          <w:p w14:paraId="48EDF63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9.54</w:t>
            </w:r>
          </w:p>
        </w:tc>
        <w:tc>
          <w:tcPr>
            <w:tcW w:w="1020" w:type="dxa"/>
            <w:shd w:val="clear" w:color="auto" w:fill="auto"/>
            <w:noWrap/>
            <w:vAlign w:val="bottom"/>
            <w:hideMark/>
          </w:tcPr>
          <w:p w14:paraId="6C0C2E3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8.04715</w:t>
            </w:r>
          </w:p>
        </w:tc>
      </w:tr>
      <w:tr w:rsidR="00315A9C" w:rsidRPr="00315A9C" w14:paraId="3962170D" w14:textId="77777777" w:rsidTr="00315A9C">
        <w:trPr>
          <w:trHeight w:val="285"/>
        </w:trPr>
        <w:tc>
          <w:tcPr>
            <w:tcW w:w="1020" w:type="dxa"/>
            <w:shd w:val="clear" w:color="auto" w:fill="auto"/>
            <w:noWrap/>
            <w:vAlign w:val="bottom"/>
            <w:hideMark/>
          </w:tcPr>
          <w:p w14:paraId="3D660DC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w:t>
            </w:r>
          </w:p>
        </w:tc>
        <w:tc>
          <w:tcPr>
            <w:tcW w:w="1020" w:type="dxa"/>
            <w:shd w:val="clear" w:color="auto" w:fill="auto"/>
            <w:noWrap/>
            <w:vAlign w:val="bottom"/>
            <w:hideMark/>
          </w:tcPr>
          <w:p w14:paraId="0F2A7B9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0</w:t>
            </w:r>
          </w:p>
        </w:tc>
        <w:tc>
          <w:tcPr>
            <w:tcW w:w="1020" w:type="dxa"/>
            <w:shd w:val="clear" w:color="auto" w:fill="auto"/>
            <w:noWrap/>
            <w:vAlign w:val="bottom"/>
            <w:hideMark/>
          </w:tcPr>
          <w:p w14:paraId="6BD3CE2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153.1</w:t>
            </w:r>
          </w:p>
        </w:tc>
        <w:tc>
          <w:tcPr>
            <w:tcW w:w="1020" w:type="dxa"/>
            <w:shd w:val="clear" w:color="auto" w:fill="auto"/>
            <w:noWrap/>
            <w:vAlign w:val="bottom"/>
            <w:hideMark/>
          </w:tcPr>
          <w:p w14:paraId="3797C15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03</w:t>
            </w:r>
          </w:p>
        </w:tc>
        <w:tc>
          <w:tcPr>
            <w:tcW w:w="1020" w:type="dxa"/>
            <w:shd w:val="clear" w:color="auto" w:fill="auto"/>
            <w:noWrap/>
            <w:vAlign w:val="bottom"/>
            <w:hideMark/>
          </w:tcPr>
          <w:p w14:paraId="53E23D3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14.58</w:t>
            </w:r>
          </w:p>
        </w:tc>
        <w:tc>
          <w:tcPr>
            <w:tcW w:w="1020" w:type="dxa"/>
            <w:shd w:val="clear" w:color="auto" w:fill="auto"/>
            <w:noWrap/>
            <w:vAlign w:val="bottom"/>
            <w:hideMark/>
          </w:tcPr>
          <w:p w14:paraId="2954444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9.882</w:t>
            </w:r>
          </w:p>
        </w:tc>
        <w:tc>
          <w:tcPr>
            <w:tcW w:w="1020" w:type="dxa"/>
            <w:shd w:val="clear" w:color="auto" w:fill="auto"/>
            <w:noWrap/>
            <w:vAlign w:val="bottom"/>
            <w:hideMark/>
          </w:tcPr>
          <w:p w14:paraId="20CCEA1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7.69</w:t>
            </w:r>
          </w:p>
        </w:tc>
        <w:tc>
          <w:tcPr>
            <w:tcW w:w="1020" w:type="dxa"/>
            <w:shd w:val="clear" w:color="auto" w:fill="auto"/>
            <w:noWrap/>
            <w:vAlign w:val="bottom"/>
            <w:hideMark/>
          </w:tcPr>
          <w:p w14:paraId="703DE71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9.78</w:t>
            </w:r>
          </w:p>
        </w:tc>
        <w:tc>
          <w:tcPr>
            <w:tcW w:w="1020" w:type="dxa"/>
            <w:shd w:val="clear" w:color="auto" w:fill="auto"/>
            <w:noWrap/>
            <w:vAlign w:val="bottom"/>
            <w:hideMark/>
          </w:tcPr>
          <w:p w14:paraId="11D87DE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7.58539</w:t>
            </w:r>
          </w:p>
        </w:tc>
      </w:tr>
      <w:tr w:rsidR="00315A9C" w:rsidRPr="00315A9C" w14:paraId="32EE852F" w14:textId="77777777" w:rsidTr="00315A9C">
        <w:trPr>
          <w:trHeight w:val="285"/>
        </w:trPr>
        <w:tc>
          <w:tcPr>
            <w:tcW w:w="1020" w:type="dxa"/>
            <w:shd w:val="clear" w:color="auto" w:fill="auto"/>
            <w:noWrap/>
            <w:vAlign w:val="bottom"/>
            <w:hideMark/>
          </w:tcPr>
          <w:p w14:paraId="031B204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w:t>
            </w:r>
          </w:p>
        </w:tc>
        <w:tc>
          <w:tcPr>
            <w:tcW w:w="1020" w:type="dxa"/>
            <w:shd w:val="clear" w:color="auto" w:fill="auto"/>
            <w:noWrap/>
            <w:vAlign w:val="bottom"/>
            <w:hideMark/>
          </w:tcPr>
          <w:p w14:paraId="42B2BD8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1</w:t>
            </w:r>
          </w:p>
        </w:tc>
        <w:tc>
          <w:tcPr>
            <w:tcW w:w="1020" w:type="dxa"/>
            <w:shd w:val="clear" w:color="auto" w:fill="auto"/>
            <w:noWrap/>
            <w:vAlign w:val="bottom"/>
            <w:hideMark/>
          </w:tcPr>
          <w:p w14:paraId="5E1DCD8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095.97</w:t>
            </w:r>
          </w:p>
        </w:tc>
        <w:tc>
          <w:tcPr>
            <w:tcW w:w="1020" w:type="dxa"/>
            <w:shd w:val="clear" w:color="auto" w:fill="auto"/>
            <w:noWrap/>
            <w:vAlign w:val="bottom"/>
            <w:hideMark/>
          </w:tcPr>
          <w:p w14:paraId="386334C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7.89</w:t>
            </w:r>
          </w:p>
        </w:tc>
        <w:tc>
          <w:tcPr>
            <w:tcW w:w="1020" w:type="dxa"/>
            <w:shd w:val="clear" w:color="auto" w:fill="auto"/>
            <w:noWrap/>
            <w:vAlign w:val="bottom"/>
            <w:hideMark/>
          </w:tcPr>
          <w:p w14:paraId="50EB68C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10.18</w:t>
            </w:r>
          </w:p>
        </w:tc>
        <w:tc>
          <w:tcPr>
            <w:tcW w:w="1020" w:type="dxa"/>
            <w:shd w:val="clear" w:color="auto" w:fill="auto"/>
            <w:noWrap/>
            <w:vAlign w:val="bottom"/>
            <w:hideMark/>
          </w:tcPr>
          <w:p w14:paraId="721EF7D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0.2</w:t>
            </w:r>
          </w:p>
        </w:tc>
        <w:tc>
          <w:tcPr>
            <w:tcW w:w="1020" w:type="dxa"/>
            <w:shd w:val="clear" w:color="auto" w:fill="auto"/>
            <w:noWrap/>
            <w:vAlign w:val="bottom"/>
            <w:hideMark/>
          </w:tcPr>
          <w:p w14:paraId="2916449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8.58</w:t>
            </w:r>
          </w:p>
        </w:tc>
        <w:tc>
          <w:tcPr>
            <w:tcW w:w="1020" w:type="dxa"/>
            <w:shd w:val="clear" w:color="auto" w:fill="auto"/>
            <w:noWrap/>
            <w:vAlign w:val="bottom"/>
            <w:hideMark/>
          </w:tcPr>
          <w:p w14:paraId="56519D0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0.31</w:t>
            </w:r>
          </w:p>
        </w:tc>
        <w:tc>
          <w:tcPr>
            <w:tcW w:w="1020" w:type="dxa"/>
            <w:shd w:val="clear" w:color="auto" w:fill="auto"/>
            <w:noWrap/>
            <w:vAlign w:val="bottom"/>
            <w:hideMark/>
          </w:tcPr>
          <w:p w14:paraId="14022FC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6.88313</w:t>
            </w:r>
          </w:p>
        </w:tc>
      </w:tr>
      <w:tr w:rsidR="00315A9C" w:rsidRPr="00315A9C" w14:paraId="032E0DEC" w14:textId="77777777" w:rsidTr="00315A9C">
        <w:trPr>
          <w:trHeight w:val="285"/>
        </w:trPr>
        <w:tc>
          <w:tcPr>
            <w:tcW w:w="1020" w:type="dxa"/>
            <w:shd w:val="clear" w:color="auto" w:fill="auto"/>
            <w:noWrap/>
            <w:vAlign w:val="bottom"/>
            <w:hideMark/>
          </w:tcPr>
          <w:p w14:paraId="03782AE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w:t>
            </w:r>
          </w:p>
        </w:tc>
        <w:tc>
          <w:tcPr>
            <w:tcW w:w="1020" w:type="dxa"/>
            <w:shd w:val="clear" w:color="auto" w:fill="auto"/>
            <w:noWrap/>
            <w:vAlign w:val="bottom"/>
            <w:hideMark/>
          </w:tcPr>
          <w:p w14:paraId="341296B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4</w:t>
            </w:r>
          </w:p>
        </w:tc>
        <w:tc>
          <w:tcPr>
            <w:tcW w:w="1020" w:type="dxa"/>
            <w:shd w:val="clear" w:color="auto" w:fill="auto"/>
            <w:noWrap/>
            <w:vAlign w:val="bottom"/>
            <w:hideMark/>
          </w:tcPr>
          <w:p w14:paraId="482BD5A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009.29</w:t>
            </w:r>
          </w:p>
        </w:tc>
        <w:tc>
          <w:tcPr>
            <w:tcW w:w="1020" w:type="dxa"/>
            <w:shd w:val="clear" w:color="auto" w:fill="auto"/>
            <w:noWrap/>
            <w:vAlign w:val="bottom"/>
            <w:hideMark/>
          </w:tcPr>
          <w:p w14:paraId="54B10B5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7.57</w:t>
            </w:r>
          </w:p>
        </w:tc>
        <w:tc>
          <w:tcPr>
            <w:tcW w:w="1020" w:type="dxa"/>
            <w:shd w:val="clear" w:color="auto" w:fill="auto"/>
            <w:noWrap/>
            <w:vAlign w:val="bottom"/>
            <w:hideMark/>
          </w:tcPr>
          <w:p w14:paraId="270DCD7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00.72</w:t>
            </w:r>
          </w:p>
        </w:tc>
        <w:tc>
          <w:tcPr>
            <w:tcW w:w="1020" w:type="dxa"/>
            <w:shd w:val="clear" w:color="auto" w:fill="auto"/>
            <w:noWrap/>
            <w:vAlign w:val="bottom"/>
            <w:hideMark/>
          </w:tcPr>
          <w:p w14:paraId="57914B6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66.758</w:t>
            </w:r>
          </w:p>
        </w:tc>
        <w:tc>
          <w:tcPr>
            <w:tcW w:w="1020" w:type="dxa"/>
            <w:shd w:val="clear" w:color="auto" w:fill="auto"/>
            <w:noWrap/>
            <w:vAlign w:val="bottom"/>
            <w:hideMark/>
          </w:tcPr>
          <w:p w14:paraId="7C06156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6.32</w:t>
            </w:r>
          </w:p>
        </w:tc>
        <w:tc>
          <w:tcPr>
            <w:tcW w:w="1020" w:type="dxa"/>
            <w:shd w:val="clear" w:color="auto" w:fill="auto"/>
            <w:noWrap/>
            <w:vAlign w:val="bottom"/>
            <w:hideMark/>
          </w:tcPr>
          <w:p w14:paraId="106F83E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0.27</w:t>
            </w:r>
          </w:p>
        </w:tc>
        <w:tc>
          <w:tcPr>
            <w:tcW w:w="1020" w:type="dxa"/>
            <w:shd w:val="clear" w:color="auto" w:fill="auto"/>
            <w:noWrap/>
            <w:vAlign w:val="bottom"/>
            <w:hideMark/>
          </w:tcPr>
          <w:p w14:paraId="2124286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4.21839</w:t>
            </w:r>
          </w:p>
        </w:tc>
      </w:tr>
      <w:tr w:rsidR="00315A9C" w:rsidRPr="00315A9C" w14:paraId="20F40032" w14:textId="77777777" w:rsidTr="00315A9C">
        <w:trPr>
          <w:trHeight w:val="285"/>
        </w:trPr>
        <w:tc>
          <w:tcPr>
            <w:tcW w:w="1020" w:type="dxa"/>
            <w:shd w:val="clear" w:color="auto" w:fill="auto"/>
            <w:noWrap/>
            <w:vAlign w:val="bottom"/>
            <w:hideMark/>
          </w:tcPr>
          <w:p w14:paraId="18D8D3C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w:t>
            </w:r>
          </w:p>
        </w:tc>
        <w:tc>
          <w:tcPr>
            <w:tcW w:w="1020" w:type="dxa"/>
            <w:shd w:val="clear" w:color="auto" w:fill="auto"/>
            <w:noWrap/>
            <w:vAlign w:val="bottom"/>
            <w:hideMark/>
          </w:tcPr>
          <w:p w14:paraId="51423AB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5</w:t>
            </w:r>
          </w:p>
        </w:tc>
        <w:tc>
          <w:tcPr>
            <w:tcW w:w="1020" w:type="dxa"/>
            <w:shd w:val="clear" w:color="auto" w:fill="auto"/>
            <w:noWrap/>
            <w:vAlign w:val="bottom"/>
            <w:hideMark/>
          </w:tcPr>
          <w:p w14:paraId="74D4384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72.74</w:t>
            </w:r>
          </w:p>
        </w:tc>
        <w:tc>
          <w:tcPr>
            <w:tcW w:w="1020" w:type="dxa"/>
            <w:shd w:val="clear" w:color="auto" w:fill="auto"/>
            <w:noWrap/>
            <w:vAlign w:val="bottom"/>
            <w:hideMark/>
          </w:tcPr>
          <w:p w14:paraId="0C7FF0E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7.23</w:t>
            </w:r>
          </w:p>
        </w:tc>
        <w:tc>
          <w:tcPr>
            <w:tcW w:w="1020" w:type="dxa"/>
            <w:shd w:val="clear" w:color="auto" w:fill="auto"/>
            <w:noWrap/>
            <w:vAlign w:val="bottom"/>
            <w:hideMark/>
          </w:tcPr>
          <w:p w14:paraId="2349CA8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6.77</w:t>
            </w:r>
          </w:p>
        </w:tc>
        <w:tc>
          <w:tcPr>
            <w:tcW w:w="1020" w:type="dxa"/>
            <w:shd w:val="clear" w:color="auto" w:fill="auto"/>
            <w:noWrap/>
            <w:vAlign w:val="bottom"/>
            <w:hideMark/>
          </w:tcPr>
          <w:p w14:paraId="60EB532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59.982</w:t>
            </w:r>
          </w:p>
        </w:tc>
        <w:tc>
          <w:tcPr>
            <w:tcW w:w="1020" w:type="dxa"/>
            <w:shd w:val="clear" w:color="auto" w:fill="auto"/>
            <w:noWrap/>
            <w:vAlign w:val="bottom"/>
            <w:hideMark/>
          </w:tcPr>
          <w:p w14:paraId="3EE16B7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4.39</w:t>
            </w:r>
          </w:p>
        </w:tc>
        <w:tc>
          <w:tcPr>
            <w:tcW w:w="1020" w:type="dxa"/>
            <w:shd w:val="clear" w:color="auto" w:fill="auto"/>
            <w:noWrap/>
            <w:vAlign w:val="bottom"/>
            <w:hideMark/>
          </w:tcPr>
          <w:p w14:paraId="68E4707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9.67</w:t>
            </w:r>
          </w:p>
        </w:tc>
        <w:tc>
          <w:tcPr>
            <w:tcW w:w="1020" w:type="dxa"/>
            <w:shd w:val="clear" w:color="auto" w:fill="auto"/>
            <w:noWrap/>
            <w:vAlign w:val="bottom"/>
            <w:hideMark/>
          </w:tcPr>
          <w:p w14:paraId="1EBBAD4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2.14047</w:t>
            </w:r>
          </w:p>
        </w:tc>
      </w:tr>
      <w:tr w:rsidR="00315A9C" w:rsidRPr="00315A9C" w14:paraId="1BDD0635" w14:textId="77777777" w:rsidTr="00315A9C">
        <w:trPr>
          <w:trHeight w:val="285"/>
        </w:trPr>
        <w:tc>
          <w:tcPr>
            <w:tcW w:w="1020" w:type="dxa"/>
            <w:shd w:val="clear" w:color="auto" w:fill="auto"/>
            <w:noWrap/>
            <w:vAlign w:val="bottom"/>
            <w:hideMark/>
          </w:tcPr>
          <w:p w14:paraId="4BB851D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w:t>
            </w:r>
          </w:p>
        </w:tc>
        <w:tc>
          <w:tcPr>
            <w:tcW w:w="1020" w:type="dxa"/>
            <w:shd w:val="clear" w:color="auto" w:fill="auto"/>
            <w:noWrap/>
            <w:vAlign w:val="bottom"/>
            <w:hideMark/>
          </w:tcPr>
          <w:p w14:paraId="79293AA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6</w:t>
            </w:r>
          </w:p>
        </w:tc>
        <w:tc>
          <w:tcPr>
            <w:tcW w:w="1020" w:type="dxa"/>
            <w:shd w:val="clear" w:color="auto" w:fill="auto"/>
            <w:noWrap/>
            <w:vAlign w:val="bottom"/>
            <w:hideMark/>
          </w:tcPr>
          <w:p w14:paraId="3DBB77A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79.59</w:t>
            </w:r>
          </w:p>
        </w:tc>
        <w:tc>
          <w:tcPr>
            <w:tcW w:w="1020" w:type="dxa"/>
            <w:shd w:val="clear" w:color="auto" w:fill="auto"/>
            <w:noWrap/>
            <w:vAlign w:val="bottom"/>
            <w:hideMark/>
          </w:tcPr>
          <w:p w14:paraId="5BE90B1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7.21</w:t>
            </w:r>
          </w:p>
        </w:tc>
        <w:tc>
          <w:tcPr>
            <w:tcW w:w="1020" w:type="dxa"/>
            <w:shd w:val="clear" w:color="auto" w:fill="auto"/>
            <w:noWrap/>
            <w:vAlign w:val="bottom"/>
            <w:hideMark/>
          </w:tcPr>
          <w:p w14:paraId="165A722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7.2</w:t>
            </w:r>
          </w:p>
        </w:tc>
        <w:tc>
          <w:tcPr>
            <w:tcW w:w="1020" w:type="dxa"/>
            <w:shd w:val="clear" w:color="auto" w:fill="auto"/>
            <w:noWrap/>
            <w:vAlign w:val="bottom"/>
            <w:hideMark/>
          </w:tcPr>
          <w:p w14:paraId="26D9257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55.76</w:t>
            </w:r>
          </w:p>
        </w:tc>
        <w:tc>
          <w:tcPr>
            <w:tcW w:w="1020" w:type="dxa"/>
            <w:shd w:val="clear" w:color="auto" w:fill="auto"/>
            <w:noWrap/>
            <w:vAlign w:val="bottom"/>
            <w:hideMark/>
          </w:tcPr>
          <w:p w14:paraId="738033E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3.78</w:t>
            </w:r>
          </w:p>
        </w:tc>
        <w:tc>
          <w:tcPr>
            <w:tcW w:w="1020" w:type="dxa"/>
            <w:shd w:val="clear" w:color="auto" w:fill="auto"/>
            <w:noWrap/>
            <w:vAlign w:val="bottom"/>
            <w:hideMark/>
          </w:tcPr>
          <w:p w14:paraId="1853282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8.75</w:t>
            </w:r>
          </w:p>
        </w:tc>
        <w:tc>
          <w:tcPr>
            <w:tcW w:w="1020" w:type="dxa"/>
            <w:shd w:val="clear" w:color="auto" w:fill="auto"/>
            <w:noWrap/>
            <w:vAlign w:val="bottom"/>
            <w:hideMark/>
          </w:tcPr>
          <w:p w14:paraId="49389C9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0.99568</w:t>
            </w:r>
          </w:p>
        </w:tc>
      </w:tr>
      <w:tr w:rsidR="00315A9C" w:rsidRPr="00315A9C" w14:paraId="41AC412A" w14:textId="77777777" w:rsidTr="00315A9C">
        <w:trPr>
          <w:trHeight w:val="285"/>
        </w:trPr>
        <w:tc>
          <w:tcPr>
            <w:tcW w:w="1020" w:type="dxa"/>
            <w:shd w:val="clear" w:color="auto" w:fill="auto"/>
            <w:noWrap/>
            <w:vAlign w:val="bottom"/>
            <w:hideMark/>
          </w:tcPr>
          <w:p w14:paraId="0943EA8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w:t>
            </w:r>
          </w:p>
        </w:tc>
        <w:tc>
          <w:tcPr>
            <w:tcW w:w="1020" w:type="dxa"/>
            <w:shd w:val="clear" w:color="auto" w:fill="auto"/>
            <w:noWrap/>
            <w:vAlign w:val="bottom"/>
            <w:hideMark/>
          </w:tcPr>
          <w:p w14:paraId="0D8A387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7</w:t>
            </w:r>
          </w:p>
        </w:tc>
        <w:tc>
          <w:tcPr>
            <w:tcW w:w="1020" w:type="dxa"/>
            <w:shd w:val="clear" w:color="auto" w:fill="auto"/>
            <w:noWrap/>
            <w:vAlign w:val="bottom"/>
            <w:hideMark/>
          </w:tcPr>
          <w:p w14:paraId="0AA599E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84.3</w:t>
            </w:r>
          </w:p>
        </w:tc>
        <w:tc>
          <w:tcPr>
            <w:tcW w:w="1020" w:type="dxa"/>
            <w:shd w:val="clear" w:color="auto" w:fill="auto"/>
            <w:noWrap/>
            <w:vAlign w:val="bottom"/>
            <w:hideMark/>
          </w:tcPr>
          <w:p w14:paraId="0E0F11B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97</w:t>
            </w:r>
          </w:p>
        </w:tc>
        <w:tc>
          <w:tcPr>
            <w:tcW w:w="1020" w:type="dxa"/>
            <w:shd w:val="clear" w:color="auto" w:fill="auto"/>
            <w:noWrap/>
            <w:vAlign w:val="bottom"/>
            <w:hideMark/>
          </w:tcPr>
          <w:p w14:paraId="73281DB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9.75</w:t>
            </w:r>
          </w:p>
        </w:tc>
        <w:tc>
          <w:tcPr>
            <w:tcW w:w="1020" w:type="dxa"/>
            <w:shd w:val="clear" w:color="auto" w:fill="auto"/>
            <w:noWrap/>
            <w:vAlign w:val="bottom"/>
            <w:hideMark/>
          </w:tcPr>
          <w:p w14:paraId="65087C5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35.8</w:t>
            </w:r>
          </w:p>
        </w:tc>
        <w:tc>
          <w:tcPr>
            <w:tcW w:w="1020" w:type="dxa"/>
            <w:shd w:val="clear" w:color="auto" w:fill="auto"/>
            <w:noWrap/>
            <w:vAlign w:val="bottom"/>
            <w:hideMark/>
          </w:tcPr>
          <w:p w14:paraId="11983DA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0.4</w:t>
            </w:r>
          </w:p>
        </w:tc>
        <w:tc>
          <w:tcPr>
            <w:tcW w:w="1020" w:type="dxa"/>
            <w:shd w:val="clear" w:color="auto" w:fill="auto"/>
            <w:noWrap/>
            <w:vAlign w:val="bottom"/>
            <w:hideMark/>
          </w:tcPr>
          <w:p w14:paraId="1880F94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8.36</w:t>
            </w:r>
          </w:p>
        </w:tc>
        <w:tc>
          <w:tcPr>
            <w:tcW w:w="1020" w:type="dxa"/>
            <w:shd w:val="clear" w:color="auto" w:fill="auto"/>
            <w:noWrap/>
            <w:vAlign w:val="bottom"/>
            <w:hideMark/>
          </w:tcPr>
          <w:p w14:paraId="26E887B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7.9269</w:t>
            </w:r>
          </w:p>
        </w:tc>
      </w:tr>
      <w:tr w:rsidR="00315A9C" w:rsidRPr="00315A9C" w14:paraId="79D46820" w14:textId="77777777" w:rsidTr="00315A9C">
        <w:trPr>
          <w:trHeight w:val="285"/>
        </w:trPr>
        <w:tc>
          <w:tcPr>
            <w:tcW w:w="1020" w:type="dxa"/>
            <w:shd w:val="clear" w:color="auto" w:fill="auto"/>
            <w:noWrap/>
            <w:vAlign w:val="bottom"/>
            <w:hideMark/>
          </w:tcPr>
          <w:p w14:paraId="084CCA7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w:t>
            </w:r>
          </w:p>
        </w:tc>
        <w:tc>
          <w:tcPr>
            <w:tcW w:w="1020" w:type="dxa"/>
            <w:shd w:val="clear" w:color="auto" w:fill="auto"/>
            <w:noWrap/>
            <w:vAlign w:val="bottom"/>
            <w:hideMark/>
          </w:tcPr>
          <w:p w14:paraId="0500FC4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8</w:t>
            </w:r>
          </w:p>
        </w:tc>
        <w:tc>
          <w:tcPr>
            <w:tcW w:w="1020" w:type="dxa"/>
            <w:shd w:val="clear" w:color="auto" w:fill="auto"/>
            <w:noWrap/>
            <w:vAlign w:val="bottom"/>
            <w:hideMark/>
          </w:tcPr>
          <w:p w14:paraId="11DABB4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83.75</w:t>
            </w:r>
          </w:p>
        </w:tc>
        <w:tc>
          <w:tcPr>
            <w:tcW w:w="1020" w:type="dxa"/>
            <w:shd w:val="clear" w:color="auto" w:fill="auto"/>
            <w:noWrap/>
            <w:vAlign w:val="bottom"/>
            <w:hideMark/>
          </w:tcPr>
          <w:p w14:paraId="0F4EA4C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96</w:t>
            </w:r>
          </w:p>
        </w:tc>
        <w:tc>
          <w:tcPr>
            <w:tcW w:w="1020" w:type="dxa"/>
            <w:shd w:val="clear" w:color="auto" w:fill="auto"/>
            <w:noWrap/>
            <w:vAlign w:val="bottom"/>
            <w:hideMark/>
          </w:tcPr>
          <w:p w14:paraId="57150D6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2.47</w:t>
            </w:r>
          </w:p>
        </w:tc>
        <w:tc>
          <w:tcPr>
            <w:tcW w:w="1020" w:type="dxa"/>
            <w:shd w:val="clear" w:color="auto" w:fill="auto"/>
            <w:noWrap/>
            <w:vAlign w:val="bottom"/>
            <w:hideMark/>
          </w:tcPr>
          <w:p w14:paraId="5DB147A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33.598</w:t>
            </w:r>
          </w:p>
        </w:tc>
        <w:tc>
          <w:tcPr>
            <w:tcW w:w="1020" w:type="dxa"/>
            <w:shd w:val="clear" w:color="auto" w:fill="auto"/>
            <w:noWrap/>
            <w:vAlign w:val="bottom"/>
            <w:hideMark/>
          </w:tcPr>
          <w:p w14:paraId="75175DF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07.68</w:t>
            </w:r>
          </w:p>
        </w:tc>
        <w:tc>
          <w:tcPr>
            <w:tcW w:w="1020" w:type="dxa"/>
            <w:shd w:val="clear" w:color="auto" w:fill="auto"/>
            <w:noWrap/>
            <w:vAlign w:val="bottom"/>
            <w:hideMark/>
          </w:tcPr>
          <w:p w14:paraId="1C7D77D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8.13</w:t>
            </w:r>
          </w:p>
        </w:tc>
        <w:tc>
          <w:tcPr>
            <w:tcW w:w="1020" w:type="dxa"/>
            <w:shd w:val="clear" w:color="auto" w:fill="auto"/>
            <w:noWrap/>
            <w:vAlign w:val="bottom"/>
            <w:hideMark/>
          </w:tcPr>
          <w:p w14:paraId="146B778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9.48534</w:t>
            </w:r>
          </w:p>
        </w:tc>
      </w:tr>
      <w:tr w:rsidR="00315A9C" w:rsidRPr="00315A9C" w14:paraId="7BCBC721" w14:textId="77777777" w:rsidTr="00315A9C">
        <w:trPr>
          <w:trHeight w:val="285"/>
        </w:trPr>
        <w:tc>
          <w:tcPr>
            <w:tcW w:w="1020" w:type="dxa"/>
            <w:shd w:val="clear" w:color="auto" w:fill="auto"/>
            <w:noWrap/>
            <w:vAlign w:val="bottom"/>
            <w:hideMark/>
          </w:tcPr>
          <w:p w14:paraId="64AB92C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w:t>
            </w:r>
          </w:p>
        </w:tc>
        <w:tc>
          <w:tcPr>
            <w:tcW w:w="1020" w:type="dxa"/>
            <w:shd w:val="clear" w:color="auto" w:fill="auto"/>
            <w:noWrap/>
            <w:vAlign w:val="bottom"/>
            <w:hideMark/>
          </w:tcPr>
          <w:p w14:paraId="252ABF9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w:t>
            </w:r>
          </w:p>
        </w:tc>
        <w:tc>
          <w:tcPr>
            <w:tcW w:w="1020" w:type="dxa"/>
            <w:shd w:val="clear" w:color="auto" w:fill="auto"/>
            <w:noWrap/>
            <w:vAlign w:val="bottom"/>
            <w:hideMark/>
          </w:tcPr>
          <w:p w14:paraId="740437B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53.95</w:t>
            </w:r>
          </w:p>
        </w:tc>
        <w:tc>
          <w:tcPr>
            <w:tcW w:w="1020" w:type="dxa"/>
            <w:shd w:val="clear" w:color="auto" w:fill="auto"/>
            <w:noWrap/>
            <w:vAlign w:val="bottom"/>
            <w:hideMark/>
          </w:tcPr>
          <w:p w14:paraId="60DAC5C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7.2</w:t>
            </w:r>
          </w:p>
        </w:tc>
        <w:tc>
          <w:tcPr>
            <w:tcW w:w="1020" w:type="dxa"/>
            <w:shd w:val="clear" w:color="auto" w:fill="auto"/>
            <w:noWrap/>
            <w:vAlign w:val="bottom"/>
            <w:hideMark/>
          </w:tcPr>
          <w:p w14:paraId="43E2D3E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6.44</w:t>
            </w:r>
          </w:p>
        </w:tc>
        <w:tc>
          <w:tcPr>
            <w:tcW w:w="1020" w:type="dxa"/>
            <w:shd w:val="clear" w:color="auto" w:fill="auto"/>
            <w:noWrap/>
            <w:vAlign w:val="bottom"/>
            <w:hideMark/>
          </w:tcPr>
          <w:p w14:paraId="6FE78ED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48.724</w:t>
            </w:r>
          </w:p>
        </w:tc>
        <w:tc>
          <w:tcPr>
            <w:tcW w:w="1020" w:type="dxa"/>
            <w:shd w:val="clear" w:color="auto" w:fill="auto"/>
            <w:noWrap/>
            <w:vAlign w:val="bottom"/>
            <w:hideMark/>
          </w:tcPr>
          <w:p w14:paraId="215EE29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5.88</w:t>
            </w:r>
          </w:p>
        </w:tc>
        <w:tc>
          <w:tcPr>
            <w:tcW w:w="1020" w:type="dxa"/>
            <w:shd w:val="clear" w:color="auto" w:fill="auto"/>
            <w:noWrap/>
            <w:vAlign w:val="bottom"/>
            <w:hideMark/>
          </w:tcPr>
          <w:p w14:paraId="5027554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9.68</w:t>
            </w:r>
          </w:p>
        </w:tc>
        <w:tc>
          <w:tcPr>
            <w:tcW w:w="1020" w:type="dxa"/>
            <w:shd w:val="clear" w:color="auto" w:fill="auto"/>
            <w:noWrap/>
            <w:vAlign w:val="bottom"/>
            <w:hideMark/>
          </w:tcPr>
          <w:p w14:paraId="10006FC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1.83263</w:t>
            </w:r>
          </w:p>
        </w:tc>
      </w:tr>
      <w:tr w:rsidR="00315A9C" w:rsidRPr="00315A9C" w14:paraId="18ED53C0" w14:textId="77777777" w:rsidTr="00315A9C">
        <w:trPr>
          <w:trHeight w:val="285"/>
        </w:trPr>
        <w:tc>
          <w:tcPr>
            <w:tcW w:w="1020" w:type="dxa"/>
            <w:shd w:val="clear" w:color="auto" w:fill="auto"/>
            <w:noWrap/>
            <w:vAlign w:val="bottom"/>
            <w:hideMark/>
          </w:tcPr>
          <w:p w14:paraId="53A3278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w:t>
            </w:r>
          </w:p>
        </w:tc>
        <w:tc>
          <w:tcPr>
            <w:tcW w:w="1020" w:type="dxa"/>
            <w:shd w:val="clear" w:color="auto" w:fill="auto"/>
            <w:noWrap/>
            <w:vAlign w:val="bottom"/>
            <w:hideMark/>
          </w:tcPr>
          <w:p w14:paraId="3530980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w:t>
            </w:r>
          </w:p>
        </w:tc>
        <w:tc>
          <w:tcPr>
            <w:tcW w:w="1020" w:type="dxa"/>
            <w:shd w:val="clear" w:color="auto" w:fill="auto"/>
            <w:noWrap/>
            <w:vAlign w:val="bottom"/>
            <w:hideMark/>
          </w:tcPr>
          <w:p w14:paraId="2443FAB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08.99</w:t>
            </w:r>
          </w:p>
        </w:tc>
        <w:tc>
          <w:tcPr>
            <w:tcW w:w="1020" w:type="dxa"/>
            <w:shd w:val="clear" w:color="auto" w:fill="auto"/>
            <w:noWrap/>
            <w:vAlign w:val="bottom"/>
            <w:hideMark/>
          </w:tcPr>
          <w:p w14:paraId="5EF4FEB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97</w:t>
            </w:r>
          </w:p>
        </w:tc>
        <w:tc>
          <w:tcPr>
            <w:tcW w:w="1020" w:type="dxa"/>
            <w:shd w:val="clear" w:color="auto" w:fill="auto"/>
            <w:noWrap/>
            <w:vAlign w:val="bottom"/>
            <w:hideMark/>
          </w:tcPr>
          <w:p w14:paraId="77DD797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5.89</w:t>
            </w:r>
          </w:p>
        </w:tc>
        <w:tc>
          <w:tcPr>
            <w:tcW w:w="1020" w:type="dxa"/>
            <w:shd w:val="clear" w:color="auto" w:fill="auto"/>
            <w:noWrap/>
            <w:vAlign w:val="bottom"/>
            <w:hideMark/>
          </w:tcPr>
          <w:p w14:paraId="0689BE2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49.102</w:t>
            </w:r>
          </w:p>
        </w:tc>
        <w:tc>
          <w:tcPr>
            <w:tcW w:w="1020" w:type="dxa"/>
            <w:shd w:val="clear" w:color="auto" w:fill="auto"/>
            <w:noWrap/>
            <w:vAlign w:val="bottom"/>
            <w:hideMark/>
          </w:tcPr>
          <w:p w14:paraId="6D506B4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2.91</w:t>
            </w:r>
          </w:p>
        </w:tc>
        <w:tc>
          <w:tcPr>
            <w:tcW w:w="1020" w:type="dxa"/>
            <w:shd w:val="clear" w:color="auto" w:fill="auto"/>
            <w:noWrap/>
            <w:vAlign w:val="bottom"/>
            <w:hideMark/>
          </w:tcPr>
          <w:p w14:paraId="41307AD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9.34</w:t>
            </w:r>
          </w:p>
        </w:tc>
        <w:tc>
          <w:tcPr>
            <w:tcW w:w="1020" w:type="dxa"/>
            <w:shd w:val="clear" w:color="auto" w:fill="auto"/>
            <w:noWrap/>
            <w:vAlign w:val="bottom"/>
            <w:hideMark/>
          </w:tcPr>
          <w:p w14:paraId="7BE4F08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9.35066</w:t>
            </w:r>
          </w:p>
        </w:tc>
      </w:tr>
      <w:tr w:rsidR="00315A9C" w:rsidRPr="00315A9C" w14:paraId="24EB87B0" w14:textId="77777777" w:rsidTr="00315A9C">
        <w:trPr>
          <w:trHeight w:val="285"/>
        </w:trPr>
        <w:tc>
          <w:tcPr>
            <w:tcW w:w="1020" w:type="dxa"/>
            <w:shd w:val="clear" w:color="auto" w:fill="auto"/>
            <w:noWrap/>
            <w:vAlign w:val="bottom"/>
            <w:hideMark/>
          </w:tcPr>
          <w:p w14:paraId="63B2B06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w:t>
            </w:r>
          </w:p>
        </w:tc>
        <w:tc>
          <w:tcPr>
            <w:tcW w:w="1020" w:type="dxa"/>
            <w:shd w:val="clear" w:color="auto" w:fill="auto"/>
            <w:noWrap/>
            <w:vAlign w:val="bottom"/>
            <w:hideMark/>
          </w:tcPr>
          <w:p w14:paraId="592686C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w:t>
            </w:r>
          </w:p>
        </w:tc>
        <w:tc>
          <w:tcPr>
            <w:tcW w:w="1020" w:type="dxa"/>
            <w:shd w:val="clear" w:color="auto" w:fill="auto"/>
            <w:noWrap/>
            <w:vAlign w:val="bottom"/>
            <w:hideMark/>
          </w:tcPr>
          <w:p w14:paraId="360E84C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75.83</w:t>
            </w:r>
          </w:p>
        </w:tc>
        <w:tc>
          <w:tcPr>
            <w:tcW w:w="1020" w:type="dxa"/>
            <w:shd w:val="clear" w:color="auto" w:fill="auto"/>
            <w:noWrap/>
            <w:vAlign w:val="bottom"/>
            <w:hideMark/>
          </w:tcPr>
          <w:p w14:paraId="6609588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7.08</w:t>
            </w:r>
          </w:p>
        </w:tc>
        <w:tc>
          <w:tcPr>
            <w:tcW w:w="1020" w:type="dxa"/>
            <w:shd w:val="clear" w:color="auto" w:fill="auto"/>
            <w:noWrap/>
            <w:vAlign w:val="bottom"/>
            <w:hideMark/>
          </w:tcPr>
          <w:p w14:paraId="0F962BC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1.76</w:t>
            </w:r>
          </w:p>
        </w:tc>
        <w:tc>
          <w:tcPr>
            <w:tcW w:w="1020" w:type="dxa"/>
            <w:shd w:val="clear" w:color="auto" w:fill="auto"/>
            <w:noWrap/>
            <w:vAlign w:val="bottom"/>
            <w:hideMark/>
          </w:tcPr>
          <w:p w14:paraId="0F19567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49.9</w:t>
            </w:r>
          </w:p>
        </w:tc>
        <w:tc>
          <w:tcPr>
            <w:tcW w:w="1020" w:type="dxa"/>
            <w:shd w:val="clear" w:color="auto" w:fill="auto"/>
            <w:noWrap/>
            <w:vAlign w:val="bottom"/>
            <w:hideMark/>
          </w:tcPr>
          <w:p w14:paraId="5A17EF4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6.77</w:t>
            </w:r>
          </w:p>
        </w:tc>
        <w:tc>
          <w:tcPr>
            <w:tcW w:w="1020" w:type="dxa"/>
            <w:shd w:val="clear" w:color="auto" w:fill="auto"/>
            <w:noWrap/>
            <w:vAlign w:val="bottom"/>
            <w:hideMark/>
          </w:tcPr>
          <w:p w14:paraId="63431F8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0.96</w:t>
            </w:r>
          </w:p>
        </w:tc>
        <w:tc>
          <w:tcPr>
            <w:tcW w:w="1020" w:type="dxa"/>
            <w:shd w:val="clear" w:color="auto" w:fill="auto"/>
            <w:noWrap/>
            <w:vAlign w:val="bottom"/>
            <w:hideMark/>
          </w:tcPr>
          <w:p w14:paraId="211E5D3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0.4281</w:t>
            </w:r>
          </w:p>
        </w:tc>
      </w:tr>
      <w:tr w:rsidR="00315A9C" w:rsidRPr="00315A9C" w14:paraId="0106898B" w14:textId="77777777" w:rsidTr="00315A9C">
        <w:trPr>
          <w:trHeight w:val="285"/>
        </w:trPr>
        <w:tc>
          <w:tcPr>
            <w:tcW w:w="1020" w:type="dxa"/>
            <w:shd w:val="clear" w:color="auto" w:fill="auto"/>
            <w:noWrap/>
            <w:vAlign w:val="bottom"/>
            <w:hideMark/>
          </w:tcPr>
          <w:p w14:paraId="7AC129F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w:t>
            </w:r>
          </w:p>
        </w:tc>
        <w:tc>
          <w:tcPr>
            <w:tcW w:w="1020" w:type="dxa"/>
            <w:shd w:val="clear" w:color="auto" w:fill="auto"/>
            <w:noWrap/>
            <w:vAlign w:val="bottom"/>
            <w:hideMark/>
          </w:tcPr>
          <w:p w14:paraId="5F73464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w:t>
            </w:r>
          </w:p>
        </w:tc>
        <w:tc>
          <w:tcPr>
            <w:tcW w:w="1020" w:type="dxa"/>
            <w:shd w:val="clear" w:color="auto" w:fill="auto"/>
            <w:noWrap/>
            <w:vAlign w:val="bottom"/>
            <w:hideMark/>
          </w:tcPr>
          <w:p w14:paraId="645B634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24.03</w:t>
            </w:r>
          </w:p>
        </w:tc>
        <w:tc>
          <w:tcPr>
            <w:tcW w:w="1020" w:type="dxa"/>
            <w:shd w:val="clear" w:color="auto" w:fill="auto"/>
            <w:noWrap/>
            <w:vAlign w:val="bottom"/>
            <w:hideMark/>
          </w:tcPr>
          <w:p w14:paraId="20FBE2E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74</w:t>
            </w:r>
          </w:p>
        </w:tc>
        <w:tc>
          <w:tcPr>
            <w:tcW w:w="1020" w:type="dxa"/>
            <w:shd w:val="clear" w:color="auto" w:fill="auto"/>
            <w:noWrap/>
            <w:vAlign w:val="bottom"/>
            <w:hideMark/>
          </w:tcPr>
          <w:p w14:paraId="7A3C580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5.17</w:t>
            </w:r>
          </w:p>
        </w:tc>
        <w:tc>
          <w:tcPr>
            <w:tcW w:w="1020" w:type="dxa"/>
            <w:shd w:val="clear" w:color="auto" w:fill="auto"/>
            <w:noWrap/>
            <w:vAlign w:val="bottom"/>
            <w:hideMark/>
          </w:tcPr>
          <w:p w14:paraId="780B34B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44.908</w:t>
            </w:r>
          </w:p>
        </w:tc>
        <w:tc>
          <w:tcPr>
            <w:tcW w:w="1020" w:type="dxa"/>
            <w:shd w:val="clear" w:color="auto" w:fill="auto"/>
            <w:noWrap/>
            <w:vAlign w:val="bottom"/>
            <w:hideMark/>
          </w:tcPr>
          <w:p w14:paraId="60F2B86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5.92</w:t>
            </w:r>
          </w:p>
        </w:tc>
        <w:tc>
          <w:tcPr>
            <w:tcW w:w="1020" w:type="dxa"/>
            <w:shd w:val="clear" w:color="auto" w:fill="auto"/>
            <w:noWrap/>
            <w:vAlign w:val="bottom"/>
            <w:hideMark/>
          </w:tcPr>
          <w:p w14:paraId="5A98685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3.47</w:t>
            </w:r>
          </w:p>
        </w:tc>
        <w:tc>
          <w:tcPr>
            <w:tcW w:w="1020" w:type="dxa"/>
            <w:shd w:val="clear" w:color="auto" w:fill="auto"/>
            <w:noWrap/>
            <w:vAlign w:val="bottom"/>
            <w:hideMark/>
          </w:tcPr>
          <w:p w14:paraId="23E771D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8.20588</w:t>
            </w:r>
          </w:p>
        </w:tc>
      </w:tr>
      <w:tr w:rsidR="00315A9C" w:rsidRPr="00315A9C" w14:paraId="05291EEF" w14:textId="77777777" w:rsidTr="00315A9C">
        <w:trPr>
          <w:trHeight w:val="285"/>
        </w:trPr>
        <w:tc>
          <w:tcPr>
            <w:tcW w:w="1020" w:type="dxa"/>
            <w:shd w:val="clear" w:color="auto" w:fill="auto"/>
            <w:noWrap/>
            <w:vAlign w:val="bottom"/>
            <w:hideMark/>
          </w:tcPr>
          <w:p w14:paraId="72D73D7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w:t>
            </w:r>
          </w:p>
        </w:tc>
        <w:tc>
          <w:tcPr>
            <w:tcW w:w="1020" w:type="dxa"/>
            <w:shd w:val="clear" w:color="auto" w:fill="auto"/>
            <w:noWrap/>
            <w:vAlign w:val="bottom"/>
            <w:hideMark/>
          </w:tcPr>
          <w:p w14:paraId="465DB8E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w:t>
            </w:r>
          </w:p>
        </w:tc>
        <w:tc>
          <w:tcPr>
            <w:tcW w:w="1020" w:type="dxa"/>
            <w:shd w:val="clear" w:color="auto" w:fill="auto"/>
            <w:noWrap/>
            <w:vAlign w:val="bottom"/>
            <w:hideMark/>
          </w:tcPr>
          <w:p w14:paraId="148B3DA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01.09</w:t>
            </w:r>
          </w:p>
        </w:tc>
        <w:tc>
          <w:tcPr>
            <w:tcW w:w="1020" w:type="dxa"/>
            <w:shd w:val="clear" w:color="auto" w:fill="auto"/>
            <w:noWrap/>
            <w:vAlign w:val="bottom"/>
            <w:hideMark/>
          </w:tcPr>
          <w:p w14:paraId="3CC7F67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49</w:t>
            </w:r>
          </w:p>
        </w:tc>
        <w:tc>
          <w:tcPr>
            <w:tcW w:w="1020" w:type="dxa"/>
            <w:shd w:val="clear" w:color="auto" w:fill="auto"/>
            <w:noWrap/>
            <w:vAlign w:val="bottom"/>
            <w:hideMark/>
          </w:tcPr>
          <w:p w14:paraId="5E464CA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1.09</w:t>
            </w:r>
          </w:p>
        </w:tc>
        <w:tc>
          <w:tcPr>
            <w:tcW w:w="1020" w:type="dxa"/>
            <w:shd w:val="clear" w:color="auto" w:fill="auto"/>
            <w:noWrap/>
            <w:vAlign w:val="bottom"/>
            <w:hideMark/>
          </w:tcPr>
          <w:p w14:paraId="49F7895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40.696</w:t>
            </w:r>
          </w:p>
        </w:tc>
        <w:tc>
          <w:tcPr>
            <w:tcW w:w="1020" w:type="dxa"/>
            <w:shd w:val="clear" w:color="auto" w:fill="auto"/>
            <w:noWrap/>
            <w:vAlign w:val="bottom"/>
            <w:hideMark/>
          </w:tcPr>
          <w:p w14:paraId="385BE2C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7.23</w:t>
            </w:r>
          </w:p>
        </w:tc>
        <w:tc>
          <w:tcPr>
            <w:tcW w:w="1020" w:type="dxa"/>
            <w:shd w:val="clear" w:color="auto" w:fill="auto"/>
            <w:noWrap/>
            <w:vAlign w:val="bottom"/>
            <w:hideMark/>
          </w:tcPr>
          <w:p w14:paraId="3818044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2.04</w:t>
            </w:r>
          </w:p>
        </w:tc>
        <w:tc>
          <w:tcPr>
            <w:tcW w:w="1020" w:type="dxa"/>
            <w:shd w:val="clear" w:color="auto" w:fill="auto"/>
            <w:noWrap/>
            <w:vAlign w:val="bottom"/>
            <w:hideMark/>
          </w:tcPr>
          <w:p w14:paraId="0C67CCD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5.87783</w:t>
            </w:r>
          </w:p>
        </w:tc>
      </w:tr>
      <w:tr w:rsidR="00315A9C" w:rsidRPr="00315A9C" w14:paraId="23EC6C5B" w14:textId="77777777" w:rsidTr="00315A9C">
        <w:trPr>
          <w:trHeight w:val="285"/>
        </w:trPr>
        <w:tc>
          <w:tcPr>
            <w:tcW w:w="1020" w:type="dxa"/>
            <w:shd w:val="clear" w:color="auto" w:fill="auto"/>
            <w:noWrap/>
            <w:vAlign w:val="bottom"/>
            <w:hideMark/>
          </w:tcPr>
          <w:p w14:paraId="1594625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w:t>
            </w:r>
          </w:p>
        </w:tc>
        <w:tc>
          <w:tcPr>
            <w:tcW w:w="1020" w:type="dxa"/>
            <w:shd w:val="clear" w:color="auto" w:fill="auto"/>
            <w:noWrap/>
            <w:vAlign w:val="bottom"/>
            <w:hideMark/>
          </w:tcPr>
          <w:p w14:paraId="788E2B5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w:t>
            </w:r>
          </w:p>
        </w:tc>
        <w:tc>
          <w:tcPr>
            <w:tcW w:w="1020" w:type="dxa"/>
            <w:shd w:val="clear" w:color="auto" w:fill="auto"/>
            <w:noWrap/>
            <w:vAlign w:val="bottom"/>
            <w:hideMark/>
          </w:tcPr>
          <w:p w14:paraId="012203E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00.61</w:t>
            </w:r>
          </w:p>
        </w:tc>
        <w:tc>
          <w:tcPr>
            <w:tcW w:w="1020" w:type="dxa"/>
            <w:shd w:val="clear" w:color="auto" w:fill="auto"/>
            <w:noWrap/>
            <w:vAlign w:val="bottom"/>
            <w:hideMark/>
          </w:tcPr>
          <w:p w14:paraId="10FD41B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9</w:t>
            </w:r>
          </w:p>
        </w:tc>
        <w:tc>
          <w:tcPr>
            <w:tcW w:w="1020" w:type="dxa"/>
            <w:shd w:val="clear" w:color="auto" w:fill="auto"/>
            <w:noWrap/>
            <w:vAlign w:val="bottom"/>
            <w:hideMark/>
          </w:tcPr>
          <w:p w14:paraId="5ECDC55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69.5</w:t>
            </w:r>
          </w:p>
        </w:tc>
        <w:tc>
          <w:tcPr>
            <w:tcW w:w="1020" w:type="dxa"/>
            <w:shd w:val="clear" w:color="auto" w:fill="auto"/>
            <w:noWrap/>
            <w:vAlign w:val="bottom"/>
            <w:hideMark/>
          </w:tcPr>
          <w:p w14:paraId="1717AB9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1.6</w:t>
            </w:r>
          </w:p>
        </w:tc>
        <w:tc>
          <w:tcPr>
            <w:tcW w:w="1020" w:type="dxa"/>
            <w:shd w:val="clear" w:color="auto" w:fill="auto"/>
            <w:noWrap/>
            <w:vAlign w:val="bottom"/>
            <w:hideMark/>
          </w:tcPr>
          <w:p w14:paraId="021EF5C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7.16</w:t>
            </w:r>
          </w:p>
        </w:tc>
        <w:tc>
          <w:tcPr>
            <w:tcW w:w="1020" w:type="dxa"/>
            <w:shd w:val="clear" w:color="auto" w:fill="auto"/>
            <w:noWrap/>
            <w:vAlign w:val="bottom"/>
            <w:hideMark/>
          </w:tcPr>
          <w:p w14:paraId="78C7D46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1.25</w:t>
            </w:r>
          </w:p>
        </w:tc>
        <w:tc>
          <w:tcPr>
            <w:tcW w:w="1020" w:type="dxa"/>
            <w:shd w:val="clear" w:color="auto" w:fill="auto"/>
            <w:noWrap/>
            <w:vAlign w:val="bottom"/>
            <w:hideMark/>
          </w:tcPr>
          <w:p w14:paraId="252BFF4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0.26937</w:t>
            </w:r>
          </w:p>
        </w:tc>
      </w:tr>
      <w:tr w:rsidR="00315A9C" w:rsidRPr="00315A9C" w14:paraId="7078EE81" w14:textId="77777777" w:rsidTr="00315A9C">
        <w:trPr>
          <w:trHeight w:val="285"/>
        </w:trPr>
        <w:tc>
          <w:tcPr>
            <w:tcW w:w="1020" w:type="dxa"/>
            <w:shd w:val="clear" w:color="auto" w:fill="auto"/>
            <w:noWrap/>
            <w:vAlign w:val="bottom"/>
            <w:hideMark/>
          </w:tcPr>
          <w:p w14:paraId="4005AFA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w:t>
            </w:r>
          </w:p>
        </w:tc>
        <w:tc>
          <w:tcPr>
            <w:tcW w:w="1020" w:type="dxa"/>
            <w:shd w:val="clear" w:color="auto" w:fill="auto"/>
            <w:noWrap/>
            <w:vAlign w:val="bottom"/>
            <w:hideMark/>
          </w:tcPr>
          <w:p w14:paraId="3531912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0</w:t>
            </w:r>
          </w:p>
        </w:tc>
        <w:tc>
          <w:tcPr>
            <w:tcW w:w="1020" w:type="dxa"/>
            <w:shd w:val="clear" w:color="auto" w:fill="auto"/>
            <w:noWrap/>
            <w:vAlign w:val="bottom"/>
            <w:hideMark/>
          </w:tcPr>
          <w:p w14:paraId="4999A6E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91.82</w:t>
            </w:r>
          </w:p>
        </w:tc>
        <w:tc>
          <w:tcPr>
            <w:tcW w:w="1020" w:type="dxa"/>
            <w:shd w:val="clear" w:color="auto" w:fill="auto"/>
            <w:noWrap/>
            <w:vAlign w:val="bottom"/>
            <w:hideMark/>
          </w:tcPr>
          <w:p w14:paraId="26A4FF2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26</w:t>
            </w:r>
          </w:p>
        </w:tc>
        <w:tc>
          <w:tcPr>
            <w:tcW w:w="1020" w:type="dxa"/>
            <w:shd w:val="clear" w:color="auto" w:fill="auto"/>
            <w:noWrap/>
            <w:vAlign w:val="bottom"/>
            <w:hideMark/>
          </w:tcPr>
          <w:p w14:paraId="22DD521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8.19</w:t>
            </w:r>
          </w:p>
        </w:tc>
        <w:tc>
          <w:tcPr>
            <w:tcW w:w="1020" w:type="dxa"/>
            <w:shd w:val="clear" w:color="auto" w:fill="auto"/>
            <w:noWrap/>
            <w:vAlign w:val="bottom"/>
            <w:hideMark/>
          </w:tcPr>
          <w:p w14:paraId="1FA2E47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9.066</w:t>
            </w:r>
          </w:p>
        </w:tc>
        <w:tc>
          <w:tcPr>
            <w:tcW w:w="1020" w:type="dxa"/>
            <w:shd w:val="clear" w:color="auto" w:fill="auto"/>
            <w:noWrap/>
            <w:vAlign w:val="bottom"/>
            <w:hideMark/>
          </w:tcPr>
          <w:p w14:paraId="4722A3B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9.79</w:t>
            </w:r>
          </w:p>
        </w:tc>
        <w:tc>
          <w:tcPr>
            <w:tcW w:w="1020" w:type="dxa"/>
            <w:shd w:val="clear" w:color="auto" w:fill="auto"/>
            <w:noWrap/>
            <w:vAlign w:val="bottom"/>
            <w:hideMark/>
          </w:tcPr>
          <w:p w14:paraId="16EF3CB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2.6</w:t>
            </w:r>
          </w:p>
        </w:tc>
        <w:tc>
          <w:tcPr>
            <w:tcW w:w="1020" w:type="dxa"/>
            <w:shd w:val="clear" w:color="auto" w:fill="auto"/>
            <w:noWrap/>
            <w:vAlign w:val="bottom"/>
            <w:hideMark/>
          </w:tcPr>
          <w:p w14:paraId="72F9B3F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1.76047</w:t>
            </w:r>
          </w:p>
        </w:tc>
      </w:tr>
      <w:tr w:rsidR="00315A9C" w:rsidRPr="00315A9C" w14:paraId="24CF8AD3" w14:textId="77777777" w:rsidTr="00315A9C">
        <w:trPr>
          <w:trHeight w:val="285"/>
        </w:trPr>
        <w:tc>
          <w:tcPr>
            <w:tcW w:w="1020" w:type="dxa"/>
            <w:shd w:val="clear" w:color="auto" w:fill="auto"/>
            <w:noWrap/>
            <w:vAlign w:val="bottom"/>
            <w:hideMark/>
          </w:tcPr>
          <w:p w14:paraId="6A62AF7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w:t>
            </w:r>
          </w:p>
        </w:tc>
        <w:tc>
          <w:tcPr>
            <w:tcW w:w="1020" w:type="dxa"/>
            <w:shd w:val="clear" w:color="auto" w:fill="auto"/>
            <w:noWrap/>
            <w:vAlign w:val="bottom"/>
            <w:hideMark/>
          </w:tcPr>
          <w:p w14:paraId="66F34C8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w:t>
            </w:r>
          </w:p>
        </w:tc>
        <w:tc>
          <w:tcPr>
            <w:tcW w:w="1020" w:type="dxa"/>
            <w:shd w:val="clear" w:color="auto" w:fill="auto"/>
            <w:noWrap/>
            <w:vAlign w:val="bottom"/>
            <w:hideMark/>
          </w:tcPr>
          <w:p w14:paraId="1ECB325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20.86</w:t>
            </w:r>
          </w:p>
        </w:tc>
        <w:tc>
          <w:tcPr>
            <w:tcW w:w="1020" w:type="dxa"/>
            <w:shd w:val="clear" w:color="auto" w:fill="auto"/>
            <w:noWrap/>
            <w:vAlign w:val="bottom"/>
            <w:hideMark/>
          </w:tcPr>
          <w:p w14:paraId="74569A3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9</w:t>
            </w:r>
          </w:p>
        </w:tc>
        <w:tc>
          <w:tcPr>
            <w:tcW w:w="1020" w:type="dxa"/>
            <w:shd w:val="clear" w:color="auto" w:fill="auto"/>
            <w:noWrap/>
            <w:vAlign w:val="bottom"/>
            <w:hideMark/>
          </w:tcPr>
          <w:p w14:paraId="3966A6F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0.24</w:t>
            </w:r>
          </w:p>
        </w:tc>
        <w:tc>
          <w:tcPr>
            <w:tcW w:w="1020" w:type="dxa"/>
            <w:shd w:val="clear" w:color="auto" w:fill="auto"/>
            <w:noWrap/>
            <w:vAlign w:val="bottom"/>
            <w:hideMark/>
          </w:tcPr>
          <w:p w14:paraId="3221198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6.846</w:t>
            </w:r>
          </w:p>
        </w:tc>
        <w:tc>
          <w:tcPr>
            <w:tcW w:w="1020" w:type="dxa"/>
            <w:shd w:val="clear" w:color="auto" w:fill="auto"/>
            <w:noWrap/>
            <w:vAlign w:val="bottom"/>
            <w:hideMark/>
          </w:tcPr>
          <w:p w14:paraId="3ADDB6F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4.43</w:t>
            </w:r>
          </w:p>
        </w:tc>
        <w:tc>
          <w:tcPr>
            <w:tcW w:w="1020" w:type="dxa"/>
            <w:shd w:val="clear" w:color="auto" w:fill="auto"/>
            <w:noWrap/>
            <w:vAlign w:val="bottom"/>
            <w:hideMark/>
          </w:tcPr>
          <w:p w14:paraId="66C1414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0.59</w:t>
            </w:r>
          </w:p>
        </w:tc>
        <w:tc>
          <w:tcPr>
            <w:tcW w:w="1020" w:type="dxa"/>
            <w:shd w:val="clear" w:color="auto" w:fill="auto"/>
            <w:noWrap/>
            <w:vAlign w:val="bottom"/>
            <w:hideMark/>
          </w:tcPr>
          <w:p w14:paraId="1EF1297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0.38481</w:t>
            </w:r>
          </w:p>
        </w:tc>
      </w:tr>
      <w:tr w:rsidR="00315A9C" w:rsidRPr="00315A9C" w14:paraId="2962527B" w14:textId="77777777" w:rsidTr="00315A9C">
        <w:trPr>
          <w:trHeight w:val="285"/>
        </w:trPr>
        <w:tc>
          <w:tcPr>
            <w:tcW w:w="1020" w:type="dxa"/>
            <w:shd w:val="clear" w:color="auto" w:fill="auto"/>
            <w:noWrap/>
            <w:vAlign w:val="bottom"/>
            <w:hideMark/>
          </w:tcPr>
          <w:p w14:paraId="490D920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w:t>
            </w:r>
          </w:p>
        </w:tc>
        <w:tc>
          <w:tcPr>
            <w:tcW w:w="1020" w:type="dxa"/>
            <w:shd w:val="clear" w:color="auto" w:fill="auto"/>
            <w:noWrap/>
            <w:vAlign w:val="bottom"/>
            <w:hideMark/>
          </w:tcPr>
          <w:p w14:paraId="28A7D41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w:t>
            </w:r>
          </w:p>
        </w:tc>
        <w:tc>
          <w:tcPr>
            <w:tcW w:w="1020" w:type="dxa"/>
            <w:shd w:val="clear" w:color="auto" w:fill="auto"/>
            <w:noWrap/>
            <w:vAlign w:val="bottom"/>
            <w:hideMark/>
          </w:tcPr>
          <w:p w14:paraId="497F222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676.61</w:t>
            </w:r>
          </w:p>
        </w:tc>
        <w:tc>
          <w:tcPr>
            <w:tcW w:w="1020" w:type="dxa"/>
            <w:shd w:val="clear" w:color="auto" w:fill="auto"/>
            <w:noWrap/>
            <w:vAlign w:val="bottom"/>
            <w:hideMark/>
          </w:tcPr>
          <w:p w14:paraId="2D4E492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35</w:t>
            </w:r>
          </w:p>
        </w:tc>
        <w:tc>
          <w:tcPr>
            <w:tcW w:w="1020" w:type="dxa"/>
            <w:shd w:val="clear" w:color="auto" w:fill="auto"/>
            <w:noWrap/>
            <w:vAlign w:val="bottom"/>
            <w:hideMark/>
          </w:tcPr>
          <w:p w14:paraId="2F5910D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54.47</w:t>
            </w:r>
          </w:p>
        </w:tc>
        <w:tc>
          <w:tcPr>
            <w:tcW w:w="1020" w:type="dxa"/>
            <w:shd w:val="clear" w:color="auto" w:fill="auto"/>
            <w:noWrap/>
            <w:vAlign w:val="bottom"/>
            <w:hideMark/>
          </w:tcPr>
          <w:p w14:paraId="06E8FB3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2.11</w:t>
            </w:r>
          </w:p>
        </w:tc>
        <w:tc>
          <w:tcPr>
            <w:tcW w:w="1020" w:type="dxa"/>
            <w:shd w:val="clear" w:color="auto" w:fill="auto"/>
            <w:noWrap/>
            <w:vAlign w:val="bottom"/>
            <w:hideMark/>
          </w:tcPr>
          <w:p w14:paraId="32FAAD1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04.05</w:t>
            </w:r>
          </w:p>
        </w:tc>
        <w:tc>
          <w:tcPr>
            <w:tcW w:w="1020" w:type="dxa"/>
            <w:shd w:val="clear" w:color="auto" w:fill="auto"/>
            <w:noWrap/>
            <w:vAlign w:val="bottom"/>
            <w:hideMark/>
          </w:tcPr>
          <w:p w14:paraId="55CF676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9.12</w:t>
            </w:r>
          </w:p>
        </w:tc>
        <w:tc>
          <w:tcPr>
            <w:tcW w:w="1020" w:type="dxa"/>
            <w:shd w:val="clear" w:color="auto" w:fill="auto"/>
            <w:noWrap/>
            <w:vAlign w:val="bottom"/>
            <w:hideMark/>
          </w:tcPr>
          <w:p w14:paraId="10BFCE8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5.7672</w:t>
            </w:r>
          </w:p>
        </w:tc>
      </w:tr>
      <w:tr w:rsidR="00315A9C" w:rsidRPr="00315A9C" w14:paraId="4960F90A" w14:textId="77777777" w:rsidTr="00315A9C">
        <w:trPr>
          <w:trHeight w:val="285"/>
        </w:trPr>
        <w:tc>
          <w:tcPr>
            <w:tcW w:w="1020" w:type="dxa"/>
            <w:shd w:val="clear" w:color="auto" w:fill="auto"/>
            <w:noWrap/>
            <w:vAlign w:val="bottom"/>
            <w:hideMark/>
          </w:tcPr>
          <w:p w14:paraId="3C02F8D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w:t>
            </w:r>
          </w:p>
        </w:tc>
        <w:tc>
          <w:tcPr>
            <w:tcW w:w="1020" w:type="dxa"/>
            <w:shd w:val="clear" w:color="auto" w:fill="auto"/>
            <w:noWrap/>
            <w:vAlign w:val="bottom"/>
            <w:hideMark/>
          </w:tcPr>
          <w:p w14:paraId="59107CB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3</w:t>
            </w:r>
          </w:p>
        </w:tc>
        <w:tc>
          <w:tcPr>
            <w:tcW w:w="1020" w:type="dxa"/>
            <w:shd w:val="clear" w:color="auto" w:fill="auto"/>
            <w:noWrap/>
            <w:vAlign w:val="bottom"/>
            <w:hideMark/>
          </w:tcPr>
          <w:p w14:paraId="688D259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85</w:t>
            </w:r>
          </w:p>
        </w:tc>
        <w:tc>
          <w:tcPr>
            <w:tcW w:w="1020" w:type="dxa"/>
            <w:shd w:val="clear" w:color="auto" w:fill="auto"/>
            <w:noWrap/>
            <w:vAlign w:val="bottom"/>
            <w:hideMark/>
          </w:tcPr>
          <w:p w14:paraId="09E7D2A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63</w:t>
            </w:r>
          </w:p>
        </w:tc>
        <w:tc>
          <w:tcPr>
            <w:tcW w:w="1020" w:type="dxa"/>
            <w:shd w:val="clear" w:color="auto" w:fill="auto"/>
            <w:noWrap/>
            <w:vAlign w:val="bottom"/>
            <w:hideMark/>
          </w:tcPr>
          <w:p w14:paraId="1D89C88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0.28</w:t>
            </w:r>
          </w:p>
        </w:tc>
        <w:tc>
          <w:tcPr>
            <w:tcW w:w="1020" w:type="dxa"/>
            <w:shd w:val="clear" w:color="auto" w:fill="auto"/>
            <w:noWrap/>
            <w:vAlign w:val="bottom"/>
            <w:hideMark/>
          </w:tcPr>
          <w:p w14:paraId="49DEDE2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09.324</w:t>
            </w:r>
          </w:p>
        </w:tc>
        <w:tc>
          <w:tcPr>
            <w:tcW w:w="1020" w:type="dxa"/>
            <w:shd w:val="clear" w:color="auto" w:fill="auto"/>
            <w:noWrap/>
            <w:vAlign w:val="bottom"/>
            <w:hideMark/>
          </w:tcPr>
          <w:p w14:paraId="05FD425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4.1</w:t>
            </w:r>
          </w:p>
        </w:tc>
        <w:tc>
          <w:tcPr>
            <w:tcW w:w="1020" w:type="dxa"/>
            <w:shd w:val="clear" w:color="auto" w:fill="auto"/>
            <w:noWrap/>
            <w:vAlign w:val="bottom"/>
            <w:hideMark/>
          </w:tcPr>
          <w:p w14:paraId="5FE75BC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0.71</w:t>
            </w:r>
          </w:p>
        </w:tc>
        <w:tc>
          <w:tcPr>
            <w:tcW w:w="1020" w:type="dxa"/>
            <w:shd w:val="clear" w:color="auto" w:fill="auto"/>
            <w:noWrap/>
            <w:vAlign w:val="bottom"/>
            <w:hideMark/>
          </w:tcPr>
          <w:p w14:paraId="49B8960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6.67148</w:t>
            </w:r>
          </w:p>
        </w:tc>
      </w:tr>
      <w:tr w:rsidR="00315A9C" w:rsidRPr="00315A9C" w14:paraId="32FD8C33" w14:textId="77777777" w:rsidTr="00315A9C">
        <w:trPr>
          <w:trHeight w:val="285"/>
        </w:trPr>
        <w:tc>
          <w:tcPr>
            <w:tcW w:w="1020" w:type="dxa"/>
            <w:shd w:val="clear" w:color="auto" w:fill="auto"/>
            <w:noWrap/>
            <w:vAlign w:val="bottom"/>
            <w:hideMark/>
          </w:tcPr>
          <w:p w14:paraId="283ED4B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w:t>
            </w:r>
          </w:p>
        </w:tc>
        <w:tc>
          <w:tcPr>
            <w:tcW w:w="1020" w:type="dxa"/>
            <w:shd w:val="clear" w:color="auto" w:fill="auto"/>
            <w:noWrap/>
            <w:vAlign w:val="bottom"/>
            <w:hideMark/>
          </w:tcPr>
          <w:p w14:paraId="0D725EE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6</w:t>
            </w:r>
          </w:p>
        </w:tc>
        <w:tc>
          <w:tcPr>
            <w:tcW w:w="1020" w:type="dxa"/>
            <w:shd w:val="clear" w:color="auto" w:fill="auto"/>
            <w:noWrap/>
            <w:vAlign w:val="bottom"/>
            <w:hideMark/>
          </w:tcPr>
          <w:p w14:paraId="77AF53C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689.15</w:t>
            </w:r>
          </w:p>
        </w:tc>
        <w:tc>
          <w:tcPr>
            <w:tcW w:w="1020" w:type="dxa"/>
            <w:shd w:val="clear" w:color="auto" w:fill="auto"/>
            <w:noWrap/>
            <w:vAlign w:val="bottom"/>
            <w:hideMark/>
          </w:tcPr>
          <w:p w14:paraId="1C2ECCC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01</w:t>
            </w:r>
          </w:p>
        </w:tc>
        <w:tc>
          <w:tcPr>
            <w:tcW w:w="1020" w:type="dxa"/>
            <w:shd w:val="clear" w:color="auto" w:fill="auto"/>
            <w:noWrap/>
            <w:vAlign w:val="bottom"/>
            <w:hideMark/>
          </w:tcPr>
          <w:p w14:paraId="4A73622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46.01</w:t>
            </w:r>
          </w:p>
        </w:tc>
        <w:tc>
          <w:tcPr>
            <w:tcW w:w="1020" w:type="dxa"/>
            <w:shd w:val="clear" w:color="auto" w:fill="auto"/>
            <w:noWrap/>
            <w:vAlign w:val="bottom"/>
            <w:hideMark/>
          </w:tcPr>
          <w:p w14:paraId="478A882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9.014</w:t>
            </w:r>
          </w:p>
        </w:tc>
        <w:tc>
          <w:tcPr>
            <w:tcW w:w="1020" w:type="dxa"/>
            <w:shd w:val="clear" w:color="auto" w:fill="auto"/>
            <w:noWrap/>
            <w:vAlign w:val="bottom"/>
            <w:hideMark/>
          </w:tcPr>
          <w:p w14:paraId="289538C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06.76</w:t>
            </w:r>
          </w:p>
        </w:tc>
        <w:tc>
          <w:tcPr>
            <w:tcW w:w="1020" w:type="dxa"/>
            <w:shd w:val="clear" w:color="auto" w:fill="auto"/>
            <w:noWrap/>
            <w:vAlign w:val="bottom"/>
            <w:hideMark/>
          </w:tcPr>
          <w:p w14:paraId="7FAFD52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1.1</w:t>
            </w:r>
          </w:p>
        </w:tc>
        <w:tc>
          <w:tcPr>
            <w:tcW w:w="1020" w:type="dxa"/>
            <w:shd w:val="clear" w:color="auto" w:fill="auto"/>
            <w:noWrap/>
            <w:vAlign w:val="bottom"/>
            <w:hideMark/>
          </w:tcPr>
          <w:p w14:paraId="17910F1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3.17942</w:t>
            </w:r>
          </w:p>
        </w:tc>
      </w:tr>
      <w:tr w:rsidR="00315A9C" w:rsidRPr="00315A9C" w14:paraId="3748876D" w14:textId="77777777" w:rsidTr="00315A9C">
        <w:trPr>
          <w:trHeight w:val="285"/>
        </w:trPr>
        <w:tc>
          <w:tcPr>
            <w:tcW w:w="1020" w:type="dxa"/>
            <w:shd w:val="clear" w:color="auto" w:fill="auto"/>
            <w:noWrap/>
            <w:vAlign w:val="bottom"/>
            <w:hideMark/>
          </w:tcPr>
          <w:p w14:paraId="43F8510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w:t>
            </w:r>
          </w:p>
        </w:tc>
        <w:tc>
          <w:tcPr>
            <w:tcW w:w="1020" w:type="dxa"/>
            <w:shd w:val="clear" w:color="auto" w:fill="auto"/>
            <w:noWrap/>
            <w:vAlign w:val="bottom"/>
            <w:hideMark/>
          </w:tcPr>
          <w:p w14:paraId="284849F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w:t>
            </w:r>
          </w:p>
        </w:tc>
        <w:tc>
          <w:tcPr>
            <w:tcW w:w="1020" w:type="dxa"/>
            <w:shd w:val="clear" w:color="auto" w:fill="auto"/>
            <w:noWrap/>
            <w:vAlign w:val="bottom"/>
            <w:hideMark/>
          </w:tcPr>
          <w:p w14:paraId="784B325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07.84</w:t>
            </w:r>
          </w:p>
        </w:tc>
        <w:tc>
          <w:tcPr>
            <w:tcW w:w="1020" w:type="dxa"/>
            <w:shd w:val="clear" w:color="auto" w:fill="auto"/>
            <w:noWrap/>
            <w:vAlign w:val="bottom"/>
            <w:hideMark/>
          </w:tcPr>
          <w:p w14:paraId="77D7461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01</w:t>
            </w:r>
          </w:p>
        </w:tc>
        <w:tc>
          <w:tcPr>
            <w:tcW w:w="1020" w:type="dxa"/>
            <w:shd w:val="clear" w:color="auto" w:fill="auto"/>
            <w:noWrap/>
            <w:vAlign w:val="bottom"/>
            <w:hideMark/>
          </w:tcPr>
          <w:p w14:paraId="18A8BE6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49.42</w:t>
            </w:r>
          </w:p>
        </w:tc>
        <w:tc>
          <w:tcPr>
            <w:tcW w:w="1020" w:type="dxa"/>
            <w:shd w:val="clear" w:color="auto" w:fill="auto"/>
            <w:noWrap/>
            <w:vAlign w:val="bottom"/>
            <w:hideMark/>
          </w:tcPr>
          <w:p w14:paraId="1C9CDAA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6.04</w:t>
            </w:r>
          </w:p>
        </w:tc>
        <w:tc>
          <w:tcPr>
            <w:tcW w:w="1020" w:type="dxa"/>
            <w:shd w:val="clear" w:color="auto" w:fill="auto"/>
            <w:noWrap/>
            <w:vAlign w:val="bottom"/>
            <w:hideMark/>
          </w:tcPr>
          <w:p w14:paraId="487DB1E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9.26</w:t>
            </w:r>
          </w:p>
        </w:tc>
        <w:tc>
          <w:tcPr>
            <w:tcW w:w="1020" w:type="dxa"/>
            <w:shd w:val="clear" w:color="auto" w:fill="auto"/>
            <w:noWrap/>
            <w:vAlign w:val="bottom"/>
            <w:hideMark/>
          </w:tcPr>
          <w:p w14:paraId="191DE3D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3</w:t>
            </w:r>
          </w:p>
        </w:tc>
        <w:tc>
          <w:tcPr>
            <w:tcW w:w="1020" w:type="dxa"/>
            <w:shd w:val="clear" w:color="auto" w:fill="auto"/>
            <w:noWrap/>
            <w:vAlign w:val="bottom"/>
            <w:hideMark/>
          </w:tcPr>
          <w:p w14:paraId="2AB9DC6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5.41127</w:t>
            </w:r>
          </w:p>
        </w:tc>
      </w:tr>
      <w:tr w:rsidR="00315A9C" w:rsidRPr="00315A9C" w14:paraId="593877AE" w14:textId="77777777" w:rsidTr="00315A9C">
        <w:trPr>
          <w:trHeight w:val="285"/>
        </w:trPr>
        <w:tc>
          <w:tcPr>
            <w:tcW w:w="1020" w:type="dxa"/>
            <w:shd w:val="clear" w:color="auto" w:fill="auto"/>
            <w:noWrap/>
            <w:vAlign w:val="bottom"/>
            <w:hideMark/>
          </w:tcPr>
          <w:p w14:paraId="748022A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w:t>
            </w:r>
          </w:p>
        </w:tc>
        <w:tc>
          <w:tcPr>
            <w:tcW w:w="1020" w:type="dxa"/>
            <w:shd w:val="clear" w:color="auto" w:fill="auto"/>
            <w:noWrap/>
            <w:vAlign w:val="bottom"/>
            <w:hideMark/>
          </w:tcPr>
          <w:p w14:paraId="72BF755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w:t>
            </w:r>
          </w:p>
        </w:tc>
        <w:tc>
          <w:tcPr>
            <w:tcW w:w="1020" w:type="dxa"/>
            <w:shd w:val="clear" w:color="auto" w:fill="auto"/>
            <w:noWrap/>
            <w:vAlign w:val="bottom"/>
            <w:hideMark/>
          </w:tcPr>
          <w:p w14:paraId="3605FF8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30</w:t>
            </w:r>
          </w:p>
        </w:tc>
        <w:tc>
          <w:tcPr>
            <w:tcW w:w="1020" w:type="dxa"/>
            <w:shd w:val="clear" w:color="auto" w:fill="auto"/>
            <w:noWrap/>
            <w:vAlign w:val="bottom"/>
            <w:hideMark/>
          </w:tcPr>
          <w:p w14:paraId="1F296F7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5</w:t>
            </w:r>
          </w:p>
        </w:tc>
        <w:tc>
          <w:tcPr>
            <w:tcW w:w="1020" w:type="dxa"/>
            <w:shd w:val="clear" w:color="auto" w:fill="auto"/>
            <w:noWrap/>
            <w:vAlign w:val="bottom"/>
            <w:hideMark/>
          </w:tcPr>
          <w:p w14:paraId="13A5ADE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46.96</w:t>
            </w:r>
          </w:p>
        </w:tc>
        <w:tc>
          <w:tcPr>
            <w:tcW w:w="1020" w:type="dxa"/>
            <w:shd w:val="clear" w:color="auto" w:fill="auto"/>
            <w:noWrap/>
            <w:vAlign w:val="bottom"/>
            <w:hideMark/>
          </w:tcPr>
          <w:p w14:paraId="560E2F7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72.244</w:t>
            </w:r>
          </w:p>
        </w:tc>
        <w:tc>
          <w:tcPr>
            <w:tcW w:w="1020" w:type="dxa"/>
            <w:shd w:val="clear" w:color="auto" w:fill="auto"/>
            <w:noWrap/>
            <w:vAlign w:val="bottom"/>
            <w:hideMark/>
          </w:tcPr>
          <w:p w14:paraId="793EF3C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2.58</w:t>
            </w:r>
          </w:p>
        </w:tc>
        <w:tc>
          <w:tcPr>
            <w:tcW w:w="1020" w:type="dxa"/>
            <w:shd w:val="clear" w:color="auto" w:fill="auto"/>
            <w:noWrap/>
            <w:vAlign w:val="bottom"/>
            <w:hideMark/>
          </w:tcPr>
          <w:p w14:paraId="7F1B823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3.91</w:t>
            </w:r>
          </w:p>
        </w:tc>
        <w:tc>
          <w:tcPr>
            <w:tcW w:w="1020" w:type="dxa"/>
            <w:shd w:val="clear" w:color="auto" w:fill="auto"/>
            <w:noWrap/>
            <w:vAlign w:val="bottom"/>
            <w:hideMark/>
          </w:tcPr>
          <w:p w14:paraId="5D607A1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1.86148</w:t>
            </w:r>
          </w:p>
        </w:tc>
      </w:tr>
      <w:tr w:rsidR="00315A9C" w:rsidRPr="00315A9C" w14:paraId="78A6E855" w14:textId="77777777" w:rsidTr="00315A9C">
        <w:trPr>
          <w:trHeight w:val="285"/>
        </w:trPr>
        <w:tc>
          <w:tcPr>
            <w:tcW w:w="1020" w:type="dxa"/>
            <w:shd w:val="clear" w:color="auto" w:fill="auto"/>
            <w:noWrap/>
            <w:vAlign w:val="bottom"/>
            <w:hideMark/>
          </w:tcPr>
          <w:p w14:paraId="6654384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w:t>
            </w:r>
          </w:p>
        </w:tc>
        <w:tc>
          <w:tcPr>
            <w:tcW w:w="1020" w:type="dxa"/>
            <w:shd w:val="clear" w:color="auto" w:fill="auto"/>
            <w:noWrap/>
            <w:vAlign w:val="bottom"/>
            <w:hideMark/>
          </w:tcPr>
          <w:p w14:paraId="4801105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w:t>
            </w:r>
          </w:p>
        </w:tc>
        <w:tc>
          <w:tcPr>
            <w:tcW w:w="1020" w:type="dxa"/>
            <w:shd w:val="clear" w:color="auto" w:fill="auto"/>
            <w:noWrap/>
            <w:vAlign w:val="bottom"/>
            <w:hideMark/>
          </w:tcPr>
          <w:p w14:paraId="6BDC5A5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80.93</w:t>
            </w:r>
          </w:p>
        </w:tc>
        <w:tc>
          <w:tcPr>
            <w:tcW w:w="1020" w:type="dxa"/>
            <w:shd w:val="clear" w:color="auto" w:fill="auto"/>
            <w:noWrap/>
            <w:vAlign w:val="bottom"/>
            <w:hideMark/>
          </w:tcPr>
          <w:p w14:paraId="7F8327D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47</w:t>
            </w:r>
          </w:p>
        </w:tc>
        <w:tc>
          <w:tcPr>
            <w:tcW w:w="1020" w:type="dxa"/>
            <w:shd w:val="clear" w:color="auto" w:fill="auto"/>
            <w:noWrap/>
            <w:vAlign w:val="bottom"/>
            <w:hideMark/>
          </w:tcPr>
          <w:p w14:paraId="659CCB7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53.13</w:t>
            </w:r>
          </w:p>
        </w:tc>
        <w:tc>
          <w:tcPr>
            <w:tcW w:w="1020" w:type="dxa"/>
            <w:shd w:val="clear" w:color="auto" w:fill="auto"/>
            <w:noWrap/>
            <w:vAlign w:val="bottom"/>
            <w:hideMark/>
          </w:tcPr>
          <w:p w14:paraId="4B362BA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5.528</w:t>
            </w:r>
          </w:p>
        </w:tc>
        <w:tc>
          <w:tcPr>
            <w:tcW w:w="1020" w:type="dxa"/>
            <w:shd w:val="clear" w:color="auto" w:fill="auto"/>
            <w:noWrap/>
            <w:vAlign w:val="bottom"/>
            <w:hideMark/>
          </w:tcPr>
          <w:p w14:paraId="7836ACC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9.45</w:t>
            </w:r>
          </w:p>
        </w:tc>
        <w:tc>
          <w:tcPr>
            <w:tcW w:w="1020" w:type="dxa"/>
            <w:shd w:val="clear" w:color="auto" w:fill="auto"/>
            <w:noWrap/>
            <w:vAlign w:val="bottom"/>
            <w:hideMark/>
          </w:tcPr>
          <w:p w14:paraId="648FC7E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4.18</w:t>
            </w:r>
          </w:p>
        </w:tc>
        <w:tc>
          <w:tcPr>
            <w:tcW w:w="1020" w:type="dxa"/>
            <w:shd w:val="clear" w:color="auto" w:fill="auto"/>
            <w:noWrap/>
            <w:vAlign w:val="bottom"/>
            <w:hideMark/>
          </w:tcPr>
          <w:p w14:paraId="7AF3DE5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3.1217</w:t>
            </w:r>
          </w:p>
        </w:tc>
      </w:tr>
      <w:tr w:rsidR="00315A9C" w:rsidRPr="00315A9C" w14:paraId="0F5DDF4F" w14:textId="77777777" w:rsidTr="00315A9C">
        <w:trPr>
          <w:trHeight w:val="285"/>
        </w:trPr>
        <w:tc>
          <w:tcPr>
            <w:tcW w:w="1020" w:type="dxa"/>
            <w:shd w:val="clear" w:color="auto" w:fill="auto"/>
            <w:noWrap/>
            <w:vAlign w:val="bottom"/>
            <w:hideMark/>
          </w:tcPr>
          <w:p w14:paraId="362BEE9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w:t>
            </w:r>
          </w:p>
        </w:tc>
        <w:tc>
          <w:tcPr>
            <w:tcW w:w="1020" w:type="dxa"/>
            <w:shd w:val="clear" w:color="auto" w:fill="auto"/>
            <w:noWrap/>
            <w:vAlign w:val="bottom"/>
            <w:hideMark/>
          </w:tcPr>
          <w:p w14:paraId="4E6D6F2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0</w:t>
            </w:r>
          </w:p>
        </w:tc>
        <w:tc>
          <w:tcPr>
            <w:tcW w:w="1020" w:type="dxa"/>
            <w:shd w:val="clear" w:color="auto" w:fill="auto"/>
            <w:noWrap/>
            <w:vAlign w:val="bottom"/>
            <w:hideMark/>
          </w:tcPr>
          <w:p w14:paraId="574ED40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46.09</w:t>
            </w:r>
          </w:p>
        </w:tc>
        <w:tc>
          <w:tcPr>
            <w:tcW w:w="1020" w:type="dxa"/>
            <w:shd w:val="clear" w:color="auto" w:fill="auto"/>
            <w:noWrap/>
            <w:vAlign w:val="bottom"/>
            <w:hideMark/>
          </w:tcPr>
          <w:p w14:paraId="06292A1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33</w:t>
            </w:r>
          </w:p>
        </w:tc>
        <w:tc>
          <w:tcPr>
            <w:tcW w:w="1020" w:type="dxa"/>
            <w:shd w:val="clear" w:color="auto" w:fill="auto"/>
            <w:noWrap/>
            <w:vAlign w:val="bottom"/>
            <w:hideMark/>
          </w:tcPr>
          <w:p w14:paraId="743FD55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49.73</w:t>
            </w:r>
          </w:p>
        </w:tc>
        <w:tc>
          <w:tcPr>
            <w:tcW w:w="1020" w:type="dxa"/>
            <w:shd w:val="clear" w:color="auto" w:fill="auto"/>
            <w:noWrap/>
            <w:vAlign w:val="bottom"/>
            <w:hideMark/>
          </w:tcPr>
          <w:p w14:paraId="4FE884E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5.506</w:t>
            </w:r>
          </w:p>
        </w:tc>
        <w:tc>
          <w:tcPr>
            <w:tcW w:w="1020" w:type="dxa"/>
            <w:shd w:val="clear" w:color="auto" w:fill="auto"/>
            <w:noWrap/>
            <w:vAlign w:val="bottom"/>
            <w:hideMark/>
          </w:tcPr>
          <w:p w14:paraId="263EABF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3.97</w:t>
            </w:r>
          </w:p>
        </w:tc>
        <w:tc>
          <w:tcPr>
            <w:tcW w:w="1020" w:type="dxa"/>
            <w:shd w:val="clear" w:color="auto" w:fill="auto"/>
            <w:noWrap/>
            <w:vAlign w:val="bottom"/>
            <w:hideMark/>
          </w:tcPr>
          <w:p w14:paraId="4D570E3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1.77</w:t>
            </w:r>
          </w:p>
        </w:tc>
        <w:tc>
          <w:tcPr>
            <w:tcW w:w="1020" w:type="dxa"/>
            <w:shd w:val="clear" w:color="auto" w:fill="auto"/>
            <w:noWrap/>
            <w:vAlign w:val="bottom"/>
            <w:hideMark/>
          </w:tcPr>
          <w:p w14:paraId="1FC97A1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1.49592</w:t>
            </w:r>
          </w:p>
        </w:tc>
      </w:tr>
      <w:tr w:rsidR="00315A9C" w:rsidRPr="00315A9C" w14:paraId="442FC5AE" w14:textId="77777777" w:rsidTr="00315A9C">
        <w:trPr>
          <w:trHeight w:val="285"/>
        </w:trPr>
        <w:tc>
          <w:tcPr>
            <w:tcW w:w="1020" w:type="dxa"/>
            <w:shd w:val="clear" w:color="auto" w:fill="auto"/>
            <w:noWrap/>
            <w:vAlign w:val="bottom"/>
            <w:hideMark/>
          </w:tcPr>
          <w:p w14:paraId="1F4CA57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w:t>
            </w:r>
          </w:p>
        </w:tc>
        <w:tc>
          <w:tcPr>
            <w:tcW w:w="1020" w:type="dxa"/>
            <w:shd w:val="clear" w:color="auto" w:fill="auto"/>
            <w:noWrap/>
            <w:vAlign w:val="bottom"/>
            <w:hideMark/>
          </w:tcPr>
          <w:p w14:paraId="5A741F1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3</w:t>
            </w:r>
          </w:p>
        </w:tc>
        <w:tc>
          <w:tcPr>
            <w:tcW w:w="1020" w:type="dxa"/>
            <w:shd w:val="clear" w:color="auto" w:fill="auto"/>
            <w:noWrap/>
            <w:vAlign w:val="bottom"/>
            <w:hideMark/>
          </w:tcPr>
          <w:p w14:paraId="33DAA2C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02.83</w:t>
            </w:r>
          </w:p>
        </w:tc>
        <w:tc>
          <w:tcPr>
            <w:tcW w:w="1020" w:type="dxa"/>
            <w:shd w:val="clear" w:color="auto" w:fill="auto"/>
            <w:noWrap/>
            <w:vAlign w:val="bottom"/>
            <w:hideMark/>
          </w:tcPr>
          <w:p w14:paraId="65A3A72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01</w:t>
            </w:r>
          </w:p>
        </w:tc>
        <w:tc>
          <w:tcPr>
            <w:tcW w:w="1020" w:type="dxa"/>
            <w:shd w:val="clear" w:color="auto" w:fill="auto"/>
            <w:noWrap/>
            <w:vAlign w:val="bottom"/>
            <w:hideMark/>
          </w:tcPr>
          <w:p w14:paraId="52513EF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48.1</w:t>
            </w:r>
          </w:p>
        </w:tc>
        <w:tc>
          <w:tcPr>
            <w:tcW w:w="1020" w:type="dxa"/>
            <w:shd w:val="clear" w:color="auto" w:fill="auto"/>
            <w:noWrap/>
            <w:vAlign w:val="bottom"/>
            <w:hideMark/>
          </w:tcPr>
          <w:p w14:paraId="11EA615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6.858</w:t>
            </w:r>
          </w:p>
        </w:tc>
        <w:tc>
          <w:tcPr>
            <w:tcW w:w="1020" w:type="dxa"/>
            <w:shd w:val="clear" w:color="auto" w:fill="auto"/>
            <w:noWrap/>
            <w:vAlign w:val="bottom"/>
            <w:hideMark/>
          </w:tcPr>
          <w:p w14:paraId="67A593A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4.28</w:t>
            </w:r>
          </w:p>
        </w:tc>
        <w:tc>
          <w:tcPr>
            <w:tcW w:w="1020" w:type="dxa"/>
            <w:shd w:val="clear" w:color="auto" w:fill="auto"/>
            <w:noWrap/>
            <w:vAlign w:val="bottom"/>
            <w:hideMark/>
          </w:tcPr>
          <w:p w14:paraId="561F802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1.08</w:t>
            </w:r>
          </w:p>
        </w:tc>
        <w:tc>
          <w:tcPr>
            <w:tcW w:w="1020" w:type="dxa"/>
            <w:shd w:val="clear" w:color="auto" w:fill="auto"/>
            <w:noWrap/>
            <w:vAlign w:val="bottom"/>
            <w:hideMark/>
          </w:tcPr>
          <w:p w14:paraId="11855C3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0.25494</w:t>
            </w:r>
          </w:p>
        </w:tc>
      </w:tr>
      <w:tr w:rsidR="00315A9C" w:rsidRPr="00315A9C" w14:paraId="6A3F4E5E" w14:textId="77777777" w:rsidTr="00315A9C">
        <w:trPr>
          <w:trHeight w:val="285"/>
        </w:trPr>
        <w:tc>
          <w:tcPr>
            <w:tcW w:w="1020" w:type="dxa"/>
            <w:shd w:val="clear" w:color="auto" w:fill="auto"/>
            <w:noWrap/>
            <w:vAlign w:val="bottom"/>
            <w:hideMark/>
          </w:tcPr>
          <w:p w14:paraId="77BF8F4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w:t>
            </w:r>
          </w:p>
        </w:tc>
        <w:tc>
          <w:tcPr>
            <w:tcW w:w="1020" w:type="dxa"/>
            <w:shd w:val="clear" w:color="auto" w:fill="auto"/>
            <w:noWrap/>
            <w:vAlign w:val="bottom"/>
            <w:hideMark/>
          </w:tcPr>
          <w:p w14:paraId="0AE8ACA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4</w:t>
            </w:r>
          </w:p>
        </w:tc>
        <w:tc>
          <w:tcPr>
            <w:tcW w:w="1020" w:type="dxa"/>
            <w:shd w:val="clear" w:color="auto" w:fill="auto"/>
            <w:noWrap/>
            <w:vAlign w:val="bottom"/>
            <w:hideMark/>
          </w:tcPr>
          <w:p w14:paraId="1B3440F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40.1</w:t>
            </w:r>
          </w:p>
        </w:tc>
        <w:tc>
          <w:tcPr>
            <w:tcW w:w="1020" w:type="dxa"/>
            <w:shd w:val="clear" w:color="auto" w:fill="auto"/>
            <w:noWrap/>
            <w:vAlign w:val="bottom"/>
            <w:hideMark/>
          </w:tcPr>
          <w:p w14:paraId="3EABE87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95</w:t>
            </w:r>
          </w:p>
        </w:tc>
        <w:tc>
          <w:tcPr>
            <w:tcW w:w="1020" w:type="dxa"/>
            <w:shd w:val="clear" w:color="auto" w:fill="auto"/>
            <w:noWrap/>
            <w:vAlign w:val="bottom"/>
            <w:hideMark/>
          </w:tcPr>
          <w:p w14:paraId="6402F12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60.98</w:t>
            </w:r>
          </w:p>
        </w:tc>
        <w:tc>
          <w:tcPr>
            <w:tcW w:w="1020" w:type="dxa"/>
            <w:shd w:val="clear" w:color="auto" w:fill="auto"/>
            <w:noWrap/>
            <w:vAlign w:val="bottom"/>
            <w:hideMark/>
          </w:tcPr>
          <w:p w14:paraId="5FEB4F8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01</w:t>
            </w:r>
          </w:p>
        </w:tc>
        <w:tc>
          <w:tcPr>
            <w:tcW w:w="1020" w:type="dxa"/>
            <w:shd w:val="clear" w:color="auto" w:fill="auto"/>
            <w:noWrap/>
            <w:vAlign w:val="bottom"/>
            <w:hideMark/>
          </w:tcPr>
          <w:p w14:paraId="61568B0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5.03</w:t>
            </w:r>
          </w:p>
        </w:tc>
        <w:tc>
          <w:tcPr>
            <w:tcW w:w="1020" w:type="dxa"/>
            <w:shd w:val="clear" w:color="auto" w:fill="auto"/>
            <w:noWrap/>
            <w:vAlign w:val="bottom"/>
            <w:hideMark/>
          </w:tcPr>
          <w:p w14:paraId="5020E3C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0.15</w:t>
            </w:r>
          </w:p>
        </w:tc>
        <w:tc>
          <w:tcPr>
            <w:tcW w:w="1020" w:type="dxa"/>
            <w:shd w:val="clear" w:color="auto" w:fill="auto"/>
            <w:noWrap/>
            <w:vAlign w:val="bottom"/>
            <w:hideMark/>
          </w:tcPr>
          <w:p w14:paraId="18CF781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4.09332</w:t>
            </w:r>
          </w:p>
        </w:tc>
      </w:tr>
      <w:tr w:rsidR="00315A9C" w:rsidRPr="00315A9C" w14:paraId="608AA373" w14:textId="77777777" w:rsidTr="00315A9C">
        <w:trPr>
          <w:trHeight w:val="285"/>
        </w:trPr>
        <w:tc>
          <w:tcPr>
            <w:tcW w:w="1020" w:type="dxa"/>
            <w:shd w:val="clear" w:color="auto" w:fill="auto"/>
            <w:noWrap/>
            <w:vAlign w:val="bottom"/>
            <w:hideMark/>
          </w:tcPr>
          <w:p w14:paraId="19AE4C9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w:t>
            </w:r>
          </w:p>
        </w:tc>
        <w:tc>
          <w:tcPr>
            <w:tcW w:w="1020" w:type="dxa"/>
            <w:shd w:val="clear" w:color="auto" w:fill="auto"/>
            <w:noWrap/>
            <w:vAlign w:val="bottom"/>
            <w:hideMark/>
          </w:tcPr>
          <w:p w14:paraId="4EBCC13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5</w:t>
            </w:r>
          </w:p>
        </w:tc>
        <w:tc>
          <w:tcPr>
            <w:tcW w:w="1020" w:type="dxa"/>
            <w:shd w:val="clear" w:color="auto" w:fill="auto"/>
            <w:noWrap/>
            <w:vAlign w:val="bottom"/>
            <w:hideMark/>
          </w:tcPr>
          <w:p w14:paraId="3A4CAFE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85.84</w:t>
            </w:r>
          </w:p>
        </w:tc>
        <w:tc>
          <w:tcPr>
            <w:tcW w:w="1020" w:type="dxa"/>
            <w:shd w:val="clear" w:color="auto" w:fill="auto"/>
            <w:noWrap/>
            <w:vAlign w:val="bottom"/>
            <w:hideMark/>
          </w:tcPr>
          <w:p w14:paraId="2B04D36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39</w:t>
            </w:r>
          </w:p>
        </w:tc>
        <w:tc>
          <w:tcPr>
            <w:tcW w:w="1020" w:type="dxa"/>
            <w:shd w:val="clear" w:color="auto" w:fill="auto"/>
            <w:noWrap/>
            <w:vAlign w:val="bottom"/>
            <w:hideMark/>
          </w:tcPr>
          <w:p w14:paraId="732E45B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56.21</w:t>
            </w:r>
          </w:p>
        </w:tc>
        <w:tc>
          <w:tcPr>
            <w:tcW w:w="1020" w:type="dxa"/>
            <w:shd w:val="clear" w:color="auto" w:fill="auto"/>
            <w:noWrap/>
            <w:vAlign w:val="bottom"/>
            <w:hideMark/>
          </w:tcPr>
          <w:p w14:paraId="51358BF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07.85</w:t>
            </w:r>
          </w:p>
        </w:tc>
        <w:tc>
          <w:tcPr>
            <w:tcW w:w="1020" w:type="dxa"/>
            <w:shd w:val="clear" w:color="auto" w:fill="auto"/>
            <w:noWrap/>
            <w:vAlign w:val="bottom"/>
            <w:hideMark/>
          </w:tcPr>
          <w:p w14:paraId="0E487BB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09.4</w:t>
            </w:r>
          </w:p>
        </w:tc>
        <w:tc>
          <w:tcPr>
            <w:tcW w:w="1020" w:type="dxa"/>
            <w:shd w:val="clear" w:color="auto" w:fill="auto"/>
            <w:noWrap/>
            <w:vAlign w:val="bottom"/>
            <w:hideMark/>
          </w:tcPr>
          <w:p w14:paraId="0DBE2F2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7.94</w:t>
            </w:r>
          </w:p>
        </w:tc>
        <w:tc>
          <w:tcPr>
            <w:tcW w:w="1020" w:type="dxa"/>
            <w:shd w:val="clear" w:color="auto" w:fill="auto"/>
            <w:noWrap/>
            <w:vAlign w:val="bottom"/>
            <w:hideMark/>
          </w:tcPr>
          <w:p w14:paraId="5423128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5.87302</w:t>
            </w:r>
          </w:p>
        </w:tc>
      </w:tr>
      <w:tr w:rsidR="00315A9C" w:rsidRPr="00315A9C" w14:paraId="45BB30E8" w14:textId="77777777" w:rsidTr="00315A9C">
        <w:trPr>
          <w:trHeight w:val="285"/>
        </w:trPr>
        <w:tc>
          <w:tcPr>
            <w:tcW w:w="1020" w:type="dxa"/>
            <w:shd w:val="clear" w:color="auto" w:fill="auto"/>
            <w:noWrap/>
            <w:vAlign w:val="bottom"/>
            <w:hideMark/>
          </w:tcPr>
          <w:p w14:paraId="41AD6DE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w:t>
            </w:r>
          </w:p>
        </w:tc>
        <w:tc>
          <w:tcPr>
            <w:tcW w:w="1020" w:type="dxa"/>
            <w:shd w:val="clear" w:color="auto" w:fill="auto"/>
            <w:noWrap/>
            <w:vAlign w:val="bottom"/>
            <w:hideMark/>
          </w:tcPr>
          <w:p w14:paraId="355D61A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6</w:t>
            </w:r>
          </w:p>
        </w:tc>
        <w:tc>
          <w:tcPr>
            <w:tcW w:w="1020" w:type="dxa"/>
            <w:shd w:val="clear" w:color="auto" w:fill="auto"/>
            <w:noWrap/>
            <w:vAlign w:val="bottom"/>
            <w:hideMark/>
          </w:tcPr>
          <w:p w14:paraId="5A78026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55.49</w:t>
            </w:r>
          </w:p>
        </w:tc>
        <w:tc>
          <w:tcPr>
            <w:tcW w:w="1020" w:type="dxa"/>
            <w:shd w:val="clear" w:color="auto" w:fill="auto"/>
            <w:noWrap/>
            <w:vAlign w:val="bottom"/>
            <w:hideMark/>
          </w:tcPr>
          <w:p w14:paraId="490044B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25</w:t>
            </w:r>
          </w:p>
        </w:tc>
        <w:tc>
          <w:tcPr>
            <w:tcW w:w="1020" w:type="dxa"/>
            <w:shd w:val="clear" w:color="auto" w:fill="auto"/>
            <w:noWrap/>
            <w:vAlign w:val="bottom"/>
            <w:hideMark/>
          </w:tcPr>
          <w:p w14:paraId="2A58F58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63.34</w:t>
            </w:r>
          </w:p>
        </w:tc>
        <w:tc>
          <w:tcPr>
            <w:tcW w:w="1020" w:type="dxa"/>
            <w:shd w:val="clear" w:color="auto" w:fill="auto"/>
            <w:noWrap/>
            <w:vAlign w:val="bottom"/>
            <w:hideMark/>
          </w:tcPr>
          <w:p w14:paraId="31CFF5B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05.632</w:t>
            </w:r>
          </w:p>
        </w:tc>
        <w:tc>
          <w:tcPr>
            <w:tcW w:w="1020" w:type="dxa"/>
            <w:shd w:val="clear" w:color="auto" w:fill="auto"/>
            <w:noWrap/>
            <w:vAlign w:val="bottom"/>
            <w:hideMark/>
          </w:tcPr>
          <w:p w14:paraId="1213284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09.82</w:t>
            </w:r>
          </w:p>
        </w:tc>
        <w:tc>
          <w:tcPr>
            <w:tcW w:w="1020" w:type="dxa"/>
            <w:shd w:val="clear" w:color="auto" w:fill="auto"/>
            <w:noWrap/>
            <w:vAlign w:val="bottom"/>
            <w:hideMark/>
          </w:tcPr>
          <w:p w14:paraId="03FC223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9</w:t>
            </w:r>
          </w:p>
        </w:tc>
        <w:tc>
          <w:tcPr>
            <w:tcW w:w="1020" w:type="dxa"/>
            <w:shd w:val="clear" w:color="auto" w:fill="auto"/>
            <w:noWrap/>
            <w:vAlign w:val="bottom"/>
            <w:hideMark/>
          </w:tcPr>
          <w:p w14:paraId="7AB9D20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7.34488</w:t>
            </w:r>
          </w:p>
        </w:tc>
      </w:tr>
      <w:tr w:rsidR="00315A9C" w:rsidRPr="00315A9C" w14:paraId="390B7D19" w14:textId="77777777" w:rsidTr="00315A9C">
        <w:trPr>
          <w:trHeight w:val="285"/>
        </w:trPr>
        <w:tc>
          <w:tcPr>
            <w:tcW w:w="1020" w:type="dxa"/>
            <w:shd w:val="clear" w:color="auto" w:fill="auto"/>
            <w:noWrap/>
            <w:vAlign w:val="bottom"/>
            <w:hideMark/>
          </w:tcPr>
          <w:p w14:paraId="3950108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w:t>
            </w:r>
          </w:p>
        </w:tc>
        <w:tc>
          <w:tcPr>
            <w:tcW w:w="1020" w:type="dxa"/>
            <w:shd w:val="clear" w:color="auto" w:fill="auto"/>
            <w:noWrap/>
            <w:vAlign w:val="bottom"/>
            <w:hideMark/>
          </w:tcPr>
          <w:p w14:paraId="4F9688C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7</w:t>
            </w:r>
          </w:p>
        </w:tc>
        <w:tc>
          <w:tcPr>
            <w:tcW w:w="1020" w:type="dxa"/>
            <w:shd w:val="clear" w:color="auto" w:fill="auto"/>
            <w:noWrap/>
            <w:vAlign w:val="bottom"/>
            <w:hideMark/>
          </w:tcPr>
          <w:p w14:paraId="5D0AC2B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00.1</w:t>
            </w:r>
          </w:p>
        </w:tc>
        <w:tc>
          <w:tcPr>
            <w:tcW w:w="1020" w:type="dxa"/>
            <w:shd w:val="clear" w:color="auto" w:fill="auto"/>
            <w:noWrap/>
            <w:vAlign w:val="bottom"/>
            <w:hideMark/>
          </w:tcPr>
          <w:p w14:paraId="00DCC0B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19</w:t>
            </w:r>
          </w:p>
        </w:tc>
        <w:tc>
          <w:tcPr>
            <w:tcW w:w="1020" w:type="dxa"/>
            <w:shd w:val="clear" w:color="auto" w:fill="auto"/>
            <w:noWrap/>
            <w:vAlign w:val="bottom"/>
            <w:hideMark/>
          </w:tcPr>
          <w:p w14:paraId="2FD93AD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56.79</w:t>
            </w:r>
          </w:p>
        </w:tc>
        <w:tc>
          <w:tcPr>
            <w:tcW w:w="1020" w:type="dxa"/>
            <w:shd w:val="clear" w:color="auto" w:fill="auto"/>
            <w:noWrap/>
            <w:vAlign w:val="bottom"/>
            <w:hideMark/>
          </w:tcPr>
          <w:p w14:paraId="3BB228B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02.872</w:t>
            </w:r>
          </w:p>
        </w:tc>
        <w:tc>
          <w:tcPr>
            <w:tcW w:w="1020" w:type="dxa"/>
            <w:shd w:val="clear" w:color="auto" w:fill="auto"/>
            <w:noWrap/>
            <w:vAlign w:val="bottom"/>
            <w:hideMark/>
          </w:tcPr>
          <w:p w14:paraId="3CD0A9B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09.58</w:t>
            </w:r>
          </w:p>
        </w:tc>
        <w:tc>
          <w:tcPr>
            <w:tcW w:w="1020" w:type="dxa"/>
            <w:shd w:val="clear" w:color="auto" w:fill="auto"/>
            <w:noWrap/>
            <w:vAlign w:val="bottom"/>
            <w:hideMark/>
          </w:tcPr>
          <w:p w14:paraId="2C0BC0A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9.13</w:t>
            </w:r>
          </w:p>
        </w:tc>
        <w:tc>
          <w:tcPr>
            <w:tcW w:w="1020" w:type="dxa"/>
            <w:shd w:val="clear" w:color="auto" w:fill="auto"/>
            <w:noWrap/>
            <w:vAlign w:val="bottom"/>
            <w:hideMark/>
          </w:tcPr>
          <w:p w14:paraId="59EB759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5.54594</w:t>
            </w:r>
          </w:p>
        </w:tc>
      </w:tr>
      <w:tr w:rsidR="00315A9C" w:rsidRPr="00315A9C" w14:paraId="5084FECF" w14:textId="77777777" w:rsidTr="00315A9C">
        <w:trPr>
          <w:trHeight w:val="285"/>
        </w:trPr>
        <w:tc>
          <w:tcPr>
            <w:tcW w:w="1020" w:type="dxa"/>
            <w:shd w:val="clear" w:color="auto" w:fill="auto"/>
            <w:noWrap/>
            <w:vAlign w:val="bottom"/>
            <w:hideMark/>
          </w:tcPr>
          <w:p w14:paraId="08CAEDF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w:t>
            </w:r>
          </w:p>
        </w:tc>
        <w:tc>
          <w:tcPr>
            <w:tcW w:w="1020" w:type="dxa"/>
            <w:shd w:val="clear" w:color="auto" w:fill="auto"/>
            <w:noWrap/>
            <w:vAlign w:val="bottom"/>
            <w:hideMark/>
          </w:tcPr>
          <w:p w14:paraId="6C18EEC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0</w:t>
            </w:r>
          </w:p>
        </w:tc>
        <w:tc>
          <w:tcPr>
            <w:tcW w:w="1020" w:type="dxa"/>
            <w:shd w:val="clear" w:color="auto" w:fill="auto"/>
            <w:noWrap/>
            <w:vAlign w:val="bottom"/>
            <w:hideMark/>
          </w:tcPr>
          <w:p w14:paraId="138E444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63.95</w:t>
            </w:r>
          </w:p>
        </w:tc>
        <w:tc>
          <w:tcPr>
            <w:tcW w:w="1020" w:type="dxa"/>
            <w:shd w:val="clear" w:color="auto" w:fill="auto"/>
            <w:noWrap/>
            <w:vAlign w:val="bottom"/>
            <w:hideMark/>
          </w:tcPr>
          <w:p w14:paraId="53DD4F5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03</w:t>
            </w:r>
          </w:p>
        </w:tc>
        <w:tc>
          <w:tcPr>
            <w:tcW w:w="1020" w:type="dxa"/>
            <w:shd w:val="clear" w:color="auto" w:fill="auto"/>
            <w:noWrap/>
            <w:vAlign w:val="bottom"/>
            <w:hideMark/>
          </w:tcPr>
          <w:p w14:paraId="6C39EC1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65.95</w:t>
            </w:r>
          </w:p>
        </w:tc>
        <w:tc>
          <w:tcPr>
            <w:tcW w:w="1020" w:type="dxa"/>
            <w:shd w:val="clear" w:color="auto" w:fill="auto"/>
            <w:noWrap/>
            <w:vAlign w:val="bottom"/>
            <w:hideMark/>
          </w:tcPr>
          <w:p w14:paraId="0522F14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00.426</w:t>
            </w:r>
          </w:p>
        </w:tc>
        <w:tc>
          <w:tcPr>
            <w:tcW w:w="1020" w:type="dxa"/>
            <w:shd w:val="clear" w:color="auto" w:fill="auto"/>
            <w:noWrap/>
            <w:vAlign w:val="bottom"/>
            <w:hideMark/>
          </w:tcPr>
          <w:p w14:paraId="288E9F7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5.19</w:t>
            </w:r>
          </w:p>
        </w:tc>
        <w:tc>
          <w:tcPr>
            <w:tcW w:w="1020" w:type="dxa"/>
            <w:shd w:val="clear" w:color="auto" w:fill="auto"/>
            <w:noWrap/>
            <w:vAlign w:val="bottom"/>
            <w:hideMark/>
          </w:tcPr>
          <w:p w14:paraId="0289337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9.65</w:t>
            </w:r>
          </w:p>
        </w:tc>
        <w:tc>
          <w:tcPr>
            <w:tcW w:w="1020" w:type="dxa"/>
            <w:shd w:val="clear" w:color="auto" w:fill="auto"/>
            <w:noWrap/>
            <w:vAlign w:val="bottom"/>
            <w:hideMark/>
          </w:tcPr>
          <w:p w14:paraId="6488006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6.07505</w:t>
            </w:r>
          </w:p>
        </w:tc>
      </w:tr>
      <w:tr w:rsidR="00315A9C" w:rsidRPr="00315A9C" w14:paraId="05C17486" w14:textId="77777777" w:rsidTr="00315A9C">
        <w:trPr>
          <w:trHeight w:val="285"/>
        </w:trPr>
        <w:tc>
          <w:tcPr>
            <w:tcW w:w="1020" w:type="dxa"/>
            <w:shd w:val="clear" w:color="auto" w:fill="auto"/>
            <w:noWrap/>
            <w:vAlign w:val="bottom"/>
            <w:hideMark/>
          </w:tcPr>
          <w:p w14:paraId="1930384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w:t>
            </w:r>
          </w:p>
        </w:tc>
        <w:tc>
          <w:tcPr>
            <w:tcW w:w="1020" w:type="dxa"/>
            <w:shd w:val="clear" w:color="auto" w:fill="auto"/>
            <w:noWrap/>
            <w:vAlign w:val="bottom"/>
            <w:hideMark/>
          </w:tcPr>
          <w:p w14:paraId="69EC811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1</w:t>
            </w:r>
          </w:p>
        </w:tc>
        <w:tc>
          <w:tcPr>
            <w:tcW w:w="1020" w:type="dxa"/>
            <w:shd w:val="clear" w:color="auto" w:fill="auto"/>
            <w:noWrap/>
            <w:vAlign w:val="bottom"/>
            <w:hideMark/>
          </w:tcPr>
          <w:p w14:paraId="312051A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49.72</w:t>
            </w:r>
          </w:p>
        </w:tc>
        <w:tc>
          <w:tcPr>
            <w:tcW w:w="1020" w:type="dxa"/>
            <w:shd w:val="clear" w:color="auto" w:fill="auto"/>
            <w:noWrap/>
            <w:vAlign w:val="bottom"/>
            <w:hideMark/>
          </w:tcPr>
          <w:p w14:paraId="3FE848E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83</w:t>
            </w:r>
          </w:p>
        </w:tc>
        <w:tc>
          <w:tcPr>
            <w:tcW w:w="1020" w:type="dxa"/>
            <w:shd w:val="clear" w:color="auto" w:fill="auto"/>
            <w:noWrap/>
            <w:vAlign w:val="bottom"/>
            <w:hideMark/>
          </w:tcPr>
          <w:p w14:paraId="4D41C7B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66.8</w:t>
            </w:r>
          </w:p>
        </w:tc>
        <w:tc>
          <w:tcPr>
            <w:tcW w:w="1020" w:type="dxa"/>
            <w:shd w:val="clear" w:color="auto" w:fill="auto"/>
            <w:noWrap/>
            <w:vAlign w:val="bottom"/>
            <w:hideMark/>
          </w:tcPr>
          <w:p w14:paraId="6F96C23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04.8</w:t>
            </w:r>
          </w:p>
        </w:tc>
        <w:tc>
          <w:tcPr>
            <w:tcW w:w="1020" w:type="dxa"/>
            <w:shd w:val="clear" w:color="auto" w:fill="auto"/>
            <w:noWrap/>
            <w:vAlign w:val="bottom"/>
            <w:hideMark/>
          </w:tcPr>
          <w:p w14:paraId="05A5ADE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3.62</w:t>
            </w:r>
          </w:p>
        </w:tc>
        <w:tc>
          <w:tcPr>
            <w:tcW w:w="1020" w:type="dxa"/>
            <w:shd w:val="clear" w:color="auto" w:fill="auto"/>
            <w:noWrap/>
            <w:vAlign w:val="bottom"/>
            <w:hideMark/>
          </w:tcPr>
          <w:p w14:paraId="400DE69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0.12</w:t>
            </w:r>
          </w:p>
        </w:tc>
        <w:tc>
          <w:tcPr>
            <w:tcW w:w="1020" w:type="dxa"/>
            <w:shd w:val="clear" w:color="auto" w:fill="auto"/>
            <w:noWrap/>
            <w:vAlign w:val="bottom"/>
            <w:hideMark/>
          </w:tcPr>
          <w:p w14:paraId="7054F17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6.52719</w:t>
            </w:r>
          </w:p>
        </w:tc>
      </w:tr>
      <w:tr w:rsidR="00315A9C" w:rsidRPr="00315A9C" w14:paraId="6874A461" w14:textId="77777777" w:rsidTr="00315A9C">
        <w:trPr>
          <w:trHeight w:val="285"/>
        </w:trPr>
        <w:tc>
          <w:tcPr>
            <w:tcW w:w="1020" w:type="dxa"/>
            <w:shd w:val="clear" w:color="auto" w:fill="auto"/>
            <w:noWrap/>
            <w:vAlign w:val="bottom"/>
            <w:hideMark/>
          </w:tcPr>
          <w:p w14:paraId="699FF4F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w:t>
            </w:r>
          </w:p>
        </w:tc>
        <w:tc>
          <w:tcPr>
            <w:tcW w:w="1020" w:type="dxa"/>
            <w:shd w:val="clear" w:color="auto" w:fill="auto"/>
            <w:noWrap/>
            <w:vAlign w:val="bottom"/>
            <w:hideMark/>
          </w:tcPr>
          <w:p w14:paraId="3886BCF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w:t>
            </w:r>
          </w:p>
        </w:tc>
        <w:tc>
          <w:tcPr>
            <w:tcW w:w="1020" w:type="dxa"/>
            <w:shd w:val="clear" w:color="auto" w:fill="auto"/>
            <w:noWrap/>
            <w:vAlign w:val="bottom"/>
            <w:hideMark/>
          </w:tcPr>
          <w:p w14:paraId="240B4F6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07.7</w:t>
            </w:r>
          </w:p>
        </w:tc>
        <w:tc>
          <w:tcPr>
            <w:tcW w:w="1020" w:type="dxa"/>
            <w:shd w:val="clear" w:color="auto" w:fill="auto"/>
            <w:noWrap/>
            <w:vAlign w:val="bottom"/>
            <w:hideMark/>
          </w:tcPr>
          <w:p w14:paraId="60F1104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4</w:t>
            </w:r>
          </w:p>
        </w:tc>
        <w:tc>
          <w:tcPr>
            <w:tcW w:w="1020" w:type="dxa"/>
            <w:shd w:val="clear" w:color="auto" w:fill="auto"/>
            <w:noWrap/>
            <w:vAlign w:val="bottom"/>
            <w:hideMark/>
          </w:tcPr>
          <w:p w14:paraId="1B0B78E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59.6</w:t>
            </w:r>
          </w:p>
        </w:tc>
        <w:tc>
          <w:tcPr>
            <w:tcW w:w="1020" w:type="dxa"/>
            <w:shd w:val="clear" w:color="auto" w:fill="auto"/>
            <w:noWrap/>
            <w:vAlign w:val="bottom"/>
            <w:hideMark/>
          </w:tcPr>
          <w:p w14:paraId="2229CCF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6.312</w:t>
            </w:r>
          </w:p>
        </w:tc>
        <w:tc>
          <w:tcPr>
            <w:tcW w:w="1020" w:type="dxa"/>
            <w:shd w:val="clear" w:color="auto" w:fill="auto"/>
            <w:noWrap/>
            <w:vAlign w:val="bottom"/>
            <w:hideMark/>
          </w:tcPr>
          <w:p w14:paraId="38AA2A6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4.14</w:t>
            </w:r>
          </w:p>
        </w:tc>
        <w:tc>
          <w:tcPr>
            <w:tcW w:w="1020" w:type="dxa"/>
            <w:shd w:val="clear" w:color="auto" w:fill="auto"/>
            <w:noWrap/>
            <w:vAlign w:val="bottom"/>
            <w:hideMark/>
          </w:tcPr>
          <w:p w14:paraId="7328999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0.5</w:t>
            </w:r>
          </w:p>
        </w:tc>
        <w:tc>
          <w:tcPr>
            <w:tcW w:w="1020" w:type="dxa"/>
            <w:shd w:val="clear" w:color="auto" w:fill="auto"/>
            <w:noWrap/>
            <w:vAlign w:val="bottom"/>
            <w:hideMark/>
          </w:tcPr>
          <w:p w14:paraId="7799F5B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6.10391</w:t>
            </w:r>
          </w:p>
        </w:tc>
      </w:tr>
      <w:tr w:rsidR="00315A9C" w:rsidRPr="00315A9C" w14:paraId="5DB0FFA5" w14:textId="77777777" w:rsidTr="00315A9C">
        <w:trPr>
          <w:trHeight w:val="285"/>
        </w:trPr>
        <w:tc>
          <w:tcPr>
            <w:tcW w:w="1020" w:type="dxa"/>
            <w:shd w:val="clear" w:color="auto" w:fill="auto"/>
            <w:noWrap/>
            <w:vAlign w:val="bottom"/>
            <w:hideMark/>
          </w:tcPr>
          <w:p w14:paraId="5DD305E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lastRenderedPageBreak/>
              <w:t>4</w:t>
            </w:r>
          </w:p>
        </w:tc>
        <w:tc>
          <w:tcPr>
            <w:tcW w:w="1020" w:type="dxa"/>
            <w:shd w:val="clear" w:color="auto" w:fill="auto"/>
            <w:noWrap/>
            <w:vAlign w:val="bottom"/>
            <w:hideMark/>
          </w:tcPr>
          <w:p w14:paraId="0396B25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w:t>
            </w:r>
          </w:p>
        </w:tc>
        <w:tc>
          <w:tcPr>
            <w:tcW w:w="1020" w:type="dxa"/>
            <w:shd w:val="clear" w:color="auto" w:fill="auto"/>
            <w:noWrap/>
            <w:vAlign w:val="bottom"/>
            <w:hideMark/>
          </w:tcPr>
          <w:p w14:paraId="474435E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18.83</w:t>
            </w:r>
          </w:p>
        </w:tc>
        <w:tc>
          <w:tcPr>
            <w:tcW w:w="1020" w:type="dxa"/>
            <w:shd w:val="clear" w:color="auto" w:fill="auto"/>
            <w:noWrap/>
            <w:vAlign w:val="bottom"/>
            <w:hideMark/>
          </w:tcPr>
          <w:p w14:paraId="1ED5B72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36</w:t>
            </w:r>
          </w:p>
        </w:tc>
        <w:tc>
          <w:tcPr>
            <w:tcW w:w="1020" w:type="dxa"/>
            <w:shd w:val="clear" w:color="auto" w:fill="auto"/>
            <w:noWrap/>
            <w:vAlign w:val="bottom"/>
            <w:hideMark/>
          </w:tcPr>
          <w:p w14:paraId="07DFA51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58.19</w:t>
            </w:r>
          </w:p>
        </w:tc>
        <w:tc>
          <w:tcPr>
            <w:tcW w:w="1020" w:type="dxa"/>
            <w:shd w:val="clear" w:color="auto" w:fill="auto"/>
            <w:noWrap/>
            <w:vAlign w:val="bottom"/>
            <w:hideMark/>
          </w:tcPr>
          <w:p w14:paraId="29CD21F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0.894</w:t>
            </w:r>
          </w:p>
        </w:tc>
        <w:tc>
          <w:tcPr>
            <w:tcW w:w="1020" w:type="dxa"/>
            <w:shd w:val="clear" w:color="auto" w:fill="auto"/>
            <w:noWrap/>
            <w:vAlign w:val="bottom"/>
            <w:hideMark/>
          </w:tcPr>
          <w:p w14:paraId="3D9E07C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8.65</w:t>
            </w:r>
          </w:p>
        </w:tc>
        <w:tc>
          <w:tcPr>
            <w:tcW w:w="1020" w:type="dxa"/>
            <w:shd w:val="clear" w:color="auto" w:fill="auto"/>
            <w:noWrap/>
            <w:vAlign w:val="bottom"/>
            <w:hideMark/>
          </w:tcPr>
          <w:p w14:paraId="729D5CD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1.6</w:t>
            </w:r>
          </w:p>
        </w:tc>
        <w:tc>
          <w:tcPr>
            <w:tcW w:w="1020" w:type="dxa"/>
            <w:shd w:val="clear" w:color="auto" w:fill="auto"/>
            <w:noWrap/>
            <w:vAlign w:val="bottom"/>
            <w:hideMark/>
          </w:tcPr>
          <w:p w14:paraId="19FEC3F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8.86485</w:t>
            </w:r>
          </w:p>
        </w:tc>
      </w:tr>
      <w:tr w:rsidR="00315A9C" w:rsidRPr="00315A9C" w14:paraId="092E50E1" w14:textId="77777777" w:rsidTr="00315A9C">
        <w:trPr>
          <w:trHeight w:val="285"/>
        </w:trPr>
        <w:tc>
          <w:tcPr>
            <w:tcW w:w="1020" w:type="dxa"/>
            <w:shd w:val="clear" w:color="auto" w:fill="auto"/>
            <w:noWrap/>
            <w:vAlign w:val="bottom"/>
            <w:hideMark/>
          </w:tcPr>
          <w:p w14:paraId="6A4C552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w:t>
            </w:r>
          </w:p>
        </w:tc>
        <w:tc>
          <w:tcPr>
            <w:tcW w:w="1020" w:type="dxa"/>
            <w:shd w:val="clear" w:color="auto" w:fill="auto"/>
            <w:noWrap/>
            <w:vAlign w:val="bottom"/>
            <w:hideMark/>
          </w:tcPr>
          <w:p w14:paraId="0D6A93F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w:t>
            </w:r>
          </w:p>
        </w:tc>
        <w:tc>
          <w:tcPr>
            <w:tcW w:w="1020" w:type="dxa"/>
            <w:shd w:val="clear" w:color="auto" w:fill="auto"/>
            <w:noWrap/>
            <w:vAlign w:val="bottom"/>
            <w:hideMark/>
          </w:tcPr>
          <w:p w14:paraId="4CBABDA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06.59</w:t>
            </w:r>
          </w:p>
        </w:tc>
        <w:tc>
          <w:tcPr>
            <w:tcW w:w="1020" w:type="dxa"/>
            <w:shd w:val="clear" w:color="auto" w:fill="auto"/>
            <w:noWrap/>
            <w:vAlign w:val="bottom"/>
            <w:hideMark/>
          </w:tcPr>
          <w:p w14:paraId="33096FA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24</w:t>
            </w:r>
          </w:p>
        </w:tc>
        <w:tc>
          <w:tcPr>
            <w:tcW w:w="1020" w:type="dxa"/>
            <w:shd w:val="clear" w:color="auto" w:fill="auto"/>
            <w:noWrap/>
            <w:vAlign w:val="bottom"/>
            <w:hideMark/>
          </w:tcPr>
          <w:p w14:paraId="0C0C386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54.18</w:t>
            </w:r>
          </w:p>
        </w:tc>
        <w:tc>
          <w:tcPr>
            <w:tcW w:w="1020" w:type="dxa"/>
            <w:shd w:val="clear" w:color="auto" w:fill="auto"/>
            <w:noWrap/>
            <w:vAlign w:val="bottom"/>
            <w:hideMark/>
          </w:tcPr>
          <w:p w14:paraId="4BDD654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6.002</w:t>
            </w:r>
          </w:p>
        </w:tc>
        <w:tc>
          <w:tcPr>
            <w:tcW w:w="1020" w:type="dxa"/>
            <w:shd w:val="clear" w:color="auto" w:fill="auto"/>
            <w:noWrap/>
            <w:vAlign w:val="bottom"/>
            <w:hideMark/>
          </w:tcPr>
          <w:p w14:paraId="0782E05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9.48</w:t>
            </w:r>
          </w:p>
        </w:tc>
        <w:tc>
          <w:tcPr>
            <w:tcW w:w="1020" w:type="dxa"/>
            <w:shd w:val="clear" w:color="auto" w:fill="auto"/>
            <w:noWrap/>
            <w:vAlign w:val="bottom"/>
            <w:hideMark/>
          </w:tcPr>
          <w:p w14:paraId="42E4F5A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2.29</w:t>
            </w:r>
          </w:p>
        </w:tc>
        <w:tc>
          <w:tcPr>
            <w:tcW w:w="1020" w:type="dxa"/>
            <w:shd w:val="clear" w:color="auto" w:fill="auto"/>
            <w:noWrap/>
            <w:vAlign w:val="bottom"/>
            <w:hideMark/>
          </w:tcPr>
          <w:p w14:paraId="64B1845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7.72006</w:t>
            </w:r>
          </w:p>
        </w:tc>
      </w:tr>
      <w:tr w:rsidR="00315A9C" w:rsidRPr="00315A9C" w14:paraId="7CD14F6F" w14:textId="77777777" w:rsidTr="00315A9C">
        <w:trPr>
          <w:trHeight w:val="285"/>
        </w:trPr>
        <w:tc>
          <w:tcPr>
            <w:tcW w:w="1020" w:type="dxa"/>
            <w:shd w:val="clear" w:color="auto" w:fill="auto"/>
            <w:noWrap/>
            <w:vAlign w:val="bottom"/>
            <w:hideMark/>
          </w:tcPr>
          <w:p w14:paraId="50E16A5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w:t>
            </w:r>
          </w:p>
        </w:tc>
        <w:tc>
          <w:tcPr>
            <w:tcW w:w="1020" w:type="dxa"/>
            <w:shd w:val="clear" w:color="auto" w:fill="auto"/>
            <w:noWrap/>
            <w:vAlign w:val="bottom"/>
            <w:hideMark/>
          </w:tcPr>
          <w:p w14:paraId="72B9FBB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w:t>
            </w:r>
          </w:p>
        </w:tc>
        <w:tc>
          <w:tcPr>
            <w:tcW w:w="1020" w:type="dxa"/>
            <w:shd w:val="clear" w:color="auto" w:fill="auto"/>
            <w:noWrap/>
            <w:vAlign w:val="bottom"/>
            <w:hideMark/>
          </w:tcPr>
          <w:p w14:paraId="63FBD4A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97.59</w:t>
            </w:r>
          </w:p>
        </w:tc>
        <w:tc>
          <w:tcPr>
            <w:tcW w:w="1020" w:type="dxa"/>
            <w:shd w:val="clear" w:color="auto" w:fill="auto"/>
            <w:noWrap/>
            <w:vAlign w:val="bottom"/>
            <w:hideMark/>
          </w:tcPr>
          <w:p w14:paraId="4F1A1E0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53</w:t>
            </w:r>
          </w:p>
        </w:tc>
        <w:tc>
          <w:tcPr>
            <w:tcW w:w="1020" w:type="dxa"/>
            <w:shd w:val="clear" w:color="auto" w:fill="auto"/>
            <w:noWrap/>
            <w:vAlign w:val="bottom"/>
            <w:hideMark/>
          </w:tcPr>
          <w:p w14:paraId="37FFBD9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65.55</w:t>
            </w:r>
          </w:p>
        </w:tc>
        <w:tc>
          <w:tcPr>
            <w:tcW w:w="1020" w:type="dxa"/>
            <w:shd w:val="clear" w:color="auto" w:fill="auto"/>
            <w:noWrap/>
            <w:vAlign w:val="bottom"/>
            <w:hideMark/>
          </w:tcPr>
          <w:p w14:paraId="69189CF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03.248</w:t>
            </w:r>
          </w:p>
        </w:tc>
        <w:tc>
          <w:tcPr>
            <w:tcW w:w="1020" w:type="dxa"/>
            <w:shd w:val="clear" w:color="auto" w:fill="auto"/>
            <w:noWrap/>
            <w:vAlign w:val="bottom"/>
            <w:hideMark/>
          </w:tcPr>
          <w:p w14:paraId="704ADDD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6.07</w:t>
            </w:r>
          </w:p>
        </w:tc>
        <w:tc>
          <w:tcPr>
            <w:tcW w:w="1020" w:type="dxa"/>
            <w:shd w:val="clear" w:color="auto" w:fill="auto"/>
            <w:noWrap/>
            <w:vAlign w:val="bottom"/>
            <w:hideMark/>
          </w:tcPr>
          <w:p w14:paraId="032E463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2.63</w:t>
            </w:r>
          </w:p>
        </w:tc>
        <w:tc>
          <w:tcPr>
            <w:tcW w:w="1020" w:type="dxa"/>
            <w:shd w:val="clear" w:color="auto" w:fill="auto"/>
            <w:noWrap/>
            <w:vAlign w:val="bottom"/>
            <w:hideMark/>
          </w:tcPr>
          <w:p w14:paraId="2148B19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8.93219</w:t>
            </w:r>
          </w:p>
        </w:tc>
      </w:tr>
      <w:tr w:rsidR="00315A9C" w:rsidRPr="00315A9C" w14:paraId="3DE1A824" w14:textId="77777777" w:rsidTr="00315A9C">
        <w:trPr>
          <w:trHeight w:val="285"/>
        </w:trPr>
        <w:tc>
          <w:tcPr>
            <w:tcW w:w="1020" w:type="dxa"/>
            <w:shd w:val="clear" w:color="auto" w:fill="auto"/>
            <w:noWrap/>
            <w:vAlign w:val="bottom"/>
            <w:hideMark/>
          </w:tcPr>
          <w:p w14:paraId="04E14FE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w:t>
            </w:r>
          </w:p>
        </w:tc>
        <w:tc>
          <w:tcPr>
            <w:tcW w:w="1020" w:type="dxa"/>
            <w:shd w:val="clear" w:color="auto" w:fill="auto"/>
            <w:noWrap/>
            <w:vAlign w:val="bottom"/>
            <w:hideMark/>
          </w:tcPr>
          <w:p w14:paraId="52C3576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7</w:t>
            </w:r>
          </w:p>
        </w:tc>
        <w:tc>
          <w:tcPr>
            <w:tcW w:w="1020" w:type="dxa"/>
            <w:shd w:val="clear" w:color="auto" w:fill="auto"/>
            <w:noWrap/>
            <w:vAlign w:val="bottom"/>
            <w:hideMark/>
          </w:tcPr>
          <w:p w14:paraId="2AFD591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011.6</w:t>
            </w:r>
          </w:p>
        </w:tc>
        <w:tc>
          <w:tcPr>
            <w:tcW w:w="1020" w:type="dxa"/>
            <w:shd w:val="clear" w:color="auto" w:fill="auto"/>
            <w:noWrap/>
            <w:vAlign w:val="bottom"/>
            <w:hideMark/>
          </w:tcPr>
          <w:p w14:paraId="544EE00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71</w:t>
            </w:r>
          </w:p>
        </w:tc>
        <w:tc>
          <w:tcPr>
            <w:tcW w:w="1020" w:type="dxa"/>
            <w:shd w:val="clear" w:color="auto" w:fill="auto"/>
            <w:noWrap/>
            <w:vAlign w:val="bottom"/>
            <w:hideMark/>
          </w:tcPr>
          <w:p w14:paraId="70F55A3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68.83</w:t>
            </w:r>
          </w:p>
        </w:tc>
        <w:tc>
          <w:tcPr>
            <w:tcW w:w="1020" w:type="dxa"/>
            <w:shd w:val="clear" w:color="auto" w:fill="auto"/>
            <w:noWrap/>
            <w:vAlign w:val="bottom"/>
            <w:hideMark/>
          </w:tcPr>
          <w:p w14:paraId="0F93AD0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09.09</w:t>
            </w:r>
          </w:p>
        </w:tc>
        <w:tc>
          <w:tcPr>
            <w:tcW w:w="1020" w:type="dxa"/>
            <w:shd w:val="clear" w:color="auto" w:fill="auto"/>
            <w:noWrap/>
            <w:vAlign w:val="bottom"/>
            <w:hideMark/>
          </w:tcPr>
          <w:p w14:paraId="2F60C6E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1.99</w:t>
            </w:r>
          </w:p>
        </w:tc>
        <w:tc>
          <w:tcPr>
            <w:tcW w:w="1020" w:type="dxa"/>
            <w:shd w:val="clear" w:color="auto" w:fill="auto"/>
            <w:noWrap/>
            <w:vAlign w:val="bottom"/>
            <w:hideMark/>
          </w:tcPr>
          <w:p w14:paraId="2EBC111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1.86</w:t>
            </w:r>
          </w:p>
        </w:tc>
        <w:tc>
          <w:tcPr>
            <w:tcW w:w="1020" w:type="dxa"/>
            <w:shd w:val="clear" w:color="auto" w:fill="auto"/>
            <w:noWrap/>
            <w:vAlign w:val="bottom"/>
            <w:hideMark/>
          </w:tcPr>
          <w:p w14:paraId="7FE98D6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9.67293</w:t>
            </w:r>
          </w:p>
        </w:tc>
      </w:tr>
      <w:tr w:rsidR="00315A9C" w:rsidRPr="00315A9C" w14:paraId="5BCE3532" w14:textId="77777777" w:rsidTr="00315A9C">
        <w:trPr>
          <w:trHeight w:val="285"/>
        </w:trPr>
        <w:tc>
          <w:tcPr>
            <w:tcW w:w="1020" w:type="dxa"/>
            <w:shd w:val="clear" w:color="auto" w:fill="auto"/>
            <w:noWrap/>
            <w:vAlign w:val="bottom"/>
            <w:hideMark/>
          </w:tcPr>
          <w:p w14:paraId="14FC481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w:t>
            </w:r>
          </w:p>
        </w:tc>
        <w:tc>
          <w:tcPr>
            <w:tcW w:w="1020" w:type="dxa"/>
            <w:shd w:val="clear" w:color="auto" w:fill="auto"/>
            <w:noWrap/>
            <w:vAlign w:val="bottom"/>
            <w:hideMark/>
          </w:tcPr>
          <w:p w14:paraId="2D6774F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w:t>
            </w:r>
          </w:p>
        </w:tc>
        <w:tc>
          <w:tcPr>
            <w:tcW w:w="1020" w:type="dxa"/>
            <w:shd w:val="clear" w:color="auto" w:fill="auto"/>
            <w:noWrap/>
            <w:vAlign w:val="bottom"/>
            <w:hideMark/>
          </w:tcPr>
          <w:p w14:paraId="74FF58A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043</w:t>
            </w:r>
          </w:p>
        </w:tc>
        <w:tc>
          <w:tcPr>
            <w:tcW w:w="1020" w:type="dxa"/>
            <w:shd w:val="clear" w:color="auto" w:fill="auto"/>
            <w:noWrap/>
            <w:vAlign w:val="bottom"/>
            <w:hideMark/>
          </w:tcPr>
          <w:p w14:paraId="02F8397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03</w:t>
            </w:r>
          </w:p>
        </w:tc>
        <w:tc>
          <w:tcPr>
            <w:tcW w:w="1020" w:type="dxa"/>
            <w:shd w:val="clear" w:color="auto" w:fill="auto"/>
            <w:noWrap/>
            <w:vAlign w:val="bottom"/>
            <w:hideMark/>
          </w:tcPr>
          <w:p w14:paraId="07C0377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4.28</w:t>
            </w:r>
          </w:p>
        </w:tc>
        <w:tc>
          <w:tcPr>
            <w:tcW w:w="1020" w:type="dxa"/>
            <w:shd w:val="clear" w:color="auto" w:fill="auto"/>
            <w:noWrap/>
            <w:vAlign w:val="bottom"/>
            <w:hideMark/>
          </w:tcPr>
          <w:p w14:paraId="741C5F1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09.768</w:t>
            </w:r>
          </w:p>
        </w:tc>
        <w:tc>
          <w:tcPr>
            <w:tcW w:w="1020" w:type="dxa"/>
            <w:shd w:val="clear" w:color="auto" w:fill="auto"/>
            <w:noWrap/>
            <w:vAlign w:val="bottom"/>
            <w:hideMark/>
          </w:tcPr>
          <w:p w14:paraId="7F77FEA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1.84</w:t>
            </w:r>
          </w:p>
        </w:tc>
        <w:tc>
          <w:tcPr>
            <w:tcW w:w="1020" w:type="dxa"/>
            <w:shd w:val="clear" w:color="auto" w:fill="auto"/>
            <w:noWrap/>
            <w:vAlign w:val="bottom"/>
            <w:hideMark/>
          </w:tcPr>
          <w:p w14:paraId="39716EE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1.02</w:t>
            </w:r>
          </w:p>
        </w:tc>
        <w:tc>
          <w:tcPr>
            <w:tcW w:w="1020" w:type="dxa"/>
            <w:shd w:val="clear" w:color="auto" w:fill="auto"/>
            <w:noWrap/>
            <w:vAlign w:val="bottom"/>
            <w:hideMark/>
          </w:tcPr>
          <w:p w14:paraId="4FB7DE0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2.18375</w:t>
            </w:r>
          </w:p>
        </w:tc>
      </w:tr>
      <w:tr w:rsidR="00315A9C" w:rsidRPr="00315A9C" w14:paraId="074937DF" w14:textId="77777777" w:rsidTr="00315A9C">
        <w:trPr>
          <w:trHeight w:val="285"/>
        </w:trPr>
        <w:tc>
          <w:tcPr>
            <w:tcW w:w="1020" w:type="dxa"/>
            <w:shd w:val="clear" w:color="auto" w:fill="auto"/>
            <w:noWrap/>
            <w:vAlign w:val="bottom"/>
            <w:hideMark/>
          </w:tcPr>
          <w:p w14:paraId="10DB99E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w:t>
            </w:r>
          </w:p>
        </w:tc>
        <w:tc>
          <w:tcPr>
            <w:tcW w:w="1020" w:type="dxa"/>
            <w:shd w:val="clear" w:color="auto" w:fill="auto"/>
            <w:noWrap/>
            <w:vAlign w:val="bottom"/>
            <w:hideMark/>
          </w:tcPr>
          <w:p w14:paraId="53AC0B7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w:t>
            </w:r>
          </w:p>
        </w:tc>
        <w:tc>
          <w:tcPr>
            <w:tcW w:w="1020" w:type="dxa"/>
            <w:shd w:val="clear" w:color="auto" w:fill="auto"/>
            <w:noWrap/>
            <w:vAlign w:val="bottom"/>
            <w:hideMark/>
          </w:tcPr>
          <w:p w14:paraId="0A41625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042.76</w:t>
            </w:r>
          </w:p>
        </w:tc>
        <w:tc>
          <w:tcPr>
            <w:tcW w:w="1020" w:type="dxa"/>
            <w:shd w:val="clear" w:color="auto" w:fill="auto"/>
            <w:noWrap/>
            <w:vAlign w:val="bottom"/>
            <w:hideMark/>
          </w:tcPr>
          <w:p w14:paraId="0966C30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37</w:t>
            </w:r>
          </w:p>
        </w:tc>
        <w:tc>
          <w:tcPr>
            <w:tcW w:w="1020" w:type="dxa"/>
            <w:shd w:val="clear" w:color="auto" w:fill="auto"/>
            <w:noWrap/>
            <w:vAlign w:val="bottom"/>
            <w:hideMark/>
          </w:tcPr>
          <w:p w14:paraId="4655B7F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5.19</w:t>
            </w:r>
          </w:p>
        </w:tc>
        <w:tc>
          <w:tcPr>
            <w:tcW w:w="1020" w:type="dxa"/>
            <w:shd w:val="clear" w:color="auto" w:fill="auto"/>
            <w:noWrap/>
            <w:vAlign w:val="bottom"/>
            <w:hideMark/>
          </w:tcPr>
          <w:p w14:paraId="617E79C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4.6</w:t>
            </w:r>
          </w:p>
        </w:tc>
        <w:tc>
          <w:tcPr>
            <w:tcW w:w="1020" w:type="dxa"/>
            <w:shd w:val="clear" w:color="auto" w:fill="auto"/>
            <w:noWrap/>
            <w:vAlign w:val="bottom"/>
            <w:hideMark/>
          </w:tcPr>
          <w:p w14:paraId="4C13CB3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1.8</w:t>
            </w:r>
          </w:p>
        </w:tc>
        <w:tc>
          <w:tcPr>
            <w:tcW w:w="1020" w:type="dxa"/>
            <w:shd w:val="clear" w:color="auto" w:fill="auto"/>
            <w:noWrap/>
            <w:vAlign w:val="bottom"/>
            <w:hideMark/>
          </w:tcPr>
          <w:p w14:paraId="2E67249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1.06</w:t>
            </w:r>
          </w:p>
        </w:tc>
        <w:tc>
          <w:tcPr>
            <w:tcW w:w="1020" w:type="dxa"/>
            <w:shd w:val="clear" w:color="auto" w:fill="auto"/>
            <w:noWrap/>
            <w:vAlign w:val="bottom"/>
            <w:hideMark/>
          </w:tcPr>
          <w:p w14:paraId="45F29BA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1.49111</w:t>
            </w:r>
          </w:p>
        </w:tc>
      </w:tr>
      <w:tr w:rsidR="00315A9C" w:rsidRPr="00315A9C" w14:paraId="40B781C0" w14:textId="77777777" w:rsidTr="00315A9C">
        <w:trPr>
          <w:trHeight w:val="285"/>
        </w:trPr>
        <w:tc>
          <w:tcPr>
            <w:tcW w:w="1020" w:type="dxa"/>
            <w:shd w:val="clear" w:color="auto" w:fill="auto"/>
            <w:noWrap/>
            <w:vAlign w:val="bottom"/>
            <w:hideMark/>
          </w:tcPr>
          <w:p w14:paraId="1EF12B5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w:t>
            </w:r>
          </w:p>
        </w:tc>
        <w:tc>
          <w:tcPr>
            <w:tcW w:w="1020" w:type="dxa"/>
            <w:shd w:val="clear" w:color="auto" w:fill="auto"/>
            <w:noWrap/>
            <w:vAlign w:val="bottom"/>
            <w:hideMark/>
          </w:tcPr>
          <w:p w14:paraId="2517C34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3</w:t>
            </w:r>
          </w:p>
        </w:tc>
        <w:tc>
          <w:tcPr>
            <w:tcW w:w="1020" w:type="dxa"/>
            <w:shd w:val="clear" w:color="auto" w:fill="auto"/>
            <w:noWrap/>
            <w:vAlign w:val="bottom"/>
            <w:hideMark/>
          </w:tcPr>
          <w:p w14:paraId="1BAC4B0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168.87</w:t>
            </w:r>
          </w:p>
        </w:tc>
        <w:tc>
          <w:tcPr>
            <w:tcW w:w="1020" w:type="dxa"/>
            <w:shd w:val="clear" w:color="auto" w:fill="auto"/>
            <w:noWrap/>
            <w:vAlign w:val="bottom"/>
            <w:hideMark/>
          </w:tcPr>
          <w:p w14:paraId="3BC5F34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16</w:t>
            </w:r>
          </w:p>
        </w:tc>
        <w:tc>
          <w:tcPr>
            <w:tcW w:w="1020" w:type="dxa"/>
            <w:shd w:val="clear" w:color="auto" w:fill="auto"/>
            <w:noWrap/>
            <w:vAlign w:val="bottom"/>
            <w:hideMark/>
          </w:tcPr>
          <w:p w14:paraId="3413A29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4.79</w:t>
            </w:r>
          </w:p>
        </w:tc>
        <w:tc>
          <w:tcPr>
            <w:tcW w:w="1020" w:type="dxa"/>
            <w:shd w:val="clear" w:color="auto" w:fill="auto"/>
            <w:noWrap/>
            <w:vAlign w:val="bottom"/>
            <w:hideMark/>
          </w:tcPr>
          <w:p w14:paraId="70508D7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30.19</w:t>
            </w:r>
          </w:p>
        </w:tc>
        <w:tc>
          <w:tcPr>
            <w:tcW w:w="1020" w:type="dxa"/>
            <w:shd w:val="clear" w:color="auto" w:fill="auto"/>
            <w:noWrap/>
            <w:vAlign w:val="bottom"/>
            <w:hideMark/>
          </w:tcPr>
          <w:p w14:paraId="5D4FBA3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5.3</w:t>
            </w:r>
          </w:p>
        </w:tc>
        <w:tc>
          <w:tcPr>
            <w:tcW w:w="1020" w:type="dxa"/>
            <w:shd w:val="clear" w:color="auto" w:fill="auto"/>
            <w:noWrap/>
            <w:vAlign w:val="bottom"/>
            <w:hideMark/>
          </w:tcPr>
          <w:p w14:paraId="56A79B6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1.33</w:t>
            </w:r>
          </w:p>
        </w:tc>
        <w:tc>
          <w:tcPr>
            <w:tcW w:w="1020" w:type="dxa"/>
            <w:shd w:val="clear" w:color="auto" w:fill="auto"/>
            <w:noWrap/>
            <w:vAlign w:val="bottom"/>
            <w:hideMark/>
          </w:tcPr>
          <w:p w14:paraId="7702C7C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1.13517</w:t>
            </w:r>
          </w:p>
        </w:tc>
      </w:tr>
      <w:tr w:rsidR="00315A9C" w:rsidRPr="00315A9C" w14:paraId="0B60EF9F" w14:textId="77777777" w:rsidTr="00315A9C">
        <w:trPr>
          <w:trHeight w:val="285"/>
        </w:trPr>
        <w:tc>
          <w:tcPr>
            <w:tcW w:w="1020" w:type="dxa"/>
            <w:shd w:val="clear" w:color="auto" w:fill="auto"/>
            <w:noWrap/>
            <w:vAlign w:val="bottom"/>
            <w:hideMark/>
          </w:tcPr>
          <w:p w14:paraId="5AF975D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w:t>
            </w:r>
          </w:p>
        </w:tc>
        <w:tc>
          <w:tcPr>
            <w:tcW w:w="1020" w:type="dxa"/>
            <w:shd w:val="clear" w:color="auto" w:fill="auto"/>
            <w:noWrap/>
            <w:vAlign w:val="bottom"/>
            <w:hideMark/>
          </w:tcPr>
          <w:p w14:paraId="2F2ACA2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4</w:t>
            </w:r>
          </w:p>
        </w:tc>
        <w:tc>
          <w:tcPr>
            <w:tcW w:w="1020" w:type="dxa"/>
            <w:shd w:val="clear" w:color="auto" w:fill="auto"/>
            <w:noWrap/>
            <w:vAlign w:val="bottom"/>
            <w:hideMark/>
          </w:tcPr>
          <w:p w14:paraId="179AA04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283.32</w:t>
            </w:r>
          </w:p>
        </w:tc>
        <w:tc>
          <w:tcPr>
            <w:tcW w:w="1020" w:type="dxa"/>
            <w:shd w:val="clear" w:color="auto" w:fill="auto"/>
            <w:noWrap/>
            <w:vAlign w:val="bottom"/>
            <w:hideMark/>
          </w:tcPr>
          <w:p w14:paraId="2203704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29</w:t>
            </w:r>
          </w:p>
        </w:tc>
        <w:tc>
          <w:tcPr>
            <w:tcW w:w="1020" w:type="dxa"/>
            <w:shd w:val="clear" w:color="auto" w:fill="auto"/>
            <w:noWrap/>
            <w:vAlign w:val="bottom"/>
            <w:hideMark/>
          </w:tcPr>
          <w:p w14:paraId="78F80FC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8.17</w:t>
            </w:r>
          </w:p>
        </w:tc>
        <w:tc>
          <w:tcPr>
            <w:tcW w:w="1020" w:type="dxa"/>
            <w:shd w:val="clear" w:color="auto" w:fill="auto"/>
            <w:noWrap/>
            <w:vAlign w:val="bottom"/>
            <w:hideMark/>
          </w:tcPr>
          <w:p w14:paraId="5F81AB3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41.978</w:t>
            </w:r>
          </w:p>
        </w:tc>
        <w:tc>
          <w:tcPr>
            <w:tcW w:w="1020" w:type="dxa"/>
            <w:shd w:val="clear" w:color="auto" w:fill="auto"/>
            <w:noWrap/>
            <w:vAlign w:val="bottom"/>
            <w:hideMark/>
          </w:tcPr>
          <w:p w14:paraId="0C92551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9</w:t>
            </w:r>
          </w:p>
        </w:tc>
        <w:tc>
          <w:tcPr>
            <w:tcW w:w="1020" w:type="dxa"/>
            <w:shd w:val="clear" w:color="auto" w:fill="auto"/>
            <w:noWrap/>
            <w:vAlign w:val="bottom"/>
            <w:hideMark/>
          </w:tcPr>
          <w:p w14:paraId="64D733B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2.09</w:t>
            </w:r>
          </w:p>
        </w:tc>
        <w:tc>
          <w:tcPr>
            <w:tcW w:w="1020" w:type="dxa"/>
            <w:shd w:val="clear" w:color="auto" w:fill="auto"/>
            <w:noWrap/>
            <w:vAlign w:val="bottom"/>
            <w:hideMark/>
          </w:tcPr>
          <w:p w14:paraId="2EE7BD9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0.81771</w:t>
            </w:r>
          </w:p>
        </w:tc>
      </w:tr>
      <w:tr w:rsidR="00315A9C" w:rsidRPr="00315A9C" w14:paraId="1F51F78A" w14:textId="77777777" w:rsidTr="00315A9C">
        <w:trPr>
          <w:trHeight w:val="285"/>
        </w:trPr>
        <w:tc>
          <w:tcPr>
            <w:tcW w:w="1020" w:type="dxa"/>
            <w:shd w:val="clear" w:color="auto" w:fill="auto"/>
            <w:noWrap/>
            <w:vAlign w:val="bottom"/>
            <w:hideMark/>
          </w:tcPr>
          <w:p w14:paraId="20D56F3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w:t>
            </w:r>
          </w:p>
        </w:tc>
        <w:tc>
          <w:tcPr>
            <w:tcW w:w="1020" w:type="dxa"/>
            <w:shd w:val="clear" w:color="auto" w:fill="auto"/>
            <w:noWrap/>
            <w:vAlign w:val="bottom"/>
            <w:hideMark/>
          </w:tcPr>
          <w:p w14:paraId="3718839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5</w:t>
            </w:r>
          </w:p>
        </w:tc>
        <w:tc>
          <w:tcPr>
            <w:tcW w:w="1020" w:type="dxa"/>
            <w:shd w:val="clear" w:color="auto" w:fill="auto"/>
            <w:noWrap/>
            <w:vAlign w:val="bottom"/>
            <w:hideMark/>
          </w:tcPr>
          <w:p w14:paraId="427E412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307.68</w:t>
            </w:r>
          </w:p>
        </w:tc>
        <w:tc>
          <w:tcPr>
            <w:tcW w:w="1020" w:type="dxa"/>
            <w:shd w:val="clear" w:color="auto" w:fill="auto"/>
            <w:noWrap/>
            <w:vAlign w:val="bottom"/>
            <w:hideMark/>
          </w:tcPr>
          <w:p w14:paraId="00965F9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03</w:t>
            </w:r>
          </w:p>
        </w:tc>
        <w:tc>
          <w:tcPr>
            <w:tcW w:w="1020" w:type="dxa"/>
            <w:shd w:val="clear" w:color="auto" w:fill="auto"/>
            <w:noWrap/>
            <w:vAlign w:val="bottom"/>
            <w:hideMark/>
          </w:tcPr>
          <w:p w14:paraId="23DD14D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6.97</w:t>
            </w:r>
          </w:p>
        </w:tc>
        <w:tc>
          <w:tcPr>
            <w:tcW w:w="1020" w:type="dxa"/>
            <w:shd w:val="clear" w:color="auto" w:fill="auto"/>
            <w:noWrap/>
            <w:vAlign w:val="bottom"/>
            <w:hideMark/>
          </w:tcPr>
          <w:p w14:paraId="7374794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45.966</w:t>
            </w:r>
          </w:p>
        </w:tc>
        <w:tc>
          <w:tcPr>
            <w:tcW w:w="1020" w:type="dxa"/>
            <w:shd w:val="clear" w:color="auto" w:fill="auto"/>
            <w:noWrap/>
            <w:vAlign w:val="bottom"/>
            <w:hideMark/>
          </w:tcPr>
          <w:p w14:paraId="565D9EF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8.76</w:t>
            </w:r>
          </w:p>
        </w:tc>
        <w:tc>
          <w:tcPr>
            <w:tcW w:w="1020" w:type="dxa"/>
            <w:shd w:val="clear" w:color="auto" w:fill="auto"/>
            <w:noWrap/>
            <w:vAlign w:val="bottom"/>
            <w:hideMark/>
          </w:tcPr>
          <w:p w14:paraId="60A7C62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2.03</w:t>
            </w:r>
          </w:p>
        </w:tc>
        <w:tc>
          <w:tcPr>
            <w:tcW w:w="1020" w:type="dxa"/>
            <w:shd w:val="clear" w:color="auto" w:fill="auto"/>
            <w:noWrap/>
            <w:vAlign w:val="bottom"/>
            <w:hideMark/>
          </w:tcPr>
          <w:p w14:paraId="1F69223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8.94181</w:t>
            </w:r>
          </w:p>
        </w:tc>
      </w:tr>
      <w:tr w:rsidR="00315A9C" w:rsidRPr="00315A9C" w14:paraId="11DE003A" w14:textId="77777777" w:rsidTr="00315A9C">
        <w:trPr>
          <w:trHeight w:val="285"/>
        </w:trPr>
        <w:tc>
          <w:tcPr>
            <w:tcW w:w="1020" w:type="dxa"/>
            <w:shd w:val="clear" w:color="auto" w:fill="auto"/>
            <w:noWrap/>
            <w:vAlign w:val="bottom"/>
            <w:hideMark/>
          </w:tcPr>
          <w:p w14:paraId="26922A0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w:t>
            </w:r>
          </w:p>
        </w:tc>
        <w:tc>
          <w:tcPr>
            <w:tcW w:w="1020" w:type="dxa"/>
            <w:shd w:val="clear" w:color="auto" w:fill="auto"/>
            <w:noWrap/>
            <w:vAlign w:val="bottom"/>
            <w:hideMark/>
          </w:tcPr>
          <w:p w14:paraId="5062E73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6</w:t>
            </w:r>
          </w:p>
        </w:tc>
        <w:tc>
          <w:tcPr>
            <w:tcW w:w="1020" w:type="dxa"/>
            <w:shd w:val="clear" w:color="auto" w:fill="auto"/>
            <w:noWrap/>
            <w:vAlign w:val="bottom"/>
            <w:hideMark/>
          </w:tcPr>
          <w:p w14:paraId="7D4C39C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408.19</w:t>
            </w:r>
          </w:p>
        </w:tc>
        <w:tc>
          <w:tcPr>
            <w:tcW w:w="1020" w:type="dxa"/>
            <w:shd w:val="clear" w:color="auto" w:fill="auto"/>
            <w:noWrap/>
            <w:vAlign w:val="bottom"/>
            <w:hideMark/>
          </w:tcPr>
          <w:p w14:paraId="7051BEF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94</w:t>
            </w:r>
          </w:p>
        </w:tc>
        <w:tc>
          <w:tcPr>
            <w:tcW w:w="1020" w:type="dxa"/>
            <w:shd w:val="clear" w:color="auto" w:fill="auto"/>
            <w:noWrap/>
            <w:vAlign w:val="bottom"/>
            <w:hideMark/>
          </w:tcPr>
          <w:p w14:paraId="0B17053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6.25</w:t>
            </w:r>
          </w:p>
        </w:tc>
        <w:tc>
          <w:tcPr>
            <w:tcW w:w="1020" w:type="dxa"/>
            <w:shd w:val="clear" w:color="auto" w:fill="auto"/>
            <w:noWrap/>
            <w:vAlign w:val="bottom"/>
            <w:hideMark/>
          </w:tcPr>
          <w:p w14:paraId="0D2EA9A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49.042</w:t>
            </w:r>
          </w:p>
        </w:tc>
        <w:tc>
          <w:tcPr>
            <w:tcW w:w="1020" w:type="dxa"/>
            <w:shd w:val="clear" w:color="auto" w:fill="auto"/>
            <w:noWrap/>
            <w:vAlign w:val="bottom"/>
            <w:hideMark/>
          </w:tcPr>
          <w:p w14:paraId="522E38E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32.33</w:t>
            </w:r>
          </w:p>
        </w:tc>
        <w:tc>
          <w:tcPr>
            <w:tcW w:w="1020" w:type="dxa"/>
            <w:shd w:val="clear" w:color="auto" w:fill="auto"/>
            <w:noWrap/>
            <w:vAlign w:val="bottom"/>
            <w:hideMark/>
          </w:tcPr>
          <w:p w14:paraId="52494D8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1.95</w:t>
            </w:r>
          </w:p>
        </w:tc>
        <w:tc>
          <w:tcPr>
            <w:tcW w:w="1020" w:type="dxa"/>
            <w:shd w:val="clear" w:color="auto" w:fill="auto"/>
            <w:noWrap/>
            <w:vAlign w:val="bottom"/>
            <w:hideMark/>
          </w:tcPr>
          <w:p w14:paraId="613037E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7.66235</w:t>
            </w:r>
          </w:p>
        </w:tc>
      </w:tr>
      <w:tr w:rsidR="00315A9C" w:rsidRPr="00315A9C" w14:paraId="5045EE00" w14:textId="77777777" w:rsidTr="00315A9C">
        <w:trPr>
          <w:trHeight w:val="285"/>
        </w:trPr>
        <w:tc>
          <w:tcPr>
            <w:tcW w:w="1020" w:type="dxa"/>
            <w:shd w:val="clear" w:color="auto" w:fill="auto"/>
            <w:noWrap/>
            <w:vAlign w:val="bottom"/>
            <w:hideMark/>
          </w:tcPr>
          <w:p w14:paraId="0CBB59F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w:t>
            </w:r>
          </w:p>
        </w:tc>
        <w:tc>
          <w:tcPr>
            <w:tcW w:w="1020" w:type="dxa"/>
            <w:shd w:val="clear" w:color="auto" w:fill="auto"/>
            <w:noWrap/>
            <w:vAlign w:val="bottom"/>
            <w:hideMark/>
          </w:tcPr>
          <w:p w14:paraId="0A77D2C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w:t>
            </w:r>
          </w:p>
        </w:tc>
        <w:tc>
          <w:tcPr>
            <w:tcW w:w="1020" w:type="dxa"/>
            <w:shd w:val="clear" w:color="auto" w:fill="auto"/>
            <w:noWrap/>
            <w:vAlign w:val="bottom"/>
            <w:hideMark/>
          </w:tcPr>
          <w:p w14:paraId="31DD883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375</w:t>
            </w:r>
          </w:p>
        </w:tc>
        <w:tc>
          <w:tcPr>
            <w:tcW w:w="1020" w:type="dxa"/>
            <w:shd w:val="clear" w:color="auto" w:fill="auto"/>
            <w:noWrap/>
            <w:vAlign w:val="bottom"/>
            <w:hideMark/>
          </w:tcPr>
          <w:p w14:paraId="1ABF65B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12</w:t>
            </w:r>
          </w:p>
        </w:tc>
        <w:tc>
          <w:tcPr>
            <w:tcW w:w="1020" w:type="dxa"/>
            <w:shd w:val="clear" w:color="auto" w:fill="auto"/>
            <w:noWrap/>
            <w:vAlign w:val="bottom"/>
            <w:hideMark/>
          </w:tcPr>
          <w:p w14:paraId="3BAF19F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9.24</w:t>
            </w:r>
          </w:p>
        </w:tc>
        <w:tc>
          <w:tcPr>
            <w:tcW w:w="1020" w:type="dxa"/>
            <w:shd w:val="clear" w:color="auto" w:fill="auto"/>
            <w:noWrap/>
            <w:vAlign w:val="bottom"/>
            <w:hideMark/>
          </w:tcPr>
          <w:p w14:paraId="478400C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50.778</w:t>
            </w:r>
          </w:p>
        </w:tc>
        <w:tc>
          <w:tcPr>
            <w:tcW w:w="1020" w:type="dxa"/>
            <w:shd w:val="clear" w:color="auto" w:fill="auto"/>
            <w:noWrap/>
            <w:vAlign w:val="bottom"/>
            <w:hideMark/>
          </w:tcPr>
          <w:p w14:paraId="2E1FC42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32.12</w:t>
            </w:r>
          </w:p>
        </w:tc>
        <w:tc>
          <w:tcPr>
            <w:tcW w:w="1020" w:type="dxa"/>
            <w:shd w:val="clear" w:color="auto" w:fill="auto"/>
            <w:noWrap/>
            <w:vAlign w:val="bottom"/>
            <w:hideMark/>
          </w:tcPr>
          <w:p w14:paraId="13B462B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1.93</w:t>
            </w:r>
          </w:p>
        </w:tc>
        <w:tc>
          <w:tcPr>
            <w:tcW w:w="1020" w:type="dxa"/>
            <w:shd w:val="clear" w:color="auto" w:fill="auto"/>
            <w:noWrap/>
            <w:vAlign w:val="bottom"/>
            <w:hideMark/>
          </w:tcPr>
          <w:p w14:paraId="0A3C8EF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1.57769</w:t>
            </w:r>
          </w:p>
        </w:tc>
      </w:tr>
      <w:tr w:rsidR="00315A9C" w:rsidRPr="00315A9C" w14:paraId="44CE3789" w14:textId="77777777" w:rsidTr="00315A9C">
        <w:trPr>
          <w:trHeight w:val="285"/>
        </w:trPr>
        <w:tc>
          <w:tcPr>
            <w:tcW w:w="1020" w:type="dxa"/>
            <w:shd w:val="clear" w:color="auto" w:fill="auto"/>
            <w:noWrap/>
            <w:vAlign w:val="bottom"/>
            <w:hideMark/>
          </w:tcPr>
          <w:p w14:paraId="25C8666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w:t>
            </w:r>
          </w:p>
        </w:tc>
        <w:tc>
          <w:tcPr>
            <w:tcW w:w="1020" w:type="dxa"/>
            <w:shd w:val="clear" w:color="auto" w:fill="auto"/>
            <w:noWrap/>
            <w:vAlign w:val="bottom"/>
            <w:hideMark/>
          </w:tcPr>
          <w:p w14:paraId="140CF5D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0</w:t>
            </w:r>
          </w:p>
        </w:tc>
        <w:tc>
          <w:tcPr>
            <w:tcW w:w="1020" w:type="dxa"/>
            <w:shd w:val="clear" w:color="auto" w:fill="auto"/>
            <w:noWrap/>
            <w:vAlign w:val="bottom"/>
            <w:hideMark/>
          </w:tcPr>
          <w:p w14:paraId="504078C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393.61</w:t>
            </w:r>
          </w:p>
        </w:tc>
        <w:tc>
          <w:tcPr>
            <w:tcW w:w="1020" w:type="dxa"/>
            <w:shd w:val="clear" w:color="auto" w:fill="auto"/>
            <w:noWrap/>
            <w:vAlign w:val="bottom"/>
            <w:hideMark/>
          </w:tcPr>
          <w:p w14:paraId="54660FD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98</w:t>
            </w:r>
          </w:p>
        </w:tc>
        <w:tc>
          <w:tcPr>
            <w:tcW w:w="1020" w:type="dxa"/>
            <w:shd w:val="clear" w:color="auto" w:fill="auto"/>
            <w:noWrap/>
            <w:vAlign w:val="bottom"/>
            <w:hideMark/>
          </w:tcPr>
          <w:p w14:paraId="6A7A384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8.24</w:t>
            </w:r>
          </w:p>
        </w:tc>
        <w:tc>
          <w:tcPr>
            <w:tcW w:w="1020" w:type="dxa"/>
            <w:shd w:val="clear" w:color="auto" w:fill="auto"/>
            <w:noWrap/>
            <w:vAlign w:val="bottom"/>
            <w:hideMark/>
          </w:tcPr>
          <w:p w14:paraId="6DCE6DE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49.272</w:t>
            </w:r>
          </w:p>
        </w:tc>
        <w:tc>
          <w:tcPr>
            <w:tcW w:w="1020" w:type="dxa"/>
            <w:shd w:val="clear" w:color="auto" w:fill="auto"/>
            <w:noWrap/>
            <w:vAlign w:val="bottom"/>
            <w:hideMark/>
          </w:tcPr>
          <w:p w14:paraId="235A72B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9.85</w:t>
            </w:r>
          </w:p>
        </w:tc>
        <w:tc>
          <w:tcPr>
            <w:tcW w:w="1020" w:type="dxa"/>
            <w:shd w:val="clear" w:color="auto" w:fill="auto"/>
            <w:noWrap/>
            <w:vAlign w:val="bottom"/>
            <w:hideMark/>
          </w:tcPr>
          <w:p w14:paraId="5FF0650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1.93</w:t>
            </w:r>
          </w:p>
        </w:tc>
        <w:tc>
          <w:tcPr>
            <w:tcW w:w="1020" w:type="dxa"/>
            <w:shd w:val="clear" w:color="auto" w:fill="auto"/>
            <w:noWrap/>
            <w:vAlign w:val="bottom"/>
            <w:hideMark/>
          </w:tcPr>
          <w:p w14:paraId="2461538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9.61521</w:t>
            </w:r>
          </w:p>
        </w:tc>
      </w:tr>
      <w:tr w:rsidR="00315A9C" w:rsidRPr="00315A9C" w14:paraId="08BFEDA3" w14:textId="77777777" w:rsidTr="00315A9C">
        <w:trPr>
          <w:trHeight w:val="285"/>
        </w:trPr>
        <w:tc>
          <w:tcPr>
            <w:tcW w:w="1020" w:type="dxa"/>
            <w:shd w:val="clear" w:color="auto" w:fill="auto"/>
            <w:noWrap/>
            <w:vAlign w:val="bottom"/>
            <w:hideMark/>
          </w:tcPr>
          <w:p w14:paraId="3635664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w:t>
            </w:r>
          </w:p>
        </w:tc>
        <w:tc>
          <w:tcPr>
            <w:tcW w:w="1020" w:type="dxa"/>
            <w:shd w:val="clear" w:color="auto" w:fill="auto"/>
            <w:noWrap/>
            <w:vAlign w:val="bottom"/>
            <w:hideMark/>
          </w:tcPr>
          <w:p w14:paraId="39A16DA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1</w:t>
            </w:r>
          </w:p>
        </w:tc>
        <w:tc>
          <w:tcPr>
            <w:tcW w:w="1020" w:type="dxa"/>
            <w:shd w:val="clear" w:color="auto" w:fill="auto"/>
            <w:noWrap/>
            <w:vAlign w:val="bottom"/>
            <w:hideMark/>
          </w:tcPr>
          <w:p w14:paraId="00F8CB4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328.12</w:t>
            </w:r>
          </w:p>
        </w:tc>
        <w:tc>
          <w:tcPr>
            <w:tcW w:w="1020" w:type="dxa"/>
            <w:shd w:val="clear" w:color="auto" w:fill="auto"/>
            <w:noWrap/>
            <w:vAlign w:val="bottom"/>
            <w:hideMark/>
          </w:tcPr>
          <w:p w14:paraId="639A54C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77</w:t>
            </w:r>
          </w:p>
        </w:tc>
        <w:tc>
          <w:tcPr>
            <w:tcW w:w="1020" w:type="dxa"/>
            <w:shd w:val="clear" w:color="auto" w:fill="auto"/>
            <w:noWrap/>
            <w:vAlign w:val="bottom"/>
            <w:hideMark/>
          </w:tcPr>
          <w:p w14:paraId="32B434A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0.8</w:t>
            </w:r>
          </w:p>
        </w:tc>
        <w:tc>
          <w:tcPr>
            <w:tcW w:w="1020" w:type="dxa"/>
            <w:shd w:val="clear" w:color="auto" w:fill="auto"/>
            <w:noWrap/>
            <w:vAlign w:val="bottom"/>
            <w:hideMark/>
          </w:tcPr>
          <w:p w14:paraId="465503D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37.344</w:t>
            </w:r>
          </w:p>
        </w:tc>
        <w:tc>
          <w:tcPr>
            <w:tcW w:w="1020" w:type="dxa"/>
            <w:shd w:val="clear" w:color="auto" w:fill="auto"/>
            <w:noWrap/>
            <w:vAlign w:val="bottom"/>
            <w:hideMark/>
          </w:tcPr>
          <w:p w14:paraId="4680739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9.21</w:t>
            </w:r>
          </w:p>
        </w:tc>
        <w:tc>
          <w:tcPr>
            <w:tcW w:w="1020" w:type="dxa"/>
            <w:shd w:val="clear" w:color="auto" w:fill="auto"/>
            <w:noWrap/>
            <w:vAlign w:val="bottom"/>
            <w:hideMark/>
          </w:tcPr>
          <w:p w14:paraId="48E0568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2.17</w:t>
            </w:r>
          </w:p>
        </w:tc>
        <w:tc>
          <w:tcPr>
            <w:tcW w:w="1020" w:type="dxa"/>
            <w:shd w:val="clear" w:color="auto" w:fill="auto"/>
            <w:noWrap/>
            <w:vAlign w:val="bottom"/>
            <w:hideMark/>
          </w:tcPr>
          <w:p w14:paraId="61655D7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9.40356</w:t>
            </w:r>
          </w:p>
        </w:tc>
      </w:tr>
      <w:tr w:rsidR="00315A9C" w:rsidRPr="00315A9C" w14:paraId="2321C343" w14:textId="77777777" w:rsidTr="00315A9C">
        <w:trPr>
          <w:trHeight w:val="285"/>
        </w:trPr>
        <w:tc>
          <w:tcPr>
            <w:tcW w:w="1020" w:type="dxa"/>
            <w:shd w:val="clear" w:color="auto" w:fill="auto"/>
            <w:noWrap/>
            <w:vAlign w:val="bottom"/>
            <w:hideMark/>
          </w:tcPr>
          <w:p w14:paraId="460C314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w:t>
            </w:r>
          </w:p>
        </w:tc>
        <w:tc>
          <w:tcPr>
            <w:tcW w:w="1020" w:type="dxa"/>
            <w:shd w:val="clear" w:color="auto" w:fill="auto"/>
            <w:noWrap/>
            <w:vAlign w:val="bottom"/>
            <w:hideMark/>
          </w:tcPr>
          <w:p w14:paraId="5CCC1B7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2</w:t>
            </w:r>
          </w:p>
        </w:tc>
        <w:tc>
          <w:tcPr>
            <w:tcW w:w="1020" w:type="dxa"/>
            <w:shd w:val="clear" w:color="auto" w:fill="auto"/>
            <w:noWrap/>
            <w:vAlign w:val="bottom"/>
            <w:hideMark/>
          </w:tcPr>
          <w:p w14:paraId="1D46321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363.49</w:t>
            </w:r>
          </w:p>
        </w:tc>
        <w:tc>
          <w:tcPr>
            <w:tcW w:w="1020" w:type="dxa"/>
            <w:shd w:val="clear" w:color="auto" w:fill="auto"/>
            <w:noWrap/>
            <w:vAlign w:val="bottom"/>
            <w:hideMark/>
          </w:tcPr>
          <w:p w14:paraId="28FC8D5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77</w:t>
            </w:r>
          </w:p>
        </w:tc>
        <w:tc>
          <w:tcPr>
            <w:tcW w:w="1020" w:type="dxa"/>
            <w:shd w:val="clear" w:color="auto" w:fill="auto"/>
            <w:noWrap/>
            <w:vAlign w:val="bottom"/>
            <w:hideMark/>
          </w:tcPr>
          <w:p w14:paraId="7BC765D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2.28</w:t>
            </w:r>
          </w:p>
        </w:tc>
        <w:tc>
          <w:tcPr>
            <w:tcW w:w="1020" w:type="dxa"/>
            <w:shd w:val="clear" w:color="auto" w:fill="auto"/>
            <w:noWrap/>
            <w:vAlign w:val="bottom"/>
            <w:hideMark/>
          </w:tcPr>
          <w:p w14:paraId="2B9C145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46.422</w:t>
            </w:r>
          </w:p>
        </w:tc>
        <w:tc>
          <w:tcPr>
            <w:tcW w:w="1020" w:type="dxa"/>
            <w:shd w:val="clear" w:color="auto" w:fill="auto"/>
            <w:noWrap/>
            <w:vAlign w:val="bottom"/>
            <w:hideMark/>
          </w:tcPr>
          <w:p w14:paraId="1DC5696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31.59</w:t>
            </w:r>
          </w:p>
        </w:tc>
        <w:tc>
          <w:tcPr>
            <w:tcW w:w="1020" w:type="dxa"/>
            <w:shd w:val="clear" w:color="auto" w:fill="auto"/>
            <w:noWrap/>
            <w:vAlign w:val="bottom"/>
            <w:hideMark/>
          </w:tcPr>
          <w:p w14:paraId="3968A04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2.31</w:t>
            </w:r>
          </w:p>
        </w:tc>
        <w:tc>
          <w:tcPr>
            <w:tcW w:w="1020" w:type="dxa"/>
            <w:shd w:val="clear" w:color="auto" w:fill="auto"/>
            <w:noWrap/>
            <w:vAlign w:val="bottom"/>
            <w:hideMark/>
          </w:tcPr>
          <w:p w14:paraId="7DD9AF2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0.52911</w:t>
            </w:r>
          </w:p>
        </w:tc>
      </w:tr>
      <w:tr w:rsidR="00315A9C" w:rsidRPr="00315A9C" w14:paraId="45F25601" w14:textId="77777777" w:rsidTr="00315A9C">
        <w:trPr>
          <w:trHeight w:val="285"/>
        </w:trPr>
        <w:tc>
          <w:tcPr>
            <w:tcW w:w="1020" w:type="dxa"/>
            <w:shd w:val="clear" w:color="auto" w:fill="auto"/>
            <w:noWrap/>
            <w:vAlign w:val="bottom"/>
            <w:hideMark/>
          </w:tcPr>
          <w:p w14:paraId="614CB57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w:t>
            </w:r>
          </w:p>
        </w:tc>
        <w:tc>
          <w:tcPr>
            <w:tcW w:w="1020" w:type="dxa"/>
            <w:shd w:val="clear" w:color="auto" w:fill="auto"/>
            <w:noWrap/>
            <w:vAlign w:val="bottom"/>
            <w:hideMark/>
          </w:tcPr>
          <w:p w14:paraId="56DB2F3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3</w:t>
            </w:r>
          </w:p>
        </w:tc>
        <w:tc>
          <w:tcPr>
            <w:tcW w:w="1020" w:type="dxa"/>
            <w:shd w:val="clear" w:color="auto" w:fill="auto"/>
            <w:noWrap/>
            <w:vAlign w:val="bottom"/>
            <w:hideMark/>
          </w:tcPr>
          <w:p w14:paraId="31AF0A4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399.45</w:t>
            </w:r>
          </w:p>
        </w:tc>
        <w:tc>
          <w:tcPr>
            <w:tcW w:w="1020" w:type="dxa"/>
            <w:shd w:val="clear" w:color="auto" w:fill="auto"/>
            <w:noWrap/>
            <w:vAlign w:val="bottom"/>
            <w:hideMark/>
          </w:tcPr>
          <w:p w14:paraId="232B041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89</w:t>
            </w:r>
          </w:p>
        </w:tc>
        <w:tc>
          <w:tcPr>
            <w:tcW w:w="1020" w:type="dxa"/>
            <w:shd w:val="clear" w:color="auto" w:fill="auto"/>
            <w:noWrap/>
            <w:vAlign w:val="bottom"/>
            <w:hideMark/>
          </w:tcPr>
          <w:p w14:paraId="4448B13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5.13</w:t>
            </w:r>
          </w:p>
        </w:tc>
        <w:tc>
          <w:tcPr>
            <w:tcW w:w="1020" w:type="dxa"/>
            <w:shd w:val="clear" w:color="auto" w:fill="auto"/>
            <w:noWrap/>
            <w:vAlign w:val="bottom"/>
            <w:hideMark/>
          </w:tcPr>
          <w:p w14:paraId="33C329B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41.126</w:t>
            </w:r>
          </w:p>
        </w:tc>
        <w:tc>
          <w:tcPr>
            <w:tcW w:w="1020" w:type="dxa"/>
            <w:shd w:val="clear" w:color="auto" w:fill="auto"/>
            <w:noWrap/>
            <w:vAlign w:val="bottom"/>
            <w:hideMark/>
          </w:tcPr>
          <w:p w14:paraId="6123A3F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8.53</w:t>
            </w:r>
          </w:p>
        </w:tc>
        <w:tc>
          <w:tcPr>
            <w:tcW w:w="1020" w:type="dxa"/>
            <w:shd w:val="clear" w:color="auto" w:fill="auto"/>
            <w:noWrap/>
            <w:vAlign w:val="bottom"/>
            <w:hideMark/>
          </w:tcPr>
          <w:p w14:paraId="2F57640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2.88</w:t>
            </w:r>
          </w:p>
        </w:tc>
        <w:tc>
          <w:tcPr>
            <w:tcW w:w="1020" w:type="dxa"/>
            <w:shd w:val="clear" w:color="auto" w:fill="auto"/>
            <w:noWrap/>
            <w:vAlign w:val="bottom"/>
            <w:hideMark/>
          </w:tcPr>
          <w:p w14:paraId="46A513B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1.79895</w:t>
            </w:r>
          </w:p>
        </w:tc>
      </w:tr>
      <w:tr w:rsidR="00315A9C" w:rsidRPr="00315A9C" w14:paraId="1A9681CF" w14:textId="77777777" w:rsidTr="00315A9C">
        <w:trPr>
          <w:trHeight w:val="285"/>
        </w:trPr>
        <w:tc>
          <w:tcPr>
            <w:tcW w:w="1020" w:type="dxa"/>
            <w:shd w:val="clear" w:color="auto" w:fill="auto"/>
            <w:noWrap/>
            <w:vAlign w:val="bottom"/>
            <w:hideMark/>
          </w:tcPr>
          <w:p w14:paraId="7CDA4E3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w:t>
            </w:r>
          </w:p>
        </w:tc>
        <w:tc>
          <w:tcPr>
            <w:tcW w:w="1020" w:type="dxa"/>
            <w:shd w:val="clear" w:color="auto" w:fill="auto"/>
            <w:noWrap/>
            <w:vAlign w:val="bottom"/>
            <w:hideMark/>
          </w:tcPr>
          <w:p w14:paraId="5DF846E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4</w:t>
            </w:r>
          </w:p>
        </w:tc>
        <w:tc>
          <w:tcPr>
            <w:tcW w:w="1020" w:type="dxa"/>
            <w:shd w:val="clear" w:color="auto" w:fill="auto"/>
            <w:noWrap/>
            <w:vAlign w:val="bottom"/>
            <w:hideMark/>
          </w:tcPr>
          <w:p w14:paraId="18C44C4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410.22</w:t>
            </w:r>
          </w:p>
        </w:tc>
        <w:tc>
          <w:tcPr>
            <w:tcW w:w="1020" w:type="dxa"/>
            <w:shd w:val="clear" w:color="auto" w:fill="auto"/>
            <w:noWrap/>
            <w:vAlign w:val="bottom"/>
            <w:hideMark/>
          </w:tcPr>
          <w:p w14:paraId="3DB01E0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87</w:t>
            </w:r>
          </w:p>
        </w:tc>
        <w:tc>
          <w:tcPr>
            <w:tcW w:w="1020" w:type="dxa"/>
            <w:shd w:val="clear" w:color="auto" w:fill="auto"/>
            <w:noWrap/>
            <w:vAlign w:val="bottom"/>
            <w:hideMark/>
          </w:tcPr>
          <w:p w14:paraId="287C0C1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0.07</w:t>
            </w:r>
          </w:p>
        </w:tc>
        <w:tc>
          <w:tcPr>
            <w:tcW w:w="1020" w:type="dxa"/>
            <w:shd w:val="clear" w:color="auto" w:fill="auto"/>
            <w:noWrap/>
            <w:vAlign w:val="bottom"/>
            <w:hideMark/>
          </w:tcPr>
          <w:p w14:paraId="39E9A92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45.03</w:t>
            </w:r>
          </w:p>
        </w:tc>
        <w:tc>
          <w:tcPr>
            <w:tcW w:w="1020" w:type="dxa"/>
            <w:shd w:val="clear" w:color="auto" w:fill="auto"/>
            <w:noWrap/>
            <w:vAlign w:val="bottom"/>
            <w:hideMark/>
          </w:tcPr>
          <w:p w14:paraId="5409FC6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9.44</w:t>
            </w:r>
          </w:p>
        </w:tc>
        <w:tc>
          <w:tcPr>
            <w:tcW w:w="1020" w:type="dxa"/>
            <w:shd w:val="clear" w:color="auto" w:fill="auto"/>
            <w:noWrap/>
            <w:vAlign w:val="bottom"/>
            <w:hideMark/>
          </w:tcPr>
          <w:p w14:paraId="1E23E13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2.96</w:t>
            </w:r>
          </w:p>
        </w:tc>
        <w:tc>
          <w:tcPr>
            <w:tcW w:w="1020" w:type="dxa"/>
            <w:shd w:val="clear" w:color="auto" w:fill="auto"/>
            <w:noWrap/>
            <w:vAlign w:val="bottom"/>
            <w:hideMark/>
          </w:tcPr>
          <w:p w14:paraId="6183DBD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2.06831</w:t>
            </w:r>
          </w:p>
        </w:tc>
      </w:tr>
      <w:tr w:rsidR="00315A9C" w:rsidRPr="00315A9C" w14:paraId="56EA95C6" w14:textId="77777777" w:rsidTr="00315A9C">
        <w:trPr>
          <w:trHeight w:val="285"/>
        </w:trPr>
        <w:tc>
          <w:tcPr>
            <w:tcW w:w="1020" w:type="dxa"/>
            <w:shd w:val="clear" w:color="auto" w:fill="auto"/>
            <w:noWrap/>
            <w:vAlign w:val="bottom"/>
            <w:hideMark/>
          </w:tcPr>
          <w:p w14:paraId="1AFE917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w:t>
            </w:r>
          </w:p>
        </w:tc>
        <w:tc>
          <w:tcPr>
            <w:tcW w:w="1020" w:type="dxa"/>
            <w:shd w:val="clear" w:color="auto" w:fill="auto"/>
            <w:noWrap/>
            <w:vAlign w:val="bottom"/>
            <w:hideMark/>
          </w:tcPr>
          <w:p w14:paraId="331FE6C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7</w:t>
            </w:r>
          </w:p>
        </w:tc>
        <w:tc>
          <w:tcPr>
            <w:tcW w:w="1020" w:type="dxa"/>
            <w:shd w:val="clear" w:color="auto" w:fill="auto"/>
            <w:noWrap/>
            <w:vAlign w:val="bottom"/>
            <w:hideMark/>
          </w:tcPr>
          <w:p w14:paraId="69E4A0D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376</w:t>
            </w:r>
          </w:p>
        </w:tc>
        <w:tc>
          <w:tcPr>
            <w:tcW w:w="1020" w:type="dxa"/>
            <w:shd w:val="clear" w:color="auto" w:fill="auto"/>
            <w:noWrap/>
            <w:vAlign w:val="bottom"/>
            <w:hideMark/>
          </w:tcPr>
          <w:p w14:paraId="02FAC4A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17</w:t>
            </w:r>
          </w:p>
        </w:tc>
        <w:tc>
          <w:tcPr>
            <w:tcW w:w="1020" w:type="dxa"/>
            <w:shd w:val="clear" w:color="auto" w:fill="auto"/>
            <w:noWrap/>
            <w:vAlign w:val="bottom"/>
            <w:hideMark/>
          </w:tcPr>
          <w:p w14:paraId="6955FF4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7.5</w:t>
            </w:r>
          </w:p>
        </w:tc>
        <w:tc>
          <w:tcPr>
            <w:tcW w:w="1020" w:type="dxa"/>
            <w:shd w:val="clear" w:color="auto" w:fill="auto"/>
            <w:noWrap/>
            <w:vAlign w:val="bottom"/>
            <w:hideMark/>
          </w:tcPr>
          <w:p w14:paraId="232EEF6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59.75</w:t>
            </w:r>
          </w:p>
        </w:tc>
        <w:tc>
          <w:tcPr>
            <w:tcW w:w="1020" w:type="dxa"/>
            <w:shd w:val="clear" w:color="auto" w:fill="auto"/>
            <w:noWrap/>
            <w:vAlign w:val="bottom"/>
            <w:hideMark/>
          </w:tcPr>
          <w:p w14:paraId="5AA3447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8.3</w:t>
            </w:r>
          </w:p>
        </w:tc>
        <w:tc>
          <w:tcPr>
            <w:tcW w:w="1020" w:type="dxa"/>
            <w:shd w:val="clear" w:color="auto" w:fill="auto"/>
            <w:noWrap/>
            <w:vAlign w:val="bottom"/>
            <w:hideMark/>
          </w:tcPr>
          <w:p w14:paraId="44877C3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3.28</w:t>
            </w:r>
          </w:p>
        </w:tc>
        <w:tc>
          <w:tcPr>
            <w:tcW w:w="1020" w:type="dxa"/>
            <w:shd w:val="clear" w:color="auto" w:fill="auto"/>
            <w:noWrap/>
            <w:vAlign w:val="bottom"/>
            <w:hideMark/>
          </w:tcPr>
          <w:p w14:paraId="1CB495F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2.27033</w:t>
            </w:r>
          </w:p>
        </w:tc>
      </w:tr>
      <w:tr w:rsidR="00315A9C" w:rsidRPr="00315A9C" w14:paraId="32FAE4BA" w14:textId="77777777" w:rsidTr="00315A9C">
        <w:trPr>
          <w:trHeight w:val="285"/>
        </w:trPr>
        <w:tc>
          <w:tcPr>
            <w:tcW w:w="1020" w:type="dxa"/>
            <w:shd w:val="clear" w:color="auto" w:fill="auto"/>
            <w:noWrap/>
            <w:vAlign w:val="bottom"/>
            <w:hideMark/>
          </w:tcPr>
          <w:p w14:paraId="0080B3B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w:t>
            </w:r>
          </w:p>
        </w:tc>
        <w:tc>
          <w:tcPr>
            <w:tcW w:w="1020" w:type="dxa"/>
            <w:shd w:val="clear" w:color="auto" w:fill="auto"/>
            <w:noWrap/>
            <w:vAlign w:val="bottom"/>
            <w:hideMark/>
          </w:tcPr>
          <w:p w14:paraId="647BEED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8</w:t>
            </w:r>
          </w:p>
        </w:tc>
        <w:tc>
          <w:tcPr>
            <w:tcW w:w="1020" w:type="dxa"/>
            <w:shd w:val="clear" w:color="auto" w:fill="auto"/>
            <w:noWrap/>
            <w:vAlign w:val="bottom"/>
            <w:hideMark/>
          </w:tcPr>
          <w:p w14:paraId="01877DA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314.08</w:t>
            </w:r>
          </w:p>
        </w:tc>
        <w:tc>
          <w:tcPr>
            <w:tcW w:w="1020" w:type="dxa"/>
            <w:shd w:val="clear" w:color="auto" w:fill="auto"/>
            <w:noWrap/>
            <w:vAlign w:val="bottom"/>
            <w:hideMark/>
          </w:tcPr>
          <w:p w14:paraId="45EBA3F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38</w:t>
            </w:r>
          </w:p>
        </w:tc>
        <w:tc>
          <w:tcPr>
            <w:tcW w:w="1020" w:type="dxa"/>
            <w:shd w:val="clear" w:color="auto" w:fill="auto"/>
            <w:noWrap/>
            <w:vAlign w:val="bottom"/>
            <w:hideMark/>
          </w:tcPr>
          <w:p w14:paraId="7BFF0F9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2.91</w:t>
            </w:r>
          </w:p>
        </w:tc>
        <w:tc>
          <w:tcPr>
            <w:tcW w:w="1020" w:type="dxa"/>
            <w:shd w:val="clear" w:color="auto" w:fill="auto"/>
            <w:noWrap/>
            <w:vAlign w:val="bottom"/>
            <w:hideMark/>
          </w:tcPr>
          <w:p w14:paraId="030590F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53.824</w:t>
            </w:r>
          </w:p>
        </w:tc>
        <w:tc>
          <w:tcPr>
            <w:tcW w:w="1020" w:type="dxa"/>
            <w:shd w:val="clear" w:color="auto" w:fill="auto"/>
            <w:noWrap/>
            <w:vAlign w:val="bottom"/>
            <w:hideMark/>
          </w:tcPr>
          <w:p w14:paraId="0795F78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8</w:t>
            </w:r>
          </w:p>
        </w:tc>
        <w:tc>
          <w:tcPr>
            <w:tcW w:w="1020" w:type="dxa"/>
            <w:shd w:val="clear" w:color="auto" w:fill="auto"/>
            <w:noWrap/>
            <w:vAlign w:val="bottom"/>
            <w:hideMark/>
          </w:tcPr>
          <w:p w14:paraId="1F4562D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2.36</w:t>
            </w:r>
          </w:p>
        </w:tc>
        <w:tc>
          <w:tcPr>
            <w:tcW w:w="1020" w:type="dxa"/>
            <w:shd w:val="clear" w:color="auto" w:fill="auto"/>
            <w:noWrap/>
            <w:vAlign w:val="bottom"/>
            <w:hideMark/>
          </w:tcPr>
          <w:p w14:paraId="43EE95F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3.2612</w:t>
            </w:r>
          </w:p>
        </w:tc>
      </w:tr>
      <w:tr w:rsidR="00315A9C" w:rsidRPr="00315A9C" w14:paraId="7D6C06CD" w14:textId="77777777" w:rsidTr="00315A9C">
        <w:trPr>
          <w:trHeight w:val="285"/>
        </w:trPr>
        <w:tc>
          <w:tcPr>
            <w:tcW w:w="1020" w:type="dxa"/>
            <w:shd w:val="clear" w:color="auto" w:fill="auto"/>
            <w:noWrap/>
            <w:vAlign w:val="bottom"/>
            <w:hideMark/>
          </w:tcPr>
          <w:p w14:paraId="5E258F2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w:t>
            </w:r>
          </w:p>
        </w:tc>
        <w:tc>
          <w:tcPr>
            <w:tcW w:w="1020" w:type="dxa"/>
            <w:shd w:val="clear" w:color="auto" w:fill="auto"/>
            <w:noWrap/>
            <w:vAlign w:val="bottom"/>
            <w:hideMark/>
          </w:tcPr>
          <w:p w14:paraId="61F0E3D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9</w:t>
            </w:r>
          </w:p>
        </w:tc>
        <w:tc>
          <w:tcPr>
            <w:tcW w:w="1020" w:type="dxa"/>
            <w:shd w:val="clear" w:color="auto" w:fill="auto"/>
            <w:noWrap/>
            <w:vAlign w:val="bottom"/>
            <w:hideMark/>
          </w:tcPr>
          <w:p w14:paraId="71619CC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372.71</w:t>
            </w:r>
          </w:p>
        </w:tc>
        <w:tc>
          <w:tcPr>
            <w:tcW w:w="1020" w:type="dxa"/>
            <w:shd w:val="clear" w:color="auto" w:fill="auto"/>
            <w:noWrap/>
            <w:vAlign w:val="bottom"/>
            <w:hideMark/>
          </w:tcPr>
          <w:p w14:paraId="48C93B5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26</w:t>
            </w:r>
          </w:p>
        </w:tc>
        <w:tc>
          <w:tcPr>
            <w:tcW w:w="1020" w:type="dxa"/>
            <w:shd w:val="clear" w:color="auto" w:fill="auto"/>
            <w:noWrap/>
            <w:vAlign w:val="bottom"/>
            <w:hideMark/>
          </w:tcPr>
          <w:p w14:paraId="6AF559F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4.19</w:t>
            </w:r>
          </w:p>
        </w:tc>
        <w:tc>
          <w:tcPr>
            <w:tcW w:w="1020" w:type="dxa"/>
            <w:shd w:val="clear" w:color="auto" w:fill="auto"/>
            <w:noWrap/>
            <w:vAlign w:val="bottom"/>
            <w:hideMark/>
          </w:tcPr>
          <w:p w14:paraId="6189DDE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60.102</w:t>
            </w:r>
          </w:p>
        </w:tc>
        <w:tc>
          <w:tcPr>
            <w:tcW w:w="1020" w:type="dxa"/>
            <w:shd w:val="clear" w:color="auto" w:fill="auto"/>
            <w:noWrap/>
            <w:vAlign w:val="bottom"/>
            <w:hideMark/>
          </w:tcPr>
          <w:p w14:paraId="0113D51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3.6</w:t>
            </w:r>
          </w:p>
        </w:tc>
        <w:tc>
          <w:tcPr>
            <w:tcW w:w="1020" w:type="dxa"/>
            <w:shd w:val="clear" w:color="auto" w:fill="auto"/>
            <w:noWrap/>
            <w:vAlign w:val="bottom"/>
            <w:hideMark/>
          </w:tcPr>
          <w:p w14:paraId="70E2C73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1.52</w:t>
            </w:r>
          </w:p>
        </w:tc>
        <w:tc>
          <w:tcPr>
            <w:tcW w:w="1020" w:type="dxa"/>
            <w:shd w:val="clear" w:color="auto" w:fill="auto"/>
            <w:noWrap/>
            <w:vAlign w:val="bottom"/>
            <w:hideMark/>
          </w:tcPr>
          <w:p w14:paraId="47009BF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5.65658</w:t>
            </w:r>
          </w:p>
        </w:tc>
      </w:tr>
      <w:tr w:rsidR="00315A9C" w:rsidRPr="00315A9C" w14:paraId="54A59917" w14:textId="77777777" w:rsidTr="00315A9C">
        <w:trPr>
          <w:trHeight w:val="285"/>
        </w:trPr>
        <w:tc>
          <w:tcPr>
            <w:tcW w:w="1020" w:type="dxa"/>
            <w:shd w:val="clear" w:color="auto" w:fill="auto"/>
            <w:noWrap/>
            <w:vAlign w:val="bottom"/>
            <w:hideMark/>
          </w:tcPr>
          <w:p w14:paraId="344DEFE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w:t>
            </w:r>
          </w:p>
        </w:tc>
        <w:tc>
          <w:tcPr>
            <w:tcW w:w="1020" w:type="dxa"/>
            <w:shd w:val="clear" w:color="auto" w:fill="auto"/>
            <w:noWrap/>
            <w:vAlign w:val="bottom"/>
            <w:hideMark/>
          </w:tcPr>
          <w:p w14:paraId="2CF8DCC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0</w:t>
            </w:r>
          </w:p>
        </w:tc>
        <w:tc>
          <w:tcPr>
            <w:tcW w:w="1020" w:type="dxa"/>
            <w:shd w:val="clear" w:color="auto" w:fill="auto"/>
            <w:noWrap/>
            <w:vAlign w:val="bottom"/>
            <w:hideMark/>
          </w:tcPr>
          <w:p w14:paraId="623A03F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474</w:t>
            </w:r>
          </w:p>
        </w:tc>
        <w:tc>
          <w:tcPr>
            <w:tcW w:w="1020" w:type="dxa"/>
            <w:shd w:val="clear" w:color="auto" w:fill="auto"/>
            <w:noWrap/>
            <w:vAlign w:val="bottom"/>
            <w:hideMark/>
          </w:tcPr>
          <w:p w14:paraId="66B841B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09</w:t>
            </w:r>
          </w:p>
        </w:tc>
        <w:tc>
          <w:tcPr>
            <w:tcW w:w="1020" w:type="dxa"/>
            <w:shd w:val="clear" w:color="auto" w:fill="auto"/>
            <w:noWrap/>
            <w:vAlign w:val="bottom"/>
            <w:hideMark/>
          </w:tcPr>
          <w:p w14:paraId="45BD57B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04.71</w:t>
            </w:r>
          </w:p>
        </w:tc>
        <w:tc>
          <w:tcPr>
            <w:tcW w:w="1020" w:type="dxa"/>
            <w:shd w:val="clear" w:color="auto" w:fill="auto"/>
            <w:noWrap/>
            <w:vAlign w:val="bottom"/>
            <w:hideMark/>
          </w:tcPr>
          <w:p w14:paraId="0BDB636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56.376</w:t>
            </w:r>
          </w:p>
        </w:tc>
        <w:tc>
          <w:tcPr>
            <w:tcW w:w="1020" w:type="dxa"/>
            <w:shd w:val="clear" w:color="auto" w:fill="auto"/>
            <w:noWrap/>
            <w:vAlign w:val="bottom"/>
            <w:hideMark/>
          </w:tcPr>
          <w:p w14:paraId="7A80F7F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1.55</w:t>
            </w:r>
          </w:p>
        </w:tc>
        <w:tc>
          <w:tcPr>
            <w:tcW w:w="1020" w:type="dxa"/>
            <w:shd w:val="clear" w:color="auto" w:fill="auto"/>
            <w:noWrap/>
            <w:vAlign w:val="bottom"/>
            <w:hideMark/>
          </w:tcPr>
          <w:p w14:paraId="40B5127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1.61</w:t>
            </w:r>
          </w:p>
        </w:tc>
        <w:tc>
          <w:tcPr>
            <w:tcW w:w="1020" w:type="dxa"/>
            <w:shd w:val="clear" w:color="auto" w:fill="auto"/>
            <w:noWrap/>
            <w:vAlign w:val="bottom"/>
            <w:hideMark/>
          </w:tcPr>
          <w:p w14:paraId="7D91924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4.70419</w:t>
            </w:r>
          </w:p>
        </w:tc>
      </w:tr>
      <w:tr w:rsidR="00315A9C" w:rsidRPr="00315A9C" w14:paraId="4E522590" w14:textId="77777777" w:rsidTr="00315A9C">
        <w:trPr>
          <w:trHeight w:val="285"/>
        </w:trPr>
        <w:tc>
          <w:tcPr>
            <w:tcW w:w="1020" w:type="dxa"/>
            <w:shd w:val="clear" w:color="auto" w:fill="auto"/>
            <w:noWrap/>
            <w:vAlign w:val="bottom"/>
            <w:hideMark/>
          </w:tcPr>
          <w:p w14:paraId="6FEEE56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w:t>
            </w:r>
          </w:p>
        </w:tc>
        <w:tc>
          <w:tcPr>
            <w:tcW w:w="1020" w:type="dxa"/>
            <w:shd w:val="clear" w:color="auto" w:fill="auto"/>
            <w:noWrap/>
            <w:vAlign w:val="bottom"/>
            <w:hideMark/>
          </w:tcPr>
          <w:p w14:paraId="3AE3059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w:t>
            </w:r>
          </w:p>
        </w:tc>
        <w:tc>
          <w:tcPr>
            <w:tcW w:w="1020" w:type="dxa"/>
            <w:shd w:val="clear" w:color="auto" w:fill="auto"/>
            <w:noWrap/>
            <w:vAlign w:val="bottom"/>
            <w:hideMark/>
          </w:tcPr>
          <w:p w14:paraId="325A712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286.04</w:t>
            </w:r>
          </w:p>
        </w:tc>
        <w:tc>
          <w:tcPr>
            <w:tcW w:w="1020" w:type="dxa"/>
            <w:shd w:val="clear" w:color="auto" w:fill="auto"/>
            <w:noWrap/>
            <w:vAlign w:val="bottom"/>
            <w:hideMark/>
          </w:tcPr>
          <w:p w14:paraId="52B3FCA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92</w:t>
            </w:r>
          </w:p>
        </w:tc>
        <w:tc>
          <w:tcPr>
            <w:tcW w:w="1020" w:type="dxa"/>
            <w:shd w:val="clear" w:color="auto" w:fill="auto"/>
            <w:noWrap/>
            <w:vAlign w:val="bottom"/>
            <w:hideMark/>
          </w:tcPr>
          <w:p w14:paraId="5DF136F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02.27</w:t>
            </w:r>
          </w:p>
        </w:tc>
        <w:tc>
          <w:tcPr>
            <w:tcW w:w="1020" w:type="dxa"/>
            <w:shd w:val="clear" w:color="auto" w:fill="auto"/>
            <w:noWrap/>
            <w:vAlign w:val="bottom"/>
            <w:hideMark/>
          </w:tcPr>
          <w:p w14:paraId="09D66B7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40.264</w:t>
            </w:r>
          </w:p>
        </w:tc>
        <w:tc>
          <w:tcPr>
            <w:tcW w:w="1020" w:type="dxa"/>
            <w:shd w:val="clear" w:color="auto" w:fill="auto"/>
            <w:noWrap/>
            <w:vAlign w:val="bottom"/>
            <w:hideMark/>
          </w:tcPr>
          <w:p w14:paraId="01E55D8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2.92</w:t>
            </w:r>
          </w:p>
        </w:tc>
        <w:tc>
          <w:tcPr>
            <w:tcW w:w="1020" w:type="dxa"/>
            <w:shd w:val="clear" w:color="auto" w:fill="auto"/>
            <w:noWrap/>
            <w:vAlign w:val="bottom"/>
            <w:hideMark/>
          </w:tcPr>
          <w:p w14:paraId="57416E0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1.96</w:t>
            </w:r>
          </w:p>
        </w:tc>
        <w:tc>
          <w:tcPr>
            <w:tcW w:w="1020" w:type="dxa"/>
            <w:shd w:val="clear" w:color="auto" w:fill="auto"/>
            <w:noWrap/>
            <w:vAlign w:val="bottom"/>
            <w:hideMark/>
          </w:tcPr>
          <w:p w14:paraId="042659D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1.50073</w:t>
            </w:r>
          </w:p>
        </w:tc>
      </w:tr>
      <w:tr w:rsidR="00315A9C" w:rsidRPr="00315A9C" w14:paraId="3518FCA0" w14:textId="77777777" w:rsidTr="00315A9C">
        <w:trPr>
          <w:trHeight w:val="285"/>
        </w:trPr>
        <w:tc>
          <w:tcPr>
            <w:tcW w:w="1020" w:type="dxa"/>
            <w:shd w:val="clear" w:color="auto" w:fill="auto"/>
            <w:noWrap/>
            <w:vAlign w:val="bottom"/>
            <w:hideMark/>
          </w:tcPr>
          <w:p w14:paraId="4077DA9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w:t>
            </w:r>
          </w:p>
        </w:tc>
        <w:tc>
          <w:tcPr>
            <w:tcW w:w="1020" w:type="dxa"/>
            <w:shd w:val="clear" w:color="auto" w:fill="auto"/>
            <w:noWrap/>
            <w:vAlign w:val="bottom"/>
            <w:hideMark/>
          </w:tcPr>
          <w:p w14:paraId="510954B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w:t>
            </w:r>
          </w:p>
        </w:tc>
        <w:tc>
          <w:tcPr>
            <w:tcW w:w="1020" w:type="dxa"/>
            <w:shd w:val="clear" w:color="auto" w:fill="auto"/>
            <w:noWrap/>
            <w:vAlign w:val="bottom"/>
            <w:hideMark/>
          </w:tcPr>
          <w:p w14:paraId="6E04522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315.99</w:t>
            </w:r>
          </w:p>
        </w:tc>
        <w:tc>
          <w:tcPr>
            <w:tcW w:w="1020" w:type="dxa"/>
            <w:shd w:val="clear" w:color="auto" w:fill="auto"/>
            <w:noWrap/>
            <w:vAlign w:val="bottom"/>
            <w:hideMark/>
          </w:tcPr>
          <w:p w14:paraId="36D0F2F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86</w:t>
            </w:r>
          </w:p>
        </w:tc>
        <w:tc>
          <w:tcPr>
            <w:tcW w:w="1020" w:type="dxa"/>
            <w:shd w:val="clear" w:color="auto" w:fill="auto"/>
            <w:noWrap/>
            <w:vAlign w:val="bottom"/>
            <w:hideMark/>
          </w:tcPr>
          <w:p w14:paraId="0906DD1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05.26</w:t>
            </w:r>
          </w:p>
        </w:tc>
        <w:tc>
          <w:tcPr>
            <w:tcW w:w="1020" w:type="dxa"/>
            <w:shd w:val="clear" w:color="auto" w:fill="auto"/>
            <w:noWrap/>
            <w:vAlign w:val="bottom"/>
            <w:hideMark/>
          </w:tcPr>
          <w:p w14:paraId="675D1EB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52.238</w:t>
            </w:r>
          </w:p>
        </w:tc>
        <w:tc>
          <w:tcPr>
            <w:tcW w:w="1020" w:type="dxa"/>
            <w:shd w:val="clear" w:color="auto" w:fill="auto"/>
            <w:noWrap/>
            <w:vAlign w:val="bottom"/>
            <w:hideMark/>
          </w:tcPr>
          <w:p w14:paraId="7A6F238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3.7</w:t>
            </w:r>
          </w:p>
        </w:tc>
        <w:tc>
          <w:tcPr>
            <w:tcW w:w="1020" w:type="dxa"/>
            <w:shd w:val="clear" w:color="auto" w:fill="auto"/>
            <w:noWrap/>
            <w:vAlign w:val="bottom"/>
            <w:hideMark/>
          </w:tcPr>
          <w:p w14:paraId="14B2A08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2.53</w:t>
            </w:r>
          </w:p>
        </w:tc>
        <w:tc>
          <w:tcPr>
            <w:tcW w:w="1020" w:type="dxa"/>
            <w:shd w:val="clear" w:color="auto" w:fill="auto"/>
            <w:noWrap/>
            <w:vAlign w:val="bottom"/>
            <w:hideMark/>
          </w:tcPr>
          <w:p w14:paraId="23C419A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3.17461</w:t>
            </w:r>
          </w:p>
        </w:tc>
      </w:tr>
      <w:tr w:rsidR="00315A9C" w:rsidRPr="00315A9C" w14:paraId="026ED4A3" w14:textId="77777777" w:rsidTr="00315A9C">
        <w:trPr>
          <w:trHeight w:val="285"/>
        </w:trPr>
        <w:tc>
          <w:tcPr>
            <w:tcW w:w="1020" w:type="dxa"/>
            <w:shd w:val="clear" w:color="auto" w:fill="auto"/>
            <w:noWrap/>
            <w:vAlign w:val="bottom"/>
            <w:hideMark/>
          </w:tcPr>
          <w:p w14:paraId="1AA0619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w:t>
            </w:r>
          </w:p>
        </w:tc>
        <w:tc>
          <w:tcPr>
            <w:tcW w:w="1020" w:type="dxa"/>
            <w:shd w:val="clear" w:color="auto" w:fill="auto"/>
            <w:noWrap/>
            <w:vAlign w:val="bottom"/>
            <w:hideMark/>
          </w:tcPr>
          <w:p w14:paraId="15CD958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w:t>
            </w:r>
          </w:p>
        </w:tc>
        <w:tc>
          <w:tcPr>
            <w:tcW w:w="1020" w:type="dxa"/>
            <w:shd w:val="clear" w:color="auto" w:fill="auto"/>
            <w:noWrap/>
            <w:vAlign w:val="bottom"/>
            <w:hideMark/>
          </w:tcPr>
          <w:p w14:paraId="0AEF5A6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317.8</w:t>
            </w:r>
          </w:p>
        </w:tc>
        <w:tc>
          <w:tcPr>
            <w:tcW w:w="1020" w:type="dxa"/>
            <w:shd w:val="clear" w:color="auto" w:fill="auto"/>
            <w:noWrap/>
            <w:vAlign w:val="bottom"/>
            <w:hideMark/>
          </w:tcPr>
          <w:p w14:paraId="1B6BF7E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97</w:t>
            </w:r>
          </w:p>
        </w:tc>
        <w:tc>
          <w:tcPr>
            <w:tcW w:w="1020" w:type="dxa"/>
            <w:shd w:val="clear" w:color="auto" w:fill="auto"/>
            <w:noWrap/>
            <w:vAlign w:val="bottom"/>
            <w:hideMark/>
          </w:tcPr>
          <w:p w14:paraId="18118A7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07.07</w:t>
            </w:r>
          </w:p>
        </w:tc>
        <w:tc>
          <w:tcPr>
            <w:tcW w:w="1020" w:type="dxa"/>
            <w:shd w:val="clear" w:color="auto" w:fill="auto"/>
            <w:noWrap/>
            <w:vAlign w:val="bottom"/>
            <w:hideMark/>
          </w:tcPr>
          <w:p w14:paraId="73F9F09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53.642</w:t>
            </w:r>
          </w:p>
        </w:tc>
        <w:tc>
          <w:tcPr>
            <w:tcW w:w="1020" w:type="dxa"/>
            <w:shd w:val="clear" w:color="auto" w:fill="auto"/>
            <w:noWrap/>
            <w:vAlign w:val="bottom"/>
            <w:hideMark/>
          </w:tcPr>
          <w:p w14:paraId="56909AC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4.73</w:t>
            </w:r>
          </w:p>
        </w:tc>
        <w:tc>
          <w:tcPr>
            <w:tcW w:w="1020" w:type="dxa"/>
            <w:shd w:val="clear" w:color="auto" w:fill="auto"/>
            <w:noWrap/>
            <w:vAlign w:val="bottom"/>
            <w:hideMark/>
          </w:tcPr>
          <w:p w14:paraId="048E220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2.81</w:t>
            </w:r>
          </w:p>
        </w:tc>
        <w:tc>
          <w:tcPr>
            <w:tcW w:w="1020" w:type="dxa"/>
            <w:shd w:val="clear" w:color="auto" w:fill="auto"/>
            <w:noWrap/>
            <w:vAlign w:val="bottom"/>
            <w:hideMark/>
          </w:tcPr>
          <w:p w14:paraId="5BBD263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3.12651</w:t>
            </w:r>
          </w:p>
        </w:tc>
      </w:tr>
      <w:tr w:rsidR="00315A9C" w:rsidRPr="00315A9C" w14:paraId="63763F60" w14:textId="77777777" w:rsidTr="00315A9C">
        <w:trPr>
          <w:trHeight w:val="285"/>
        </w:trPr>
        <w:tc>
          <w:tcPr>
            <w:tcW w:w="1020" w:type="dxa"/>
            <w:shd w:val="clear" w:color="auto" w:fill="auto"/>
            <w:noWrap/>
            <w:vAlign w:val="bottom"/>
            <w:hideMark/>
          </w:tcPr>
          <w:p w14:paraId="70E0127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w:t>
            </w:r>
          </w:p>
        </w:tc>
        <w:tc>
          <w:tcPr>
            <w:tcW w:w="1020" w:type="dxa"/>
            <w:shd w:val="clear" w:color="auto" w:fill="auto"/>
            <w:noWrap/>
            <w:vAlign w:val="bottom"/>
            <w:hideMark/>
          </w:tcPr>
          <w:p w14:paraId="5F31EB6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w:t>
            </w:r>
          </w:p>
        </w:tc>
        <w:tc>
          <w:tcPr>
            <w:tcW w:w="1020" w:type="dxa"/>
            <w:shd w:val="clear" w:color="auto" w:fill="auto"/>
            <w:noWrap/>
            <w:vAlign w:val="bottom"/>
            <w:hideMark/>
          </w:tcPr>
          <w:p w14:paraId="19209C6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351.26</w:t>
            </w:r>
          </w:p>
        </w:tc>
        <w:tc>
          <w:tcPr>
            <w:tcW w:w="1020" w:type="dxa"/>
            <w:shd w:val="clear" w:color="auto" w:fill="auto"/>
            <w:noWrap/>
            <w:vAlign w:val="bottom"/>
            <w:hideMark/>
          </w:tcPr>
          <w:p w14:paraId="131D921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87</w:t>
            </w:r>
          </w:p>
        </w:tc>
        <w:tc>
          <w:tcPr>
            <w:tcW w:w="1020" w:type="dxa"/>
            <w:shd w:val="clear" w:color="auto" w:fill="auto"/>
            <w:noWrap/>
            <w:vAlign w:val="bottom"/>
            <w:hideMark/>
          </w:tcPr>
          <w:p w14:paraId="707A07F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08.47</w:t>
            </w:r>
          </w:p>
        </w:tc>
        <w:tc>
          <w:tcPr>
            <w:tcW w:w="1020" w:type="dxa"/>
            <w:shd w:val="clear" w:color="auto" w:fill="auto"/>
            <w:noWrap/>
            <w:vAlign w:val="bottom"/>
            <w:hideMark/>
          </w:tcPr>
          <w:p w14:paraId="149094D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56.516</w:t>
            </w:r>
          </w:p>
        </w:tc>
        <w:tc>
          <w:tcPr>
            <w:tcW w:w="1020" w:type="dxa"/>
            <w:shd w:val="clear" w:color="auto" w:fill="auto"/>
            <w:noWrap/>
            <w:vAlign w:val="bottom"/>
            <w:hideMark/>
          </w:tcPr>
          <w:p w14:paraId="09AB4E6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3.3</w:t>
            </w:r>
          </w:p>
        </w:tc>
        <w:tc>
          <w:tcPr>
            <w:tcW w:w="1020" w:type="dxa"/>
            <w:shd w:val="clear" w:color="auto" w:fill="auto"/>
            <w:noWrap/>
            <w:vAlign w:val="bottom"/>
            <w:hideMark/>
          </w:tcPr>
          <w:p w14:paraId="0BECA6A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2.78</w:t>
            </w:r>
          </w:p>
        </w:tc>
        <w:tc>
          <w:tcPr>
            <w:tcW w:w="1020" w:type="dxa"/>
            <w:shd w:val="clear" w:color="auto" w:fill="auto"/>
            <w:noWrap/>
            <w:vAlign w:val="bottom"/>
            <w:hideMark/>
          </w:tcPr>
          <w:p w14:paraId="10C1521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2.31844</w:t>
            </w:r>
          </w:p>
        </w:tc>
      </w:tr>
      <w:tr w:rsidR="00315A9C" w:rsidRPr="00315A9C" w14:paraId="1A2F0EBD" w14:textId="77777777" w:rsidTr="00315A9C">
        <w:trPr>
          <w:trHeight w:val="285"/>
        </w:trPr>
        <w:tc>
          <w:tcPr>
            <w:tcW w:w="1020" w:type="dxa"/>
            <w:shd w:val="clear" w:color="auto" w:fill="auto"/>
            <w:noWrap/>
            <w:vAlign w:val="bottom"/>
            <w:hideMark/>
          </w:tcPr>
          <w:p w14:paraId="4A6A209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w:t>
            </w:r>
          </w:p>
        </w:tc>
        <w:tc>
          <w:tcPr>
            <w:tcW w:w="1020" w:type="dxa"/>
            <w:shd w:val="clear" w:color="auto" w:fill="auto"/>
            <w:noWrap/>
            <w:vAlign w:val="bottom"/>
            <w:hideMark/>
          </w:tcPr>
          <w:p w14:paraId="6471FF9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7</w:t>
            </w:r>
          </w:p>
        </w:tc>
        <w:tc>
          <w:tcPr>
            <w:tcW w:w="1020" w:type="dxa"/>
            <w:shd w:val="clear" w:color="auto" w:fill="auto"/>
            <w:noWrap/>
            <w:vAlign w:val="bottom"/>
            <w:hideMark/>
          </w:tcPr>
          <w:p w14:paraId="0467854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367.61</w:t>
            </w:r>
          </w:p>
        </w:tc>
        <w:tc>
          <w:tcPr>
            <w:tcW w:w="1020" w:type="dxa"/>
            <w:shd w:val="clear" w:color="auto" w:fill="auto"/>
            <w:noWrap/>
            <w:vAlign w:val="bottom"/>
            <w:hideMark/>
          </w:tcPr>
          <w:p w14:paraId="126F949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87</w:t>
            </w:r>
          </w:p>
        </w:tc>
        <w:tc>
          <w:tcPr>
            <w:tcW w:w="1020" w:type="dxa"/>
            <w:shd w:val="clear" w:color="auto" w:fill="auto"/>
            <w:noWrap/>
            <w:vAlign w:val="bottom"/>
            <w:hideMark/>
          </w:tcPr>
          <w:p w14:paraId="5DA4EC8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11.26</w:t>
            </w:r>
          </w:p>
        </w:tc>
        <w:tc>
          <w:tcPr>
            <w:tcW w:w="1020" w:type="dxa"/>
            <w:shd w:val="clear" w:color="auto" w:fill="auto"/>
            <w:noWrap/>
            <w:vAlign w:val="bottom"/>
            <w:hideMark/>
          </w:tcPr>
          <w:p w14:paraId="1B12D84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56.008</w:t>
            </w:r>
          </w:p>
        </w:tc>
        <w:tc>
          <w:tcPr>
            <w:tcW w:w="1020" w:type="dxa"/>
            <w:shd w:val="clear" w:color="auto" w:fill="auto"/>
            <w:noWrap/>
            <w:vAlign w:val="bottom"/>
            <w:hideMark/>
          </w:tcPr>
          <w:p w14:paraId="3D00D2F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1.89</w:t>
            </w:r>
          </w:p>
        </w:tc>
        <w:tc>
          <w:tcPr>
            <w:tcW w:w="1020" w:type="dxa"/>
            <w:shd w:val="clear" w:color="auto" w:fill="auto"/>
            <w:noWrap/>
            <w:vAlign w:val="bottom"/>
            <w:hideMark/>
          </w:tcPr>
          <w:p w14:paraId="63AA5B7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2.68</w:t>
            </w:r>
          </w:p>
        </w:tc>
        <w:tc>
          <w:tcPr>
            <w:tcW w:w="1020" w:type="dxa"/>
            <w:shd w:val="clear" w:color="auto" w:fill="auto"/>
            <w:noWrap/>
            <w:vAlign w:val="bottom"/>
            <w:hideMark/>
          </w:tcPr>
          <w:p w14:paraId="1984E41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2.55893</w:t>
            </w:r>
          </w:p>
        </w:tc>
      </w:tr>
      <w:tr w:rsidR="00315A9C" w:rsidRPr="00315A9C" w14:paraId="037AF2EB" w14:textId="77777777" w:rsidTr="00315A9C">
        <w:trPr>
          <w:trHeight w:val="285"/>
        </w:trPr>
        <w:tc>
          <w:tcPr>
            <w:tcW w:w="1020" w:type="dxa"/>
            <w:shd w:val="clear" w:color="auto" w:fill="auto"/>
            <w:noWrap/>
            <w:vAlign w:val="bottom"/>
            <w:hideMark/>
          </w:tcPr>
          <w:p w14:paraId="1A552DF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w:t>
            </w:r>
          </w:p>
        </w:tc>
        <w:tc>
          <w:tcPr>
            <w:tcW w:w="1020" w:type="dxa"/>
            <w:shd w:val="clear" w:color="auto" w:fill="auto"/>
            <w:noWrap/>
            <w:vAlign w:val="bottom"/>
            <w:hideMark/>
          </w:tcPr>
          <w:p w14:paraId="50D15D9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w:t>
            </w:r>
          </w:p>
        </w:tc>
        <w:tc>
          <w:tcPr>
            <w:tcW w:w="1020" w:type="dxa"/>
            <w:shd w:val="clear" w:color="auto" w:fill="auto"/>
            <w:noWrap/>
            <w:vAlign w:val="bottom"/>
            <w:hideMark/>
          </w:tcPr>
          <w:p w14:paraId="0B00ED5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379.61</w:t>
            </w:r>
          </w:p>
        </w:tc>
        <w:tc>
          <w:tcPr>
            <w:tcW w:w="1020" w:type="dxa"/>
            <w:shd w:val="clear" w:color="auto" w:fill="auto"/>
            <w:noWrap/>
            <w:vAlign w:val="bottom"/>
            <w:hideMark/>
          </w:tcPr>
          <w:p w14:paraId="3D9DB08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24</w:t>
            </w:r>
          </w:p>
        </w:tc>
        <w:tc>
          <w:tcPr>
            <w:tcW w:w="1020" w:type="dxa"/>
            <w:shd w:val="clear" w:color="auto" w:fill="auto"/>
            <w:noWrap/>
            <w:vAlign w:val="bottom"/>
            <w:hideMark/>
          </w:tcPr>
          <w:p w14:paraId="658A961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12.35</w:t>
            </w:r>
          </w:p>
        </w:tc>
        <w:tc>
          <w:tcPr>
            <w:tcW w:w="1020" w:type="dxa"/>
            <w:shd w:val="clear" w:color="auto" w:fill="auto"/>
            <w:noWrap/>
            <w:vAlign w:val="bottom"/>
            <w:hideMark/>
          </w:tcPr>
          <w:p w14:paraId="10ACE92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63.884</w:t>
            </w:r>
          </w:p>
        </w:tc>
        <w:tc>
          <w:tcPr>
            <w:tcW w:w="1020" w:type="dxa"/>
            <w:shd w:val="clear" w:color="auto" w:fill="auto"/>
            <w:noWrap/>
            <w:vAlign w:val="bottom"/>
            <w:hideMark/>
          </w:tcPr>
          <w:p w14:paraId="5478DC6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2.94</w:t>
            </w:r>
          </w:p>
        </w:tc>
        <w:tc>
          <w:tcPr>
            <w:tcW w:w="1020" w:type="dxa"/>
            <w:shd w:val="clear" w:color="auto" w:fill="auto"/>
            <w:noWrap/>
            <w:vAlign w:val="bottom"/>
            <w:hideMark/>
          </w:tcPr>
          <w:p w14:paraId="3BAD0CF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3.34</w:t>
            </w:r>
          </w:p>
        </w:tc>
        <w:tc>
          <w:tcPr>
            <w:tcW w:w="1020" w:type="dxa"/>
            <w:shd w:val="clear" w:color="auto" w:fill="auto"/>
            <w:noWrap/>
            <w:vAlign w:val="bottom"/>
            <w:hideMark/>
          </w:tcPr>
          <w:p w14:paraId="78D7A25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4.42521</w:t>
            </w:r>
          </w:p>
        </w:tc>
      </w:tr>
      <w:tr w:rsidR="00315A9C" w:rsidRPr="00315A9C" w14:paraId="51BE6D11" w14:textId="77777777" w:rsidTr="00315A9C">
        <w:trPr>
          <w:trHeight w:val="285"/>
        </w:trPr>
        <w:tc>
          <w:tcPr>
            <w:tcW w:w="1020" w:type="dxa"/>
            <w:shd w:val="clear" w:color="auto" w:fill="auto"/>
            <w:noWrap/>
            <w:vAlign w:val="bottom"/>
            <w:hideMark/>
          </w:tcPr>
          <w:p w14:paraId="1EC5CDA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w:t>
            </w:r>
          </w:p>
        </w:tc>
        <w:tc>
          <w:tcPr>
            <w:tcW w:w="1020" w:type="dxa"/>
            <w:shd w:val="clear" w:color="auto" w:fill="auto"/>
            <w:noWrap/>
            <w:vAlign w:val="bottom"/>
            <w:hideMark/>
          </w:tcPr>
          <w:p w14:paraId="256F66E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w:t>
            </w:r>
          </w:p>
        </w:tc>
        <w:tc>
          <w:tcPr>
            <w:tcW w:w="1020" w:type="dxa"/>
            <w:shd w:val="clear" w:color="auto" w:fill="auto"/>
            <w:noWrap/>
            <w:vAlign w:val="bottom"/>
            <w:hideMark/>
          </w:tcPr>
          <w:p w14:paraId="3DCC2AC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409</w:t>
            </w:r>
          </w:p>
        </w:tc>
        <w:tc>
          <w:tcPr>
            <w:tcW w:w="1020" w:type="dxa"/>
            <w:shd w:val="clear" w:color="auto" w:fill="auto"/>
            <w:noWrap/>
            <w:vAlign w:val="bottom"/>
            <w:hideMark/>
          </w:tcPr>
          <w:p w14:paraId="5C90D85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12</w:t>
            </w:r>
          </w:p>
        </w:tc>
        <w:tc>
          <w:tcPr>
            <w:tcW w:w="1020" w:type="dxa"/>
            <w:shd w:val="clear" w:color="auto" w:fill="auto"/>
            <w:noWrap/>
            <w:vAlign w:val="bottom"/>
            <w:hideMark/>
          </w:tcPr>
          <w:p w14:paraId="3BC99F6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13.18</w:t>
            </w:r>
          </w:p>
        </w:tc>
        <w:tc>
          <w:tcPr>
            <w:tcW w:w="1020" w:type="dxa"/>
            <w:shd w:val="clear" w:color="auto" w:fill="auto"/>
            <w:noWrap/>
            <w:vAlign w:val="bottom"/>
            <w:hideMark/>
          </w:tcPr>
          <w:p w14:paraId="40F646E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62.258</w:t>
            </w:r>
          </w:p>
        </w:tc>
        <w:tc>
          <w:tcPr>
            <w:tcW w:w="1020" w:type="dxa"/>
            <w:shd w:val="clear" w:color="auto" w:fill="auto"/>
            <w:noWrap/>
            <w:vAlign w:val="bottom"/>
            <w:hideMark/>
          </w:tcPr>
          <w:p w14:paraId="430A129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3.67</w:t>
            </w:r>
          </w:p>
        </w:tc>
        <w:tc>
          <w:tcPr>
            <w:tcW w:w="1020" w:type="dxa"/>
            <w:shd w:val="clear" w:color="auto" w:fill="auto"/>
            <w:noWrap/>
            <w:vAlign w:val="bottom"/>
            <w:hideMark/>
          </w:tcPr>
          <w:p w14:paraId="7478C19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3.73</w:t>
            </w:r>
          </w:p>
        </w:tc>
        <w:tc>
          <w:tcPr>
            <w:tcW w:w="1020" w:type="dxa"/>
            <w:shd w:val="clear" w:color="auto" w:fill="auto"/>
            <w:noWrap/>
            <w:vAlign w:val="bottom"/>
            <w:hideMark/>
          </w:tcPr>
          <w:p w14:paraId="57A78C4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4.00194</w:t>
            </w:r>
          </w:p>
        </w:tc>
      </w:tr>
      <w:tr w:rsidR="00315A9C" w:rsidRPr="00315A9C" w14:paraId="18259599" w14:textId="77777777" w:rsidTr="00315A9C">
        <w:trPr>
          <w:trHeight w:val="285"/>
        </w:trPr>
        <w:tc>
          <w:tcPr>
            <w:tcW w:w="1020" w:type="dxa"/>
            <w:shd w:val="clear" w:color="auto" w:fill="auto"/>
            <w:noWrap/>
            <w:vAlign w:val="bottom"/>
            <w:hideMark/>
          </w:tcPr>
          <w:p w14:paraId="116B122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w:t>
            </w:r>
          </w:p>
        </w:tc>
        <w:tc>
          <w:tcPr>
            <w:tcW w:w="1020" w:type="dxa"/>
            <w:shd w:val="clear" w:color="auto" w:fill="auto"/>
            <w:noWrap/>
            <w:vAlign w:val="bottom"/>
            <w:hideMark/>
          </w:tcPr>
          <w:p w14:paraId="53A30D2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w:t>
            </w:r>
          </w:p>
        </w:tc>
        <w:tc>
          <w:tcPr>
            <w:tcW w:w="1020" w:type="dxa"/>
            <w:shd w:val="clear" w:color="auto" w:fill="auto"/>
            <w:noWrap/>
            <w:vAlign w:val="bottom"/>
            <w:hideMark/>
          </w:tcPr>
          <w:p w14:paraId="313C352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356.95</w:t>
            </w:r>
          </w:p>
        </w:tc>
        <w:tc>
          <w:tcPr>
            <w:tcW w:w="1020" w:type="dxa"/>
            <w:shd w:val="clear" w:color="auto" w:fill="auto"/>
            <w:noWrap/>
            <w:vAlign w:val="bottom"/>
            <w:hideMark/>
          </w:tcPr>
          <w:p w14:paraId="6DCF3A6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98</w:t>
            </w:r>
          </w:p>
        </w:tc>
        <w:tc>
          <w:tcPr>
            <w:tcW w:w="1020" w:type="dxa"/>
            <w:shd w:val="clear" w:color="auto" w:fill="auto"/>
            <w:noWrap/>
            <w:vAlign w:val="bottom"/>
            <w:hideMark/>
          </w:tcPr>
          <w:p w14:paraId="41FFA40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10.1</w:t>
            </w:r>
          </w:p>
        </w:tc>
        <w:tc>
          <w:tcPr>
            <w:tcW w:w="1020" w:type="dxa"/>
            <w:shd w:val="clear" w:color="auto" w:fill="auto"/>
            <w:noWrap/>
            <w:vAlign w:val="bottom"/>
            <w:hideMark/>
          </w:tcPr>
          <w:p w14:paraId="0745A10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61.882</w:t>
            </w:r>
          </w:p>
        </w:tc>
        <w:tc>
          <w:tcPr>
            <w:tcW w:w="1020" w:type="dxa"/>
            <w:shd w:val="clear" w:color="auto" w:fill="auto"/>
            <w:noWrap/>
            <w:vAlign w:val="bottom"/>
            <w:hideMark/>
          </w:tcPr>
          <w:p w14:paraId="153E56C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3.78</w:t>
            </w:r>
          </w:p>
        </w:tc>
        <w:tc>
          <w:tcPr>
            <w:tcW w:w="1020" w:type="dxa"/>
            <w:shd w:val="clear" w:color="auto" w:fill="auto"/>
            <w:noWrap/>
            <w:vAlign w:val="bottom"/>
            <w:hideMark/>
          </w:tcPr>
          <w:p w14:paraId="139367E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3.55</w:t>
            </w:r>
          </w:p>
        </w:tc>
        <w:tc>
          <w:tcPr>
            <w:tcW w:w="1020" w:type="dxa"/>
            <w:shd w:val="clear" w:color="auto" w:fill="auto"/>
            <w:noWrap/>
            <w:vAlign w:val="bottom"/>
            <w:hideMark/>
          </w:tcPr>
          <w:p w14:paraId="19060CC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3.26644</w:t>
            </w:r>
          </w:p>
        </w:tc>
      </w:tr>
      <w:tr w:rsidR="00315A9C" w:rsidRPr="00315A9C" w14:paraId="79149FB4" w14:textId="77777777" w:rsidTr="00315A9C">
        <w:trPr>
          <w:trHeight w:val="285"/>
        </w:trPr>
        <w:tc>
          <w:tcPr>
            <w:tcW w:w="1020" w:type="dxa"/>
            <w:shd w:val="clear" w:color="auto" w:fill="auto"/>
            <w:noWrap/>
            <w:vAlign w:val="bottom"/>
            <w:hideMark/>
          </w:tcPr>
          <w:p w14:paraId="74E8DDD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w:t>
            </w:r>
          </w:p>
        </w:tc>
        <w:tc>
          <w:tcPr>
            <w:tcW w:w="1020" w:type="dxa"/>
            <w:shd w:val="clear" w:color="auto" w:fill="auto"/>
            <w:noWrap/>
            <w:vAlign w:val="bottom"/>
            <w:hideMark/>
          </w:tcPr>
          <w:p w14:paraId="2493FB2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3</w:t>
            </w:r>
          </w:p>
        </w:tc>
        <w:tc>
          <w:tcPr>
            <w:tcW w:w="1020" w:type="dxa"/>
            <w:shd w:val="clear" w:color="auto" w:fill="auto"/>
            <w:noWrap/>
            <w:vAlign w:val="bottom"/>
            <w:hideMark/>
          </w:tcPr>
          <w:p w14:paraId="5C16732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367.92</w:t>
            </w:r>
          </w:p>
        </w:tc>
        <w:tc>
          <w:tcPr>
            <w:tcW w:w="1020" w:type="dxa"/>
            <w:shd w:val="clear" w:color="auto" w:fill="auto"/>
            <w:noWrap/>
            <w:vAlign w:val="bottom"/>
            <w:hideMark/>
          </w:tcPr>
          <w:p w14:paraId="644CD8F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72</w:t>
            </w:r>
          </w:p>
        </w:tc>
        <w:tc>
          <w:tcPr>
            <w:tcW w:w="1020" w:type="dxa"/>
            <w:shd w:val="clear" w:color="auto" w:fill="auto"/>
            <w:noWrap/>
            <w:vAlign w:val="bottom"/>
            <w:hideMark/>
          </w:tcPr>
          <w:p w14:paraId="732D4DB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05.1</w:t>
            </w:r>
          </w:p>
        </w:tc>
        <w:tc>
          <w:tcPr>
            <w:tcW w:w="1020" w:type="dxa"/>
            <w:shd w:val="clear" w:color="auto" w:fill="auto"/>
            <w:noWrap/>
            <w:vAlign w:val="bottom"/>
            <w:hideMark/>
          </w:tcPr>
          <w:p w14:paraId="2C0BE76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58.192</w:t>
            </w:r>
          </w:p>
        </w:tc>
        <w:tc>
          <w:tcPr>
            <w:tcW w:w="1020" w:type="dxa"/>
            <w:shd w:val="clear" w:color="auto" w:fill="auto"/>
            <w:noWrap/>
            <w:vAlign w:val="bottom"/>
            <w:hideMark/>
          </w:tcPr>
          <w:p w14:paraId="5FB87C8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3.71</w:t>
            </w:r>
          </w:p>
        </w:tc>
        <w:tc>
          <w:tcPr>
            <w:tcW w:w="1020" w:type="dxa"/>
            <w:shd w:val="clear" w:color="auto" w:fill="auto"/>
            <w:noWrap/>
            <w:vAlign w:val="bottom"/>
            <w:hideMark/>
          </w:tcPr>
          <w:p w14:paraId="438E56C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4.1</w:t>
            </w:r>
          </w:p>
        </w:tc>
        <w:tc>
          <w:tcPr>
            <w:tcW w:w="1020" w:type="dxa"/>
            <w:shd w:val="clear" w:color="auto" w:fill="auto"/>
            <w:noWrap/>
            <w:vAlign w:val="bottom"/>
            <w:hideMark/>
          </w:tcPr>
          <w:p w14:paraId="46A312C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1.11881</w:t>
            </w:r>
          </w:p>
        </w:tc>
      </w:tr>
      <w:tr w:rsidR="00315A9C" w:rsidRPr="00315A9C" w14:paraId="017C6C1C" w14:textId="77777777" w:rsidTr="00315A9C">
        <w:trPr>
          <w:trHeight w:val="285"/>
        </w:trPr>
        <w:tc>
          <w:tcPr>
            <w:tcW w:w="1020" w:type="dxa"/>
            <w:shd w:val="clear" w:color="auto" w:fill="auto"/>
            <w:noWrap/>
            <w:vAlign w:val="bottom"/>
            <w:hideMark/>
          </w:tcPr>
          <w:p w14:paraId="273FB1C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w:t>
            </w:r>
          </w:p>
        </w:tc>
        <w:tc>
          <w:tcPr>
            <w:tcW w:w="1020" w:type="dxa"/>
            <w:shd w:val="clear" w:color="auto" w:fill="auto"/>
            <w:noWrap/>
            <w:vAlign w:val="bottom"/>
            <w:hideMark/>
          </w:tcPr>
          <w:p w14:paraId="5194F79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4</w:t>
            </w:r>
          </w:p>
        </w:tc>
        <w:tc>
          <w:tcPr>
            <w:tcW w:w="1020" w:type="dxa"/>
            <w:shd w:val="clear" w:color="auto" w:fill="auto"/>
            <w:noWrap/>
            <w:vAlign w:val="bottom"/>
            <w:hideMark/>
          </w:tcPr>
          <w:p w14:paraId="5AEB27D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388.85</w:t>
            </w:r>
          </w:p>
        </w:tc>
        <w:tc>
          <w:tcPr>
            <w:tcW w:w="1020" w:type="dxa"/>
            <w:shd w:val="clear" w:color="auto" w:fill="auto"/>
            <w:noWrap/>
            <w:vAlign w:val="bottom"/>
            <w:hideMark/>
          </w:tcPr>
          <w:p w14:paraId="0A63F74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89</w:t>
            </w:r>
          </w:p>
        </w:tc>
        <w:tc>
          <w:tcPr>
            <w:tcW w:w="1020" w:type="dxa"/>
            <w:shd w:val="clear" w:color="auto" w:fill="auto"/>
            <w:noWrap/>
            <w:vAlign w:val="bottom"/>
            <w:hideMark/>
          </w:tcPr>
          <w:p w14:paraId="381199D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06.81</w:t>
            </w:r>
          </w:p>
        </w:tc>
        <w:tc>
          <w:tcPr>
            <w:tcW w:w="1020" w:type="dxa"/>
            <w:shd w:val="clear" w:color="auto" w:fill="auto"/>
            <w:noWrap/>
            <w:vAlign w:val="bottom"/>
            <w:hideMark/>
          </w:tcPr>
          <w:p w14:paraId="1648629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60.666</w:t>
            </w:r>
          </w:p>
        </w:tc>
        <w:tc>
          <w:tcPr>
            <w:tcW w:w="1020" w:type="dxa"/>
            <w:shd w:val="clear" w:color="auto" w:fill="auto"/>
            <w:noWrap/>
            <w:vAlign w:val="bottom"/>
            <w:hideMark/>
          </w:tcPr>
          <w:p w14:paraId="71FA1FC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3.42</w:t>
            </w:r>
          </w:p>
        </w:tc>
        <w:tc>
          <w:tcPr>
            <w:tcW w:w="1020" w:type="dxa"/>
            <w:shd w:val="clear" w:color="auto" w:fill="auto"/>
            <w:noWrap/>
            <w:vAlign w:val="bottom"/>
            <w:hideMark/>
          </w:tcPr>
          <w:p w14:paraId="23A1091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2.78</w:t>
            </w:r>
          </w:p>
        </w:tc>
        <w:tc>
          <w:tcPr>
            <w:tcW w:w="1020" w:type="dxa"/>
            <w:shd w:val="clear" w:color="auto" w:fill="auto"/>
            <w:noWrap/>
            <w:vAlign w:val="bottom"/>
            <w:hideMark/>
          </w:tcPr>
          <w:p w14:paraId="73E70A2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1.48166</w:t>
            </w:r>
          </w:p>
        </w:tc>
      </w:tr>
      <w:tr w:rsidR="00315A9C" w:rsidRPr="00315A9C" w14:paraId="6EE2A1E4" w14:textId="77777777" w:rsidTr="00315A9C">
        <w:trPr>
          <w:trHeight w:val="285"/>
        </w:trPr>
        <w:tc>
          <w:tcPr>
            <w:tcW w:w="1020" w:type="dxa"/>
            <w:shd w:val="clear" w:color="auto" w:fill="auto"/>
            <w:noWrap/>
            <w:vAlign w:val="bottom"/>
            <w:hideMark/>
          </w:tcPr>
          <w:p w14:paraId="1D4C12A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w:t>
            </w:r>
          </w:p>
        </w:tc>
        <w:tc>
          <w:tcPr>
            <w:tcW w:w="1020" w:type="dxa"/>
            <w:shd w:val="clear" w:color="auto" w:fill="auto"/>
            <w:noWrap/>
            <w:vAlign w:val="bottom"/>
            <w:hideMark/>
          </w:tcPr>
          <w:p w14:paraId="0A74C8D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5</w:t>
            </w:r>
          </w:p>
        </w:tc>
        <w:tc>
          <w:tcPr>
            <w:tcW w:w="1020" w:type="dxa"/>
            <w:shd w:val="clear" w:color="auto" w:fill="auto"/>
            <w:noWrap/>
            <w:vAlign w:val="bottom"/>
            <w:hideMark/>
          </w:tcPr>
          <w:p w14:paraId="3D49D79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409.78</w:t>
            </w:r>
          </w:p>
        </w:tc>
        <w:tc>
          <w:tcPr>
            <w:tcW w:w="1020" w:type="dxa"/>
            <w:shd w:val="clear" w:color="auto" w:fill="auto"/>
            <w:noWrap/>
            <w:vAlign w:val="bottom"/>
            <w:hideMark/>
          </w:tcPr>
          <w:p w14:paraId="54E0277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9</w:t>
            </w:r>
          </w:p>
        </w:tc>
        <w:tc>
          <w:tcPr>
            <w:tcW w:w="1020" w:type="dxa"/>
            <w:shd w:val="clear" w:color="auto" w:fill="auto"/>
            <w:noWrap/>
            <w:vAlign w:val="bottom"/>
            <w:hideMark/>
          </w:tcPr>
          <w:p w14:paraId="3655CD9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10.88</w:t>
            </w:r>
          </w:p>
        </w:tc>
        <w:tc>
          <w:tcPr>
            <w:tcW w:w="1020" w:type="dxa"/>
            <w:shd w:val="clear" w:color="auto" w:fill="auto"/>
            <w:noWrap/>
            <w:vAlign w:val="bottom"/>
            <w:hideMark/>
          </w:tcPr>
          <w:p w14:paraId="14BD659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59.834</w:t>
            </w:r>
          </w:p>
        </w:tc>
        <w:tc>
          <w:tcPr>
            <w:tcW w:w="1020" w:type="dxa"/>
            <w:shd w:val="clear" w:color="auto" w:fill="auto"/>
            <w:noWrap/>
            <w:vAlign w:val="bottom"/>
            <w:hideMark/>
          </w:tcPr>
          <w:p w14:paraId="40EF00C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5.94</w:t>
            </w:r>
          </w:p>
        </w:tc>
        <w:tc>
          <w:tcPr>
            <w:tcW w:w="1020" w:type="dxa"/>
            <w:shd w:val="clear" w:color="auto" w:fill="auto"/>
            <w:noWrap/>
            <w:vAlign w:val="bottom"/>
            <w:hideMark/>
          </w:tcPr>
          <w:p w14:paraId="2BFD077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2.51</w:t>
            </w:r>
          </w:p>
        </w:tc>
        <w:tc>
          <w:tcPr>
            <w:tcW w:w="1020" w:type="dxa"/>
            <w:shd w:val="clear" w:color="auto" w:fill="auto"/>
            <w:noWrap/>
            <w:vAlign w:val="bottom"/>
            <w:hideMark/>
          </w:tcPr>
          <w:p w14:paraId="2513424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1.18746</w:t>
            </w:r>
          </w:p>
        </w:tc>
      </w:tr>
      <w:tr w:rsidR="00315A9C" w:rsidRPr="00315A9C" w14:paraId="294885A7" w14:textId="77777777" w:rsidTr="00315A9C">
        <w:trPr>
          <w:trHeight w:val="285"/>
        </w:trPr>
        <w:tc>
          <w:tcPr>
            <w:tcW w:w="1020" w:type="dxa"/>
            <w:shd w:val="clear" w:color="auto" w:fill="auto"/>
            <w:noWrap/>
            <w:vAlign w:val="bottom"/>
            <w:hideMark/>
          </w:tcPr>
          <w:p w14:paraId="07698A9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w:t>
            </w:r>
          </w:p>
        </w:tc>
        <w:tc>
          <w:tcPr>
            <w:tcW w:w="1020" w:type="dxa"/>
            <w:shd w:val="clear" w:color="auto" w:fill="auto"/>
            <w:noWrap/>
            <w:vAlign w:val="bottom"/>
            <w:hideMark/>
          </w:tcPr>
          <w:p w14:paraId="76F65F8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w:t>
            </w:r>
          </w:p>
        </w:tc>
        <w:tc>
          <w:tcPr>
            <w:tcW w:w="1020" w:type="dxa"/>
            <w:shd w:val="clear" w:color="auto" w:fill="auto"/>
            <w:noWrap/>
            <w:vAlign w:val="bottom"/>
            <w:hideMark/>
          </w:tcPr>
          <w:p w14:paraId="64BC93D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426.26</w:t>
            </w:r>
          </w:p>
        </w:tc>
        <w:tc>
          <w:tcPr>
            <w:tcW w:w="1020" w:type="dxa"/>
            <w:shd w:val="clear" w:color="auto" w:fill="auto"/>
            <w:noWrap/>
            <w:vAlign w:val="bottom"/>
            <w:hideMark/>
          </w:tcPr>
          <w:p w14:paraId="3181780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31</w:t>
            </w:r>
          </w:p>
        </w:tc>
        <w:tc>
          <w:tcPr>
            <w:tcW w:w="1020" w:type="dxa"/>
            <w:shd w:val="clear" w:color="auto" w:fill="auto"/>
            <w:noWrap/>
            <w:vAlign w:val="bottom"/>
            <w:hideMark/>
          </w:tcPr>
          <w:p w14:paraId="4EE5755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13.19</w:t>
            </w:r>
          </w:p>
        </w:tc>
        <w:tc>
          <w:tcPr>
            <w:tcW w:w="1020" w:type="dxa"/>
            <w:shd w:val="clear" w:color="auto" w:fill="auto"/>
            <w:noWrap/>
            <w:vAlign w:val="bottom"/>
            <w:hideMark/>
          </w:tcPr>
          <w:p w14:paraId="53D430B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62.726</w:t>
            </w:r>
          </w:p>
        </w:tc>
        <w:tc>
          <w:tcPr>
            <w:tcW w:w="1020" w:type="dxa"/>
            <w:shd w:val="clear" w:color="auto" w:fill="auto"/>
            <w:noWrap/>
            <w:vAlign w:val="bottom"/>
            <w:hideMark/>
          </w:tcPr>
          <w:p w14:paraId="0E5D1A8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7.66</w:t>
            </w:r>
          </w:p>
        </w:tc>
        <w:tc>
          <w:tcPr>
            <w:tcW w:w="1020" w:type="dxa"/>
            <w:shd w:val="clear" w:color="auto" w:fill="auto"/>
            <w:noWrap/>
            <w:vAlign w:val="bottom"/>
            <w:hideMark/>
          </w:tcPr>
          <w:p w14:paraId="24D0265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2.26</w:t>
            </w:r>
          </w:p>
        </w:tc>
        <w:tc>
          <w:tcPr>
            <w:tcW w:w="1020" w:type="dxa"/>
            <w:shd w:val="clear" w:color="auto" w:fill="auto"/>
            <w:noWrap/>
            <w:vAlign w:val="bottom"/>
            <w:hideMark/>
          </w:tcPr>
          <w:p w14:paraId="605B4A9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4.46284</w:t>
            </w:r>
          </w:p>
        </w:tc>
      </w:tr>
      <w:tr w:rsidR="00315A9C" w:rsidRPr="00315A9C" w14:paraId="2E522876" w14:textId="77777777" w:rsidTr="00315A9C">
        <w:trPr>
          <w:trHeight w:val="285"/>
        </w:trPr>
        <w:tc>
          <w:tcPr>
            <w:tcW w:w="1020" w:type="dxa"/>
            <w:shd w:val="clear" w:color="auto" w:fill="auto"/>
            <w:noWrap/>
            <w:vAlign w:val="bottom"/>
            <w:hideMark/>
          </w:tcPr>
          <w:p w14:paraId="5E3C1D8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w:t>
            </w:r>
          </w:p>
        </w:tc>
        <w:tc>
          <w:tcPr>
            <w:tcW w:w="1020" w:type="dxa"/>
            <w:shd w:val="clear" w:color="auto" w:fill="auto"/>
            <w:noWrap/>
            <w:vAlign w:val="bottom"/>
            <w:hideMark/>
          </w:tcPr>
          <w:p w14:paraId="43449C6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w:t>
            </w:r>
          </w:p>
        </w:tc>
        <w:tc>
          <w:tcPr>
            <w:tcW w:w="1020" w:type="dxa"/>
            <w:shd w:val="clear" w:color="auto" w:fill="auto"/>
            <w:noWrap/>
            <w:vAlign w:val="bottom"/>
            <w:hideMark/>
          </w:tcPr>
          <w:p w14:paraId="3A31F52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449.33</w:t>
            </w:r>
          </w:p>
        </w:tc>
        <w:tc>
          <w:tcPr>
            <w:tcW w:w="1020" w:type="dxa"/>
            <w:shd w:val="clear" w:color="auto" w:fill="auto"/>
            <w:noWrap/>
            <w:vAlign w:val="bottom"/>
            <w:hideMark/>
          </w:tcPr>
          <w:p w14:paraId="29961D0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3</w:t>
            </w:r>
          </w:p>
        </w:tc>
        <w:tc>
          <w:tcPr>
            <w:tcW w:w="1020" w:type="dxa"/>
            <w:shd w:val="clear" w:color="auto" w:fill="auto"/>
            <w:noWrap/>
            <w:vAlign w:val="bottom"/>
            <w:hideMark/>
          </w:tcPr>
          <w:p w14:paraId="7EE3684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16.88</w:t>
            </w:r>
          </w:p>
        </w:tc>
        <w:tc>
          <w:tcPr>
            <w:tcW w:w="1020" w:type="dxa"/>
            <w:shd w:val="clear" w:color="auto" w:fill="auto"/>
            <w:noWrap/>
            <w:vAlign w:val="bottom"/>
            <w:hideMark/>
          </w:tcPr>
          <w:p w14:paraId="75257A5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61.602</w:t>
            </w:r>
          </w:p>
        </w:tc>
        <w:tc>
          <w:tcPr>
            <w:tcW w:w="1020" w:type="dxa"/>
            <w:shd w:val="clear" w:color="auto" w:fill="auto"/>
            <w:noWrap/>
            <w:vAlign w:val="bottom"/>
            <w:hideMark/>
          </w:tcPr>
          <w:p w14:paraId="39D314C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4.95</w:t>
            </w:r>
          </w:p>
        </w:tc>
        <w:tc>
          <w:tcPr>
            <w:tcW w:w="1020" w:type="dxa"/>
            <w:shd w:val="clear" w:color="auto" w:fill="auto"/>
            <w:noWrap/>
            <w:vAlign w:val="bottom"/>
            <w:hideMark/>
          </w:tcPr>
          <w:p w14:paraId="71D0E08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1.76</w:t>
            </w:r>
          </w:p>
        </w:tc>
        <w:tc>
          <w:tcPr>
            <w:tcW w:w="1020" w:type="dxa"/>
            <w:shd w:val="clear" w:color="auto" w:fill="auto"/>
            <w:noWrap/>
            <w:vAlign w:val="bottom"/>
            <w:hideMark/>
          </w:tcPr>
          <w:p w14:paraId="754334E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3.08992</w:t>
            </w:r>
          </w:p>
        </w:tc>
      </w:tr>
      <w:tr w:rsidR="00315A9C" w:rsidRPr="00315A9C" w14:paraId="41C19408" w14:textId="77777777" w:rsidTr="00315A9C">
        <w:trPr>
          <w:trHeight w:val="285"/>
        </w:trPr>
        <w:tc>
          <w:tcPr>
            <w:tcW w:w="1020" w:type="dxa"/>
            <w:shd w:val="clear" w:color="auto" w:fill="auto"/>
            <w:noWrap/>
            <w:vAlign w:val="bottom"/>
            <w:hideMark/>
          </w:tcPr>
          <w:p w14:paraId="20E711E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w:t>
            </w:r>
          </w:p>
        </w:tc>
        <w:tc>
          <w:tcPr>
            <w:tcW w:w="1020" w:type="dxa"/>
            <w:shd w:val="clear" w:color="auto" w:fill="auto"/>
            <w:noWrap/>
            <w:vAlign w:val="bottom"/>
            <w:hideMark/>
          </w:tcPr>
          <w:p w14:paraId="5BA6BF5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0</w:t>
            </w:r>
          </w:p>
        </w:tc>
        <w:tc>
          <w:tcPr>
            <w:tcW w:w="1020" w:type="dxa"/>
            <w:shd w:val="clear" w:color="auto" w:fill="auto"/>
            <w:noWrap/>
            <w:vAlign w:val="bottom"/>
            <w:hideMark/>
          </w:tcPr>
          <w:p w14:paraId="2707EA3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497.94</w:t>
            </w:r>
          </w:p>
        </w:tc>
        <w:tc>
          <w:tcPr>
            <w:tcW w:w="1020" w:type="dxa"/>
            <w:shd w:val="clear" w:color="auto" w:fill="auto"/>
            <w:noWrap/>
            <w:vAlign w:val="bottom"/>
            <w:hideMark/>
          </w:tcPr>
          <w:p w14:paraId="75B1FA6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49</w:t>
            </w:r>
          </w:p>
        </w:tc>
        <w:tc>
          <w:tcPr>
            <w:tcW w:w="1020" w:type="dxa"/>
            <w:shd w:val="clear" w:color="auto" w:fill="auto"/>
            <w:noWrap/>
            <w:vAlign w:val="bottom"/>
            <w:hideMark/>
          </w:tcPr>
          <w:p w14:paraId="47DF3B5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29.97</w:t>
            </w:r>
          </w:p>
        </w:tc>
        <w:tc>
          <w:tcPr>
            <w:tcW w:w="1020" w:type="dxa"/>
            <w:shd w:val="clear" w:color="auto" w:fill="auto"/>
            <w:noWrap/>
            <w:vAlign w:val="bottom"/>
            <w:hideMark/>
          </w:tcPr>
          <w:p w14:paraId="59F5872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63.112</w:t>
            </w:r>
          </w:p>
        </w:tc>
        <w:tc>
          <w:tcPr>
            <w:tcW w:w="1020" w:type="dxa"/>
            <w:shd w:val="clear" w:color="auto" w:fill="auto"/>
            <w:noWrap/>
            <w:vAlign w:val="bottom"/>
            <w:hideMark/>
          </w:tcPr>
          <w:p w14:paraId="3B4E9C4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5.45</w:t>
            </w:r>
          </w:p>
        </w:tc>
        <w:tc>
          <w:tcPr>
            <w:tcW w:w="1020" w:type="dxa"/>
            <w:shd w:val="clear" w:color="auto" w:fill="auto"/>
            <w:noWrap/>
            <w:vAlign w:val="bottom"/>
            <w:hideMark/>
          </w:tcPr>
          <w:p w14:paraId="51CD9FE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2.3</w:t>
            </w:r>
          </w:p>
        </w:tc>
        <w:tc>
          <w:tcPr>
            <w:tcW w:w="1020" w:type="dxa"/>
            <w:shd w:val="clear" w:color="auto" w:fill="auto"/>
            <w:noWrap/>
            <w:vAlign w:val="bottom"/>
            <w:hideMark/>
          </w:tcPr>
          <w:p w14:paraId="587CAB3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4.49226</w:t>
            </w:r>
          </w:p>
        </w:tc>
      </w:tr>
      <w:tr w:rsidR="00315A9C" w:rsidRPr="00315A9C" w14:paraId="664887C7" w14:textId="77777777" w:rsidTr="00315A9C">
        <w:trPr>
          <w:trHeight w:val="285"/>
        </w:trPr>
        <w:tc>
          <w:tcPr>
            <w:tcW w:w="1020" w:type="dxa"/>
            <w:shd w:val="clear" w:color="auto" w:fill="auto"/>
            <w:noWrap/>
            <w:vAlign w:val="bottom"/>
            <w:hideMark/>
          </w:tcPr>
          <w:p w14:paraId="3A58C71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w:t>
            </w:r>
          </w:p>
        </w:tc>
        <w:tc>
          <w:tcPr>
            <w:tcW w:w="1020" w:type="dxa"/>
            <w:shd w:val="clear" w:color="auto" w:fill="auto"/>
            <w:noWrap/>
            <w:vAlign w:val="bottom"/>
            <w:hideMark/>
          </w:tcPr>
          <w:p w14:paraId="7ADA31B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1</w:t>
            </w:r>
          </w:p>
        </w:tc>
        <w:tc>
          <w:tcPr>
            <w:tcW w:w="1020" w:type="dxa"/>
            <w:shd w:val="clear" w:color="auto" w:fill="auto"/>
            <w:noWrap/>
            <w:vAlign w:val="bottom"/>
            <w:hideMark/>
          </w:tcPr>
          <w:p w14:paraId="1FB319F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446.74</w:t>
            </w:r>
          </w:p>
        </w:tc>
        <w:tc>
          <w:tcPr>
            <w:tcW w:w="1020" w:type="dxa"/>
            <w:shd w:val="clear" w:color="auto" w:fill="auto"/>
            <w:noWrap/>
            <w:vAlign w:val="bottom"/>
            <w:hideMark/>
          </w:tcPr>
          <w:p w14:paraId="34F71D2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63</w:t>
            </w:r>
          </w:p>
        </w:tc>
        <w:tc>
          <w:tcPr>
            <w:tcW w:w="1020" w:type="dxa"/>
            <w:shd w:val="clear" w:color="auto" w:fill="auto"/>
            <w:noWrap/>
            <w:vAlign w:val="bottom"/>
            <w:hideMark/>
          </w:tcPr>
          <w:p w14:paraId="07270D0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31.39</w:t>
            </w:r>
          </w:p>
        </w:tc>
        <w:tc>
          <w:tcPr>
            <w:tcW w:w="1020" w:type="dxa"/>
            <w:shd w:val="clear" w:color="auto" w:fill="auto"/>
            <w:noWrap/>
            <w:vAlign w:val="bottom"/>
            <w:hideMark/>
          </w:tcPr>
          <w:p w14:paraId="002BC2E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65.52</w:t>
            </w:r>
          </w:p>
        </w:tc>
        <w:tc>
          <w:tcPr>
            <w:tcW w:w="1020" w:type="dxa"/>
            <w:shd w:val="clear" w:color="auto" w:fill="auto"/>
            <w:noWrap/>
            <w:vAlign w:val="bottom"/>
            <w:hideMark/>
          </w:tcPr>
          <w:p w14:paraId="29E0C6F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4.99</w:t>
            </w:r>
          </w:p>
        </w:tc>
        <w:tc>
          <w:tcPr>
            <w:tcW w:w="1020" w:type="dxa"/>
            <w:shd w:val="clear" w:color="auto" w:fill="auto"/>
            <w:noWrap/>
            <w:vAlign w:val="bottom"/>
            <w:hideMark/>
          </w:tcPr>
          <w:p w14:paraId="2F3E1AF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2.12</w:t>
            </w:r>
          </w:p>
        </w:tc>
        <w:tc>
          <w:tcPr>
            <w:tcW w:w="1020" w:type="dxa"/>
            <w:shd w:val="clear" w:color="auto" w:fill="auto"/>
            <w:noWrap/>
            <w:vAlign w:val="bottom"/>
            <w:hideMark/>
          </w:tcPr>
          <w:p w14:paraId="7C9E770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3.69793</w:t>
            </w:r>
          </w:p>
        </w:tc>
      </w:tr>
      <w:tr w:rsidR="00315A9C" w:rsidRPr="00315A9C" w14:paraId="562F0FEA" w14:textId="77777777" w:rsidTr="00315A9C">
        <w:trPr>
          <w:trHeight w:val="285"/>
        </w:trPr>
        <w:tc>
          <w:tcPr>
            <w:tcW w:w="1020" w:type="dxa"/>
            <w:shd w:val="clear" w:color="auto" w:fill="auto"/>
            <w:noWrap/>
            <w:vAlign w:val="bottom"/>
            <w:hideMark/>
          </w:tcPr>
          <w:p w14:paraId="078DC77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w:t>
            </w:r>
          </w:p>
        </w:tc>
        <w:tc>
          <w:tcPr>
            <w:tcW w:w="1020" w:type="dxa"/>
            <w:shd w:val="clear" w:color="auto" w:fill="auto"/>
            <w:noWrap/>
            <w:vAlign w:val="bottom"/>
            <w:hideMark/>
          </w:tcPr>
          <w:p w14:paraId="652A08D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2</w:t>
            </w:r>
          </w:p>
        </w:tc>
        <w:tc>
          <w:tcPr>
            <w:tcW w:w="1020" w:type="dxa"/>
            <w:shd w:val="clear" w:color="auto" w:fill="auto"/>
            <w:noWrap/>
            <w:vAlign w:val="bottom"/>
            <w:hideMark/>
          </w:tcPr>
          <w:p w14:paraId="18A19CB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436.88</w:t>
            </w:r>
          </w:p>
        </w:tc>
        <w:tc>
          <w:tcPr>
            <w:tcW w:w="1020" w:type="dxa"/>
            <w:shd w:val="clear" w:color="auto" w:fill="auto"/>
            <w:noWrap/>
            <w:vAlign w:val="bottom"/>
            <w:hideMark/>
          </w:tcPr>
          <w:p w14:paraId="0B06AB7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65</w:t>
            </w:r>
          </w:p>
        </w:tc>
        <w:tc>
          <w:tcPr>
            <w:tcW w:w="1020" w:type="dxa"/>
            <w:shd w:val="clear" w:color="auto" w:fill="auto"/>
            <w:noWrap/>
            <w:vAlign w:val="bottom"/>
            <w:hideMark/>
          </w:tcPr>
          <w:p w14:paraId="19ECE5E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34.91</w:t>
            </w:r>
          </w:p>
        </w:tc>
        <w:tc>
          <w:tcPr>
            <w:tcW w:w="1020" w:type="dxa"/>
            <w:shd w:val="clear" w:color="auto" w:fill="auto"/>
            <w:noWrap/>
            <w:vAlign w:val="bottom"/>
            <w:hideMark/>
          </w:tcPr>
          <w:p w14:paraId="303C711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63.376</w:t>
            </w:r>
          </w:p>
        </w:tc>
        <w:tc>
          <w:tcPr>
            <w:tcW w:w="1020" w:type="dxa"/>
            <w:shd w:val="clear" w:color="auto" w:fill="auto"/>
            <w:noWrap/>
            <w:vAlign w:val="bottom"/>
            <w:hideMark/>
          </w:tcPr>
          <w:p w14:paraId="19CB2C3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4.33</w:t>
            </w:r>
          </w:p>
        </w:tc>
        <w:tc>
          <w:tcPr>
            <w:tcW w:w="1020" w:type="dxa"/>
            <w:shd w:val="clear" w:color="auto" w:fill="auto"/>
            <w:noWrap/>
            <w:vAlign w:val="bottom"/>
            <w:hideMark/>
          </w:tcPr>
          <w:p w14:paraId="226CF26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2.37</w:t>
            </w:r>
          </w:p>
        </w:tc>
        <w:tc>
          <w:tcPr>
            <w:tcW w:w="1020" w:type="dxa"/>
            <w:shd w:val="clear" w:color="auto" w:fill="auto"/>
            <w:noWrap/>
            <w:vAlign w:val="bottom"/>
            <w:hideMark/>
          </w:tcPr>
          <w:p w14:paraId="489D50B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3.73716</w:t>
            </w:r>
          </w:p>
        </w:tc>
      </w:tr>
      <w:tr w:rsidR="00315A9C" w:rsidRPr="00315A9C" w14:paraId="5C18BCAE" w14:textId="77777777" w:rsidTr="00315A9C">
        <w:trPr>
          <w:trHeight w:val="285"/>
        </w:trPr>
        <w:tc>
          <w:tcPr>
            <w:tcW w:w="1020" w:type="dxa"/>
            <w:shd w:val="clear" w:color="auto" w:fill="auto"/>
            <w:noWrap/>
            <w:vAlign w:val="bottom"/>
            <w:hideMark/>
          </w:tcPr>
          <w:p w14:paraId="6682791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w:t>
            </w:r>
          </w:p>
        </w:tc>
        <w:tc>
          <w:tcPr>
            <w:tcW w:w="1020" w:type="dxa"/>
            <w:shd w:val="clear" w:color="auto" w:fill="auto"/>
            <w:noWrap/>
            <w:vAlign w:val="bottom"/>
            <w:hideMark/>
          </w:tcPr>
          <w:p w14:paraId="366D706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6</w:t>
            </w:r>
          </w:p>
        </w:tc>
        <w:tc>
          <w:tcPr>
            <w:tcW w:w="1020" w:type="dxa"/>
            <w:shd w:val="clear" w:color="auto" w:fill="auto"/>
            <w:noWrap/>
            <w:vAlign w:val="bottom"/>
            <w:hideMark/>
          </w:tcPr>
          <w:p w14:paraId="1F7F017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421.86</w:t>
            </w:r>
          </w:p>
        </w:tc>
        <w:tc>
          <w:tcPr>
            <w:tcW w:w="1020" w:type="dxa"/>
            <w:shd w:val="clear" w:color="auto" w:fill="auto"/>
            <w:noWrap/>
            <w:vAlign w:val="bottom"/>
            <w:hideMark/>
          </w:tcPr>
          <w:p w14:paraId="6667A2A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84</w:t>
            </w:r>
          </w:p>
        </w:tc>
        <w:tc>
          <w:tcPr>
            <w:tcW w:w="1020" w:type="dxa"/>
            <w:shd w:val="clear" w:color="auto" w:fill="auto"/>
            <w:noWrap/>
            <w:vAlign w:val="bottom"/>
            <w:hideMark/>
          </w:tcPr>
          <w:p w14:paraId="30D7762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32.2</w:t>
            </w:r>
          </w:p>
        </w:tc>
        <w:tc>
          <w:tcPr>
            <w:tcW w:w="1020" w:type="dxa"/>
            <w:shd w:val="clear" w:color="auto" w:fill="auto"/>
            <w:noWrap/>
            <w:vAlign w:val="bottom"/>
            <w:hideMark/>
          </w:tcPr>
          <w:p w14:paraId="54DD54D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63.774</w:t>
            </w:r>
          </w:p>
        </w:tc>
        <w:tc>
          <w:tcPr>
            <w:tcW w:w="1020" w:type="dxa"/>
            <w:shd w:val="clear" w:color="auto" w:fill="auto"/>
            <w:noWrap/>
            <w:vAlign w:val="bottom"/>
            <w:hideMark/>
          </w:tcPr>
          <w:p w14:paraId="4A0CBAA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3.86</w:t>
            </w:r>
          </w:p>
        </w:tc>
        <w:tc>
          <w:tcPr>
            <w:tcW w:w="1020" w:type="dxa"/>
            <w:shd w:val="clear" w:color="auto" w:fill="auto"/>
            <w:noWrap/>
            <w:vAlign w:val="bottom"/>
            <w:hideMark/>
          </w:tcPr>
          <w:p w14:paraId="6561B73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1.37</w:t>
            </w:r>
          </w:p>
        </w:tc>
        <w:tc>
          <w:tcPr>
            <w:tcW w:w="1020" w:type="dxa"/>
            <w:shd w:val="clear" w:color="auto" w:fill="auto"/>
            <w:noWrap/>
            <w:vAlign w:val="bottom"/>
            <w:hideMark/>
          </w:tcPr>
          <w:p w14:paraId="70BEA04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5.02181</w:t>
            </w:r>
          </w:p>
        </w:tc>
      </w:tr>
      <w:tr w:rsidR="00315A9C" w:rsidRPr="00315A9C" w14:paraId="5C4447C3" w14:textId="77777777" w:rsidTr="00315A9C">
        <w:trPr>
          <w:trHeight w:val="285"/>
        </w:trPr>
        <w:tc>
          <w:tcPr>
            <w:tcW w:w="1020" w:type="dxa"/>
            <w:shd w:val="clear" w:color="auto" w:fill="auto"/>
            <w:noWrap/>
            <w:vAlign w:val="bottom"/>
            <w:hideMark/>
          </w:tcPr>
          <w:p w14:paraId="3C0B523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w:t>
            </w:r>
          </w:p>
        </w:tc>
        <w:tc>
          <w:tcPr>
            <w:tcW w:w="1020" w:type="dxa"/>
            <w:shd w:val="clear" w:color="auto" w:fill="auto"/>
            <w:noWrap/>
            <w:vAlign w:val="bottom"/>
            <w:hideMark/>
          </w:tcPr>
          <w:p w14:paraId="195E4DF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7</w:t>
            </w:r>
          </w:p>
        </w:tc>
        <w:tc>
          <w:tcPr>
            <w:tcW w:w="1020" w:type="dxa"/>
            <w:shd w:val="clear" w:color="auto" w:fill="auto"/>
            <w:noWrap/>
            <w:vAlign w:val="bottom"/>
            <w:hideMark/>
          </w:tcPr>
          <w:p w14:paraId="51E0EC5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410.39</w:t>
            </w:r>
          </w:p>
        </w:tc>
        <w:tc>
          <w:tcPr>
            <w:tcW w:w="1020" w:type="dxa"/>
            <w:shd w:val="clear" w:color="auto" w:fill="auto"/>
            <w:noWrap/>
            <w:vAlign w:val="bottom"/>
            <w:hideMark/>
          </w:tcPr>
          <w:p w14:paraId="3CD7C4F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03</w:t>
            </w:r>
          </w:p>
        </w:tc>
        <w:tc>
          <w:tcPr>
            <w:tcW w:w="1020" w:type="dxa"/>
            <w:shd w:val="clear" w:color="auto" w:fill="auto"/>
            <w:noWrap/>
            <w:vAlign w:val="bottom"/>
            <w:hideMark/>
          </w:tcPr>
          <w:p w14:paraId="3CACC94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29.14</w:t>
            </w:r>
          </w:p>
        </w:tc>
        <w:tc>
          <w:tcPr>
            <w:tcW w:w="1020" w:type="dxa"/>
            <w:shd w:val="clear" w:color="auto" w:fill="auto"/>
            <w:noWrap/>
            <w:vAlign w:val="bottom"/>
            <w:hideMark/>
          </w:tcPr>
          <w:p w14:paraId="4BB3229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64.046</w:t>
            </w:r>
          </w:p>
        </w:tc>
        <w:tc>
          <w:tcPr>
            <w:tcW w:w="1020" w:type="dxa"/>
            <w:shd w:val="clear" w:color="auto" w:fill="auto"/>
            <w:noWrap/>
            <w:vAlign w:val="bottom"/>
            <w:hideMark/>
          </w:tcPr>
          <w:p w14:paraId="32435E6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2.48</w:t>
            </w:r>
          </w:p>
        </w:tc>
        <w:tc>
          <w:tcPr>
            <w:tcW w:w="1020" w:type="dxa"/>
            <w:shd w:val="clear" w:color="auto" w:fill="auto"/>
            <w:noWrap/>
            <w:vAlign w:val="bottom"/>
            <w:hideMark/>
          </w:tcPr>
          <w:p w14:paraId="5D89D4A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3.28</w:t>
            </w:r>
          </w:p>
        </w:tc>
        <w:tc>
          <w:tcPr>
            <w:tcW w:w="1020" w:type="dxa"/>
            <w:shd w:val="clear" w:color="auto" w:fill="auto"/>
            <w:noWrap/>
            <w:vAlign w:val="bottom"/>
            <w:hideMark/>
          </w:tcPr>
          <w:p w14:paraId="0BAF39A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5.34543</w:t>
            </w:r>
          </w:p>
        </w:tc>
      </w:tr>
      <w:tr w:rsidR="00315A9C" w:rsidRPr="00315A9C" w14:paraId="58A224C4" w14:textId="77777777" w:rsidTr="00315A9C">
        <w:trPr>
          <w:trHeight w:val="285"/>
        </w:trPr>
        <w:tc>
          <w:tcPr>
            <w:tcW w:w="1020" w:type="dxa"/>
            <w:shd w:val="clear" w:color="auto" w:fill="auto"/>
            <w:noWrap/>
            <w:vAlign w:val="bottom"/>
            <w:hideMark/>
          </w:tcPr>
          <w:p w14:paraId="4281DA3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w:t>
            </w:r>
          </w:p>
        </w:tc>
        <w:tc>
          <w:tcPr>
            <w:tcW w:w="1020" w:type="dxa"/>
            <w:shd w:val="clear" w:color="auto" w:fill="auto"/>
            <w:noWrap/>
            <w:vAlign w:val="bottom"/>
            <w:hideMark/>
          </w:tcPr>
          <w:p w14:paraId="0A9DF3D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8</w:t>
            </w:r>
          </w:p>
        </w:tc>
        <w:tc>
          <w:tcPr>
            <w:tcW w:w="1020" w:type="dxa"/>
            <w:shd w:val="clear" w:color="auto" w:fill="auto"/>
            <w:noWrap/>
            <w:vAlign w:val="bottom"/>
            <w:hideMark/>
          </w:tcPr>
          <w:p w14:paraId="68A0098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401.1</w:t>
            </w:r>
          </w:p>
        </w:tc>
        <w:tc>
          <w:tcPr>
            <w:tcW w:w="1020" w:type="dxa"/>
            <w:shd w:val="clear" w:color="auto" w:fill="auto"/>
            <w:noWrap/>
            <w:vAlign w:val="bottom"/>
            <w:hideMark/>
          </w:tcPr>
          <w:p w14:paraId="5E9A16A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85</w:t>
            </w:r>
          </w:p>
        </w:tc>
        <w:tc>
          <w:tcPr>
            <w:tcW w:w="1020" w:type="dxa"/>
            <w:shd w:val="clear" w:color="auto" w:fill="auto"/>
            <w:noWrap/>
            <w:vAlign w:val="bottom"/>
            <w:hideMark/>
          </w:tcPr>
          <w:p w14:paraId="586498C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25.46</w:t>
            </w:r>
          </w:p>
        </w:tc>
        <w:tc>
          <w:tcPr>
            <w:tcW w:w="1020" w:type="dxa"/>
            <w:shd w:val="clear" w:color="auto" w:fill="auto"/>
            <w:noWrap/>
            <w:vAlign w:val="bottom"/>
            <w:hideMark/>
          </w:tcPr>
          <w:p w14:paraId="2645F16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61.162</w:t>
            </w:r>
          </w:p>
        </w:tc>
        <w:tc>
          <w:tcPr>
            <w:tcW w:w="1020" w:type="dxa"/>
            <w:shd w:val="clear" w:color="auto" w:fill="auto"/>
            <w:noWrap/>
            <w:vAlign w:val="bottom"/>
            <w:hideMark/>
          </w:tcPr>
          <w:p w14:paraId="644A872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3.69</w:t>
            </w:r>
          </w:p>
        </w:tc>
        <w:tc>
          <w:tcPr>
            <w:tcW w:w="1020" w:type="dxa"/>
            <w:shd w:val="clear" w:color="auto" w:fill="auto"/>
            <w:noWrap/>
            <w:vAlign w:val="bottom"/>
            <w:hideMark/>
          </w:tcPr>
          <w:p w14:paraId="1A2EFC3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2.06</w:t>
            </w:r>
          </w:p>
        </w:tc>
        <w:tc>
          <w:tcPr>
            <w:tcW w:w="1020" w:type="dxa"/>
            <w:shd w:val="clear" w:color="auto" w:fill="auto"/>
            <w:noWrap/>
            <w:vAlign w:val="bottom"/>
            <w:hideMark/>
          </w:tcPr>
          <w:p w14:paraId="178EB42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4.16865</w:t>
            </w:r>
          </w:p>
        </w:tc>
      </w:tr>
      <w:tr w:rsidR="00315A9C" w:rsidRPr="00315A9C" w14:paraId="3BB5B5DE" w14:textId="77777777" w:rsidTr="00315A9C">
        <w:trPr>
          <w:trHeight w:val="285"/>
        </w:trPr>
        <w:tc>
          <w:tcPr>
            <w:tcW w:w="1020" w:type="dxa"/>
            <w:shd w:val="clear" w:color="auto" w:fill="auto"/>
            <w:noWrap/>
            <w:vAlign w:val="bottom"/>
            <w:hideMark/>
          </w:tcPr>
          <w:p w14:paraId="5F6962E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w:t>
            </w:r>
          </w:p>
        </w:tc>
        <w:tc>
          <w:tcPr>
            <w:tcW w:w="1020" w:type="dxa"/>
            <w:shd w:val="clear" w:color="auto" w:fill="auto"/>
            <w:noWrap/>
            <w:vAlign w:val="bottom"/>
            <w:hideMark/>
          </w:tcPr>
          <w:p w14:paraId="6904CAE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9</w:t>
            </w:r>
          </w:p>
        </w:tc>
        <w:tc>
          <w:tcPr>
            <w:tcW w:w="1020" w:type="dxa"/>
            <w:shd w:val="clear" w:color="auto" w:fill="auto"/>
            <w:noWrap/>
            <w:vAlign w:val="bottom"/>
            <w:hideMark/>
          </w:tcPr>
          <w:p w14:paraId="77E8F19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442.37</w:t>
            </w:r>
          </w:p>
        </w:tc>
        <w:tc>
          <w:tcPr>
            <w:tcW w:w="1020" w:type="dxa"/>
            <w:shd w:val="clear" w:color="auto" w:fill="auto"/>
            <w:noWrap/>
            <w:vAlign w:val="bottom"/>
            <w:hideMark/>
          </w:tcPr>
          <w:p w14:paraId="3E88D00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71</w:t>
            </w:r>
          </w:p>
        </w:tc>
        <w:tc>
          <w:tcPr>
            <w:tcW w:w="1020" w:type="dxa"/>
            <w:shd w:val="clear" w:color="auto" w:fill="auto"/>
            <w:noWrap/>
            <w:vAlign w:val="bottom"/>
            <w:hideMark/>
          </w:tcPr>
          <w:p w14:paraId="21A1496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25.09</w:t>
            </w:r>
          </w:p>
        </w:tc>
        <w:tc>
          <w:tcPr>
            <w:tcW w:w="1020" w:type="dxa"/>
            <w:shd w:val="clear" w:color="auto" w:fill="auto"/>
            <w:noWrap/>
            <w:vAlign w:val="bottom"/>
            <w:hideMark/>
          </w:tcPr>
          <w:p w14:paraId="438AACD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67</w:t>
            </w:r>
          </w:p>
        </w:tc>
        <w:tc>
          <w:tcPr>
            <w:tcW w:w="1020" w:type="dxa"/>
            <w:shd w:val="clear" w:color="auto" w:fill="auto"/>
            <w:noWrap/>
            <w:vAlign w:val="bottom"/>
            <w:hideMark/>
          </w:tcPr>
          <w:p w14:paraId="3A16AB6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4.06</w:t>
            </w:r>
          </w:p>
        </w:tc>
        <w:tc>
          <w:tcPr>
            <w:tcW w:w="1020" w:type="dxa"/>
            <w:shd w:val="clear" w:color="auto" w:fill="auto"/>
            <w:noWrap/>
            <w:vAlign w:val="bottom"/>
            <w:hideMark/>
          </w:tcPr>
          <w:p w14:paraId="12BB21D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2.62</w:t>
            </w:r>
          </w:p>
        </w:tc>
        <w:tc>
          <w:tcPr>
            <w:tcW w:w="1020" w:type="dxa"/>
            <w:shd w:val="clear" w:color="auto" w:fill="auto"/>
            <w:noWrap/>
            <w:vAlign w:val="bottom"/>
            <w:hideMark/>
          </w:tcPr>
          <w:p w14:paraId="300E9D4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4.59033</w:t>
            </w:r>
          </w:p>
        </w:tc>
      </w:tr>
      <w:tr w:rsidR="00315A9C" w:rsidRPr="00315A9C" w14:paraId="16ACC308" w14:textId="77777777" w:rsidTr="00315A9C">
        <w:trPr>
          <w:trHeight w:val="285"/>
        </w:trPr>
        <w:tc>
          <w:tcPr>
            <w:tcW w:w="1020" w:type="dxa"/>
            <w:shd w:val="clear" w:color="auto" w:fill="auto"/>
            <w:noWrap/>
            <w:vAlign w:val="bottom"/>
            <w:hideMark/>
          </w:tcPr>
          <w:p w14:paraId="450EDB2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w:t>
            </w:r>
          </w:p>
        </w:tc>
        <w:tc>
          <w:tcPr>
            <w:tcW w:w="1020" w:type="dxa"/>
            <w:shd w:val="clear" w:color="auto" w:fill="auto"/>
            <w:noWrap/>
            <w:vAlign w:val="bottom"/>
            <w:hideMark/>
          </w:tcPr>
          <w:p w14:paraId="65F9D79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w:t>
            </w:r>
          </w:p>
        </w:tc>
        <w:tc>
          <w:tcPr>
            <w:tcW w:w="1020" w:type="dxa"/>
            <w:shd w:val="clear" w:color="auto" w:fill="auto"/>
            <w:noWrap/>
            <w:vAlign w:val="bottom"/>
            <w:hideMark/>
          </w:tcPr>
          <w:p w14:paraId="3CD0515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471.04</w:t>
            </w:r>
          </w:p>
        </w:tc>
        <w:tc>
          <w:tcPr>
            <w:tcW w:w="1020" w:type="dxa"/>
            <w:shd w:val="clear" w:color="auto" w:fill="auto"/>
            <w:noWrap/>
            <w:vAlign w:val="bottom"/>
            <w:hideMark/>
          </w:tcPr>
          <w:p w14:paraId="1ECE154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87</w:t>
            </w:r>
          </w:p>
        </w:tc>
        <w:tc>
          <w:tcPr>
            <w:tcW w:w="1020" w:type="dxa"/>
            <w:shd w:val="clear" w:color="auto" w:fill="auto"/>
            <w:noWrap/>
            <w:vAlign w:val="bottom"/>
            <w:hideMark/>
          </w:tcPr>
          <w:p w14:paraId="6313435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31.91</w:t>
            </w:r>
          </w:p>
        </w:tc>
        <w:tc>
          <w:tcPr>
            <w:tcW w:w="1020" w:type="dxa"/>
            <w:shd w:val="clear" w:color="auto" w:fill="auto"/>
            <w:noWrap/>
            <w:vAlign w:val="bottom"/>
            <w:hideMark/>
          </w:tcPr>
          <w:p w14:paraId="750B7F2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9.62</w:t>
            </w:r>
          </w:p>
        </w:tc>
        <w:tc>
          <w:tcPr>
            <w:tcW w:w="1020" w:type="dxa"/>
            <w:shd w:val="clear" w:color="auto" w:fill="auto"/>
            <w:noWrap/>
            <w:vAlign w:val="bottom"/>
            <w:hideMark/>
          </w:tcPr>
          <w:p w14:paraId="5519E27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3.96</w:t>
            </w:r>
          </w:p>
        </w:tc>
        <w:tc>
          <w:tcPr>
            <w:tcW w:w="1020" w:type="dxa"/>
            <w:shd w:val="clear" w:color="auto" w:fill="auto"/>
            <w:noWrap/>
            <w:vAlign w:val="bottom"/>
            <w:hideMark/>
          </w:tcPr>
          <w:p w14:paraId="5D12E83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2.49</w:t>
            </w:r>
          </w:p>
        </w:tc>
        <w:tc>
          <w:tcPr>
            <w:tcW w:w="1020" w:type="dxa"/>
            <w:shd w:val="clear" w:color="auto" w:fill="auto"/>
            <w:noWrap/>
            <w:vAlign w:val="bottom"/>
            <w:hideMark/>
          </w:tcPr>
          <w:p w14:paraId="396299A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5.38466</w:t>
            </w:r>
          </w:p>
        </w:tc>
      </w:tr>
      <w:tr w:rsidR="00315A9C" w:rsidRPr="00315A9C" w14:paraId="0ED22332" w14:textId="77777777" w:rsidTr="00315A9C">
        <w:trPr>
          <w:trHeight w:val="285"/>
        </w:trPr>
        <w:tc>
          <w:tcPr>
            <w:tcW w:w="1020" w:type="dxa"/>
            <w:shd w:val="clear" w:color="auto" w:fill="auto"/>
            <w:noWrap/>
            <w:vAlign w:val="bottom"/>
            <w:hideMark/>
          </w:tcPr>
          <w:p w14:paraId="7CC2C1F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w:t>
            </w:r>
          </w:p>
        </w:tc>
        <w:tc>
          <w:tcPr>
            <w:tcW w:w="1020" w:type="dxa"/>
            <w:shd w:val="clear" w:color="auto" w:fill="auto"/>
            <w:noWrap/>
            <w:vAlign w:val="bottom"/>
            <w:hideMark/>
          </w:tcPr>
          <w:p w14:paraId="5697826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w:t>
            </w:r>
          </w:p>
        </w:tc>
        <w:tc>
          <w:tcPr>
            <w:tcW w:w="1020" w:type="dxa"/>
            <w:shd w:val="clear" w:color="auto" w:fill="auto"/>
            <w:noWrap/>
            <w:vAlign w:val="bottom"/>
            <w:hideMark/>
          </w:tcPr>
          <w:p w14:paraId="0D71D43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472.41</w:t>
            </w:r>
          </w:p>
        </w:tc>
        <w:tc>
          <w:tcPr>
            <w:tcW w:w="1020" w:type="dxa"/>
            <w:shd w:val="clear" w:color="auto" w:fill="auto"/>
            <w:noWrap/>
            <w:vAlign w:val="bottom"/>
            <w:hideMark/>
          </w:tcPr>
          <w:p w14:paraId="62E77AC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9</w:t>
            </w:r>
          </w:p>
        </w:tc>
        <w:tc>
          <w:tcPr>
            <w:tcW w:w="1020" w:type="dxa"/>
            <w:shd w:val="clear" w:color="auto" w:fill="auto"/>
            <w:noWrap/>
            <w:vAlign w:val="bottom"/>
            <w:hideMark/>
          </w:tcPr>
          <w:p w14:paraId="655D151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32.72</w:t>
            </w:r>
          </w:p>
        </w:tc>
        <w:tc>
          <w:tcPr>
            <w:tcW w:w="1020" w:type="dxa"/>
            <w:shd w:val="clear" w:color="auto" w:fill="auto"/>
            <w:noWrap/>
            <w:vAlign w:val="bottom"/>
            <w:hideMark/>
          </w:tcPr>
          <w:p w14:paraId="3EFF823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6.312</w:t>
            </w:r>
          </w:p>
        </w:tc>
        <w:tc>
          <w:tcPr>
            <w:tcW w:w="1020" w:type="dxa"/>
            <w:shd w:val="clear" w:color="auto" w:fill="auto"/>
            <w:noWrap/>
            <w:vAlign w:val="bottom"/>
            <w:hideMark/>
          </w:tcPr>
          <w:p w14:paraId="6B33C79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3.94</w:t>
            </w:r>
          </w:p>
        </w:tc>
        <w:tc>
          <w:tcPr>
            <w:tcW w:w="1020" w:type="dxa"/>
            <w:shd w:val="clear" w:color="auto" w:fill="auto"/>
            <w:noWrap/>
            <w:vAlign w:val="bottom"/>
            <w:hideMark/>
          </w:tcPr>
          <w:p w14:paraId="3C7D6BA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3</w:t>
            </w:r>
          </w:p>
        </w:tc>
        <w:tc>
          <w:tcPr>
            <w:tcW w:w="1020" w:type="dxa"/>
            <w:shd w:val="clear" w:color="auto" w:fill="auto"/>
            <w:noWrap/>
            <w:vAlign w:val="bottom"/>
            <w:hideMark/>
          </w:tcPr>
          <w:p w14:paraId="3298110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6.39473</w:t>
            </w:r>
          </w:p>
        </w:tc>
      </w:tr>
      <w:tr w:rsidR="00315A9C" w:rsidRPr="00315A9C" w14:paraId="38B5A054" w14:textId="77777777" w:rsidTr="00315A9C">
        <w:trPr>
          <w:trHeight w:val="285"/>
        </w:trPr>
        <w:tc>
          <w:tcPr>
            <w:tcW w:w="1020" w:type="dxa"/>
            <w:shd w:val="clear" w:color="auto" w:fill="auto"/>
            <w:noWrap/>
            <w:vAlign w:val="bottom"/>
            <w:hideMark/>
          </w:tcPr>
          <w:p w14:paraId="2E9CECF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w:t>
            </w:r>
          </w:p>
        </w:tc>
        <w:tc>
          <w:tcPr>
            <w:tcW w:w="1020" w:type="dxa"/>
            <w:shd w:val="clear" w:color="auto" w:fill="auto"/>
            <w:noWrap/>
            <w:vAlign w:val="bottom"/>
            <w:hideMark/>
          </w:tcPr>
          <w:p w14:paraId="553C65C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w:t>
            </w:r>
          </w:p>
        </w:tc>
        <w:tc>
          <w:tcPr>
            <w:tcW w:w="1020" w:type="dxa"/>
            <w:shd w:val="clear" w:color="auto" w:fill="auto"/>
            <w:noWrap/>
            <w:vAlign w:val="bottom"/>
            <w:hideMark/>
          </w:tcPr>
          <w:p w14:paraId="0918474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478.4</w:t>
            </w:r>
          </w:p>
        </w:tc>
        <w:tc>
          <w:tcPr>
            <w:tcW w:w="1020" w:type="dxa"/>
            <w:shd w:val="clear" w:color="auto" w:fill="auto"/>
            <w:noWrap/>
            <w:vAlign w:val="bottom"/>
            <w:hideMark/>
          </w:tcPr>
          <w:p w14:paraId="0374129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19</w:t>
            </w:r>
          </w:p>
        </w:tc>
        <w:tc>
          <w:tcPr>
            <w:tcW w:w="1020" w:type="dxa"/>
            <w:shd w:val="clear" w:color="auto" w:fill="auto"/>
            <w:noWrap/>
            <w:vAlign w:val="bottom"/>
            <w:hideMark/>
          </w:tcPr>
          <w:p w14:paraId="16F903F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30.16</w:t>
            </w:r>
          </w:p>
        </w:tc>
        <w:tc>
          <w:tcPr>
            <w:tcW w:w="1020" w:type="dxa"/>
            <w:shd w:val="clear" w:color="auto" w:fill="auto"/>
            <w:noWrap/>
            <w:vAlign w:val="bottom"/>
            <w:hideMark/>
          </w:tcPr>
          <w:p w14:paraId="6A1AED6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6.592</w:t>
            </w:r>
          </w:p>
        </w:tc>
        <w:tc>
          <w:tcPr>
            <w:tcW w:w="1020" w:type="dxa"/>
            <w:shd w:val="clear" w:color="auto" w:fill="auto"/>
            <w:noWrap/>
            <w:vAlign w:val="bottom"/>
            <w:hideMark/>
          </w:tcPr>
          <w:p w14:paraId="2612893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3.47</w:t>
            </w:r>
          </w:p>
        </w:tc>
        <w:tc>
          <w:tcPr>
            <w:tcW w:w="1020" w:type="dxa"/>
            <w:shd w:val="clear" w:color="auto" w:fill="auto"/>
            <w:noWrap/>
            <w:vAlign w:val="bottom"/>
            <w:hideMark/>
          </w:tcPr>
          <w:p w14:paraId="30270C6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2.68</w:t>
            </w:r>
          </w:p>
        </w:tc>
        <w:tc>
          <w:tcPr>
            <w:tcW w:w="1020" w:type="dxa"/>
            <w:shd w:val="clear" w:color="auto" w:fill="auto"/>
            <w:noWrap/>
            <w:vAlign w:val="bottom"/>
            <w:hideMark/>
          </w:tcPr>
          <w:p w14:paraId="651383D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8.28739</w:t>
            </w:r>
          </w:p>
        </w:tc>
      </w:tr>
      <w:tr w:rsidR="00315A9C" w:rsidRPr="00315A9C" w14:paraId="40225077" w14:textId="77777777" w:rsidTr="00315A9C">
        <w:trPr>
          <w:trHeight w:val="285"/>
        </w:trPr>
        <w:tc>
          <w:tcPr>
            <w:tcW w:w="1020" w:type="dxa"/>
            <w:shd w:val="clear" w:color="auto" w:fill="auto"/>
            <w:noWrap/>
            <w:vAlign w:val="bottom"/>
            <w:hideMark/>
          </w:tcPr>
          <w:p w14:paraId="2AD48C7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lastRenderedPageBreak/>
              <w:t>6</w:t>
            </w:r>
          </w:p>
        </w:tc>
        <w:tc>
          <w:tcPr>
            <w:tcW w:w="1020" w:type="dxa"/>
            <w:shd w:val="clear" w:color="auto" w:fill="auto"/>
            <w:noWrap/>
            <w:vAlign w:val="bottom"/>
            <w:hideMark/>
          </w:tcPr>
          <w:p w14:paraId="371D4B7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w:t>
            </w:r>
          </w:p>
        </w:tc>
        <w:tc>
          <w:tcPr>
            <w:tcW w:w="1020" w:type="dxa"/>
            <w:shd w:val="clear" w:color="auto" w:fill="auto"/>
            <w:noWrap/>
            <w:vAlign w:val="bottom"/>
            <w:hideMark/>
          </w:tcPr>
          <w:p w14:paraId="79E4910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460.6</w:t>
            </w:r>
          </w:p>
        </w:tc>
        <w:tc>
          <w:tcPr>
            <w:tcW w:w="1020" w:type="dxa"/>
            <w:shd w:val="clear" w:color="auto" w:fill="auto"/>
            <w:noWrap/>
            <w:vAlign w:val="bottom"/>
            <w:hideMark/>
          </w:tcPr>
          <w:p w14:paraId="509BDAD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57</w:t>
            </w:r>
          </w:p>
        </w:tc>
        <w:tc>
          <w:tcPr>
            <w:tcW w:w="1020" w:type="dxa"/>
            <w:shd w:val="clear" w:color="auto" w:fill="auto"/>
            <w:noWrap/>
            <w:vAlign w:val="bottom"/>
            <w:hideMark/>
          </w:tcPr>
          <w:p w14:paraId="062706C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26.29</w:t>
            </w:r>
          </w:p>
        </w:tc>
        <w:tc>
          <w:tcPr>
            <w:tcW w:w="1020" w:type="dxa"/>
            <w:shd w:val="clear" w:color="auto" w:fill="auto"/>
            <w:noWrap/>
            <w:vAlign w:val="bottom"/>
            <w:hideMark/>
          </w:tcPr>
          <w:p w14:paraId="223CD61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2.876</w:t>
            </w:r>
          </w:p>
        </w:tc>
        <w:tc>
          <w:tcPr>
            <w:tcW w:w="1020" w:type="dxa"/>
            <w:shd w:val="clear" w:color="auto" w:fill="auto"/>
            <w:noWrap/>
            <w:vAlign w:val="bottom"/>
            <w:hideMark/>
          </w:tcPr>
          <w:p w14:paraId="12EF091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2.11</w:t>
            </w:r>
          </w:p>
        </w:tc>
        <w:tc>
          <w:tcPr>
            <w:tcW w:w="1020" w:type="dxa"/>
            <w:shd w:val="clear" w:color="auto" w:fill="auto"/>
            <w:noWrap/>
            <w:vAlign w:val="bottom"/>
            <w:hideMark/>
          </w:tcPr>
          <w:p w14:paraId="773CF9D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3.11</w:t>
            </w:r>
          </w:p>
        </w:tc>
        <w:tc>
          <w:tcPr>
            <w:tcW w:w="1020" w:type="dxa"/>
            <w:shd w:val="clear" w:color="auto" w:fill="auto"/>
            <w:noWrap/>
            <w:vAlign w:val="bottom"/>
            <w:hideMark/>
          </w:tcPr>
          <w:p w14:paraId="794AA82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8.1501</w:t>
            </w:r>
          </w:p>
        </w:tc>
      </w:tr>
      <w:tr w:rsidR="00315A9C" w:rsidRPr="00315A9C" w14:paraId="48969DAE" w14:textId="77777777" w:rsidTr="00315A9C">
        <w:trPr>
          <w:trHeight w:val="285"/>
        </w:trPr>
        <w:tc>
          <w:tcPr>
            <w:tcW w:w="1020" w:type="dxa"/>
            <w:shd w:val="clear" w:color="auto" w:fill="auto"/>
            <w:noWrap/>
            <w:vAlign w:val="bottom"/>
            <w:hideMark/>
          </w:tcPr>
          <w:p w14:paraId="7F75ACC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w:t>
            </w:r>
          </w:p>
        </w:tc>
        <w:tc>
          <w:tcPr>
            <w:tcW w:w="1020" w:type="dxa"/>
            <w:shd w:val="clear" w:color="auto" w:fill="auto"/>
            <w:noWrap/>
            <w:vAlign w:val="bottom"/>
            <w:hideMark/>
          </w:tcPr>
          <w:p w14:paraId="607286C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w:t>
            </w:r>
          </w:p>
        </w:tc>
        <w:tc>
          <w:tcPr>
            <w:tcW w:w="1020" w:type="dxa"/>
            <w:shd w:val="clear" w:color="auto" w:fill="auto"/>
            <w:noWrap/>
            <w:vAlign w:val="bottom"/>
            <w:hideMark/>
          </w:tcPr>
          <w:p w14:paraId="24A8EED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483</w:t>
            </w:r>
          </w:p>
        </w:tc>
        <w:tc>
          <w:tcPr>
            <w:tcW w:w="1020" w:type="dxa"/>
            <w:shd w:val="clear" w:color="auto" w:fill="auto"/>
            <w:noWrap/>
            <w:vAlign w:val="bottom"/>
            <w:hideMark/>
          </w:tcPr>
          <w:p w14:paraId="7FDF553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7.34</w:t>
            </w:r>
          </w:p>
        </w:tc>
        <w:tc>
          <w:tcPr>
            <w:tcW w:w="1020" w:type="dxa"/>
            <w:shd w:val="clear" w:color="auto" w:fill="auto"/>
            <w:noWrap/>
            <w:vAlign w:val="bottom"/>
            <w:hideMark/>
          </w:tcPr>
          <w:p w14:paraId="35D5182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30.77</w:t>
            </w:r>
          </w:p>
        </w:tc>
        <w:tc>
          <w:tcPr>
            <w:tcW w:w="1020" w:type="dxa"/>
            <w:shd w:val="clear" w:color="auto" w:fill="auto"/>
            <w:noWrap/>
            <w:vAlign w:val="bottom"/>
            <w:hideMark/>
          </w:tcPr>
          <w:p w14:paraId="4B0BEBF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7.132</w:t>
            </w:r>
          </w:p>
        </w:tc>
        <w:tc>
          <w:tcPr>
            <w:tcW w:w="1020" w:type="dxa"/>
            <w:shd w:val="clear" w:color="auto" w:fill="auto"/>
            <w:noWrap/>
            <w:vAlign w:val="bottom"/>
            <w:hideMark/>
          </w:tcPr>
          <w:p w14:paraId="2368B9E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1.56</w:t>
            </w:r>
          </w:p>
        </w:tc>
        <w:tc>
          <w:tcPr>
            <w:tcW w:w="1020" w:type="dxa"/>
            <w:shd w:val="clear" w:color="auto" w:fill="auto"/>
            <w:noWrap/>
            <w:vAlign w:val="bottom"/>
            <w:hideMark/>
          </w:tcPr>
          <w:p w14:paraId="03B1865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2.48</w:t>
            </w:r>
          </w:p>
        </w:tc>
        <w:tc>
          <w:tcPr>
            <w:tcW w:w="1020" w:type="dxa"/>
            <w:shd w:val="clear" w:color="auto" w:fill="auto"/>
            <w:noWrap/>
            <w:vAlign w:val="bottom"/>
            <w:hideMark/>
          </w:tcPr>
          <w:p w14:paraId="4C7BE89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2.0531</w:t>
            </w:r>
          </w:p>
        </w:tc>
      </w:tr>
      <w:tr w:rsidR="00315A9C" w:rsidRPr="00315A9C" w14:paraId="38489DB8" w14:textId="77777777" w:rsidTr="00315A9C">
        <w:trPr>
          <w:trHeight w:val="285"/>
        </w:trPr>
        <w:tc>
          <w:tcPr>
            <w:tcW w:w="1020" w:type="dxa"/>
            <w:shd w:val="clear" w:color="auto" w:fill="auto"/>
            <w:noWrap/>
            <w:vAlign w:val="bottom"/>
            <w:hideMark/>
          </w:tcPr>
          <w:p w14:paraId="552BF83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w:t>
            </w:r>
          </w:p>
        </w:tc>
        <w:tc>
          <w:tcPr>
            <w:tcW w:w="1020" w:type="dxa"/>
            <w:shd w:val="clear" w:color="auto" w:fill="auto"/>
            <w:noWrap/>
            <w:vAlign w:val="bottom"/>
            <w:hideMark/>
          </w:tcPr>
          <w:p w14:paraId="12DE7EA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w:t>
            </w:r>
          </w:p>
        </w:tc>
        <w:tc>
          <w:tcPr>
            <w:tcW w:w="1020" w:type="dxa"/>
            <w:shd w:val="clear" w:color="auto" w:fill="auto"/>
            <w:noWrap/>
            <w:vAlign w:val="bottom"/>
            <w:hideMark/>
          </w:tcPr>
          <w:p w14:paraId="7CAD54E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524.06</w:t>
            </w:r>
          </w:p>
        </w:tc>
        <w:tc>
          <w:tcPr>
            <w:tcW w:w="1020" w:type="dxa"/>
            <w:shd w:val="clear" w:color="auto" w:fill="auto"/>
            <w:noWrap/>
            <w:vAlign w:val="bottom"/>
            <w:hideMark/>
          </w:tcPr>
          <w:p w14:paraId="209F47B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7.53</w:t>
            </w:r>
          </w:p>
        </w:tc>
        <w:tc>
          <w:tcPr>
            <w:tcW w:w="1020" w:type="dxa"/>
            <w:shd w:val="clear" w:color="auto" w:fill="auto"/>
            <w:noWrap/>
            <w:vAlign w:val="bottom"/>
            <w:hideMark/>
          </w:tcPr>
          <w:p w14:paraId="198FD01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31.4</w:t>
            </w:r>
          </w:p>
        </w:tc>
        <w:tc>
          <w:tcPr>
            <w:tcW w:w="1020" w:type="dxa"/>
            <w:shd w:val="clear" w:color="auto" w:fill="auto"/>
            <w:noWrap/>
            <w:vAlign w:val="bottom"/>
            <w:hideMark/>
          </w:tcPr>
          <w:p w14:paraId="3D2EBF3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9.984</w:t>
            </w:r>
          </w:p>
        </w:tc>
        <w:tc>
          <w:tcPr>
            <w:tcW w:w="1020" w:type="dxa"/>
            <w:shd w:val="clear" w:color="auto" w:fill="auto"/>
            <w:noWrap/>
            <w:vAlign w:val="bottom"/>
            <w:hideMark/>
          </w:tcPr>
          <w:p w14:paraId="4569CDE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1.24</w:t>
            </w:r>
          </w:p>
        </w:tc>
        <w:tc>
          <w:tcPr>
            <w:tcW w:w="1020" w:type="dxa"/>
            <w:shd w:val="clear" w:color="auto" w:fill="auto"/>
            <w:noWrap/>
            <w:vAlign w:val="bottom"/>
            <w:hideMark/>
          </w:tcPr>
          <w:p w14:paraId="070C467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3.01</w:t>
            </w:r>
          </w:p>
        </w:tc>
        <w:tc>
          <w:tcPr>
            <w:tcW w:w="1020" w:type="dxa"/>
            <w:shd w:val="clear" w:color="auto" w:fill="auto"/>
            <w:noWrap/>
            <w:vAlign w:val="bottom"/>
            <w:hideMark/>
          </w:tcPr>
          <w:p w14:paraId="7CF75A1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3.68099</w:t>
            </w:r>
          </w:p>
        </w:tc>
      </w:tr>
      <w:tr w:rsidR="00315A9C" w:rsidRPr="00315A9C" w14:paraId="762B396B" w14:textId="77777777" w:rsidTr="00315A9C">
        <w:trPr>
          <w:trHeight w:val="285"/>
        </w:trPr>
        <w:tc>
          <w:tcPr>
            <w:tcW w:w="1020" w:type="dxa"/>
            <w:shd w:val="clear" w:color="auto" w:fill="auto"/>
            <w:noWrap/>
            <w:vAlign w:val="bottom"/>
            <w:hideMark/>
          </w:tcPr>
          <w:p w14:paraId="54D7628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w:t>
            </w:r>
          </w:p>
        </w:tc>
        <w:tc>
          <w:tcPr>
            <w:tcW w:w="1020" w:type="dxa"/>
            <w:shd w:val="clear" w:color="auto" w:fill="auto"/>
            <w:noWrap/>
            <w:vAlign w:val="bottom"/>
            <w:hideMark/>
          </w:tcPr>
          <w:p w14:paraId="65EAAD5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w:t>
            </w:r>
          </w:p>
        </w:tc>
        <w:tc>
          <w:tcPr>
            <w:tcW w:w="1020" w:type="dxa"/>
            <w:shd w:val="clear" w:color="auto" w:fill="auto"/>
            <w:noWrap/>
            <w:vAlign w:val="bottom"/>
            <w:hideMark/>
          </w:tcPr>
          <w:p w14:paraId="7709424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600.86</w:t>
            </w:r>
          </w:p>
        </w:tc>
        <w:tc>
          <w:tcPr>
            <w:tcW w:w="1020" w:type="dxa"/>
            <w:shd w:val="clear" w:color="auto" w:fill="auto"/>
            <w:noWrap/>
            <w:vAlign w:val="bottom"/>
            <w:hideMark/>
          </w:tcPr>
          <w:p w14:paraId="39400C1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7.24</w:t>
            </w:r>
          </w:p>
        </w:tc>
        <w:tc>
          <w:tcPr>
            <w:tcW w:w="1020" w:type="dxa"/>
            <w:shd w:val="clear" w:color="auto" w:fill="auto"/>
            <w:noWrap/>
            <w:vAlign w:val="bottom"/>
            <w:hideMark/>
          </w:tcPr>
          <w:p w14:paraId="691D6D1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38.67</w:t>
            </w:r>
          </w:p>
        </w:tc>
        <w:tc>
          <w:tcPr>
            <w:tcW w:w="1020" w:type="dxa"/>
            <w:shd w:val="clear" w:color="auto" w:fill="auto"/>
            <w:noWrap/>
            <w:vAlign w:val="bottom"/>
            <w:hideMark/>
          </w:tcPr>
          <w:p w14:paraId="28EF83F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8.134</w:t>
            </w:r>
          </w:p>
        </w:tc>
        <w:tc>
          <w:tcPr>
            <w:tcW w:w="1020" w:type="dxa"/>
            <w:shd w:val="clear" w:color="auto" w:fill="auto"/>
            <w:noWrap/>
            <w:vAlign w:val="bottom"/>
            <w:hideMark/>
          </w:tcPr>
          <w:p w14:paraId="07A68EC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1.35</w:t>
            </w:r>
          </w:p>
        </w:tc>
        <w:tc>
          <w:tcPr>
            <w:tcW w:w="1020" w:type="dxa"/>
            <w:shd w:val="clear" w:color="auto" w:fill="auto"/>
            <w:noWrap/>
            <w:vAlign w:val="bottom"/>
            <w:hideMark/>
          </w:tcPr>
          <w:p w14:paraId="1BC0E97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2.92</w:t>
            </w:r>
          </w:p>
        </w:tc>
        <w:tc>
          <w:tcPr>
            <w:tcW w:w="1020" w:type="dxa"/>
            <w:shd w:val="clear" w:color="auto" w:fill="auto"/>
            <w:noWrap/>
            <w:vAlign w:val="bottom"/>
            <w:hideMark/>
          </w:tcPr>
          <w:p w14:paraId="52C8A33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2.48459</w:t>
            </w:r>
          </w:p>
        </w:tc>
      </w:tr>
      <w:tr w:rsidR="00315A9C" w:rsidRPr="00315A9C" w14:paraId="3704BDF2" w14:textId="77777777" w:rsidTr="00315A9C">
        <w:trPr>
          <w:trHeight w:val="285"/>
        </w:trPr>
        <w:tc>
          <w:tcPr>
            <w:tcW w:w="1020" w:type="dxa"/>
            <w:shd w:val="clear" w:color="auto" w:fill="auto"/>
            <w:noWrap/>
            <w:vAlign w:val="bottom"/>
            <w:hideMark/>
          </w:tcPr>
          <w:p w14:paraId="7346AB0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w:t>
            </w:r>
          </w:p>
        </w:tc>
        <w:tc>
          <w:tcPr>
            <w:tcW w:w="1020" w:type="dxa"/>
            <w:shd w:val="clear" w:color="auto" w:fill="auto"/>
            <w:noWrap/>
            <w:vAlign w:val="bottom"/>
            <w:hideMark/>
          </w:tcPr>
          <w:p w14:paraId="791C917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0</w:t>
            </w:r>
          </w:p>
        </w:tc>
        <w:tc>
          <w:tcPr>
            <w:tcW w:w="1020" w:type="dxa"/>
            <w:shd w:val="clear" w:color="auto" w:fill="auto"/>
            <w:noWrap/>
            <w:vAlign w:val="bottom"/>
            <w:hideMark/>
          </w:tcPr>
          <w:p w14:paraId="5806A08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647.45</w:t>
            </w:r>
          </w:p>
        </w:tc>
        <w:tc>
          <w:tcPr>
            <w:tcW w:w="1020" w:type="dxa"/>
            <w:shd w:val="clear" w:color="auto" w:fill="auto"/>
            <w:noWrap/>
            <w:vAlign w:val="bottom"/>
            <w:hideMark/>
          </w:tcPr>
          <w:p w14:paraId="1148804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81</w:t>
            </w:r>
          </w:p>
        </w:tc>
        <w:tc>
          <w:tcPr>
            <w:tcW w:w="1020" w:type="dxa"/>
            <w:shd w:val="clear" w:color="auto" w:fill="auto"/>
            <w:noWrap/>
            <w:vAlign w:val="bottom"/>
            <w:hideMark/>
          </w:tcPr>
          <w:p w14:paraId="256F0B7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36.73</w:t>
            </w:r>
          </w:p>
        </w:tc>
        <w:tc>
          <w:tcPr>
            <w:tcW w:w="1020" w:type="dxa"/>
            <w:shd w:val="clear" w:color="auto" w:fill="auto"/>
            <w:noWrap/>
            <w:vAlign w:val="bottom"/>
            <w:hideMark/>
          </w:tcPr>
          <w:p w14:paraId="30170FD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05.01</w:t>
            </w:r>
          </w:p>
        </w:tc>
        <w:tc>
          <w:tcPr>
            <w:tcW w:w="1020" w:type="dxa"/>
            <w:shd w:val="clear" w:color="auto" w:fill="auto"/>
            <w:noWrap/>
            <w:vAlign w:val="bottom"/>
            <w:hideMark/>
          </w:tcPr>
          <w:p w14:paraId="7FC6CB5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1.16</w:t>
            </w:r>
          </w:p>
        </w:tc>
        <w:tc>
          <w:tcPr>
            <w:tcW w:w="1020" w:type="dxa"/>
            <w:shd w:val="clear" w:color="auto" w:fill="auto"/>
            <w:noWrap/>
            <w:vAlign w:val="bottom"/>
            <w:hideMark/>
          </w:tcPr>
          <w:p w14:paraId="0873E9E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2.57</w:t>
            </w:r>
          </w:p>
        </w:tc>
        <w:tc>
          <w:tcPr>
            <w:tcW w:w="1020" w:type="dxa"/>
            <w:shd w:val="clear" w:color="auto" w:fill="auto"/>
            <w:noWrap/>
            <w:vAlign w:val="bottom"/>
            <w:hideMark/>
          </w:tcPr>
          <w:p w14:paraId="61E205C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9.67012</w:t>
            </w:r>
          </w:p>
        </w:tc>
      </w:tr>
      <w:tr w:rsidR="00315A9C" w:rsidRPr="00315A9C" w14:paraId="3A066240" w14:textId="77777777" w:rsidTr="00315A9C">
        <w:trPr>
          <w:trHeight w:val="285"/>
        </w:trPr>
        <w:tc>
          <w:tcPr>
            <w:tcW w:w="1020" w:type="dxa"/>
            <w:shd w:val="clear" w:color="auto" w:fill="auto"/>
            <w:noWrap/>
            <w:vAlign w:val="bottom"/>
            <w:hideMark/>
          </w:tcPr>
          <w:p w14:paraId="4BF7C32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w:t>
            </w:r>
          </w:p>
        </w:tc>
        <w:tc>
          <w:tcPr>
            <w:tcW w:w="1020" w:type="dxa"/>
            <w:shd w:val="clear" w:color="auto" w:fill="auto"/>
            <w:noWrap/>
            <w:vAlign w:val="bottom"/>
            <w:hideMark/>
          </w:tcPr>
          <w:p w14:paraId="7B06B1F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w:t>
            </w:r>
          </w:p>
        </w:tc>
        <w:tc>
          <w:tcPr>
            <w:tcW w:w="1020" w:type="dxa"/>
            <w:shd w:val="clear" w:color="auto" w:fill="auto"/>
            <w:noWrap/>
            <w:vAlign w:val="bottom"/>
            <w:hideMark/>
          </w:tcPr>
          <w:p w14:paraId="4AE73CA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557.96</w:t>
            </w:r>
          </w:p>
        </w:tc>
        <w:tc>
          <w:tcPr>
            <w:tcW w:w="1020" w:type="dxa"/>
            <w:shd w:val="clear" w:color="auto" w:fill="auto"/>
            <w:noWrap/>
            <w:vAlign w:val="bottom"/>
            <w:hideMark/>
          </w:tcPr>
          <w:p w14:paraId="240EDBB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13</w:t>
            </w:r>
          </w:p>
        </w:tc>
        <w:tc>
          <w:tcPr>
            <w:tcW w:w="1020" w:type="dxa"/>
            <w:shd w:val="clear" w:color="auto" w:fill="auto"/>
            <w:noWrap/>
            <w:vAlign w:val="bottom"/>
            <w:hideMark/>
          </w:tcPr>
          <w:p w14:paraId="690FB76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24.43</w:t>
            </w:r>
          </w:p>
        </w:tc>
        <w:tc>
          <w:tcPr>
            <w:tcW w:w="1020" w:type="dxa"/>
            <w:shd w:val="clear" w:color="auto" w:fill="auto"/>
            <w:noWrap/>
            <w:vAlign w:val="bottom"/>
            <w:hideMark/>
          </w:tcPr>
          <w:p w14:paraId="1AFC901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4.568</w:t>
            </w:r>
          </w:p>
        </w:tc>
        <w:tc>
          <w:tcPr>
            <w:tcW w:w="1020" w:type="dxa"/>
            <w:shd w:val="clear" w:color="auto" w:fill="auto"/>
            <w:noWrap/>
            <w:vAlign w:val="bottom"/>
            <w:hideMark/>
          </w:tcPr>
          <w:p w14:paraId="662F89E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0.09</w:t>
            </w:r>
          </w:p>
        </w:tc>
        <w:tc>
          <w:tcPr>
            <w:tcW w:w="1020" w:type="dxa"/>
            <w:shd w:val="clear" w:color="auto" w:fill="auto"/>
            <w:noWrap/>
            <w:vAlign w:val="bottom"/>
            <w:hideMark/>
          </w:tcPr>
          <w:p w14:paraId="48C9754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2.7</w:t>
            </w:r>
          </w:p>
        </w:tc>
        <w:tc>
          <w:tcPr>
            <w:tcW w:w="1020" w:type="dxa"/>
            <w:shd w:val="clear" w:color="auto" w:fill="auto"/>
            <w:noWrap/>
            <w:vAlign w:val="bottom"/>
            <w:hideMark/>
          </w:tcPr>
          <w:p w14:paraId="73A5C86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5.28659</w:t>
            </w:r>
          </w:p>
        </w:tc>
      </w:tr>
      <w:tr w:rsidR="00315A9C" w:rsidRPr="00315A9C" w14:paraId="4F39D603" w14:textId="77777777" w:rsidTr="00315A9C">
        <w:trPr>
          <w:trHeight w:val="285"/>
        </w:trPr>
        <w:tc>
          <w:tcPr>
            <w:tcW w:w="1020" w:type="dxa"/>
            <w:shd w:val="clear" w:color="auto" w:fill="auto"/>
            <w:noWrap/>
            <w:vAlign w:val="bottom"/>
            <w:hideMark/>
          </w:tcPr>
          <w:p w14:paraId="21F3FFB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w:t>
            </w:r>
          </w:p>
        </w:tc>
        <w:tc>
          <w:tcPr>
            <w:tcW w:w="1020" w:type="dxa"/>
            <w:shd w:val="clear" w:color="auto" w:fill="auto"/>
            <w:noWrap/>
            <w:vAlign w:val="bottom"/>
            <w:hideMark/>
          </w:tcPr>
          <w:p w14:paraId="28A556B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w:t>
            </w:r>
          </w:p>
        </w:tc>
        <w:tc>
          <w:tcPr>
            <w:tcW w:w="1020" w:type="dxa"/>
            <w:shd w:val="clear" w:color="auto" w:fill="auto"/>
            <w:noWrap/>
            <w:vAlign w:val="bottom"/>
            <w:hideMark/>
          </w:tcPr>
          <w:p w14:paraId="69FB5D8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545.02</w:t>
            </w:r>
          </w:p>
        </w:tc>
        <w:tc>
          <w:tcPr>
            <w:tcW w:w="1020" w:type="dxa"/>
            <w:shd w:val="clear" w:color="auto" w:fill="auto"/>
            <w:noWrap/>
            <w:vAlign w:val="bottom"/>
            <w:hideMark/>
          </w:tcPr>
          <w:p w14:paraId="6B40CC3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46</w:t>
            </w:r>
          </w:p>
        </w:tc>
        <w:tc>
          <w:tcPr>
            <w:tcW w:w="1020" w:type="dxa"/>
            <w:shd w:val="clear" w:color="auto" w:fill="auto"/>
            <w:noWrap/>
            <w:vAlign w:val="bottom"/>
            <w:hideMark/>
          </w:tcPr>
          <w:p w14:paraId="2FE7BD6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28.58</w:t>
            </w:r>
          </w:p>
        </w:tc>
        <w:tc>
          <w:tcPr>
            <w:tcW w:w="1020" w:type="dxa"/>
            <w:shd w:val="clear" w:color="auto" w:fill="auto"/>
            <w:noWrap/>
            <w:vAlign w:val="bottom"/>
            <w:hideMark/>
          </w:tcPr>
          <w:p w14:paraId="6859639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7.056</w:t>
            </w:r>
          </w:p>
        </w:tc>
        <w:tc>
          <w:tcPr>
            <w:tcW w:w="1020" w:type="dxa"/>
            <w:shd w:val="clear" w:color="auto" w:fill="auto"/>
            <w:noWrap/>
            <w:vAlign w:val="bottom"/>
            <w:hideMark/>
          </w:tcPr>
          <w:p w14:paraId="484E95E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7.74</w:t>
            </w:r>
          </w:p>
        </w:tc>
        <w:tc>
          <w:tcPr>
            <w:tcW w:w="1020" w:type="dxa"/>
            <w:shd w:val="clear" w:color="auto" w:fill="auto"/>
            <w:noWrap/>
            <w:vAlign w:val="bottom"/>
            <w:hideMark/>
          </w:tcPr>
          <w:p w14:paraId="09D8ECE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2.26</w:t>
            </w:r>
          </w:p>
        </w:tc>
        <w:tc>
          <w:tcPr>
            <w:tcW w:w="1020" w:type="dxa"/>
            <w:shd w:val="clear" w:color="auto" w:fill="auto"/>
            <w:noWrap/>
            <w:vAlign w:val="bottom"/>
            <w:hideMark/>
          </w:tcPr>
          <w:p w14:paraId="620404D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6.25744</w:t>
            </w:r>
          </w:p>
        </w:tc>
      </w:tr>
      <w:tr w:rsidR="00315A9C" w:rsidRPr="00315A9C" w14:paraId="0635D789" w14:textId="77777777" w:rsidTr="00315A9C">
        <w:trPr>
          <w:trHeight w:val="285"/>
        </w:trPr>
        <w:tc>
          <w:tcPr>
            <w:tcW w:w="1020" w:type="dxa"/>
            <w:shd w:val="clear" w:color="auto" w:fill="auto"/>
            <w:noWrap/>
            <w:vAlign w:val="bottom"/>
            <w:hideMark/>
          </w:tcPr>
          <w:p w14:paraId="78D4163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w:t>
            </w:r>
          </w:p>
        </w:tc>
        <w:tc>
          <w:tcPr>
            <w:tcW w:w="1020" w:type="dxa"/>
            <w:shd w:val="clear" w:color="auto" w:fill="auto"/>
            <w:noWrap/>
            <w:vAlign w:val="bottom"/>
            <w:hideMark/>
          </w:tcPr>
          <w:p w14:paraId="7B662A9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5</w:t>
            </w:r>
          </w:p>
        </w:tc>
        <w:tc>
          <w:tcPr>
            <w:tcW w:w="1020" w:type="dxa"/>
            <w:shd w:val="clear" w:color="auto" w:fill="auto"/>
            <w:noWrap/>
            <w:vAlign w:val="bottom"/>
            <w:hideMark/>
          </w:tcPr>
          <w:p w14:paraId="197D4D4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572.68</w:t>
            </w:r>
          </w:p>
        </w:tc>
        <w:tc>
          <w:tcPr>
            <w:tcW w:w="1020" w:type="dxa"/>
            <w:shd w:val="clear" w:color="auto" w:fill="auto"/>
            <w:noWrap/>
            <w:vAlign w:val="bottom"/>
            <w:hideMark/>
          </w:tcPr>
          <w:p w14:paraId="770B90C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5</w:t>
            </w:r>
          </w:p>
        </w:tc>
        <w:tc>
          <w:tcPr>
            <w:tcW w:w="1020" w:type="dxa"/>
            <w:shd w:val="clear" w:color="auto" w:fill="auto"/>
            <w:noWrap/>
            <w:vAlign w:val="bottom"/>
            <w:hideMark/>
          </w:tcPr>
          <w:p w14:paraId="11BF4F7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32.5</w:t>
            </w:r>
          </w:p>
        </w:tc>
        <w:tc>
          <w:tcPr>
            <w:tcW w:w="1020" w:type="dxa"/>
            <w:shd w:val="clear" w:color="auto" w:fill="auto"/>
            <w:noWrap/>
            <w:vAlign w:val="bottom"/>
            <w:hideMark/>
          </w:tcPr>
          <w:p w14:paraId="73590C4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8.18</w:t>
            </w:r>
          </w:p>
        </w:tc>
        <w:tc>
          <w:tcPr>
            <w:tcW w:w="1020" w:type="dxa"/>
            <w:shd w:val="clear" w:color="auto" w:fill="auto"/>
            <w:noWrap/>
            <w:vAlign w:val="bottom"/>
            <w:hideMark/>
          </w:tcPr>
          <w:p w14:paraId="3A39F86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8.08</w:t>
            </w:r>
          </w:p>
        </w:tc>
        <w:tc>
          <w:tcPr>
            <w:tcW w:w="1020" w:type="dxa"/>
            <w:shd w:val="clear" w:color="auto" w:fill="auto"/>
            <w:noWrap/>
            <w:vAlign w:val="bottom"/>
            <w:hideMark/>
          </w:tcPr>
          <w:p w14:paraId="5CFA9EB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2.08</w:t>
            </w:r>
          </w:p>
        </w:tc>
        <w:tc>
          <w:tcPr>
            <w:tcW w:w="1020" w:type="dxa"/>
            <w:shd w:val="clear" w:color="auto" w:fill="auto"/>
            <w:noWrap/>
            <w:vAlign w:val="bottom"/>
            <w:hideMark/>
          </w:tcPr>
          <w:p w14:paraId="15A8C26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6.22802</w:t>
            </w:r>
          </w:p>
        </w:tc>
      </w:tr>
      <w:tr w:rsidR="00315A9C" w:rsidRPr="00315A9C" w14:paraId="2EC16740" w14:textId="77777777" w:rsidTr="00315A9C">
        <w:trPr>
          <w:trHeight w:val="285"/>
        </w:trPr>
        <w:tc>
          <w:tcPr>
            <w:tcW w:w="1020" w:type="dxa"/>
            <w:shd w:val="clear" w:color="auto" w:fill="auto"/>
            <w:noWrap/>
            <w:vAlign w:val="bottom"/>
            <w:hideMark/>
          </w:tcPr>
          <w:p w14:paraId="5A9A638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w:t>
            </w:r>
          </w:p>
        </w:tc>
        <w:tc>
          <w:tcPr>
            <w:tcW w:w="1020" w:type="dxa"/>
            <w:shd w:val="clear" w:color="auto" w:fill="auto"/>
            <w:noWrap/>
            <w:vAlign w:val="bottom"/>
            <w:hideMark/>
          </w:tcPr>
          <w:p w14:paraId="6FE849A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6</w:t>
            </w:r>
          </w:p>
        </w:tc>
        <w:tc>
          <w:tcPr>
            <w:tcW w:w="1020" w:type="dxa"/>
            <w:shd w:val="clear" w:color="auto" w:fill="auto"/>
            <w:noWrap/>
            <w:vAlign w:val="bottom"/>
            <w:hideMark/>
          </w:tcPr>
          <w:p w14:paraId="3D5EFDF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615.27</w:t>
            </w:r>
          </w:p>
        </w:tc>
        <w:tc>
          <w:tcPr>
            <w:tcW w:w="1020" w:type="dxa"/>
            <w:shd w:val="clear" w:color="auto" w:fill="auto"/>
            <w:noWrap/>
            <w:vAlign w:val="bottom"/>
            <w:hideMark/>
          </w:tcPr>
          <w:p w14:paraId="004296E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55</w:t>
            </w:r>
          </w:p>
        </w:tc>
        <w:tc>
          <w:tcPr>
            <w:tcW w:w="1020" w:type="dxa"/>
            <w:shd w:val="clear" w:color="auto" w:fill="auto"/>
            <w:noWrap/>
            <w:vAlign w:val="bottom"/>
            <w:hideMark/>
          </w:tcPr>
          <w:p w14:paraId="15A2B93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35.65</w:t>
            </w:r>
          </w:p>
        </w:tc>
        <w:tc>
          <w:tcPr>
            <w:tcW w:w="1020" w:type="dxa"/>
            <w:shd w:val="clear" w:color="auto" w:fill="auto"/>
            <w:noWrap/>
            <w:vAlign w:val="bottom"/>
            <w:hideMark/>
          </w:tcPr>
          <w:p w14:paraId="1EA7278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6.426</w:t>
            </w:r>
          </w:p>
        </w:tc>
        <w:tc>
          <w:tcPr>
            <w:tcW w:w="1020" w:type="dxa"/>
            <w:shd w:val="clear" w:color="auto" w:fill="auto"/>
            <w:noWrap/>
            <w:vAlign w:val="bottom"/>
            <w:hideMark/>
          </w:tcPr>
          <w:p w14:paraId="0DA52E8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9.65</w:t>
            </w:r>
          </w:p>
        </w:tc>
        <w:tc>
          <w:tcPr>
            <w:tcW w:w="1020" w:type="dxa"/>
            <w:shd w:val="clear" w:color="auto" w:fill="auto"/>
            <w:noWrap/>
            <w:vAlign w:val="bottom"/>
            <w:hideMark/>
          </w:tcPr>
          <w:p w14:paraId="14F61EE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2.53</w:t>
            </w:r>
          </w:p>
        </w:tc>
        <w:tc>
          <w:tcPr>
            <w:tcW w:w="1020" w:type="dxa"/>
            <w:shd w:val="clear" w:color="auto" w:fill="auto"/>
            <w:noWrap/>
            <w:vAlign w:val="bottom"/>
            <w:hideMark/>
          </w:tcPr>
          <w:p w14:paraId="410D1A9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7.26751</w:t>
            </w:r>
          </w:p>
        </w:tc>
      </w:tr>
      <w:tr w:rsidR="00315A9C" w:rsidRPr="00315A9C" w14:paraId="2D501DE8" w14:textId="77777777" w:rsidTr="00315A9C">
        <w:trPr>
          <w:trHeight w:val="285"/>
        </w:trPr>
        <w:tc>
          <w:tcPr>
            <w:tcW w:w="1020" w:type="dxa"/>
            <w:shd w:val="clear" w:color="auto" w:fill="auto"/>
            <w:noWrap/>
            <w:vAlign w:val="bottom"/>
            <w:hideMark/>
          </w:tcPr>
          <w:p w14:paraId="4CA2C0A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w:t>
            </w:r>
          </w:p>
        </w:tc>
        <w:tc>
          <w:tcPr>
            <w:tcW w:w="1020" w:type="dxa"/>
            <w:shd w:val="clear" w:color="auto" w:fill="auto"/>
            <w:noWrap/>
            <w:vAlign w:val="bottom"/>
            <w:hideMark/>
          </w:tcPr>
          <w:p w14:paraId="1AC61F5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w:t>
            </w:r>
          </w:p>
        </w:tc>
        <w:tc>
          <w:tcPr>
            <w:tcW w:w="1020" w:type="dxa"/>
            <w:shd w:val="clear" w:color="auto" w:fill="auto"/>
            <w:noWrap/>
            <w:vAlign w:val="bottom"/>
            <w:hideMark/>
          </w:tcPr>
          <w:p w14:paraId="3DADF1F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640.98</w:t>
            </w:r>
          </w:p>
        </w:tc>
        <w:tc>
          <w:tcPr>
            <w:tcW w:w="1020" w:type="dxa"/>
            <w:shd w:val="clear" w:color="auto" w:fill="auto"/>
            <w:noWrap/>
            <w:vAlign w:val="bottom"/>
            <w:hideMark/>
          </w:tcPr>
          <w:p w14:paraId="5527D5D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33</w:t>
            </w:r>
          </w:p>
        </w:tc>
        <w:tc>
          <w:tcPr>
            <w:tcW w:w="1020" w:type="dxa"/>
            <w:shd w:val="clear" w:color="auto" w:fill="auto"/>
            <w:noWrap/>
            <w:vAlign w:val="bottom"/>
            <w:hideMark/>
          </w:tcPr>
          <w:p w14:paraId="7443556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35.53</w:t>
            </w:r>
          </w:p>
        </w:tc>
        <w:tc>
          <w:tcPr>
            <w:tcW w:w="1020" w:type="dxa"/>
            <w:shd w:val="clear" w:color="auto" w:fill="auto"/>
            <w:noWrap/>
            <w:vAlign w:val="bottom"/>
            <w:hideMark/>
          </w:tcPr>
          <w:p w14:paraId="5630F28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8.358</w:t>
            </w:r>
          </w:p>
        </w:tc>
        <w:tc>
          <w:tcPr>
            <w:tcW w:w="1020" w:type="dxa"/>
            <w:shd w:val="clear" w:color="auto" w:fill="auto"/>
            <w:noWrap/>
            <w:vAlign w:val="bottom"/>
            <w:hideMark/>
          </w:tcPr>
          <w:p w14:paraId="2ED57DF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9.03</w:t>
            </w:r>
          </w:p>
        </w:tc>
        <w:tc>
          <w:tcPr>
            <w:tcW w:w="1020" w:type="dxa"/>
            <w:shd w:val="clear" w:color="auto" w:fill="auto"/>
            <w:noWrap/>
            <w:vAlign w:val="bottom"/>
            <w:hideMark/>
          </w:tcPr>
          <w:p w14:paraId="4F4E1A7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2.81</w:t>
            </w:r>
          </w:p>
        </w:tc>
        <w:tc>
          <w:tcPr>
            <w:tcW w:w="1020" w:type="dxa"/>
            <w:shd w:val="clear" w:color="auto" w:fill="auto"/>
            <w:noWrap/>
            <w:vAlign w:val="bottom"/>
            <w:hideMark/>
          </w:tcPr>
          <w:p w14:paraId="02590CE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5.72789</w:t>
            </w:r>
          </w:p>
        </w:tc>
      </w:tr>
      <w:tr w:rsidR="00315A9C" w:rsidRPr="00315A9C" w14:paraId="61EC243F" w14:textId="77777777" w:rsidTr="00315A9C">
        <w:trPr>
          <w:trHeight w:val="285"/>
        </w:trPr>
        <w:tc>
          <w:tcPr>
            <w:tcW w:w="1020" w:type="dxa"/>
            <w:shd w:val="clear" w:color="auto" w:fill="auto"/>
            <w:noWrap/>
            <w:vAlign w:val="bottom"/>
            <w:hideMark/>
          </w:tcPr>
          <w:p w14:paraId="7598250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w:t>
            </w:r>
          </w:p>
        </w:tc>
        <w:tc>
          <w:tcPr>
            <w:tcW w:w="1020" w:type="dxa"/>
            <w:shd w:val="clear" w:color="auto" w:fill="auto"/>
            <w:noWrap/>
            <w:vAlign w:val="bottom"/>
            <w:hideMark/>
          </w:tcPr>
          <w:p w14:paraId="68D13C8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w:t>
            </w:r>
          </w:p>
        </w:tc>
        <w:tc>
          <w:tcPr>
            <w:tcW w:w="1020" w:type="dxa"/>
            <w:shd w:val="clear" w:color="auto" w:fill="auto"/>
            <w:noWrap/>
            <w:vAlign w:val="bottom"/>
            <w:hideMark/>
          </w:tcPr>
          <w:p w14:paraId="3E0D0AA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653.98</w:t>
            </w:r>
          </w:p>
        </w:tc>
        <w:tc>
          <w:tcPr>
            <w:tcW w:w="1020" w:type="dxa"/>
            <w:shd w:val="clear" w:color="auto" w:fill="auto"/>
            <w:noWrap/>
            <w:vAlign w:val="bottom"/>
            <w:hideMark/>
          </w:tcPr>
          <w:p w14:paraId="155E4DD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33</w:t>
            </w:r>
          </w:p>
        </w:tc>
        <w:tc>
          <w:tcPr>
            <w:tcW w:w="1020" w:type="dxa"/>
            <w:shd w:val="clear" w:color="auto" w:fill="auto"/>
            <w:noWrap/>
            <w:vAlign w:val="bottom"/>
            <w:hideMark/>
          </w:tcPr>
          <w:p w14:paraId="5DDCC1D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35.94</w:t>
            </w:r>
          </w:p>
        </w:tc>
        <w:tc>
          <w:tcPr>
            <w:tcW w:w="1020" w:type="dxa"/>
            <w:shd w:val="clear" w:color="auto" w:fill="auto"/>
            <w:noWrap/>
            <w:vAlign w:val="bottom"/>
            <w:hideMark/>
          </w:tcPr>
          <w:p w14:paraId="790435C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00.792</w:t>
            </w:r>
          </w:p>
        </w:tc>
        <w:tc>
          <w:tcPr>
            <w:tcW w:w="1020" w:type="dxa"/>
            <w:shd w:val="clear" w:color="auto" w:fill="auto"/>
            <w:noWrap/>
            <w:vAlign w:val="bottom"/>
            <w:hideMark/>
          </w:tcPr>
          <w:p w14:paraId="3191199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7.99</w:t>
            </w:r>
          </w:p>
        </w:tc>
        <w:tc>
          <w:tcPr>
            <w:tcW w:w="1020" w:type="dxa"/>
            <w:shd w:val="clear" w:color="auto" w:fill="auto"/>
            <w:noWrap/>
            <w:vAlign w:val="bottom"/>
            <w:hideMark/>
          </w:tcPr>
          <w:p w14:paraId="268FBC8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1.81</w:t>
            </w:r>
          </w:p>
        </w:tc>
        <w:tc>
          <w:tcPr>
            <w:tcW w:w="1020" w:type="dxa"/>
            <w:shd w:val="clear" w:color="auto" w:fill="auto"/>
            <w:noWrap/>
            <w:vAlign w:val="bottom"/>
            <w:hideMark/>
          </w:tcPr>
          <w:p w14:paraId="733F63F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6.01227</w:t>
            </w:r>
          </w:p>
        </w:tc>
      </w:tr>
      <w:tr w:rsidR="00315A9C" w:rsidRPr="00315A9C" w14:paraId="28DC78B6" w14:textId="77777777" w:rsidTr="00315A9C">
        <w:trPr>
          <w:trHeight w:val="285"/>
        </w:trPr>
        <w:tc>
          <w:tcPr>
            <w:tcW w:w="1020" w:type="dxa"/>
            <w:shd w:val="clear" w:color="auto" w:fill="auto"/>
            <w:noWrap/>
            <w:vAlign w:val="bottom"/>
            <w:hideMark/>
          </w:tcPr>
          <w:p w14:paraId="3B37736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w:t>
            </w:r>
          </w:p>
        </w:tc>
        <w:tc>
          <w:tcPr>
            <w:tcW w:w="1020" w:type="dxa"/>
            <w:shd w:val="clear" w:color="auto" w:fill="auto"/>
            <w:noWrap/>
            <w:vAlign w:val="bottom"/>
            <w:hideMark/>
          </w:tcPr>
          <w:p w14:paraId="5953338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w:t>
            </w:r>
          </w:p>
        </w:tc>
        <w:tc>
          <w:tcPr>
            <w:tcW w:w="1020" w:type="dxa"/>
            <w:shd w:val="clear" w:color="auto" w:fill="auto"/>
            <w:noWrap/>
            <w:vAlign w:val="bottom"/>
            <w:hideMark/>
          </w:tcPr>
          <w:p w14:paraId="67ED68B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675.01</w:t>
            </w:r>
          </w:p>
        </w:tc>
        <w:tc>
          <w:tcPr>
            <w:tcW w:w="1020" w:type="dxa"/>
            <w:shd w:val="clear" w:color="auto" w:fill="auto"/>
            <w:noWrap/>
            <w:vAlign w:val="bottom"/>
            <w:hideMark/>
          </w:tcPr>
          <w:p w14:paraId="19D7DD3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23</w:t>
            </w:r>
          </w:p>
        </w:tc>
        <w:tc>
          <w:tcPr>
            <w:tcW w:w="1020" w:type="dxa"/>
            <w:shd w:val="clear" w:color="auto" w:fill="auto"/>
            <w:noWrap/>
            <w:vAlign w:val="bottom"/>
            <w:hideMark/>
          </w:tcPr>
          <w:p w14:paraId="094DAC6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38.79</w:t>
            </w:r>
          </w:p>
        </w:tc>
        <w:tc>
          <w:tcPr>
            <w:tcW w:w="1020" w:type="dxa"/>
            <w:shd w:val="clear" w:color="auto" w:fill="auto"/>
            <w:noWrap/>
            <w:vAlign w:val="bottom"/>
            <w:hideMark/>
          </w:tcPr>
          <w:p w14:paraId="03DB616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00.18</w:t>
            </w:r>
          </w:p>
        </w:tc>
        <w:tc>
          <w:tcPr>
            <w:tcW w:w="1020" w:type="dxa"/>
            <w:shd w:val="clear" w:color="auto" w:fill="auto"/>
            <w:noWrap/>
            <w:vAlign w:val="bottom"/>
            <w:hideMark/>
          </w:tcPr>
          <w:p w14:paraId="1233930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9.85</w:t>
            </w:r>
          </w:p>
        </w:tc>
        <w:tc>
          <w:tcPr>
            <w:tcW w:w="1020" w:type="dxa"/>
            <w:shd w:val="clear" w:color="auto" w:fill="auto"/>
            <w:noWrap/>
            <w:vAlign w:val="bottom"/>
            <w:hideMark/>
          </w:tcPr>
          <w:p w14:paraId="5F9CC77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2.24</w:t>
            </w:r>
          </w:p>
        </w:tc>
        <w:tc>
          <w:tcPr>
            <w:tcW w:w="1020" w:type="dxa"/>
            <w:shd w:val="clear" w:color="auto" w:fill="auto"/>
            <w:noWrap/>
            <w:vAlign w:val="bottom"/>
            <w:hideMark/>
          </w:tcPr>
          <w:p w14:paraId="1C9C079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5.09046</w:t>
            </w:r>
          </w:p>
        </w:tc>
      </w:tr>
      <w:tr w:rsidR="00315A9C" w:rsidRPr="00315A9C" w14:paraId="2EC96ED8" w14:textId="77777777" w:rsidTr="00315A9C">
        <w:trPr>
          <w:trHeight w:val="285"/>
        </w:trPr>
        <w:tc>
          <w:tcPr>
            <w:tcW w:w="1020" w:type="dxa"/>
            <w:shd w:val="clear" w:color="auto" w:fill="auto"/>
            <w:noWrap/>
            <w:vAlign w:val="bottom"/>
            <w:hideMark/>
          </w:tcPr>
          <w:p w14:paraId="2D0FA8D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w:t>
            </w:r>
          </w:p>
        </w:tc>
        <w:tc>
          <w:tcPr>
            <w:tcW w:w="1020" w:type="dxa"/>
            <w:shd w:val="clear" w:color="auto" w:fill="auto"/>
            <w:noWrap/>
            <w:vAlign w:val="bottom"/>
            <w:hideMark/>
          </w:tcPr>
          <w:p w14:paraId="4CCC5DC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2</w:t>
            </w:r>
          </w:p>
        </w:tc>
        <w:tc>
          <w:tcPr>
            <w:tcW w:w="1020" w:type="dxa"/>
            <w:shd w:val="clear" w:color="auto" w:fill="auto"/>
            <w:noWrap/>
            <w:vAlign w:val="bottom"/>
            <w:hideMark/>
          </w:tcPr>
          <w:p w14:paraId="57374F5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713.82</w:t>
            </w:r>
          </w:p>
        </w:tc>
        <w:tc>
          <w:tcPr>
            <w:tcW w:w="1020" w:type="dxa"/>
            <w:shd w:val="clear" w:color="auto" w:fill="auto"/>
            <w:noWrap/>
            <w:vAlign w:val="bottom"/>
            <w:hideMark/>
          </w:tcPr>
          <w:p w14:paraId="7FEAF26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28</w:t>
            </w:r>
          </w:p>
        </w:tc>
        <w:tc>
          <w:tcPr>
            <w:tcW w:w="1020" w:type="dxa"/>
            <w:shd w:val="clear" w:color="auto" w:fill="auto"/>
            <w:noWrap/>
            <w:vAlign w:val="bottom"/>
            <w:hideMark/>
          </w:tcPr>
          <w:p w14:paraId="7363202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39.22</w:t>
            </w:r>
          </w:p>
        </w:tc>
        <w:tc>
          <w:tcPr>
            <w:tcW w:w="1020" w:type="dxa"/>
            <w:shd w:val="clear" w:color="auto" w:fill="auto"/>
            <w:noWrap/>
            <w:vAlign w:val="bottom"/>
            <w:hideMark/>
          </w:tcPr>
          <w:p w14:paraId="3CD663C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8.864</w:t>
            </w:r>
          </w:p>
        </w:tc>
        <w:tc>
          <w:tcPr>
            <w:tcW w:w="1020" w:type="dxa"/>
            <w:shd w:val="clear" w:color="auto" w:fill="auto"/>
            <w:noWrap/>
            <w:vAlign w:val="bottom"/>
            <w:hideMark/>
          </w:tcPr>
          <w:p w14:paraId="07BF4FE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1.68</w:t>
            </w:r>
          </w:p>
        </w:tc>
        <w:tc>
          <w:tcPr>
            <w:tcW w:w="1020" w:type="dxa"/>
            <w:shd w:val="clear" w:color="auto" w:fill="auto"/>
            <w:noWrap/>
            <w:vAlign w:val="bottom"/>
            <w:hideMark/>
          </w:tcPr>
          <w:p w14:paraId="5169B6C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2.07</w:t>
            </w:r>
          </w:p>
        </w:tc>
        <w:tc>
          <w:tcPr>
            <w:tcW w:w="1020" w:type="dxa"/>
            <w:shd w:val="clear" w:color="auto" w:fill="auto"/>
            <w:noWrap/>
            <w:vAlign w:val="bottom"/>
            <w:hideMark/>
          </w:tcPr>
          <w:p w14:paraId="5F96947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5.52195</w:t>
            </w:r>
          </w:p>
        </w:tc>
      </w:tr>
      <w:tr w:rsidR="00315A9C" w:rsidRPr="00315A9C" w14:paraId="46067B59" w14:textId="77777777" w:rsidTr="00315A9C">
        <w:trPr>
          <w:trHeight w:val="285"/>
        </w:trPr>
        <w:tc>
          <w:tcPr>
            <w:tcW w:w="1020" w:type="dxa"/>
            <w:shd w:val="clear" w:color="auto" w:fill="auto"/>
            <w:noWrap/>
            <w:vAlign w:val="bottom"/>
            <w:hideMark/>
          </w:tcPr>
          <w:p w14:paraId="00AE2C5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w:t>
            </w:r>
          </w:p>
        </w:tc>
        <w:tc>
          <w:tcPr>
            <w:tcW w:w="1020" w:type="dxa"/>
            <w:shd w:val="clear" w:color="auto" w:fill="auto"/>
            <w:noWrap/>
            <w:vAlign w:val="bottom"/>
            <w:hideMark/>
          </w:tcPr>
          <w:p w14:paraId="34E8A1B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3</w:t>
            </w:r>
          </w:p>
        </w:tc>
        <w:tc>
          <w:tcPr>
            <w:tcW w:w="1020" w:type="dxa"/>
            <w:shd w:val="clear" w:color="auto" w:fill="auto"/>
            <w:noWrap/>
            <w:vAlign w:val="bottom"/>
            <w:hideMark/>
          </w:tcPr>
          <w:p w14:paraId="5B917AB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764.41</w:t>
            </w:r>
          </w:p>
        </w:tc>
        <w:tc>
          <w:tcPr>
            <w:tcW w:w="1020" w:type="dxa"/>
            <w:shd w:val="clear" w:color="auto" w:fill="auto"/>
            <w:noWrap/>
            <w:vAlign w:val="bottom"/>
            <w:hideMark/>
          </w:tcPr>
          <w:p w14:paraId="771EC15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15</w:t>
            </w:r>
          </w:p>
        </w:tc>
        <w:tc>
          <w:tcPr>
            <w:tcW w:w="1020" w:type="dxa"/>
            <w:shd w:val="clear" w:color="auto" w:fill="auto"/>
            <w:noWrap/>
            <w:vAlign w:val="bottom"/>
            <w:hideMark/>
          </w:tcPr>
          <w:p w14:paraId="71ED42B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42.24</w:t>
            </w:r>
          </w:p>
        </w:tc>
        <w:tc>
          <w:tcPr>
            <w:tcW w:w="1020" w:type="dxa"/>
            <w:shd w:val="clear" w:color="auto" w:fill="auto"/>
            <w:noWrap/>
            <w:vAlign w:val="bottom"/>
            <w:hideMark/>
          </w:tcPr>
          <w:p w14:paraId="36251AD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00.356</w:t>
            </w:r>
          </w:p>
        </w:tc>
        <w:tc>
          <w:tcPr>
            <w:tcW w:w="1020" w:type="dxa"/>
            <w:shd w:val="clear" w:color="auto" w:fill="auto"/>
            <w:noWrap/>
            <w:vAlign w:val="bottom"/>
            <w:hideMark/>
          </w:tcPr>
          <w:p w14:paraId="48841C3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1.07</w:t>
            </w:r>
          </w:p>
        </w:tc>
        <w:tc>
          <w:tcPr>
            <w:tcW w:w="1020" w:type="dxa"/>
            <w:shd w:val="clear" w:color="auto" w:fill="auto"/>
            <w:noWrap/>
            <w:vAlign w:val="bottom"/>
            <w:hideMark/>
          </w:tcPr>
          <w:p w14:paraId="0F3AA5C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2.1</w:t>
            </w:r>
          </w:p>
        </w:tc>
        <w:tc>
          <w:tcPr>
            <w:tcW w:w="1020" w:type="dxa"/>
            <w:shd w:val="clear" w:color="auto" w:fill="auto"/>
            <w:noWrap/>
            <w:vAlign w:val="bottom"/>
            <w:hideMark/>
          </w:tcPr>
          <w:p w14:paraId="57F751B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5.79653</w:t>
            </w:r>
          </w:p>
        </w:tc>
      </w:tr>
      <w:tr w:rsidR="00315A9C" w:rsidRPr="00315A9C" w14:paraId="07BDA836" w14:textId="77777777" w:rsidTr="00315A9C">
        <w:trPr>
          <w:trHeight w:val="285"/>
        </w:trPr>
        <w:tc>
          <w:tcPr>
            <w:tcW w:w="1020" w:type="dxa"/>
            <w:shd w:val="clear" w:color="auto" w:fill="auto"/>
            <w:noWrap/>
            <w:vAlign w:val="bottom"/>
            <w:hideMark/>
          </w:tcPr>
          <w:p w14:paraId="01B6E31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w:t>
            </w:r>
          </w:p>
        </w:tc>
        <w:tc>
          <w:tcPr>
            <w:tcW w:w="1020" w:type="dxa"/>
            <w:shd w:val="clear" w:color="auto" w:fill="auto"/>
            <w:noWrap/>
            <w:vAlign w:val="bottom"/>
            <w:hideMark/>
          </w:tcPr>
          <w:p w14:paraId="6031E5E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4</w:t>
            </w:r>
          </w:p>
        </w:tc>
        <w:tc>
          <w:tcPr>
            <w:tcW w:w="1020" w:type="dxa"/>
            <w:shd w:val="clear" w:color="auto" w:fill="auto"/>
            <w:noWrap/>
            <w:vAlign w:val="bottom"/>
            <w:hideMark/>
          </w:tcPr>
          <w:p w14:paraId="754EC4B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734.4</w:t>
            </w:r>
          </w:p>
        </w:tc>
        <w:tc>
          <w:tcPr>
            <w:tcW w:w="1020" w:type="dxa"/>
            <w:shd w:val="clear" w:color="auto" w:fill="auto"/>
            <w:noWrap/>
            <w:vAlign w:val="bottom"/>
            <w:hideMark/>
          </w:tcPr>
          <w:p w14:paraId="69DE590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95</w:t>
            </w:r>
          </w:p>
        </w:tc>
        <w:tc>
          <w:tcPr>
            <w:tcW w:w="1020" w:type="dxa"/>
            <w:shd w:val="clear" w:color="auto" w:fill="auto"/>
            <w:noWrap/>
            <w:vAlign w:val="bottom"/>
            <w:hideMark/>
          </w:tcPr>
          <w:p w14:paraId="12096D2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34.02</w:t>
            </w:r>
          </w:p>
        </w:tc>
        <w:tc>
          <w:tcPr>
            <w:tcW w:w="1020" w:type="dxa"/>
            <w:shd w:val="clear" w:color="auto" w:fill="auto"/>
            <w:noWrap/>
            <w:vAlign w:val="bottom"/>
            <w:hideMark/>
          </w:tcPr>
          <w:p w14:paraId="0EAE542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2.17</w:t>
            </w:r>
          </w:p>
        </w:tc>
        <w:tc>
          <w:tcPr>
            <w:tcW w:w="1020" w:type="dxa"/>
            <w:shd w:val="clear" w:color="auto" w:fill="auto"/>
            <w:noWrap/>
            <w:vAlign w:val="bottom"/>
            <w:hideMark/>
          </w:tcPr>
          <w:p w14:paraId="50E033B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0.3</w:t>
            </w:r>
          </w:p>
        </w:tc>
        <w:tc>
          <w:tcPr>
            <w:tcW w:w="1020" w:type="dxa"/>
            <w:shd w:val="clear" w:color="auto" w:fill="auto"/>
            <w:noWrap/>
            <w:vAlign w:val="bottom"/>
            <w:hideMark/>
          </w:tcPr>
          <w:p w14:paraId="442CC68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2.82</w:t>
            </w:r>
          </w:p>
        </w:tc>
        <w:tc>
          <w:tcPr>
            <w:tcW w:w="1020" w:type="dxa"/>
            <w:shd w:val="clear" w:color="auto" w:fill="auto"/>
            <w:noWrap/>
            <w:vAlign w:val="bottom"/>
            <w:hideMark/>
          </w:tcPr>
          <w:p w14:paraId="04C8003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3.63909</w:t>
            </w:r>
          </w:p>
        </w:tc>
      </w:tr>
      <w:tr w:rsidR="00315A9C" w:rsidRPr="00315A9C" w14:paraId="6557CFB2" w14:textId="77777777" w:rsidTr="00315A9C">
        <w:trPr>
          <w:trHeight w:val="285"/>
        </w:trPr>
        <w:tc>
          <w:tcPr>
            <w:tcW w:w="1020" w:type="dxa"/>
            <w:shd w:val="clear" w:color="auto" w:fill="auto"/>
            <w:noWrap/>
            <w:vAlign w:val="bottom"/>
            <w:hideMark/>
          </w:tcPr>
          <w:p w14:paraId="11EACBC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w:t>
            </w:r>
          </w:p>
        </w:tc>
        <w:tc>
          <w:tcPr>
            <w:tcW w:w="1020" w:type="dxa"/>
            <w:shd w:val="clear" w:color="auto" w:fill="auto"/>
            <w:noWrap/>
            <w:vAlign w:val="bottom"/>
            <w:hideMark/>
          </w:tcPr>
          <w:p w14:paraId="77975E1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5</w:t>
            </w:r>
          </w:p>
        </w:tc>
        <w:tc>
          <w:tcPr>
            <w:tcW w:w="1020" w:type="dxa"/>
            <w:shd w:val="clear" w:color="auto" w:fill="auto"/>
            <w:noWrap/>
            <w:vAlign w:val="bottom"/>
            <w:hideMark/>
          </w:tcPr>
          <w:p w14:paraId="0500797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754.58</w:t>
            </w:r>
          </w:p>
        </w:tc>
        <w:tc>
          <w:tcPr>
            <w:tcW w:w="1020" w:type="dxa"/>
            <w:shd w:val="clear" w:color="auto" w:fill="auto"/>
            <w:noWrap/>
            <w:vAlign w:val="bottom"/>
            <w:hideMark/>
          </w:tcPr>
          <w:p w14:paraId="7E3F674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03</w:t>
            </w:r>
          </w:p>
        </w:tc>
        <w:tc>
          <w:tcPr>
            <w:tcW w:w="1020" w:type="dxa"/>
            <w:shd w:val="clear" w:color="auto" w:fill="auto"/>
            <w:noWrap/>
            <w:vAlign w:val="bottom"/>
            <w:hideMark/>
          </w:tcPr>
          <w:p w14:paraId="6169BB0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35.68</w:t>
            </w:r>
          </w:p>
        </w:tc>
        <w:tc>
          <w:tcPr>
            <w:tcW w:w="1020" w:type="dxa"/>
            <w:shd w:val="clear" w:color="auto" w:fill="auto"/>
            <w:noWrap/>
            <w:vAlign w:val="bottom"/>
            <w:hideMark/>
          </w:tcPr>
          <w:p w14:paraId="3037CF6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7.196</w:t>
            </w:r>
          </w:p>
        </w:tc>
        <w:tc>
          <w:tcPr>
            <w:tcW w:w="1020" w:type="dxa"/>
            <w:shd w:val="clear" w:color="auto" w:fill="auto"/>
            <w:noWrap/>
            <w:vAlign w:val="bottom"/>
            <w:hideMark/>
          </w:tcPr>
          <w:p w14:paraId="681DA66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9.71</w:t>
            </w:r>
          </w:p>
        </w:tc>
        <w:tc>
          <w:tcPr>
            <w:tcW w:w="1020" w:type="dxa"/>
            <w:shd w:val="clear" w:color="auto" w:fill="auto"/>
            <w:noWrap/>
            <w:vAlign w:val="bottom"/>
            <w:hideMark/>
          </w:tcPr>
          <w:p w14:paraId="54855F0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2.78</w:t>
            </w:r>
          </w:p>
        </w:tc>
        <w:tc>
          <w:tcPr>
            <w:tcW w:w="1020" w:type="dxa"/>
            <w:shd w:val="clear" w:color="auto" w:fill="auto"/>
            <w:noWrap/>
            <w:vAlign w:val="bottom"/>
            <w:hideMark/>
          </w:tcPr>
          <w:p w14:paraId="1B9CB1A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4.29613</w:t>
            </w:r>
          </w:p>
        </w:tc>
      </w:tr>
      <w:tr w:rsidR="00315A9C" w:rsidRPr="00315A9C" w14:paraId="2820BC64" w14:textId="77777777" w:rsidTr="00315A9C">
        <w:trPr>
          <w:trHeight w:val="285"/>
        </w:trPr>
        <w:tc>
          <w:tcPr>
            <w:tcW w:w="1020" w:type="dxa"/>
            <w:shd w:val="clear" w:color="auto" w:fill="auto"/>
            <w:noWrap/>
            <w:vAlign w:val="bottom"/>
            <w:hideMark/>
          </w:tcPr>
          <w:p w14:paraId="74C7C7D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w:t>
            </w:r>
          </w:p>
        </w:tc>
        <w:tc>
          <w:tcPr>
            <w:tcW w:w="1020" w:type="dxa"/>
            <w:shd w:val="clear" w:color="auto" w:fill="auto"/>
            <w:noWrap/>
            <w:vAlign w:val="bottom"/>
            <w:hideMark/>
          </w:tcPr>
          <w:p w14:paraId="2F4962D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6</w:t>
            </w:r>
          </w:p>
        </w:tc>
        <w:tc>
          <w:tcPr>
            <w:tcW w:w="1020" w:type="dxa"/>
            <w:shd w:val="clear" w:color="auto" w:fill="auto"/>
            <w:noWrap/>
            <w:vAlign w:val="bottom"/>
            <w:hideMark/>
          </w:tcPr>
          <w:p w14:paraId="2D61715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692.87</w:t>
            </w:r>
          </w:p>
        </w:tc>
        <w:tc>
          <w:tcPr>
            <w:tcW w:w="1020" w:type="dxa"/>
            <w:shd w:val="clear" w:color="auto" w:fill="auto"/>
            <w:noWrap/>
            <w:vAlign w:val="bottom"/>
            <w:hideMark/>
          </w:tcPr>
          <w:p w14:paraId="0E4659B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91</w:t>
            </w:r>
          </w:p>
        </w:tc>
        <w:tc>
          <w:tcPr>
            <w:tcW w:w="1020" w:type="dxa"/>
            <w:shd w:val="clear" w:color="auto" w:fill="auto"/>
            <w:noWrap/>
            <w:vAlign w:val="bottom"/>
            <w:hideMark/>
          </w:tcPr>
          <w:p w14:paraId="3BECC16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16.08</w:t>
            </w:r>
          </w:p>
        </w:tc>
        <w:tc>
          <w:tcPr>
            <w:tcW w:w="1020" w:type="dxa"/>
            <w:shd w:val="clear" w:color="auto" w:fill="auto"/>
            <w:noWrap/>
            <w:vAlign w:val="bottom"/>
            <w:hideMark/>
          </w:tcPr>
          <w:p w14:paraId="04C3A8C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1.948</w:t>
            </w:r>
          </w:p>
        </w:tc>
        <w:tc>
          <w:tcPr>
            <w:tcW w:w="1020" w:type="dxa"/>
            <w:shd w:val="clear" w:color="auto" w:fill="auto"/>
            <w:noWrap/>
            <w:vAlign w:val="bottom"/>
            <w:hideMark/>
          </w:tcPr>
          <w:p w14:paraId="612E2AB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8.32</w:t>
            </w:r>
          </w:p>
        </w:tc>
        <w:tc>
          <w:tcPr>
            <w:tcW w:w="1020" w:type="dxa"/>
            <w:shd w:val="clear" w:color="auto" w:fill="auto"/>
            <w:noWrap/>
            <w:vAlign w:val="bottom"/>
            <w:hideMark/>
          </w:tcPr>
          <w:p w14:paraId="43297B3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2.68</w:t>
            </w:r>
          </w:p>
        </w:tc>
        <w:tc>
          <w:tcPr>
            <w:tcW w:w="1020" w:type="dxa"/>
            <w:shd w:val="clear" w:color="auto" w:fill="auto"/>
            <w:noWrap/>
            <w:vAlign w:val="bottom"/>
            <w:hideMark/>
          </w:tcPr>
          <w:p w14:paraId="29687A1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2.77612</w:t>
            </w:r>
          </w:p>
        </w:tc>
      </w:tr>
      <w:tr w:rsidR="00315A9C" w:rsidRPr="00315A9C" w14:paraId="1B1DCCA2" w14:textId="77777777" w:rsidTr="00315A9C">
        <w:trPr>
          <w:trHeight w:val="285"/>
        </w:trPr>
        <w:tc>
          <w:tcPr>
            <w:tcW w:w="1020" w:type="dxa"/>
            <w:shd w:val="clear" w:color="auto" w:fill="auto"/>
            <w:noWrap/>
            <w:vAlign w:val="bottom"/>
            <w:hideMark/>
          </w:tcPr>
          <w:p w14:paraId="0AE821B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w:t>
            </w:r>
          </w:p>
        </w:tc>
        <w:tc>
          <w:tcPr>
            <w:tcW w:w="1020" w:type="dxa"/>
            <w:shd w:val="clear" w:color="auto" w:fill="auto"/>
            <w:noWrap/>
            <w:vAlign w:val="bottom"/>
            <w:hideMark/>
          </w:tcPr>
          <w:p w14:paraId="06625E1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9</w:t>
            </w:r>
          </w:p>
        </w:tc>
        <w:tc>
          <w:tcPr>
            <w:tcW w:w="1020" w:type="dxa"/>
            <w:shd w:val="clear" w:color="auto" w:fill="auto"/>
            <w:noWrap/>
            <w:vAlign w:val="bottom"/>
            <w:hideMark/>
          </w:tcPr>
          <w:p w14:paraId="06BFA44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680.38</w:t>
            </w:r>
          </w:p>
        </w:tc>
        <w:tc>
          <w:tcPr>
            <w:tcW w:w="1020" w:type="dxa"/>
            <w:shd w:val="clear" w:color="auto" w:fill="auto"/>
            <w:noWrap/>
            <w:vAlign w:val="bottom"/>
            <w:hideMark/>
          </w:tcPr>
          <w:p w14:paraId="010E9D3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01</w:t>
            </w:r>
          </w:p>
        </w:tc>
        <w:tc>
          <w:tcPr>
            <w:tcW w:w="1020" w:type="dxa"/>
            <w:shd w:val="clear" w:color="auto" w:fill="auto"/>
            <w:noWrap/>
            <w:vAlign w:val="bottom"/>
            <w:hideMark/>
          </w:tcPr>
          <w:p w14:paraId="28B2749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20.64</w:t>
            </w:r>
          </w:p>
        </w:tc>
        <w:tc>
          <w:tcPr>
            <w:tcW w:w="1020" w:type="dxa"/>
            <w:shd w:val="clear" w:color="auto" w:fill="auto"/>
            <w:noWrap/>
            <w:vAlign w:val="bottom"/>
            <w:hideMark/>
          </w:tcPr>
          <w:p w14:paraId="612F996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01.87</w:t>
            </w:r>
          </w:p>
        </w:tc>
        <w:tc>
          <w:tcPr>
            <w:tcW w:w="1020" w:type="dxa"/>
            <w:shd w:val="clear" w:color="auto" w:fill="auto"/>
            <w:noWrap/>
            <w:vAlign w:val="bottom"/>
            <w:hideMark/>
          </w:tcPr>
          <w:p w14:paraId="7A1BD90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9.06</w:t>
            </w:r>
          </w:p>
        </w:tc>
        <w:tc>
          <w:tcPr>
            <w:tcW w:w="1020" w:type="dxa"/>
            <w:shd w:val="clear" w:color="auto" w:fill="auto"/>
            <w:noWrap/>
            <w:vAlign w:val="bottom"/>
            <w:hideMark/>
          </w:tcPr>
          <w:p w14:paraId="19616E9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4.13</w:t>
            </w:r>
          </w:p>
        </w:tc>
        <w:tc>
          <w:tcPr>
            <w:tcW w:w="1020" w:type="dxa"/>
            <w:shd w:val="clear" w:color="auto" w:fill="auto"/>
            <w:noWrap/>
            <w:vAlign w:val="bottom"/>
            <w:hideMark/>
          </w:tcPr>
          <w:p w14:paraId="49DC14F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3.46257</w:t>
            </w:r>
          </w:p>
        </w:tc>
      </w:tr>
      <w:tr w:rsidR="00315A9C" w:rsidRPr="00315A9C" w14:paraId="012326E6" w14:textId="77777777" w:rsidTr="00315A9C">
        <w:trPr>
          <w:trHeight w:val="285"/>
        </w:trPr>
        <w:tc>
          <w:tcPr>
            <w:tcW w:w="1020" w:type="dxa"/>
            <w:shd w:val="clear" w:color="auto" w:fill="auto"/>
            <w:noWrap/>
            <w:vAlign w:val="bottom"/>
            <w:hideMark/>
          </w:tcPr>
          <w:p w14:paraId="6140287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w:t>
            </w:r>
          </w:p>
        </w:tc>
        <w:tc>
          <w:tcPr>
            <w:tcW w:w="1020" w:type="dxa"/>
            <w:shd w:val="clear" w:color="auto" w:fill="auto"/>
            <w:noWrap/>
            <w:vAlign w:val="bottom"/>
            <w:hideMark/>
          </w:tcPr>
          <w:p w14:paraId="755D06E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0</w:t>
            </w:r>
          </w:p>
        </w:tc>
        <w:tc>
          <w:tcPr>
            <w:tcW w:w="1020" w:type="dxa"/>
            <w:shd w:val="clear" w:color="auto" w:fill="auto"/>
            <w:noWrap/>
            <w:vAlign w:val="bottom"/>
            <w:hideMark/>
          </w:tcPr>
          <w:p w14:paraId="0CDE325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758.82</w:t>
            </w:r>
          </w:p>
        </w:tc>
        <w:tc>
          <w:tcPr>
            <w:tcW w:w="1020" w:type="dxa"/>
            <w:shd w:val="clear" w:color="auto" w:fill="auto"/>
            <w:noWrap/>
            <w:vAlign w:val="bottom"/>
            <w:hideMark/>
          </w:tcPr>
          <w:p w14:paraId="433F1C6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08</w:t>
            </w:r>
          </w:p>
        </w:tc>
        <w:tc>
          <w:tcPr>
            <w:tcW w:w="1020" w:type="dxa"/>
            <w:shd w:val="clear" w:color="auto" w:fill="auto"/>
            <w:noWrap/>
            <w:vAlign w:val="bottom"/>
            <w:hideMark/>
          </w:tcPr>
          <w:p w14:paraId="6730CC7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27.07</w:t>
            </w:r>
          </w:p>
        </w:tc>
        <w:tc>
          <w:tcPr>
            <w:tcW w:w="1020" w:type="dxa"/>
            <w:shd w:val="clear" w:color="auto" w:fill="auto"/>
            <w:noWrap/>
            <w:vAlign w:val="bottom"/>
            <w:hideMark/>
          </w:tcPr>
          <w:p w14:paraId="561FFA0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15.962</w:t>
            </w:r>
          </w:p>
        </w:tc>
        <w:tc>
          <w:tcPr>
            <w:tcW w:w="1020" w:type="dxa"/>
            <w:shd w:val="clear" w:color="auto" w:fill="auto"/>
            <w:noWrap/>
            <w:vAlign w:val="bottom"/>
            <w:hideMark/>
          </w:tcPr>
          <w:p w14:paraId="23C76C0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9.78</w:t>
            </w:r>
          </w:p>
        </w:tc>
        <w:tc>
          <w:tcPr>
            <w:tcW w:w="1020" w:type="dxa"/>
            <w:shd w:val="clear" w:color="auto" w:fill="auto"/>
            <w:noWrap/>
            <w:vAlign w:val="bottom"/>
            <w:hideMark/>
          </w:tcPr>
          <w:p w14:paraId="34883D0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3.85</w:t>
            </w:r>
          </w:p>
        </w:tc>
        <w:tc>
          <w:tcPr>
            <w:tcW w:w="1020" w:type="dxa"/>
            <w:shd w:val="clear" w:color="auto" w:fill="auto"/>
            <w:noWrap/>
            <w:vAlign w:val="bottom"/>
            <w:hideMark/>
          </w:tcPr>
          <w:p w14:paraId="699B2D3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3.85484</w:t>
            </w:r>
          </w:p>
        </w:tc>
      </w:tr>
      <w:tr w:rsidR="00315A9C" w:rsidRPr="00315A9C" w14:paraId="17095951" w14:textId="77777777" w:rsidTr="00315A9C">
        <w:trPr>
          <w:trHeight w:val="285"/>
        </w:trPr>
        <w:tc>
          <w:tcPr>
            <w:tcW w:w="1020" w:type="dxa"/>
            <w:shd w:val="clear" w:color="auto" w:fill="auto"/>
            <w:noWrap/>
            <w:vAlign w:val="bottom"/>
            <w:hideMark/>
          </w:tcPr>
          <w:p w14:paraId="3C97FFB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7</w:t>
            </w:r>
          </w:p>
        </w:tc>
        <w:tc>
          <w:tcPr>
            <w:tcW w:w="1020" w:type="dxa"/>
            <w:shd w:val="clear" w:color="auto" w:fill="auto"/>
            <w:noWrap/>
            <w:vAlign w:val="bottom"/>
            <w:hideMark/>
          </w:tcPr>
          <w:p w14:paraId="2E394E1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w:t>
            </w:r>
          </w:p>
        </w:tc>
        <w:tc>
          <w:tcPr>
            <w:tcW w:w="1020" w:type="dxa"/>
            <w:shd w:val="clear" w:color="auto" w:fill="auto"/>
            <w:noWrap/>
            <w:vAlign w:val="bottom"/>
            <w:hideMark/>
          </w:tcPr>
          <w:p w14:paraId="6774D7E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878.7</w:t>
            </w:r>
          </w:p>
        </w:tc>
        <w:tc>
          <w:tcPr>
            <w:tcW w:w="1020" w:type="dxa"/>
            <w:shd w:val="clear" w:color="auto" w:fill="auto"/>
            <w:noWrap/>
            <w:vAlign w:val="bottom"/>
            <w:hideMark/>
          </w:tcPr>
          <w:p w14:paraId="088B070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98</w:t>
            </w:r>
          </w:p>
        </w:tc>
        <w:tc>
          <w:tcPr>
            <w:tcW w:w="1020" w:type="dxa"/>
            <w:shd w:val="clear" w:color="auto" w:fill="auto"/>
            <w:noWrap/>
            <w:vAlign w:val="bottom"/>
            <w:hideMark/>
          </w:tcPr>
          <w:p w14:paraId="5898FF5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37.55</w:t>
            </w:r>
          </w:p>
        </w:tc>
        <w:tc>
          <w:tcPr>
            <w:tcW w:w="1020" w:type="dxa"/>
            <w:shd w:val="clear" w:color="auto" w:fill="auto"/>
            <w:noWrap/>
            <w:vAlign w:val="bottom"/>
            <w:hideMark/>
          </w:tcPr>
          <w:p w14:paraId="0088931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23.926</w:t>
            </w:r>
          </w:p>
        </w:tc>
        <w:tc>
          <w:tcPr>
            <w:tcW w:w="1020" w:type="dxa"/>
            <w:shd w:val="clear" w:color="auto" w:fill="auto"/>
            <w:noWrap/>
            <w:vAlign w:val="bottom"/>
            <w:hideMark/>
          </w:tcPr>
          <w:p w14:paraId="12805F3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9.69</w:t>
            </w:r>
          </w:p>
        </w:tc>
        <w:tc>
          <w:tcPr>
            <w:tcW w:w="1020" w:type="dxa"/>
            <w:shd w:val="clear" w:color="auto" w:fill="auto"/>
            <w:noWrap/>
            <w:vAlign w:val="bottom"/>
            <w:hideMark/>
          </w:tcPr>
          <w:p w14:paraId="61D22DE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3.57</w:t>
            </w:r>
          </w:p>
        </w:tc>
        <w:tc>
          <w:tcPr>
            <w:tcW w:w="1020" w:type="dxa"/>
            <w:shd w:val="clear" w:color="auto" w:fill="auto"/>
            <w:noWrap/>
            <w:vAlign w:val="bottom"/>
            <w:hideMark/>
          </w:tcPr>
          <w:p w14:paraId="5737E99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2.86438</w:t>
            </w:r>
          </w:p>
        </w:tc>
      </w:tr>
      <w:tr w:rsidR="00315A9C" w:rsidRPr="00315A9C" w14:paraId="3DE9CCD1" w14:textId="77777777" w:rsidTr="00315A9C">
        <w:trPr>
          <w:trHeight w:val="285"/>
        </w:trPr>
        <w:tc>
          <w:tcPr>
            <w:tcW w:w="1020" w:type="dxa"/>
            <w:shd w:val="clear" w:color="auto" w:fill="auto"/>
            <w:noWrap/>
            <w:vAlign w:val="bottom"/>
            <w:hideMark/>
          </w:tcPr>
          <w:p w14:paraId="5CB43DE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7</w:t>
            </w:r>
          </w:p>
        </w:tc>
        <w:tc>
          <w:tcPr>
            <w:tcW w:w="1020" w:type="dxa"/>
            <w:shd w:val="clear" w:color="auto" w:fill="auto"/>
            <w:noWrap/>
            <w:vAlign w:val="bottom"/>
            <w:hideMark/>
          </w:tcPr>
          <w:p w14:paraId="09B6EF8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w:t>
            </w:r>
          </w:p>
        </w:tc>
        <w:tc>
          <w:tcPr>
            <w:tcW w:w="1020" w:type="dxa"/>
            <w:shd w:val="clear" w:color="auto" w:fill="auto"/>
            <w:noWrap/>
            <w:vAlign w:val="bottom"/>
            <w:hideMark/>
          </w:tcPr>
          <w:p w14:paraId="4A10D60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890.3</w:t>
            </w:r>
          </w:p>
        </w:tc>
        <w:tc>
          <w:tcPr>
            <w:tcW w:w="1020" w:type="dxa"/>
            <w:shd w:val="clear" w:color="auto" w:fill="auto"/>
            <w:noWrap/>
            <w:vAlign w:val="bottom"/>
            <w:hideMark/>
          </w:tcPr>
          <w:p w14:paraId="02EEBFC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05</w:t>
            </w:r>
          </w:p>
        </w:tc>
        <w:tc>
          <w:tcPr>
            <w:tcW w:w="1020" w:type="dxa"/>
            <w:shd w:val="clear" w:color="auto" w:fill="auto"/>
            <w:noWrap/>
            <w:vAlign w:val="bottom"/>
            <w:hideMark/>
          </w:tcPr>
          <w:p w14:paraId="1C3FFFD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33.42</w:t>
            </w:r>
          </w:p>
        </w:tc>
        <w:tc>
          <w:tcPr>
            <w:tcW w:w="1020" w:type="dxa"/>
            <w:shd w:val="clear" w:color="auto" w:fill="auto"/>
            <w:noWrap/>
            <w:vAlign w:val="bottom"/>
            <w:hideMark/>
          </w:tcPr>
          <w:p w14:paraId="5E46F76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41.732</w:t>
            </w:r>
          </w:p>
        </w:tc>
        <w:tc>
          <w:tcPr>
            <w:tcW w:w="1020" w:type="dxa"/>
            <w:shd w:val="clear" w:color="auto" w:fill="auto"/>
            <w:noWrap/>
            <w:vAlign w:val="bottom"/>
            <w:hideMark/>
          </w:tcPr>
          <w:p w14:paraId="638E3DE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9.21</w:t>
            </w:r>
          </w:p>
        </w:tc>
        <w:tc>
          <w:tcPr>
            <w:tcW w:w="1020" w:type="dxa"/>
            <w:shd w:val="clear" w:color="auto" w:fill="auto"/>
            <w:noWrap/>
            <w:vAlign w:val="bottom"/>
            <w:hideMark/>
          </w:tcPr>
          <w:p w14:paraId="62E8A63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3.5</w:t>
            </w:r>
          </w:p>
        </w:tc>
        <w:tc>
          <w:tcPr>
            <w:tcW w:w="1020" w:type="dxa"/>
            <w:shd w:val="clear" w:color="auto" w:fill="auto"/>
            <w:noWrap/>
            <w:vAlign w:val="bottom"/>
            <w:hideMark/>
          </w:tcPr>
          <w:p w14:paraId="123CB49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3.22722</w:t>
            </w:r>
          </w:p>
        </w:tc>
      </w:tr>
      <w:tr w:rsidR="00315A9C" w:rsidRPr="00315A9C" w14:paraId="5DD4E58A" w14:textId="77777777" w:rsidTr="00315A9C">
        <w:trPr>
          <w:trHeight w:val="285"/>
        </w:trPr>
        <w:tc>
          <w:tcPr>
            <w:tcW w:w="1020" w:type="dxa"/>
            <w:shd w:val="clear" w:color="auto" w:fill="auto"/>
            <w:noWrap/>
            <w:vAlign w:val="bottom"/>
            <w:hideMark/>
          </w:tcPr>
          <w:p w14:paraId="4D63495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7</w:t>
            </w:r>
          </w:p>
        </w:tc>
        <w:tc>
          <w:tcPr>
            <w:tcW w:w="1020" w:type="dxa"/>
            <w:shd w:val="clear" w:color="auto" w:fill="auto"/>
            <w:noWrap/>
            <w:vAlign w:val="bottom"/>
            <w:hideMark/>
          </w:tcPr>
          <w:p w14:paraId="7501592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w:t>
            </w:r>
          </w:p>
        </w:tc>
        <w:tc>
          <w:tcPr>
            <w:tcW w:w="1020" w:type="dxa"/>
            <w:shd w:val="clear" w:color="auto" w:fill="auto"/>
            <w:noWrap/>
            <w:vAlign w:val="bottom"/>
            <w:hideMark/>
          </w:tcPr>
          <w:p w14:paraId="4FC6497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057.04</w:t>
            </w:r>
          </w:p>
        </w:tc>
        <w:tc>
          <w:tcPr>
            <w:tcW w:w="1020" w:type="dxa"/>
            <w:shd w:val="clear" w:color="auto" w:fill="auto"/>
            <w:noWrap/>
            <w:vAlign w:val="bottom"/>
            <w:hideMark/>
          </w:tcPr>
          <w:p w14:paraId="04FD56D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19</w:t>
            </w:r>
          </w:p>
        </w:tc>
        <w:tc>
          <w:tcPr>
            <w:tcW w:w="1020" w:type="dxa"/>
            <w:shd w:val="clear" w:color="auto" w:fill="auto"/>
            <w:noWrap/>
            <w:vAlign w:val="bottom"/>
            <w:hideMark/>
          </w:tcPr>
          <w:p w14:paraId="05F92C3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40.28</w:t>
            </w:r>
          </w:p>
        </w:tc>
        <w:tc>
          <w:tcPr>
            <w:tcW w:w="1020" w:type="dxa"/>
            <w:shd w:val="clear" w:color="auto" w:fill="auto"/>
            <w:noWrap/>
            <w:vAlign w:val="bottom"/>
            <w:hideMark/>
          </w:tcPr>
          <w:p w14:paraId="4321A64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74.316</w:t>
            </w:r>
          </w:p>
        </w:tc>
        <w:tc>
          <w:tcPr>
            <w:tcW w:w="1020" w:type="dxa"/>
            <w:shd w:val="clear" w:color="auto" w:fill="auto"/>
            <w:noWrap/>
            <w:vAlign w:val="bottom"/>
            <w:hideMark/>
          </w:tcPr>
          <w:p w14:paraId="7CF4AE0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8.89</w:t>
            </w:r>
          </w:p>
        </w:tc>
        <w:tc>
          <w:tcPr>
            <w:tcW w:w="1020" w:type="dxa"/>
            <w:shd w:val="clear" w:color="auto" w:fill="auto"/>
            <w:noWrap/>
            <w:vAlign w:val="bottom"/>
            <w:hideMark/>
          </w:tcPr>
          <w:p w14:paraId="51C56A9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3.73</w:t>
            </w:r>
          </w:p>
        </w:tc>
        <w:tc>
          <w:tcPr>
            <w:tcW w:w="1020" w:type="dxa"/>
            <w:shd w:val="clear" w:color="auto" w:fill="auto"/>
            <w:noWrap/>
            <w:vAlign w:val="bottom"/>
            <w:hideMark/>
          </w:tcPr>
          <w:p w14:paraId="1D97A65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3.53122</w:t>
            </w:r>
          </w:p>
        </w:tc>
      </w:tr>
      <w:tr w:rsidR="00315A9C" w:rsidRPr="00315A9C" w14:paraId="7284955F" w14:textId="77777777" w:rsidTr="00315A9C">
        <w:trPr>
          <w:trHeight w:val="285"/>
        </w:trPr>
        <w:tc>
          <w:tcPr>
            <w:tcW w:w="1020" w:type="dxa"/>
            <w:shd w:val="clear" w:color="auto" w:fill="auto"/>
            <w:noWrap/>
            <w:vAlign w:val="bottom"/>
            <w:hideMark/>
          </w:tcPr>
          <w:p w14:paraId="4B76D71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7</w:t>
            </w:r>
          </w:p>
        </w:tc>
        <w:tc>
          <w:tcPr>
            <w:tcW w:w="1020" w:type="dxa"/>
            <w:shd w:val="clear" w:color="auto" w:fill="auto"/>
            <w:noWrap/>
            <w:vAlign w:val="bottom"/>
            <w:hideMark/>
          </w:tcPr>
          <w:p w14:paraId="2926862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7</w:t>
            </w:r>
          </w:p>
        </w:tc>
        <w:tc>
          <w:tcPr>
            <w:tcW w:w="1020" w:type="dxa"/>
            <w:shd w:val="clear" w:color="auto" w:fill="auto"/>
            <w:noWrap/>
            <w:vAlign w:val="bottom"/>
            <w:hideMark/>
          </w:tcPr>
          <w:p w14:paraId="45F4E56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000.12</w:t>
            </w:r>
          </w:p>
        </w:tc>
        <w:tc>
          <w:tcPr>
            <w:tcW w:w="1020" w:type="dxa"/>
            <w:shd w:val="clear" w:color="auto" w:fill="auto"/>
            <w:noWrap/>
            <w:vAlign w:val="bottom"/>
            <w:hideMark/>
          </w:tcPr>
          <w:p w14:paraId="5F1251F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12</w:t>
            </w:r>
          </w:p>
        </w:tc>
        <w:tc>
          <w:tcPr>
            <w:tcW w:w="1020" w:type="dxa"/>
            <w:shd w:val="clear" w:color="auto" w:fill="auto"/>
            <w:noWrap/>
            <w:vAlign w:val="bottom"/>
            <w:hideMark/>
          </w:tcPr>
          <w:p w14:paraId="5CDFB35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40.86</w:t>
            </w:r>
          </w:p>
        </w:tc>
        <w:tc>
          <w:tcPr>
            <w:tcW w:w="1020" w:type="dxa"/>
            <w:shd w:val="clear" w:color="auto" w:fill="auto"/>
            <w:noWrap/>
            <w:vAlign w:val="bottom"/>
            <w:hideMark/>
          </w:tcPr>
          <w:p w14:paraId="0CEF1FE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77.972</w:t>
            </w:r>
          </w:p>
        </w:tc>
        <w:tc>
          <w:tcPr>
            <w:tcW w:w="1020" w:type="dxa"/>
            <w:shd w:val="clear" w:color="auto" w:fill="auto"/>
            <w:noWrap/>
            <w:vAlign w:val="bottom"/>
            <w:hideMark/>
          </w:tcPr>
          <w:p w14:paraId="4CA826A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6.95</w:t>
            </w:r>
          </w:p>
        </w:tc>
        <w:tc>
          <w:tcPr>
            <w:tcW w:w="1020" w:type="dxa"/>
            <w:shd w:val="clear" w:color="auto" w:fill="auto"/>
            <w:noWrap/>
            <w:vAlign w:val="bottom"/>
            <w:hideMark/>
          </w:tcPr>
          <w:p w14:paraId="69DFBBE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3.68</w:t>
            </w:r>
          </w:p>
        </w:tc>
        <w:tc>
          <w:tcPr>
            <w:tcW w:w="1020" w:type="dxa"/>
            <w:shd w:val="clear" w:color="auto" w:fill="auto"/>
            <w:noWrap/>
            <w:vAlign w:val="bottom"/>
            <w:hideMark/>
          </w:tcPr>
          <w:p w14:paraId="47390BC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2.40347</w:t>
            </w:r>
          </w:p>
        </w:tc>
      </w:tr>
      <w:tr w:rsidR="00315A9C" w:rsidRPr="00315A9C" w14:paraId="1855FCDD" w14:textId="77777777" w:rsidTr="00315A9C">
        <w:trPr>
          <w:trHeight w:val="285"/>
        </w:trPr>
        <w:tc>
          <w:tcPr>
            <w:tcW w:w="1020" w:type="dxa"/>
            <w:shd w:val="clear" w:color="auto" w:fill="auto"/>
            <w:noWrap/>
            <w:vAlign w:val="bottom"/>
            <w:hideMark/>
          </w:tcPr>
          <w:p w14:paraId="6363486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7</w:t>
            </w:r>
          </w:p>
        </w:tc>
        <w:tc>
          <w:tcPr>
            <w:tcW w:w="1020" w:type="dxa"/>
            <w:shd w:val="clear" w:color="auto" w:fill="auto"/>
            <w:noWrap/>
            <w:vAlign w:val="bottom"/>
            <w:hideMark/>
          </w:tcPr>
          <w:p w14:paraId="72DEABF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w:t>
            </w:r>
          </w:p>
        </w:tc>
        <w:tc>
          <w:tcPr>
            <w:tcW w:w="1020" w:type="dxa"/>
            <w:shd w:val="clear" w:color="auto" w:fill="auto"/>
            <w:noWrap/>
            <w:vAlign w:val="bottom"/>
            <w:hideMark/>
          </w:tcPr>
          <w:p w14:paraId="6377A37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081.11</w:t>
            </w:r>
          </w:p>
        </w:tc>
        <w:tc>
          <w:tcPr>
            <w:tcW w:w="1020" w:type="dxa"/>
            <w:shd w:val="clear" w:color="auto" w:fill="auto"/>
            <w:noWrap/>
            <w:vAlign w:val="bottom"/>
            <w:hideMark/>
          </w:tcPr>
          <w:p w14:paraId="7FC778A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09</w:t>
            </w:r>
          </w:p>
        </w:tc>
        <w:tc>
          <w:tcPr>
            <w:tcW w:w="1020" w:type="dxa"/>
            <w:shd w:val="clear" w:color="auto" w:fill="auto"/>
            <w:noWrap/>
            <w:vAlign w:val="bottom"/>
            <w:hideMark/>
          </w:tcPr>
          <w:p w14:paraId="226B954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43.58</w:t>
            </w:r>
          </w:p>
        </w:tc>
        <w:tc>
          <w:tcPr>
            <w:tcW w:w="1020" w:type="dxa"/>
            <w:shd w:val="clear" w:color="auto" w:fill="auto"/>
            <w:noWrap/>
            <w:vAlign w:val="bottom"/>
            <w:hideMark/>
          </w:tcPr>
          <w:p w14:paraId="14498D4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73.176</w:t>
            </w:r>
          </w:p>
        </w:tc>
        <w:tc>
          <w:tcPr>
            <w:tcW w:w="1020" w:type="dxa"/>
            <w:shd w:val="clear" w:color="auto" w:fill="auto"/>
            <w:noWrap/>
            <w:vAlign w:val="bottom"/>
            <w:hideMark/>
          </w:tcPr>
          <w:p w14:paraId="64BE564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4.44</w:t>
            </w:r>
          </w:p>
        </w:tc>
        <w:tc>
          <w:tcPr>
            <w:tcW w:w="1020" w:type="dxa"/>
            <w:shd w:val="clear" w:color="auto" w:fill="auto"/>
            <w:noWrap/>
            <w:vAlign w:val="bottom"/>
            <w:hideMark/>
          </w:tcPr>
          <w:p w14:paraId="7501C2E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2.42</w:t>
            </w:r>
          </w:p>
        </w:tc>
        <w:tc>
          <w:tcPr>
            <w:tcW w:w="1020" w:type="dxa"/>
            <w:shd w:val="clear" w:color="auto" w:fill="auto"/>
            <w:noWrap/>
            <w:vAlign w:val="bottom"/>
            <w:hideMark/>
          </w:tcPr>
          <w:p w14:paraId="5FA0011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2.3054</w:t>
            </w:r>
          </w:p>
        </w:tc>
      </w:tr>
      <w:tr w:rsidR="00315A9C" w:rsidRPr="00315A9C" w14:paraId="1D257C39" w14:textId="77777777" w:rsidTr="00315A9C">
        <w:trPr>
          <w:trHeight w:val="285"/>
        </w:trPr>
        <w:tc>
          <w:tcPr>
            <w:tcW w:w="1020" w:type="dxa"/>
            <w:shd w:val="clear" w:color="auto" w:fill="auto"/>
            <w:noWrap/>
            <w:vAlign w:val="bottom"/>
            <w:hideMark/>
          </w:tcPr>
          <w:p w14:paraId="35D25E4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7</w:t>
            </w:r>
          </w:p>
        </w:tc>
        <w:tc>
          <w:tcPr>
            <w:tcW w:w="1020" w:type="dxa"/>
            <w:shd w:val="clear" w:color="auto" w:fill="auto"/>
            <w:noWrap/>
            <w:vAlign w:val="bottom"/>
            <w:hideMark/>
          </w:tcPr>
          <w:p w14:paraId="6277F29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w:t>
            </w:r>
          </w:p>
        </w:tc>
        <w:tc>
          <w:tcPr>
            <w:tcW w:w="1020" w:type="dxa"/>
            <w:shd w:val="clear" w:color="auto" w:fill="auto"/>
            <w:noWrap/>
            <w:vAlign w:val="bottom"/>
            <w:hideMark/>
          </w:tcPr>
          <w:p w14:paraId="2EA3073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182.63</w:t>
            </w:r>
          </w:p>
        </w:tc>
        <w:tc>
          <w:tcPr>
            <w:tcW w:w="1020" w:type="dxa"/>
            <w:shd w:val="clear" w:color="auto" w:fill="auto"/>
            <w:noWrap/>
            <w:vAlign w:val="bottom"/>
            <w:hideMark/>
          </w:tcPr>
          <w:p w14:paraId="3F5899D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84</w:t>
            </w:r>
          </w:p>
        </w:tc>
        <w:tc>
          <w:tcPr>
            <w:tcW w:w="1020" w:type="dxa"/>
            <w:shd w:val="clear" w:color="auto" w:fill="auto"/>
            <w:noWrap/>
            <w:vAlign w:val="bottom"/>
            <w:hideMark/>
          </w:tcPr>
          <w:p w14:paraId="4512337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44.5</w:t>
            </w:r>
          </w:p>
        </w:tc>
        <w:tc>
          <w:tcPr>
            <w:tcW w:w="1020" w:type="dxa"/>
            <w:shd w:val="clear" w:color="auto" w:fill="auto"/>
            <w:noWrap/>
            <w:vAlign w:val="bottom"/>
            <w:hideMark/>
          </w:tcPr>
          <w:p w14:paraId="664DCAE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78.856</w:t>
            </w:r>
          </w:p>
        </w:tc>
        <w:tc>
          <w:tcPr>
            <w:tcW w:w="1020" w:type="dxa"/>
            <w:shd w:val="clear" w:color="auto" w:fill="auto"/>
            <w:noWrap/>
            <w:vAlign w:val="bottom"/>
            <w:hideMark/>
          </w:tcPr>
          <w:p w14:paraId="516CE15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7.75</w:t>
            </w:r>
          </w:p>
        </w:tc>
        <w:tc>
          <w:tcPr>
            <w:tcW w:w="1020" w:type="dxa"/>
            <w:shd w:val="clear" w:color="auto" w:fill="auto"/>
            <w:noWrap/>
            <w:vAlign w:val="bottom"/>
            <w:hideMark/>
          </w:tcPr>
          <w:p w14:paraId="590EC5D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2.76</w:t>
            </w:r>
          </w:p>
        </w:tc>
        <w:tc>
          <w:tcPr>
            <w:tcW w:w="1020" w:type="dxa"/>
            <w:shd w:val="clear" w:color="auto" w:fill="auto"/>
            <w:noWrap/>
            <w:vAlign w:val="bottom"/>
            <w:hideMark/>
          </w:tcPr>
          <w:p w14:paraId="26C98CA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0.55984</w:t>
            </w:r>
          </w:p>
        </w:tc>
      </w:tr>
      <w:tr w:rsidR="00315A9C" w:rsidRPr="00315A9C" w14:paraId="1C24B2E4" w14:textId="77777777" w:rsidTr="00315A9C">
        <w:trPr>
          <w:trHeight w:val="285"/>
        </w:trPr>
        <w:tc>
          <w:tcPr>
            <w:tcW w:w="1020" w:type="dxa"/>
            <w:shd w:val="clear" w:color="auto" w:fill="auto"/>
            <w:noWrap/>
            <w:vAlign w:val="bottom"/>
            <w:hideMark/>
          </w:tcPr>
          <w:p w14:paraId="421B47D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7</w:t>
            </w:r>
          </w:p>
        </w:tc>
        <w:tc>
          <w:tcPr>
            <w:tcW w:w="1020" w:type="dxa"/>
            <w:shd w:val="clear" w:color="auto" w:fill="auto"/>
            <w:noWrap/>
            <w:vAlign w:val="bottom"/>
            <w:hideMark/>
          </w:tcPr>
          <w:p w14:paraId="2BA0A2C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0</w:t>
            </w:r>
          </w:p>
        </w:tc>
        <w:tc>
          <w:tcPr>
            <w:tcW w:w="1020" w:type="dxa"/>
            <w:shd w:val="clear" w:color="auto" w:fill="auto"/>
            <w:noWrap/>
            <w:vAlign w:val="bottom"/>
            <w:hideMark/>
          </w:tcPr>
          <w:p w14:paraId="4C90AC2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200</w:t>
            </w:r>
          </w:p>
        </w:tc>
        <w:tc>
          <w:tcPr>
            <w:tcW w:w="1020" w:type="dxa"/>
            <w:shd w:val="clear" w:color="auto" w:fill="auto"/>
            <w:noWrap/>
            <w:vAlign w:val="bottom"/>
            <w:hideMark/>
          </w:tcPr>
          <w:p w14:paraId="6529B03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1</w:t>
            </w:r>
          </w:p>
        </w:tc>
        <w:tc>
          <w:tcPr>
            <w:tcW w:w="1020" w:type="dxa"/>
            <w:shd w:val="clear" w:color="auto" w:fill="auto"/>
            <w:noWrap/>
            <w:vAlign w:val="bottom"/>
            <w:hideMark/>
          </w:tcPr>
          <w:p w14:paraId="0B5AB3A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45.07</w:t>
            </w:r>
          </w:p>
        </w:tc>
        <w:tc>
          <w:tcPr>
            <w:tcW w:w="1020" w:type="dxa"/>
            <w:shd w:val="clear" w:color="auto" w:fill="auto"/>
            <w:noWrap/>
            <w:vAlign w:val="bottom"/>
            <w:hideMark/>
          </w:tcPr>
          <w:p w14:paraId="31AA0C6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08.93</w:t>
            </w:r>
          </w:p>
        </w:tc>
        <w:tc>
          <w:tcPr>
            <w:tcW w:w="1020" w:type="dxa"/>
            <w:shd w:val="clear" w:color="auto" w:fill="auto"/>
            <w:noWrap/>
            <w:vAlign w:val="bottom"/>
            <w:hideMark/>
          </w:tcPr>
          <w:p w14:paraId="63AB320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30.68</w:t>
            </w:r>
          </w:p>
        </w:tc>
        <w:tc>
          <w:tcPr>
            <w:tcW w:w="1020" w:type="dxa"/>
            <w:shd w:val="clear" w:color="auto" w:fill="auto"/>
            <w:noWrap/>
            <w:vAlign w:val="bottom"/>
            <w:hideMark/>
          </w:tcPr>
          <w:p w14:paraId="39ABD3A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3.44</w:t>
            </w:r>
          </w:p>
        </w:tc>
        <w:tc>
          <w:tcPr>
            <w:tcW w:w="1020" w:type="dxa"/>
            <w:shd w:val="clear" w:color="auto" w:fill="auto"/>
            <w:noWrap/>
            <w:vAlign w:val="bottom"/>
            <w:hideMark/>
          </w:tcPr>
          <w:p w14:paraId="0FE3404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1.82489</w:t>
            </w:r>
          </w:p>
        </w:tc>
      </w:tr>
      <w:tr w:rsidR="00315A9C" w:rsidRPr="00315A9C" w14:paraId="7F411A6A" w14:textId="77777777" w:rsidTr="00315A9C">
        <w:trPr>
          <w:trHeight w:val="285"/>
        </w:trPr>
        <w:tc>
          <w:tcPr>
            <w:tcW w:w="1020" w:type="dxa"/>
            <w:shd w:val="clear" w:color="auto" w:fill="auto"/>
            <w:noWrap/>
            <w:vAlign w:val="bottom"/>
            <w:hideMark/>
          </w:tcPr>
          <w:p w14:paraId="46EF8DE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7</w:t>
            </w:r>
          </w:p>
        </w:tc>
        <w:tc>
          <w:tcPr>
            <w:tcW w:w="1020" w:type="dxa"/>
            <w:shd w:val="clear" w:color="auto" w:fill="auto"/>
            <w:noWrap/>
            <w:vAlign w:val="bottom"/>
            <w:hideMark/>
          </w:tcPr>
          <w:p w14:paraId="6F24804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3</w:t>
            </w:r>
          </w:p>
        </w:tc>
        <w:tc>
          <w:tcPr>
            <w:tcW w:w="1020" w:type="dxa"/>
            <w:shd w:val="clear" w:color="auto" w:fill="auto"/>
            <w:noWrap/>
            <w:vAlign w:val="bottom"/>
            <w:hideMark/>
          </w:tcPr>
          <w:p w14:paraId="665B2DE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104</w:t>
            </w:r>
          </w:p>
        </w:tc>
        <w:tc>
          <w:tcPr>
            <w:tcW w:w="1020" w:type="dxa"/>
            <w:shd w:val="clear" w:color="auto" w:fill="auto"/>
            <w:noWrap/>
            <w:vAlign w:val="bottom"/>
            <w:hideMark/>
          </w:tcPr>
          <w:p w14:paraId="52FD545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06</w:t>
            </w:r>
          </w:p>
        </w:tc>
        <w:tc>
          <w:tcPr>
            <w:tcW w:w="1020" w:type="dxa"/>
            <w:shd w:val="clear" w:color="auto" w:fill="auto"/>
            <w:noWrap/>
            <w:vAlign w:val="bottom"/>
            <w:hideMark/>
          </w:tcPr>
          <w:p w14:paraId="5B99110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39</w:t>
            </w:r>
          </w:p>
        </w:tc>
        <w:tc>
          <w:tcPr>
            <w:tcW w:w="1020" w:type="dxa"/>
            <w:shd w:val="clear" w:color="auto" w:fill="auto"/>
            <w:noWrap/>
            <w:vAlign w:val="bottom"/>
            <w:hideMark/>
          </w:tcPr>
          <w:p w14:paraId="1A30073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99.412</w:t>
            </w:r>
          </w:p>
        </w:tc>
        <w:tc>
          <w:tcPr>
            <w:tcW w:w="1020" w:type="dxa"/>
            <w:shd w:val="clear" w:color="auto" w:fill="auto"/>
            <w:noWrap/>
            <w:vAlign w:val="bottom"/>
            <w:hideMark/>
          </w:tcPr>
          <w:p w14:paraId="3F91037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9.52</w:t>
            </w:r>
          </w:p>
        </w:tc>
        <w:tc>
          <w:tcPr>
            <w:tcW w:w="1020" w:type="dxa"/>
            <w:shd w:val="clear" w:color="auto" w:fill="auto"/>
            <w:noWrap/>
            <w:vAlign w:val="bottom"/>
            <w:hideMark/>
          </w:tcPr>
          <w:p w14:paraId="393E170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3.28</w:t>
            </w:r>
          </w:p>
        </w:tc>
        <w:tc>
          <w:tcPr>
            <w:tcW w:w="1020" w:type="dxa"/>
            <w:shd w:val="clear" w:color="auto" w:fill="auto"/>
            <w:noWrap/>
            <w:vAlign w:val="bottom"/>
            <w:hideMark/>
          </w:tcPr>
          <w:p w14:paraId="1E06A05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1.83469</w:t>
            </w:r>
          </w:p>
        </w:tc>
      </w:tr>
      <w:tr w:rsidR="00315A9C" w:rsidRPr="00315A9C" w14:paraId="45D294B3" w14:textId="77777777" w:rsidTr="00315A9C">
        <w:trPr>
          <w:trHeight w:val="285"/>
        </w:trPr>
        <w:tc>
          <w:tcPr>
            <w:tcW w:w="1020" w:type="dxa"/>
            <w:shd w:val="clear" w:color="auto" w:fill="auto"/>
            <w:noWrap/>
            <w:vAlign w:val="bottom"/>
            <w:hideMark/>
          </w:tcPr>
          <w:p w14:paraId="7F9F504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7</w:t>
            </w:r>
          </w:p>
        </w:tc>
        <w:tc>
          <w:tcPr>
            <w:tcW w:w="1020" w:type="dxa"/>
            <w:shd w:val="clear" w:color="auto" w:fill="auto"/>
            <w:noWrap/>
            <w:vAlign w:val="bottom"/>
            <w:hideMark/>
          </w:tcPr>
          <w:p w14:paraId="1DD8036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4</w:t>
            </w:r>
          </w:p>
        </w:tc>
        <w:tc>
          <w:tcPr>
            <w:tcW w:w="1020" w:type="dxa"/>
            <w:shd w:val="clear" w:color="auto" w:fill="auto"/>
            <w:noWrap/>
            <w:vAlign w:val="bottom"/>
            <w:hideMark/>
          </w:tcPr>
          <w:p w14:paraId="0308064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084</w:t>
            </w:r>
          </w:p>
        </w:tc>
        <w:tc>
          <w:tcPr>
            <w:tcW w:w="1020" w:type="dxa"/>
            <w:shd w:val="clear" w:color="auto" w:fill="auto"/>
            <w:noWrap/>
            <w:vAlign w:val="bottom"/>
            <w:hideMark/>
          </w:tcPr>
          <w:p w14:paraId="65E6770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36</w:t>
            </w:r>
          </w:p>
        </w:tc>
        <w:tc>
          <w:tcPr>
            <w:tcW w:w="1020" w:type="dxa"/>
            <w:shd w:val="clear" w:color="auto" w:fill="auto"/>
            <w:noWrap/>
            <w:vAlign w:val="bottom"/>
            <w:hideMark/>
          </w:tcPr>
          <w:p w14:paraId="5572786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39.73</w:t>
            </w:r>
          </w:p>
        </w:tc>
        <w:tc>
          <w:tcPr>
            <w:tcW w:w="1020" w:type="dxa"/>
            <w:shd w:val="clear" w:color="auto" w:fill="auto"/>
            <w:noWrap/>
            <w:vAlign w:val="bottom"/>
            <w:hideMark/>
          </w:tcPr>
          <w:p w14:paraId="2382053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03.36</w:t>
            </w:r>
          </w:p>
        </w:tc>
        <w:tc>
          <w:tcPr>
            <w:tcW w:w="1020" w:type="dxa"/>
            <w:shd w:val="clear" w:color="auto" w:fill="auto"/>
            <w:noWrap/>
            <w:vAlign w:val="bottom"/>
            <w:hideMark/>
          </w:tcPr>
          <w:p w14:paraId="4E0F349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32.01</w:t>
            </w:r>
          </w:p>
        </w:tc>
        <w:tc>
          <w:tcPr>
            <w:tcW w:w="1020" w:type="dxa"/>
            <w:shd w:val="clear" w:color="auto" w:fill="auto"/>
            <w:noWrap/>
            <w:vAlign w:val="bottom"/>
            <w:hideMark/>
          </w:tcPr>
          <w:p w14:paraId="3860AF3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4.24</w:t>
            </w:r>
          </w:p>
        </w:tc>
        <w:tc>
          <w:tcPr>
            <w:tcW w:w="1020" w:type="dxa"/>
            <w:shd w:val="clear" w:color="auto" w:fill="auto"/>
            <w:noWrap/>
            <w:vAlign w:val="bottom"/>
            <w:hideMark/>
          </w:tcPr>
          <w:p w14:paraId="702E933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3.21741</w:t>
            </w:r>
          </w:p>
        </w:tc>
      </w:tr>
      <w:tr w:rsidR="00315A9C" w:rsidRPr="00315A9C" w14:paraId="01BE6122" w14:textId="77777777" w:rsidTr="00315A9C">
        <w:trPr>
          <w:trHeight w:val="285"/>
        </w:trPr>
        <w:tc>
          <w:tcPr>
            <w:tcW w:w="1020" w:type="dxa"/>
            <w:shd w:val="clear" w:color="auto" w:fill="auto"/>
            <w:noWrap/>
            <w:vAlign w:val="bottom"/>
            <w:hideMark/>
          </w:tcPr>
          <w:p w14:paraId="3A9F6A4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7</w:t>
            </w:r>
          </w:p>
        </w:tc>
        <w:tc>
          <w:tcPr>
            <w:tcW w:w="1020" w:type="dxa"/>
            <w:shd w:val="clear" w:color="auto" w:fill="auto"/>
            <w:noWrap/>
            <w:vAlign w:val="bottom"/>
            <w:hideMark/>
          </w:tcPr>
          <w:p w14:paraId="10BCD1B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5</w:t>
            </w:r>
          </w:p>
        </w:tc>
        <w:tc>
          <w:tcPr>
            <w:tcW w:w="1020" w:type="dxa"/>
            <w:shd w:val="clear" w:color="auto" w:fill="auto"/>
            <w:noWrap/>
            <w:vAlign w:val="bottom"/>
            <w:hideMark/>
          </w:tcPr>
          <w:p w14:paraId="36C5AAC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008.87</w:t>
            </w:r>
          </w:p>
        </w:tc>
        <w:tc>
          <w:tcPr>
            <w:tcW w:w="1020" w:type="dxa"/>
            <w:shd w:val="clear" w:color="auto" w:fill="auto"/>
            <w:noWrap/>
            <w:vAlign w:val="bottom"/>
            <w:hideMark/>
          </w:tcPr>
          <w:p w14:paraId="58364E1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74</w:t>
            </w:r>
          </w:p>
        </w:tc>
        <w:tc>
          <w:tcPr>
            <w:tcW w:w="1020" w:type="dxa"/>
            <w:shd w:val="clear" w:color="auto" w:fill="auto"/>
            <w:noWrap/>
            <w:vAlign w:val="bottom"/>
            <w:hideMark/>
          </w:tcPr>
          <w:p w14:paraId="365EBD7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40.28</w:t>
            </w:r>
          </w:p>
        </w:tc>
        <w:tc>
          <w:tcPr>
            <w:tcW w:w="1020" w:type="dxa"/>
            <w:shd w:val="clear" w:color="auto" w:fill="auto"/>
            <w:noWrap/>
            <w:vAlign w:val="bottom"/>
            <w:hideMark/>
          </w:tcPr>
          <w:p w14:paraId="6B977AC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09.202</w:t>
            </w:r>
          </w:p>
        </w:tc>
        <w:tc>
          <w:tcPr>
            <w:tcW w:w="1020" w:type="dxa"/>
            <w:shd w:val="clear" w:color="auto" w:fill="auto"/>
            <w:noWrap/>
            <w:vAlign w:val="bottom"/>
            <w:hideMark/>
          </w:tcPr>
          <w:p w14:paraId="2D4D605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32</w:t>
            </w:r>
          </w:p>
        </w:tc>
        <w:tc>
          <w:tcPr>
            <w:tcW w:w="1020" w:type="dxa"/>
            <w:shd w:val="clear" w:color="auto" w:fill="auto"/>
            <w:noWrap/>
            <w:vAlign w:val="bottom"/>
            <w:hideMark/>
          </w:tcPr>
          <w:p w14:paraId="0C75807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3.77</w:t>
            </w:r>
          </w:p>
        </w:tc>
        <w:tc>
          <w:tcPr>
            <w:tcW w:w="1020" w:type="dxa"/>
            <w:shd w:val="clear" w:color="auto" w:fill="auto"/>
            <w:noWrap/>
            <w:vAlign w:val="bottom"/>
            <w:hideMark/>
          </w:tcPr>
          <w:p w14:paraId="12CDF1B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3.76658</w:t>
            </w:r>
          </w:p>
        </w:tc>
      </w:tr>
      <w:tr w:rsidR="00315A9C" w:rsidRPr="00315A9C" w14:paraId="734D4F80" w14:textId="77777777" w:rsidTr="00315A9C">
        <w:trPr>
          <w:trHeight w:val="285"/>
        </w:trPr>
        <w:tc>
          <w:tcPr>
            <w:tcW w:w="1020" w:type="dxa"/>
            <w:shd w:val="clear" w:color="auto" w:fill="auto"/>
            <w:noWrap/>
            <w:vAlign w:val="bottom"/>
            <w:hideMark/>
          </w:tcPr>
          <w:p w14:paraId="7FA1078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7</w:t>
            </w:r>
          </w:p>
        </w:tc>
        <w:tc>
          <w:tcPr>
            <w:tcW w:w="1020" w:type="dxa"/>
            <w:shd w:val="clear" w:color="auto" w:fill="auto"/>
            <w:noWrap/>
            <w:vAlign w:val="bottom"/>
            <w:hideMark/>
          </w:tcPr>
          <w:p w14:paraId="5FABA0E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6</w:t>
            </w:r>
          </w:p>
        </w:tc>
        <w:tc>
          <w:tcPr>
            <w:tcW w:w="1020" w:type="dxa"/>
            <w:shd w:val="clear" w:color="auto" w:fill="auto"/>
            <w:noWrap/>
            <w:vAlign w:val="bottom"/>
            <w:hideMark/>
          </w:tcPr>
          <w:p w14:paraId="56480E3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999.9</w:t>
            </w:r>
          </w:p>
        </w:tc>
        <w:tc>
          <w:tcPr>
            <w:tcW w:w="1020" w:type="dxa"/>
            <w:shd w:val="clear" w:color="auto" w:fill="auto"/>
            <w:noWrap/>
            <w:vAlign w:val="bottom"/>
            <w:hideMark/>
          </w:tcPr>
          <w:p w14:paraId="25552C9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86</w:t>
            </w:r>
          </w:p>
        </w:tc>
        <w:tc>
          <w:tcPr>
            <w:tcW w:w="1020" w:type="dxa"/>
            <w:shd w:val="clear" w:color="auto" w:fill="auto"/>
            <w:noWrap/>
            <w:vAlign w:val="bottom"/>
            <w:hideMark/>
          </w:tcPr>
          <w:p w14:paraId="4F9C7EF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40.93</w:t>
            </w:r>
          </w:p>
        </w:tc>
        <w:tc>
          <w:tcPr>
            <w:tcW w:w="1020" w:type="dxa"/>
            <w:shd w:val="clear" w:color="auto" w:fill="auto"/>
            <w:noWrap/>
            <w:vAlign w:val="bottom"/>
            <w:hideMark/>
          </w:tcPr>
          <w:p w14:paraId="41BE8E1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00.128</w:t>
            </w:r>
          </w:p>
        </w:tc>
        <w:tc>
          <w:tcPr>
            <w:tcW w:w="1020" w:type="dxa"/>
            <w:shd w:val="clear" w:color="auto" w:fill="auto"/>
            <w:noWrap/>
            <w:vAlign w:val="bottom"/>
            <w:hideMark/>
          </w:tcPr>
          <w:p w14:paraId="465EA89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32.2</w:t>
            </w:r>
          </w:p>
        </w:tc>
        <w:tc>
          <w:tcPr>
            <w:tcW w:w="1020" w:type="dxa"/>
            <w:shd w:val="clear" w:color="auto" w:fill="auto"/>
            <w:noWrap/>
            <w:vAlign w:val="bottom"/>
            <w:hideMark/>
          </w:tcPr>
          <w:p w14:paraId="3877136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3.73</w:t>
            </w:r>
          </w:p>
        </w:tc>
        <w:tc>
          <w:tcPr>
            <w:tcW w:w="1020" w:type="dxa"/>
            <w:shd w:val="clear" w:color="auto" w:fill="auto"/>
            <w:noWrap/>
            <w:vAlign w:val="bottom"/>
            <w:hideMark/>
          </w:tcPr>
          <w:p w14:paraId="4B2F5E9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3.42335</w:t>
            </w:r>
          </w:p>
        </w:tc>
      </w:tr>
      <w:tr w:rsidR="00315A9C" w:rsidRPr="00315A9C" w14:paraId="2DA8DFE5" w14:textId="77777777" w:rsidTr="00315A9C">
        <w:trPr>
          <w:trHeight w:val="285"/>
        </w:trPr>
        <w:tc>
          <w:tcPr>
            <w:tcW w:w="1020" w:type="dxa"/>
            <w:shd w:val="clear" w:color="auto" w:fill="auto"/>
            <w:noWrap/>
            <w:vAlign w:val="bottom"/>
            <w:hideMark/>
          </w:tcPr>
          <w:p w14:paraId="77EFD09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7</w:t>
            </w:r>
          </w:p>
        </w:tc>
        <w:tc>
          <w:tcPr>
            <w:tcW w:w="1020" w:type="dxa"/>
            <w:shd w:val="clear" w:color="auto" w:fill="auto"/>
            <w:noWrap/>
            <w:vAlign w:val="bottom"/>
            <w:hideMark/>
          </w:tcPr>
          <w:p w14:paraId="462325A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w:t>
            </w:r>
          </w:p>
        </w:tc>
        <w:tc>
          <w:tcPr>
            <w:tcW w:w="1020" w:type="dxa"/>
            <w:shd w:val="clear" w:color="auto" w:fill="auto"/>
            <w:noWrap/>
            <w:vAlign w:val="bottom"/>
            <w:hideMark/>
          </w:tcPr>
          <w:p w14:paraId="4D67381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961.97</w:t>
            </w:r>
          </w:p>
        </w:tc>
        <w:tc>
          <w:tcPr>
            <w:tcW w:w="1020" w:type="dxa"/>
            <w:shd w:val="clear" w:color="auto" w:fill="auto"/>
            <w:noWrap/>
            <w:vAlign w:val="bottom"/>
            <w:hideMark/>
          </w:tcPr>
          <w:p w14:paraId="0BDF1FA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8</w:t>
            </w:r>
          </w:p>
        </w:tc>
        <w:tc>
          <w:tcPr>
            <w:tcW w:w="1020" w:type="dxa"/>
            <w:shd w:val="clear" w:color="auto" w:fill="auto"/>
            <w:noWrap/>
            <w:vAlign w:val="bottom"/>
            <w:hideMark/>
          </w:tcPr>
          <w:p w14:paraId="09CDE89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42.03</w:t>
            </w:r>
          </w:p>
        </w:tc>
        <w:tc>
          <w:tcPr>
            <w:tcW w:w="1020" w:type="dxa"/>
            <w:shd w:val="clear" w:color="auto" w:fill="auto"/>
            <w:noWrap/>
            <w:vAlign w:val="bottom"/>
            <w:hideMark/>
          </w:tcPr>
          <w:p w14:paraId="3B61A98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00.168</w:t>
            </w:r>
          </w:p>
        </w:tc>
        <w:tc>
          <w:tcPr>
            <w:tcW w:w="1020" w:type="dxa"/>
            <w:shd w:val="clear" w:color="auto" w:fill="auto"/>
            <w:noWrap/>
            <w:vAlign w:val="bottom"/>
            <w:hideMark/>
          </w:tcPr>
          <w:p w14:paraId="2CB249E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31.74</w:t>
            </w:r>
          </w:p>
        </w:tc>
        <w:tc>
          <w:tcPr>
            <w:tcW w:w="1020" w:type="dxa"/>
            <w:shd w:val="clear" w:color="auto" w:fill="auto"/>
            <w:noWrap/>
            <w:vAlign w:val="bottom"/>
            <w:hideMark/>
          </w:tcPr>
          <w:p w14:paraId="4EC93DC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3.85</w:t>
            </w:r>
          </w:p>
        </w:tc>
        <w:tc>
          <w:tcPr>
            <w:tcW w:w="1020" w:type="dxa"/>
            <w:shd w:val="clear" w:color="auto" w:fill="auto"/>
            <w:noWrap/>
            <w:vAlign w:val="bottom"/>
            <w:hideMark/>
          </w:tcPr>
          <w:p w14:paraId="195359C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2.67805</w:t>
            </w:r>
          </w:p>
        </w:tc>
      </w:tr>
      <w:tr w:rsidR="00315A9C" w:rsidRPr="00315A9C" w14:paraId="491FAF0A" w14:textId="77777777" w:rsidTr="00315A9C">
        <w:trPr>
          <w:trHeight w:val="285"/>
        </w:trPr>
        <w:tc>
          <w:tcPr>
            <w:tcW w:w="1020" w:type="dxa"/>
            <w:shd w:val="clear" w:color="auto" w:fill="auto"/>
            <w:noWrap/>
            <w:vAlign w:val="bottom"/>
            <w:hideMark/>
          </w:tcPr>
          <w:p w14:paraId="42A2268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7</w:t>
            </w:r>
          </w:p>
        </w:tc>
        <w:tc>
          <w:tcPr>
            <w:tcW w:w="1020" w:type="dxa"/>
            <w:shd w:val="clear" w:color="auto" w:fill="auto"/>
            <w:noWrap/>
            <w:vAlign w:val="bottom"/>
            <w:hideMark/>
          </w:tcPr>
          <w:p w14:paraId="61AD478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0</w:t>
            </w:r>
          </w:p>
        </w:tc>
        <w:tc>
          <w:tcPr>
            <w:tcW w:w="1020" w:type="dxa"/>
            <w:shd w:val="clear" w:color="auto" w:fill="auto"/>
            <w:noWrap/>
            <w:vAlign w:val="bottom"/>
            <w:hideMark/>
          </w:tcPr>
          <w:p w14:paraId="4F9D3C1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196.84</w:t>
            </w:r>
          </w:p>
        </w:tc>
        <w:tc>
          <w:tcPr>
            <w:tcW w:w="1020" w:type="dxa"/>
            <w:shd w:val="clear" w:color="auto" w:fill="auto"/>
            <w:noWrap/>
            <w:vAlign w:val="bottom"/>
            <w:hideMark/>
          </w:tcPr>
          <w:p w14:paraId="5E170D7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66</w:t>
            </w:r>
          </w:p>
        </w:tc>
        <w:tc>
          <w:tcPr>
            <w:tcW w:w="1020" w:type="dxa"/>
            <w:shd w:val="clear" w:color="auto" w:fill="auto"/>
            <w:noWrap/>
            <w:vAlign w:val="bottom"/>
            <w:hideMark/>
          </w:tcPr>
          <w:p w14:paraId="356CFA5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45.42</w:t>
            </w:r>
          </w:p>
        </w:tc>
        <w:tc>
          <w:tcPr>
            <w:tcW w:w="1020" w:type="dxa"/>
            <w:shd w:val="clear" w:color="auto" w:fill="auto"/>
            <w:noWrap/>
            <w:vAlign w:val="bottom"/>
            <w:hideMark/>
          </w:tcPr>
          <w:p w14:paraId="30CC4FC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28.6</w:t>
            </w:r>
          </w:p>
        </w:tc>
        <w:tc>
          <w:tcPr>
            <w:tcW w:w="1020" w:type="dxa"/>
            <w:shd w:val="clear" w:color="auto" w:fill="auto"/>
            <w:noWrap/>
            <w:vAlign w:val="bottom"/>
            <w:hideMark/>
          </w:tcPr>
          <w:p w14:paraId="291CF79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31.47</w:t>
            </w:r>
          </w:p>
        </w:tc>
        <w:tc>
          <w:tcPr>
            <w:tcW w:w="1020" w:type="dxa"/>
            <w:shd w:val="clear" w:color="auto" w:fill="auto"/>
            <w:noWrap/>
            <w:vAlign w:val="bottom"/>
            <w:hideMark/>
          </w:tcPr>
          <w:p w14:paraId="5752DFC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4.15</w:t>
            </w:r>
          </w:p>
        </w:tc>
        <w:tc>
          <w:tcPr>
            <w:tcW w:w="1020" w:type="dxa"/>
            <w:shd w:val="clear" w:color="auto" w:fill="auto"/>
            <w:noWrap/>
            <w:vAlign w:val="bottom"/>
            <w:hideMark/>
          </w:tcPr>
          <w:p w14:paraId="215EB3A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1.67778</w:t>
            </w:r>
          </w:p>
        </w:tc>
      </w:tr>
      <w:tr w:rsidR="00315A9C" w:rsidRPr="00315A9C" w14:paraId="557844AA" w14:textId="77777777" w:rsidTr="00315A9C">
        <w:trPr>
          <w:trHeight w:val="285"/>
        </w:trPr>
        <w:tc>
          <w:tcPr>
            <w:tcW w:w="1020" w:type="dxa"/>
            <w:shd w:val="clear" w:color="auto" w:fill="auto"/>
            <w:noWrap/>
            <w:vAlign w:val="bottom"/>
            <w:hideMark/>
          </w:tcPr>
          <w:p w14:paraId="5F8AFF8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7</w:t>
            </w:r>
          </w:p>
        </w:tc>
        <w:tc>
          <w:tcPr>
            <w:tcW w:w="1020" w:type="dxa"/>
            <w:shd w:val="clear" w:color="auto" w:fill="auto"/>
            <w:noWrap/>
            <w:vAlign w:val="bottom"/>
            <w:hideMark/>
          </w:tcPr>
          <w:p w14:paraId="7278CEC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1</w:t>
            </w:r>
          </w:p>
        </w:tc>
        <w:tc>
          <w:tcPr>
            <w:tcW w:w="1020" w:type="dxa"/>
            <w:shd w:val="clear" w:color="auto" w:fill="auto"/>
            <w:noWrap/>
            <w:vAlign w:val="bottom"/>
            <w:hideMark/>
          </w:tcPr>
          <w:p w14:paraId="1FA19D1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138.29</w:t>
            </w:r>
          </w:p>
        </w:tc>
        <w:tc>
          <w:tcPr>
            <w:tcW w:w="1020" w:type="dxa"/>
            <w:shd w:val="clear" w:color="auto" w:fill="auto"/>
            <w:noWrap/>
            <w:vAlign w:val="bottom"/>
            <w:hideMark/>
          </w:tcPr>
          <w:p w14:paraId="1614F58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68</w:t>
            </w:r>
          </w:p>
        </w:tc>
        <w:tc>
          <w:tcPr>
            <w:tcW w:w="1020" w:type="dxa"/>
            <w:shd w:val="clear" w:color="auto" w:fill="auto"/>
            <w:noWrap/>
            <w:vAlign w:val="bottom"/>
            <w:hideMark/>
          </w:tcPr>
          <w:p w14:paraId="3D1C9C1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41.75</w:t>
            </w:r>
          </w:p>
        </w:tc>
        <w:tc>
          <w:tcPr>
            <w:tcW w:w="1020" w:type="dxa"/>
            <w:shd w:val="clear" w:color="auto" w:fill="auto"/>
            <w:noWrap/>
            <w:vAlign w:val="bottom"/>
            <w:hideMark/>
          </w:tcPr>
          <w:p w14:paraId="0D9C892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13.672</w:t>
            </w:r>
          </w:p>
        </w:tc>
        <w:tc>
          <w:tcPr>
            <w:tcW w:w="1020" w:type="dxa"/>
            <w:shd w:val="clear" w:color="auto" w:fill="auto"/>
            <w:noWrap/>
            <w:vAlign w:val="bottom"/>
            <w:hideMark/>
          </w:tcPr>
          <w:p w14:paraId="4946677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32.33</w:t>
            </w:r>
          </w:p>
        </w:tc>
        <w:tc>
          <w:tcPr>
            <w:tcW w:w="1020" w:type="dxa"/>
            <w:shd w:val="clear" w:color="auto" w:fill="auto"/>
            <w:noWrap/>
            <w:vAlign w:val="bottom"/>
            <w:hideMark/>
          </w:tcPr>
          <w:p w14:paraId="2CFD542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4.79</w:t>
            </w:r>
          </w:p>
        </w:tc>
        <w:tc>
          <w:tcPr>
            <w:tcW w:w="1020" w:type="dxa"/>
            <w:shd w:val="clear" w:color="auto" w:fill="auto"/>
            <w:noWrap/>
            <w:vAlign w:val="bottom"/>
            <w:hideMark/>
          </w:tcPr>
          <w:p w14:paraId="0D92D81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3.78619</w:t>
            </w:r>
          </w:p>
        </w:tc>
      </w:tr>
      <w:tr w:rsidR="00315A9C" w:rsidRPr="00315A9C" w14:paraId="4397E84F" w14:textId="77777777" w:rsidTr="00315A9C">
        <w:trPr>
          <w:trHeight w:val="285"/>
        </w:trPr>
        <w:tc>
          <w:tcPr>
            <w:tcW w:w="1020" w:type="dxa"/>
            <w:shd w:val="clear" w:color="auto" w:fill="auto"/>
            <w:noWrap/>
            <w:vAlign w:val="bottom"/>
            <w:hideMark/>
          </w:tcPr>
          <w:p w14:paraId="01EF1FF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7</w:t>
            </w:r>
          </w:p>
        </w:tc>
        <w:tc>
          <w:tcPr>
            <w:tcW w:w="1020" w:type="dxa"/>
            <w:shd w:val="clear" w:color="auto" w:fill="auto"/>
            <w:noWrap/>
            <w:vAlign w:val="bottom"/>
            <w:hideMark/>
          </w:tcPr>
          <w:p w14:paraId="4DA9803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2</w:t>
            </w:r>
          </w:p>
        </w:tc>
        <w:tc>
          <w:tcPr>
            <w:tcW w:w="1020" w:type="dxa"/>
            <w:shd w:val="clear" w:color="auto" w:fill="auto"/>
            <w:noWrap/>
            <w:vAlign w:val="bottom"/>
            <w:hideMark/>
          </w:tcPr>
          <w:p w14:paraId="7AA8E77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099.91</w:t>
            </w:r>
          </w:p>
        </w:tc>
        <w:tc>
          <w:tcPr>
            <w:tcW w:w="1020" w:type="dxa"/>
            <w:shd w:val="clear" w:color="auto" w:fill="auto"/>
            <w:noWrap/>
            <w:vAlign w:val="bottom"/>
            <w:hideMark/>
          </w:tcPr>
          <w:p w14:paraId="3CC4D27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84</w:t>
            </w:r>
          </w:p>
        </w:tc>
        <w:tc>
          <w:tcPr>
            <w:tcW w:w="1020" w:type="dxa"/>
            <w:shd w:val="clear" w:color="auto" w:fill="auto"/>
            <w:noWrap/>
            <w:vAlign w:val="bottom"/>
            <w:hideMark/>
          </w:tcPr>
          <w:p w14:paraId="65CBF4D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39.87</w:t>
            </w:r>
          </w:p>
        </w:tc>
        <w:tc>
          <w:tcPr>
            <w:tcW w:w="1020" w:type="dxa"/>
            <w:shd w:val="clear" w:color="auto" w:fill="auto"/>
            <w:noWrap/>
            <w:vAlign w:val="bottom"/>
            <w:hideMark/>
          </w:tcPr>
          <w:p w14:paraId="5C7C46A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18.466</w:t>
            </w:r>
          </w:p>
        </w:tc>
        <w:tc>
          <w:tcPr>
            <w:tcW w:w="1020" w:type="dxa"/>
            <w:shd w:val="clear" w:color="auto" w:fill="auto"/>
            <w:noWrap/>
            <w:vAlign w:val="bottom"/>
            <w:hideMark/>
          </w:tcPr>
          <w:p w14:paraId="26B036A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32.66</w:t>
            </w:r>
          </w:p>
        </w:tc>
        <w:tc>
          <w:tcPr>
            <w:tcW w:w="1020" w:type="dxa"/>
            <w:shd w:val="clear" w:color="auto" w:fill="auto"/>
            <w:noWrap/>
            <w:vAlign w:val="bottom"/>
            <w:hideMark/>
          </w:tcPr>
          <w:p w14:paraId="512CD23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5.16</w:t>
            </w:r>
          </w:p>
        </w:tc>
        <w:tc>
          <w:tcPr>
            <w:tcW w:w="1020" w:type="dxa"/>
            <w:shd w:val="clear" w:color="auto" w:fill="auto"/>
            <w:noWrap/>
            <w:vAlign w:val="bottom"/>
            <w:hideMark/>
          </w:tcPr>
          <w:p w14:paraId="3F8A9C3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2.76631</w:t>
            </w:r>
          </w:p>
        </w:tc>
      </w:tr>
      <w:tr w:rsidR="00315A9C" w:rsidRPr="00315A9C" w14:paraId="1536041E" w14:textId="77777777" w:rsidTr="00315A9C">
        <w:trPr>
          <w:trHeight w:val="285"/>
        </w:trPr>
        <w:tc>
          <w:tcPr>
            <w:tcW w:w="1020" w:type="dxa"/>
            <w:shd w:val="clear" w:color="auto" w:fill="auto"/>
            <w:noWrap/>
            <w:vAlign w:val="bottom"/>
            <w:hideMark/>
          </w:tcPr>
          <w:p w14:paraId="35B801F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7</w:t>
            </w:r>
          </w:p>
        </w:tc>
        <w:tc>
          <w:tcPr>
            <w:tcW w:w="1020" w:type="dxa"/>
            <w:shd w:val="clear" w:color="auto" w:fill="auto"/>
            <w:noWrap/>
            <w:vAlign w:val="bottom"/>
            <w:hideMark/>
          </w:tcPr>
          <w:p w14:paraId="6F30C78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3</w:t>
            </w:r>
          </w:p>
        </w:tc>
        <w:tc>
          <w:tcPr>
            <w:tcW w:w="1020" w:type="dxa"/>
            <w:shd w:val="clear" w:color="auto" w:fill="auto"/>
            <w:noWrap/>
            <w:vAlign w:val="bottom"/>
            <w:hideMark/>
          </w:tcPr>
          <w:p w14:paraId="3D62B17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986.55</w:t>
            </w:r>
          </w:p>
        </w:tc>
        <w:tc>
          <w:tcPr>
            <w:tcW w:w="1020" w:type="dxa"/>
            <w:shd w:val="clear" w:color="auto" w:fill="auto"/>
            <w:noWrap/>
            <w:vAlign w:val="bottom"/>
            <w:hideMark/>
          </w:tcPr>
          <w:p w14:paraId="0E3E5FE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98</w:t>
            </w:r>
          </w:p>
        </w:tc>
        <w:tc>
          <w:tcPr>
            <w:tcW w:w="1020" w:type="dxa"/>
            <w:shd w:val="clear" w:color="auto" w:fill="auto"/>
            <w:noWrap/>
            <w:vAlign w:val="bottom"/>
            <w:hideMark/>
          </w:tcPr>
          <w:p w14:paraId="09F29DB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32.6</w:t>
            </w:r>
          </w:p>
        </w:tc>
        <w:tc>
          <w:tcPr>
            <w:tcW w:w="1020" w:type="dxa"/>
            <w:shd w:val="clear" w:color="auto" w:fill="auto"/>
            <w:noWrap/>
            <w:vAlign w:val="bottom"/>
            <w:hideMark/>
          </w:tcPr>
          <w:p w14:paraId="3B99BCD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02.614</w:t>
            </w:r>
          </w:p>
        </w:tc>
        <w:tc>
          <w:tcPr>
            <w:tcW w:w="1020" w:type="dxa"/>
            <w:shd w:val="clear" w:color="auto" w:fill="auto"/>
            <w:noWrap/>
            <w:vAlign w:val="bottom"/>
            <w:hideMark/>
          </w:tcPr>
          <w:p w14:paraId="13EF516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31.64</w:t>
            </w:r>
          </w:p>
        </w:tc>
        <w:tc>
          <w:tcPr>
            <w:tcW w:w="1020" w:type="dxa"/>
            <w:shd w:val="clear" w:color="auto" w:fill="auto"/>
            <w:noWrap/>
            <w:vAlign w:val="bottom"/>
            <w:hideMark/>
          </w:tcPr>
          <w:p w14:paraId="5F121A6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5.13</w:t>
            </w:r>
          </w:p>
        </w:tc>
        <w:tc>
          <w:tcPr>
            <w:tcW w:w="1020" w:type="dxa"/>
            <w:shd w:val="clear" w:color="auto" w:fill="auto"/>
            <w:noWrap/>
            <w:vAlign w:val="bottom"/>
            <w:hideMark/>
          </w:tcPr>
          <w:p w14:paraId="548BE0A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2.85457</w:t>
            </w:r>
          </w:p>
        </w:tc>
      </w:tr>
      <w:tr w:rsidR="00315A9C" w:rsidRPr="00315A9C" w14:paraId="5EA4EB35" w14:textId="77777777" w:rsidTr="00315A9C">
        <w:trPr>
          <w:trHeight w:val="285"/>
        </w:trPr>
        <w:tc>
          <w:tcPr>
            <w:tcW w:w="1020" w:type="dxa"/>
            <w:shd w:val="clear" w:color="auto" w:fill="auto"/>
            <w:noWrap/>
            <w:vAlign w:val="bottom"/>
            <w:hideMark/>
          </w:tcPr>
          <w:p w14:paraId="5448B52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7</w:t>
            </w:r>
          </w:p>
        </w:tc>
        <w:tc>
          <w:tcPr>
            <w:tcW w:w="1020" w:type="dxa"/>
            <w:shd w:val="clear" w:color="auto" w:fill="auto"/>
            <w:noWrap/>
            <w:vAlign w:val="bottom"/>
            <w:hideMark/>
          </w:tcPr>
          <w:p w14:paraId="0459C91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4</w:t>
            </w:r>
          </w:p>
        </w:tc>
        <w:tc>
          <w:tcPr>
            <w:tcW w:w="1020" w:type="dxa"/>
            <w:shd w:val="clear" w:color="auto" w:fill="auto"/>
            <w:noWrap/>
            <w:vAlign w:val="bottom"/>
            <w:hideMark/>
          </w:tcPr>
          <w:p w14:paraId="03838AB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008.91</w:t>
            </w:r>
          </w:p>
        </w:tc>
        <w:tc>
          <w:tcPr>
            <w:tcW w:w="1020" w:type="dxa"/>
            <w:shd w:val="clear" w:color="auto" w:fill="auto"/>
            <w:noWrap/>
            <w:vAlign w:val="bottom"/>
            <w:hideMark/>
          </w:tcPr>
          <w:p w14:paraId="686D336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88</w:t>
            </w:r>
          </w:p>
        </w:tc>
        <w:tc>
          <w:tcPr>
            <w:tcW w:w="1020" w:type="dxa"/>
            <w:shd w:val="clear" w:color="auto" w:fill="auto"/>
            <w:noWrap/>
            <w:vAlign w:val="bottom"/>
            <w:hideMark/>
          </w:tcPr>
          <w:p w14:paraId="405A7EC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30.71</w:t>
            </w:r>
          </w:p>
        </w:tc>
        <w:tc>
          <w:tcPr>
            <w:tcW w:w="1020" w:type="dxa"/>
            <w:shd w:val="clear" w:color="auto" w:fill="auto"/>
            <w:noWrap/>
            <w:vAlign w:val="bottom"/>
            <w:hideMark/>
          </w:tcPr>
          <w:p w14:paraId="6ABDF87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83.4</w:t>
            </w:r>
          </w:p>
        </w:tc>
        <w:tc>
          <w:tcPr>
            <w:tcW w:w="1020" w:type="dxa"/>
            <w:shd w:val="clear" w:color="auto" w:fill="auto"/>
            <w:noWrap/>
            <w:vAlign w:val="bottom"/>
            <w:hideMark/>
          </w:tcPr>
          <w:p w14:paraId="14F1260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31.24</w:t>
            </w:r>
          </w:p>
        </w:tc>
        <w:tc>
          <w:tcPr>
            <w:tcW w:w="1020" w:type="dxa"/>
            <w:shd w:val="clear" w:color="auto" w:fill="auto"/>
            <w:noWrap/>
            <w:vAlign w:val="bottom"/>
            <w:hideMark/>
          </w:tcPr>
          <w:p w14:paraId="024D852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4.71</w:t>
            </w:r>
          </w:p>
        </w:tc>
        <w:tc>
          <w:tcPr>
            <w:tcW w:w="1020" w:type="dxa"/>
            <w:shd w:val="clear" w:color="auto" w:fill="auto"/>
            <w:noWrap/>
            <w:vAlign w:val="bottom"/>
            <w:hideMark/>
          </w:tcPr>
          <w:p w14:paraId="72F93CF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2.58979</w:t>
            </w:r>
          </w:p>
        </w:tc>
      </w:tr>
      <w:tr w:rsidR="00315A9C" w:rsidRPr="00315A9C" w14:paraId="798B1F6C" w14:textId="77777777" w:rsidTr="00315A9C">
        <w:trPr>
          <w:trHeight w:val="285"/>
        </w:trPr>
        <w:tc>
          <w:tcPr>
            <w:tcW w:w="1020" w:type="dxa"/>
            <w:shd w:val="clear" w:color="auto" w:fill="auto"/>
            <w:noWrap/>
            <w:vAlign w:val="bottom"/>
            <w:hideMark/>
          </w:tcPr>
          <w:p w14:paraId="77E03D6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7</w:t>
            </w:r>
          </w:p>
        </w:tc>
        <w:tc>
          <w:tcPr>
            <w:tcW w:w="1020" w:type="dxa"/>
            <w:shd w:val="clear" w:color="auto" w:fill="auto"/>
            <w:noWrap/>
            <w:vAlign w:val="bottom"/>
            <w:hideMark/>
          </w:tcPr>
          <w:p w14:paraId="70A14B0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7</w:t>
            </w:r>
          </w:p>
        </w:tc>
        <w:tc>
          <w:tcPr>
            <w:tcW w:w="1020" w:type="dxa"/>
            <w:shd w:val="clear" w:color="auto" w:fill="auto"/>
            <w:noWrap/>
            <w:vAlign w:val="bottom"/>
            <w:hideMark/>
          </w:tcPr>
          <w:p w14:paraId="76C8098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055.21</w:t>
            </w:r>
          </w:p>
        </w:tc>
        <w:tc>
          <w:tcPr>
            <w:tcW w:w="1020" w:type="dxa"/>
            <w:shd w:val="clear" w:color="auto" w:fill="auto"/>
            <w:noWrap/>
            <w:vAlign w:val="bottom"/>
            <w:hideMark/>
          </w:tcPr>
          <w:p w14:paraId="7321A27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93</w:t>
            </w:r>
          </w:p>
        </w:tc>
        <w:tc>
          <w:tcPr>
            <w:tcW w:w="1020" w:type="dxa"/>
            <w:shd w:val="clear" w:color="auto" w:fill="auto"/>
            <w:noWrap/>
            <w:vAlign w:val="bottom"/>
            <w:hideMark/>
          </w:tcPr>
          <w:p w14:paraId="6C62417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33.5</w:t>
            </w:r>
          </w:p>
        </w:tc>
        <w:tc>
          <w:tcPr>
            <w:tcW w:w="1020" w:type="dxa"/>
            <w:shd w:val="clear" w:color="auto" w:fill="auto"/>
            <w:noWrap/>
            <w:vAlign w:val="bottom"/>
            <w:hideMark/>
          </w:tcPr>
          <w:p w14:paraId="107544E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07.92</w:t>
            </w:r>
          </w:p>
        </w:tc>
        <w:tc>
          <w:tcPr>
            <w:tcW w:w="1020" w:type="dxa"/>
            <w:shd w:val="clear" w:color="auto" w:fill="auto"/>
            <w:noWrap/>
            <w:vAlign w:val="bottom"/>
            <w:hideMark/>
          </w:tcPr>
          <w:p w14:paraId="7DE1E67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31.21</w:t>
            </w:r>
          </w:p>
        </w:tc>
        <w:tc>
          <w:tcPr>
            <w:tcW w:w="1020" w:type="dxa"/>
            <w:shd w:val="clear" w:color="auto" w:fill="auto"/>
            <w:noWrap/>
            <w:vAlign w:val="bottom"/>
            <w:hideMark/>
          </w:tcPr>
          <w:p w14:paraId="5E53C0D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4.76</w:t>
            </w:r>
          </w:p>
        </w:tc>
        <w:tc>
          <w:tcPr>
            <w:tcW w:w="1020" w:type="dxa"/>
            <w:shd w:val="clear" w:color="auto" w:fill="auto"/>
            <w:noWrap/>
            <w:vAlign w:val="bottom"/>
            <w:hideMark/>
          </w:tcPr>
          <w:p w14:paraId="4E1AE9E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3.21741</w:t>
            </w:r>
          </w:p>
        </w:tc>
      </w:tr>
      <w:tr w:rsidR="00315A9C" w:rsidRPr="00315A9C" w14:paraId="5A19F0A4" w14:textId="77777777" w:rsidTr="00315A9C">
        <w:trPr>
          <w:trHeight w:val="285"/>
        </w:trPr>
        <w:tc>
          <w:tcPr>
            <w:tcW w:w="1020" w:type="dxa"/>
            <w:shd w:val="clear" w:color="auto" w:fill="auto"/>
            <w:noWrap/>
            <w:vAlign w:val="bottom"/>
            <w:hideMark/>
          </w:tcPr>
          <w:p w14:paraId="6941656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7</w:t>
            </w:r>
          </w:p>
        </w:tc>
        <w:tc>
          <w:tcPr>
            <w:tcW w:w="1020" w:type="dxa"/>
            <w:shd w:val="clear" w:color="auto" w:fill="auto"/>
            <w:noWrap/>
            <w:vAlign w:val="bottom"/>
            <w:hideMark/>
          </w:tcPr>
          <w:p w14:paraId="0CDBDAF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8</w:t>
            </w:r>
          </w:p>
        </w:tc>
        <w:tc>
          <w:tcPr>
            <w:tcW w:w="1020" w:type="dxa"/>
            <w:shd w:val="clear" w:color="auto" w:fill="auto"/>
            <w:noWrap/>
            <w:vAlign w:val="bottom"/>
            <w:hideMark/>
          </w:tcPr>
          <w:p w14:paraId="696AFDB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000.33</w:t>
            </w:r>
          </w:p>
        </w:tc>
        <w:tc>
          <w:tcPr>
            <w:tcW w:w="1020" w:type="dxa"/>
            <w:shd w:val="clear" w:color="auto" w:fill="auto"/>
            <w:noWrap/>
            <w:vAlign w:val="bottom"/>
            <w:hideMark/>
          </w:tcPr>
          <w:p w14:paraId="4893DE6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7.01</w:t>
            </w:r>
          </w:p>
        </w:tc>
        <w:tc>
          <w:tcPr>
            <w:tcW w:w="1020" w:type="dxa"/>
            <w:shd w:val="clear" w:color="auto" w:fill="auto"/>
            <w:noWrap/>
            <w:vAlign w:val="bottom"/>
            <w:hideMark/>
          </w:tcPr>
          <w:p w14:paraId="6BC7BA2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30.12</w:t>
            </w:r>
          </w:p>
        </w:tc>
        <w:tc>
          <w:tcPr>
            <w:tcW w:w="1020" w:type="dxa"/>
            <w:shd w:val="clear" w:color="auto" w:fill="auto"/>
            <w:noWrap/>
            <w:vAlign w:val="bottom"/>
            <w:hideMark/>
          </w:tcPr>
          <w:p w14:paraId="683C845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95.298</w:t>
            </w:r>
          </w:p>
        </w:tc>
        <w:tc>
          <w:tcPr>
            <w:tcW w:w="1020" w:type="dxa"/>
            <w:shd w:val="clear" w:color="auto" w:fill="auto"/>
            <w:noWrap/>
            <w:vAlign w:val="bottom"/>
            <w:hideMark/>
          </w:tcPr>
          <w:p w14:paraId="74ADDD4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31.76</w:t>
            </w:r>
          </w:p>
        </w:tc>
        <w:tc>
          <w:tcPr>
            <w:tcW w:w="1020" w:type="dxa"/>
            <w:shd w:val="clear" w:color="auto" w:fill="auto"/>
            <w:noWrap/>
            <w:vAlign w:val="bottom"/>
            <w:hideMark/>
          </w:tcPr>
          <w:p w14:paraId="4D0F37F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5.23</w:t>
            </w:r>
          </w:p>
        </w:tc>
        <w:tc>
          <w:tcPr>
            <w:tcW w:w="1020" w:type="dxa"/>
            <w:shd w:val="clear" w:color="auto" w:fill="auto"/>
            <w:noWrap/>
            <w:vAlign w:val="bottom"/>
            <w:hideMark/>
          </w:tcPr>
          <w:p w14:paraId="5BE422D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2.70747</w:t>
            </w:r>
          </w:p>
        </w:tc>
      </w:tr>
      <w:tr w:rsidR="00315A9C" w:rsidRPr="00315A9C" w14:paraId="1D5347A6" w14:textId="77777777" w:rsidTr="00315A9C">
        <w:trPr>
          <w:trHeight w:val="285"/>
        </w:trPr>
        <w:tc>
          <w:tcPr>
            <w:tcW w:w="1020" w:type="dxa"/>
            <w:shd w:val="clear" w:color="auto" w:fill="auto"/>
            <w:noWrap/>
            <w:vAlign w:val="bottom"/>
            <w:hideMark/>
          </w:tcPr>
          <w:p w14:paraId="3031AF8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7</w:t>
            </w:r>
          </w:p>
        </w:tc>
        <w:tc>
          <w:tcPr>
            <w:tcW w:w="1020" w:type="dxa"/>
            <w:shd w:val="clear" w:color="auto" w:fill="auto"/>
            <w:noWrap/>
            <w:vAlign w:val="bottom"/>
            <w:hideMark/>
          </w:tcPr>
          <w:p w14:paraId="7D28843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9</w:t>
            </w:r>
          </w:p>
        </w:tc>
        <w:tc>
          <w:tcPr>
            <w:tcW w:w="1020" w:type="dxa"/>
            <w:shd w:val="clear" w:color="auto" w:fill="auto"/>
            <w:noWrap/>
            <w:vAlign w:val="bottom"/>
            <w:hideMark/>
          </w:tcPr>
          <w:p w14:paraId="16663E6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033.53</w:t>
            </w:r>
          </w:p>
        </w:tc>
        <w:tc>
          <w:tcPr>
            <w:tcW w:w="1020" w:type="dxa"/>
            <w:shd w:val="clear" w:color="auto" w:fill="auto"/>
            <w:noWrap/>
            <w:vAlign w:val="bottom"/>
            <w:hideMark/>
          </w:tcPr>
          <w:p w14:paraId="6B75B7D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92</w:t>
            </w:r>
          </w:p>
        </w:tc>
        <w:tc>
          <w:tcPr>
            <w:tcW w:w="1020" w:type="dxa"/>
            <w:shd w:val="clear" w:color="auto" w:fill="auto"/>
            <w:noWrap/>
            <w:vAlign w:val="bottom"/>
            <w:hideMark/>
          </w:tcPr>
          <w:p w14:paraId="1E1A573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33.29</w:t>
            </w:r>
          </w:p>
        </w:tc>
        <w:tc>
          <w:tcPr>
            <w:tcW w:w="1020" w:type="dxa"/>
            <w:shd w:val="clear" w:color="auto" w:fill="auto"/>
            <w:noWrap/>
            <w:vAlign w:val="bottom"/>
            <w:hideMark/>
          </w:tcPr>
          <w:p w14:paraId="7390EE7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99.822</w:t>
            </w:r>
          </w:p>
        </w:tc>
        <w:tc>
          <w:tcPr>
            <w:tcW w:w="1020" w:type="dxa"/>
            <w:shd w:val="clear" w:color="auto" w:fill="auto"/>
            <w:noWrap/>
            <w:vAlign w:val="bottom"/>
            <w:hideMark/>
          </w:tcPr>
          <w:p w14:paraId="1A190D0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30.69</w:t>
            </w:r>
          </w:p>
        </w:tc>
        <w:tc>
          <w:tcPr>
            <w:tcW w:w="1020" w:type="dxa"/>
            <w:shd w:val="clear" w:color="auto" w:fill="auto"/>
            <w:noWrap/>
            <w:vAlign w:val="bottom"/>
            <w:hideMark/>
          </w:tcPr>
          <w:p w14:paraId="4E153EE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5.11</w:t>
            </w:r>
          </w:p>
        </w:tc>
        <w:tc>
          <w:tcPr>
            <w:tcW w:w="1020" w:type="dxa"/>
            <w:shd w:val="clear" w:color="auto" w:fill="auto"/>
            <w:noWrap/>
            <w:vAlign w:val="bottom"/>
            <w:hideMark/>
          </w:tcPr>
          <w:p w14:paraId="2019EAD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3.17819</w:t>
            </w:r>
          </w:p>
        </w:tc>
      </w:tr>
      <w:tr w:rsidR="00315A9C" w:rsidRPr="00315A9C" w14:paraId="57325A45" w14:textId="77777777" w:rsidTr="00315A9C">
        <w:trPr>
          <w:trHeight w:val="285"/>
        </w:trPr>
        <w:tc>
          <w:tcPr>
            <w:tcW w:w="1020" w:type="dxa"/>
            <w:shd w:val="clear" w:color="auto" w:fill="auto"/>
            <w:noWrap/>
            <w:vAlign w:val="bottom"/>
            <w:hideMark/>
          </w:tcPr>
          <w:p w14:paraId="1EF0635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7</w:t>
            </w:r>
          </w:p>
        </w:tc>
        <w:tc>
          <w:tcPr>
            <w:tcW w:w="1020" w:type="dxa"/>
            <w:shd w:val="clear" w:color="auto" w:fill="auto"/>
            <w:noWrap/>
            <w:vAlign w:val="bottom"/>
            <w:hideMark/>
          </w:tcPr>
          <w:p w14:paraId="0720487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0</w:t>
            </w:r>
          </w:p>
        </w:tc>
        <w:tc>
          <w:tcPr>
            <w:tcW w:w="1020" w:type="dxa"/>
            <w:shd w:val="clear" w:color="auto" w:fill="auto"/>
            <w:noWrap/>
            <w:vAlign w:val="bottom"/>
            <w:hideMark/>
          </w:tcPr>
          <w:p w14:paraId="7C87DB3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051.88</w:t>
            </w:r>
          </w:p>
        </w:tc>
        <w:tc>
          <w:tcPr>
            <w:tcW w:w="1020" w:type="dxa"/>
            <w:shd w:val="clear" w:color="auto" w:fill="auto"/>
            <w:noWrap/>
            <w:vAlign w:val="bottom"/>
            <w:hideMark/>
          </w:tcPr>
          <w:p w14:paraId="02F271E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74</w:t>
            </w:r>
          </w:p>
        </w:tc>
        <w:tc>
          <w:tcPr>
            <w:tcW w:w="1020" w:type="dxa"/>
            <w:shd w:val="clear" w:color="auto" w:fill="auto"/>
            <w:noWrap/>
            <w:vAlign w:val="bottom"/>
            <w:hideMark/>
          </w:tcPr>
          <w:p w14:paraId="2A07799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34.5</w:t>
            </w:r>
          </w:p>
        </w:tc>
        <w:tc>
          <w:tcPr>
            <w:tcW w:w="1020" w:type="dxa"/>
            <w:shd w:val="clear" w:color="auto" w:fill="auto"/>
            <w:noWrap/>
            <w:vAlign w:val="bottom"/>
            <w:hideMark/>
          </w:tcPr>
          <w:p w14:paraId="7BCF655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97.498</w:t>
            </w:r>
          </w:p>
        </w:tc>
        <w:tc>
          <w:tcPr>
            <w:tcW w:w="1020" w:type="dxa"/>
            <w:shd w:val="clear" w:color="auto" w:fill="auto"/>
            <w:noWrap/>
            <w:vAlign w:val="bottom"/>
            <w:hideMark/>
          </w:tcPr>
          <w:p w14:paraId="5E6F141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30.12</w:t>
            </w:r>
          </w:p>
        </w:tc>
        <w:tc>
          <w:tcPr>
            <w:tcW w:w="1020" w:type="dxa"/>
            <w:shd w:val="clear" w:color="auto" w:fill="auto"/>
            <w:noWrap/>
            <w:vAlign w:val="bottom"/>
            <w:hideMark/>
          </w:tcPr>
          <w:p w14:paraId="6662A8C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4.41</w:t>
            </w:r>
          </w:p>
        </w:tc>
        <w:tc>
          <w:tcPr>
            <w:tcW w:w="1020" w:type="dxa"/>
            <w:shd w:val="clear" w:color="auto" w:fill="auto"/>
            <w:noWrap/>
            <w:vAlign w:val="bottom"/>
            <w:hideMark/>
          </w:tcPr>
          <w:p w14:paraId="71F1756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1.05997</w:t>
            </w:r>
          </w:p>
        </w:tc>
      </w:tr>
      <w:tr w:rsidR="00315A9C" w:rsidRPr="00315A9C" w14:paraId="3304D626" w14:textId="77777777" w:rsidTr="00315A9C">
        <w:trPr>
          <w:trHeight w:val="285"/>
        </w:trPr>
        <w:tc>
          <w:tcPr>
            <w:tcW w:w="1020" w:type="dxa"/>
            <w:shd w:val="clear" w:color="auto" w:fill="auto"/>
            <w:noWrap/>
            <w:vAlign w:val="bottom"/>
            <w:hideMark/>
          </w:tcPr>
          <w:p w14:paraId="41BDDF2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7</w:t>
            </w:r>
          </w:p>
        </w:tc>
        <w:tc>
          <w:tcPr>
            <w:tcW w:w="1020" w:type="dxa"/>
            <w:shd w:val="clear" w:color="auto" w:fill="auto"/>
            <w:noWrap/>
            <w:vAlign w:val="bottom"/>
            <w:hideMark/>
          </w:tcPr>
          <w:p w14:paraId="2C26F66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1</w:t>
            </w:r>
          </w:p>
        </w:tc>
        <w:tc>
          <w:tcPr>
            <w:tcW w:w="1020" w:type="dxa"/>
            <w:shd w:val="clear" w:color="auto" w:fill="auto"/>
            <w:noWrap/>
            <w:vAlign w:val="bottom"/>
            <w:hideMark/>
          </w:tcPr>
          <w:p w14:paraId="6DC84E7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164.68</w:t>
            </w:r>
          </w:p>
        </w:tc>
        <w:tc>
          <w:tcPr>
            <w:tcW w:w="1020" w:type="dxa"/>
            <w:shd w:val="clear" w:color="auto" w:fill="auto"/>
            <w:noWrap/>
            <w:vAlign w:val="bottom"/>
            <w:hideMark/>
          </w:tcPr>
          <w:p w14:paraId="38783FF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61</w:t>
            </w:r>
          </w:p>
        </w:tc>
        <w:tc>
          <w:tcPr>
            <w:tcW w:w="1020" w:type="dxa"/>
            <w:shd w:val="clear" w:color="auto" w:fill="auto"/>
            <w:noWrap/>
            <w:vAlign w:val="bottom"/>
            <w:hideMark/>
          </w:tcPr>
          <w:p w14:paraId="783BD5C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53.67</w:t>
            </w:r>
          </w:p>
        </w:tc>
        <w:tc>
          <w:tcPr>
            <w:tcW w:w="1020" w:type="dxa"/>
            <w:shd w:val="clear" w:color="auto" w:fill="auto"/>
            <w:noWrap/>
            <w:vAlign w:val="bottom"/>
            <w:hideMark/>
          </w:tcPr>
          <w:p w14:paraId="2A86143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86.152</w:t>
            </w:r>
          </w:p>
        </w:tc>
        <w:tc>
          <w:tcPr>
            <w:tcW w:w="1020" w:type="dxa"/>
            <w:shd w:val="clear" w:color="auto" w:fill="auto"/>
            <w:noWrap/>
            <w:vAlign w:val="bottom"/>
            <w:hideMark/>
          </w:tcPr>
          <w:p w14:paraId="74C1FD1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9.4</w:t>
            </w:r>
          </w:p>
        </w:tc>
        <w:tc>
          <w:tcPr>
            <w:tcW w:w="1020" w:type="dxa"/>
            <w:shd w:val="clear" w:color="auto" w:fill="auto"/>
            <w:noWrap/>
            <w:vAlign w:val="bottom"/>
            <w:hideMark/>
          </w:tcPr>
          <w:p w14:paraId="5117FC6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4.79</w:t>
            </w:r>
          </w:p>
        </w:tc>
        <w:tc>
          <w:tcPr>
            <w:tcW w:w="1020" w:type="dxa"/>
            <w:shd w:val="clear" w:color="auto" w:fill="auto"/>
            <w:noWrap/>
            <w:vAlign w:val="bottom"/>
            <w:hideMark/>
          </w:tcPr>
          <w:p w14:paraId="203BD91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1.26591</w:t>
            </w:r>
          </w:p>
        </w:tc>
      </w:tr>
      <w:tr w:rsidR="00315A9C" w:rsidRPr="00315A9C" w14:paraId="7100C47A" w14:textId="77777777" w:rsidTr="00315A9C">
        <w:trPr>
          <w:trHeight w:val="285"/>
        </w:trPr>
        <w:tc>
          <w:tcPr>
            <w:tcW w:w="1020" w:type="dxa"/>
            <w:shd w:val="clear" w:color="auto" w:fill="auto"/>
            <w:noWrap/>
            <w:vAlign w:val="bottom"/>
            <w:hideMark/>
          </w:tcPr>
          <w:p w14:paraId="5B98348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w:t>
            </w:r>
          </w:p>
        </w:tc>
        <w:tc>
          <w:tcPr>
            <w:tcW w:w="1020" w:type="dxa"/>
            <w:shd w:val="clear" w:color="auto" w:fill="auto"/>
            <w:noWrap/>
            <w:vAlign w:val="bottom"/>
            <w:hideMark/>
          </w:tcPr>
          <w:p w14:paraId="7923751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w:t>
            </w:r>
          </w:p>
        </w:tc>
        <w:tc>
          <w:tcPr>
            <w:tcW w:w="1020" w:type="dxa"/>
            <w:shd w:val="clear" w:color="auto" w:fill="auto"/>
            <w:noWrap/>
            <w:vAlign w:val="bottom"/>
            <w:hideMark/>
          </w:tcPr>
          <w:p w14:paraId="604F8B4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111.89</w:t>
            </w:r>
          </w:p>
        </w:tc>
        <w:tc>
          <w:tcPr>
            <w:tcW w:w="1020" w:type="dxa"/>
            <w:shd w:val="clear" w:color="auto" w:fill="auto"/>
            <w:noWrap/>
            <w:vAlign w:val="bottom"/>
            <w:hideMark/>
          </w:tcPr>
          <w:p w14:paraId="669E3AB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69</w:t>
            </w:r>
          </w:p>
        </w:tc>
        <w:tc>
          <w:tcPr>
            <w:tcW w:w="1020" w:type="dxa"/>
            <w:shd w:val="clear" w:color="auto" w:fill="auto"/>
            <w:noWrap/>
            <w:vAlign w:val="bottom"/>
            <w:hideMark/>
          </w:tcPr>
          <w:p w14:paraId="5F3F733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51.96</w:t>
            </w:r>
          </w:p>
        </w:tc>
        <w:tc>
          <w:tcPr>
            <w:tcW w:w="1020" w:type="dxa"/>
            <w:shd w:val="clear" w:color="auto" w:fill="auto"/>
            <w:noWrap/>
            <w:vAlign w:val="bottom"/>
            <w:hideMark/>
          </w:tcPr>
          <w:p w14:paraId="2034050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97</w:t>
            </w:r>
          </w:p>
        </w:tc>
        <w:tc>
          <w:tcPr>
            <w:tcW w:w="1020" w:type="dxa"/>
            <w:shd w:val="clear" w:color="auto" w:fill="auto"/>
            <w:noWrap/>
            <w:vAlign w:val="bottom"/>
            <w:hideMark/>
          </w:tcPr>
          <w:p w14:paraId="06B1EE0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9.3</w:t>
            </w:r>
          </w:p>
        </w:tc>
        <w:tc>
          <w:tcPr>
            <w:tcW w:w="1020" w:type="dxa"/>
            <w:shd w:val="clear" w:color="auto" w:fill="auto"/>
            <w:noWrap/>
            <w:vAlign w:val="bottom"/>
            <w:hideMark/>
          </w:tcPr>
          <w:p w14:paraId="73047DF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5.1</w:t>
            </w:r>
          </w:p>
        </w:tc>
        <w:tc>
          <w:tcPr>
            <w:tcW w:w="1020" w:type="dxa"/>
            <w:shd w:val="clear" w:color="auto" w:fill="auto"/>
            <w:noWrap/>
            <w:vAlign w:val="bottom"/>
            <w:hideMark/>
          </w:tcPr>
          <w:p w14:paraId="0E626D1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1.43262</w:t>
            </w:r>
          </w:p>
        </w:tc>
      </w:tr>
      <w:tr w:rsidR="00315A9C" w:rsidRPr="00315A9C" w14:paraId="7248A43D" w14:textId="77777777" w:rsidTr="00315A9C">
        <w:trPr>
          <w:trHeight w:val="285"/>
        </w:trPr>
        <w:tc>
          <w:tcPr>
            <w:tcW w:w="1020" w:type="dxa"/>
            <w:shd w:val="clear" w:color="auto" w:fill="auto"/>
            <w:noWrap/>
            <w:vAlign w:val="bottom"/>
            <w:hideMark/>
          </w:tcPr>
          <w:p w14:paraId="457E7F7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w:t>
            </w:r>
          </w:p>
        </w:tc>
        <w:tc>
          <w:tcPr>
            <w:tcW w:w="1020" w:type="dxa"/>
            <w:shd w:val="clear" w:color="auto" w:fill="auto"/>
            <w:noWrap/>
            <w:vAlign w:val="bottom"/>
            <w:hideMark/>
          </w:tcPr>
          <w:p w14:paraId="20EC0D7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w:t>
            </w:r>
          </w:p>
        </w:tc>
        <w:tc>
          <w:tcPr>
            <w:tcW w:w="1020" w:type="dxa"/>
            <w:shd w:val="clear" w:color="auto" w:fill="auto"/>
            <w:noWrap/>
            <w:vAlign w:val="bottom"/>
            <w:hideMark/>
          </w:tcPr>
          <w:p w14:paraId="1ACD219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138.83</w:t>
            </w:r>
          </w:p>
        </w:tc>
        <w:tc>
          <w:tcPr>
            <w:tcW w:w="1020" w:type="dxa"/>
            <w:shd w:val="clear" w:color="auto" w:fill="auto"/>
            <w:noWrap/>
            <w:vAlign w:val="bottom"/>
            <w:hideMark/>
          </w:tcPr>
          <w:p w14:paraId="4A8D65E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86</w:t>
            </w:r>
          </w:p>
        </w:tc>
        <w:tc>
          <w:tcPr>
            <w:tcW w:w="1020" w:type="dxa"/>
            <w:shd w:val="clear" w:color="auto" w:fill="auto"/>
            <w:noWrap/>
            <w:vAlign w:val="bottom"/>
            <w:hideMark/>
          </w:tcPr>
          <w:p w14:paraId="2D8B51E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49.83</w:t>
            </w:r>
          </w:p>
        </w:tc>
        <w:tc>
          <w:tcPr>
            <w:tcW w:w="1020" w:type="dxa"/>
            <w:shd w:val="clear" w:color="auto" w:fill="auto"/>
            <w:noWrap/>
            <w:vAlign w:val="bottom"/>
            <w:hideMark/>
          </w:tcPr>
          <w:p w14:paraId="54D1852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97.4</w:t>
            </w:r>
          </w:p>
        </w:tc>
        <w:tc>
          <w:tcPr>
            <w:tcW w:w="1020" w:type="dxa"/>
            <w:shd w:val="clear" w:color="auto" w:fill="auto"/>
            <w:noWrap/>
            <w:vAlign w:val="bottom"/>
            <w:hideMark/>
          </w:tcPr>
          <w:p w14:paraId="04EDDD2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31.64</w:t>
            </w:r>
          </w:p>
        </w:tc>
        <w:tc>
          <w:tcPr>
            <w:tcW w:w="1020" w:type="dxa"/>
            <w:shd w:val="clear" w:color="auto" w:fill="auto"/>
            <w:noWrap/>
            <w:vAlign w:val="bottom"/>
            <w:hideMark/>
          </w:tcPr>
          <w:p w14:paraId="344A96B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5.39</w:t>
            </w:r>
          </w:p>
        </w:tc>
        <w:tc>
          <w:tcPr>
            <w:tcW w:w="1020" w:type="dxa"/>
            <w:shd w:val="clear" w:color="auto" w:fill="auto"/>
            <w:noWrap/>
            <w:vAlign w:val="bottom"/>
            <w:hideMark/>
          </w:tcPr>
          <w:p w14:paraId="2C8480A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2.62902</w:t>
            </w:r>
          </w:p>
        </w:tc>
      </w:tr>
      <w:tr w:rsidR="00315A9C" w:rsidRPr="00315A9C" w14:paraId="3F53DF9D" w14:textId="77777777" w:rsidTr="00315A9C">
        <w:trPr>
          <w:trHeight w:val="285"/>
        </w:trPr>
        <w:tc>
          <w:tcPr>
            <w:tcW w:w="1020" w:type="dxa"/>
            <w:shd w:val="clear" w:color="auto" w:fill="auto"/>
            <w:noWrap/>
            <w:vAlign w:val="bottom"/>
            <w:hideMark/>
          </w:tcPr>
          <w:p w14:paraId="67D1B7F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lastRenderedPageBreak/>
              <w:t>8</w:t>
            </w:r>
          </w:p>
        </w:tc>
        <w:tc>
          <w:tcPr>
            <w:tcW w:w="1020" w:type="dxa"/>
            <w:shd w:val="clear" w:color="auto" w:fill="auto"/>
            <w:noWrap/>
            <w:vAlign w:val="bottom"/>
            <w:hideMark/>
          </w:tcPr>
          <w:p w14:paraId="738C3A4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5</w:t>
            </w:r>
          </w:p>
        </w:tc>
        <w:tc>
          <w:tcPr>
            <w:tcW w:w="1020" w:type="dxa"/>
            <w:shd w:val="clear" w:color="auto" w:fill="auto"/>
            <w:noWrap/>
            <w:vAlign w:val="bottom"/>
            <w:hideMark/>
          </w:tcPr>
          <w:p w14:paraId="65A3A52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205.03</w:t>
            </w:r>
          </w:p>
        </w:tc>
        <w:tc>
          <w:tcPr>
            <w:tcW w:w="1020" w:type="dxa"/>
            <w:shd w:val="clear" w:color="auto" w:fill="auto"/>
            <w:noWrap/>
            <w:vAlign w:val="bottom"/>
            <w:hideMark/>
          </w:tcPr>
          <w:p w14:paraId="5204C05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96</w:t>
            </w:r>
          </w:p>
        </w:tc>
        <w:tc>
          <w:tcPr>
            <w:tcW w:w="1020" w:type="dxa"/>
            <w:shd w:val="clear" w:color="auto" w:fill="auto"/>
            <w:noWrap/>
            <w:vAlign w:val="bottom"/>
            <w:hideMark/>
          </w:tcPr>
          <w:p w14:paraId="1B5368E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49.12</w:t>
            </w:r>
          </w:p>
        </w:tc>
        <w:tc>
          <w:tcPr>
            <w:tcW w:w="1020" w:type="dxa"/>
            <w:shd w:val="clear" w:color="auto" w:fill="auto"/>
            <w:noWrap/>
            <w:vAlign w:val="bottom"/>
            <w:hideMark/>
          </w:tcPr>
          <w:p w14:paraId="69ED231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97.004</w:t>
            </w:r>
          </w:p>
        </w:tc>
        <w:tc>
          <w:tcPr>
            <w:tcW w:w="1020" w:type="dxa"/>
            <w:shd w:val="clear" w:color="auto" w:fill="auto"/>
            <w:noWrap/>
            <w:vAlign w:val="bottom"/>
            <w:hideMark/>
          </w:tcPr>
          <w:p w14:paraId="4967FEC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9.81</w:t>
            </w:r>
          </w:p>
        </w:tc>
        <w:tc>
          <w:tcPr>
            <w:tcW w:w="1020" w:type="dxa"/>
            <w:shd w:val="clear" w:color="auto" w:fill="auto"/>
            <w:noWrap/>
            <w:vAlign w:val="bottom"/>
            <w:hideMark/>
          </w:tcPr>
          <w:p w14:paraId="35A5CE7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5.09</w:t>
            </w:r>
          </w:p>
        </w:tc>
        <w:tc>
          <w:tcPr>
            <w:tcW w:w="1020" w:type="dxa"/>
            <w:shd w:val="clear" w:color="auto" w:fill="auto"/>
            <w:noWrap/>
            <w:vAlign w:val="bottom"/>
            <w:hideMark/>
          </w:tcPr>
          <w:p w14:paraId="34EE919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3.00167</w:t>
            </w:r>
          </w:p>
        </w:tc>
      </w:tr>
      <w:tr w:rsidR="00315A9C" w:rsidRPr="00315A9C" w14:paraId="00F753D9" w14:textId="77777777" w:rsidTr="00315A9C">
        <w:trPr>
          <w:trHeight w:val="285"/>
        </w:trPr>
        <w:tc>
          <w:tcPr>
            <w:tcW w:w="1020" w:type="dxa"/>
            <w:shd w:val="clear" w:color="auto" w:fill="auto"/>
            <w:noWrap/>
            <w:vAlign w:val="bottom"/>
            <w:hideMark/>
          </w:tcPr>
          <w:p w14:paraId="0FB665C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w:t>
            </w:r>
          </w:p>
        </w:tc>
        <w:tc>
          <w:tcPr>
            <w:tcW w:w="1020" w:type="dxa"/>
            <w:shd w:val="clear" w:color="auto" w:fill="auto"/>
            <w:noWrap/>
            <w:vAlign w:val="bottom"/>
            <w:hideMark/>
          </w:tcPr>
          <w:p w14:paraId="636A36D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w:t>
            </w:r>
          </w:p>
        </w:tc>
        <w:tc>
          <w:tcPr>
            <w:tcW w:w="1020" w:type="dxa"/>
            <w:shd w:val="clear" w:color="auto" w:fill="auto"/>
            <w:noWrap/>
            <w:vAlign w:val="bottom"/>
            <w:hideMark/>
          </w:tcPr>
          <w:p w14:paraId="7CC5AF0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225</w:t>
            </w:r>
          </w:p>
        </w:tc>
        <w:tc>
          <w:tcPr>
            <w:tcW w:w="1020" w:type="dxa"/>
            <w:shd w:val="clear" w:color="auto" w:fill="auto"/>
            <w:noWrap/>
            <w:vAlign w:val="bottom"/>
            <w:hideMark/>
          </w:tcPr>
          <w:p w14:paraId="46D8040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93</w:t>
            </w:r>
          </w:p>
        </w:tc>
        <w:tc>
          <w:tcPr>
            <w:tcW w:w="1020" w:type="dxa"/>
            <w:shd w:val="clear" w:color="auto" w:fill="auto"/>
            <w:noWrap/>
            <w:vAlign w:val="bottom"/>
            <w:hideMark/>
          </w:tcPr>
          <w:p w14:paraId="682000D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65.28</w:t>
            </w:r>
          </w:p>
        </w:tc>
        <w:tc>
          <w:tcPr>
            <w:tcW w:w="1020" w:type="dxa"/>
            <w:shd w:val="clear" w:color="auto" w:fill="auto"/>
            <w:noWrap/>
            <w:vAlign w:val="bottom"/>
            <w:hideMark/>
          </w:tcPr>
          <w:p w14:paraId="2ECE53E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97.916</w:t>
            </w:r>
          </w:p>
        </w:tc>
        <w:tc>
          <w:tcPr>
            <w:tcW w:w="1020" w:type="dxa"/>
            <w:shd w:val="clear" w:color="auto" w:fill="auto"/>
            <w:noWrap/>
            <w:vAlign w:val="bottom"/>
            <w:hideMark/>
          </w:tcPr>
          <w:p w14:paraId="3C75F6E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9.35</w:t>
            </w:r>
          </w:p>
        </w:tc>
        <w:tc>
          <w:tcPr>
            <w:tcW w:w="1020" w:type="dxa"/>
            <w:shd w:val="clear" w:color="auto" w:fill="auto"/>
            <w:noWrap/>
            <w:vAlign w:val="bottom"/>
            <w:hideMark/>
          </w:tcPr>
          <w:p w14:paraId="148CB21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5.03</w:t>
            </w:r>
          </w:p>
        </w:tc>
        <w:tc>
          <w:tcPr>
            <w:tcW w:w="1020" w:type="dxa"/>
            <w:shd w:val="clear" w:color="auto" w:fill="auto"/>
            <w:noWrap/>
            <w:vAlign w:val="bottom"/>
            <w:hideMark/>
          </w:tcPr>
          <w:p w14:paraId="7497DC9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2.79573</w:t>
            </w:r>
          </w:p>
        </w:tc>
      </w:tr>
      <w:tr w:rsidR="00315A9C" w:rsidRPr="00315A9C" w14:paraId="0083686B" w14:textId="77777777" w:rsidTr="00315A9C">
        <w:trPr>
          <w:trHeight w:val="285"/>
        </w:trPr>
        <w:tc>
          <w:tcPr>
            <w:tcW w:w="1020" w:type="dxa"/>
            <w:shd w:val="clear" w:color="auto" w:fill="auto"/>
            <w:noWrap/>
            <w:vAlign w:val="bottom"/>
            <w:hideMark/>
          </w:tcPr>
          <w:p w14:paraId="2B58530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w:t>
            </w:r>
          </w:p>
        </w:tc>
        <w:tc>
          <w:tcPr>
            <w:tcW w:w="1020" w:type="dxa"/>
            <w:shd w:val="clear" w:color="auto" w:fill="auto"/>
            <w:noWrap/>
            <w:vAlign w:val="bottom"/>
            <w:hideMark/>
          </w:tcPr>
          <w:p w14:paraId="7675C09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7</w:t>
            </w:r>
          </w:p>
        </w:tc>
        <w:tc>
          <w:tcPr>
            <w:tcW w:w="1020" w:type="dxa"/>
            <w:shd w:val="clear" w:color="auto" w:fill="auto"/>
            <w:noWrap/>
            <w:vAlign w:val="bottom"/>
            <w:hideMark/>
          </w:tcPr>
          <w:p w14:paraId="1E69EA5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167.46</w:t>
            </w:r>
          </w:p>
        </w:tc>
        <w:tc>
          <w:tcPr>
            <w:tcW w:w="1020" w:type="dxa"/>
            <w:shd w:val="clear" w:color="auto" w:fill="auto"/>
            <w:noWrap/>
            <w:vAlign w:val="bottom"/>
            <w:hideMark/>
          </w:tcPr>
          <w:p w14:paraId="604FAB2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86</w:t>
            </w:r>
          </w:p>
        </w:tc>
        <w:tc>
          <w:tcPr>
            <w:tcW w:w="1020" w:type="dxa"/>
            <w:shd w:val="clear" w:color="auto" w:fill="auto"/>
            <w:noWrap/>
            <w:vAlign w:val="bottom"/>
            <w:hideMark/>
          </w:tcPr>
          <w:p w14:paraId="6B65BCB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68.44</w:t>
            </w:r>
          </w:p>
        </w:tc>
        <w:tc>
          <w:tcPr>
            <w:tcW w:w="1020" w:type="dxa"/>
            <w:shd w:val="clear" w:color="auto" w:fill="auto"/>
            <w:noWrap/>
            <w:vAlign w:val="bottom"/>
            <w:hideMark/>
          </w:tcPr>
          <w:p w14:paraId="39050E7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90.542</w:t>
            </w:r>
          </w:p>
        </w:tc>
        <w:tc>
          <w:tcPr>
            <w:tcW w:w="1020" w:type="dxa"/>
            <w:shd w:val="clear" w:color="auto" w:fill="auto"/>
            <w:noWrap/>
            <w:vAlign w:val="bottom"/>
            <w:hideMark/>
          </w:tcPr>
          <w:p w14:paraId="1208092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9.97</w:t>
            </w:r>
          </w:p>
        </w:tc>
        <w:tc>
          <w:tcPr>
            <w:tcW w:w="1020" w:type="dxa"/>
            <w:shd w:val="clear" w:color="auto" w:fill="auto"/>
            <w:noWrap/>
            <w:vAlign w:val="bottom"/>
            <w:hideMark/>
          </w:tcPr>
          <w:p w14:paraId="5953D98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5.24</w:t>
            </w:r>
          </w:p>
        </w:tc>
        <w:tc>
          <w:tcPr>
            <w:tcW w:w="1020" w:type="dxa"/>
            <w:shd w:val="clear" w:color="auto" w:fill="auto"/>
            <w:noWrap/>
            <w:vAlign w:val="bottom"/>
            <w:hideMark/>
          </w:tcPr>
          <w:p w14:paraId="00CE2C3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2.5996</w:t>
            </w:r>
          </w:p>
        </w:tc>
      </w:tr>
      <w:tr w:rsidR="00315A9C" w:rsidRPr="00315A9C" w14:paraId="767637BC" w14:textId="77777777" w:rsidTr="00315A9C">
        <w:trPr>
          <w:trHeight w:val="285"/>
        </w:trPr>
        <w:tc>
          <w:tcPr>
            <w:tcW w:w="1020" w:type="dxa"/>
            <w:shd w:val="clear" w:color="auto" w:fill="auto"/>
            <w:noWrap/>
            <w:vAlign w:val="bottom"/>
            <w:hideMark/>
          </w:tcPr>
          <w:p w14:paraId="4C497EF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w:t>
            </w:r>
          </w:p>
        </w:tc>
        <w:tc>
          <w:tcPr>
            <w:tcW w:w="1020" w:type="dxa"/>
            <w:shd w:val="clear" w:color="auto" w:fill="auto"/>
            <w:noWrap/>
            <w:vAlign w:val="bottom"/>
            <w:hideMark/>
          </w:tcPr>
          <w:p w14:paraId="3A9830D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0</w:t>
            </w:r>
          </w:p>
        </w:tc>
        <w:tc>
          <w:tcPr>
            <w:tcW w:w="1020" w:type="dxa"/>
            <w:shd w:val="clear" w:color="auto" w:fill="auto"/>
            <w:noWrap/>
            <w:vAlign w:val="bottom"/>
            <w:hideMark/>
          </w:tcPr>
          <w:p w14:paraId="7B9588C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148.16</w:t>
            </w:r>
          </w:p>
        </w:tc>
        <w:tc>
          <w:tcPr>
            <w:tcW w:w="1020" w:type="dxa"/>
            <w:shd w:val="clear" w:color="auto" w:fill="auto"/>
            <w:noWrap/>
            <w:vAlign w:val="bottom"/>
            <w:hideMark/>
          </w:tcPr>
          <w:p w14:paraId="32AE409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7.09</w:t>
            </w:r>
          </w:p>
        </w:tc>
        <w:tc>
          <w:tcPr>
            <w:tcW w:w="1020" w:type="dxa"/>
            <w:shd w:val="clear" w:color="auto" w:fill="auto"/>
            <w:noWrap/>
            <w:vAlign w:val="bottom"/>
            <w:hideMark/>
          </w:tcPr>
          <w:p w14:paraId="61F0E78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63</w:t>
            </w:r>
          </w:p>
        </w:tc>
        <w:tc>
          <w:tcPr>
            <w:tcW w:w="1020" w:type="dxa"/>
            <w:shd w:val="clear" w:color="auto" w:fill="auto"/>
            <w:noWrap/>
            <w:vAlign w:val="bottom"/>
            <w:hideMark/>
          </w:tcPr>
          <w:p w14:paraId="71EE02F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83.714</w:t>
            </w:r>
          </w:p>
        </w:tc>
        <w:tc>
          <w:tcPr>
            <w:tcW w:w="1020" w:type="dxa"/>
            <w:shd w:val="clear" w:color="auto" w:fill="auto"/>
            <w:noWrap/>
            <w:vAlign w:val="bottom"/>
            <w:hideMark/>
          </w:tcPr>
          <w:p w14:paraId="52F5E73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31.88</w:t>
            </w:r>
          </w:p>
        </w:tc>
        <w:tc>
          <w:tcPr>
            <w:tcW w:w="1020" w:type="dxa"/>
            <w:shd w:val="clear" w:color="auto" w:fill="auto"/>
            <w:noWrap/>
            <w:vAlign w:val="bottom"/>
            <w:hideMark/>
          </w:tcPr>
          <w:p w14:paraId="3EB54A6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5.03</w:t>
            </w:r>
          </w:p>
        </w:tc>
        <w:tc>
          <w:tcPr>
            <w:tcW w:w="1020" w:type="dxa"/>
            <w:shd w:val="clear" w:color="auto" w:fill="auto"/>
            <w:noWrap/>
            <w:vAlign w:val="bottom"/>
            <w:hideMark/>
          </w:tcPr>
          <w:p w14:paraId="4BF44E8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3.6489</w:t>
            </w:r>
          </w:p>
        </w:tc>
      </w:tr>
      <w:tr w:rsidR="00315A9C" w:rsidRPr="00315A9C" w14:paraId="151D8687" w14:textId="77777777" w:rsidTr="00315A9C">
        <w:trPr>
          <w:trHeight w:val="285"/>
        </w:trPr>
        <w:tc>
          <w:tcPr>
            <w:tcW w:w="1020" w:type="dxa"/>
            <w:shd w:val="clear" w:color="auto" w:fill="auto"/>
            <w:noWrap/>
            <w:vAlign w:val="bottom"/>
            <w:hideMark/>
          </w:tcPr>
          <w:p w14:paraId="3045103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w:t>
            </w:r>
          </w:p>
        </w:tc>
        <w:tc>
          <w:tcPr>
            <w:tcW w:w="1020" w:type="dxa"/>
            <w:shd w:val="clear" w:color="auto" w:fill="auto"/>
            <w:noWrap/>
            <w:vAlign w:val="bottom"/>
            <w:hideMark/>
          </w:tcPr>
          <w:p w14:paraId="648B336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w:t>
            </w:r>
          </w:p>
        </w:tc>
        <w:tc>
          <w:tcPr>
            <w:tcW w:w="1020" w:type="dxa"/>
            <w:shd w:val="clear" w:color="auto" w:fill="auto"/>
            <w:noWrap/>
            <w:vAlign w:val="bottom"/>
            <w:hideMark/>
          </w:tcPr>
          <w:p w14:paraId="4B3F6C6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080.67</w:t>
            </w:r>
          </w:p>
        </w:tc>
        <w:tc>
          <w:tcPr>
            <w:tcW w:w="1020" w:type="dxa"/>
            <w:shd w:val="clear" w:color="auto" w:fill="auto"/>
            <w:noWrap/>
            <w:vAlign w:val="bottom"/>
            <w:hideMark/>
          </w:tcPr>
          <w:p w14:paraId="5B2D920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7.23</w:t>
            </w:r>
          </w:p>
        </w:tc>
        <w:tc>
          <w:tcPr>
            <w:tcW w:w="1020" w:type="dxa"/>
            <w:shd w:val="clear" w:color="auto" w:fill="auto"/>
            <w:noWrap/>
            <w:vAlign w:val="bottom"/>
            <w:hideMark/>
          </w:tcPr>
          <w:p w14:paraId="7E486A7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56.13</w:t>
            </w:r>
          </w:p>
        </w:tc>
        <w:tc>
          <w:tcPr>
            <w:tcW w:w="1020" w:type="dxa"/>
            <w:shd w:val="clear" w:color="auto" w:fill="auto"/>
            <w:noWrap/>
            <w:vAlign w:val="bottom"/>
            <w:hideMark/>
          </w:tcPr>
          <w:p w14:paraId="3B283E9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74.878</w:t>
            </w:r>
          </w:p>
        </w:tc>
        <w:tc>
          <w:tcPr>
            <w:tcW w:w="1020" w:type="dxa"/>
            <w:shd w:val="clear" w:color="auto" w:fill="auto"/>
            <w:noWrap/>
            <w:vAlign w:val="bottom"/>
            <w:hideMark/>
          </w:tcPr>
          <w:p w14:paraId="11F673C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30.2</w:t>
            </w:r>
          </w:p>
        </w:tc>
        <w:tc>
          <w:tcPr>
            <w:tcW w:w="1020" w:type="dxa"/>
            <w:shd w:val="clear" w:color="auto" w:fill="auto"/>
            <w:noWrap/>
            <w:vAlign w:val="bottom"/>
            <w:hideMark/>
          </w:tcPr>
          <w:p w14:paraId="36C4B7B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4.26</w:t>
            </w:r>
          </w:p>
        </w:tc>
        <w:tc>
          <w:tcPr>
            <w:tcW w:w="1020" w:type="dxa"/>
            <w:shd w:val="clear" w:color="auto" w:fill="auto"/>
            <w:noWrap/>
            <w:vAlign w:val="bottom"/>
            <w:hideMark/>
          </w:tcPr>
          <w:p w14:paraId="33C7DAB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4.1</w:t>
            </w:r>
          </w:p>
        </w:tc>
      </w:tr>
      <w:tr w:rsidR="00315A9C" w:rsidRPr="00315A9C" w14:paraId="63665B05" w14:textId="77777777" w:rsidTr="00315A9C">
        <w:trPr>
          <w:trHeight w:val="285"/>
        </w:trPr>
        <w:tc>
          <w:tcPr>
            <w:tcW w:w="1020" w:type="dxa"/>
            <w:shd w:val="clear" w:color="auto" w:fill="auto"/>
            <w:noWrap/>
            <w:vAlign w:val="bottom"/>
            <w:hideMark/>
          </w:tcPr>
          <w:p w14:paraId="28BEB4C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w:t>
            </w:r>
          </w:p>
        </w:tc>
        <w:tc>
          <w:tcPr>
            <w:tcW w:w="1020" w:type="dxa"/>
            <w:shd w:val="clear" w:color="auto" w:fill="auto"/>
            <w:noWrap/>
            <w:vAlign w:val="bottom"/>
            <w:hideMark/>
          </w:tcPr>
          <w:p w14:paraId="372AC21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2</w:t>
            </w:r>
          </w:p>
        </w:tc>
        <w:tc>
          <w:tcPr>
            <w:tcW w:w="1020" w:type="dxa"/>
            <w:shd w:val="clear" w:color="auto" w:fill="auto"/>
            <w:noWrap/>
            <w:vAlign w:val="bottom"/>
            <w:hideMark/>
          </w:tcPr>
          <w:p w14:paraId="7E64A6D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162.24</w:t>
            </w:r>
          </w:p>
        </w:tc>
        <w:tc>
          <w:tcPr>
            <w:tcW w:w="1020" w:type="dxa"/>
            <w:shd w:val="clear" w:color="auto" w:fill="auto"/>
            <w:noWrap/>
            <w:vAlign w:val="bottom"/>
            <w:hideMark/>
          </w:tcPr>
          <w:p w14:paraId="7662B3E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7.11</w:t>
            </w:r>
          </w:p>
        </w:tc>
        <w:tc>
          <w:tcPr>
            <w:tcW w:w="1020" w:type="dxa"/>
            <w:shd w:val="clear" w:color="auto" w:fill="auto"/>
            <w:noWrap/>
            <w:vAlign w:val="bottom"/>
            <w:hideMark/>
          </w:tcPr>
          <w:p w14:paraId="439C2DD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59.89</w:t>
            </w:r>
          </w:p>
        </w:tc>
        <w:tc>
          <w:tcPr>
            <w:tcW w:w="1020" w:type="dxa"/>
            <w:shd w:val="clear" w:color="auto" w:fill="auto"/>
            <w:noWrap/>
            <w:vAlign w:val="bottom"/>
            <w:hideMark/>
          </w:tcPr>
          <w:p w14:paraId="599735E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10.952</w:t>
            </w:r>
          </w:p>
        </w:tc>
        <w:tc>
          <w:tcPr>
            <w:tcW w:w="1020" w:type="dxa"/>
            <w:shd w:val="clear" w:color="auto" w:fill="auto"/>
            <w:noWrap/>
            <w:vAlign w:val="bottom"/>
            <w:hideMark/>
          </w:tcPr>
          <w:p w14:paraId="18FB732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31.89</w:t>
            </w:r>
          </w:p>
        </w:tc>
        <w:tc>
          <w:tcPr>
            <w:tcW w:w="1020" w:type="dxa"/>
            <w:shd w:val="clear" w:color="auto" w:fill="auto"/>
            <w:noWrap/>
            <w:vAlign w:val="bottom"/>
            <w:hideMark/>
          </w:tcPr>
          <w:p w14:paraId="017D544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4.61</w:t>
            </w:r>
          </w:p>
        </w:tc>
        <w:tc>
          <w:tcPr>
            <w:tcW w:w="1020" w:type="dxa"/>
            <w:shd w:val="clear" w:color="auto" w:fill="auto"/>
            <w:noWrap/>
            <w:vAlign w:val="bottom"/>
            <w:hideMark/>
          </w:tcPr>
          <w:p w14:paraId="401792C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4.09</w:t>
            </w:r>
          </w:p>
        </w:tc>
      </w:tr>
      <w:tr w:rsidR="00315A9C" w:rsidRPr="00315A9C" w14:paraId="10C7B51E" w14:textId="77777777" w:rsidTr="00315A9C">
        <w:trPr>
          <w:trHeight w:val="285"/>
        </w:trPr>
        <w:tc>
          <w:tcPr>
            <w:tcW w:w="1020" w:type="dxa"/>
            <w:shd w:val="clear" w:color="auto" w:fill="auto"/>
            <w:noWrap/>
            <w:vAlign w:val="bottom"/>
            <w:hideMark/>
          </w:tcPr>
          <w:p w14:paraId="68BEB0B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w:t>
            </w:r>
          </w:p>
        </w:tc>
        <w:tc>
          <w:tcPr>
            <w:tcW w:w="1020" w:type="dxa"/>
            <w:shd w:val="clear" w:color="auto" w:fill="auto"/>
            <w:noWrap/>
            <w:vAlign w:val="bottom"/>
            <w:hideMark/>
          </w:tcPr>
          <w:p w14:paraId="768F78B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3</w:t>
            </w:r>
          </w:p>
        </w:tc>
        <w:tc>
          <w:tcPr>
            <w:tcW w:w="1020" w:type="dxa"/>
            <w:shd w:val="clear" w:color="auto" w:fill="auto"/>
            <w:noWrap/>
            <w:vAlign w:val="bottom"/>
            <w:hideMark/>
          </w:tcPr>
          <w:p w14:paraId="7917ACF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161.02</w:t>
            </w:r>
          </w:p>
        </w:tc>
        <w:tc>
          <w:tcPr>
            <w:tcW w:w="1020" w:type="dxa"/>
            <w:shd w:val="clear" w:color="auto" w:fill="auto"/>
            <w:noWrap/>
            <w:vAlign w:val="bottom"/>
            <w:hideMark/>
          </w:tcPr>
          <w:p w14:paraId="1C539CD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7.03</w:t>
            </w:r>
          </w:p>
        </w:tc>
        <w:tc>
          <w:tcPr>
            <w:tcW w:w="1020" w:type="dxa"/>
            <w:shd w:val="clear" w:color="auto" w:fill="auto"/>
            <w:noWrap/>
            <w:vAlign w:val="bottom"/>
            <w:hideMark/>
          </w:tcPr>
          <w:p w14:paraId="4EB553A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61.3</w:t>
            </w:r>
          </w:p>
        </w:tc>
        <w:tc>
          <w:tcPr>
            <w:tcW w:w="1020" w:type="dxa"/>
            <w:shd w:val="clear" w:color="auto" w:fill="auto"/>
            <w:noWrap/>
            <w:vAlign w:val="bottom"/>
            <w:hideMark/>
          </w:tcPr>
          <w:p w14:paraId="1D56FC3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24.2</w:t>
            </w:r>
          </w:p>
        </w:tc>
        <w:tc>
          <w:tcPr>
            <w:tcW w:w="1020" w:type="dxa"/>
            <w:shd w:val="clear" w:color="auto" w:fill="auto"/>
            <w:noWrap/>
            <w:vAlign w:val="bottom"/>
            <w:hideMark/>
          </w:tcPr>
          <w:p w14:paraId="2D15CB6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31.85</w:t>
            </w:r>
          </w:p>
        </w:tc>
        <w:tc>
          <w:tcPr>
            <w:tcW w:w="1020" w:type="dxa"/>
            <w:shd w:val="clear" w:color="auto" w:fill="auto"/>
            <w:noWrap/>
            <w:vAlign w:val="bottom"/>
            <w:hideMark/>
          </w:tcPr>
          <w:p w14:paraId="3829F67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4.59</w:t>
            </w:r>
          </w:p>
        </w:tc>
        <w:tc>
          <w:tcPr>
            <w:tcW w:w="1020" w:type="dxa"/>
            <w:shd w:val="clear" w:color="auto" w:fill="auto"/>
            <w:noWrap/>
            <w:vAlign w:val="bottom"/>
            <w:hideMark/>
          </w:tcPr>
          <w:p w14:paraId="3CE0A28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3.01</w:t>
            </w:r>
          </w:p>
        </w:tc>
      </w:tr>
      <w:tr w:rsidR="00315A9C" w:rsidRPr="00315A9C" w14:paraId="618E1BF1" w14:textId="77777777" w:rsidTr="00315A9C">
        <w:trPr>
          <w:trHeight w:val="285"/>
        </w:trPr>
        <w:tc>
          <w:tcPr>
            <w:tcW w:w="1020" w:type="dxa"/>
            <w:shd w:val="clear" w:color="auto" w:fill="auto"/>
            <w:noWrap/>
            <w:vAlign w:val="bottom"/>
            <w:hideMark/>
          </w:tcPr>
          <w:p w14:paraId="587BE97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w:t>
            </w:r>
          </w:p>
        </w:tc>
        <w:tc>
          <w:tcPr>
            <w:tcW w:w="1020" w:type="dxa"/>
            <w:shd w:val="clear" w:color="auto" w:fill="auto"/>
            <w:noWrap/>
            <w:vAlign w:val="bottom"/>
            <w:hideMark/>
          </w:tcPr>
          <w:p w14:paraId="24B90C9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4</w:t>
            </w:r>
          </w:p>
        </w:tc>
        <w:tc>
          <w:tcPr>
            <w:tcW w:w="1020" w:type="dxa"/>
            <w:shd w:val="clear" w:color="auto" w:fill="auto"/>
            <w:noWrap/>
            <w:vAlign w:val="bottom"/>
            <w:hideMark/>
          </w:tcPr>
          <w:p w14:paraId="6A25E9A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148.02</w:t>
            </w:r>
          </w:p>
        </w:tc>
        <w:tc>
          <w:tcPr>
            <w:tcW w:w="1020" w:type="dxa"/>
            <w:shd w:val="clear" w:color="auto" w:fill="auto"/>
            <w:noWrap/>
            <w:vAlign w:val="bottom"/>
            <w:hideMark/>
          </w:tcPr>
          <w:p w14:paraId="4B82A1B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7.04</w:t>
            </w:r>
          </w:p>
        </w:tc>
        <w:tc>
          <w:tcPr>
            <w:tcW w:w="1020" w:type="dxa"/>
            <w:shd w:val="clear" w:color="auto" w:fill="auto"/>
            <w:noWrap/>
            <w:vAlign w:val="bottom"/>
            <w:hideMark/>
          </w:tcPr>
          <w:p w14:paraId="6D82935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61.24</w:t>
            </w:r>
          </w:p>
        </w:tc>
        <w:tc>
          <w:tcPr>
            <w:tcW w:w="1020" w:type="dxa"/>
            <w:shd w:val="clear" w:color="auto" w:fill="auto"/>
            <w:noWrap/>
            <w:vAlign w:val="bottom"/>
            <w:hideMark/>
          </w:tcPr>
          <w:p w14:paraId="455C453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30.142</w:t>
            </w:r>
          </w:p>
        </w:tc>
        <w:tc>
          <w:tcPr>
            <w:tcW w:w="1020" w:type="dxa"/>
            <w:shd w:val="clear" w:color="auto" w:fill="auto"/>
            <w:noWrap/>
            <w:vAlign w:val="bottom"/>
            <w:hideMark/>
          </w:tcPr>
          <w:p w14:paraId="7FD8B86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32.6</w:t>
            </w:r>
          </w:p>
        </w:tc>
        <w:tc>
          <w:tcPr>
            <w:tcW w:w="1020" w:type="dxa"/>
            <w:shd w:val="clear" w:color="auto" w:fill="auto"/>
            <w:noWrap/>
            <w:vAlign w:val="bottom"/>
            <w:hideMark/>
          </w:tcPr>
          <w:p w14:paraId="38265A2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5.39</w:t>
            </w:r>
          </w:p>
        </w:tc>
        <w:tc>
          <w:tcPr>
            <w:tcW w:w="1020" w:type="dxa"/>
            <w:shd w:val="clear" w:color="auto" w:fill="auto"/>
            <w:noWrap/>
            <w:vAlign w:val="bottom"/>
            <w:hideMark/>
          </w:tcPr>
          <w:p w14:paraId="325E2A6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3.2</w:t>
            </w:r>
          </w:p>
        </w:tc>
      </w:tr>
      <w:tr w:rsidR="00315A9C" w:rsidRPr="00315A9C" w14:paraId="2D479050" w14:textId="77777777" w:rsidTr="00315A9C">
        <w:trPr>
          <w:trHeight w:val="285"/>
        </w:trPr>
        <w:tc>
          <w:tcPr>
            <w:tcW w:w="1020" w:type="dxa"/>
            <w:shd w:val="clear" w:color="auto" w:fill="auto"/>
            <w:noWrap/>
            <w:vAlign w:val="bottom"/>
            <w:hideMark/>
          </w:tcPr>
          <w:p w14:paraId="23D2DAE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w:t>
            </w:r>
          </w:p>
        </w:tc>
        <w:tc>
          <w:tcPr>
            <w:tcW w:w="1020" w:type="dxa"/>
            <w:shd w:val="clear" w:color="auto" w:fill="auto"/>
            <w:noWrap/>
            <w:vAlign w:val="bottom"/>
            <w:hideMark/>
          </w:tcPr>
          <w:p w14:paraId="6B25589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w:t>
            </w:r>
          </w:p>
        </w:tc>
        <w:tc>
          <w:tcPr>
            <w:tcW w:w="1020" w:type="dxa"/>
            <w:shd w:val="clear" w:color="auto" w:fill="auto"/>
            <w:noWrap/>
            <w:vAlign w:val="bottom"/>
            <w:hideMark/>
          </w:tcPr>
          <w:p w14:paraId="12C37B6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182.41</w:t>
            </w:r>
          </w:p>
        </w:tc>
        <w:tc>
          <w:tcPr>
            <w:tcW w:w="1020" w:type="dxa"/>
            <w:shd w:val="clear" w:color="auto" w:fill="auto"/>
            <w:noWrap/>
            <w:vAlign w:val="bottom"/>
            <w:hideMark/>
          </w:tcPr>
          <w:p w14:paraId="7063132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98</w:t>
            </w:r>
          </w:p>
        </w:tc>
        <w:tc>
          <w:tcPr>
            <w:tcW w:w="1020" w:type="dxa"/>
            <w:shd w:val="clear" w:color="auto" w:fill="auto"/>
            <w:noWrap/>
            <w:vAlign w:val="bottom"/>
            <w:hideMark/>
          </w:tcPr>
          <w:p w14:paraId="23E3E55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61.16</w:t>
            </w:r>
          </w:p>
        </w:tc>
        <w:tc>
          <w:tcPr>
            <w:tcW w:w="1020" w:type="dxa"/>
            <w:shd w:val="clear" w:color="auto" w:fill="auto"/>
            <w:noWrap/>
            <w:vAlign w:val="bottom"/>
            <w:hideMark/>
          </w:tcPr>
          <w:p w14:paraId="78E115F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67.128</w:t>
            </w:r>
          </w:p>
        </w:tc>
        <w:tc>
          <w:tcPr>
            <w:tcW w:w="1020" w:type="dxa"/>
            <w:shd w:val="clear" w:color="auto" w:fill="auto"/>
            <w:noWrap/>
            <w:vAlign w:val="bottom"/>
            <w:hideMark/>
          </w:tcPr>
          <w:p w14:paraId="6E15624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35.6</w:t>
            </w:r>
          </w:p>
        </w:tc>
        <w:tc>
          <w:tcPr>
            <w:tcW w:w="1020" w:type="dxa"/>
            <w:shd w:val="clear" w:color="auto" w:fill="auto"/>
            <w:noWrap/>
            <w:vAlign w:val="bottom"/>
            <w:hideMark/>
          </w:tcPr>
          <w:p w14:paraId="45680FD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6</w:t>
            </w:r>
          </w:p>
        </w:tc>
        <w:tc>
          <w:tcPr>
            <w:tcW w:w="1020" w:type="dxa"/>
            <w:shd w:val="clear" w:color="auto" w:fill="auto"/>
            <w:noWrap/>
            <w:vAlign w:val="bottom"/>
            <w:hideMark/>
          </w:tcPr>
          <w:p w14:paraId="4434810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2.64</w:t>
            </w:r>
          </w:p>
        </w:tc>
      </w:tr>
      <w:tr w:rsidR="00315A9C" w:rsidRPr="00315A9C" w14:paraId="72F81BFB" w14:textId="77777777" w:rsidTr="00315A9C">
        <w:trPr>
          <w:trHeight w:val="285"/>
        </w:trPr>
        <w:tc>
          <w:tcPr>
            <w:tcW w:w="1020" w:type="dxa"/>
            <w:shd w:val="clear" w:color="auto" w:fill="auto"/>
            <w:noWrap/>
            <w:vAlign w:val="bottom"/>
            <w:hideMark/>
          </w:tcPr>
          <w:p w14:paraId="2D78169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w:t>
            </w:r>
          </w:p>
        </w:tc>
        <w:tc>
          <w:tcPr>
            <w:tcW w:w="1020" w:type="dxa"/>
            <w:shd w:val="clear" w:color="auto" w:fill="auto"/>
            <w:noWrap/>
            <w:vAlign w:val="bottom"/>
            <w:hideMark/>
          </w:tcPr>
          <w:p w14:paraId="730699C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w:t>
            </w:r>
          </w:p>
        </w:tc>
        <w:tc>
          <w:tcPr>
            <w:tcW w:w="1020" w:type="dxa"/>
            <w:shd w:val="clear" w:color="auto" w:fill="auto"/>
            <w:noWrap/>
            <w:vAlign w:val="bottom"/>
            <w:hideMark/>
          </w:tcPr>
          <w:p w14:paraId="5F46771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312.49</w:t>
            </w:r>
          </w:p>
        </w:tc>
        <w:tc>
          <w:tcPr>
            <w:tcW w:w="1020" w:type="dxa"/>
            <w:shd w:val="clear" w:color="auto" w:fill="auto"/>
            <w:noWrap/>
            <w:vAlign w:val="bottom"/>
            <w:hideMark/>
          </w:tcPr>
          <w:p w14:paraId="2D5329F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89</w:t>
            </w:r>
          </w:p>
        </w:tc>
        <w:tc>
          <w:tcPr>
            <w:tcW w:w="1020" w:type="dxa"/>
            <w:shd w:val="clear" w:color="auto" w:fill="auto"/>
            <w:noWrap/>
            <w:vAlign w:val="bottom"/>
            <w:hideMark/>
          </w:tcPr>
          <w:p w14:paraId="6A7E7BB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62.34</w:t>
            </w:r>
          </w:p>
        </w:tc>
        <w:tc>
          <w:tcPr>
            <w:tcW w:w="1020" w:type="dxa"/>
            <w:shd w:val="clear" w:color="auto" w:fill="auto"/>
            <w:noWrap/>
            <w:vAlign w:val="bottom"/>
            <w:hideMark/>
          </w:tcPr>
          <w:p w14:paraId="115D0D2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77.418</w:t>
            </w:r>
          </w:p>
        </w:tc>
        <w:tc>
          <w:tcPr>
            <w:tcW w:w="1020" w:type="dxa"/>
            <w:shd w:val="clear" w:color="auto" w:fill="auto"/>
            <w:noWrap/>
            <w:vAlign w:val="bottom"/>
            <w:hideMark/>
          </w:tcPr>
          <w:p w14:paraId="39CE335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34.71</w:t>
            </w:r>
          </w:p>
        </w:tc>
        <w:tc>
          <w:tcPr>
            <w:tcW w:w="1020" w:type="dxa"/>
            <w:shd w:val="clear" w:color="auto" w:fill="auto"/>
            <w:noWrap/>
            <w:vAlign w:val="bottom"/>
            <w:hideMark/>
          </w:tcPr>
          <w:p w14:paraId="36943D7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6.24</w:t>
            </w:r>
          </w:p>
        </w:tc>
        <w:tc>
          <w:tcPr>
            <w:tcW w:w="1020" w:type="dxa"/>
            <w:shd w:val="clear" w:color="auto" w:fill="auto"/>
            <w:noWrap/>
            <w:vAlign w:val="bottom"/>
            <w:hideMark/>
          </w:tcPr>
          <w:p w14:paraId="7007B6A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2.43</w:t>
            </w:r>
          </w:p>
        </w:tc>
      </w:tr>
      <w:tr w:rsidR="00315A9C" w:rsidRPr="00315A9C" w14:paraId="73B099E7" w14:textId="77777777" w:rsidTr="00315A9C">
        <w:trPr>
          <w:trHeight w:val="285"/>
        </w:trPr>
        <w:tc>
          <w:tcPr>
            <w:tcW w:w="1020" w:type="dxa"/>
            <w:shd w:val="clear" w:color="auto" w:fill="auto"/>
            <w:noWrap/>
            <w:vAlign w:val="bottom"/>
            <w:hideMark/>
          </w:tcPr>
          <w:p w14:paraId="3356663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w:t>
            </w:r>
          </w:p>
        </w:tc>
        <w:tc>
          <w:tcPr>
            <w:tcW w:w="1020" w:type="dxa"/>
            <w:shd w:val="clear" w:color="auto" w:fill="auto"/>
            <w:noWrap/>
            <w:vAlign w:val="bottom"/>
            <w:hideMark/>
          </w:tcPr>
          <w:p w14:paraId="149D2E5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9</w:t>
            </w:r>
          </w:p>
        </w:tc>
        <w:tc>
          <w:tcPr>
            <w:tcW w:w="1020" w:type="dxa"/>
            <w:shd w:val="clear" w:color="auto" w:fill="auto"/>
            <w:noWrap/>
            <w:vAlign w:val="bottom"/>
            <w:hideMark/>
          </w:tcPr>
          <w:p w14:paraId="6D06B27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260.48</w:t>
            </w:r>
          </w:p>
        </w:tc>
        <w:tc>
          <w:tcPr>
            <w:tcW w:w="1020" w:type="dxa"/>
            <w:shd w:val="clear" w:color="auto" w:fill="auto"/>
            <w:noWrap/>
            <w:vAlign w:val="bottom"/>
            <w:hideMark/>
          </w:tcPr>
          <w:p w14:paraId="34F86AC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87</w:t>
            </w:r>
          </w:p>
        </w:tc>
        <w:tc>
          <w:tcPr>
            <w:tcW w:w="1020" w:type="dxa"/>
            <w:shd w:val="clear" w:color="auto" w:fill="auto"/>
            <w:noWrap/>
            <w:vAlign w:val="bottom"/>
            <w:hideMark/>
          </w:tcPr>
          <w:p w14:paraId="3925F48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62.59</w:t>
            </w:r>
          </w:p>
        </w:tc>
        <w:tc>
          <w:tcPr>
            <w:tcW w:w="1020" w:type="dxa"/>
            <w:shd w:val="clear" w:color="auto" w:fill="auto"/>
            <w:noWrap/>
            <w:vAlign w:val="bottom"/>
            <w:hideMark/>
          </w:tcPr>
          <w:p w14:paraId="0023499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75.706</w:t>
            </w:r>
          </w:p>
        </w:tc>
        <w:tc>
          <w:tcPr>
            <w:tcW w:w="1020" w:type="dxa"/>
            <w:shd w:val="clear" w:color="auto" w:fill="auto"/>
            <w:noWrap/>
            <w:vAlign w:val="bottom"/>
            <w:hideMark/>
          </w:tcPr>
          <w:p w14:paraId="64CA2E0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32.41</w:t>
            </w:r>
          </w:p>
        </w:tc>
        <w:tc>
          <w:tcPr>
            <w:tcW w:w="1020" w:type="dxa"/>
            <w:shd w:val="clear" w:color="auto" w:fill="auto"/>
            <w:noWrap/>
            <w:vAlign w:val="bottom"/>
            <w:hideMark/>
          </w:tcPr>
          <w:p w14:paraId="3B554B3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6.22</w:t>
            </w:r>
          </w:p>
        </w:tc>
        <w:tc>
          <w:tcPr>
            <w:tcW w:w="1020" w:type="dxa"/>
            <w:shd w:val="clear" w:color="auto" w:fill="auto"/>
            <w:noWrap/>
            <w:vAlign w:val="bottom"/>
            <w:hideMark/>
          </w:tcPr>
          <w:p w14:paraId="52326DF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1.96</w:t>
            </w:r>
          </w:p>
        </w:tc>
      </w:tr>
      <w:tr w:rsidR="00315A9C" w:rsidRPr="00315A9C" w14:paraId="38952C2B" w14:textId="77777777" w:rsidTr="00315A9C">
        <w:trPr>
          <w:trHeight w:val="285"/>
        </w:trPr>
        <w:tc>
          <w:tcPr>
            <w:tcW w:w="1020" w:type="dxa"/>
            <w:shd w:val="clear" w:color="auto" w:fill="auto"/>
            <w:noWrap/>
            <w:vAlign w:val="bottom"/>
            <w:hideMark/>
          </w:tcPr>
          <w:p w14:paraId="590D2D9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w:t>
            </w:r>
          </w:p>
        </w:tc>
        <w:tc>
          <w:tcPr>
            <w:tcW w:w="1020" w:type="dxa"/>
            <w:shd w:val="clear" w:color="auto" w:fill="auto"/>
            <w:noWrap/>
            <w:vAlign w:val="bottom"/>
            <w:hideMark/>
          </w:tcPr>
          <w:p w14:paraId="699A479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0</w:t>
            </w:r>
          </w:p>
        </w:tc>
        <w:tc>
          <w:tcPr>
            <w:tcW w:w="1020" w:type="dxa"/>
            <w:shd w:val="clear" w:color="auto" w:fill="auto"/>
            <w:noWrap/>
            <w:vAlign w:val="bottom"/>
            <w:hideMark/>
          </w:tcPr>
          <w:p w14:paraId="5EB8D72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297.37</w:t>
            </w:r>
          </w:p>
        </w:tc>
        <w:tc>
          <w:tcPr>
            <w:tcW w:w="1020" w:type="dxa"/>
            <w:shd w:val="clear" w:color="auto" w:fill="auto"/>
            <w:noWrap/>
            <w:vAlign w:val="bottom"/>
            <w:hideMark/>
          </w:tcPr>
          <w:p w14:paraId="7423AE1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84</w:t>
            </w:r>
          </w:p>
        </w:tc>
        <w:tc>
          <w:tcPr>
            <w:tcW w:w="1020" w:type="dxa"/>
            <w:shd w:val="clear" w:color="auto" w:fill="auto"/>
            <w:noWrap/>
            <w:vAlign w:val="bottom"/>
            <w:hideMark/>
          </w:tcPr>
          <w:p w14:paraId="17DA92E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69.01</w:t>
            </w:r>
          </w:p>
        </w:tc>
        <w:tc>
          <w:tcPr>
            <w:tcW w:w="1020" w:type="dxa"/>
            <w:shd w:val="clear" w:color="auto" w:fill="auto"/>
            <w:noWrap/>
            <w:vAlign w:val="bottom"/>
            <w:hideMark/>
          </w:tcPr>
          <w:p w14:paraId="37428D2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00.366</w:t>
            </w:r>
          </w:p>
        </w:tc>
        <w:tc>
          <w:tcPr>
            <w:tcW w:w="1020" w:type="dxa"/>
            <w:shd w:val="clear" w:color="auto" w:fill="auto"/>
            <w:noWrap/>
            <w:vAlign w:val="bottom"/>
            <w:hideMark/>
          </w:tcPr>
          <w:p w14:paraId="0F2DAD7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30.57</w:t>
            </w:r>
          </w:p>
        </w:tc>
        <w:tc>
          <w:tcPr>
            <w:tcW w:w="1020" w:type="dxa"/>
            <w:shd w:val="clear" w:color="auto" w:fill="auto"/>
            <w:noWrap/>
            <w:vAlign w:val="bottom"/>
            <w:hideMark/>
          </w:tcPr>
          <w:p w14:paraId="6665879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5.92</w:t>
            </w:r>
          </w:p>
        </w:tc>
        <w:tc>
          <w:tcPr>
            <w:tcW w:w="1020" w:type="dxa"/>
            <w:shd w:val="clear" w:color="auto" w:fill="auto"/>
            <w:noWrap/>
            <w:vAlign w:val="bottom"/>
            <w:hideMark/>
          </w:tcPr>
          <w:p w14:paraId="600EF33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1.32</w:t>
            </w:r>
          </w:p>
        </w:tc>
      </w:tr>
      <w:tr w:rsidR="00315A9C" w:rsidRPr="00315A9C" w14:paraId="0A67BFBA" w14:textId="77777777" w:rsidTr="00315A9C">
        <w:trPr>
          <w:trHeight w:val="285"/>
        </w:trPr>
        <w:tc>
          <w:tcPr>
            <w:tcW w:w="1020" w:type="dxa"/>
            <w:shd w:val="clear" w:color="auto" w:fill="auto"/>
            <w:noWrap/>
            <w:vAlign w:val="bottom"/>
            <w:hideMark/>
          </w:tcPr>
          <w:p w14:paraId="4DCC476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w:t>
            </w:r>
          </w:p>
        </w:tc>
        <w:tc>
          <w:tcPr>
            <w:tcW w:w="1020" w:type="dxa"/>
            <w:shd w:val="clear" w:color="auto" w:fill="auto"/>
            <w:noWrap/>
            <w:vAlign w:val="bottom"/>
            <w:hideMark/>
          </w:tcPr>
          <w:p w14:paraId="30DB6BA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1</w:t>
            </w:r>
          </w:p>
        </w:tc>
        <w:tc>
          <w:tcPr>
            <w:tcW w:w="1020" w:type="dxa"/>
            <w:shd w:val="clear" w:color="auto" w:fill="auto"/>
            <w:noWrap/>
            <w:vAlign w:val="bottom"/>
            <w:hideMark/>
          </w:tcPr>
          <w:p w14:paraId="6CBE5CA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284.72</w:t>
            </w:r>
          </w:p>
        </w:tc>
        <w:tc>
          <w:tcPr>
            <w:tcW w:w="1020" w:type="dxa"/>
            <w:shd w:val="clear" w:color="auto" w:fill="auto"/>
            <w:noWrap/>
            <w:vAlign w:val="bottom"/>
            <w:hideMark/>
          </w:tcPr>
          <w:p w14:paraId="5DF480B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66</w:t>
            </w:r>
          </w:p>
        </w:tc>
        <w:tc>
          <w:tcPr>
            <w:tcW w:w="1020" w:type="dxa"/>
            <w:shd w:val="clear" w:color="auto" w:fill="auto"/>
            <w:noWrap/>
            <w:vAlign w:val="bottom"/>
            <w:hideMark/>
          </w:tcPr>
          <w:p w14:paraId="07FA48B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67.01</w:t>
            </w:r>
          </w:p>
        </w:tc>
        <w:tc>
          <w:tcPr>
            <w:tcW w:w="1020" w:type="dxa"/>
            <w:shd w:val="clear" w:color="auto" w:fill="auto"/>
            <w:noWrap/>
            <w:vAlign w:val="bottom"/>
            <w:hideMark/>
          </w:tcPr>
          <w:p w14:paraId="27C5623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09.996</w:t>
            </w:r>
          </w:p>
        </w:tc>
        <w:tc>
          <w:tcPr>
            <w:tcW w:w="1020" w:type="dxa"/>
            <w:shd w:val="clear" w:color="auto" w:fill="auto"/>
            <w:noWrap/>
            <w:vAlign w:val="bottom"/>
            <w:hideMark/>
          </w:tcPr>
          <w:p w14:paraId="5A558C8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31.63</w:t>
            </w:r>
          </w:p>
        </w:tc>
        <w:tc>
          <w:tcPr>
            <w:tcW w:w="1020" w:type="dxa"/>
            <w:shd w:val="clear" w:color="auto" w:fill="auto"/>
            <w:noWrap/>
            <w:vAlign w:val="bottom"/>
            <w:hideMark/>
          </w:tcPr>
          <w:p w14:paraId="1EFC175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5.91</w:t>
            </w:r>
          </w:p>
        </w:tc>
        <w:tc>
          <w:tcPr>
            <w:tcW w:w="1020" w:type="dxa"/>
            <w:shd w:val="clear" w:color="auto" w:fill="auto"/>
            <w:noWrap/>
            <w:vAlign w:val="bottom"/>
            <w:hideMark/>
          </w:tcPr>
          <w:p w14:paraId="4819373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1.01</w:t>
            </w:r>
          </w:p>
        </w:tc>
      </w:tr>
      <w:tr w:rsidR="00315A9C" w:rsidRPr="00315A9C" w14:paraId="646FC528" w14:textId="77777777" w:rsidTr="00315A9C">
        <w:trPr>
          <w:trHeight w:val="285"/>
        </w:trPr>
        <w:tc>
          <w:tcPr>
            <w:tcW w:w="1020" w:type="dxa"/>
            <w:shd w:val="clear" w:color="auto" w:fill="auto"/>
            <w:noWrap/>
            <w:vAlign w:val="bottom"/>
            <w:hideMark/>
          </w:tcPr>
          <w:p w14:paraId="4933036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w:t>
            </w:r>
          </w:p>
        </w:tc>
        <w:tc>
          <w:tcPr>
            <w:tcW w:w="1020" w:type="dxa"/>
            <w:shd w:val="clear" w:color="auto" w:fill="auto"/>
            <w:noWrap/>
            <w:vAlign w:val="bottom"/>
            <w:hideMark/>
          </w:tcPr>
          <w:p w14:paraId="4515A50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4</w:t>
            </w:r>
          </w:p>
        </w:tc>
        <w:tc>
          <w:tcPr>
            <w:tcW w:w="1020" w:type="dxa"/>
            <w:shd w:val="clear" w:color="auto" w:fill="auto"/>
            <w:noWrap/>
            <w:vAlign w:val="bottom"/>
            <w:hideMark/>
          </w:tcPr>
          <w:p w14:paraId="6A6838D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307.46</w:t>
            </w:r>
          </w:p>
        </w:tc>
        <w:tc>
          <w:tcPr>
            <w:tcW w:w="1020" w:type="dxa"/>
            <w:shd w:val="clear" w:color="auto" w:fill="auto"/>
            <w:noWrap/>
            <w:vAlign w:val="bottom"/>
            <w:hideMark/>
          </w:tcPr>
          <w:p w14:paraId="3B592DE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98</w:t>
            </w:r>
          </w:p>
        </w:tc>
        <w:tc>
          <w:tcPr>
            <w:tcW w:w="1020" w:type="dxa"/>
            <w:shd w:val="clear" w:color="auto" w:fill="auto"/>
            <w:noWrap/>
            <w:vAlign w:val="bottom"/>
            <w:hideMark/>
          </w:tcPr>
          <w:p w14:paraId="6743C22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71.39</w:t>
            </w:r>
          </w:p>
        </w:tc>
        <w:tc>
          <w:tcPr>
            <w:tcW w:w="1020" w:type="dxa"/>
            <w:shd w:val="clear" w:color="auto" w:fill="auto"/>
            <w:noWrap/>
            <w:vAlign w:val="bottom"/>
            <w:hideMark/>
          </w:tcPr>
          <w:p w14:paraId="2D7D137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02.84</w:t>
            </w:r>
          </w:p>
        </w:tc>
        <w:tc>
          <w:tcPr>
            <w:tcW w:w="1020" w:type="dxa"/>
            <w:shd w:val="clear" w:color="auto" w:fill="auto"/>
            <w:noWrap/>
            <w:vAlign w:val="bottom"/>
            <w:hideMark/>
          </w:tcPr>
          <w:p w14:paraId="32606AE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31.33</w:t>
            </w:r>
          </w:p>
        </w:tc>
        <w:tc>
          <w:tcPr>
            <w:tcW w:w="1020" w:type="dxa"/>
            <w:shd w:val="clear" w:color="auto" w:fill="auto"/>
            <w:noWrap/>
            <w:vAlign w:val="bottom"/>
            <w:hideMark/>
          </w:tcPr>
          <w:p w14:paraId="37F24CB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6.06</w:t>
            </w:r>
          </w:p>
        </w:tc>
        <w:tc>
          <w:tcPr>
            <w:tcW w:w="1020" w:type="dxa"/>
            <w:shd w:val="clear" w:color="auto" w:fill="auto"/>
            <w:noWrap/>
            <w:vAlign w:val="bottom"/>
            <w:hideMark/>
          </w:tcPr>
          <w:p w14:paraId="657569F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2.22</w:t>
            </w:r>
          </w:p>
        </w:tc>
      </w:tr>
      <w:tr w:rsidR="00315A9C" w:rsidRPr="00315A9C" w14:paraId="6C7B2581" w14:textId="77777777" w:rsidTr="00315A9C">
        <w:trPr>
          <w:trHeight w:val="285"/>
        </w:trPr>
        <w:tc>
          <w:tcPr>
            <w:tcW w:w="1020" w:type="dxa"/>
            <w:shd w:val="clear" w:color="auto" w:fill="auto"/>
            <w:noWrap/>
            <w:vAlign w:val="bottom"/>
            <w:hideMark/>
          </w:tcPr>
          <w:p w14:paraId="2EEB7CD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w:t>
            </w:r>
          </w:p>
        </w:tc>
        <w:tc>
          <w:tcPr>
            <w:tcW w:w="1020" w:type="dxa"/>
            <w:shd w:val="clear" w:color="auto" w:fill="auto"/>
            <w:noWrap/>
            <w:vAlign w:val="bottom"/>
            <w:hideMark/>
          </w:tcPr>
          <w:p w14:paraId="1B21919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5</w:t>
            </w:r>
          </w:p>
        </w:tc>
        <w:tc>
          <w:tcPr>
            <w:tcW w:w="1020" w:type="dxa"/>
            <w:shd w:val="clear" w:color="auto" w:fill="auto"/>
            <w:noWrap/>
            <w:vAlign w:val="bottom"/>
            <w:hideMark/>
          </w:tcPr>
          <w:p w14:paraId="71D9F70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346.49</w:t>
            </w:r>
          </w:p>
        </w:tc>
        <w:tc>
          <w:tcPr>
            <w:tcW w:w="1020" w:type="dxa"/>
            <w:shd w:val="clear" w:color="auto" w:fill="auto"/>
            <w:noWrap/>
            <w:vAlign w:val="bottom"/>
            <w:hideMark/>
          </w:tcPr>
          <w:p w14:paraId="51E6F72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94</w:t>
            </w:r>
          </w:p>
        </w:tc>
        <w:tc>
          <w:tcPr>
            <w:tcW w:w="1020" w:type="dxa"/>
            <w:shd w:val="clear" w:color="auto" w:fill="auto"/>
            <w:noWrap/>
            <w:vAlign w:val="bottom"/>
            <w:hideMark/>
          </w:tcPr>
          <w:p w14:paraId="24A54A3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80.82</w:t>
            </w:r>
          </w:p>
        </w:tc>
        <w:tc>
          <w:tcPr>
            <w:tcW w:w="1020" w:type="dxa"/>
            <w:shd w:val="clear" w:color="auto" w:fill="auto"/>
            <w:noWrap/>
            <w:vAlign w:val="bottom"/>
            <w:hideMark/>
          </w:tcPr>
          <w:p w14:paraId="741C39A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04.668</w:t>
            </w:r>
          </w:p>
        </w:tc>
        <w:tc>
          <w:tcPr>
            <w:tcW w:w="1020" w:type="dxa"/>
            <w:shd w:val="clear" w:color="auto" w:fill="auto"/>
            <w:noWrap/>
            <w:vAlign w:val="bottom"/>
            <w:hideMark/>
          </w:tcPr>
          <w:p w14:paraId="79DBAAA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30.63</w:t>
            </w:r>
          </w:p>
        </w:tc>
        <w:tc>
          <w:tcPr>
            <w:tcW w:w="1020" w:type="dxa"/>
            <w:shd w:val="clear" w:color="auto" w:fill="auto"/>
            <w:noWrap/>
            <w:vAlign w:val="bottom"/>
            <w:hideMark/>
          </w:tcPr>
          <w:p w14:paraId="7B2FC34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6.08</w:t>
            </w:r>
          </w:p>
        </w:tc>
        <w:tc>
          <w:tcPr>
            <w:tcW w:w="1020" w:type="dxa"/>
            <w:shd w:val="clear" w:color="auto" w:fill="auto"/>
            <w:noWrap/>
            <w:vAlign w:val="bottom"/>
            <w:hideMark/>
          </w:tcPr>
          <w:p w14:paraId="7263748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0.88</w:t>
            </w:r>
          </w:p>
        </w:tc>
      </w:tr>
      <w:tr w:rsidR="00315A9C" w:rsidRPr="00315A9C" w14:paraId="0297D134" w14:textId="77777777" w:rsidTr="00315A9C">
        <w:trPr>
          <w:trHeight w:val="285"/>
        </w:trPr>
        <w:tc>
          <w:tcPr>
            <w:tcW w:w="1020" w:type="dxa"/>
            <w:shd w:val="clear" w:color="auto" w:fill="auto"/>
            <w:noWrap/>
            <w:vAlign w:val="bottom"/>
            <w:hideMark/>
          </w:tcPr>
          <w:p w14:paraId="4B5AAF7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w:t>
            </w:r>
          </w:p>
        </w:tc>
        <w:tc>
          <w:tcPr>
            <w:tcW w:w="1020" w:type="dxa"/>
            <w:shd w:val="clear" w:color="auto" w:fill="auto"/>
            <w:noWrap/>
            <w:vAlign w:val="bottom"/>
            <w:hideMark/>
          </w:tcPr>
          <w:p w14:paraId="710932F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6</w:t>
            </w:r>
          </w:p>
        </w:tc>
        <w:tc>
          <w:tcPr>
            <w:tcW w:w="1020" w:type="dxa"/>
            <w:shd w:val="clear" w:color="auto" w:fill="auto"/>
            <w:noWrap/>
            <w:vAlign w:val="bottom"/>
            <w:hideMark/>
          </w:tcPr>
          <w:p w14:paraId="08F5921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441.85</w:t>
            </w:r>
          </w:p>
        </w:tc>
        <w:tc>
          <w:tcPr>
            <w:tcW w:w="1020" w:type="dxa"/>
            <w:shd w:val="clear" w:color="auto" w:fill="auto"/>
            <w:noWrap/>
            <w:vAlign w:val="bottom"/>
            <w:hideMark/>
          </w:tcPr>
          <w:p w14:paraId="4FF32E9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82</w:t>
            </w:r>
          </w:p>
        </w:tc>
        <w:tc>
          <w:tcPr>
            <w:tcW w:w="1020" w:type="dxa"/>
            <w:shd w:val="clear" w:color="auto" w:fill="auto"/>
            <w:noWrap/>
            <w:vAlign w:val="bottom"/>
            <w:hideMark/>
          </w:tcPr>
          <w:p w14:paraId="3F4F185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03.91</w:t>
            </w:r>
          </w:p>
        </w:tc>
        <w:tc>
          <w:tcPr>
            <w:tcW w:w="1020" w:type="dxa"/>
            <w:shd w:val="clear" w:color="auto" w:fill="auto"/>
            <w:noWrap/>
            <w:vAlign w:val="bottom"/>
            <w:hideMark/>
          </w:tcPr>
          <w:p w14:paraId="5865B85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30.634</w:t>
            </w:r>
          </w:p>
        </w:tc>
        <w:tc>
          <w:tcPr>
            <w:tcW w:w="1020" w:type="dxa"/>
            <w:shd w:val="clear" w:color="auto" w:fill="auto"/>
            <w:noWrap/>
            <w:vAlign w:val="bottom"/>
            <w:hideMark/>
          </w:tcPr>
          <w:p w14:paraId="515EC42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30.7</w:t>
            </w:r>
          </w:p>
        </w:tc>
        <w:tc>
          <w:tcPr>
            <w:tcW w:w="1020" w:type="dxa"/>
            <w:shd w:val="clear" w:color="auto" w:fill="auto"/>
            <w:noWrap/>
            <w:vAlign w:val="bottom"/>
            <w:hideMark/>
          </w:tcPr>
          <w:p w14:paraId="3B986D2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6.37</w:t>
            </w:r>
          </w:p>
        </w:tc>
        <w:tc>
          <w:tcPr>
            <w:tcW w:w="1020" w:type="dxa"/>
            <w:shd w:val="clear" w:color="auto" w:fill="auto"/>
            <w:noWrap/>
            <w:vAlign w:val="bottom"/>
            <w:hideMark/>
          </w:tcPr>
          <w:p w14:paraId="61A1431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0.01</w:t>
            </w:r>
          </w:p>
        </w:tc>
      </w:tr>
      <w:tr w:rsidR="00315A9C" w:rsidRPr="00315A9C" w14:paraId="09618983" w14:textId="77777777" w:rsidTr="00315A9C">
        <w:trPr>
          <w:trHeight w:val="285"/>
        </w:trPr>
        <w:tc>
          <w:tcPr>
            <w:tcW w:w="1020" w:type="dxa"/>
            <w:shd w:val="clear" w:color="auto" w:fill="auto"/>
            <w:noWrap/>
            <w:vAlign w:val="bottom"/>
            <w:hideMark/>
          </w:tcPr>
          <w:p w14:paraId="1541776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w:t>
            </w:r>
          </w:p>
        </w:tc>
        <w:tc>
          <w:tcPr>
            <w:tcW w:w="1020" w:type="dxa"/>
            <w:shd w:val="clear" w:color="auto" w:fill="auto"/>
            <w:noWrap/>
            <w:vAlign w:val="bottom"/>
            <w:hideMark/>
          </w:tcPr>
          <w:p w14:paraId="0B8F920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7</w:t>
            </w:r>
          </w:p>
        </w:tc>
        <w:tc>
          <w:tcPr>
            <w:tcW w:w="1020" w:type="dxa"/>
            <w:shd w:val="clear" w:color="auto" w:fill="auto"/>
            <w:noWrap/>
            <w:vAlign w:val="bottom"/>
            <w:hideMark/>
          </w:tcPr>
          <w:p w14:paraId="1DE0EF1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400</w:t>
            </w:r>
          </w:p>
        </w:tc>
        <w:tc>
          <w:tcPr>
            <w:tcW w:w="1020" w:type="dxa"/>
            <w:shd w:val="clear" w:color="auto" w:fill="auto"/>
            <w:noWrap/>
            <w:vAlign w:val="bottom"/>
            <w:hideMark/>
          </w:tcPr>
          <w:p w14:paraId="5940AD6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91</w:t>
            </w:r>
          </w:p>
        </w:tc>
        <w:tc>
          <w:tcPr>
            <w:tcW w:w="1020" w:type="dxa"/>
            <w:shd w:val="clear" w:color="auto" w:fill="auto"/>
            <w:noWrap/>
            <w:vAlign w:val="bottom"/>
            <w:hideMark/>
          </w:tcPr>
          <w:p w14:paraId="2148374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93.22</w:t>
            </w:r>
          </w:p>
        </w:tc>
        <w:tc>
          <w:tcPr>
            <w:tcW w:w="1020" w:type="dxa"/>
            <w:shd w:val="clear" w:color="auto" w:fill="auto"/>
            <w:noWrap/>
            <w:vAlign w:val="bottom"/>
            <w:hideMark/>
          </w:tcPr>
          <w:p w14:paraId="6A7DA53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47.75</w:t>
            </w:r>
          </w:p>
        </w:tc>
        <w:tc>
          <w:tcPr>
            <w:tcW w:w="1020" w:type="dxa"/>
            <w:shd w:val="clear" w:color="auto" w:fill="auto"/>
            <w:noWrap/>
            <w:vAlign w:val="bottom"/>
            <w:hideMark/>
          </w:tcPr>
          <w:p w14:paraId="7138039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36.63</w:t>
            </w:r>
          </w:p>
        </w:tc>
        <w:tc>
          <w:tcPr>
            <w:tcW w:w="1020" w:type="dxa"/>
            <w:shd w:val="clear" w:color="auto" w:fill="auto"/>
            <w:noWrap/>
            <w:vAlign w:val="bottom"/>
            <w:hideMark/>
          </w:tcPr>
          <w:p w14:paraId="0CEDFB0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6.16</w:t>
            </w:r>
          </w:p>
        </w:tc>
        <w:tc>
          <w:tcPr>
            <w:tcW w:w="1020" w:type="dxa"/>
            <w:shd w:val="clear" w:color="auto" w:fill="auto"/>
            <w:noWrap/>
            <w:vAlign w:val="bottom"/>
            <w:hideMark/>
          </w:tcPr>
          <w:p w14:paraId="20C38F6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9.74</w:t>
            </w:r>
          </w:p>
        </w:tc>
      </w:tr>
      <w:tr w:rsidR="00315A9C" w:rsidRPr="00315A9C" w14:paraId="5D53F49B" w14:textId="77777777" w:rsidTr="00315A9C">
        <w:trPr>
          <w:trHeight w:val="285"/>
        </w:trPr>
        <w:tc>
          <w:tcPr>
            <w:tcW w:w="1020" w:type="dxa"/>
            <w:shd w:val="clear" w:color="auto" w:fill="auto"/>
            <w:noWrap/>
            <w:vAlign w:val="bottom"/>
            <w:hideMark/>
          </w:tcPr>
          <w:p w14:paraId="7DE51C4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w:t>
            </w:r>
          </w:p>
        </w:tc>
        <w:tc>
          <w:tcPr>
            <w:tcW w:w="1020" w:type="dxa"/>
            <w:shd w:val="clear" w:color="auto" w:fill="auto"/>
            <w:noWrap/>
            <w:vAlign w:val="bottom"/>
            <w:hideMark/>
          </w:tcPr>
          <w:p w14:paraId="597C0BF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8</w:t>
            </w:r>
          </w:p>
        </w:tc>
        <w:tc>
          <w:tcPr>
            <w:tcW w:w="1020" w:type="dxa"/>
            <w:shd w:val="clear" w:color="auto" w:fill="auto"/>
            <w:noWrap/>
            <w:vAlign w:val="bottom"/>
            <w:hideMark/>
          </w:tcPr>
          <w:p w14:paraId="06E3F9F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401.8</w:t>
            </w:r>
          </w:p>
        </w:tc>
        <w:tc>
          <w:tcPr>
            <w:tcW w:w="1020" w:type="dxa"/>
            <w:shd w:val="clear" w:color="auto" w:fill="auto"/>
            <w:noWrap/>
            <w:vAlign w:val="bottom"/>
            <w:hideMark/>
          </w:tcPr>
          <w:p w14:paraId="72F86C0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94</w:t>
            </w:r>
          </w:p>
        </w:tc>
        <w:tc>
          <w:tcPr>
            <w:tcW w:w="1020" w:type="dxa"/>
            <w:shd w:val="clear" w:color="auto" w:fill="auto"/>
            <w:noWrap/>
            <w:vAlign w:val="bottom"/>
            <w:hideMark/>
          </w:tcPr>
          <w:p w14:paraId="3F54AAA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93.66</w:t>
            </w:r>
          </w:p>
        </w:tc>
        <w:tc>
          <w:tcPr>
            <w:tcW w:w="1020" w:type="dxa"/>
            <w:shd w:val="clear" w:color="auto" w:fill="auto"/>
            <w:noWrap/>
            <w:vAlign w:val="bottom"/>
            <w:hideMark/>
          </w:tcPr>
          <w:p w14:paraId="2E236A0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42.68</w:t>
            </w:r>
          </w:p>
        </w:tc>
        <w:tc>
          <w:tcPr>
            <w:tcW w:w="1020" w:type="dxa"/>
            <w:shd w:val="clear" w:color="auto" w:fill="auto"/>
            <w:noWrap/>
            <w:vAlign w:val="bottom"/>
            <w:hideMark/>
          </w:tcPr>
          <w:p w14:paraId="1FA6C86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40.3</w:t>
            </w:r>
          </w:p>
        </w:tc>
        <w:tc>
          <w:tcPr>
            <w:tcW w:w="1020" w:type="dxa"/>
            <w:shd w:val="clear" w:color="auto" w:fill="auto"/>
            <w:noWrap/>
            <w:vAlign w:val="bottom"/>
            <w:hideMark/>
          </w:tcPr>
          <w:p w14:paraId="5C633D6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5.3</w:t>
            </w:r>
          </w:p>
        </w:tc>
        <w:tc>
          <w:tcPr>
            <w:tcW w:w="1020" w:type="dxa"/>
            <w:shd w:val="clear" w:color="auto" w:fill="auto"/>
            <w:noWrap/>
            <w:vAlign w:val="bottom"/>
            <w:hideMark/>
          </w:tcPr>
          <w:p w14:paraId="6636BF4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0.69</w:t>
            </w:r>
          </w:p>
        </w:tc>
      </w:tr>
      <w:tr w:rsidR="00315A9C" w:rsidRPr="00315A9C" w14:paraId="5F08D66E" w14:textId="77777777" w:rsidTr="00315A9C">
        <w:trPr>
          <w:trHeight w:val="285"/>
        </w:trPr>
        <w:tc>
          <w:tcPr>
            <w:tcW w:w="1020" w:type="dxa"/>
            <w:shd w:val="clear" w:color="auto" w:fill="auto"/>
            <w:noWrap/>
            <w:vAlign w:val="bottom"/>
            <w:hideMark/>
          </w:tcPr>
          <w:p w14:paraId="78DBCFE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w:t>
            </w:r>
          </w:p>
        </w:tc>
        <w:tc>
          <w:tcPr>
            <w:tcW w:w="1020" w:type="dxa"/>
            <w:shd w:val="clear" w:color="auto" w:fill="auto"/>
            <w:noWrap/>
            <w:vAlign w:val="bottom"/>
            <w:hideMark/>
          </w:tcPr>
          <w:p w14:paraId="23C3927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1</w:t>
            </w:r>
          </w:p>
        </w:tc>
        <w:tc>
          <w:tcPr>
            <w:tcW w:w="1020" w:type="dxa"/>
            <w:shd w:val="clear" w:color="auto" w:fill="auto"/>
            <w:noWrap/>
            <w:vAlign w:val="bottom"/>
            <w:hideMark/>
          </w:tcPr>
          <w:p w14:paraId="20D7502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450.96</w:t>
            </w:r>
          </w:p>
        </w:tc>
        <w:tc>
          <w:tcPr>
            <w:tcW w:w="1020" w:type="dxa"/>
            <w:shd w:val="clear" w:color="auto" w:fill="auto"/>
            <w:noWrap/>
            <w:vAlign w:val="bottom"/>
            <w:hideMark/>
          </w:tcPr>
          <w:p w14:paraId="7F29B47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82</w:t>
            </w:r>
          </w:p>
        </w:tc>
        <w:tc>
          <w:tcPr>
            <w:tcW w:w="1020" w:type="dxa"/>
            <w:shd w:val="clear" w:color="auto" w:fill="auto"/>
            <w:noWrap/>
            <w:vAlign w:val="bottom"/>
            <w:hideMark/>
          </w:tcPr>
          <w:p w14:paraId="7DFE099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93.2</w:t>
            </w:r>
          </w:p>
        </w:tc>
        <w:tc>
          <w:tcPr>
            <w:tcW w:w="1020" w:type="dxa"/>
            <w:shd w:val="clear" w:color="auto" w:fill="auto"/>
            <w:noWrap/>
            <w:vAlign w:val="bottom"/>
            <w:hideMark/>
          </w:tcPr>
          <w:p w14:paraId="15C281C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98.32</w:t>
            </w:r>
          </w:p>
        </w:tc>
        <w:tc>
          <w:tcPr>
            <w:tcW w:w="1020" w:type="dxa"/>
            <w:shd w:val="clear" w:color="auto" w:fill="auto"/>
            <w:noWrap/>
            <w:vAlign w:val="bottom"/>
            <w:hideMark/>
          </w:tcPr>
          <w:p w14:paraId="61FA8C3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38.85</w:t>
            </w:r>
          </w:p>
        </w:tc>
        <w:tc>
          <w:tcPr>
            <w:tcW w:w="1020" w:type="dxa"/>
            <w:shd w:val="clear" w:color="auto" w:fill="auto"/>
            <w:noWrap/>
            <w:vAlign w:val="bottom"/>
            <w:hideMark/>
          </w:tcPr>
          <w:p w14:paraId="63E2AFD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5.68</w:t>
            </w:r>
          </w:p>
        </w:tc>
        <w:tc>
          <w:tcPr>
            <w:tcW w:w="1020" w:type="dxa"/>
            <w:shd w:val="clear" w:color="auto" w:fill="auto"/>
            <w:noWrap/>
            <w:vAlign w:val="bottom"/>
            <w:hideMark/>
          </w:tcPr>
          <w:p w14:paraId="0A7FAC7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9.94</w:t>
            </w:r>
          </w:p>
        </w:tc>
      </w:tr>
      <w:tr w:rsidR="00315A9C" w:rsidRPr="00315A9C" w14:paraId="3C473044" w14:textId="77777777" w:rsidTr="00315A9C">
        <w:trPr>
          <w:trHeight w:val="285"/>
        </w:trPr>
        <w:tc>
          <w:tcPr>
            <w:tcW w:w="1020" w:type="dxa"/>
            <w:shd w:val="clear" w:color="auto" w:fill="auto"/>
            <w:noWrap/>
            <w:vAlign w:val="bottom"/>
            <w:hideMark/>
          </w:tcPr>
          <w:p w14:paraId="71171B7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w:t>
            </w:r>
          </w:p>
        </w:tc>
        <w:tc>
          <w:tcPr>
            <w:tcW w:w="1020" w:type="dxa"/>
            <w:shd w:val="clear" w:color="auto" w:fill="auto"/>
            <w:noWrap/>
            <w:vAlign w:val="bottom"/>
            <w:hideMark/>
          </w:tcPr>
          <w:p w14:paraId="1E84A3F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w:t>
            </w:r>
          </w:p>
        </w:tc>
        <w:tc>
          <w:tcPr>
            <w:tcW w:w="1020" w:type="dxa"/>
            <w:shd w:val="clear" w:color="auto" w:fill="auto"/>
            <w:noWrap/>
            <w:vAlign w:val="bottom"/>
            <w:hideMark/>
          </w:tcPr>
          <w:p w14:paraId="6192A2A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499.12</w:t>
            </w:r>
          </w:p>
        </w:tc>
        <w:tc>
          <w:tcPr>
            <w:tcW w:w="1020" w:type="dxa"/>
            <w:shd w:val="clear" w:color="auto" w:fill="auto"/>
            <w:noWrap/>
            <w:vAlign w:val="bottom"/>
            <w:hideMark/>
          </w:tcPr>
          <w:p w14:paraId="5177BB4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83</w:t>
            </w:r>
          </w:p>
        </w:tc>
        <w:tc>
          <w:tcPr>
            <w:tcW w:w="1020" w:type="dxa"/>
            <w:shd w:val="clear" w:color="auto" w:fill="auto"/>
            <w:noWrap/>
            <w:vAlign w:val="bottom"/>
            <w:hideMark/>
          </w:tcPr>
          <w:p w14:paraId="7958C3B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95.44</w:t>
            </w:r>
          </w:p>
        </w:tc>
        <w:tc>
          <w:tcPr>
            <w:tcW w:w="1020" w:type="dxa"/>
            <w:shd w:val="clear" w:color="auto" w:fill="auto"/>
            <w:noWrap/>
            <w:vAlign w:val="bottom"/>
            <w:hideMark/>
          </w:tcPr>
          <w:p w14:paraId="5D587E3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75.05</w:t>
            </w:r>
          </w:p>
        </w:tc>
        <w:tc>
          <w:tcPr>
            <w:tcW w:w="1020" w:type="dxa"/>
            <w:shd w:val="clear" w:color="auto" w:fill="auto"/>
            <w:noWrap/>
            <w:vAlign w:val="bottom"/>
            <w:hideMark/>
          </w:tcPr>
          <w:p w14:paraId="26F0170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47.59</w:t>
            </w:r>
          </w:p>
        </w:tc>
        <w:tc>
          <w:tcPr>
            <w:tcW w:w="1020" w:type="dxa"/>
            <w:shd w:val="clear" w:color="auto" w:fill="auto"/>
            <w:noWrap/>
            <w:vAlign w:val="bottom"/>
            <w:hideMark/>
          </w:tcPr>
          <w:p w14:paraId="63AFF66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5.4</w:t>
            </w:r>
          </w:p>
        </w:tc>
        <w:tc>
          <w:tcPr>
            <w:tcW w:w="1020" w:type="dxa"/>
            <w:shd w:val="clear" w:color="auto" w:fill="auto"/>
            <w:noWrap/>
            <w:vAlign w:val="bottom"/>
            <w:hideMark/>
          </w:tcPr>
          <w:p w14:paraId="708BBFB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9.43</w:t>
            </w:r>
          </w:p>
        </w:tc>
      </w:tr>
      <w:tr w:rsidR="00315A9C" w:rsidRPr="00315A9C" w14:paraId="1744BF89" w14:textId="77777777" w:rsidTr="00315A9C">
        <w:trPr>
          <w:trHeight w:val="285"/>
        </w:trPr>
        <w:tc>
          <w:tcPr>
            <w:tcW w:w="1020" w:type="dxa"/>
            <w:shd w:val="clear" w:color="auto" w:fill="auto"/>
            <w:noWrap/>
            <w:vAlign w:val="bottom"/>
            <w:hideMark/>
          </w:tcPr>
          <w:p w14:paraId="1213778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w:t>
            </w:r>
          </w:p>
        </w:tc>
        <w:tc>
          <w:tcPr>
            <w:tcW w:w="1020" w:type="dxa"/>
            <w:shd w:val="clear" w:color="auto" w:fill="auto"/>
            <w:noWrap/>
            <w:vAlign w:val="bottom"/>
            <w:hideMark/>
          </w:tcPr>
          <w:p w14:paraId="0FDDFD5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w:t>
            </w:r>
          </w:p>
        </w:tc>
        <w:tc>
          <w:tcPr>
            <w:tcW w:w="1020" w:type="dxa"/>
            <w:shd w:val="clear" w:color="auto" w:fill="auto"/>
            <w:noWrap/>
            <w:vAlign w:val="bottom"/>
            <w:hideMark/>
          </w:tcPr>
          <w:p w14:paraId="524CD76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531.45</w:t>
            </w:r>
          </w:p>
        </w:tc>
        <w:tc>
          <w:tcPr>
            <w:tcW w:w="1020" w:type="dxa"/>
            <w:shd w:val="clear" w:color="auto" w:fill="auto"/>
            <w:noWrap/>
            <w:vAlign w:val="bottom"/>
            <w:hideMark/>
          </w:tcPr>
          <w:p w14:paraId="68EFB03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95</w:t>
            </w:r>
          </w:p>
        </w:tc>
        <w:tc>
          <w:tcPr>
            <w:tcW w:w="1020" w:type="dxa"/>
            <w:shd w:val="clear" w:color="auto" w:fill="auto"/>
            <w:noWrap/>
            <w:vAlign w:val="bottom"/>
            <w:hideMark/>
          </w:tcPr>
          <w:p w14:paraId="4E47A06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02.5</w:t>
            </w:r>
          </w:p>
        </w:tc>
        <w:tc>
          <w:tcPr>
            <w:tcW w:w="1020" w:type="dxa"/>
            <w:shd w:val="clear" w:color="auto" w:fill="auto"/>
            <w:noWrap/>
            <w:vAlign w:val="bottom"/>
            <w:hideMark/>
          </w:tcPr>
          <w:p w14:paraId="2CE2076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47.37</w:t>
            </w:r>
          </w:p>
        </w:tc>
        <w:tc>
          <w:tcPr>
            <w:tcW w:w="1020" w:type="dxa"/>
            <w:shd w:val="clear" w:color="auto" w:fill="auto"/>
            <w:noWrap/>
            <w:vAlign w:val="bottom"/>
            <w:hideMark/>
          </w:tcPr>
          <w:p w14:paraId="7643E9A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47.68</w:t>
            </w:r>
          </w:p>
        </w:tc>
        <w:tc>
          <w:tcPr>
            <w:tcW w:w="1020" w:type="dxa"/>
            <w:shd w:val="clear" w:color="auto" w:fill="auto"/>
            <w:noWrap/>
            <w:vAlign w:val="bottom"/>
            <w:hideMark/>
          </w:tcPr>
          <w:p w14:paraId="26671AE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6.6</w:t>
            </w:r>
          </w:p>
        </w:tc>
        <w:tc>
          <w:tcPr>
            <w:tcW w:w="1020" w:type="dxa"/>
            <w:shd w:val="clear" w:color="auto" w:fill="auto"/>
            <w:noWrap/>
            <w:vAlign w:val="bottom"/>
            <w:hideMark/>
          </w:tcPr>
          <w:p w14:paraId="5C7F35E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9.19</w:t>
            </w:r>
          </w:p>
        </w:tc>
      </w:tr>
      <w:tr w:rsidR="00315A9C" w:rsidRPr="00315A9C" w14:paraId="156688F3" w14:textId="77777777" w:rsidTr="00315A9C">
        <w:trPr>
          <w:trHeight w:val="285"/>
        </w:trPr>
        <w:tc>
          <w:tcPr>
            <w:tcW w:w="1020" w:type="dxa"/>
            <w:shd w:val="clear" w:color="auto" w:fill="auto"/>
            <w:noWrap/>
            <w:vAlign w:val="bottom"/>
            <w:hideMark/>
          </w:tcPr>
          <w:p w14:paraId="4374969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w:t>
            </w:r>
          </w:p>
        </w:tc>
        <w:tc>
          <w:tcPr>
            <w:tcW w:w="1020" w:type="dxa"/>
            <w:shd w:val="clear" w:color="auto" w:fill="auto"/>
            <w:noWrap/>
            <w:vAlign w:val="bottom"/>
            <w:hideMark/>
          </w:tcPr>
          <w:p w14:paraId="6AC275B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w:t>
            </w:r>
          </w:p>
        </w:tc>
        <w:tc>
          <w:tcPr>
            <w:tcW w:w="1020" w:type="dxa"/>
            <w:shd w:val="clear" w:color="auto" w:fill="auto"/>
            <w:noWrap/>
            <w:vAlign w:val="bottom"/>
            <w:hideMark/>
          </w:tcPr>
          <w:p w14:paraId="412C1E7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368</w:t>
            </w:r>
          </w:p>
        </w:tc>
        <w:tc>
          <w:tcPr>
            <w:tcW w:w="1020" w:type="dxa"/>
            <w:shd w:val="clear" w:color="auto" w:fill="auto"/>
            <w:noWrap/>
            <w:vAlign w:val="bottom"/>
            <w:hideMark/>
          </w:tcPr>
          <w:p w14:paraId="549A962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82</w:t>
            </w:r>
          </w:p>
        </w:tc>
        <w:tc>
          <w:tcPr>
            <w:tcW w:w="1020" w:type="dxa"/>
            <w:shd w:val="clear" w:color="auto" w:fill="auto"/>
            <w:noWrap/>
            <w:vAlign w:val="bottom"/>
            <w:hideMark/>
          </w:tcPr>
          <w:p w14:paraId="497F097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91.12</w:t>
            </w:r>
          </w:p>
        </w:tc>
        <w:tc>
          <w:tcPr>
            <w:tcW w:w="1020" w:type="dxa"/>
            <w:shd w:val="clear" w:color="auto" w:fill="auto"/>
            <w:noWrap/>
            <w:vAlign w:val="bottom"/>
            <w:hideMark/>
          </w:tcPr>
          <w:p w14:paraId="299C10E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07</w:t>
            </w:r>
          </w:p>
        </w:tc>
        <w:tc>
          <w:tcPr>
            <w:tcW w:w="1020" w:type="dxa"/>
            <w:shd w:val="clear" w:color="auto" w:fill="auto"/>
            <w:noWrap/>
            <w:vAlign w:val="bottom"/>
            <w:hideMark/>
          </w:tcPr>
          <w:p w14:paraId="63401CA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44.54</w:t>
            </w:r>
          </w:p>
        </w:tc>
        <w:tc>
          <w:tcPr>
            <w:tcW w:w="1020" w:type="dxa"/>
            <w:shd w:val="clear" w:color="auto" w:fill="auto"/>
            <w:noWrap/>
            <w:vAlign w:val="bottom"/>
            <w:hideMark/>
          </w:tcPr>
          <w:p w14:paraId="2D97B36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6.11</w:t>
            </w:r>
          </w:p>
        </w:tc>
        <w:tc>
          <w:tcPr>
            <w:tcW w:w="1020" w:type="dxa"/>
            <w:shd w:val="clear" w:color="auto" w:fill="auto"/>
            <w:noWrap/>
            <w:vAlign w:val="bottom"/>
            <w:hideMark/>
          </w:tcPr>
          <w:p w14:paraId="2FCAE2A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9.11</w:t>
            </w:r>
          </w:p>
        </w:tc>
      </w:tr>
      <w:tr w:rsidR="00315A9C" w:rsidRPr="00315A9C" w14:paraId="3A55013D" w14:textId="77777777" w:rsidTr="00315A9C">
        <w:trPr>
          <w:trHeight w:val="285"/>
        </w:trPr>
        <w:tc>
          <w:tcPr>
            <w:tcW w:w="1020" w:type="dxa"/>
            <w:shd w:val="clear" w:color="auto" w:fill="auto"/>
            <w:noWrap/>
            <w:vAlign w:val="bottom"/>
            <w:hideMark/>
          </w:tcPr>
          <w:p w14:paraId="19A0890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w:t>
            </w:r>
          </w:p>
        </w:tc>
        <w:tc>
          <w:tcPr>
            <w:tcW w:w="1020" w:type="dxa"/>
            <w:shd w:val="clear" w:color="auto" w:fill="auto"/>
            <w:noWrap/>
            <w:vAlign w:val="bottom"/>
            <w:hideMark/>
          </w:tcPr>
          <w:p w14:paraId="3EB6891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w:t>
            </w:r>
          </w:p>
        </w:tc>
        <w:tc>
          <w:tcPr>
            <w:tcW w:w="1020" w:type="dxa"/>
            <w:shd w:val="clear" w:color="auto" w:fill="auto"/>
            <w:noWrap/>
            <w:vAlign w:val="bottom"/>
            <w:hideMark/>
          </w:tcPr>
          <w:p w14:paraId="7BB6419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294.62</w:t>
            </w:r>
          </w:p>
        </w:tc>
        <w:tc>
          <w:tcPr>
            <w:tcW w:w="1020" w:type="dxa"/>
            <w:shd w:val="clear" w:color="auto" w:fill="auto"/>
            <w:noWrap/>
            <w:vAlign w:val="bottom"/>
            <w:hideMark/>
          </w:tcPr>
          <w:p w14:paraId="19FF694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9</w:t>
            </w:r>
          </w:p>
        </w:tc>
        <w:tc>
          <w:tcPr>
            <w:tcW w:w="1020" w:type="dxa"/>
            <w:shd w:val="clear" w:color="auto" w:fill="auto"/>
            <w:noWrap/>
            <w:vAlign w:val="bottom"/>
            <w:hideMark/>
          </w:tcPr>
          <w:p w14:paraId="76772C7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82.73</w:t>
            </w:r>
          </w:p>
        </w:tc>
        <w:tc>
          <w:tcPr>
            <w:tcW w:w="1020" w:type="dxa"/>
            <w:shd w:val="clear" w:color="auto" w:fill="auto"/>
            <w:noWrap/>
            <w:vAlign w:val="bottom"/>
            <w:hideMark/>
          </w:tcPr>
          <w:p w14:paraId="54F3049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18.32</w:t>
            </w:r>
          </w:p>
        </w:tc>
        <w:tc>
          <w:tcPr>
            <w:tcW w:w="1020" w:type="dxa"/>
            <w:shd w:val="clear" w:color="auto" w:fill="auto"/>
            <w:noWrap/>
            <w:vAlign w:val="bottom"/>
            <w:hideMark/>
          </w:tcPr>
          <w:p w14:paraId="0A02EF0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42.83</w:t>
            </w:r>
          </w:p>
        </w:tc>
        <w:tc>
          <w:tcPr>
            <w:tcW w:w="1020" w:type="dxa"/>
            <w:shd w:val="clear" w:color="auto" w:fill="auto"/>
            <w:noWrap/>
            <w:vAlign w:val="bottom"/>
            <w:hideMark/>
          </w:tcPr>
          <w:p w14:paraId="2D992D9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5.47</w:t>
            </w:r>
          </w:p>
        </w:tc>
        <w:tc>
          <w:tcPr>
            <w:tcW w:w="1020" w:type="dxa"/>
            <w:shd w:val="clear" w:color="auto" w:fill="auto"/>
            <w:noWrap/>
            <w:vAlign w:val="bottom"/>
            <w:hideMark/>
          </w:tcPr>
          <w:p w14:paraId="68770DB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9.08</w:t>
            </w:r>
          </w:p>
        </w:tc>
      </w:tr>
      <w:tr w:rsidR="00315A9C" w:rsidRPr="00315A9C" w14:paraId="3370F9CB" w14:textId="77777777" w:rsidTr="00315A9C">
        <w:trPr>
          <w:trHeight w:val="285"/>
        </w:trPr>
        <w:tc>
          <w:tcPr>
            <w:tcW w:w="1020" w:type="dxa"/>
            <w:shd w:val="clear" w:color="auto" w:fill="auto"/>
            <w:noWrap/>
            <w:vAlign w:val="bottom"/>
            <w:hideMark/>
          </w:tcPr>
          <w:p w14:paraId="6A1D550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w:t>
            </w:r>
          </w:p>
        </w:tc>
        <w:tc>
          <w:tcPr>
            <w:tcW w:w="1020" w:type="dxa"/>
            <w:shd w:val="clear" w:color="auto" w:fill="auto"/>
            <w:noWrap/>
            <w:vAlign w:val="bottom"/>
            <w:hideMark/>
          </w:tcPr>
          <w:p w14:paraId="0252EB0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8</w:t>
            </w:r>
          </w:p>
        </w:tc>
        <w:tc>
          <w:tcPr>
            <w:tcW w:w="1020" w:type="dxa"/>
            <w:shd w:val="clear" w:color="auto" w:fill="auto"/>
            <w:noWrap/>
            <w:vAlign w:val="bottom"/>
            <w:hideMark/>
          </w:tcPr>
          <w:p w14:paraId="420EE89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149.84</w:t>
            </w:r>
          </w:p>
        </w:tc>
        <w:tc>
          <w:tcPr>
            <w:tcW w:w="1020" w:type="dxa"/>
            <w:shd w:val="clear" w:color="auto" w:fill="auto"/>
            <w:noWrap/>
            <w:vAlign w:val="bottom"/>
            <w:hideMark/>
          </w:tcPr>
          <w:p w14:paraId="50FEF26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7.03</w:t>
            </w:r>
          </w:p>
        </w:tc>
        <w:tc>
          <w:tcPr>
            <w:tcW w:w="1020" w:type="dxa"/>
            <w:shd w:val="clear" w:color="auto" w:fill="auto"/>
            <w:noWrap/>
            <w:vAlign w:val="bottom"/>
            <w:hideMark/>
          </w:tcPr>
          <w:p w14:paraId="5FA5632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71.16</w:t>
            </w:r>
          </w:p>
        </w:tc>
        <w:tc>
          <w:tcPr>
            <w:tcW w:w="1020" w:type="dxa"/>
            <w:shd w:val="clear" w:color="auto" w:fill="auto"/>
            <w:noWrap/>
            <w:vAlign w:val="bottom"/>
            <w:hideMark/>
          </w:tcPr>
          <w:p w14:paraId="66DAC3C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30.21</w:t>
            </w:r>
          </w:p>
        </w:tc>
        <w:tc>
          <w:tcPr>
            <w:tcW w:w="1020" w:type="dxa"/>
            <w:shd w:val="clear" w:color="auto" w:fill="auto"/>
            <w:noWrap/>
            <w:vAlign w:val="bottom"/>
            <w:hideMark/>
          </w:tcPr>
          <w:p w14:paraId="7195DB5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38.45</w:t>
            </w:r>
          </w:p>
        </w:tc>
        <w:tc>
          <w:tcPr>
            <w:tcW w:w="1020" w:type="dxa"/>
            <w:shd w:val="clear" w:color="auto" w:fill="auto"/>
            <w:noWrap/>
            <w:vAlign w:val="bottom"/>
            <w:hideMark/>
          </w:tcPr>
          <w:p w14:paraId="1D0BC8C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4.62</w:t>
            </w:r>
          </w:p>
        </w:tc>
        <w:tc>
          <w:tcPr>
            <w:tcW w:w="1020" w:type="dxa"/>
            <w:shd w:val="clear" w:color="auto" w:fill="auto"/>
            <w:noWrap/>
            <w:vAlign w:val="bottom"/>
            <w:hideMark/>
          </w:tcPr>
          <w:p w14:paraId="682375F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8.18</w:t>
            </w:r>
          </w:p>
        </w:tc>
      </w:tr>
      <w:tr w:rsidR="00315A9C" w:rsidRPr="00315A9C" w14:paraId="1DE5C99E" w14:textId="77777777" w:rsidTr="00315A9C">
        <w:trPr>
          <w:trHeight w:val="285"/>
        </w:trPr>
        <w:tc>
          <w:tcPr>
            <w:tcW w:w="1020" w:type="dxa"/>
            <w:shd w:val="clear" w:color="auto" w:fill="auto"/>
            <w:noWrap/>
            <w:vAlign w:val="bottom"/>
            <w:hideMark/>
          </w:tcPr>
          <w:p w14:paraId="102BA6A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w:t>
            </w:r>
          </w:p>
        </w:tc>
        <w:tc>
          <w:tcPr>
            <w:tcW w:w="1020" w:type="dxa"/>
            <w:shd w:val="clear" w:color="auto" w:fill="auto"/>
            <w:noWrap/>
            <w:vAlign w:val="bottom"/>
            <w:hideMark/>
          </w:tcPr>
          <w:p w14:paraId="75A5409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w:t>
            </w:r>
          </w:p>
        </w:tc>
        <w:tc>
          <w:tcPr>
            <w:tcW w:w="1020" w:type="dxa"/>
            <w:shd w:val="clear" w:color="auto" w:fill="auto"/>
            <w:noWrap/>
            <w:vAlign w:val="bottom"/>
            <w:hideMark/>
          </w:tcPr>
          <w:p w14:paraId="5FAAC3B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268.61</w:t>
            </w:r>
          </w:p>
        </w:tc>
        <w:tc>
          <w:tcPr>
            <w:tcW w:w="1020" w:type="dxa"/>
            <w:shd w:val="clear" w:color="auto" w:fill="auto"/>
            <w:noWrap/>
            <w:vAlign w:val="bottom"/>
            <w:hideMark/>
          </w:tcPr>
          <w:p w14:paraId="3523BAA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97</w:t>
            </w:r>
          </w:p>
        </w:tc>
        <w:tc>
          <w:tcPr>
            <w:tcW w:w="1020" w:type="dxa"/>
            <w:shd w:val="clear" w:color="auto" w:fill="auto"/>
            <w:noWrap/>
            <w:vAlign w:val="bottom"/>
            <w:hideMark/>
          </w:tcPr>
          <w:p w14:paraId="36BD14E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73.72</w:t>
            </w:r>
          </w:p>
        </w:tc>
        <w:tc>
          <w:tcPr>
            <w:tcW w:w="1020" w:type="dxa"/>
            <w:shd w:val="clear" w:color="auto" w:fill="auto"/>
            <w:noWrap/>
            <w:vAlign w:val="bottom"/>
            <w:hideMark/>
          </w:tcPr>
          <w:p w14:paraId="0ED6BEA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66.28</w:t>
            </w:r>
          </w:p>
        </w:tc>
        <w:tc>
          <w:tcPr>
            <w:tcW w:w="1020" w:type="dxa"/>
            <w:shd w:val="clear" w:color="auto" w:fill="auto"/>
            <w:noWrap/>
            <w:vAlign w:val="bottom"/>
            <w:hideMark/>
          </w:tcPr>
          <w:p w14:paraId="5F5CC80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39.89</w:t>
            </w:r>
          </w:p>
        </w:tc>
        <w:tc>
          <w:tcPr>
            <w:tcW w:w="1020" w:type="dxa"/>
            <w:shd w:val="clear" w:color="auto" w:fill="auto"/>
            <w:noWrap/>
            <w:vAlign w:val="bottom"/>
            <w:hideMark/>
          </w:tcPr>
          <w:p w14:paraId="0571EF8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5.18</w:t>
            </w:r>
          </w:p>
        </w:tc>
        <w:tc>
          <w:tcPr>
            <w:tcW w:w="1020" w:type="dxa"/>
            <w:shd w:val="clear" w:color="auto" w:fill="auto"/>
            <w:noWrap/>
            <w:vAlign w:val="bottom"/>
            <w:hideMark/>
          </w:tcPr>
          <w:p w14:paraId="7EFF297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7.95</w:t>
            </w:r>
          </w:p>
        </w:tc>
      </w:tr>
      <w:tr w:rsidR="00315A9C" w:rsidRPr="00315A9C" w14:paraId="29BA8A75" w14:textId="77777777" w:rsidTr="00315A9C">
        <w:trPr>
          <w:trHeight w:val="285"/>
        </w:trPr>
        <w:tc>
          <w:tcPr>
            <w:tcW w:w="1020" w:type="dxa"/>
            <w:shd w:val="clear" w:color="auto" w:fill="auto"/>
            <w:noWrap/>
            <w:vAlign w:val="bottom"/>
            <w:hideMark/>
          </w:tcPr>
          <w:p w14:paraId="137465B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w:t>
            </w:r>
          </w:p>
        </w:tc>
        <w:tc>
          <w:tcPr>
            <w:tcW w:w="1020" w:type="dxa"/>
            <w:shd w:val="clear" w:color="auto" w:fill="auto"/>
            <w:noWrap/>
            <w:vAlign w:val="bottom"/>
            <w:hideMark/>
          </w:tcPr>
          <w:p w14:paraId="736F544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0</w:t>
            </w:r>
          </w:p>
        </w:tc>
        <w:tc>
          <w:tcPr>
            <w:tcW w:w="1020" w:type="dxa"/>
            <w:shd w:val="clear" w:color="auto" w:fill="auto"/>
            <w:noWrap/>
            <w:vAlign w:val="bottom"/>
            <w:hideMark/>
          </w:tcPr>
          <w:p w14:paraId="110215F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175.11</w:t>
            </w:r>
          </w:p>
        </w:tc>
        <w:tc>
          <w:tcPr>
            <w:tcW w:w="1020" w:type="dxa"/>
            <w:shd w:val="clear" w:color="auto" w:fill="auto"/>
            <w:noWrap/>
            <w:vAlign w:val="bottom"/>
            <w:hideMark/>
          </w:tcPr>
          <w:p w14:paraId="181198A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91</w:t>
            </w:r>
          </w:p>
        </w:tc>
        <w:tc>
          <w:tcPr>
            <w:tcW w:w="1020" w:type="dxa"/>
            <w:shd w:val="clear" w:color="auto" w:fill="auto"/>
            <w:noWrap/>
            <w:vAlign w:val="bottom"/>
            <w:hideMark/>
          </w:tcPr>
          <w:p w14:paraId="7619CBB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68.09</w:t>
            </w:r>
          </w:p>
        </w:tc>
        <w:tc>
          <w:tcPr>
            <w:tcW w:w="1020" w:type="dxa"/>
            <w:shd w:val="clear" w:color="auto" w:fill="auto"/>
            <w:noWrap/>
            <w:vAlign w:val="bottom"/>
            <w:hideMark/>
          </w:tcPr>
          <w:p w14:paraId="56A8A97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71.34</w:t>
            </w:r>
          </w:p>
        </w:tc>
        <w:tc>
          <w:tcPr>
            <w:tcW w:w="1020" w:type="dxa"/>
            <w:shd w:val="clear" w:color="auto" w:fill="auto"/>
            <w:noWrap/>
            <w:vAlign w:val="bottom"/>
            <w:hideMark/>
          </w:tcPr>
          <w:p w14:paraId="1F79CB1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36.81</w:t>
            </w:r>
          </w:p>
        </w:tc>
        <w:tc>
          <w:tcPr>
            <w:tcW w:w="1020" w:type="dxa"/>
            <w:shd w:val="clear" w:color="auto" w:fill="auto"/>
            <w:noWrap/>
            <w:vAlign w:val="bottom"/>
            <w:hideMark/>
          </w:tcPr>
          <w:p w14:paraId="1E71062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4.74</w:t>
            </w:r>
          </w:p>
        </w:tc>
        <w:tc>
          <w:tcPr>
            <w:tcW w:w="1020" w:type="dxa"/>
            <w:shd w:val="clear" w:color="auto" w:fill="auto"/>
            <w:noWrap/>
            <w:vAlign w:val="bottom"/>
            <w:hideMark/>
          </w:tcPr>
          <w:p w14:paraId="7106B78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7</w:t>
            </w:r>
          </w:p>
        </w:tc>
      </w:tr>
      <w:tr w:rsidR="00315A9C" w:rsidRPr="00315A9C" w14:paraId="21FC9046" w14:textId="77777777" w:rsidTr="00315A9C">
        <w:trPr>
          <w:trHeight w:val="285"/>
        </w:trPr>
        <w:tc>
          <w:tcPr>
            <w:tcW w:w="1020" w:type="dxa"/>
            <w:shd w:val="clear" w:color="auto" w:fill="auto"/>
            <w:noWrap/>
            <w:vAlign w:val="bottom"/>
            <w:hideMark/>
          </w:tcPr>
          <w:p w14:paraId="745E862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w:t>
            </w:r>
          </w:p>
        </w:tc>
        <w:tc>
          <w:tcPr>
            <w:tcW w:w="1020" w:type="dxa"/>
            <w:shd w:val="clear" w:color="auto" w:fill="auto"/>
            <w:noWrap/>
            <w:vAlign w:val="bottom"/>
            <w:hideMark/>
          </w:tcPr>
          <w:p w14:paraId="694CF28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1</w:t>
            </w:r>
          </w:p>
        </w:tc>
        <w:tc>
          <w:tcPr>
            <w:tcW w:w="1020" w:type="dxa"/>
            <w:shd w:val="clear" w:color="auto" w:fill="auto"/>
            <w:noWrap/>
            <w:vAlign w:val="bottom"/>
            <w:hideMark/>
          </w:tcPr>
          <w:p w14:paraId="48015B7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116.22</w:t>
            </w:r>
          </w:p>
        </w:tc>
        <w:tc>
          <w:tcPr>
            <w:tcW w:w="1020" w:type="dxa"/>
            <w:shd w:val="clear" w:color="auto" w:fill="auto"/>
            <w:noWrap/>
            <w:vAlign w:val="bottom"/>
            <w:hideMark/>
          </w:tcPr>
          <w:p w14:paraId="771FD5E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7</w:t>
            </w:r>
          </w:p>
        </w:tc>
        <w:tc>
          <w:tcPr>
            <w:tcW w:w="1020" w:type="dxa"/>
            <w:shd w:val="clear" w:color="auto" w:fill="auto"/>
            <w:noWrap/>
            <w:vAlign w:val="bottom"/>
            <w:hideMark/>
          </w:tcPr>
          <w:p w14:paraId="1B5EC72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66.61</w:t>
            </w:r>
          </w:p>
        </w:tc>
        <w:tc>
          <w:tcPr>
            <w:tcW w:w="1020" w:type="dxa"/>
            <w:shd w:val="clear" w:color="auto" w:fill="auto"/>
            <w:noWrap/>
            <w:vAlign w:val="bottom"/>
            <w:hideMark/>
          </w:tcPr>
          <w:p w14:paraId="1E0C00B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72.72</w:t>
            </w:r>
          </w:p>
        </w:tc>
        <w:tc>
          <w:tcPr>
            <w:tcW w:w="1020" w:type="dxa"/>
            <w:shd w:val="clear" w:color="auto" w:fill="auto"/>
            <w:noWrap/>
            <w:vAlign w:val="bottom"/>
            <w:hideMark/>
          </w:tcPr>
          <w:p w14:paraId="4D84072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36.7</w:t>
            </w:r>
          </w:p>
        </w:tc>
        <w:tc>
          <w:tcPr>
            <w:tcW w:w="1020" w:type="dxa"/>
            <w:shd w:val="clear" w:color="auto" w:fill="auto"/>
            <w:noWrap/>
            <w:vAlign w:val="bottom"/>
            <w:hideMark/>
          </w:tcPr>
          <w:p w14:paraId="5D13567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4.37</w:t>
            </w:r>
          </w:p>
        </w:tc>
        <w:tc>
          <w:tcPr>
            <w:tcW w:w="1020" w:type="dxa"/>
            <w:shd w:val="clear" w:color="auto" w:fill="auto"/>
            <w:noWrap/>
            <w:vAlign w:val="bottom"/>
            <w:hideMark/>
          </w:tcPr>
          <w:p w14:paraId="49E99B6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6.9</w:t>
            </w:r>
          </w:p>
        </w:tc>
      </w:tr>
      <w:tr w:rsidR="00315A9C" w:rsidRPr="00315A9C" w14:paraId="5398A350" w14:textId="77777777" w:rsidTr="00315A9C">
        <w:trPr>
          <w:trHeight w:val="285"/>
        </w:trPr>
        <w:tc>
          <w:tcPr>
            <w:tcW w:w="1020" w:type="dxa"/>
            <w:shd w:val="clear" w:color="auto" w:fill="auto"/>
            <w:noWrap/>
            <w:vAlign w:val="bottom"/>
            <w:hideMark/>
          </w:tcPr>
          <w:p w14:paraId="7137819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w:t>
            </w:r>
          </w:p>
        </w:tc>
        <w:tc>
          <w:tcPr>
            <w:tcW w:w="1020" w:type="dxa"/>
            <w:shd w:val="clear" w:color="auto" w:fill="auto"/>
            <w:noWrap/>
            <w:vAlign w:val="bottom"/>
            <w:hideMark/>
          </w:tcPr>
          <w:p w14:paraId="7972F4C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4</w:t>
            </w:r>
          </w:p>
        </w:tc>
        <w:tc>
          <w:tcPr>
            <w:tcW w:w="1020" w:type="dxa"/>
            <w:shd w:val="clear" w:color="auto" w:fill="auto"/>
            <w:noWrap/>
            <w:vAlign w:val="bottom"/>
            <w:hideMark/>
          </w:tcPr>
          <w:p w14:paraId="4A25C41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102.97</w:t>
            </w:r>
          </w:p>
        </w:tc>
        <w:tc>
          <w:tcPr>
            <w:tcW w:w="1020" w:type="dxa"/>
            <w:shd w:val="clear" w:color="auto" w:fill="auto"/>
            <w:noWrap/>
            <w:vAlign w:val="bottom"/>
            <w:hideMark/>
          </w:tcPr>
          <w:p w14:paraId="25E1B1E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7.12</w:t>
            </w:r>
          </w:p>
        </w:tc>
        <w:tc>
          <w:tcPr>
            <w:tcW w:w="1020" w:type="dxa"/>
            <w:shd w:val="clear" w:color="auto" w:fill="auto"/>
            <w:noWrap/>
            <w:vAlign w:val="bottom"/>
            <w:hideMark/>
          </w:tcPr>
          <w:p w14:paraId="5E72C02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66.15</w:t>
            </w:r>
          </w:p>
        </w:tc>
        <w:tc>
          <w:tcPr>
            <w:tcW w:w="1020" w:type="dxa"/>
            <w:shd w:val="clear" w:color="auto" w:fill="auto"/>
            <w:noWrap/>
            <w:vAlign w:val="bottom"/>
            <w:hideMark/>
          </w:tcPr>
          <w:p w14:paraId="7343C00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19.62</w:t>
            </w:r>
          </w:p>
        </w:tc>
        <w:tc>
          <w:tcPr>
            <w:tcW w:w="1020" w:type="dxa"/>
            <w:shd w:val="clear" w:color="auto" w:fill="auto"/>
            <w:noWrap/>
            <w:vAlign w:val="bottom"/>
            <w:hideMark/>
          </w:tcPr>
          <w:p w14:paraId="092B07D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37.32</w:t>
            </w:r>
          </w:p>
        </w:tc>
        <w:tc>
          <w:tcPr>
            <w:tcW w:w="1020" w:type="dxa"/>
            <w:shd w:val="clear" w:color="auto" w:fill="auto"/>
            <w:noWrap/>
            <w:vAlign w:val="bottom"/>
            <w:hideMark/>
          </w:tcPr>
          <w:p w14:paraId="52D9870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2.84</w:t>
            </w:r>
          </w:p>
        </w:tc>
        <w:tc>
          <w:tcPr>
            <w:tcW w:w="1020" w:type="dxa"/>
            <w:shd w:val="clear" w:color="auto" w:fill="auto"/>
            <w:noWrap/>
            <w:vAlign w:val="bottom"/>
            <w:hideMark/>
          </w:tcPr>
          <w:p w14:paraId="7E1DAD9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6.66</w:t>
            </w:r>
          </w:p>
        </w:tc>
      </w:tr>
      <w:tr w:rsidR="00315A9C" w:rsidRPr="00315A9C" w14:paraId="4E5BF0DD" w14:textId="77777777" w:rsidTr="00315A9C">
        <w:trPr>
          <w:trHeight w:val="285"/>
        </w:trPr>
        <w:tc>
          <w:tcPr>
            <w:tcW w:w="1020" w:type="dxa"/>
            <w:shd w:val="clear" w:color="auto" w:fill="auto"/>
            <w:noWrap/>
            <w:vAlign w:val="bottom"/>
            <w:hideMark/>
          </w:tcPr>
          <w:p w14:paraId="21BE15D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w:t>
            </w:r>
          </w:p>
        </w:tc>
        <w:tc>
          <w:tcPr>
            <w:tcW w:w="1020" w:type="dxa"/>
            <w:shd w:val="clear" w:color="auto" w:fill="auto"/>
            <w:noWrap/>
            <w:vAlign w:val="bottom"/>
            <w:hideMark/>
          </w:tcPr>
          <w:p w14:paraId="1458DAE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5</w:t>
            </w:r>
          </w:p>
        </w:tc>
        <w:tc>
          <w:tcPr>
            <w:tcW w:w="1020" w:type="dxa"/>
            <w:shd w:val="clear" w:color="auto" w:fill="auto"/>
            <w:noWrap/>
            <w:vAlign w:val="bottom"/>
            <w:hideMark/>
          </w:tcPr>
          <w:p w14:paraId="2FD1DAA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156.13</w:t>
            </w:r>
          </w:p>
        </w:tc>
        <w:tc>
          <w:tcPr>
            <w:tcW w:w="1020" w:type="dxa"/>
            <w:shd w:val="clear" w:color="auto" w:fill="auto"/>
            <w:noWrap/>
            <w:vAlign w:val="bottom"/>
            <w:hideMark/>
          </w:tcPr>
          <w:p w14:paraId="20BE2E9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7.04</w:t>
            </w:r>
          </w:p>
        </w:tc>
        <w:tc>
          <w:tcPr>
            <w:tcW w:w="1020" w:type="dxa"/>
            <w:shd w:val="clear" w:color="auto" w:fill="auto"/>
            <w:noWrap/>
            <w:vAlign w:val="bottom"/>
            <w:hideMark/>
          </w:tcPr>
          <w:p w14:paraId="3B0EC66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72.42</w:t>
            </w:r>
          </w:p>
        </w:tc>
        <w:tc>
          <w:tcPr>
            <w:tcW w:w="1020" w:type="dxa"/>
            <w:shd w:val="clear" w:color="auto" w:fill="auto"/>
            <w:noWrap/>
            <w:vAlign w:val="bottom"/>
            <w:hideMark/>
          </w:tcPr>
          <w:p w14:paraId="40DE2BF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49.76</w:t>
            </w:r>
          </w:p>
        </w:tc>
        <w:tc>
          <w:tcPr>
            <w:tcW w:w="1020" w:type="dxa"/>
            <w:shd w:val="clear" w:color="auto" w:fill="auto"/>
            <w:noWrap/>
            <w:vAlign w:val="bottom"/>
            <w:hideMark/>
          </w:tcPr>
          <w:p w14:paraId="2648A42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37.36</w:t>
            </w:r>
          </w:p>
        </w:tc>
        <w:tc>
          <w:tcPr>
            <w:tcW w:w="1020" w:type="dxa"/>
            <w:shd w:val="clear" w:color="auto" w:fill="auto"/>
            <w:noWrap/>
            <w:vAlign w:val="bottom"/>
            <w:hideMark/>
          </w:tcPr>
          <w:p w14:paraId="4BCF343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2.72</w:t>
            </w:r>
          </w:p>
        </w:tc>
        <w:tc>
          <w:tcPr>
            <w:tcW w:w="1020" w:type="dxa"/>
            <w:shd w:val="clear" w:color="auto" w:fill="auto"/>
            <w:noWrap/>
            <w:vAlign w:val="bottom"/>
            <w:hideMark/>
          </w:tcPr>
          <w:p w14:paraId="6712914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6.27</w:t>
            </w:r>
          </w:p>
        </w:tc>
      </w:tr>
      <w:tr w:rsidR="00315A9C" w:rsidRPr="00315A9C" w14:paraId="0B737D8D" w14:textId="77777777" w:rsidTr="00315A9C">
        <w:trPr>
          <w:trHeight w:val="285"/>
        </w:trPr>
        <w:tc>
          <w:tcPr>
            <w:tcW w:w="1020" w:type="dxa"/>
            <w:shd w:val="clear" w:color="auto" w:fill="auto"/>
            <w:noWrap/>
            <w:vAlign w:val="bottom"/>
            <w:hideMark/>
          </w:tcPr>
          <w:p w14:paraId="38341E3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w:t>
            </w:r>
          </w:p>
        </w:tc>
        <w:tc>
          <w:tcPr>
            <w:tcW w:w="1020" w:type="dxa"/>
            <w:shd w:val="clear" w:color="auto" w:fill="auto"/>
            <w:noWrap/>
            <w:vAlign w:val="bottom"/>
            <w:hideMark/>
          </w:tcPr>
          <w:p w14:paraId="4278B65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6</w:t>
            </w:r>
          </w:p>
        </w:tc>
        <w:tc>
          <w:tcPr>
            <w:tcW w:w="1020" w:type="dxa"/>
            <w:shd w:val="clear" w:color="auto" w:fill="auto"/>
            <w:noWrap/>
            <w:vAlign w:val="bottom"/>
            <w:hideMark/>
          </w:tcPr>
          <w:p w14:paraId="2BF9146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078.1</w:t>
            </w:r>
          </w:p>
        </w:tc>
        <w:tc>
          <w:tcPr>
            <w:tcW w:w="1020" w:type="dxa"/>
            <w:shd w:val="clear" w:color="auto" w:fill="auto"/>
            <w:noWrap/>
            <w:vAlign w:val="bottom"/>
            <w:hideMark/>
          </w:tcPr>
          <w:p w14:paraId="0D91A97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7.02</w:t>
            </w:r>
          </w:p>
        </w:tc>
        <w:tc>
          <w:tcPr>
            <w:tcW w:w="1020" w:type="dxa"/>
            <w:shd w:val="clear" w:color="auto" w:fill="auto"/>
            <w:noWrap/>
            <w:vAlign w:val="bottom"/>
            <w:hideMark/>
          </w:tcPr>
          <w:p w14:paraId="281EE41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63.52</w:t>
            </w:r>
          </w:p>
        </w:tc>
        <w:tc>
          <w:tcPr>
            <w:tcW w:w="1020" w:type="dxa"/>
            <w:shd w:val="clear" w:color="auto" w:fill="auto"/>
            <w:noWrap/>
            <w:vAlign w:val="bottom"/>
            <w:hideMark/>
          </w:tcPr>
          <w:p w14:paraId="44221AF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41.76</w:t>
            </w:r>
          </w:p>
        </w:tc>
        <w:tc>
          <w:tcPr>
            <w:tcW w:w="1020" w:type="dxa"/>
            <w:shd w:val="clear" w:color="auto" w:fill="auto"/>
            <w:noWrap/>
            <w:vAlign w:val="bottom"/>
            <w:hideMark/>
          </w:tcPr>
          <w:p w14:paraId="6B71DEF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36.26</w:t>
            </w:r>
          </w:p>
        </w:tc>
        <w:tc>
          <w:tcPr>
            <w:tcW w:w="1020" w:type="dxa"/>
            <w:shd w:val="clear" w:color="auto" w:fill="auto"/>
            <w:noWrap/>
            <w:vAlign w:val="bottom"/>
            <w:hideMark/>
          </w:tcPr>
          <w:p w14:paraId="0A842E2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2.02</w:t>
            </w:r>
          </w:p>
        </w:tc>
        <w:tc>
          <w:tcPr>
            <w:tcW w:w="1020" w:type="dxa"/>
            <w:shd w:val="clear" w:color="auto" w:fill="auto"/>
            <w:noWrap/>
            <w:vAlign w:val="bottom"/>
            <w:hideMark/>
          </w:tcPr>
          <w:p w14:paraId="0BEC833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7.81</w:t>
            </w:r>
          </w:p>
        </w:tc>
      </w:tr>
      <w:tr w:rsidR="00315A9C" w:rsidRPr="00315A9C" w14:paraId="580903CE" w14:textId="77777777" w:rsidTr="00315A9C">
        <w:trPr>
          <w:trHeight w:val="285"/>
        </w:trPr>
        <w:tc>
          <w:tcPr>
            <w:tcW w:w="1020" w:type="dxa"/>
            <w:shd w:val="clear" w:color="auto" w:fill="auto"/>
            <w:noWrap/>
            <w:vAlign w:val="bottom"/>
            <w:hideMark/>
          </w:tcPr>
          <w:p w14:paraId="68A43B2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w:t>
            </w:r>
          </w:p>
        </w:tc>
        <w:tc>
          <w:tcPr>
            <w:tcW w:w="1020" w:type="dxa"/>
            <w:shd w:val="clear" w:color="auto" w:fill="auto"/>
            <w:noWrap/>
            <w:vAlign w:val="bottom"/>
            <w:hideMark/>
          </w:tcPr>
          <w:p w14:paraId="7F7E121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7</w:t>
            </w:r>
          </w:p>
        </w:tc>
        <w:tc>
          <w:tcPr>
            <w:tcW w:w="1020" w:type="dxa"/>
            <w:shd w:val="clear" w:color="auto" w:fill="auto"/>
            <w:noWrap/>
            <w:vAlign w:val="bottom"/>
            <w:hideMark/>
          </w:tcPr>
          <w:p w14:paraId="2289152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008.73</w:t>
            </w:r>
          </w:p>
        </w:tc>
        <w:tc>
          <w:tcPr>
            <w:tcW w:w="1020" w:type="dxa"/>
            <w:shd w:val="clear" w:color="auto" w:fill="auto"/>
            <w:noWrap/>
            <w:vAlign w:val="bottom"/>
            <w:hideMark/>
          </w:tcPr>
          <w:p w14:paraId="7FFCA14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7.28</w:t>
            </w:r>
          </w:p>
        </w:tc>
        <w:tc>
          <w:tcPr>
            <w:tcW w:w="1020" w:type="dxa"/>
            <w:shd w:val="clear" w:color="auto" w:fill="auto"/>
            <w:noWrap/>
            <w:vAlign w:val="bottom"/>
            <w:hideMark/>
          </w:tcPr>
          <w:p w14:paraId="19C3F82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54.82</w:t>
            </w:r>
          </w:p>
        </w:tc>
        <w:tc>
          <w:tcPr>
            <w:tcW w:w="1020" w:type="dxa"/>
            <w:shd w:val="clear" w:color="auto" w:fill="auto"/>
            <w:noWrap/>
            <w:vAlign w:val="bottom"/>
            <w:hideMark/>
          </w:tcPr>
          <w:p w14:paraId="0E140EF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23.43</w:t>
            </w:r>
          </w:p>
        </w:tc>
        <w:tc>
          <w:tcPr>
            <w:tcW w:w="1020" w:type="dxa"/>
            <w:shd w:val="clear" w:color="auto" w:fill="auto"/>
            <w:noWrap/>
            <w:vAlign w:val="bottom"/>
            <w:hideMark/>
          </w:tcPr>
          <w:p w14:paraId="328E096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36.69</w:t>
            </w:r>
          </w:p>
        </w:tc>
        <w:tc>
          <w:tcPr>
            <w:tcW w:w="1020" w:type="dxa"/>
            <w:shd w:val="clear" w:color="auto" w:fill="auto"/>
            <w:noWrap/>
            <w:vAlign w:val="bottom"/>
            <w:hideMark/>
          </w:tcPr>
          <w:p w14:paraId="0E0C2DD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2.51</w:t>
            </w:r>
          </w:p>
        </w:tc>
        <w:tc>
          <w:tcPr>
            <w:tcW w:w="1020" w:type="dxa"/>
            <w:shd w:val="clear" w:color="auto" w:fill="auto"/>
            <w:noWrap/>
            <w:vAlign w:val="bottom"/>
            <w:hideMark/>
          </w:tcPr>
          <w:p w14:paraId="0447F83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7.8</w:t>
            </w:r>
          </w:p>
        </w:tc>
      </w:tr>
      <w:tr w:rsidR="00315A9C" w:rsidRPr="00315A9C" w14:paraId="46897D7B" w14:textId="77777777" w:rsidTr="00315A9C">
        <w:trPr>
          <w:trHeight w:val="285"/>
        </w:trPr>
        <w:tc>
          <w:tcPr>
            <w:tcW w:w="1020" w:type="dxa"/>
            <w:shd w:val="clear" w:color="auto" w:fill="auto"/>
            <w:noWrap/>
            <w:vAlign w:val="bottom"/>
            <w:hideMark/>
          </w:tcPr>
          <w:p w14:paraId="6CE3E2C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w:t>
            </w:r>
          </w:p>
        </w:tc>
        <w:tc>
          <w:tcPr>
            <w:tcW w:w="1020" w:type="dxa"/>
            <w:shd w:val="clear" w:color="auto" w:fill="auto"/>
            <w:noWrap/>
            <w:vAlign w:val="bottom"/>
            <w:hideMark/>
          </w:tcPr>
          <w:p w14:paraId="7D7FF08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8</w:t>
            </w:r>
          </w:p>
        </w:tc>
        <w:tc>
          <w:tcPr>
            <w:tcW w:w="1020" w:type="dxa"/>
            <w:shd w:val="clear" w:color="auto" w:fill="auto"/>
            <w:noWrap/>
            <w:vAlign w:val="bottom"/>
            <w:hideMark/>
          </w:tcPr>
          <w:p w14:paraId="303BCEE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954.91</w:t>
            </w:r>
          </w:p>
        </w:tc>
        <w:tc>
          <w:tcPr>
            <w:tcW w:w="1020" w:type="dxa"/>
            <w:shd w:val="clear" w:color="auto" w:fill="auto"/>
            <w:noWrap/>
            <w:vAlign w:val="bottom"/>
            <w:hideMark/>
          </w:tcPr>
          <w:p w14:paraId="017D35A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7.23</w:t>
            </w:r>
          </w:p>
        </w:tc>
        <w:tc>
          <w:tcPr>
            <w:tcW w:w="1020" w:type="dxa"/>
            <w:shd w:val="clear" w:color="auto" w:fill="auto"/>
            <w:noWrap/>
            <w:vAlign w:val="bottom"/>
            <w:hideMark/>
          </w:tcPr>
          <w:p w14:paraId="3B7F46C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52.53</w:t>
            </w:r>
          </w:p>
        </w:tc>
        <w:tc>
          <w:tcPr>
            <w:tcW w:w="1020" w:type="dxa"/>
            <w:shd w:val="clear" w:color="auto" w:fill="auto"/>
            <w:noWrap/>
            <w:vAlign w:val="bottom"/>
            <w:hideMark/>
          </w:tcPr>
          <w:p w14:paraId="1CCBA36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42.15</w:t>
            </w:r>
          </w:p>
        </w:tc>
        <w:tc>
          <w:tcPr>
            <w:tcW w:w="1020" w:type="dxa"/>
            <w:shd w:val="clear" w:color="auto" w:fill="auto"/>
            <w:noWrap/>
            <w:vAlign w:val="bottom"/>
            <w:hideMark/>
          </w:tcPr>
          <w:p w14:paraId="4B487A9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35.29</w:t>
            </w:r>
          </w:p>
        </w:tc>
        <w:tc>
          <w:tcPr>
            <w:tcW w:w="1020" w:type="dxa"/>
            <w:shd w:val="clear" w:color="auto" w:fill="auto"/>
            <w:noWrap/>
            <w:vAlign w:val="bottom"/>
            <w:hideMark/>
          </w:tcPr>
          <w:p w14:paraId="3692BF7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3.21</w:t>
            </w:r>
          </w:p>
        </w:tc>
        <w:tc>
          <w:tcPr>
            <w:tcW w:w="1020" w:type="dxa"/>
            <w:shd w:val="clear" w:color="auto" w:fill="auto"/>
            <w:noWrap/>
            <w:vAlign w:val="bottom"/>
            <w:hideMark/>
          </w:tcPr>
          <w:p w14:paraId="36C88B0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7.19</w:t>
            </w:r>
          </w:p>
        </w:tc>
      </w:tr>
      <w:tr w:rsidR="00315A9C" w:rsidRPr="00315A9C" w14:paraId="7C09D405" w14:textId="77777777" w:rsidTr="00315A9C">
        <w:trPr>
          <w:trHeight w:val="285"/>
        </w:trPr>
        <w:tc>
          <w:tcPr>
            <w:tcW w:w="1020" w:type="dxa"/>
            <w:shd w:val="clear" w:color="auto" w:fill="auto"/>
            <w:noWrap/>
            <w:vAlign w:val="bottom"/>
            <w:hideMark/>
          </w:tcPr>
          <w:p w14:paraId="239FA28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w:t>
            </w:r>
          </w:p>
        </w:tc>
        <w:tc>
          <w:tcPr>
            <w:tcW w:w="1020" w:type="dxa"/>
            <w:shd w:val="clear" w:color="auto" w:fill="auto"/>
            <w:noWrap/>
            <w:vAlign w:val="bottom"/>
            <w:hideMark/>
          </w:tcPr>
          <w:p w14:paraId="3E2B4D3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1</w:t>
            </w:r>
          </w:p>
        </w:tc>
        <w:tc>
          <w:tcPr>
            <w:tcW w:w="1020" w:type="dxa"/>
            <w:shd w:val="clear" w:color="auto" w:fill="auto"/>
            <w:noWrap/>
            <w:vAlign w:val="bottom"/>
            <w:hideMark/>
          </w:tcPr>
          <w:p w14:paraId="1E3E22F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960.47</w:t>
            </w:r>
          </w:p>
        </w:tc>
        <w:tc>
          <w:tcPr>
            <w:tcW w:w="1020" w:type="dxa"/>
            <w:shd w:val="clear" w:color="auto" w:fill="auto"/>
            <w:noWrap/>
            <w:vAlign w:val="bottom"/>
            <w:hideMark/>
          </w:tcPr>
          <w:p w14:paraId="50CFBAA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87</w:t>
            </w:r>
          </w:p>
        </w:tc>
        <w:tc>
          <w:tcPr>
            <w:tcW w:w="1020" w:type="dxa"/>
            <w:shd w:val="clear" w:color="auto" w:fill="auto"/>
            <w:noWrap/>
            <w:vAlign w:val="bottom"/>
            <w:hideMark/>
          </w:tcPr>
          <w:p w14:paraId="4C38E54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48.15</w:t>
            </w:r>
          </w:p>
        </w:tc>
        <w:tc>
          <w:tcPr>
            <w:tcW w:w="1020" w:type="dxa"/>
            <w:shd w:val="clear" w:color="auto" w:fill="auto"/>
            <w:noWrap/>
            <w:vAlign w:val="bottom"/>
            <w:hideMark/>
          </w:tcPr>
          <w:p w14:paraId="3DC170C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49.39</w:t>
            </w:r>
          </w:p>
        </w:tc>
        <w:tc>
          <w:tcPr>
            <w:tcW w:w="1020" w:type="dxa"/>
            <w:shd w:val="clear" w:color="auto" w:fill="auto"/>
            <w:noWrap/>
            <w:vAlign w:val="bottom"/>
            <w:hideMark/>
          </w:tcPr>
          <w:p w14:paraId="41101F7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37.07</w:t>
            </w:r>
          </w:p>
        </w:tc>
        <w:tc>
          <w:tcPr>
            <w:tcW w:w="1020" w:type="dxa"/>
            <w:shd w:val="clear" w:color="auto" w:fill="auto"/>
            <w:noWrap/>
            <w:vAlign w:val="bottom"/>
            <w:hideMark/>
          </w:tcPr>
          <w:p w14:paraId="2292FEC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3.46</w:t>
            </w:r>
          </w:p>
        </w:tc>
        <w:tc>
          <w:tcPr>
            <w:tcW w:w="1020" w:type="dxa"/>
            <w:shd w:val="clear" w:color="auto" w:fill="auto"/>
            <w:noWrap/>
            <w:vAlign w:val="bottom"/>
            <w:hideMark/>
          </w:tcPr>
          <w:p w14:paraId="7C44F22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6.43</w:t>
            </w:r>
          </w:p>
        </w:tc>
      </w:tr>
      <w:tr w:rsidR="00315A9C" w:rsidRPr="00315A9C" w14:paraId="688D8AF1" w14:textId="77777777" w:rsidTr="00315A9C">
        <w:trPr>
          <w:trHeight w:val="285"/>
        </w:trPr>
        <w:tc>
          <w:tcPr>
            <w:tcW w:w="1020" w:type="dxa"/>
            <w:shd w:val="clear" w:color="auto" w:fill="auto"/>
            <w:noWrap/>
            <w:vAlign w:val="bottom"/>
            <w:hideMark/>
          </w:tcPr>
          <w:p w14:paraId="2017C3B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w:t>
            </w:r>
          </w:p>
        </w:tc>
        <w:tc>
          <w:tcPr>
            <w:tcW w:w="1020" w:type="dxa"/>
            <w:shd w:val="clear" w:color="auto" w:fill="auto"/>
            <w:noWrap/>
            <w:vAlign w:val="bottom"/>
            <w:hideMark/>
          </w:tcPr>
          <w:p w14:paraId="4ABC461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2</w:t>
            </w:r>
          </w:p>
        </w:tc>
        <w:tc>
          <w:tcPr>
            <w:tcW w:w="1020" w:type="dxa"/>
            <w:shd w:val="clear" w:color="auto" w:fill="auto"/>
            <w:noWrap/>
            <w:vAlign w:val="bottom"/>
            <w:hideMark/>
          </w:tcPr>
          <w:p w14:paraId="33D95E1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128.99</w:t>
            </w:r>
          </w:p>
        </w:tc>
        <w:tc>
          <w:tcPr>
            <w:tcW w:w="1020" w:type="dxa"/>
            <w:shd w:val="clear" w:color="auto" w:fill="auto"/>
            <w:noWrap/>
            <w:vAlign w:val="bottom"/>
            <w:hideMark/>
          </w:tcPr>
          <w:p w14:paraId="34FC20C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78</w:t>
            </w:r>
          </w:p>
        </w:tc>
        <w:tc>
          <w:tcPr>
            <w:tcW w:w="1020" w:type="dxa"/>
            <w:shd w:val="clear" w:color="auto" w:fill="auto"/>
            <w:noWrap/>
            <w:vAlign w:val="bottom"/>
            <w:hideMark/>
          </w:tcPr>
          <w:p w14:paraId="47824C8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54.75</w:t>
            </w:r>
          </w:p>
        </w:tc>
        <w:tc>
          <w:tcPr>
            <w:tcW w:w="1020" w:type="dxa"/>
            <w:shd w:val="clear" w:color="auto" w:fill="auto"/>
            <w:noWrap/>
            <w:vAlign w:val="bottom"/>
            <w:hideMark/>
          </w:tcPr>
          <w:p w14:paraId="6CBDE56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24.23</w:t>
            </w:r>
          </w:p>
        </w:tc>
        <w:tc>
          <w:tcPr>
            <w:tcW w:w="1020" w:type="dxa"/>
            <w:shd w:val="clear" w:color="auto" w:fill="auto"/>
            <w:noWrap/>
            <w:vAlign w:val="bottom"/>
            <w:hideMark/>
          </w:tcPr>
          <w:p w14:paraId="4C157F0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38.31</w:t>
            </w:r>
          </w:p>
        </w:tc>
        <w:tc>
          <w:tcPr>
            <w:tcW w:w="1020" w:type="dxa"/>
            <w:shd w:val="clear" w:color="auto" w:fill="auto"/>
            <w:noWrap/>
            <w:vAlign w:val="bottom"/>
            <w:hideMark/>
          </w:tcPr>
          <w:p w14:paraId="6FB6D96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3.74</w:t>
            </w:r>
          </w:p>
        </w:tc>
        <w:tc>
          <w:tcPr>
            <w:tcW w:w="1020" w:type="dxa"/>
            <w:shd w:val="clear" w:color="auto" w:fill="auto"/>
            <w:noWrap/>
            <w:vAlign w:val="bottom"/>
            <w:hideMark/>
          </w:tcPr>
          <w:p w14:paraId="54C0190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5.53</w:t>
            </w:r>
          </w:p>
        </w:tc>
      </w:tr>
      <w:tr w:rsidR="00315A9C" w:rsidRPr="00315A9C" w14:paraId="0DF8D6B6" w14:textId="77777777" w:rsidTr="00315A9C">
        <w:trPr>
          <w:trHeight w:val="285"/>
        </w:trPr>
        <w:tc>
          <w:tcPr>
            <w:tcW w:w="1020" w:type="dxa"/>
            <w:shd w:val="clear" w:color="auto" w:fill="auto"/>
            <w:noWrap/>
            <w:vAlign w:val="bottom"/>
            <w:hideMark/>
          </w:tcPr>
          <w:p w14:paraId="1918387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w:t>
            </w:r>
          </w:p>
        </w:tc>
        <w:tc>
          <w:tcPr>
            <w:tcW w:w="1020" w:type="dxa"/>
            <w:shd w:val="clear" w:color="auto" w:fill="auto"/>
            <w:noWrap/>
            <w:vAlign w:val="bottom"/>
            <w:hideMark/>
          </w:tcPr>
          <w:p w14:paraId="513BCD5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3</w:t>
            </w:r>
          </w:p>
        </w:tc>
        <w:tc>
          <w:tcPr>
            <w:tcW w:w="1020" w:type="dxa"/>
            <w:shd w:val="clear" w:color="auto" w:fill="auto"/>
            <w:noWrap/>
            <w:vAlign w:val="bottom"/>
            <w:hideMark/>
          </w:tcPr>
          <w:p w14:paraId="7E40F90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999.86</w:t>
            </w:r>
          </w:p>
        </w:tc>
        <w:tc>
          <w:tcPr>
            <w:tcW w:w="1020" w:type="dxa"/>
            <w:shd w:val="clear" w:color="auto" w:fill="auto"/>
            <w:noWrap/>
            <w:vAlign w:val="bottom"/>
            <w:hideMark/>
          </w:tcPr>
          <w:p w14:paraId="1D9DDEB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64</w:t>
            </w:r>
          </w:p>
        </w:tc>
        <w:tc>
          <w:tcPr>
            <w:tcW w:w="1020" w:type="dxa"/>
            <w:shd w:val="clear" w:color="auto" w:fill="auto"/>
            <w:noWrap/>
            <w:vAlign w:val="bottom"/>
            <w:hideMark/>
          </w:tcPr>
          <w:p w14:paraId="4C75678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49.02</w:t>
            </w:r>
          </w:p>
        </w:tc>
        <w:tc>
          <w:tcPr>
            <w:tcW w:w="1020" w:type="dxa"/>
            <w:shd w:val="clear" w:color="auto" w:fill="auto"/>
            <w:noWrap/>
            <w:vAlign w:val="bottom"/>
            <w:hideMark/>
          </w:tcPr>
          <w:p w14:paraId="4F123CA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80.36</w:t>
            </w:r>
          </w:p>
        </w:tc>
        <w:tc>
          <w:tcPr>
            <w:tcW w:w="1020" w:type="dxa"/>
            <w:shd w:val="clear" w:color="auto" w:fill="auto"/>
            <w:noWrap/>
            <w:vAlign w:val="bottom"/>
            <w:hideMark/>
          </w:tcPr>
          <w:p w14:paraId="09ACAD01"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35.99</w:t>
            </w:r>
          </w:p>
        </w:tc>
        <w:tc>
          <w:tcPr>
            <w:tcW w:w="1020" w:type="dxa"/>
            <w:shd w:val="clear" w:color="auto" w:fill="auto"/>
            <w:noWrap/>
            <w:vAlign w:val="bottom"/>
            <w:hideMark/>
          </w:tcPr>
          <w:p w14:paraId="4075C1E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3.28</w:t>
            </w:r>
          </w:p>
        </w:tc>
        <w:tc>
          <w:tcPr>
            <w:tcW w:w="1020" w:type="dxa"/>
            <w:shd w:val="clear" w:color="auto" w:fill="auto"/>
            <w:noWrap/>
            <w:vAlign w:val="bottom"/>
            <w:hideMark/>
          </w:tcPr>
          <w:p w14:paraId="009C79C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4.39</w:t>
            </w:r>
          </w:p>
        </w:tc>
      </w:tr>
      <w:tr w:rsidR="00315A9C" w:rsidRPr="00315A9C" w14:paraId="6F0109B2" w14:textId="77777777" w:rsidTr="00315A9C">
        <w:trPr>
          <w:trHeight w:val="285"/>
        </w:trPr>
        <w:tc>
          <w:tcPr>
            <w:tcW w:w="1020" w:type="dxa"/>
            <w:shd w:val="clear" w:color="auto" w:fill="auto"/>
            <w:noWrap/>
            <w:vAlign w:val="bottom"/>
            <w:hideMark/>
          </w:tcPr>
          <w:p w14:paraId="1E51AA8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w:t>
            </w:r>
          </w:p>
        </w:tc>
        <w:tc>
          <w:tcPr>
            <w:tcW w:w="1020" w:type="dxa"/>
            <w:shd w:val="clear" w:color="auto" w:fill="auto"/>
            <w:noWrap/>
            <w:vAlign w:val="bottom"/>
            <w:hideMark/>
          </w:tcPr>
          <w:p w14:paraId="3E08F5E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4</w:t>
            </w:r>
          </w:p>
        </w:tc>
        <w:tc>
          <w:tcPr>
            <w:tcW w:w="1020" w:type="dxa"/>
            <w:shd w:val="clear" w:color="auto" w:fill="auto"/>
            <w:noWrap/>
            <w:vAlign w:val="bottom"/>
            <w:hideMark/>
          </w:tcPr>
          <w:p w14:paraId="78CE2E6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019.79</w:t>
            </w:r>
          </w:p>
        </w:tc>
        <w:tc>
          <w:tcPr>
            <w:tcW w:w="1020" w:type="dxa"/>
            <w:shd w:val="clear" w:color="auto" w:fill="auto"/>
            <w:noWrap/>
            <w:vAlign w:val="bottom"/>
            <w:hideMark/>
          </w:tcPr>
          <w:p w14:paraId="18D68C8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66</w:t>
            </w:r>
          </w:p>
        </w:tc>
        <w:tc>
          <w:tcPr>
            <w:tcW w:w="1020" w:type="dxa"/>
            <w:shd w:val="clear" w:color="auto" w:fill="auto"/>
            <w:noWrap/>
            <w:vAlign w:val="bottom"/>
            <w:hideMark/>
          </w:tcPr>
          <w:p w14:paraId="79DA7EA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49.53</w:t>
            </w:r>
          </w:p>
        </w:tc>
        <w:tc>
          <w:tcPr>
            <w:tcW w:w="1020" w:type="dxa"/>
            <w:shd w:val="clear" w:color="auto" w:fill="auto"/>
            <w:noWrap/>
            <w:vAlign w:val="bottom"/>
            <w:hideMark/>
          </w:tcPr>
          <w:p w14:paraId="4E396B1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87.79</w:t>
            </w:r>
          </w:p>
        </w:tc>
        <w:tc>
          <w:tcPr>
            <w:tcW w:w="1020" w:type="dxa"/>
            <w:shd w:val="clear" w:color="auto" w:fill="auto"/>
            <w:noWrap/>
            <w:vAlign w:val="bottom"/>
            <w:hideMark/>
          </w:tcPr>
          <w:p w14:paraId="0BCE219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36.7</w:t>
            </w:r>
          </w:p>
        </w:tc>
        <w:tc>
          <w:tcPr>
            <w:tcW w:w="1020" w:type="dxa"/>
            <w:shd w:val="clear" w:color="auto" w:fill="auto"/>
            <w:noWrap/>
            <w:vAlign w:val="bottom"/>
            <w:hideMark/>
          </w:tcPr>
          <w:p w14:paraId="7DEBFF6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3.43</w:t>
            </w:r>
          </w:p>
        </w:tc>
        <w:tc>
          <w:tcPr>
            <w:tcW w:w="1020" w:type="dxa"/>
            <w:shd w:val="clear" w:color="auto" w:fill="auto"/>
            <w:noWrap/>
            <w:vAlign w:val="bottom"/>
            <w:hideMark/>
          </w:tcPr>
          <w:p w14:paraId="61B16F2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4.32</w:t>
            </w:r>
          </w:p>
        </w:tc>
      </w:tr>
      <w:tr w:rsidR="00315A9C" w:rsidRPr="00315A9C" w14:paraId="19220793" w14:textId="77777777" w:rsidTr="00315A9C">
        <w:trPr>
          <w:trHeight w:val="285"/>
        </w:trPr>
        <w:tc>
          <w:tcPr>
            <w:tcW w:w="1020" w:type="dxa"/>
            <w:shd w:val="clear" w:color="auto" w:fill="auto"/>
            <w:noWrap/>
            <w:vAlign w:val="bottom"/>
            <w:hideMark/>
          </w:tcPr>
          <w:p w14:paraId="15DDE12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w:t>
            </w:r>
          </w:p>
        </w:tc>
        <w:tc>
          <w:tcPr>
            <w:tcW w:w="1020" w:type="dxa"/>
            <w:shd w:val="clear" w:color="auto" w:fill="auto"/>
            <w:noWrap/>
            <w:vAlign w:val="bottom"/>
            <w:hideMark/>
          </w:tcPr>
          <w:p w14:paraId="7C13A02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5</w:t>
            </w:r>
          </w:p>
        </w:tc>
        <w:tc>
          <w:tcPr>
            <w:tcW w:w="1020" w:type="dxa"/>
            <w:shd w:val="clear" w:color="auto" w:fill="auto"/>
            <w:noWrap/>
            <w:vAlign w:val="bottom"/>
            <w:hideMark/>
          </w:tcPr>
          <w:p w14:paraId="17F41C9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095.13</w:t>
            </w:r>
          </w:p>
        </w:tc>
        <w:tc>
          <w:tcPr>
            <w:tcW w:w="1020" w:type="dxa"/>
            <w:shd w:val="clear" w:color="auto" w:fill="auto"/>
            <w:noWrap/>
            <w:vAlign w:val="bottom"/>
            <w:hideMark/>
          </w:tcPr>
          <w:p w14:paraId="0AF887D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51</w:t>
            </w:r>
          </w:p>
        </w:tc>
        <w:tc>
          <w:tcPr>
            <w:tcW w:w="1020" w:type="dxa"/>
            <w:shd w:val="clear" w:color="auto" w:fill="auto"/>
            <w:noWrap/>
            <w:vAlign w:val="bottom"/>
            <w:hideMark/>
          </w:tcPr>
          <w:p w14:paraId="7B813B6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54.82</w:t>
            </w:r>
          </w:p>
        </w:tc>
        <w:tc>
          <w:tcPr>
            <w:tcW w:w="1020" w:type="dxa"/>
            <w:shd w:val="clear" w:color="auto" w:fill="auto"/>
            <w:noWrap/>
            <w:vAlign w:val="bottom"/>
            <w:hideMark/>
          </w:tcPr>
          <w:p w14:paraId="27D0732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07.34</w:t>
            </w:r>
          </w:p>
        </w:tc>
        <w:tc>
          <w:tcPr>
            <w:tcW w:w="1020" w:type="dxa"/>
            <w:shd w:val="clear" w:color="auto" w:fill="auto"/>
            <w:noWrap/>
            <w:vAlign w:val="bottom"/>
            <w:hideMark/>
          </w:tcPr>
          <w:p w14:paraId="02DF44F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37.27</w:t>
            </w:r>
          </w:p>
        </w:tc>
        <w:tc>
          <w:tcPr>
            <w:tcW w:w="1020" w:type="dxa"/>
            <w:shd w:val="clear" w:color="auto" w:fill="auto"/>
            <w:noWrap/>
            <w:vAlign w:val="bottom"/>
            <w:hideMark/>
          </w:tcPr>
          <w:p w14:paraId="4A65736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3.53</w:t>
            </w:r>
          </w:p>
        </w:tc>
        <w:tc>
          <w:tcPr>
            <w:tcW w:w="1020" w:type="dxa"/>
            <w:shd w:val="clear" w:color="auto" w:fill="auto"/>
            <w:noWrap/>
            <w:vAlign w:val="bottom"/>
            <w:hideMark/>
          </w:tcPr>
          <w:p w14:paraId="3107F3D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4.64</w:t>
            </w:r>
          </w:p>
        </w:tc>
      </w:tr>
      <w:tr w:rsidR="00315A9C" w:rsidRPr="00315A9C" w14:paraId="2490BB35" w14:textId="77777777" w:rsidTr="00315A9C">
        <w:trPr>
          <w:trHeight w:val="285"/>
        </w:trPr>
        <w:tc>
          <w:tcPr>
            <w:tcW w:w="1020" w:type="dxa"/>
            <w:shd w:val="clear" w:color="auto" w:fill="auto"/>
            <w:noWrap/>
            <w:vAlign w:val="bottom"/>
            <w:hideMark/>
          </w:tcPr>
          <w:p w14:paraId="49895A0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w:t>
            </w:r>
          </w:p>
        </w:tc>
        <w:tc>
          <w:tcPr>
            <w:tcW w:w="1020" w:type="dxa"/>
            <w:shd w:val="clear" w:color="auto" w:fill="auto"/>
            <w:noWrap/>
            <w:vAlign w:val="bottom"/>
            <w:hideMark/>
          </w:tcPr>
          <w:p w14:paraId="354FD79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8</w:t>
            </w:r>
          </w:p>
        </w:tc>
        <w:tc>
          <w:tcPr>
            <w:tcW w:w="1020" w:type="dxa"/>
            <w:shd w:val="clear" w:color="auto" w:fill="auto"/>
            <w:noWrap/>
            <w:vAlign w:val="bottom"/>
            <w:hideMark/>
          </w:tcPr>
          <w:p w14:paraId="530FCC1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174.05</w:t>
            </w:r>
          </w:p>
        </w:tc>
        <w:tc>
          <w:tcPr>
            <w:tcW w:w="1020" w:type="dxa"/>
            <w:shd w:val="clear" w:color="auto" w:fill="auto"/>
            <w:noWrap/>
            <w:vAlign w:val="bottom"/>
            <w:hideMark/>
          </w:tcPr>
          <w:p w14:paraId="2016A78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69</w:t>
            </w:r>
          </w:p>
        </w:tc>
        <w:tc>
          <w:tcPr>
            <w:tcW w:w="1020" w:type="dxa"/>
            <w:shd w:val="clear" w:color="auto" w:fill="auto"/>
            <w:noWrap/>
            <w:vAlign w:val="bottom"/>
            <w:hideMark/>
          </w:tcPr>
          <w:p w14:paraId="202630A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56.82</w:t>
            </w:r>
          </w:p>
        </w:tc>
        <w:tc>
          <w:tcPr>
            <w:tcW w:w="1020" w:type="dxa"/>
            <w:shd w:val="clear" w:color="auto" w:fill="auto"/>
            <w:noWrap/>
            <w:vAlign w:val="bottom"/>
            <w:hideMark/>
          </w:tcPr>
          <w:p w14:paraId="74253023"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21.2</w:t>
            </w:r>
          </w:p>
        </w:tc>
        <w:tc>
          <w:tcPr>
            <w:tcW w:w="1020" w:type="dxa"/>
            <w:shd w:val="clear" w:color="auto" w:fill="auto"/>
            <w:noWrap/>
            <w:vAlign w:val="bottom"/>
            <w:hideMark/>
          </w:tcPr>
          <w:p w14:paraId="51B494C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37.25</w:t>
            </w:r>
          </w:p>
        </w:tc>
        <w:tc>
          <w:tcPr>
            <w:tcW w:w="1020" w:type="dxa"/>
            <w:shd w:val="clear" w:color="auto" w:fill="auto"/>
            <w:noWrap/>
            <w:vAlign w:val="bottom"/>
            <w:hideMark/>
          </w:tcPr>
          <w:p w14:paraId="17BC0C5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3.7</w:t>
            </w:r>
          </w:p>
        </w:tc>
        <w:tc>
          <w:tcPr>
            <w:tcW w:w="1020" w:type="dxa"/>
            <w:shd w:val="clear" w:color="auto" w:fill="auto"/>
            <w:noWrap/>
            <w:vAlign w:val="bottom"/>
            <w:hideMark/>
          </w:tcPr>
          <w:p w14:paraId="2431C64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5.31</w:t>
            </w:r>
          </w:p>
        </w:tc>
      </w:tr>
      <w:tr w:rsidR="00315A9C" w:rsidRPr="00315A9C" w14:paraId="473D72CE" w14:textId="77777777" w:rsidTr="00315A9C">
        <w:trPr>
          <w:trHeight w:val="285"/>
        </w:trPr>
        <w:tc>
          <w:tcPr>
            <w:tcW w:w="1020" w:type="dxa"/>
            <w:shd w:val="clear" w:color="auto" w:fill="auto"/>
            <w:noWrap/>
            <w:vAlign w:val="bottom"/>
            <w:hideMark/>
          </w:tcPr>
          <w:p w14:paraId="5F6AAE2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w:t>
            </w:r>
          </w:p>
        </w:tc>
        <w:tc>
          <w:tcPr>
            <w:tcW w:w="1020" w:type="dxa"/>
            <w:shd w:val="clear" w:color="auto" w:fill="auto"/>
            <w:noWrap/>
            <w:vAlign w:val="bottom"/>
            <w:hideMark/>
          </w:tcPr>
          <w:p w14:paraId="1AA8F0F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9</w:t>
            </w:r>
          </w:p>
        </w:tc>
        <w:tc>
          <w:tcPr>
            <w:tcW w:w="1020" w:type="dxa"/>
            <w:shd w:val="clear" w:color="auto" w:fill="auto"/>
            <w:noWrap/>
            <w:vAlign w:val="bottom"/>
            <w:hideMark/>
          </w:tcPr>
          <w:p w14:paraId="5E309D1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144.88</w:t>
            </w:r>
          </w:p>
        </w:tc>
        <w:tc>
          <w:tcPr>
            <w:tcW w:w="1020" w:type="dxa"/>
            <w:shd w:val="clear" w:color="auto" w:fill="auto"/>
            <w:noWrap/>
            <w:vAlign w:val="bottom"/>
            <w:hideMark/>
          </w:tcPr>
          <w:p w14:paraId="0A07CDD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6</w:t>
            </w:r>
          </w:p>
        </w:tc>
        <w:tc>
          <w:tcPr>
            <w:tcW w:w="1020" w:type="dxa"/>
            <w:shd w:val="clear" w:color="auto" w:fill="auto"/>
            <w:noWrap/>
            <w:vAlign w:val="bottom"/>
            <w:hideMark/>
          </w:tcPr>
          <w:p w14:paraId="6870209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61.79</w:t>
            </w:r>
          </w:p>
        </w:tc>
        <w:tc>
          <w:tcPr>
            <w:tcW w:w="1020" w:type="dxa"/>
            <w:shd w:val="clear" w:color="auto" w:fill="auto"/>
            <w:noWrap/>
            <w:vAlign w:val="bottom"/>
            <w:hideMark/>
          </w:tcPr>
          <w:p w14:paraId="30A04F1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19.07</w:t>
            </w:r>
          </w:p>
        </w:tc>
        <w:tc>
          <w:tcPr>
            <w:tcW w:w="1020" w:type="dxa"/>
            <w:shd w:val="clear" w:color="auto" w:fill="auto"/>
            <w:noWrap/>
            <w:vAlign w:val="bottom"/>
            <w:hideMark/>
          </w:tcPr>
          <w:p w14:paraId="11075C0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37.14</w:t>
            </w:r>
          </w:p>
        </w:tc>
        <w:tc>
          <w:tcPr>
            <w:tcW w:w="1020" w:type="dxa"/>
            <w:shd w:val="clear" w:color="auto" w:fill="auto"/>
            <w:noWrap/>
            <w:vAlign w:val="bottom"/>
            <w:hideMark/>
          </w:tcPr>
          <w:p w14:paraId="6262729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3.77</w:t>
            </w:r>
          </w:p>
        </w:tc>
        <w:tc>
          <w:tcPr>
            <w:tcW w:w="1020" w:type="dxa"/>
            <w:shd w:val="clear" w:color="auto" w:fill="auto"/>
            <w:noWrap/>
            <w:vAlign w:val="bottom"/>
            <w:hideMark/>
          </w:tcPr>
          <w:p w14:paraId="75D353A9"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4.28</w:t>
            </w:r>
          </w:p>
        </w:tc>
      </w:tr>
      <w:tr w:rsidR="00315A9C" w:rsidRPr="00315A9C" w14:paraId="3F5ABC30" w14:textId="77777777" w:rsidTr="00315A9C">
        <w:trPr>
          <w:trHeight w:val="285"/>
        </w:trPr>
        <w:tc>
          <w:tcPr>
            <w:tcW w:w="1020" w:type="dxa"/>
            <w:shd w:val="clear" w:color="auto" w:fill="auto"/>
            <w:noWrap/>
            <w:vAlign w:val="bottom"/>
            <w:hideMark/>
          </w:tcPr>
          <w:p w14:paraId="1B6A1EC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9</w:t>
            </w:r>
          </w:p>
        </w:tc>
        <w:tc>
          <w:tcPr>
            <w:tcW w:w="1020" w:type="dxa"/>
            <w:shd w:val="clear" w:color="auto" w:fill="auto"/>
            <w:noWrap/>
            <w:vAlign w:val="bottom"/>
            <w:hideMark/>
          </w:tcPr>
          <w:p w14:paraId="512B9F3E"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0</w:t>
            </w:r>
          </w:p>
        </w:tc>
        <w:tc>
          <w:tcPr>
            <w:tcW w:w="1020" w:type="dxa"/>
            <w:shd w:val="clear" w:color="auto" w:fill="auto"/>
            <w:noWrap/>
            <w:vAlign w:val="bottom"/>
            <w:hideMark/>
          </w:tcPr>
          <w:p w14:paraId="1188FD65"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148.73</w:t>
            </w:r>
          </w:p>
        </w:tc>
        <w:tc>
          <w:tcPr>
            <w:tcW w:w="1020" w:type="dxa"/>
            <w:shd w:val="clear" w:color="auto" w:fill="auto"/>
            <w:noWrap/>
            <w:vAlign w:val="bottom"/>
            <w:hideMark/>
          </w:tcPr>
          <w:p w14:paraId="4F6DC66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66</w:t>
            </w:r>
          </w:p>
        </w:tc>
        <w:tc>
          <w:tcPr>
            <w:tcW w:w="1020" w:type="dxa"/>
            <w:shd w:val="clear" w:color="auto" w:fill="auto"/>
            <w:noWrap/>
            <w:vAlign w:val="bottom"/>
            <w:hideMark/>
          </w:tcPr>
          <w:p w14:paraId="416279C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61.9</w:t>
            </w:r>
          </w:p>
        </w:tc>
        <w:tc>
          <w:tcPr>
            <w:tcW w:w="1020" w:type="dxa"/>
            <w:shd w:val="clear" w:color="auto" w:fill="auto"/>
            <w:noWrap/>
            <w:vAlign w:val="bottom"/>
            <w:hideMark/>
          </w:tcPr>
          <w:p w14:paraId="79E5840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29.01</w:t>
            </w:r>
          </w:p>
        </w:tc>
        <w:tc>
          <w:tcPr>
            <w:tcW w:w="1020" w:type="dxa"/>
            <w:shd w:val="clear" w:color="auto" w:fill="auto"/>
            <w:noWrap/>
            <w:vAlign w:val="bottom"/>
            <w:hideMark/>
          </w:tcPr>
          <w:p w14:paraId="7506F31B"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39.91</w:t>
            </w:r>
          </w:p>
        </w:tc>
        <w:tc>
          <w:tcPr>
            <w:tcW w:w="1020" w:type="dxa"/>
            <w:shd w:val="clear" w:color="auto" w:fill="auto"/>
            <w:noWrap/>
            <w:vAlign w:val="bottom"/>
            <w:hideMark/>
          </w:tcPr>
          <w:p w14:paraId="26A948AC"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3.91</w:t>
            </w:r>
          </w:p>
        </w:tc>
        <w:tc>
          <w:tcPr>
            <w:tcW w:w="1020" w:type="dxa"/>
            <w:shd w:val="clear" w:color="auto" w:fill="auto"/>
            <w:noWrap/>
            <w:vAlign w:val="bottom"/>
            <w:hideMark/>
          </w:tcPr>
          <w:p w14:paraId="4755BDAF"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4.33</w:t>
            </w:r>
          </w:p>
        </w:tc>
      </w:tr>
      <w:tr w:rsidR="00315A9C" w:rsidRPr="00315A9C" w14:paraId="00AAB93C" w14:textId="77777777" w:rsidTr="00315A9C">
        <w:trPr>
          <w:trHeight w:val="285"/>
        </w:trPr>
        <w:tc>
          <w:tcPr>
            <w:tcW w:w="1020" w:type="dxa"/>
            <w:shd w:val="clear" w:color="auto" w:fill="auto"/>
            <w:noWrap/>
            <w:vAlign w:val="bottom"/>
            <w:hideMark/>
          </w:tcPr>
          <w:p w14:paraId="16F26092"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0</w:t>
            </w:r>
          </w:p>
        </w:tc>
        <w:tc>
          <w:tcPr>
            <w:tcW w:w="1020" w:type="dxa"/>
            <w:shd w:val="clear" w:color="auto" w:fill="auto"/>
            <w:noWrap/>
            <w:vAlign w:val="bottom"/>
            <w:hideMark/>
          </w:tcPr>
          <w:p w14:paraId="6B6F806D"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w:t>
            </w:r>
          </w:p>
        </w:tc>
        <w:tc>
          <w:tcPr>
            <w:tcW w:w="1020" w:type="dxa"/>
            <w:shd w:val="clear" w:color="auto" w:fill="auto"/>
            <w:noWrap/>
            <w:vAlign w:val="bottom"/>
            <w:hideMark/>
          </w:tcPr>
          <w:p w14:paraId="2F9EC910"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206.27</w:t>
            </w:r>
          </w:p>
        </w:tc>
        <w:tc>
          <w:tcPr>
            <w:tcW w:w="1020" w:type="dxa"/>
            <w:shd w:val="clear" w:color="auto" w:fill="auto"/>
            <w:noWrap/>
            <w:vAlign w:val="bottom"/>
            <w:hideMark/>
          </w:tcPr>
          <w:p w14:paraId="79944134"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6.735</w:t>
            </w:r>
          </w:p>
        </w:tc>
        <w:tc>
          <w:tcPr>
            <w:tcW w:w="1020" w:type="dxa"/>
            <w:shd w:val="clear" w:color="auto" w:fill="auto"/>
            <w:noWrap/>
            <w:vAlign w:val="bottom"/>
            <w:hideMark/>
          </w:tcPr>
          <w:p w14:paraId="4796524A"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266.99</w:t>
            </w:r>
          </w:p>
        </w:tc>
        <w:tc>
          <w:tcPr>
            <w:tcW w:w="1020" w:type="dxa"/>
            <w:shd w:val="clear" w:color="auto" w:fill="auto"/>
            <w:noWrap/>
            <w:vAlign w:val="bottom"/>
            <w:hideMark/>
          </w:tcPr>
          <w:p w14:paraId="6CDFB80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446.7</w:t>
            </w:r>
          </w:p>
        </w:tc>
        <w:tc>
          <w:tcPr>
            <w:tcW w:w="1020" w:type="dxa"/>
            <w:shd w:val="clear" w:color="auto" w:fill="auto"/>
            <w:noWrap/>
            <w:vAlign w:val="bottom"/>
            <w:hideMark/>
          </w:tcPr>
          <w:p w14:paraId="5DA3A188"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143.99</w:t>
            </w:r>
          </w:p>
        </w:tc>
        <w:tc>
          <w:tcPr>
            <w:tcW w:w="1020" w:type="dxa"/>
            <w:shd w:val="clear" w:color="auto" w:fill="auto"/>
            <w:noWrap/>
            <w:vAlign w:val="bottom"/>
            <w:hideMark/>
          </w:tcPr>
          <w:p w14:paraId="6978D936"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4.065</w:t>
            </w:r>
          </w:p>
        </w:tc>
        <w:tc>
          <w:tcPr>
            <w:tcW w:w="1020" w:type="dxa"/>
            <w:shd w:val="clear" w:color="auto" w:fill="auto"/>
            <w:noWrap/>
            <w:vAlign w:val="bottom"/>
            <w:hideMark/>
          </w:tcPr>
          <w:p w14:paraId="5C31E1A7" w14:textId="77777777" w:rsidR="00315A9C" w:rsidRPr="00315A9C" w:rsidRDefault="00315A9C" w:rsidP="00315A9C">
            <w:pPr>
              <w:spacing w:after="0" w:line="240" w:lineRule="auto"/>
              <w:jc w:val="right"/>
              <w:rPr>
                <w:rFonts w:ascii="Calibri" w:eastAsia="Times New Roman" w:hAnsi="Calibri" w:cs="Calibri"/>
                <w:color w:val="000000"/>
              </w:rPr>
            </w:pPr>
            <w:r w:rsidRPr="00315A9C">
              <w:rPr>
                <w:rFonts w:ascii="Calibri" w:eastAsia="Times New Roman" w:hAnsi="Calibri" w:cs="Calibri"/>
                <w:color w:val="000000"/>
              </w:rPr>
              <w:t>33.165</w:t>
            </w:r>
          </w:p>
        </w:tc>
      </w:tr>
    </w:tbl>
    <w:p w14:paraId="489D844E" w14:textId="37E41B2C" w:rsidR="00130857" w:rsidRDefault="00130857" w:rsidP="003C6A99">
      <w:pPr>
        <w:jc w:val="both"/>
        <w:rPr>
          <w:rFonts w:ascii="Times New Roman" w:eastAsiaTheme="minorEastAsia" w:hAnsi="Times New Roman" w:cs="Times New Roman"/>
          <w:sz w:val="24"/>
          <w:szCs w:val="24"/>
        </w:rPr>
      </w:pPr>
    </w:p>
    <w:p w14:paraId="44F33AAE" w14:textId="77777777" w:rsidR="00130857" w:rsidRDefault="00130857">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br w:type="page"/>
      </w:r>
    </w:p>
    <w:p w14:paraId="0D09CFD9" w14:textId="47B27071" w:rsidR="001E3691" w:rsidRDefault="001E3691" w:rsidP="001E3691">
      <w:pPr>
        <w:jc w:val="center"/>
        <w:rPr>
          <w:rFonts w:ascii="Times New Roman" w:eastAsiaTheme="minorEastAsia" w:hAnsi="Times New Roman" w:cs="Times New Roman"/>
          <w:b/>
          <w:sz w:val="24"/>
          <w:szCs w:val="24"/>
          <w:u w:val="single"/>
        </w:rPr>
      </w:pPr>
      <w:r>
        <w:rPr>
          <w:rFonts w:ascii="Times New Roman" w:eastAsiaTheme="minorEastAsia" w:hAnsi="Times New Roman" w:cs="Times New Roman"/>
          <w:b/>
          <w:sz w:val="24"/>
          <w:szCs w:val="24"/>
          <w:u w:val="single"/>
        </w:rPr>
        <w:lastRenderedPageBreak/>
        <w:t>Appendix II</w:t>
      </w:r>
    </w:p>
    <w:p w14:paraId="1CD51C5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y_LP_Problem:</w:t>
      </w:r>
    </w:p>
    <w:p w14:paraId="36ADE6B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AXIMIZE</w:t>
      </w:r>
    </w:p>
    <w:p w14:paraId="4878C68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1*valuationEOD_253 + 0</w:t>
      </w:r>
    </w:p>
    <w:p w14:paraId="5C65374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UBJECT TO</w:t>
      </w:r>
    </w:p>
    <w:p w14:paraId="3205AF6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 moneySOD_0 = 10000000</w:t>
      </w:r>
    </w:p>
    <w:p w14:paraId="1F25CBE5" w14:textId="77777777" w:rsidR="001E3691" w:rsidRPr="001E3691" w:rsidRDefault="001E3691" w:rsidP="001E3691">
      <w:pPr>
        <w:jc w:val="both"/>
        <w:rPr>
          <w:rFonts w:ascii="Times New Roman" w:eastAsiaTheme="minorEastAsia" w:hAnsi="Times New Roman" w:cs="Times New Roman"/>
          <w:sz w:val="24"/>
          <w:szCs w:val="24"/>
        </w:rPr>
      </w:pPr>
    </w:p>
    <w:p w14:paraId="080BD7C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 moneyEOD_0 - moneySOD_0 + 1735.650024 stockBought_(0,_0)</w:t>
      </w:r>
    </w:p>
    <w:p w14:paraId="4960A62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9 stockBought_(0,_1) + 175.809998 stockBought_(0,_2)</w:t>
      </w:r>
    </w:p>
    <w:p w14:paraId="1BD247D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8.938 stockBought_(0,_3) + 117.849998 stockBought_(0,_4)</w:t>
      </w:r>
    </w:p>
    <w:p w14:paraId="6D1A9C4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5.59 stockBought_(0,_5) + 64.611984 stockBought_(0,_6) = 0</w:t>
      </w:r>
    </w:p>
    <w:p w14:paraId="30EA5132" w14:textId="77777777" w:rsidR="001E3691" w:rsidRPr="001E3691" w:rsidRDefault="001E3691" w:rsidP="001E3691">
      <w:pPr>
        <w:jc w:val="both"/>
        <w:rPr>
          <w:rFonts w:ascii="Times New Roman" w:eastAsiaTheme="minorEastAsia" w:hAnsi="Times New Roman" w:cs="Times New Roman"/>
          <w:sz w:val="24"/>
          <w:szCs w:val="24"/>
        </w:rPr>
      </w:pPr>
    </w:p>
    <w:p w14:paraId="2839B95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 moneyEOD_1 - moneySOD_1 + 1713.22998 stockBought_(1,_0)</w:t>
      </w:r>
    </w:p>
    <w:p w14:paraId="49871D3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61 stockBought_(1,_1) + 174.600006 stockBought_(1,_2)</w:t>
      </w:r>
    </w:p>
    <w:p w14:paraId="5F7870B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8.625999 stockBought_(1,_3) + 116.120003 stockBought_(1,_4)</w:t>
      </w:r>
    </w:p>
    <w:p w14:paraId="2A88FCF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5.049999 stockBought_(1,_5) + 62.925228 stockBought_(1,_6) = 0</w:t>
      </w:r>
    </w:p>
    <w:p w14:paraId="645E4DF3" w14:textId="77777777" w:rsidR="001E3691" w:rsidRPr="001E3691" w:rsidRDefault="001E3691" w:rsidP="001E3691">
      <w:pPr>
        <w:jc w:val="both"/>
        <w:rPr>
          <w:rFonts w:ascii="Times New Roman" w:eastAsiaTheme="minorEastAsia" w:hAnsi="Times New Roman" w:cs="Times New Roman"/>
          <w:sz w:val="24"/>
          <w:szCs w:val="24"/>
        </w:rPr>
      </w:pPr>
    </w:p>
    <w:p w14:paraId="10E14D8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 moneyEOD_2 - moneySOD_2 + 1724.420044 stockBought_(2,_0)</w:t>
      </w:r>
    </w:p>
    <w:p w14:paraId="2E67FD4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71 stockBought_(2,_1) + 179.380005 stockBought_(2,_2)</w:t>
      </w:r>
    </w:p>
    <w:p w14:paraId="666B457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6.605999 stockBought_(2,_3) + 116.309998 stockBought_(2,_4)</w:t>
      </w:r>
    </w:p>
    <w:p w14:paraId="3C55799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4.59 stockBought_(2,_5) + 63.703018 stockBought_(2,_6) = 0</w:t>
      </w:r>
    </w:p>
    <w:p w14:paraId="36268400" w14:textId="77777777" w:rsidR="001E3691" w:rsidRPr="001E3691" w:rsidRDefault="001E3691" w:rsidP="001E3691">
      <w:pPr>
        <w:jc w:val="both"/>
        <w:rPr>
          <w:rFonts w:ascii="Times New Roman" w:eastAsiaTheme="minorEastAsia" w:hAnsi="Times New Roman" w:cs="Times New Roman"/>
          <w:sz w:val="24"/>
          <w:szCs w:val="24"/>
        </w:rPr>
      </w:pPr>
    </w:p>
    <w:p w14:paraId="7EA2CE4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 moneyEOD_3 - moneySOD_3 + 1739.650024 stockBought_(3,_0)</w:t>
      </w:r>
    </w:p>
    <w:p w14:paraId="46D0C20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74 stockBought_(3,_1) + 180.449997 stockBought_(3,_2)</w:t>
      </w:r>
    </w:p>
    <w:p w14:paraId="51AF610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6.285999 stockBought_(3,_3) + 118.160004 stockBought_(3,_4)</w:t>
      </w:r>
    </w:p>
    <w:p w14:paraId="502A1A0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4.790001 stockBought_(3,_5) + 64.63073 stockBought_(3,_6) = 0</w:t>
      </w:r>
    </w:p>
    <w:p w14:paraId="7A34E870" w14:textId="77777777" w:rsidR="001E3691" w:rsidRPr="001E3691" w:rsidRDefault="001E3691" w:rsidP="001E3691">
      <w:pPr>
        <w:jc w:val="both"/>
        <w:rPr>
          <w:rFonts w:ascii="Times New Roman" w:eastAsiaTheme="minorEastAsia" w:hAnsi="Times New Roman" w:cs="Times New Roman"/>
          <w:sz w:val="24"/>
          <w:szCs w:val="24"/>
        </w:rPr>
      </w:pPr>
    </w:p>
    <w:p w14:paraId="5AC5FA7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 moneyEOD_4 - moneySOD_4 + 1732.660034 stockBought_(4,_0)</w:t>
      </w:r>
    </w:p>
    <w:p w14:paraId="7827532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8.68 stockBought_(4,_1) + 179.679993 stockBought_(4,_2)</w:t>
      </w:r>
    </w:p>
    <w:p w14:paraId="17AE769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7.543999 stockBought_(4,_3) + 117.230003 stockBought_(4,_4)</w:t>
      </w:r>
    </w:p>
    <w:p w14:paraId="1B08039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4.84 stockBought_(4,_5) + 63.740494 stockBought_(4,_6) = 0</w:t>
      </w:r>
    </w:p>
    <w:p w14:paraId="1D7E0941" w14:textId="77777777" w:rsidR="001E3691" w:rsidRPr="001E3691" w:rsidRDefault="001E3691" w:rsidP="001E3691">
      <w:pPr>
        <w:jc w:val="both"/>
        <w:rPr>
          <w:rFonts w:ascii="Times New Roman" w:eastAsiaTheme="minorEastAsia" w:hAnsi="Times New Roman" w:cs="Times New Roman"/>
          <w:sz w:val="24"/>
          <w:szCs w:val="24"/>
        </w:rPr>
      </w:pPr>
    </w:p>
    <w:p w14:paraId="0735B6D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 moneyEOD_5 - moneySOD_5 + 1705.51001 stockBought_(5,_0)</w:t>
      </w:r>
    </w:p>
    <w:p w14:paraId="32B420B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54 stockBought_(5,_1) + 177.75 stockBought_(5,_2)</w:t>
      </w:r>
    </w:p>
    <w:p w14:paraId="4358A2D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8.009998 stockBought_(5,_3) + 117.580002 stockBought_(5,_4)</w:t>
      </w:r>
    </w:p>
    <w:p w14:paraId="3A6BE41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4.459999 stockBought_(5,_5) + 62.50354 stockBought_(5,_6) = 0</w:t>
      </w:r>
    </w:p>
    <w:p w14:paraId="5819A22A" w14:textId="77777777" w:rsidR="001E3691" w:rsidRPr="001E3691" w:rsidRDefault="001E3691" w:rsidP="001E3691">
      <w:pPr>
        <w:jc w:val="both"/>
        <w:rPr>
          <w:rFonts w:ascii="Times New Roman" w:eastAsiaTheme="minorEastAsia" w:hAnsi="Times New Roman" w:cs="Times New Roman"/>
          <w:sz w:val="24"/>
          <w:szCs w:val="24"/>
        </w:rPr>
      </w:pPr>
    </w:p>
    <w:p w14:paraId="6A6F095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 moneyEOD_6 - moneySOD_6 + 1721.98999 stockBought_(6,_0)</w:t>
      </w:r>
    </w:p>
    <w:p w14:paraId="40C7020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56 stockBought_(6,_1) + 179.850006 stockBought_(6,_2)</w:t>
      </w:r>
    </w:p>
    <w:p w14:paraId="2DA5F78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8.905998 stockBought_(6,_3) + 118.93 stockBought_(6,_4)</w:t>
      </w:r>
    </w:p>
    <w:p w14:paraId="5315AAD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4.530001 stockBought_(6,_5) + 63.196983 stockBought_(6,_6) = 0</w:t>
      </w:r>
    </w:p>
    <w:p w14:paraId="0148E2AA" w14:textId="77777777" w:rsidR="001E3691" w:rsidRPr="001E3691" w:rsidRDefault="001E3691" w:rsidP="001E3691">
      <w:pPr>
        <w:jc w:val="both"/>
        <w:rPr>
          <w:rFonts w:ascii="Times New Roman" w:eastAsiaTheme="minorEastAsia" w:hAnsi="Times New Roman" w:cs="Times New Roman"/>
          <w:sz w:val="24"/>
          <w:szCs w:val="24"/>
        </w:rPr>
      </w:pPr>
    </w:p>
    <w:p w14:paraId="642C495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 moneyEOD_7 - moneySOD_7 + 1720.26001 stockBought_(7,_0)</w:t>
      </w:r>
    </w:p>
    <w:p w14:paraId="120616D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62 stockBought_(7,_1) + 180.029999 stockBought_(7,_2)</w:t>
      </w:r>
    </w:p>
    <w:p w14:paraId="0EA7676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8.948002 stockBought_(7,_3) + 119.610001 stockBought_(7,_4)</w:t>
      </w:r>
    </w:p>
    <w:p w14:paraId="473611A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3.84 stockBought_(7,_5) + 63.956024 stockBought_(7,_6) = 0</w:t>
      </w:r>
    </w:p>
    <w:p w14:paraId="0050724A" w14:textId="77777777" w:rsidR="001E3691" w:rsidRPr="001E3691" w:rsidRDefault="001E3691" w:rsidP="001E3691">
      <w:pPr>
        <w:jc w:val="both"/>
        <w:rPr>
          <w:rFonts w:ascii="Times New Roman" w:eastAsiaTheme="minorEastAsia" w:hAnsi="Times New Roman" w:cs="Times New Roman"/>
          <w:sz w:val="24"/>
          <w:szCs w:val="24"/>
        </w:rPr>
      </w:pPr>
    </w:p>
    <w:p w14:paraId="293D37F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 moneyEOD_8 - moneySOD_8 + 1731.920044 stockBought_(8,_0)</w:t>
      </w:r>
    </w:p>
    <w:p w14:paraId="2C9878E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78 stockBought_(8,_1) + 184.190002 stockBought_(8,_2)</w:t>
      </w:r>
    </w:p>
    <w:p w14:paraId="70627E3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9.577999 stockBought_(8,_3) + 120.239998 stockBought_(8,_4)</w:t>
      </w:r>
    </w:p>
    <w:p w14:paraId="0D92124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4.25 stockBought_(8,_5) + 64.640114 stockBought_(8,_6) = 0</w:t>
      </w:r>
    </w:p>
    <w:p w14:paraId="37D4DE87" w14:textId="77777777" w:rsidR="001E3691" w:rsidRPr="001E3691" w:rsidRDefault="001E3691" w:rsidP="001E3691">
      <w:pPr>
        <w:jc w:val="both"/>
        <w:rPr>
          <w:rFonts w:ascii="Times New Roman" w:eastAsiaTheme="minorEastAsia" w:hAnsi="Times New Roman" w:cs="Times New Roman"/>
          <w:sz w:val="24"/>
          <w:szCs w:val="24"/>
        </w:rPr>
      </w:pPr>
    </w:p>
    <w:p w14:paraId="7C69B09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 moneyEOD_9 - moneySOD_9 + 1736.430054 stockBought_(9,_0)</w:t>
      </w:r>
    </w:p>
    <w:p w14:paraId="7DA9737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82 stockBought_(9,_1) + 183.279999 stockBought_(9,_2)</w:t>
      </w:r>
    </w:p>
    <w:p w14:paraId="68C0775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1.391998 stockBought_(9,_3) + 119.169998 stockBought_(9,_4)</w:t>
      </w:r>
    </w:p>
    <w:p w14:paraId="3AB0662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4.1 stockBought_(9,_5) + 64.827522 stockBought_(9,_6) = 0</w:t>
      </w:r>
    </w:p>
    <w:p w14:paraId="1C4CD76B" w14:textId="77777777" w:rsidR="001E3691" w:rsidRPr="001E3691" w:rsidRDefault="001E3691" w:rsidP="001E3691">
      <w:pPr>
        <w:jc w:val="both"/>
        <w:rPr>
          <w:rFonts w:ascii="Times New Roman" w:eastAsiaTheme="minorEastAsia" w:hAnsi="Times New Roman" w:cs="Times New Roman"/>
          <w:sz w:val="24"/>
          <w:szCs w:val="24"/>
        </w:rPr>
      </w:pPr>
    </w:p>
    <w:p w14:paraId="4AF0DC2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 moneyEOD_10 - moneySOD_10 + 1767.380005 stockBought_(10,_0)</w:t>
      </w:r>
    </w:p>
    <w:p w14:paraId="153A3AB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07 stockBought_(10,_1) + 188.889999 stockBought_(10,_2)</w:t>
      </w:r>
    </w:p>
    <w:p w14:paraId="75EBCFC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1.577999 stockBought_(10,_3) + 119.529999 stockBought_(10,_4)</w:t>
      </w:r>
    </w:p>
    <w:p w14:paraId="728E055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4.309999 stockBought_(10,_5) + 65.052414 stockBought_(10,_6) = 0</w:t>
      </w:r>
    </w:p>
    <w:p w14:paraId="4D6EC4F9" w14:textId="77777777" w:rsidR="001E3691" w:rsidRPr="001E3691" w:rsidRDefault="001E3691" w:rsidP="001E3691">
      <w:pPr>
        <w:jc w:val="both"/>
        <w:rPr>
          <w:rFonts w:ascii="Times New Roman" w:eastAsiaTheme="minorEastAsia" w:hAnsi="Times New Roman" w:cs="Times New Roman"/>
          <w:sz w:val="24"/>
          <w:szCs w:val="24"/>
        </w:rPr>
      </w:pPr>
    </w:p>
    <w:p w14:paraId="2D87687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 moneyEOD_11 - moneySOD_11 + 1777.430054 stockBought_(11,_0)</w:t>
      </w:r>
    </w:p>
    <w:p w14:paraId="3EC049B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07 stockBought_(11,_1) + 189.550003 stockBought_(11,_2)</w:t>
      </w:r>
    </w:p>
    <w:p w14:paraId="71D7F3A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1.950001 stockBought_(11,_3) + 119.419998 stockBought_(11,_4)</w:t>
      </w:r>
    </w:p>
    <w:p w14:paraId="04AC0EA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4.51 stockBought_(11,_5) + 63.937283 stockBought_(11,_6) = 0</w:t>
      </w:r>
    </w:p>
    <w:p w14:paraId="57BB48ED" w14:textId="77777777" w:rsidR="001E3691" w:rsidRPr="001E3691" w:rsidRDefault="001E3691" w:rsidP="001E3691">
      <w:pPr>
        <w:jc w:val="both"/>
        <w:rPr>
          <w:rFonts w:ascii="Times New Roman" w:eastAsiaTheme="minorEastAsia" w:hAnsi="Times New Roman" w:cs="Times New Roman"/>
          <w:sz w:val="24"/>
          <w:szCs w:val="24"/>
        </w:rPr>
      </w:pPr>
    </w:p>
    <w:p w14:paraId="46E99CA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 moneyEOD_12 - moneySOD_12 + 1787.47998 stockBought_(12,_0)</w:t>
      </w:r>
    </w:p>
    <w:p w14:paraId="0B2B12A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11 stockBought_(12,_1) + 190.389999 stockBought_(12,_2)</w:t>
      </w:r>
    </w:p>
    <w:p w14:paraId="0E783B3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2.394001 stockBought_(12,_3) + 119.839996 stockBought_(12,_4)</w:t>
      </w:r>
    </w:p>
    <w:p w14:paraId="358346B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4.43 stockBought_(12,_5) + 63.852943 stockBought_(12,_6) = 0</w:t>
      </w:r>
    </w:p>
    <w:p w14:paraId="083D2072" w14:textId="77777777" w:rsidR="001E3691" w:rsidRPr="001E3691" w:rsidRDefault="001E3691" w:rsidP="001E3691">
      <w:pPr>
        <w:jc w:val="both"/>
        <w:rPr>
          <w:rFonts w:ascii="Times New Roman" w:eastAsiaTheme="minorEastAsia" w:hAnsi="Times New Roman" w:cs="Times New Roman"/>
          <w:sz w:val="24"/>
          <w:szCs w:val="24"/>
        </w:rPr>
      </w:pPr>
    </w:p>
    <w:p w14:paraId="2C1264D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 moneyEOD_13 - moneySOD_13 + 1757.51001 stockBought_(13,_0)</w:t>
      </w:r>
    </w:p>
    <w:p w14:paraId="58B38B7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29 stockBought_(13,_1) + 185.850006 stockBought_(13,_2)</w:t>
      </w:r>
    </w:p>
    <w:p w14:paraId="7AFAE5C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1.389999 stockBought_(13,_3) + 119.139999 stockBought_(13,_4)</w:t>
      </w:r>
    </w:p>
    <w:p w14:paraId="064E7D1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3.940001 stockBought_(13,_5) + 63.356285 stockBought_(13,_6) = 0</w:t>
      </w:r>
    </w:p>
    <w:p w14:paraId="0C223F11" w14:textId="77777777" w:rsidR="001E3691" w:rsidRPr="001E3691" w:rsidRDefault="001E3691" w:rsidP="001E3691">
      <w:pPr>
        <w:jc w:val="both"/>
        <w:rPr>
          <w:rFonts w:ascii="Times New Roman" w:eastAsiaTheme="minorEastAsia" w:hAnsi="Times New Roman" w:cs="Times New Roman"/>
          <w:sz w:val="24"/>
          <w:szCs w:val="24"/>
        </w:rPr>
      </w:pPr>
    </w:p>
    <w:p w14:paraId="18DA22E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 moneyEOD_14 - moneySOD_14 + 1785.660034 stockBought_(14,_0)</w:t>
      </w:r>
    </w:p>
    <w:p w14:paraId="0378D1F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03 stockBought_(14,_1) + 189.759995 stockBought_(14,_2)</w:t>
      </w:r>
    </w:p>
    <w:p w14:paraId="4D1B4AA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0.700001 stockBought_(14,_3) + 119.739998 stockBought_(14,_4)</w:t>
      </w:r>
    </w:p>
    <w:p w14:paraId="2B0C517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4.110001 stockBought_(14,_5) + 64.415199 stockBought_(14,_6) = 0</w:t>
      </w:r>
    </w:p>
    <w:p w14:paraId="129E5026" w14:textId="77777777" w:rsidR="001E3691" w:rsidRPr="001E3691" w:rsidRDefault="001E3691" w:rsidP="001E3691">
      <w:pPr>
        <w:jc w:val="both"/>
        <w:rPr>
          <w:rFonts w:ascii="Times New Roman" w:eastAsiaTheme="minorEastAsia" w:hAnsi="Times New Roman" w:cs="Times New Roman"/>
          <w:sz w:val="24"/>
          <w:szCs w:val="24"/>
        </w:rPr>
      </w:pPr>
    </w:p>
    <w:p w14:paraId="5E75765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 moneyEOD_15 - moneySOD_15 + 1765.72998 stockBought_(15,_0)</w:t>
      </w:r>
    </w:p>
    <w:p w14:paraId="5B495B0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07 stockBought_(15,_1) + 182.339996 stockBought_(15,_2)</w:t>
      </w:r>
    </w:p>
    <w:p w14:paraId="283594E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51.116001 stockBought_(15,_3) + 119.580002 stockBought_(15,_4)</w:t>
      </w:r>
    </w:p>
    <w:p w14:paraId="2A9D28D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4.85 stockBought_(15,_5) + 64.743179 stockBought_(15,_6) = 0</w:t>
      </w:r>
    </w:p>
    <w:p w14:paraId="6A34CDA5" w14:textId="77777777" w:rsidR="001E3691" w:rsidRPr="001E3691" w:rsidRDefault="001E3691" w:rsidP="001E3691">
      <w:pPr>
        <w:jc w:val="both"/>
        <w:rPr>
          <w:rFonts w:ascii="Times New Roman" w:eastAsiaTheme="minorEastAsia" w:hAnsi="Times New Roman" w:cs="Times New Roman"/>
          <w:sz w:val="24"/>
          <w:szCs w:val="24"/>
        </w:rPr>
      </w:pPr>
    </w:p>
    <w:p w14:paraId="06C2115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 moneyEOD_16 - moneySOD_16 + 1762.170044 stockBought_(16,_0)</w:t>
      </w:r>
    </w:p>
    <w:p w14:paraId="5E207E7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21 stockBought_(16,_1) + 186.149994 stockBought_(16,_2)</w:t>
      </w:r>
    </w:p>
    <w:p w14:paraId="1F9F793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0.936001 stockBought_(16,_3) + 119.349998 stockBought_(16,_4)</w:t>
      </w:r>
    </w:p>
    <w:p w14:paraId="43FAD7E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4.98 stockBought_(16,_5) + 65.361656 stockBought_(16,_6) = 0</w:t>
      </w:r>
    </w:p>
    <w:p w14:paraId="0938877E" w14:textId="77777777" w:rsidR="001E3691" w:rsidRPr="001E3691" w:rsidRDefault="001E3691" w:rsidP="001E3691">
      <w:pPr>
        <w:jc w:val="both"/>
        <w:rPr>
          <w:rFonts w:ascii="Times New Roman" w:eastAsiaTheme="minorEastAsia" w:hAnsi="Times New Roman" w:cs="Times New Roman"/>
          <w:sz w:val="24"/>
          <w:szCs w:val="24"/>
        </w:rPr>
      </w:pPr>
    </w:p>
    <w:p w14:paraId="58B29B7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 moneyEOD_17 - moneySOD_17 + 1780.780029 stockBought_(17,_0)</w:t>
      </w:r>
    </w:p>
    <w:p w14:paraId="5702913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6 stockBought_(17,_1) + 186.380005 stockBought_(17,_2)</w:t>
      </w:r>
    </w:p>
    <w:p w14:paraId="1889262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9.936001 stockBought_(17,_3) + 119.099998 stockBought_(17,_4)</w:t>
      </w:r>
    </w:p>
    <w:p w14:paraId="60884FD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4.93 stockBought_(17,_5) + 64.743179 stockBought_(17,_6) = 0</w:t>
      </w:r>
    </w:p>
    <w:p w14:paraId="686D0B54" w14:textId="77777777" w:rsidR="001E3691" w:rsidRPr="001E3691" w:rsidRDefault="001E3691" w:rsidP="001E3691">
      <w:pPr>
        <w:jc w:val="both"/>
        <w:rPr>
          <w:rFonts w:ascii="Times New Roman" w:eastAsiaTheme="minorEastAsia" w:hAnsi="Times New Roman" w:cs="Times New Roman"/>
          <w:sz w:val="24"/>
          <w:szCs w:val="24"/>
        </w:rPr>
      </w:pPr>
    </w:p>
    <w:p w14:paraId="3A58963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 moneyEOD_18 - moneySOD_18 + 1761.329956 stockBought_(18,_0)</w:t>
      </w:r>
    </w:p>
    <w:p w14:paraId="7388A49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72 stockBought_(18,_1) + 187.889999 stockBought_(18,_2)</w:t>
      </w:r>
    </w:p>
    <w:p w14:paraId="5C1FD79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5.625999 stockBought_(18,_3) + 119.040001 stockBought_(18,_4)</w:t>
      </w:r>
    </w:p>
    <w:p w14:paraId="4C9E199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5.280001 stockBought_(18,_5) + 64.89312 stockBought_(18,_6) = 0</w:t>
      </w:r>
    </w:p>
    <w:p w14:paraId="6849757F" w14:textId="77777777" w:rsidR="001E3691" w:rsidRPr="001E3691" w:rsidRDefault="001E3691" w:rsidP="001E3691">
      <w:pPr>
        <w:jc w:val="both"/>
        <w:rPr>
          <w:rFonts w:ascii="Times New Roman" w:eastAsiaTheme="minorEastAsia" w:hAnsi="Times New Roman" w:cs="Times New Roman"/>
          <w:sz w:val="24"/>
          <w:szCs w:val="24"/>
        </w:rPr>
      </w:pPr>
    </w:p>
    <w:p w14:paraId="652D84B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 moneyEOD_19 - moneySOD_19 + 1777.079956 stockBought_(19,_0)</w:t>
      </w:r>
    </w:p>
    <w:p w14:paraId="1E48684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61 stockBought_(19,_1) + 189.399994 stockBought_(19,_2)</w:t>
      </w:r>
    </w:p>
    <w:p w14:paraId="5AD5F7F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5.542 stockBought_(19,_3) + 119.220001 stockBought_(19,_4)</w:t>
      </w:r>
    </w:p>
    <w:p w14:paraId="5D9675B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5.33 stockBought_(19,_5) + 64.321487 stockBought_(19,_6) = 0</w:t>
      </w:r>
    </w:p>
    <w:p w14:paraId="702F46D8" w14:textId="77777777" w:rsidR="001E3691" w:rsidRPr="001E3691" w:rsidRDefault="001E3691" w:rsidP="001E3691">
      <w:pPr>
        <w:jc w:val="both"/>
        <w:rPr>
          <w:rFonts w:ascii="Times New Roman" w:eastAsiaTheme="minorEastAsia" w:hAnsi="Times New Roman" w:cs="Times New Roman"/>
          <w:sz w:val="24"/>
          <w:szCs w:val="24"/>
        </w:rPr>
      </w:pPr>
    </w:p>
    <w:p w14:paraId="60BDCA5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 moneyEOD_20 - moneySOD_20 + 1762.709961 stockBought_(20,_0)</w:t>
      </w:r>
    </w:p>
    <w:p w14:paraId="6C08982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64 stockBought_(20,_1) + 189.309998 stockBought_(20,_2)</w:t>
      </w:r>
    </w:p>
    <w:p w14:paraId="20C2695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3.243999 stockBought_(20,_3) + 117.150002 stockBought_(20,_4)</w:t>
      </w:r>
    </w:p>
    <w:p w14:paraId="5D4EE4D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4.629999 stockBought_(20,_5) + 64.134079 stockBought_(20,_6) = 0</w:t>
      </w:r>
    </w:p>
    <w:p w14:paraId="36AD466C" w14:textId="77777777" w:rsidR="001E3691" w:rsidRPr="001E3691" w:rsidRDefault="001E3691" w:rsidP="001E3691">
      <w:pPr>
        <w:jc w:val="both"/>
        <w:rPr>
          <w:rFonts w:ascii="Times New Roman" w:eastAsiaTheme="minorEastAsia" w:hAnsi="Times New Roman" w:cs="Times New Roman"/>
          <w:sz w:val="24"/>
          <w:szCs w:val="24"/>
        </w:rPr>
      </w:pPr>
    </w:p>
    <w:p w14:paraId="307379E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23: moneyEOD_21 - moneySOD_21 + 1779.98999 stockBought_(21,_0)</w:t>
      </w:r>
    </w:p>
    <w:p w14:paraId="591920A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54 stockBought_(21,_1) + 188.25 stockBought_(21,_2)</w:t>
      </w:r>
    </w:p>
    <w:p w14:paraId="3406C9A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3.001999 stockBought_(21,_3) + 118.099998 stockBought_(21,_4)</w:t>
      </w:r>
    </w:p>
    <w:p w14:paraId="03724EA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4.74 stockBought_(21,_5) + 63.45937 stockBought_(21,_6) = 0</w:t>
      </w:r>
    </w:p>
    <w:p w14:paraId="5341223B" w14:textId="77777777" w:rsidR="001E3691" w:rsidRPr="001E3691" w:rsidRDefault="001E3691" w:rsidP="001E3691">
      <w:pPr>
        <w:jc w:val="both"/>
        <w:rPr>
          <w:rFonts w:ascii="Times New Roman" w:eastAsiaTheme="minorEastAsia" w:hAnsi="Times New Roman" w:cs="Times New Roman"/>
          <w:sz w:val="24"/>
          <w:szCs w:val="24"/>
        </w:rPr>
      </w:pPr>
    </w:p>
    <w:p w14:paraId="04CB140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 moneyEOD_22 - moneySOD_22 + 1776.660034 stockBought_(22,_0)</w:t>
      </w:r>
    </w:p>
    <w:p w14:paraId="7DCC9EF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59 stockBought_(22,_1) + 191.649994 stockBought_(22,_2)</w:t>
      </w:r>
    </w:p>
    <w:p w14:paraId="2DFB7A0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2.984001 stockBought_(22,_3) + 117.260002 stockBought_(22,_4)</w:t>
      </w:r>
    </w:p>
    <w:p w14:paraId="2385CBD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4.639999 stockBought_(22,_5) + 63.318806 stockBought_(22,_6) = 0</w:t>
      </w:r>
    </w:p>
    <w:p w14:paraId="5EE9DAC2" w14:textId="77777777" w:rsidR="001E3691" w:rsidRPr="001E3691" w:rsidRDefault="001E3691" w:rsidP="001E3691">
      <w:pPr>
        <w:jc w:val="both"/>
        <w:rPr>
          <w:rFonts w:ascii="Times New Roman" w:eastAsiaTheme="minorEastAsia" w:hAnsi="Times New Roman" w:cs="Times New Roman"/>
          <w:sz w:val="24"/>
          <w:szCs w:val="24"/>
        </w:rPr>
      </w:pPr>
    </w:p>
    <w:p w14:paraId="4C7A34A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5: moneyEOD_23 - moneySOD_23 + 1791.439941 stockBought_(23,_0)</w:t>
      </w:r>
    </w:p>
    <w:p w14:paraId="0742749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89 stockBought_(23,_1) + 193.619995 stockBought_(23,_2)</w:t>
      </w:r>
    </w:p>
    <w:p w14:paraId="1B7E6AE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2.661999 stockBought_(23,_3) + 117.620003 stockBought_(23,_4)</w:t>
      </w:r>
    </w:p>
    <w:p w14:paraId="5BD7779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4.99 stockBought_(23,_5) + 65.221085 stockBought_(23,_6) = 0</w:t>
      </w:r>
    </w:p>
    <w:p w14:paraId="741459C9" w14:textId="77777777" w:rsidR="001E3691" w:rsidRPr="001E3691" w:rsidRDefault="001E3691" w:rsidP="001E3691">
      <w:pPr>
        <w:jc w:val="both"/>
        <w:rPr>
          <w:rFonts w:ascii="Times New Roman" w:eastAsiaTheme="minorEastAsia" w:hAnsi="Times New Roman" w:cs="Times New Roman"/>
          <w:sz w:val="24"/>
          <w:szCs w:val="24"/>
        </w:rPr>
      </w:pPr>
    </w:p>
    <w:p w14:paraId="4BC5641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6: moneyEOD_24 - moneySOD_24 + 1804.660034 stockBought_(24,_0)</w:t>
      </w:r>
    </w:p>
    <w:p w14:paraId="6E9E7C2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 stockBought_(24,_1) + 194.720001 stockBought_(24,_2)</w:t>
      </w:r>
    </w:p>
    <w:p w14:paraId="510EF42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3.493999 stockBought_(24,_3) + 117.57 stockBought_(24,_4)</w:t>
      </w:r>
    </w:p>
    <w:p w14:paraId="45B8AD4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4.99 stockBought_(24,_5) + 67.160851 stockBought_(24,_6) = 0</w:t>
      </w:r>
    </w:p>
    <w:p w14:paraId="58DBFFA4" w14:textId="77777777" w:rsidR="001E3691" w:rsidRPr="001E3691" w:rsidRDefault="001E3691" w:rsidP="001E3691">
      <w:pPr>
        <w:jc w:val="both"/>
        <w:rPr>
          <w:rFonts w:ascii="Times New Roman" w:eastAsiaTheme="minorEastAsia" w:hAnsi="Times New Roman" w:cs="Times New Roman"/>
          <w:sz w:val="24"/>
          <w:szCs w:val="24"/>
        </w:rPr>
      </w:pPr>
    </w:p>
    <w:p w14:paraId="0AEB0CA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7: moneyEOD_25 - moneySOD_25 + 1801.709961 stockBought_(25,_0)</w:t>
      </w:r>
    </w:p>
    <w:p w14:paraId="7651F10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02 stockBought_(25,_1) + 194.320007 stockBought_(25,_2)</w:t>
      </w:r>
    </w:p>
    <w:p w14:paraId="4097C15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3.444 stockBought_(25,_3) + 118.860001 stockBought_(25,_4)</w:t>
      </w:r>
    </w:p>
    <w:p w14:paraId="18E17BA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7.83 stockBought_(25,_5) + 68.491516 stockBought_(25,_6) = 0</w:t>
      </w:r>
    </w:p>
    <w:p w14:paraId="1D50927A" w14:textId="77777777" w:rsidR="001E3691" w:rsidRPr="001E3691" w:rsidRDefault="001E3691" w:rsidP="001E3691">
      <w:pPr>
        <w:jc w:val="both"/>
        <w:rPr>
          <w:rFonts w:ascii="Times New Roman" w:eastAsiaTheme="minorEastAsia" w:hAnsi="Times New Roman" w:cs="Times New Roman"/>
          <w:sz w:val="24"/>
          <w:szCs w:val="24"/>
        </w:rPr>
      </w:pPr>
    </w:p>
    <w:p w14:paraId="371014A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8: moneyEOD_26 - moneySOD_26 + 1795.77002 stockBought_(26,_0)</w:t>
      </w:r>
    </w:p>
    <w:p w14:paraId="7EF45B2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92 stockBought_(26,_1) + 191.550003 stockBought_(26,_2)</w:t>
      </w:r>
    </w:p>
    <w:p w14:paraId="7F5A9C6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5.316002 stockBought_(26,_3) + 119.5 stockBought_(26,_4)</w:t>
      </w:r>
    </w:p>
    <w:p w14:paraId="522EC0C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27 stockBought_(26,_5) + 66.992172 stockBought_(26,_6) = 0</w:t>
      </w:r>
    </w:p>
    <w:p w14:paraId="66A79140" w14:textId="77777777" w:rsidR="001E3691" w:rsidRPr="001E3691" w:rsidRDefault="001E3691" w:rsidP="001E3691">
      <w:pPr>
        <w:jc w:val="both"/>
        <w:rPr>
          <w:rFonts w:ascii="Times New Roman" w:eastAsiaTheme="minorEastAsia" w:hAnsi="Times New Roman" w:cs="Times New Roman"/>
          <w:sz w:val="24"/>
          <w:szCs w:val="24"/>
        </w:rPr>
      </w:pPr>
    </w:p>
    <w:p w14:paraId="457C2C1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9: moneyEOD_27 - moneySOD_27 + 1788.199951 stockBought_(27,_0)</w:t>
      </w:r>
    </w:p>
    <w:p w14:paraId="47B4B1D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89 stockBought_(27,_1) + 190.419998 stockBought_(27,_2)</w:t>
      </w:r>
    </w:p>
    <w:p w14:paraId="7A17817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7.108002 stockBought_(27,_3) + 120.230003 stockBought_(27,_4)</w:t>
      </w:r>
    </w:p>
    <w:p w14:paraId="72CF5FF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6.860001 stockBought_(27,_5) + 68.41655 stockBought_(27,_6) = 0</w:t>
      </w:r>
    </w:p>
    <w:p w14:paraId="18A1728E" w14:textId="77777777" w:rsidR="001E3691" w:rsidRPr="001E3691" w:rsidRDefault="001E3691" w:rsidP="001E3691">
      <w:pPr>
        <w:jc w:val="both"/>
        <w:rPr>
          <w:rFonts w:ascii="Times New Roman" w:eastAsiaTheme="minorEastAsia" w:hAnsi="Times New Roman" w:cs="Times New Roman"/>
          <w:sz w:val="24"/>
          <w:szCs w:val="24"/>
        </w:rPr>
      </w:pPr>
    </w:p>
    <w:p w14:paraId="04B473C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0: moneyEOD_28 - moneySOD_28 + 1785.880005 stockBought_(28,_0)</w:t>
      </w:r>
    </w:p>
    <w:p w14:paraId="19C94F2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04 stockBought_(28,_1) + 190.839996 stockBought_(28,_2)</w:t>
      </w:r>
    </w:p>
    <w:p w14:paraId="5AEDC90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7.428001 stockBought_(28,_3) + 119.440002 stockBought_(28,_4)</w:t>
      </w:r>
    </w:p>
    <w:p w14:paraId="6F451CA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7.02 stockBought_(28,_5) + 67.117256 stockBought_(28,_6) = 0</w:t>
      </w:r>
    </w:p>
    <w:p w14:paraId="49692515" w14:textId="77777777" w:rsidR="001E3691" w:rsidRPr="001E3691" w:rsidRDefault="001E3691" w:rsidP="001E3691">
      <w:pPr>
        <w:jc w:val="both"/>
        <w:rPr>
          <w:rFonts w:ascii="Times New Roman" w:eastAsiaTheme="minorEastAsia" w:hAnsi="Times New Roman" w:cs="Times New Roman"/>
          <w:sz w:val="24"/>
          <w:szCs w:val="24"/>
        </w:rPr>
      </w:pPr>
    </w:p>
    <w:p w14:paraId="61C07E8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1: moneyEOD_29 - moneySOD_29 + 1771.650024 stockBought_(29,_0)</w:t>
      </w:r>
    </w:p>
    <w:p w14:paraId="30C3E4F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08 stockBought_(29,_1) + 189.610001 stockBought_(29,_2)</w:t>
      </w:r>
    </w:p>
    <w:p w14:paraId="6633368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9.017998 stockBought_(29,_3) + 119.040001 stockBought_(29,_4)</w:t>
      </w:r>
    </w:p>
    <w:p w14:paraId="55C0141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6.610001 stockBought_(29,_5) + 66.709457 stockBought_(29,_6) = 0</w:t>
      </w:r>
    </w:p>
    <w:p w14:paraId="44CE920A" w14:textId="77777777" w:rsidR="001E3691" w:rsidRPr="001E3691" w:rsidRDefault="001E3691" w:rsidP="001E3691">
      <w:pPr>
        <w:jc w:val="both"/>
        <w:rPr>
          <w:rFonts w:ascii="Times New Roman" w:eastAsiaTheme="minorEastAsia" w:hAnsi="Times New Roman" w:cs="Times New Roman"/>
          <w:sz w:val="24"/>
          <w:szCs w:val="24"/>
        </w:rPr>
      </w:pPr>
    </w:p>
    <w:p w14:paraId="43C5568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2: moneyEOD_30 - moneySOD_30 + 1778 stockBought_(30,_0)</w:t>
      </w:r>
    </w:p>
    <w:p w14:paraId="0494A10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04 stockBought_(30,_1) + 194.470001 stockBought_(30,_2)</w:t>
      </w:r>
    </w:p>
    <w:p w14:paraId="54F16CC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9.986 stockBought_(30,_3) + 119.120003 stockBought_(30,_4)</w:t>
      </w:r>
    </w:p>
    <w:p w14:paraId="4CE781E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7 stockBought_(30,_5) + 65.78952 stockBought_(30,_6) = 0</w:t>
      </w:r>
    </w:p>
    <w:p w14:paraId="686EA8A5" w14:textId="77777777" w:rsidR="001E3691" w:rsidRPr="001E3691" w:rsidRDefault="001E3691" w:rsidP="001E3691">
      <w:pPr>
        <w:jc w:val="both"/>
        <w:rPr>
          <w:rFonts w:ascii="Times New Roman" w:eastAsiaTheme="minorEastAsia" w:hAnsi="Times New Roman" w:cs="Times New Roman"/>
          <w:sz w:val="24"/>
          <w:szCs w:val="24"/>
        </w:rPr>
      </w:pPr>
    </w:p>
    <w:p w14:paraId="7848B13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3: moneyEOD_31 - moneySOD_31 + 1753.109985 stockBought_(31,_0)</w:t>
      </w:r>
    </w:p>
    <w:p w14:paraId="17C3345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81 stockBought_(31,_1) + 193.190002 stockBought_(31,_2)</w:t>
      </w:r>
    </w:p>
    <w:p w14:paraId="36BBD1A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9.222 stockBought_(31,_3) + 120.980003 stockBought_(31,_4)</w:t>
      </w:r>
    </w:p>
    <w:p w14:paraId="5E66207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7.059999 stockBought_(31,_5) + 65.248947 stockBought_(31,_6) = 0</w:t>
      </w:r>
    </w:p>
    <w:p w14:paraId="0EF99084" w14:textId="77777777" w:rsidR="001E3691" w:rsidRPr="001E3691" w:rsidRDefault="001E3691" w:rsidP="001E3691">
      <w:pPr>
        <w:jc w:val="both"/>
        <w:rPr>
          <w:rFonts w:ascii="Times New Roman" w:eastAsiaTheme="minorEastAsia" w:hAnsi="Times New Roman" w:cs="Times New Roman"/>
          <w:sz w:val="24"/>
          <w:szCs w:val="24"/>
        </w:rPr>
      </w:pPr>
    </w:p>
    <w:p w14:paraId="1729CC6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4: moneyEOD_32 - moneySOD_32 + 1754.599976 stockBought_(32,_0)</w:t>
      </w:r>
    </w:p>
    <w:p w14:paraId="39936AF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8.79 stockBought_(32,_1) + 193.149994 stockBought_(32,_2)</w:t>
      </w:r>
    </w:p>
    <w:p w14:paraId="677ADCD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9.870003 stockBought_(32,_3) + 120.650002 stockBought_(32,_4)</w:t>
      </w:r>
    </w:p>
    <w:p w14:paraId="6F76376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6.91 stockBought_(32,_5) + 64.964424 stockBought_(32,_6) = 0</w:t>
      </w:r>
    </w:p>
    <w:p w14:paraId="2537954D" w14:textId="77777777" w:rsidR="001E3691" w:rsidRPr="001E3691" w:rsidRDefault="001E3691" w:rsidP="001E3691">
      <w:pPr>
        <w:jc w:val="both"/>
        <w:rPr>
          <w:rFonts w:ascii="Times New Roman" w:eastAsiaTheme="minorEastAsia" w:hAnsi="Times New Roman" w:cs="Times New Roman"/>
          <w:sz w:val="24"/>
          <w:szCs w:val="24"/>
        </w:rPr>
      </w:pPr>
    </w:p>
    <w:p w14:paraId="6067779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5: moneyEOD_33 - moneySOD_33 + 1739.48999 stockBought_(33,_0)</w:t>
      </w:r>
    </w:p>
    <w:p w14:paraId="7C6507F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95 stockBought_(33,_1) + 195.100006 stockBought_(33,_2)</w:t>
      </w:r>
    </w:p>
    <w:p w14:paraId="4AF0976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70.433998 stockBought_(33,_3) + 118.870003 stockBought_(33,_4)</w:t>
      </w:r>
    </w:p>
    <w:p w14:paraId="0AEE300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6.75 stockBought_(33,_5) + 65.618813 stockBought_(33,_6) = 0</w:t>
      </w:r>
    </w:p>
    <w:p w14:paraId="6EB63B6F" w14:textId="77777777" w:rsidR="001E3691" w:rsidRPr="001E3691" w:rsidRDefault="001E3691" w:rsidP="001E3691">
      <w:pPr>
        <w:jc w:val="both"/>
        <w:rPr>
          <w:rFonts w:ascii="Times New Roman" w:eastAsiaTheme="minorEastAsia" w:hAnsi="Times New Roman" w:cs="Times New Roman"/>
          <w:sz w:val="24"/>
          <w:szCs w:val="24"/>
        </w:rPr>
      </w:pPr>
    </w:p>
    <w:p w14:paraId="601313E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6: moneyEOD_34 - moneySOD_34 + 1752.530029 stockBought_(34,_0)</w:t>
      </w:r>
    </w:p>
    <w:p w14:paraId="56F035A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95 stockBought_(34,_1) + 197.399994 stockBought_(34,_2)</w:t>
      </w:r>
    </w:p>
    <w:p w14:paraId="5847173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9.998001 stockBought_(34,_3) + 120.25 stockBought_(34,_4)</w:t>
      </w:r>
    </w:p>
    <w:p w14:paraId="3A537B9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7.01 stockBought_(34,_5) + 64.983391 stockBought_(34,_6) = 0</w:t>
      </w:r>
    </w:p>
    <w:p w14:paraId="2FBA2AED" w14:textId="77777777" w:rsidR="001E3691" w:rsidRPr="001E3691" w:rsidRDefault="001E3691" w:rsidP="001E3691">
      <w:pPr>
        <w:jc w:val="both"/>
        <w:rPr>
          <w:rFonts w:ascii="Times New Roman" w:eastAsiaTheme="minorEastAsia" w:hAnsi="Times New Roman" w:cs="Times New Roman"/>
          <w:sz w:val="24"/>
          <w:szCs w:val="24"/>
        </w:rPr>
      </w:pPr>
    </w:p>
    <w:p w14:paraId="140D875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7: moneyEOD_35 - moneySOD_35 + 1752.790039 stockBought_(35,_0)</w:t>
      </w:r>
    </w:p>
    <w:p w14:paraId="660EB64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9 stockBought_(35,_1) + 199.320007 stockBought_(35,_2)</w:t>
      </w:r>
    </w:p>
    <w:p w14:paraId="5D73A42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71.903999 stockBought_(35,_3) + 119.889999 stockBought_(35,_4)</w:t>
      </w:r>
    </w:p>
    <w:p w14:paraId="386E18C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6.870001 stockBought_(35,_5) + 64.319519 stockBought_(35,_6) = 0</w:t>
      </w:r>
    </w:p>
    <w:p w14:paraId="72B9809A" w14:textId="77777777" w:rsidR="001E3691" w:rsidRPr="001E3691" w:rsidRDefault="001E3691" w:rsidP="001E3691">
      <w:pPr>
        <w:jc w:val="both"/>
        <w:rPr>
          <w:rFonts w:ascii="Times New Roman" w:eastAsiaTheme="minorEastAsia" w:hAnsi="Times New Roman" w:cs="Times New Roman"/>
          <w:sz w:val="24"/>
          <w:szCs w:val="24"/>
        </w:rPr>
      </w:pPr>
    </w:p>
    <w:p w14:paraId="51878CE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8: moneyEOD_36 - moneySOD_36 + 1745.530029 stockBought_(36,_0)</w:t>
      </w:r>
    </w:p>
    <w:p w14:paraId="5834742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73 stockBought_(36,_1) + 197.509995 stockBought_(36,_2)</w:t>
      </w:r>
    </w:p>
    <w:p w14:paraId="6F598D0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70.444 stockBought_(36,_3) + 119.129997 stockBought_(36,_4)</w:t>
      </w:r>
    </w:p>
    <w:p w14:paraId="5985407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6.59 stockBought_(36,_5) + 64.518677 stockBought_(36,_6) = 0</w:t>
      </w:r>
    </w:p>
    <w:p w14:paraId="68069168" w14:textId="77777777" w:rsidR="001E3691" w:rsidRPr="001E3691" w:rsidRDefault="001E3691" w:rsidP="001E3691">
      <w:pPr>
        <w:jc w:val="both"/>
        <w:rPr>
          <w:rFonts w:ascii="Times New Roman" w:eastAsiaTheme="minorEastAsia" w:hAnsi="Times New Roman" w:cs="Times New Roman"/>
          <w:sz w:val="24"/>
          <w:szCs w:val="24"/>
        </w:rPr>
      </w:pPr>
    </w:p>
    <w:p w14:paraId="5F0538D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9: moneyEOD_37 - moneySOD_37 + 1734.709961 stockBought_(37,_0)</w:t>
      </w:r>
    </w:p>
    <w:p w14:paraId="666380A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71 stockBought_(37,_1) + 197.929993 stockBought_(37,_2)</w:t>
      </w:r>
    </w:p>
    <w:p w14:paraId="124C597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70.966003 stockBought_(37,_3) + 119.860001 stockBought_(37,_4)</w:t>
      </w:r>
    </w:p>
    <w:p w14:paraId="16121F2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6.700001 stockBought_(37,_5) + 66.074036 stockBought_(37,_6) = 0</w:t>
      </w:r>
    </w:p>
    <w:p w14:paraId="5041CF9E" w14:textId="77777777" w:rsidR="001E3691" w:rsidRPr="001E3691" w:rsidRDefault="001E3691" w:rsidP="001E3691">
      <w:pPr>
        <w:jc w:val="both"/>
        <w:rPr>
          <w:rFonts w:ascii="Times New Roman" w:eastAsiaTheme="minorEastAsia" w:hAnsi="Times New Roman" w:cs="Times New Roman"/>
          <w:sz w:val="24"/>
          <w:szCs w:val="24"/>
        </w:rPr>
      </w:pPr>
    </w:p>
    <w:p w14:paraId="07C6BFF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0: moneyEOD_38 - moneySOD_38 + 1745.719971 stockBought_(38,_0)</w:t>
      </w:r>
    </w:p>
    <w:p w14:paraId="6EBDFE0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89 stockBought_(38,_1) + 198.820007 stockBought_(38,_2)</w:t>
      </w:r>
    </w:p>
    <w:p w14:paraId="09C63F7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6.608002 stockBought_(38,_3) + 119.360001 stockBought_(38,_4)</w:t>
      </w:r>
    </w:p>
    <w:p w14:paraId="157D564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7.049999 stockBought_(38,_5) + 65.78952 stockBought_(38,_6) = 0</w:t>
      </w:r>
    </w:p>
    <w:p w14:paraId="0463B56B" w14:textId="77777777" w:rsidR="001E3691" w:rsidRPr="001E3691" w:rsidRDefault="001E3691" w:rsidP="001E3691">
      <w:pPr>
        <w:jc w:val="both"/>
        <w:rPr>
          <w:rFonts w:ascii="Times New Roman" w:eastAsiaTheme="minorEastAsia" w:hAnsi="Times New Roman" w:cs="Times New Roman"/>
          <w:sz w:val="24"/>
          <w:szCs w:val="24"/>
        </w:rPr>
      </w:pPr>
    </w:p>
    <w:p w14:paraId="0033724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1: moneyEOD_39 - moneySOD_39 + 1773.839966 stockBought_(39,_0)</w:t>
      </w:r>
    </w:p>
    <w:p w14:paraId="50B3242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 stockBought_(39,_1) + 199.789993 stockBought_(39,_2)</w:t>
      </w:r>
    </w:p>
    <w:p w14:paraId="037E74F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7.267998 stockBought_(39,_3) + 118.919998 stockBought_(39,_4)</w:t>
      </w:r>
    </w:p>
    <w:p w14:paraId="2558E6B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7 stockBought_(39,_5) + 65.353264 stockBought_(39,_6) = 0</w:t>
      </w:r>
    </w:p>
    <w:p w14:paraId="5E97D7EA" w14:textId="77777777" w:rsidR="001E3691" w:rsidRPr="001E3691" w:rsidRDefault="001E3691" w:rsidP="001E3691">
      <w:pPr>
        <w:jc w:val="both"/>
        <w:rPr>
          <w:rFonts w:ascii="Times New Roman" w:eastAsiaTheme="minorEastAsia" w:hAnsi="Times New Roman" w:cs="Times New Roman"/>
          <w:sz w:val="24"/>
          <w:szCs w:val="24"/>
        </w:rPr>
      </w:pPr>
    </w:p>
    <w:p w14:paraId="0243194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2: moneyEOD_40 - moneySOD_40 + 1796.939941 stockBought_(40,_0)</w:t>
      </w:r>
    </w:p>
    <w:p w14:paraId="632CA60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01 stockBought_(40,_1) + 198.970001 stockBought_(40,_2)</w:t>
      </w:r>
    </w:p>
    <w:p w14:paraId="42E97AF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5.783997 stockBought_(40,_3) + 119.190002 stockBought_(40,_4)</w:t>
      </w:r>
    </w:p>
    <w:p w14:paraId="121E1C5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7.040001 stockBought_(40,_5) + 65.192039 stockBought_(40,_6) = 0</w:t>
      </w:r>
    </w:p>
    <w:p w14:paraId="2832C0BA" w14:textId="77777777" w:rsidR="001E3691" w:rsidRPr="001E3691" w:rsidRDefault="001E3691" w:rsidP="001E3691">
      <w:pPr>
        <w:jc w:val="both"/>
        <w:rPr>
          <w:rFonts w:ascii="Times New Roman" w:eastAsiaTheme="minorEastAsia" w:hAnsi="Times New Roman" w:cs="Times New Roman"/>
          <w:sz w:val="24"/>
          <w:szCs w:val="24"/>
        </w:rPr>
      </w:pPr>
    </w:p>
    <w:p w14:paraId="3E18681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3: moneyEOD_41 - moneySOD_41 + 1818.51001 stockBought_(41,_0)</w:t>
      </w:r>
    </w:p>
    <w:p w14:paraId="495E80B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1 stockBought_(41,_1) + 202 stockBought_(41,_2)</w:t>
      </w:r>
    </w:p>
    <w:p w14:paraId="497BD89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6.258003 stockBought_(41,_3) + 118.760002 stockBought_(41,_4)</w:t>
      </w:r>
    </w:p>
    <w:p w14:paraId="2F3043D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7.23 stockBought_(41,_5) + 65.154099 stockBought_(41,_6) = 0</w:t>
      </w:r>
    </w:p>
    <w:p w14:paraId="69A6562E" w14:textId="77777777" w:rsidR="001E3691" w:rsidRPr="001E3691" w:rsidRDefault="001E3691" w:rsidP="001E3691">
      <w:pPr>
        <w:jc w:val="both"/>
        <w:rPr>
          <w:rFonts w:ascii="Times New Roman" w:eastAsiaTheme="minorEastAsia" w:hAnsi="Times New Roman" w:cs="Times New Roman"/>
          <w:sz w:val="24"/>
          <w:szCs w:val="24"/>
        </w:rPr>
      </w:pPr>
    </w:p>
    <w:p w14:paraId="2D4517D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4: moneyEOD_42 - moneySOD_42 + 1800.800049 stockBought_(42,_0)</w:t>
      </w:r>
    </w:p>
    <w:p w14:paraId="4EAFCFD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06 stockBought_(42,_1) + 201.639999 stockBought_(42,_2)</w:t>
      </w:r>
    </w:p>
    <w:p w14:paraId="49C480C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5.987999 stockBought_(42,_3) + 119.089996 stockBought_(42,_4)</w:t>
      </w:r>
    </w:p>
    <w:p w14:paraId="128D5C2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7.34 stockBought_(42,_5) + 64.61351 stockBought_(42,_6) = 0</w:t>
      </w:r>
    </w:p>
    <w:p w14:paraId="54157320" w14:textId="77777777" w:rsidR="001E3691" w:rsidRPr="001E3691" w:rsidRDefault="001E3691" w:rsidP="001E3691">
      <w:pPr>
        <w:jc w:val="both"/>
        <w:rPr>
          <w:rFonts w:ascii="Times New Roman" w:eastAsiaTheme="minorEastAsia" w:hAnsi="Times New Roman" w:cs="Times New Roman"/>
          <w:sz w:val="24"/>
          <w:szCs w:val="24"/>
        </w:rPr>
      </w:pPr>
    </w:p>
    <w:p w14:paraId="55EE717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5: moneyEOD_43 - moneySOD_43 + 1781.599976 stockBought_(43,_0)</w:t>
      </w:r>
    </w:p>
    <w:p w14:paraId="37847A3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01 stockBought_(43,_1) + 199.699997 stockBought_(43,_2)</w:t>
      </w:r>
    </w:p>
    <w:p w14:paraId="705247F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66.973999 stockBought_(43,_3) + 119.279999 stockBought_(43,_4)</w:t>
      </w:r>
    </w:p>
    <w:p w14:paraId="1FA04F8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7.74 stockBought_(43,_5) + 64.88855 stockBought_(43,_6) = 0</w:t>
      </w:r>
    </w:p>
    <w:p w14:paraId="64171AA5" w14:textId="77777777" w:rsidR="001E3691" w:rsidRPr="001E3691" w:rsidRDefault="001E3691" w:rsidP="001E3691">
      <w:pPr>
        <w:jc w:val="both"/>
        <w:rPr>
          <w:rFonts w:ascii="Times New Roman" w:eastAsiaTheme="minorEastAsia" w:hAnsi="Times New Roman" w:cs="Times New Roman"/>
          <w:sz w:val="24"/>
          <w:szCs w:val="24"/>
        </w:rPr>
      </w:pPr>
    </w:p>
    <w:p w14:paraId="656625C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6: moneyEOD_44 - moneySOD_44 + 1769.959961 stockBought_(44,_0)</w:t>
      </w:r>
    </w:p>
    <w:p w14:paraId="1AC4041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89 stockBought_(44,_1) + 198.820007 stockBought_(44,_2)</w:t>
      </w:r>
    </w:p>
    <w:p w14:paraId="6CDE5E3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7.239998 stockBought_(44,_3) + 118.669998 stockBought_(44,_4)</w:t>
      </w:r>
    </w:p>
    <w:p w14:paraId="29D15F1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7.389999 stockBought_(44,_5) + 64.376419 stockBought_(44,_6) = 0</w:t>
      </w:r>
    </w:p>
    <w:p w14:paraId="6039B99D" w14:textId="77777777" w:rsidR="001E3691" w:rsidRPr="001E3691" w:rsidRDefault="001E3691" w:rsidP="001E3691">
      <w:pPr>
        <w:jc w:val="both"/>
        <w:rPr>
          <w:rFonts w:ascii="Times New Roman" w:eastAsiaTheme="minorEastAsia" w:hAnsi="Times New Roman" w:cs="Times New Roman"/>
          <w:sz w:val="24"/>
          <w:szCs w:val="24"/>
        </w:rPr>
      </w:pPr>
    </w:p>
    <w:p w14:paraId="2192A81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7: moneyEOD_45 - moneySOD_45 + 1760.689941 stockBought_(45,_0)</w:t>
      </w:r>
    </w:p>
    <w:p w14:paraId="124704A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95 stockBought_(45,_1) + 198.710007 stockBought_(45,_2)</w:t>
      </w:r>
    </w:p>
    <w:p w14:paraId="49891D2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6.606003 stockBought_(45,_3) + 118.690002 stockBought_(45,_4)</w:t>
      </w:r>
    </w:p>
    <w:p w14:paraId="2C314A4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7.639999 stockBought_(45,_5) + 65.106689 stockBought_(45,_6) = 0</w:t>
      </w:r>
    </w:p>
    <w:p w14:paraId="79FA393C" w14:textId="77777777" w:rsidR="001E3691" w:rsidRPr="001E3691" w:rsidRDefault="001E3691" w:rsidP="001E3691">
      <w:pPr>
        <w:jc w:val="both"/>
        <w:rPr>
          <w:rFonts w:ascii="Times New Roman" w:eastAsiaTheme="minorEastAsia" w:hAnsi="Times New Roman" w:cs="Times New Roman"/>
          <w:sz w:val="24"/>
          <w:szCs w:val="24"/>
        </w:rPr>
      </w:pPr>
    </w:p>
    <w:p w14:paraId="0F72B7A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8: moneyEOD_46 - moneySOD_46 + 1740.47998 stockBought_(46,_0)</w:t>
      </w:r>
    </w:p>
    <w:p w14:paraId="3EFC10B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93 stockBought_(46,_1) + 199.360001 stockBought_(46,_2)</w:t>
      </w:r>
    </w:p>
    <w:p w14:paraId="671A9CF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6.073997 stockBought_(46,_3) + 118.660004 stockBought_(46,_4)</w:t>
      </w:r>
    </w:p>
    <w:p w14:paraId="0304911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6.799999 stockBought_(46,_5) + 64.879074 stockBought_(46,_6) = 0</w:t>
      </w:r>
    </w:p>
    <w:p w14:paraId="613DEAC7" w14:textId="77777777" w:rsidR="001E3691" w:rsidRPr="001E3691" w:rsidRDefault="001E3691" w:rsidP="001E3691">
      <w:pPr>
        <w:jc w:val="both"/>
        <w:rPr>
          <w:rFonts w:ascii="Times New Roman" w:eastAsiaTheme="minorEastAsia" w:hAnsi="Times New Roman" w:cs="Times New Roman"/>
          <w:sz w:val="24"/>
          <w:szCs w:val="24"/>
        </w:rPr>
      </w:pPr>
    </w:p>
    <w:p w14:paraId="1F64B79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9: moneyEOD_47 - moneySOD_47 + 1751.599976 stockBought_(47,_0)</w:t>
      </w:r>
    </w:p>
    <w:p w14:paraId="75E366B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02 stockBought_(47,_1) + 201.050003 stockBought_(47,_2)</w:t>
      </w:r>
    </w:p>
    <w:p w14:paraId="2FE8F61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7.178001 stockBought_(47,_3) + 119.779999 stockBought_(47,_4)</w:t>
      </w:r>
    </w:p>
    <w:p w14:paraId="1735A86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7.49 stockBought_(47,_5) + 65.922295 stockBought_(47,_6) = 0</w:t>
      </w:r>
    </w:p>
    <w:p w14:paraId="008A14F2" w14:textId="77777777" w:rsidR="001E3691" w:rsidRPr="001E3691" w:rsidRDefault="001E3691" w:rsidP="001E3691">
      <w:pPr>
        <w:jc w:val="both"/>
        <w:rPr>
          <w:rFonts w:ascii="Times New Roman" w:eastAsiaTheme="minorEastAsia" w:hAnsi="Times New Roman" w:cs="Times New Roman"/>
          <w:sz w:val="24"/>
          <w:szCs w:val="24"/>
        </w:rPr>
      </w:pPr>
    </w:p>
    <w:p w14:paraId="4C522AC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0: moneyEOD_48 - moneySOD_48 + 1749.51001 stockBought_(48,_0)</w:t>
      </w:r>
    </w:p>
    <w:p w14:paraId="073F19B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01 stockBought_(48,_1) + 201.339996 stockBought_(48,_2)</w:t>
      </w:r>
    </w:p>
    <w:p w14:paraId="1ACA3A2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7.905998 stockBought_(48,_3) + 119.360001 stockBought_(48,_4)</w:t>
      </w:r>
    </w:p>
    <w:p w14:paraId="5B24C3C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7.84 stockBought_(48,_5) + 66.064552 stockBought_(48,_6) = 0</w:t>
      </w:r>
    </w:p>
    <w:p w14:paraId="2C768CB2" w14:textId="77777777" w:rsidR="001E3691" w:rsidRPr="001E3691" w:rsidRDefault="001E3691" w:rsidP="001E3691">
      <w:pPr>
        <w:jc w:val="both"/>
        <w:rPr>
          <w:rFonts w:ascii="Times New Roman" w:eastAsiaTheme="minorEastAsia" w:hAnsi="Times New Roman" w:cs="Times New Roman"/>
          <w:sz w:val="24"/>
          <w:szCs w:val="24"/>
        </w:rPr>
      </w:pPr>
    </w:p>
    <w:p w14:paraId="5B004A6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51: moneyEOD_49 - moneySOD_49 + 1739.209961 stockBought_(49,_0)</w:t>
      </w:r>
    </w:p>
    <w:p w14:paraId="35322A2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07 stockBought_(49,_1) + 200.869995 stockBought_(49,_2)</w:t>
      </w:r>
    </w:p>
    <w:p w14:paraId="6088F05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9.767998 stockBought_(49,_3) + 119.139999 stockBought_(49,_4)</w:t>
      </w:r>
    </w:p>
    <w:p w14:paraId="007A0ED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7.870001 stockBought_(49,_5) + 65.495522 stockBought_(49,_6) = 0</w:t>
      </w:r>
    </w:p>
    <w:p w14:paraId="6597BC32" w14:textId="77777777" w:rsidR="001E3691" w:rsidRPr="001E3691" w:rsidRDefault="001E3691" w:rsidP="001E3691">
      <w:pPr>
        <w:jc w:val="both"/>
        <w:rPr>
          <w:rFonts w:ascii="Times New Roman" w:eastAsiaTheme="minorEastAsia" w:hAnsi="Times New Roman" w:cs="Times New Roman"/>
          <w:sz w:val="24"/>
          <w:szCs w:val="24"/>
        </w:rPr>
      </w:pPr>
    </w:p>
    <w:p w14:paraId="091BBA9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2: moneyEOD_50 - moneySOD_50 + 1748.719971 stockBought_(50,_0)</w:t>
      </w:r>
    </w:p>
    <w:p w14:paraId="07D0D09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11 stockBought_(50,_1) + 202.259995 stockBought_(50,_2)</w:t>
      </w:r>
    </w:p>
    <w:p w14:paraId="70DE5BF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70.540001 stockBought_(50,_3) + 119 stockBought_(50,_4)</w:t>
      </w:r>
    </w:p>
    <w:p w14:paraId="1D7ACDE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02 stockBought_(50,_5) + 65.400688 stockBought_(50,_6) = 0</w:t>
      </w:r>
    </w:p>
    <w:p w14:paraId="0B3AC3C2" w14:textId="77777777" w:rsidR="001E3691" w:rsidRPr="001E3691" w:rsidRDefault="001E3691" w:rsidP="001E3691">
      <w:pPr>
        <w:jc w:val="both"/>
        <w:rPr>
          <w:rFonts w:ascii="Times New Roman" w:eastAsiaTheme="minorEastAsia" w:hAnsi="Times New Roman" w:cs="Times New Roman"/>
          <w:sz w:val="24"/>
          <w:szCs w:val="24"/>
        </w:rPr>
      </w:pPr>
    </w:p>
    <w:p w14:paraId="6874A7F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3: moneyEOD_51 - moneySOD_51 + 1760.329956 stockBought_(51,_0)</w:t>
      </w:r>
    </w:p>
    <w:p w14:paraId="5E5C9B4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32 stockBought_(51,_1) + 196.75 stockBought_(51,_2)</w:t>
      </w:r>
    </w:p>
    <w:p w14:paraId="21BEBA6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71.935997 stockBought_(51,_3) + 119.760002 stockBought_(51,_4)</w:t>
      </w:r>
    </w:p>
    <w:p w14:paraId="2D00FA2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200001 stockBought_(51,_5) + 66.709457 stockBought_(51,_6) = 0</w:t>
      </w:r>
    </w:p>
    <w:p w14:paraId="198A4925" w14:textId="77777777" w:rsidR="001E3691" w:rsidRPr="001E3691" w:rsidRDefault="001E3691" w:rsidP="001E3691">
      <w:pPr>
        <w:jc w:val="both"/>
        <w:rPr>
          <w:rFonts w:ascii="Times New Roman" w:eastAsiaTheme="minorEastAsia" w:hAnsi="Times New Roman" w:cs="Times New Roman"/>
          <w:sz w:val="24"/>
          <w:szCs w:val="24"/>
        </w:rPr>
      </w:pPr>
    </w:p>
    <w:p w14:paraId="6924DE2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4: moneyEOD_52 - moneySOD_52 + 1760.939941 stockBought_(52,_0)</w:t>
      </w:r>
    </w:p>
    <w:p w14:paraId="466AF2C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23 stockBought_(52,_1) + 194.110001 stockBought_(52,_2)</w:t>
      </w:r>
    </w:p>
    <w:p w14:paraId="0FF0A51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71.678001 stockBought_(52,_3) + 120.290001 stockBought_(52,_4)</w:t>
      </w:r>
    </w:p>
    <w:p w14:paraId="1DFB4E2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09 stockBought_(52,_5) + 65.656754 stockBought_(52,_6) = 0</w:t>
      </w:r>
    </w:p>
    <w:p w14:paraId="4CF241B4" w14:textId="77777777" w:rsidR="001E3691" w:rsidRPr="001E3691" w:rsidRDefault="001E3691" w:rsidP="001E3691">
      <w:pPr>
        <w:jc w:val="both"/>
        <w:rPr>
          <w:rFonts w:ascii="Times New Roman" w:eastAsiaTheme="minorEastAsia" w:hAnsi="Times New Roman" w:cs="Times New Roman"/>
          <w:sz w:val="24"/>
          <w:szCs w:val="24"/>
        </w:rPr>
      </w:pPr>
    </w:p>
    <w:p w14:paraId="04CF62D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5: moneyEOD_53 - moneySOD_53 + 1769.209961 stockBought_(53,_0)</w:t>
      </w:r>
    </w:p>
    <w:p w14:paraId="230ED04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39 stockBought_(53,_1) + 197.919998 stockBought_(53,_2)</w:t>
      </w:r>
    </w:p>
    <w:p w14:paraId="0A582FC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76.300003 stockBought_(53,_3) + 120.540001 stockBought_(53,_4)</w:t>
      </w:r>
    </w:p>
    <w:p w14:paraId="742D707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309999 stockBought_(53,_5) + 66.387001 stockBought_(53,_6) = 0</w:t>
      </w:r>
    </w:p>
    <w:p w14:paraId="0E4014D2" w14:textId="77777777" w:rsidR="001E3691" w:rsidRPr="001E3691" w:rsidRDefault="001E3691" w:rsidP="001E3691">
      <w:pPr>
        <w:jc w:val="both"/>
        <w:rPr>
          <w:rFonts w:ascii="Times New Roman" w:eastAsiaTheme="minorEastAsia" w:hAnsi="Times New Roman" w:cs="Times New Roman"/>
          <w:sz w:val="24"/>
          <w:szCs w:val="24"/>
        </w:rPr>
      </w:pPr>
    </w:p>
    <w:p w14:paraId="4B6B675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6: moneyEOD_54 - moneySOD_54 + 1790.660034 stockBought_(54,_0)</w:t>
      </w:r>
    </w:p>
    <w:p w14:paraId="7269925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39 stockBought_(54,_1) + 198.389999 stockBought_(54,_2)</w:t>
      </w:r>
    </w:p>
    <w:p w14:paraId="5720AE0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75.797997 stockBought_(54,_3) + 121.279999 stockBought_(54,_4)</w:t>
      </w:r>
    </w:p>
    <w:p w14:paraId="1BC073C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28.700001 stockBought_(54,_5) + 66.083519 stockBought_(54,_6) = 0</w:t>
      </w:r>
    </w:p>
    <w:p w14:paraId="41271042" w14:textId="77777777" w:rsidR="001E3691" w:rsidRPr="001E3691" w:rsidRDefault="001E3691" w:rsidP="001E3691">
      <w:pPr>
        <w:jc w:val="both"/>
        <w:rPr>
          <w:rFonts w:ascii="Times New Roman" w:eastAsiaTheme="minorEastAsia" w:hAnsi="Times New Roman" w:cs="Times New Roman"/>
          <w:sz w:val="24"/>
          <w:szCs w:val="24"/>
        </w:rPr>
      </w:pPr>
    </w:p>
    <w:p w14:paraId="12A781D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7: moneyEOD_55 - moneySOD_55 + 1784.030029 stockBought_(55,_0)</w:t>
      </w:r>
    </w:p>
    <w:p w14:paraId="3F2C714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54 stockBought_(55,_1) + 202.5 stockBought_(55,_2)</w:t>
      </w:r>
    </w:p>
    <w:p w14:paraId="2703047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78.629997 stockBought_(55,_3) + 119.860001 stockBought_(55,_4)</w:t>
      </w:r>
    </w:p>
    <w:p w14:paraId="39CF283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33 stockBought_(55,_5) + 66.263718 stockBought_(55,_6) = 0</w:t>
      </w:r>
    </w:p>
    <w:p w14:paraId="5B479249" w14:textId="77777777" w:rsidR="001E3691" w:rsidRPr="001E3691" w:rsidRDefault="001E3691" w:rsidP="001E3691">
      <w:pPr>
        <w:jc w:val="both"/>
        <w:rPr>
          <w:rFonts w:ascii="Times New Roman" w:eastAsiaTheme="minorEastAsia" w:hAnsi="Times New Roman" w:cs="Times New Roman"/>
          <w:sz w:val="24"/>
          <w:szCs w:val="24"/>
        </w:rPr>
      </w:pPr>
    </w:p>
    <w:p w14:paraId="63C3EA7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8: moneyEOD_56 - moneySOD_56 + 1792.280029 stockBought_(56,_0)</w:t>
      </w:r>
    </w:p>
    <w:p w14:paraId="6E0698F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41 stockBought_(56,_1) + 206.059998 stockBought_(56,_2)</w:t>
      </w:r>
    </w:p>
    <w:p w14:paraId="0E263AD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0.807999 stockBought_(56,_3) + 120.080002 stockBought_(56,_4)</w:t>
      </w:r>
    </w:p>
    <w:p w14:paraId="6BACAD3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76 stockBought_(56,_5) + 65.808487 stockBought_(56,_6) = 0</w:t>
      </w:r>
    </w:p>
    <w:p w14:paraId="5A7DDFA9" w14:textId="77777777" w:rsidR="001E3691" w:rsidRPr="001E3691" w:rsidRDefault="001E3691" w:rsidP="001E3691">
      <w:pPr>
        <w:jc w:val="both"/>
        <w:rPr>
          <w:rFonts w:ascii="Times New Roman" w:eastAsiaTheme="minorEastAsia" w:hAnsi="Times New Roman" w:cs="Times New Roman"/>
          <w:sz w:val="24"/>
          <w:szCs w:val="24"/>
        </w:rPr>
      </w:pPr>
    </w:p>
    <w:p w14:paraId="29FA37B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9: moneyEOD_57 - moneySOD_57 + 1786.5 stockBought_(57,_0)</w:t>
      </w:r>
    </w:p>
    <w:p w14:paraId="7F38B28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48 stockBought_(57,_1) + 206.300003 stockBought_(57,_2)</w:t>
      </w:r>
    </w:p>
    <w:p w14:paraId="3D26150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1.117996 stockBought_(57,_3) + 120.290001 stockBought_(57,_4)</w:t>
      </w:r>
    </w:p>
    <w:p w14:paraId="7902611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9 stockBought_(57,_5) + 66.330109 stockBought_(57,_6) = 0</w:t>
      </w:r>
    </w:p>
    <w:p w14:paraId="6B54D473" w14:textId="77777777" w:rsidR="001E3691" w:rsidRPr="001E3691" w:rsidRDefault="001E3691" w:rsidP="001E3691">
      <w:pPr>
        <w:jc w:val="both"/>
        <w:rPr>
          <w:rFonts w:ascii="Times New Roman" w:eastAsiaTheme="minorEastAsia" w:hAnsi="Times New Roman" w:cs="Times New Roman"/>
          <w:sz w:val="24"/>
          <w:szCs w:val="24"/>
        </w:rPr>
      </w:pPr>
    </w:p>
    <w:p w14:paraId="3067391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0: moneyEOD_58 - moneySOD_58 + 1793 stockBought_(58,_0)</w:t>
      </w:r>
    </w:p>
    <w:p w14:paraId="0305DDD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44 stockBought_(58,_1) + 206.179993 stockBought_(58,_2)</w:t>
      </w:r>
    </w:p>
    <w:p w14:paraId="131BE9E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3.844002 stockBought_(58,_3) + 119.029999 stockBought_(58,_4)</w:t>
      </w:r>
    </w:p>
    <w:p w14:paraId="30E82AB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889999 stockBought_(58,_5) + 66.662033 stockBought_(58,_6) = 0</w:t>
      </w:r>
    </w:p>
    <w:p w14:paraId="55BC88DF" w14:textId="77777777" w:rsidR="001E3691" w:rsidRPr="001E3691" w:rsidRDefault="001E3691" w:rsidP="001E3691">
      <w:pPr>
        <w:jc w:val="both"/>
        <w:rPr>
          <w:rFonts w:ascii="Times New Roman" w:eastAsiaTheme="minorEastAsia" w:hAnsi="Times New Roman" w:cs="Times New Roman"/>
          <w:sz w:val="24"/>
          <w:szCs w:val="24"/>
        </w:rPr>
      </w:pPr>
    </w:p>
    <w:p w14:paraId="3CDBC8A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1: moneyEOD_59 - moneySOD_59 + 1789.209961 stockBought_(59,_0)</w:t>
      </w:r>
    </w:p>
    <w:p w14:paraId="56AD68E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47 stockBought_(59,_1) + 205.119995 stockBought_(59,_2)</w:t>
      </w:r>
    </w:p>
    <w:p w14:paraId="559DAB7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5.050003 stockBought_(59,_3) + 119.510002 stockBought_(59,_4)</w:t>
      </w:r>
    </w:p>
    <w:p w14:paraId="1CC8271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9.1 stockBought_(59,_5) + 66.405968 stockBought_(59,_6) = 0</w:t>
      </w:r>
    </w:p>
    <w:p w14:paraId="45904092" w14:textId="77777777" w:rsidR="001E3691" w:rsidRPr="001E3691" w:rsidRDefault="001E3691" w:rsidP="001E3691">
      <w:pPr>
        <w:jc w:val="both"/>
        <w:rPr>
          <w:rFonts w:ascii="Times New Roman" w:eastAsiaTheme="minorEastAsia" w:hAnsi="Times New Roman" w:cs="Times New Roman"/>
          <w:sz w:val="24"/>
          <w:szCs w:val="24"/>
        </w:rPr>
      </w:pPr>
    </w:p>
    <w:p w14:paraId="4A0A091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2: moneyEOD_60 - moneySOD_60 + 1868.77002 stockBought_(60,_0)</w:t>
      </w:r>
    </w:p>
    <w:p w14:paraId="7E0C82D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9.45 stockBought_(60,_1) + 207.789993 stockBought_(60,_2)</w:t>
      </w:r>
    </w:p>
    <w:p w14:paraId="41043BC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6.188004 stockBought_(60,_3) + 119.519997 stockBought_(60,_4)</w:t>
      </w:r>
    </w:p>
    <w:p w14:paraId="5A75709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889999 stockBought_(60,_5) + 66.510292 stockBought_(60,_6) = 0</w:t>
      </w:r>
    </w:p>
    <w:p w14:paraId="666D5F5E" w14:textId="77777777" w:rsidR="001E3691" w:rsidRPr="001E3691" w:rsidRDefault="001E3691" w:rsidP="001E3691">
      <w:pPr>
        <w:jc w:val="both"/>
        <w:rPr>
          <w:rFonts w:ascii="Times New Roman" w:eastAsiaTheme="minorEastAsia" w:hAnsi="Times New Roman" w:cs="Times New Roman"/>
          <w:sz w:val="24"/>
          <w:szCs w:val="24"/>
        </w:rPr>
      </w:pPr>
    </w:p>
    <w:p w14:paraId="0CF0856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3: moneyEOD_61 - moneySOD_61 + 1869.800049 stockBought_(61,_0)</w:t>
      </w:r>
    </w:p>
    <w:p w14:paraId="023B45C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36 stockBought_(61,_1) + 208.100006 stockBought_(61,_2)</w:t>
      </w:r>
    </w:p>
    <w:p w14:paraId="36F05F9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6.075996 stockBought_(61,_3) + 119.589996 stockBought_(61,_4)</w:t>
      </w:r>
    </w:p>
    <w:p w14:paraId="3E91346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76 stockBought_(61,_5) + 66.282677 stockBought_(61,_6) = 0</w:t>
      </w:r>
    </w:p>
    <w:p w14:paraId="63950606" w14:textId="77777777" w:rsidR="001E3691" w:rsidRPr="001E3691" w:rsidRDefault="001E3691" w:rsidP="001E3691">
      <w:pPr>
        <w:jc w:val="both"/>
        <w:rPr>
          <w:rFonts w:ascii="Times New Roman" w:eastAsiaTheme="minorEastAsia" w:hAnsi="Times New Roman" w:cs="Times New Roman"/>
          <w:sz w:val="24"/>
          <w:szCs w:val="24"/>
        </w:rPr>
      </w:pPr>
    </w:p>
    <w:p w14:paraId="6714F88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4: moneyEOD_62 - moneySOD_62 + 1846.890015 stockBought_(62,_0)</w:t>
      </w:r>
    </w:p>
    <w:p w14:paraId="2A8E756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25 stockBought_(62,_1) + 204.410004 stockBought_(62,_2)</w:t>
      </w:r>
    </w:p>
    <w:p w14:paraId="363A087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2.940002 stockBought_(62,_3) + 119.400002 stockBought_(62,_4)</w:t>
      </w:r>
    </w:p>
    <w:p w14:paraId="6B64A61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9.059999 stockBought_(62,_5) + 65.893845 stockBought_(62,_6) = 0</w:t>
      </w:r>
    </w:p>
    <w:p w14:paraId="0F446B71" w14:textId="77777777" w:rsidR="001E3691" w:rsidRPr="001E3691" w:rsidRDefault="001E3691" w:rsidP="001E3691">
      <w:pPr>
        <w:jc w:val="both"/>
        <w:rPr>
          <w:rFonts w:ascii="Times New Roman" w:eastAsiaTheme="minorEastAsia" w:hAnsi="Times New Roman" w:cs="Times New Roman"/>
          <w:sz w:val="24"/>
          <w:szCs w:val="24"/>
        </w:rPr>
      </w:pPr>
    </w:p>
    <w:p w14:paraId="4EDA929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5: moneyEOD_63 - moneySOD_63 + 1847.839966 stockBought_(63,_0)</w:t>
      </w:r>
    </w:p>
    <w:p w14:paraId="32374C3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3 stockBought_(63,_1) + 205.25 stockBought_(63,_2)</w:t>
      </w:r>
    </w:p>
    <w:p w14:paraId="0E7439F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3.666 stockBought_(63,_3) + 118.839996 stockBought_(63,_4)</w:t>
      </w:r>
    </w:p>
    <w:p w14:paraId="1BDFA97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99 stockBought_(63,_5) + 66.17836 stockBought_(63,_6) = 0</w:t>
      </w:r>
    </w:p>
    <w:p w14:paraId="6E752F0B" w14:textId="77777777" w:rsidR="001E3691" w:rsidRPr="001E3691" w:rsidRDefault="001E3691" w:rsidP="001E3691">
      <w:pPr>
        <w:jc w:val="both"/>
        <w:rPr>
          <w:rFonts w:ascii="Times New Roman" w:eastAsiaTheme="minorEastAsia" w:hAnsi="Times New Roman" w:cs="Times New Roman"/>
          <w:sz w:val="24"/>
          <w:szCs w:val="24"/>
        </w:rPr>
      </w:pPr>
    </w:p>
    <w:p w14:paraId="209A99A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6: moneyEOD_64 - moneySOD_64 + 1898.01001 stockBought_(64,_0)</w:t>
      </w:r>
    </w:p>
    <w:p w14:paraId="660581C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42 stockBought_(64,_1) + 209.779999 stockBought_(64,_2)</w:t>
      </w:r>
    </w:p>
    <w:p w14:paraId="7C5138B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6.052002 stockBought_(64,_3) + 118.940002 stockBought_(64,_4)</w:t>
      </w:r>
    </w:p>
    <w:p w14:paraId="52F8A00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66 stockBought_(64,_5) + 67.240555 stockBought_(64,_6) = 0</w:t>
      </w:r>
    </w:p>
    <w:p w14:paraId="271F7878" w14:textId="77777777" w:rsidR="001E3691" w:rsidRPr="001E3691" w:rsidRDefault="001E3691" w:rsidP="001E3691">
      <w:pPr>
        <w:jc w:val="both"/>
        <w:rPr>
          <w:rFonts w:ascii="Times New Roman" w:eastAsiaTheme="minorEastAsia" w:hAnsi="Times New Roman" w:cs="Times New Roman"/>
          <w:sz w:val="24"/>
          <w:szCs w:val="24"/>
        </w:rPr>
      </w:pPr>
    </w:p>
    <w:p w14:paraId="7D5D643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7: moneyEOD_65 - moneySOD_65 + 1874.969971 stockBought_(65,_0)</w:t>
      </w:r>
    </w:p>
    <w:p w14:paraId="02DA7CE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21 stockBought_(65,_1) + 208.669998 stockBought_(65,_2)</w:t>
      </w:r>
    </w:p>
    <w:p w14:paraId="12F68B8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8.601997 stockBought_(65,_3) + 117.889999 stockBought_(65,_4)</w:t>
      </w:r>
    </w:p>
    <w:p w14:paraId="17546DB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700001 stockBought_(65,_5) + 66.699974 stockBought_(65,_6) = 0</w:t>
      </w:r>
    </w:p>
    <w:p w14:paraId="1D0155D4" w14:textId="77777777" w:rsidR="001E3691" w:rsidRPr="001E3691" w:rsidRDefault="001E3691" w:rsidP="001E3691">
      <w:pPr>
        <w:jc w:val="both"/>
        <w:rPr>
          <w:rFonts w:ascii="Times New Roman" w:eastAsiaTheme="minorEastAsia" w:hAnsi="Times New Roman" w:cs="Times New Roman"/>
          <w:sz w:val="24"/>
          <w:szCs w:val="24"/>
        </w:rPr>
      </w:pPr>
    </w:p>
    <w:p w14:paraId="57466BC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8: moneyEOD_66 - moneySOD_66 + 1902.880005 stockBought_(66,_0)</w:t>
      </w:r>
    </w:p>
    <w:p w14:paraId="43A168E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16 stockBought_(66,_1) + 212.600006 stockBought_(66,_2)</w:t>
      </w:r>
    </w:p>
    <w:p w14:paraId="2241C42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0.307999 stockBought_(66,_3) + 117.650002 stockBought_(66,_4)</w:t>
      </w:r>
    </w:p>
    <w:p w14:paraId="500DDC8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799999 stockBought_(66,_5) + 67.212105 stockBought_(66,_6) = 0</w:t>
      </w:r>
    </w:p>
    <w:p w14:paraId="3ED2569A" w14:textId="77777777" w:rsidR="001E3691" w:rsidRPr="001E3691" w:rsidRDefault="001E3691" w:rsidP="001E3691">
      <w:pPr>
        <w:jc w:val="both"/>
        <w:rPr>
          <w:rFonts w:ascii="Times New Roman" w:eastAsiaTheme="minorEastAsia" w:hAnsi="Times New Roman" w:cs="Times New Roman"/>
          <w:sz w:val="24"/>
          <w:szCs w:val="24"/>
        </w:rPr>
      </w:pPr>
    </w:p>
    <w:p w14:paraId="26511BD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9: moneyEOD_67 - moneySOD_67 + 1906.859985 stockBought_(67,_0)</w:t>
      </w:r>
    </w:p>
    <w:p w14:paraId="10A54B3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25 stockBought_(67,_1) + 213.059998 stockBought_(67,_2)</w:t>
      </w:r>
    </w:p>
    <w:p w14:paraId="304437F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3.811996 stockBought_(67,_3) + 116.559998 stockBought_(67,_4)</w:t>
      </w:r>
    </w:p>
    <w:p w14:paraId="4424635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59 stockBought_(67,_5) + 66.662033 stockBought_(67,_6) = 0</w:t>
      </w:r>
    </w:p>
    <w:p w14:paraId="4303BB33" w14:textId="77777777" w:rsidR="001E3691" w:rsidRPr="001E3691" w:rsidRDefault="001E3691" w:rsidP="001E3691">
      <w:pPr>
        <w:jc w:val="both"/>
        <w:rPr>
          <w:rFonts w:ascii="Times New Roman" w:eastAsiaTheme="minorEastAsia" w:hAnsi="Times New Roman" w:cs="Times New Roman"/>
          <w:sz w:val="24"/>
          <w:szCs w:val="24"/>
        </w:rPr>
      </w:pPr>
    </w:p>
    <w:p w14:paraId="01316F0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0: moneyEOD_68 - moneySOD_68 + 1891.969971 stockBought_(68,_0)</w:t>
      </w:r>
    </w:p>
    <w:p w14:paraId="607CBDF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25 stockBought_(68,_1) + 215.220001 stockBought_(68,_2)</w:t>
      </w:r>
    </w:p>
    <w:p w14:paraId="2C90EB4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8.428001 stockBought_(68,_3) + 116.160004 stockBought_(68,_4)</w:t>
      </w:r>
    </w:p>
    <w:p w14:paraId="4E9EBE5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42 stockBought_(68,_5) + 65.656754 stockBought_(68,_6) = 0</w:t>
      </w:r>
    </w:p>
    <w:p w14:paraId="3AF9B8C6" w14:textId="77777777" w:rsidR="001E3691" w:rsidRPr="001E3691" w:rsidRDefault="001E3691" w:rsidP="001E3691">
      <w:pPr>
        <w:jc w:val="both"/>
        <w:rPr>
          <w:rFonts w:ascii="Times New Roman" w:eastAsiaTheme="minorEastAsia" w:hAnsi="Times New Roman" w:cs="Times New Roman"/>
          <w:sz w:val="24"/>
          <w:szCs w:val="24"/>
        </w:rPr>
      </w:pPr>
    </w:p>
    <w:p w14:paraId="1932463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1: moneyEOD_69 - moneySOD_69 + 1901.050049 stockBought_(69,_0)</w:t>
      </w:r>
    </w:p>
    <w:p w14:paraId="38BD88D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26 stockBought_(69,_1) + 218.300003 stockBought_(69,_2)</w:t>
      </w:r>
    </w:p>
    <w:p w14:paraId="5A37BBE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6.267998 stockBought_(69,_3) + 117.360001 stockBought_(69,_4)</w:t>
      </w:r>
    </w:p>
    <w:p w14:paraId="272F98C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440001 stockBought_(69,_5) + 66.159393 stockBought_(69,_6) = 0</w:t>
      </w:r>
    </w:p>
    <w:p w14:paraId="6804F5AA" w14:textId="77777777" w:rsidR="001E3691" w:rsidRPr="001E3691" w:rsidRDefault="001E3691" w:rsidP="001E3691">
      <w:pPr>
        <w:jc w:val="both"/>
        <w:rPr>
          <w:rFonts w:ascii="Times New Roman" w:eastAsiaTheme="minorEastAsia" w:hAnsi="Times New Roman" w:cs="Times New Roman"/>
          <w:sz w:val="24"/>
          <w:szCs w:val="24"/>
        </w:rPr>
      </w:pPr>
    </w:p>
    <w:p w14:paraId="21515FC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2: moneyEOD_70 - moneySOD_70 + 1883.160034 stockBought_(70,_0)</w:t>
      </w:r>
    </w:p>
    <w:p w14:paraId="49D38FF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25 stockBought_(70,_1) + 218.059998 stockBought_(70,_2)</w:t>
      </w:r>
    </w:p>
    <w:p w14:paraId="54478FB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5.629997 stockBought_(70,_3) + 116.379997 stockBought_(70,_4)</w:t>
      </w:r>
    </w:p>
    <w:p w14:paraId="586118C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360001 stockBought_(70,_5) + 65.571396 stockBought_(70,_6) = 0</w:t>
      </w:r>
    </w:p>
    <w:p w14:paraId="20014897" w14:textId="77777777" w:rsidR="001E3691" w:rsidRPr="001E3691" w:rsidRDefault="001E3691" w:rsidP="001E3691">
      <w:pPr>
        <w:jc w:val="both"/>
        <w:rPr>
          <w:rFonts w:ascii="Times New Roman" w:eastAsiaTheme="minorEastAsia" w:hAnsi="Times New Roman" w:cs="Times New Roman"/>
          <w:sz w:val="24"/>
          <w:szCs w:val="24"/>
        </w:rPr>
      </w:pPr>
    </w:p>
    <w:p w14:paraId="6C4A93B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3: moneyEOD_71 - moneySOD_71 + 1891.300049 stockBought_(71,_0)</w:t>
      </w:r>
    </w:p>
    <w:p w14:paraId="0411723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24 stockBought_(71,_1) + 221.910004 stockBought_(71,_2)</w:t>
      </w:r>
    </w:p>
    <w:p w14:paraId="2C56FAA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104.972 stockBought_(71,_3) + 115.879997 stockBought_(71,_4)</w:t>
      </w:r>
    </w:p>
    <w:p w14:paraId="1FDA904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42 stockBought_(71,_5) + 66.197327 stockBought_(71,_6) = 0</w:t>
      </w:r>
    </w:p>
    <w:p w14:paraId="1EDD5201" w14:textId="77777777" w:rsidR="001E3691" w:rsidRPr="001E3691" w:rsidRDefault="001E3691" w:rsidP="001E3691">
      <w:pPr>
        <w:jc w:val="both"/>
        <w:rPr>
          <w:rFonts w:ascii="Times New Roman" w:eastAsiaTheme="minorEastAsia" w:hAnsi="Times New Roman" w:cs="Times New Roman"/>
          <w:sz w:val="24"/>
          <w:szCs w:val="24"/>
        </w:rPr>
      </w:pPr>
    </w:p>
    <w:p w14:paraId="2B9FA6E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4: moneyEOD_72 - moneySOD_72 + 1869.439941 stockBought_(72,_0)</w:t>
      </w:r>
    </w:p>
    <w:p w14:paraId="26D31B7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29 stockBought_(72,_1) + 219.059998 stockBought_(72,_2)</w:t>
      </w:r>
    </w:p>
    <w:p w14:paraId="0BD1E13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07.584 stockBought_(72,_3) + 116.18 stockBought_(72,_4)</w:t>
      </w:r>
    </w:p>
    <w:p w14:paraId="0DB93F1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84 stockBought_(72,_5) + 65.628296 stockBought_(72,_6) = 0</w:t>
      </w:r>
    </w:p>
    <w:p w14:paraId="16B7105B" w14:textId="77777777" w:rsidR="001E3691" w:rsidRPr="001E3691" w:rsidRDefault="001E3691" w:rsidP="001E3691">
      <w:pPr>
        <w:jc w:val="both"/>
        <w:rPr>
          <w:rFonts w:ascii="Times New Roman" w:eastAsiaTheme="minorEastAsia" w:hAnsi="Times New Roman" w:cs="Times New Roman"/>
          <w:sz w:val="24"/>
          <w:szCs w:val="24"/>
        </w:rPr>
      </w:pPr>
    </w:p>
    <w:p w14:paraId="07FB3E3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5: moneyEOD_73 - moneySOD_73 + 1862.02002 stockBought_(73,_0)</w:t>
      </w:r>
    </w:p>
    <w:p w14:paraId="4C8E7E9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19 stockBought_(73,_1) + 221.149994 stockBought_(73,_2)</w:t>
      </w:r>
    </w:p>
    <w:p w14:paraId="119AA8E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03.699997 stockBought_(73,_3) + 115.279999 stockBought_(73,_4)</w:t>
      </w:r>
    </w:p>
    <w:p w14:paraId="754E045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290001 stockBought_(73,_5) + 65.523972 stockBought_(73,_6) = 0</w:t>
      </w:r>
    </w:p>
    <w:p w14:paraId="4D09BC26" w14:textId="77777777" w:rsidR="001E3691" w:rsidRPr="001E3691" w:rsidRDefault="001E3691" w:rsidP="001E3691">
      <w:pPr>
        <w:jc w:val="both"/>
        <w:rPr>
          <w:rFonts w:ascii="Times New Roman" w:eastAsiaTheme="minorEastAsia" w:hAnsi="Times New Roman" w:cs="Times New Roman"/>
          <w:sz w:val="24"/>
          <w:szCs w:val="24"/>
        </w:rPr>
      </w:pPr>
    </w:p>
    <w:p w14:paraId="0983D45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6: moneyEOD_74 - moneySOD_74 + 1877.939941 stockBought_(74,_0)</w:t>
      </w:r>
    </w:p>
    <w:p w14:paraId="21762C4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17 stockBought_(74,_1) + 221.770004 stockBought_(74,_2)</w:t>
      </w:r>
    </w:p>
    <w:p w14:paraId="4D8E7B3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02.697998 stockBought_(74,_3) + 115.900002 stockBought_(74,_4)</w:t>
      </w:r>
    </w:p>
    <w:p w14:paraId="6E1A90E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08 stockBought_(74,_5) + 65.267906 stockBought_(74,_6) = 0</w:t>
      </w:r>
    </w:p>
    <w:p w14:paraId="0C35BB2C" w14:textId="77777777" w:rsidR="001E3691" w:rsidRPr="001E3691" w:rsidRDefault="001E3691" w:rsidP="001E3691">
      <w:pPr>
        <w:jc w:val="both"/>
        <w:rPr>
          <w:rFonts w:ascii="Times New Roman" w:eastAsiaTheme="minorEastAsia" w:hAnsi="Times New Roman" w:cs="Times New Roman"/>
          <w:sz w:val="24"/>
          <w:szCs w:val="24"/>
        </w:rPr>
      </w:pPr>
    </w:p>
    <w:p w14:paraId="045A44F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7: moneyEOD_75 - moneySOD_75 + 1864.719971 stockBought_(75,_0)</w:t>
      </w:r>
    </w:p>
    <w:p w14:paraId="1614007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16 stockBought_(75,_1) + 222.139999 stockBought_(75,_2)</w:t>
      </w:r>
    </w:p>
    <w:p w14:paraId="18617A3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02.099998 stockBought_(75,_3) + 114.959999 stockBought_(75,_4)</w:t>
      </w:r>
    </w:p>
    <w:p w14:paraId="6E9A6C4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15 stockBought_(75,_5) + 65.021332 stockBought_(75,_6) = 0</w:t>
      </w:r>
    </w:p>
    <w:p w14:paraId="35394AB2" w14:textId="77777777" w:rsidR="001E3691" w:rsidRPr="001E3691" w:rsidRDefault="001E3691" w:rsidP="001E3691">
      <w:pPr>
        <w:jc w:val="both"/>
        <w:rPr>
          <w:rFonts w:ascii="Times New Roman" w:eastAsiaTheme="minorEastAsia" w:hAnsi="Times New Roman" w:cs="Times New Roman"/>
          <w:sz w:val="24"/>
          <w:szCs w:val="24"/>
        </w:rPr>
      </w:pPr>
    </w:p>
    <w:p w14:paraId="71F3533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8: moneyEOD_76 - moneySOD_76 + 1892 stockBought_(76,_0)</w:t>
      </w:r>
    </w:p>
    <w:p w14:paraId="1ECC934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21 stockBought_(76,_1) + 221.440002 stockBought_(76,_2)</w:t>
      </w:r>
    </w:p>
    <w:p w14:paraId="293A5E5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09.440002 stockBought_(76,_3) + 115.589996 stockBought_(76,_4)</w:t>
      </w:r>
    </w:p>
    <w:p w14:paraId="3F42D44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41 stockBought_(76,_5) + 64.091911 stockBought_(76,_6) = 0</w:t>
      </w:r>
    </w:p>
    <w:p w14:paraId="01D66E01" w14:textId="77777777" w:rsidR="001E3691" w:rsidRPr="001E3691" w:rsidRDefault="001E3691" w:rsidP="001E3691">
      <w:pPr>
        <w:jc w:val="both"/>
        <w:rPr>
          <w:rFonts w:ascii="Times New Roman" w:eastAsiaTheme="minorEastAsia" w:hAnsi="Times New Roman" w:cs="Times New Roman"/>
          <w:sz w:val="24"/>
          <w:szCs w:val="24"/>
        </w:rPr>
      </w:pPr>
    </w:p>
    <w:p w14:paraId="1A46D76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79: moneyEOD_77 - moneySOD_77 + 1887.459961 stockBought_(77,_0)</w:t>
      </w:r>
    </w:p>
    <w:p w14:paraId="2AC28FB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16 stockBought_(77,_1) + 221.320007 stockBought_(77,_2)</w:t>
      </w:r>
    </w:p>
    <w:p w14:paraId="051055A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13.912003 stockBought_(77,_3) + 116.099998 stockBought_(77,_4)</w:t>
      </w:r>
    </w:p>
    <w:p w14:paraId="5EB25F9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370001 stockBought_(77,_5) + 63.722034 stockBought_(77,_6) = 0</w:t>
      </w:r>
    </w:p>
    <w:p w14:paraId="7C0972ED" w14:textId="77777777" w:rsidR="001E3691" w:rsidRPr="001E3691" w:rsidRDefault="001E3691" w:rsidP="001E3691">
      <w:pPr>
        <w:jc w:val="both"/>
        <w:rPr>
          <w:rFonts w:ascii="Times New Roman" w:eastAsiaTheme="minorEastAsia" w:hAnsi="Times New Roman" w:cs="Times New Roman"/>
          <w:sz w:val="24"/>
          <w:szCs w:val="24"/>
        </w:rPr>
      </w:pPr>
    </w:p>
    <w:p w14:paraId="118AD6D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0: moneyEOD_78 - moneySOD_78 + 1884.579956 stockBought_(78,_0)</w:t>
      </w:r>
    </w:p>
    <w:p w14:paraId="16611A4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14 stockBought_(78,_1) + 219.759995 stockBought_(78,_2)</w:t>
      </w:r>
    </w:p>
    <w:p w14:paraId="2639C84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14.440002 stockBought_(78,_3) + 115.809998 stockBought_(78,_4)</w:t>
      </w:r>
    </w:p>
    <w:p w14:paraId="11C5CF6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440001 stockBought_(78,_5) + 63.323708 stockBought_(78,_6) = 0</w:t>
      </w:r>
    </w:p>
    <w:p w14:paraId="6CB32478" w14:textId="77777777" w:rsidR="001E3691" w:rsidRPr="001E3691" w:rsidRDefault="001E3691" w:rsidP="001E3691">
      <w:pPr>
        <w:jc w:val="both"/>
        <w:rPr>
          <w:rFonts w:ascii="Times New Roman" w:eastAsiaTheme="minorEastAsia" w:hAnsi="Times New Roman" w:cs="Times New Roman"/>
          <w:sz w:val="24"/>
          <w:szCs w:val="24"/>
        </w:rPr>
      </w:pPr>
    </w:p>
    <w:p w14:paraId="2F8AFF5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1: moneyEOD_79 - moneySOD_79 + 1861.640015 stockBought_(79,_0)</w:t>
      </w:r>
    </w:p>
    <w:p w14:paraId="0271735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 stockBought_(79,_1) + 217.940002 stockBought_(79,_2)</w:t>
      </w:r>
    </w:p>
    <w:p w14:paraId="55616FF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12.963997 stockBought_(79,_3) + 114.370003 stockBought_(79,_4)</w:t>
      </w:r>
    </w:p>
    <w:p w14:paraId="161167D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190001 stockBought_(79,_5) + 62.896938 stockBought_(79,_6) = 0</w:t>
      </w:r>
    </w:p>
    <w:p w14:paraId="34CA9A46" w14:textId="77777777" w:rsidR="001E3691" w:rsidRPr="001E3691" w:rsidRDefault="001E3691" w:rsidP="001E3691">
      <w:pPr>
        <w:jc w:val="both"/>
        <w:rPr>
          <w:rFonts w:ascii="Times New Roman" w:eastAsiaTheme="minorEastAsia" w:hAnsi="Times New Roman" w:cs="Times New Roman"/>
          <w:sz w:val="24"/>
          <w:szCs w:val="24"/>
        </w:rPr>
      </w:pPr>
    </w:p>
    <w:p w14:paraId="5B8D351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2: moneyEOD_80 - moneySOD_80 + 1828.339966 stockBought_(80,_0)</w:t>
      </w:r>
    </w:p>
    <w:p w14:paraId="533B708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89 stockBought_(80,_1) + 214.869995 stockBought_(80,_2)</w:t>
      </w:r>
    </w:p>
    <w:p w14:paraId="2A58C07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11.603996 stockBought_(80,_3) + 115.860001 stockBought_(80,_4)</w:t>
      </w:r>
    </w:p>
    <w:p w14:paraId="29DC4B6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33 stockBought_(80,_5) + 61.398491 stockBought_(80,_6) = 0</w:t>
      </w:r>
    </w:p>
    <w:p w14:paraId="034594C6" w14:textId="77777777" w:rsidR="001E3691" w:rsidRPr="001E3691" w:rsidRDefault="001E3691" w:rsidP="001E3691">
      <w:pPr>
        <w:jc w:val="both"/>
        <w:rPr>
          <w:rFonts w:ascii="Times New Roman" w:eastAsiaTheme="minorEastAsia" w:hAnsi="Times New Roman" w:cs="Times New Roman"/>
          <w:sz w:val="24"/>
          <w:szCs w:val="24"/>
        </w:rPr>
      </w:pPr>
    </w:p>
    <w:p w14:paraId="1F69280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3: moneyEOD_81 - moneySOD_81 + 1853.25 stockBought_(81,_0)</w:t>
      </w:r>
    </w:p>
    <w:p w14:paraId="2032567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97 stockBought_(81,_1) + 217.789993 stockBought_(81,_2)</w:t>
      </w:r>
    </w:p>
    <w:p w14:paraId="462ADDC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13.379997 stockBought_(81,_3) + 116.599998 stockBought_(81,_4)</w:t>
      </w:r>
    </w:p>
    <w:p w14:paraId="758A117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33 stockBought_(81,_5) + 61.313137 stockBought_(81,_6) = 0</w:t>
      </w:r>
    </w:p>
    <w:p w14:paraId="4CCE33EA" w14:textId="77777777" w:rsidR="001E3691" w:rsidRPr="001E3691" w:rsidRDefault="001E3691" w:rsidP="001E3691">
      <w:pPr>
        <w:jc w:val="both"/>
        <w:rPr>
          <w:rFonts w:ascii="Times New Roman" w:eastAsiaTheme="minorEastAsia" w:hAnsi="Times New Roman" w:cs="Times New Roman"/>
          <w:sz w:val="24"/>
          <w:szCs w:val="24"/>
        </w:rPr>
      </w:pPr>
    </w:p>
    <w:p w14:paraId="1DAA7EB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4: moneyEOD_82 - moneySOD_82 + 1858 stockBought_(82,_0)</w:t>
      </w:r>
    </w:p>
    <w:p w14:paraId="30CCCD4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86 stockBought_(82,_1) + 223.229996 stockBought_(82,_2)</w:t>
      </w:r>
    </w:p>
    <w:p w14:paraId="3BEB4A7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16.197998 stockBought_(82,_3) + 115.889999 stockBought_(82,_4)</w:t>
      </w:r>
    </w:p>
    <w:p w14:paraId="4C93DFB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27.450001 stockBought_(82,_5) + 60.80101 stockBought_(82,_6) = 0</w:t>
      </w:r>
    </w:p>
    <w:p w14:paraId="5FFA4353" w14:textId="77777777" w:rsidR="001E3691" w:rsidRPr="001E3691" w:rsidRDefault="001E3691" w:rsidP="001E3691">
      <w:pPr>
        <w:jc w:val="both"/>
        <w:rPr>
          <w:rFonts w:ascii="Times New Roman" w:eastAsiaTheme="minorEastAsia" w:hAnsi="Times New Roman" w:cs="Times New Roman"/>
          <w:sz w:val="24"/>
          <w:szCs w:val="24"/>
        </w:rPr>
      </w:pPr>
    </w:p>
    <w:p w14:paraId="1EF5AAC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5: moneyEOD_83 - moneySOD_83 + 1870.680054 stockBought_(83,_0)</w:t>
      </w:r>
    </w:p>
    <w:p w14:paraId="51A6910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84 stockBought_(83,_1) + 209.529999 stockBought_(83,_2)</w:t>
      </w:r>
    </w:p>
    <w:p w14:paraId="7E15A9F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28.162003 stockBought_(83,_3) + 116.580002 stockBought_(83,_4)</w:t>
      </w:r>
    </w:p>
    <w:p w14:paraId="2026DB2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7.549999 stockBought_(83,_5) + 61.445915 stockBought_(83,_6) = 0</w:t>
      </w:r>
    </w:p>
    <w:p w14:paraId="0DB1257B" w14:textId="77777777" w:rsidR="001E3691" w:rsidRPr="001E3691" w:rsidRDefault="001E3691" w:rsidP="001E3691">
      <w:pPr>
        <w:jc w:val="both"/>
        <w:rPr>
          <w:rFonts w:ascii="Times New Roman" w:eastAsiaTheme="minorEastAsia" w:hAnsi="Times New Roman" w:cs="Times New Roman"/>
          <w:sz w:val="24"/>
          <w:szCs w:val="24"/>
        </w:rPr>
      </w:pPr>
    </w:p>
    <w:p w14:paraId="5FF7A4C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6: moneyEOD_84 - moneySOD_84 + 2008.719971 stockBought_(84,_0)</w:t>
      </w:r>
    </w:p>
    <w:p w14:paraId="3A78DF2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82 stockBought_(84,_1) + 201.910004 stockBought_(84,_2)</w:t>
      </w:r>
    </w:p>
    <w:p w14:paraId="4A16915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30.113998 stockBought_(84,_3) + 114.489998 stockBought_(84,_4)</w:t>
      </w:r>
    </w:p>
    <w:p w14:paraId="5ED3C30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6.860001 stockBought_(84,_5) + 58.913719 stockBought_(84,_6) = 0</w:t>
      </w:r>
    </w:p>
    <w:p w14:paraId="7CEEA5E2" w14:textId="77777777" w:rsidR="001E3691" w:rsidRPr="001E3691" w:rsidRDefault="001E3691" w:rsidP="001E3691">
      <w:pPr>
        <w:jc w:val="both"/>
        <w:rPr>
          <w:rFonts w:ascii="Times New Roman" w:eastAsiaTheme="minorEastAsia" w:hAnsi="Times New Roman" w:cs="Times New Roman"/>
          <w:sz w:val="24"/>
          <w:szCs w:val="24"/>
        </w:rPr>
      </w:pPr>
    </w:p>
    <w:p w14:paraId="6A5EB8F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7: moneyEOD_85 - moneySOD_85 + 2004.199951 stockBought_(85,_0)</w:t>
      </w:r>
    </w:p>
    <w:p w14:paraId="4EEB1B9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98 stockBought_(85,_1) + 204.190002 stockBought_(85,_2)</w:t>
      </w:r>
    </w:p>
    <w:p w14:paraId="2C8F839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56 stockBought_(85,_3) + 114.269997 stockBought_(85,_4)</w:t>
      </w:r>
    </w:p>
    <w:p w14:paraId="18B7459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6.98 stockBought_(85,_5) + 57.595467 stockBought_(85,_6) = 0</w:t>
      </w:r>
    </w:p>
    <w:p w14:paraId="49F58B9F" w14:textId="77777777" w:rsidR="001E3691" w:rsidRPr="001E3691" w:rsidRDefault="001E3691" w:rsidP="001E3691">
      <w:pPr>
        <w:jc w:val="both"/>
        <w:rPr>
          <w:rFonts w:ascii="Times New Roman" w:eastAsiaTheme="minorEastAsia" w:hAnsi="Times New Roman" w:cs="Times New Roman"/>
          <w:sz w:val="24"/>
          <w:szCs w:val="24"/>
        </w:rPr>
      </w:pPr>
    </w:p>
    <w:p w14:paraId="6BFA1D7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8: moneyEOD_86 - moneySOD_86 + 2049.669922 stockBought_(86,_0)</w:t>
      </w:r>
    </w:p>
    <w:p w14:paraId="75493BB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18 stockBought_(86,_1) + 209.830002 stockBought_(86,_2)</w:t>
      </w:r>
    </w:p>
    <w:p w14:paraId="1585B5E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77.412003 stockBought_(86,_3) + 115.269997 stockBought_(86,_4)</w:t>
      </w:r>
    </w:p>
    <w:p w14:paraId="459F21B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7.389999 stockBought_(86,_5) + 56.874695 stockBought_(86,_6) = 0</w:t>
      </w:r>
    </w:p>
    <w:p w14:paraId="04DD9DC3" w14:textId="77777777" w:rsidR="001E3691" w:rsidRPr="001E3691" w:rsidRDefault="001E3691" w:rsidP="001E3691">
      <w:pPr>
        <w:jc w:val="both"/>
        <w:rPr>
          <w:rFonts w:ascii="Times New Roman" w:eastAsiaTheme="minorEastAsia" w:hAnsi="Times New Roman" w:cs="Times New Roman"/>
          <w:sz w:val="24"/>
          <w:szCs w:val="24"/>
        </w:rPr>
      </w:pPr>
    </w:p>
    <w:p w14:paraId="44F9F65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9: moneyEOD_87 - moneySOD_87 + 2039.869995 stockBought_(87,_0)</w:t>
      </w:r>
    </w:p>
    <w:p w14:paraId="446D344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31 stockBought_(87,_1) + 210.110001 stockBought_(87,_2)</w:t>
      </w:r>
    </w:p>
    <w:p w14:paraId="2C7BC0F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46.940002 stockBought_(87,_3) + 116.809998 stockBought_(87,_4)</w:t>
      </w:r>
    </w:p>
    <w:p w14:paraId="22A5B10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08 stockBought_(87,_5) + 59.492237 stockBought_(87,_6) = 0</w:t>
      </w:r>
    </w:p>
    <w:p w14:paraId="4984F3FE" w14:textId="77777777" w:rsidR="001E3691" w:rsidRPr="001E3691" w:rsidRDefault="001E3691" w:rsidP="001E3691">
      <w:pPr>
        <w:jc w:val="both"/>
        <w:rPr>
          <w:rFonts w:ascii="Times New Roman" w:eastAsiaTheme="minorEastAsia" w:hAnsi="Times New Roman" w:cs="Times New Roman"/>
          <w:sz w:val="24"/>
          <w:szCs w:val="24"/>
        </w:rPr>
      </w:pPr>
    </w:p>
    <w:p w14:paraId="0C9135B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0: moneyEOD_88 - moneySOD_88 + 2050.22998 stockBought_(88,_0)</w:t>
      </w:r>
    </w:p>
    <w:p w14:paraId="39C54F5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8.25 stockBought_(88,_1) + 210.850006 stockBought_(88,_2)</w:t>
      </w:r>
    </w:p>
    <w:p w14:paraId="6180C0F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49.792007 stockBought_(88,_3) + 116.309998 stockBought_(88,_4)</w:t>
      </w:r>
    </w:p>
    <w:p w14:paraId="2377F58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049999 stockBought_(88,_5) + 58.686111 stockBought_(88,_6) = 0</w:t>
      </w:r>
    </w:p>
    <w:p w14:paraId="4C1363E2" w14:textId="77777777" w:rsidR="001E3691" w:rsidRPr="001E3691" w:rsidRDefault="001E3691" w:rsidP="001E3691">
      <w:pPr>
        <w:jc w:val="both"/>
        <w:rPr>
          <w:rFonts w:ascii="Times New Roman" w:eastAsiaTheme="minorEastAsia" w:hAnsi="Times New Roman" w:cs="Times New Roman"/>
          <w:sz w:val="24"/>
          <w:szCs w:val="24"/>
        </w:rPr>
      </w:pPr>
    </w:p>
    <w:p w14:paraId="1EEBAA2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1: moneyEOD_89 - moneySOD_89 + 2079.280029 stockBought_(89,_0)</w:t>
      </w:r>
    </w:p>
    <w:p w14:paraId="51EB2D8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11 stockBought_(89,_1) + 212.330002 stockBought_(89,_2)</w:t>
      </w:r>
    </w:p>
    <w:p w14:paraId="463D5C1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49.613998 stockBought_(89,_3) + 116.449997 stockBought_(89,_4)</w:t>
      </w:r>
    </w:p>
    <w:p w14:paraId="3B02E15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7.959999 stockBought_(89,_5) + 58.297272 stockBought_(89,_6) = 0</w:t>
      </w:r>
    </w:p>
    <w:p w14:paraId="788B40D5" w14:textId="77777777" w:rsidR="001E3691" w:rsidRPr="001E3691" w:rsidRDefault="001E3691" w:rsidP="001E3691">
      <w:pPr>
        <w:jc w:val="both"/>
        <w:rPr>
          <w:rFonts w:ascii="Times New Roman" w:eastAsiaTheme="minorEastAsia" w:hAnsi="Times New Roman" w:cs="Times New Roman"/>
          <w:sz w:val="24"/>
          <w:szCs w:val="24"/>
        </w:rPr>
      </w:pPr>
    </w:p>
    <w:p w14:paraId="11432C1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2: moneyEOD_90 - moneySOD_90 + 2133.909912 stockBought_(90,_0)</w:t>
      </w:r>
    </w:p>
    <w:p w14:paraId="58FFE40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06 stockBought_(90,_1) + 213.059998 stockBought_(90,_2)</w:t>
      </w:r>
    </w:p>
    <w:p w14:paraId="6BDC6AD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54.255997 stockBought_(90,_3) + 115.25 stockBought_(90,_4)</w:t>
      </w:r>
    </w:p>
    <w:p w14:paraId="01FB82B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139999 stockBought_(90,_5) + 57.681591 stockBought_(90,_6) = 0</w:t>
      </w:r>
    </w:p>
    <w:p w14:paraId="28D25A68" w14:textId="77777777" w:rsidR="001E3691" w:rsidRPr="001E3691" w:rsidRDefault="001E3691" w:rsidP="001E3691">
      <w:pPr>
        <w:jc w:val="both"/>
        <w:rPr>
          <w:rFonts w:ascii="Times New Roman" w:eastAsiaTheme="minorEastAsia" w:hAnsi="Times New Roman" w:cs="Times New Roman"/>
          <w:sz w:val="24"/>
          <w:szCs w:val="24"/>
        </w:rPr>
      </w:pPr>
    </w:p>
    <w:p w14:paraId="28E31CE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3: moneyEOD_91 - moneySOD_91 + 2150.800049 stockBought_(91,_0)</w:t>
      </w:r>
    </w:p>
    <w:p w14:paraId="2BD8A19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1 stockBought_(91,_1) + 207.190002 stockBought_(91,_2)</w:t>
      </w:r>
    </w:p>
    <w:p w14:paraId="30BBBEE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54.876007 stockBought_(91,_3) + 115.400002 stockBought_(91,_4)</w:t>
      </w:r>
    </w:p>
    <w:p w14:paraId="2D975B5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440001 stockBought_(91,_5) + 58.229931 stockBought_(91,_6) = 0</w:t>
      </w:r>
    </w:p>
    <w:p w14:paraId="2298E883" w14:textId="77777777" w:rsidR="001E3691" w:rsidRPr="001E3691" w:rsidRDefault="001E3691" w:rsidP="001E3691">
      <w:pPr>
        <w:jc w:val="both"/>
        <w:rPr>
          <w:rFonts w:ascii="Times New Roman" w:eastAsiaTheme="minorEastAsia" w:hAnsi="Times New Roman" w:cs="Times New Roman"/>
          <w:sz w:val="24"/>
          <w:szCs w:val="24"/>
        </w:rPr>
      </w:pPr>
    </w:p>
    <w:p w14:paraId="5F1CA86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4: moneyEOD_92 - moneySOD_92 + 2160 stockBought_(92,_0)</w:t>
      </w:r>
    </w:p>
    <w:p w14:paraId="6974735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24 stockBought_(92,_1) + 210.759995 stockBought_(92,_2)</w:t>
      </w:r>
    </w:p>
    <w:p w14:paraId="3378E1B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53.457993 stockBought_(92,_3) + 115.849998 stockBought_(92,_4)</w:t>
      </w:r>
    </w:p>
    <w:p w14:paraId="3F77E38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690001 stockBought_(92,_5) + 58.941811 stockBought_(92,_6) = 0</w:t>
      </w:r>
    </w:p>
    <w:p w14:paraId="7561694B" w14:textId="77777777" w:rsidR="001E3691" w:rsidRPr="001E3691" w:rsidRDefault="001E3691" w:rsidP="001E3691">
      <w:pPr>
        <w:jc w:val="both"/>
        <w:rPr>
          <w:rFonts w:ascii="Times New Roman" w:eastAsiaTheme="minorEastAsia" w:hAnsi="Times New Roman" w:cs="Times New Roman"/>
          <w:sz w:val="24"/>
          <w:szCs w:val="24"/>
        </w:rPr>
      </w:pPr>
    </w:p>
    <w:p w14:paraId="3511509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5: moneyEOD_93 - moneySOD_93 + 2149.870117 stockBought_(93,_0)</w:t>
      </w:r>
    </w:p>
    <w:p w14:paraId="744E864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25 stockBought_(93,_1) + 213.139999 stockBought_(93,_2)</w:t>
      </w:r>
    </w:p>
    <w:p w14:paraId="03832E1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60.800003 stockBought_(93,_3) + 117.440002 stockBought_(93,_4)</w:t>
      </w:r>
    </w:p>
    <w:p w14:paraId="5A8AD97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629999 stockBought_(93,_5) + 58.614735 stockBought_(93,_6) = 0</w:t>
      </w:r>
    </w:p>
    <w:p w14:paraId="1BC609F8" w14:textId="77777777" w:rsidR="001E3691" w:rsidRPr="001E3691" w:rsidRDefault="001E3691" w:rsidP="001E3691">
      <w:pPr>
        <w:jc w:val="both"/>
        <w:rPr>
          <w:rFonts w:ascii="Times New Roman" w:eastAsiaTheme="minorEastAsia" w:hAnsi="Times New Roman" w:cs="Times New Roman"/>
          <w:sz w:val="24"/>
          <w:szCs w:val="24"/>
        </w:rPr>
      </w:pPr>
    </w:p>
    <w:p w14:paraId="1779311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6: moneyEOD_94 - moneySOD_94 + 2134.870117 stockBought_(94,_0)</w:t>
      </w:r>
    </w:p>
    <w:p w14:paraId="1F5DB3A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1 stockBought_(94,_1) + 214.179993 stockBought_(94,_2)</w:t>
      </w:r>
    </w:p>
    <w:p w14:paraId="68C0BA4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60.005997 stockBought_(94,_3) + 117.889999 stockBought_(94,_4)</w:t>
      </w:r>
    </w:p>
    <w:p w14:paraId="44B7BFC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23 stockBought_(94,_5) + 58.345375 stockBought_(94,_6) = 0</w:t>
      </w:r>
    </w:p>
    <w:p w14:paraId="58457B7A" w14:textId="77777777" w:rsidR="001E3691" w:rsidRPr="001E3691" w:rsidRDefault="001E3691" w:rsidP="001E3691">
      <w:pPr>
        <w:jc w:val="both"/>
        <w:rPr>
          <w:rFonts w:ascii="Times New Roman" w:eastAsiaTheme="minorEastAsia" w:hAnsi="Times New Roman" w:cs="Times New Roman"/>
          <w:sz w:val="24"/>
          <w:szCs w:val="24"/>
        </w:rPr>
      </w:pPr>
    </w:p>
    <w:p w14:paraId="7C9EE20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7: moneyEOD_95 - moneySOD_95 + 2155.669922 stockBought_(95,_0)</w:t>
      </w:r>
    </w:p>
    <w:p w14:paraId="7651A67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06 stockBought_(95,_1) + 217.800003 stockBought_(95,_2)</w:t>
      </w:r>
    </w:p>
    <w:p w14:paraId="356C1C8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71.679993 stockBought_(95,_3) + 119.629997 stockBought_(95,_4)</w:t>
      </w:r>
    </w:p>
    <w:p w14:paraId="0F8FB6F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9.709999 stockBought_(95,_5) + 57.604633 stockBought_(95,_6) = 0</w:t>
      </w:r>
    </w:p>
    <w:p w14:paraId="176B23F5" w14:textId="77777777" w:rsidR="001E3691" w:rsidRPr="001E3691" w:rsidRDefault="001E3691" w:rsidP="001E3691">
      <w:pPr>
        <w:jc w:val="both"/>
        <w:rPr>
          <w:rFonts w:ascii="Times New Roman" w:eastAsiaTheme="minorEastAsia" w:hAnsi="Times New Roman" w:cs="Times New Roman"/>
          <w:sz w:val="24"/>
          <w:szCs w:val="24"/>
        </w:rPr>
      </w:pPr>
    </w:p>
    <w:p w14:paraId="044F3C0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8: moneyEOD_96 - moneySOD_96 + 2170.219971 stockBought_(96,_0)</w:t>
      </w:r>
    </w:p>
    <w:p w14:paraId="6EBDCF9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 stockBought_(96,_1) + 217.490005 stockBought_(96,_2)</w:t>
      </w:r>
    </w:p>
    <w:p w14:paraId="02D112B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83.483994 stockBought_(96,_3) + 117.68 stockBought_(96,_4)</w:t>
      </w:r>
    </w:p>
    <w:p w14:paraId="29C8E2D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9.540001 stockBought_(96,_5) + 58.047153 stockBought_(96,_6) = 0</w:t>
      </w:r>
    </w:p>
    <w:p w14:paraId="1AB3D19E" w14:textId="77777777" w:rsidR="001E3691" w:rsidRPr="001E3691" w:rsidRDefault="001E3691" w:rsidP="001E3691">
      <w:pPr>
        <w:jc w:val="both"/>
        <w:rPr>
          <w:rFonts w:ascii="Times New Roman" w:eastAsiaTheme="minorEastAsia" w:hAnsi="Times New Roman" w:cs="Times New Roman"/>
          <w:sz w:val="24"/>
          <w:szCs w:val="24"/>
        </w:rPr>
      </w:pPr>
    </w:p>
    <w:p w14:paraId="7F7D4DA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9: moneyEOD_97 - moneySOD_97 + 2153.100098 stockBought_(97,_0)</w:t>
      </w:r>
    </w:p>
    <w:p w14:paraId="0518BC7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03 stockBought_(97,_1) + 214.580002 stockBought_(97,_2)</w:t>
      </w:r>
    </w:p>
    <w:p w14:paraId="2101D42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79.882004 stockBought_(97,_3) + 117.690002 stockBought_(97,_4)</w:t>
      </w:r>
    </w:p>
    <w:p w14:paraId="5E34B03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9.780001 stockBought_(97,_5) + 57.585392 stockBought_(97,_6) = 0</w:t>
      </w:r>
    </w:p>
    <w:p w14:paraId="2659E65C" w14:textId="77777777" w:rsidR="001E3691" w:rsidRPr="001E3691" w:rsidRDefault="001E3691" w:rsidP="001E3691">
      <w:pPr>
        <w:jc w:val="both"/>
        <w:rPr>
          <w:rFonts w:ascii="Times New Roman" w:eastAsiaTheme="minorEastAsia" w:hAnsi="Times New Roman" w:cs="Times New Roman"/>
          <w:sz w:val="24"/>
          <w:szCs w:val="24"/>
        </w:rPr>
      </w:pPr>
    </w:p>
    <w:p w14:paraId="61E714D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0: moneyEOD_98 - moneySOD_98 + 2095.969971 stockBought_(98,_0)</w:t>
      </w:r>
    </w:p>
    <w:p w14:paraId="79183A0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7.89 stockBought_(98,_1) + 210.179993 stockBought_(98,_2)</w:t>
      </w:r>
    </w:p>
    <w:p w14:paraId="3176ECE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80.199997 stockBought_(98,_3) + 118.580002 stockBought_(98,_4)</w:t>
      </w:r>
    </w:p>
    <w:p w14:paraId="3A6BCD3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0.309999 stockBought_(98,_5) + 56.883129 stockBought_(98,_6) = 0</w:t>
      </w:r>
    </w:p>
    <w:p w14:paraId="54AC624A" w14:textId="77777777" w:rsidR="001E3691" w:rsidRPr="001E3691" w:rsidRDefault="001E3691" w:rsidP="001E3691">
      <w:pPr>
        <w:jc w:val="both"/>
        <w:rPr>
          <w:rFonts w:ascii="Times New Roman" w:eastAsiaTheme="minorEastAsia" w:hAnsi="Times New Roman" w:cs="Times New Roman"/>
          <w:sz w:val="24"/>
          <w:szCs w:val="24"/>
        </w:rPr>
      </w:pPr>
    </w:p>
    <w:p w14:paraId="74438A4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1: moneyEOD_99 - moneySOD_99 + 2009.290039 stockBought_(99,_0)</w:t>
      </w:r>
    </w:p>
    <w:p w14:paraId="5E1C6DA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7.57 stockBought_(99,_1) + 200.720001 stockBought_(99,_2)</w:t>
      </w:r>
    </w:p>
    <w:p w14:paraId="03A791C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166.757996 stockBought_(99,_3) + 116.32 stockBought_(99,_4)</w:t>
      </w:r>
    </w:p>
    <w:p w14:paraId="4E9097F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0.27 stockBought_(99,_5) + 54.218388 stockBought_(99,_6) = 0</w:t>
      </w:r>
    </w:p>
    <w:p w14:paraId="1C23F286" w14:textId="77777777" w:rsidR="001E3691" w:rsidRPr="001E3691" w:rsidRDefault="001E3691" w:rsidP="001E3691">
      <w:pPr>
        <w:jc w:val="both"/>
        <w:rPr>
          <w:rFonts w:ascii="Times New Roman" w:eastAsiaTheme="minorEastAsia" w:hAnsi="Times New Roman" w:cs="Times New Roman"/>
          <w:sz w:val="24"/>
          <w:szCs w:val="24"/>
        </w:rPr>
      </w:pPr>
    </w:p>
    <w:p w14:paraId="2A1BACD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2: moneyEOD_100 - moneySOD_100 + 1972.73999 stockBought_(100,_0)</w:t>
      </w:r>
    </w:p>
    <w:p w14:paraId="02C2636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7.23 stockBought_(100,_1) + 196.770004 stockBought_(100,_2)</w:t>
      </w:r>
    </w:p>
    <w:p w14:paraId="766B980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59.981995 stockBought_(100,_3) + 114.389999 stockBought_(100,_4)</w:t>
      </w:r>
    </w:p>
    <w:p w14:paraId="18B4B7F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9.67 stockBought_(100,_5) + 52.140465 stockBought_(100,_6) = 0</w:t>
      </w:r>
    </w:p>
    <w:p w14:paraId="68033528" w14:textId="77777777" w:rsidR="001E3691" w:rsidRPr="001E3691" w:rsidRDefault="001E3691" w:rsidP="001E3691">
      <w:pPr>
        <w:jc w:val="both"/>
        <w:rPr>
          <w:rFonts w:ascii="Times New Roman" w:eastAsiaTheme="minorEastAsia" w:hAnsi="Times New Roman" w:cs="Times New Roman"/>
          <w:sz w:val="24"/>
          <w:szCs w:val="24"/>
        </w:rPr>
      </w:pPr>
    </w:p>
    <w:p w14:paraId="5E1B2DF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3: moneyEOD_101 - moneySOD_101 + 1979.589966 stockBought_(101,_0)</w:t>
      </w:r>
    </w:p>
    <w:p w14:paraId="53BF9F9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7.21 stockBought_(101,_1) + 197.199997 stockBought_(101,_2)</w:t>
      </w:r>
    </w:p>
    <w:p w14:paraId="795B5B6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55.759995 stockBought_(101,_3) + 113.779999 stockBought_(101,_4)</w:t>
      </w:r>
    </w:p>
    <w:p w14:paraId="40CE1A3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75 stockBought_(101,_5) + 50.995682 stockBought_(101,_6) = 0</w:t>
      </w:r>
    </w:p>
    <w:p w14:paraId="3DD098CE" w14:textId="77777777" w:rsidR="001E3691" w:rsidRPr="001E3691" w:rsidRDefault="001E3691" w:rsidP="001E3691">
      <w:pPr>
        <w:jc w:val="both"/>
        <w:rPr>
          <w:rFonts w:ascii="Times New Roman" w:eastAsiaTheme="minorEastAsia" w:hAnsi="Times New Roman" w:cs="Times New Roman"/>
          <w:sz w:val="24"/>
          <w:szCs w:val="24"/>
        </w:rPr>
      </w:pPr>
    </w:p>
    <w:p w14:paraId="0682F51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4: moneyEOD_102 - moneySOD_102 + 1884.300049 stockBought_(102,_0)</w:t>
      </w:r>
    </w:p>
    <w:p w14:paraId="690186E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97 stockBought_(102,_1) + 189.75 stockBought_(102,_2)</w:t>
      </w:r>
    </w:p>
    <w:p w14:paraId="7AA0A54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35.800003 stockBought_(102,_3) + 110.400002 stockBought_(102,_4)</w:t>
      </w:r>
    </w:p>
    <w:p w14:paraId="7FF092F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360001 stockBought_(102,_5) + 47.926899 stockBought_(102,_6) = 0</w:t>
      </w:r>
    </w:p>
    <w:p w14:paraId="4B4209C8" w14:textId="77777777" w:rsidR="001E3691" w:rsidRPr="001E3691" w:rsidRDefault="001E3691" w:rsidP="001E3691">
      <w:pPr>
        <w:jc w:val="both"/>
        <w:rPr>
          <w:rFonts w:ascii="Times New Roman" w:eastAsiaTheme="minorEastAsia" w:hAnsi="Times New Roman" w:cs="Times New Roman"/>
          <w:sz w:val="24"/>
          <w:szCs w:val="24"/>
        </w:rPr>
      </w:pPr>
    </w:p>
    <w:p w14:paraId="3F7E1C9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5: moneyEOD_103 - moneySOD_103 + 1883.75 stockBought_(103,_0)</w:t>
      </w:r>
    </w:p>
    <w:p w14:paraId="641BAC0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96 stockBought_(103,_1) + 192.470001 stockBought_(103,_2)</w:t>
      </w:r>
    </w:p>
    <w:p w14:paraId="14A2E32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33.598007 stockBought_(103,_3) + 107.68 stockBought_(103,_4)</w:t>
      </w:r>
    </w:p>
    <w:p w14:paraId="47F136D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129999 stockBought_(103,_5) + 49.48534 stockBought_(103,_6) = 0</w:t>
      </w:r>
    </w:p>
    <w:p w14:paraId="0BD2CB7A" w14:textId="77777777" w:rsidR="001E3691" w:rsidRPr="001E3691" w:rsidRDefault="001E3691" w:rsidP="001E3691">
      <w:pPr>
        <w:jc w:val="both"/>
        <w:rPr>
          <w:rFonts w:ascii="Times New Roman" w:eastAsiaTheme="minorEastAsia" w:hAnsi="Times New Roman" w:cs="Times New Roman"/>
          <w:sz w:val="24"/>
          <w:szCs w:val="24"/>
        </w:rPr>
      </w:pPr>
    </w:p>
    <w:p w14:paraId="30D4BF3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6: moneyEOD_104 - moneySOD_104 + 1953.949951 stockBought_(104,_0)</w:t>
      </w:r>
    </w:p>
    <w:p w14:paraId="6CB88E2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7.2 stockBought_(104,_1) + 196.440002 stockBought_(104,_2)</w:t>
      </w:r>
    </w:p>
    <w:p w14:paraId="7F323A9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48.723999 stockBought_(104,_3) + 115.879997 stockBought_(104,_4)</w:t>
      </w:r>
    </w:p>
    <w:p w14:paraId="44FEBD8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9.68 stockBought_(104,_5) + 51.832626 stockBought_(104,_6) = 0</w:t>
      </w:r>
    </w:p>
    <w:p w14:paraId="7BBA8616" w14:textId="77777777" w:rsidR="001E3691" w:rsidRPr="001E3691" w:rsidRDefault="001E3691" w:rsidP="001E3691">
      <w:pPr>
        <w:jc w:val="both"/>
        <w:rPr>
          <w:rFonts w:ascii="Times New Roman" w:eastAsiaTheme="minorEastAsia" w:hAnsi="Times New Roman" w:cs="Times New Roman"/>
          <w:sz w:val="24"/>
          <w:szCs w:val="24"/>
        </w:rPr>
      </w:pPr>
    </w:p>
    <w:p w14:paraId="3DB6FF3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107: moneyEOD_105 - moneySOD_105 + 1908.98999 stockBought_(105,_0)</w:t>
      </w:r>
    </w:p>
    <w:p w14:paraId="3069B95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97 stockBought_(105,_1) + 185.889999 stockBought_(105,_2)</w:t>
      </w:r>
    </w:p>
    <w:p w14:paraId="62F75E8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49.102005 stockBought_(105,_3) + 112.910004 stockBought_(105,_4)</w:t>
      </w:r>
    </w:p>
    <w:p w14:paraId="46F2FFF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9.34 stockBought_(105,_5) + 49.350658 stockBought_(105,_6) = 0</w:t>
      </w:r>
    </w:p>
    <w:p w14:paraId="7351ADA5" w14:textId="77777777" w:rsidR="001E3691" w:rsidRPr="001E3691" w:rsidRDefault="001E3691" w:rsidP="001E3691">
      <w:pPr>
        <w:jc w:val="both"/>
        <w:rPr>
          <w:rFonts w:ascii="Times New Roman" w:eastAsiaTheme="minorEastAsia" w:hAnsi="Times New Roman" w:cs="Times New Roman"/>
          <w:sz w:val="24"/>
          <w:szCs w:val="24"/>
        </w:rPr>
      </w:pPr>
    </w:p>
    <w:p w14:paraId="1F7F7EC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8: moneyEOD_106 - moneySOD_106 + 1975.829956 stockBought_(106,_0)</w:t>
      </w:r>
    </w:p>
    <w:p w14:paraId="792EE75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7.08 stockBought_(106,_1) + 191.759995 stockBought_(106,_2)</w:t>
      </w:r>
    </w:p>
    <w:p w14:paraId="176EC38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49.899994 stockBought_(106,_3) + 116.769997 stockBought_(106,_4)</w:t>
      </w:r>
    </w:p>
    <w:p w14:paraId="0F50363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0.959999 stockBought_(106,_5) + 50.428101 stockBought_(106,_6) = 0</w:t>
      </w:r>
    </w:p>
    <w:p w14:paraId="133C8E7C" w14:textId="77777777" w:rsidR="001E3691" w:rsidRPr="001E3691" w:rsidRDefault="001E3691" w:rsidP="001E3691">
      <w:pPr>
        <w:jc w:val="both"/>
        <w:rPr>
          <w:rFonts w:ascii="Times New Roman" w:eastAsiaTheme="minorEastAsia" w:hAnsi="Times New Roman" w:cs="Times New Roman"/>
          <w:sz w:val="24"/>
          <w:szCs w:val="24"/>
        </w:rPr>
      </w:pPr>
    </w:p>
    <w:p w14:paraId="1532EED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9: moneyEOD_107 - moneySOD_107 + 1924.030029 stockBought_(107,_0)</w:t>
      </w:r>
    </w:p>
    <w:p w14:paraId="5E02302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74 stockBought_(107,_1) + 185.169998 stockBought_(107,_2)</w:t>
      </w:r>
    </w:p>
    <w:p w14:paraId="14FE5E4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44.908005 stockBought_(107,_3) + 115.919998 stockBought_(107,_4)</w:t>
      </w:r>
    </w:p>
    <w:p w14:paraId="7D72906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3.470001 stockBought_(107,_5) + 48.205879 stockBought_(107,_6) = 0</w:t>
      </w:r>
    </w:p>
    <w:p w14:paraId="2F1B4A8A" w14:textId="77777777" w:rsidR="001E3691" w:rsidRPr="001E3691" w:rsidRDefault="001E3691" w:rsidP="001E3691">
      <w:pPr>
        <w:jc w:val="both"/>
        <w:rPr>
          <w:rFonts w:ascii="Times New Roman" w:eastAsiaTheme="minorEastAsia" w:hAnsi="Times New Roman" w:cs="Times New Roman"/>
          <w:sz w:val="24"/>
          <w:szCs w:val="24"/>
        </w:rPr>
      </w:pPr>
    </w:p>
    <w:p w14:paraId="450758B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0: moneyEOD_108 - moneySOD_108 + 1901.089966 stockBought_(108,_0)</w:t>
      </w:r>
    </w:p>
    <w:p w14:paraId="45E424E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49 stockBought_(108,_1) + 181.089996 stockBought_(108,_2)</w:t>
      </w:r>
    </w:p>
    <w:p w14:paraId="5C67738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40.695999 stockBought_(108,_3) + 117.230003 stockBought_(108,_4)</w:t>
      </w:r>
    </w:p>
    <w:p w14:paraId="07C7C6D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040001 stockBought_(108,_5) + 45.877834 stockBought_(108,_6) = 0</w:t>
      </w:r>
    </w:p>
    <w:p w14:paraId="1623831E" w14:textId="77777777" w:rsidR="001E3691" w:rsidRPr="001E3691" w:rsidRDefault="001E3691" w:rsidP="001E3691">
      <w:pPr>
        <w:jc w:val="both"/>
        <w:rPr>
          <w:rFonts w:ascii="Times New Roman" w:eastAsiaTheme="minorEastAsia" w:hAnsi="Times New Roman" w:cs="Times New Roman"/>
          <w:sz w:val="24"/>
          <w:szCs w:val="24"/>
        </w:rPr>
      </w:pPr>
    </w:p>
    <w:p w14:paraId="6B69D00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1: moneyEOD_109 - moneySOD_109 + 1800.609985 stockBought_(109,_0)</w:t>
      </w:r>
    </w:p>
    <w:p w14:paraId="555F0E0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9 stockBought_(109,_1) + 169.5 stockBought_(109,_2)</w:t>
      </w:r>
    </w:p>
    <w:p w14:paraId="3AAA599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21.599998 stockBought_(109,_3) + 117.160004 stockBought_(109,_4)</w:t>
      </w:r>
    </w:p>
    <w:p w14:paraId="343BEC6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1.25 stockBought_(109,_5) + 40.269371 stockBought_(109,_6) = 0</w:t>
      </w:r>
    </w:p>
    <w:p w14:paraId="79E89FCD" w14:textId="77777777" w:rsidR="001E3691" w:rsidRPr="001E3691" w:rsidRDefault="001E3691" w:rsidP="001E3691">
      <w:pPr>
        <w:jc w:val="both"/>
        <w:rPr>
          <w:rFonts w:ascii="Times New Roman" w:eastAsiaTheme="minorEastAsia" w:hAnsi="Times New Roman" w:cs="Times New Roman"/>
          <w:sz w:val="24"/>
          <w:szCs w:val="24"/>
        </w:rPr>
      </w:pPr>
    </w:p>
    <w:p w14:paraId="6C4775C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2: moneyEOD_110 - moneySOD_110 + 1891.819946 stockBought_(110,_0)</w:t>
      </w:r>
    </w:p>
    <w:p w14:paraId="0C7D57B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26 stockBought_(110,_1) + 178.190002 stockBought_(110,_2)</w:t>
      </w:r>
    </w:p>
    <w:p w14:paraId="3F9BB36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29.065994 stockBought_(110,_3) + 119.790001 stockBought_(110,_4)</w:t>
      </w:r>
    </w:p>
    <w:p w14:paraId="533EEDD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32.599998 stockBought_(110,_5) + 41.760471 stockBought_(110,_6) = 0</w:t>
      </w:r>
    </w:p>
    <w:p w14:paraId="3036D5AD" w14:textId="77777777" w:rsidR="001E3691" w:rsidRPr="001E3691" w:rsidRDefault="001E3691" w:rsidP="001E3691">
      <w:pPr>
        <w:jc w:val="both"/>
        <w:rPr>
          <w:rFonts w:ascii="Times New Roman" w:eastAsiaTheme="minorEastAsia" w:hAnsi="Times New Roman" w:cs="Times New Roman"/>
          <w:sz w:val="24"/>
          <w:szCs w:val="24"/>
        </w:rPr>
      </w:pPr>
    </w:p>
    <w:p w14:paraId="42B02AC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3: moneyEOD_111 - moneySOD_111 + 1820.859985 stockBought_(111,_0)</w:t>
      </w:r>
    </w:p>
    <w:p w14:paraId="7B65374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9 stockBought_(111,_1) + 170.240005 stockBought_(111,_2)</w:t>
      </w:r>
    </w:p>
    <w:p w14:paraId="75079B9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26.846001 stockBought_(111,_3) + 114.43 stockBought_(111,_4)</w:t>
      </w:r>
    </w:p>
    <w:p w14:paraId="3FE85A8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0.59 stockBought_(111,_5) + 40.384808 stockBought_(111,_6) = 0</w:t>
      </w:r>
    </w:p>
    <w:p w14:paraId="4FE4C354" w14:textId="77777777" w:rsidR="001E3691" w:rsidRPr="001E3691" w:rsidRDefault="001E3691" w:rsidP="001E3691">
      <w:pPr>
        <w:jc w:val="both"/>
        <w:rPr>
          <w:rFonts w:ascii="Times New Roman" w:eastAsiaTheme="minorEastAsia" w:hAnsi="Times New Roman" w:cs="Times New Roman"/>
          <w:sz w:val="24"/>
          <w:szCs w:val="24"/>
        </w:rPr>
      </w:pPr>
    </w:p>
    <w:p w14:paraId="16265DC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4: moneyEOD_112 - moneySOD_112 + 1676.609985 stockBought_(112,_0)</w:t>
      </w:r>
    </w:p>
    <w:p w14:paraId="58E7B91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35 stockBought_(112,_1) + 154.470001 stockBought_(112,_2)</w:t>
      </w:r>
    </w:p>
    <w:p w14:paraId="4CB36FA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12.110001 stockBought_(112,_3) + 104.050003 stockBought_(112,_4)</w:t>
      </w:r>
    </w:p>
    <w:p w14:paraId="1ACE650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9.120001 stockBought_(112,_5) + 35.767204 stockBought_(112,_6) = 0</w:t>
      </w:r>
    </w:p>
    <w:p w14:paraId="7B05B851" w14:textId="77777777" w:rsidR="001E3691" w:rsidRPr="001E3691" w:rsidRDefault="001E3691" w:rsidP="001E3691">
      <w:pPr>
        <w:jc w:val="both"/>
        <w:rPr>
          <w:rFonts w:ascii="Times New Roman" w:eastAsiaTheme="minorEastAsia" w:hAnsi="Times New Roman" w:cs="Times New Roman"/>
          <w:sz w:val="24"/>
          <w:szCs w:val="24"/>
        </w:rPr>
      </w:pPr>
    </w:p>
    <w:p w14:paraId="257CFD4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5: moneyEOD_113 - moneySOD_113 + 1785 stockBought_(113,_0)</w:t>
      </w:r>
    </w:p>
    <w:p w14:paraId="470D5E6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63 stockBought_(113,_1) + 170.279999 stockBought_(113,_2)</w:t>
      </w:r>
    </w:p>
    <w:p w14:paraId="66EAF4B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09.323997 stockBought_(113,_3) + 114.099998 stockBought_(113,_4)</w:t>
      </w:r>
    </w:p>
    <w:p w14:paraId="5EBC3C1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0.709999 stockBought_(113,_5) + 36.671482 stockBought_(113,_6) = 0</w:t>
      </w:r>
    </w:p>
    <w:p w14:paraId="765A5675" w14:textId="77777777" w:rsidR="001E3691" w:rsidRPr="001E3691" w:rsidRDefault="001E3691" w:rsidP="001E3691">
      <w:pPr>
        <w:jc w:val="both"/>
        <w:rPr>
          <w:rFonts w:ascii="Times New Roman" w:eastAsiaTheme="minorEastAsia" w:hAnsi="Times New Roman" w:cs="Times New Roman"/>
          <w:sz w:val="24"/>
          <w:szCs w:val="24"/>
        </w:rPr>
      </w:pPr>
    </w:p>
    <w:p w14:paraId="02B3BC5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6: moneyEOD_114 - moneySOD_114 + 1689.150024 stockBought_(114,_0)</w:t>
      </w:r>
    </w:p>
    <w:p w14:paraId="444E315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01 stockBought_(114,_1) + 146.009995 stockBought_(114,_2)</w:t>
      </w:r>
    </w:p>
    <w:p w14:paraId="06C7FCF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9.014 stockBought_(114,_3) + 106.760002 stockBought_(114,_4)</w:t>
      </w:r>
    </w:p>
    <w:p w14:paraId="413FCA0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1.1 stockBought_(114,_5) + 33.179424 stockBought_(114,_6) = 0</w:t>
      </w:r>
    </w:p>
    <w:p w14:paraId="47370B0C" w14:textId="77777777" w:rsidR="001E3691" w:rsidRPr="001E3691" w:rsidRDefault="001E3691" w:rsidP="001E3691">
      <w:pPr>
        <w:jc w:val="both"/>
        <w:rPr>
          <w:rFonts w:ascii="Times New Roman" w:eastAsiaTheme="minorEastAsia" w:hAnsi="Times New Roman" w:cs="Times New Roman"/>
          <w:sz w:val="24"/>
          <w:szCs w:val="24"/>
        </w:rPr>
      </w:pPr>
    </w:p>
    <w:p w14:paraId="25AF994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7: moneyEOD_115 - moneySOD_115 + 1807.839966 stockBought_(115,_0)</w:t>
      </w:r>
    </w:p>
    <w:p w14:paraId="5C985BC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01 stockBought_(115,_1) + 149.419998 stockBought_(115,_2)</w:t>
      </w:r>
    </w:p>
    <w:p w14:paraId="5C05244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6.040001 stockBought_(115,_3) + 119.260002 stockBought_(115,_4)</w:t>
      </w:r>
    </w:p>
    <w:p w14:paraId="4C4E7D5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3 stockBought_(115,_5) + 35.411266 stockBought_(115,_6) = 0</w:t>
      </w:r>
    </w:p>
    <w:p w14:paraId="7A2BEEA9" w14:textId="77777777" w:rsidR="001E3691" w:rsidRPr="001E3691" w:rsidRDefault="001E3691" w:rsidP="001E3691">
      <w:pPr>
        <w:jc w:val="both"/>
        <w:rPr>
          <w:rFonts w:ascii="Times New Roman" w:eastAsiaTheme="minorEastAsia" w:hAnsi="Times New Roman" w:cs="Times New Roman"/>
          <w:sz w:val="24"/>
          <w:szCs w:val="24"/>
        </w:rPr>
      </w:pPr>
    </w:p>
    <w:p w14:paraId="026FCB1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8: moneyEOD_116 - moneySOD_116 + 1830 stockBought_(116,_0)</w:t>
      </w:r>
    </w:p>
    <w:p w14:paraId="15CF41B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4.5 stockBought_(116,_1) + 146.960007 stockBought_(116,_2)</w:t>
      </w:r>
    </w:p>
    <w:p w14:paraId="4B19F0B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72.244003 stockBought_(116,_3) + 122.580002 stockBought_(116,_4)</w:t>
      </w:r>
    </w:p>
    <w:p w14:paraId="3D33788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3.91 stockBought_(116,_5) + 31.861479 stockBought_(116,_6) = 0</w:t>
      </w:r>
    </w:p>
    <w:p w14:paraId="7AA40F7C" w14:textId="77777777" w:rsidR="001E3691" w:rsidRPr="001E3691" w:rsidRDefault="001E3691" w:rsidP="001E3691">
      <w:pPr>
        <w:jc w:val="both"/>
        <w:rPr>
          <w:rFonts w:ascii="Times New Roman" w:eastAsiaTheme="minorEastAsia" w:hAnsi="Times New Roman" w:cs="Times New Roman"/>
          <w:sz w:val="24"/>
          <w:szCs w:val="24"/>
        </w:rPr>
      </w:pPr>
    </w:p>
    <w:p w14:paraId="02F3019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9: moneyEOD_117 - moneySOD_117 + 1880.930054 stockBought_(117,_0)</w:t>
      </w:r>
    </w:p>
    <w:p w14:paraId="3F907C9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47 stockBought_(117,_1) + 153.130005 stockBought_(117,_2)</w:t>
      </w:r>
    </w:p>
    <w:p w14:paraId="2508369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5.528 stockBought_(117,_3) + 119.449997 stockBought_(117,_4)</w:t>
      </w:r>
    </w:p>
    <w:p w14:paraId="47236D9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4.18 stockBought_(117,_5) + 33.1217 stockBought_(117,_6) = 0</w:t>
      </w:r>
    </w:p>
    <w:p w14:paraId="353003D0" w14:textId="77777777" w:rsidR="001E3691" w:rsidRPr="001E3691" w:rsidRDefault="001E3691" w:rsidP="001E3691">
      <w:pPr>
        <w:jc w:val="both"/>
        <w:rPr>
          <w:rFonts w:ascii="Times New Roman" w:eastAsiaTheme="minorEastAsia" w:hAnsi="Times New Roman" w:cs="Times New Roman"/>
          <w:sz w:val="24"/>
          <w:szCs w:val="24"/>
        </w:rPr>
      </w:pPr>
    </w:p>
    <w:p w14:paraId="0E0F00C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0: moneyEOD_118 - moneySOD_118 + 1846.089966 stockBought_(118,_0)</w:t>
      </w:r>
    </w:p>
    <w:p w14:paraId="709CBCC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33 stockBought_(118,_1) + 149.729996 stockBought_(118,_2)</w:t>
      </w:r>
    </w:p>
    <w:p w14:paraId="4804431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5.505997 stockBought_(118,_3) + 113.970001 stockBought_(118,_4)</w:t>
      </w:r>
    </w:p>
    <w:p w14:paraId="668EA6C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1.77 stockBought_(118,_5) + 31.49592 stockBought_(118,_6) = 0</w:t>
      </w:r>
    </w:p>
    <w:p w14:paraId="09A180A2" w14:textId="77777777" w:rsidR="001E3691" w:rsidRPr="001E3691" w:rsidRDefault="001E3691" w:rsidP="001E3691">
      <w:pPr>
        <w:jc w:val="both"/>
        <w:rPr>
          <w:rFonts w:ascii="Times New Roman" w:eastAsiaTheme="minorEastAsia" w:hAnsi="Times New Roman" w:cs="Times New Roman"/>
          <w:sz w:val="24"/>
          <w:szCs w:val="24"/>
        </w:rPr>
      </w:pPr>
    </w:p>
    <w:p w14:paraId="13D073E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1: moneyEOD_119 - moneySOD_119 + 1902.829956 stockBought_(119,_0)</w:t>
      </w:r>
    </w:p>
    <w:p w14:paraId="3EFA854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01 stockBought_(119,_1) + 148.100006 stockBought_(119,_2)</w:t>
      </w:r>
    </w:p>
    <w:p w14:paraId="2BD90A3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6.858002 stockBought_(119,_3) + 114.279999 stockBought_(119,_4)</w:t>
      </w:r>
    </w:p>
    <w:p w14:paraId="406A4DC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1.08 stockBought_(119,_5) + 30.254938 stockBought_(119,_6) = 0</w:t>
      </w:r>
    </w:p>
    <w:p w14:paraId="49379F8B" w14:textId="77777777" w:rsidR="001E3691" w:rsidRPr="001E3691" w:rsidRDefault="001E3691" w:rsidP="001E3691">
      <w:pPr>
        <w:jc w:val="both"/>
        <w:rPr>
          <w:rFonts w:ascii="Times New Roman" w:eastAsiaTheme="minorEastAsia" w:hAnsi="Times New Roman" w:cs="Times New Roman"/>
          <w:sz w:val="24"/>
          <w:szCs w:val="24"/>
        </w:rPr>
      </w:pPr>
    </w:p>
    <w:p w14:paraId="75F06AD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2: moneyEOD_120 - moneySOD_120 + 1940.099976 stockBought_(120,_0)</w:t>
      </w:r>
    </w:p>
    <w:p w14:paraId="233EAD2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95 stockBought_(120,_1) + 160.979996 stockBought_(120,_2)</w:t>
      </w:r>
    </w:p>
    <w:p w14:paraId="36860AF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01 stockBought_(120,_3) + 115.029999 stockBought_(120,_4)</w:t>
      </w:r>
    </w:p>
    <w:p w14:paraId="4F60408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0.15 stockBought_(120,_5) + 34.093319 stockBought_(120,_6) = 0</w:t>
      </w:r>
    </w:p>
    <w:p w14:paraId="3A97A8B3" w14:textId="77777777" w:rsidR="001E3691" w:rsidRPr="001E3691" w:rsidRDefault="001E3691" w:rsidP="001E3691">
      <w:pPr>
        <w:jc w:val="both"/>
        <w:rPr>
          <w:rFonts w:ascii="Times New Roman" w:eastAsiaTheme="minorEastAsia" w:hAnsi="Times New Roman" w:cs="Times New Roman"/>
          <w:sz w:val="24"/>
          <w:szCs w:val="24"/>
        </w:rPr>
      </w:pPr>
    </w:p>
    <w:p w14:paraId="672F9CF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3: moneyEOD_121 - moneySOD_121 + 1885.839966 stockBought_(121,_0)</w:t>
      </w:r>
    </w:p>
    <w:p w14:paraId="28A5839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39 stockBought_(121,_1) + 156.210007 stockBought_(121,_2)</w:t>
      </w:r>
    </w:p>
    <w:p w14:paraId="70B5820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07.849998 stockBought_(121,_3) + 109.400002 stockBought_(121,_4)</w:t>
      </w:r>
    </w:p>
    <w:p w14:paraId="7E4B434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7.940001 stockBought_(121,_5) + 35.873024 stockBought_(121,_6) = 0</w:t>
      </w:r>
    </w:p>
    <w:p w14:paraId="285FEB4F" w14:textId="77777777" w:rsidR="001E3691" w:rsidRPr="001E3691" w:rsidRDefault="001E3691" w:rsidP="001E3691">
      <w:pPr>
        <w:jc w:val="both"/>
        <w:rPr>
          <w:rFonts w:ascii="Times New Roman" w:eastAsiaTheme="minorEastAsia" w:hAnsi="Times New Roman" w:cs="Times New Roman"/>
          <w:sz w:val="24"/>
          <w:szCs w:val="24"/>
        </w:rPr>
      </w:pPr>
    </w:p>
    <w:p w14:paraId="02D2EF5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4: moneyEOD_122 - moneySOD_122 + 1955.48999 stockBought_(122,_0)</w:t>
      </w:r>
    </w:p>
    <w:p w14:paraId="7133EA6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25 stockBought_(122,_1) + 163.339996 stockBought_(122,_2)</w:t>
      </w:r>
    </w:p>
    <w:p w14:paraId="6FB4C53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05.632004 stockBought_(122,_3) + 109.82 stockBought_(122,_4)</w:t>
      </w:r>
    </w:p>
    <w:p w14:paraId="04FFB91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9 stockBought_(122,_5) + 37.344883 stockBought_(122,_6) = 0</w:t>
      </w:r>
    </w:p>
    <w:p w14:paraId="616D3C10" w14:textId="77777777" w:rsidR="001E3691" w:rsidRPr="001E3691" w:rsidRDefault="001E3691" w:rsidP="001E3691">
      <w:pPr>
        <w:jc w:val="both"/>
        <w:rPr>
          <w:rFonts w:ascii="Times New Roman" w:eastAsiaTheme="minorEastAsia" w:hAnsi="Times New Roman" w:cs="Times New Roman"/>
          <w:sz w:val="24"/>
          <w:szCs w:val="24"/>
        </w:rPr>
      </w:pPr>
    </w:p>
    <w:p w14:paraId="36A62A4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5: moneyEOD_123 - moneySOD_123 + 1900.099976 stockBought_(123,_0)</w:t>
      </w:r>
    </w:p>
    <w:p w14:paraId="1FB1827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19 stockBought_(123,_1) + 156.789993 stockBought_(123,_2)</w:t>
      </w:r>
    </w:p>
    <w:p w14:paraId="77E62B4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02.872002 stockBought_(123,_3) + 109.580002 stockBought_(123,_4)</w:t>
      </w:r>
    </w:p>
    <w:p w14:paraId="541710C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9.129999 stockBought_(123,_5) + 35.545944 stockBought_(123,_6) = 0</w:t>
      </w:r>
    </w:p>
    <w:p w14:paraId="13EC1909" w14:textId="77777777" w:rsidR="001E3691" w:rsidRPr="001E3691" w:rsidRDefault="001E3691" w:rsidP="001E3691">
      <w:pPr>
        <w:jc w:val="both"/>
        <w:rPr>
          <w:rFonts w:ascii="Times New Roman" w:eastAsiaTheme="minorEastAsia" w:hAnsi="Times New Roman" w:cs="Times New Roman"/>
          <w:sz w:val="24"/>
          <w:szCs w:val="24"/>
        </w:rPr>
      </w:pPr>
    </w:p>
    <w:p w14:paraId="6389273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6: moneyEOD_124 - moneySOD_124 + 1963.949951 stockBought_(124,_0)</w:t>
      </w:r>
    </w:p>
    <w:p w14:paraId="1FB2449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03 stockBought_(124,_1) + 165.949997 stockBought_(124,_2)</w:t>
      </w:r>
    </w:p>
    <w:p w14:paraId="14FF40D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00.426003 stockBought_(124,_3) + 115.190002 stockBought_(124,_4)</w:t>
      </w:r>
    </w:p>
    <w:p w14:paraId="1F67FB2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9.65 stockBought_(124,_5) + 36.075047 stockBought_(124,_6) = 0</w:t>
      </w:r>
    </w:p>
    <w:p w14:paraId="731A1E91" w14:textId="77777777" w:rsidR="001E3691" w:rsidRPr="001E3691" w:rsidRDefault="001E3691" w:rsidP="001E3691">
      <w:pPr>
        <w:jc w:val="both"/>
        <w:rPr>
          <w:rFonts w:ascii="Times New Roman" w:eastAsiaTheme="minorEastAsia" w:hAnsi="Times New Roman" w:cs="Times New Roman"/>
          <w:sz w:val="24"/>
          <w:szCs w:val="24"/>
        </w:rPr>
      </w:pPr>
    </w:p>
    <w:p w14:paraId="4C138B0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7: moneyEOD_125 - moneySOD_125 + 1949.719971 stockBought_(125,_0)</w:t>
      </w:r>
    </w:p>
    <w:p w14:paraId="24C84F4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83 stockBought_(125,_1) + 166.800003 stockBought_(125,_2)</w:t>
      </w:r>
    </w:p>
    <w:p w14:paraId="3395125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04.800003 stockBought_(125,_3) + 113.620003 stockBought_(125,_4)</w:t>
      </w:r>
    </w:p>
    <w:p w14:paraId="78ED16A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0.120001 stockBought_(125,_5) + 36.527187 stockBought_(125,_6) = 0</w:t>
      </w:r>
    </w:p>
    <w:p w14:paraId="3A8BD5D9" w14:textId="77777777" w:rsidR="001E3691" w:rsidRPr="001E3691" w:rsidRDefault="001E3691" w:rsidP="001E3691">
      <w:pPr>
        <w:jc w:val="both"/>
        <w:rPr>
          <w:rFonts w:ascii="Times New Roman" w:eastAsiaTheme="minorEastAsia" w:hAnsi="Times New Roman" w:cs="Times New Roman"/>
          <w:sz w:val="24"/>
          <w:szCs w:val="24"/>
        </w:rPr>
      </w:pPr>
    </w:p>
    <w:p w14:paraId="2197A7F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8: moneyEOD_126 - moneySOD_126 + 1907.699951 stockBought_(126,_0)</w:t>
      </w:r>
    </w:p>
    <w:p w14:paraId="5214A40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4 stockBought_(126,_1) + 159.600006 stockBought_(126,_2)</w:t>
      </w:r>
    </w:p>
    <w:p w14:paraId="7CE5517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6.311996 stockBought_(126,_3) + 114.139999 stockBought_(126,_4)</w:t>
      </w:r>
    </w:p>
    <w:p w14:paraId="047359E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0.5 stockBought_(126,_5) + 36.103905 stockBought_(126,_6) = 0</w:t>
      </w:r>
    </w:p>
    <w:p w14:paraId="584C2584" w14:textId="77777777" w:rsidR="001E3691" w:rsidRPr="001E3691" w:rsidRDefault="001E3691" w:rsidP="001E3691">
      <w:pPr>
        <w:jc w:val="both"/>
        <w:rPr>
          <w:rFonts w:ascii="Times New Roman" w:eastAsiaTheme="minorEastAsia" w:hAnsi="Times New Roman" w:cs="Times New Roman"/>
          <w:sz w:val="24"/>
          <w:szCs w:val="24"/>
        </w:rPr>
      </w:pPr>
    </w:p>
    <w:p w14:paraId="7C4820C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9: moneyEOD_127 - moneySOD_127 + 1918.829956 stockBought_(127,_0)</w:t>
      </w:r>
    </w:p>
    <w:p w14:paraId="761F4F3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36 stockBought_(127,_1) + 158.190002 stockBought_(127,_2)</w:t>
      </w:r>
    </w:p>
    <w:p w14:paraId="2A2F86E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90.893997 stockBought_(127,_3) + 118.650002 stockBought_(127,_4)</w:t>
      </w:r>
    </w:p>
    <w:p w14:paraId="7C56A76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1.6 stockBought_(127,_5) + 38.864849 stockBought_(127,_6) = 0</w:t>
      </w:r>
    </w:p>
    <w:p w14:paraId="2361EF32" w14:textId="77777777" w:rsidR="001E3691" w:rsidRPr="001E3691" w:rsidRDefault="001E3691" w:rsidP="001E3691">
      <w:pPr>
        <w:jc w:val="both"/>
        <w:rPr>
          <w:rFonts w:ascii="Times New Roman" w:eastAsiaTheme="minorEastAsia" w:hAnsi="Times New Roman" w:cs="Times New Roman"/>
          <w:sz w:val="24"/>
          <w:szCs w:val="24"/>
        </w:rPr>
      </w:pPr>
    </w:p>
    <w:p w14:paraId="7F22088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0: moneyEOD_128 - moneySOD_128 + 1906.589966 stockBought_(128,_0)</w:t>
      </w:r>
    </w:p>
    <w:p w14:paraId="57AE528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24 stockBought_(128,_1) + 154.179993 stockBought_(128,_2)</w:t>
      </w:r>
    </w:p>
    <w:p w14:paraId="55A0C81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6.001999 stockBought_(128,_3) + 119.480003 stockBought_(128,_4)</w:t>
      </w:r>
    </w:p>
    <w:p w14:paraId="14297D1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290001 stockBought_(128,_5) + 37.720062 stockBought_(128,_6) = 0</w:t>
      </w:r>
    </w:p>
    <w:p w14:paraId="16B0A78F" w14:textId="77777777" w:rsidR="001E3691" w:rsidRPr="001E3691" w:rsidRDefault="001E3691" w:rsidP="001E3691">
      <w:pPr>
        <w:jc w:val="both"/>
        <w:rPr>
          <w:rFonts w:ascii="Times New Roman" w:eastAsiaTheme="minorEastAsia" w:hAnsi="Times New Roman" w:cs="Times New Roman"/>
          <w:sz w:val="24"/>
          <w:szCs w:val="24"/>
        </w:rPr>
      </w:pPr>
    </w:p>
    <w:p w14:paraId="1218E86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1: moneyEOD_129 - moneySOD_129 + 1997.589966 stockBought_(129,_0)</w:t>
      </w:r>
    </w:p>
    <w:p w14:paraId="6097730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53 stockBought_(129,_1) + 165.550003 stockBought_(129,_2)</w:t>
      </w:r>
    </w:p>
    <w:p w14:paraId="2D24D0A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03.248001 stockBought_(129,_3) + 126.07 stockBought_(129,_4)</w:t>
      </w:r>
    </w:p>
    <w:p w14:paraId="78663D5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630001 stockBought_(129,_5) + 38.932186 stockBought_(129,_6) = 0</w:t>
      </w:r>
    </w:p>
    <w:p w14:paraId="054CDB53" w14:textId="77777777" w:rsidR="001E3691" w:rsidRPr="001E3691" w:rsidRDefault="001E3691" w:rsidP="001E3691">
      <w:pPr>
        <w:jc w:val="both"/>
        <w:rPr>
          <w:rFonts w:ascii="Times New Roman" w:eastAsiaTheme="minorEastAsia" w:hAnsi="Times New Roman" w:cs="Times New Roman"/>
          <w:sz w:val="24"/>
          <w:szCs w:val="24"/>
        </w:rPr>
      </w:pPr>
    </w:p>
    <w:p w14:paraId="7086BE0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2: moneyEOD_130 - moneySOD_130 + 2011.599976 stockBought_(130,_0)</w:t>
      </w:r>
    </w:p>
    <w:p w14:paraId="7C34888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71 stockBought_(130,_1) + 168.830002 stockBought_(130,_2)</w:t>
      </w:r>
    </w:p>
    <w:p w14:paraId="066589D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09.089996 stockBought_(130,_3) + 121.989998 stockBought_(130,_4)</w:t>
      </w:r>
    </w:p>
    <w:p w14:paraId="0064DF6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1.860001 stockBought_(130,_5) + 39.672928 stockBought_(130,_6) = 0</w:t>
      </w:r>
    </w:p>
    <w:p w14:paraId="38DA7EE1" w14:textId="77777777" w:rsidR="001E3691" w:rsidRPr="001E3691" w:rsidRDefault="001E3691" w:rsidP="001E3691">
      <w:pPr>
        <w:jc w:val="both"/>
        <w:rPr>
          <w:rFonts w:ascii="Times New Roman" w:eastAsiaTheme="minorEastAsia" w:hAnsi="Times New Roman" w:cs="Times New Roman"/>
          <w:sz w:val="24"/>
          <w:szCs w:val="24"/>
        </w:rPr>
      </w:pPr>
    </w:p>
    <w:p w14:paraId="3142542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3: moneyEOD_131 - moneySOD_131 + 2043 stockBought_(131,_0)</w:t>
      </w:r>
    </w:p>
    <w:p w14:paraId="58A26EC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03 stockBought_(131,_1) + 174.279999 stockBought_(131,_2)</w:t>
      </w:r>
    </w:p>
    <w:p w14:paraId="6A80744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09.767998 stockBought_(131,_3) + 121.839996 stockBought_(131,_4)</w:t>
      </w:r>
    </w:p>
    <w:p w14:paraId="5CF9932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1.02 stockBought_(131,_5) + 42.18375 stockBought_(131,_6) = 0</w:t>
      </w:r>
    </w:p>
    <w:p w14:paraId="6D8FCE7B" w14:textId="77777777" w:rsidR="001E3691" w:rsidRPr="001E3691" w:rsidRDefault="001E3691" w:rsidP="001E3691">
      <w:pPr>
        <w:jc w:val="both"/>
        <w:rPr>
          <w:rFonts w:ascii="Times New Roman" w:eastAsiaTheme="minorEastAsia" w:hAnsi="Times New Roman" w:cs="Times New Roman"/>
          <w:sz w:val="24"/>
          <w:szCs w:val="24"/>
        </w:rPr>
      </w:pPr>
    </w:p>
    <w:p w14:paraId="40F13A2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4: moneyEOD_132 - moneySOD_132 + 2042.76001 stockBought_(132,_0)</w:t>
      </w:r>
    </w:p>
    <w:p w14:paraId="01517CA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37 stockBought_(132,_1) + 175.190002 stockBought_(132,_2)</w:t>
      </w:r>
    </w:p>
    <w:p w14:paraId="2E2713B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14.599998 stockBought_(132,_3) + 121.800003 stockBought_(132,_4)</w:t>
      </w:r>
    </w:p>
    <w:p w14:paraId="2C2D1F0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1.059999 stockBought_(132,_5) + 41.491112 stockBought_(132,_6) = 0</w:t>
      </w:r>
    </w:p>
    <w:p w14:paraId="5A0C9EC2" w14:textId="77777777" w:rsidR="001E3691" w:rsidRPr="001E3691" w:rsidRDefault="001E3691" w:rsidP="001E3691">
      <w:pPr>
        <w:jc w:val="both"/>
        <w:rPr>
          <w:rFonts w:ascii="Times New Roman" w:eastAsiaTheme="minorEastAsia" w:hAnsi="Times New Roman" w:cs="Times New Roman"/>
          <w:sz w:val="24"/>
          <w:szCs w:val="24"/>
        </w:rPr>
      </w:pPr>
    </w:p>
    <w:p w14:paraId="31334BB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135: moneyEOD_133 - moneySOD_133 + 2168.870117 stockBought_(133,_0)</w:t>
      </w:r>
    </w:p>
    <w:p w14:paraId="17EB5A9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16 stockBought_(133,_1) + 174.789993 stockBought_(133,_2)</w:t>
      </w:r>
    </w:p>
    <w:p w14:paraId="3AFED01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30.190002 stockBought_(133,_3) + 125.300003 stockBought_(133,_4)</w:t>
      </w:r>
    </w:p>
    <w:p w14:paraId="5C819A2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1.33 stockBought_(133,_5) + 41.13517 stockBought_(133,_6) = 0</w:t>
      </w:r>
    </w:p>
    <w:p w14:paraId="7304CDC5" w14:textId="77777777" w:rsidR="001E3691" w:rsidRPr="001E3691" w:rsidRDefault="001E3691" w:rsidP="001E3691">
      <w:pPr>
        <w:jc w:val="both"/>
        <w:rPr>
          <w:rFonts w:ascii="Times New Roman" w:eastAsiaTheme="minorEastAsia" w:hAnsi="Times New Roman" w:cs="Times New Roman"/>
          <w:sz w:val="24"/>
          <w:szCs w:val="24"/>
        </w:rPr>
      </w:pPr>
    </w:p>
    <w:p w14:paraId="1A56F07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6: moneyEOD_134 - moneySOD_134 + 2283.320068 stockBought_(134,_0)</w:t>
      </w:r>
    </w:p>
    <w:p w14:paraId="145395F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29 stockBought_(134,_1) + 178.169998 stockBought_(134,_2)</w:t>
      </w:r>
    </w:p>
    <w:p w14:paraId="65AC056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41.977997 stockBought_(134,_3) + 129 stockBought_(134,_4)</w:t>
      </w:r>
    </w:p>
    <w:p w14:paraId="135946B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09 stockBought_(134,_5) + 40.817711 stockBought_(134,_6) = 0</w:t>
      </w:r>
    </w:p>
    <w:p w14:paraId="62FAE10D" w14:textId="77777777" w:rsidR="001E3691" w:rsidRPr="001E3691" w:rsidRDefault="001E3691" w:rsidP="001E3691">
      <w:pPr>
        <w:jc w:val="both"/>
        <w:rPr>
          <w:rFonts w:ascii="Times New Roman" w:eastAsiaTheme="minorEastAsia" w:hAnsi="Times New Roman" w:cs="Times New Roman"/>
          <w:sz w:val="24"/>
          <w:szCs w:val="24"/>
        </w:rPr>
      </w:pPr>
    </w:p>
    <w:p w14:paraId="4D98924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7: moneyEOD_135 - moneySOD_135 + 2307.679932 stockBought_(135,_0)</w:t>
      </w:r>
    </w:p>
    <w:p w14:paraId="712F9BF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03 stockBought_(135,_1) + 176.970001 stockBought_(135,_2)</w:t>
      </w:r>
    </w:p>
    <w:p w14:paraId="4A7FDA4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45.966003 stockBought_(135,_3) + 128.759995 stockBought_(135,_4)</w:t>
      </w:r>
    </w:p>
    <w:p w14:paraId="25E4C30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029999 stockBought_(135,_5) + 38.941807 stockBought_(135,_6) = 0</w:t>
      </w:r>
    </w:p>
    <w:p w14:paraId="541A03EF" w14:textId="77777777" w:rsidR="001E3691" w:rsidRPr="001E3691" w:rsidRDefault="001E3691" w:rsidP="001E3691">
      <w:pPr>
        <w:jc w:val="both"/>
        <w:rPr>
          <w:rFonts w:ascii="Times New Roman" w:eastAsiaTheme="minorEastAsia" w:hAnsi="Times New Roman" w:cs="Times New Roman"/>
          <w:sz w:val="24"/>
          <w:szCs w:val="24"/>
        </w:rPr>
      </w:pPr>
    </w:p>
    <w:p w14:paraId="0515CA5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8: moneyEOD_136 - moneySOD_136 + 2408.189941 stockBought_(136,_0)</w:t>
      </w:r>
    </w:p>
    <w:p w14:paraId="3000D96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94 stockBought_(136,_1) + 176.25 stockBought_(136,_2)</w:t>
      </w:r>
    </w:p>
    <w:p w14:paraId="2BA218A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49.042007 stockBought_(136,_3) + 132.330002 stockBought_(136,_4)</w:t>
      </w:r>
    </w:p>
    <w:p w14:paraId="04992B7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1.950001 stockBought_(136,_5) + 37.66235 stockBought_(136,_6) = 0</w:t>
      </w:r>
    </w:p>
    <w:p w14:paraId="0324674B" w14:textId="77777777" w:rsidR="001E3691" w:rsidRPr="001E3691" w:rsidRDefault="001E3691" w:rsidP="001E3691">
      <w:pPr>
        <w:jc w:val="both"/>
        <w:rPr>
          <w:rFonts w:ascii="Times New Roman" w:eastAsiaTheme="minorEastAsia" w:hAnsi="Times New Roman" w:cs="Times New Roman"/>
          <w:sz w:val="24"/>
          <w:szCs w:val="24"/>
        </w:rPr>
      </w:pPr>
    </w:p>
    <w:p w14:paraId="269B688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9: moneyEOD_137 - moneySOD_137 + 2375 stockBought_(137,_0)</w:t>
      </w:r>
    </w:p>
    <w:p w14:paraId="330623C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12 stockBought_(137,_1) + 179.240005 stockBought_(137,_2)</w:t>
      </w:r>
    </w:p>
    <w:p w14:paraId="0D96F87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50.778 stockBought_(137,_3) + 132.119995 stockBought_(137,_4)</w:t>
      </w:r>
    </w:p>
    <w:p w14:paraId="73C5992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1.93 stockBought_(137,_5) + 41.577694 stockBought_(137,_6) = 0</w:t>
      </w:r>
    </w:p>
    <w:p w14:paraId="7E927843" w14:textId="77777777" w:rsidR="001E3691" w:rsidRPr="001E3691" w:rsidRDefault="001E3691" w:rsidP="001E3691">
      <w:pPr>
        <w:jc w:val="both"/>
        <w:rPr>
          <w:rFonts w:ascii="Times New Roman" w:eastAsiaTheme="minorEastAsia" w:hAnsi="Times New Roman" w:cs="Times New Roman"/>
          <w:sz w:val="24"/>
          <w:szCs w:val="24"/>
        </w:rPr>
      </w:pPr>
    </w:p>
    <w:p w14:paraId="541C9A9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0: moneyEOD_138 - moneySOD_138 + 2393.610107 stockBought_(138,_0)</w:t>
      </w:r>
    </w:p>
    <w:p w14:paraId="6863CDF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98 stockBought_(138,_1) + 178.240005 stockBought_(138,_2)</w:t>
      </w:r>
    </w:p>
    <w:p w14:paraId="57E0D27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49.272003 stockBought_(138,_3) + 129.850006 stockBought_(138,_4)</w:t>
      </w:r>
    </w:p>
    <w:p w14:paraId="66F734B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31.93 stockBought_(138,_5) + 39.615211 stockBought_(138,_6) = 0</w:t>
      </w:r>
    </w:p>
    <w:p w14:paraId="34AE1245" w14:textId="77777777" w:rsidR="001E3691" w:rsidRPr="001E3691" w:rsidRDefault="001E3691" w:rsidP="001E3691">
      <w:pPr>
        <w:jc w:val="both"/>
        <w:rPr>
          <w:rFonts w:ascii="Times New Roman" w:eastAsiaTheme="minorEastAsia" w:hAnsi="Times New Roman" w:cs="Times New Roman"/>
          <w:sz w:val="24"/>
          <w:szCs w:val="24"/>
        </w:rPr>
      </w:pPr>
    </w:p>
    <w:p w14:paraId="14FFA6F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1: moneyEOD_139 - moneySOD_139 + 2328.120117 stockBought_(139,_0)</w:t>
      </w:r>
    </w:p>
    <w:p w14:paraId="2EB58A5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77 stockBought_(139,_1) + 170.800003 stockBought_(139,_2)</w:t>
      </w:r>
    </w:p>
    <w:p w14:paraId="05898E1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37.343994 stockBought_(139,_3) + 129.210007 stockBought_(139,_4)</w:t>
      </w:r>
    </w:p>
    <w:p w14:paraId="091DCC3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169998 stockBought_(139,_5) + 39.403564 stockBought_(139,_6) = 0</w:t>
      </w:r>
    </w:p>
    <w:p w14:paraId="572F75F3" w14:textId="77777777" w:rsidR="001E3691" w:rsidRPr="001E3691" w:rsidRDefault="001E3691" w:rsidP="001E3691">
      <w:pPr>
        <w:jc w:val="both"/>
        <w:rPr>
          <w:rFonts w:ascii="Times New Roman" w:eastAsiaTheme="minorEastAsia" w:hAnsi="Times New Roman" w:cs="Times New Roman"/>
          <w:sz w:val="24"/>
          <w:szCs w:val="24"/>
        </w:rPr>
      </w:pPr>
    </w:p>
    <w:p w14:paraId="52CCD8A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2: moneyEOD_140 - moneySOD_140 + 2363.48999 stockBought_(140,_0)</w:t>
      </w:r>
    </w:p>
    <w:p w14:paraId="17A11FD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77 stockBought_(140,_1) + 182.279999 stockBought_(140,_2)</w:t>
      </w:r>
    </w:p>
    <w:p w14:paraId="1B4E6CE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46.421997 stockBought_(140,_3) + 131.589996 stockBought_(140,_4)</w:t>
      </w:r>
    </w:p>
    <w:p w14:paraId="2AB44A1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310001 stockBought_(140,_5) + 40.529114 stockBought_(140,_6) = 0</w:t>
      </w:r>
    </w:p>
    <w:p w14:paraId="618BE17F" w14:textId="77777777" w:rsidR="001E3691" w:rsidRPr="001E3691" w:rsidRDefault="001E3691" w:rsidP="001E3691">
      <w:pPr>
        <w:jc w:val="both"/>
        <w:rPr>
          <w:rFonts w:ascii="Times New Roman" w:eastAsiaTheme="minorEastAsia" w:hAnsi="Times New Roman" w:cs="Times New Roman"/>
          <w:sz w:val="24"/>
          <w:szCs w:val="24"/>
        </w:rPr>
      </w:pPr>
    </w:p>
    <w:p w14:paraId="4E56B05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3: moneyEOD_141 - moneySOD_141 + 2399.449951 stockBought_(141,_0)</w:t>
      </w:r>
    </w:p>
    <w:p w14:paraId="6EB8907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89 stockBought_(141,_1) + 185.130005 stockBought_(141,_2)</w:t>
      </w:r>
    </w:p>
    <w:p w14:paraId="398BE7C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41.126007 stockBought_(141,_3) + 128.529999 stockBought_(141,_4)</w:t>
      </w:r>
    </w:p>
    <w:p w14:paraId="4748559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880001 stockBought_(141,_5) + 41.79895 stockBought_(141,_6) = 0</w:t>
      </w:r>
    </w:p>
    <w:p w14:paraId="3D08BC47" w14:textId="77777777" w:rsidR="001E3691" w:rsidRPr="001E3691" w:rsidRDefault="001E3691" w:rsidP="001E3691">
      <w:pPr>
        <w:jc w:val="both"/>
        <w:rPr>
          <w:rFonts w:ascii="Times New Roman" w:eastAsiaTheme="minorEastAsia" w:hAnsi="Times New Roman" w:cs="Times New Roman"/>
          <w:sz w:val="24"/>
          <w:szCs w:val="24"/>
        </w:rPr>
      </w:pPr>
    </w:p>
    <w:p w14:paraId="132BC6A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4: moneyEOD_142 - moneySOD_142 + 2410.219971 stockBought_(142,_0)</w:t>
      </w:r>
    </w:p>
    <w:p w14:paraId="117022B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87 stockBought_(142,_1) + 190.070007 stockBought_(142,_2)</w:t>
      </w:r>
    </w:p>
    <w:p w14:paraId="15EFEB7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45.029999 stockBought_(142,_3) + 129.440002 stockBought_(142,_4)</w:t>
      </w:r>
    </w:p>
    <w:p w14:paraId="302833A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959999 stockBought_(142,_5) + 42.06831 stockBought_(142,_6) = 0</w:t>
      </w:r>
    </w:p>
    <w:p w14:paraId="11527333" w14:textId="77777777" w:rsidR="001E3691" w:rsidRPr="001E3691" w:rsidRDefault="001E3691" w:rsidP="001E3691">
      <w:pPr>
        <w:jc w:val="both"/>
        <w:rPr>
          <w:rFonts w:ascii="Times New Roman" w:eastAsiaTheme="minorEastAsia" w:hAnsi="Times New Roman" w:cs="Times New Roman"/>
          <w:sz w:val="24"/>
          <w:szCs w:val="24"/>
        </w:rPr>
      </w:pPr>
    </w:p>
    <w:p w14:paraId="231A23B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5: moneyEOD_143 - moneySOD_143 + 2376 stockBought_(143,_0)</w:t>
      </w:r>
    </w:p>
    <w:p w14:paraId="3CD952E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17 stockBought_(143,_1) + 187.5 stockBought_(143,_2)</w:t>
      </w:r>
    </w:p>
    <w:p w14:paraId="784DB0C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59.75 stockBought_(143,_3) + 128.300003 stockBought_(143,_4)</w:t>
      </w:r>
    </w:p>
    <w:p w14:paraId="57835B6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3.279999 stockBought_(143,_5) + 42.270329 stockBought_(143,_6) = 0</w:t>
      </w:r>
    </w:p>
    <w:p w14:paraId="655605D5" w14:textId="77777777" w:rsidR="001E3691" w:rsidRPr="001E3691" w:rsidRDefault="001E3691" w:rsidP="001E3691">
      <w:pPr>
        <w:jc w:val="both"/>
        <w:rPr>
          <w:rFonts w:ascii="Times New Roman" w:eastAsiaTheme="minorEastAsia" w:hAnsi="Times New Roman" w:cs="Times New Roman"/>
          <w:sz w:val="24"/>
          <w:szCs w:val="24"/>
        </w:rPr>
      </w:pPr>
    </w:p>
    <w:p w14:paraId="302ABBE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6: moneyEOD_144 - moneySOD_144 + 2314.080078 stockBought_(144,_0)</w:t>
      </w:r>
    </w:p>
    <w:p w14:paraId="727792F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5.38 stockBought_(144,_1) + 182.910004 stockBought_(144,_2)</w:t>
      </w:r>
    </w:p>
    <w:p w14:paraId="704DE5D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53.824005 stockBought_(144,_3) + 128 stockBought_(144,_4)</w:t>
      </w:r>
    </w:p>
    <w:p w14:paraId="777780A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360001 stockBought_(144,_5) + 43.261196 stockBought_(144,_6) = 0</w:t>
      </w:r>
    </w:p>
    <w:p w14:paraId="3E90A519" w14:textId="77777777" w:rsidR="001E3691" w:rsidRPr="001E3691" w:rsidRDefault="001E3691" w:rsidP="001E3691">
      <w:pPr>
        <w:jc w:val="both"/>
        <w:rPr>
          <w:rFonts w:ascii="Times New Roman" w:eastAsiaTheme="minorEastAsia" w:hAnsi="Times New Roman" w:cs="Times New Roman"/>
          <w:sz w:val="24"/>
          <w:szCs w:val="24"/>
        </w:rPr>
      </w:pPr>
    </w:p>
    <w:p w14:paraId="4E1A7CB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7: moneyEOD_145 - moneySOD_145 + 2372.709961 stockBought_(145,_0)</w:t>
      </w:r>
    </w:p>
    <w:p w14:paraId="69300B2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26 stockBought_(145,_1) + 194.190002 stockBought_(145,_2)</w:t>
      </w:r>
    </w:p>
    <w:p w14:paraId="7329466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60.102005 stockBought_(145,_3) + 123.599998 stockBought_(145,_4)</w:t>
      </w:r>
    </w:p>
    <w:p w14:paraId="117F298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1.52 stockBought_(145,_5) + 45.656578 stockBought_(145,_6) = 0</w:t>
      </w:r>
    </w:p>
    <w:p w14:paraId="5668CB6D" w14:textId="77777777" w:rsidR="001E3691" w:rsidRPr="001E3691" w:rsidRDefault="001E3691" w:rsidP="001E3691">
      <w:pPr>
        <w:jc w:val="both"/>
        <w:rPr>
          <w:rFonts w:ascii="Times New Roman" w:eastAsiaTheme="minorEastAsia" w:hAnsi="Times New Roman" w:cs="Times New Roman"/>
          <w:sz w:val="24"/>
          <w:szCs w:val="24"/>
        </w:rPr>
      </w:pPr>
    </w:p>
    <w:p w14:paraId="0D50F4F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8: moneyEOD_146 - moneySOD_146 + 2474 stockBought_(146,_0)</w:t>
      </w:r>
    </w:p>
    <w:p w14:paraId="75D2251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09 stockBought_(146,_1) + 204.710007 stockBought_(146,_2)</w:t>
      </w:r>
    </w:p>
    <w:p w14:paraId="19E66F4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56.376007 stockBought_(146,_3) + 121.550003 stockBought_(146,_4)</w:t>
      </w:r>
    </w:p>
    <w:p w14:paraId="3848A56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1.610001 stockBought_(146,_5) + 44.704193 stockBought_(146,_6) = 0</w:t>
      </w:r>
    </w:p>
    <w:p w14:paraId="55FF393D" w14:textId="77777777" w:rsidR="001E3691" w:rsidRPr="001E3691" w:rsidRDefault="001E3691" w:rsidP="001E3691">
      <w:pPr>
        <w:jc w:val="both"/>
        <w:rPr>
          <w:rFonts w:ascii="Times New Roman" w:eastAsiaTheme="minorEastAsia" w:hAnsi="Times New Roman" w:cs="Times New Roman"/>
          <w:sz w:val="24"/>
          <w:szCs w:val="24"/>
        </w:rPr>
      </w:pPr>
    </w:p>
    <w:p w14:paraId="3B43AF8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9: moneyEOD_147 - moneySOD_147 + 2286.040039 stockBought_(147,_0)</w:t>
      </w:r>
    </w:p>
    <w:p w14:paraId="2EB29E9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92 stockBought_(147,_1) + 202.270004 stockBought_(147,_2)</w:t>
      </w:r>
    </w:p>
    <w:p w14:paraId="157C10E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40.264008 stockBought_(147,_3) + 122.919998 stockBought_(147,_4)</w:t>
      </w:r>
    </w:p>
    <w:p w14:paraId="53A1514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1.959999 stockBought_(147,_5) + 41.500729 stockBought_(147,_6) = 0</w:t>
      </w:r>
    </w:p>
    <w:p w14:paraId="6EB7BEB9" w14:textId="77777777" w:rsidR="001E3691" w:rsidRPr="001E3691" w:rsidRDefault="001E3691" w:rsidP="001E3691">
      <w:pPr>
        <w:jc w:val="both"/>
        <w:rPr>
          <w:rFonts w:ascii="Times New Roman" w:eastAsiaTheme="minorEastAsia" w:hAnsi="Times New Roman" w:cs="Times New Roman"/>
          <w:sz w:val="24"/>
          <w:szCs w:val="24"/>
        </w:rPr>
      </w:pPr>
    </w:p>
    <w:p w14:paraId="1A1CA65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0: moneyEOD_148 - moneySOD_148 + 2315.98999 stockBought_(148,_0)</w:t>
      </w:r>
    </w:p>
    <w:p w14:paraId="5824FC2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86 stockBought_(148,_1) + 205.259995 stockBought_(148,_2)</w:t>
      </w:r>
    </w:p>
    <w:p w14:paraId="1DE9C9F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52.238007 stockBought_(148,_3) + 123.699997 stockBought_(148,_4)</w:t>
      </w:r>
    </w:p>
    <w:p w14:paraId="2CF50CB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529999 stockBought_(148,_5) + 43.174614 stockBought_(148,_6) = 0</w:t>
      </w:r>
    </w:p>
    <w:p w14:paraId="4FF5FDCE" w14:textId="77777777" w:rsidR="001E3691" w:rsidRPr="001E3691" w:rsidRDefault="001E3691" w:rsidP="001E3691">
      <w:pPr>
        <w:jc w:val="both"/>
        <w:rPr>
          <w:rFonts w:ascii="Times New Roman" w:eastAsiaTheme="minorEastAsia" w:hAnsi="Times New Roman" w:cs="Times New Roman"/>
          <w:sz w:val="24"/>
          <w:szCs w:val="24"/>
        </w:rPr>
      </w:pPr>
    </w:p>
    <w:p w14:paraId="2B16B78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1: moneyEOD_149 - moneySOD_149 + 2317.800049 stockBought_(149,_0)</w:t>
      </w:r>
    </w:p>
    <w:p w14:paraId="218C95C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97 stockBought_(149,_1) + 207.070007 stockBought_(149,_2)</w:t>
      </w:r>
    </w:p>
    <w:p w14:paraId="2959FEC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53.641998 stockBought_(149,_3) + 124.730003 stockBought_(149,_4)</w:t>
      </w:r>
    </w:p>
    <w:p w14:paraId="7C90072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810001 stockBought_(149,_5) + 43.126514 stockBought_(149,_6) = 0</w:t>
      </w:r>
    </w:p>
    <w:p w14:paraId="3C708FAF" w14:textId="77777777" w:rsidR="001E3691" w:rsidRPr="001E3691" w:rsidRDefault="001E3691" w:rsidP="001E3691">
      <w:pPr>
        <w:jc w:val="both"/>
        <w:rPr>
          <w:rFonts w:ascii="Times New Roman" w:eastAsiaTheme="minorEastAsia" w:hAnsi="Times New Roman" w:cs="Times New Roman"/>
          <w:sz w:val="24"/>
          <w:szCs w:val="24"/>
        </w:rPr>
      </w:pPr>
    </w:p>
    <w:p w14:paraId="4544FEE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2: moneyEOD_150 - moneySOD_150 + 2351.26001 stockBought_(150,_0)</w:t>
      </w:r>
    </w:p>
    <w:p w14:paraId="02F46F1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87 stockBought_(150,_1) + 208.470001 stockBought_(150,_2)</w:t>
      </w:r>
    </w:p>
    <w:p w14:paraId="76577B0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56.516006 stockBought_(150,_3) + 123.300003 stockBought_(150,_4)</w:t>
      </w:r>
    </w:p>
    <w:p w14:paraId="1517D76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779999 stockBought_(150,_5) + 42.318436 stockBought_(150,_6) = 0</w:t>
      </w:r>
    </w:p>
    <w:p w14:paraId="4EAF276A" w14:textId="77777777" w:rsidR="001E3691" w:rsidRPr="001E3691" w:rsidRDefault="001E3691" w:rsidP="001E3691">
      <w:pPr>
        <w:jc w:val="both"/>
        <w:rPr>
          <w:rFonts w:ascii="Times New Roman" w:eastAsiaTheme="minorEastAsia" w:hAnsi="Times New Roman" w:cs="Times New Roman"/>
          <w:sz w:val="24"/>
          <w:szCs w:val="24"/>
        </w:rPr>
      </w:pPr>
    </w:p>
    <w:p w14:paraId="3087F2A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3: moneyEOD_151 - moneySOD_151 + 2367.610107 stockBought_(151,_0)</w:t>
      </w:r>
    </w:p>
    <w:p w14:paraId="6A751F7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87 stockBought_(151,_1) + 211.259995 stockBought_(151,_2)</w:t>
      </w:r>
    </w:p>
    <w:p w14:paraId="2A455C3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56.007996 stockBought_(151,_3) + 121.889999 stockBought_(151,_4)</w:t>
      </w:r>
    </w:p>
    <w:p w14:paraId="41F096F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68 stockBought_(151,_5) + 42.558933 stockBought_(151,_6) = 0</w:t>
      </w:r>
    </w:p>
    <w:p w14:paraId="45DC0614" w14:textId="77777777" w:rsidR="001E3691" w:rsidRPr="001E3691" w:rsidRDefault="001E3691" w:rsidP="001E3691">
      <w:pPr>
        <w:jc w:val="both"/>
        <w:rPr>
          <w:rFonts w:ascii="Times New Roman" w:eastAsiaTheme="minorEastAsia" w:hAnsi="Times New Roman" w:cs="Times New Roman"/>
          <w:sz w:val="24"/>
          <w:szCs w:val="24"/>
        </w:rPr>
      </w:pPr>
    </w:p>
    <w:p w14:paraId="24E1F54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4: moneyEOD_152 - moneySOD_152 + 2379.610107 stockBought_(152,_0)</w:t>
      </w:r>
    </w:p>
    <w:p w14:paraId="0B8B474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24 stockBought_(152,_1) + 212.350006 stockBought_(152,_2)</w:t>
      </w:r>
    </w:p>
    <w:p w14:paraId="79399E1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63.884003 stockBought_(152,_3) + 122.940002 stockBought_(152,_4)</w:t>
      </w:r>
    </w:p>
    <w:p w14:paraId="3272E6D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3.34 stockBought_(152,_5) + 44.425213 stockBought_(152,_6) = 0</w:t>
      </w:r>
    </w:p>
    <w:p w14:paraId="7D0FBF11" w14:textId="77777777" w:rsidR="001E3691" w:rsidRPr="001E3691" w:rsidRDefault="001E3691" w:rsidP="001E3691">
      <w:pPr>
        <w:jc w:val="both"/>
        <w:rPr>
          <w:rFonts w:ascii="Times New Roman" w:eastAsiaTheme="minorEastAsia" w:hAnsi="Times New Roman" w:cs="Times New Roman"/>
          <w:sz w:val="24"/>
          <w:szCs w:val="24"/>
        </w:rPr>
      </w:pPr>
    </w:p>
    <w:p w14:paraId="6021E90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5: moneyEOD_153 - moneySOD_153 + 2409 stockBought_(153,_0)</w:t>
      </w:r>
    </w:p>
    <w:p w14:paraId="0FF4D90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12 stockBought_(153,_1) + 213.179993 stockBought_(153,_2)</w:t>
      </w:r>
    </w:p>
    <w:p w14:paraId="3F37B41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62.257996 stockBought_(153,_3) + 123.669998 stockBought_(153,_4)</w:t>
      </w:r>
    </w:p>
    <w:p w14:paraId="5703E30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3.73 stockBought_(153,_5) + 44.001938 stockBought_(153,_6) = 0</w:t>
      </w:r>
    </w:p>
    <w:p w14:paraId="4B29E1EE" w14:textId="77777777" w:rsidR="001E3691" w:rsidRPr="001E3691" w:rsidRDefault="001E3691" w:rsidP="001E3691">
      <w:pPr>
        <w:jc w:val="both"/>
        <w:rPr>
          <w:rFonts w:ascii="Times New Roman" w:eastAsiaTheme="minorEastAsia" w:hAnsi="Times New Roman" w:cs="Times New Roman"/>
          <w:sz w:val="24"/>
          <w:szCs w:val="24"/>
        </w:rPr>
      </w:pPr>
    </w:p>
    <w:p w14:paraId="20CD458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6: moneyEOD_154 - moneySOD_154 + 2356.949951 stockBought_(154,_0)</w:t>
      </w:r>
    </w:p>
    <w:p w14:paraId="7DEFF16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98 stockBought_(154,_1) + 210.100006 stockBought_(154,_2)</w:t>
      </w:r>
    </w:p>
    <w:p w14:paraId="790CD53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61.882004 stockBought_(154,_3) + 123.779999 stockBought_(154,_4)</w:t>
      </w:r>
    </w:p>
    <w:p w14:paraId="7C5C358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3.549999 stockBought_(154,_5) + 43.266441 stockBought_(154,_6) = 0</w:t>
      </w:r>
    </w:p>
    <w:p w14:paraId="787E962B" w14:textId="77777777" w:rsidR="001E3691" w:rsidRPr="001E3691" w:rsidRDefault="001E3691" w:rsidP="001E3691">
      <w:pPr>
        <w:jc w:val="both"/>
        <w:rPr>
          <w:rFonts w:ascii="Times New Roman" w:eastAsiaTheme="minorEastAsia" w:hAnsi="Times New Roman" w:cs="Times New Roman"/>
          <w:sz w:val="24"/>
          <w:szCs w:val="24"/>
        </w:rPr>
      </w:pPr>
    </w:p>
    <w:p w14:paraId="2B53E1E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7: moneyEOD_155 - moneySOD_155 + 2367.919922 stockBought_(155,_0)</w:t>
      </w:r>
    </w:p>
    <w:p w14:paraId="4C0D9B7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72 stockBought_(155,_1) + 205.100006 stockBought_(155,_2)</w:t>
      </w:r>
    </w:p>
    <w:p w14:paraId="411190C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158.192001 stockBought_(155,_3) + 123.709999 stockBought_(155,_4)</w:t>
      </w:r>
    </w:p>
    <w:p w14:paraId="59EAE6E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4.099998 stockBought_(155,_5) + 41.118813 stockBought_(155,_6) = 0</w:t>
      </w:r>
    </w:p>
    <w:p w14:paraId="23A8D488" w14:textId="77777777" w:rsidR="001E3691" w:rsidRPr="001E3691" w:rsidRDefault="001E3691" w:rsidP="001E3691">
      <w:pPr>
        <w:jc w:val="both"/>
        <w:rPr>
          <w:rFonts w:ascii="Times New Roman" w:eastAsiaTheme="minorEastAsia" w:hAnsi="Times New Roman" w:cs="Times New Roman"/>
          <w:sz w:val="24"/>
          <w:szCs w:val="24"/>
        </w:rPr>
      </w:pPr>
    </w:p>
    <w:p w14:paraId="1EEE2A1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8: moneyEOD_156 - moneySOD_156 + 2388.850098 stockBought_(156,_0)</w:t>
      </w:r>
    </w:p>
    <w:p w14:paraId="31D28A0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89 stockBought_(156,_1) + 206.809998 stockBought_(156,_2)</w:t>
      </w:r>
    </w:p>
    <w:p w14:paraId="7506132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60.666 stockBought_(156,_3) + 123.419998 stockBought_(156,_4)</w:t>
      </w:r>
    </w:p>
    <w:p w14:paraId="051A56A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779999 stockBought_(156,_5) + 41.481655 stockBought_(156,_6) = 0</w:t>
      </w:r>
    </w:p>
    <w:p w14:paraId="5E7B0C39" w14:textId="77777777" w:rsidR="001E3691" w:rsidRPr="001E3691" w:rsidRDefault="001E3691" w:rsidP="001E3691">
      <w:pPr>
        <w:jc w:val="both"/>
        <w:rPr>
          <w:rFonts w:ascii="Times New Roman" w:eastAsiaTheme="minorEastAsia" w:hAnsi="Times New Roman" w:cs="Times New Roman"/>
          <w:sz w:val="24"/>
          <w:szCs w:val="24"/>
        </w:rPr>
      </w:pPr>
    </w:p>
    <w:p w14:paraId="3190D27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9: moneyEOD_157 - moneySOD_157 + 2409.780029 stockBought_(157,_0)</w:t>
      </w:r>
    </w:p>
    <w:p w14:paraId="1BE68DA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9 stockBought_(157,_1) + 210.880005 stockBought_(157,_2)</w:t>
      </w:r>
    </w:p>
    <w:p w14:paraId="76D3F2A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59.834 stockBought_(157,_3) + 125.940002 stockBought_(157,_4)</w:t>
      </w:r>
    </w:p>
    <w:p w14:paraId="3C113EC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509998 stockBought_(157,_5) + 41.187458 stockBought_(157,_6) = 0</w:t>
      </w:r>
    </w:p>
    <w:p w14:paraId="7CA2E642" w14:textId="77777777" w:rsidR="001E3691" w:rsidRPr="001E3691" w:rsidRDefault="001E3691" w:rsidP="001E3691">
      <w:pPr>
        <w:jc w:val="both"/>
        <w:rPr>
          <w:rFonts w:ascii="Times New Roman" w:eastAsiaTheme="minorEastAsia" w:hAnsi="Times New Roman" w:cs="Times New Roman"/>
          <w:sz w:val="24"/>
          <w:szCs w:val="24"/>
        </w:rPr>
      </w:pPr>
    </w:p>
    <w:p w14:paraId="10685D2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0: moneyEOD_158 - moneySOD_158 + 2426.26001 stockBought_(158,_0)</w:t>
      </w:r>
    </w:p>
    <w:p w14:paraId="0EC964E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31 stockBought_(158,_1) + 213.190002 stockBought_(158,_2)</w:t>
      </w:r>
    </w:p>
    <w:p w14:paraId="5F2FAD7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62.725998 stockBought_(158,_3) + 127.660004 stockBought_(158,_4)</w:t>
      </w:r>
    </w:p>
    <w:p w14:paraId="431E314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259998 stockBought_(158,_5) + 44.462841 stockBought_(158,_6) = 0</w:t>
      </w:r>
    </w:p>
    <w:p w14:paraId="785641F8" w14:textId="77777777" w:rsidR="001E3691" w:rsidRPr="001E3691" w:rsidRDefault="001E3691" w:rsidP="001E3691">
      <w:pPr>
        <w:jc w:val="both"/>
        <w:rPr>
          <w:rFonts w:ascii="Times New Roman" w:eastAsiaTheme="minorEastAsia" w:hAnsi="Times New Roman" w:cs="Times New Roman"/>
          <w:sz w:val="24"/>
          <w:szCs w:val="24"/>
        </w:rPr>
      </w:pPr>
    </w:p>
    <w:p w14:paraId="202DAF9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1: moneyEOD_159 - moneySOD_159 + 2449.330078 stockBought_(159,_0)</w:t>
      </w:r>
    </w:p>
    <w:p w14:paraId="13B7293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3 stockBought_(159,_1) + 216.880005 stockBought_(159,_2)</w:t>
      </w:r>
    </w:p>
    <w:p w14:paraId="74B54DF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61.602005 stockBought_(159,_3) + 124.949997 stockBought_(159,_4)</w:t>
      </w:r>
    </w:p>
    <w:p w14:paraId="6A7CE9E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1.76 stockBought_(159,_5) + 43.089924 stockBought_(159,_6) = 0</w:t>
      </w:r>
    </w:p>
    <w:p w14:paraId="55260F6B" w14:textId="77777777" w:rsidR="001E3691" w:rsidRPr="001E3691" w:rsidRDefault="001E3691" w:rsidP="001E3691">
      <w:pPr>
        <w:jc w:val="both"/>
        <w:rPr>
          <w:rFonts w:ascii="Times New Roman" w:eastAsiaTheme="minorEastAsia" w:hAnsi="Times New Roman" w:cs="Times New Roman"/>
          <w:sz w:val="24"/>
          <w:szCs w:val="24"/>
        </w:rPr>
      </w:pPr>
    </w:p>
    <w:p w14:paraId="302A672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2: moneyEOD_160 - moneySOD_160 + 2497.939941 stockBought_(160,_0)</w:t>
      </w:r>
    </w:p>
    <w:p w14:paraId="65C4BAA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49 stockBought_(160,_1) + 229.970001 stockBought_(160,_2)</w:t>
      </w:r>
    </w:p>
    <w:p w14:paraId="4739974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63.112 stockBought_(160,_3) + 125.449997 stockBought_(160,_4)</w:t>
      </w:r>
    </w:p>
    <w:p w14:paraId="076E176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299999 stockBought_(160,_5) + 44.49226 stockBought_(160,_6) = 0</w:t>
      </w:r>
    </w:p>
    <w:p w14:paraId="25848743" w14:textId="77777777" w:rsidR="001E3691" w:rsidRPr="001E3691" w:rsidRDefault="001E3691" w:rsidP="001E3691">
      <w:pPr>
        <w:jc w:val="both"/>
        <w:rPr>
          <w:rFonts w:ascii="Times New Roman" w:eastAsiaTheme="minorEastAsia" w:hAnsi="Times New Roman" w:cs="Times New Roman"/>
          <w:sz w:val="24"/>
          <w:szCs w:val="24"/>
        </w:rPr>
      </w:pPr>
    </w:p>
    <w:p w14:paraId="6845DBB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163: moneyEOD_161 - moneySOD_161 + 2446.73999 stockBought_(161,_0)</w:t>
      </w:r>
    </w:p>
    <w:p w14:paraId="5B0A2B0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63 stockBought_(161,_1) + 231.389999 stockBought_(161,_2)</w:t>
      </w:r>
    </w:p>
    <w:p w14:paraId="3020C26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65.520004 stockBought_(161,_3) + 124.989998 stockBought_(161,_4)</w:t>
      </w:r>
    </w:p>
    <w:p w14:paraId="73CF62C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119999 stockBought_(161,_5) + 43.697933 stockBought_(161,_6) = 0</w:t>
      </w:r>
    </w:p>
    <w:p w14:paraId="760D5950" w14:textId="77777777" w:rsidR="001E3691" w:rsidRPr="001E3691" w:rsidRDefault="001E3691" w:rsidP="001E3691">
      <w:pPr>
        <w:jc w:val="both"/>
        <w:rPr>
          <w:rFonts w:ascii="Times New Roman" w:eastAsiaTheme="minorEastAsia" w:hAnsi="Times New Roman" w:cs="Times New Roman"/>
          <w:sz w:val="24"/>
          <w:szCs w:val="24"/>
        </w:rPr>
      </w:pPr>
    </w:p>
    <w:p w14:paraId="792836F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4: moneyEOD_162 - moneySOD_162 + 2436.879883 stockBought_(162,_0)</w:t>
      </w:r>
    </w:p>
    <w:p w14:paraId="16D27B8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65 stockBought_(162,_1) + 234.910004 stockBought_(162,_2)</w:t>
      </w:r>
    </w:p>
    <w:p w14:paraId="23D9A80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63.376007 stockBought_(162,_3) + 124.330002 stockBought_(162,_4)</w:t>
      </w:r>
    </w:p>
    <w:p w14:paraId="700F36E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369999 stockBought_(162,_5) + 43.737156 stockBought_(162,_6) = 0</w:t>
      </w:r>
    </w:p>
    <w:p w14:paraId="12B953FF" w14:textId="77777777" w:rsidR="001E3691" w:rsidRPr="001E3691" w:rsidRDefault="001E3691" w:rsidP="001E3691">
      <w:pPr>
        <w:jc w:val="both"/>
        <w:rPr>
          <w:rFonts w:ascii="Times New Roman" w:eastAsiaTheme="minorEastAsia" w:hAnsi="Times New Roman" w:cs="Times New Roman"/>
          <w:sz w:val="24"/>
          <w:szCs w:val="24"/>
        </w:rPr>
      </w:pPr>
    </w:p>
    <w:p w14:paraId="6AD813A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5: moneyEOD_163 - moneySOD_163 + 2421.860107 stockBought_(163,_0)</w:t>
      </w:r>
    </w:p>
    <w:p w14:paraId="7E7712C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84 stockBought_(163,_1) + 232.199997 stockBought_(163,_2)</w:t>
      </w:r>
    </w:p>
    <w:p w14:paraId="391975E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63.774002 stockBought_(163,_3) + 123.860001 stockBought_(163,_4)</w:t>
      </w:r>
    </w:p>
    <w:p w14:paraId="20CDE02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1.370001 stockBought_(163,_5) + 45.021812 stockBought_(163,_6) = 0</w:t>
      </w:r>
    </w:p>
    <w:p w14:paraId="151C6CCB" w14:textId="77777777" w:rsidR="001E3691" w:rsidRPr="001E3691" w:rsidRDefault="001E3691" w:rsidP="001E3691">
      <w:pPr>
        <w:jc w:val="both"/>
        <w:rPr>
          <w:rFonts w:ascii="Times New Roman" w:eastAsiaTheme="minorEastAsia" w:hAnsi="Times New Roman" w:cs="Times New Roman"/>
          <w:sz w:val="24"/>
          <w:szCs w:val="24"/>
        </w:rPr>
      </w:pPr>
    </w:p>
    <w:p w14:paraId="7E86658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6: moneyEOD_164 - moneySOD_164 + 2410.389893 stockBought_(164,_0)</w:t>
      </w:r>
    </w:p>
    <w:p w14:paraId="04F3198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03 stockBought_(164,_1) + 229.139999 stockBought_(164,_2)</w:t>
      </w:r>
    </w:p>
    <w:p w14:paraId="7D27568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64.046005 stockBought_(164,_3) + 122.480003 stockBought_(164,_4)</w:t>
      </w:r>
    </w:p>
    <w:p w14:paraId="692FC7B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3.279999 stockBought_(164,_5) + 45.345432 stockBought_(164,_6) = 0</w:t>
      </w:r>
    </w:p>
    <w:p w14:paraId="690CD04D" w14:textId="77777777" w:rsidR="001E3691" w:rsidRPr="001E3691" w:rsidRDefault="001E3691" w:rsidP="001E3691">
      <w:pPr>
        <w:jc w:val="both"/>
        <w:rPr>
          <w:rFonts w:ascii="Times New Roman" w:eastAsiaTheme="minorEastAsia" w:hAnsi="Times New Roman" w:cs="Times New Roman"/>
          <w:sz w:val="24"/>
          <w:szCs w:val="24"/>
        </w:rPr>
      </w:pPr>
    </w:p>
    <w:p w14:paraId="2BA0159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7: moneyEOD_165 - moneySOD_165 + 2401.100098 stockBought_(165,_0)</w:t>
      </w:r>
    </w:p>
    <w:p w14:paraId="3769A9E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85 stockBought_(165,_1) + 225.460007 stockBought_(165,_2)</w:t>
      </w:r>
    </w:p>
    <w:p w14:paraId="6BA817E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61.162003 stockBought_(165,_3) + 123.690002 stockBought_(165,_4)</w:t>
      </w:r>
    </w:p>
    <w:p w14:paraId="2AA8CA1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060001 stockBought_(165,_5) + 44.168648 stockBought_(165,_6) = 0</w:t>
      </w:r>
    </w:p>
    <w:p w14:paraId="285E7701" w14:textId="77777777" w:rsidR="001E3691" w:rsidRPr="001E3691" w:rsidRDefault="001E3691" w:rsidP="001E3691">
      <w:pPr>
        <w:jc w:val="both"/>
        <w:rPr>
          <w:rFonts w:ascii="Times New Roman" w:eastAsiaTheme="minorEastAsia" w:hAnsi="Times New Roman" w:cs="Times New Roman"/>
          <w:sz w:val="24"/>
          <w:szCs w:val="24"/>
        </w:rPr>
      </w:pPr>
    </w:p>
    <w:p w14:paraId="4B082B3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8: moneyEOD_166 - moneySOD_166 + 2442.370117 stockBought_(166,_0)</w:t>
      </w:r>
    </w:p>
    <w:p w14:paraId="136FC71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71 stockBought_(166,_1) + 225.089996 stockBought_(166,_2)</w:t>
      </w:r>
    </w:p>
    <w:p w14:paraId="423651F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67 stockBought_(166,_3) + 124.059998 stockBought_(166,_4)</w:t>
      </w:r>
    </w:p>
    <w:p w14:paraId="38F4486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32.619999 stockBought_(166,_5) + 44.590328 stockBought_(166,_6) = 0</w:t>
      </w:r>
    </w:p>
    <w:p w14:paraId="0E8B5E8F" w14:textId="77777777" w:rsidR="001E3691" w:rsidRPr="001E3691" w:rsidRDefault="001E3691" w:rsidP="001E3691">
      <w:pPr>
        <w:jc w:val="both"/>
        <w:rPr>
          <w:rFonts w:ascii="Times New Roman" w:eastAsiaTheme="minorEastAsia" w:hAnsi="Times New Roman" w:cs="Times New Roman"/>
          <w:sz w:val="24"/>
          <w:szCs w:val="24"/>
        </w:rPr>
      </w:pPr>
    </w:p>
    <w:p w14:paraId="13B7491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9: moneyEOD_167 - moneySOD_167 + 2471.040039 stockBought_(167,_0)</w:t>
      </w:r>
    </w:p>
    <w:p w14:paraId="797B2F6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87 stockBought_(167,_1) + 231.910004 stockBought_(167,_2)</w:t>
      </w:r>
    </w:p>
    <w:p w14:paraId="05D7340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79.619995 stockBought_(167,_3) + 123.959999 stockBought_(167,_4)</w:t>
      </w:r>
    </w:p>
    <w:p w14:paraId="2BF4AD4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490002 stockBought_(167,_5) + 45.384655 stockBought_(167,_6) = 0</w:t>
      </w:r>
    </w:p>
    <w:p w14:paraId="64A7DBAC" w14:textId="77777777" w:rsidR="001E3691" w:rsidRPr="001E3691" w:rsidRDefault="001E3691" w:rsidP="001E3691">
      <w:pPr>
        <w:jc w:val="both"/>
        <w:rPr>
          <w:rFonts w:ascii="Times New Roman" w:eastAsiaTheme="minorEastAsia" w:hAnsi="Times New Roman" w:cs="Times New Roman"/>
          <w:sz w:val="24"/>
          <w:szCs w:val="24"/>
        </w:rPr>
      </w:pPr>
    </w:p>
    <w:p w14:paraId="16A34AC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0: moneyEOD_168 - moneySOD_168 + 2472.409912 stockBought_(168,_0)</w:t>
      </w:r>
    </w:p>
    <w:p w14:paraId="1177657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9 stockBought_(168,_1) + 232.720001 stockBought_(168,_2)</w:t>
      </w:r>
    </w:p>
    <w:p w14:paraId="2C7D600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76.311996 stockBought_(168,_3) + 123.940002 stockBought_(168,_4)</w:t>
      </w:r>
    </w:p>
    <w:p w14:paraId="60D9AA6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3 stockBought_(168,_5) + 46.39473 stockBought_(168,_6) = 0</w:t>
      </w:r>
    </w:p>
    <w:p w14:paraId="196C3F84" w14:textId="77777777" w:rsidR="001E3691" w:rsidRPr="001E3691" w:rsidRDefault="001E3691" w:rsidP="001E3691">
      <w:pPr>
        <w:jc w:val="both"/>
        <w:rPr>
          <w:rFonts w:ascii="Times New Roman" w:eastAsiaTheme="minorEastAsia" w:hAnsi="Times New Roman" w:cs="Times New Roman"/>
          <w:sz w:val="24"/>
          <w:szCs w:val="24"/>
        </w:rPr>
      </w:pPr>
    </w:p>
    <w:p w14:paraId="68CD609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1: moneyEOD_169 - moneySOD_169 + 2478.399902 stockBought_(169,_0)</w:t>
      </w:r>
    </w:p>
    <w:p w14:paraId="29FFCFE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19 stockBought_(169,_1) + 230.160004 stockBought_(169,_2)</w:t>
      </w:r>
    </w:p>
    <w:p w14:paraId="55D6E61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76.591995 stockBought_(169,_3) + 123.470001 stockBought_(169,_4)</w:t>
      </w:r>
    </w:p>
    <w:p w14:paraId="304519A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68 stockBought_(169,_5) + 48.287392 stockBought_(169,_6) = 0</w:t>
      </w:r>
    </w:p>
    <w:p w14:paraId="65F50E34" w14:textId="77777777" w:rsidR="001E3691" w:rsidRPr="001E3691" w:rsidRDefault="001E3691" w:rsidP="001E3691">
      <w:pPr>
        <w:jc w:val="both"/>
        <w:rPr>
          <w:rFonts w:ascii="Times New Roman" w:eastAsiaTheme="minorEastAsia" w:hAnsi="Times New Roman" w:cs="Times New Roman"/>
          <w:sz w:val="24"/>
          <w:szCs w:val="24"/>
        </w:rPr>
      </w:pPr>
    </w:p>
    <w:p w14:paraId="052EBD2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2: moneyEOD_170 - moneySOD_170 + 2460.600098 stockBought_(170,_0)</w:t>
      </w:r>
    </w:p>
    <w:p w14:paraId="6D1A657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57 stockBought_(170,_1) + 226.289993 stockBought_(170,_2)</w:t>
      </w:r>
    </w:p>
    <w:p w14:paraId="28B3753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72.876007 stockBought_(170,_3) + 122.110001 stockBought_(170,_4)</w:t>
      </w:r>
    </w:p>
    <w:p w14:paraId="07A3FFD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3.110001 stockBought_(170,_5) + 48.150097 stockBought_(170,_6) = 0</w:t>
      </w:r>
    </w:p>
    <w:p w14:paraId="3999CA0C" w14:textId="77777777" w:rsidR="001E3691" w:rsidRPr="001E3691" w:rsidRDefault="001E3691" w:rsidP="001E3691">
      <w:pPr>
        <w:jc w:val="both"/>
        <w:rPr>
          <w:rFonts w:ascii="Times New Roman" w:eastAsiaTheme="minorEastAsia" w:hAnsi="Times New Roman" w:cs="Times New Roman"/>
          <w:sz w:val="24"/>
          <w:szCs w:val="24"/>
        </w:rPr>
      </w:pPr>
    </w:p>
    <w:p w14:paraId="5BE8EF0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3: moneyEOD_171 - moneySOD_171 + 2483 stockBought_(171,_0)</w:t>
      </w:r>
    </w:p>
    <w:p w14:paraId="122689A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7.34 stockBought_(171,_1) + 230.770004 stockBought_(171,_2)</w:t>
      </w:r>
    </w:p>
    <w:p w14:paraId="6B7BA8A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77.132004 stockBought_(171,_3) + 121.559998 stockBought_(171,_4)</w:t>
      </w:r>
    </w:p>
    <w:p w14:paraId="0201F87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48 stockBought_(171,_5) + 52.053104 stockBought_(171,_6) = 0</w:t>
      </w:r>
    </w:p>
    <w:p w14:paraId="20A5D95B" w14:textId="77777777" w:rsidR="001E3691" w:rsidRPr="001E3691" w:rsidRDefault="001E3691" w:rsidP="001E3691">
      <w:pPr>
        <w:jc w:val="both"/>
        <w:rPr>
          <w:rFonts w:ascii="Times New Roman" w:eastAsiaTheme="minorEastAsia" w:hAnsi="Times New Roman" w:cs="Times New Roman"/>
          <w:sz w:val="24"/>
          <w:szCs w:val="24"/>
        </w:rPr>
      </w:pPr>
    </w:p>
    <w:p w14:paraId="15902FA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4: moneyEOD_172 - moneySOD_172 + 2524.060059 stockBought_(172,_0)</w:t>
      </w:r>
    </w:p>
    <w:p w14:paraId="5781285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7.53 stockBought_(172,_1) + 231.399994 stockBought_(172,_2)</w:t>
      </w:r>
    </w:p>
    <w:p w14:paraId="10F518B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89.983994 stockBought_(172,_3) + 121.239998 stockBought_(172,_4)</w:t>
      </w:r>
    </w:p>
    <w:p w14:paraId="25C254D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3.009998 stockBought_(172,_5) + 53.680988 stockBought_(172,_6) = 0</w:t>
      </w:r>
    </w:p>
    <w:p w14:paraId="2B3E6C17" w14:textId="77777777" w:rsidR="001E3691" w:rsidRPr="001E3691" w:rsidRDefault="001E3691" w:rsidP="001E3691">
      <w:pPr>
        <w:jc w:val="both"/>
        <w:rPr>
          <w:rFonts w:ascii="Times New Roman" w:eastAsiaTheme="minorEastAsia" w:hAnsi="Times New Roman" w:cs="Times New Roman"/>
          <w:sz w:val="24"/>
          <w:szCs w:val="24"/>
        </w:rPr>
      </w:pPr>
    </w:p>
    <w:p w14:paraId="14C584F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5: moneyEOD_173 - moneySOD_173 + 2600.860107 stockBought_(173,_0)</w:t>
      </w:r>
    </w:p>
    <w:p w14:paraId="788B1D6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7.24 stockBought_(173,_1) + 238.669998 stockBought_(173,_2)</w:t>
      </w:r>
    </w:p>
    <w:p w14:paraId="0BF39CD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88.134003 stockBought_(173,_3) + 121.349998 stockBought_(173,_4)</w:t>
      </w:r>
    </w:p>
    <w:p w14:paraId="1BD47C0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919998 stockBought_(173,_5) + 52.484589 stockBought_(173,_6) = 0</w:t>
      </w:r>
    </w:p>
    <w:p w14:paraId="41A63065" w14:textId="77777777" w:rsidR="001E3691" w:rsidRPr="001E3691" w:rsidRDefault="001E3691" w:rsidP="001E3691">
      <w:pPr>
        <w:jc w:val="both"/>
        <w:rPr>
          <w:rFonts w:ascii="Times New Roman" w:eastAsiaTheme="minorEastAsia" w:hAnsi="Times New Roman" w:cs="Times New Roman"/>
          <w:sz w:val="24"/>
          <w:szCs w:val="24"/>
        </w:rPr>
      </w:pPr>
    </w:p>
    <w:p w14:paraId="1F9B5A1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6: moneyEOD_174 - moneySOD_174 + 2647.449951 stockBought_(174,_0)</w:t>
      </w:r>
    </w:p>
    <w:p w14:paraId="25DC4EE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81 stockBought_(174,_1) + 236.729996 stockBought_(174,_2)</w:t>
      </w:r>
    </w:p>
    <w:p w14:paraId="0FCB6A8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05.009995 stockBought_(174,_3) + 121.160004 stockBought_(174,_4)</w:t>
      </w:r>
    </w:p>
    <w:p w14:paraId="09C3886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57 stockBought_(174,_5) + 49.670116 stockBought_(174,_6) = 0</w:t>
      </w:r>
    </w:p>
    <w:p w14:paraId="2D53ACF5" w14:textId="77777777" w:rsidR="001E3691" w:rsidRPr="001E3691" w:rsidRDefault="001E3691" w:rsidP="001E3691">
      <w:pPr>
        <w:jc w:val="both"/>
        <w:rPr>
          <w:rFonts w:ascii="Times New Roman" w:eastAsiaTheme="minorEastAsia" w:hAnsi="Times New Roman" w:cs="Times New Roman"/>
          <w:sz w:val="24"/>
          <w:szCs w:val="24"/>
        </w:rPr>
      </w:pPr>
    </w:p>
    <w:p w14:paraId="7E1F03E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7: moneyEOD_175 - moneySOD_175 + 2557.959961 stockBought_(175,_0)</w:t>
      </w:r>
    </w:p>
    <w:p w14:paraId="06E67B8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13 stockBought_(175,_1) + 224.429993 stockBought_(175,_2)</w:t>
      </w:r>
    </w:p>
    <w:p w14:paraId="531DE18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94.567993 stockBought_(175,_3) + 120.089996 stockBought_(175,_4)</w:t>
      </w:r>
    </w:p>
    <w:p w14:paraId="3C62D39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700001 stockBought_(175,_5) + 45.286591 stockBought_(175,_6) = 0</w:t>
      </w:r>
    </w:p>
    <w:p w14:paraId="365B0006" w14:textId="77777777" w:rsidR="001E3691" w:rsidRPr="001E3691" w:rsidRDefault="001E3691" w:rsidP="001E3691">
      <w:pPr>
        <w:jc w:val="both"/>
        <w:rPr>
          <w:rFonts w:ascii="Times New Roman" w:eastAsiaTheme="minorEastAsia" w:hAnsi="Times New Roman" w:cs="Times New Roman"/>
          <w:sz w:val="24"/>
          <w:szCs w:val="24"/>
        </w:rPr>
      </w:pPr>
    </w:p>
    <w:p w14:paraId="5C1CAF4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8: moneyEOD_176 - moneySOD_176 + 2545.02002 stockBought_(176,_0)</w:t>
      </w:r>
    </w:p>
    <w:p w14:paraId="537E4E5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46 stockBought_(176,_1) + 228.580002 stockBought_(176,_2)</w:t>
      </w:r>
    </w:p>
    <w:p w14:paraId="2F8FC42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87.056 stockBought_(176,_3) + 117.739998 stockBought_(176,_4)</w:t>
      </w:r>
    </w:p>
    <w:p w14:paraId="3966067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259998 stockBought_(176,_5) + 46.257435 stockBought_(176,_6) = 0</w:t>
      </w:r>
    </w:p>
    <w:p w14:paraId="1A137A7F" w14:textId="77777777" w:rsidR="001E3691" w:rsidRPr="001E3691" w:rsidRDefault="001E3691" w:rsidP="001E3691">
      <w:pPr>
        <w:jc w:val="both"/>
        <w:rPr>
          <w:rFonts w:ascii="Times New Roman" w:eastAsiaTheme="minorEastAsia" w:hAnsi="Times New Roman" w:cs="Times New Roman"/>
          <w:sz w:val="24"/>
          <w:szCs w:val="24"/>
        </w:rPr>
      </w:pPr>
    </w:p>
    <w:p w14:paraId="784F1D7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9: moneyEOD_177 - moneySOD_177 + 2572.679932 stockBought_(177,_0)</w:t>
      </w:r>
    </w:p>
    <w:p w14:paraId="0E2B764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5 stockBought_(177,_1) + 232.5 stockBought_(177,_2)</w:t>
      </w:r>
    </w:p>
    <w:p w14:paraId="3465D71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98.179993 stockBought_(177,_3) + 118.080002 stockBought_(177,_4)</w:t>
      </w:r>
    </w:p>
    <w:p w14:paraId="41FA526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080002 stockBought_(177,_5) + 46.228016 stockBought_(177,_6) = 0</w:t>
      </w:r>
    </w:p>
    <w:p w14:paraId="3B37C4E2" w14:textId="77777777" w:rsidR="001E3691" w:rsidRPr="001E3691" w:rsidRDefault="001E3691" w:rsidP="001E3691">
      <w:pPr>
        <w:jc w:val="both"/>
        <w:rPr>
          <w:rFonts w:ascii="Times New Roman" w:eastAsiaTheme="minorEastAsia" w:hAnsi="Times New Roman" w:cs="Times New Roman"/>
          <w:sz w:val="24"/>
          <w:szCs w:val="24"/>
        </w:rPr>
      </w:pPr>
    </w:p>
    <w:p w14:paraId="6588E3E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0: moneyEOD_178 - moneySOD_178 + 2615.27002 stockBought_(178,_0)</w:t>
      </w:r>
    </w:p>
    <w:p w14:paraId="4F9CBC0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55 stockBought_(178,_1) + 235.649994 stockBought_(178,_2)</w:t>
      </w:r>
    </w:p>
    <w:p w14:paraId="4AE777C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96.425995 stockBought_(178,_3) + 119.650002 stockBought_(178,_4)</w:t>
      </w:r>
    </w:p>
    <w:p w14:paraId="2CEB999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529999 stockBought_(178,_5) + 47.267513 stockBought_(178,_6) = 0</w:t>
      </w:r>
    </w:p>
    <w:p w14:paraId="6570E0F8" w14:textId="77777777" w:rsidR="001E3691" w:rsidRPr="001E3691" w:rsidRDefault="001E3691" w:rsidP="001E3691">
      <w:pPr>
        <w:jc w:val="both"/>
        <w:rPr>
          <w:rFonts w:ascii="Times New Roman" w:eastAsiaTheme="minorEastAsia" w:hAnsi="Times New Roman" w:cs="Times New Roman"/>
          <w:sz w:val="24"/>
          <w:szCs w:val="24"/>
        </w:rPr>
      </w:pPr>
    </w:p>
    <w:p w14:paraId="3673682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1: moneyEOD_179 - moneySOD_179 + 2640.97998 stockBought_(179,_0)</w:t>
      </w:r>
    </w:p>
    <w:p w14:paraId="046E924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33 stockBought_(179,_1) + 235.529999 stockBought_(179,_2)</w:t>
      </w:r>
    </w:p>
    <w:p w14:paraId="20EDA06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98.358002 stockBought_(179,_3) + 119.029999 stockBought_(179,_4)</w:t>
      </w:r>
    </w:p>
    <w:p w14:paraId="572F729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810001 stockBought_(179,_5) + 45.727886 stockBought_(179,_6) = 0</w:t>
      </w:r>
    </w:p>
    <w:p w14:paraId="524D2A7B" w14:textId="77777777" w:rsidR="001E3691" w:rsidRPr="001E3691" w:rsidRDefault="001E3691" w:rsidP="001E3691">
      <w:pPr>
        <w:jc w:val="both"/>
        <w:rPr>
          <w:rFonts w:ascii="Times New Roman" w:eastAsiaTheme="minorEastAsia" w:hAnsi="Times New Roman" w:cs="Times New Roman"/>
          <w:sz w:val="24"/>
          <w:szCs w:val="24"/>
        </w:rPr>
      </w:pPr>
    </w:p>
    <w:p w14:paraId="7563A00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2: moneyEOD_180 - moneySOD_180 + 2653.97998 stockBought_(180,_0)</w:t>
      </w:r>
    </w:p>
    <w:p w14:paraId="09FF033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33 stockBought_(180,_1) + 235.940002 stockBought_(180,_2)</w:t>
      </w:r>
    </w:p>
    <w:p w14:paraId="172BF4C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00.792007 stockBought_(180,_3) + 117.989998 stockBought_(180,_4)</w:t>
      </w:r>
    </w:p>
    <w:p w14:paraId="0C5A6A4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1.809999 stockBought_(180,_5) + 46.012272 stockBought_(180,_6) = 0</w:t>
      </w:r>
    </w:p>
    <w:p w14:paraId="03AC2CE5" w14:textId="77777777" w:rsidR="001E3691" w:rsidRPr="001E3691" w:rsidRDefault="001E3691" w:rsidP="001E3691">
      <w:pPr>
        <w:jc w:val="both"/>
        <w:rPr>
          <w:rFonts w:ascii="Times New Roman" w:eastAsiaTheme="minorEastAsia" w:hAnsi="Times New Roman" w:cs="Times New Roman"/>
          <w:sz w:val="24"/>
          <w:szCs w:val="24"/>
        </w:rPr>
      </w:pPr>
    </w:p>
    <w:p w14:paraId="7F42ED6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3: moneyEOD_181 - moneySOD_181 + 2675.01001 stockBought_(181,_0)</w:t>
      </w:r>
    </w:p>
    <w:p w14:paraId="459AB30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23 stockBought_(181,_1) + 238.789993 stockBought_(181,_2)</w:t>
      </w:r>
    </w:p>
    <w:p w14:paraId="5AD3044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00.179993 stockBought_(181,_3) + 119.849998 stockBought_(181,_4)</w:t>
      </w:r>
    </w:p>
    <w:p w14:paraId="6C5932B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240002 stockBought_(181,_5) + 45.090458 stockBought_(181,_6) = 0</w:t>
      </w:r>
    </w:p>
    <w:p w14:paraId="34FADB5D" w14:textId="77777777" w:rsidR="001E3691" w:rsidRPr="001E3691" w:rsidRDefault="001E3691" w:rsidP="001E3691">
      <w:pPr>
        <w:jc w:val="both"/>
        <w:rPr>
          <w:rFonts w:ascii="Times New Roman" w:eastAsiaTheme="minorEastAsia" w:hAnsi="Times New Roman" w:cs="Times New Roman"/>
          <w:sz w:val="24"/>
          <w:szCs w:val="24"/>
        </w:rPr>
      </w:pPr>
    </w:p>
    <w:p w14:paraId="16BE4CA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4: moneyEOD_182 - moneySOD_182 + 2713.820068 stockBought_(182,_0)</w:t>
      </w:r>
    </w:p>
    <w:p w14:paraId="1D8ED87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28 stockBought_(182,_1) + 239.220001 stockBought_(182,_2)</w:t>
      </w:r>
    </w:p>
    <w:p w14:paraId="0C1413F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98.863998 stockBought_(182,_3) + 121.68 stockBought_(182,_4)</w:t>
      </w:r>
    </w:p>
    <w:p w14:paraId="794FD64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07 stockBought_(182,_5) + 45.521946 stockBought_(182,_6) = 0</w:t>
      </w:r>
    </w:p>
    <w:p w14:paraId="06DC6E4A" w14:textId="77777777" w:rsidR="001E3691" w:rsidRPr="001E3691" w:rsidRDefault="001E3691" w:rsidP="001E3691">
      <w:pPr>
        <w:jc w:val="both"/>
        <w:rPr>
          <w:rFonts w:ascii="Times New Roman" w:eastAsiaTheme="minorEastAsia" w:hAnsi="Times New Roman" w:cs="Times New Roman"/>
          <w:sz w:val="24"/>
          <w:szCs w:val="24"/>
        </w:rPr>
      </w:pPr>
    </w:p>
    <w:p w14:paraId="517FB02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5: moneyEOD_183 - moneySOD_183 + 2764.409912 stockBought_(183,_0)</w:t>
      </w:r>
    </w:p>
    <w:p w14:paraId="2A96770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15 stockBought_(183,_1) + 242.240005 stockBought_(183,_2)</w:t>
      </w:r>
    </w:p>
    <w:p w14:paraId="696128B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200.356003 stockBought_(183,_3) + 121.07 stockBought_(183,_4)</w:t>
      </w:r>
    </w:p>
    <w:p w14:paraId="4F64319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099998 stockBought_(183,_5) + 45.796532 stockBought_(183,_6) = 0</w:t>
      </w:r>
    </w:p>
    <w:p w14:paraId="51CFA61A" w14:textId="77777777" w:rsidR="001E3691" w:rsidRPr="001E3691" w:rsidRDefault="001E3691" w:rsidP="001E3691">
      <w:pPr>
        <w:jc w:val="both"/>
        <w:rPr>
          <w:rFonts w:ascii="Times New Roman" w:eastAsiaTheme="minorEastAsia" w:hAnsi="Times New Roman" w:cs="Times New Roman"/>
          <w:sz w:val="24"/>
          <w:szCs w:val="24"/>
        </w:rPr>
      </w:pPr>
    </w:p>
    <w:p w14:paraId="2624266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6: moneyEOD_184 - moneySOD_184 + 2734.399902 stockBought_(184,_0)</w:t>
      </w:r>
    </w:p>
    <w:p w14:paraId="53E16FD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95 stockBought_(184,_1) + 234.020004 stockBought_(184,_2)</w:t>
      </w:r>
    </w:p>
    <w:p w14:paraId="0A8D719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92.169998 stockBought_(184,_3) + 120.300003 stockBought_(184,_4)</w:t>
      </w:r>
    </w:p>
    <w:p w14:paraId="6F4A79F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82 stockBought_(184,_5) + 43.639091 stockBought_(184,_6) = 0</w:t>
      </w:r>
    </w:p>
    <w:p w14:paraId="17355AE9" w14:textId="77777777" w:rsidR="001E3691" w:rsidRPr="001E3691" w:rsidRDefault="001E3691" w:rsidP="001E3691">
      <w:pPr>
        <w:jc w:val="both"/>
        <w:rPr>
          <w:rFonts w:ascii="Times New Roman" w:eastAsiaTheme="minorEastAsia" w:hAnsi="Times New Roman" w:cs="Times New Roman"/>
          <w:sz w:val="24"/>
          <w:szCs w:val="24"/>
        </w:rPr>
      </w:pPr>
    </w:p>
    <w:p w14:paraId="74ED6B6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7: moneyEOD_185 - moneySOD_185 + 2754.580078 stockBought_(185,_0)</w:t>
      </w:r>
    </w:p>
    <w:p w14:paraId="533DD7D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03 stockBought_(185,_1) + 235.679993 stockBought_(185,_2)</w:t>
      </w:r>
    </w:p>
    <w:p w14:paraId="068EE89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97.195999 stockBought_(185,_3) + 119.709999 stockBought_(185,_4)</w:t>
      </w:r>
    </w:p>
    <w:p w14:paraId="337CCDC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779999 stockBought_(185,_5) + 44.296127 stockBought_(185,_6) = 0</w:t>
      </w:r>
    </w:p>
    <w:p w14:paraId="55EE3F1A" w14:textId="77777777" w:rsidR="001E3691" w:rsidRPr="001E3691" w:rsidRDefault="001E3691" w:rsidP="001E3691">
      <w:pPr>
        <w:jc w:val="both"/>
        <w:rPr>
          <w:rFonts w:ascii="Times New Roman" w:eastAsiaTheme="minorEastAsia" w:hAnsi="Times New Roman" w:cs="Times New Roman"/>
          <w:sz w:val="24"/>
          <w:szCs w:val="24"/>
        </w:rPr>
      </w:pPr>
    </w:p>
    <w:p w14:paraId="2FF7A80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8: moneyEOD_186 - moneySOD_186 + 2692.870117 stockBought_(186,_0)</w:t>
      </w:r>
    </w:p>
    <w:p w14:paraId="4AF6F23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91 stockBought_(186,_1) + 216.080002 stockBought_(186,_2)</w:t>
      </w:r>
    </w:p>
    <w:p w14:paraId="7EB7B6C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91.947998 stockBought_(186,_3) + 118.32 stockBought_(186,_4)</w:t>
      </w:r>
    </w:p>
    <w:p w14:paraId="68EB8EA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68 stockBought_(186,_5) + 42.776115 stockBought_(186,_6) = 0</w:t>
      </w:r>
    </w:p>
    <w:p w14:paraId="2FCBF2C9" w14:textId="77777777" w:rsidR="001E3691" w:rsidRPr="001E3691" w:rsidRDefault="001E3691" w:rsidP="001E3691">
      <w:pPr>
        <w:jc w:val="both"/>
        <w:rPr>
          <w:rFonts w:ascii="Times New Roman" w:eastAsiaTheme="minorEastAsia" w:hAnsi="Times New Roman" w:cs="Times New Roman"/>
          <w:sz w:val="24"/>
          <w:szCs w:val="24"/>
        </w:rPr>
      </w:pPr>
    </w:p>
    <w:p w14:paraId="3E2DCE4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9: moneyEOD_187 - moneySOD_187 + 2680.379883 stockBought_(187,_0)</w:t>
      </w:r>
    </w:p>
    <w:p w14:paraId="7E4E672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01 stockBought_(187,_1) + 220.639999 stockBought_(187,_2)</w:t>
      </w:r>
    </w:p>
    <w:p w14:paraId="20D857A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01.869995 stockBought_(187,_3) + 119.059998 stockBought_(187,_4)</w:t>
      </w:r>
    </w:p>
    <w:p w14:paraId="26A8624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4.130001 stockBought_(187,_5) + 43.462574 stockBought_(187,_6) = 0</w:t>
      </w:r>
    </w:p>
    <w:p w14:paraId="24CF6D94" w14:textId="77777777" w:rsidR="001E3691" w:rsidRPr="001E3691" w:rsidRDefault="001E3691" w:rsidP="001E3691">
      <w:pPr>
        <w:jc w:val="both"/>
        <w:rPr>
          <w:rFonts w:ascii="Times New Roman" w:eastAsiaTheme="minorEastAsia" w:hAnsi="Times New Roman" w:cs="Times New Roman"/>
          <w:sz w:val="24"/>
          <w:szCs w:val="24"/>
        </w:rPr>
      </w:pPr>
    </w:p>
    <w:p w14:paraId="44AB7F3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0: moneyEOD_188 - moneySOD_188 + 2758.820068 stockBought_(188,_0)</w:t>
      </w:r>
    </w:p>
    <w:p w14:paraId="023B25A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08 stockBought_(188,_1) + 227.070007 stockBought_(188,_2)</w:t>
      </w:r>
    </w:p>
    <w:p w14:paraId="32209A5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15.962006 stockBought_(188,_3) + 119.779999 stockBought_(188,_4)</w:t>
      </w:r>
    </w:p>
    <w:p w14:paraId="27CDBC3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3.849998 stockBought_(188,_5) + 43.854839 stockBought_(188,_6) = 0</w:t>
      </w:r>
    </w:p>
    <w:p w14:paraId="1AB9AAAD" w14:textId="77777777" w:rsidR="001E3691" w:rsidRPr="001E3691" w:rsidRDefault="001E3691" w:rsidP="001E3691">
      <w:pPr>
        <w:jc w:val="both"/>
        <w:rPr>
          <w:rFonts w:ascii="Times New Roman" w:eastAsiaTheme="minorEastAsia" w:hAnsi="Times New Roman" w:cs="Times New Roman"/>
          <w:sz w:val="24"/>
          <w:szCs w:val="24"/>
        </w:rPr>
      </w:pPr>
    </w:p>
    <w:p w14:paraId="5FD5608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191: moneyEOD_189 - moneySOD_189 + 2878.699951 stockBought_(189,_0)</w:t>
      </w:r>
    </w:p>
    <w:p w14:paraId="17E4DEE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98 stockBought_(189,_1) + 237.550003 stockBought_(189,_2)</w:t>
      </w:r>
    </w:p>
    <w:p w14:paraId="424919A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23.925995 stockBought_(189,_3) + 119.690002 stockBought_(189,_4)</w:t>
      </w:r>
    </w:p>
    <w:p w14:paraId="096A7A5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3.57 stockBought_(189,_5) + 42.864376 stockBought_(189,_6) = 0</w:t>
      </w:r>
    </w:p>
    <w:p w14:paraId="54E4C89A" w14:textId="77777777" w:rsidR="001E3691" w:rsidRPr="001E3691" w:rsidRDefault="001E3691" w:rsidP="001E3691">
      <w:pPr>
        <w:jc w:val="both"/>
        <w:rPr>
          <w:rFonts w:ascii="Times New Roman" w:eastAsiaTheme="minorEastAsia" w:hAnsi="Times New Roman" w:cs="Times New Roman"/>
          <w:sz w:val="24"/>
          <w:szCs w:val="24"/>
        </w:rPr>
      </w:pPr>
    </w:p>
    <w:p w14:paraId="67F0AA1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2: moneyEOD_190 - moneySOD_190 + 2890.300049 stockBought_(190,_0)</w:t>
      </w:r>
    </w:p>
    <w:p w14:paraId="16BA0EA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05 stockBought_(190,_1) + 233.419998 stockBought_(190,_2)</w:t>
      </w:r>
    </w:p>
    <w:p w14:paraId="7AD0A50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41.731995 stockBought_(190,_3) + 119.209999 stockBought_(190,_4)</w:t>
      </w:r>
    </w:p>
    <w:p w14:paraId="3159177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3.5 stockBought_(190,_5) + 43.227219 stockBought_(190,_6) = 0</w:t>
      </w:r>
    </w:p>
    <w:p w14:paraId="41E673DE" w14:textId="77777777" w:rsidR="001E3691" w:rsidRPr="001E3691" w:rsidRDefault="001E3691" w:rsidP="001E3691">
      <w:pPr>
        <w:jc w:val="both"/>
        <w:rPr>
          <w:rFonts w:ascii="Times New Roman" w:eastAsiaTheme="minorEastAsia" w:hAnsi="Times New Roman" w:cs="Times New Roman"/>
          <w:sz w:val="24"/>
          <w:szCs w:val="24"/>
        </w:rPr>
      </w:pPr>
    </w:p>
    <w:p w14:paraId="40F7EF9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3: moneyEOD_191 - moneySOD_191 + 3057.040039 stockBought_(191,_0)</w:t>
      </w:r>
    </w:p>
    <w:p w14:paraId="02AFCCA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19 stockBought_(191,_1) + 240.279999 stockBought_(191,_2)</w:t>
      </w:r>
    </w:p>
    <w:p w14:paraId="2D49DC4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74.31601 stockBought_(191,_3) + 118.889999 stockBought_(191,_4)</w:t>
      </w:r>
    </w:p>
    <w:p w14:paraId="0593AA6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3.73 stockBought_(191,_5) + 43.531219 stockBought_(191,_6) = 0</w:t>
      </w:r>
    </w:p>
    <w:p w14:paraId="0CFD9E92" w14:textId="77777777" w:rsidR="001E3691" w:rsidRPr="001E3691" w:rsidRDefault="001E3691" w:rsidP="001E3691">
      <w:pPr>
        <w:jc w:val="both"/>
        <w:rPr>
          <w:rFonts w:ascii="Times New Roman" w:eastAsiaTheme="minorEastAsia" w:hAnsi="Times New Roman" w:cs="Times New Roman"/>
          <w:sz w:val="24"/>
          <w:szCs w:val="24"/>
        </w:rPr>
      </w:pPr>
    </w:p>
    <w:p w14:paraId="78B8F66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4: moneyEOD_192 - moneySOD_192 + 3000.120117 stockBought_(192,_0)</w:t>
      </w:r>
    </w:p>
    <w:p w14:paraId="6AD152B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12 stockBought_(192,_1) + 240.860001 stockBought_(192,_2)</w:t>
      </w:r>
    </w:p>
    <w:p w14:paraId="7B5FF29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77.971985 stockBought_(192,_3) + 126.949997 stockBought_(192,_4)</w:t>
      </w:r>
    </w:p>
    <w:p w14:paraId="2AEAE4F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3.68 stockBought_(192,_5) + 42.403469 stockBought_(192,_6) = 0</w:t>
      </w:r>
    </w:p>
    <w:p w14:paraId="105EF502" w14:textId="77777777" w:rsidR="001E3691" w:rsidRPr="001E3691" w:rsidRDefault="001E3691" w:rsidP="001E3691">
      <w:pPr>
        <w:jc w:val="both"/>
        <w:rPr>
          <w:rFonts w:ascii="Times New Roman" w:eastAsiaTheme="minorEastAsia" w:hAnsi="Times New Roman" w:cs="Times New Roman"/>
          <w:sz w:val="24"/>
          <w:szCs w:val="24"/>
        </w:rPr>
      </w:pPr>
    </w:p>
    <w:p w14:paraId="25EA0B5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5: moneyEOD_193 - moneySOD_193 + 3081.110107 stockBought_(193,_0)</w:t>
      </w:r>
    </w:p>
    <w:p w14:paraId="1EC1081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09 stockBought_(193,_1) + 243.580002 stockBought_(193,_2)</w:t>
      </w:r>
    </w:p>
    <w:p w14:paraId="6E60B9F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73.175995 stockBought_(193,_3) + 124.440002 stockBought_(193,_4)</w:t>
      </w:r>
    </w:p>
    <w:p w14:paraId="0FCA2CF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419998 stockBought_(193,_5) + 42.305401 stockBought_(193,_6) = 0</w:t>
      </w:r>
    </w:p>
    <w:p w14:paraId="5A2CC90A" w14:textId="77777777" w:rsidR="001E3691" w:rsidRPr="001E3691" w:rsidRDefault="001E3691" w:rsidP="001E3691">
      <w:pPr>
        <w:jc w:val="both"/>
        <w:rPr>
          <w:rFonts w:ascii="Times New Roman" w:eastAsiaTheme="minorEastAsia" w:hAnsi="Times New Roman" w:cs="Times New Roman"/>
          <w:sz w:val="24"/>
          <w:szCs w:val="24"/>
        </w:rPr>
      </w:pPr>
    </w:p>
    <w:p w14:paraId="03296A6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6: moneyEOD_194 - moneySOD_194 + 3182.629883 stockBought_(194,_0)</w:t>
      </w:r>
    </w:p>
    <w:p w14:paraId="66E3251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84 stockBought_(194,_1) + 244.5 stockBought_(194,_2)</w:t>
      </w:r>
    </w:p>
    <w:p w14:paraId="3311D37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78.855988 stockBought_(194,_3) + 127.75 stockBought_(194,_4)</w:t>
      </w:r>
    </w:p>
    <w:p w14:paraId="4DEB833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32.759998 stockBought_(194,_5) + 40.559841 stockBought_(194,_6) = 0</w:t>
      </w:r>
    </w:p>
    <w:p w14:paraId="5F155A73" w14:textId="77777777" w:rsidR="001E3691" w:rsidRPr="001E3691" w:rsidRDefault="001E3691" w:rsidP="001E3691">
      <w:pPr>
        <w:jc w:val="both"/>
        <w:rPr>
          <w:rFonts w:ascii="Times New Roman" w:eastAsiaTheme="minorEastAsia" w:hAnsi="Times New Roman" w:cs="Times New Roman"/>
          <w:sz w:val="24"/>
          <w:szCs w:val="24"/>
        </w:rPr>
      </w:pPr>
    </w:p>
    <w:p w14:paraId="513BD19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7: moneyEOD_195 - moneySOD_195 + 3200 stockBought_(195,_0)</w:t>
      </w:r>
    </w:p>
    <w:p w14:paraId="7EE418D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1 stockBought_(195,_1) + 245.070007 stockBought_(195,_2)</w:t>
      </w:r>
    </w:p>
    <w:p w14:paraId="0F9AF16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08.929993 stockBought_(195,_3) + 130.679993 stockBought_(195,_4)</w:t>
      </w:r>
    </w:p>
    <w:p w14:paraId="462B3CC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3.439999 stockBought_(195,_5) + 41.824886 stockBought_(195,_6) = 0</w:t>
      </w:r>
    </w:p>
    <w:p w14:paraId="03C87C83" w14:textId="77777777" w:rsidR="001E3691" w:rsidRPr="001E3691" w:rsidRDefault="001E3691" w:rsidP="001E3691">
      <w:pPr>
        <w:jc w:val="both"/>
        <w:rPr>
          <w:rFonts w:ascii="Times New Roman" w:eastAsiaTheme="minorEastAsia" w:hAnsi="Times New Roman" w:cs="Times New Roman"/>
          <w:sz w:val="24"/>
          <w:szCs w:val="24"/>
        </w:rPr>
      </w:pPr>
    </w:p>
    <w:p w14:paraId="3D5D609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8: moneyEOD_196 - moneySOD_196 + 3104 stockBought_(196,_0)</w:t>
      </w:r>
    </w:p>
    <w:p w14:paraId="42505BA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06 stockBought_(196,_1) + 239 stockBought_(196,_2)</w:t>
      </w:r>
    </w:p>
    <w:p w14:paraId="1FD7D4E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99.411987 stockBought_(196,_3) + 129.520004 stockBought_(196,_4)</w:t>
      </w:r>
    </w:p>
    <w:p w14:paraId="360E87B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3.279999 stockBought_(196,_5) + 41.83469 stockBought_(196,_6) = 0</w:t>
      </w:r>
    </w:p>
    <w:p w14:paraId="6679585C" w14:textId="77777777" w:rsidR="001E3691" w:rsidRPr="001E3691" w:rsidRDefault="001E3691" w:rsidP="001E3691">
      <w:pPr>
        <w:jc w:val="both"/>
        <w:rPr>
          <w:rFonts w:ascii="Times New Roman" w:eastAsiaTheme="minorEastAsia" w:hAnsi="Times New Roman" w:cs="Times New Roman"/>
          <w:sz w:val="24"/>
          <w:szCs w:val="24"/>
        </w:rPr>
      </w:pPr>
    </w:p>
    <w:p w14:paraId="583FBC4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9: moneyEOD_197 - moneySOD_197 + 3084 stockBought_(197,_0)</w:t>
      </w:r>
    </w:p>
    <w:p w14:paraId="2027D1F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36 stockBought_(197,_1) + 239.729996 stockBought_(197,_2)</w:t>
      </w:r>
    </w:p>
    <w:p w14:paraId="32AF554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03.359985 stockBought_(197,_3) + 132.009995 stockBought_(197,_4)</w:t>
      </w:r>
    </w:p>
    <w:p w14:paraId="0B66C55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4.240002 stockBought_(197,_5) + 43.217411 stockBought_(197,_6) = 0</w:t>
      </w:r>
    </w:p>
    <w:p w14:paraId="00AD0721" w14:textId="77777777" w:rsidR="001E3691" w:rsidRPr="001E3691" w:rsidRDefault="001E3691" w:rsidP="001E3691">
      <w:pPr>
        <w:jc w:val="both"/>
        <w:rPr>
          <w:rFonts w:ascii="Times New Roman" w:eastAsiaTheme="minorEastAsia" w:hAnsi="Times New Roman" w:cs="Times New Roman"/>
          <w:sz w:val="24"/>
          <w:szCs w:val="24"/>
        </w:rPr>
      </w:pPr>
    </w:p>
    <w:p w14:paraId="08F727C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0: moneyEOD_198 - moneySOD_198 + 3008.870117 stockBought_(198,_0)</w:t>
      </w:r>
    </w:p>
    <w:p w14:paraId="0CBDA5E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74 stockBought_(198,_1) + 240.279999 stockBought_(198,_2)</w:t>
      </w:r>
    </w:p>
    <w:p w14:paraId="6292857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09.201996 stockBought_(198,_3) + 132 stockBought_(198,_4)</w:t>
      </w:r>
    </w:p>
    <w:p w14:paraId="2A180A8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3.77 stockBought_(198,_5) + 43.766579 stockBought_(198,_6) = 0</w:t>
      </w:r>
    </w:p>
    <w:p w14:paraId="7759A839" w14:textId="77777777" w:rsidR="001E3691" w:rsidRPr="001E3691" w:rsidRDefault="001E3691" w:rsidP="001E3691">
      <w:pPr>
        <w:jc w:val="both"/>
        <w:rPr>
          <w:rFonts w:ascii="Times New Roman" w:eastAsiaTheme="minorEastAsia" w:hAnsi="Times New Roman" w:cs="Times New Roman"/>
          <w:sz w:val="24"/>
          <w:szCs w:val="24"/>
        </w:rPr>
      </w:pPr>
    </w:p>
    <w:p w14:paraId="45978D3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1: moneyEOD_199 - moneySOD_199 + 2999.899902 stockBought_(199,_0)</w:t>
      </w:r>
    </w:p>
    <w:p w14:paraId="6211503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86 stockBought_(199,_1) + 240.929993 stockBought_(199,_2)</w:t>
      </w:r>
    </w:p>
    <w:p w14:paraId="4D3F5AF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00.127991 stockBought_(199,_3) + 132.199997 stockBought_(199,_4)</w:t>
      </w:r>
    </w:p>
    <w:p w14:paraId="1292BCA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3.73 stockBought_(199,_5) + 43.423347 stockBought_(199,_6) = 0</w:t>
      </w:r>
    </w:p>
    <w:p w14:paraId="225B5E15" w14:textId="77777777" w:rsidR="001E3691" w:rsidRPr="001E3691" w:rsidRDefault="001E3691" w:rsidP="001E3691">
      <w:pPr>
        <w:jc w:val="both"/>
        <w:rPr>
          <w:rFonts w:ascii="Times New Roman" w:eastAsiaTheme="minorEastAsia" w:hAnsi="Times New Roman" w:cs="Times New Roman"/>
          <w:sz w:val="24"/>
          <w:szCs w:val="24"/>
        </w:rPr>
      </w:pPr>
    </w:p>
    <w:p w14:paraId="26350D3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2: moneyEOD_200 - moneySOD_200 + 2961.969971 stockBought_(200,_0)</w:t>
      </w:r>
    </w:p>
    <w:p w14:paraId="5C47E82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6.8 stockBought_(200,_1) + 242.029999 stockBought_(200,_2)</w:t>
      </w:r>
    </w:p>
    <w:p w14:paraId="4DA28B8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00.167999 stockBought_(200,_3) + 131.740005 stockBought_(200,_4)</w:t>
      </w:r>
    </w:p>
    <w:p w14:paraId="6FCF353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3.849998 stockBought_(200,_5) + 42.678051 stockBought_(200,_6) = 0</w:t>
      </w:r>
    </w:p>
    <w:p w14:paraId="7B3A9A1C" w14:textId="77777777" w:rsidR="001E3691" w:rsidRPr="001E3691" w:rsidRDefault="001E3691" w:rsidP="001E3691">
      <w:pPr>
        <w:jc w:val="both"/>
        <w:rPr>
          <w:rFonts w:ascii="Times New Roman" w:eastAsiaTheme="minorEastAsia" w:hAnsi="Times New Roman" w:cs="Times New Roman"/>
          <w:sz w:val="24"/>
          <w:szCs w:val="24"/>
        </w:rPr>
      </w:pPr>
    </w:p>
    <w:p w14:paraId="1237177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3: moneyEOD_201 - moneySOD_201 + 3196.840088 stockBought_(201,_0)</w:t>
      </w:r>
    </w:p>
    <w:p w14:paraId="668CDED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66 stockBought_(201,_1) + 245.419998 stockBought_(201,_2)</w:t>
      </w:r>
    </w:p>
    <w:p w14:paraId="454EB6E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8.600006 stockBought_(201,_3) + 131.470001 stockBought_(201,_4)</w:t>
      </w:r>
    </w:p>
    <w:p w14:paraId="77CC787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4.150002 stockBought_(201,_5) + 41.677784 stockBought_(201,_6) = 0</w:t>
      </w:r>
    </w:p>
    <w:p w14:paraId="7A373DCE" w14:textId="77777777" w:rsidR="001E3691" w:rsidRPr="001E3691" w:rsidRDefault="001E3691" w:rsidP="001E3691">
      <w:pPr>
        <w:jc w:val="both"/>
        <w:rPr>
          <w:rFonts w:ascii="Times New Roman" w:eastAsiaTheme="minorEastAsia" w:hAnsi="Times New Roman" w:cs="Times New Roman"/>
          <w:sz w:val="24"/>
          <w:szCs w:val="24"/>
        </w:rPr>
      </w:pPr>
    </w:p>
    <w:p w14:paraId="344B055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4: moneyEOD_202 - moneySOD_202 + 3138.290039 stockBought_(202,_0)</w:t>
      </w:r>
    </w:p>
    <w:p w14:paraId="3D18BE0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68 stockBought_(202,_1) + 241.75 stockBought_(202,_2)</w:t>
      </w:r>
    </w:p>
    <w:p w14:paraId="793F3A8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13.671997 stockBought_(202,_3) + 132.330002 stockBought_(202,_4)</w:t>
      </w:r>
    </w:p>
    <w:p w14:paraId="09B5566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4.790001 stockBought_(202,_5) + 43.786194 stockBought_(202,_6) = 0</w:t>
      </w:r>
    </w:p>
    <w:p w14:paraId="0CBFEBDC" w14:textId="77777777" w:rsidR="001E3691" w:rsidRPr="001E3691" w:rsidRDefault="001E3691" w:rsidP="001E3691">
      <w:pPr>
        <w:jc w:val="both"/>
        <w:rPr>
          <w:rFonts w:ascii="Times New Roman" w:eastAsiaTheme="minorEastAsia" w:hAnsi="Times New Roman" w:cs="Times New Roman"/>
          <w:sz w:val="24"/>
          <w:szCs w:val="24"/>
        </w:rPr>
      </w:pPr>
    </w:p>
    <w:p w14:paraId="39C80CD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5: moneyEOD_203 - moneySOD_203 + 3099.909912 stockBought_(203,_0)</w:t>
      </w:r>
    </w:p>
    <w:p w14:paraId="4AA2987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84 stockBought_(203,_1) + 239.869995 stockBought_(203,_2)</w:t>
      </w:r>
    </w:p>
    <w:p w14:paraId="5ABFAB5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18.466003 stockBought_(203,_3) + 132.660004 stockBought_(203,_4)</w:t>
      </w:r>
    </w:p>
    <w:p w14:paraId="061D764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5.16 stockBought_(203,_5) + 42.766312 stockBought_(203,_6) = 0</w:t>
      </w:r>
    </w:p>
    <w:p w14:paraId="334F9926" w14:textId="77777777" w:rsidR="001E3691" w:rsidRPr="001E3691" w:rsidRDefault="001E3691" w:rsidP="001E3691">
      <w:pPr>
        <w:jc w:val="both"/>
        <w:rPr>
          <w:rFonts w:ascii="Times New Roman" w:eastAsiaTheme="minorEastAsia" w:hAnsi="Times New Roman" w:cs="Times New Roman"/>
          <w:sz w:val="24"/>
          <w:szCs w:val="24"/>
        </w:rPr>
      </w:pPr>
    </w:p>
    <w:p w14:paraId="0FB31D5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6: moneyEOD_204 - moneySOD_204 + 2986.550049 stockBought_(204,_0)</w:t>
      </w:r>
    </w:p>
    <w:p w14:paraId="6579B14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98 stockBought_(204,_1) + 232.600006 stockBought_(204,_2)</w:t>
      </w:r>
    </w:p>
    <w:p w14:paraId="0893CC3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02.614014 stockBought_(204,_3) + 131.639999 stockBought_(204,_4)</w:t>
      </w:r>
    </w:p>
    <w:p w14:paraId="290EFDE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5.130001 stockBought_(204,_5) + 42.854568 stockBought_(204,_6) = 0</w:t>
      </w:r>
    </w:p>
    <w:p w14:paraId="3F2F542B" w14:textId="77777777" w:rsidR="001E3691" w:rsidRPr="001E3691" w:rsidRDefault="001E3691" w:rsidP="001E3691">
      <w:pPr>
        <w:jc w:val="both"/>
        <w:rPr>
          <w:rFonts w:ascii="Times New Roman" w:eastAsiaTheme="minorEastAsia" w:hAnsi="Times New Roman" w:cs="Times New Roman"/>
          <w:sz w:val="24"/>
          <w:szCs w:val="24"/>
        </w:rPr>
      </w:pPr>
    </w:p>
    <w:p w14:paraId="15BCD9E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7: moneyEOD_205 - moneySOD_205 + 3008.909912 stockBought_(205,_0)</w:t>
      </w:r>
    </w:p>
    <w:p w14:paraId="08FF419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88 stockBought_(205,_1) + 230.710007 stockBought_(205,_2)</w:t>
      </w:r>
    </w:p>
    <w:p w14:paraId="43830D5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3.399994 stockBought_(205,_3) + 131.240005 stockBought_(205,_4)</w:t>
      </w:r>
    </w:p>
    <w:p w14:paraId="15A3051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4.709999 stockBought_(205,_5) + 42.589794 stockBought_(205,_6) = 0</w:t>
      </w:r>
    </w:p>
    <w:p w14:paraId="2A071853" w14:textId="77777777" w:rsidR="001E3691" w:rsidRPr="001E3691" w:rsidRDefault="001E3691" w:rsidP="001E3691">
      <w:pPr>
        <w:jc w:val="both"/>
        <w:rPr>
          <w:rFonts w:ascii="Times New Roman" w:eastAsiaTheme="minorEastAsia" w:hAnsi="Times New Roman" w:cs="Times New Roman"/>
          <w:sz w:val="24"/>
          <w:szCs w:val="24"/>
        </w:rPr>
      </w:pPr>
    </w:p>
    <w:p w14:paraId="6D3D013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8: moneyEOD_206 - moneySOD_206 + 3055.209961 stockBought_(206,_0)</w:t>
      </w:r>
    </w:p>
    <w:p w14:paraId="5865803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93 stockBought_(206,_1) + 233.5 stockBought_(206,_2)</w:t>
      </w:r>
    </w:p>
    <w:p w14:paraId="48F5806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07.920013 stockBought_(206,_3) + 131.210007 stockBought_(206,_4)</w:t>
      </w:r>
    </w:p>
    <w:p w14:paraId="0D4B938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4.759998 stockBought_(206,_5) + 43.217411 stockBought_(206,_6) = 0</w:t>
      </w:r>
    </w:p>
    <w:p w14:paraId="2767B760" w14:textId="77777777" w:rsidR="001E3691" w:rsidRPr="001E3691" w:rsidRDefault="001E3691" w:rsidP="001E3691">
      <w:pPr>
        <w:jc w:val="both"/>
        <w:rPr>
          <w:rFonts w:ascii="Times New Roman" w:eastAsiaTheme="minorEastAsia" w:hAnsi="Times New Roman" w:cs="Times New Roman"/>
          <w:sz w:val="24"/>
          <w:szCs w:val="24"/>
        </w:rPr>
      </w:pPr>
    </w:p>
    <w:p w14:paraId="50F2B81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9: moneyEOD_207 - moneySOD_207 + 3000.330078 stockBought_(207,_0)</w:t>
      </w:r>
    </w:p>
    <w:p w14:paraId="0A8D188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7.01 stockBought_(207,_1) + 230.119995 stockBought_(207,_2)</w:t>
      </w:r>
    </w:p>
    <w:p w14:paraId="61F1F80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95.298004 stockBought_(207,_3) + 131.759995 stockBought_(207,_4)</w:t>
      </w:r>
    </w:p>
    <w:p w14:paraId="1AC45B3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5.23 stockBought_(207,_5) + 42.70747 stockBought_(207,_6) = 0</w:t>
      </w:r>
    </w:p>
    <w:p w14:paraId="79EB20F1" w14:textId="77777777" w:rsidR="001E3691" w:rsidRPr="001E3691" w:rsidRDefault="001E3691" w:rsidP="001E3691">
      <w:pPr>
        <w:jc w:val="both"/>
        <w:rPr>
          <w:rFonts w:ascii="Times New Roman" w:eastAsiaTheme="minorEastAsia" w:hAnsi="Times New Roman" w:cs="Times New Roman"/>
          <w:sz w:val="24"/>
          <w:szCs w:val="24"/>
        </w:rPr>
      </w:pPr>
    </w:p>
    <w:p w14:paraId="4C5BBBF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0: moneyEOD_208 - moneySOD_208 + 3033.530029 stockBought_(208,_0)</w:t>
      </w:r>
    </w:p>
    <w:p w14:paraId="764669F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92 stockBought_(208,_1) + 233.289993 stockBought_(208,_2)</w:t>
      </w:r>
    </w:p>
    <w:p w14:paraId="065BF8E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99.821991 stockBought_(208,_3) + 130.690002 stockBought_(208,_4)</w:t>
      </w:r>
    </w:p>
    <w:p w14:paraId="11689D8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5.110001 stockBought_(208,_5) + 43.178185 stockBought_(208,_6) = 0</w:t>
      </w:r>
    </w:p>
    <w:p w14:paraId="7570BF59" w14:textId="77777777" w:rsidR="001E3691" w:rsidRPr="001E3691" w:rsidRDefault="001E3691" w:rsidP="001E3691">
      <w:pPr>
        <w:jc w:val="both"/>
        <w:rPr>
          <w:rFonts w:ascii="Times New Roman" w:eastAsiaTheme="minorEastAsia" w:hAnsi="Times New Roman" w:cs="Times New Roman"/>
          <w:sz w:val="24"/>
          <w:szCs w:val="24"/>
        </w:rPr>
      </w:pPr>
    </w:p>
    <w:p w14:paraId="0169C21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1: moneyEOD_209 - moneySOD_209 + 3051.879883 stockBought_(209,_0)</w:t>
      </w:r>
    </w:p>
    <w:p w14:paraId="51473FC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74 stockBought_(209,_1) + 234.5 stockBought_(209,_2)</w:t>
      </w:r>
    </w:p>
    <w:p w14:paraId="356665D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97.497986 stockBought_(209,_3) + 130.119995 stockBought_(209,_4)</w:t>
      </w:r>
    </w:p>
    <w:p w14:paraId="345E0FB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4.41 stockBought_(209,_5) + 41.059971 stockBought_(209,_6) = 0</w:t>
      </w:r>
    </w:p>
    <w:p w14:paraId="178EEB08" w14:textId="77777777" w:rsidR="001E3691" w:rsidRPr="001E3691" w:rsidRDefault="001E3691" w:rsidP="001E3691">
      <w:pPr>
        <w:jc w:val="both"/>
        <w:rPr>
          <w:rFonts w:ascii="Times New Roman" w:eastAsiaTheme="minorEastAsia" w:hAnsi="Times New Roman" w:cs="Times New Roman"/>
          <w:sz w:val="24"/>
          <w:szCs w:val="24"/>
        </w:rPr>
      </w:pPr>
    </w:p>
    <w:p w14:paraId="60DB40C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2: moneyEOD_210 - moneySOD_210 + 3164.679932 stockBought_(210,_0)</w:t>
      </w:r>
    </w:p>
    <w:p w14:paraId="56523A2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61 stockBought_(210,_1) + 253.669998 stockBought_(210,_2)</w:t>
      </w:r>
    </w:p>
    <w:p w14:paraId="2B8E257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6.152008 stockBought_(210,_3) + 129.399994 stockBought_(210,_4)</w:t>
      </w:r>
    </w:p>
    <w:p w14:paraId="07410A2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4.790001 stockBought_(210,_5) + 41.265911 stockBought_(210,_6) = 0</w:t>
      </w:r>
    </w:p>
    <w:p w14:paraId="652F1032" w14:textId="77777777" w:rsidR="001E3691" w:rsidRPr="001E3691" w:rsidRDefault="001E3691" w:rsidP="001E3691">
      <w:pPr>
        <w:jc w:val="both"/>
        <w:rPr>
          <w:rFonts w:ascii="Times New Roman" w:eastAsiaTheme="minorEastAsia" w:hAnsi="Times New Roman" w:cs="Times New Roman"/>
          <w:sz w:val="24"/>
          <w:szCs w:val="24"/>
        </w:rPr>
      </w:pPr>
    </w:p>
    <w:p w14:paraId="598D377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3: moneyEOD_211 - moneySOD_211 + 3111.889893 stockBought_(211,_0)</w:t>
      </w:r>
    </w:p>
    <w:p w14:paraId="1994A56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69 stockBought_(211,_1) + 251.960007 stockBought_(211,_2)</w:t>
      </w:r>
    </w:p>
    <w:p w14:paraId="7699E82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297 stockBought_(211,_3) + 129.300003 stockBought_(211,_4)</w:t>
      </w:r>
    </w:p>
    <w:p w14:paraId="096B556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5.099998 stockBought_(211,_5) + 41.432621 stockBought_(211,_6) = 0</w:t>
      </w:r>
    </w:p>
    <w:p w14:paraId="75B7ACAD" w14:textId="77777777" w:rsidR="001E3691" w:rsidRPr="001E3691" w:rsidRDefault="001E3691" w:rsidP="001E3691">
      <w:pPr>
        <w:jc w:val="both"/>
        <w:rPr>
          <w:rFonts w:ascii="Times New Roman" w:eastAsiaTheme="minorEastAsia" w:hAnsi="Times New Roman" w:cs="Times New Roman"/>
          <w:sz w:val="24"/>
          <w:szCs w:val="24"/>
        </w:rPr>
      </w:pPr>
    </w:p>
    <w:p w14:paraId="2268506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4: moneyEOD_212 - moneySOD_212 + 3138.830078 stockBought_(212,_0)</w:t>
      </w:r>
    </w:p>
    <w:p w14:paraId="16E1341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86 stockBought_(212,_1) + 249.830002 stockBought_(212,_2)</w:t>
      </w:r>
    </w:p>
    <w:p w14:paraId="58984AC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97.399994 stockBought_(212,_3) + 131.639999 stockBought_(212,_4)</w:t>
      </w:r>
    </w:p>
    <w:p w14:paraId="657A31E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5.389999 stockBought_(212,_5) + 42.629021 stockBought_(212,_6) = 0</w:t>
      </w:r>
    </w:p>
    <w:p w14:paraId="1BDA2552" w14:textId="77777777" w:rsidR="001E3691" w:rsidRPr="001E3691" w:rsidRDefault="001E3691" w:rsidP="001E3691">
      <w:pPr>
        <w:jc w:val="both"/>
        <w:rPr>
          <w:rFonts w:ascii="Times New Roman" w:eastAsiaTheme="minorEastAsia" w:hAnsi="Times New Roman" w:cs="Times New Roman"/>
          <w:sz w:val="24"/>
          <w:szCs w:val="24"/>
        </w:rPr>
      </w:pPr>
    </w:p>
    <w:p w14:paraId="1AD6749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5: moneyEOD_213 - moneySOD_213 + 3205.030029 stockBought_(213,_0)</w:t>
      </w:r>
    </w:p>
    <w:p w14:paraId="30426D8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96 stockBought_(213,_1) + 249.119995 stockBought_(213,_2)</w:t>
      </w:r>
    </w:p>
    <w:p w14:paraId="7F70131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97.003998 stockBought_(213,_3) + 129.809998 stockBought_(213,_4)</w:t>
      </w:r>
    </w:p>
    <w:p w14:paraId="0998D3F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5.09 stockBought_(213,_5) + 43.001667 stockBought_(213,_6) = 0</w:t>
      </w:r>
    </w:p>
    <w:p w14:paraId="47085B35" w14:textId="77777777" w:rsidR="001E3691" w:rsidRPr="001E3691" w:rsidRDefault="001E3691" w:rsidP="001E3691">
      <w:pPr>
        <w:jc w:val="both"/>
        <w:rPr>
          <w:rFonts w:ascii="Times New Roman" w:eastAsiaTheme="minorEastAsia" w:hAnsi="Times New Roman" w:cs="Times New Roman"/>
          <w:sz w:val="24"/>
          <w:szCs w:val="24"/>
        </w:rPr>
      </w:pPr>
    </w:p>
    <w:p w14:paraId="269FEE1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6: moneyEOD_214 - moneySOD_214 + 3225 stockBought_(214,_0)</w:t>
      </w:r>
    </w:p>
    <w:p w14:paraId="607E19D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93 stockBought_(214,_1) + 265.279999 stockBought_(214,_2)</w:t>
      </w:r>
    </w:p>
    <w:p w14:paraId="60B2F28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97.915985 stockBought_(214,_3) + 129.350006 stockBought_(214,_4)</w:t>
      </w:r>
    </w:p>
    <w:p w14:paraId="4C0EE43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5.029999 stockBought_(214,_5) + 42.795731 stockBought_(214,_6) = 0</w:t>
      </w:r>
    </w:p>
    <w:p w14:paraId="7255A3D0" w14:textId="77777777" w:rsidR="001E3691" w:rsidRPr="001E3691" w:rsidRDefault="001E3691" w:rsidP="001E3691">
      <w:pPr>
        <w:jc w:val="both"/>
        <w:rPr>
          <w:rFonts w:ascii="Times New Roman" w:eastAsiaTheme="minorEastAsia" w:hAnsi="Times New Roman" w:cs="Times New Roman"/>
          <w:sz w:val="24"/>
          <w:szCs w:val="24"/>
        </w:rPr>
      </w:pPr>
    </w:p>
    <w:p w14:paraId="5A7A453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7: moneyEOD_215 - moneySOD_215 + 3167.459961 stockBought_(215,_0)</w:t>
      </w:r>
    </w:p>
    <w:p w14:paraId="1FBF3DE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86 stockBought_(215,_1) + 268.440002 stockBought_(215,_2)</w:t>
      </w:r>
    </w:p>
    <w:p w14:paraId="06B6B3B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90.541992 stockBought_(215,_3) + 129.970001 stockBought_(215,_4)</w:t>
      </w:r>
    </w:p>
    <w:p w14:paraId="2A19436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5.240002 stockBought_(215,_5) + 42.599598 stockBought_(215,_6) = 0</w:t>
      </w:r>
    </w:p>
    <w:p w14:paraId="263CA589" w14:textId="77777777" w:rsidR="001E3691" w:rsidRPr="001E3691" w:rsidRDefault="001E3691" w:rsidP="001E3691">
      <w:pPr>
        <w:jc w:val="both"/>
        <w:rPr>
          <w:rFonts w:ascii="Times New Roman" w:eastAsiaTheme="minorEastAsia" w:hAnsi="Times New Roman" w:cs="Times New Roman"/>
          <w:sz w:val="24"/>
          <w:szCs w:val="24"/>
        </w:rPr>
      </w:pPr>
    </w:p>
    <w:p w14:paraId="7FA732A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8: moneyEOD_216 - moneySOD_216 + 3148.159912 stockBought_(216,_0)</w:t>
      </w:r>
    </w:p>
    <w:p w14:paraId="4C50737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7.09 stockBought_(216,_1) + 263 stockBought_(216,_2)</w:t>
      </w:r>
    </w:p>
    <w:p w14:paraId="45695FF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3.713989 stockBought_(216,_3) + 131.880005 stockBought_(216,_4)</w:t>
      </w:r>
    </w:p>
    <w:p w14:paraId="7692424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5.029999 stockBought_(216,_5) + 43.648899 stockBought_(216,_6) = 0</w:t>
      </w:r>
    </w:p>
    <w:p w14:paraId="640520DD" w14:textId="77777777" w:rsidR="001E3691" w:rsidRPr="001E3691" w:rsidRDefault="001E3691" w:rsidP="001E3691">
      <w:pPr>
        <w:jc w:val="both"/>
        <w:rPr>
          <w:rFonts w:ascii="Times New Roman" w:eastAsiaTheme="minorEastAsia" w:hAnsi="Times New Roman" w:cs="Times New Roman"/>
          <w:sz w:val="24"/>
          <w:szCs w:val="24"/>
        </w:rPr>
      </w:pPr>
    </w:p>
    <w:p w14:paraId="33CAA95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219: moneyEOD_217 - moneySOD_217 + 3080.669922 stockBought_(217,_0)</w:t>
      </w:r>
    </w:p>
    <w:p w14:paraId="00CFF78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7.23 stockBought_(217,_1) + 256.130005 stockBought_(217,_2)</w:t>
      </w:r>
    </w:p>
    <w:p w14:paraId="4558C0D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74.877991 stockBought_(217,_3) + 130.199997 stockBought_(217,_4)</w:t>
      </w:r>
    </w:p>
    <w:p w14:paraId="78EB42D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4.259998 stockBought_(217,_5) + 44.100002 stockBought_(217,_6) = 0</w:t>
      </w:r>
    </w:p>
    <w:p w14:paraId="7470EB27" w14:textId="77777777" w:rsidR="001E3691" w:rsidRPr="001E3691" w:rsidRDefault="001E3691" w:rsidP="001E3691">
      <w:pPr>
        <w:jc w:val="both"/>
        <w:rPr>
          <w:rFonts w:ascii="Times New Roman" w:eastAsiaTheme="minorEastAsia" w:hAnsi="Times New Roman" w:cs="Times New Roman"/>
          <w:sz w:val="24"/>
          <w:szCs w:val="24"/>
        </w:rPr>
      </w:pPr>
    </w:p>
    <w:p w14:paraId="2AFA337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0: moneyEOD_218 - moneySOD_218 + 3162.23999 stockBought_(218,_0)</w:t>
      </w:r>
    </w:p>
    <w:p w14:paraId="5B958FF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7.11 stockBought_(218,_1) + 259.890015 stockBought_(218,_2)</w:t>
      </w:r>
    </w:p>
    <w:p w14:paraId="13C1870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10.951996 stockBought_(218,_3) + 131.889999 stockBought_(218,_4)</w:t>
      </w:r>
    </w:p>
    <w:p w14:paraId="0265A7C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4.610001 stockBought_(218,_5) + 44.09 stockBought_(218,_6) = 0</w:t>
      </w:r>
    </w:p>
    <w:p w14:paraId="10E34D46" w14:textId="77777777" w:rsidR="001E3691" w:rsidRPr="001E3691" w:rsidRDefault="001E3691" w:rsidP="001E3691">
      <w:pPr>
        <w:jc w:val="both"/>
        <w:rPr>
          <w:rFonts w:ascii="Times New Roman" w:eastAsiaTheme="minorEastAsia" w:hAnsi="Times New Roman" w:cs="Times New Roman"/>
          <w:sz w:val="24"/>
          <w:szCs w:val="24"/>
        </w:rPr>
      </w:pPr>
    </w:p>
    <w:p w14:paraId="7B183C3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1: moneyEOD_219 - moneySOD_219 + 3161.02002 stockBought_(219,_0)</w:t>
      </w:r>
    </w:p>
    <w:p w14:paraId="6BC9F26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7.03 stockBought_(219,_1) + 261.299988 stockBought_(219,_2)</w:t>
      </w:r>
    </w:p>
    <w:p w14:paraId="3D6521B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4.200012 stockBought_(219,_3) + 131.850006 stockBought_(219,_4)</w:t>
      </w:r>
    </w:p>
    <w:p w14:paraId="6BCB9AF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4.59 stockBought_(219,_5) + 43.009998 stockBought_(219,_6) = 0</w:t>
      </w:r>
    </w:p>
    <w:p w14:paraId="7D059B25" w14:textId="77777777" w:rsidR="001E3691" w:rsidRPr="001E3691" w:rsidRDefault="001E3691" w:rsidP="001E3691">
      <w:pPr>
        <w:jc w:val="both"/>
        <w:rPr>
          <w:rFonts w:ascii="Times New Roman" w:eastAsiaTheme="minorEastAsia" w:hAnsi="Times New Roman" w:cs="Times New Roman"/>
          <w:sz w:val="24"/>
          <w:szCs w:val="24"/>
        </w:rPr>
      </w:pPr>
    </w:p>
    <w:p w14:paraId="5B1DE65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2: moneyEOD_220 - moneySOD_220 + 3148.02002 stockBought_(220,_0)</w:t>
      </w:r>
    </w:p>
    <w:p w14:paraId="251A298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7.04 stockBought_(220,_1) + 261.23999 stockBought_(220,_2)</w:t>
      </w:r>
    </w:p>
    <w:p w14:paraId="77B7703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30.141998 stockBought_(220,_3) + 132.600006 stockBought_(220,_4)</w:t>
      </w:r>
    </w:p>
    <w:p w14:paraId="5359B25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5.389999 stockBought_(220,_5) + 43.200001 stockBought_(220,_6) = 0</w:t>
      </w:r>
    </w:p>
    <w:p w14:paraId="331BC03F" w14:textId="77777777" w:rsidR="001E3691" w:rsidRPr="001E3691" w:rsidRDefault="001E3691" w:rsidP="001E3691">
      <w:pPr>
        <w:jc w:val="both"/>
        <w:rPr>
          <w:rFonts w:ascii="Times New Roman" w:eastAsiaTheme="minorEastAsia" w:hAnsi="Times New Roman" w:cs="Times New Roman"/>
          <w:sz w:val="24"/>
          <w:szCs w:val="24"/>
        </w:rPr>
      </w:pPr>
    </w:p>
    <w:p w14:paraId="4AAB086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3: moneyEOD_221 - moneySOD_221 + 3182.409912 stockBought_(221,_0)</w:t>
      </w:r>
    </w:p>
    <w:p w14:paraId="1E6E374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98 stockBought_(221,_1) + 261.160004 stockBought_(221,_2)</w:t>
      </w:r>
    </w:p>
    <w:p w14:paraId="054A784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67.127991 stockBought_(221,_3) + 135.600006 stockBought_(221,_4)</w:t>
      </w:r>
    </w:p>
    <w:p w14:paraId="14F60AF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6 stockBought_(221,_5) + 42.639999 stockBought_(221,_6) = 0</w:t>
      </w:r>
    </w:p>
    <w:p w14:paraId="3E0ED21C" w14:textId="77777777" w:rsidR="001E3691" w:rsidRPr="001E3691" w:rsidRDefault="001E3691" w:rsidP="001E3691">
      <w:pPr>
        <w:jc w:val="both"/>
        <w:rPr>
          <w:rFonts w:ascii="Times New Roman" w:eastAsiaTheme="minorEastAsia" w:hAnsi="Times New Roman" w:cs="Times New Roman"/>
          <w:sz w:val="24"/>
          <w:szCs w:val="24"/>
        </w:rPr>
      </w:pPr>
    </w:p>
    <w:p w14:paraId="599F611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4: moneyEOD_222 - moneySOD_222 + 3312.48999 stockBought_(222,_0)</w:t>
      </w:r>
    </w:p>
    <w:p w14:paraId="525CEF9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89 stockBought_(222,_1) + 262.339996 stockBought_(222,_2)</w:t>
      </w:r>
    </w:p>
    <w:p w14:paraId="5261840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77.417999 stockBought_(222,_3) + 134.710007 stockBought_(222,_4)</w:t>
      </w:r>
    </w:p>
    <w:p w14:paraId="02139FA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36.240002 stockBought_(222,_5) + 42.43 stockBought_(222,_6) = 0</w:t>
      </w:r>
    </w:p>
    <w:p w14:paraId="45E13EC2" w14:textId="77777777" w:rsidR="001E3691" w:rsidRPr="001E3691" w:rsidRDefault="001E3691" w:rsidP="001E3691">
      <w:pPr>
        <w:jc w:val="both"/>
        <w:rPr>
          <w:rFonts w:ascii="Times New Roman" w:eastAsiaTheme="minorEastAsia" w:hAnsi="Times New Roman" w:cs="Times New Roman"/>
          <w:sz w:val="24"/>
          <w:szCs w:val="24"/>
        </w:rPr>
      </w:pPr>
    </w:p>
    <w:p w14:paraId="6D3177E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5: moneyEOD_223 - moneySOD_223 + 3260.47998 stockBought_(223,_0)</w:t>
      </w:r>
    </w:p>
    <w:p w14:paraId="1DD30C6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87 stockBought_(223,_1) + 262.589996 stockBought_(223,_2)</w:t>
      </w:r>
    </w:p>
    <w:p w14:paraId="448F999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75.705994 stockBought_(223,_3) + 132.410004 stockBought_(223,_4)</w:t>
      </w:r>
    </w:p>
    <w:p w14:paraId="54033AD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6.220001 stockBought_(223,_5) + 41.959999 stockBought_(223,_6) = 0</w:t>
      </w:r>
    </w:p>
    <w:p w14:paraId="1AF480C1" w14:textId="77777777" w:rsidR="001E3691" w:rsidRPr="001E3691" w:rsidRDefault="001E3691" w:rsidP="001E3691">
      <w:pPr>
        <w:jc w:val="both"/>
        <w:rPr>
          <w:rFonts w:ascii="Times New Roman" w:eastAsiaTheme="minorEastAsia" w:hAnsi="Times New Roman" w:cs="Times New Roman"/>
          <w:sz w:val="24"/>
          <w:szCs w:val="24"/>
        </w:rPr>
      </w:pPr>
    </w:p>
    <w:p w14:paraId="30FC264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6: moneyEOD_224 - moneySOD_224 + 3297.370117 stockBought_(224,_0)</w:t>
      </w:r>
    </w:p>
    <w:p w14:paraId="54548A0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84 stockBought_(224,_1) + 269.01001 stockBought_(224,_2)</w:t>
      </w:r>
    </w:p>
    <w:p w14:paraId="4A3FA5B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00.365997 stockBought_(224,_3) + 130.570007 stockBought_(224,_4)</w:t>
      </w:r>
    </w:p>
    <w:p w14:paraId="06C4B39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5.919998 stockBought_(224,_5) + 41.32 stockBought_(224,_6) = 0</w:t>
      </w:r>
    </w:p>
    <w:p w14:paraId="432AB9D1" w14:textId="77777777" w:rsidR="001E3691" w:rsidRPr="001E3691" w:rsidRDefault="001E3691" w:rsidP="001E3691">
      <w:pPr>
        <w:jc w:val="both"/>
        <w:rPr>
          <w:rFonts w:ascii="Times New Roman" w:eastAsiaTheme="minorEastAsia" w:hAnsi="Times New Roman" w:cs="Times New Roman"/>
          <w:sz w:val="24"/>
          <w:szCs w:val="24"/>
        </w:rPr>
      </w:pPr>
    </w:p>
    <w:p w14:paraId="59275A7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7: moneyEOD_225 - moneySOD_225 + 3284.719971 stockBought_(225,_0)</w:t>
      </w:r>
    </w:p>
    <w:p w14:paraId="55C69BB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66 stockBought_(225,_1) + 267.01001 stockBought_(225,_2)</w:t>
      </w:r>
    </w:p>
    <w:p w14:paraId="3F517BF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09.996002 stockBought_(225,_3) + 131.630005 stockBought_(225,_4)</w:t>
      </w:r>
    </w:p>
    <w:p w14:paraId="340CEE6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5.91 stockBought_(225,_5) + 41.009998 stockBought_(225,_6) = 0</w:t>
      </w:r>
    </w:p>
    <w:p w14:paraId="6F227FB7" w14:textId="77777777" w:rsidR="001E3691" w:rsidRPr="001E3691" w:rsidRDefault="001E3691" w:rsidP="001E3691">
      <w:pPr>
        <w:jc w:val="both"/>
        <w:rPr>
          <w:rFonts w:ascii="Times New Roman" w:eastAsiaTheme="minorEastAsia" w:hAnsi="Times New Roman" w:cs="Times New Roman"/>
          <w:sz w:val="24"/>
          <w:szCs w:val="24"/>
        </w:rPr>
      </w:pPr>
    </w:p>
    <w:p w14:paraId="198A865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8: moneyEOD_226 - moneySOD_226 + 3307.459961 stockBought_(226,_0)</w:t>
      </w:r>
    </w:p>
    <w:p w14:paraId="724FAE8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98 stockBought_(226,_1) + 271.390015 stockBought_(226,_2)</w:t>
      </w:r>
    </w:p>
    <w:p w14:paraId="75E89BA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02.839996 stockBought_(226,_3) + 131.330002 stockBought_(226,_4)</w:t>
      </w:r>
    </w:p>
    <w:p w14:paraId="77A96C9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6.060001 stockBought_(226,_5) + 42.220001 stockBought_(226,_6) = 0</w:t>
      </w:r>
    </w:p>
    <w:p w14:paraId="39B83CAB" w14:textId="77777777" w:rsidR="001E3691" w:rsidRPr="001E3691" w:rsidRDefault="001E3691" w:rsidP="001E3691">
      <w:pPr>
        <w:jc w:val="both"/>
        <w:rPr>
          <w:rFonts w:ascii="Times New Roman" w:eastAsiaTheme="minorEastAsia" w:hAnsi="Times New Roman" w:cs="Times New Roman"/>
          <w:sz w:val="24"/>
          <w:szCs w:val="24"/>
        </w:rPr>
      </w:pPr>
    </w:p>
    <w:p w14:paraId="6BFC352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9: moneyEOD_227 - moneySOD_227 + 3346.48999 stockBought_(227,_0)</w:t>
      </w:r>
    </w:p>
    <w:p w14:paraId="4590DD0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94 stockBought_(227,_1) + 280.820007 stockBought_(227,_2)</w:t>
      </w:r>
    </w:p>
    <w:p w14:paraId="617B71A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04.667999 stockBought_(227,_3) + 130.630005 stockBought_(227,_4)</w:t>
      </w:r>
    </w:p>
    <w:p w14:paraId="57C45BB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6.080002 stockBought_(227,_5) + 40.880001 stockBought_(227,_6) = 0</w:t>
      </w:r>
    </w:p>
    <w:p w14:paraId="22FFC7AA" w14:textId="77777777" w:rsidR="001E3691" w:rsidRPr="001E3691" w:rsidRDefault="001E3691" w:rsidP="001E3691">
      <w:pPr>
        <w:jc w:val="both"/>
        <w:rPr>
          <w:rFonts w:ascii="Times New Roman" w:eastAsiaTheme="minorEastAsia" w:hAnsi="Times New Roman" w:cs="Times New Roman"/>
          <w:sz w:val="24"/>
          <w:szCs w:val="24"/>
        </w:rPr>
      </w:pPr>
    </w:p>
    <w:p w14:paraId="499B771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0: moneyEOD_228 - moneySOD_228 + 3441.850098 stockBought_(228,_0)</w:t>
      </w:r>
    </w:p>
    <w:p w14:paraId="6C35496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6.82 stockBought_(228,_1) + 303.910004 stockBought_(228,_2)</w:t>
      </w:r>
    </w:p>
    <w:p w14:paraId="534E0B9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30.634003 stockBought_(228,_3) + 130.699997 stockBought_(228,_4)</w:t>
      </w:r>
    </w:p>
    <w:p w14:paraId="7420C1E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6.369999 stockBought_(228,_5) + 40.009998 stockBought_(228,_6) = 0</w:t>
      </w:r>
    </w:p>
    <w:p w14:paraId="27BABCE4" w14:textId="77777777" w:rsidR="001E3691" w:rsidRPr="001E3691" w:rsidRDefault="001E3691" w:rsidP="001E3691">
      <w:pPr>
        <w:jc w:val="both"/>
        <w:rPr>
          <w:rFonts w:ascii="Times New Roman" w:eastAsiaTheme="minorEastAsia" w:hAnsi="Times New Roman" w:cs="Times New Roman"/>
          <w:sz w:val="24"/>
          <w:szCs w:val="24"/>
        </w:rPr>
      </w:pPr>
    </w:p>
    <w:p w14:paraId="41ED3CE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1: moneyEOD_229 - moneySOD_229 + 3400 stockBought_(229,_0)</w:t>
      </w:r>
    </w:p>
    <w:p w14:paraId="4545A3E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91 stockBought_(229,_1) + 293.220001 stockBought_(229,_2)</w:t>
      </w:r>
    </w:p>
    <w:p w14:paraId="1BAEEF0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47.75 stockBought_(229,_3) + 136.630005 stockBought_(229,_4)</w:t>
      </w:r>
    </w:p>
    <w:p w14:paraId="2113B16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6.16 stockBought_(229,_5) + 39.740002 stockBought_(229,_6) = 0</w:t>
      </w:r>
    </w:p>
    <w:p w14:paraId="0B89DDE4" w14:textId="77777777" w:rsidR="001E3691" w:rsidRPr="001E3691" w:rsidRDefault="001E3691" w:rsidP="001E3691">
      <w:pPr>
        <w:jc w:val="both"/>
        <w:rPr>
          <w:rFonts w:ascii="Times New Roman" w:eastAsiaTheme="minorEastAsia" w:hAnsi="Times New Roman" w:cs="Times New Roman"/>
          <w:sz w:val="24"/>
          <w:szCs w:val="24"/>
        </w:rPr>
      </w:pPr>
    </w:p>
    <w:p w14:paraId="4312380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2: moneyEOD_230 - moneySOD_230 + 3401.800049 stockBought_(230,_0)</w:t>
      </w:r>
    </w:p>
    <w:p w14:paraId="2CFBB02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94 stockBought_(230,_1) + 293.660004 stockBought_(230,_2)</w:t>
      </w:r>
    </w:p>
    <w:p w14:paraId="4EA23CB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42.679993 stockBought_(230,_3) + 140.300003 stockBought_(230,_4)</w:t>
      </w:r>
    </w:p>
    <w:p w14:paraId="4100CD5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5.299999 stockBought_(230,_5) + 40.689999 stockBought_(230,_6) = 0</w:t>
      </w:r>
    </w:p>
    <w:p w14:paraId="56D262AA" w14:textId="77777777" w:rsidR="001E3691" w:rsidRPr="001E3691" w:rsidRDefault="001E3691" w:rsidP="001E3691">
      <w:pPr>
        <w:jc w:val="both"/>
        <w:rPr>
          <w:rFonts w:ascii="Times New Roman" w:eastAsiaTheme="minorEastAsia" w:hAnsi="Times New Roman" w:cs="Times New Roman"/>
          <w:sz w:val="24"/>
          <w:szCs w:val="24"/>
        </w:rPr>
      </w:pPr>
    </w:p>
    <w:p w14:paraId="601FE85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3: moneyEOD_231 - moneySOD_231 + 3450.959961 stockBought_(231,_0)</w:t>
      </w:r>
    </w:p>
    <w:p w14:paraId="4321A14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82 stockBought_(231,_1) + 293.200012 stockBought_(231,_2)</w:t>
      </w:r>
    </w:p>
    <w:p w14:paraId="7C361AA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98.320007 stockBought_(231,_3) + 138.850006 stockBought_(231,_4)</w:t>
      </w:r>
    </w:p>
    <w:p w14:paraId="42A9796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5.68 stockBought_(231,_5) + 39.939999 stockBought_(231,_6) = 0</w:t>
      </w:r>
    </w:p>
    <w:p w14:paraId="7AA2F3ED" w14:textId="77777777" w:rsidR="001E3691" w:rsidRPr="001E3691" w:rsidRDefault="001E3691" w:rsidP="001E3691">
      <w:pPr>
        <w:jc w:val="both"/>
        <w:rPr>
          <w:rFonts w:ascii="Times New Roman" w:eastAsiaTheme="minorEastAsia" w:hAnsi="Times New Roman" w:cs="Times New Roman"/>
          <w:sz w:val="24"/>
          <w:szCs w:val="24"/>
        </w:rPr>
      </w:pPr>
    </w:p>
    <w:p w14:paraId="5874BBF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4: moneyEOD_232 - moneySOD_232 + 3499.120117 stockBought_(232,_0)</w:t>
      </w:r>
    </w:p>
    <w:p w14:paraId="115AD54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83 stockBought_(232,_1) + 295.440002 stockBought_(232,_2)</w:t>
      </w:r>
    </w:p>
    <w:p w14:paraId="64B5F97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75.049988 stockBought_(232,_3) + 147.589996 stockBought_(232,_4)</w:t>
      </w:r>
    </w:p>
    <w:p w14:paraId="3430F65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5.400002 stockBought_(232,_5) + 39.43 stockBought_(232,_6) = 0</w:t>
      </w:r>
    </w:p>
    <w:p w14:paraId="55666D52" w14:textId="77777777" w:rsidR="001E3691" w:rsidRPr="001E3691" w:rsidRDefault="001E3691" w:rsidP="001E3691">
      <w:pPr>
        <w:jc w:val="both"/>
        <w:rPr>
          <w:rFonts w:ascii="Times New Roman" w:eastAsiaTheme="minorEastAsia" w:hAnsi="Times New Roman" w:cs="Times New Roman"/>
          <w:sz w:val="24"/>
          <w:szCs w:val="24"/>
        </w:rPr>
      </w:pPr>
    </w:p>
    <w:p w14:paraId="557CD23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5: moneyEOD_233 - moneySOD_233 + 3531.449951 stockBought_(233,_0)</w:t>
      </w:r>
    </w:p>
    <w:p w14:paraId="309918E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95 stockBought_(233,_1) + 302.5 stockBought_(233,_2)</w:t>
      </w:r>
    </w:p>
    <w:p w14:paraId="7C5DA4C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47.369995 stockBought_(233,_3) + 147.679993 stockBought_(233,_4)</w:t>
      </w:r>
    </w:p>
    <w:p w14:paraId="2F87ED2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6.599998 stockBought_(233,_5) + 39.189999 stockBought_(233,_6) = 0</w:t>
      </w:r>
    </w:p>
    <w:p w14:paraId="0CA15F6A" w14:textId="77777777" w:rsidR="001E3691" w:rsidRPr="001E3691" w:rsidRDefault="001E3691" w:rsidP="001E3691">
      <w:pPr>
        <w:jc w:val="both"/>
        <w:rPr>
          <w:rFonts w:ascii="Times New Roman" w:eastAsiaTheme="minorEastAsia" w:hAnsi="Times New Roman" w:cs="Times New Roman"/>
          <w:sz w:val="24"/>
          <w:szCs w:val="24"/>
        </w:rPr>
      </w:pPr>
    </w:p>
    <w:p w14:paraId="25D6171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6: moneyEOD_234 - moneySOD_234 + 3368 stockBought_(234,_0)</w:t>
      </w:r>
    </w:p>
    <w:p w14:paraId="2141707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82 stockBought_(234,_1) + 291.119995 stockBought_(234,_2)</w:t>
      </w:r>
    </w:p>
    <w:p w14:paraId="6683DF7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07 stockBought_(234,_3) + 144.539993 stockBought_(234,_4)</w:t>
      </w:r>
    </w:p>
    <w:p w14:paraId="6C20C37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6.110001 stockBought_(234,_5) + 39.110001 stockBought_(234,_6) = 0</w:t>
      </w:r>
    </w:p>
    <w:p w14:paraId="3FF71035" w14:textId="77777777" w:rsidR="001E3691" w:rsidRPr="001E3691" w:rsidRDefault="001E3691" w:rsidP="001E3691">
      <w:pPr>
        <w:jc w:val="both"/>
        <w:rPr>
          <w:rFonts w:ascii="Times New Roman" w:eastAsiaTheme="minorEastAsia" w:hAnsi="Times New Roman" w:cs="Times New Roman"/>
          <w:sz w:val="24"/>
          <w:szCs w:val="24"/>
        </w:rPr>
      </w:pPr>
    </w:p>
    <w:p w14:paraId="04359DC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7: moneyEOD_235 - moneySOD_235 + 3294.620117 stockBought_(235,_0)</w:t>
      </w:r>
    </w:p>
    <w:p w14:paraId="17F334B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9 stockBought_(235,_1) + 282.730011 stockBought_(235,_2)</w:t>
      </w:r>
    </w:p>
    <w:p w14:paraId="683AEEC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18.320007 stockBought_(235,_3) + 142.830002 stockBought_(235,_4)</w:t>
      </w:r>
    </w:p>
    <w:p w14:paraId="37E74A5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5.470001 stockBought_(235,_5) + 39.080002 stockBought_(235,_6) = 0</w:t>
      </w:r>
    </w:p>
    <w:p w14:paraId="3F1CDE93" w14:textId="77777777" w:rsidR="001E3691" w:rsidRPr="001E3691" w:rsidRDefault="001E3691" w:rsidP="001E3691">
      <w:pPr>
        <w:jc w:val="both"/>
        <w:rPr>
          <w:rFonts w:ascii="Times New Roman" w:eastAsiaTheme="minorEastAsia" w:hAnsi="Times New Roman" w:cs="Times New Roman"/>
          <w:sz w:val="24"/>
          <w:szCs w:val="24"/>
        </w:rPr>
      </w:pPr>
    </w:p>
    <w:p w14:paraId="519392D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8: moneyEOD_236 - moneySOD_236 + 3149.840088 stockBought_(236,_0)</w:t>
      </w:r>
    </w:p>
    <w:p w14:paraId="2575B32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7.03 stockBought_(236,_1) + 271.160004 stockBought_(236,_2)</w:t>
      </w:r>
    </w:p>
    <w:p w14:paraId="2F669F9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30.209991 stockBought_(236,_3) + 138.449997 stockBought_(236,_4)</w:t>
      </w:r>
    </w:p>
    <w:p w14:paraId="0F05DF3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4.619999 stockBought_(236,_5) + 38.18 stockBought_(236,_6) = 0</w:t>
      </w:r>
    </w:p>
    <w:p w14:paraId="6F521082" w14:textId="77777777" w:rsidR="001E3691" w:rsidRPr="001E3691" w:rsidRDefault="001E3691" w:rsidP="001E3691">
      <w:pPr>
        <w:jc w:val="both"/>
        <w:rPr>
          <w:rFonts w:ascii="Times New Roman" w:eastAsiaTheme="minorEastAsia" w:hAnsi="Times New Roman" w:cs="Times New Roman"/>
          <w:sz w:val="24"/>
          <w:szCs w:val="24"/>
        </w:rPr>
      </w:pPr>
    </w:p>
    <w:p w14:paraId="3A5033E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9: moneyEOD_237 - moneySOD_237 + 3268.610107 stockBought_(237,_0)</w:t>
      </w:r>
    </w:p>
    <w:p w14:paraId="31E3F55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97 stockBought_(237,_1) + 273.720001 stockBought_(237,_2)</w:t>
      </w:r>
    </w:p>
    <w:p w14:paraId="1146FA7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66.279999 stockBought_(237,_3) + 139.889999 stockBought_(237,_4)</w:t>
      </w:r>
    </w:p>
    <w:p w14:paraId="6B02AEF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5.18 stockBought_(237,_5) + 37.950001 stockBought_(237,_6) = 0</w:t>
      </w:r>
    </w:p>
    <w:p w14:paraId="60FF4BD7" w14:textId="77777777" w:rsidR="001E3691" w:rsidRPr="001E3691" w:rsidRDefault="001E3691" w:rsidP="001E3691">
      <w:pPr>
        <w:jc w:val="both"/>
        <w:rPr>
          <w:rFonts w:ascii="Times New Roman" w:eastAsiaTheme="minorEastAsia" w:hAnsi="Times New Roman" w:cs="Times New Roman"/>
          <w:sz w:val="24"/>
          <w:szCs w:val="24"/>
        </w:rPr>
      </w:pPr>
    </w:p>
    <w:p w14:paraId="3D0D58B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0: moneyEOD_238 - moneySOD_238 + 3175.110107 stockBought_(238,_0)</w:t>
      </w:r>
    </w:p>
    <w:p w14:paraId="4412182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91 stockBought_(238,_1) + 268.089996 stockBought_(238,_2)</w:t>
      </w:r>
    </w:p>
    <w:p w14:paraId="0534C98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71.339996 stockBought_(238,_3) + 136.809998 stockBought_(238,_4)</w:t>
      </w:r>
    </w:p>
    <w:p w14:paraId="5523756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4.740002 stockBought_(238,_5) + 37 stockBought_(238,_6) = 0</w:t>
      </w:r>
    </w:p>
    <w:p w14:paraId="4C5C40A5" w14:textId="77777777" w:rsidR="001E3691" w:rsidRPr="001E3691" w:rsidRDefault="001E3691" w:rsidP="001E3691">
      <w:pPr>
        <w:jc w:val="both"/>
        <w:rPr>
          <w:rFonts w:ascii="Times New Roman" w:eastAsiaTheme="minorEastAsia" w:hAnsi="Times New Roman" w:cs="Times New Roman"/>
          <w:sz w:val="24"/>
          <w:szCs w:val="24"/>
        </w:rPr>
      </w:pPr>
    </w:p>
    <w:p w14:paraId="0A28CB5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1: moneyEOD_239 - moneySOD_239 + 3116.219971 stockBought_(239,_0)</w:t>
      </w:r>
    </w:p>
    <w:p w14:paraId="5A0C9FF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7 stockBought_(239,_1) + 266.609985 stockBought_(239,_2)</w:t>
      </w:r>
    </w:p>
    <w:p w14:paraId="3160BF4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372.720001 stockBought_(239,_3) + 136.699997 stockBought_(239,_4)</w:t>
      </w:r>
    </w:p>
    <w:p w14:paraId="6796379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4.369999 stockBought_(239,_5) + 36.900002 stockBought_(239,_6) = 0</w:t>
      </w:r>
    </w:p>
    <w:p w14:paraId="08DF9C49" w14:textId="77777777" w:rsidR="001E3691" w:rsidRPr="001E3691" w:rsidRDefault="001E3691" w:rsidP="001E3691">
      <w:pPr>
        <w:jc w:val="both"/>
        <w:rPr>
          <w:rFonts w:ascii="Times New Roman" w:eastAsiaTheme="minorEastAsia" w:hAnsi="Times New Roman" w:cs="Times New Roman"/>
          <w:sz w:val="24"/>
          <w:szCs w:val="24"/>
        </w:rPr>
      </w:pPr>
    </w:p>
    <w:p w14:paraId="057B5CB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2: moneyEOD_240 - moneySOD_240 + 3102.969971 stockBought_(240,_0)</w:t>
      </w:r>
    </w:p>
    <w:p w14:paraId="68A1655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7.12 stockBought_(240,_1) + 266.149994 stockBought_(240,_2)</w:t>
      </w:r>
    </w:p>
    <w:p w14:paraId="12B8F08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19.619995 stockBought_(240,_3) + 137.320007 stockBought_(240,_4)</w:t>
      </w:r>
    </w:p>
    <w:p w14:paraId="5BEF460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84 stockBought_(240,_5) + 36.66 stockBought_(240,_6) = 0</w:t>
      </w:r>
    </w:p>
    <w:p w14:paraId="055F3B9D" w14:textId="77777777" w:rsidR="001E3691" w:rsidRPr="001E3691" w:rsidRDefault="001E3691" w:rsidP="001E3691">
      <w:pPr>
        <w:jc w:val="both"/>
        <w:rPr>
          <w:rFonts w:ascii="Times New Roman" w:eastAsiaTheme="minorEastAsia" w:hAnsi="Times New Roman" w:cs="Times New Roman"/>
          <w:sz w:val="24"/>
          <w:szCs w:val="24"/>
        </w:rPr>
      </w:pPr>
    </w:p>
    <w:p w14:paraId="317EB62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3: moneyEOD_241 - moneySOD_241 + 3156.129883 stockBought_(241,_0)</w:t>
      </w:r>
    </w:p>
    <w:p w14:paraId="651FA26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7.04 stockBought_(241,_1) + 272.420013 stockBought_(241,_2)</w:t>
      </w:r>
    </w:p>
    <w:p w14:paraId="09A6434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49.76001 stockBought_(241,_3) + 137.360001 stockBought_(241,_4)</w:t>
      </w:r>
    </w:p>
    <w:p w14:paraId="4A6ED56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720001 stockBought_(241,_5) + 36.27 stockBought_(241,_6) = 0</w:t>
      </w:r>
    </w:p>
    <w:p w14:paraId="18FE9503" w14:textId="77777777" w:rsidR="001E3691" w:rsidRPr="001E3691" w:rsidRDefault="001E3691" w:rsidP="001E3691">
      <w:pPr>
        <w:jc w:val="both"/>
        <w:rPr>
          <w:rFonts w:ascii="Times New Roman" w:eastAsiaTheme="minorEastAsia" w:hAnsi="Times New Roman" w:cs="Times New Roman"/>
          <w:sz w:val="24"/>
          <w:szCs w:val="24"/>
        </w:rPr>
      </w:pPr>
    </w:p>
    <w:p w14:paraId="79A7427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4: moneyEOD_242 - moneySOD_242 + 3078.100098 stockBought_(242,_0)</w:t>
      </w:r>
    </w:p>
    <w:p w14:paraId="20ADE02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7.02 stockBought_(242,_1) + 263.519989 stockBought_(242,_2)</w:t>
      </w:r>
    </w:p>
    <w:p w14:paraId="497CAA4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41.76001 stockBought_(242,_3) + 136.259995 stockBought_(242,_4)</w:t>
      </w:r>
    </w:p>
    <w:p w14:paraId="4E9E5B6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02 stockBought_(242,_5) + 37.810001 stockBought_(242,_6) = 0</w:t>
      </w:r>
    </w:p>
    <w:p w14:paraId="2C24B1C5" w14:textId="77777777" w:rsidR="001E3691" w:rsidRPr="001E3691" w:rsidRDefault="001E3691" w:rsidP="001E3691">
      <w:pPr>
        <w:jc w:val="both"/>
        <w:rPr>
          <w:rFonts w:ascii="Times New Roman" w:eastAsiaTheme="minorEastAsia" w:hAnsi="Times New Roman" w:cs="Times New Roman"/>
          <w:sz w:val="24"/>
          <w:szCs w:val="24"/>
        </w:rPr>
      </w:pPr>
    </w:p>
    <w:p w14:paraId="16C48D0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5: moneyEOD_243 - moneySOD_243 + 3008.72998 stockBought_(243,_0)</w:t>
      </w:r>
    </w:p>
    <w:p w14:paraId="0D6279A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7.28 stockBought_(243,_1) + 254.820007 stockBought_(243,_2)</w:t>
      </w:r>
    </w:p>
    <w:p w14:paraId="15E1625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23.429993 stockBought_(243,_3) + 136.690002 stockBought_(243,_4)</w:t>
      </w:r>
    </w:p>
    <w:p w14:paraId="028694A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509998 stockBought_(243,_5) + 37.799999 stockBought_(243,_6) = 0</w:t>
      </w:r>
    </w:p>
    <w:p w14:paraId="00026800" w14:textId="77777777" w:rsidR="001E3691" w:rsidRPr="001E3691" w:rsidRDefault="001E3691" w:rsidP="001E3691">
      <w:pPr>
        <w:jc w:val="both"/>
        <w:rPr>
          <w:rFonts w:ascii="Times New Roman" w:eastAsiaTheme="minorEastAsia" w:hAnsi="Times New Roman" w:cs="Times New Roman"/>
          <w:sz w:val="24"/>
          <w:szCs w:val="24"/>
        </w:rPr>
      </w:pPr>
    </w:p>
    <w:p w14:paraId="775C6F7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6: moneyEOD_244 - moneySOD_244 + 2954.909912 stockBought_(244,_0)</w:t>
      </w:r>
    </w:p>
    <w:p w14:paraId="302DF4A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7.23 stockBought_(244,_1) + 252.529999 stockBought_(244,_2)</w:t>
      </w:r>
    </w:p>
    <w:p w14:paraId="6E10A46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42.149994 stockBought_(244,_3) + 135.289993 stockBought_(244,_4)</w:t>
      </w:r>
    </w:p>
    <w:p w14:paraId="0F7F100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3.209999 stockBought_(244,_5) + 37.189999 stockBought_(244,_6) = 0</w:t>
      </w:r>
    </w:p>
    <w:p w14:paraId="1896C0E0" w14:textId="77777777" w:rsidR="001E3691" w:rsidRPr="001E3691" w:rsidRDefault="001E3691" w:rsidP="001E3691">
      <w:pPr>
        <w:jc w:val="both"/>
        <w:rPr>
          <w:rFonts w:ascii="Times New Roman" w:eastAsiaTheme="minorEastAsia" w:hAnsi="Times New Roman" w:cs="Times New Roman"/>
          <w:sz w:val="24"/>
          <w:szCs w:val="24"/>
        </w:rPr>
      </w:pPr>
    </w:p>
    <w:p w14:paraId="6A720D2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247: moneyEOD_245 - moneySOD_245 + 2960.469971 stockBought_(245,_0)</w:t>
      </w:r>
    </w:p>
    <w:p w14:paraId="3470028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87 stockBought_(245,_1) + 248.149994 stockBought_(245,_2)</w:t>
      </w:r>
    </w:p>
    <w:p w14:paraId="481D37E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49.390015 stockBought_(245,_3) + 137.070007 stockBought_(245,_4)</w:t>
      </w:r>
    </w:p>
    <w:p w14:paraId="23F66A5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3.459999 stockBought_(245,_5) + 36.43 stockBought_(245,_6) = 0</w:t>
      </w:r>
    </w:p>
    <w:p w14:paraId="3F5B5CA2" w14:textId="77777777" w:rsidR="001E3691" w:rsidRPr="001E3691" w:rsidRDefault="001E3691" w:rsidP="001E3691">
      <w:pPr>
        <w:jc w:val="both"/>
        <w:rPr>
          <w:rFonts w:ascii="Times New Roman" w:eastAsiaTheme="minorEastAsia" w:hAnsi="Times New Roman" w:cs="Times New Roman"/>
          <w:sz w:val="24"/>
          <w:szCs w:val="24"/>
        </w:rPr>
      </w:pPr>
    </w:p>
    <w:p w14:paraId="2EFD8D7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8: moneyEOD_246 - moneySOD_246 + 3128.98999 stockBought_(246,_0)</w:t>
      </w:r>
    </w:p>
    <w:p w14:paraId="5027F2A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78 stockBought_(246,_1) + 254.75 stockBought_(246,_2)</w:t>
      </w:r>
    </w:p>
    <w:p w14:paraId="2795D3C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24.230011 stockBought_(246,_3) + 138.309998 stockBought_(246,_4)</w:t>
      </w:r>
    </w:p>
    <w:p w14:paraId="39E9651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3.740002 stockBought_(246,_5) + 35.529999 stockBought_(246,_6) = 0</w:t>
      </w:r>
    </w:p>
    <w:p w14:paraId="49D7CBE4" w14:textId="77777777" w:rsidR="001E3691" w:rsidRPr="001E3691" w:rsidRDefault="001E3691" w:rsidP="001E3691">
      <w:pPr>
        <w:jc w:val="both"/>
        <w:rPr>
          <w:rFonts w:ascii="Times New Roman" w:eastAsiaTheme="minorEastAsia" w:hAnsi="Times New Roman" w:cs="Times New Roman"/>
          <w:sz w:val="24"/>
          <w:szCs w:val="24"/>
        </w:rPr>
      </w:pPr>
    </w:p>
    <w:p w14:paraId="76B5CDE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9: moneyEOD_247 - moneySOD_247 + 2999.860107 stockBought_(247,_0)</w:t>
      </w:r>
    </w:p>
    <w:p w14:paraId="37AA171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64 stockBought_(247,_1) + 249.020004 stockBought_(247,_2)</w:t>
      </w:r>
    </w:p>
    <w:p w14:paraId="1344183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80.359985 stockBought_(247,_3) + 135.990005 stockBought_(247,_4)</w:t>
      </w:r>
    </w:p>
    <w:p w14:paraId="3662719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3.279999 stockBought_(247,_5) + 34.389999 stockBought_(247,_6) = 0</w:t>
      </w:r>
    </w:p>
    <w:p w14:paraId="79AC85BE" w14:textId="77777777" w:rsidR="001E3691" w:rsidRPr="001E3691" w:rsidRDefault="001E3691" w:rsidP="001E3691">
      <w:pPr>
        <w:jc w:val="both"/>
        <w:rPr>
          <w:rFonts w:ascii="Times New Roman" w:eastAsiaTheme="minorEastAsia" w:hAnsi="Times New Roman" w:cs="Times New Roman"/>
          <w:sz w:val="24"/>
          <w:szCs w:val="24"/>
        </w:rPr>
      </w:pPr>
    </w:p>
    <w:p w14:paraId="6A93CCB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50: moneyEOD_248 - moneySOD_248 + 3019.790039 stockBought_(248,_0)</w:t>
      </w:r>
    </w:p>
    <w:p w14:paraId="4320C07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66 stockBought_(248,_1) + 249.529999 stockBought_(248,_2)</w:t>
      </w:r>
    </w:p>
    <w:p w14:paraId="5A84CCC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87.790009 stockBought_(248,_3) + 136.699997 stockBought_(248,_4)</w:t>
      </w:r>
    </w:p>
    <w:p w14:paraId="33B1D56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3.43 stockBought_(248,_5) + 34.32 stockBought_(248,_6) = 0</w:t>
      </w:r>
    </w:p>
    <w:p w14:paraId="4855813A" w14:textId="77777777" w:rsidR="001E3691" w:rsidRPr="001E3691" w:rsidRDefault="001E3691" w:rsidP="001E3691">
      <w:pPr>
        <w:jc w:val="both"/>
        <w:rPr>
          <w:rFonts w:ascii="Times New Roman" w:eastAsiaTheme="minorEastAsia" w:hAnsi="Times New Roman" w:cs="Times New Roman"/>
          <w:sz w:val="24"/>
          <w:szCs w:val="24"/>
        </w:rPr>
      </w:pPr>
    </w:p>
    <w:p w14:paraId="134B649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51: moneyEOD_249 - moneySOD_249 + 3095.129883 stockBought_(249,_0)</w:t>
      </w:r>
    </w:p>
    <w:p w14:paraId="4E5FAD0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51 stockBought_(249,_1) + 254.820007 stockBought_(249,_2)</w:t>
      </w:r>
    </w:p>
    <w:p w14:paraId="477CF4A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07.339996 stockBought_(249,_3) + 137.270004 stockBought_(249,_4)</w:t>
      </w:r>
    </w:p>
    <w:p w14:paraId="1FC1823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3.529999 stockBought_(249,_5) + 34.639999 stockBought_(249,_6) = 0</w:t>
      </w:r>
    </w:p>
    <w:p w14:paraId="5DADDEAF" w14:textId="77777777" w:rsidR="001E3691" w:rsidRPr="001E3691" w:rsidRDefault="001E3691" w:rsidP="001E3691">
      <w:pPr>
        <w:jc w:val="both"/>
        <w:rPr>
          <w:rFonts w:ascii="Times New Roman" w:eastAsiaTheme="minorEastAsia" w:hAnsi="Times New Roman" w:cs="Times New Roman"/>
          <w:sz w:val="24"/>
          <w:szCs w:val="24"/>
        </w:rPr>
      </w:pPr>
    </w:p>
    <w:p w14:paraId="7244C3D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52: moneyEOD_250 - moneySOD_250 + 3174.050049 stockBought_(250,_0)</w:t>
      </w:r>
    </w:p>
    <w:p w14:paraId="5319773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69 stockBought_(250,_1) + 256.820007 stockBought_(250,_2)</w:t>
      </w:r>
    </w:p>
    <w:p w14:paraId="12FEE1F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21.200012 stockBought_(250,_3) + 137.25 stockBought_(250,_4)</w:t>
      </w:r>
    </w:p>
    <w:p w14:paraId="573016B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33.700001 stockBought_(250,_5) + 35.310001 stockBought_(250,_6) = 0</w:t>
      </w:r>
    </w:p>
    <w:p w14:paraId="6AE4AE6A" w14:textId="77777777" w:rsidR="001E3691" w:rsidRPr="001E3691" w:rsidRDefault="001E3691" w:rsidP="001E3691">
      <w:pPr>
        <w:jc w:val="both"/>
        <w:rPr>
          <w:rFonts w:ascii="Times New Roman" w:eastAsiaTheme="minorEastAsia" w:hAnsi="Times New Roman" w:cs="Times New Roman"/>
          <w:sz w:val="24"/>
          <w:szCs w:val="24"/>
        </w:rPr>
      </w:pPr>
    </w:p>
    <w:p w14:paraId="6204185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53: moneyEOD_251 - moneySOD_251 + 3144.879883 stockBought_(251,_0)</w:t>
      </w:r>
    </w:p>
    <w:p w14:paraId="5226709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6 stockBought_(251,_1) + 261.790009 stockBought_(251,_2)</w:t>
      </w:r>
    </w:p>
    <w:p w14:paraId="27BA001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19.070007 stockBought_(251,_3) + 137.139999 stockBought_(251,_4)</w:t>
      </w:r>
    </w:p>
    <w:p w14:paraId="25A129E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3.77 stockBought_(251,_5) + 34.279999 stockBought_(251,_6) = 0</w:t>
      </w:r>
    </w:p>
    <w:p w14:paraId="32D220D8" w14:textId="77777777" w:rsidR="001E3691" w:rsidRPr="001E3691" w:rsidRDefault="001E3691" w:rsidP="001E3691">
      <w:pPr>
        <w:jc w:val="both"/>
        <w:rPr>
          <w:rFonts w:ascii="Times New Roman" w:eastAsiaTheme="minorEastAsia" w:hAnsi="Times New Roman" w:cs="Times New Roman"/>
          <w:sz w:val="24"/>
          <w:szCs w:val="24"/>
        </w:rPr>
      </w:pPr>
    </w:p>
    <w:p w14:paraId="4242DDB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54: moneyEOD_252 - moneySOD_252 + 3148.72998 stockBought_(252,_0)</w:t>
      </w:r>
    </w:p>
    <w:p w14:paraId="1A40171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66 stockBought_(252,_1) + 261.899994 stockBought_(252,_2)</w:t>
      </w:r>
    </w:p>
    <w:p w14:paraId="27C17E0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29.01001 stockBought_(252,_3) + 139.910004 stockBought_(252,_4)</w:t>
      </w:r>
    </w:p>
    <w:p w14:paraId="450CBBB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3.91 stockBought_(252,_5) + 34.330002 stockBought_(252,_6) = 0</w:t>
      </w:r>
    </w:p>
    <w:p w14:paraId="148B42C4" w14:textId="77777777" w:rsidR="001E3691" w:rsidRPr="001E3691" w:rsidRDefault="001E3691" w:rsidP="001E3691">
      <w:pPr>
        <w:jc w:val="both"/>
        <w:rPr>
          <w:rFonts w:ascii="Times New Roman" w:eastAsiaTheme="minorEastAsia" w:hAnsi="Times New Roman" w:cs="Times New Roman"/>
          <w:sz w:val="24"/>
          <w:szCs w:val="24"/>
        </w:rPr>
      </w:pPr>
    </w:p>
    <w:p w14:paraId="3D8D0B6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55: moneyEOD_253 - moneySOD_253 + 3206.27002 stockBought_(253,_0)</w:t>
      </w:r>
    </w:p>
    <w:p w14:paraId="66FB631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735 stockBought_(253,_1) + 266.98999 stockBought_(253,_2)</w:t>
      </w:r>
    </w:p>
    <w:p w14:paraId="5514EF5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46.700012 stockBought_(253,_3) + 143.990005 stockBought_(253,_4)</w:t>
      </w:r>
    </w:p>
    <w:p w14:paraId="1F2F178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4.064999 stockBought_(253,_5) + 33.165001 stockBought_(253,_6) = 0</w:t>
      </w:r>
    </w:p>
    <w:p w14:paraId="6CA75D7A" w14:textId="77777777" w:rsidR="001E3691" w:rsidRPr="001E3691" w:rsidRDefault="001E3691" w:rsidP="001E3691">
      <w:pPr>
        <w:jc w:val="both"/>
        <w:rPr>
          <w:rFonts w:ascii="Times New Roman" w:eastAsiaTheme="minorEastAsia" w:hAnsi="Times New Roman" w:cs="Times New Roman"/>
          <w:sz w:val="24"/>
          <w:szCs w:val="24"/>
        </w:rPr>
      </w:pPr>
    </w:p>
    <w:p w14:paraId="6BBA08A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56: 1.00008 moneyEOD_0 - moneySOD_1 = 0</w:t>
      </w:r>
    </w:p>
    <w:p w14:paraId="5AEBE2B0" w14:textId="77777777" w:rsidR="001E3691" w:rsidRPr="001E3691" w:rsidRDefault="001E3691" w:rsidP="001E3691">
      <w:pPr>
        <w:jc w:val="both"/>
        <w:rPr>
          <w:rFonts w:ascii="Times New Roman" w:eastAsiaTheme="minorEastAsia" w:hAnsi="Times New Roman" w:cs="Times New Roman"/>
          <w:sz w:val="24"/>
          <w:szCs w:val="24"/>
        </w:rPr>
      </w:pPr>
    </w:p>
    <w:p w14:paraId="26644DE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57: 1.00008 moneyEOD_1 - moneySOD_2 = 0</w:t>
      </w:r>
    </w:p>
    <w:p w14:paraId="710E950D" w14:textId="77777777" w:rsidR="001E3691" w:rsidRPr="001E3691" w:rsidRDefault="001E3691" w:rsidP="001E3691">
      <w:pPr>
        <w:jc w:val="both"/>
        <w:rPr>
          <w:rFonts w:ascii="Times New Roman" w:eastAsiaTheme="minorEastAsia" w:hAnsi="Times New Roman" w:cs="Times New Roman"/>
          <w:sz w:val="24"/>
          <w:szCs w:val="24"/>
        </w:rPr>
      </w:pPr>
    </w:p>
    <w:p w14:paraId="5778FBA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58: 1.00008 moneyEOD_2 - moneySOD_3 = 0</w:t>
      </w:r>
    </w:p>
    <w:p w14:paraId="575AE6BF" w14:textId="77777777" w:rsidR="001E3691" w:rsidRPr="001E3691" w:rsidRDefault="001E3691" w:rsidP="001E3691">
      <w:pPr>
        <w:jc w:val="both"/>
        <w:rPr>
          <w:rFonts w:ascii="Times New Roman" w:eastAsiaTheme="minorEastAsia" w:hAnsi="Times New Roman" w:cs="Times New Roman"/>
          <w:sz w:val="24"/>
          <w:szCs w:val="24"/>
        </w:rPr>
      </w:pPr>
    </w:p>
    <w:p w14:paraId="5553064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59: 1.00008 moneyEOD_3 - moneySOD_4 = 0</w:t>
      </w:r>
    </w:p>
    <w:p w14:paraId="6D23AF6C" w14:textId="77777777" w:rsidR="001E3691" w:rsidRPr="001E3691" w:rsidRDefault="001E3691" w:rsidP="001E3691">
      <w:pPr>
        <w:jc w:val="both"/>
        <w:rPr>
          <w:rFonts w:ascii="Times New Roman" w:eastAsiaTheme="minorEastAsia" w:hAnsi="Times New Roman" w:cs="Times New Roman"/>
          <w:sz w:val="24"/>
          <w:szCs w:val="24"/>
        </w:rPr>
      </w:pPr>
    </w:p>
    <w:p w14:paraId="0D0DAAD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60: 1.00008 moneyEOD_4 - moneySOD_5 = 0</w:t>
      </w:r>
    </w:p>
    <w:p w14:paraId="605F9D18" w14:textId="77777777" w:rsidR="001E3691" w:rsidRPr="001E3691" w:rsidRDefault="001E3691" w:rsidP="001E3691">
      <w:pPr>
        <w:jc w:val="both"/>
        <w:rPr>
          <w:rFonts w:ascii="Times New Roman" w:eastAsiaTheme="minorEastAsia" w:hAnsi="Times New Roman" w:cs="Times New Roman"/>
          <w:sz w:val="24"/>
          <w:szCs w:val="24"/>
        </w:rPr>
      </w:pPr>
    </w:p>
    <w:p w14:paraId="4F1A9B4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61: 1.00008 moneyEOD_5 - moneySOD_6 = 0</w:t>
      </w:r>
    </w:p>
    <w:p w14:paraId="4AC2D7EA" w14:textId="77777777" w:rsidR="001E3691" w:rsidRPr="001E3691" w:rsidRDefault="001E3691" w:rsidP="001E3691">
      <w:pPr>
        <w:jc w:val="both"/>
        <w:rPr>
          <w:rFonts w:ascii="Times New Roman" w:eastAsiaTheme="minorEastAsia" w:hAnsi="Times New Roman" w:cs="Times New Roman"/>
          <w:sz w:val="24"/>
          <w:szCs w:val="24"/>
        </w:rPr>
      </w:pPr>
    </w:p>
    <w:p w14:paraId="2FE21AE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62: 1.00008 moneyEOD_6 - moneySOD_7 = 0</w:t>
      </w:r>
    </w:p>
    <w:p w14:paraId="102EE32B" w14:textId="77777777" w:rsidR="001E3691" w:rsidRPr="001E3691" w:rsidRDefault="001E3691" w:rsidP="001E3691">
      <w:pPr>
        <w:jc w:val="both"/>
        <w:rPr>
          <w:rFonts w:ascii="Times New Roman" w:eastAsiaTheme="minorEastAsia" w:hAnsi="Times New Roman" w:cs="Times New Roman"/>
          <w:sz w:val="24"/>
          <w:szCs w:val="24"/>
        </w:rPr>
      </w:pPr>
    </w:p>
    <w:p w14:paraId="71CD948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63: 1.00008 moneyEOD_7 - moneySOD_8 = 0</w:t>
      </w:r>
    </w:p>
    <w:p w14:paraId="76C7E9D0" w14:textId="77777777" w:rsidR="001E3691" w:rsidRPr="001E3691" w:rsidRDefault="001E3691" w:rsidP="001E3691">
      <w:pPr>
        <w:jc w:val="both"/>
        <w:rPr>
          <w:rFonts w:ascii="Times New Roman" w:eastAsiaTheme="minorEastAsia" w:hAnsi="Times New Roman" w:cs="Times New Roman"/>
          <w:sz w:val="24"/>
          <w:szCs w:val="24"/>
        </w:rPr>
      </w:pPr>
    </w:p>
    <w:p w14:paraId="6E61CA9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64: 1.00008 moneyEOD_8 - moneySOD_9 = 0</w:t>
      </w:r>
    </w:p>
    <w:p w14:paraId="38A70B8E" w14:textId="77777777" w:rsidR="001E3691" w:rsidRPr="001E3691" w:rsidRDefault="001E3691" w:rsidP="001E3691">
      <w:pPr>
        <w:jc w:val="both"/>
        <w:rPr>
          <w:rFonts w:ascii="Times New Roman" w:eastAsiaTheme="minorEastAsia" w:hAnsi="Times New Roman" w:cs="Times New Roman"/>
          <w:sz w:val="24"/>
          <w:szCs w:val="24"/>
        </w:rPr>
      </w:pPr>
    </w:p>
    <w:p w14:paraId="7B731FA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65: 1.00008 moneyEOD_9 - moneySOD_10 = 0</w:t>
      </w:r>
    </w:p>
    <w:p w14:paraId="0A930891" w14:textId="77777777" w:rsidR="001E3691" w:rsidRPr="001E3691" w:rsidRDefault="001E3691" w:rsidP="001E3691">
      <w:pPr>
        <w:jc w:val="both"/>
        <w:rPr>
          <w:rFonts w:ascii="Times New Roman" w:eastAsiaTheme="minorEastAsia" w:hAnsi="Times New Roman" w:cs="Times New Roman"/>
          <w:sz w:val="24"/>
          <w:szCs w:val="24"/>
        </w:rPr>
      </w:pPr>
    </w:p>
    <w:p w14:paraId="45BC588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66: 1.00008 moneyEOD_10 - moneySOD_11 = 0</w:t>
      </w:r>
    </w:p>
    <w:p w14:paraId="659DE3B3" w14:textId="77777777" w:rsidR="001E3691" w:rsidRPr="001E3691" w:rsidRDefault="001E3691" w:rsidP="001E3691">
      <w:pPr>
        <w:jc w:val="both"/>
        <w:rPr>
          <w:rFonts w:ascii="Times New Roman" w:eastAsiaTheme="minorEastAsia" w:hAnsi="Times New Roman" w:cs="Times New Roman"/>
          <w:sz w:val="24"/>
          <w:szCs w:val="24"/>
        </w:rPr>
      </w:pPr>
    </w:p>
    <w:p w14:paraId="753538F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67: 1.00008 moneyEOD_11 - moneySOD_12 = 0</w:t>
      </w:r>
    </w:p>
    <w:p w14:paraId="15D868DA" w14:textId="77777777" w:rsidR="001E3691" w:rsidRPr="001E3691" w:rsidRDefault="001E3691" w:rsidP="001E3691">
      <w:pPr>
        <w:jc w:val="both"/>
        <w:rPr>
          <w:rFonts w:ascii="Times New Roman" w:eastAsiaTheme="minorEastAsia" w:hAnsi="Times New Roman" w:cs="Times New Roman"/>
          <w:sz w:val="24"/>
          <w:szCs w:val="24"/>
        </w:rPr>
      </w:pPr>
    </w:p>
    <w:p w14:paraId="2A3B415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68: 1.00008 moneyEOD_12 - moneySOD_13 = 0</w:t>
      </w:r>
    </w:p>
    <w:p w14:paraId="3E46B81E" w14:textId="77777777" w:rsidR="001E3691" w:rsidRPr="001E3691" w:rsidRDefault="001E3691" w:rsidP="001E3691">
      <w:pPr>
        <w:jc w:val="both"/>
        <w:rPr>
          <w:rFonts w:ascii="Times New Roman" w:eastAsiaTheme="minorEastAsia" w:hAnsi="Times New Roman" w:cs="Times New Roman"/>
          <w:sz w:val="24"/>
          <w:szCs w:val="24"/>
        </w:rPr>
      </w:pPr>
    </w:p>
    <w:p w14:paraId="3A1226F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69: 1.00008 moneyEOD_13 - moneySOD_14 = 0</w:t>
      </w:r>
    </w:p>
    <w:p w14:paraId="656EE524" w14:textId="77777777" w:rsidR="001E3691" w:rsidRPr="001E3691" w:rsidRDefault="001E3691" w:rsidP="001E3691">
      <w:pPr>
        <w:jc w:val="both"/>
        <w:rPr>
          <w:rFonts w:ascii="Times New Roman" w:eastAsiaTheme="minorEastAsia" w:hAnsi="Times New Roman" w:cs="Times New Roman"/>
          <w:sz w:val="24"/>
          <w:szCs w:val="24"/>
        </w:rPr>
      </w:pPr>
    </w:p>
    <w:p w14:paraId="6A59947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70: 1.00008 moneyEOD_14 - moneySOD_15 = 0</w:t>
      </w:r>
    </w:p>
    <w:p w14:paraId="09A21CF0" w14:textId="77777777" w:rsidR="001E3691" w:rsidRPr="001E3691" w:rsidRDefault="001E3691" w:rsidP="001E3691">
      <w:pPr>
        <w:jc w:val="both"/>
        <w:rPr>
          <w:rFonts w:ascii="Times New Roman" w:eastAsiaTheme="minorEastAsia" w:hAnsi="Times New Roman" w:cs="Times New Roman"/>
          <w:sz w:val="24"/>
          <w:szCs w:val="24"/>
        </w:rPr>
      </w:pPr>
    </w:p>
    <w:p w14:paraId="2B3CC60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71: 1.00008 moneyEOD_15 - moneySOD_16 = 0</w:t>
      </w:r>
    </w:p>
    <w:p w14:paraId="5585E624" w14:textId="77777777" w:rsidR="001E3691" w:rsidRPr="001E3691" w:rsidRDefault="001E3691" w:rsidP="001E3691">
      <w:pPr>
        <w:jc w:val="both"/>
        <w:rPr>
          <w:rFonts w:ascii="Times New Roman" w:eastAsiaTheme="minorEastAsia" w:hAnsi="Times New Roman" w:cs="Times New Roman"/>
          <w:sz w:val="24"/>
          <w:szCs w:val="24"/>
        </w:rPr>
      </w:pPr>
    </w:p>
    <w:p w14:paraId="0CDAC6A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72: 1.00008 moneyEOD_16 - moneySOD_17 = 0</w:t>
      </w:r>
    </w:p>
    <w:p w14:paraId="4002AFE8" w14:textId="77777777" w:rsidR="001E3691" w:rsidRPr="001E3691" w:rsidRDefault="001E3691" w:rsidP="001E3691">
      <w:pPr>
        <w:jc w:val="both"/>
        <w:rPr>
          <w:rFonts w:ascii="Times New Roman" w:eastAsiaTheme="minorEastAsia" w:hAnsi="Times New Roman" w:cs="Times New Roman"/>
          <w:sz w:val="24"/>
          <w:szCs w:val="24"/>
        </w:rPr>
      </w:pPr>
    </w:p>
    <w:p w14:paraId="4223319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73: 1.00008 moneyEOD_17 - moneySOD_18 = 0</w:t>
      </w:r>
    </w:p>
    <w:p w14:paraId="5B318328" w14:textId="77777777" w:rsidR="001E3691" w:rsidRPr="001E3691" w:rsidRDefault="001E3691" w:rsidP="001E3691">
      <w:pPr>
        <w:jc w:val="both"/>
        <w:rPr>
          <w:rFonts w:ascii="Times New Roman" w:eastAsiaTheme="minorEastAsia" w:hAnsi="Times New Roman" w:cs="Times New Roman"/>
          <w:sz w:val="24"/>
          <w:szCs w:val="24"/>
        </w:rPr>
      </w:pPr>
    </w:p>
    <w:p w14:paraId="15817C9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74: 1.00008 moneyEOD_18 - moneySOD_19 = 0</w:t>
      </w:r>
    </w:p>
    <w:p w14:paraId="23944A6D" w14:textId="77777777" w:rsidR="001E3691" w:rsidRPr="001E3691" w:rsidRDefault="001E3691" w:rsidP="001E3691">
      <w:pPr>
        <w:jc w:val="both"/>
        <w:rPr>
          <w:rFonts w:ascii="Times New Roman" w:eastAsiaTheme="minorEastAsia" w:hAnsi="Times New Roman" w:cs="Times New Roman"/>
          <w:sz w:val="24"/>
          <w:szCs w:val="24"/>
        </w:rPr>
      </w:pPr>
    </w:p>
    <w:p w14:paraId="0AF7EE3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75: 1.00008 moneyEOD_19 - moneySOD_20 = 0</w:t>
      </w:r>
    </w:p>
    <w:p w14:paraId="647AC424" w14:textId="77777777" w:rsidR="001E3691" w:rsidRPr="001E3691" w:rsidRDefault="001E3691" w:rsidP="001E3691">
      <w:pPr>
        <w:jc w:val="both"/>
        <w:rPr>
          <w:rFonts w:ascii="Times New Roman" w:eastAsiaTheme="minorEastAsia" w:hAnsi="Times New Roman" w:cs="Times New Roman"/>
          <w:sz w:val="24"/>
          <w:szCs w:val="24"/>
        </w:rPr>
      </w:pPr>
    </w:p>
    <w:p w14:paraId="54C3853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76: 1.00008 moneyEOD_20 - moneySOD_21 = 0</w:t>
      </w:r>
    </w:p>
    <w:p w14:paraId="6BD9D37C" w14:textId="77777777" w:rsidR="001E3691" w:rsidRPr="001E3691" w:rsidRDefault="001E3691" w:rsidP="001E3691">
      <w:pPr>
        <w:jc w:val="both"/>
        <w:rPr>
          <w:rFonts w:ascii="Times New Roman" w:eastAsiaTheme="minorEastAsia" w:hAnsi="Times New Roman" w:cs="Times New Roman"/>
          <w:sz w:val="24"/>
          <w:szCs w:val="24"/>
        </w:rPr>
      </w:pPr>
    </w:p>
    <w:p w14:paraId="1E9333B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77: 1.00008 moneyEOD_21 - moneySOD_22 = 0</w:t>
      </w:r>
    </w:p>
    <w:p w14:paraId="103383BE" w14:textId="77777777" w:rsidR="001E3691" w:rsidRPr="001E3691" w:rsidRDefault="001E3691" w:rsidP="001E3691">
      <w:pPr>
        <w:jc w:val="both"/>
        <w:rPr>
          <w:rFonts w:ascii="Times New Roman" w:eastAsiaTheme="minorEastAsia" w:hAnsi="Times New Roman" w:cs="Times New Roman"/>
          <w:sz w:val="24"/>
          <w:szCs w:val="24"/>
        </w:rPr>
      </w:pPr>
    </w:p>
    <w:p w14:paraId="2351D37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78: 1.00008 moneyEOD_22 - moneySOD_23 = 0</w:t>
      </w:r>
    </w:p>
    <w:p w14:paraId="152A1BA1" w14:textId="77777777" w:rsidR="001E3691" w:rsidRPr="001E3691" w:rsidRDefault="001E3691" w:rsidP="001E3691">
      <w:pPr>
        <w:jc w:val="both"/>
        <w:rPr>
          <w:rFonts w:ascii="Times New Roman" w:eastAsiaTheme="minorEastAsia" w:hAnsi="Times New Roman" w:cs="Times New Roman"/>
          <w:sz w:val="24"/>
          <w:szCs w:val="24"/>
        </w:rPr>
      </w:pPr>
    </w:p>
    <w:p w14:paraId="0B72A71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79: 1.00008 moneyEOD_23 - moneySOD_24 = 0</w:t>
      </w:r>
    </w:p>
    <w:p w14:paraId="4880C84A" w14:textId="77777777" w:rsidR="001E3691" w:rsidRPr="001E3691" w:rsidRDefault="001E3691" w:rsidP="001E3691">
      <w:pPr>
        <w:jc w:val="both"/>
        <w:rPr>
          <w:rFonts w:ascii="Times New Roman" w:eastAsiaTheme="minorEastAsia" w:hAnsi="Times New Roman" w:cs="Times New Roman"/>
          <w:sz w:val="24"/>
          <w:szCs w:val="24"/>
        </w:rPr>
      </w:pPr>
    </w:p>
    <w:p w14:paraId="0F909BC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80: 1.00008 moneyEOD_24 - moneySOD_25 = 0</w:t>
      </w:r>
    </w:p>
    <w:p w14:paraId="39B59D94" w14:textId="77777777" w:rsidR="001E3691" w:rsidRPr="001E3691" w:rsidRDefault="001E3691" w:rsidP="001E3691">
      <w:pPr>
        <w:jc w:val="both"/>
        <w:rPr>
          <w:rFonts w:ascii="Times New Roman" w:eastAsiaTheme="minorEastAsia" w:hAnsi="Times New Roman" w:cs="Times New Roman"/>
          <w:sz w:val="24"/>
          <w:szCs w:val="24"/>
        </w:rPr>
      </w:pPr>
    </w:p>
    <w:p w14:paraId="076B00A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81: 1.00008 moneyEOD_25 - moneySOD_26 = 0</w:t>
      </w:r>
    </w:p>
    <w:p w14:paraId="2F049787" w14:textId="77777777" w:rsidR="001E3691" w:rsidRPr="001E3691" w:rsidRDefault="001E3691" w:rsidP="001E3691">
      <w:pPr>
        <w:jc w:val="both"/>
        <w:rPr>
          <w:rFonts w:ascii="Times New Roman" w:eastAsiaTheme="minorEastAsia" w:hAnsi="Times New Roman" w:cs="Times New Roman"/>
          <w:sz w:val="24"/>
          <w:szCs w:val="24"/>
        </w:rPr>
      </w:pPr>
    </w:p>
    <w:p w14:paraId="5E35EAD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82: 1.00008 moneyEOD_26 - moneySOD_27 = 0</w:t>
      </w:r>
    </w:p>
    <w:p w14:paraId="557FEB70" w14:textId="77777777" w:rsidR="001E3691" w:rsidRPr="001E3691" w:rsidRDefault="001E3691" w:rsidP="001E3691">
      <w:pPr>
        <w:jc w:val="both"/>
        <w:rPr>
          <w:rFonts w:ascii="Times New Roman" w:eastAsiaTheme="minorEastAsia" w:hAnsi="Times New Roman" w:cs="Times New Roman"/>
          <w:sz w:val="24"/>
          <w:szCs w:val="24"/>
        </w:rPr>
      </w:pPr>
    </w:p>
    <w:p w14:paraId="277808A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83: 1.00008 moneyEOD_27 - moneySOD_28 = 0</w:t>
      </w:r>
    </w:p>
    <w:p w14:paraId="42F07D6E" w14:textId="77777777" w:rsidR="001E3691" w:rsidRPr="001E3691" w:rsidRDefault="001E3691" w:rsidP="001E3691">
      <w:pPr>
        <w:jc w:val="both"/>
        <w:rPr>
          <w:rFonts w:ascii="Times New Roman" w:eastAsiaTheme="minorEastAsia" w:hAnsi="Times New Roman" w:cs="Times New Roman"/>
          <w:sz w:val="24"/>
          <w:szCs w:val="24"/>
        </w:rPr>
      </w:pPr>
    </w:p>
    <w:p w14:paraId="1F08B67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84: 1.00008 moneyEOD_28 - moneySOD_29 = 0</w:t>
      </w:r>
    </w:p>
    <w:p w14:paraId="2C4D7E80" w14:textId="77777777" w:rsidR="001E3691" w:rsidRPr="001E3691" w:rsidRDefault="001E3691" w:rsidP="001E3691">
      <w:pPr>
        <w:jc w:val="both"/>
        <w:rPr>
          <w:rFonts w:ascii="Times New Roman" w:eastAsiaTheme="minorEastAsia" w:hAnsi="Times New Roman" w:cs="Times New Roman"/>
          <w:sz w:val="24"/>
          <w:szCs w:val="24"/>
        </w:rPr>
      </w:pPr>
    </w:p>
    <w:p w14:paraId="33FACAF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85: 1.00008 moneyEOD_29 - moneySOD_30 = 0</w:t>
      </w:r>
    </w:p>
    <w:p w14:paraId="37495719" w14:textId="77777777" w:rsidR="001E3691" w:rsidRPr="001E3691" w:rsidRDefault="001E3691" w:rsidP="001E3691">
      <w:pPr>
        <w:jc w:val="both"/>
        <w:rPr>
          <w:rFonts w:ascii="Times New Roman" w:eastAsiaTheme="minorEastAsia" w:hAnsi="Times New Roman" w:cs="Times New Roman"/>
          <w:sz w:val="24"/>
          <w:szCs w:val="24"/>
        </w:rPr>
      </w:pPr>
    </w:p>
    <w:p w14:paraId="139F2D1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86: 1.00008 moneyEOD_30 - moneySOD_31 = 0</w:t>
      </w:r>
    </w:p>
    <w:p w14:paraId="5C92222C" w14:textId="77777777" w:rsidR="001E3691" w:rsidRPr="001E3691" w:rsidRDefault="001E3691" w:rsidP="001E3691">
      <w:pPr>
        <w:jc w:val="both"/>
        <w:rPr>
          <w:rFonts w:ascii="Times New Roman" w:eastAsiaTheme="minorEastAsia" w:hAnsi="Times New Roman" w:cs="Times New Roman"/>
          <w:sz w:val="24"/>
          <w:szCs w:val="24"/>
        </w:rPr>
      </w:pPr>
    </w:p>
    <w:p w14:paraId="6D35E91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87: 1.00008 moneyEOD_31 - moneySOD_32 = 0</w:t>
      </w:r>
    </w:p>
    <w:p w14:paraId="483D1CC2" w14:textId="77777777" w:rsidR="001E3691" w:rsidRPr="001E3691" w:rsidRDefault="001E3691" w:rsidP="001E3691">
      <w:pPr>
        <w:jc w:val="both"/>
        <w:rPr>
          <w:rFonts w:ascii="Times New Roman" w:eastAsiaTheme="minorEastAsia" w:hAnsi="Times New Roman" w:cs="Times New Roman"/>
          <w:sz w:val="24"/>
          <w:szCs w:val="24"/>
        </w:rPr>
      </w:pPr>
    </w:p>
    <w:p w14:paraId="6B8517D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88: 1.00008 moneyEOD_32 - moneySOD_33 = 0</w:t>
      </w:r>
    </w:p>
    <w:p w14:paraId="6BF16DDF" w14:textId="77777777" w:rsidR="001E3691" w:rsidRPr="001E3691" w:rsidRDefault="001E3691" w:rsidP="001E3691">
      <w:pPr>
        <w:jc w:val="both"/>
        <w:rPr>
          <w:rFonts w:ascii="Times New Roman" w:eastAsiaTheme="minorEastAsia" w:hAnsi="Times New Roman" w:cs="Times New Roman"/>
          <w:sz w:val="24"/>
          <w:szCs w:val="24"/>
        </w:rPr>
      </w:pPr>
    </w:p>
    <w:p w14:paraId="2810F62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89: 1.00008 moneyEOD_33 - moneySOD_34 = 0</w:t>
      </w:r>
    </w:p>
    <w:p w14:paraId="2DBF1C0B" w14:textId="77777777" w:rsidR="001E3691" w:rsidRPr="001E3691" w:rsidRDefault="001E3691" w:rsidP="001E3691">
      <w:pPr>
        <w:jc w:val="both"/>
        <w:rPr>
          <w:rFonts w:ascii="Times New Roman" w:eastAsiaTheme="minorEastAsia" w:hAnsi="Times New Roman" w:cs="Times New Roman"/>
          <w:sz w:val="24"/>
          <w:szCs w:val="24"/>
        </w:rPr>
      </w:pPr>
    </w:p>
    <w:p w14:paraId="17A3937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90: 1.00008 moneyEOD_34 - moneySOD_35 = 0</w:t>
      </w:r>
    </w:p>
    <w:p w14:paraId="795DCC71" w14:textId="77777777" w:rsidR="001E3691" w:rsidRPr="001E3691" w:rsidRDefault="001E3691" w:rsidP="001E3691">
      <w:pPr>
        <w:jc w:val="both"/>
        <w:rPr>
          <w:rFonts w:ascii="Times New Roman" w:eastAsiaTheme="minorEastAsia" w:hAnsi="Times New Roman" w:cs="Times New Roman"/>
          <w:sz w:val="24"/>
          <w:szCs w:val="24"/>
        </w:rPr>
      </w:pPr>
    </w:p>
    <w:p w14:paraId="1E79076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91: 1.00008 moneyEOD_35 - moneySOD_36 = 0</w:t>
      </w:r>
    </w:p>
    <w:p w14:paraId="241EF4E2" w14:textId="77777777" w:rsidR="001E3691" w:rsidRPr="001E3691" w:rsidRDefault="001E3691" w:rsidP="001E3691">
      <w:pPr>
        <w:jc w:val="both"/>
        <w:rPr>
          <w:rFonts w:ascii="Times New Roman" w:eastAsiaTheme="minorEastAsia" w:hAnsi="Times New Roman" w:cs="Times New Roman"/>
          <w:sz w:val="24"/>
          <w:szCs w:val="24"/>
        </w:rPr>
      </w:pPr>
    </w:p>
    <w:p w14:paraId="52A5477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92: 1.00008 moneyEOD_36 - moneySOD_37 = 0</w:t>
      </w:r>
    </w:p>
    <w:p w14:paraId="29B44188" w14:textId="77777777" w:rsidR="001E3691" w:rsidRPr="001E3691" w:rsidRDefault="001E3691" w:rsidP="001E3691">
      <w:pPr>
        <w:jc w:val="both"/>
        <w:rPr>
          <w:rFonts w:ascii="Times New Roman" w:eastAsiaTheme="minorEastAsia" w:hAnsi="Times New Roman" w:cs="Times New Roman"/>
          <w:sz w:val="24"/>
          <w:szCs w:val="24"/>
        </w:rPr>
      </w:pPr>
    </w:p>
    <w:p w14:paraId="0342BDF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93: 1.00008 moneyEOD_37 - moneySOD_38 = 0</w:t>
      </w:r>
    </w:p>
    <w:p w14:paraId="327DC7F4" w14:textId="77777777" w:rsidR="001E3691" w:rsidRPr="001E3691" w:rsidRDefault="001E3691" w:rsidP="001E3691">
      <w:pPr>
        <w:jc w:val="both"/>
        <w:rPr>
          <w:rFonts w:ascii="Times New Roman" w:eastAsiaTheme="minorEastAsia" w:hAnsi="Times New Roman" w:cs="Times New Roman"/>
          <w:sz w:val="24"/>
          <w:szCs w:val="24"/>
        </w:rPr>
      </w:pPr>
    </w:p>
    <w:p w14:paraId="1E6CA9B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94: 1.00008 moneyEOD_38 - moneySOD_39 = 0</w:t>
      </w:r>
    </w:p>
    <w:p w14:paraId="49B7CCAA" w14:textId="77777777" w:rsidR="001E3691" w:rsidRPr="001E3691" w:rsidRDefault="001E3691" w:rsidP="001E3691">
      <w:pPr>
        <w:jc w:val="both"/>
        <w:rPr>
          <w:rFonts w:ascii="Times New Roman" w:eastAsiaTheme="minorEastAsia" w:hAnsi="Times New Roman" w:cs="Times New Roman"/>
          <w:sz w:val="24"/>
          <w:szCs w:val="24"/>
        </w:rPr>
      </w:pPr>
    </w:p>
    <w:p w14:paraId="2B3360E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95: 1.00008 moneyEOD_39 - moneySOD_40 = 0</w:t>
      </w:r>
    </w:p>
    <w:p w14:paraId="6D19AB99" w14:textId="77777777" w:rsidR="001E3691" w:rsidRPr="001E3691" w:rsidRDefault="001E3691" w:rsidP="001E3691">
      <w:pPr>
        <w:jc w:val="both"/>
        <w:rPr>
          <w:rFonts w:ascii="Times New Roman" w:eastAsiaTheme="minorEastAsia" w:hAnsi="Times New Roman" w:cs="Times New Roman"/>
          <w:sz w:val="24"/>
          <w:szCs w:val="24"/>
        </w:rPr>
      </w:pPr>
    </w:p>
    <w:p w14:paraId="0CD90E7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96: 1.00008 moneyEOD_40 - moneySOD_41 = 0</w:t>
      </w:r>
    </w:p>
    <w:p w14:paraId="7E0B89EB" w14:textId="77777777" w:rsidR="001E3691" w:rsidRPr="001E3691" w:rsidRDefault="001E3691" w:rsidP="001E3691">
      <w:pPr>
        <w:jc w:val="both"/>
        <w:rPr>
          <w:rFonts w:ascii="Times New Roman" w:eastAsiaTheme="minorEastAsia" w:hAnsi="Times New Roman" w:cs="Times New Roman"/>
          <w:sz w:val="24"/>
          <w:szCs w:val="24"/>
        </w:rPr>
      </w:pPr>
    </w:p>
    <w:p w14:paraId="1BB6F52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97: 1.00008 moneyEOD_41 - moneySOD_42 = 0</w:t>
      </w:r>
    </w:p>
    <w:p w14:paraId="54E7D1E0" w14:textId="77777777" w:rsidR="001E3691" w:rsidRPr="001E3691" w:rsidRDefault="001E3691" w:rsidP="001E3691">
      <w:pPr>
        <w:jc w:val="both"/>
        <w:rPr>
          <w:rFonts w:ascii="Times New Roman" w:eastAsiaTheme="minorEastAsia" w:hAnsi="Times New Roman" w:cs="Times New Roman"/>
          <w:sz w:val="24"/>
          <w:szCs w:val="24"/>
        </w:rPr>
      </w:pPr>
    </w:p>
    <w:p w14:paraId="5C6B701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98: 1.00008 moneyEOD_42 - moneySOD_43 = 0</w:t>
      </w:r>
    </w:p>
    <w:p w14:paraId="20B8FE66" w14:textId="77777777" w:rsidR="001E3691" w:rsidRPr="001E3691" w:rsidRDefault="001E3691" w:rsidP="001E3691">
      <w:pPr>
        <w:jc w:val="both"/>
        <w:rPr>
          <w:rFonts w:ascii="Times New Roman" w:eastAsiaTheme="minorEastAsia" w:hAnsi="Times New Roman" w:cs="Times New Roman"/>
          <w:sz w:val="24"/>
          <w:szCs w:val="24"/>
        </w:rPr>
      </w:pPr>
    </w:p>
    <w:p w14:paraId="74045E2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99: 1.00008 moneyEOD_43 - moneySOD_44 = 0</w:t>
      </w:r>
    </w:p>
    <w:p w14:paraId="669DDD5B" w14:textId="77777777" w:rsidR="001E3691" w:rsidRPr="001E3691" w:rsidRDefault="001E3691" w:rsidP="001E3691">
      <w:pPr>
        <w:jc w:val="both"/>
        <w:rPr>
          <w:rFonts w:ascii="Times New Roman" w:eastAsiaTheme="minorEastAsia" w:hAnsi="Times New Roman" w:cs="Times New Roman"/>
          <w:sz w:val="24"/>
          <w:szCs w:val="24"/>
        </w:rPr>
      </w:pPr>
    </w:p>
    <w:p w14:paraId="5141D36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00: 1.00008 moneyEOD_44 - moneySOD_45 = 0</w:t>
      </w:r>
    </w:p>
    <w:p w14:paraId="655742F2" w14:textId="77777777" w:rsidR="001E3691" w:rsidRPr="001E3691" w:rsidRDefault="001E3691" w:rsidP="001E3691">
      <w:pPr>
        <w:jc w:val="both"/>
        <w:rPr>
          <w:rFonts w:ascii="Times New Roman" w:eastAsiaTheme="minorEastAsia" w:hAnsi="Times New Roman" w:cs="Times New Roman"/>
          <w:sz w:val="24"/>
          <w:szCs w:val="24"/>
        </w:rPr>
      </w:pPr>
    </w:p>
    <w:p w14:paraId="5FB030C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01: 1.00008 moneyEOD_45 - moneySOD_46 = 0</w:t>
      </w:r>
    </w:p>
    <w:p w14:paraId="054C2D98" w14:textId="77777777" w:rsidR="001E3691" w:rsidRPr="001E3691" w:rsidRDefault="001E3691" w:rsidP="001E3691">
      <w:pPr>
        <w:jc w:val="both"/>
        <w:rPr>
          <w:rFonts w:ascii="Times New Roman" w:eastAsiaTheme="minorEastAsia" w:hAnsi="Times New Roman" w:cs="Times New Roman"/>
          <w:sz w:val="24"/>
          <w:szCs w:val="24"/>
        </w:rPr>
      </w:pPr>
    </w:p>
    <w:p w14:paraId="567DD7E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02: 1.00008 moneyEOD_46 - moneySOD_47 = 0</w:t>
      </w:r>
    </w:p>
    <w:p w14:paraId="34D01E18" w14:textId="77777777" w:rsidR="001E3691" w:rsidRPr="001E3691" w:rsidRDefault="001E3691" w:rsidP="001E3691">
      <w:pPr>
        <w:jc w:val="both"/>
        <w:rPr>
          <w:rFonts w:ascii="Times New Roman" w:eastAsiaTheme="minorEastAsia" w:hAnsi="Times New Roman" w:cs="Times New Roman"/>
          <w:sz w:val="24"/>
          <w:szCs w:val="24"/>
        </w:rPr>
      </w:pPr>
    </w:p>
    <w:p w14:paraId="2F1F578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03: 1.00008 moneyEOD_47 - moneySOD_48 = 0</w:t>
      </w:r>
    </w:p>
    <w:p w14:paraId="606CF96E" w14:textId="77777777" w:rsidR="001E3691" w:rsidRPr="001E3691" w:rsidRDefault="001E3691" w:rsidP="001E3691">
      <w:pPr>
        <w:jc w:val="both"/>
        <w:rPr>
          <w:rFonts w:ascii="Times New Roman" w:eastAsiaTheme="minorEastAsia" w:hAnsi="Times New Roman" w:cs="Times New Roman"/>
          <w:sz w:val="24"/>
          <w:szCs w:val="24"/>
        </w:rPr>
      </w:pPr>
    </w:p>
    <w:p w14:paraId="4FA9DDA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04: 1.00008 moneyEOD_48 - moneySOD_49 = 0</w:t>
      </w:r>
    </w:p>
    <w:p w14:paraId="42AA4B8E" w14:textId="77777777" w:rsidR="001E3691" w:rsidRPr="001E3691" w:rsidRDefault="001E3691" w:rsidP="001E3691">
      <w:pPr>
        <w:jc w:val="both"/>
        <w:rPr>
          <w:rFonts w:ascii="Times New Roman" w:eastAsiaTheme="minorEastAsia" w:hAnsi="Times New Roman" w:cs="Times New Roman"/>
          <w:sz w:val="24"/>
          <w:szCs w:val="24"/>
        </w:rPr>
      </w:pPr>
    </w:p>
    <w:p w14:paraId="1A215D4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05: 1.00008 moneyEOD_49 - moneySOD_50 = 0</w:t>
      </w:r>
    </w:p>
    <w:p w14:paraId="0D044CB4" w14:textId="77777777" w:rsidR="001E3691" w:rsidRPr="001E3691" w:rsidRDefault="001E3691" w:rsidP="001E3691">
      <w:pPr>
        <w:jc w:val="both"/>
        <w:rPr>
          <w:rFonts w:ascii="Times New Roman" w:eastAsiaTheme="minorEastAsia" w:hAnsi="Times New Roman" w:cs="Times New Roman"/>
          <w:sz w:val="24"/>
          <w:szCs w:val="24"/>
        </w:rPr>
      </w:pPr>
    </w:p>
    <w:p w14:paraId="78FF5C0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06: 1.00008 moneyEOD_50 - moneySOD_51 = 0</w:t>
      </w:r>
    </w:p>
    <w:p w14:paraId="777B1D36" w14:textId="77777777" w:rsidR="001E3691" w:rsidRPr="001E3691" w:rsidRDefault="001E3691" w:rsidP="001E3691">
      <w:pPr>
        <w:jc w:val="both"/>
        <w:rPr>
          <w:rFonts w:ascii="Times New Roman" w:eastAsiaTheme="minorEastAsia" w:hAnsi="Times New Roman" w:cs="Times New Roman"/>
          <w:sz w:val="24"/>
          <w:szCs w:val="24"/>
        </w:rPr>
      </w:pPr>
    </w:p>
    <w:p w14:paraId="491C8D5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07: 1.00008 moneyEOD_51 - moneySOD_52 = 0</w:t>
      </w:r>
    </w:p>
    <w:p w14:paraId="67670BA9" w14:textId="77777777" w:rsidR="001E3691" w:rsidRPr="001E3691" w:rsidRDefault="001E3691" w:rsidP="001E3691">
      <w:pPr>
        <w:jc w:val="both"/>
        <w:rPr>
          <w:rFonts w:ascii="Times New Roman" w:eastAsiaTheme="minorEastAsia" w:hAnsi="Times New Roman" w:cs="Times New Roman"/>
          <w:sz w:val="24"/>
          <w:szCs w:val="24"/>
        </w:rPr>
      </w:pPr>
    </w:p>
    <w:p w14:paraId="7737300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08: 1.00008 moneyEOD_52 - moneySOD_53 = 0</w:t>
      </w:r>
    </w:p>
    <w:p w14:paraId="1B3B64E0" w14:textId="77777777" w:rsidR="001E3691" w:rsidRPr="001E3691" w:rsidRDefault="001E3691" w:rsidP="001E3691">
      <w:pPr>
        <w:jc w:val="both"/>
        <w:rPr>
          <w:rFonts w:ascii="Times New Roman" w:eastAsiaTheme="minorEastAsia" w:hAnsi="Times New Roman" w:cs="Times New Roman"/>
          <w:sz w:val="24"/>
          <w:szCs w:val="24"/>
        </w:rPr>
      </w:pPr>
    </w:p>
    <w:p w14:paraId="5099AC7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09: 1.00008 moneyEOD_53 - moneySOD_54 = 0</w:t>
      </w:r>
    </w:p>
    <w:p w14:paraId="327AD2FC" w14:textId="77777777" w:rsidR="001E3691" w:rsidRPr="001E3691" w:rsidRDefault="001E3691" w:rsidP="001E3691">
      <w:pPr>
        <w:jc w:val="both"/>
        <w:rPr>
          <w:rFonts w:ascii="Times New Roman" w:eastAsiaTheme="minorEastAsia" w:hAnsi="Times New Roman" w:cs="Times New Roman"/>
          <w:sz w:val="24"/>
          <w:szCs w:val="24"/>
        </w:rPr>
      </w:pPr>
    </w:p>
    <w:p w14:paraId="2CFCE16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10: 1.00008 moneyEOD_54 - moneySOD_55 = 0</w:t>
      </w:r>
    </w:p>
    <w:p w14:paraId="7C5F9CFB" w14:textId="77777777" w:rsidR="001E3691" w:rsidRPr="001E3691" w:rsidRDefault="001E3691" w:rsidP="001E3691">
      <w:pPr>
        <w:jc w:val="both"/>
        <w:rPr>
          <w:rFonts w:ascii="Times New Roman" w:eastAsiaTheme="minorEastAsia" w:hAnsi="Times New Roman" w:cs="Times New Roman"/>
          <w:sz w:val="24"/>
          <w:szCs w:val="24"/>
        </w:rPr>
      </w:pPr>
    </w:p>
    <w:p w14:paraId="7B16395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11: 1.00008 moneyEOD_55 - moneySOD_56 = 0</w:t>
      </w:r>
    </w:p>
    <w:p w14:paraId="1EA30864" w14:textId="77777777" w:rsidR="001E3691" w:rsidRPr="001E3691" w:rsidRDefault="001E3691" w:rsidP="001E3691">
      <w:pPr>
        <w:jc w:val="both"/>
        <w:rPr>
          <w:rFonts w:ascii="Times New Roman" w:eastAsiaTheme="minorEastAsia" w:hAnsi="Times New Roman" w:cs="Times New Roman"/>
          <w:sz w:val="24"/>
          <w:szCs w:val="24"/>
        </w:rPr>
      </w:pPr>
    </w:p>
    <w:p w14:paraId="6F859DF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12: 1.00008 moneyEOD_56 - moneySOD_57 = 0</w:t>
      </w:r>
    </w:p>
    <w:p w14:paraId="740940E6" w14:textId="77777777" w:rsidR="001E3691" w:rsidRPr="001E3691" w:rsidRDefault="001E3691" w:rsidP="001E3691">
      <w:pPr>
        <w:jc w:val="both"/>
        <w:rPr>
          <w:rFonts w:ascii="Times New Roman" w:eastAsiaTheme="minorEastAsia" w:hAnsi="Times New Roman" w:cs="Times New Roman"/>
          <w:sz w:val="24"/>
          <w:szCs w:val="24"/>
        </w:rPr>
      </w:pPr>
    </w:p>
    <w:p w14:paraId="220BBEA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13: 1.00008 moneyEOD_57 - moneySOD_58 = 0</w:t>
      </w:r>
    </w:p>
    <w:p w14:paraId="379DD354" w14:textId="77777777" w:rsidR="001E3691" w:rsidRPr="001E3691" w:rsidRDefault="001E3691" w:rsidP="001E3691">
      <w:pPr>
        <w:jc w:val="both"/>
        <w:rPr>
          <w:rFonts w:ascii="Times New Roman" w:eastAsiaTheme="minorEastAsia" w:hAnsi="Times New Roman" w:cs="Times New Roman"/>
          <w:sz w:val="24"/>
          <w:szCs w:val="24"/>
        </w:rPr>
      </w:pPr>
    </w:p>
    <w:p w14:paraId="3CC0FC0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14: 1.00008 moneyEOD_58 - moneySOD_59 = 0</w:t>
      </w:r>
    </w:p>
    <w:p w14:paraId="52909EEF" w14:textId="77777777" w:rsidR="001E3691" w:rsidRPr="001E3691" w:rsidRDefault="001E3691" w:rsidP="001E3691">
      <w:pPr>
        <w:jc w:val="both"/>
        <w:rPr>
          <w:rFonts w:ascii="Times New Roman" w:eastAsiaTheme="minorEastAsia" w:hAnsi="Times New Roman" w:cs="Times New Roman"/>
          <w:sz w:val="24"/>
          <w:szCs w:val="24"/>
        </w:rPr>
      </w:pPr>
    </w:p>
    <w:p w14:paraId="112E183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15: 1.00008 moneyEOD_59 - moneySOD_60 = 0</w:t>
      </w:r>
    </w:p>
    <w:p w14:paraId="30646E5E" w14:textId="77777777" w:rsidR="001E3691" w:rsidRPr="001E3691" w:rsidRDefault="001E3691" w:rsidP="001E3691">
      <w:pPr>
        <w:jc w:val="both"/>
        <w:rPr>
          <w:rFonts w:ascii="Times New Roman" w:eastAsiaTheme="minorEastAsia" w:hAnsi="Times New Roman" w:cs="Times New Roman"/>
          <w:sz w:val="24"/>
          <w:szCs w:val="24"/>
        </w:rPr>
      </w:pPr>
    </w:p>
    <w:p w14:paraId="17EAEB4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16: 1.00008 moneyEOD_60 - moneySOD_61 = 0</w:t>
      </w:r>
    </w:p>
    <w:p w14:paraId="2A520367" w14:textId="77777777" w:rsidR="001E3691" w:rsidRPr="001E3691" w:rsidRDefault="001E3691" w:rsidP="001E3691">
      <w:pPr>
        <w:jc w:val="both"/>
        <w:rPr>
          <w:rFonts w:ascii="Times New Roman" w:eastAsiaTheme="minorEastAsia" w:hAnsi="Times New Roman" w:cs="Times New Roman"/>
          <w:sz w:val="24"/>
          <w:szCs w:val="24"/>
        </w:rPr>
      </w:pPr>
    </w:p>
    <w:p w14:paraId="275947C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17: 1.00008 moneyEOD_61 - moneySOD_62 = 0</w:t>
      </w:r>
    </w:p>
    <w:p w14:paraId="27229FF1" w14:textId="77777777" w:rsidR="001E3691" w:rsidRPr="001E3691" w:rsidRDefault="001E3691" w:rsidP="001E3691">
      <w:pPr>
        <w:jc w:val="both"/>
        <w:rPr>
          <w:rFonts w:ascii="Times New Roman" w:eastAsiaTheme="minorEastAsia" w:hAnsi="Times New Roman" w:cs="Times New Roman"/>
          <w:sz w:val="24"/>
          <w:szCs w:val="24"/>
        </w:rPr>
      </w:pPr>
    </w:p>
    <w:p w14:paraId="765E987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18: 1.00008 moneyEOD_62 - moneySOD_63 = 0</w:t>
      </w:r>
    </w:p>
    <w:p w14:paraId="260B3A96" w14:textId="77777777" w:rsidR="001E3691" w:rsidRPr="001E3691" w:rsidRDefault="001E3691" w:rsidP="001E3691">
      <w:pPr>
        <w:jc w:val="both"/>
        <w:rPr>
          <w:rFonts w:ascii="Times New Roman" w:eastAsiaTheme="minorEastAsia" w:hAnsi="Times New Roman" w:cs="Times New Roman"/>
          <w:sz w:val="24"/>
          <w:szCs w:val="24"/>
        </w:rPr>
      </w:pPr>
    </w:p>
    <w:p w14:paraId="17D358F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19: 1.00008 moneyEOD_63 - moneySOD_64 = 0</w:t>
      </w:r>
    </w:p>
    <w:p w14:paraId="2209F393" w14:textId="77777777" w:rsidR="001E3691" w:rsidRPr="001E3691" w:rsidRDefault="001E3691" w:rsidP="001E3691">
      <w:pPr>
        <w:jc w:val="both"/>
        <w:rPr>
          <w:rFonts w:ascii="Times New Roman" w:eastAsiaTheme="minorEastAsia" w:hAnsi="Times New Roman" w:cs="Times New Roman"/>
          <w:sz w:val="24"/>
          <w:szCs w:val="24"/>
        </w:rPr>
      </w:pPr>
    </w:p>
    <w:p w14:paraId="72D2061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20: 1.00008 moneyEOD_64 - moneySOD_65 = 0</w:t>
      </w:r>
    </w:p>
    <w:p w14:paraId="7E3FDF2A" w14:textId="77777777" w:rsidR="001E3691" w:rsidRPr="001E3691" w:rsidRDefault="001E3691" w:rsidP="001E3691">
      <w:pPr>
        <w:jc w:val="both"/>
        <w:rPr>
          <w:rFonts w:ascii="Times New Roman" w:eastAsiaTheme="minorEastAsia" w:hAnsi="Times New Roman" w:cs="Times New Roman"/>
          <w:sz w:val="24"/>
          <w:szCs w:val="24"/>
        </w:rPr>
      </w:pPr>
    </w:p>
    <w:p w14:paraId="73614D8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21: 1.00008 moneyEOD_65 - moneySOD_66 = 0</w:t>
      </w:r>
    </w:p>
    <w:p w14:paraId="76E9582A" w14:textId="77777777" w:rsidR="001E3691" w:rsidRPr="001E3691" w:rsidRDefault="001E3691" w:rsidP="001E3691">
      <w:pPr>
        <w:jc w:val="both"/>
        <w:rPr>
          <w:rFonts w:ascii="Times New Roman" w:eastAsiaTheme="minorEastAsia" w:hAnsi="Times New Roman" w:cs="Times New Roman"/>
          <w:sz w:val="24"/>
          <w:szCs w:val="24"/>
        </w:rPr>
      </w:pPr>
    </w:p>
    <w:p w14:paraId="70E82EC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22: 1.00008 moneyEOD_66 - moneySOD_67 = 0</w:t>
      </w:r>
    </w:p>
    <w:p w14:paraId="16577B50" w14:textId="77777777" w:rsidR="001E3691" w:rsidRPr="001E3691" w:rsidRDefault="001E3691" w:rsidP="001E3691">
      <w:pPr>
        <w:jc w:val="both"/>
        <w:rPr>
          <w:rFonts w:ascii="Times New Roman" w:eastAsiaTheme="minorEastAsia" w:hAnsi="Times New Roman" w:cs="Times New Roman"/>
          <w:sz w:val="24"/>
          <w:szCs w:val="24"/>
        </w:rPr>
      </w:pPr>
    </w:p>
    <w:p w14:paraId="352258A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23: 1.00008 moneyEOD_67 - moneySOD_68 = 0</w:t>
      </w:r>
    </w:p>
    <w:p w14:paraId="01AF8EB5" w14:textId="77777777" w:rsidR="001E3691" w:rsidRPr="001E3691" w:rsidRDefault="001E3691" w:rsidP="001E3691">
      <w:pPr>
        <w:jc w:val="both"/>
        <w:rPr>
          <w:rFonts w:ascii="Times New Roman" w:eastAsiaTheme="minorEastAsia" w:hAnsi="Times New Roman" w:cs="Times New Roman"/>
          <w:sz w:val="24"/>
          <w:szCs w:val="24"/>
        </w:rPr>
      </w:pPr>
    </w:p>
    <w:p w14:paraId="4702644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24: 1.00008 moneyEOD_68 - moneySOD_69 = 0</w:t>
      </w:r>
    </w:p>
    <w:p w14:paraId="41CE16A5" w14:textId="77777777" w:rsidR="001E3691" w:rsidRPr="001E3691" w:rsidRDefault="001E3691" w:rsidP="001E3691">
      <w:pPr>
        <w:jc w:val="both"/>
        <w:rPr>
          <w:rFonts w:ascii="Times New Roman" w:eastAsiaTheme="minorEastAsia" w:hAnsi="Times New Roman" w:cs="Times New Roman"/>
          <w:sz w:val="24"/>
          <w:szCs w:val="24"/>
        </w:rPr>
      </w:pPr>
    </w:p>
    <w:p w14:paraId="1A47856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25: 1.00008 moneyEOD_69 - moneySOD_70 = 0</w:t>
      </w:r>
    </w:p>
    <w:p w14:paraId="44D62CAB" w14:textId="77777777" w:rsidR="001E3691" w:rsidRPr="001E3691" w:rsidRDefault="001E3691" w:rsidP="001E3691">
      <w:pPr>
        <w:jc w:val="both"/>
        <w:rPr>
          <w:rFonts w:ascii="Times New Roman" w:eastAsiaTheme="minorEastAsia" w:hAnsi="Times New Roman" w:cs="Times New Roman"/>
          <w:sz w:val="24"/>
          <w:szCs w:val="24"/>
        </w:rPr>
      </w:pPr>
    </w:p>
    <w:p w14:paraId="677C6AF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26: 1.00008 moneyEOD_70 - moneySOD_71 = 0</w:t>
      </w:r>
    </w:p>
    <w:p w14:paraId="2B1FA30D" w14:textId="77777777" w:rsidR="001E3691" w:rsidRPr="001E3691" w:rsidRDefault="001E3691" w:rsidP="001E3691">
      <w:pPr>
        <w:jc w:val="both"/>
        <w:rPr>
          <w:rFonts w:ascii="Times New Roman" w:eastAsiaTheme="minorEastAsia" w:hAnsi="Times New Roman" w:cs="Times New Roman"/>
          <w:sz w:val="24"/>
          <w:szCs w:val="24"/>
        </w:rPr>
      </w:pPr>
    </w:p>
    <w:p w14:paraId="77BEFB1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27: 1.00008 moneyEOD_71 - moneySOD_72 = 0</w:t>
      </w:r>
    </w:p>
    <w:p w14:paraId="74B3AB98" w14:textId="77777777" w:rsidR="001E3691" w:rsidRPr="001E3691" w:rsidRDefault="001E3691" w:rsidP="001E3691">
      <w:pPr>
        <w:jc w:val="both"/>
        <w:rPr>
          <w:rFonts w:ascii="Times New Roman" w:eastAsiaTheme="minorEastAsia" w:hAnsi="Times New Roman" w:cs="Times New Roman"/>
          <w:sz w:val="24"/>
          <w:szCs w:val="24"/>
        </w:rPr>
      </w:pPr>
    </w:p>
    <w:p w14:paraId="2BCAEB5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28: 1.00008 moneyEOD_72 - moneySOD_73 = 0</w:t>
      </w:r>
    </w:p>
    <w:p w14:paraId="22B44673" w14:textId="77777777" w:rsidR="001E3691" w:rsidRPr="001E3691" w:rsidRDefault="001E3691" w:rsidP="001E3691">
      <w:pPr>
        <w:jc w:val="both"/>
        <w:rPr>
          <w:rFonts w:ascii="Times New Roman" w:eastAsiaTheme="minorEastAsia" w:hAnsi="Times New Roman" w:cs="Times New Roman"/>
          <w:sz w:val="24"/>
          <w:szCs w:val="24"/>
        </w:rPr>
      </w:pPr>
    </w:p>
    <w:p w14:paraId="78FF605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29: 1.00008 moneyEOD_73 - moneySOD_74 = 0</w:t>
      </w:r>
    </w:p>
    <w:p w14:paraId="781F32FB" w14:textId="77777777" w:rsidR="001E3691" w:rsidRPr="001E3691" w:rsidRDefault="001E3691" w:rsidP="001E3691">
      <w:pPr>
        <w:jc w:val="both"/>
        <w:rPr>
          <w:rFonts w:ascii="Times New Roman" w:eastAsiaTheme="minorEastAsia" w:hAnsi="Times New Roman" w:cs="Times New Roman"/>
          <w:sz w:val="24"/>
          <w:szCs w:val="24"/>
        </w:rPr>
      </w:pPr>
    </w:p>
    <w:p w14:paraId="5FF3B78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30: 1.00008 moneyEOD_74 - moneySOD_75 = 0</w:t>
      </w:r>
    </w:p>
    <w:p w14:paraId="23D38E21" w14:textId="77777777" w:rsidR="001E3691" w:rsidRPr="001E3691" w:rsidRDefault="001E3691" w:rsidP="001E3691">
      <w:pPr>
        <w:jc w:val="both"/>
        <w:rPr>
          <w:rFonts w:ascii="Times New Roman" w:eastAsiaTheme="minorEastAsia" w:hAnsi="Times New Roman" w:cs="Times New Roman"/>
          <w:sz w:val="24"/>
          <w:szCs w:val="24"/>
        </w:rPr>
      </w:pPr>
    </w:p>
    <w:p w14:paraId="06005FA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31: 1.00008 moneyEOD_75 - moneySOD_76 = 0</w:t>
      </w:r>
    </w:p>
    <w:p w14:paraId="57627770" w14:textId="77777777" w:rsidR="001E3691" w:rsidRPr="001E3691" w:rsidRDefault="001E3691" w:rsidP="001E3691">
      <w:pPr>
        <w:jc w:val="both"/>
        <w:rPr>
          <w:rFonts w:ascii="Times New Roman" w:eastAsiaTheme="minorEastAsia" w:hAnsi="Times New Roman" w:cs="Times New Roman"/>
          <w:sz w:val="24"/>
          <w:szCs w:val="24"/>
        </w:rPr>
      </w:pPr>
    </w:p>
    <w:p w14:paraId="778CE17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32: 1.00008 moneyEOD_76 - moneySOD_77 = 0</w:t>
      </w:r>
    </w:p>
    <w:p w14:paraId="72B3AEDC" w14:textId="77777777" w:rsidR="001E3691" w:rsidRPr="001E3691" w:rsidRDefault="001E3691" w:rsidP="001E3691">
      <w:pPr>
        <w:jc w:val="both"/>
        <w:rPr>
          <w:rFonts w:ascii="Times New Roman" w:eastAsiaTheme="minorEastAsia" w:hAnsi="Times New Roman" w:cs="Times New Roman"/>
          <w:sz w:val="24"/>
          <w:szCs w:val="24"/>
        </w:rPr>
      </w:pPr>
    </w:p>
    <w:p w14:paraId="7248132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33: 1.00008 moneyEOD_77 - moneySOD_78 = 0</w:t>
      </w:r>
    </w:p>
    <w:p w14:paraId="521381EE" w14:textId="77777777" w:rsidR="001E3691" w:rsidRPr="001E3691" w:rsidRDefault="001E3691" w:rsidP="001E3691">
      <w:pPr>
        <w:jc w:val="both"/>
        <w:rPr>
          <w:rFonts w:ascii="Times New Roman" w:eastAsiaTheme="minorEastAsia" w:hAnsi="Times New Roman" w:cs="Times New Roman"/>
          <w:sz w:val="24"/>
          <w:szCs w:val="24"/>
        </w:rPr>
      </w:pPr>
    </w:p>
    <w:p w14:paraId="516C5B4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34: 1.00008 moneyEOD_78 - moneySOD_79 = 0</w:t>
      </w:r>
    </w:p>
    <w:p w14:paraId="44F7A2FE" w14:textId="77777777" w:rsidR="001E3691" w:rsidRPr="001E3691" w:rsidRDefault="001E3691" w:rsidP="001E3691">
      <w:pPr>
        <w:jc w:val="both"/>
        <w:rPr>
          <w:rFonts w:ascii="Times New Roman" w:eastAsiaTheme="minorEastAsia" w:hAnsi="Times New Roman" w:cs="Times New Roman"/>
          <w:sz w:val="24"/>
          <w:szCs w:val="24"/>
        </w:rPr>
      </w:pPr>
    </w:p>
    <w:p w14:paraId="6B34B41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35: 1.00008 moneyEOD_79 - moneySOD_80 = 0</w:t>
      </w:r>
    </w:p>
    <w:p w14:paraId="5FED39E2" w14:textId="77777777" w:rsidR="001E3691" w:rsidRPr="001E3691" w:rsidRDefault="001E3691" w:rsidP="001E3691">
      <w:pPr>
        <w:jc w:val="both"/>
        <w:rPr>
          <w:rFonts w:ascii="Times New Roman" w:eastAsiaTheme="minorEastAsia" w:hAnsi="Times New Roman" w:cs="Times New Roman"/>
          <w:sz w:val="24"/>
          <w:szCs w:val="24"/>
        </w:rPr>
      </w:pPr>
    </w:p>
    <w:p w14:paraId="2AD26C0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36: 1.00008 moneyEOD_80 - moneySOD_81 = 0</w:t>
      </w:r>
    </w:p>
    <w:p w14:paraId="6587ACC6" w14:textId="77777777" w:rsidR="001E3691" w:rsidRPr="001E3691" w:rsidRDefault="001E3691" w:rsidP="001E3691">
      <w:pPr>
        <w:jc w:val="both"/>
        <w:rPr>
          <w:rFonts w:ascii="Times New Roman" w:eastAsiaTheme="minorEastAsia" w:hAnsi="Times New Roman" w:cs="Times New Roman"/>
          <w:sz w:val="24"/>
          <w:szCs w:val="24"/>
        </w:rPr>
      </w:pPr>
    </w:p>
    <w:p w14:paraId="20FC0C6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37: 1.00008 moneyEOD_81 - moneySOD_82 = 0</w:t>
      </w:r>
    </w:p>
    <w:p w14:paraId="0074E1E1" w14:textId="77777777" w:rsidR="001E3691" w:rsidRPr="001E3691" w:rsidRDefault="001E3691" w:rsidP="001E3691">
      <w:pPr>
        <w:jc w:val="both"/>
        <w:rPr>
          <w:rFonts w:ascii="Times New Roman" w:eastAsiaTheme="minorEastAsia" w:hAnsi="Times New Roman" w:cs="Times New Roman"/>
          <w:sz w:val="24"/>
          <w:szCs w:val="24"/>
        </w:rPr>
      </w:pPr>
    </w:p>
    <w:p w14:paraId="1F0A1E0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38: 1.00008 moneyEOD_82 - moneySOD_83 = 0</w:t>
      </w:r>
    </w:p>
    <w:p w14:paraId="622EA93D" w14:textId="77777777" w:rsidR="001E3691" w:rsidRPr="001E3691" w:rsidRDefault="001E3691" w:rsidP="001E3691">
      <w:pPr>
        <w:jc w:val="both"/>
        <w:rPr>
          <w:rFonts w:ascii="Times New Roman" w:eastAsiaTheme="minorEastAsia" w:hAnsi="Times New Roman" w:cs="Times New Roman"/>
          <w:sz w:val="24"/>
          <w:szCs w:val="24"/>
        </w:rPr>
      </w:pPr>
    </w:p>
    <w:p w14:paraId="331F856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39: 1.00008 moneyEOD_83 - moneySOD_84 = 0</w:t>
      </w:r>
    </w:p>
    <w:p w14:paraId="5B4E9D48" w14:textId="77777777" w:rsidR="001E3691" w:rsidRPr="001E3691" w:rsidRDefault="001E3691" w:rsidP="001E3691">
      <w:pPr>
        <w:jc w:val="both"/>
        <w:rPr>
          <w:rFonts w:ascii="Times New Roman" w:eastAsiaTheme="minorEastAsia" w:hAnsi="Times New Roman" w:cs="Times New Roman"/>
          <w:sz w:val="24"/>
          <w:szCs w:val="24"/>
        </w:rPr>
      </w:pPr>
    </w:p>
    <w:p w14:paraId="71F4C89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40: 1.00008 moneyEOD_84 - moneySOD_85 = 0</w:t>
      </w:r>
    </w:p>
    <w:p w14:paraId="56BF54B7" w14:textId="77777777" w:rsidR="001E3691" w:rsidRPr="001E3691" w:rsidRDefault="001E3691" w:rsidP="001E3691">
      <w:pPr>
        <w:jc w:val="both"/>
        <w:rPr>
          <w:rFonts w:ascii="Times New Roman" w:eastAsiaTheme="minorEastAsia" w:hAnsi="Times New Roman" w:cs="Times New Roman"/>
          <w:sz w:val="24"/>
          <w:szCs w:val="24"/>
        </w:rPr>
      </w:pPr>
    </w:p>
    <w:p w14:paraId="0521DC0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41: 1.00008 moneyEOD_85 - moneySOD_86 = 0</w:t>
      </w:r>
    </w:p>
    <w:p w14:paraId="7F01DEF0" w14:textId="77777777" w:rsidR="001E3691" w:rsidRPr="001E3691" w:rsidRDefault="001E3691" w:rsidP="001E3691">
      <w:pPr>
        <w:jc w:val="both"/>
        <w:rPr>
          <w:rFonts w:ascii="Times New Roman" w:eastAsiaTheme="minorEastAsia" w:hAnsi="Times New Roman" w:cs="Times New Roman"/>
          <w:sz w:val="24"/>
          <w:szCs w:val="24"/>
        </w:rPr>
      </w:pPr>
    </w:p>
    <w:p w14:paraId="05D28F7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42: 1.00008 moneyEOD_86 - moneySOD_87 = 0</w:t>
      </w:r>
    </w:p>
    <w:p w14:paraId="79D62F20" w14:textId="77777777" w:rsidR="001E3691" w:rsidRPr="001E3691" w:rsidRDefault="001E3691" w:rsidP="001E3691">
      <w:pPr>
        <w:jc w:val="both"/>
        <w:rPr>
          <w:rFonts w:ascii="Times New Roman" w:eastAsiaTheme="minorEastAsia" w:hAnsi="Times New Roman" w:cs="Times New Roman"/>
          <w:sz w:val="24"/>
          <w:szCs w:val="24"/>
        </w:rPr>
      </w:pPr>
    </w:p>
    <w:p w14:paraId="28DAE49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43: 1.00008 moneyEOD_87 - moneySOD_88 = 0</w:t>
      </w:r>
    </w:p>
    <w:p w14:paraId="708092BA" w14:textId="77777777" w:rsidR="001E3691" w:rsidRPr="001E3691" w:rsidRDefault="001E3691" w:rsidP="001E3691">
      <w:pPr>
        <w:jc w:val="both"/>
        <w:rPr>
          <w:rFonts w:ascii="Times New Roman" w:eastAsiaTheme="minorEastAsia" w:hAnsi="Times New Roman" w:cs="Times New Roman"/>
          <w:sz w:val="24"/>
          <w:szCs w:val="24"/>
        </w:rPr>
      </w:pPr>
    </w:p>
    <w:p w14:paraId="0F89DEE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44: 1.00008 moneyEOD_88 - moneySOD_89 = 0</w:t>
      </w:r>
    </w:p>
    <w:p w14:paraId="37395581" w14:textId="77777777" w:rsidR="001E3691" w:rsidRPr="001E3691" w:rsidRDefault="001E3691" w:rsidP="001E3691">
      <w:pPr>
        <w:jc w:val="both"/>
        <w:rPr>
          <w:rFonts w:ascii="Times New Roman" w:eastAsiaTheme="minorEastAsia" w:hAnsi="Times New Roman" w:cs="Times New Roman"/>
          <w:sz w:val="24"/>
          <w:szCs w:val="24"/>
        </w:rPr>
      </w:pPr>
    </w:p>
    <w:p w14:paraId="2D920CE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45: 1.00008 moneyEOD_89 - moneySOD_90 = 0</w:t>
      </w:r>
    </w:p>
    <w:p w14:paraId="5706E2D9" w14:textId="77777777" w:rsidR="001E3691" w:rsidRPr="001E3691" w:rsidRDefault="001E3691" w:rsidP="001E3691">
      <w:pPr>
        <w:jc w:val="both"/>
        <w:rPr>
          <w:rFonts w:ascii="Times New Roman" w:eastAsiaTheme="minorEastAsia" w:hAnsi="Times New Roman" w:cs="Times New Roman"/>
          <w:sz w:val="24"/>
          <w:szCs w:val="24"/>
        </w:rPr>
      </w:pPr>
    </w:p>
    <w:p w14:paraId="3E39773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46: 1.00008 moneyEOD_90 - moneySOD_91 = 0</w:t>
      </w:r>
    </w:p>
    <w:p w14:paraId="3DA0929D" w14:textId="77777777" w:rsidR="001E3691" w:rsidRPr="001E3691" w:rsidRDefault="001E3691" w:rsidP="001E3691">
      <w:pPr>
        <w:jc w:val="both"/>
        <w:rPr>
          <w:rFonts w:ascii="Times New Roman" w:eastAsiaTheme="minorEastAsia" w:hAnsi="Times New Roman" w:cs="Times New Roman"/>
          <w:sz w:val="24"/>
          <w:szCs w:val="24"/>
        </w:rPr>
      </w:pPr>
    </w:p>
    <w:p w14:paraId="54256BF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47: 1.00008 moneyEOD_91 - moneySOD_92 = 0</w:t>
      </w:r>
    </w:p>
    <w:p w14:paraId="3AAD031C" w14:textId="77777777" w:rsidR="001E3691" w:rsidRPr="001E3691" w:rsidRDefault="001E3691" w:rsidP="001E3691">
      <w:pPr>
        <w:jc w:val="both"/>
        <w:rPr>
          <w:rFonts w:ascii="Times New Roman" w:eastAsiaTheme="minorEastAsia" w:hAnsi="Times New Roman" w:cs="Times New Roman"/>
          <w:sz w:val="24"/>
          <w:szCs w:val="24"/>
        </w:rPr>
      </w:pPr>
    </w:p>
    <w:p w14:paraId="1A5D0B1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48: 1.00008 moneyEOD_92 - moneySOD_93 = 0</w:t>
      </w:r>
    </w:p>
    <w:p w14:paraId="7E800503" w14:textId="77777777" w:rsidR="001E3691" w:rsidRPr="001E3691" w:rsidRDefault="001E3691" w:rsidP="001E3691">
      <w:pPr>
        <w:jc w:val="both"/>
        <w:rPr>
          <w:rFonts w:ascii="Times New Roman" w:eastAsiaTheme="minorEastAsia" w:hAnsi="Times New Roman" w:cs="Times New Roman"/>
          <w:sz w:val="24"/>
          <w:szCs w:val="24"/>
        </w:rPr>
      </w:pPr>
    </w:p>
    <w:p w14:paraId="104D4E1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49: 1.00008 moneyEOD_93 - moneySOD_94 = 0</w:t>
      </w:r>
    </w:p>
    <w:p w14:paraId="00BA5221" w14:textId="77777777" w:rsidR="001E3691" w:rsidRPr="001E3691" w:rsidRDefault="001E3691" w:rsidP="001E3691">
      <w:pPr>
        <w:jc w:val="both"/>
        <w:rPr>
          <w:rFonts w:ascii="Times New Roman" w:eastAsiaTheme="minorEastAsia" w:hAnsi="Times New Roman" w:cs="Times New Roman"/>
          <w:sz w:val="24"/>
          <w:szCs w:val="24"/>
        </w:rPr>
      </w:pPr>
    </w:p>
    <w:p w14:paraId="06ED7A2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50: 1.00008 moneyEOD_94 - moneySOD_95 = 0</w:t>
      </w:r>
    </w:p>
    <w:p w14:paraId="5F750769" w14:textId="77777777" w:rsidR="001E3691" w:rsidRPr="001E3691" w:rsidRDefault="001E3691" w:rsidP="001E3691">
      <w:pPr>
        <w:jc w:val="both"/>
        <w:rPr>
          <w:rFonts w:ascii="Times New Roman" w:eastAsiaTheme="minorEastAsia" w:hAnsi="Times New Roman" w:cs="Times New Roman"/>
          <w:sz w:val="24"/>
          <w:szCs w:val="24"/>
        </w:rPr>
      </w:pPr>
    </w:p>
    <w:p w14:paraId="27AA1E2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51: 1.00008 moneyEOD_95 - moneySOD_96 = 0</w:t>
      </w:r>
    </w:p>
    <w:p w14:paraId="44546A08" w14:textId="77777777" w:rsidR="001E3691" w:rsidRPr="001E3691" w:rsidRDefault="001E3691" w:rsidP="001E3691">
      <w:pPr>
        <w:jc w:val="both"/>
        <w:rPr>
          <w:rFonts w:ascii="Times New Roman" w:eastAsiaTheme="minorEastAsia" w:hAnsi="Times New Roman" w:cs="Times New Roman"/>
          <w:sz w:val="24"/>
          <w:szCs w:val="24"/>
        </w:rPr>
      </w:pPr>
    </w:p>
    <w:p w14:paraId="75748BE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52: 1.00008 moneyEOD_96 - moneySOD_97 = 0</w:t>
      </w:r>
    </w:p>
    <w:p w14:paraId="1327CBFA" w14:textId="77777777" w:rsidR="001E3691" w:rsidRPr="001E3691" w:rsidRDefault="001E3691" w:rsidP="001E3691">
      <w:pPr>
        <w:jc w:val="both"/>
        <w:rPr>
          <w:rFonts w:ascii="Times New Roman" w:eastAsiaTheme="minorEastAsia" w:hAnsi="Times New Roman" w:cs="Times New Roman"/>
          <w:sz w:val="24"/>
          <w:szCs w:val="24"/>
        </w:rPr>
      </w:pPr>
    </w:p>
    <w:p w14:paraId="78C8EBF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53: 1.00008 moneyEOD_97 - moneySOD_98 = 0</w:t>
      </w:r>
    </w:p>
    <w:p w14:paraId="4F1255A0" w14:textId="77777777" w:rsidR="001E3691" w:rsidRPr="001E3691" w:rsidRDefault="001E3691" w:rsidP="001E3691">
      <w:pPr>
        <w:jc w:val="both"/>
        <w:rPr>
          <w:rFonts w:ascii="Times New Roman" w:eastAsiaTheme="minorEastAsia" w:hAnsi="Times New Roman" w:cs="Times New Roman"/>
          <w:sz w:val="24"/>
          <w:szCs w:val="24"/>
        </w:rPr>
      </w:pPr>
    </w:p>
    <w:p w14:paraId="0D6BB9C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54: 1.00008 moneyEOD_98 - moneySOD_99 = 0</w:t>
      </w:r>
    </w:p>
    <w:p w14:paraId="78C2311F" w14:textId="77777777" w:rsidR="001E3691" w:rsidRPr="001E3691" w:rsidRDefault="001E3691" w:rsidP="001E3691">
      <w:pPr>
        <w:jc w:val="both"/>
        <w:rPr>
          <w:rFonts w:ascii="Times New Roman" w:eastAsiaTheme="minorEastAsia" w:hAnsi="Times New Roman" w:cs="Times New Roman"/>
          <w:sz w:val="24"/>
          <w:szCs w:val="24"/>
        </w:rPr>
      </w:pPr>
    </w:p>
    <w:p w14:paraId="4CE376C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55: 1.00008 moneyEOD_99 - moneySOD_100 = 0</w:t>
      </w:r>
    </w:p>
    <w:p w14:paraId="4D51C97A" w14:textId="77777777" w:rsidR="001E3691" w:rsidRPr="001E3691" w:rsidRDefault="001E3691" w:rsidP="001E3691">
      <w:pPr>
        <w:jc w:val="both"/>
        <w:rPr>
          <w:rFonts w:ascii="Times New Roman" w:eastAsiaTheme="minorEastAsia" w:hAnsi="Times New Roman" w:cs="Times New Roman"/>
          <w:sz w:val="24"/>
          <w:szCs w:val="24"/>
        </w:rPr>
      </w:pPr>
    </w:p>
    <w:p w14:paraId="55AB24D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56: 1.00008 moneyEOD_100 - moneySOD_101 = 0</w:t>
      </w:r>
    </w:p>
    <w:p w14:paraId="21B10594" w14:textId="77777777" w:rsidR="001E3691" w:rsidRPr="001E3691" w:rsidRDefault="001E3691" w:rsidP="001E3691">
      <w:pPr>
        <w:jc w:val="both"/>
        <w:rPr>
          <w:rFonts w:ascii="Times New Roman" w:eastAsiaTheme="minorEastAsia" w:hAnsi="Times New Roman" w:cs="Times New Roman"/>
          <w:sz w:val="24"/>
          <w:szCs w:val="24"/>
        </w:rPr>
      </w:pPr>
    </w:p>
    <w:p w14:paraId="1F2FBE7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57: 1.00008 moneyEOD_101 - moneySOD_102 = 0</w:t>
      </w:r>
    </w:p>
    <w:p w14:paraId="05AA511E" w14:textId="77777777" w:rsidR="001E3691" w:rsidRPr="001E3691" w:rsidRDefault="001E3691" w:rsidP="001E3691">
      <w:pPr>
        <w:jc w:val="both"/>
        <w:rPr>
          <w:rFonts w:ascii="Times New Roman" w:eastAsiaTheme="minorEastAsia" w:hAnsi="Times New Roman" w:cs="Times New Roman"/>
          <w:sz w:val="24"/>
          <w:szCs w:val="24"/>
        </w:rPr>
      </w:pPr>
    </w:p>
    <w:p w14:paraId="71F6B1B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58: 1.00008 moneyEOD_102 - moneySOD_103 = 0</w:t>
      </w:r>
    </w:p>
    <w:p w14:paraId="200D37DD" w14:textId="77777777" w:rsidR="001E3691" w:rsidRPr="001E3691" w:rsidRDefault="001E3691" w:rsidP="001E3691">
      <w:pPr>
        <w:jc w:val="both"/>
        <w:rPr>
          <w:rFonts w:ascii="Times New Roman" w:eastAsiaTheme="minorEastAsia" w:hAnsi="Times New Roman" w:cs="Times New Roman"/>
          <w:sz w:val="24"/>
          <w:szCs w:val="24"/>
        </w:rPr>
      </w:pPr>
    </w:p>
    <w:p w14:paraId="3624E68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59: 1.00008 moneyEOD_103 - moneySOD_104 = 0</w:t>
      </w:r>
    </w:p>
    <w:p w14:paraId="40ACFA06" w14:textId="77777777" w:rsidR="001E3691" w:rsidRPr="001E3691" w:rsidRDefault="001E3691" w:rsidP="001E3691">
      <w:pPr>
        <w:jc w:val="both"/>
        <w:rPr>
          <w:rFonts w:ascii="Times New Roman" w:eastAsiaTheme="minorEastAsia" w:hAnsi="Times New Roman" w:cs="Times New Roman"/>
          <w:sz w:val="24"/>
          <w:szCs w:val="24"/>
        </w:rPr>
      </w:pPr>
    </w:p>
    <w:p w14:paraId="4700935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60: 1.00008 moneyEOD_104 - moneySOD_105 = 0</w:t>
      </w:r>
    </w:p>
    <w:p w14:paraId="7C225928" w14:textId="77777777" w:rsidR="001E3691" w:rsidRPr="001E3691" w:rsidRDefault="001E3691" w:rsidP="001E3691">
      <w:pPr>
        <w:jc w:val="both"/>
        <w:rPr>
          <w:rFonts w:ascii="Times New Roman" w:eastAsiaTheme="minorEastAsia" w:hAnsi="Times New Roman" w:cs="Times New Roman"/>
          <w:sz w:val="24"/>
          <w:szCs w:val="24"/>
        </w:rPr>
      </w:pPr>
    </w:p>
    <w:p w14:paraId="4CC355D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61: 1.00008 moneyEOD_105 - moneySOD_106 = 0</w:t>
      </w:r>
    </w:p>
    <w:p w14:paraId="7CC0A16B" w14:textId="77777777" w:rsidR="001E3691" w:rsidRPr="001E3691" w:rsidRDefault="001E3691" w:rsidP="001E3691">
      <w:pPr>
        <w:jc w:val="both"/>
        <w:rPr>
          <w:rFonts w:ascii="Times New Roman" w:eastAsiaTheme="minorEastAsia" w:hAnsi="Times New Roman" w:cs="Times New Roman"/>
          <w:sz w:val="24"/>
          <w:szCs w:val="24"/>
        </w:rPr>
      </w:pPr>
    </w:p>
    <w:p w14:paraId="04FD8C4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62: 1.00008 moneyEOD_106 - moneySOD_107 = 0</w:t>
      </w:r>
    </w:p>
    <w:p w14:paraId="0DFBEDFE" w14:textId="77777777" w:rsidR="001E3691" w:rsidRPr="001E3691" w:rsidRDefault="001E3691" w:rsidP="001E3691">
      <w:pPr>
        <w:jc w:val="both"/>
        <w:rPr>
          <w:rFonts w:ascii="Times New Roman" w:eastAsiaTheme="minorEastAsia" w:hAnsi="Times New Roman" w:cs="Times New Roman"/>
          <w:sz w:val="24"/>
          <w:szCs w:val="24"/>
        </w:rPr>
      </w:pPr>
    </w:p>
    <w:p w14:paraId="14E5ED7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63: 1.00008 moneyEOD_107 - moneySOD_108 = 0</w:t>
      </w:r>
    </w:p>
    <w:p w14:paraId="53D38695" w14:textId="77777777" w:rsidR="001E3691" w:rsidRPr="001E3691" w:rsidRDefault="001E3691" w:rsidP="001E3691">
      <w:pPr>
        <w:jc w:val="both"/>
        <w:rPr>
          <w:rFonts w:ascii="Times New Roman" w:eastAsiaTheme="minorEastAsia" w:hAnsi="Times New Roman" w:cs="Times New Roman"/>
          <w:sz w:val="24"/>
          <w:szCs w:val="24"/>
        </w:rPr>
      </w:pPr>
    </w:p>
    <w:p w14:paraId="74DEDD3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64: 1.00008 moneyEOD_108 - moneySOD_109 = 0</w:t>
      </w:r>
    </w:p>
    <w:p w14:paraId="24DA6892" w14:textId="77777777" w:rsidR="001E3691" w:rsidRPr="001E3691" w:rsidRDefault="001E3691" w:rsidP="001E3691">
      <w:pPr>
        <w:jc w:val="both"/>
        <w:rPr>
          <w:rFonts w:ascii="Times New Roman" w:eastAsiaTheme="minorEastAsia" w:hAnsi="Times New Roman" w:cs="Times New Roman"/>
          <w:sz w:val="24"/>
          <w:szCs w:val="24"/>
        </w:rPr>
      </w:pPr>
    </w:p>
    <w:p w14:paraId="69EA62C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65: 1.00008 moneyEOD_109 - moneySOD_110 = 0</w:t>
      </w:r>
    </w:p>
    <w:p w14:paraId="5FDD7AC3" w14:textId="77777777" w:rsidR="001E3691" w:rsidRPr="001E3691" w:rsidRDefault="001E3691" w:rsidP="001E3691">
      <w:pPr>
        <w:jc w:val="both"/>
        <w:rPr>
          <w:rFonts w:ascii="Times New Roman" w:eastAsiaTheme="minorEastAsia" w:hAnsi="Times New Roman" w:cs="Times New Roman"/>
          <w:sz w:val="24"/>
          <w:szCs w:val="24"/>
        </w:rPr>
      </w:pPr>
    </w:p>
    <w:p w14:paraId="4EBB635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66: 1.00008 moneyEOD_110 - moneySOD_111 = 0</w:t>
      </w:r>
    </w:p>
    <w:p w14:paraId="05DE7B37" w14:textId="77777777" w:rsidR="001E3691" w:rsidRPr="001E3691" w:rsidRDefault="001E3691" w:rsidP="001E3691">
      <w:pPr>
        <w:jc w:val="both"/>
        <w:rPr>
          <w:rFonts w:ascii="Times New Roman" w:eastAsiaTheme="minorEastAsia" w:hAnsi="Times New Roman" w:cs="Times New Roman"/>
          <w:sz w:val="24"/>
          <w:szCs w:val="24"/>
        </w:rPr>
      </w:pPr>
    </w:p>
    <w:p w14:paraId="43299D7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67: 1.00008 moneyEOD_111 - moneySOD_112 = 0</w:t>
      </w:r>
    </w:p>
    <w:p w14:paraId="2E8A7F5A" w14:textId="77777777" w:rsidR="001E3691" w:rsidRPr="001E3691" w:rsidRDefault="001E3691" w:rsidP="001E3691">
      <w:pPr>
        <w:jc w:val="both"/>
        <w:rPr>
          <w:rFonts w:ascii="Times New Roman" w:eastAsiaTheme="minorEastAsia" w:hAnsi="Times New Roman" w:cs="Times New Roman"/>
          <w:sz w:val="24"/>
          <w:szCs w:val="24"/>
        </w:rPr>
      </w:pPr>
    </w:p>
    <w:p w14:paraId="12445E1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68: 1.00008 moneyEOD_112 - moneySOD_113 = 0</w:t>
      </w:r>
    </w:p>
    <w:p w14:paraId="63DB3DC6" w14:textId="77777777" w:rsidR="001E3691" w:rsidRPr="001E3691" w:rsidRDefault="001E3691" w:rsidP="001E3691">
      <w:pPr>
        <w:jc w:val="both"/>
        <w:rPr>
          <w:rFonts w:ascii="Times New Roman" w:eastAsiaTheme="minorEastAsia" w:hAnsi="Times New Roman" w:cs="Times New Roman"/>
          <w:sz w:val="24"/>
          <w:szCs w:val="24"/>
        </w:rPr>
      </w:pPr>
    </w:p>
    <w:p w14:paraId="6CDDBA7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69: 1.00008 moneyEOD_113 - moneySOD_114 = 0</w:t>
      </w:r>
    </w:p>
    <w:p w14:paraId="1146F911" w14:textId="77777777" w:rsidR="001E3691" w:rsidRPr="001E3691" w:rsidRDefault="001E3691" w:rsidP="001E3691">
      <w:pPr>
        <w:jc w:val="both"/>
        <w:rPr>
          <w:rFonts w:ascii="Times New Roman" w:eastAsiaTheme="minorEastAsia" w:hAnsi="Times New Roman" w:cs="Times New Roman"/>
          <w:sz w:val="24"/>
          <w:szCs w:val="24"/>
        </w:rPr>
      </w:pPr>
    </w:p>
    <w:p w14:paraId="6ACDBDA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70: 1.00008 moneyEOD_114 - moneySOD_115 = 0</w:t>
      </w:r>
    </w:p>
    <w:p w14:paraId="71F12CD1" w14:textId="77777777" w:rsidR="001E3691" w:rsidRPr="001E3691" w:rsidRDefault="001E3691" w:rsidP="001E3691">
      <w:pPr>
        <w:jc w:val="both"/>
        <w:rPr>
          <w:rFonts w:ascii="Times New Roman" w:eastAsiaTheme="minorEastAsia" w:hAnsi="Times New Roman" w:cs="Times New Roman"/>
          <w:sz w:val="24"/>
          <w:szCs w:val="24"/>
        </w:rPr>
      </w:pPr>
    </w:p>
    <w:p w14:paraId="4C51520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71: 1.00008 moneyEOD_115 - moneySOD_116 = 0</w:t>
      </w:r>
    </w:p>
    <w:p w14:paraId="66C49302" w14:textId="77777777" w:rsidR="001E3691" w:rsidRPr="001E3691" w:rsidRDefault="001E3691" w:rsidP="001E3691">
      <w:pPr>
        <w:jc w:val="both"/>
        <w:rPr>
          <w:rFonts w:ascii="Times New Roman" w:eastAsiaTheme="minorEastAsia" w:hAnsi="Times New Roman" w:cs="Times New Roman"/>
          <w:sz w:val="24"/>
          <w:szCs w:val="24"/>
        </w:rPr>
      </w:pPr>
    </w:p>
    <w:p w14:paraId="1E48A3F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72: 1.00008 moneyEOD_116 - moneySOD_117 = 0</w:t>
      </w:r>
    </w:p>
    <w:p w14:paraId="63C73EAD" w14:textId="77777777" w:rsidR="001E3691" w:rsidRPr="001E3691" w:rsidRDefault="001E3691" w:rsidP="001E3691">
      <w:pPr>
        <w:jc w:val="both"/>
        <w:rPr>
          <w:rFonts w:ascii="Times New Roman" w:eastAsiaTheme="minorEastAsia" w:hAnsi="Times New Roman" w:cs="Times New Roman"/>
          <w:sz w:val="24"/>
          <w:szCs w:val="24"/>
        </w:rPr>
      </w:pPr>
    </w:p>
    <w:p w14:paraId="6DBC6E0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73: 1.00008 moneyEOD_117 - moneySOD_118 = 0</w:t>
      </w:r>
    </w:p>
    <w:p w14:paraId="70D5F40F" w14:textId="77777777" w:rsidR="001E3691" w:rsidRPr="001E3691" w:rsidRDefault="001E3691" w:rsidP="001E3691">
      <w:pPr>
        <w:jc w:val="both"/>
        <w:rPr>
          <w:rFonts w:ascii="Times New Roman" w:eastAsiaTheme="minorEastAsia" w:hAnsi="Times New Roman" w:cs="Times New Roman"/>
          <w:sz w:val="24"/>
          <w:szCs w:val="24"/>
        </w:rPr>
      </w:pPr>
    </w:p>
    <w:p w14:paraId="5B00C47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74: 1.00008 moneyEOD_118 - moneySOD_119 = 0</w:t>
      </w:r>
    </w:p>
    <w:p w14:paraId="477E8537" w14:textId="77777777" w:rsidR="001E3691" w:rsidRPr="001E3691" w:rsidRDefault="001E3691" w:rsidP="001E3691">
      <w:pPr>
        <w:jc w:val="both"/>
        <w:rPr>
          <w:rFonts w:ascii="Times New Roman" w:eastAsiaTheme="minorEastAsia" w:hAnsi="Times New Roman" w:cs="Times New Roman"/>
          <w:sz w:val="24"/>
          <w:szCs w:val="24"/>
        </w:rPr>
      </w:pPr>
    </w:p>
    <w:p w14:paraId="5BC9635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75: 1.00008 moneyEOD_119 - moneySOD_120 = 0</w:t>
      </w:r>
    </w:p>
    <w:p w14:paraId="57F53B67" w14:textId="77777777" w:rsidR="001E3691" w:rsidRPr="001E3691" w:rsidRDefault="001E3691" w:rsidP="001E3691">
      <w:pPr>
        <w:jc w:val="both"/>
        <w:rPr>
          <w:rFonts w:ascii="Times New Roman" w:eastAsiaTheme="minorEastAsia" w:hAnsi="Times New Roman" w:cs="Times New Roman"/>
          <w:sz w:val="24"/>
          <w:szCs w:val="24"/>
        </w:rPr>
      </w:pPr>
    </w:p>
    <w:p w14:paraId="75F4B1B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76: 1.00008 moneyEOD_120 - moneySOD_121 = 0</w:t>
      </w:r>
    </w:p>
    <w:p w14:paraId="475378E6" w14:textId="77777777" w:rsidR="001E3691" w:rsidRPr="001E3691" w:rsidRDefault="001E3691" w:rsidP="001E3691">
      <w:pPr>
        <w:jc w:val="both"/>
        <w:rPr>
          <w:rFonts w:ascii="Times New Roman" w:eastAsiaTheme="minorEastAsia" w:hAnsi="Times New Roman" w:cs="Times New Roman"/>
          <w:sz w:val="24"/>
          <w:szCs w:val="24"/>
        </w:rPr>
      </w:pPr>
    </w:p>
    <w:p w14:paraId="6851F64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77: 1.00008 moneyEOD_121 - moneySOD_122 = 0</w:t>
      </w:r>
    </w:p>
    <w:p w14:paraId="2B62031F" w14:textId="77777777" w:rsidR="001E3691" w:rsidRPr="001E3691" w:rsidRDefault="001E3691" w:rsidP="001E3691">
      <w:pPr>
        <w:jc w:val="both"/>
        <w:rPr>
          <w:rFonts w:ascii="Times New Roman" w:eastAsiaTheme="minorEastAsia" w:hAnsi="Times New Roman" w:cs="Times New Roman"/>
          <w:sz w:val="24"/>
          <w:szCs w:val="24"/>
        </w:rPr>
      </w:pPr>
    </w:p>
    <w:p w14:paraId="6A1E835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78: 1.00008 moneyEOD_122 - moneySOD_123 = 0</w:t>
      </w:r>
    </w:p>
    <w:p w14:paraId="2FA29573" w14:textId="77777777" w:rsidR="001E3691" w:rsidRPr="001E3691" w:rsidRDefault="001E3691" w:rsidP="001E3691">
      <w:pPr>
        <w:jc w:val="both"/>
        <w:rPr>
          <w:rFonts w:ascii="Times New Roman" w:eastAsiaTheme="minorEastAsia" w:hAnsi="Times New Roman" w:cs="Times New Roman"/>
          <w:sz w:val="24"/>
          <w:szCs w:val="24"/>
        </w:rPr>
      </w:pPr>
    </w:p>
    <w:p w14:paraId="0B4C30A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79: 1.00008 moneyEOD_123 - moneySOD_124 = 0</w:t>
      </w:r>
    </w:p>
    <w:p w14:paraId="04F2276C" w14:textId="77777777" w:rsidR="001E3691" w:rsidRPr="001E3691" w:rsidRDefault="001E3691" w:rsidP="001E3691">
      <w:pPr>
        <w:jc w:val="both"/>
        <w:rPr>
          <w:rFonts w:ascii="Times New Roman" w:eastAsiaTheme="minorEastAsia" w:hAnsi="Times New Roman" w:cs="Times New Roman"/>
          <w:sz w:val="24"/>
          <w:szCs w:val="24"/>
        </w:rPr>
      </w:pPr>
    </w:p>
    <w:p w14:paraId="58DEFDA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80: 1.00008 moneyEOD_124 - moneySOD_125 = 0</w:t>
      </w:r>
    </w:p>
    <w:p w14:paraId="7DB6AC76" w14:textId="77777777" w:rsidR="001E3691" w:rsidRPr="001E3691" w:rsidRDefault="001E3691" w:rsidP="001E3691">
      <w:pPr>
        <w:jc w:val="both"/>
        <w:rPr>
          <w:rFonts w:ascii="Times New Roman" w:eastAsiaTheme="minorEastAsia" w:hAnsi="Times New Roman" w:cs="Times New Roman"/>
          <w:sz w:val="24"/>
          <w:szCs w:val="24"/>
        </w:rPr>
      </w:pPr>
    </w:p>
    <w:p w14:paraId="64032A2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81: 1.00008 moneyEOD_125 - moneySOD_126 = 0</w:t>
      </w:r>
    </w:p>
    <w:p w14:paraId="6875A4D6" w14:textId="77777777" w:rsidR="001E3691" w:rsidRPr="001E3691" w:rsidRDefault="001E3691" w:rsidP="001E3691">
      <w:pPr>
        <w:jc w:val="both"/>
        <w:rPr>
          <w:rFonts w:ascii="Times New Roman" w:eastAsiaTheme="minorEastAsia" w:hAnsi="Times New Roman" w:cs="Times New Roman"/>
          <w:sz w:val="24"/>
          <w:szCs w:val="24"/>
        </w:rPr>
      </w:pPr>
    </w:p>
    <w:p w14:paraId="0441913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82: 1.00008 moneyEOD_126 - moneySOD_127 = 0</w:t>
      </w:r>
    </w:p>
    <w:p w14:paraId="626BCA68" w14:textId="77777777" w:rsidR="001E3691" w:rsidRPr="001E3691" w:rsidRDefault="001E3691" w:rsidP="001E3691">
      <w:pPr>
        <w:jc w:val="both"/>
        <w:rPr>
          <w:rFonts w:ascii="Times New Roman" w:eastAsiaTheme="minorEastAsia" w:hAnsi="Times New Roman" w:cs="Times New Roman"/>
          <w:sz w:val="24"/>
          <w:szCs w:val="24"/>
        </w:rPr>
      </w:pPr>
    </w:p>
    <w:p w14:paraId="5C40EE2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83: 1.00008 moneyEOD_127 - moneySOD_128 = 0</w:t>
      </w:r>
    </w:p>
    <w:p w14:paraId="41FDC129" w14:textId="77777777" w:rsidR="001E3691" w:rsidRPr="001E3691" w:rsidRDefault="001E3691" w:rsidP="001E3691">
      <w:pPr>
        <w:jc w:val="both"/>
        <w:rPr>
          <w:rFonts w:ascii="Times New Roman" w:eastAsiaTheme="minorEastAsia" w:hAnsi="Times New Roman" w:cs="Times New Roman"/>
          <w:sz w:val="24"/>
          <w:szCs w:val="24"/>
        </w:rPr>
      </w:pPr>
    </w:p>
    <w:p w14:paraId="3EE81E0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84: 1.00008 moneyEOD_128 - moneySOD_129 = 0</w:t>
      </w:r>
    </w:p>
    <w:p w14:paraId="69D5E8F5" w14:textId="77777777" w:rsidR="001E3691" w:rsidRPr="001E3691" w:rsidRDefault="001E3691" w:rsidP="001E3691">
      <w:pPr>
        <w:jc w:val="both"/>
        <w:rPr>
          <w:rFonts w:ascii="Times New Roman" w:eastAsiaTheme="minorEastAsia" w:hAnsi="Times New Roman" w:cs="Times New Roman"/>
          <w:sz w:val="24"/>
          <w:szCs w:val="24"/>
        </w:rPr>
      </w:pPr>
    </w:p>
    <w:p w14:paraId="4E56F21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85: 1.00008 moneyEOD_129 - moneySOD_130 = 0</w:t>
      </w:r>
    </w:p>
    <w:p w14:paraId="78925C8E" w14:textId="77777777" w:rsidR="001E3691" w:rsidRPr="001E3691" w:rsidRDefault="001E3691" w:rsidP="001E3691">
      <w:pPr>
        <w:jc w:val="both"/>
        <w:rPr>
          <w:rFonts w:ascii="Times New Roman" w:eastAsiaTheme="minorEastAsia" w:hAnsi="Times New Roman" w:cs="Times New Roman"/>
          <w:sz w:val="24"/>
          <w:szCs w:val="24"/>
        </w:rPr>
      </w:pPr>
    </w:p>
    <w:p w14:paraId="21F5ABA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86: 1.00008 moneyEOD_130 - moneySOD_131 = 0</w:t>
      </w:r>
    </w:p>
    <w:p w14:paraId="68C5CC4D" w14:textId="77777777" w:rsidR="001E3691" w:rsidRPr="001E3691" w:rsidRDefault="001E3691" w:rsidP="001E3691">
      <w:pPr>
        <w:jc w:val="both"/>
        <w:rPr>
          <w:rFonts w:ascii="Times New Roman" w:eastAsiaTheme="minorEastAsia" w:hAnsi="Times New Roman" w:cs="Times New Roman"/>
          <w:sz w:val="24"/>
          <w:szCs w:val="24"/>
        </w:rPr>
      </w:pPr>
    </w:p>
    <w:p w14:paraId="073B822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87: 1.00008 moneyEOD_131 - moneySOD_132 = 0</w:t>
      </w:r>
    </w:p>
    <w:p w14:paraId="10FC3C3A" w14:textId="77777777" w:rsidR="001E3691" w:rsidRPr="001E3691" w:rsidRDefault="001E3691" w:rsidP="001E3691">
      <w:pPr>
        <w:jc w:val="both"/>
        <w:rPr>
          <w:rFonts w:ascii="Times New Roman" w:eastAsiaTheme="minorEastAsia" w:hAnsi="Times New Roman" w:cs="Times New Roman"/>
          <w:sz w:val="24"/>
          <w:szCs w:val="24"/>
        </w:rPr>
      </w:pPr>
    </w:p>
    <w:p w14:paraId="379F49C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88: 1.00008 moneyEOD_132 - moneySOD_133 = 0</w:t>
      </w:r>
    </w:p>
    <w:p w14:paraId="74DEF0F2" w14:textId="77777777" w:rsidR="001E3691" w:rsidRPr="001E3691" w:rsidRDefault="001E3691" w:rsidP="001E3691">
      <w:pPr>
        <w:jc w:val="both"/>
        <w:rPr>
          <w:rFonts w:ascii="Times New Roman" w:eastAsiaTheme="minorEastAsia" w:hAnsi="Times New Roman" w:cs="Times New Roman"/>
          <w:sz w:val="24"/>
          <w:szCs w:val="24"/>
        </w:rPr>
      </w:pPr>
    </w:p>
    <w:p w14:paraId="27CE6BF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89: 1.00008 moneyEOD_133 - moneySOD_134 = 0</w:t>
      </w:r>
    </w:p>
    <w:p w14:paraId="351022D1" w14:textId="77777777" w:rsidR="001E3691" w:rsidRPr="001E3691" w:rsidRDefault="001E3691" w:rsidP="001E3691">
      <w:pPr>
        <w:jc w:val="both"/>
        <w:rPr>
          <w:rFonts w:ascii="Times New Roman" w:eastAsiaTheme="minorEastAsia" w:hAnsi="Times New Roman" w:cs="Times New Roman"/>
          <w:sz w:val="24"/>
          <w:szCs w:val="24"/>
        </w:rPr>
      </w:pPr>
    </w:p>
    <w:p w14:paraId="4714881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90: 1.00008 moneyEOD_134 - moneySOD_135 = 0</w:t>
      </w:r>
    </w:p>
    <w:p w14:paraId="79B59DDD" w14:textId="77777777" w:rsidR="001E3691" w:rsidRPr="001E3691" w:rsidRDefault="001E3691" w:rsidP="001E3691">
      <w:pPr>
        <w:jc w:val="both"/>
        <w:rPr>
          <w:rFonts w:ascii="Times New Roman" w:eastAsiaTheme="minorEastAsia" w:hAnsi="Times New Roman" w:cs="Times New Roman"/>
          <w:sz w:val="24"/>
          <w:szCs w:val="24"/>
        </w:rPr>
      </w:pPr>
    </w:p>
    <w:p w14:paraId="47761A6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91: 1.00008 moneyEOD_135 - moneySOD_136 = 0</w:t>
      </w:r>
    </w:p>
    <w:p w14:paraId="18DEAEB7" w14:textId="77777777" w:rsidR="001E3691" w:rsidRPr="001E3691" w:rsidRDefault="001E3691" w:rsidP="001E3691">
      <w:pPr>
        <w:jc w:val="both"/>
        <w:rPr>
          <w:rFonts w:ascii="Times New Roman" w:eastAsiaTheme="minorEastAsia" w:hAnsi="Times New Roman" w:cs="Times New Roman"/>
          <w:sz w:val="24"/>
          <w:szCs w:val="24"/>
        </w:rPr>
      </w:pPr>
    </w:p>
    <w:p w14:paraId="31E1742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92: 1.00008 moneyEOD_136 - moneySOD_137 = 0</w:t>
      </w:r>
    </w:p>
    <w:p w14:paraId="3131D58F" w14:textId="77777777" w:rsidR="001E3691" w:rsidRPr="001E3691" w:rsidRDefault="001E3691" w:rsidP="001E3691">
      <w:pPr>
        <w:jc w:val="both"/>
        <w:rPr>
          <w:rFonts w:ascii="Times New Roman" w:eastAsiaTheme="minorEastAsia" w:hAnsi="Times New Roman" w:cs="Times New Roman"/>
          <w:sz w:val="24"/>
          <w:szCs w:val="24"/>
        </w:rPr>
      </w:pPr>
    </w:p>
    <w:p w14:paraId="5FDA9D2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93: 1.00008 moneyEOD_137 - moneySOD_138 = 0</w:t>
      </w:r>
    </w:p>
    <w:p w14:paraId="60CC9319" w14:textId="77777777" w:rsidR="001E3691" w:rsidRPr="001E3691" w:rsidRDefault="001E3691" w:rsidP="001E3691">
      <w:pPr>
        <w:jc w:val="both"/>
        <w:rPr>
          <w:rFonts w:ascii="Times New Roman" w:eastAsiaTheme="minorEastAsia" w:hAnsi="Times New Roman" w:cs="Times New Roman"/>
          <w:sz w:val="24"/>
          <w:szCs w:val="24"/>
        </w:rPr>
      </w:pPr>
    </w:p>
    <w:p w14:paraId="2334186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94: 1.00008 moneyEOD_138 - moneySOD_139 = 0</w:t>
      </w:r>
    </w:p>
    <w:p w14:paraId="2099C81E" w14:textId="77777777" w:rsidR="001E3691" w:rsidRPr="001E3691" w:rsidRDefault="001E3691" w:rsidP="001E3691">
      <w:pPr>
        <w:jc w:val="both"/>
        <w:rPr>
          <w:rFonts w:ascii="Times New Roman" w:eastAsiaTheme="minorEastAsia" w:hAnsi="Times New Roman" w:cs="Times New Roman"/>
          <w:sz w:val="24"/>
          <w:szCs w:val="24"/>
        </w:rPr>
      </w:pPr>
    </w:p>
    <w:p w14:paraId="469EFB6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95: 1.00008 moneyEOD_139 - moneySOD_140 = 0</w:t>
      </w:r>
    </w:p>
    <w:p w14:paraId="5C200D83" w14:textId="77777777" w:rsidR="001E3691" w:rsidRPr="001E3691" w:rsidRDefault="001E3691" w:rsidP="001E3691">
      <w:pPr>
        <w:jc w:val="both"/>
        <w:rPr>
          <w:rFonts w:ascii="Times New Roman" w:eastAsiaTheme="minorEastAsia" w:hAnsi="Times New Roman" w:cs="Times New Roman"/>
          <w:sz w:val="24"/>
          <w:szCs w:val="24"/>
        </w:rPr>
      </w:pPr>
    </w:p>
    <w:p w14:paraId="54B34C0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96: 1.00008 moneyEOD_140 - moneySOD_141 = 0</w:t>
      </w:r>
    </w:p>
    <w:p w14:paraId="7D78A8E4" w14:textId="77777777" w:rsidR="001E3691" w:rsidRPr="001E3691" w:rsidRDefault="001E3691" w:rsidP="001E3691">
      <w:pPr>
        <w:jc w:val="both"/>
        <w:rPr>
          <w:rFonts w:ascii="Times New Roman" w:eastAsiaTheme="minorEastAsia" w:hAnsi="Times New Roman" w:cs="Times New Roman"/>
          <w:sz w:val="24"/>
          <w:szCs w:val="24"/>
        </w:rPr>
      </w:pPr>
    </w:p>
    <w:p w14:paraId="18F438C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97: 1.00008 moneyEOD_141 - moneySOD_142 = 0</w:t>
      </w:r>
    </w:p>
    <w:p w14:paraId="6C33E19E" w14:textId="77777777" w:rsidR="001E3691" w:rsidRPr="001E3691" w:rsidRDefault="001E3691" w:rsidP="001E3691">
      <w:pPr>
        <w:jc w:val="both"/>
        <w:rPr>
          <w:rFonts w:ascii="Times New Roman" w:eastAsiaTheme="minorEastAsia" w:hAnsi="Times New Roman" w:cs="Times New Roman"/>
          <w:sz w:val="24"/>
          <w:szCs w:val="24"/>
        </w:rPr>
      </w:pPr>
    </w:p>
    <w:p w14:paraId="1D635FB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98: 1.00008 moneyEOD_142 - moneySOD_143 = 0</w:t>
      </w:r>
    </w:p>
    <w:p w14:paraId="085C9A86" w14:textId="77777777" w:rsidR="001E3691" w:rsidRPr="001E3691" w:rsidRDefault="001E3691" w:rsidP="001E3691">
      <w:pPr>
        <w:jc w:val="both"/>
        <w:rPr>
          <w:rFonts w:ascii="Times New Roman" w:eastAsiaTheme="minorEastAsia" w:hAnsi="Times New Roman" w:cs="Times New Roman"/>
          <w:sz w:val="24"/>
          <w:szCs w:val="24"/>
        </w:rPr>
      </w:pPr>
    </w:p>
    <w:p w14:paraId="63A0B76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399: 1.00008 moneyEOD_143 - moneySOD_144 = 0</w:t>
      </w:r>
    </w:p>
    <w:p w14:paraId="27A806FD" w14:textId="77777777" w:rsidR="001E3691" w:rsidRPr="001E3691" w:rsidRDefault="001E3691" w:rsidP="001E3691">
      <w:pPr>
        <w:jc w:val="both"/>
        <w:rPr>
          <w:rFonts w:ascii="Times New Roman" w:eastAsiaTheme="minorEastAsia" w:hAnsi="Times New Roman" w:cs="Times New Roman"/>
          <w:sz w:val="24"/>
          <w:szCs w:val="24"/>
        </w:rPr>
      </w:pPr>
    </w:p>
    <w:p w14:paraId="7420F05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00: 1.00008 moneyEOD_144 - moneySOD_145 = 0</w:t>
      </w:r>
    </w:p>
    <w:p w14:paraId="2EB086E1" w14:textId="77777777" w:rsidR="001E3691" w:rsidRPr="001E3691" w:rsidRDefault="001E3691" w:rsidP="001E3691">
      <w:pPr>
        <w:jc w:val="both"/>
        <w:rPr>
          <w:rFonts w:ascii="Times New Roman" w:eastAsiaTheme="minorEastAsia" w:hAnsi="Times New Roman" w:cs="Times New Roman"/>
          <w:sz w:val="24"/>
          <w:szCs w:val="24"/>
        </w:rPr>
      </w:pPr>
    </w:p>
    <w:p w14:paraId="453340C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01: 1.00008 moneyEOD_145 - moneySOD_146 = 0</w:t>
      </w:r>
    </w:p>
    <w:p w14:paraId="5A48E05E" w14:textId="77777777" w:rsidR="001E3691" w:rsidRPr="001E3691" w:rsidRDefault="001E3691" w:rsidP="001E3691">
      <w:pPr>
        <w:jc w:val="both"/>
        <w:rPr>
          <w:rFonts w:ascii="Times New Roman" w:eastAsiaTheme="minorEastAsia" w:hAnsi="Times New Roman" w:cs="Times New Roman"/>
          <w:sz w:val="24"/>
          <w:szCs w:val="24"/>
        </w:rPr>
      </w:pPr>
    </w:p>
    <w:p w14:paraId="38D45A5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02: 1.00008 moneyEOD_146 - moneySOD_147 = 0</w:t>
      </w:r>
    </w:p>
    <w:p w14:paraId="459A1CBC" w14:textId="77777777" w:rsidR="001E3691" w:rsidRPr="001E3691" w:rsidRDefault="001E3691" w:rsidP="001E3691">
      <w:pPr>
        <w:jc w:val="both"/>
        <w:rPr>
          <w:rFonts w:ascii="Times New Roman" w:eastAsiaTheme="minorEastAsia" w:hAnsi="Times New Roman" w:cs="Times New Roman"/>
          <w:sz w:val="24"/>
          <w:szCs w:val="24"/>
        </w:rPr>
      </w:pPr>
    </w:p>
    <w:p w14:paraId="444D386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03: 1.00008 moneyEOD_147 - moneySOD_148 = 0</w:t>
      </w:r>
    </w:p>
    <w:p w14:paraId="617AAF86" w14:textId="77777777" w:rsidR="001E3691" w:rsidRPr="001E3691" w:rsidRDefault="001E3691" w:rsidP="001E3691">
      <w:pPr>
        <w:jc w:val="both"/>
        <w:rPr>
          <w:rFonts w:ascii="Times New Roman" w:eastAsiaTheme="minorEastAsia" w:hAnsi="Times New Roman" w:cs="Times New Roman"/>
          <w:sz w:val="24"/>
          <w:szCs w:val="24"/>
        </w:rPr>
      </w:pPr>
    </w:p>
    <w:p w14:paraId="3AAC802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04: 1.00008 moneyEOD_148 - moneySOD_149 = 0</w:t>
      </w:r>
    </w:p>
    <w:p w14:paraId="06BDDF52" w14:textId="77777777" w:rsidR="001E3691" w:rsidRPr="001E3691" w:rsidRDefault="001E3691" w:rsidP="001E3691">
      <w:pPr>
        <w:jc w:val="both"/>
        <w:rPr>
          <w:rFonts w:ascii="Times New Roman" w:eastAsiaTheme="minorEastAsia" w:hAnsi="Times New Roman" w:cs="Times New Roman"/>
          <w:sz w:val="24"/>
          <w:szCs w:val="24"/>
        </w:rPr>
      </w:pPr>
    </w:p>
    <w:p w14:paraId="3D2CFD4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05: 1.00008 moneyEOD_149 - moneySOD_150 = 0</w:t>
      </w:r>
    </w:p>
    <w:p w14:paraId="01FD078D" w14:textId="77777777" w:rsidR="001E3691" w:rsidRPr="001E3691" w:rsidRDefault="001E3691" w:rsidP="001E3691">
      <w:pPr>
        <w:jc w:val="both"/>
        <w:rPr>
          <w:rFonts w:ascii="Times New Roman" w:eastAsiaTheme="minorEastAsia" w:hAnsi="Times New Roman" w:cs="Times New Roman"/>
          <w:sz w:val="24"/>
          <w:szCs w:val="24"/>
        </w:rPr>
      </w:pPr>
    </w:p>
    <w:p w14:paraId="63176AA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06: 1.00008 moneyEOD_150 - moneySOD_151 = 0</w:t>
      </w:r>
    </w:p>
    <w:p w14:paraId="1462D4D3" w14:textId="77777777" w:rsidR="001E3691" w:rsidRPr="001E3691" w:rsidRDefault="001E3691" w:rsidP="001E3691">
      <w:pPr>
        <w:jc w:val="both"/>
        <w:rPr>
          <w:rFonts w:ascii="Times New Roman" w:eastAsiaTheme="minorEastAsia" w:hAnsi="Times New Roman" w:cs="Times New Roman"/>
          <w:sz w:val="24"/>
          <w:szCs w:val="24"/>
        </w:rPr>
      </w:pPr>
    </w:p>
    <w:p w14:paraId="2E8B527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07: 1.00008 moneyEOD_151 - moneySOD_152 = 0</w:t>
      </w:r>
    </w:p>
    <w:p w14:paraId="31E72800" w14:textId="77777777" w:rsidR="001E3691" w:rsidRPr="001E3691" w:rsidRDefault="001E3691" w:rsidP="001E3691">
      <w:pPr>
        <w:jc w:val="both"/>
        <w:rPr>
          <w:rFonts w:ascii="Times New Roman" w:eastAsiaTheme="minorEastAsia" w:hAnsi="Times New Roman" w:cs="Times New Roman"/>
          <w:sz w:val="24"/>
          <w:szCs w:val="24"/>
        </w:rPr>
      </w:pPr>
    </w:p>
    <w:p w14:paraId="0BF6452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08: 1.00008 moneyEOD_152 - moneySOD_153 = 0</w:t>
      </w:r>
    </w:p>
    <w:p w14:paraId="01C75850" w14:textId="77777777" w:rsidR="001E3691" w:rsidRPr="001E3691" w:rsidRDefault="001E3691" w:rsidP="001E3691">
      <w:pPr>
        <w:jc w:val="both"/>
        <w:rPr>
          <w:rFonts w:ascii="Times New Roman" w:eastAsiaTheme="minorEastAsia" w:hAnsi="Times New Roman" w:cs="Times New Roman"/>
          <w:sz w:val="24"/>
          <w:szCs w:val="24"/>
        </w:rPr>
      </w:pPr>
    </w:p>
    <w:p w14:paraId="5793AD8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09: 1.00008 moneyEOD_153 - moneySOD_154 = 0</w:t>
      </w:r>
    </w:p>
    <w:p w14:paraId="57761F24" w14:textId="77777777" w:rsidR="001E3691" w:rsidRPr="001E3691" w:rsidRDefault="001E3691" w:rsidP="001E3691">
      <w:pPr>
        <w:jc w:val="both"/>
        <w:rPr>
          <w:rFonts w:ascii="Times New Roman" w:eastAsiaTheme="minorEastAsia" w:hAnsi="Times New Roman" w:cs="Times New Roman"/>
          <w:sz w:val="24"/>
          <w:szCs w:val="24"/>
        </w:rPr>
      </w:pPr>
    </w:p>
    <w:p w14:paraId="699590E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10: 1.00008 moneyEOD_154 - moneySOD_155 = 0</w:t>
      </w:r>
    </w:p>
    <w:p w14:paraId="29E4CC2E" w14:textId="77777777" w:rsidR="001E3691" w:rsidRPr="001E3691" w:rsidRDefault="001E3691" w:rsidP="001E3691">
      <w:pPr>
        <w:jc w:val="both"/>
        <w:rPr>
          <w:rFonts w:ascii="Times New Roman" w:eastAsiaTheme="minorEastAsia" w:hAnsi="Times New Roman" w:cs="Times New Roman"/>
          <w:sz w:val="24"/>
          <w:szCs w:val="24"/>
        </w:rPr>
      </w:pPr>
    </w:p>
    <w:p w14:paraId="4979C78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11: 1.00008 moneyEOD_155 - moneySOD_156 = 0</w:t>
      </w:r>
    </w:p>
    <w:p w14:paraId="5FE805BE" w14:textId="77777777" w:rsidR="001E3691" w:rsidRPr="001E3691" w:rsidRDefault="001E3691" w:rsidP="001E3691">
      <w:pPr>
        <w:jc w:val="both"/>
        <w:rPr>
          <w:rFonts w:ascii="Times New Roman" w:eastAsiaTheme="minorEastAsia" w:hAnsi="Times New Roman" w:cs="Times New Roman"/>
          <w:sz w:val="24"/>
          <w:szCs w:val="24"/>
        </w:rPr>
      </w:pPr>
    </w:p>
    <w:p w14:paraId="63312E5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12: 1.00008 moneyEOD_156 - moneySOD_157 = 0</w:t>
      </w:r>
    </w:p>
    <w:p w14:paraId="70CC14D9" w14:textId="77777777" w:rsidR="001E3691" w:rsidRPr="001E3691" w:rsidRDefault="001E3691" w:rsidP="001E3691">
      <w:pPr>
        <w:jc w:val="both"/>
        <w:rPr>
          <w:rFonts w:ascii="Times New Roman" w:eastAsiaTheme="minorEastAsia" w:hAnsi="Times New Roman" w:cs="Times New Roman"/>
          <w:sz w:val="24"/>
          <w:szCs w:val="24"/>
        </w:rPr>
      </w:pPr>
    </w:p>
    <w:p w14:paraId="6048C71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13: 1.00008 moneyEOD_157 - moneySOD_158 = 0</w:t>
      </w:r>
    </w:p>
    <w:p w14:paraId="630A7361" w14:textId="77777777" w:rsidR="001E3691" w:rsidRPr="001E3691" w:rsidRDefault="001E3691" w:rsidP="001E3691">
      <w:pPr>
        <w:jc w:val="both"/>
        <w:rPr>
          <w:rFonts w:ascii="Times New Roman" w:eastAsiaTheme="minorEastAsia" w:hAnsi="Times New Roman" w:cs="Times New Roman"/>
          <w:sz w:val="24"/>
          <w:szCs w:val="24"/>
        </w:rPr>
      </w:pPr>
    </w:p>
    <w:p w14:paraId="22F928A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14: 1.00008 moneyEOD_158 - moneySOD_159 = 0</w:t>
      </w:r>
    </w:p>
    <w:p w14:paraId="4B997565" w14:textId="77777777" w:rsidR="001E3691" w:rsidRPr="001E3691" w:rsidRDefault="001E3691" w:rsidP="001E3691">
      <w:pPr>
        <w:jc w:val="both"/>
        <w:rPr>
          <w:rFonts w:ascii="Times New Roman" w:eastAsiaTheme="minorEastAsia" w:hAnsi="Times New Roman" w:cs="Times New Roman"/>
          <w:sz w:val="24"/>
          <w:szCs w:val="24"/>
        </w:rPr>
      </w:pPr>
    </w:p>
    <w:p w14:paraId="59397EA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15: 1.00008 moneyEOD_159 - moneySOD_160 = 0</w:t>
      </w:r>
    </w:p>
    <w:p w14:paraId="0DBCBA24" w14:textId="77777777" w:rsidR="001E3691" w:rsidRPr="001E3691" w:rsidRDefault="001E3691" w:rsidP="001E3691">
      <w:pPr>
        <w:jc w:val="both"/>
        <w:rPr>
          <w:rFonts w:ascii="Times New Roman" w:eastAsiaTheme="minorEastAsia" w:hAnsi="Times New Roman" w:cs="Times New Roman"/>
          <w:sz w:val="24"/>
          <w:szCs w:val="24"/>
        </w:rPr>
      </w:pPr>
    </w:p>
    <w:p w14:paraId="1C3DB90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16: 1.00008 moneyEOD_160 - moneySOD_161 = 0</w:t>
      </w:r>
    </w:p>
    <w:p w14:paraId="06EFA24D" w14:textId="77777777" w:rsidR="001E3691" w:rsidRPr="001E3691" w:rsidRDefault="001E3691" w:rsidP="001E3691">
      <w:pPr>
        <w:jc w:val="both"/>
        <w:rPr>
          <w:rFonts w:ascii="Times New Roman" w:eastAsiaTheme="minorEastAsia" w:hAnsi="Times New Roman" w:cs="Times New Roman"/>
          <w:sz w:val="24"/>
          <w:szCs w:val="24"/>
        </w:rPr>
      </w:pPr>
    </w:p>
    <w:p w14:paraId="3232214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17: 1.00008 moneyEOD_161 - moneySOD_162 = 0</w:t>
      </w:r>
    </w:p>
    <w:p w14:paraId="4832F782" w14:textId="77777777" w:rsidR="001E3691" w:rsidRPr="001E3691" w:rsidRDefault="001E3691" w:rsidP="001E3691">
      <w:pPr>
        <w:jc w:val="both"/>
        <w:rPr>
          <w:rFonts w:ascii="Times New Roman" w:eastAsiaTheme="minorEastAsia" w:hAnsi="Times New Roman" w:cs="Times New Roman"/>
          <w:sz w:val="24"/>
          <w:szCs w:val="24"/>
        </w:rPr>
      </w:pPr>
    </w:p>
    <w:p w14:paraId="664E0CD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18: 1.00008 moneyEOD_162 - moneySOD_163 = 0</w:t>
      </w:r>
    </w:p>
    <w:p w14:paraId="5B4F9368" w14:textId="77777777" w:rsidR="001E3691" w:rsidRPr="001E3691" w:rsidRDefault="001E3691" w:rsidP="001E3691">
      <w:pPr>
        <w:jc w:val="both"/>
        <w:rPr>
          <w:rFonts w:ascii="Times New Roman" w:eastAsiaTheme="minorEastAsia" w:hAnsi="Times New Roman" w:cs="Times New Roman"/>
          <w:sz w:val="24"/>
          <w:szCs w:val="24"/>
        </w:rPr>
      </w:pPr>
    </w:p>
    <w:p w14:paraId="16D6EDE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19: 1.00008 moneyEOD_163 - moneySOD_164 = 0</w:t>
      </w:r>
    </w:p>
    <w:p w14:paraId="4E725B36" w14:textId="77777777" w:rsidR="001E3691" w:rsidRPr="001E3691" w:rsidRDefault="001E3691" w:rsidP="001E3691">
      <w:pPr>
        <w:jc w:val="both"/>
        <w:rPr>
          <w:rFonts w:ascii="Times New Roman" w:eastAsiaTheme="minorEastAsia" w:hAnsi="Times New Roman" w:cs="Times New Roman"/>
          <w:sz w:val="24"/>
          <w:szCs w:val="24"/>
        </w:rPr>
      </w:pPr>
    </w:p>
    <w:p w14:paraId="142216B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20: 1.00008 moneyEOD_164 - moneySOD_165 = 0</w:t>
      </w:r>
    </w:p>
    <w:p w14:paraId="7ACE13C3" w14:textId="77777777" w:rsidR="001E3691" w:rsidRPr="001E3691" w:rsidRDefault="001E3691" w:rsidP="001E3691">
      <w:pPr>
        <w:jc w:val="both"/>
        <w:rPr>
          <w:rFonts w:ascii="Times New Roman" w:eastAsiaTheme="minorEastAsia" w:hAnsi="Times New Roman" w:cs="Times New Roman"/>
          <w:sz w:val="24"/>
          <w:szCs w:val="24"/>
        </w:rPr>
      </w:pPr>
    </w:p>
    <w:p w14:paraId="4ED9234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21: 1.00008 moneyEOD_165 - moneySOD_166 = 0</w:t>
      </w:r>
    </w:p>
    <w:p w14:paraId="7B2AB241" w14:textId="77777777" w:rsidR="001E3691" w:rsidRPr="001E3691" w:rsidRDefault="001E3691" w:rsidP="001E3691">
      <w:pPr>
        <w:jc w:val="both"/>
        <w:rPr>
          <w:rFonts w:ascii="Times New Roman" w:eastAsiaTheme="minorEastAsia" w:hAnsi="Times New Roman" w:cs="Times New Roman"/>
          <w:sz w:val="24"/>
          <w:szCs w:val="24"/>
        </w:rPr>
      </w:pPr>
    </w:p>
    <w:p w14:paraId="30055D8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22: 1.00008 moneyEOD_166 - moneySOD_167 = 0</w:t>
      </w:r>
    </w:p>
    <w:p w14:paraId="58E2C077" w14:textId="77777777" w:rsidR="001E3691" w:rsidRPr="001E3691" w:rsidRDefault="001E3691" w:rsidP="001E3691">
      <w:pPr>
        <w:jc w:val="both"/>
        <w:rPr>
          <w:rFonts w:ascii="Times New Roman" w:eastAsiaTheme="minorEastAsia" w:hAnsi="Times New Roman" w:cs="Times New Roman"/>
          <w:sz w:val="24"/>
          <w:szCs w:val="24"/>
        </w:rPr>
      </w:pPr>
    </w:p>
    <w:p w14:paraId="0DFE71B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23: 1.00008 moneyEOD_167 - moneySOD_168 = 0</w:t>
      </w:r>
    </w:p>
    <w:p w14:paraId="755C72AE" w14:textId="77777777" w:rsidR="001E3691" w:rsidRPr="001E3691" w:rsidRDefault="001E3691" w:rsidP="001E3691">
      <w:pPr>
        <w:jc w:val="both"/>
        <w:rPr>
          <w:rFonts w:ascii="Times New Roman" w:eastAsiaTheme="minorEastAsia" w:hAnsi="Times New Roman" w:cs="Times New Roman"/>
          <w:sz w:val="24"/>
          <w:szCs w:val="24"/>
        </w:rPr>
      </w:pPr>
    </w:p>
    <w:p w14:paraId="76A8862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24: 1.00008 moneyEOD_168 - moneySOD_169 = 0</w:t>
      </w:r>
    </w:p>
    <w:p w14:paraId="3A306E0D" w14:textId="77777777" w:rsidR="001E3691" w:rsidRPr="001E3691" w:rsidRDefault="001E3691" w:rsidP="001E3691">
      <w:pPr>
        <w:jc w:val="both"/>
        <w:rPr>
          <w:rFonts w:ascii="Times New Roman" w:eastAsiaTheme="minorEastAsia" w:hAnsi="Times New Roman" w:cs="Times New Roman"/>
          <w:sz w:val="24"/>
          <w:szCs w:val="24"/>
        </w:rPr>
      </w:pPr>
    </w:p>
    <w:p w14:paraId="6EFAAC6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25: 1.00008 moneyEOD_169 - moneySOD_170 = 0</w:t>
      </w:r>
    </w:p>
    <w:p w14:paraId="21B40644" w14:textId="77777777" w:rsidR="001E3691" w:rsidRPr="001E3691" w:rsidRDefault="001E3691" w:rsidP="001E3691">
      <w:pPr>
        <w:jc w:val="both"/>
        <w:rPr>
          <w:rFonts w:ascii="Times New Roman" w:eastAsiaTheme="minorEastAsia" w:hAnsi="Times New Roman" w:cs="Times New Roman"/>
          <w:sz w:val="24"/>
          <w:szCs w:val="24"/>
        </w:rPr>
      </w:pPr>
    </w:p>
    <w:p w14:paraId="1261307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26: 1.00008 moneyEOD_170 - moneySOD_171 = 0</w:t>
      </w:r>
    </w:p>
    <w:p w14:paraId="358C8C23" w14:textId="77777777" w:rsidR="001E3691" w:rsidRPr="001E3691" w:rsidRDefault="001E3691" w:rsidP="001E3691">
      <w:pPr>
        <w:jc w:val="both"/>
        <w:rPr>
          <w:rFonts w:ascii="Times New Roman" w:eastAsiaTheme="minorEastAsia" w:hAnsi="Times New Roman" w:cs="Times New Roman"/>
          <w:sz w:val="24"/>
          <w:szCs w:val="24"/>
        </w:rPr>
      </w:pPr>
    </w:p>
    <w:p w14:paraId="6BE8E4D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27: 1.00008 moneyEOD_171 - moneySOD_172 = 0</w:t>
      </w:r>
    </w:p>
    <w:p w14:paraId="609F186A" w14:textId="77777777" w:rsidR="001E3691" w:rsidRPr="001E3691" w:rsidRDefault="001E3691" w:rsidP="001E3691">
      <w:pPr>
        <w:jc w:val="both"/>
        <w:rPr>
          <w:rFonts w:ascii="Times New Roman" w:eastAsiaTheme="minorEastAsia" w:hAnsi="Times New Roman" w:cs="Times New Roman"/>
          <w:sz w:val="24"/>
          <w:szCs w:val="24"/>
        </w:rPr>
      </w:pPr>
    </w:p>
    <w:p w14:paraId="5278895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28: 1.00008 moneyEOD_172 - moneySOD_173 = 0</w:t>
      </w:r>
    </w:p>
    <w:p w14:paraId="753927CA" w14:textId="77777777" w:rsidR="001E3691" w:rsidRPr="001E3691" w:rsidRDefault="001E3691" w:rsidP="001E3691">
      <w:pPr>
        <w:jc w:val="both"/>
        <w:rPr>
          <w:rFonts w:ascii="Times New Roman" w:eastAsiaTheme="minorEastAsia" w:hAnsi="Times New Roman" w:cs="Times New Roman"/>
          <w:sz w:val="24"/>
          <w:szCs w:val="24"/>
        </w:rPr>
      </w:pPr>
    </w:p>
    <w:p w14:paraId="2CB86D2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29: 1.00008 moneyEOD_173 - moneySOD_174 = 0</w:t>
      </w:r>
    </w:p>
    <w:p w14:paraId="3A3FC230" w14:textId="77777777" w:rsidR="001E3691" w:rsidRPr="001E3691" w:rsidRDefault="001E3691" w:rsidP="001E3691">
      <w:pPr>
        <w:jc w:val="both"/>
        <w:rPr>
          <w:rFonts w:ascii="Times New Roman" w:eastAsiaTheme="minorEastAsia" w:hAnsi="Times New Roman" w:cs="Times New Roman"/>
          <w:sz w:val="24"/>
          <w:szCs w:val="24"/>
        </w:rPr>
      </w:pPr>
    </w:p>
    <w:p w14:paraId="3B09898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30: 1.00008 moneyEOD_174 - moneySOD_175 = 0</w:t>
      </w:r>
    </w:p>
    <w:p w14:paraId="77EE9F17" w14:textId="77777777" w:rsidR="001E3691" w:rsidRPr="001E3691" w:rsidRDefault="001E3691" w:rsidP="001E3691">
      <w:pPr>
        <w:jc w:val="both"/>
        <w:rPr>
          <w:rFonts w:ascii="Times New Roman" w:eastAsiaTheme="minorEastAsia" w:hAnsi="Times New Roman" w:cs="Times New Roman"/>
          <w:sz w:val="24"/>
          <w:szCs w:val="24"/>
        </w:rPr>
      </w:pPr>
    </w:p>
    <w:p w14:paraId="185A306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31: 1.00008 moneyEOD_175 - moneySOD_176 = 0</w:t>
      </w:r>
    </w:p>
    <w:p w14:paraId="56FF29B1" w14:textId="77777777" w:rsidR="001E3691" w:rsidRPr="001E3691" w:rsidRDefault="001E3691" w:rsidP="001E3691">
      <w:pPr>
        <w:jc w:val="both"/>
        <w:rPr>
          <w:rFonts w:ascii="Times New Roman" w:eastAsiaTheme="minorEastAsia" w:hAnsi="Times New Roman" w:cs="Times New Roman"/>
          <w:sz w:val="24"/>
          <w:szCs w:val="24"/>
        </w:rPr>
      </w:pPr>
    </w:p>
    <w:p w14:paraId="15EF627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32: 1.00008 moneyEOD_176 - moneySOD_177 = 0</w:t>
      </w:r>
    </w:p>
    <w:p w14:paraId="1BA03530" w14:textId="77777777" w:rsidR="001E3691" w:rsidRPr="001E3691" w:rsidRDefault="001E3691" w:rsidP="001E3691">
      <w:pPr>
        <w:jc w:val="both"/>
        <w:rPr>
          <w:rFonts w:ascii="Times New Roman" w:eastAsiaTheme="minorEastAsia" w:hAnsi="Times New Roman" w:cs="Times New Roman"/>
          <w:sz w:val="24"/>
          <w:szCs w:val="24"/>
        </w:rPr>
      </w:pPr>
    </w:p>
    <w:p w14:paraId="6C25256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33: 1.00008 moneyEOD_177 - moneySOD_178 = 0</w:t>
      </w:r>
    </w:p>
    <w:p w14:paraId="68183495" w14:textId="77777777" w:rsidR="001E3691" w:rsidRPr="001E3691" w:rsidRDefault="001E3691" w:rsidP="001E3691">
      <w:pPr>
        <w:jc w:val="both"/>
        <w:rPr>
          <w:rFonts w:ascii="Times New Roman" w:eastAsiaTheme="minorEastAsia" w:hAnsi="Times New Roman" w:cs="Times New Roman"/>
          <w:sz w:val="24"/>
          <w:szCs w:val="24"/>
        </w:rPr>
      </w:pPr>
    </w:p>
    <w:p w14:paraId="03A62E7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34: 1.00008 moneyEOD_178 - moneySOD_179 = 0</w:t>
      </w:r>
    </w:p>
    <w:p w14:paraId="195077A0" w14:textId="77777777" w:rsidR="001E3691" w:rsidRPr="001E3691" w:rsidRDefault="001E3691" w:rsidP="001E3691">
      <w:pPr>
        <w:jc w:val="both"/>
        <w:rPr>
          <w:rFonts w:ascii="Times New Roman" w:eastAsiaTheme="minorEastAsia" w:hAnsi="Times New Roman" w:cs="Times New Roman"/>
          <w:sz w:val="24"/>
          <w:szCs w:val="24"/>
        </w:rPr>
      </w:pPr>
    </w:p>
    <w:p w14:paraId="3F09EF0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35: 1.00008 moneyEOD_179 - moneySOD_180 = 0</w:t>
      </w:r>
    </w:p>
    <w:p w14:paraId="7B24627E" w14:textId="77777777" w:rsidR="001E3691" w:rsidRPr="001E3691" w:rsidRDefault="001E3691" w:rsidP="001E3691">
      <w:pPr>
        <w:jc w:val="both"/>
        <w:rPr>
          <w:rFonts w:ascii="Times New Roman" w:eastAsiaTheme="minorEastAsia" w:hAnsi="Times New Roman" w:cs="Times New Roman"/>
          <w:sz w:val="24"/>
          <w:szCs w:val="24"/>
        </w:rPr>
      </w:pPr>
    </w:p>
    <w:p w14:paraId="3DE3726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36: 1.00008 moneyEOD_180 - moneySOD_181 = 0</w:t>
      </w:r>
    </w:p>
    <w:p w14:paraId="59A8081F" w14:textId="77777777" w:rsidR="001E3691" w:rsidRPr="001E3691" w:rsidRDefault="001E3691" w:rsidP="001E3691">
      <w:pPr>
        <w:jc w:val="both"/>
        <w:rPr>
          <w:rFonts w:ascii="Times New Roman" w:eastAsiaTheme="minorEastAsia" w:hAnsi="Times New Roman" w:cs="Times New Roman"/>
          <w:sz w:val="24"/>
          <w:szCs w:val="24"/>
        </w:rPr>
      </w:pPr>
    </w:p>
    <w:p w14:paraId="1E4C640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37: 1.00008 moneyEOD_181 - moneySOD_182 = 0</w:t>
      </w:r>
    </w:p>
    <w:p w14:paraId="73A6476B" w14:textId="77777777" w:rsidR="001E3691" w:rsidRPr="001E3691" w:rsidRDefault="001E3691" w:rsidP="001E3691">
      <w:pPr>
        <w:jc w:val="both"/>
        <w:rPr>
          <w:rFonts w:ascii="Times New Roman" w:eastAsiaTheme="minorEastAsia" w:hAnsi="Times New Roman" w:cs="Times New Roman"/>
          <w:sz w:val="24"/>
          <w:szCs w:val="24"/>
        </w:rPr>
      </w:pPr>
    </w:p>
    <w:p w14:paraId="4D0EBCC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38: 1.00008 moneyEOD_182 - moneySOD_183 = 0</w:t>
      </w:r>
    </w:p>
    <w:p w14:paraId="496CB6CB" w14:textId="77777777" w:rsidR="001E3691" w:rsidRPr="001E3691" w:rsidRDefault="001E3691" w:rsidP="001E3691">
      <w:pPr>
        <w:jc w:val="both"/>
        <w:rPr>
          <w:rFonts w:ascii="Times New Roman" w:eastAsiaTheme="minorEastAsia" w:hAnsi="Times New Roman" w:cs="Times New Roman"/>
          <w:sz w:val="24"/>
          <w:szCs w:val="24"/>
        </w:rPr>
      </w:pPr>
    </w:p>
    <w:p w14:paraId="6AAD72C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39: 1.00008 moneyEOD_183 - moneySOD_184 = 0</w:t>
      </w:r>
    </w:p>
    <w:p w14:paraId="1B19C8EA" w14:textId="77777777" w:rsidR="001E3691" w:rsidRPr="001E3691" w:rsidRDefault="001E3691" w:rsidP="001E3691">
      <w:pPr>
        <w:jc w:val="both"/>
        <w:rPr>
          <w:rFonts w:ascii="Times New Roman" w:eastAsiaTheme="minorEastAsia" w:hAnsi="Times New Roman" w:cs="Times New Roman"/>
          <w:sz w:val="24"/>
          <w:szCs w:val="24"/>
        </w:rPr>
      </w:pPr>
    </w:p>
    <w:p w14:paraId="473D737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40: 1.00008 moneyEOD_184 - moneySOD_185 = 0</w:t>
      </w:r>
    </w:p>
    <w:p w14:paraId="1B82F6B2" w14:textId="77777777" w:rsidR="001E3691" w:rsidRPr="001E3691" w:rsidRDefault="001E3691" w:rsidP="001E3691">
      <w:pPr>
        <w:jc w:val="both"/>
        <w:rPr>
          <w:rFonts w:ascii="Times New Roman" w:eastAsiaTheme="minorEastAsia" w:hAnsi="Times New Roman" w:cs="Times New Roman"/>
          <w:sz w:val="24"/>
          <w:szCs w:val="24"/>
        </w:rPr>
      </w:pPr>
    </w:p>
    <w:p w14:paraId="0A3EBE1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41: 1.00008 moneyEOD_185 - moneySOD_186 = 0</w:t>
      </w:r>
    </w:p>
    <w:p w14:paraId="240E5CE2" w14:textId="77777777" w:rsidR="001E3691" w:rsidRPr="001E3691" w:rsidRDefault="001E3691" w:rsidP="001E3691">
      <w:pPr>
        <w:jc w:val="both"/>
        <w:rPr>
          <w:rFonts w:ascii="Times New Roman" w:eastAsiaTheme="minorEastAsia" w:hAnsi="Times New Roman" w:cs="Times New Roman"/>
          <w:sz w:val="24"/>
          <w:szCs w:val="24"/>
        </w:rPr>
      </w:pPr>
    </w:p>
    <w:p w14:paraId="560E013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42: 1.00008 moneyEOD_186 - moneySOD_187 = 0</w:t>
      </w:r>
    </w:p>
    <w:p w14:paraId="7252C219" w14:textId="77777777" w:rsidR="001E3691" w:rsidRPr="001E3691" w:rsidRDefault="001E3691" w:rsidP="001E3691">
      <w:pPr>
        <w:jc w:val="both"/>
        <w:rPr>
          <w:rFonts w:ascii="Times New Roman" w:eastAsiaTheme="minorEastAsia" w:hAnsi="Times New Roman" w:cs="Times New Roman"/>
          <w:sz w:val="24"/>
          <w:szCs w:val="24"/>
        </w:rPr>
      </w:pPr>
    </w:p>
    <w:p w14:paraId="6BED2EB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43: 1.00008 moneyEOD_187 - moneySOD_188 = 0</w:t>
      </w:r>
    </w:p>
    <w:p w14:paraId="05262995" w14:textId="77777777" w:rsidR="001E3691" w:rsidRPr="001E3691" w:rsidRDefault="001E3691" w:rsidP="001E3691">
      <w:pPr>
        <w:jc w:val="both"/>
        <w:rPr>
          <w:rFonts w:ascii="Times New Roman" w:eastAsiaTheme="minorEastAsia" w:hAnsi="Times New Roman" w:cs="Times New Roman"/>
          <w:sz w:val="24"/>
          <w:szCs w:val="24"/>
        </w:rPr>
      </w:pPr>
    </w:p>
    <w:p w14:paraId="2415D96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44: 1.00008 moneyEOD_188 - moneySOD_189 = 0</w:t>
      </w:r>
    </w:p>
    <w:p w14:paraId="7542E916" w14:textId="77777777" w:rsidR="001E3691" w:rsidRPr="001E3691" w:rsidRDefault="001E3691" w:rsidP="001E3691">
      <w:pPr>
        <w:jc w:val="both"/>
        <w:rPr>
          <w:rFonts w:ascii="Times New Roman" w:eastAsiaTheme="minorEastAsia" w:hAnsi="Times New Roman" w:cs="Times New Roman"/>
          <w:sz w:val="24"/>
          <w:szCs w:val="24"/>
        </w:rPr>
      </w:pPr>
    </w:p>
    <w:p w14:paraId="22F4DD9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45: 1.00008 moneyEOD_189 - moneySOD_190 = 0</w:t>
      </w:r>
    </w:p>
    <w:p w14:paraId="26E4BECC" w14:textId="77777777" w:rsidR="001E3691" w:rsidRPr="001E3691" w:rsidRDefault="001E3691" w:rsidP="001E3691">
      <w:pPr>
        <w:jc w:val="both"/>
        <w:rPr>
          <w:rFonts w:ascii="Times New Roman" w:eastAsiaTheme="minorEastAsia" w:hAnsi="Times New Roman" w:cs="Times New Roman"/>
          <w:sz w:val="24"/>
          <w:szCs w:val="24"/>
        </w:rPr>
      </w:pPr>
    </w:p>
    <w:p w14:paraId="307857A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46: 1.00008 moneyEOD_190 - moneySOD_191 = 0</w:t>
      </w:r>
    </w:p>
    <w:p w14:paraId="13C75658" w14:textId="77777777" w:rsidR="001E3691" w:rsidRPr="001E3691" w:rsidRDefault="001E3691" w:rsidP="001E3691">
      <w:pPr>
        <w:jc w:val="both"/>
        <w:rPr>
          <w:rFonts w:ascii="Times New Roman" w:eastAsiaTheme="minorEastAsia" w:hAnsi="Times New Roman" w:cs="Times New Roman"/>
          <w:sz w:val="24"/>
          <w:szCs w:val="24"/>
        </w:rPr>
      </w:pPr>
    </w:p>
    <w:p w14:paraId="61483C0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47: 1.00008 moneyEOD_191 - moneySOD_192 = 0</w:t>
      </w:r>
    </w:p>
    <w:p w14:paraId="2B34562D" w14:textId="77777777" w:rsidR="001E3691" w:rsidRPr="001E3691" w:rsidRDefault="001E3691" w:rsidP="001E3691">
      <w:pPr>
        <w:jc w:val="both"/>
        <w:rPr>
          <w:rFonts w:ascii="Times New Roman" w:eastAsiaTheme="minorEastAsia" w:hAnsi="Times New Roman" w:cs="Times New Roman"/>
          <w:sz w:val="24"/>
          <w:szCs w:val="24"/>
        </w:rPr>
      </w:pPr>
    </w:p>
    <w:p w14:paraId="11DAD09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48: 1.00008 moneyEOD_192 - moneySOD_193 = 0</w:t>
      </w:r>
    </w:p>
    <w:p w14:paraId="12802AD0" w14:textId="77777777" w:rsidR="001E3691" w:rsidRPr="001E3691" w:rsidRDefault="001E3691" w:rsidP="001E3691">
      <w:pPr>
        <w:jc w:val="both"/>
        <w:rPr>
          <w:rFonts w:ascii="Times New Roman" w:eastAsiaTheme="minorEastAsia" w:hAnsi="Times New Roman" w:cs="Times New Roman"/>
          <w:sz w:val="24"/>
          <w:szCs w:val="24"/>
        </w:rPr>
      </w:pPr>
    </w:p>
    <w:p w14:paraId="59F722C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49: 1.00008 moneyEOD_193 - moneySOD_194 = 0</w:t>
      </w:r>
    </w:p>
    <w:p w14:paraId="78FD6B54" w14:textId="77777777" w:rsidR="001E3691" w:rsidRPr="001E3691" w:rsidRDefault="001E3691" w:rsidP="001E3691">
      <w:pPr>
        <w:jc w:val="both"/>
        <w:rPr>
          <w:rFonts w:ascii="Times New Roman" w:eastAsiaTheme="minorEastAsia" w:hAnsi="Times New Roman" w:cs="Times New Roman"/>
          <w:sz w:val="24"/>
          <w:szCs w:val="24"/>
        </w:rPr>
      </w:pPr>
    </w:p>
    <w:p w14:paraId="2D0B633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50: 1.00008 moneyEOD_194 - moneySOD_195 = 0</w:t>
      </w:r>
    </w:p>
    <w:p w14:paraId="28E9E576" w14:textId="77777777" w:rsidR="001E3691" w:rsidRPr="001E3691" w:rsidRDefault="001E3691" w:rsidP="001E3691">
      <w:pPr>
        <w:jc w:val="both"/>
        <w:rPr>
          <w:rFonts w:ascii="Times New Roman" w:eastAsiaTheme="minorEastAsia" w:hAnsi="Times New Roman" w:cs="Times New Roman"/>
          <w:sz w:val="24"/>
          <w:szCs w:val="24"/>
        </w:rPr>
      </w:pPr>
    </w:p>
    <w:p w14:paraId="3014A75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51: 1.00008 moneyEOD_195 - moneySOD_196 = 0</w:t>
      </w:r>
    </w:p>
    <w:p w14:paraId="2364E61D" w14:textId="77777777" w:rsidR="001E3691" w:rsidRPr="001E3691" w:rsidRDefault="001E3691" w:rsidP="001E3691">
      <w:pPr>
        <w:jc w:val="both"/>
        <w:rPr>
          <w:rFonts w:ascii="Times New Roman" w:eastAsiaTheme="minorEastAsia" w:hAnsi="Times New Roman" w:cs="Times New Roman"/>
          <w:sz w:val="24"/>
          <w:szCs w:val="24"/>
        </w:rPr>
      </w:pPr>
    </w:p>
    <w:p w14:paraId="70DCA5C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52: 1.00008 moneyEOD_196 - moneySOD_197 = 0</w:t>
      </w:r>
    </w:p>
    <w:p w14:paraId="5BD08275" w14:textId="77777777" w:rsidR="001E3691" w:rsidRPr="001E3691" w:rsidRDefault="001E3691" w:rsidP="001E3691">
      <w:pPr>
        <w:jc w:val="both"/>
        <w:rPr>
          <w:rFonts w:ascii="Times New Roman" w:eastAsiaTheme="minorEastAsia" w:hAnsi="Times New Roman" w:cs="Times New Roman"/>
          <w:sz w:val="24"/>
          <w:szCs w:val="24"/>
        </w:rPr>
      </w:pPr>
    </w:p>
    <w:p w14:paraId="6929A12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53: 1.00008 moneyEOD_197 - moneySOD_198 = 0</w:t>
      </w:r>
    </w:p>
    <w:p w14:paraId="7D17A55C" w14:textId="77777777" w:rsidR="001E3691" w:rsidRPr="001E3691" w:rsidRDefault="001E3691" w:rsidP="001E3691">
      <w:pPr>
        <w:jc w:val="both"/>
        <w:rPr>
          <w:rFonts w:ascii="Times New Roman" w:eastAsiaTheme="minorEastAsia" w:hAnsi="Times New Roman" w:cs="Times New Roman"/>
          <w:sz w:val="24"/>
          <w:szCs w:val="24"/>
        </w:rPr>
      </w:pPr>
    </w:p>
    <w:p w14:paraId="0F2FBEF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54: 1.00008 moneyEOD_198 - moneySOD_199 = 0</w:t>
      </w:r>
    </w:p>
    <w:p w14:paraId="35BE165F" w14:textId="77777777" w:rsidR="001E3691" w:rsidRPr="001E3691" w:rsidRDefault="001E3691" w:rsidP="001E3691">
      <w:pPr>
        <w:jc w:val="both"/>
        <w:rPr>
          <w:rFonts w:ascii="Times New Roman" w:eastAsiaTheme="minorEastAsia" w:hAnsi="Times New Roman" w:cs="Times New Roman"/>
          <w:sz w:val="24"/>
          <w:szCs w:val="24"/>
        </w:rPr>
      </w:pPr>
    </w:p>
    <w:p w14:paraId="586D120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55: 1.00008 moneyEOD_199 - moneySOD_200 = 0</w:t>
      </w:r>
    </w:p>
    <w:p w14:paraId="6B597660" w14:textId="77777777" w:rsidR="001E3691" w:rsidRPr="001E3691" w:rsidRDefault="001E3691" w:rsidP="001E3691">
      <w:pPr>
        <w:jc w:val="both"/>
        <w:rPr>
          <w:rFonts w:ascii="Times New Roman" w:eastAsiaTheme="minorEastAsia" w:hAnsi="Times New Roman" w:cs="Times New Roman"/>
          <w:sz w:val="24"/>
          <w:szCs w:val="24"/>
        </w:rPr>
      </w:pPr>
    </w:p>
    <w:p w14:paraId="621F26E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56: 1.00008 moneyEOD_200 - moneySOD_201 = 0</w:t>
      </w:r>
    </w:p>
    <w:p w14:paraId="60253B38" w14:textId="77777777" w:rsidR="001E3691" w:rsidRPr="001E3691" w:rsidRDefault="001E3691" w:rsidP="001E3691">
      <w:pPr>
        <w:jc w:val="both"/>
        <w:rPr>
          <w:rFonts w:ascii="Times New Roman" w:eastAsiaTheme="minorEastAsia" w:hAnsi="Times New Roman" w:cs="Times New Roman"/>
          <w:sz w:val="24"/>
          <w:szCs w:val="24"/>
        </w:rPr>
      </w:pPr>
    </w:p>
    <w:p w14:paraId="0F5DCD7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57: 1.00008 moneyEOD_201 - moneySOD_202 = 0</w:t>
      </w:r>
    </w:p>
    <w:p w14:paraId="1CA09E02" w14:textId="77777777" w:rsidR="001E3691" w:rsidRPr="001E3691" w:rsidRDefault="001E3691" w:rsidP="001E3691">
      <w:pPr>
        <w:jc w:val="both"/>
        <w:rPr>
          <w:rFonts w:ascii="Times New Roman" w:eastAsiaTheme="minorEastAsia" w:hAnsi="Times New Roman" w:cs="Times New Roman"/>
          <w:sz w:val="24"/>
          <w:szCs w:val="24"/>
        </w:rPr>
      </w:pPr>
    </w:p>
    <w:p w14:paraId="58DA80A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58: 1.00008 moneyEOD_202 - moneySOD_203 = 0</w:t>
      </w:r>
    </w:p>
    <w:p w14:paraId="51865CE9" w14:textId="77777777" w:rsidR="001E3691" w:rsidRPr="001E3691" w:rsidRDefault="001E3691" w:rsidP="001E3691">
      <w:pPr>
        <w:jc w:val="both"/>
        <w:rPr>
          <w:rFonts w:ascii="Times New Roman" w:eastAsiaTheme="minorEastAsia" w:hAnsi="Times New Roman" w:cs="Times New Roman"/>
          <w:sz w:val="24"/>
          <w:szCs w:val="24"/>
        </w:rPr>
      </w:pPr>
    </w:p>
    <w:p w14:paraId="2AA7331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59: 1.00008 moneyEOD_203 - moneySOD_204 = 0</w:t>
      </w:r>
    </w:p>
    <w:p w14:paraId="6B607231" w14:textId="77777777" w:rsidR="001E3691" w:rsidRPr="001E3691" w:rsidRDefault="001E3691" w:rsidP="001E3691">
      <w:pPr>
        <w:jc w:val="both"/>
        <w:rPr>
          <w:rFonts w:ascii="Times New Roman" w:eastAsiaTheme="minorEastAsia" w:hAnsi="Times New Roman" w:cs="Times New Roman"/>
          <w:sz w:val="24"/>
          <w:szCs w:val="24"/>
        </w:rPr>
      </w:pPr>
    </w:p>
    <w:p w14:paraId="6E09A46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60: 1.00008 moneyEOD_204 - moneySOD_205 = 0</w:t>
      </w:r>
    </w:p>
    <w:p w14:paraId="02F5051F" w14:textId="77777777" w:rsidR="001E3691" w:rsidRPr="001E3691" w:rsidRDefault="001E3691" w:rsidP="001E3691">
      <w:pPr>
        <w:jc w:val="both"/>
        <w:rPr>
          <w:rFonts w:ascii="Times New Roman" w:eastAsiaTheme="minorEastAsia" w:hAnsi="Times New Roman" w:cs="Times New Roman"/>
          <w:sz w:val="24"/>
          <w:szCs w:val="24"/>
        </w:rPr>
      </w:pPr>
    </w:p>
    <w:p w14:paraId="0CD239E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61: 1.00008 moneyEOD_205 - moneySOD_206 = 0</w:t>
      </w:r>
    </w:p>
    <w:p w14:paraId="7804ED66" w14:textId="77777777" w:rsidR="001E3691" w:rsidRPr="001E3691" w:rsidRDefault="001E3691" w:rsidP="001E3691">
      <w:pPr>
        <w:jc w:val="both"/>
        <w:rPr>
          <w:rFonts w:ascii="Times New Roman" w:eastAsiaTheme="minorEastAsia" w:hAnsi="Times New Roman" w:cs="Times New Roman"/>
          <w:sz w:val="24"/>
          <w:szCs w:val="24"/>
        </w:rPr>
      </w:pPr>
    </w:p>
    <w:p w14:paraId="70144AA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62: 1.00008 moneyEOD_206 - moneySOD_207 = 0</w:t>
      </w:r>
    </w:p>
    <w:p w14:paraId="55807C86" w14:textId="77777777" w:rsidR="001E3691" w:rsidRPr="001E3691" w:rsidRDefault="001E3691" w:rsidP="001E3691">
      <w:pPr>
        <w:jc w:val="both"/>
        <w:rPr>
          <w:rFonts w:ascii="Times New Roman" w:eastAsiaTheme="minorEastAsia" w:hAnsi="Times New Roman" w:cs="Times New Roman"/>
          <w:sz w:val="24"/>
          <w:szCs w:val="24"/>
        </w:rPr>
      </w:pPr>
    </w:p>
    <w:p w14:paraId="3D35FFC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63: 1.00008 moneyEOD_207 - moneySOD_208 = 0</w:t>
      </w:r>
    </w:p>
    <w:p w14:paraId="5BA1C8EF" w14:textId="77777777" w:rsidR="001E3691" w:rsidRPr="001E3691" w:rsidRDefault="001E3691" w:rsidP="001E3691">
      <w:pPr>
        <w:jc w:val="both"/>
        <w:rPr>
          <w:rFonts w:ascii="Times New Roman" w:eastAsiaTheme="minorEastAsia" w:hAnsi="Times New Roman" w:cs="Times New Roman"/>
          <w:sz w:val="24"/>
          <w:szCs w:val="24"/>
        </w:rPr>
      </w:pPr>
    </w:p>
    <w:p w14:paraId="68A664A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64: 1.00008 moneyEOD_208 - moneySOD_209 = 0</w:t>
      </w:r>
    </w:p>
    <w:p w14:paraId="526FF664" w14:textId="77777777" w:rsidR="001E3691" w:rsidRPr="001E3691" w:rsidRDefault="001E3691" w:rsidP="001E3691">
      <w:pPr>
        <w:jc w:val="both"/>
        <w:rPr>
          <w:rFonts w:ascii="Times New Roman" w:eastAsiaTheme="minorEastAsia" w:hAnsi="Times New Roman" w:cs="Times New Roman"/>
          <w:sz w:val="24"/>
          <w:szCs w:val="24"/>
        </w:rPr>
      </w:pPr>
    </w:p>
    <w:p w14:paraId="2C4C3C1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65: 1.00008 moneyEOD_209 - moneySOD_210 = 0</w:t>
      </w:r>
    </w:p>
    <w:p w14:paraId="03AAD997" w14:textId="77777777" w:rsidR="001E3691" w:rsidRPr="001E3691" w:rsidRDefault="001E3691" w:rsidP="001E3691">
      <w:pPr>
        <w:jc w:val="both"/>
        <w:rPr>
          <w:rFonts w:ascii="Times New Roman" w:eastAsiaTheme="minorEastAsia" w:hAnsi="Times New Roman" w:cs="Times New Roman"/>
          <w:sz w:val="24"/>
          <w:szCs w:val="24"/>
        </w:rPr>
      </w:pPr>
    </w:p>
    <w:p w14:paraId="4C6A1A0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66: 1.00008 moneyEOD_210 - moneySOD_211 = 0</w:t>
      </w:r>
    </w:p>
    <w:p w14:paraId="1D760DF0" w14:textId="77777777" w:rsidR="001E3691" w:rsidRPr="001E3691" w:rsidRDefault="001E3691" w:rsidP="001E3691">
      <w:pPr>
        <w:jc w:val="both"/>
        <w:rPr>
          <w:rFonts w:ascii="Times New Roman" w:eastAsiaTheme="minorEastAsia" w:hAnsi="Times New Roman" w:cs="Times New Roman"/>
          <w:sz w:val="24"/>
          <w:szCs w:val="24"/>
        </w:rPr>
      </w:pPr>
    </w:p>
    <w:p w14:paraId="55015FE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67: 1.00008 moneyEOD_211 - moneySOD_212 = 0</w:t>
      </w:r>
    </w:p>
    <w:p w14:paraId="30C988E6" w14:textId="77777777" w:rsidR="001E3691" w:rsidRPr="001E3691" w:rsidRDefault="001E3691" w:rsidP="001E3691">
      <w:pPr>
        <w:jc w:val="both"/>
        <w:rPr>
          <w:rFonts w:ascii="Times New Roman" w:eastAsiaTheme="minorEastAsia" w:hAnsi="Times New Roman" w:cs="Times New Roman"/>
          <w:sz w:val="24"/>
          <w:szCs w:val="24"/>
        </w:rPr>
      </w:pPr>
    </w:p>
    <w:p w14:paraId="3E95A0D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68: 1.00008 moneyEOD_212 - moneySOD_213 = 0</w:t>
      </w:r>
    </w:p>
    <w:p w14:paraId="0D4753C9" w14:textId="77777777" w:rsidR="001E3691" w:rsidRPr="001E3691" w:rsidRDefault="001E3691" w:rsidP="001E3691">
      <w:pPr>
        <w:jc w:val="both"/>
        <w:rPr>
          <w:rFonts w:ascii="Times New Roman" w:eastAsiaTheme="minorEastAsia" w:hAnsi="Times New Roman" w:cs="Times New Roman"/>
          <w:sz w:val="24"/>
          <w:szCs w:val="24"/>
        </w:rPr>
      </w:pPr>
    </w:p>
    <w:p w14:paraId="0466020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69: 1.00008 moneyEOD_213 - moneySOD_214 = 0</w:t>
      </w:r>
    </w:p>
    <w:p w14:paraId="58690010" w14:textId="77777777" w:rsidR="001E3691" w:rsidRPr="001E3691" w:rsidRDefault="001E3691" w:rsidP="001E3691">
      <w:pPr>
        <w:jc w:val="both"/>
        <w:rPr>
          <w:rFonts w:ascii="Times New Roman" w:eastAsiaTheme="minorEastAsia" w:hAnsi="Times New Roman" w:cs="Times New Roman"/>
          <w:sz w:val="24"/>
          <w:szCs w:val="24"/>
        </w:rPr>
      </w:pPr>
    </w:p>
    <w:p w14:paraId="4F345C2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70: 1.00008 moneyEOD_214 - moneySOD_215 = 0</w:t>
      </w:r>
    </w:p>
    <w:p w14:paraId="26BF0A33" w14:textId="77777777" w:rsidR="001E3691" w:rsidRPr="001E3691" w:rsidRDefault="001E3691" w:rsidP="001E3691">
      <w:pPr>
        <w:jc w:val="both"/>
        <w:rPr>
          <w:rFonts w:ascii="Times New Roman" w:eastAsiaTheme="minorEastAsia" w:hAnsi="Times New Roman" w:cs="Times New Roman"/>
          <w:sz w:val="24"/>
          <w:szCs w:val="24"/>
        </w:rPr>
      </w:pPr>
    </w:p>
    <w:p w14:paraId="09F7007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71: 1.00008 moneyEOD_215 - moneySOD_216 = 0</w:t>
      </w:r>
    </w:p>
    <w:p w14:paraId="63D8FEE9" w14:textId="77777777" w:rsidR="001E3691" w:rsidRPr="001E3691" w:rsidRDefault="001E3691" w:rsidP="001E3691">
      <w:pPr>
        <w:jc w:val="both"/>
        <w:rPr>
          <w:rFonts w:ascii="Times New Roman" w:eastAsiaTheme="minorEastAsia" w:hAnsi="Times New Roman" w:cs="Times New Roman"/>
          <w:sz w:val="24"/>
          <w:szCs w:val="24"/>
        </w:rPr>
      </w:pPr>
    </w:p>
    <w:p w14:paraId="16B8274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72: 1.00008 moneyEOD_216 - moneySOD_217 = 0</w:t>
      </w:r>
    </w:p>
    <w:p w14:paraId="31C6D70F" w14:textId="77777777" w:rsidR="001E3691" w:rsidRPr="001E3691" w:rsidRDefault="001E3691" w:rsidP="001E3691">
      <w:pPr>
        <w:jc w:val="both"/>
        <w:rPr>
          <w:rFonts w:ascii="Times New Roman" w:eastAsiaTheme="minorEastAsia" w:hAnsi="Times New Roman" w:cs="Times New Roman"/>
          <w:sz w:val="24"/>
          <w:szCs w:val="24"/>
        </w:rPr>
      </w:pPr>
    </w:p>
    <w:p w14:paraId="34352A4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73: 1.00008 moneyEOD_217 - moneySOD_218 = 0</w:t>
      </w:r>
    </w:p>
    <w:p w14:paraId="76A29DE2" w14:textId="77777777" w:rsidR="001E3691" w:rsidRPr="001E3691" w:rsidRDefault="001E3691" w:rsidP="001E3691">
      <w:pPr>
        <w:jc w:val="both"/>
        <w:rPr>
          <w:rFonts w:ascii="Times New Roman" w:eastAsiaTheme="minorEastAsia" w:hAnsi="Times New Roman" w:cs="Times New Roman"/>
          <w:sz w:val="24"/>
          <w:szCs w:val="24"/>
        </w:rPr>
      </w:pPr>
    </w:p>
    <w:p w14:paraId="578FCFA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74: 1.00008 moneyEOD_218 - moneySOD_219 = 0</w:t>
      </w:r>
    </w:p>
    <w:p w14:paraId="431D15F3" w14:textId="77777777" w:rsidR="001E3691" w:rsidRPr="001E3691" w:rsidRDefault="001E3691" w:rsidP="001E3691">
      <w:pPr>
        <w:jc w:val="both"/>
        <w:rPr>
          <w:rFonts w:ascii="Times New Roman" w:eastAsiaTheme="minorEastAsia" w:hAnsi="Times New Roman" w:cs="Times New Roman"/>
          <w:sz w:val="24"/>
          <w:szCs w:val="24"/>
        </w:rPr>
      </w:pPr>
    </w:p>
    <w:p w14:paraId="4DDFE98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75: 1.00008 moneyEOD_219 - moneySOD_220 = 0</w:t>
      </w:r>
    </w:p>
    <w:p w14:paraId="220F19F1" w14:textId="77777777" w:rsidR="001E3691" w:rsidRPr="001E3691" w:rsidRDefault="001E3691" w:rsidP="001E3691">
      <w:pPr>
        <w:jc w:val="both"/>
        <w:rPr>
          <w:rFonts w:ascii="Times New Roman" w:eastAsiaTheme="minorEastAsia" w:hAnsi="Times New Roman" w:cs="Times New Roman"/>
          <w:sz w:val="24"/>
          <w:szCs w:val="24"/>
        </w:rPr>
      </w:pPr>
    </w:p>
    <w:p w14:paraId="3862FEF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76: 1.00008 moneyEOD_220 - moneySOD_221 = 0</w:t>
      </w:r>
    </w:p>
    <w:p w14:paraId="48DCA126" w14:textId="77777777" w:rsidR="001E3691" w:rsidRPr="001E3691" w:rsidRDefault="001E3691" w:rsidP="001E3691">
      <w:pPr>
        <w:jc w:val="both"/>
        <w:rPr>
          <w:rFonts w:ascii="Times New Roman" w:eastAsiaTheme="minorEastAsia" w:hAnsi="Times New Roman" w:cs="Times New Roman"/>
          <w:sz w:val="24"/>
          <w:szCs w:val="24"/>
        </w:rPr>
      </w:pPr>
    </w:p>
    <w:p w14:paraId="531F10F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77: 1.00008 moneyEOD_221 - moneySOD_222 = 0</w:t>
      </w:r>
    </w:p>
    <w:p w14:paraId="69DA8541" w14:textId="77777777" w:rsidR="001E3691" w:rsidRPr="001E3691" w:rsidRDefault="001E3691" w:rsidP="001E3691">
      <w:pPr>
        <w:jc w:val="both"/>
        <w:rPr>
          <w:rFonts w:ascii="Times New Roman" w:eastAsiaTheme="minorEastAsia" w:hAnsi="Times New Roman" w:cs="Times New Roman"/>
          <w:sz w:val="24"/>
          <w:szCs w:val="24"/>
        </w:rPr>
      </w:pPr>
    </w:p>
    <w:p w14:paraId="7F37114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78: 1.00008 moneyEOD_222 - moneySOD_223 = 0</w:t>
      </w:r>
    </w:p>
    <w:p w14:paraId="7E9F1554" w14:textId="77777777" w:rsidR="001E3691" w:rsidRPr="001E3691" w:rsidRDefault="001E3691" w:rsidP="001E3691">
      <w:pPr>
        <w:jc w:val="both"/>
        <w:rPr>
          <w:rFonts w:ascii="Times New Roman" w:eastAsiaTheme="minorEastAsia" w:hAnsi="Times New Roman" w:cs="Times New Roman"/>
          <w:sz w:val="24"/>
          <w:szCs w:val="24"/>
        </w:rPr>
      </w:pPr>
    </w:p>
    <w:p w14:paraId="3802227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79: 1.00008 moneyEOD_223 - moneySOD_224 = 0</w:t>
      </w:r>
    </w:p>
    <w:p w14:paraId="44F00452" w14:textId="77777777" w:rsidR="001E3691" w:rsidRPr="001E3691" w:rsidRDefault="001E3691" w:rsidP="001E3691">
      <w:pPr>
        <w:jc w:val="both"/>
        <w:rPr>
          <w:rFonts w:ascii="Times New Roman" w:eastAsiaTheme="minorEastAsia" w:hAnsi="Times New Roman" w:cs="Times New Roman"/>
          <w:sz w:val="24"/>
          <w:szCs w:val="24"/>
        </w:rPr>
      </w:pPr>
    </w:p>
    <w:p w14:paraId="46E28B4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80: 1.00008 moneyEOD_224 - moneySOD_225 = 0</w:t>
      </w:r>
    </w:p>
    <w:p w14:paraId="7C05827F" w14:textId="77777777" w:rsidR="001E3691" w:rsidRPr="001E3691" w:rsidRDefault="001E3691" w:rsidP="001E3691">
      <w:pPr>
        <w:jc w:val="both"/>
        <w:rPr>
          <w:rFonts w:ascii="Times New Roman" w:eastAsiaTheme="minorEastAsia" w:hAnsi="Times New Roman" w:cs="Times New Roman"/>
          <w:sz w:val="24"/>
          <w:szCs w:val="24"/>
        </w:rPr>
      </w:pPr>
    </w:p>
    <w:p w14:paraId="7A6C375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81: 1.00008 moneyEOD_225 - moneySOD_226 = 0</w:t>
      </w:r>
    </w:p>
    <w:p w14:paraId="2493484A" w14:textId="77777777" w:rsidR="001E3691" w:rsidRPr="001E3691" w:rsidRDefault="001E3691" w:rsidP="001E3691">
      <w:pPr>
        <w:jc w:val="both"/>
        <w:rPr>
          <w:rFonts w:ascii="Times New Roman" w:eastAsiaTheme="minorEastAsia" w:hAnsi="Times New Roman" w:cs="Times New Roman"/>
          <w:sz w:val="24"/>
          <w:szCs w:val="24"/>
        </w:rPr>
      </w:pPr>
    </w:p>
    <w:p w14:paraId="4149105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82: 1.00008 moneyEOD_226 - moneySOD_227 = 0</w:t>
      </w:r>
    </w:p>
    <w:p w14:paraId="2B04515D" w14:textId="77777777" w:rsidR="001E3691" w:rsidRPr="001E3691" w:rsidRDefault="001E3691" w:rsidP="001E3691">
      <w:pPr>
        <w:jc w:val="both"/>
        <w:rPr>
          <w:rFonts w:ascii="Times New Roman" w:eastAsiaTheme="minorEastAsia" w:hAnsi="Times New Roman" w:cs="Times New Roman"/>
          <w:sz w:val="24"/>
          <w:szCs w:val="24"/>
        </w:rPr>
      </w:pPr>
    </w:p>
    <w:p w14:paraId="5FB2375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83: 1.00008 moneyEOD_227 - moneySOD_228 = 0</w:t>
      </w:r>
    </w:p>
    <w:p w14:paraId="53032881" w14:textId="77777777" w:rsidR="001E3691" w:rsidRPr="001E3691" w:rsidRDefault="001E3691" w:rsidP="001E3691">
      <w:pPr>
        <w:jc w:val="both"/>
        <w:rPr>
          <w:rFonts w:ascii="Times New Roman" w:eastAsiaTheme="minorEastAsia" w:hAnsi="Times New Roman" w:cs="Times New Roman"/>
          <w:sz w:val="24"/>
          <w:szCs w:val="24"/>
        </w:rPr>
      </w:pPr>
    </w:p>
    <w:p w14:paraId="3B35B36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84: 1.00008 moneyEOD_228 - moneySOD_229 = 0</w:t>
      </w:r>
    </w:p>
    <w:p w14:paraId="16306EC1" w14:textId="77777777" w:rsidR="001E3691" w:rsidRPr="001E3691" w:rsidRDefault="001E3691" w:rsidP="001E3691">
      <w:pPr>
        <w:jc w:val="both"/>
        <w:rPr>
          <w:rFonts w:ascii="Times New Roman" w:eastAsiaTheme="minorEastAsia" w:hAnsi="Times New Roman" w:cs="Times New Roman"/>
          <w:sz w:val="24"/>
          <w:szCs w:val="24"/>
        </w:rPr>
      </w:pPr>
    </w:p>
    <w:p w14:paraId="5B15B10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85: 1.00008 moneyEOD_229 - moneySOD_230 = 0</w:t>
      </w:r>
    </w:p>
    <w:p w14:paraId="6A34A431" w14:textId="77777777" w:rsidR="001E3691" w:rsidRPr="001E3691" w:rsidRDefault="001E3691" w:rsidP="001E3691">
      <w:pPr>
        <w:jc w:val="both"/>
        <w:rPr>
          <w:rFonts w:ascii="Times New Roman" w:eastAsiaTheme="minorEastAsia" w:hAnsi="Times New Roman" w:cs="Times New Roman"/>
          <w:sz w:val="24"/>
          <w:szCs w:val="24"/>
        </w:rPr>
      </w:pPr>
    </w:p>
    <w:p w14:paraId="008BDF6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86: 1.00008 moneyEOD_230 - moneySOD_231 = 0</w:t>
      </w:r>
    </w:p>
    <w:p w14:paraId="1106C9C4" w14:textId="77777777" w:rsidR="001E3691" w:rsidRPr="001E3691" w:rsidRDefault="001E3691" w:rsidP="001E3691">
      <w:pPr>
        <w:jc w:val="both"/>
        <w:rPr>
          <w:rFonts w:ascii="Times New Roman" w:eastAsiaTheme="minorEastAsia" w:hAnsi="Times New Roman" w:cs="Times New Roman"/>
          <w:sz w:val="24"/>
          <w:szCs w:val="24"/>
        </w:rPr>
      </w:pPr>
    </w:p>
    <w:p w14:paraId="4C77190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87: 1.00008 moneyEOD_231 - moneySOD_232 = 0</w:t>
      </w:r>
    </w:p>
    <w:p w14:paraId="1008090F" w14:textId="77777777" w:rsidR="001E3691" w:rsidRPr="001E3691" w:rsidRDefault="001E3691" w:rsidP="001E3691">
      <w:pPr>
        <w:jc w:val="both"/>
        <w:rPr>
          <w:rFonts w:ascii="Times New Roman" w:eastAsiaTheme="minorEastAsia" w:hAnsi="Times New Roman" w:cs="Times New Roman"/>
          <w:sz w:val="24"/>
          <w:szCs w:val="24"/>
        </w:rPr>
      </w:pPr>
    </w:p>
    <w:p w14:paraId="1F5048A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88: 1.00008 moneyEOD_232 - moneySOD_233 = 0</w:t>
      </w:r>
    </w:p>
    <w:p w14:paraId="65FF53EE" w14:textId="77777777" w:rsidR="001E3691" w:rsidRPr="001E3691" w:rsidRDefault="001E3691" w:rsidP="001E3691">
      <w:pPr>
        <w:jc w:val="both"/>
        <w:rPr>
          <w:rFonts w:ascii="Times New Roman" w:eastAsiaTheme="minorEastAsia" w:hAnsi="Times New Roman" w:cs="Times New Roman"/>
          <w:sz w:val="24"/>
          <w:szCs w:val="24"/>
        </w:rPr>
      </w:pPr>
    </w:p>
    <w:p w14:paraId="0F43AC9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89: 1.00008 moneyEOD_233 - moneySOD_234 = 0</w:t>
      </w:r>
    </w:p>
    <w:p w14:paraId="32405872" w14:textId="77777777" w:rsidR="001E3691" w:rsidRPr="001E3691" w:rsidRDefault="001E3691" w:rsidP="001E3691">
      <w:pPr>
        <w:jc w:val="both"/>
        <w:rPr>
          <w:rFonts w:ascii="Times New Roman" w:eastAsiaTheme="minorEastAsia" w:hAnsi="Times New Roman" w:cs="Times New Roman"/>
          <w:sz w:val="24"/>
          <w:szCs w:val="24"/>
        </w:rPr>
      </w:pPr>
    </w:p>
    <w:p w14:paraId="698DED7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90: 1.00008 moneyEOD_234 - moneySOD_235 = 0</w:t>
      </w:r>
    </w:p>
    <w:p w14:paraId="04DC0F8E" w14:textId="77777777" w:rsidR="001E3691" w:rsidRPr="001E3691" w:rsidRDefault="001E3691" w:rsidP="001E3691">
      <w:pPr>
        <w:jc w:val="both"/>
        <w:rPr>
          <w:rFonts w:ascii="Times New Roman" w:eastAsiaTheme="minorEastAsia" w:hAnsi="Times New Roman" w:cs="Times New Roman"/>
          <w:sz w:val="24"/>
          <w:szCs w:val="24"/>
        </w:rPr>
      </w:pPr>
    </w:p>
    <w:p w14:paraId="094D70D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91: 1.00008 moneyEOD_235 - moneySOD_236 = 0</w:t>
      </w:r>
    </w:p>
    <w:p w14:paraId="7AEE88B2" w14:textId="77777777" w:rsidR="001E3691" w:rsidRPr="001E3691" w:rsidRDefault="001E3691" w:rsidP="001E3691">
      <w:pPr>
        <w:jc w:val="both"/>
        <w:rPr>
          <w:rFonts w:ascii="Times New Roman" w:eastAsiaTheme="minorEastAsia" w:hAnsi="Times New Roman" w:cs="Times New Roman"/>
          <w:sz w:val="24"/>
          <w:szCs w:val="24"/>
        </w:rPr>
      </w:pPr>
    </w:p>
    <w:p w14:paraId="2BFF156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92: 1.00008 moneyEOD_236 - moneySOD_237 = 0</w:t>
      </w:r>
    </w:p>
    <w:p w14:paraId="73E47990" w14:textId="77777777" w:rsidR="001E3691" w:rsidRPr="001E3691" w:rsidRDefault="001E3691" w:rsidP="001E3691">
      <w:pPr>
        <w:jc w:val="both"/>
        <w:rPr>
          <w:rFonts w:ascii="Times New Roman" w:eastAsiaTheme="minorEastAsia" w:hAnsi="Times New Roman" w:cs="Times New Roman"/>
          <w:sz w:val="24"/>
          <w:szCs w:val="24"/>
        </w:rPr>
      </w:pPr>
    </w:p>
    <w:p w14:paraId="1F187A2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93: 1.00008 moneyEOD_237 - moneySOD_238 = 0</w:t>
      </w:r>
    </w:p>
    <w:p w14:paraId="0913194A" w14:textId="77777777" w:rsidR="001E3691" w:rsidRPr="001E3691" w:rsidRDefault="001E3691" w:rsidP="001E3691">
      <w:pPr>
        <w:jc w:val="both"/>
        <w:rPr>
          <w:rFonts w:ascii="Times New Roman" w:eastAsiaTheme="minorEastAsia" w:hAnsi="Times New Roman" w:cs="Times New Roman"/>
          <w:sz w:val="24"/>
          <w:szCs w:val="24"/>
        </w:rPr>
      </w:pPr>
    </w:p>
    <w:p w14:paraId="3CBDEDA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94: 1.00008 moneyEOD_238 - moneySOD_239 = 0</w:t>
      </w:r>
    </w:p>
    <w:p w14:paraId="5D53A564" w14:textId="77777777" w:rsidR="001E3691" w:rsidRPr="001E3691" w:rsidRDefault="001E3691" w:rsidP="001E3691">
      <w:pPr>
        <w:jc w:val="both"/>
        <w:rPr>
          <w:rFonts w:ascii="Times New Roman" w:eastAsiaTheme="minorEastAsia" w:hAnsi="Times New Roman" w:cs="Times New Roman"/>
          <w:sz w:val="24"/>
          <w:szCs w:val="24"/>
        </w:rPr>
      </w:pPr>
    </w:p>
    <w:p w14:paraId="6CFCD93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95: 1.00008 moneyEOD_239 - moneySOD_240 = 0</w:t>
      </w:r>
    </w:p>
    <w:p w14:paraId="3B264F20" w14:textId="77777777" w:rsidR="001E3691" w:rsidRPr="001E3691" w:rsidRDefault="001E3691" w:rsidP="001E3691">
      <w:pPr>
        <w:jc w:val="both"/>
        <w:rPr>
          <w:rFonts w:ascii="Times New Roman" w:eastAsiaTheme="minorEastAsia" w:hAnsi="Times New Roman" w:cs="Times New Roman"/>
          <w:sz w:val="24"/>
          <w:szCs w:val="24"/>
        </w:rPr>
      </w:pPr>
    </w:p>
    <w:p w14:paraId="47B65C5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96: 1.00008 moneyEOD_240 - moneySOD_241 = 0</w:t>
      </w:r>
    </w:p>
    <w:p w14:paraId="3A02182E" w14:textId="77777777" w:rsidR="001E3691" w:rsidRPr="001E3691" w:rsidRDefault="001E3691" w:rsidP="001E3691">
      <w:pPr>
        <w:jc w:val="both"/>
        <w:rPr>
          <w:rFonts w:ascii="Times New Roman" w:eastAsiaTheme="minorEastAsia" w:hAnsi="Times New Roman" w:cs="Times New Roman"/>
          <w:sz w:val="24"/>
          <w:szCs w:val="24"/>
        </w:rPr>
      </w:pPr>
    </w:p>
    <w:p w14:paraId="7D665F9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97: 1.00008 moneyEOD_241 - moneySOD_242 = 0</w:t>
      </w:r>
    </w:p>
    <w:p w14:paraId="5B6F3878" w14:textId="77777777" w:rsidR="001E3691" w:rsidRPr="001E3691" w:rsidRDefault="001E3691" w:rsidP="001E3691">
      <w:pPr>
        <w:jc w:val="both"/>
        <w:rPr>
          <w:rFonts w:ascii="Times New Roman" w:eastAsiaTheme="minorEastAsia" w:hAnsi="Times New Roman" w:cs="Times New Roman"/>
          <w:sz w:val="24"/>
          <w:szCs w:val="24"/>
        </w:rPr>
      </w:pPr>
    </w:p>
    <w:p w14:paraId="54D6280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98: 1.00008 moneyEOD_242 - moneySOD_243 = 0</w:t>
      </w:r>
    </w:p>
    <w:p w14:paraId="36CAD64F" w14:textId="77777777" w:rsidR="001E3691" w:rsidRPr="001E3691" w:rsidRDefault="001E3691" w:rsidP="001E3691">
      <w:pPr>
        <w:jc w:val="both"/>
        <w:rPr>
          <w:rFonts w:ascii="Times New Roman" w:eastAsiaTheme="minorEastAsia" w:hAnsi="Times New Roman" w:cs="Times New Roman"/>
          <w:sz w:val="24"/>
          <w:szCs w:val="24"/>
        </w:rPr>
      </w:pPr>
    </w:p>
    <w:p w14:paraId="1E8C63E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499: 1.00008 moneyEOD_243 - moneySOD_244 = 0</w:t>
      </w:r>
    </w:p>
    <w:p w14:paraId="0AE1482C" w14:textId="77777777" w:rsidR="001E3691" w:rsidRPr="001E3691" w:rsidRDefault="001E3691" w:rsidP="001E3691">
      <w:pPr>
        <w:jc w:val="both"/>
        <w:rPr>
          <w:rFonts w:ascii="Times New Roman" w:eastAsiaTheme="minorEastAsia" w:hAnsi="Times New Roman" w:cs="Times New Roman"/>
          <w:sz w:val="24"/>
          <w:szCs w:val="24"/>
        </w:rPr>
      </w:pPr>
    </w:p>
    <w:p w14:paraId="7F9A7CB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00: 1.00008 moneyEOD_244 - moneySOD_245 = 0</w:t>
      </w:r>
    </w:p>
    <w:p w14:paraId="64B0B780" w14:textId="77777777" w:rsidR="001E3691" w:rsidRPr="001E3691" w:rsidRDefault="001E3691" w:rsidP="001E3691">
      <w:pPr>
        <w:jc w:val="both"/>
        <w:rPr>
          <w:rFonts w:ascii="Times New Roman" w:eastAsiaTheme="minorEastAsia" w:hAnsi="Times New Roman" w:cs="Times New Roman"/>
          <w:sz w:val="24"/>
          <w:szCs w:val="24"/>
        </w:rPr>
      </w:pPr>
    </w:p>
    <w:p w14:paraId="6A7C9D1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01: 1.00008 moneyEOD_245 - moneySOD_246 = 0</w:t>
      </w:r>
    </w:p>
    <w:p w14:paraId="49A445CA" w14:textId="77777777" w:rsidR="001E3691" w:rsidRPr="001E3691" w:rsidRDefault="001E3691" w:rsidP="001E3691">
      <w:pPr>
        <w:jc w:val="both"/>
        <w:rPr>
          <w:rFonts w:ascii="Times New Roman" w:eastAsiaTheme="minorEastAsia" w:hAnsi="Times New Roman" w:cs="Times New Roman"/>
          <w:sz w:val="24"/>
          <w:szCs w:val="24"/>
        </w:rPr>
      </w:pPr>
    </w:p>
    <w:p w14:paraId="3E16319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02: 1.00008 moneyEOD_246 - moneySOD_247 = 0</w:t>
      </w:r>
    </w:p>
    <w:p w14:paraId="74788A0C" w14:textId="77777777" w:rsidR="001E3691" w:rsidRPr="001E3691" w:rsidRDefault="001E3691" w:rsidP="001E3691">
      <w:pPr>
        <w:jc w:val="both"/>
        <w:rPr>
          <w:rFonts w:ascii="Times New Roman" w:eastAsiaTheme="minorEastAsia" w:hAnsi="Times New Roman" w:cs="Times New Roman"/>
          <w:sz w:val="24"/>
          <w:szCs w:val="24"/>
        </w:rPr>
      </w:pPr>
    </w:p>
    <w:p w14:paraId="4F54F0A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03: 1.00008 moneyEOD_247 - moneySOD_248 = 0</w:t>
      </w:r>
    </w:p>
    <w:p w14:paraId="08A15871" w14:textId="77777777" w:rsidR="001E3691" w:rsidRPr="001E3691" w:rsidRDefault="001E3691" w:rsidP="001E3691">
      <w:pPr>
        <w:jc w:val="both"/>
        <w:rPr>
          <w:rFonts w:ascii="Times New Roman" w:eastAsiaTheme="minorEastAsia" w:hAnsi="Times New Roman" w:cs="Times New Roman"/>
          <w:sz w:val="24"/>
          <w:szCs w:val="24"/>
        </w:rPr>
      </w:pPr>
    </w:p>
    <w:p w14:paraId="30CAA0B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04: 1.00008 moneyEOD_248 - moneySOD_249 = 0</w:t>
      </w:r>
    </w:p>
    <w:p w14:paraId="688593FB" w14:textId="77777777" w:rsidR="001E3691" w:rsidRPr="001E3691" w:rsidRDefault="001E3691" w:rsidP="001E3691">
      <w:pPr>
        <w:jc w:val="both"/>
        <w:rPr>
          <w:rFonts w:ascii="Times New Roman" w:eastAsiaTheme="minorEastAsia" w:hAnsi="Times New Roman" w:cs="Times New Roman"/>
          <w:sz w:val="24"/>
          <w:szCs w:val="24"/>
        </w:rPr>
      </w:pPr>
    </w:p>
    <w:p w14:paraId="678AE0C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05: 1.00008 moneyEOD_249 - moneySOD_250 = 0</w:t>
      </w:r>
    </w:p>
    <w:p w14:paraId="55DEB911" w14:textId="77777777" w:rsidR="001E3691" w:rsidRPr="001E3691" w:rsidRDefault="001E3691" w:rsidP="001E3691">
      <w:pPr>
        <w:jc w:val="both"/>
        <w:rPr>
          <w:rFonts w:ascii="Times New Roman" w:eastAsiaTheme="minorEastAsia" w:hAnsi="Times New Roman" w:cs="Times New Roman"/>
          <w:sz w:val="24"/>
          <w:szCs w:val="24"/>
        </w:rPr>
      </w:pPr>
    </w:p>
    <w:p w14:paraId="5C6E9B8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06: 1.00008 moneyEOD_250 - moneySOD_251 = 0</w:t>
      </w:r>
    </w:p>
    <w:p w14:paraId="1A51D939" w14:textId="77777777" w:rsidR="001E3691" w:rsidRPr="001E3691" w:rsidRDefault="001E3691" w:rsidP="001E3691">
      <w:pPr>
        <w:jc w:val="both"/>
        <w:rPr>
          <w:rFonts w:ascii="Times New Roman" w:eastAsiaTheme="minorEastAsia" w:hAnsi="Times New Roman" w:cs="Times New Roman"/>
          <w:sz w:val="24"/>
          <w:szCs w:val="24"/>
        </w:rPr>
      </w:pPr>
    </w:p>
    <w:p w14:paraId="51071C4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07: 1.00008 moneyEOD_251 - moneySOD_252 = 0</w:t>
      </w:r>
    </w:p>
    <w:p w14:paraId="18D3941A" w14:textId="77777777" w:rsidR="001E3691" w:rsidRPr="001E3691" w:rsidRDefault="001E3691" w:rsidP="001E3691">
      <w:pPr>
        <w:jc w:val="both"/>
        <w:rPr>
          <w:rFonts w:ascii="Times New Roman" w:eastAsiaTheme="minorEastAsia" w:hAnsi="Times New Roman" w:cs="Times New Roman"/>
          <w:sz w:val="24"/>
          <w:szCs w:val="24"/>
        </w:rPr>
      </w:pPr>
    </w:p>
    <w:p w14:paraId="07E55C8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08: 1.00008 moneyEOD_252 - moneySOD_253 = 0</w:t>
      </w:r>
    </w:p>
    <w:p w14:paraId="051C3C0F" w14:textId="77777777" w:rsidR="001E3691" w:rsidRPr="001E3691" w:rsidRDefault="001E3691" w:rsidP="001E3691">
      <w:pPr>
        <w:jc w:val="both"/>
        <w:rPr>
          <w:rFonts w:ascii="Times New Roman" w:eastAsiaTheme="minorEastAsia" w:hAnsi="Times New Roman" w:cs="Times New Roman"/>
          <w:sz w:val="24"/>
          <w:szCs w:val="24"/>
        </w:rPr>
      </w:pPr>
    </w:p>
    <w:p w14:paraId="2738ACB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09: - stockBought_(0,_0) + stocksOwnedEOD_(0,_0) = 0</w:t>
      </w:r>
    </w:p>
    <w:p w14:paraId="4446DB32" w14:textId="77777777" w:rsidR="001E3691" w:rsidRPr="001E3691" w:rsidRDefault="001E3691" w:rsidP="001E3691">
      <w:pPr>
        <w:jc w:val="both"/>
        <w:rPr>
          <w:rFonts w:ascii="Times New Roman" w:eastAsiaTheme="minorEastAsia" w:hAnsi="Times New Roman" w:cs="Times New Roman"/>
          <w:sz w:val="24"/>
          <w:szCs w:val="24"/>
        </w:rPr>
      </w:pPr>
    </w:p>
    <w:p w14:paraId="6D53EA8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10: - stockBought_(0,_1) + stocksOwnedEOD_(0,_1) = 0</w:t>
      </w:r>
    </w:p>
    <w:p w14:paraId="4758FCF5" w14:textId="77777777" w:rsidR="001E3691" w:rsidRPr="001E3691" w:rsidRDefault="001E3691" w:rsidP="001E3691">
      <w:pPr>
        <w:jc w:val="both"/>
        <w:rPr>
          <w:rFonts w:ascii="Times New Roman" w:eastAsiaTheme="minorEastAsia" w:hAnsi="Times New Roman" w:cs="Times New Roman"/>
          <w:sz w:val="24"/>
          <w:szCs w:val="24"/>
        </w:rPr>
      </w:pPr>
    </w:p>
    <w:p w14:paraId="3BED1A9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11: - stockBought_(0,_2) + stocksOwnedEOD_(0,_2) = 0</w:t>
      </w:r>
    </w:p>
    <w:p w14:paraId="12222006" w14:textId="77777777" w:rsidR="001E3691" w:rsidRPr="001E3691" w:rsidRDefault="001E3691" w:rsidP="001E3691">
      <w:pPr>
        <w:jc w:val="both"/>
        <w:rPr>
          <w:rFonts w:ascii="Times New Roman" w:eastAsiaTheme="minorEastAsia" w:hAnsi="Times New Roman" w:cs="Times New Roman"/>
          <w:sz w:val="24"/>
          <w:szCs w:val="24"/>
        </w:rPr>
      </w:pPr>
    </w:p>
    <w:p w14:paraId="423341B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12: - stockBought_(0,_3) + stocksOwnedEOD_(0,_3) = 0</w:t>
      </w:r>
    </w:p>
    <w:p w14:paraId="436E25BC" w14:textId="77777777" w:rsidR="001E3691" w:rsidRPr="001E3691" w:rsidRDefault="001E3691" w:rsidP="001E3691">
      <w:pPr>
        <w:jc w:val="both"/>
        <w:rPr>
          <w:rFonts w:ascii="Times New Roman" w:eastAsiaTheme="minorEastAsia" w:hAnsi="Times New Roman" w:cs="Times New Roman"/>
          <w:sz w:val="24"/>
          <w:szCs w:val="24"/>
        </w:rPr>
      </w:pPr>
    </w:p>
    <w:p w14:paraId="73AA85F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13: - stockBought_(0,_4) + stocksOwnedEOD_(0,_4) = 0</w:t>
      </w:r>
    </w:p>
    <w:p w14:paraId="6FE271C7" w14:textId="77777777" w:rsidR="001E3691" w:rsidRPr="001E3691" w:rsidRDefault="001E3691" w:rsidP="001E3691">
      <w:pPr>
        <w:jc w:val="both"/>
        <w:rPr>
          <w:rFonts w:ascii="Times New Roman" w:eastAsiaTheme="minorEastAsia" w:hAnsi="Times New Roman" w:cs="Times New Roman"/>
          <w:sz w:val="24"/>
          <w:szCs w:val="24"/>
        </w:rPr>
      </w:pPr>
    </w:p>
    <w:p w14:paraId="5D33D4B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14: - stockBought_(0,_5) + stocksOwnedEOD_(0,_5) = 0</w:t>
      </w:r>
    </w:p>
    <w:p w14:paraId="2873EF82" w14:textId="77777777" w:rsidR="001E3691" w:rsidRPr="001E3691" w:rsidRDefault="001E3691" w:rsidP="001E3691">
      <w:pPr>
        <w:jc w:val="both"/>
        <w:rPr>
          <w:rFonts w:ascii="Times New Roman" w:eastAsiaTheme="minorEastAsia" w:hAnsi="Times New Roman" w:cs="Times New Roman"/>
          <w:sz w:val="24"/>
          <w:szCs w:val="24"/>
        </w:rPr>
      </w:pPr>
    </w:p>
    <w:p w14:paraId="02B81A3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15: - stockBought_(0,_6) + stocksOwnedEOD_(0,_6) = 0</w:t>
      </w:r>
    </w:p>
    <w:p w14:paraId="6BD21DC5" w14:textId="77777777" w:rsidR="001E3691" w:rsidRPr="001E3691" w:rsidRDefault="001E3691" w:rsidP="001E3691">
      <w:pPr>
        <w:jc w:val="both"/>
        <w:rPr>
          <w:rFonts w:ascii="Times New Roman" w:eastAsiaTheme="minorEastAsia" w:hAnsi="Times New Roman" w:cs="Times New Roman"/>
          <w:sz w:val="24"/>
          <w:szCs w:val="24"/>
        </w:rPr>
      </w:pPr>
    </w:p>
    <w:p w14:paraId="76CD097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16: - stockBought_(1,_0) - stocksOwnedEOD_(0,_0) + stocksOwnedEOD_(1,_0)</w:t>
      </w:r>
    </w:p>
    <w:p w14:paraId="32F06D8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4CA5908E" w14:textId="77777777" w:rsidR="001E3691" w:rsidRPr="001E3691" w:rsidRDefault="001E3691" w:rsidP="001E3691">
      <w:pPr>
        <w:jc w:val="both"/>
        <w:rPr>
          <w:rFonts w:ascii="Times New Roman" w:eastAsiaTheme="minorEastAsia" w:hAnsi="Times New Roman" w:cs="Times New Roman"/>
          <w:sz w:val="24"/>
          <w:szCs w:val="24"/>
        </w:rPr>
      </w:pPr>
    </w:p>
    <w:p w14:paraId="06A7754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17: - stockBought_(1,_1) - stocksOwnedEOD_(0,_1) + stocksOwnedEOD_(1,_1)</w:t>
      </w:r>
    </w:p>
    <w:p w14:paraId="6149CDA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67642CE1" w14:textId="77777777" w:rsidR="001E3691" w:rsidRPr="001E3691" w:rsidRDefault="001E3691" w:rsidP="001E3691">
      <w:pPr>
        <w:jc w:val="both"/>
        <w:rPr>
          <w:rFonts w:ascii="Times New Roman" w:eastAsiaTheme="minorEastAsia" w:hAnsi="Times New Roman" w:cs="Times New Roman"/>
          <w:sz w:val="24"/>
          <w:szCs w:val="24"/>
        </w:rPr>
      </w:pPr>
    </w:p>
    <w:p w14:paraId="091A951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18: - stockBought_(1,_2) - stocksOwnedEOD_(0,_2) + stocksOwnedEOD_(1,_2)</w:t>
      </w:r>
    </w:p>
    <w:p w14:paraId="5BD5AB8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2F215725" w14:textId="77777777" w:rsidR="001E3691" w:rsidRPr="001E3691" w:rsidRDefault="001E3691" w:rsidP="001E3691">
      <w:pPr>
        <w:jc w:val="both"/>
        <w:rPr>
          <w:rFonts w:ascii="Times New Roman" w:eastAsiaTheme="minorEastAsia" w:hAnsi="Times New Roman" w:cs="Times New Roman"/>
          <w:sz w:val="24"/>
          <w:szCs w:val="24"/>
        </w:rPr>
      </w:pPr>
    </w:p>
    <w:p w14:paraId="2D18F3C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19: - stockBought_(1,_3) - stocksOwnedEOD_(0,_3) + stocksOwnedEOD_(1,_3)</w:t>
      </w:r>
    </w:p>
    <w:p w14:paraId="314C916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6173D9AA" w14:textId="77777777" w:rsidR="001E3691" w:rsidRPr="001E3691" w:rsidRDefault="001E3691" w:rsidP="001E3691">
      <w:pPr>
        <w:jc w:val="both"/>
        <w:rPr>
          <w:rFonts w:ascii="Times New Roman" w:eastAsiaTheme="minorEastAsia" w:hAnsi="Times New Roman" w:cs="Times New Roman"/>
          <w:sz w:val="24"/>
          <w:szCs w:val="24"/>
        </w:rPr>
      </w:pPr>
    </w:p>
    <w:p w14:paraId="34722B2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20: - stockBought_(1,_4) - stocksOwnedEOD_(0,_4) + stocksOwnedEOD_(1,_4)</w:t>
      </w:r>
    </w:p>
    <w:p w14:paraId="1AEE02D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37F07249" w14:textId="77777777" w:rsidR="001E3691" w:rsidRPr="001E3691" w:rsidRDefault="001E3691" w:rsidP="001E3691">
      <w:pPr>
        <w:jc w:val="both"/>
        <w:rPr>
          <w:rFonts w:ascii="Times New Roman" w:eastAsiaTheme="minorEastAsia" w:hAnsi="Times New Roman" w:cs="Times New Roman"/>
          <w:sz w:val="24"/>
          <w:szCs w:val="24"/>
        </w:rPr>
      </w:pPr>
    </w:p>
    <w:p w14:paraId="1E5D357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21: - stockBought_(1,_5) - stocksOwnedEOD_(0,_5) + stocksOwnedEOD_(1,_5)</w:t>
      </w:r>
    </w:p>
    <w:p w14:paraId="78D99D2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4F6EC978" w14:textId="77777777" w:rsidR="001E3691" w:rsidRPr="001E3691" w:rsidRDefault="001E3691" w:rsidP="001E3691">
      <w:pPr>
        <w:jc w:val="both"/>
        <w:rPr>
          <w:rFonts w:ascii="Times New Roman" w:eastAsiaTheme="minorEastAsia" w:hAnsi="Times New Roman" w:cs="Times New Roman"/>
          <w:sz w:val="24"/>
          <w:szCs w:val="24"/>
        </w:rPr>
      </w:pPr>
    </w:p>
    <w:p w14:paraId="6833D47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22: - stockBought_(1,_6) - stocksOwnedEOD_(0,_6) + stocksOwnedEOD_(1,_6)</w:t>
      </w:r>
    </w:p>
    <w:p w14:paraId="2769B05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1C9EE9C7" w14:textId="77777777" w:rsidR="001E3691" w:rsidRPr="001E3691" w:rsidRDefault="001E3691" w:rsidP="001E3691">
      <w:pPr>
        <w:jc w:val="both"/>
        <w:rPr>
          <w:rFonts w:ascii="Times New Roman" w:eastAsiaTheme="minorEastAsia" w:hAnsi="Times New Roman" w:cs="Times New Roman"/>
          <w:sz w:val="24"/>
          <w:szCs w:val="24"/>
        </w:rPr>
      </w:pPr>
    </w:p>
    <w:p w14:paraId="177B278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23: - stockBought_(2,_0) - stocksOwnedEOD_(1,_0) + stocksOwnedEOD_(2,_0)</w:t>
      </w:r>
    </w:p>
    <w:p w14:paraId="6AA8FEC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7043C940" w14:textId="77777777" w:rsidR="001E3691" w:rsidRPr="001E3691" w:rsidRDefault="001E3691" w:rsidP="001E3691">
      <w:pPr>
        <w:jc w:val="both"/>
        <w:rPr>
          <w:rFonts w:ascii="Times New Roman" w:eastAsiaTheme="minorEastAsia" w:hAnsi="Times New Roman" w:cs="Times New Roman"/>
          <w:sz w:val="24"/>
          <w:szCs w:val="24"/>
        </w:rPr>
      </w:pPr>
    </w:p>
    <w:p w14:paraId="738C80B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24: - stockBought_(2,_1) - stocksOwnedEOD_(1,_1) + stocksOwnedEOD_(2,_1)</w:t>
      </w:r>
    </w:p>
    <w:p w14:paraId="70334FB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7B86DC59" w14:textId="77777777" w:rsidR="001E3691" w:rsidRPr="001E3691" w:rsidRDefault="001E3691" w:rsidP="001E3691">
      <w:pPr>
        <w:jc w:val="both"/>
        <w:rPr>
          <w:rFonts w:ascii="Times New Roman" w:eastAsiaTheme="minorEastAsia" w:hAnsi="Times New Roman" w:cs="Times New Roman"/>
          <w:sz w:val="24"/>
          <w:szCs w:val="24"/>
        </w:rPr>
      </w:pPr>
    </w:p>
    <w:p w14:paraId="7FC048A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25: - stockBought_(2,_2) - stocksOwnedEOD_(1,_2) + stocksOwnedEOD_(2,_2)</w:t>
      </w:r>
    </w:p>
    <w:p w14:paraId="0EB108E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38AFBA6C" w14:textId="77777777" w:rsidR="001E3691" w:rsidRPr="001E3691" w:rsidRDefault="001E3691" w:rsidP="001E3691">
      <w:pPr>
        <w:jc w:val="both"/>
        <w:rPr>
          <w:rFonts w:ascii="Times New Roman" w:eastAsiaTheme="minorEastAsia" w:hAnsi="Times New Roman" w:cs="Times New Roman"/>
          <w:sz w:val="24"/>
          <w:szCs w:val="24"/>
        </w:rPr>
      </w:pPr>
    </w:p>
    <w:p w14:paraId="488F8AA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26: - stockBought_(2,_3) - stocksOwnedEOD_(1,_3) + stocksOwnedEOD_(2,_3)</w:t>
      </w:r>
    </w:p>
    <w:p w14:paraId="45C775E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1002BFBD" w14:textId="77777777" w:rsidR="001E3691" w:rsidRPr="001E3691" w:rsidRDefault="001E3691" w:rsidP="001E3691">
      <w:pPr>
        <w:jc w:val="both"/>
        <w:rPr>
          <w:rFonts w:ascii="Times New Roman" w:eastAsiaTheme="minorEastAsia" w:hAnsi="Times New Roman" w:cs="Times New Roman"/>
          <w:sz w:val="24"/>
          <w:szCs w:val="24"/>
        </w:rPr>
      </w:pPr>
    </w:p>
    <w:p w14:paraId="54827E9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27: - stockBought_(2,_4) - stocksOwnedEOD_(1,_4) + stocksOwnedEOD_(2,_4)</w:t>
      </w:r>
    </w:p>
    <w:p w14:paraId="2D3E506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4A9F3D15" w14:textId="77777777" w:rsidR="001E3691" w:rsidRPr="001E3691" w:rsidRDefault="001E3691" w:rsidP="001E3691">
      <w:pPr>
        <w:jc w:val="both"/>
        <w:rPr>
          <w:rFonts w:ascii="Times New Roman" w:eastAsiaTheme="minorEastAsia" w:hAnsi="Times New Roman" w:cs="Times New Roman"/>
          <w:sz w:val="24"/>
          <w:szCs w:val="24"/>
        </w:rPr>
      </w:pPr>
    </w:p>
    <w:p w14:paraId="59F73B4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28: - stockBought_(2,_5) - stocksOwnedEOD_(1,_5) + stocksOwnedEOD_(2,_5)</w:t>
      </w:r>
    </w:p>
    <w:p w14:paraId="7CA9D4C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1A55BDA7" w14:textId="77777777" w:rsidR="001E3691" w:rsidRPr="001E3691" w:rsidRDefault="001E3691" w:rsidP="001E3691">
      <w:pPr>
        <w:jc w:val="both"/>
        <w:rPr>
          <w:rFonts w:ascii="Times New Roman" w:eastAsiaTheme="minorEastAsia" w:hAnsi="Times New Roman" w:cs="Times New Roman"/>
          <w:sz w:val="24"/>
          <w:szCs w:val="24"/>
        </w:rPr>
      </w:pPr>
    </w:p>
    <w:p w14:paraId="665968D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29: - stockBought_(2,_6) - stocksOwnedEOD_(1,_6) + stocksOwnedEOD_(2,_6)</w:t>
      </w:r>
    </w:p>
    <w:p w14:paraId="0F17CA4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1EB8259E" w14:textId="77777777" w:rsidR="001E3691" w:rsidRPr="001E3691" w:rsidRDefault="001E3691" w:rsidP="001E3691">
      <w:pPr>
        <w:jc w:val="both"/>
        <w:rPr>
          <w:rFonts w:ascii="Times New Roman" w:eastAsiaTheme="minorEastAsia" w:hAnsi="Times New Roman" w:cs="Times New Roman"/>
          <w:sz w:val="24"/>
          <w:szCs w:val="24"/>
        </w:rPr>
      </w:pPr>
    </w:p>
    <w:p w14:paraId="1987E2B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30: - stockBought_(3,_0) - stocksOwnedEOD_(2,_0) + stocksOwnedEOD_(3,_0)</w:t>
      </w:r>
    </w:p>
    <w:p w14:paraId="0D1212F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096DC727" w14:textId="77777777" w:rsidR="001E3691" w:rsidRPr="001E3691" w:rsidRDefault="001E3691" w:rsidP="001E3691">
      <w:pPr>
        <w:jc w:val="both"/>
        <w:rPr>
          <w:rFonts w:ascii="Times New Roman" w:eastAsiaTheme="minorEastAsia" w:hAnsi="Times New Roman" w:cs="Times New Roman"/>
          <w:sz w:val="24"/>
          <w:szCs w:val="24"/>
        </w:rPr>
      </w:pPr>
    </w:p>
    <w:p w14:paraId="537DD29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31: - stockBought_(3,_1) - stocksOwnedEOD_(2,_1) + stocksOwnedEOD_(3,_1)</w:t>
      </w:r>
    </w:p>
    <w:p w14:paraId="1D05109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665A8F54" w14:textId="77777777" w:rsidR="001E3691" w:rsidRPr="001E3691" w:rsidRDefault="001E3691" w:rsidP="001E3691">
      <w:pPr>
        <w:jc w:val="both"/>
        <w:rPr>
          <w:rFonts w:ascii="Times New Roman" w:eastAsiaTheme="minorEastAsia" w:hAnsi="Times New Roman" w:cs="Times New Roman"/>
          <w:sz w:val="24"/>
          <w:szCs w:val="24"/>
        </w:rPr>
      </w:pPr>
    </w:p>
    <w:p w14:paraId="3B3969E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32: - stockBought_(3,_2) - stocksOwnedEOD_(2,_2) + stocksOwnedEOD_(3,_2)</w:t>
      </w:r>
    </w:p>
    <w:p w14:paraId="249F807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1610BAD0" w14:textId="77777777" w:rsidR="001E3691" w:rsidRPr="001E3691" w:rsidRDefault="001E3691" w:rsidP="001E3691">
      <w:pPr>
        <w:jc w:val="both"/>
        <w:rPr>
          <w:rFonts w:ascii="Times New Roman" w:eastAsiaTheme="minorEastAsia" w:hAnsi="Times New Roman" w:cs="Times New Roman"/>
          <w:sz w:val="24"/>
          <w:szCs w:val="24"/>
        </w:rPr>
      </w:pPr>
    </w:p>
    <w:p w14:paraId="1ADB860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533: - stockBought_(3,_3) - stocksOwnedEOD_(2,_3) + stocksOwnedEOD_(3,_3)</w:t>
      </w:r>
    </w:p>
    <w:p w14:paraId="72B13A1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140E811D" w14:textId="77777777" w:rsidR="001E3691" w:rsidRPr="001E3691" w:rsidRDefault="001E3691" w:rsidP="001E3691">
      <w:pPr>
        <w:jc w:val="both"/>
        <w:rPr>
          <w:rFonts w:ascii="Times New Roman" w:eastAsiaTheme="minorEastAsia" w:hAnsi="Times New Roman" w:cs="Times New Roman"/>
          <w:sz w:val="24"/>
          <w:szCs w:val="24"/>
        </w:rPr>
      </w:pPr>
    </w:p>
    <w:p w14:paraId="0B7BF9A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34: - stockBought_(3,_4) - stocksOwnedEOD_(2,_4) + stocksOwnedEOD_(3,_4)</w:t>
      </w:r>
    </w:p>
    <w:p w14:paraId="2E250D0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5E728AF4" w14:textId="77777777" w:rsidR="001E3691" w:rsidRPr="001E3691" w:rsidRDefault="001E3691" w:rsidP="001E3691">
      <w:pPr>
        <w:jc w:val="both"/>
        <w:rPr>
          <w:rFonts w:ascii="Times New Roman" w:eastAsiaTheme="minorEastAsia" w:hAnsi="Times New Roman" w:cs="Times New Roman"/>
          <w:sz w:val="24"/>
          <w:szCs w:val="24"/>
        </w:rPr>
      </w:pPr>
    </w:p>
    <w:p w14:paraId="6B49ADA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35: - stockBought_(3,_5) - stocksOwnedEOD_(2,_5) + stocksOwnedEOD_(3,_5)</w:t>
      </w:r>
    </w:p>
    <w:p w14:paraId="0498831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69E8E616" w14:textId="77777777" w:rsidR="001E3691" w:rsidRPr="001E3691" w:rsidRDefault="001E3691" w:rsidP="001E3691">
      <w:pPr>
        <w:jc w:val="both"/>
        <w:rPr>
          <w:rFonts w:ascii="Times New Roman" w:eastAsiaTheme="minorEastAsia" w:hAnsi="Times New Roman" w:cs="Times New Roman"/>
          <w:sz w:val="24"/>
          <w:szCs w:val="24"/>
        </w:rPr>
      </w:pPr>
    </w:p>
    <w:p w14:paraId="26CFBBB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36: - stockBought_(3,_6) - stocksOwnedEOD_(2,_6) + stocksOwnedEOD_(3,_6)</w:t>
      </w:r>
    </w:p>
    <w:p w14:paraId="0A60967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36796EA2" w14:textId="77777777" w:rsidR="001E3691" w:rsidRPr="001E3691" w:rsidRDefault="001E3691" w:rsidP="001E3691">
      <w:pPr>
        <w:jc w:val="both"/>
        <w:rPr>
          <w:rFonts w:ascii="Times New Roman" w:eastAsiaTheme="minorEastAsia" w:hAnsi="Times New Roman" w:cs="Times New Roman"/>
          <w:sz w:val="24"/>
          <w:szCs w:val="24"/>
        </w:rPr>
      </w:pPr>
    </w:p>
    <w:p w14:paraId="6B960C0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37: - stockBought_(4,_0) - stocksOwnedEOD_(3,_0) + stocksOwnedEOD_(4,_0)</w:t>
      </w:r>
    </w:p>
    <w:p w14:paraId="7659285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556D4E5F" w14:textId="77777777" w:rsidR="001E3691" w:rsidRPr="001E3691" w:rsidRDefault="001E3691" w:rsidP="001E3691">
      <w:pPr>
        <w:jc w:val="both"/>
        <w:rPr>
          <w:rFonts w:ascii="Times New Roman" w:eastAsiaTheme="minorEastAsia" w:hAnsi="Times New Roman" w:cs="Times New Roman"/>
          <w:sz w:val="24"/>
          <w:szCs w:val="24"/>
        </w:rPr>
      </w:pPr>
    </w:p>
    <w:p w14:paraId="5D64785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38: - stockBought_(4,_1) - stocksOwnedEOD_(3,_1) + stocksOwnedEOD_(4,_1)</w:t>
      </w:r>
    </w:p>
    <w:p w14:paraId="726975A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52D4400B" w14:textId="77777777" w:rsidR="001E3691" w:rsidRPr="001E3691" w:rsidRDefault="001E3691" w:rsidP="001E3691">
      <w:pPr>
        <w:jc w:val="both"/>
        <w:rPr>
          <w:rFonts w:ascii="Times New Roman" w:eastAsiaTheme="minorEastAsia" w:hAnsi="Times New Roman" w:cs="Times New Roman"/>
          <w:sz w:val="24"/>
          <w:szCs w:val="24"/>
        </w:rPr>
      </w:pPr>
    </w:p>
    <w:p w14:paraId="33A9C9E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39: - stockBought_(4,_2) - stocksOwnedEOD_(3,_2) + stocksOwnedEOD_(4,_2)</w:t>
      </w:r>
    </w:p>
    <w:p w14:paraId="13B2751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4042973F" w14:textId="77777777" w:rsidR="001E3691" w:rsidRPr="001E3691" w:rsidRDefault="001E3691" w:rsidP="001E3691">
      <w:pPr>
        <w:jc w:val="both"/>
        <w:rPr>
          <w:rFonts w:ascii="Times New Roman" w:eastAsiaTheme="minorEastAsia" w:hAnsi="Times New Roman" w:cs="Times New Roman"/>
          <w:sz w:val="24"/>
          <w:szCs w:val="24"/>
        </w:rPr>
      </w:pPr>
    </w:p>
    <w:p w14:paraId="55B125F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40: - stockBought_(4,_3) - stocksOwnedEOD_(3,_3) + stocksOwnedEOD_(4,_3)</w:t>
      </w:r>
    </w:p>
    <w:p w14:paraId="0809C1D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795EBB95" w14:textId="77777777" w:rsidR="001E3691" w:rsidRPr="001E3691" w:rsidRDefault="001E3691" w:rsidP="001E3691">
      <w:pPr>
        <w:jc w:val="both"/>
        <w:rPr>
          <w:rFonts w:ascii="Times New Roman" w:eastAsiaTheme="minorEastAsia" w:hAnsi="Times New Roman" w:cs="Times New Roman"/>
          <w:sz w:val="24"/>
          <w:szCs w:val="24"/>
        </w:rPr>
      </w:pPr>
    </w:p>
    <w:p w14:paraId="424F38D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41: - stockBought_(4,_4) - stocksOwnedEOD_(3,_4) + stocksOwnedEOD_(4,_4)</w:t>
      </w:r>
    </w:p>
    <w:p w14:paraId="744477B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01B222CB" w14:textId="77777777" w:rsidR="001E3691" w:rsidRPr="001E3691" w:rsidRDefault="001E3691" w:rsidP="001E3691">
      <w:pPr>
        <w:jc w:val="both"/>
        <w:rPr>
          <w:rFonts w:ascii="Times New Roman" w:eastAsiaTheme="minorEastAsia" w:hAnsi="Times New Roman" w:cs="Times New Roman"/>
          <w:sz w:val="24"/>
          <w:szCs w:val="24"/>
        </w:rPr>
      </w:pPr>
    </w:p>
    <w:p w14:paraId="29ED81E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42: - stockBought_(4,_5) - stocksOwnedEOD_(3,_5) + stocksOwnedEOD_(4,_5)</w:t>
      </w:r>
    </w:p>
    <w:p w14:paraId="179DC26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0</w:t>
      </w:r>
    </w:p>
    <w:p w14:paraId="1A36E1F3" w14:textId="77777777" w:rsidR="001E3691" w:rsidRPr="001E3691" w:rsidRDefault="001E3691" w:rsidP="001E3691">
      <w:pPr>
        <w:jc w:val="both"/>
        <w:rPr>
          <w:rFonts w:ascii="Times New Roman" w:eastAsiaTheme="minorEastAsia" w:hAnsi="Times New Roman" w:cs="Times New Roman"/>
          <w:sz w:val="24"/>
          <w:szCs w:val="24"/>
        </w:rPr>
      </w:pPr>
    </w:p>
    <w:p w14:paraId="4686F18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43: - stockBought_(4,_6) - stocksOwnedEOD_(3,_6) + stocksOwnedEOD_(4,_6)</w:t>
      </w:r>
    </w:p>
    <w:p w14:paraId="41ECC87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33D38A2C" w14:textId="77777777" w:rsidR="001E3691" w:rsidRPr="001E3691" w:rsidRDefault="001E3691" w:rsidP="001E3691">
      <w:pPr>
        <w:jc w:val="both"/>
        <w:rPr>
          <w:rFonts w:ascii="Times New Roman" w:eastAsiaTheme="minorEastAsia" w:hAnsi="Times New Roman" w:cs="Times New Roman"/>
          <w:sz w:val="24"/>
          <w:szCs w:val="24"/>
        </w:rPr>
      </w:pPr>
    </w:p>
    <w:p w14:paraId="5568870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44: - stockBought_(5,_0) - stocksOwnedEOD_(4,_0) + stocksOwnedEOD_(5,_0)</w:t>
      </w:r>
    </w:p>
    <w:p w14:paraId="26104D7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5A77A93D" w14:textId="77777777" w:rsidR="001E3691" w:rsidRPr="001E3691" w:rsidRDefault="001E3691" w:rsidP="001E3691">
      <w:pPr>
        <w:jc w:val="both"/>
        <w:rPr>
          <w:rFonts w:ascii="Times New Roman" w:eastAsiaTheme="minorEastAsia" w:hAnsi="Times New Roman" w:cs="Times New Roman"/>
          <w:sz w:val="24"/>
          <w:szCs w:val="24"/>
        </w:rPr>
      </w:pPr>
    </w:p>
    <w:p w14:paraId="3BA4640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45: - stockBought_(5,_1) - stocksOwnedEOD_(4,_1) + stocksOwnedEOD_(5,_1)</w:t>
      </w:r>
    </w:p>
    <w:p w14:paraId="2C9F06D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6BD71257" w14:textId="77777777" w:rsidR="001E3691" w:rsidRPr="001E3691" w:rsidRDefault="001E3691" w:rsidP="001E3691">
      <w:pPr>
        <w:jc w:val="both"/>
        <w:rPr>
          <w:rFonts w:ascii="Times New Roman" w:eastAsiaTheme="minorEastAsia" w:hAnsi="Times New Roman" w:cs="Times New Roman"/>
          <w:sz w:val="24"/>
          <w:szCs w:val="24"/>
        </w:rPr>
      </w:pPr>
    </w:p>
    <w:p w14:paraId="34E78D7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46: - stockBought_(5,_2) - stocksOwnedEOD_(4,_2) + stocksOwnedEOD_(5,_2)</w:t>
      </w:r>
    </w:p>
    <w:p w14:paraId="3229E90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0CDD0471" w14:textId="77777777" w:rsidR="001E3691" w:rsidRPr="001E3691" w:rsidRDefault="001E3691" w:rsidP="001E3691">
      <w:pPr>
        <w:jc w:val="both"/>
        <w:rPr>
          <w:rFonts w:ascii="Times New Roman" w:eastAsiaTheme="minorEastAsia" w:hAnsi="Times New Roman" w:cs="Times New Roman"/>
          <w:sz w:val="24"/>
          <w:szCs w:val="24"/>
        </w:rPr>
      </w:pPr>
    </w:p>
    <w:p w14:paraId="1600093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47: - stockBought_(5,_3) - stocksOwnedEOD_(4,_3) + stocksOwnedEOD_(5,_3)</w:t>
      </w:r>
    </w:p>
    <w:p w14:paraId="1A6D61B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714B4754" w14:textId="77777777" w:rsidR="001E3691" w:rsidRPr="001E3691" w:rsidRDefault="001E3691" w:rsidP="001E3691">
      <w:pPr>
        <w:jc w:val="both"/>
        <w:rPr>
          <w:rFonts w:ascii="Times New Roman" w:eastAsiaTheme="minorEastAsia" w:hAnsi="Times New Roman" w:cs="Times New Roman"/>
          <w:sz w:val="24"/>
          <w:szCs w:val="24"/>
        </w:rPr>
      </w:pPr>
    </w:p>
    <w:p w14:paraId="6FFC602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48: - stockBought_(5,_4) - stocksOwnedEOD_(4,_4) + stocksOwnedEOD_(5,_4)</w:t>
      </w:r>
    </w:p>
    <w:p w14:paraId="4001446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0BA92E75" w14:textId="77777777" w:rsidR="001E3691" w:rsidRPr="001E3691" w:rsidRDefault="001E3691" w:rsidP="001E3691">
      <w:pPr>
        <w:jc w:val="both"/>
        <w:rPr>
          <w:rFonts w:ascii="Times New Roman" w:eastAsiaTheme="minorEastAsia" w:hAnsi="Times New Roman" w:cs="Times New Roman"/>
          <w:sz w:val="24"/>
          <w:szCs w:val="24"/>
        </w:rPr>
      </w:pPr>
    </w:p>
    <w:p w14:paraId="7468039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49: - stockBought_(5,_5) - stocksOwnedEOD_(4,_5) + stocksOwnedEOD_(5,_5)</w:t>
      </w:r>
    </w:p>
    <w:p w14:paraId="555E7D7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25000E55" w14:textId="77777777" w:rsidR="001E3691" w:rsidRPr="001E3691" w:rsidRDefault="001E3691" w:rsidP="001E3691">
      <w:pPr>
        <w:jc w:val="both"/>
        <w:rPr>
          <w:rFonts w:ascii="Times New Roman" w:eastAsiaTheme="minorEastAsia" w:hAnsi="Times New Roman" w:cs="Times New Roman"/>
          <w:sz w:val="24"/>
          <w:szCs w:val="24"/>
        </w:rPr>
      </w:pPr>
    </w:p>
    <w:p w14:paraId="0E328D0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50: - stockBought_(5,_6) - stocksOwnedEOD_(4,_6) + stocksOwnedEOD_(5,_6)</w:t>
      </w:r>
    </w:p>
    <w:p w14:paraId="4458F73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24110998" w14:textId="77777777" w:rsidR="001E3691" w:rsidRPr="001E3691" w:rsidRDefault="001E3691" w:rsidP="001E3691">
      <w:pPr>
        <w:jc w:val="both"/>
        <w:rPr>
          <w:rFonts w:ascii="Times New Roman" w:eastAsiaTheme="minorEastAsia" w:hAnsi="Times New Roman" w:cs="Times New Roman"/>
          <w:sz w:val="24"/>
          <w:szCs w:val="24"/>
        </w:rPr>
      </w:pPr>
    </w:p>
    <w:p w14:paraId="3CA9D56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51: - stockBought_(6,_0) - stocksOwnedEOD_(5,_0) + stocksOwnedEOD_(6,_0)</w:t>
      </w:r>
    </w:p>
    <w:p w14:paraId="5A6D7BD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35346DED" w14:textId="77777777" w:rsidR="001E3691" w:rsidRPr="001E3691" w:rsidRDefault="001E3691" w:rsidP="001E3691">
      <w:pPr>
        <w:jc w:val="both"/>
        <w:rPr>
          <w:rFonts w:ascii="Times New Roman" w:eastAsiaTheme="minorEastAsia" w:hAnsi="Times New Roman" w:cs="Times New Roman"/>
          <w:sz w:val="24"/>
          <w:szCs w:val="24"/>
        </w:rPr>
      </w:pPr>
    </w:p>
    <w:p w14:paraId="3769E4E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52: - stockBought_(6,_1) - stocksOwnedEOD_(5,_1) + stocksOwnedEOD_(6,_1)</w:t>
      </w:r>
    </w:p>
    <w:p w14:paraId="747E660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301CEFAA" w14:textId="77777777" w:rsidR="001E3691" w:rsidRPr="001E3691" w:rsidRDefault="001E3691" w:rsidP="001E3691">
      <w:pPr>
        <w:jc w:val="both"/>
        <w:rPr>
          <w:rFonts w:ascii="Times New Roman" w:eastAsiaTheme="minorEastAsia" w:hAnsi="Times New Roman" w:cs="Times New Roman"/>
          <w:sz w:val="24"/>
          <w:szCs w:val="24"/>
        </w:rPr>
      </w:pPr>
    </w:p>
    <w:p w14:paraId="61230D6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53: - stockBought_(6,_2) - stocksOwnedEOD_(5,_2) + stocksOwnedEOD_(6,_2)</w:t>
      </w:r>
    </w:p>
    <w:p w14:paraId="18C6B8B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1AA8D4BE" w14:textId="77777777" w:rsidR="001E3691" w:rsidRPr="001E3691" w:rsidRDefault="001E3691" w:rsidP="001E3691">
      <w:pPr>
        <w:jc w:val="both"/>
        <w:rPr>
          <w:rFonts w:ascii="Times New Roman" w:eastAsiaTheme="minorEastAsia" w:hAnsi="Times New Roman" w:cs="Times New Roman"/>
          <w:sz w:val="24"/>
          <w:szCs w:val="24"/>
        </w:rPr>
      </w:pPr>
    </w:p>
    <w:p w14:paraId="59F6407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54: - stockBought_(6,_3) - stocksOwnedEOD_(5,_3) + stocksOwnedEOD_(6,_3)</w:t>
      </w:r>
    </w:p>
    <w:p w14:paraId="5713B4A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2A053C16" w14:textId="77777777" w:rsidR="001E3691" w:rsidRPr="001E3691" w:rsidRDefault="001E3691" w:rsidP="001E3691">
      <w:pPr>
        <w:jc w:val="both"/>
        <w:rPr>
          <w:rFonts w:ascii="Times New Roman" w:eastAsiaTheme="minorEastAsia" w:hAnsi="Times New Roman" w:cs="Times New Roman"/>
          <w:sz w:val="24"/>
          <w:szCs w:val="24"/>
        </w:rPr>
      </w:pPr>
    </w:p>
    <w:p w14:paraId="25DEE94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55: - stockBought_(6,_4) - stocksOwnedEOD_(5,_4) + stocksOwnedEOD_(6,_4)</w:t>
      </w:r>
    </w:p>
    <w:p w14:paraId="73A898C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25FA8694" w14:textId="77777777" w:rsidR="001E3691" w:rsidRPr="001E3691" w:rsidRDefault="001E3691" w:rsidP="001E3691">
      <w:pPr>
        <w:jc w:val="both"/>
        <w:rPr>
          <w:rFonts w:ascii="Times New Roman" w:eastAsiaTheme="minorEastAsia" w:hAnsi="Times New Roman" w:cs="Times New Roman"/>
          <w:sz w:val="24"/>
          <w:szCs w:val="24"/>
        </w:rPr>
      </w:pPr>
    </w:p>
    <w:p w14:paraId="1709A5B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56: - stockBought_(6,_5) - stocksOwnedEOD_(5,_5) + stocksOwnedEOD_(6,_5)</w:t>
      </w:r>
    </w:p>
    <w:p w14:paraId="6827686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4ADCE1C1" w14:textId="77777777" w:rsidR="001E3691" w:rsidRPr="001E3691" w:rsidRDefault="001E3691" w:rsidP="001E3691">
      <w:pPr>
        <w:jc w:val="both"/>
        <w:rPr>
          <w:rFonts w:ascii="Times New Roman" w:eastAsiaTheme="minorEastAsia" w:hAnsi="Times New Roman" w:cs="Times New Roman"/>
          <w:sz w:val="24"/>
          <w:szCs w:val="24"/>
        </w:rPr>
      </w:pPr>
    </w:p>
    <w:p w14:paraId="16CD74A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57: - stockBought_(6,_6) - stocksOwnedEOD_(5,_6) + stocksOwnedEOD_(6,_6)</w:t>
      </w:r>
    </w:p>
    <w:p w14:paraId="6300950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28618156" w14:textId="77777777" w:rsidR="001E3691" w:rsidRPr="001E3691" w:rsidRDefault="001E3691" w:rsidP="001E3691">
      <w:pPr>
        <w:jc w:val="both"/>
        <w:rPr>
          <w:rFonts w:ascii="Times New Roman" w:eastAsiaTheme="minorEastAsia" w:hAnsi="Times New Roman" w:cs="Times New Roman"/>
          <w:sz w:val="24"/>
          <w:szCs w:val="24"/>
        </w:rPr>
      </w:pPr>
    </w:p>
    <w:p w14:paraId="3FAB93A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58: - stockBought_(7,_0) - stocksOwnedEOD_(6,_0) + stocksOwnedEOD_(7,_0)</w:t>
      </w:r>
    </w:p>
    <w:p w14:paraId="344BB46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575575C4" w14:textId="77777777" w:rsidR="001E3691" w:rsidRPr="001E3691" w:rsidRDefault="001E3691" w:rsidP="001E3691">
      <w:pPr>
        <w:jc w:val="both"/>
        <w:rPr>
          <w:rFonts w:ascii="Times New Roman" w:eastAsiaTheme="minorEastAsia" w:hAnsi="Times New Roman" w:cs="Times New Roman"/>
          <w:sz w:val="24"/>
          <w:szCs w:val="24"/>
        </w:rPr>
      </w:pPr>
    </w:p>
    <w:p w14:paraId="0493B49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59: - stockBought_(7,_1) - stocksOwnedEOD_(6,_1) + stocksOwnedEOD_(7,_1)</w:t>
      </w:r>
    </w:p>
    <w:p w14:paraId="3183331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114C8C7F" w14:textId="77777777" w:rsidR="001E3691" w:rsidRPr="001E3691" w:rsidRDefault="001E3691" w:rsidP="001E3691">
      <w:pPr>
        <w:jc w:val="both"/>
        <w:rPr>
          <w:rFonts w:ascii="Times New Roman" w:eastAsiaTheme="minorEastAsia" w:hAnsi="Times New Roman" w:cs="Times New Roman"/>
          <w:sz w:val="24"/>
          <w:szCs w:val="24"/>
        </w:rPr>
      </w:pPr>
    </w:p>
    <w:p w14:paraId="40B6970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60: - stockBought_(7,_2) - stocksOwnedEOD_(6,_2) + stocksOwnedEOD_(7,_2)</w:t>
      </w:r>
    </w:p>
    <w:p w14:paraId="37CC34B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30103105" w14:textId="77777777" w:rsidR="001E3691" w:rsidRPr="001E3691" w:rsidRDefault="001E3691" w:rsidP="001E3691">
      <w:pPr>
        <w:jc w:val="both"/>
        <w:rPr>
          <w:rFonts w:ascii="Times New Roman" w:eastAsiaTheme="minorEastAsia" w:hAnsi="Times New Roman" w:cs="Times New Roman"/>
          <w:sz w:val="24"/>
          <w:szCs w:val="24"/>
        </w:rPr>
      </w:pPr>
    </w:p>
    <w:p w14:paraId="7835580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561: - stockBought_(7,_3) - stocksOwnedEOD_(6,_3) + stocksOwnedEOD_(7,_3)</w:t>
      </w:r>
    </w:p>
    <w:p w14:paraId="317F85E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0441862E" w14:textId="77777777" w:rsidR="001E3691" w:rsidRPr="001E3691" w:rsidRDefault="001E3691" w:rsidP="001E3691">
      <w:pPr>
        <w:jc w:val="both"/>
        <w:rPr>
          <w:rFonts w:ascii="Times New Roman" w:eastAsiaTheme="minorEastAsia" w:hAnsi="Times New Roman" w:cs="Times New Roman"/>
          <w:sz w:val="24"/>
          <w:szCs w:val="24"/>
        </w:rPr>
      </w:pPr>
    </w:p>
    <w:p w14:paraId="60C5453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62: - stockBought_(7,_4) - stocksOwnedEOD_(6,_4) + stocksOwnedEOD_(7,_4)</w:t>
      </w:r>
    </w:p>
    <w:p w14:paraId="0AFD12C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29C6B7FC" w14:textId="77777777" w:rsidR="001E3691" w:rsidRPr="001E3691" w:rsidRDefault="001E3691" w:rsidP="001E3691">
      <w:pPr>
        <w:jc w:val="both"/>
        <w:rPr>
          <w:rFonts w:ascii="Times New Roman" w:eastAsiaTheme="minorEastAsia" w:hAnsi="Times New Roman" w:cs="Times New Roman"/>
          <w:sz w:val="24"/>
          <w:szCs w:val="24"/>
        </w:rPr>
      </w:pPr>
    </w:p>
    <w:p w14:paraId="478D07E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63: - stockBought_(7,_5) - stocksOwnedEOD_(6,_5) + stocksOwnedEOD_(7,_5)</w:t>
      </w:r>
    </w:p>
    <w:p w14:paraId="0874FC1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0AF7C9A9" w14:textId="77777777" w:rsidR="001E3691" w:rsidRPr="001E3691" w:rsidRDefault="001E3691" w:rsidP="001E3691">
      <w:pPr>
        <w:jc w:val="both"/>
        <w:rPr>
          <w:rFonts w:ascii="Times New Roman" w:eastAsiaTheme="minorEastAsia" w:hAnsi="Times New Roman" w:cs="Times New Roman"/>
          <w:sz w:val="24"/>
          <w:szCs w:val="24"/>
        </w:rPr>
      </w:pPr>
    </w:p>
    <w:p w14:paraId="5F0020E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64: - stockBought_(7,_6) - stocksOwnedEOD_(6,_6) + stocksOwnedEOD_(7,_6)</w:t>
      </w:r>
    </w:p>
    <w:p w14:paraId="22FBF75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374CBD3E" w14:textId="77777777" w:rsidR="001E3691" w:rsidRPr="001E3691" w:rsidRDefault="001E3691" w:rsidP="001E3691">
      <w:pPr>
        <w:jc w:val="both"/>
        <w:rPr>
          <w:rFonts w:ascii="Times New Roman" w:eastAsiaTheme="minorEastAsia" w:hAnsi="Times New Roman" w:cs="Times New Roman"/>
          <w:sz w:val="24"/>
          <w:szCs w:val="24"/>
        </w:rPr>
      </w:pPr>
    </w:p>
    <w:p w14:paraId="1604B7F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65: - stockBought_(8,_0) - stocksOwnedEOD_(7,_0) + stocksOwnedEOD_(8,_0)</w:t>
      </w:r>
    </w:p>
    <w:p w14:paraId="4E111F7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01F0272B" w14:textId="77777777" w:rsidR="001E3691" w:rsidRPr="001E3691" w:rsidRDefault="001E3691" w:rsidP="001E3691">
      <w:pPr>
        <w:jc w:val="both"/>
        <w:rPr>
          <w:rFonts w:ascii="Times New Roman" w:eastAsiaTheme="minorEastAsia" w:hAnsi="Times New Roman" w:cs="Times New Roman"/>
          <w:sz w:val="24"/>
          <w:szCs w:val="24"/>
        </w:rPr>
      </w:pPr>
    </w:p>
    <w:p w14:paraId="751B4C6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66: - stockBought_(8,_1) - stocksOwnedEOD_(7,_1) + stocksOwnedEOD_(8,_1)</w:t>
      </w:r>
    </w:p>
    <w:p w14:paraId="334FC71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1695B7DE" w14:textId="77777777" w:rsidR="001E3691" w:rsidRPr="001E3691" w:rsidRDefault="001E3691" w:rsidP="001E3691">
      <w:pPr>
        <w:jc w:val="both"/>
        <w:rPr>
          <w:rFonts w:ascii="Times New Roman" w:eastAsiaTheme="minorEastAsia" w:hAnsi="Times New Roman" w:cs="Times New Roman"/>
          <w:sz w:val="24"/>
          <w:szCs w:val="24"/>
        </w:rPr>
      </w:pPr>
    </w:p>
    <w:p w14:paraId="08BB727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67: - stockBought_(8,_2) - stocksOwnedEOD_(7,_2) + stocksOwnedEOD_(8,_2)</w:t>
      </w:r>
    </w:p>
    <w:p w14:paraId="1A22857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3966D7FC" w14:textId="77777777" w:rsidR="001E3691" w:rsidRPr="001E3691" w:rsidRDefault="001E3691" w:rsidP="001E3691">
      <w:pPr>
        <w:jc w:val="both"/>
        <w:rPr>
          <w:rFonts w:ascii="Times New Roman" w:eastAsiaTheme="minorEastAsia" w:hAnsi="Times New Roman" w:cs="Times New Roman"/>
          <w:sz w:val="24"/>
          <w:szCs w:val="24"/>
        </w:rPr>
      </w:pPr>
    </w:p>
    <w:p w14:paraId="3978A96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68: - stockBought_(8,_3) - stocksOwnedEOD_(7,_3) + stocksOwnedEOD_(8,_3)</w:t>
      </w:r>
    </w:p>
    <w:p w14:paraId="6507998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6F98AF78" w14:textId="77777777" w:rsidR="001E3691" w:rsidRPr="001E3691" w:rsidRDefault="001E3691" w:rsidP="001E3691">
      <w:pPr>
        <w:jc w:val="both"/>
        <w:rPr>
          <w:rFonts w:ascii="Times New Roman" w:eastAsiaTheme="minorEastAsia" w:hAnsi="Times New Roman" w:cs="Times New Roman"/>
          <w:sz w:val="24"/>
          <w:szCs w:val="24"/>
        </w:rPr>
      </w:pPr>
    </w:p>
    <w:p w14:paraId="4F9084F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69: - stockBought_(8,_4) - stocksOwnedEOD_(7,_4) + stocksOwnedEOD_(8,_4)</w:t>
      </w:r>
    </w:p>
    <w:p w14:paraId="764A6AB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1FED175F" w14:textId="77777777" w:rsidR="001E3691" w:rsidRPr="001E3691" w:rsidRDefault="001E3691" w:rsidP="001E3691">
      <w:pPr>
        <w:jc w:val="both"/>
        <w:rPr>
          <w:rFonts w:ascii="Times New Roman" w:eastAsiaTheme="minorEastAsia" w:hAnsi="Times New Roman" w:cs="Times New Roman"/>
          <w:sz w:val="24"/>
          <w:szCs w:val="24"/>
        </w:rPr>
      </w:pPr>
    </w:p>
    <w:p w14:paraId="65A65B2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70: - stockBought_(8,_5) - stocksOwnedEOD_(7,_5) + stocksOwnedEOD_(8,_5)</w:t>
      </w:r>
    </w:p>
    <w:p w14:paraId="3A0481A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0</w:t>
      </w:r>
    </w:p>
    <w:p w14:paraId="59EE8EE6" w14:textId="77777777" w:rsidR="001E3691" w:rsidRPr="001E3691" w:rsidRDefault="001E3691" w:rsidP="001E3691">
      <w:pPr>
        <w:jc w:val="both"/>
        <w:rPr>
          <w:rFonts w:ascii="Times New Roman" w:eastAsiaTheme="minorEastAsia" w:hAnsi="Times New Roman" w:cs="Times New Roman"/>
          <w:sz w:val="24"/>
          <w:szCs w:val="24"/>
        </w:rPr>
      </w:pPr>
    </w:p>
    <w:p w14:paraId="2FED065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71: - stockBought_(8,_6) - stocksOwnedEOD_(7,_6) + stocksOwnedEOD_(8,_6)</w:t>
      </w:r>
    </w:p>
    <w:p w14:paraId="331909F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629FA104" w14:textId="77777777" w:rsidR="001E3691" w:rsidRPr="001E3691" w:rsidRDefault="001E3691" w:rsidP="001E3691">
      <w:pPr>
        <w:jc w:val="both"/>
        <w:rPr>
          <w:rFonts w:ascii="Times New Roman" w:eastAsiaTheme="minorEastAsia" w:hAnsi="Times New Roman" w:cs="Times New Roman"/>
          <w:sz w:val="24"/>
          <w:szCs w:val="24"/>
        </w:rPr>
      </w:pPr>
    </w:p>
    <w:p w14:paraId="20F10C5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72: - stockBought_(9,_0) - stocksOwnedEOD_(8,_0) + stocksOwnedEOD_(9,_0)</w:t>
      </w:r>
    </w:p>
    <w:p w14:paraId="5A724E8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6E3C49DE" w14:textId="77777777" w:rsidR="001E3691" w:rsidRPr="001E3691" w:rsidRDefault="001E3691" w:rsidP="001E3691">
      <w:pPr>
        <w:jc w:val="both"/>
        <w:rPr>
          <w:rFonts w:ascii="Times New Roman" w:eastAsiaTheme="minorEastAsia" w:hAnsi="Times New Roman" w:cs="Times New Roman"/>
          <w:sz w:val="24"/>
          <w:szCs w:val="24"/>
        </w:rPr>
      </w:pPr>
    </w:p>
    <w:p w14:paraId="19EAB0E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73: - stockBought_(9,_1) - stocksOwnedEOD_(8,_1) + stocksOwnedEOD_(9,_1)</w:t>
      </w:r>
    </w:p>
    <w:p w14:paraId="5B914D1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7046FD30" w14:textId="77777777" w:rsidR="001E3691" w:rsidRPr="001E3691" w:rsidRDefault="001E3691" w:rsidP="001E3691">
      <w:pPr>
        <w:jc w:val="both"/>
        <w:rPr>
          <w:rFonts w:ascii="Times New Roman" w:eastAsiaTheme="minorEastAsia" w:hAnsi="Times New Roman" w:cs="Times New Roman"/>
          <w:sz w:val="24"/>
          <w:szCs w:val="24"/>
        </w:rPr>
      </w:pPr>
    </w:p>
    <w:p w14:paraId="6E6BFD1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74: - stockBought_(9,_2) - stocksOwnedEOD_(8,_2) + stocksOwnedEOD_(9,_2)</w:t>
      </w:r>
    </w:p>
    <w:p w14:paraId="3FDA4A4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346072AA" w14:textId="77777777" w:rsidR="001E3691" w:rsidRPr="001E3691" w:rsidRDefault="001E3691" w:rsidP="001E3691">
      <w:pPr>
        <w:jc w:val="both"/>
        <w:rPr>
          <w:rFonts w:ascii="Times New Roman" w:eastAsiaTheme="minorEastAsia" w:hAnsi="Times New Roman" w:cs="Times New Roman"/>
          <w:sz w:val="24"/>
          <w:szCs w:val="24"/>
        </w:rPr>
      </w:pPr>
    </w:p>
    <w:p w14:paraId="731BBAA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75: - stockBought_(9,_3) - stocksOwnedEOD_(8,_3) + stocksOwnedEOD_(9,_3)</w:t>
      </w:r>
    </w:p>
    <w:p w14:paraId="09D54D4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57033D57" w14:textId="77777777" w:rsidR="001E3691" w:rsidRPr="001E3691" w:rsidRDefault="001E3691" w:rsidP="001E3691">
      <w:pPr>
        <w:jc w:val="both"/>
        <w:rPr>
          <w:rFonts w:ascii="Times New Roman" w:eastAsiaTheme="minorEastAsia" w:hAnsi="Times New Roman" w:cs="Times New Roman"/>
          <w:sz w:val="24"/>
          <w:szCs w:val="24"/>
        </w:rPr>
      </w:pPr>
    </w:p>
    <w:p w14:paraId="32551F8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76: - stockBought_(9,_4) - stocksOwnedEOD_(8,_4) + stocksOwnedEOD_(9,_4)</w:t>
      </w:r>
    </w:p>
    <w:p w14:paraId="06A8421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7FFCF67F" w14:textId="77777777" w:rsidR="001E3691" w:rsidRPr="001E3691" w:rsidRDefault="001E3691" w:rsidP="001E3691">
      <w:pPr>
        <w:jc w:val="both"/>
        <w:rPr>
          <w:rFonts w:ascii="Times New Roman" w:eastAsiaTheme="minorEastAsia" w:hAnsi="Times New Roman" w:cs="Times New Roman"/>
          <w:sz w:val="24"/>
          <w:szCs w:val="24"/>
        </w:rPr>
      </w:pPr>
    </w:p>
    <w:p w14:paraId="26896D8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77: - stockBought_(9,_5) - stocksOwnedEOD_(8,_5) + stocksOwnedEOD_(9,_5)</w:t>
      </w:r>
    </w:p>
    <w:p w14:paraId="013BDCF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7097B78E" w14:textId="77777777" w:rsidR="001E3691" w:rsidRPr="001E3691" w:rsidRDefault="001E3691" w:rsidP="001E3691">
      <w:pPr>
        <w:jc w:val="both"/>
        <w:rPr>
          <w:rFonts w:ascii="Times New Roman" w:eastAsiaTheme="minorEastAsia" w:hAnsi="Times New Roman" w:cs="Times New Roman"/>
          <w:sz w:val="24"/>
          <w:szCs w:val="24"/>
        </w:rPr>
      </w:pPr>
    </w:p>
    <w:p w14:paraId="0769B0A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78: - stockBought_(9,_6) - stocksOwnedEOD_(8,_6) + stocksOwnedEOD_(9,_6)</w:t>
      </w:r>
    </w:p>
    <w:p w14:paraId="7CAAFBF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469111E4" w14:textId="77777777" w:rsidR="001E3691" w:rsidRPr="001E3691" w:rsidRDefault="001E3691" w:rsidP="001E3691">
      <w:pPr>
        <w:jc w:val="both"/>
        <w:rPr>
          <w:rFonts w:ascii="Times New Roman" w:eastAsiaTheme="minorEastAsia" w:hAnsi="Times New Roman" w:cs="Times New Roman"/>
          <w:sz w:val="24"/>
          <w:szCs w:val="24"/>
        </w:rPr>
      </w:pPr>
    </w:p>
    <w:p w14:paraId="466825A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79: - stockBought_(10,_0) + stocksOwnedEOD_(10,_0) - stocksOwnedEOD_(9,_0)</w:t>
      </w:r>
    </w:p>
    <w:p w14:paraId="247A537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03E19CA2" w14:textId="77777777" w:rsidR="001E3691" w:rsidRPr="001E3691" w:rsidRDefault="001E3691" w:rsidP="001E3691">
      <w:pPr>
        <w:jc w:val="both"/>
        <w:rPr>
          <w:rFonts w:ascii="Times New Roman" w:eastAsiaTheme="minorEastAsia" w:hAnsi="Times New Roman" w:cs="Times New Roman"/>
          <w:sz w:val="24"/>
          <w:szCs w:val="24"/>
        </w:rPr>
      </w:pPr>
    </w:p>
    <w:p w14:paraId="0142AB8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80: - stockBought_(10,_1) + stocksOwnedEOD_(10,_1) - stocksOwnedEOD_(9,_1)</w:t>
      </w:r>
    </w:p>
    <w:p w14:paraId="75BA0D4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7D9BB348" w14:textId="77777777" w:rsidR="001E3691" w:rsidRPr="001E3691" w:rsidRDefault="001E3691" w:rsidP="001E3691">
      <w:pPr>
        <w:jc w:val="both"/>
        <w:rPr>
          <w:rFonts w:ascii="Times New Roman" w:eastAsiaTheme="minorEastAsia" w:hAnsi="Times New Roman" w:cs="Times New Roman"/>
          <w:sz w:val="24"/>
          <w:szCs w:val="24"/>
        </w:rPr>
      </w:pPr>
    </w:p>
    <w:p w14:paraId="5939C4C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81: - stockBought_(10,_2) + stocksOwnedEOD_(10,_2) - stocksOwnedEOD_(9,_2)</w:t>
      </w:r>
    </w:p>
    <w:p w14:paraId="183E9DE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353C3C59" w14:textId="77777777" w:rsidR="001E3691" w:rsidRPr="001E3691" w:rsidRDefault="001E3691" w:rsidP="001E3691">
      <w:pPr>
        <w:jc w:val="both"/>
        <w:rPr>
          <w:rFonts w:ascii="Times New Roman" w:eastAsiaTheme="minorEastAsia" w:hAnsi="Times New Roman" w:cs="Times New Roman"/>
          <w:sz w:val="24"/>
          <w:szCs w:val="24"/>
        </w:rPr>
      </w:pPr>
    </w:p>
    <w:p w14:paraId="62E3FA3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82: - stockBought_(10,_3) + stocksOwnedEOD_(10,_3) - stocksOwnedEOD_(9,_3)</w:t>
      </w:r>
    </w:p>
    <w:p w14:paraId="5F03390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19AF4644" w14:textId="77777777" w:rsidR="001E3691" w:rsidRPr="001E3691" w:rsidRDefault="001E3691" w:rsidP="001E3691">
      <w:pPr>
        <w:jc w:val="both"/>
        <w:rPr>
          <w:rFonts w:ascii="Times New Roman" w:eastAsiaTheme="minorEastAsia" w:hAnsi="Times New Roman" w:cs="Times New Roman"/>
          <w:sz w:val="24"/>
          <w:szCs w:val="24"/>
        </w:rPr>
      </w:pPr>
    </w:p>
    <w:p w14:paraId="7427632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83: - stockBought_(10,_4) + stocksOwnedEOD_(10,_4) - stocksOwnedEOD_(9,_4)</w:t>
      </w:r>
    </w:p>
    <w:p w14:paraId="2615030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0F21EE40" w14:textId="77777777" w:rsidR="001E3691" w:rsidRPr="001E3691" w:rsidRDefault="001E3691" w:rsidP="001E3691">
      <w:pPr>
        <w:jc w:val="both"/>
        <w:rPr>
          <w:rFonts w:ascii="Times New Roman" w:eastAsiaTheme="minorEastAsia" w:hAnsi="Times New Roman" w:cs="Times New Roman"/>
          <w:sz w:val="24"/>
          <w:szCs w:val="24"/>
        </w:rPr>
      </w:pPr>
    </w:p>
    <w:p w14:paraId="23BDC46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84: - stockBought_(10,_5) + stocksOwnedEOD_(10,_5) - stocksOwnedEOD_(9,_5)</w:t>
      </w:r>
    </w:p>
    <w:p w14:paraId="42244AE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055A758F" w14:textId="77777777" w:rsidR="001E3691" w:rsidRPr="001E3691" w:rsidRDefault="001E3691" w:rsidP="001E3691">
      <w:pPr>
        <w:jc w:val="both"/>
        <w:rPr>
          <w:rFonts w:ascii="Times New Roman" w:eastAsiaTheme="minorEastAsia" w:hAnsi="Times New Roman" w:cs="Times New Roman"/>
          <w:sz w:val="24"/>
          <w:szCs w:val="24"/>
        </w:rPr>
      </w:pPr>
    </w:p>
    <w:p w14:paraId="7A5CA92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85: - stockBought_(10,_6) + stocksOwnedEOD_(10,_6) - stocksOwnedEOD_(9,_6)</w:t>
      </w:r>
    </w:p>
    <w:p w14:paraId="4FD2B5A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618EC79D" w14:textId="77777777" w:rsidR="001E3691" w:rsidRPr="001E3691" w:rsidRDefault="001E3691" w:rsidP="001E3691">
      <w:pPr>
        <w:jc w:val="both"/>
        <w:rPr>
          <w:rFonts w:ascii="Times New Roman" w:eastAsiaTheme="minorEastAsia" w:hAnsi="Times New Roman" w:cs="Times New Roman"/>
          <w:sz w:val="24"/>
          <w:szCs w:val="24"/>
        </w:rPr>
      </w:pPr>
    </w:p>
    <w:p w14:paraId="3D8CC1F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86: - stockBought_(11,_0) - stocksOwnedEOD_(10,_0) + stocksOwnedEOD_(11,_0)</w:t>
      </w:r>
    </w:p>
    <w:p w14:paraId="5BFA7BE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336FE57F" w14:textId="77777777" w:rsidR="001E3691" w:rsidRPr="001E3691" w:rsidRDefault="001E3691" w:rsidP="001E3691">
      <w:pPr>
        <w:jc w:val="both"/>
        <w:rPr>
          <w:rFonts w:ascii="Times New Roman" w:eastAsiaTheme="minorEastAsia" w:hAnsi="Times New Roman" w:cs="Times New Roman"/>
          <w:sz w:val="24"/>
          <w:szCs w:val="24"/>
        </w:rPr>
      </w:pPr>
    </w:p>
    <w:p w14:paraId="66C402C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87: - stockBought_(11,_1) - stocksOwnedEOD_(10,_1) + stocksOwnedEOD_(11,_1)</w:t>
      </w:r>
    </w:p>
    <w:p w14:paraId="08ABEE6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46E6ACC8" w14:textId="77777777" w:rsidR="001E3691" w:rsidRPr="001E3691" w:rsidRDefault="001E3691" w:rsidP="001E3691">
      <w:pPr>
        <w:jc w:val="both"/>
        <w:rPr>
          <w:rFonts w:ascii="Times New Roman" w:eastAsiaTheme="minorEastAsia" w:hAnsi="Times New Roman" w:cs="Times New Roman"/>
          <w:sz w:val="24"/>
          <w:szCs w:val="24"/>
        </w:rPr>
      </w:pPr>
    </w:p>
    <w:p w14:paraId="1A7F3EB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88: - stockBought_(11,_2) - stocksOwnedEOD_(10,_2) + stocksOwnedEOD_(11,_2)</w:t>
      </w:r>
    </w:p>
    <w:p w14:paraId="1E94AB1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4874AAA9" w14:textId="77777777" w:rsidR="001E3691" w:rsidRPr="001E3691" w:rsidRDefault="001E3691" w:rsidP="001E3691">
      <w:pPr>
        <w:jc w:val="both"/>
        <w:rPr>
          <w:rFonts w:ascii="Times New Roman" w:eastAsiaTheme="minorEastAsia" w:hAnsi="Times New Roman" w:cs="Times New Roman"/>
          <w:sz w:val="24"/>
          <w:szCs w:val="24"/>
        </w:rPr>
      </w:pPr>
    </w:p>
    <w:p w14:paraId="3EC3E14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589: - stockBought_(11,_3) - stocksOwnedEOD_(10,_3) + stocksOwnedEOD_(11,_3)</w:t>
      </w:r>
    </w:p>
    <w:p w14:paraId="7BA6FA8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4FE5BF52" w14:textId="77777777" w:rsidR="001E3691" w:rsidRPr="001E3691" w:rsidRDefault="001E3691" w:rsidP="001E3691">
      <w:pPr>
        <w:jc w:val="both"/>
        <w:rPr>
          <w:rFonts w:ascii="Times New Roman" w:eastAsiaTheme="minorEastAsia" w:hAnsi="Times New Roman" w:cs="Times New Roman"/>
          <w:sz w:val="24"/>
          <w:szCs w:val="24"/>
        </w:rPr>
      </w:pPr>
    </w:p>
    <w:p w14:paraId="3BE9822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90: - stockBought_(11,_4) - stocksOwnedEOD_(10,_4) + stocksOwnedEOD_(11,_4)</w:t>
      </w:r>
    </w:p>
    <w:p w14:paraId="083227E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07324CD9" w14:textId="77777777" w:rsidR="001E3691" w:rsidRPr="001E3691" w:rsidRDefault="001E3691" w:rsidP="001E3691">
      <w:pPr>
        <w:jc w:val="both"/>
        <w:rPr>
          <w:rFonts w:ascii="Times New Roman" w:eastAsiaTheme="minorEastAsia" w:hAnsi="Times New Roman" w:cs="Times New Roman"/>
          <w:sz w:val="24"/>
          <w:szCs w:val="24"/>
        </w:rPr>
      </w:pPr>
    </w:p>
    <w:p w14:paraId="2FBAD89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91: - stockBought_(11,_5) - stocksOwnedEOD_(10,_5) + stocksOwnedEOD_(11,_5)</w:t>
      </w:r>
    </w:p>
    <w:p w14:paraId="2E13850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3DE225AB" w14:textId="77777777" w:rsidR="001E3691" w:rsidRPr="001E3691" w:rsidRDefault="001E3691" w:rsidP="001E3691">
      <w:pPr>
        <w:jc w:val="both"/>
        <w:rPr>
          <w:rFonts w:ascii="Times New Roman" w:eastAsiaTheme="minorEastAsia" w:hAnsi="Times New Roman" w:cs="Times New Roman"/>
          <w:sz w:val="24"/>
          <w:szCs w:val="24"/>
        </w:rPr>
      </w:pPr>
    </w:p>
    <w:p w14:paraId="27CBF4B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92: - stockBought_(11,_6) - stocksOwnedEOD_(10,_6) + stocksOwnedEOD_(11,_6)</w:t>
      </w:r>
    </w:p>
    <w:p w14:paraId="5677603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3CB36BCF" w14:textId="77777777" w:rsidR="001E3691" w:rsidRPr="001E3691" w:rsidRDefault="001E3691" w:rsidP="001E3691">
      <w:pPr>
        <w:jc w:val="both"/>
        <w:rPr>
          <w:rFonts w:ascii="Times New Roman" w:eastAsiaTheme="minorEastAsia" w:hAnsi="Times New Roman" w:cs="Times New Roman"/>
          <w:sz w:val="24"/>
          <w:szCs w:val="24"/>
        </w:rPr>
      </w:pPr>
    </w:p>
    <w:p w14:paraId="4A3BBCC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93: - stockBought_(12,_0) - stocksOwnedEOD_(11,_0) + stocksOwnedEOD_(12,_0)</w:t>
      </w:r>
    </w:p>
    <w:p w14:paraId="70C5798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62D31C95" w14:textId="77777777" w:rsidR="001E3691" w:rsidRPr="001E3691" w:rsidRDefault="001E3691" w:rsidP="001E3691">
      <w:pPr>
        <w:jc w:val="both"/>
        <w:rPr>
          <w:rFonts w:ascii="Times New Roman" w:eastAsiaTheme="minorEastAsia" w:hAnsi="Times New Roman" w:cs="Times New Roman"/>
          <w:sz w:val="24"/>
          <w:szCs w:val="24"/>
        </w:rPr>
      </w:pPr>
    </w:p>
    <w:p w14:paraId="57FC6E5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94: - stockBought_(12,_1) - stocksOwnedEOD_(11,_1) + stocksOwnedEOD_(12,_1)</w:t>
      </w:r>
    </w:p>
    <w:p w14:paraId="0A222D9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5C3BCADA" w14:textId="77777777" w:rsidR="001E3691" w:rsidRPr="001E3691" w:rsidRDefault="001E3691" w:rsidP="001E3691">
      <w:pPr>
        <w:jc w:val="both"/>
        <w:rPr>
          <w:rFonts w:ascii="Times New Roman" w:eastAsiaTheme="minorEastAsia" w:hAnsi="Times New Roman" w:cs="Times New Roman"/>
          <w:sz w:val="24"/>
          <w:szCs w:val="24"/>
        </w:rPr>
      </w:pPr>
    </w:p>
    <w:p w14:paraId="7CE1F49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95: - stockBought_(12,_2) - stocksOwnedEOD_(11,_2) + stocksOwnedEOD_(12,_2)</w:t>
      </w:r>
    </w:p>
    <w:p w14:paraId="03715E8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2F44763A" w14:textId="77777777" w:rsidR="001E3691" w:rsidRPr="001E3691" w:rsidRDefault="001E3691" w:rsidP="001E3691">
      <w:pPr>
        <w:jc w:val="both"/>
        <w:rPr>
          <w:rFonts w:ascii="Times New Roman" w:eastAsiaTheme="minorEastAsia" w:hAnsi="Times New Roman" w:cs="Times New Roman"/>
          <w:sz w:val="24"/>
          <w:szCs w:val="24"/>
        </w:rPr>
      </w:pPr>
    </w:p>
    <w:p w14:paraId="70785B5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96: - stockBought_(12,_3) - stocksOwnedEOD_(11,_3) + stocksOwnedEOD_(12,_3)</w:t>
      </w:r>
    </w:p>
    <w:p w14:paraId="54553BB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64E112AE" w14:textId="77777777" w:rsidR="001E3691" w:rsidRPr="001E3691" w:rsidRDefault="001E3691" w:rsidP="001E3691">
      <w:pPr>
        <w:jc w:val="both"/>
        <w:rPr>
          <w:rFonts w:ascii="Times New Roman" w:eastAsiaTheme="minorEastAsia" w:hAnsi="Times New Roman" w:cs="Times New Roman"/>
          <w:sz w:val="24"/>
          <w:szCs w:val="24"/>
        </w:rPr>
      </w:pPr>
    </w:p>
    <w:p w14:paraId="29967B5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97: - stockBought_(12,_4) - stocksOwnedEOD_(11,_4) + stocksOwnedEOD_(12,_4)</w:t>
      </w:r>
    </w:p>
    <w:p w14:paraId="0D05D80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343D32DA" w14:textId="77777777" w:rsidR="001E3691" w:rsidRPr="001E3691" w:rsidRDefault="001E3691" w:rsidP="001E3691">
      <w:pPr>
        <w:jc w:val="both"/>
        <w:rPr>
          <w:rFonts w:ascii="Times New Roman" w:eastAsiaTheme="minorEastAsia" w:hAnsi="Times New Roman" w:cs="Times New Roman"/>
          <w:sz w:val="24"/>
          <w:szCs w:val="24"/>
        </w:rPr>
      </w:pPr>
    </w:p>
    <w:p w14:paraId="2AD4926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98: - stockBought_(12,_5) - stocksOwnedEOD_(11,_5) + stocksOwnedEOD_(12,_5)</w:t>
      </w:r>
    </w:p>
    <w:p w14:paraId="3801AF5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0</w:t>
      </w:r>
    </w:p>
    <w:p w14:paraId="33B09DB5" w14:textId="77777777" w:rsidR="001E3691" w:rsidRPr="001E3691" w:rsidRDefault="001E3691" w:rsidP="001E3691">
      <w:pPr>
        <w:jc w:val="both"/>
        <w:rPr>
          <w:rFonts w:ascii="Times New Roman" w:eastAsiaTheme="minorEastAsia" w:hAnsi="Times New Roman" w:cs="Times New Roman"/>
          <w:sz w:val="24"/>
          <w:szCs w:val="24"/>
        </w:rPr>
      </w:pPr>
    </w:p>
    <w:p w14:paraId="199F015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599: - stockBought_(12,_6) - stocksOwnedEOD_(11,_6) + stocksOwnedEOD_(12,_6)</w:t>
      </w:r>
    </w:p>
    <w:p w14:paraId="0402751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6D52C613" w14:textId="77777777" w:rsidR="001E3691" w:rsidRPr="001E3691" w:rsidRDefault="001E3691" w:rsidP="001E3691">
      <w:pPr>
        <w:jc w:val="both"/>
        <w:rPr>
          <w:rFonts w:ascii="Times New Roman" w:eastAsiaTheme="minorEastAsia" w:hAnsi="Times New Roman" w:cs="Times New Roman"/>
          <w:sz w:val="24"/>
          <w:szCs w:val="24"/>
        </w:rPr>
      </w:pPr>
    </w:p>
    <w:p w14:paraId="1B85B52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00: - stockBought_(13,_0) - stocksOwnedEOD_(12,_0) + stocksOwnedEOD_(13,_0)</w:t>
      </w:r>
    </w:p>
    <w:p w14:paraId="7382479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68016A2F" w14:textId="77777777" w:rsidR="001E3691" w:rsidRPr="001E3691" w:rsidRDefault="001E3691" w:rsidP="001E3691">
      <w:pPr>
        <w:jc w:val="both"/>
        <w:rPr>
          <w:rFonts w:ascii="Times New Roman" w:eastAsiaTheme="minorEastAsia" w:hAnsi="Times New Roman" w:cs="Times New Roman"/>
          <w:sz w:val="24"/>
          <w:szCs w:val="24"/>
        </w:rPr>
      </w:pPr>
    </w:p>
    <w:p w14:paraId="1953708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01: - stockBought_(13,_1) - stocksOwnedEOD_(12,_1) + stocksOwnedEOD_(13,_1)</w:t>
      </w:r>
    </w:p>
    <w:p w14:paraId="310FE02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49160E9B" w14:textId="77777777" w:rsidR="001E3691" w:rsidRPr="001E3691" w:rsidRDefault="001E3691" w:rsidP="001E3691">
      <w:pPr>
        <w:jc w:val="both"/>
        <w:rPr>
          <w:rFonts w:ascii="Times New Roman" w:eastAsiaTheme="minorEastAsia" w:hAnsi="Times New Roman" w:cs="Times New Roman"/>
          <w:sz w:val="24"/>
          <w:szCs w:val="24"/>
        </w:rPr>
      </w:pPr>
    </w:p>
    <w:p w14:paraId="6E3B281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02: - stockBought_(13,_2) - stocksOwnedEOD_(12,_2) + stocksOwnedEOD_(13,_2)</w:t>
      </w:r>
    </w:p>
    <w:p w14:paraId="6E7F28F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1F5387BD" w14:textId="77777777" w:rsidR="001E3691" w:rsidRPr="001E3691" w:rsidRDefault="001E3691" w:rsidP="001E3691">
      <w:pPr>
        <w:jc w:val="both"/>
        <w:rPr>
          <w:rFonts w:ascii="Times New Roman" w:eastAsiaTheme="minorEastAsia" w:hAnsi="Times New Roman" w:cs="Times New Roman"/>
          <w:sz w:val="24"/>
          <w:szCs w:val="24"/>
        </w:rPr>
      </w:pPr>
    </w:p>
    <w:p w14:paraId="628B28D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03: - stockBought_(13,_3) - stocksOwnedEOD_(12,_3) + stocksOwnedEOD_(13,_3)</w:t>
      </w:r>
    </w:p>
    <w:p w14:paraId="0FA9948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77B38DCD" w14:textId="77777777" w:rsidR="001E3691" w:rsidRPr="001E3691" w:rsidRDefault="001E3691" w:rsidP="001E3691">
      <w:pPr>
        <w:jc w:val="both"/>
        <w:rPr>
          <w:rFonts w:ascii="Times New Roman" w:eastAsiaTheme="minorEastAsia" w:hAnsi="Times New Roman" w:cs="Times New Roman"/>
          <w:sz w:val="24"/>
          <w:szCs w:val="24"/>
        </w:rPr>
      </w:pPr>
    </w:p>
    <w:p w14:paraId="3E53E95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04: - stockBought_(13,_4) - stocksOwnedEOD_(12,_4) + stocksOwnedEOD_(13,_4)</w:t>
      </w:r>
    </w:p>
    <w:p w14:paraId="342C39E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1FB51CD8" w14:textId="77777777" w:rsidR="001E3691" w:rsidRPr="001E3691" w:rsidRDefault="001E3691" w:rsidP="001E3691">
      <w:pPr>
        <w:jc w:val="both"/>
        <w:rPr>
          <w:rFonts w:ascii="Times New Roman" w:eastAsiaTheme="minorEastAsia" w:hAnsi="Times New Roman" w:cs="Times New Roman"/>
          <w:sz w:val="24"/>
          <w:szCs w:val="24"/>
        </w:rPr>
      </w:pPr>
    </w:p>
    <w:p w14:paraId="0220557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05: - stockBought_(13,_5) - stocksOwnedEOD_(12,_5) + stocksOwnedEOD_(13,_5)</w:t>
      </w:r>
    </w:p>
    <w:p w14:paraId="2D7BD5F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02CCBB8E" w14:textId="77777777" w:rsidR="001E3691" w:rsidRPr="001E3691" w:rsidRDefault="001E3691" w:rsidP="001E3691">
      <w:pPr>
        <w:jc w:val="both"/>
        <w:rPr>
          <w:rFonts w:ascii="Times New Roman" w:eastAsiaTheme="minorEastAsia" w:hAnsi="Times New Roman" w:cs="Times New Roman"/>
          <w:sz w:val="24"/>
          <w:szCs w:val="24"/>
        </w:rPr>
      </w:pPr>
    </w:p>
    <w:p w14:paraId="0343F80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06: - stockBought_(13,_6) - stocksOwnedEOD_(12,_6) + stocksOwnedEOD_(13,_6)</w:t>
      </w:r>
    </w:p>
    <w:p w14:paraId="618DE16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1B0E2A1A" w14:textId="77777777" w:rsidR="001E3691" w:rsidRPr="001E3691" w:rsidRDefault="001E3691" w:rsidP="001E3691">
      <w:pPr>
        <w:jc w:val="both"/>
        <w:rPr>
          <w:rFonts w:ascii="Times New Roman" w:eastAsiaTheme="minorEastAsia" w:hAnsi="Times New Roman" w:cs="Times New Roman"/>
          <w:sz w:val="24"/>
          <w:szCs w:val="24"/>
        </w:rPr>
      </w:pPr>
    </w:p>
    <w:p w14:paraId="0971DDE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07: - stockBought_(14,_0) - stocksOwnedEOD_(13,_0) + stocksOwnedEOD_(14,_0)</w:t>
      </w:r>
    </w:p>
    <w:p w14:paraId="705B5C3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7BEE37CB" w14:textId="77777777" w:rsidR="001E3691" w:rsidRPr="001E3691" w:rsidRDefault="001E3691" w:rsidP="001E3691">
      <w:pPr>
        <w:jc w:val="both"/>
        <w:rPr>
          <w:rFonts w:ascii="Times New Roman" w:eastAsiaTheme="minorEastAsia" w:hAnsi="Times New Roman" w:cs="Times New Roman"/>
          <w:sz w:val="24"/>
          <w:szCs w:val="24"/>
        </w:rPr>
      </w:pPr>
    </w:p>
    <w:p w14:paraId="7CDF6A6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08: - stockBought_(14,_1) - stocksOwnedEOD_(13,_1) + stocksOwnedEOD_(14,_1)</w:t>
      </w:r>
    </w:p>
    <w:p w14:paraId="2201841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2F34AF96" w14:textId="77777777" w:rsidR="001E3691" w:rsidRPr="001E3691" w:rsidRDefault="001E3691" w:rsidP="001E3691">
      <w:pPr>
        <w:jc w:val="both"/>
        <w:rPr>
          <w:rFonts w:ascii="Times New Roman" w:eastAsiaTheme="minorEastAsia" w:hAnsi="Times New Roman" w:cs="Times New Roman"/>
          <w:sz w:val="24"/>
          <w:szCs w:val="24"/>
        </w:rPr>
      </w:pPr>
    </w:p>
    <w:p w14:paraId="1340C97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09: - stockBought_(14,_2) - stocksOwnedEOD_(13,_2) + stocksOwnedEOD_(14,_2)</w:t>
      </w:r>
    </w:p>
    <w:p w14:paraId="377C8D2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403FE53D" w14:textId="77777777" w:rsidR="001E3691" w:rsidRPr="001E3691" w:rsidRDefault="001E3691" w:rsidP="001E3691">
      <w:pPr>
        <w:jc w:val="both"/>
        <w:rPr>
          <w:rFonts w:ascii="Times New Roman" w:eastAsiaTheme="minorEastAsia" w:hAnsi="Times New Roman" w:cs="Times New Roman"/>
          <w:sz w:val="24"/>
          <w:szCs w:val="24"/>
        </w:rPr>
      </w:pPr>
    </w:p>
    <w:p w14:paraId="6E4A275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10: - stockBought_(14,_3) - stocksOwnedEOD_(13,_3) + stocksOwnedEOD_(14,_3)</w:t>
      </w:r>
    </w:p>
    <w:p w14:paraId="2DD4B1D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53B84306" w14:textId="77777777" w:rsidR="001E3691" w:rsidRPr="001E3691" w:rsidRDefault="001E3691" w:rsidP="001E3691">
      <w:pPr>
        <w:jc w:val="both"/>
        <w:rPr>
          <w:rFonts w:ascii="Times New Roman" w:eastAsiaTheme="minorEastAsia" w:hAnsi="Times New Roman" w:cs="Times New Roman"/>
          <w:sz w:val="24"/>
          <w:szCs w:val="24"/>
        </w:rPr>
      </w:pPr>
    </w:p>
    <w:p w14:paraId="5EF031E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11: - stockBought_(14,_4) - stocksOwnedEOD_(13,_4) + stocksOwnedEOD_(14,_4)</w:t>
      </w:r>
    </w:p>
    <w:p w14:paraId="3FB7DE1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0BCECF8D" w14:textId="77777777" w:rsidR="001E3691" w:rsidRPr="001E3691" w:rsidRDefault="001E3691" w:rsidP="001E3691">
      <w:pPr>
        <w:jc w:val="both"/>
        <w:rPr>
          <w:rFonts w:ascii="Times New Roman" w:eastAsiaTheme="minorEastAsia" w:hAnsi="Times New Roman" w:cs="Times New Roman"/>
          <w:sz w:val="24"/>
          <w:szCs w:val="24"/>
        </w:rPr>
      </w:pPr>
    </w:p>
    <w:p w14:paraId="17FD0F7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12: - stockBought_(14,_5) - stocksOwnedEOD_(13,_5) + stocksOwnedEOD_(14,_5)</w:t>
      </w:r>
    </w:p>
    <w:p w14:paraId="6248223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0456C40D" w14:textId="77777777" w:rsidR="001E3691" w:rsidRPr="001E3691" w:rsidRDefault="001E3691" w:rsidP="001E3691">
      <w:pPr>
        <w:jc w:val="both"/>
        <w:rPr>
          <w:rFonts w:ascii="Times New Roman" w:eastAsiaTheme="minorEastAsia" w:hAnsi="Times New Roman" w:cs="Times New Roman"/>
          <w:sz w:val="24"/>
          <w:szCs w:val="24"/>
        </w:rPr>
      </w:pPr>
    </w:p>
    <w:p w14:paraId="0FABCF3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13: - stockBought_(14,_6) - stocksOwnedEOD_(13,_6) + stocksOwnedEOD_(14,_6)</w:t>
      </w:r>
    </w:p>
    <w:p w14:paraId="4D381B3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7C78B7FC" w14:textId="77777777" w:rsidR="001E3691" w:rsidRPr="001E3691" w:rsidRDefault="001E3691" w:rsidP="001E3691">
      <w:pPr>
        <w:jc w:val="both"/>
        <w:rPr>
          <w:rFonts w:ascii="Times New Roman" w:eastAsiaTheme="minorEastAsia" w:hAnsi="Times New Roman" w:cs="Times New Roman"/>
          <w:sz w:val="24"/>
          <w:szCs w:val="24"/>
        </w:rPr>
      </w:pPr>
    </w:p>
    <w:p w14:paraId="3E3748C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14: - stockBought_(15,_0) - stocksOwnedEOD_(14,_0) + stocksOwnedEOD_(15,_0)</w:t>
      </w:r>
    </w:p>
    <w:p w14:paraId="69F04C2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42A6DED8" w14:textId="77777777" w:rsidR="001E3691" w:rsidRPr="001E3691" w:rsidRDefault="001E3691" w:rsidP="001E3691">
      <w:pPr>
        <w:jc w:val="both"/>
        <w:rPr>
          <w:rFonts w:ascii="Times New Roman" w:eastAsiaTheme="minorEastAsia" w:hAnsi="Times New Roman" w:cs="Times New Roman"/>
          <w:sz w:val="24"/>
          <w:szCs w:val="24"/>
        </w:rPr>
      </w:pPr>
    </w:p>
    <w:p w14:paraId="16BFDA6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15: - stockBought_(15,_1) - stocksOwnedEOD_(14,_1) + stocksOwnedEOD_(15,_1)</w:t>
      </w:r>
    </w:p>
    <w:p w14:paraId="592AD51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5B3DE996" w14:textId="77777777" w:rsidR="001E3691" w:rsidRPr="001E3691" w:rsidRDefault="001E3691" w:rsidP="001E3691">
      <w:pPr>
        <w:jc w:val="both"/>
        <w:rPr>
          <w:rFonts w:ascii="Times New Roman" w:eastAsiaTheme="minorEastAsia" w:hAnsi="Times New Roman" w:cs="Times New Roman"/>
          <w:sz w:val="24"/>
          <w:szCs w:val="24"/>
        </w:rPr>
      </w:pPr>
    </w:p>
    <w:p w14:paraId="7137009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16: - stockBought_(15,_2) - stocksOwnedEOD_(14,_2) + stocksOwnedEOD_(15,_2)</w:t>
      </w:r>
    </w:p>
    <w:p w14:paraId="661ED70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482B3115" w14:textId="77777777" w:rsidR="001E3691" w:rsidRPr="001E3691" w:rsidRDefault="001E3691" w:rsidP="001E3691">
      <w:pPr>
        <w:jc w:val="both"/>
        <w:rPr>
          <w:rFonts w:ascii="Times New Roman" w:eastAsiaTheme="minorEastAsia" w:hAnsi="Times New Roman" w:cs="Times New Roman"/>
          <w:sz w:val="24"/>
          <w:szCs w:val="24"/>
        </w:rPr>
      </w:pPr>
    </w:p>
    <w:p w14:paraId="3C06C5C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617: - stockBought_(15,_3) - stocksOwnedEOD_(14,_3) + stocksOwnedEOD_(15,_3)</w:t>
      </w:r>
    </w:p>
    <w:p w14:paraId="6ADF14C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0B2CDED4" w14:textId="77777777" w:rsidR="001E3691" w:rsidRPr="001E3691" w:rsidRDefault="001E3691" w:rsidP="001E3691">
      <w:pPr>
        <w:jc w:val="both"/>
        <w:rPr>
          <w:rFonts w:ascii="Times New Roman" w:eastAsiaTheme="minorEastAsia" w:hAnsi="Times New Roman" w:cs="Times New Roman"/>
          <w:sz w:val="24"/>
          <w:szCs w:val="24"/>
        </w:rPr>
      </w:pPr>
    </w:p>
    <w:p w14:paraId="536D17E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18: - stockBought_(15,_4) - stocksOwnedEOD_(14,_4) + stocksOwnedEOD_(15,_4)</w:t>
      </w:r>
    </w:p>
    <w:p w14:paraId="1B3AA4D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33D21D6D" w14:textId="77777777" w:rsidR="001E3691" w:rsidRPr="001E3691" w:rsidRDefault="001E3691" w:rsidP="001E3691">
      <w:pPr>
        <w:jc w:val="both"/>
        <w:rPr>
          <w:rFonts w:ascii="Times New Roman" w:eastAsiaTheme="minorEastAsia" w:hAnsi="Times New Roman" w:cs="Times New Roman"/>
          <w:sz w:val="24"/>
          <w:szCs w:val="24"/>
        </w:rPr>
      </w:pPr>
    </w:p>
    <w:p w14:paraId="1EBFB23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19: - stockBought_(15,_5) - stocksOwnedEOD_(14,_5) + stocksOwnedEOD_(15,_5)</w:t>
      </w:r>
    </w:p>
    <w:p w14:paraId="3B24DD1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1042B7E4" w14:textId="77777777" w:rsidR="001E3691" w:rsidRPr="001E3691" w:rsidRDefault="001E3691" w:rsidP="001E3691">
      <w:pPr>
        <w:jc w:val="both"/>
        <w:rPr>
          <w:rFonts w:ascii="Times New Roman" w:eastAsiaTheme="minorEastAsia" w:hAnsi="Times New Roman" w:cs="Times New Roman"/>
          <w:sz w:val="24"/>
          <w:szCs w:val="24"/>
        </w:rPr>
      </w:pPr>
    </w:p>
    <w:p w14:paraId="6A9554F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20: - stockBought_(15,_6) - stocksOwnedEOD_(14,_6) + stocksOwnedEOD_(15,_6)</w:t>
      </w:r>
    </w:p>
    <w:p w14:paraId="7DE91E8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73444374" w14:textId="77777777" w:rsidR="001E3691" w:rsidRPr="001E3691" w:rsidRDefault="001E3691" w:rsidP="001E3691">
      <w:pPr>
        <w:jc w:val="both"/>
        <w:rPr>
          <w:rFonts w:ascii="Times New Roman" w:eastAsiaTheme="minorEastAsia" w:hAnsi="Times New Roman" w:cs="Times New Roman"/>
          <w:sz w:val="24"/>
          <w:szCs w:val="24"/>
        </w:rPr>
      </w:pPr>
    </w:p>
    <w:p w14:paraId="1CDCBE7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21: - stockBought_(16,_0) - stocksOwnedEOD_(15,_0) + stocksOwnedEOD_(16,_0)</w:t>
      </w:r>
    </w:p>
    <w:p w14:paraId="5B82ADE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3F570B67" w14:textId="77777777" w:rsidR="001E3691" w:rsidRPr="001E3691" w:rsidRDefault="001E3691" w:rsidP="001E3691">
      <w:pPr>
        <w:jc w:val="both"/>
        <w:rPr>
          <w:rFonts w:ascii="Times New Roman" w:eastAsiaTheme="minorEastAsia" w:hAnsi="Times New Roman" w:cs="Times New Roman"/>
          <w:sz w:val="24"/>
          <w:szCs w:val="24"/>
        </w:rPr>
      </w:pPr>
    </w:p>
    <w:p w14:paraId="095D520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22: - stockBought_(16,_1) - stocksOwnedEOD_(15,_1) + stocksOwnedEOD_(16,_1)</w:t>
      </w:r>
    </w:p>
    <w:p w14:paraId="5C1F8CD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416AC87B" w14:textId="77777777" w:rsidR="001E3691" w:rsidRPr="001E3691" w:rsidRDefault="001E3691" w:rsidP="001E3691">
      <w:pPr>
        <w:jc w:val="both"/>
        <w:rPr>
          <w:rFonts w:ascii="Times New Roman" w:eastAsiaTheme="minorEastAsia" w:hAnsi="Times New Roman" w:cs="Times New Roman"/>
          <w:sz w:val="24"/>
          <w:szCs w:val="24"/>
        </w:rPr>
      </w:pPr>
    </w:p>
    <w:p w14:paraId="3899EF4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23: - stockBought_(16,_2) - stocksOwnedEOD_(15,_2) + stocksOwnedEOD_(16,_2)</w:t>
      </w:r>
    </w:p>
    <w:p w14:paraId="047C388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2C924BF2" w14:textId="77777777" w:rsidR="001E3691" w:rsidRPr="001E3691" w:rsidRDefault="001E3691" w:rsidP="001E3691">
      <w:pPr>
        <w:jc w:val="both"/>
        <w:rPr>
          <w:rFonts w:ascii="Times New Roman" w:eastAsiaTheme="minorEastAsia" w:hAnsi="Times New Roman" w:cs="Times New Roman"/>
          <w:sz w:val="24"/>
          <w:szCs w:val="24"/>
        </w:rPr>
      </w:pPr>
    </w:p>
    <w:p w14:paraId="03784AC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24: - stockBought_(16,_3) - stocksOwnedEOD_(15,_3) + stocksOwnedEOD_(16,_3)</w:t>
      </w:r>
    </w:p>
    <w:p w14:paraId="38D948D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02CB97A7" w14:textId="77777777" w:rsidR="001E3691" w:rsidRPr="001E3691" w:rsidRDefault="001E3691" w:rsidP="001E3691">
      <w:pPr>
        <w:jc w:val="both"/>
        <w:rPr>
          <w:rFonts w:ascii="Times New Roman" w:eastAsiaTheme="minorEastAsia" w:hAnsi="Times New Roman" w:cs="Times New Roman"/>
          <w:sz w:val="24"/>
          <w:szCs w:val="24"/>
        </w:rPr>
      </w:pPr>
    </w:p>
    <w:p w14:paraId="5785A2B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25: - stockBought_(16,_4) - stocksOwnedEOD_(15,_4) + stocksOwnedEOD_(16,_4)</w:t>
      </w:r>
    </w:p>
    <w:p w14:paraId="3CBFC6B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2436ED24" w14:textId="77777777" w:rsidR="001E3691" w:rsidRPr="001E3691" w:rsidRDefault="001E3691" w:rsidP="001E3691">
      <w:pPr>
        <w:jc w:val="both"/>
        <w:rPr>
          <w:rFonts w:ascii="Times New Roman" w:eastAsiaTheme="minorEastAsia" w:hAnsi="Times New Roman" w:cs="Times New Roman"/>
          <w:sz w:val="24"/>
          <w:szCs w:val="24"/>
        </w:rPr>
      </w:pPr>
    </w:p>
    <w:p w14:paraId="6A343A5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26: - stockBought_(16,_5) - stocksOwnedEOD_(15,_5) + stocksOwnedEOD_(16,_5)</w:t>
      </w:r>
    </w:p>
    <w:p w14:paraId="70AE372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0</w:t>
      </w:r>
    </w:p>
    <w:p w14:paraId="6685B092" w14:textId="77777777" w:rsidR="001E3691" w:rsidRPr="001E3691" w:rsidRDefault="001E3691" w:rsidP="001E3691">
      <w:pPr>
        <w:jc w:val="both"/>
        <w:rPr>
          <w:rFonts w:ascii="Times New Roman" w:eastAsiaTheme="minorEastAsia" w:hAnsi="Times New Roman" w:cs="Times New Roman"/>
          <w:sz w:val="24"/>
          <w:szCs w:val="24"/>
        </w:rPr>
      </w:pPr>
    </w:p>
    <w:p w14:paraId="31D3CB4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27: - stockBought_(16,_6) - stocksOwnedEOD_(15,_6) + stocksOwnedEOD_(16,_6)</w:t>
      </w:r>
    </w:p>
    <w:p w14:paraId="2529138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33DF854D" w14:textId="77777777" w:rsidR="001E3691" w:rsidRPr="001E3691" w:rsidRDefault="001E3691" w:rsidP="001E3691">
      <w:pPr>
        <w:jc w:val="both"/>
        <w:rPr>
          <w:rFonts w:ascii="Times New Roman" w:eastAsiaTheme="minorEastAsia" w:hAnsi="Times New Roman" w:cs="Times New Roman"/>
          <w:sz w:val="24"/>
          <w:szCs w:val="24"/>
        </w:rPr>
      </w:pPr>
    </w:p>
    <w:p w14:paraId="2109B19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28: - stockBought_(17,_0) - stocksOwnedEOD_(16,_0) + stocksOwnedEOD_(17,_0)</w:t>
      </w:r>
    </w:p>
    <w:p w14:paraId="0BEEC6C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624D4AE3" w14:textId="77777777" w:rsidR="001E3691" w:rsidRPr="001E3691" w:rsidRDefault="001E3691" w:rsidP="001E3691">
      <w:pPr>
        <w:jc w:val="both"/>
        <w:rPr>
          <w:rFonts w:ascii="Times New Roman" w:eastAsiaTheme="minorEastAsia" w:hAnsi="Times New Roman" w:cs="Times New Roman"/>
          <w:sz w:val="24"/>
          <w:szCs w:val="24"/>
        </w:rPr>
      </w:pPr>
    </w:p>
    <w:p w14:paraId="4A3ECAF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29: - stockBought_(17,_1) - stocksOwnedEOD_(16,_1) + stocksOwnedEOD_(17,_1)</w:t>
      </w:r>
    </w:p>
    <w:p w14:paraId="65FC6FA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2053DC98" w14:textId="77777777" w:rsidR="001E3691" w:rsidRPr="001E3691" w:rsidRDefault="001E3691" w:rsidP="001E3691">
      <w:pPr>
        <w:jc w:val="both"/>
        <w:rPr>
          <w:rFonts w:ascii="Times New Roman" w:eastAsiaTheme="minorEastAsia" w:hAnsi="Times New Roman" w:cs="Times New Roman"/>
          <w:sz w:val="24"/>
          <w:szCs w:val="24"/>
        </w:rPr>
      </w:pPr>
    </w:p>
    <w:p w14:paraId="4C4269E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30: - stockBought_(17,_2) - stocksOwnedEOD_(16,_2) + stocksOwnedEOD_(17,_2)</w:t>
      </w:r>
    </w:p>
    <w:p w14:paraId="2AE626C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5A6A61EE" w14:textId="77777777" w:rsidR="001E3691" w:rsidRPr="001E3691" w:rsidRDefault="001E3691" w:rsidP="001E3691">
      <w:pPr>
        <w:jc w:val="both"/>
        <w:rPr>
          <w:rFonts w:ascii="Times New Roman" w:eastAsiaTheme="minorEastAsia" w:hAnsi="Times New Roman" w:cs="Times New Roman"/>
          <w:sz w:val="24"/>
          <w:szCs w:val="24"/>
        </w:rPr>
      </w:pPr>
    </w:p>
    <w:p w14:paraId="3E3BC5C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31: - stockBought_(17,_3) - stocksOwnedEOD_(16,_3) + stocksOwnedEOD_(17,_3)</w:t>
      </w:r>
    </w:p>
    <w:p w14:paraId="161FF0E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6268FCC5" w14:textId="77777777" w:rsidR="001E3691" w:rsidRPr="001E3691" w:rsidRDefault="001E3691" w:rsidP="001E3691">
      <w:pPr>
        <w:jc w:val="both"/>
        <w:rPr>
          <w:rFonts w:ascii="Times New Roman" w:eastAsiaTheme="minorEastAsia" w:hAnsi="Times New Roman" w:cs="Times New Roman"/>
          <w:sz w:val="24"/>
          <w:szCs w:val="24"/>
        </w:rPr>
      </w:pPr>
    </w:p>
    <w:p w14:paraId="70B5F64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32: - stockBought_(17,_4) - stocksOwnedEOD_(16,_4) + stocksOwnedEOD_(17,_4)</w:t>
      </w:r>
    </w:p>
    <w:p w14:paraId="0FB593B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43F023C0" w14:textId="77777777" w:rsidR="001E3691" w:rsidRPr="001E3691" w:rsidRDefault="001E3691" w:rsidP="001E3691">
      <w:pPr>
        <w:jc w:val="both"/>
        <w:rPr>
          <w:rFonts w:ascii="Times New Roman" w:eastAsiaTheme="minorEastAsia" w:hAnsi="Times New Roman" w:cs="Times New Roman"/>
          <w:sz w:val="24"/>
          <w:szCs w:val="24"/>
        </w:rPr>
      </w:pPr>
    </w:p>
    <w:p w14:paraId="6E9861E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33: - stockBought_(17,_5) - stocksOwnedEOD_(16,_5) + stocksOwnedEOD_(17,_5)</w:t>
      </w:r>
    </w:p>
    <w:p w14:paraId="66F0BCF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3C8F79FF" w14:textId="77777777" w:rsidR="001E3691" w:rsidRPr="001E3691" w:rsidRDefault="001E3691" w:rsidP="001E3691">
      <w:pPr>
        <w:jc w:val="both"/>
        <w:rPr>
          <w:rFonts w:ascii="Times New Roman" w:eastAsiaTheme="minorEastAsia" w:hAnsi="Times New Roman" w:cs="Times New Roman"/>
          <w:sz w:val="24"/>
          <w:szCs w:val="24"/>
        </w:rPr>
      </w:pPr>
    </w:p>
    <w:p w14:paraId="6748130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34: - stockBought_(17,_6) - stocksOwnedEOD_(16,_6) + stocksOwnedEOD_(17,_6)</w:t>
      </w:r>
    </w:p>
    <w:p w14:paraId="530F339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093AC9E0" w14:textId="77777777" w:rsidR="001E3691" w:rsidRPr="001E3691" w:rsidRDefault="001E3691" w:rsidP="001E3691">
      <w:pPr>
        <w:jc w:val="both"/>
        <w:rPr>
          <w:rFonts w:ascii="Times New Roman" w:eastAsiaTheme="minorEastAsia" w:hAnsi="Times New Roman" w:cs="Times New Roman"/>
          <w:sz w:val="24"/>
          <w:szCs w:val="24"/>
        </w:rPr>
      </w:pPr>
    </w:p>
    <w:p w14:paraId="2F5F5BA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35: - stockBought_(18,_0) - stocksOwnedEOD_(17,_0) + stocksOwnedEOD_(18,_0)</w:t>
      </w:r>
    </w:p>
    <w:p w14:paraId="784D231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4247ED04" w14:textId="77777777" w:rsidR="001E3691" w:rsidRPr="001E3691" w:rsidRDefault="001E3691" w:rsidP="001E3691">
      <w:pPr>
        <w:jc w:val="both"/>
        <w:rPr>
          <w:rFonts w:ascii="Times New Roman" w:eastAsiaTheme="minorEastAsia" w:hAnsi="Times New Roman" w:cs="Times New Roman"/>
          <w:sz w:val="24"/>
          <w:szCs w:val="24"/>
        </w:rPr>
      </w:pPr>
    </w:p>
    <w:p w14:paraId="5C5C8D3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36: - stockBought_(18,_1) - stocksOwnedEOD_(17,_1) + stocksOwnedEOD_(18,_1)</w:t>
      </w:r>
    </w:p>
    <w:p w14:paraId="65A1695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7C540972" w14:textId="77777777" w:rsidR="001E3691" w:rsidRPr="001E3691" w:rsidRDefault="001E3691" w:rsidP="001E3691">
      <w:pPr>
        <w:jc w:val="both"/>
        <w:rPr>
          <w:rFonts w:ascii="Times New Roman" w:eastAsiaTheme="minorEastAsia" w:hAnsi="Times New Roman" w:cs="Times New Roman"/>
          <w:sz w:val="24"/>
          <w:szCs w:val="24"/>
        </w:rPr>
      </w:pPr>
    </w:p>
    <w:p w14:paraId="3EFB538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37: - stockBought_(18,_2) - stocksOwnedEOD_(17,_2) + stocksOwnedEOD_(18,_2)</w:t>
      </w:r>
    </w:p>
    <w:p w14:paraId="4ABF1D5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20D60D51" w14:textId="77777777" w:rsidR="001E3691" w:rsidRPr="001E3691" w:rsidRDefault="001E3691" w:rsidP="001E3691">
      <w:pPr>
        <w:jc w:val="both"/>
        <w:rPr>
          <w:rFonts w:ascii="Times New Roman" w:eastAsiaTheme="minorEastAsia" w:hAnsi="Times New Roman" w:cs="Times New Roman"/>
          <w:sz w:val="24"/>
          <w:szCs w:val="24"/>
        </w:rPr>
      </w:pPr>
    </w:p>
    <w:p w14:paraId="4EC9AD6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38: - stockBought_(18,_3) - stocksOwnedEOD_(17,_3) + stocksOwnedEOD_(18,_3)</w:t>
      </w:r>
    </w:p>
    <w:p w14:paraId="2A0EEFA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1A0C0D2B" w14:textId="77777777" w:rsidR="001E3691" w:rsidRPr="001E3691" w:rsidRDefault="001E3691" w:rsidP="001E3691">
      <w:pPr>
        <w:jc w:val="both"/>
        <w:rPr>
          <w:rFonts w:ascii="Times New Roman" w:eastAsiaTheme="minorEastAsia" w:hAnsi="Times New Roman" w:cs="Times New Roman"/>
          <w:sz w:val="24"/>
          <w:szCs w:val="24"/>
        </w:rPr>
      </w:pPr>
    </w:p>
    <w:p w14:paraId="5B61F30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39: - stockBought_(18,_4) - stocksOwnedEOD_(17,_4) + stocksOwnedEOD_(18,_4)</w:t>
      </w:r>
    </w:p>
    <w:p w14:paraId="57B432A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3708CB00" w14:textId="77777777" w:rsidR="001E3691" w:rsidRPr="001E3691" w:rsidRDefault="001E3691" w:rsidP="001E3691">
      <w:pPr>
        <w:jc w:val="both"/>
        <w:rPr>
          <w:rFonts w:ascii="Times New Roman" w:eastAsiaTheme="minorEastAsia" w:hAnsi="Times New Roman" w:cs="Times New Roman"/>
          <w:sz w:val="24"/>
          <w:szCs w:val="24"/>
        </w:rPr>
      </w:pPr>
    </w:p>
    <w:p w14:paraId="676082A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40: - stockBought_(18,_5) - stocksOwnedEOD_(17,_5) + stocksOwnedEOD_(18,_5)</w:t>
      </w:r>
    </w:p>
    <w:p w14:paraId="7C81680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0B81D90D" w14:textId="77777777" w:rsidR="001E3691" w:rsidRPr="001E3691" w:rsidRDefault="001E3691" w:rsidP="001E3691">
      <w:pPr>
        <w:jc w:val="both"/>
        <w:rPr>
          <w:rFonts w:ascii="Times New Roman" w:eastAsiaTheme="minorEastAsia" w:hAnsi="Times New Roman" w:cs="Times New Roman"/>
          <w:sz w:val="24"/>
          <w:szCs w:val="24"/>
        </w:rPr>
      </w:pPr>
    </w:p>
    <w:p w14:paraId="0F7073D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41: - stockBought_(18,_6) - stocksOwnedEOD_(17,_6) + stocksOwnedEOD_(18,_6)</w:t>
      </w:r>
    </w:p>
    <w:p w14:paraId="681971D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333265A2" w14:textId="77777777" w:rsidR="001E3691" w:rsidRPr="001E3691" w:rsidRDefault="001E3691" w:rsidP="001E3691">
      <w:pPr>
        <w:jc w:val="both"/>
        <w:rPr>
          <w:rFonts w:ascii="Times New Roman" w:eastAsiaTheme="minorEastAsia" w:hAnsi="Times New Roman" w:cs="Times New Roman"/>
          <w:sz w:val="24"/>
          <w:szCs w:val="24"/>
        </w:rPr>
      </w:pPr>
    </w:p>
    <w:p w14:paraId="2F71C7B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42: - stockBought_(19,_0) - stocksOwnedEOD_(18,_0) + stocksOwnedEOD_(19,_0)</w:t>
      </w:r>
    </w:p>
    <w:p w14:paraId="3B07F62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3B7BDA64" w14:textId="77777777" w:rsidR="001E3691" w:rsidRPr="001E3691" w:rsidRDefault="001E3691" w:rsidP="001E3691">
      <w:pPr>
        <w:jc w:val="both"/>
        <w:rPr>
          <w:rFonts w:ascii="Times New Roman" w:eastAsiaTheme="minorEastAsia" w:hAnsi="Times New Roman" w:cs="Times New Roman"/>
          <w:sz w:val="24"/>
          <w:szCs w:val="24"/>
        </w:rPr>
      </w:pPr>
    </w:p>
    <w:p w14:paraId="1975F11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43: - stockBought_(19,_1) - stocksOwnedEOD_(18,_1) + stocksOwnedEOD_(19,_1)</w:t>
      </w:r>
    </w:p>
    <w:p w14:paraId="5CAED32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39E64F50" w14:textId="77777777" w:rsidR="001E3691" w:rsidRPr="001E3691" w:rsidRDefault="001E3691" w:rsidP="001E3691">
      <w:pPr>
        <w:jc w:val="both"/>
        <w:rPr>
          <w:rFonts w:ascii="Times New Roman" w:eastAsiaTheme="minorEastAsia" w:hAnsi="Times New Roman" w:cs="Times New Roman"/>
          <w:sz w:val="24"/>
          <w:szCs w:val="24"/>
        </w:rPr>
      </w:pPr>
    </w:p>
    <w:p w14:paraId="537D7DF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44: - stockBought_(19,_2) - stocksOwnedEOD_(18,_2) + stocksOwnedEOD_(19,_2)</w:t>
      </w:r>
    </w:p>
    <w:p w14:paraId="1057292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7AD299A0" w14:textId="77777777" w:rsidR="001E3691" w:rsidRPr="001E3691" w:rsidRDefault="001E3691" w:rsidP="001E3691">
      <w:pPr>
        <w:jc w:val="both"/>
        <w:rPr>
          <w:rFonts w:ascii="Times New Roman" w:eastAsiaTheme="minorEastAsia" w:hAnsi="Times New Roman" w:cs="Times New Roman"/>
          <w:sz w:val="24"/>
          <w:szCs w:val="24"/>
        </w:rPr>
      </w:pPr>
    </w:p>
    <w:p w14:paraId="7C5C94D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645: - stockBought_(19,_3) - stocksOwnedEOD_(18,_3) + stocksOwnedEOD_(19,_3)</w:t>
      </w:r>
    </w:p>
    <w:p w14:paraId="06C811B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445B95AF" w14:textId="77777777" w:rsidR="001E3691" w:rsidRPr="001E3691" w:rsidRDefault="001E3691" w:rsidP="001E3691">
      <w:pPr>
        <w:jc w:val="both"/>
        <w:rPr>
          <w:rFonts w:ascii="Times New Roman" w:eastAsiaTheme="minorEastAsia" w:hAnsi="Times New Roman" w:cs="Times New Roman"/>
          <w:sz w:val="24"/>
          <w:szCs w:val="24"/>
        </w:rPr>
      </w:pPr>
    </w:p>
    <w:p w14:paraId="088A210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46: - stockBought_(19,_4) - stocksOwnedEOD_(18,_4) + stocksOwnedEOD_(19,_4)</w:t>
      </w:r>
    </w:p>
    <w:p w14:paraId="362119A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2EE2D46C" w14:textId="77777777" w:rsidR="001E3691" w:rsidRPr="001E3691" w:rsidRDefault="001E3691" w:rsidP="001E3691">
      <w:pPr>
        <w:jc w:val="both"/>
        <w:rPr>
          <w:rFonts w:ascii="Times New Roman" w:eastAsiaTheme="minorEastAsia" w:hAnsi="Times New Roman" w:cs="Times New Roman"/>
          <w:sz w:val="24"/>
          <w:szCs w:val="24"/>
        </w:rPr>
      </w:pPr>
    </w:p>
    <w:p w14:paraId="4EFBED2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47: - stockBought_(19,_5) - stocksOwnedEOD_(18,_5) + stocksOwnedEOD_(19,_5)</w:t>
      </w:r>
    </w:p>
    <w:p w14:paraId="31C5DAA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0E62A25F" w14:textId="77777777" w:rsidR="001E3691" w:rsidRPr="001E3691" w:rsidRDefault="001E3691" w:rsidP="001E3691">
      <w:pPr>
        <w:jc w:val="both"/>
        <w:rPr>
          <w:rFonts w:ascii="Times New Roman" w:eastAsiaTheme="minorEastAsia" w:hAnsi="Times New Roman" w:cs="Times New Roman"/>
          <w:sz w:val="24"/>
          <w:szCs w:val="24"/>
        </w:rPr>
      </w:pPr>
    </w:p>
    <w:p w14:paraId="78FBDE9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48: - stockBought_(19,_6) - stocksOwnedEOD_(18,_6) + stocksOwnedEOD_(19,_6)</w:t>
      </w:r>
    </w:p>
    <w:p w14:paraId="71973D0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520CAD86" w14:textId="77777777" w:rsidR="001E3691" w:rsidRPr="001E3691" w:rsidRDefault="001E3691" w:rsidP="001E3691">
      <w:pPr>
        <w:jc w:val="both"/>
        <w:rPr>
          <w:rFonts w:ascii="Times New Roman" w:eastAsiaTheme="minorEastAsia" w:hAnsi="Times New Roman" w:cs="Times New Roman"/>
          <w:sz w:val="24"/>
          <w:szCs w:val="24"/>
        </w:rPr>
      </w:pPr>
    </w:p>
    <w:p w14:paraId="4B69DD3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49: - stockBought_(20,_0) - stocksOwnedEOD_(19,_0) + stocksOwnedEOD_(20,_0)</w:t>
      </w:r>
    </w:p>
    <w:p w14:paraId="3759A57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052E5999" w14:textId="77777777" w:rsidR="001E3691" w:rsidRPr="001E3691" w:rsidRDefault="001E3691" w:rsidP="001E3691">
      <w:pPr>
        <w:jc w:val="both"/>
        <w:rPr>
          <w:rFonts w:ascii="Times New Roman" w:eastAsiaTheme="minorEastAsia" w:hAnsi="Times New Roman" w:cs="Times New Roman"/>
          <w:sz w:val="24"/>
          <w:szCs w:val="24"/>
        </w:rPr>
      </w:pPr>
    </w:p>
    <w:p w14:paraId="5E2FE40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50: - stockBought_(20,_1) - stocksOwnedEOD_(19,_1) + stocksOwnedEOD_(20,_1)</w:t>
      </w:r>
    </w:p>
    <w:p w14:paraId="6E4AAE4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420D2200" w14:textId="77777777" w:rsidR="001E3691" w:rsidRPr="001E3691" w:rsidRDefault="001E3691" w:rsidP="001E3691">
      <w:pPr>
        <w:jc w:val="both"/>
        <w:rPr>
          <w:rFonts w:ascii="Times New Roman" w:eastAsiaTheme="minorEastAsia" w:hAnsi="Times New Roman" w:cs="Times New Roman"/>
          <w:sz w:val="24"/>
          <w:szCs w:val="24"/>
        </w:rPr>
      </w:pPr>
    </w:p>
    <w:p w14:paraId="0CDE410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51: - stockBought_(20,_2) - stocksOwnedEOD_(19,_2) + stocksOwnedEOD_(20,_2)</w:t>
      </w:r>
    </w:p>
    <w:p w14:paraId="45717A0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2D62C871" w14:textId="77777777" w:rsidR="001E3691" w:rsidRPr="001E3691" w:rsidRDefault="001E3691" w:rsidP="001E3691">
      <w:pPr>
        <w:jc w:val="both"/>
        <w:rPr>
          <w:rFonts w:ascii="Times New Roman" w:eastAsiaTheme="minorEastAsia" w:hAnsi="Times New Roman" w:cs="Times New Roman"/>
          <w:sz w:val="24"/>
          <w:szCs w:val="24"/>
        </w:rPr>
      </w:pPr>
    </w:p>
    <w:p w14:paraId="41B05A7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52: - stockBought_(20,_3) - stocksOwnedEOD_(19,_3) + stocksOwnedEOD_(20,_3)</w:t>
      </w:r>
    </w:p>
    <w:p w14:paraId="258C332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0E93D696" w14:textId="77777777" w:rsidR="001E3691" w:rsidRPr="001E3691" w:rsidRDefault="001E3691" w:rsidP="001E3691">
      <w:pPr>
        <w:jc w:val="both"/>
        <w:rPr>
          <w:rFonts w:ascii="Times New Roman" w:eastAsiaTheme="minorEastAsia" w:hAnsi="Times New Roman" w:cs="Times New Roman"/>
          <w:sz w:val="24"/>
          <w:szCs w:val="24"/>
        </w:rPr>
      </w:pPr>
    </w:p>
    <w:p w14:paraId="589BE36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53: - stockBought_(20,_4) - stocksOwnedEOD_(19,_4) + stocksOwnedEOD_(20,_4)</w:t>
      </w:r>
    </w:p>
    <w:p w14:paraId="6F70A98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5023C30E" w14:textId="77777777" w:rsidR="001E3691" w:rsidRPr="001E3691" w:rsidRDefault="001E3691" w:rsidP="001E3691">
      <w:pPr>
        <w:jc w:val="both"/>
        <w:rPr>
          <w:rFonts w:ascii="Times New Roman" w:eastAsiaTheme="minorEastAsia" w:hAnsi="Times New Roman" w:cs="Times New Roman"/>
          <w:sz w:val="24"/>
          <w:szCs w:val="24"/>
        </w:rPr>
      </w:pPr>
    </w:p>
    <w:p w14:paraId="06FEE06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54: - stockBought_(20,_5) - stocksOwnedEOD_(19,_5) + stocksOwnedEOD_(20,_5)</w:t>
      </w:r>
    </w:p>
    <w:p w14:paraId="7AF3B3F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0</w:t>
      </w:r>
    </w:p>
    <w:p w14:paraId="724C2827" w14:textId="77777777" w:rsidR="001E3691" w:rsidRPr="001E3691" w:rsidRDefault="001E3691" w:rsidP="001E3691">
      <w:pPr>
        <w:jc w:val="both"/>
        <w:rPr>
          <w:rFonts w:ascii="Times New Roman" w:eastAsiaTheme="minorEastAsia" w:hAnsi="Times New Roman" w:cs="Times New Roman"/>
          <w:sz w:val="24"/>
          <w:szCs w:val="24"/>
        </w:rPr>
      </w:pPr>
    </w:p>
    <w:p w14:paraId="6EAD522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55: - stockBought_(20,_6) - stocksOwnedEOD_(19,_6) + stocksOwnedEOD_(20,_6)</w:t>
      </w:r>
    </w:p>
    <w:p w14:paraId="0A34C6D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25BCA32F" w14:textId="77777777" w:rsidR="001E3691" w:rsidRPr="001E3691" w:rsidRDefault="001E3691" w:rsidP="001E3691">
      <w:pPr>
        <w:jc w:val="both"/>
        <w:rPr>
          <w:rFonts w:ascii="Times New Roman" w:eastAsiaTheme="minorEastAsia" w:hAnsi="Times New Roman" w:cs="Times New Roman"/>
          <w:sz w:val="24"/>
          <w:szCs w:val="24"/>
        </w:rPr>
      </w:pPr>
    </w:p>
    <w:p w14:paraId="50CD18B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56: - stockBought_(21,_0) - stocksOwnedEOD_(20,_0) + stocksOwnedEOD_(21,_0)</w:t>
      </w:r>
    </w:p>
    <w:p w14:paraId="6739173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143D704E" w14:textId="77777777" w:rsidR="001E3691" w:rsidRPr="001E3691" w:rsidRDefault="001E3691" w:rsidP="001E3691">
      <w:pPr>
        <w:jc w:val="both"/>
        <w:rPr>
          <w:rFonts w:ascii="Times New Roman" w:eastAsiaTheme="minorEastAsia" w:hAnsi="Times New Roman" w:cs="Times New Roman"/>
          <w:sz w:val="24"/>
          <w:szCs w:val="24"/>
        </w:rPr>
      </w:pPr>
    </w:p>
    <w:p w14:paraId="140A1E7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57: - stockBought_(21,_1) - stocksOwnedEOD_(20,_1) + stocksOwnedEOD_(21,_1)</w:t>
      </w:r>
    </w:p>
    <w:p w14:paraId="633F11D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059D67AA" w14:textId="77777777" w:rsidR="001E3691" w:rsidRPr="001E3691" w:rsidRDefault="001E3691" w:rsidP="001E3691">
      <w:pPr>
        <w:jc w:val="both"/>
        <w:rPr>
          <w:rFonts w:ascii="Times New Roman" w:eastAsiaTheme="minorEastAsia" w:hAnsi="Times New Roman" w:cs="Times New Roman"/>
          <w:sz w:val="24"/>
          <w:szCs w:val="24"/>
        </w:rPr>
      </w:pPr>
    </w:p>
    <w:p w14:paraId="029E9B7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58: - stockBought_(21,_2) - stocksOwnedEOD_(20,_2) + stocksOwnedEOD_(21,_2)</w:t>
      </w:r>
    </w:p>
    <w:p w14:paraId="19BEA1E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41562949" w14:textId="77777777" w:rsidR="001E3691" w:rsidRPr="001E3691" w:rsidRDefault="001E3691" w:rsidP="001E3691">
      <w:pPr>
        <w:jc w:val="both"/>
        <w:rPr>
          <w:rFonts w:ascii="Times New Roman" w:eastAsiaTheme="minorEastAsia" w:hAnsi="Times New Roman" w:cs="Times New Roman"/>
          <w:sz w:val="24"/>
          <w:szCs w:val="24"/>
        </w:rPr>
      </w:pPr>
    </w:p>
    <w:p w14:paraId="217AA47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59: - stockBought_(21,_3) - stocksOwnedEOD_(20,_3) + stocksOwnedEOD_(21,_3)</w:t>
      </w:r>
    </w:p>
    <w:p w14:paraId="790560D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5E612DF6" w14:textId="77777777" w:rsidR="001E3691" w:rsidRPr="001E3691" w:rsidRDefault="001E3691" w:rsidP="001E3691">
      <w:pPr>
        <w:jc w:val="both"/>
        <w:rPr>
          <w:rFonts w:ascii="Times New Roman" w:eastAsiaTheme="minorEastAsia" w:hAnsi="Times New Roman" w:cs="Times New Roman"/>
          <w:sz w:val="24"/>
          <w:szCs w:val="24"/>
        </w:rPr>
      </w:pPr>
    </w:p>
    <w:p w14:paraId="512D1AF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60: - stockBought_(21,_4) - stocksOwnedEOD_(20,_4) + stocksOwnedEOD_(21,_4)</w:t>
      </w:r>
    </w:p>
    <w:p w14:paraId="4A71804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7F53F7BD" w14:textId="77777777" w:rsidR="001E3691" w:rsidRPr="001E3691" w:rsidRDefault="001E3691" w:rsidP="001E3691">
      <w:pPr>
        <w:jc w:val="both"/>
        <w:rPr>
          <w:rFonts w:ascii="Times New Roman" w:eastAsiaTheme="minorEastAsia" w:hAnsi="Times New Roman" w:cs="Times New Roman"/>
          <w:sz w:val="24"/>
          <w:szCs w:val="24"/>
        </w:rPr>
      </w:pPr>
    </w:p>
    <w:p w14:paraId="535411D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61: - stockBought_(21,_5) - stocksOwnedEOD_(20,_5) + stocksOwnedEOD_(21,_5)</w:t>
      </w:r>
    </w:p>
    <w:p w14:paraId="5B3D021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4E868499" w14:textId="77777777" w:rsidR="001E3691" w:rsidRPr="001E3691" w:rsidRDefault="001E3691" w:rsidP="001E3691">
      <w:pPr>
        <w:jc w:val="both"/>
        <w:rPr>
          <w:rFonts w:ascii="Times New Roman" w:eastAsiaTheme="minorEastAsia" w:hAnsi="Times New Roman" w:cs="Times New Roman"/>
          <w:sz w:val="24"/>
          <w:szCs w:val="24"/>
        </w:rPr>
      </w:pPr>
    </w:p>
    <w:p w14:paraId="1999C3A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62: - stockBought_(21,_6) - stocksOwnedEOD_(20,_6) + stocksOwnedEOD_(21,_6)</w:t>
      </w:r>
    </w:p>
    <w:p w14:paraId="3AF421A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42BCF0A5" w14:textId="77777777" w:rsidR="001E3691" w:rsidRPr="001E3691" w:rsidRDefault="001E3691" w:rsidP="001E3691">
      <w:pPr>
        <w:jc w:val="both"/>
        <w:rPr>
          <w:rFonts w:ascii="Times New Roman" w:eastAsiaTheme="minorEastAsia" w:hAnsi="Times New Roman" w:cs="Times New Roman"/>
          <w:sz w:val="24"/>
          <w:szCs w:val="24"/>
        </w:rPr>
      </w:pPr>
    </w:p>
    <w:p w14:paraId="6568BB0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63: - stockBought_(22,_0) - stocksOwnedEOD_(21,_0) + stocksOwnedEOD_(22,_0)</w:t>
      </w:r>
    </w:p>
    <w:p w14:paraId="7DDB507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61AA87B2" w14:textId="77777777" w:rsidR="001E3691" w:rsidRPr="001E3691" w:rsidRDefault="001E3691" w:rsidP="001E3691">
      <w:pPr>
        <w:jc w:val="both"/>
        <w:rPr>
          <w:rFonts w:ascii="Times New Roman" w:eastAsiaTheme="minorEastAsia" w:hAnsi="Times New Roman" w:cs="Times New Roman"/>
          <w:sz w:val="24"/>
          <w:szCs w:val="24"/>
        </w:rPr>
      </w:pPr>
    </w:p>
    <w:p w14:paraId="6624A6C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64: - stockBought_(22,_1) - stocksOwnedEOD_(21,_1) + stocksOwnedEOD_(22,_1)</w:t>
      </w:r>
    </w:p>
    <w:p w14:paraId="271F2EC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7253811B" w14:textId="77777777" w:rsidR="001E3691" w:rsidRPr="001E3691" w:rsidRDefault="001E3691" w:rsidP="001E3691">
      <w:pPr>
        <w:jc w:val="both"/>
        <w:rPr>
          <w:rFonts w:ascii="Times New Roman" w:eastAsiaTheme="minorEastAsia" w:hAnsi="Times New Roman" w:cs="Times New Roman"/>
          <w:sz w:val="24"/>
          <w:szCs w:val="24"/>
        </w:rPr>
      </w:pPr>
    </w:p>
    <w:p w14:paraId="088CD4B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65: - stockBought_(22,_2) - stocksOwnedEOD_(21,_2) + stocksOwnedEOD_(22,_2)</w:t>
      </w:r>
    </w:p>
    <w:p w14:paraId="1DC8ECD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40319EDC" w14:textId="77777777" w:rsidR="001E3691" w:rsidRPr="001E3691" w:rsidRDefault="001E3691" w:rsidP="001E3691">
      <w:pPr>
        <w:jc w:val="both"/>
        <w:rPr>
          <w:rFonts w:ascii="Times New Roman" w:eastAsiaTheme="minorEastAsia" w:hAnsi="Times New Roman" w:cs="Times New Roman"/>
          <w:sz w:val="24"/>
          <w:szCs w:val="24"/>
        </w:rPr>
      </w:pPr>
    </w:p>
    <w:p w14:paraId="4AA839B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66: - stockBought_(22,_3) - stocksOwnedEOD_(21,_3) + stocksOwnedEOD_(22,_3)</w:t>
      </w:r>
    </w:p>
    <w:p w14:paraId="32BAC22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41B70D23" w14:textId="77777777" w:rsidR="001E3691" w:rsidRPr="001E3691" w:rsidRDefault="001E3691" w:rsidP="001E3691">
      <w:pPr>
        <w:jc w:val="both"/>
        <w:rPr>
          <w:rFonts w:ascii="Times New Roman" w:eastAsiaTheme="minorEastAsia" w:hAnsi="Times New Roman" w:cs="Times New Roman"/>
          <w:sz w:val="24"/>
          <w:szCs w:val="24"/>
        </w:rPr>
      </w:pPr>
    </w:p>
    <w:p w14:paraId="267FCFA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67: - stockBought_(22,_4) - stocksOwnedEOD_(21,_4) + stocksOwnedEOD_(22,_4)</w:t>
      </w:r>
    </w:p>
    <w:p w14:paraId="104F297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47F79419" w14:textId="77777777" w:rsidR="001E3691" w:rsidRPr="001E3691" w:rsidRDefault="001E3691" w:rsidP="001E3691">
      <w:pPr>
        <w:jc w:val="both"/>
        <w:rPr>
          <w:rFonts w:ascii="Times New Roman" w:eastAsiaTheme="minorEastAsia" w:hAnsi="Times New Roman" w:cs="Times New Roman"/>
          <w:sz w:val="24"/>
          <w:szCs w:val="24"/>
        </w:rPr>
      </w:pPr>
    </w:p>
    <w:p w14:paraId="7FF96E4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68: - stockBought_(22,_5) - stocksOwnedEOD_(21,_5) + stocksOwnedEOD_(22,_5)</w:t>
      </w:r>
    </w:p>
    <w:p w14:paraId="1F097D6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4A1CB4F4" w14:textId="77777777" w:rsidR="001E3691" w:rsidRPr="001E3691" w:rsidRDefault="001E3691" w:rsidP="001E3691">
      <w:pPr>
        <w:jc w:val="both"/>
        <w:rPr>
          <w:rFonts w:ascii="Times New Roman" w:eastAsiaTheme="minorEastAsia" w:hAnsi="Times New Roman" w:cs="Times New Roman"/>
          <w:sz w:val="24"/>
          <w:szCs w:val="24"/>
        </w:rPr>
      </w:pPr>
    </w:p>
    <w:p w14:paraId="4A56DAF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69: - stockBought_(22,_6) - stocksOwnedEOD_(21,_6) + stocksOwnedEOD_(22,_6)</w:t>
      </w:r>
    </w:p>
    <w:p w14:paraId="011C20C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2F218E31" w14:textId="77777777" w:rsidR="001E3691" w:rsidRPr="001E3691" w:rsidRDefault="001E3691" w:rsidP="001E3691">
      <w:pPr>
        <w:jc w:val="both"/>
        <w:rPr>
          <w:rFonts w:ascii="Times New Roman" w:eastAsiaTheme="minorEastAsia" w:hAnsi="Times New Roman" w:cs="Times New Roman"/>
          <w:sz w:val="24"/>
          <w:szCs w:val="24"/>
        </w:rPr>
      </w:pPr>
    </w:p>
    <w:p w14:paraId="3558ADD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70: - stockBought_(23,_0) - stocksOwnedEOD_(22,_0) + stocksOwnedEOD_(23,_0)</w:t>
      </w:r>
    </w:p>
    <w:p w14:paraId="2612E83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3E645266" w14:textId="77777777" w:rsidR="001E3691" w:rsidRPr="001E3691" w:rsidRDefault="001E3691" w:rsidP="001E3691">
      <w:pPr>
        <w:jc w:val="both"/>
        <w:rPr>
          <w:rFonts w:ascii="Times New Roman" w:eastAsiaTheme="minorEastAsia" w:hAnsi="Times New Roman" w:cs="Times New Roman"/>
          <w:sz w:val="24"/>
          <w:szCs w:val="24"/>
        </w:rPr>
      </w:pPr>
    </w:p>
    <w:p w14:paraId="29B9FA4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71: - stockBought_(23,_1) - stocksOwnedEOD_(22,_1) + stocksOwnedEOD_(23,_1)</w:t>
      </w:r>
    </w:p>
    <w:p w14:paraId="5EC2F7B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78A70338" w14:textId="77777777" w:rsidR="001E3691" w:rsidRPr="001E3691" w:rsidRDefault="001E3691" w:rsidP="001E3691">
      <w:pPr>
        <w:jc w:val="both"/>
        <w:rPr>
          <w:rFonts w:ascii="Times New Roman" w:eastAsiaTheme="minorEastAsia" w:hAnsi="Times New Roman" w:cs="Times New Roman"/>
          <w:sz w:val="24"/>
          <w:szCs w:val="24"/>
        </w:rPr>
      </w:pPr>
    </w:p>
    <w:p w14:paraId="3A337B5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72: - stockBought_(23,_2) - stocksOwnedEOD_(22,_2) + stocksOwnedEOD_(23,_2)</w:t>
      </w:r>
    </w:p>
    <w:p w14:paraId="640EDBE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2917AC20" w14:textId="77777777" w:rsidR="001E3691" w:rsidRPr="001E3691" w:rsidRDefault="001E3691" w:rsidP="001E3691">
      <w:pPr>
        <w:jc w:val="both"/>
        <w:rPr>
          <w:rFonts w:ascii="Times New Roman" w:eastAsiaTheme="minorEastAsia" w:hAnsi="Times New Roman" w:cs="Times New Roman"/>
          <w:sz w:val="24"/>
          <w:szCs w:val="24"/>
        </w:rPr>
      </w:pPr>
    </w:p>
    <w:p w14:paraId="0C3314B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673: - stockBought_(23,_3) - stocksOwnedEOD_(22,_3) + stocksOwnedEOD_(23,_3)</w:t>
      </w:r>
    </w:p>
    <w:p w14:paraId="1EAEF9E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39B55CE5" w14:textId="77777777" w:rsidR="001E3691" w:rsidRPr="001E3691" w:rsidRDefault="001E3691" w:rsidP="001E3691">
      <w:pPr>
        <w:jc w:val="both"/>
        <w:rPr>
          <w:rFonts w:ascii="Times New Roman" w:eastAsiaTheme="minorEastAsia" w:hAnsi="Times New Roman" w:cs="Times New Roman"/>
          <w:sz w:val="24"/>
          <w:szCs w:val="24"/>
        </w:rPr>
      </w:pPr>
    </w:p>
    <w:p w14:paraId="7DB9987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74: - stockBought_(23,_4) - stocksOwnedEOD_(22,_4) + stocksOwnedEOD_(23,_4)</w:t>
      </w:r>
    </w:p>
    <w:p w14:paraId="541A7D1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173EE628" w14:textId="77777777" w:rsidR="001E3691" w:rsidRPr="001E3691" w:rsidRDefault="001E3691" w:rsidP="001E3691">
      <w:pPr>
        <w:jc w:val="both"/>
        <w:rPr>
          <w:rFonts w:ascii="Times New Roman" w:eastAsiaTheme="minorEastAsia" w:hAnsi="Times New Roman" w:cs="Times New Roman"/>
          <w:sz w:val="24"/>
          <w:szCs w:val="24"/>
        </w:rPr>
      </w:pPr>
    </w:p>
    <w:p w14:paraId="6310427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75: - stockBought_(23,_5) - stocksOwnedEOD_(22,_5) + stocksOwnedEOD_(23,_5)</w:t>
      </w:r>
    </w:p>
    <w:p w14:paraId="01D33A2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1F69EED7" w14:textId="77777777" w:rsidR="001E3691" w:rsidRPr="001E3691" w:rsidRDefault="001E3691" w:rsidP="001E3691">
      <w:pPr>
        <w:jc w:val="both"/>
        <w:rPr>
          <w:rFonts w:ascii="Times New Roman" w:eastAsiaTheme="minorEastAsia" w:hAnsi="Times New Roman" w:cs="Times New Roman"/>
          <w:sz w:val="24"/>
          <w:szCs w:val="24"/>
        </w:rPr>
      </w:pPr>
    </w:p>
    <w:p w14:paraId="3DFC625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76: - stockBought_(23,_6) - stocksOwnedEOD_(22,_6) + stocksOwnedEOD_(23,_6)</w:t>
      </w:r>
    </w:p>
    <w:p w14:paraId="1655388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5E65C710" w14:textId="77777777" w:rsidR="001E3691" w:rsidRPr="001E3691" w:rsidRDefault="001E3691" w:rsidP="001E3691">
      <w:pPr>
        <w:jc w:val="both"/>
        <w:rPr>
          <w:rFonts w:ascii="Times New Roman" w:eastAsiaTheme="minorEastAsia" w:hAnsi="Times New Roman" w:cs="Times New Roman"/>
          <w:sz w:val="24"/>
          <w:szCs w:val="24"/>
        </w:rPr>
      </w:pPr>
    </w:p>
    <w:p w14:paraId="0192A9F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77: - stockBought_(24,_0) - stocksOwnedEOD_(23,_0) + stocksOwnedEOD_(24,_0)</w:t>
      </w:r>
    </w:p>
    <w:p w14:paraId="728F844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06D29B4C" w14:textId="77777777" w:rsidR="001E3691" w:rsidRPr="001E3691" w:rsidRDefault="001E3691" w:rsidP="001E3691">
      <w:pPr>
        <w:jc w:val="both"/>
        <w:rPr>
          <w:rFonts w:ascii="Times New Roman" w:eastAsiaTheme="minorEastAsia" w:hAnsi="Times New Roman" w:cs="Times New Roman"/>
          <w:sz w:val="24"/>
          <w:szCs w:val="24"/>
        </w:rPr>
      </w:pPr>
    </w:p>
    <w:p w14:paraId="589C693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78: - stockBought_(24,_1) - stocksOwnedEOD_(23,_1) + stocksOwnedEOD_(24,_1)</w:t>
      </w:r>
    </w:p>
    <w:p w14:paraId="037DE63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0FF6518F" w14:textId="77777777" w:rsidR="001E3691" w:rsidRPr="001E3691" w:rsidRDefault="001E3691" w:rsidP="001E3691">
      <w:pPr>
        <w:jc w:val="both"/>
        <w:rPr>
          <w:rFonts w:ascii="Times New Roman" w:eastAsiaTheme="minorEastAsia" w:hAnsi="Times New Roman" w:cs="Times New Roman"/>
          <w:sz w:val="24"/>
          <w:szCs w:val="24"/>
        </w:rPr>
      </w:pPr>
    </w:p>
    <w:p w14:paraId="77A3928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79: - stockBought_(24,_2) - stocksOwnedEOD_(23,_2) + stocksOwnedEOD_(24,_2)</w:t>
      </w:r>
    </w:p>
    <w:p w14:paraId="5939D62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1AD99985" w14:textId="77777777" w:rsidR="001E3691" w:rsidRPr="001E3691" w:rsidRDefault="001E3691" w:rsidP="001E3691">
      <w:pPr>
        <w:jc w:val="both"/>
        <w:rPr>
          <w:rFonts w:ascii="Times New Roman" w:eastAsiaTheme="minorEastAsia" w:hAnsi="Times New Roman" w:cs="Times New Roman"/>
          <w:sz w:val="24"/>
          <w:szCs w:val="24"/>
        </w:rPr>
      </w:pPr>
    </w:p>
    <w:p w14:paraId="28E346C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80: - stockBought_(24,_3) - stocksOwnedEOD_(23,_3) + stocksOwnedEOD_(24,_3)</w:t>
      </w:r>
    </w:p>
    <w:p w14:paraId="321E1FD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48B98BF9" w14:textId="77777777" w:rsidR="001E3691" w:rsidRPr="001E3691" w:rsidRDefault="001E3691" w:rsidP="001E3691">
      <w:pPr>
        <w:jc w:val="both"/>
        <w:rPr>
          <w:rFonts w:ascii="Times New Roman" w:eastAsiaTheme="minorEastAsia" w:hAnsi="Times New Roman" w:cs="Times New Roman"/>
          <w:sz w:val="24"/>
          <w:szCs w:val="24"/>
        </w:rPr>
      </w:pPr>
    </w:p>
    <w:p w14:paraId="113BA0C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81: - stockBought_(24,_4) - stocksOwnedEOD_(23,_4) + stocksOwnedEOD_(24,_4)</w:t>
      </w:r>
    </w:p>
    <w:p w14:paraId="3792E90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1A026E03" w14:textId="77777777" w:rsidR="001E3691" w:rsidRPr="001E3691" w:rsidRDefault="001E3691" w:rsidP="001E3691">
      <w:pPr>
        <w:jc w:val="both"/>
        <w:rPr>
          <w:rFonts w:ascii="Times New Roman" w:eastAsiaTheme="minorEastAsia" w:hAnsi="Times New Roman" w:cs="Times New Roman"/>
          <w:sz w:val="24"/>
          <w:szCs w:val="24"/>
        </w:rPr>
      </w:pPr>
    </w:p>
    <w:p w14:paraId="6A4332F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82: - stockBought_(24,_5) - stocksOwnedEOD_(23,_5) + stocksOwnedEOD_(24,_5)</w:t>
      </w:r>
    </w:p>
    <w:p w14:paraId="2F0731A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0</w:t>
      </w:r>
    </w:p>
    <w:p w14:paraId="4209B508" w14:textId="77777777" w:rsidR="001E3691" w:rsidRPr="001E3691" w:rsidRDefault="001E3691" w:rsidP="001E3691">
      <w:pPr>
        <w:jc w:val="both"/>
        <w:rPr>
          <w:rFonts w:ascii="Times New Roman" w:eastAsiaTheme="minorEastAsia" w:hAnsi="Times New Roman" w:cs="Times New Roman"/>
          <w:sz w:val="24"/>
          <w:szCs w:val="24"/>
        </w:rPr>
      </w:pPr>
    </w:p>
    <w:p w14:paraId="0972BF1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83: - stockBought_(24,_6) - stocksOwnedEOD_(23,_6) + stocksOwnedEOD_(24,_6)</w:t>
      </w:r>
    </w:p>
    <w:p w14:paraId="1218836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51760845" w14:textId="77777777" w:rsidR="001E3691" w:rsidRPr="001E3691" w:rsidRDefault="001E3691" w:rsidP="001E3691">
      <w:pPr>
        <w:jc w:val="both"/>
        <w:rPr>
          <w:rFonts w:ascii="Times New Roman" w:eastAsiaTheme="minorEastAsia" w:hAnsi="Times New Roman" w:cs="Times New Roman"/>
          <w:sz w:val="24"/>
          <w:szCs w:val="24"/>
        </w:rPr>
      </w:pPr>
    </w:p>
    <w:p w14:paraId="3828109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84: - stockBought_(25,_0) - stocksOwnedEOD_(24,_0) + stocksOwnedEOD_(25,_0)</w:t>
      </w:r>
    </w:p>
    <w:p w14:paraId="74113C4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5443792A" w14:textId="77777777" w:rsidR="001E3691" w:rsidRPr="001E3691" w:rsidRDefault="001E3691" w:rsidP="001E3691">
      <w:pPr>
        <w:jc w:val="both"/>
        <w:rPr>
          <w:rFonts w:ascii="Times New Roman" w:eastAsiaTheme="minorEastAsia" w:hAnsi="Times New Roman" w:cs="Times New Roman"/>
          <w:sz w:val="24"/>
          <w:szCs w:val="24"/>
        </w:rPr>
      </w:pPr>
    </w:p>
    <w:p w14:paraId="3B8C31C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85: - stockBought_(25,_1) - stocksOwnedEOD_(24,_1) + stocksOwnedEOD_(25,_1)</w:t>
      </w:r>
    </w:p>
    <w:p w14:paraId="0C5E59E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1AAB34F4" w14:textId="77777777" w:rsidR="001E3691" w:rsidRPr="001E3691" w:rsidRDefault="001E3691" w:rsidP="001E3691">
      <w:pPr>
        <w:jc w:val="both"/>
        <w:rPr>
          <w:rFonts w:ascii="Times New Roman" w:eastAsiaTheme="minorEastAsia" w:hAnsi="Times New Roman" w:cs="Times New Roman"/>
          <w:sz w:val="24"/>
          <w:szCs w:val="24"/>
        </w:rPr>
      </w:pPr>
    </w:p>
    <w:p w14:paraId="351B462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86: - stockBought_(25,_2) - stocksOwnedEOD_(24,_2) + stocksOwnedEOD_(25,_2)</w:t>
      </w:r>
    </w:p>
    <w:p w14:paraId="725F84B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55731095" w14:textId="77777777" w:rsidR="001E3691" w:rsidRPr="001E3691" w:rsidRDefault="001E3691" w:rsidP="001E3691">
      <w:pPr>
        <w:jc w:val="both"/>
        <w:rPr>
          <w:rFonts w:ascii="Times New Roman" w:eastAsiaTheme="minorEastAsia" w:hAnsi="Times New Roman" w:cs="Times New Roman"/>
          <w:sz w:val="24"/>
          <w:szCs w:val="24"/>
        </w:rPr>
      </w:pPr>
    </w:p>
    <w:p w14:paraId="3A5015A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87: - stockBought_(25,_3) - stocksOwnedEOD_(24,_3) + stocksOwnedEOD_(25,_3)</w:t>
      </w:r>
    </w:p>
    <w:p w14:paraId="2D5B3BE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2015C20B" w14:textId="77777777" w:rsidR="001E3691" w:rsidRPr="001E3691" w:rsidRDefault="001E3691" w:rsidP="001E3691">
      <w:pPr>
        <w:jc w:val="both"/>
        <w:rPr>
          <w:rFonts w:ascii="Times New Roman" w:eastAsiaTheme="minorEastAsia" w:hAnsi="Times New Roman" w:cs="Times New Roman"/>
          <w:sz w:val="24"/>
          <w:szCs w:val="24"/>
        </w:rPr>
      </w:pPr>
    </w:p>
    <w:p w14:paraId="7DC1F18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88: - stockBought_(25,_4) - stocksOwnedEOD_(24,_4) + stocksOwnedEOD_(25,_4)</w:t>
      </w:r>
    </w:p>
    <w:p w14:paraId="145B46C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0CB6CA1D" w14:textId="77777777" w:rsidR="001E3691" w:rsidRPr="001E3691" w:rsidRDefault="001E3691" w:rsidP="001E3691">
      <w:pPr>
        <w:jc w:val="both"/>
        <w:rPr>
          <w:rFonts w:ascii="Times New Roman" w:eastAsiaTheme="minorEastAsia" w:hAnsi="Times New Roman" w:cs="Times New Roman"/>
          <w:sz w:val="24"/>
          <w:szCs w:val="24"/>
        </w:rPr>
      </w:pPr>
    </w:p>
    <w:p w14:paraId="5B74662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89: - stockBought_(25,_5) - stocksOwnedEOD_(24,_5) + stocksOwnedEOD_(25,_5)</w:t>
      </w:r>
    </w:p>
    <w:p w14:paraId="1B7F685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01D2B5B7" w14:textId="77777777" w:rsidR="001E3691" w:rsidRPr="001E3691" w:rsidRDefault="001E3691" w:rsidP="001E3691">
      <w:pPr>
        <w:jc w:val="both"/>
        <w:rPr>
          <w:rFonts w:ascii="Times New Roman" w:eastAsiaTheme="minorEastAsia" w:hAnsi="Times New Roman" w:cs="Times New Roman"/>
          <w:sz w:val="24"/>
          <w:szCs w:val="24"/>
        </w:rPr>
      </w:pPr>
    </w:p>
    <w:p w14:paraId="0B91D45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90: - stockBought_(25,_6) - stocksOwnedEOD_(24,_6) + stocksOwnedEOD_(25,_6)</w:t>
      </w:r>
    </w:p>
    <w:p w14:paraId="748CFE6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6008A799" w14:textId="77777777" w:rsidR="001E3691" w:rsidRPr="001E3691" w:rsidRDefault="001E3691" w:rsidP="001E3691">
      <w:pPr>
        <w:jc w:val="both"/>
        <w:rPr>
          <w:rFonts w:ascii="Times New Roman" w:eastAsiaTheme="minorEastAsia" w:hAnsi="Times New Roman" w:cs="Times New Roman"/>
          <w:sz w:val="24"/>
          <w:szCs w:val="24"/>
        </w:rPr>
      </w:pPr>
    </w:p>
    <w:p w14:paraId="471282C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91: - stockBought_(26,_0) - stocksOwnedEOD_(25,_0) + stocksOwnedEOD_(26,_0)</w:t>
      </w:r>
    </w:p>
    <w:p w14:paraId="2C2F0EB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24544BD6" w14:textId="77777777" w:rsidR="001E3691" w:rsidRPr="001E3691" w:rsidRDefault="001E3691" w:rsidP="001E3691">
      <w:pPr>
        <w:jc w:val="both"/>
        <w:rPr>
          <w:rFonts w:ascii="Times New Roman" w:eastAsiaTheme="minorEastAsia" w:hAnsi="Times New Roman" w:cs="Times New Roman"/>
          <w:sz w:val="24"/>
          <w:szCs w:val="24"/>
        </w:rPr>
      </w:pPr>
    </w:p>
    <w:p w14:paraId="50EE23E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92: - stockBought_(26,_1) - stocksOwnedEOD_(25,_1) + stocksOwnedEOD_(26,_1)</w:t>
      </w:r>
    </w:p>
    <w:p w14:paraId="5AE4934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0DF42C99" w14:textId="77777777" w:rsidR="001E3691" w:rsidRPr="001E3691" w:rsidRDefault="001E3691" w:rsidP="001E3691">
      <w:pPr>
        <w:jc w:val="both"/>
        <w:rPr>
          <w:rFonts w:ascii="Times New Roman" w:eastAsiaTheme="minorEastAsia" w:hAnsi="Times New Roman" w:cs="Times New Roman"/>
          <w:sz w:val="24"/>
          <w:szCs w:val="24"/>
        </w:rPr>
      </w:pPr>
    </w:p>
    <w:p w14:paraId="6B5F967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93: - stockBought_(26,_2) - stocksOwnedEOD_(25,_2) + stocksOwnedEOD_(26,_2)</w:t>
      </w:r>
    </w:p>
    <w:p w14:paraId="4D1C258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4BD78A6C" w14:textId="77777777" w:rsidR="001E3691" w:rsidRPr="001E3691" w:rsidRDefault="001E3691" w:rsidP="001E3691">
      <w:pPr>
        <w:jc w:val="both"/>
        <w:rPr>
          <w:rFonts w:ascii="Times New Roman" w:eastAsiaTheme="minorEastAsia" w:hAnsi="Times New Roman" w:cs="Times New Roman"/>
          <w:sz w:val="24"/>
          <w:szCs w:val="24"/>
        </w:rPr>
      </w:pPr>
    </w:p>
    <w:p w14:paraId="26E632C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94: - stockBought_(26,_3) - stocksOwnedEOD_(25,_3) + stocksOwnedEOD_(26,_3)</w:t>
      </w:r>
    </w:p>
    <w:p w14:paraId="68375C4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2EDB0088" w14:textId="77777777" w:rsidR="001E3691" w:rsidRPr="001E3691" w:rsidRDefault="001E3691" w:rsidP="001E3691">
      <w:pPr>
        <w:jc w:val="both"/>
        <w:rPr>
          <w:rFonts w:ascii="Times New Roman" w:eastAsiaTheme="minorEastAsia" w:hAnsi="Times New Roman" w:cs="Times New Roman"/>
          <w:sz w:val="24"/>
          <w:szCs w:val="24"/>
        </w:rPr>
      </w:pPr>
    </w:p>
    <w:p w14:paraId="22B02FD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95: - stockBought_(26,_4) - stocksOwnedEOD_(25,_4) + stocksOwnedEOD_(26,_4)</w:t>
      </w:r>
    </w:p>
    <w:p w14:paraId="5C28C53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2322B4F6" w14:textId="77777777" w:rsidR="001E3691" w:rsidRPr="001E3691" w:rsidRDefault="001E3691" w:rsidP="001E3691">
      <w:pPr>
        <w:jc w:val="both"/>
        <w:rPr>
          <w:rFonts w:ascii="Times New Roman" w:eastAsiaTheme="minorEastAsia" w:hAnsi="Times New Roman" w:cs="Times New Roman"/>
          <w:sz w:val="24"/>
          <w:szCs w:val="24"/>
        </w:rPr>
      </w:pPr>
    </w:p>
    <w:p w14:paraId="0584FD0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96: - stockBought_(26,_5) - stocksOwnedEOD_(25,_5) + stocksOwnedEOD_(26,_5)</w:t>
      </w:r>
    </w:p>
    <w:p w14:paraId="59EB260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2D1F588D" w14:textId="77777777" w:rsidR="001E3691" w:rsidRPr="001E3691" w:rsidRDefault="001E3691" w:rsidP="001E3691">
      <w:pPr>
        <w:jc w:val="both"/>
        <w:rPr>
          <w:rFonts w:ascii="Times New Roman" w:eastAsiaTheme="minorEastAsia" w:hAnsi="Times New Roman" w:cs="Times New Roman"/>
          <w:sz w:val="24"/>
          <w:szCs w:val="24"/>
        </w:rPr>
      </w:pPr>
    </w:p>
    <w:p w14:paraId="2694E9E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97: - stockBought_(26,_6) - stocksOwnedEOD_(25,_6) + stocksOwnedEOD_(26,_6)</w:t>
      </w:r>
    </w:p>
    <w:p w14:paraId="39DECE4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339BBDC7" w14:textId="77777777" w:rsidR="001E3691" w:rsidRPr="001E3691" w:rsidRDefault="001E3691" w:rsidP="001E3691">
      <w:pPr>
        <w:jc w:val="both"/>
        <w:rPr>
          <w:rFonts w:ascii="Times New Roman" w:eastAsiaTheme="minorEastAsia" w:hAnsi="Times New Roman" w:cs="Times New Roman"/>
          <w:sz w:val="24"/>
          <w:szCs w:val="24"/>
        </w:rPr>
      </w:pPr>
    </w:p>
    <w:p w14:paraId="78CC422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98: - stockBought_(27,_0) - stocksOwnedEOD_(26,_0) + stocksOwnedEOD_(27,_0)</w:t>
      </w:r>
    </w:p>
    <w:p w14:paraId="4F138BB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3BE4D84F" w14:textId="77777777" w:rsidR="001E3691" w:rsidRPr="001E3691" w:rsidRDefault="001E3691" w:rsidP="001E3691">
      <w:pPr>
        <w:jc w:val="both"/>
        <w:rPr>
          <w:rFonts w:ascii="Times New Roman" w:eastAsiaTheme="minorEastAsia" w:hAnsi="Times New Roman" w:cs="Times New Roman"/>
          <w:sz w:val="24"/>
          <w:szCs w:val="24"/>
        </w:rPr>
      </w:pPr>
    </w:p>
    <w:p w14:paraId="554B11D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699: - stockBought_(27,_1) - stocksOwnedEOD_(26,_1) + stocksOwnedEOD_(27,_1)</w:t>
      </w:r>
    </w:p>
    <w:p w14:paraId="3BF80EF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3663EE5B" w14:textId="77777777" w:rsidR="001E3691" w:rsidRPr="001E3691" w:rsidRDefault="001E3691" w:rsidP="001E3691">
      <w:pPr>
        <w:jc w:val="both"/>
        <w:rPr>
          <w:rFonts w:ascii="Times New Roman" w:eastAsiaTheme="minorEastAsia" w:hAnsi="Times New Roman" w:cs="Times New Roman"/>
          <w:sz w:val="24"/>
          <w:szCs w:val="24"/>
        </w:rPr>
      </w:pPr>
    </w:p>
    <w:p w14:paraId="32BBE8D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00: - stockBought_(27,_2) - stocksOwnedEOD_(26,_2) + stocksOwnedEOD_(27,_2)</w:t>
      </w:r>
    </w:p>
    <w:p w14:paraId="6DE1048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6C78A41C" w14:textId="77777777" w:rsidR="001E3691" w:rsidRPr="001E3691" w:rsidRDefault="001E3691" w:rsidP="001E3691">
      <w:pPr>
        <w:jc w:val="both"/>
        <w:rPr>
          <w:rFonts w:ascii="Times New Roman" w:eastAsiaTheme="minorEastAsia" w:hAnsi="Times New Roman" w:cs="Times New Roman"/>
          <w:sz w:val="24"/>
          <w:szCs w:val="24"/>
        </w:rPr>
      </w:pPr>
    </w:p>
    <w:p w14:paraId="6B3CAEF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701: - stockBought_(27,_3) - stocksOwnedEOD_(26,_3) + stocksOwnedEOD_(27,_3)</w:t>
      </w:r>
    </w:p>
    <w:p w14:paraId="12124AF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62D3004E" w14:textId="77777777" w:rsidR="001E3691" w:rsidRPr="001E3691" w:rsidRDefault="001E3691" w:rsidP="001E3691">
      <w:pPr>
        <w:jc w:val="both"/>
        <w:rPr>
          <w:rFonts w:ascii="Times New Roman" w:eastAsiaTheme="minorEastAsia" w:hAnsi="Times New Roman" w:cs="Times New Roman"/>
          <w:sz w:val="24"/>
          <w:szCs w:val="24"/>
        </w:rPr>
      </w:pPr>
    </w:p>
    <w:p w14:paraId="53BFA5F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02: - stockBought_(27,_4) - stocksOwnedEOD_(26,_4) + stocksOwnedEOD_(27,_4)</w:t>
      </w:r>
    </w:p>
    <w:p w14:paraId="7A4F220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48D9B8A4" w14:textId="77777777" w:rsidR="001E3691" w:rsidRPr="001E3691" w:rsidRDefault="001E3691" w:rsidP="001E3691">
      <w:pPr>
        <w:jc w:val="both"/>
        <w:rPr>
          <w:rFonts w:ascii="Times New Roman" w:eastAsiaTheme="minorEastAsia" w:hAnsi="Times New Roman" w:cs="Times New Roman"/>
          <w:sz w:val="24"/>
          <w:szCs w:val="24"/>
        </w:rPr>
      </w:pPr>
    </w:p>
    <w:p w14:paraId="638D51B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03: - stockBought_(27,_5) - stocksOwnedEOD_(26,_5) + stocksOwnedEOD_(27,_5)</w:t>
      </w:r>
    </w:p>
    <w:p w14:paraId="3F84565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52F0E2F4" w14:textId="77777777" w:rsidR="001E3691" w:rsidRPr="001E3691" w:rsidRDefault="001E3691" w:rsidP="001E3691">
      <w:pPr>
        <w:jc w:val="both"/>
        <w:rPr>
          <w:rFonts w:ascii="Times New Roman" w:eastAsiaTheme="minorEastAsia" w:hAnsi="Times New Roman" w:cs="Times New Roman"/>
          <w:sz w:val="24"/>
          <w:szCs w:val="24"/>
        </w:rPr>
      </w:pPr>
    </w:p>
    <w:p w14:paraId="7E3F8FF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04: - stockBought_(27,_6) - stocksOwnedEOD_(26,_6) + stocksOwnedEOD_(27,_6)</w:t>
      </w:r>
    </w:p>
    <w:p w14:paraId="6782009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015CA9CC" w14:textId="77777777" w:rsidR="001E3691" w:rsidRPr="001E3691" w:rsidRDefault="001E3691" w:rsidP="001E3691">
      <w:pPr>
        <w:jc w:val="both"/>
        <w:rPr>
          <w:rFonts w:ascii="Times New Roman" w:eastAsiaTheme="minorEastAsia" w:hAnsi="Times New Roman" w:cs="Times New Roman"/>
          <w:sz w:val="24"/>
          <w:szCs w:val="24"/>
        </w:rPr>
      </w:pPr>
    </w:p>
    <w:p w14:paraId="5AEAB8E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05: - stockBought_(28,_0) - stocksOwnedEOD_(27,_0) + stocksOwnedEOD_(28,_0)</w:t>
      </w:r>
    </w:p>
    <w:p w14:paraId="79C4157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7278473A" w14:textId="77777777" w:rsidR="001E3691" w:rsidRPr="001E3691" w:rsidRDefault="001E3691" w:rsidP="001E3691">
      <w:pPr>
        <w:jc w:val="both"/>
        <w:rPr>
          <w:rFonts w:ascii="Times New Roman" w:eastAsiaTheme="minorEastAsia" w:hAnsi="Times New Roman" w:cs="Times New Roman"/>
          <w:sz w:val="24"/>
          <w:szCs w:val="24"/>
        </w:rPr>
      </w:pPr>
    </w:p>
    <w:p w14:paraId="0B51638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06: - stockBought_(28,_1) - stocksOwnedEOD_(27,_1) + stocksOwnedEOD_(28,_1)</w:t>
      </w:r>
    </w:p>
    <w:p w14:paraId="4C64C5D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51072DC9" w14:textId="77777777" w:rsidR="001E3691" w:rsidRPr="001E3691" w:rsidRDefault="001E3691" w:rsidP="001E3691">
      <w:pPr>
        <w:jc w:val="both"/>
        <w:rPr>
          <w:rFonts w:ascii="Times New Roman" w:eastAsiaTheme="minorEastAsia" w:hAnsi="Times New Roman" w:cs="Times New Roman"/>
          <w:sz w:val="24"/>
          <w:szCs w:val="24"/>
        </w:rPr>
      </w:pPr>
    </w:p>
    <w:p w14:paraId="1B745FF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07: - stockBought_(28,_2) - stocksOwnedEOD_(27,_2) + stocksOwnedEOD_(28,_2)</w:t>
      </w:r>
    </w:p>
    <w:p w14:paraId="5A919E4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1F72020E" w14:textId="77777777" w:rsidR="001E3691" w:rsidRPr="001E3691" w:rsidRDefault="001E3691" w:rsidP="001E3691">
      <w:pPr>
        <w:jc w:val="both"/>
        <w:rPr>
          <w:rFonts w:ascii="Times New Roman" w:eastAsiaTheme="minorEastAsia" w:hAnsi="Times New Roman" w:cs="Times New Roman"/>
          <w:sz w:val="24"/>
          <w:szCs w:val="24"/>
        </w:rPr>
      </w:pPr>
    </w:p>
    <w:p w14:paraId="73C59B0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08: - stockBought_(28,_3) - stocksOwnedEOD_(27,_3) + stocksOwnedEOD_(28,_3)</w:t>
      </w:r>
    </w:p>
    <w:p w14:paraId="7ED8D0A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5ECA7029" w14:textId="77777777" w:rsidR="001E3691" w:rsidRPr="001E3691" w:rsidRDefault="001E3691" w:rsidP="001E3691">
      <w:pPr>
        <w:jc w:val="both"/>
        <w:rPr>
          <w:rFonts w:ascii="Times New Roman" w:eastAsiaTheme="minorEastAsia" w:hAnsi="Times New Roman" w:cs="Times New Roman"/>
          <w:sz w:val="24"/>
          <w:szCs w:val="24"/>
        </w:rPr>
      </w:pPr>
    </w:p>
    <w:p w14:paraId="173DC3B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09: - stockBought_(28,_4) - stocksOwnedEOD_(27,_4) + stocksOwnedEOD_(28,_4)</w:t>
      </w:r>
    </w:p>
    <w:p w14:paraId="378A0FC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468B5BDE" w14:textId="77777777" w:rsidR="001E3691" w:rsidRPr="001E3691" w:rsidRDefault="001E3691" w:rsidP="001E3691">
      <w:pPr>
        <w:jc w:val="both"/>
        <w:rPr>
          <w:rFonts w:ascii="Times New Roman" w:eastAsiaTheme="minorEastAsia" w:hAnsi="Times New Roman" w:cs="Times New Roman"/>
          <w:sz w:val="24"/>
          <w:szCs w:val="24"/>
        </w:rPr>
      </w:pPr>
    </w:p>
    <w:p w14:paraId="6B503E0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10: - stockBought_(28,_5) - stocksOwnedEOD_(27,_5) + stocksOwnedEOD_(28,_5)</w:t>
      </w:r>
    </w:p>
    <w:p w14:paraId="0069298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0</w:t>
      </w:r>
    </w:p>
    <w:p w14:paraId="5D69F6EE" w14:textId="77777777" w:rsidR="001E3691" w:rsidRPr="001E3691" w:rsidRDefault="001E3691" w:rsidP="001E3691">
      <w:pPr>
        <w:jc w:val="both"/>
        <w:rPr>
          <w:rFonts w:ascii="Times New Roman" w:eastAsiaTheme="minorEastAsia" w:hAnsi="Times New Roman" w:cs="Times New Roman"/>
          <w:sz w:val="24"/>
          <w:szCs w:val="24"/>
        </w:rPr>
      </w:pPr>
    </w:p>
    <w:p w14:paraId="4532E3B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11: - stockBought_(28,_6) - stocksOwnedEOD_(27,_6) + stocksOwnedEOD_(28,_6)</w:t>
      </w:r>
    </w:p>
    <w:p w14:paraId="4C57219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45AFD76C" w14:textId="77777777" w:rsidR="001E3691" w:rsidRPr="001E3691" w:rsidRDefault="001E3691" w:rsidP="001E3691">
      <w:pPr>
        <w:jc w:val="both"/>
        <w:rPr>
          <w:rFonts w:ascii="Times New Roman" w:eastAsiaTheme="minorEastAsia" w:hAnsi="Times New Roman" w:cs="Times New Roman"/>
          <w:sz w:val="24"/>
          <w:szCs w:val="24"/>
        </w:rPr>
      </w:pPr>
    </w:p>
    <w:p w14:paraId="05E82DF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12: - stockBought_(29,_0) - stocksOwnedEOD_(28,_0) + stocksOwnedEOD_(29,_0)</w:t>
      </w:r>
    </w:p>
    <w:p w14:paraId="37382D8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0136805D" w14:textId="77777777" w:rsidR="001E3691" w:rsidRPr="001E3691" w:rsidRDefault="001E3691" w:rsidP="001E3691">
      <w:pPr>
        <w:jc w:val="both"/>
        <w:rPr>
          <w:rFonts w:ascii="Times New Roman" w:eastAsiaTheme="minorEastAsia" w:hAnsi="Times New Roman" w:cs="Times New Roman"/>
          <w:sz w:val="24"/>
          <w:szCs w:val="24"/>
        </w:rPr>
      </w:pPr>
    </w:p>
    <w:p w14:paraId="22E722B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13: - stockBought_(29,_1) - stocksOwnedEOD_(28,_1) + stocksOwnedEOD_(29,_1)</w:t>
      </w:r>
    </w:p>
    <w:p w14:paraId="182C73E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7C67D9BE" w14:textId="77777777" w:rsidR="001E3691" w:rsidRPr="001E3691" w:rsidRDefault="001E3691" w:rsidP="001E3691">
      <w:pPr>
        <w:jc w:val="both"/>
        <w:rPr>
          <w:rFonts w:ascii="Times New Roman" w:eastAsiaTheme="minorEastAsia" w:hAnsi="Times New Roman" w:cs="Times New Roman"/>
          <w:sz w:val="24"/>
          <w:szCs w:val="24"/>
        </w:rPr>
      </w:pPr>
    </w:p>
    <w:p w14:paraId="37194EA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14: - stockBought_(29,_2) - stocksOwnedEOD_(28,_2) + stocksOwnedEOD_(29,_2)</w:t>
      </w:r>
    </w:p>
    <w:p w14:paraId="60EAA82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2541609F" w14:textId="77777777" w:rsidR="001E3691" w:rsidRPr="001E3691" w:rsidRDefault="001E3691" w:rsidP="001E3691">
      <w:pPr>
        <w:jc w:val="both"/>
        <w:rPr>
          <w:rFonts w:ascii="Times New Roman" w:eastAsiaTheme="minorEastAsia" w:hAnsi="Times New Roman" w:cs="Times New Roman"/>
          <w:sz w:val="24"/>
          <w:szCs w:val="24"/>
        </w:rPr>
      </w:pPr>
    </w:p>
    <w:p w14:paraId="58246AA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15: - stockBought_(29,_3) - stocksOwnedEOD_(28,_3) + stocksOwnedEOD_(29,_3)</w:t>
      </w:r>
    </w:p>
    <w:p w14:paraId="081D9AE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72CBABBC" w14:textId="77777777" w:rsidR="001E3691" w:rsidRPr="001E3691" w:rsidRDefault="001E3691" w:rsidP="001E3691">
      <w:pPr>
        <w:jc w:val="both"/>
        <w:rPr>
          <w:rFonts w:ascii="Times New Roman" w:eastAsiaTheme="minorEastAsia" w:hAnsi="Times New Roman" w:cs="Times New Roman"/>
          <w:sz w:val="24"/>
          <w:szCs w:val="24"/>
        </w:rPr>
      </w:pPr>
    </w:p>
    <w:p w14:paraId="0A88511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16: - stockBought_(29,_4) - stocksOwnedEOD_(28,_4) + stocksOwnedEOD_(29,_4)</w:t>
      </w:r>
    </w:p>
    <w:p w14:paraId="2A9CD5A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5DBC19EA" w14:textId="77777777" w:rsidR="001E3691" w:rsidRPr="001E3691" w:rsidRDefault="001E3691" w:rsidP="001E3691">
      <w:pPr>
        <w:jc w:val="both"/>
        <w:rPr>
          <w:rFonts w:ascii="Times New Roman" w:eastAsiaTheme="minorEastAsia" w:hAnsi="Times New Roman" w:cs="Times New Roman"/>
          <w:sz w:val="24"/>
          <w:szCs w:val="24"/>
        </w:rPr>
      </w:pPr>
    </w:p>
    <w:p w14:paraId="143B081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17: - stockBought_(29,_5) - stocksOwnedEOD_(28,_5) + stocksOwnedEOD_(29,_5)</w:t>
      </w:r>
    </w:p>
    <w:p w14:paraId="37B22B4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4933233A" w14:textId="77777777" w:rsidR="001E3691" w:rsidRPr="001E3691" w:rsidRDefault="001E3691" w:rsidP="001E3691">
      <w:pPr>
        <w:jc w:val="both"/>
        <w:rPr>
          <w:rFonts w:ascii="Times New Roman" w:eastAsiaTheme="minorEastAsia" w:hAnsi="Times New Roman" w:cs="Times New Roman"/>
          <w:sz w:val="24"/>
          <w:szCs w:val="24"/>
        </w:rPr>
      </w:pPr>
    </w:p>
    <w:p w14:paraId="49DB392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18: - stockBought_(29,_6) - stocksOwnedEOD_(28,_6) + stocksOwnedEOD_(29,_6)</w:t>
      </w:r>
    </w:p>
    <w:p w14:paraId="7A2C087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064CEC9D" w14:textId="77777777" w:rsidR="001E3691" w:rsidRPr="001E3691" w:rsidRDefault="001E3691" w:rsidP="001E3691">
      <w:pPr>
        <w:jc w:val="both"/>
        <w:rPr>
          <w:rFonts w:ascii="Times New Roman" w:eastAsiaTheme="minorEastAsia" w:hAnsi="Times New Roman" w:cs="Times New Roman"/>
          <w:sz w:val="24"/>
          <w:szCs w:val="24"/>
        </w:rPr>
      </w:pPr>
    </w:p>
    <w:p w14:paraId="501DE56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19: - stockBought_(30,_0) - stocksOwnedEOD_(29,_0) + stocksOwnedEOD_(30,_0)</w:t>
      </w:r>
    </w:p>
    <w:p w14:paraId="25F76EC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206081A9" w14:textId="77777777" w:rsidR="001E3691" w:rsidRPr="001E3691" w:rsidRDefault="001E3691" w:rsidP="001E3691">
      <w:pPr>
        <w:jc w:val="both"/>
        <w:rPr>
          <w:rFonts w:ascii="Times New Roman" w:eastAsiaTheme="minorEastAsia" w:hAnsi="Times New Roman" w:cs="Times New Roman"/>
          <w:sz w:val="24"/>
          <w:szCs w:val="24"/>
        </w:rPr>
      </w:pPr>
    </w:p>
    <w:p w14:paraId="315AF5E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20: - stockBought_(30,_1) - stocksOwnedEOD_(29,_1) + stocksOwnedEOD_(30,_1)</w:t>
      </w:r>
    </w:p>
    <w:p w14:paraId="0999748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5F17C99D" w14:textId="77777777" w:rsidR="001E3691" w:rsidRPr="001E3691" w:rsidRDefault="001E3691" w:rsidP="001E3691">
      <w:pPr>
        <w:jc w:val="both"/>
        <w:rPr>
          <w:rFonts w:ascii="Times New Roman" w:eastAsiaTheme="minorEastAsia" w:hAnsi="Times New Roman" w:cs="Times New Roman"/>
          <w:sz w:val="24"/>
          <w:szCs w:val="24"/>
        </w:rPr>
      </w:pPr>
    </w:p>
    <w:p w14:paraId="2E9E67D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21: - stockBought_(30,_2) - stocksOwnedEOD_(29,_2) + stocksOwnedEOD_(30,_2)</w:t>
      </w:r>
    </w:p>
    <w:p w14:paraId="0E01D0B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76AFAAE7" w14:textId="77777777" w:rsidR="001E3691" w:rsidRPr="001E3691" w:rsidRDefault="001E3691" w:rsidP="001E3691">
      <w:pPr>
        <w:jc w:val="both"/>
        <w:rPr>
          <w:rFonts w:ascii="Times New Roman" w:eastAsiaTheme="minorEastAsia" w:hAnsi="Times New Roman" w:cs="Times New Roman"/>
          <w:sz w:val="24"/>
          <w:szCs w:val="24"/>
        </w:rPr>
      </w:pPr>
    </w:p>
    <w:p w14:paraId="4C3C5E3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22: - stockBought_(30,_3) - stocksOwnedEOD_(29,_3) + stocksOwnedEOD_(30,_3)</w:t>
      </w:r>
    </w:p>
    <w:p w14:paraId="42F87A5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517950B0" w14:textId="77777777" w:rsidR="001E3691" w:rsidRPr="001E3691" w:rsidRDefault="001E3691" w:rsidP="001E3691">
      <w:pPr>
        <w:jc w:val="both"/>
        <w:rPr>
          <w:rFonts w:ascii="Times New Roman" w:eastAsiaTheme="minorEastAsia" w:hAnsi="Times New Roman" w:cs="Times New Roman"/>
          <w:sz w:val="24"/>
          <w:szCs w:val="24"/>
        </w:rPr>
      </w:pPr>
    </w:p>
    <w:p w14:paraId="361952E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23: - stockBought_(30,_4) - stocksOwnedEOD_(29,_4) + stocksOwnedEOD_(30,_4)</w:t>
      </w:r>
    </w:p>
    <w:p w14:paraId="048ED93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772EDBC7" w14:textId="77777777" w:rsidR="001E3691" w:rsidRPr="001E3691" w:rsidRDefault="001E3691" w:rsidP="001E3691">
      <w:pPr>
        <w:jc w:val="both"/>
        <w:rPr>
          <w:rFonts w:ascii="Times New Roman" w:eastAsiaTheme="minorEastAsia" w:hAnsi="Times New Roman" w:cs="Times New Roman"/>
          <w:sz w:val="24"/>
          <w:szCs w:val="24"/>
        </w:rPr>
      </w:pPr>
    </w:p>
    <w:p w14:paraId="5BB25D3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24: - stockBought_(30,_5) - stocksOwnedEOD_(29,_5) + stocksOwnedEOD_(30,_5)</w:t>
      </w:r>
    </w:p>
    <w:p w14:paraId="64AF3E5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31F70890" w14:textId="77777777" w:rsidR="001E3691" w:rsidRPr="001E3691" w:rsidRDefault="001E3691" w:rsidP="001E3691">
      <w:pPr>
        <w:jc w:val="both"/>
        <w:rPr>
          <w:rFonts w:ascii="Times New Roman" w:eastAsiaTheme="minorEastAsia" w:hAnsi="Times New Roman" w:cs="Times New Roman"/>
          <w:sz w:val="24"/>
          <w:szCs w:val="24"/>
        </w:rPr>
      </w:pPr>
    </w:p>
    <w:p w14:paraId="6D10534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25: - stockBought_(30,_6) - stocksOwnedEOD_(29,_6) + stocksOwnedEOD_(30,_6)</w:t>
      </w:r>
    </w:p>
    <w:p w14:paraId="2658ACC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32E844A7" w14:textId="77777777" w:rsidR="001E3691" w:rsidRPr="001E3691" w:rsidRDefault="001E3691" w:rsidP="001E3691">
      <w:pPr>
        <w:jc w:val="both"/>
        <w:rPr>
          <w:rFonts w:ascii="Times New Roman" w:eastAsiaTheme="minorEastAsia" w:hAnsi="Times New Roman" w:cs="Times New Roman"/>
          <w:sz w:val="24"/>
          <w:szCs w:val="24"/>
        </w:rPr>
      </w:pPr>
    </w:p>
    <w:p w14:paraId="139E7AA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26: - stockBought_(31,_0) - stocksOwnedEOD_(30,_0) + stocksOwnedEOD_(31,_0)</w:t>
      </w:r>
    </w:p>
    <w:p w14:paraId="41D45D8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0B146CAB" w14:textId="77777777" w:rsidR="001E3691" w:rsidRPr="001E3691" w:rsidRDefault="001E3691" w:rsidP="001E3691">
      <w:pPr>
        <w:jc w:val="both"/>
        <w:rPr>
          <w:rFonts w:ascii="Times New Roman" w:eastAsiaTheme="minorEastAsia" w:hAnsi="Times New Roman" w:cs="Times New Roman"/>
          <w:sz w:val="24"/>
          <w:szCs w:val="24"/>
        </w:rPr>
      </w:pPr>
    </w:p>
    <w:p w14:paraId="29999C3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27: - stockBought_(31,_1) - stocksOwnedEOD_(30,_1) + stocksOwnedEOD_(31,_1)</w:t>
      </w:r>
    </w:p>
    <w:p w14:paraId="05099C8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5CC6BEA2" w14:textId="77777777" w:rsidR="001E3691" w:rsidRPr="001E3691" w:rsidRDefault="001E3691" w:rsidP="001E3691">
      <w:pPr>
        <w:jc w:val="both"/>
        <w:rPr>
          <w:rFonts w:ascii="Times New Roman" w:eastAsiaTheme="minorEastAsia" w:hAnsi="Times New Roman" w:cs="Times New Roman"/>
          <w:sz w:val="24"/>
          <w:szCs w:val="24"/>
        </w:rPr>
      </w:pPr>
    </w:p>
    <w:p w14:paraId="4F8C33A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28: - stockBought_(31,_2) - stocksOwnedEOD_(30,_2) + stocksOwnedEOD_(31,_2)</w:t>
      </w:r>
    </w:p>
    <w:p w14:paraId="50A66F9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1C1429EF" w14:textId="77777777" w:rsidR="001E3691" w:rsidRPr="001E3691" w:rsidRDefault="001E3691" w:rsidP="001E3691">
      <w:pPr>
        <w:jc w:val="both"/>
        <w:rPr>
          <w:rFonts w:ascii="Times New Roman" w:eastAsiaTheme="minorEastAsia" w:hAnsi="Times New Roman" w:cs="Times New Roman"/>
          <w:sz w:val="24"/>
          <w:szCs w:val="24"/>
        </w:rPr>
      </w:pPr>
    </w:p>
    <w:p w14:paraId="4C99782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729: - stockBought_(31,_3) - stocksOwnedEOD_(30,_3) + stocksOwnedEOD_(31,_3)</w:t>
      </w:r>
    </w:p>
    <w:p w14:paraId="36A2A70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18EEF9AF" w14:textId="77777777" w:rsidR="001E3691" w:rsidRPr="001E3691" w:rsidRDefault="001E3691" w:rsidP="001E3691">
      <w:pPr>
        <w:jc w:val="both"/>
        <w:rPr>
          <w:rFonts w:ascii="Times New Roman" w:eastAsiaTheme="minorEastAsia" w:hAnsi="Times New Roman" w:cs="Times New Roman"/>
          <w:sz w:val="24"/>
          <w:szCs w:val="24"/>
        </w:rPr>
      </w:pPr>
    </w:p>
    <w:p w14:paraId="22ED7A4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30: - stockBought_(31,_4) - stocksOwnedEOD_(30,_4) + stocksOwnedEOD_(31,_4)</w:t>
      </w:r>
    </w:p>
    <w:p w14:paraId="0B77D4A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0F24BCC5" w14:textId="77777777" w:rsidR="001E3691" w:rsidRPr="001E3691" w:rsidRDefault="001E3691" w:rsidP="001E3691">
      <w:pPr>
        <w:jc w:val="both"/>
        <w:rPr>
          <w:rFonts w:ascii="Times New Roman" w:eastAsiaTheme="minorEastAsia" w:hAnsi="Times New Roman" w:cs="Times New Roman"/>
          <w:sz w:val="24"/>
          <w:szCs w:val="24"/>
        </w:rPr>
      </w:pPr>
    </w:p>
    <w:p w14:paraId="0F6A7F5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31: - stockBought_(31,_5) - stocksOwnedEOD_(30,_5) + stocksOwnedEOD_(31,_5)</w:t>
      </w:r>
    </w:p>
    <w:p w14:paraId="03A4528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51FDB1D2" w14:textId="77777777" w:rsidR="001E3691" w:rsidRPr="001E3691" w:rsidRDefault="001E3691" w:rsidP="001E3691">
      <w:pPr>
        <w:jc w:val="both"/>
        <w:rPr>
          <w:rFonts w:ascii="Times New Roman" w:eastAsiaTheme="minorEastAsia" w:hAnsi="Times New Roman" w:cs="Times New Roman"/>
          <w:sz w:val="24"/>
          <w:szCs w:val="24"/>
        </w:rPr>
      </w:pPr>
    </w:p>
    <w:p w14:paraId="0C9B9D6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32: - stockBought_(31,_6) - stocksOwnedEOD_(30,_6) + stocksOwnedEOD_(31,_6)</w:t>
      </w:r>
    </w:p>
    <w:p w14:paraId="48F269A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16CB574D" w14:textId="77777777" w:rsidR="001E3691" w:rsidRPr="001E3691" w:rsidRDefault="001E3691" w:rsidP="001E3691">
      <w:pPr>
        <w:jc w:val="both"/>
        <w:rPr>
          <w:rFonts w:ascii="Times New Roman" w:eastAsiaTheme="minorEastAsia" w:hAnsi="Times New Roman" w:cs="Times New Roman"/>
          <w:sz w:val="24"/>
          <w:szCs w:val="24"/>
        </w:rPr>
      </w:pPr>
    </w:p>
    <w:p w14:paraId="11E0EA9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33: - stockBought_(32,_0) - stocksOwnedEOD_(31,_0) + stocksOwnedEOD_(32,_0)</w:t>
      </w:r>
    </w:p>
    <w:p w14:paraId="7C94262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5A887FB5" w14:textId="77777777" w:rsidR="001E3691" w:rsidRPr="001E3691" w:rsidRDefault="001E3691" w:rsidP="001E3691">
      <w:pPr>
        <w:jc w:val="both"/>
        <w:rPr>
          <w:rFonts w:ascii="Times New Roman" w:eastAsiaTheme="minorEastAsia" w:hAnsi="Times New Roman" w:cs="Times New Roman"/>
          <w:sz w:val="24"/>
          <w:szCs w:val="24"/>
        </w:rPr>
      </w:pPr>
    </w:p>
    <w:p w14:paraId="41981EF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34: - stockBought_(32,_1) - stocksOwnedEOD_(31,_1) + stocksOwnedEOD_(32,_1)</w:t>
      </w:r>
    </w:p>
    <w:p w14:paraId="03E9C0C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399474B8" w14:textId="77777777" w:rsidR="001E3691" w:rsidRPr="001E3691" w:rsidRDefault="001E3691" w:rsidP="001E3691">
      <w:pPr>
        <w:jc w:val="both"/>
        <w:rPr>
          <w:rFonts w:ascii="Times New Roman" w:eastAsiaTheme="minorEastAsia" w:hAnsi="Times New Roman" w:cs="Times New Roman"/>
          <w:sz w:val="24"/>
          <w:szCs w:val="24"/>
        </w:rPr>
      </w:pPr>
    </w:p>
    <w:p w14:paraId="0F4E911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35: - stockBought_(32,_2) - stocksOwnedEOD_(31,_2) + stocksOwnedEOD_(32,_2)</w:t>
      </w:r>
    </w:p>
    <w:p w14:paraId="541FBA9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60466ABA" w14:textId="77777777" w:rsidR="001E3691" w:rsidRPr="001E3691" w:rsidRDefault="001E3691" w:rsidP="001E3691">
      <w:pPr>
        <w:jc w:val="both"/>
        <w:rPr>
          <w:rFonts w:ascii="Times New Roman" w:eastAsiaTheme="minorEastAsia" w:hAnsi="Times New Roman" w:cs="Times New Roman"/>
          <w:sz w:val="24"/>
          <w:szCs w:val="24"/>
        </w:rPr>
      </w:pPr>
    </w:p>
    <w:p w14:paraId="0879580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36: - stockBought_(32,_3) - stocksOwnedEOD_(31,_3) + stocksOwnedEOD_(32,_3)</w:t>
      </w:r>
    </w:p>
    <w:p w14:paraId="32330B6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6B49B98C" w14:textId="77777777" w:rsidR="001E3691" w:rsidRPr="001E3691" w:rsidRDefault="001E3691" w:rsidP="001E3691">
      <w:pPr>
        <w:jc w:val="both"/>
        <w:rPr>
          <w:rFonts w:ascii="Times New Roman" w:eastAsiaTheme="minorEastAsia" w:hAnsi="Times New Roman" w:cs="Times New Roman"/>
          <w:sz w:val="24"/>
          <w:szCs w:val="24"/>
        </w:rPr>
      </w:pPr>
    </w:p>
    <w:p w14:paraId="06601A1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37: - stockBought_(32,_4) - stocksOwnedEOD_(31,_4) + stocksOwnedEOD_(32,_4)</w:t>
      </w:r>
    </w:p>
    <w:p w14:paraId="2FD66D8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5034A736" w14:textId="77777777" w:rsidR="001E3691" w:rsidRPr="001E3691" w:rsidRDefault="001E3691" w:rsidP="001E3691">
      <w:pPr>
        <w:jc w:val="both"/>
        <w:rPr>
          <w:rFonts w:ascii="Times New Roman" w:eastAsiaTheme="minorEastAsia" w:hAnsi="Times New Roman" w:cs="Times New Roman"/>
          <w:sz w:val="24"/>
          <w:szCs w:val="24"/>
        </w:rPr>
      </w:pPr>
    </w:p>
    <w:p w14:paraId="0EFFB44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38: - stockBought_(32,_5) - stocksOwnedEOD_(31,_5) + stocksOwnedEOD_(32,_5)</w:t>
      </w:r>
    </w:p>
    <w:p w14:paraId="02B41D0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0</w:t>
      </w:r>
    </w:p>
    <w:p w14:paraId="52CB4EF8" w14:textId="77777777" w:rsidR="001E3691" w:rsidRPr="001E3691" w:rsidRDefault="001E3691" w:rsidP="001E3691">
      <w:pPr>
        <w:jc w:val="both"/>
        <w:rPr>
          <w:rFonts w:ascii="Times New Roman" w:eastAsiaTheme="minorEastAsia" w:hAnsi="Times New Roman" w:cs="Times New Roman"/>
          <w:sz w:val="24"/>
          <w:szCs w:val="24"/>
        </w:rPr>
      </w:pPr>
    </w:p>
    <w:p w14:paraId="5CA1525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39: - stockBought_(32,_6) - stocksOwnedEOD_(31,_6) + stocksOwnedEOD_(32,_6)</w:t>
      </w:r>
    </w:p>
    <w:p w14:paraId="33E1BB9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75E54DDD" w14:textId="77777777" w:rsidR="001E3691" w:rsidRPr="001E3691" w:rsidRDefault="001E3691" w:rsidP="001E3691">
      <w:pPr>
        <w:jc w:val="both"/>
        <w:rPr>
          <w:rFonts w:ascii="Times New Roman" w:eastAsiaTheme="minorEastAsia" w:hAnsi="Times New Roman" w:cs="Times New Roman"/>
          <w:sz w:val="24"/>
          <w:szCs w:val="24"/>
        </w:rPr>
      </w:pPr>
    </w:p>
    <w:p w14:paraId="78E90D3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40: - stockBought_(33,_0) - stocksOwnedEOD_(32,_0) + stocksOwnedEOD_(33,_0)</w:t>
      </w:r>
    </w:p>
    <w:p w14:paraId="1FAD19F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4EC95BD0" w14:textId="77777777" w:rsidR="001E3691" w:rsidRPr="001E3691" w:rsidRDefault="001E3691" w:rsidP="001E3691">
      <w:pPr>
        <w:jc w:val="both"/>
        <w:rPr>
          <w:rFonts w:ascii="Times New Roman" w:eastAsiaTheme="minorEastAsia" w:hAnsi="Times New Roman" w:cs="Times New Roman"/>
          <w:sz w:val="24"/>
          <w:szCs w:val="24"/>
        </w:rPr>
      </w:pPr>
    </w:p>
    <w:p w14:paraId="1DD420E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41: - stockBought_(33,_1) - stocksOwnedEOD_(32,_1) + stocksOwnedEOD_(33,_1)</w:t>
      </w:r>
    </w:p>
    <w:p w14:paraId="6DFF8F7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0030B07D" w14:textId="77777777" w:rsidR="001E3691" w:rsidRPr="001E3691" w:rsidRDefault="001E3691" w:rsidP="001E3691">
      <w:pPr>
        <w:jc w:val="both"/>
        <w:rPr>
          <w:rFonts w:ascii="Times New Roman" w:eastAsiaTheme="minorEastAsia" w:hAnsi="Times New Roman" w:cs="Times New Roman"/>
          <w:sz w:val="24"/>
          <w:szCs w:val="24"/>
        </w:rPr>
      </w:pPr>
    </w:p>
    <w:p w14:paraId="66EF6B7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42: - stockBought_(33,_2) - stocksOwnedEOD_(32,_2) + stocksOwnedEOD_(33,_2)</w:t>
      </w:r>
    </w:p>
    <w:p w14:paraId="09FAE66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7966301E" w14:textId="77777777" w:rsidR="001E3691" w:rsidRPr="001E3691" w:rsidRDefault="001E3691" w:rsidP="001E3691">
      <w:pPr>
        <w:jc w:val="both"/>
        <w:rPr>
          <w:rFonts w:ascii="Times New Roman" w:eastAsiaTheme="minorEastAsia" w:hAnsi="Times New Roman" w:cs="Times New Roman"/>
          <w:sz w:val="24"/>
          <w:szCs w:val="24"/>
        </w:rPr>
      </w:pPr>
    </w:p>
    <w:p w14:paraId="6050F74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43: - stockBought_(33,_3) - stocksOwnedEOD_(32,_3) + stocksOwnedEOD_(33,_3)</w:t>
      </w:r>
    </w:p>
    <w:p w14:paraId="1D2ADC0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10479060" w14:textId="77777777" w:rsidR="001E3691" w:rsidRPr="001E3691" w:rsidRDefault="001E3691" w:rsidP="001E3691">
      <w:pPr>
        <w:jc w:val="both"/>
        <w:rPr>
          <w:rFonts w:ascii="Times New Roman" w:eastAsiaTheme="minorEastAsia" w:hAnsi="Times New Roman" w:cs="Times New Roman"/>
          <w:sz w:val="24"/>
          <w:szCs w:val="24"/>
        </w:rPr>
      </w:pPr>
    </w:p>
    <w:p w14:paraId="247A5D3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44: - stockBought_(33,_4) - stocksOwnedEOD_(32,_4) + stocksOwnedEOD_(33,_4)</w:t>
      </w:r>
    </w:p>
    <w:p w14:paraId="0556AC2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6916E4E0" w14:textId="77777777" w:rsidR="001E3691" w:rsidRPr="001E3691" w:rsidRDefault="001E3691" w:rsidP="001E3691">
      <w:pPr>
        <w:jc w:val="both"/>
        <w:rPr>
          <w:rFonts w:ascii="Times New Roman" w:eastAsiaTheme="minorEastAsia" w:hAnsi="Times New Roman" w:cs="Times New Roman"/>
          <w:sz w:val="24"/>
          <w:szCs w:val="24"/>
        </w:rPr>
      </w:pPr>
    </w:p>
    <w:p w14:paraId="2E57529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45: - stockBought_(33,_5) - stocksOwnedEOD_(32,_5) + stocksOwnedEOD_(33,_5)</w:t>
      </w:r>
    </w:p>
    <w:p w14:paraId="6709712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7046EBBD" w14:textId="77777777" w:rsidR="001E3691" w:rsidRPr="001E3691" w:rsidRDefault="001E3691" w:rsidP="001E3691">
      <w:pPr>
        <w:jc w:val="both"/>
        <w:rPr>
          <w:rFonts w:ascii="Times New Roman" w:eastAsiaTheme="minorEastAsia" w:hAnsi="Times New Roman" w:cs="Times New Roman"/>
          <w:sz w:val="24"/>
          <w:szCs w:val="24"/>
        </w:rPr>
      </w:pPr>
    </w:p>
    <w:p w14:paraId="6BCE943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46: - stockBought_(33,_6) - stocksOwnedEOD_(32,_6) + stocksOwnedEOD_(33,_6)</w:t>
      </w:r>
    </w:p>
    <w:p w14:paraId="6F17F03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04686FA4" w14:textId="77777777" w:rsidR="001E3691" w:rsidRPr="001E3691" w:rsidRDefault="001E3691" w:rsidP="001E3691">
      <w:pPr>
        <w:jc w:val="both"/>
        <w:rPr>
          <w:rFonts w:ascii="Times New Roman" w:eastAsiaTheme="minorEastAsia" w:hAnsi="Times New Roman" w:cs="Times New Roman"/>
          <w:sz w:val="24"/>
          <w:szCs w:val="24"/>
        </w:rPr>
      </w:pPr>
    </w:p>
    <w:p w14:paraId="358F967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47: - stockBought_(34,_0) - stocksOwnedEOD_(33,_0) + stocksOwnedEOD_(34,_0)</w:t>
      </w:r>
    </w:p>
    <w:p w14:paraId="608BE2F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718EFD1D" w14:textId="77777777" w:rsidR="001E3691" w:rsidRPr="001E3691" w:rsidRDefault="001E3691" w:rsidP="001E3691">
      <w:pPr>
        <w:jc w:val="both"/>
        <w:rPr>
          <w:rFonts w:ascii="Times New Roman" w:eastAsiaTheme="minorEastAsia" w:hAnsi="Times New Roman" w:cs="Times New Roman"/>
          <w:sz w:val="24"/>
          <w:szCs w:val="24"/>
        </w:rPr>
      </w:pPr>
    </w:p>
    <w:p w14:paraId="1591242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48: - stockBought_(34,_1) - stocksOwnedEOD_(33,_1) + stocksOwnedEOD_(34,_1)</w:t>
      </w:r>
    </w:p>
    <w:p w14:paraId="7C24546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18C75076" w14:textId="77777777" w:rsidR="001E3691" w:rsidRPr="001E3691" w:rsidRDefault="001E3691" w:rsidP="001E3691">
      <w:pPr>
        <w:jc w:val="both"/>
        <w:rPr>
          <w:rFonts w:ascii="Times New Roman" w:eastAsiaTheme="minorEastAsia" w:hAnsi="Times New Roman" w:cs="Times New Roman"/>
          <w:sz w:val="24"/>
          <w:szCs w:val="24"/>
        </w:rPr>
      </w:pPr>
    </w:p>
    <w:p w14:paraId="31666C5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49: - stockBought_(34,_2) - stocksOwnedEOD_(33,_2) + stocksOwnedEOD_(34,_2)</w:t>
      </w:r>
    </w:p>
    <w:p w14:paraId="415775F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535634B7" w14:textId="77777777" w:rsidR="001E3691" w:rsidRPr="001E3691" w:rsidRDefault="001E3691" w:rsidP="001E3691">
      <w:pPr>
        <w:jc w:val="both"/>
        <w:rPr>
          <w:rFonts w:ascii="Times New Roman" w:eastAsiaTheme="minorEastAsia" w:hAnsi="Times New Roman" w:cs="Times New Roman"/>
          <w:sz w:val="24"/>
          <w:szCs w:val="24"/>
        </w:rPr>
      </w:pPr>
    </w:p>
    <w:p w14:paraId="2D31271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50: - stockBought_(34,_3) - stocksOwnedEOD_(33,_3) + stocksOwnedEOD_(34,_3)</w:t>
      </w:r>
    </w:p>
    <w:p w14:paraId="51B5C30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450787F5" w14:textId="77777777" w:rsidR="001E3691" w:rsidRPr="001E3691" w:rsidRDefault="001E3691" w:rsidP="001E3691">
      <w:pPr>
        <w:jc w:val="both"/>
        <w:rPr>
          <w:rFonts w:ascii="Times New Roman" w:eastAsiaTheme="minorEastAsia" w:hAnsi="Times New Roman" w:cs="Times New Roman"/>
          <w:sz w:val="24"/>
          <w:szCs w:val="24"/>
        </w:rPr>
      </w:pPr>
    </w:p>
    <w:p w14:paraId="4CF7A67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51: - stockBought_(34,_4) - stocksOwnedEOD_(33,_4) + stocksOwnedEOD_(34,_4)</w:t>
      </w:r>
    </w:p>
    <w:p w14:paraId="53BAACC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3B831DF1" w14:textId="77777777" w:rsidR="001E3691" w:rsidRPr="001E3691" w:rsidRDefault="001E3691" w:rsidP="001E3691">
      <w:pPr>
        <w:jc w:val="both"/>
        <w:rPr>
          <w:rFonts w:ascii="Times New Roman" w:eastAsiaTheme="minorEastAsia" w:hAnsi="Times New Roman" w:cs="Times New Roman"/>
          <w:sz w:val="24"/>
          <w:szCs w:val="24"/>
        </w:rPr>
      </w:pPr>
    </w:p>
    <w:p w14:paraId="3020839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52: - stockBought_(34,_5) - stocksOwnedEOD_(33,_5) + stocksOwnedEOD_(34,_5)</w:t>
      </w:r>
    </w:p>
    <w:p w14:paraId="6A65E87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6292F8B0" w14:textId="77777777" w:rsidR="001E3691" w:rsidRPr="001E3691" w:rsidRDefault="001E3691" w:rsidP="001E3691">
      <w:pPr>
        <w:jc w:val="both"/>
        <w:rPr>
          <w:rFonts w:ascii="Times New Roman" w:eastAsiaTheme="minorEastAsia" w:hAnsi="Times New Roman" w:cs="Times New Roman"/>
          <w:sz w:val="24"/>
          <w:szCs w:val="24"/>
        </w:rPr>
      </w:pPr>
    </w:p>
    <w:p w14:paraId="3B5B564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53: - stockBought_(34,_6) - stocksOwnedEOD_(33,_6) + stocksOwnedEOD_(34,_6)</w:t>
      </w:r>
    </w:p>
    <w:p w14:paraId="3A09893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1AE17E90" w14:textId="77777777" w:rsidR="001E3691" w:rsidRPr="001E3691" w:rsidRDefault="001E3691" w:rsidP="001E3691">
      <w:pPr>
        <w:jc w:val="both"/>
        <w:rPr>
          <w:rFonts w:ascii="Times New Roman" w:eastAsiaTheme="minorEastAsia" w:hAnsi="Times New Roman" w:cs="Times New Roman"/>
          <w:sz w:val="24"/>
          <w:szCs w:val="24"/>
        </w:rPr>
      </w:pPr>
    </w:p>
    <w:p w14:paraId="57C118A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54: - stockBought_(35,_0) - stocksOwnedEOD_(34,_0) + stocksOwnedEOD_(35,_0)</w:t>
      </w:r>
    </w:p>
    <w:p w14:paraId="25DB9D4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752E7C9E" w14:textId="77777777" w:rsidR="001E3691" w:rsidRPr="001E3691" w:rsidRDefault="001E3691" w:rsidP="001E3691">
      <w:pPr>
        <w:jc w:val="both"/>
        <w:rPr>
          <w:rFonts w:ascii="Times New Roman" w:eastAsiaTheme="minorEastAsia" w:hAnsi="Times New Roman" w:cs="Times New Roman"/>
          <w:sz w:val="24"/>
          <w:szCs w:val="24"/>
        </w:rPr>
      </w:pPr>
    </w:p>
    <w:p w14:paraId="136FBDF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55: - stockBought_(35,_1) - stocksOwnedEOD_(34,_1) + stocksOwnedEOD_(35,_1)</w:t>
      </w:r>
    </w:p>
    <w:p w14:paraId="40D6D33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0C70D652" w14:textId="77777777" w:rsidR="001E3691" w:rsidRPr="001E3691" w:rsidRDefault="001E3691" w:rsidP="001E3691">
      <w:pPr>
        <w:jc w:val="both"/>
        <w:rPr>
          <w:rFonts w:ascii="Times New Roman" w:eastAsiaTheme="minorEastAsia" w:hAnsi="Times New Roman" w:cs="Times New Roman"/>
          <w:sz w:val="24"/>
          <w:szCs w:val="24"/>
        </w:rPr>
      </w:pPr>
    </w:p>
    <w:p w14:paraId="5FDAC14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56: - stockBought_(35,_2) - stocksOwnedEOD_(34,_2) + stocksOwnedEOD_(35,_2)</w:t>
      </w:r>
    </w:p>
    <w:p w14:paraId="6634E70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168FE085" w14:textId="77777777" w:rsidR="001E3691" w:rsidRPr="001E3691" w:rsidRDefault="001E3691" w:rsidP="001E3691">
      <w:pPr>
        <w:jc w:val="both"/>
        <w:rPr>
          <w:rFonts w:ascii="Times New Roman" w:eastAsiaTheme="minorEastAsia" w:hAnsi="Times New Roman" w:cs="Times New Roman"/>
          <w:sz w:val="24"/>
          <w:szCs w:val="24"/>
        </w:rPr>
      </w:pPr>
    </w:p>
    <w:p w14:paraId="28A5142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757: - stockBought_(35,_3) - stocksOwnedEOD_(34,_3) + stocksOwnedEOD_(35,_3)</w:t>
      </w:r>
    </w:p>
    <w:p w14:paraId="6002DAB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688E2B79" w14:textId="77777777" w:rsidR="001E3691" w:rsidRPr="001E3691" w:rsidRDefault="001E3691" w:rsidP="001E3691">
      <w:pPr>
        <w:jc w:val="both"/>
        <w:rPr>
          <w:rFonts w:ascii="Times New Roman" w:eastAsiaTheme="minorEastAsia" w:hAnsi="Times New Roman" w:cs="Times New Roman"/>
          <w:sz w:val="24"/>
          <w:szCs w:val="24"/>
        </w:rPr>
      </w:pPr>
    </w:p>
    <w:p w14:paraId="31269E3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58: - stockBought_(35,_4) - stocksOwnedEOD_(34,_4) + stocksOwnedEOD_(35,_4)</w:t>
      </w:r>
    </w:p>
    <w:p w14:paraId="31918FD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3847BA04" w14:textId="77777777" w:rsidR="001E3691" w:rsidRPr="001E3691" w:rsidRDefault="001E3691" w:rsidP="001E3691">
      <w:pPr>
        <w:jc w:val="both"/>
        <w:rPr>
          <w:rFonts w:ascii="Times New Roman" w:eastAsiaTheme="minorEastAsia" w:hAnsi="Times New Roman" w:cs="Times New Roman"/>
          <w:sz w:val="24"/>
          <w:szCs w:val="24"/>
        </w:rPr>
      </w:pPr>
    </w:p>
    <w:p w14:paraId="32B80AE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59: - stockBought_(35,_5) - stocksOwnedEOD_(34,_5) + stocksOwnedEOD_(35,_5)</w:t>
      </w:r>
    </w:p>
    <w:p w14:paraId="5987763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3CCF1990" w14:textId="77777777" w:rsidR="001E3691" w:rsidRPr="001E3691" w:rsidRDefault="001E3691" w:rsidP="001E3691">
      <w:pPr>
        <w:jc w:val="both"/>
        <w:rPr>
          <w:rFonts w:ascii="Times New Roman" w:eastAsiaTheme="minorEastAsia" w:hAnsi="Times New Roman" w:cs="Times New Roman"/>
          <w:sz w:val="24"/>
          <w:szCs w:val="24"/>
        </w:rPr>
      </w:pPr>
    </w:p>
    <w:p w14:paraId="70146D4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60: - stockBought_(35,_6) - stocksOwnedEOD_(34,_6) + stocksOwnedEOD_(35,_6)</w:t>
      </w:r>
    </w:p>
    <w:p w14:paraId="5AB0E69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4F8B8992" w14:textId="77777777" w:rsidR="001E3691" w:rsidRPr="001E3691" w:rsidRDefault="001E3691" w:rsidP="001E3691">
      <w:pPr>
        <w:jc w:val="both"/>
        <w:rPr>
          <w:rFonts w:ascii="Times New Roman" w:eastAsiaTheme="minorEastAsia" w:hAnsi="Times New Roman" w:cs="Times New Roman"/>
          <w:sz w:val="24"/>
          <w:szCs w:val="24"/>
        </w:rPr>
      </w:pPr>
    </w:p>
    <w:p w14:paraId="372987E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61: - stockBought_(36,_0) - stocksOwnedEOD_(35,_0) + stocksOwnedEOD_(36,_0)</w:t>
      </w:r>
    </w:p>
    <w:p w14:paraId="4F4F3E9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2E2053D6" w14:textId="77777777" w:rsidR="001E3691" w:rsidRPr="001E3691" w:rsidRDefault="001E3691" w:rsidP="001E3691">
      <w:pPr>
        <w:jc w:val="both"/>
        <w:rPr>
          <w:rFonts w:ascii="Times New Roman" w:eastAsiaTheme="minorEastAsia" w:hAnsi="Times New Roman" w:cs="Times New Roman"/>
          <w:sz w:val="24"/>
          <w:szCs w:val="24"/>
        </w:rPr>
      </w:pPr>
    </w:p>
    <w:p w14:paraId="293D08B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62: - stockBought_(36,_1) - stocksOwnedEOD_(35,_1) + stocksOwnedEOD_(36,_1)</w:t>
      </w:r>
    </w:p>
    <w:p w14:paraId="258340E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375C8B4C" w14:textId="77777777" w:rsidR="001E3691" w:rsidRPr="001E3691" w:rsidRDefault="001E3691" w:rsidP="001E3691">
      <w:pPr>
        <w:jc w:val="both"/>
        <w:rPr>
          <w:rFonts w:ascii="Times New Roman" w:eastAsiaTheme="minorEastAsia" w:hAnsi="Times New Roman" w:cs="Times New Roman"/>
          <w:sz w:val="24"/>
          <w:szCs w:val="24"/>
        </w:rPr>
      </w:pPr>
    </w:p>
    <w:p w14:paraId="7458A5B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63: - stockBought_(36,_2) - stocksOwnedEOD_(35,_2) + stocksOwnedEOD_(36,_2)</w:t>
      </w:r>
    </w:p>
    <w:p w14:paraId="07DB60A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06171560" w14:textId="77777777" w:rsidR="001E3691" w:rsidRPr="001E3691" w:rsidRDefault="001E3691" w:rsidP="001E3691">
      <w:pPr>
        <w:jc w:val="both"/>
        <w:rPr>
          <w:rFonts w:ascii="Times New Roman" w:eastAsiaTheme="minorEastAsia" w:hAnsi="Times New Roman" w:cs="Times New Roman"/>
          <w:sz w:val="24"/>
          <w:szCs w:val="24"/>
        </w:rPr>
      </w:pPr>
    </w:p>
    <w:p w14:paraId="3E9BB44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64: - stockBought_(36,_3) - stocksOwnedEOD_(35,_3) + stocksOwnedEOD_(36,_3)</w:t>
      </w:r>
    </w:p>
    <w:p w14:paraId="765FEEA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5953FF05" w14:textId="77777777" w:rsidR="001E3691" w:rsidRPr="001E3691" w:rsidRDefault="001E3691" w:rsidP="001E3691">
      <w:pPr>
        <w:jc w:val="both"/>
        <w:rPr>
          <w:rFonts w:ascii="Times New Roman" w:eastAsiaTheme="minorEastAsia" w:hAnsi="Times New Roman" w:cs="Times New Roman"/>
          <w:sz w:val="24"/>
          <w:szCs w:val="24"/>
        </w:rPr>
      </w:pPr>
    </w:p>
    <w:p w14:paraId="066B480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65: - stockBought_(36,_4) - stocksOwnedEOD_(35,_4) + stocksOwnedEOD_(36,_4)</w:t>
      </w:r>
    </w:p>
    <w:p w14:paraId="5CB7B70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0EF6142A" w14:textId="77777777" w:rsidR="001E3691" w:rsidRPr="001E3691" w:rsidRDefault="001E3691" w:rsidP="001E3691">
      <w:pPr>
        <w:jc w:val="both"/>
        <w:rPr>
          <w:rFonts w:ascii="Times New Roman" w:eastAsiaTheme="minorEastAsia" w:hAnsi="Times New Roman" w:cs="Times New Roman"/>
          <w:sz w:val="24"/>
          <w:szCs w:val="24"/>
        </w:rPr>
      </w:pPr>
    </w:p>
    <w:p w14:paraId="117049B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66: - stockBought_(36,_5) - stocksOwnedEOD_(35,_5) + stocksOwnedEOD_(36,_5)</w:t>
      </w:r>
    </w:p>
    <w:p w14:paraId="1BC84BF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0</w:t>
      </w:r>
    </w:p>
    <w:p w14:paraId="6E163650" w14:textId="77777777" w:rsidR="001E3691" w:rsidRPr="001E3691" w:rsidRDefault="001E3691" w:rsidP="001E3691">
      <w:pPr>
        <w:jc w:val="both"/>
        <w:rPr>
          <w:rFonts w:ascii="Times New Roman" w:eastAsiaTheme="minorEastAsia" w:hAnsi="Times New Roman" w:cs="Times New Roman"/>
          <w:sz w:val="24"/>
          <w:szCs w:val="24"/>
        </w:rPr>
      </w:pPr>
    </w:p>
    <w:p w14:paraId="652E8C2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67: - stockBought_(36,_6) - stocksOwnedEOD_(35,_6) + stocksOwnedEOD_(36,_6)</w:t>
      </w:r>
    </w:p>
    <w:p w14:paraId="45C2AB9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583CFB38" w14:textId="77777777" w:rsidR="001E3691" w:rsidRPr="001E3691" w:rsidRDefault="001E3691" w:rsidP="001E3691">
      <w:pPr>
        <w:jc w:val="both"/>
        <w:rPr>
          <w:rFonts w:ascii="Times New Roman" w:eastAsiaTheme="minorEastAsia" w:hAnsi="Times New Roman" w:cs="Times New Roman"/>
          <w:sz w:val="24"/>
          <w:szCs w:val="24"/>
        </w:rPr>
      </w:pPr>
    </w:p>
    <w:p w14:paraId="367E84D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68: - stockBought_(37,_0) - stocksOwnedEOD_(36,_0) + stocksOwnedEOD_(37,_0)</w:t>
      </w:r>
    </w:p>
    <w:p w14:paraId="2EBBCCE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75AFAF39" w14:textId="77777777" w:rsidR="001E3691" w:rsidRPr="001E3691" w:rsidRDefault="001E3691" w:rsidP="001E3691">
      <w:pPr>
        <w:jc w:val="both"/>
        <w:rPr>
          <w:rFonts w:ascii="Times New Roman" w:eastAsiaTheme="minorEastAsia" w:hAnsi="Times New Roman" w:cs="Times New Roman"/>
          <w:sz w:val="24"/>
          <w:szCs w:val="24"/>
        </w:rPr>
      </w:pPr>
    </w:p>
    <w:p w14:paraId="6FE2159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69: - stockBought_(37,_1) - stocksOwnedEOD_(36,_1) + stocksOwnedEOD_(37,_1)</w:t>
      </w:r>
    </w:p>
    <w:p w14:paraId="4F6333A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2BC22407" w14:textId="77777777" w:rsidR="001E3691" w:rsidRPr="001E3691" w:rsidRDefault="001E3691" w:rsidP="001E3691">
      <w:pPr>
        <w:jc w:val="both"/>
        <w:rPr>
          <w:rFonts w:ascii="Times New Roman" w:eastAsiaTheme="minorEastAsia" w:hAnsi="Times New Roman" w:cs="Times New Roman"/>
          <w:sz w:val="24"/>
          <w:szCs w:val="24"/>
        </w:rPr>
      </w:pPr>
    </w:p>
    <w:p w14:paraId="51ECF28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70: - stockBought_(37,_2) - stocksOwnedEOD_(36,_2) + stocksOwnedEOD_(37,_2)</w:t>
      </w:r>
    </w:p>
    <w:p w14:paraId="0A2080D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1BFC0F4D" w14:textId="77777777" w:rsidR="001E3691" w:rsidRPr="001E3691" w:rsidRDefault="001E3691" w:rsidP="001E3691">
      <w:pPr>
        <w:jc w:val="both"/>
        <w:rPr>
          <w:rFonts w:ascii="Times New Roman" w:eastAsiaTheme="minorEastAsia" w:hAnsi="Times New Roman" w:cs="Times New Roman"/>
          <w:sz w:val="24"/>
          <w:szCs w:val="24"/>
        </w:rPr>
      </w:pPr>
    </w:p>
    <w:p w14:paraId="2FE3CA3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71: - stockBought_(37,_3) - stocksOwnedEOD_(36,_3) + stocksOwnedEOD_(37,_3)</w:t>
      </w:r>
    </w:p>
    <w:p w14:paraId="50D1D0F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1C4A488F" w14:textId="77777777" w:rsidR="001E3691" w:rsidRPr="001E3691" w:rsidRDefault="001E3691" w:rsidP="001E3691">
      <w:pPr>
        <w:jc w:val="both"/>
        <w:rPr>
          <w:rFonts w:ascii="Times New Roman" w:eastAsiaTheme="minorEastAsia" w:hAnsi="Times New Roman" w:cs="Times New Roman"/>
          <w:sz w:val="24"/>
          <w:szCs w:val="24"/>
        </w:rPr>
      </w:pPr>
    </w:p>
    <w:p w14:paraId="68CE4B9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72: - stockBought_(37,_4) - stocksOwnedEOD_(36,_4) + stocksOwnedEOD_(37,_4)</w:t>
      </w:r>
    </w:p>
    <w:p w14:paraId="4D37088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534EAB49" w14:textId="77777777" w:rsidR="001E3691" w:rsidRPr="001E3691" w:rsidRDefault="001E3691" w:rsidP="001E3691">
      <w:pPr>
        <w:jc w:val="both"/>
        <w:rPr>
          <w:rFonts w:ascii="Times New Roman" w:eastAsiaTheme="minorEastAsia" w:hAnsi="Times New Roman" w:cs="Times New Roman"/>
          <w:sz w:val="24"/>
          <w:szCs w:val="24"/>
        </w:rPr>
      </w:pPr>
    </w:p>
    <w:p w14:paraId="0C0DE89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73: - stockBought_(37,_5) - stocksOwnedEOD_(36,_5) + stocksOwnedEOD_(37,_5)</w:t>
      </w:r>
    </w:p>
    <w:p w14:paraId="0CA1816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2AED8F34" w14:textId="77777777" w:rsidR="001E3691" w:rsidRPr="001E3691" w:rsidRDefault="001E3691" w:rsidP="001E3691">
      <w:pPr>
        <w:jc w:val="both"/>
        <w:rPr>
          <w:rFonts w:ascii="Times New Roman" w:eastAsiaTheme="minorEastAsia" w:hAnsi="Times New Roman" w:cs="Times New Roman"/>
          <w:sz w:val="24"/>
          <w:szCs w:val="24"/>
        </w:rPr>
      </w:pPr>
    </w:p>
    <w:p w14:paraId="769B885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74: - stockBought_(37,_6) - stocksOwnedEOD_(36,_6) + stocksOwnedEOD_(37,_6)</w:t>
      </w:r>
    </w:p>
    <w:p w14:paraId="47CB6D1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6225F22F" w14:textId="77777777" w:rsidR="001E3691" w:rsidRPr="001E3691" w:rsidRDefault="001E3691" w:rsidP="001E3691">
      <w:pPr>
        <w:jc w:val="both"/>
        <w:rPr>
          <w:rFonts w:ascii="Times New Roman" w:eastAsiaTheme="minorEastAsia" w:hAnsi="Times New Roman" w:cs="Times New Roman"/>
          <w:sz w:val="24"/>
          <w:szCs w:val="24"/>
        </w:rPr>
      </w:pPr>
    </w:p>
    <w:p w14:paraId="64C8F08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75: - stockBought_(38,_0) - stocksOwnedEOD_(37,_0) + stocksOwnedEOD_(38,_0)</w:t>
      </w:r>
    </w:p>
    <w:p w14:paraId="0BC15E9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14577D83" w14:textId="77777777" w:rsidR="001E3691" w:rsidRPr="001E3691" w:rsidRDefault="001E3691" w:rsidP="001E3691">
      <w:pPr>
        <w:jc w:val="both"/>
        <w:rPr>
          <w:rFonts w:ascii="Times New Roman" w:eastAsiaTheme="minorEastAsia" w:hAnsi="Times New Roman" w:cs="Times New Roman"/>
          <w:sz w:val="24"/>
          <w:szCs w:val="24"/>
        </w:rPr>
      </w:pPr>
    </w:p>
    <w:p w14:paraId="7B76C13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76: - stockBought_(38,_1) - stocksOwnedEOD_(37,_1) + stocksOwnedEOD_(38,_1)</w:t>
      </w:r>
    </w:p>
    <w:p w14:paraId="15DF1E6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2B9EB4A2" w14:textId="77777777" w:rsidR="001E3691" w:rsidRPr="001E3691" w:rsidRDefault="001E3691" w:rsidP="001E3691">
      <w:pPr>
        <w:jc w:val="both"/>
        <w:rPr>
          <w:rFonts w:ascii="Times New Roman" w:eastAsiaTheme="minorEastAsia" w:hAnsi="Times New Roman" w:cs="Times New Roman"/>
          <w:sz w:val="24"/>
          <w:szCs w:val="24"/>
        </w:rPr>
      </w:pPr>
    </w:p>
    <w:p w14:paraId="0284627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77: - stockBought_(38,_2) - stocksOwnedEOD_(37,_2) + stocksOwnedEOD_(38,_2)</w:t>
      </w:r>
    </w:p>
    <w:p w14:paraId="2BC1A71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3F3360D1" w14:textId="77777777" w:rsidR="001E3691" w:rsidRPr="001E3691" w:rsidRDefault="001E3691" w:rsidP="001E3691">
      <w:pPr>
        <w:jc w:val="both"/>
        <w:rPr>
          <w:rFonts w:ascii="Times New Roman" w:eastAsiaTheme="minorEastAsia" w:hAnsi="Times New Roman" w:cs="Times New Roman"/>
          <w:sz w:val="24"/>
          <w:szCs w:val="24"/>
        </w:rPr>
      </w:pPr>
    </w:p>
    <w:p w14:paraId="3116056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78: - stockBought_(38,_3) - stocksOwnedEOD_(37,_3) + stocksOwnedEOD_(38,_3)</w:t>
      </w:r>
    </w:p>
    <w:p w14:paraId="34D9DAD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24AE550F" w14:textId="77777777" w:rsidR="001E3691" w:rsidRPr="001E3691" w:rsidRDefault="001E3691" w:rsidP="001E3691">
      <w:pPr>
        <w:jc w:val="both"/>
        <w:rPr>
          <w:rFonts w:ascii="Times New Roman" w:eastAsiaTheme="minorEastAsia" w:hAnsi="Times New Roman" w:cs="Times New Roman"/>
          <w:sz w:val="24"/>
          <w:szCs w:val="24"/>
        </w:rPr>
      </w:pPr>
    </w:p>
    <w:p w14:paraId="4F01F53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79: - stockBought_(38,_4) - stocksOwnedEOD_(37,_4) + stocksOwnedEOD_(38,_4)</w:t>
      </w:r>
    </w:p>
    <w:p w14:paraId="1928435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38AC9269" w14:textId="77777777" w:rsidR="001E3691" w:rsidRPr="001E3691" w:rsidRDefault="001E3691" w:rsidP="001E3691">
      <w:pPr>
        <w:jc w:val="both"/>
        <w:rPr>
          <w:rFonts w:ascii="Times New Roman" w:eastAsiaTheme="minorEastAsia" w:hAnsi="Times New Roman" w:cs="Times New Roman"/>
          <w:sz w:val="24"/>
          <w:szCs w:val="24"/>
        </w:rPr>
      </w:pPr>
    </w:p>
    <w:p w14:paraId="4F79A14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80: - stockBought_(38,_5) - stocksOwnedEOD_(37,_5) + stocksOwnedEOD_(38,_5)</w:t>
      </w:r>
    </w:p>
    <w:p w14:paraId="082C360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23213DE0" w14:textId="77777777" w:rsidR="001E3691" w:rsidRPr="001E3691" w:rsidRDefault="001E3691" w:rsidP="001E3691">
      <w:pPr>
        <w:jc w:val="both"/>
        <w:rPr>
          <w:rFonts w:ascii="Times New Roman" w:eastAsiaTheme="minorEastAsia" w:hAnsi="Times New Roman" w:cs="Times New Roman"/>
          <w:sz w:val="24"/>
          <w:szCs w:val="24"/>
        </w:rPr>
      </w:pPr>
    </w:p>
    <w:p w14:paraId="4D4F8EF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81: - stockBought_(38,_6) - stocksOwnedEOD_(37,_6) + stocksOwnedEOD_(38,_6)</w:t>
      </w:r>
    </w:p>
    <w:p w14:paraId="002C9CB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4A8492B6" w14:textId="77777777" w:rsidR="001E3691" w:rsidRPr="001E3691" w:rsidRDefault="001E3691" w:rsidP="001E3691">
      <w:pPr>
        <w:jc w:val="both"/>
        <w:rPr>
          <w:rFonts w:ascii="Times New Roman" w:eastAsiaTheme="minorEastAsia" w:hAnsi="Times New Roman" w:cs="Times New Roman"/>
          <w:sz w:val="24"/>
          <w:szCs w:val="24"/>
        </w:rPr>
      </w:pPr>
    </w:p>
    <w:p w14:paraId="5AFD2A7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82: - stockBought_(39,_0) - stocksOwnedEOD_(38,_0) + stocksOwnedEOD_(39,_0)</w:t>
      </w:r>
    </w:p>
    <w:p w14:paraId="3D539B2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4B742BA4" w14:textId="77777777" w:rsidR="001E3691" w:rsidRPr="001E3691" w:rsidRDefault="001E3691" w:rsidP="001E3691">
      <w:pPr>
        <w:jc w:val="both"/>
        <w:rPr>
          <w:rFonts w:ascii="Times New Roman" w:eastAsiaTheme="minorEastAsia" w:hAnsi="Times New Roman" w:cs="Times New Roman"/>
          <w:sz w:val="24"/>
          <w:szCs w:val="24"/>
        </w:rPr>
      </w:pPr>
    </w:p>
    <w:p w14:paraId="42BB11D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83: - stockBought_(39,_1) - stocksOwnedEOD_(38,_1) + stocksOwnedEOD_(39,_1)</w:t>
      </w:r>
    </w:p>
    <w:p w14:paraId="1DA72D3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317F1404" w14:textId="77777777" w:rsidR="001E3691" w:rsidRPr="001E3691" w:rsidRDefault="001E3691" w:rsidP="001E3691">
      <w:pPr>
        <w:jc w:val="both"/>
        <w:rPr>
          <w:rFonts w:ascii="Times New Roman" w:eastAsiaTheme="minorEastAsia" w:hAnsi="Times New Roman" w:cs="Times New Roman"/>
          <w:sz w:val="24"/>
          <w:szCs w:val="24"/>
        </w:rPr>
      </w:pPr>
    </w:p>
    <w:p w14:paraId="732FA04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84: - stockBought_(39,_2) - stocksOwnedEOD_(38,_2) + stocksOwnedEOD_(39,_2)</w:t>
      </w:r>
    </w:p>
    <w:p w14:paraId="052511A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7A21D966" w14:textId="77777777" w:rsidR="001E3691" w:rsidRPr="001E3691" w:rsidRDefault="001E3691" w:rsidP="001E3691">
      <w:pPr>
        <w:jc w:val="both"/>
        <w:rPr>
          <w:rFonts w:ascii="Times New Roman" w:eastAsiaTheme="minorEastAsia" w:hAnsi="Times New Roman" w:cs="Times New Roman"/>
          <w:sz w:val="24"/>
          <w:szCs w:val="24"/>
        </w:rPr>
      </w:pPr>
    </w:p>
    <w:p w14:paraId="7F9E19A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785: - stockBought_(39,_3) - stocksOwnedEOD_(38,_3) + stocksOwnedEOD_(39,_3)</w:t>
      </w:r>
    </w:p>
    <w:p w14:paraId="6F4C43A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5BCD8D2E" w14:textId="77777777" w:rsidR="001E3691" w:rsidRPr="001E3691" w:rsidRDefault="001E3691" w:rsidP="001E3691">
      <w:pPr>
        <w:jc w:val="both"/>
        <w:rPr>
          <w:rFonts w:ascii="Times New Roman" w:eastAsiaTheme="minorEastAsia" w:hAnsi="Times New Roman" w:cs="Times New Roman"/>
          <w:sz w:val="24"/>
          <w:szCs w:val="24"/>
        </w:rPr>
      </w:pPr>
    </w:p>
    <w:p w14:paraId="77ADFA3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86: - stockBought_(39,_4) - stocksOwnedEOD_(38,_4) + stocksOwnedEOD_(39,_4)</w:t>
      </w:r>
    </w:p>
    <w:p w14:paraId="6866293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3248E7CC" w14:textId="77777777" w:rsidR="001E3691" w:rsidRPr="001E3691" w:rsidRDefault="001E3691" w:rsidP="001E3691">
      <w:pPr>
        <w:jc w:val="both"/>
        <w:rPr>
          <w:rFonts w:ascii="Times New Roman" w:eastAsiaTheme="minorEastAsia" w:hAnsi="Times New Roman" w:cs="Times New Roman"/>
          <w:sz w:val="24"/>
          <w:szCs w:val="24"/>
        </w:rPr>
      </w:pPr>
    </w:p>
    <w:p w14:paraId="31F1406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87: - stockBought_(39,_5) - stocksOwnedEOD_(38,_5) + stocksOwnedEOD_(39,_5)</w:t>
      </w:r>
    </w:p>
    <w:p w14:paraId="0F4040E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2F05B794" w14:textId="77777777" w:rsidR="001E3691" w:rsidRPr="001E3691" w:rsidRDefault="001E3691" w:rsidP="001E3691">
      <w:pPr>
        <w:jc w:val="both"/>
        <w:rPr>
          <w:rFonts w:ascii="Times New Roman" w:eastAsiaTheme="minorEastAsia" w:hAnsi="Times New Roman" w:cs="Times New Roman"/>
          <w:sz w:val="24"/>
          <w:szCs w:val="24"/>
        </w:rPr>
      </w:pPr>
    </w:p>
    <w:p w14:paraId="0960795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88: - stockBought_(39,_6) - stocksOwnedEOD_(38,_6) + stocksOwnedEOD_(39,_6)</w:t>
      </w:r>
    </w:p>
    <w:p w14:paraId="551AD60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01913D23" w14:textId="77777777" w:rsidR="001E3691" w:rsidRPr="001E3691" w:rsidRDefault="001E3691" w:rsidP="001E3691">
      <w:pPr>
        <w:jc w:val="both"/>
        <w:rPr>
          <w:rFonts w:ascii="Times New Roman" w:eastAsiaTheme="minorEastAsia" w:hAnsi="Times New Roman" w:cs="Times New Roman"/>
          <w:sz w:val="24"/>
          <w:szCs w:val="24"/>
        </w:rPr>
      </w:pPr>
    </w:p>
    <w:p w14:paraId="3BE3077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89: - stockBought_(40,_0) - stocksOwnedEOD_(39,_0) + stocksOwnedEOD_(40,_0)</w:t>
      </w:r>
    </w:p>
    <w:p w14:paraId="0FA2FA7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7A705590" w14:textId="77777777" w:rsidR="001E3691" w:rsidRPr="001E3691" w:rsidRDefault="001E3691" w:rsidP="001E3691">
      <w:pPr>
        <w:jc w:val="both"/>
        <w:rPr>
          <w:rFonts w:ascii="Times New Roman" w:eastAsiaTheme="minorEastAsia" w:hAnsi="Times New Roman" w:cs="Times New Roman"/>
          <w:sz w:val="24"/>
          <w:szCs w:val="24"/>
        </w:rPr>
      </w:pPr>
    </w:p>
    <w:p w14:paraId="428F727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90: - stockBought_(40,_1) - stocksOwnedEOD_(39,_1) + stocksOwnedEOD_(40,_1)</w:t>
      </w:r>
    </w:p>
    <w:p w14:paraId="1426401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1A750FBE" w14:textId="77777777" w:rsidR="001E3691" w:rsidRPr="001E3691" w:rsidRDefault="001E3691" w:rsidP="001E3691">
      <w:pPr>
        <w:jc w:val="both"/>
        <w:rPr>
          <w:rFonts w:ascii="Times New Roman" w:eastAsiaTheme="minorEastAsia" w:hAnsi="Times New Roman" w:cs="Times New Roman"/>
          <w:sz w:val="24"/>
          <w:szCs w:val="24"/>
        </w:rPr>
      </w:pPr>
    </w:p>
    <w:p w14:paraId="17E9A2A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91: - stockBought_(40,_2) - stocksOwnedEOD_(39,_2) + stocksOwnedEOD_(40,_2)</w:t>
      </w:r>
    </w:p>
    <w:p w14:paraId="79117DB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2F11A7C8" w14:textId="77777777" w:rsidR="001E3691" w:rsidRPr="001E3691" w:rsidRDefault="001E3691" w:rsidP="001E3691">
      <w:pPr>
        <w:jc w:val="both"/>
        <w:rPr>
          <w:rFonts w:ascii="Times New Roman" w:eastAsiaTheme="minorEastAsia" w:hAnsi="Times New Roman" w:cs="Times New Roman"/>
          <w:sz w:val="24"/>
          <w:szCs w:val="24"/>
        </w:rPr>
      </w:pPr>
    </w:p>
    <w:p w14:paraId="535E81B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92: - stockBought_(40,_3) - stocksOwnedEOD_(39,_3) + stocksOwnedEOD_(40,_3)</w:t>
      </w:r>
    </w:p>
    <w:p w14:paraId="6BA23B9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49D40277" w14:textId="77777777" w:rsidR="001E3691" w:rsidRPr="001E3691" w:rsidRDefault="001E3691" w:rsidP="001E3691">
      <w:pPr>
        <w:jc w:val="both"/>
        <w:rPr>
          <w:rFonts w:ascii="Times New Roman" w:eastAsiaTheme="minorEastAsia" w:hAnsi="Times New Roman" w:cs="Times New Roman"/>
          <w:sz w:val="24"/>
          <w:szCs w:val="24"/>
        </w:rPr>
      </w:pPr>
    </w:p>
    <w:p w14:paraId="656F728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93: - stockBought_(40,_4) - stocksOwnedEOD_(39,_4) + stocksOwnedEOD_(40,_4)</w:t>
      </w:r>
    </w:p>
    <w:p w14:paraId="7F88D8E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3FF6743B" w14:textId="77777777" w:rsidR="001E3691" w:rsidRPr="001E3691" w:rsidRDefault="001E3691" w:rsidP="001E3691">
      <w:pPr>
        <w:jc w:val="both"/>
        <w:rPr>
          <w:rFonts w:ascii="Times New Roman" w:eastAsiaTheme="minorEastAsia" w:hAnsi="Times New Roman" w:cs="Times New Roman"/>
          <w:sz w:val="24"/>
          <w:szCs w:val="24"/>
        </w:rPr>
      </w:pPr>
    </w:p>
    <w:p w14:paraId="6CD5D29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94: - stockBought_(40,_5) - stocksOwnedEOD_(39,_5) + stocksOwnedEOD_(40,_5)</w:t>
      </w:r>
    </w:p>
    <w:p w14:paraId="61FC34C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0</w:t>
      </w:r>
    </w:p>
    <w:p w14:paraId="2380CAEC" w14:textId="77777777" w:rsidR="001E3691" w:rsidRPr="001E3691" w:rsidRDefault="001E3691" w:rsidP="001E3691">
      <w:pPr>
        <w:jc w:val="both"/>
        <w:rPr>
          <w:rFonts w:ascii="Times New Roman" w:eastAsiaTheme="minorEastAsia" w:hAnsi="Times New Roman" w:cs="Times New Roman"/>
          <w:sz w:val="24"/>
          <w:szCs w:val="24"/>
        </w:rPr>
      </w:pPr>
    </w:p>
    <w:p w14:paraId="1EF58E6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95: - stockBought_(40,_6) - stocksOwnedEOD_(39,_6) + stocksOwnedEOD_(40,_6)</w:t>
      </w:r>
    </w:p>
    <w:p w14:paraId="4D65215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3BBD0695" w14:textId="77777777" w:rsidR="001E3691" w:rsidRPr="001E3691" w:rsidRDefault="001E3691" w:rsidP="001E3691">
      <w:pPr>
        <w:jc w:val="both"/>
        <w:rPr>
          <w:rFonts w:ascii="Times New Roman" w:eastAsiaTheme="minorEastAsia" w:hAnsi="Times New Roman" w:cs="Times New Roman"/>
          <w:sz w:val="24"/>
          <w:szCs w:val="24"/>
        </w:rPr>
      </w:pPr>
    </w:p>
    <w:p w14:paraId="5DB2654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96: - stockBought_(41,_0) - stocksOwnedEOD_(40,_0) + stocksOwnedEOD_(41,_0)</w:t>
      </w:r>
    </w:p>
    <w:p w14:paraId="1FE37AB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74E82508" w14:textId="77777777" w:rsidR="001E3691" w:rsidRPr="001E3691" w:rsidRDefault="001E3691" w:rsidP="001E3691">
      <w:pPr>
        <w:jc w:val="both"/>
        <w:rPr>
          <w:rFonts w:ascii="Times New Roman" w:eastAsiaTheme="minorEastAsia" w:hAnsi="Times New Roman" w:cs="Times New Roman"/>
          <w:sz w:val="24"/>
          <w:szCs w:val="24"/>
        </w:rPr>
      </w:pPr>
    </w:p>
    <w:p w14:paraId="08E1A09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97: - stockBought_(41,_1) - stocksOwnedEOD_(40,_1) + stocksOwnedEOD_(41,_1)</w:t>
      </w:r>
    </w:p>
    <w:p w14:paraId="52DA7DE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231DA200" w14:textId="77777777" w:rsidR="001E3691" w:rsidRPr="001E3691" w:rsidRDefault="001E3691" w:rsidP="001E3691">
      <w:pPr>
        <w:jc w:val="both"/>
        <w:rPr>
          <w:rFonts w:ascii="Times New Roman" w:eastAsiaTheme="minorEastAsia" w:hAnsi="Times New Roman" w:cs="Times New Roman"/>
          <w:sz w:val="24"/>
          <w:szCs w:val="24"/>
        </w:rPr>
      </w:pPr>
    </w:p>
    <w:p w14:paraId="42DC969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98: - stockBought_(41,_2) - stocksOwnedEOD_(40,_2) + stocksOwnedEOD_(41,_2)</w:t>
      </w:r>
    </w:p>
    <w:p w14:paraId="238B033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27072A53" w14:textId="77777777" w:rsidR="001E3691" w:rsidRPr="001E3691" w:rsidRDefault="001E3691" w:rsidP="001E3691">
      <w:pPr>
        <w:jc w:val="both"/>
        <w:rPr>
          <w:rFonts w:ascii="Times New Roman" w:eastAsiaTheme="minorEastAsia" w:hAnsi="Times New Roman" w:cs="Times New Roman"/>
          <w:sz w:val="24"/>
          <w:szCs w:val="24"/>
        </w:rPr>
      </w:pPr>
    </w:p>
    <w:p w14:paraId="58EF87B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799: - stockBought_(41,_3) - stocksOwnedEOD_(40,_3) + stocksOwnedEOD_(41,_3)</w:t>
      </w:r>
    </w:p>
    <w:p w14:paraId="7836885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5F186989" w14:textId="77777777" w:rsidR="001E3691" w:rsidRPr="001E3691" w:rsidRDefault="001E3691" w:rsidP="001E3691">
      <w:pPr>
        <w:jc w:val="both"/>
        <w:rPr>
          <w:rFonts w:ascii="Times New Roman" w:eastAsiaTheme="minorEastAsia" w:hAnsi="Times New Roman" w:cs="Times New Roman"/>
          <w:sz w:val="24"/>
          <w:szCs w:val="24"/>
        </w:rPr>
      </w:pPr>
    </w:p>
    <w:p w14:paraId="46958C0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00: - stockBought_(41,_4) - stocksOwnedEOD_(40,_4) + stocksOwnedEOD_(41,_4)</w:t>
      </w:r>
    </w:p>
    <w:p w14:paraId="7228D70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23CE317D" w14:textId="77777777" w:rsidR="001E3691" w:rsidRPr="001E3691" w:rsidRDefault="001E3691" w:rsidP="001E3691">
      <w:pPr>
        <w:jc w:val="both"/>
        <w:rPr>
          <w:rFonts w:ascii="Times New Roman" w:eastAsiaTheme="minorEastAsia" w:hAnsi="Times New Roman" w:cs="Times New Roman"/>
          <w:sz w:val="24"/>
          <w:szCs w:val="24"/>
        </w:rPr>
      </w:pPr>
    </w:p>
    <w:p w14:paraId="384D4B5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01: - stockBought_(41,_5) - stocksOwnedEOD_(40,_5) + stocksOwnedEOD_(41,_5)</w:t>
      </w:r>
    </w:p>
    <w:p w14:paraId="084F6A8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69B55E94" w14:textId="77777777" w:rsidR="001E3691" w:rsidRPr="001E3691" w:rsidRDefault="001E3691" w:rsidP="001E3691">
      <w:pPr>
        <w:jc w:val="both"/>
        <w:rPr>
          <w:rFonts w:ascii="Times New Roman" w:eastAsiaTheme="minorEastAsia" w:hAnsi="Times New Roman" w:cs="Times New Roman"/>
          <w:sz w:val="24"/>
          <w:szCs w:val="24"/>
        </w:rPr>
      </w:pPr>
    </w:p>
    <w:p w14:paraId="6DFA48C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02: - stockBought_(41,_6) - stocksOwnedEOD_(40,_6) + stocksOwnedEOD_(41,_6)</w:t>
      </w:r>
    </w:p>
    <w:p w14:paraId="35C7D60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4E6AF0F5" w14:textId="77777777" w:rsidR="001E3691" w:rsidRPr="001E3691" w:rsidRDefault="001E3691" w:rsidP="001E3691">
      <w:pPr>
        <w:jc w:val="both"/>
        <w:rPr>
          <w:rFonts w:ascii="Times New Roman" w:eastAsiaTheme="minorEastAsia" w:hAnsi="Times New Roman" w:cs="Times New Roman"/>
          <w:sz w:val="24"/>
          <w:szCs w:val="24"/>
        </w:rPr>
      </w:pPr>
    </w:p>
    <w:p w14:paraId="77AAD11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03: - stockBought_(42,_0) - stocksOwnedEOD_(41,_0) + stocksOwnedEOD_(42,_0)</w:t>
      </w:r>
    </w:p>
    <w:p w14:paraId="6F24B41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6E1D30D0" w14:textId="77777777" w:rsidR="001E3691" w:rsidRPr="001E3691" w:rsidRDefault="001E3691" w:rsidP="001E3691">
      <w:pPr>
        <w:jc w:val="both"/>
        <w:rPr>
          <w:rFonts w:ascii="Times New Roman" w:eastAsiaTheme="minorEastAsia" w:hAnsi="Times New Roman" w:cs="Times New Roman"/>
          <w:sz w:val="24"/>
          <w:szCs w:val="24"/>
        </w:rPr>
      </w:pPr>
    </w:p>
    <w:p w14:paraId="70E69BC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04: - stockBought_(42,_1) - stocksOwnedEOD_(41,_1) + stocksOwnedEOD_(42,_1)</w:t>
      </w:r>
    </w:p>
    <w:p w14:paraId="59F27FF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47236DB6" w14:textId="77777777" w:rsidR="001E3691" w:rsidRPr="001E3691" w:rsidRDefault="001E3691" w:rsidP="001E3691">
      <w:pPr>
        <w:jc w:val="both"/>
        <w:rPr>
          <w:rFonts w:ascii="Times New Roman" w:eastAsiaTheme="minorEastAsia" w:hAnsi="Times New Roman" w:cs="Times New Roman"/>
          <w:sz w:val="24"/>
          <w:szCs w:val="24"/>
        </w:rPr>
      </w:pPr>
    </w:p>
    <w:p w14:paraId="3534B03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05: - stockBought_(42,_2) - stocksOwnedEOD_(41,_2) + stocksOwnedEOD_(42,_2)</w:t>
      </w:r>
    </w:p>
    <w:p w14:paraId="41580FC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6A634107" w14:textId="77777777" w:rsidR="001E3691" w:rsidRPr="001E3691" w:rsidRDefault="001E3691" w:rsidP="001E3691">
      <w:pPr>
        <w:jc w:val="both"/>
        <w:rPr>
          <w:rFonts w:ascii="Times New Roman" w:eastAsiaTheme="minorEastAsia" w:hAnsi="Times New Roman" w:cs="Times New Roman"/>
          <w:sz w:val="24"/>
          <w:szCs w:val="24"/>
        </w:rPr>
      </w:pPr>
    </w:p>
    <w:p w14:paraId="7CC298A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06: - stockBought_(42,_3) - stocksOwnedEOD_(41,_3) + stocksOwnedEOD_(42,_3)</w:t>
      </w:r>
    </w:p>
    <w:p w14:paraId="5067738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2BC887EB" w14:textId="77777777" w:rsidR="001E3691" w:rsidRPr="001E3691" w:rsidRDefault="001E3691" w:rsidP="001E3691">
      <w:pPr>
        <w:jc w:val="both"/>
        <w:rPr>
          <w:rFonts w:ascii="Times New Roman" w:eastAsiaTheme="minorEastAsia" w:hAnsi="Times New Roman" w:cs="Times New Roman"/>
          <w:sz w:val="24"/>
          <w:szCs w:val="24"/>
        </w:rPr>
      </w:pPr>
    </w:p>
    <w:p w14:paraId="471315D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07: - stockBought_(42,_4) - stocksOwnedEOD_(41,_4) + stocksOwnedEOD_(42,_4)</w:t>
      </w:r>
    </w:p>
    <w:p w14:paraId="4239C04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3C926891" w14:textId="77777777" w:rsidR="001E3691" w:rsidRPr="001E3691" w:rsidRDefault="001E3691" w:rsidP="001E3691">
      <w:pPr>
        <w:jc w:val="both"/>
        <w:rPr>
          <w:rFonts w:ascii="Times New Roman" w:eastAsiaTheme="minorEastAsia" w:hAnsi="Times New Roman" w:cs="Times New Roman"/>
          <w:sz w:val="24"/>
          <w:szCs w:val="24"/>
        </w:rPr>
      </w:pPr>
    </w:p>
    <w:p w14:paraId="57C2576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08: - stockBought_(42,_5) - stocksOwnedEOD_(41,_5) + stocksOwnedEOD_(42,_5)</w:t>
      </w:r>
    </w:p>
    <w:p w14:paraId="55A08E6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0B8483F4" w14:textId="77777777" w:rsidR="001E3691" w:rsidRPr="001E3691" w:rsidRDefault="001E3691" w:rsidP="001E3691">
      <w:pPr>
        <w:jc w:val="both"/>
        <w:rPr>
          <w:rFonts w:ascii="Times New Roman" w:eastAsiaTheme="minorEastAsia" w:hAnsi="Times New Roman" w:cs="Times New Roman"/>
          <w:sz w:val="24"/>
          <w:szCs w:val="24"/>
        </w:rPr>
      </w:pPr>
    </w:p>
    <w:p w14:paraId="75C6DC6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09: - stockBought_(42,_6) - stocksOwnedEOD_(41,_6) + stocksOwnedEOD_(42,_6)</w:t>
      </w:r>
    </w:p>
    <w:p w14:paraId="6901BD5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02CAC5A6" w14:textId="77777777" w:rsidR="001E3691" w:rsidRPr="001E3691" w:rsidRDefault="001E3691" w:rsidP="001E3691">
      <w:pPr>
        <w:jc w:val="both"/>
        <w:rPr>
          <w:rFonts w:ascii="Times New Roman" w:eastAsiaTheme="minorEastAsia" w:hAnsi="Times New Roman" w:cs="Times New Roman"/>
          <w:sz w:val="24"/>
          <w:szCs w:val="24"/>
        </w:rPr>
      </w:pPr>
    </w:p>
    <w:p w14:paraId="380D268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10: - stockBought_(43,_0) - stocksOwnedEOD_(42,_0) + stocksOwnedEOD_(43,_0)</w:t>
      </w:r>
    </w:p>
    <w:p w14:paraId="6B8AFB5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4DD9B065" w14:textId="77777777" w:rsidR="001E3691" w:rsidRPr="001E3691" w:rsidRDefault="001E3691" w:rsidP="001E3691">
      <w:pPr>
        <w:jc w:val="both"/>
        <w:rPr>
          <w:rFonts w:ascii="Times New Roman" w:eastAsiaTheme="minorEastAsia" w:hAnsi="Times New Roman" w:cs="Times New Roman"/>
          <w:sz w:val="24"/>
          <w:szCs w:val="24"/>
        </w:rPr>
      </w:pPr>
    </w:p>
    <w:p w14:paraId="3350E08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11: - stockBought_(43,_1) - stocksOwnedEOD_(42,_1) + stocksOwnedEOD_(43,_1)</w:t>
      </w:r>
    </w:p>
    <w:p w14:paraId="40C303C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14747D27" w14:textId="77777777" w:rsidR="001E3691" w:rsidRPr="001E3691" w:rsidRDefault="001E3691" w:rsidP="001E3691">
      <w:pPr>
        <w:jc w:val="both"/>
        <w:rPr>
          <w:rFonts w:ascii="Times New Roman" w:eastAsiaTheme="minorEastAsia" w:hAnsi="Times New Roman" w:cs="Times New Roman"/>
          <w:sz w:val="24"/>
          <w:szCs w:val="24"/>
        </w:rPr>
      </w:pPr>
    </w:p>
    <w:p w14:paraId="53F1F9D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12: - stockBought_(43,_2) - stocksOwnedEOD_(42,_2) + stocksOwnedEOD_(43,_2)</w:t>
      </w:r>
    </w:p>
    <w:p w14:paraId="050986B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5980FDE1" w14:textId="77777777" w:rsidR="001E3691" w:rsidRPr="001E3691" w:rsidRDefault="001E3691" w:rsidP="001E3691">
      <w:pPr>
        <w:jc w:val="both"/>
        <w:rPr>
          <w:rFonts w:ascii="Times New Roman" w:eastAsiaTheme="minorEastAsia" w:hAnsi="Times New Roman" w:cs="Times New Roman"/>
          <w:sz w:val="24"/>
          <w:szCs w:val="24"/>
        </w:rPr>
      </w:pPr>
    </w:p>
    <w:p w14:paraId="449888D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813: - stockBought_(43,_3) - stocksOwnedEOD_(42,_3) + stocksOwnedEOD_(43,_3)</w:t>
      </w:r>
    </w:p>
    <w:p w14:paraId="2AC578D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74BAA64D" w14:textId="77777777" w:rsidR="001E3691" w:rsidRPr="001E3691" w:rsidRDefault="001E3691" w:rsidP="001E3691">
      <w:pPr>
        <w:jc w:val="both"/>
        <w:rPr>
          <w:rFonts w:ascii="Times New Roman" w:eastAsiaTheme="minorEastAsia" w:hAnsi="Times New Roman" w:cs="Times New Roman"/>
          <w:sz w:val="24"/>
          <w:szCs w:val="24"/>
        </w:rPr>
      </w:pPr>
    </w:p>
    <w:p w14:paraId="378AC70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14: - stockBought_(43,_4) - stocksOwnedEOD_(42,_4) + stocksOwnedEOD_(43,_4)</w:t>
      </w:r>
    </w:p>
    <w:p w14:paraId="6201C5C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790D87FB" w14:textId="77777777" w:rsidR="001E3691" w:rsidRPr="001E3691" w:rsidRDefault="001E3691" w:rsidP="001E3691">
      <w:pPr>
        <w:jc w:val="both"/>
        <w:rPr>
          <w:rFonts w:ascii="Times New Roman" w:eastAsiaTheme="minorEastAsia" w:hAnsi="Times New Roman" w:cs="Times New Roman"/>
          <w:sz w:val="24"/>
          <w:szCs w:val="24"/>
        </w:rPr>
      </w:pPr>
    </w:p>
    <w:p w14:paraId="1726B1D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15: - stockBought_(43,_5) - stocksOwnedEOD_(42,_5) + stocksOwnedEOD_(43,_5)</w:t>
      </w:r>
    </w:p>
    <w:p w14:paraId="4280DF6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6507D7B2" w14:textId="77777777" w:rsidR="001E3691" w:rsidRPr="001E3691" w:rsidRDefault="001E3691" w:rsidP="001E3691">
      <w:pPr>
        <w:jc w:val="both"/>
        <w:rPr>
          <w:rFonts w:ascii="Times New Roman" w:eastAsiaTheme="minorEastAsia" w:hAnsi="Times New Roman" w:cs="Times New Roman"/>
          <w:sz w:val="24"/>
          <w:szCs w:val="24"/>
        </w:rPr>
      </w:pPr>
    </w:p>
    <w:p w14:paraId="78EAC0F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16: - stockBought_(43,_6) - stocksOwnedEOD_(42,_6) + stocksOwnedEOD_(43,_6)</w:t>
      </w:r>
    </w:p>
    <w:p w14:paraId="60F9ED3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6F0E5263" w14:textId="77777777" w:rsidR="001E3691" w:rsidRPr="001E3691" w:rsidRDefault="001E3691" w:rsidP="001E3691">
      <w:pPr>
        <w:jc w:val="both"/>
        <w:rPr>
          <w:rFonts w:ascii="Times New Roman" w:eastAsiaTheme="minorEastAsia" w:hAnsi="Times New Roman" w:cs="Times New Roman"/>
          <w:sz w:val="24"/>
          <w:szCs w:val="24"/>
        </w:rPr>
      </w:pPr>
    </w:p>
    <w:p w14:paraId="137B800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17: - stockBought_(44,_0) - stocksOwnedEOD_(43,_0) + stocksOwnedEOD_(44,_0)</w:t>
      </w:r>
    </w:p>
    <w:p w14:paraId="03EB3AE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72405A48" w14:textId="77777777" w:rsidR="001E3691" w:rsidRPr="001E3691" w:rsidRDefault="001E3691" w:rsidP="001E3691">
      <w:pPr>
        <w:jc w:val="both"/>
        <w:rPr>
          <w:rFonts w:ascii="Times New Roman" w:eastAsiaTheme="minorEastAsia" w:hAnsi="Times New Roman" w:cs="Times New Roman"/>
          <w:sz w:val="24"/>
          <w:szCs w:val="24"/>
        </w:rPr>
      </w:pPr>
    </w:p>
    <w:p w14:paraId="29D4613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18: - stockBought_(44,_1) - stocksOwnedEOD_(43,_1) + stocksOwnedEOD_(44,_1)</w:t>
      </w:r>
    </w:p>
    <w:p w14:paraId="53A315F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328F408F" w14:textId="77777777" w:rsidR="001E3691" w:rsidRPr="001E3691" w:rsidRDefault="001E3691" w:rsidP="001E3691">
      <w:pPr>
        <w:jc w:val="both"/>
        <w:rPr>
          <w:rFonts w:ascii="Times New Roman" w:eastAsiaTheme="minorEastAsia" w:hAnsi="Times New Roman" w:cs="Times New Roman"/>
          <w:sz w:val="24"/>
          <w:szCs w:val="24"/>
        </w:rPr>
      </w:pPr>
    </w:p>
    <w:p w14:paraId="3CAC89E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19: - stockBought_(44,_2) - stocksOwnedEOD_(43,_2) + stocksOwnedEOD_(44,_2)</w:t>
      </w:r>
    </w:p>
    <w:p w14:paraId="42329E6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2AF4E16A" w14:textId="77777777" w:rsidR="001E3691" w:rsidRPr="001E3691" w:rsidRDefault="001E3691" w:rsidP="001E3691">
      <w:pPr>
        <w:jc w:val="both"/>
        <w:rPr>
          <w:rFonts w:ascii="Times New Roman" w:eastAsiaTheme="minorEastAsia" w:hAnsi="Times New Roman" w:cs="Times New Roman"/>
          <w:sz w:val="24"/>
          <w:szCs w:val="24"/>
        </w:rPr>
      </w:pPr>
    </w:p>
    <w:p w14:paraId="0F78783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20: - stockBought_(44,_3) - stocksOwnedEOD_(43,_3) + stocksOwnedEOD_(44,_3)</w:t>
      </w:r>
    </w:p>
    <w:p w14:paraId="1BA8FEF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3D495465" w14:textId="77777777" w:rsidR="001E3691" w:rsidRPr="001E3691" w:rsidRDefault="001E3691" w:rsidP="001E3691">
      <w:pPr>
        <w:jc w:val="both"/>
        <w:rPr>
          <w:rFonts w:ascii="Times New Roman" w:eastAsiaTheme="minorEastAsia" w:hAnsi="Times New Roman" w:cs="Times New Roman"/>
          <w:sz w:val="24"/>
          <w:szCs w:val="24"/>
        </w:rPr>
      </w:pPr>
    </w:p>
    <w:p w14:paraId="41376F4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21: - stockBought_(44,_4) - stocksOwnedEOD_(43,_4) + stocksOwnedEOD_(44,_4)</w:t>
      </w:r>
    </w:p>
    <w:p w14:paraId="06B590D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7E81BCCD" w14:textId="77777777" w:rsidR="001E3691" w:rsidRPr="001E3691" w:rsidRDefault="001E3691" w:rsidP="001E3691">
      <w:pPr>
        <w:jc w:val="both"/>
        <w:rPr>
          <w:rFonts w:ascii="Times New Roman" w:eastAsiaTheme="minorEastAsia" w:hAnsi="Times New Roman" w:cs="Times New Roman"/>
          <w:sz w:val="24"/>
          <w:szCs w:val="24"/>
        </w:rPr>
      </w:pPr>
    </w:p>
    <w:p w14:paraId="5234EF9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22: - stockBought_(44,_5) - stocksOwnedEOD_(43,_5) + stocksOwnedEOD_(44,_5)</w:t>
      </w:r>
    </w:p>
    <w:p w14:paraId="53D9770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0</w:t>
      </w:r>
    </w:p>
    <w:p w14:paraId="58B7762B" w14:textId="77777777" w:rsidR="001E3691" w:rsidRPr="001E3691" w:rsidRDefault="001E3691" w:rsidP="001E3691">
      <w:pPr>
        <w:jc w:val="both"/>
        <w:rPr>
          <w:rFonts w:ascii="Times New Roman" w:eastAsiaTheme="minorEastAsia" w:hAnsi="Times New Roman" w:cs="Times New Roman"/>
          <w:sz w:val="24"/>
          <w:szCs w:val="24"/>
        </w:rPr>
      </w:pPr>
    </w:p>
    <w:p w14:paraId="113D45C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23: - stockBought_(44,_6) - stocksOwnedEOD_(43,_6) + stocksOwnedEOD_(44,_6)</w:t>
      </w:r>
    </w:p>
    <w:p w14:paraId="76AAF4A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17789332" w14:textId="77777777" w:rsidR="001E3691" w:rsidRPr="001E3691" w:rsidRDefault="001E3691" w:rsidP="001E3691">
      <w:pPr>
        <w:jc w:val="both"/>
        <w:rPr>
          <w:rFonts w:ascii="Times New Roman" w:eastAsiaTheme="minorEastAsia" w:hAnsi="Times New Roman" w:cs="Times New Roman"/>
          <w:sz w:val="24"/>
          <w:szCs w:val="24"/>
        </w:rPr>
      </w:pPr>
    </w:p>
    <w:p w14:paraId="07B3A7A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24: - stockBought_(45,_0) - stocksOwnedEOD_(44,_0) + stocksOwnedEOD_(45,_0)</w:t>
      </w:r>
    </w:p>
    <w:p w14:paraId="1232836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36E733C6" w14:textId="77777777" w:rsidR="001E3691" w:rsidRPr="001E3691" w:rsidRDefault="001E3691" w:rsidP="001E3691">
      <w:pPr>
        <w:jc w:val="both"/>
        <w:rPr>
          <w:rFonts w:ascii="Times New Roman" w:eastAsiaTheme="minorEastAsia" w:hAnsi="Times New Roman" w:cs="Times New Roman"/>
          <w:sz w:val="24"/>
          <w:szCs w:val="24"/>
        </w:rPr>
      </w:pPr>
    </w:p>
    <w:p w14:paraId="5EB9FF5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25: - stockBought_(45,_1) - stocksOwnedEOD_(44,_1) + stocksOwnedEOD_(45,_1)</w:t>
      </w:r>
    </w:p>
    <w:p w14:paraId="20862A6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5614FA1F" w14:textId="77777777" w:rsidR="001E3691" w:rsidRPr="001E3691" w:rsidRDefault="001E3691" w:rsidP="001E3691">
      <w:pPr>
        <w:jc w:val="both"/>
        <w:rPr>
          <w:rFonts w:ascii="Times New Roman" w:eastAsiaTheme="minorEastAsia" w:hAnsi="Times New Roman" w:cs="Times New Roman"/>
          <w:sz w:val="24"/>
          <w:szCs w:val="24"/>
        </w:rPr>
      </w:pPr>
    </w:p>
    <w:p w14:paraId="7DCC4F2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26: - stockBought_(45,_2) - stocksOwnedEOD_(44,_2) + stocksOwnedEOD_(45,_2)</w:t>
      </w:r>
    </w:p>
    <w:p w14:paraId="2205677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445FAB21" w14:textId="77777777" w:rsidR="001E3691" w:rsidRPr="001E3691" w:rsidRDefault="001E3691" w:rsidP="001E3691">
      <w:pPr>
        <w:jc w:val="both"/>
        <w:rPr>
          <w:rFonts w:ascii="Times New Roman" w:eastAsiaTheme="minorEastAsia" w:hAnsi="Times New Roman" w:cs="Times New Roman"/>
          <w:sz w:val="24"/>
          <w:szCs w:val="24"/>
        </w:rPr>
      </w:pPr>
    </w:p>
    <w:p w14:paraId="2534FBD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27: - stockBought_(45,_3) - stocksOwnedEOD_(44,_3) + stocksOwnedEOD_(45,_3)</w:t>
      </w:r>
    </w:p>
    <w:p w14:paraId="7CAE1B5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3E5B5682" w14:textId="77777777" w:rsidR="001E3691" w:rsidRPr="001E3691" w:rsidRDefault="001E3691" w:rsidP="001E3691">
      <w:pPr>
        <w:jc w:val="both"/>
        <w:rPr>
          <w:rFonts w:ascii="Times New Roman" w:eastAsiaTheme="minorEastAsia" w:hAnsi="Times New Roman" w:cs="Times New Roman"/>
          <w:sz w:val="24"/>
          <w:szCs w:val="24"/>
        </w:rPr>
      </w:pPr>
    </w:p>
    <w:p w14:paraId="51128FC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28: - stockBought_(45,_4) - stocksOwnedEOD_(44,_4) + stocksOwnedEOD_(45,_4)</w:t>
      </w:r>
    </w:p>
    <w:p w14:paraId="50224A8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4E925F08" w14:textId="77777777" w:rsidR="001E3691" w:rsidRPr="001E3691" w:rsidRDefault="001E3691" w:rsidP="001E3691">
      <w:pPr>
        <w:jc w:val="both"/>
        <w:rPr>
          <w:rFonts w:ascii="Times New Roman" w:eastAsiaTheme="minorEastAsia" w:hAnsi="Times New Roman" w:cs="Times New Roman"/>
          <w:sz w:val="24"/>
          <w:szCs w:val="24"/>
        </w:rPr>
      </w:pPr>
    </w:p>
    <w:p w14:paraId="60549A0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29: - stockBought_(45,_5) - stocksOwnedEOD_(44,_5) + stocksOwnedEOD_(45,_5)</w:t>
      </w:r>
    </w:p>
    <w:p w14:paraId="28A5325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648917DC" w14:textId="77777777" w:rsidR="001E3691" w:rsidRPr="001E3691" w:rsidRDefault="001E3691" w:rsidP="001E3691">
      <w:pPr>
        <w:jc w:val="both"/>
        <w:rPr>
          <w:rFonts w:ascii="Times New Roman" w:eastAsiaTheme="minorEastAsia" w:hAnsi="Times New Roman" w:cs="Times New Roman"/>
          <w:sz w:val="24"/>
          <w:szCs w:val="24"/>
        </w:rPr>
      </w:pPr>
    </w:p>
    <w:p w14:paraId="7A652E1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30: - stockBought_(45,_6) - stocksOwnedEOD_(44,_6) + stocksOwnedEOD_(45,_6)</w:t>
      </w:r>
    </w:p>
    <w:p w14:paraId="16A6C43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16C11B04" w14:textId="77777777" w:rsidR="001E3691" w:rsidRPr="001E3691" w:rsidRDefault="001E3691" w:rsidP="001E3691">
      <w:pPr>
        <w:jc w:val="both"/>
        <w:rPr>
          <w:rFonts w:ascii="Times New Roman" w:eastAsiaTheme="minorEastAsia" w:hAnsi="Times New Roman" w:cs="Times New Roman"/>
          <w:sz w:val="24"/>
          <w:szCs w:val="24"/>
        </w:rPr>
      </w:pPr>
    </w:p>
    <w:p w14:paraId="0936171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31: - stockBought_(46,_0) - stocksOwnedEOD_(45,_0) + stocksOwnedEOD_(46,_0)</w:t>
      </w:r>
    </w:p>
    <w:p w14:paraId="7B1F738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00A04DDA" w14:textId="77777777" w:rsidR="001E3691" w:rsidRPr="001E3691" w:rsidRDefault="001E3691" w:rsidP="001E3691">
      <w:pPr>
        <w:jc w:val="both"/>
        <w:rPr>
          <w:rFonts w:ascii="Times New Roman" w:eastAsiaTheme="minorEastAsia" w:hAnsi="Times New Roman" w:cs="Times New Roman"/>
          <w:sz w:val="24"/>
          <w:szCs w:val="24"/>
        </w:rPr>
      </w:pPr>
    </w:p>
    <w:p w14:paraId="20D75A1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32: - stockBought_(46,_1) - stocksOwnedEOD_(45,_1) + stocksOwnedEOD_(46,_1)</w:t>
      </w:r>
    </w:p>
    <w:p w14:paraId="00A72F0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28C3A6ED" w14:textId="77777777" w:rsidR="001E3691" w:rsidRPr="001E3691" w:rsidRDefault="001E3691" w:rsidP="001E3691">
      <w:pPr>
        <w:jc w:val="both"/>
        <w:rPr>
          <w:rFonts w:ascii="Times New Roman" w:eastAsiaTheme="minorEastAsia" w:hAnsi="Times New Roman" w:cs="Times New Roman"/>
          <w:sz w:val="24"/>
          <w:szCs w:val="24"/>
        </w:rPr>
      </w:pPr>
    </w:p>
    <w:p w14:paraId="74E7949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33: - stockBought_(46,_2) - stocksOwnedEOD_(45,_2) + stocksOwnedEOD_(46,_2)</w:t>
      </w:r>
    </w:p>
    <w:p w14:paraId="733C8BA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74C61FAA" w14:textId="77777777" w:rsidR="001E3691" w:rsidRPr="001E3691" w:rsidRDefault="001E3691" w:rsidP="001E3691">
      <w:pPr>
        <w:jc w:val="both"/>
        <w:rPr>
          <w:rFonts w:ascii="Times New Roman" w:eastAsiaTheme="minorEastAsia" w:hAnsi="Times New Roman" w:cs="Times New Roman"/>
          <w:sz w:val="24"/>
          <w:szCs w:val="24"/>
        </w:rPr>
      </w:pPr>
    </w:p>
    <w:p w14:paraId="6FB9BE2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34: - stockBought_(46,_3) - stocksOwnedEOD_(45,_3) + stocksOwnedEOD_(46,_3)</w:t>
      </w:r>
    </w:p>
    <w:p w14:paraId="43C0F90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5D1F0638" w14:textId="77777777" w:rsidR="001E3691" w:rsidRPr="001E3691" w:rsidRDefault="001E3691" w:rsidP="001E3691">
      <w:pPr>
        <w:jc w:val="both"/>
        <w:rPr>
          <w:rFonts w:ascii="Times New Roman" w:eastAsiaTheme="minorEastAsia" w:hAnsi="Times New Roman" w:cs="Times New Roman"/>
          <w:sz w:val="24"/>
          <w:szCs w:val="24"/>
        </w:rPr>
      </w:pPr>
    </w:p>
    <w:p w14:paraId="0A3E696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35: - stockBought_(46,_4) - stocksOwnedEOD_(45,_4) + stocksOwnedEOD_(46,_4)</w:t>
      </w:r>
    </w:p>
    <w:p w14:paraId="175EBD8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2899E2D3" w14:textId="77777777" w:rsidR="001E3691" w:rsidRPr="001E3691" w:rsidRDefault="001E3691" w:rsidP="001E3691">
      <w:pPr>
        <w:jc w:val="both"/>
        <w:rPr>
          <w:rFonts w:ascii="Times New Roman" w:eastAsiaTheme="minorEastAsia" w:hAnsi="Times New Roman" w:cs="Times New Roman"/>
          <w:sz w:val="24"/>
          <w:szCs w:val="24"/>
        </w:rPr>
      </w:pPr>
    </w:p>
    <w:p w14:paraId="329F790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36: - stockBought_(46,_5) - stocksOwnedEOD_(45,_5) + stocksOwnedEOD_(46,_5)</w:t>
      </w:r>
    </w:p>
    <w:p w14:paraId="2AF2696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30C2F4FB" w14:textId="77777777" w:rsidR="001E3691" w:rsidRPr="001E3691" w:rsidRDefault="001E3691" w:rsidP="001E3691">
      <w:pPr>
        <w:jc w:val="both"/>
        <w:rPr>
          <w:rFonts w:ascii="Times New Roman" w:eastAsiaTheme="minorEastAsia" w:hAnsi="Times New Roman" w:cs="Times New Roman"/>
          <w:sz w:val="24"/>
          <w:szCs w:val="24"/>
        </w:rPr>
      </w:pPr>
    </w:p>
    <w:p w14:paraId="423D031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37: - stockBought_(46,_6) - stocksOwnedEOD_(45,_6) + stocksOwnedEOD_(46,_6)</w:t>
      </w:r>
    </w:p>
    <w:p w14:paraId="39AD901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527E3F76" w14:textId="77777777" w:rsidR="001E3691" w:rsidRPr="001E3691" w:rsidRDefault="001E3691" w:rsidP="001E3691">
      <w:pPr>
        <w:jc w:val="both"/>
        <w:rPr>
          <w:rFonts w:ascii="Times New Roman" w:eastAsiaTheme="minorEastAsia" w:hAnsi="Times New Roman" w:cs="Times New Roman"/>
          <w:sz w:val="24"/>
          <w:szCs w:val="24"/>
        </w:rPr>
      </w:pPr>
    </w:p>
    <w:p w14:paraId="5055820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38: - stockBought_(47,_0) - stocksOwnedEOD_(46,_0) + stocksOwnedEOD_(47,_0)</w:t>
      </w:r>
    </w:p>
    <w:p w14:paraId="7B6A69E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3C6D0268" w14:textId="77777777" w:rsidR="001E3691" w:rsidRPr="001E3691" w:rsidRDefault="001E3691" w:rsidP="001E3691">
      <w:pPr>
        <w:jc w:val="both"/>
        <w:rPr>
          <w:rFonts w:ascii="Times New Roman" w:eastAsiaTheme="minorEastAsia" w:hAnsi="Times New Roman" w:cs="Times New Roman"/>
          <w:sz w:val="24"/>
          <w:szCs w:val="24"/>
        </w:rPr>
      </w:pPr>
    </w:p>
    <w:p w14:paraId="3D021AA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39: - stockBought_(47,_1) - stocksOwnedEOD_(46,_1) + stocksOwnedEOD_(47,_1)</w:t>
      </w:r>
    </w:p>
    <w:p w14:paraId="14C4A44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56DFE394" w14:textId="77777777" w:rsidR="001E3691" w:rsidRPr="001E3691" w:rsidRDefault="001E3691" w:rsidP="001E3691">
      <w:pPr>
        <w:jc w:val="both"/>
        <w:rPr>
          <w:rFonts w:ascii="Times New Roman" w:eastAsiaTheme="minorEastAsia" w:hAnsi="Times New Roman" w:cs="Times New Roman"/>
          <w:sz w:val="24"/>
          <w:szCs w:val="24"/>
        </w:rPr>
      </w:pPr>
    </w:p>
    <w:p w14:paraId="662A9B2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40: - stockBought_(47,_2) - stocksOwnedEOD_(46,_2) + stocksOwnedEOD_(47,_2)</w:t>
      </w:r>
    </w:p>
    <w:p w14:paraId="0B8F00B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081AFBEB" w14:textId="77777777" w:rsidR="001E3691" w:rsidRPr="001E3691" w:rsidRDefault="001E3691" w:rsidP="001E3691">
      <w:pPr>
        <w:jc w:val="both"/>
        <w:rPr>
          <w:rFonts w:ascii="Times New Roman" w:eastAsiaTheme="minorEastAsia" w:hAnsi="Times New Roman" w:cs="Times New Roman"/>
          <w:sz w:val="24"/>
          <w:szCs w:val="24"/>
        </w:rPr>
      </w:pPr>
    </w:p>
    <w:p w14:paraId="0E3F29E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841: - stockBought_(47,_3) - stocksOwnedEOD_(46,_3) + stocksOwnedEOD_(47,_3)</w:t>
      </w:r>
    </w:p>
    <w:p w14:paraId="28368FD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503891DB" w14:textId="77777777" w:rsidR="001E3691" w:rsidRPr="001E3691" w:rsidRDefault="001E3691" w:rsidP="001E3691">
      <w:pPr>
        <w:jc w:val="both"/>
        <w:rPr>
          <w:rFonts w:ascii="Times New Roman" w:eastAsiaTheme="minorEastAsia" w:hAnsi="Times New Roman" w:cs="Times New Roman"/>
          <w:sz w:val="24"/>
          <w:szCs w:val="24"/>
        </w:rPr>
      </w:pPr>
    </w:p>
    <w:p w14:paraId="2540503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42: - stockBought_(47,_4) - stocksOwnedEOD_(46,_4) + stocksOwnedEOD_(47,_4)</w:t>
      </w:r>
    </w:p>
    <w:p w14:paraId="2F52C0D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14BC2CE1" w14:textId="77777777" w:rsidR="001E3691" w:rsidRPr="001E3691" w:rsidRDefault="001E3691" w:rsidP="001E3691">
      <w:pPr>
        <w:jc w:val="both"/>
        <w:rPr>
          <w:rFonts w:ascii="Times New Roman" w:eastAsiaTheme="minorEastAsia" w:hAnsi="Times New Roman" w:cs="Times New Roman"/>
          <w:sz w:val="24"/>
          <w:szCs w:val="24"/>
        </w:rPr>
      </w:pPr>
    </w:p>
    <w:p w14:paraId="12127F7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43: - stockBought_(47,_5) - stocksOwnedEOD_(46,_5) + stocksOwnedEOD_(47,_5)</w:t>
      </w:r>
    </w:p>
    <w:p w14:paraId="6AB1D0C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42A236A2" w14:textId="77777777" w:rsidR="001E3691" w:rsidRPr="001E3691" w:rsidRDefault="001E3691" w:rsidP="001E3691">
      <w:pPr>
        <w:jc w:val="both"/>
        <w:rPr>
          <w:rFonts w:ascii="Times New Roman" w:eastAsiaTheme="minorEastAsia" w:hAnsi="Times New Roman" w:cs="Times New Roman"/>
          <w:sz w:val="24"/>
          <w:szCs w:val="24"/>
        </w:rPr>
      </w:pPr>
    </w:p>
    <w:p w14:paraId="6416B95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44: - stockBought_(47,_6) - stocksOwnedEOD_(46,_6) + stocksOwnedEOD_(47,_6)</w:t>
      </w:r>
    </w:p>
    <w:p w14:paraId="56D2472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5C00949C" w14:textId="77777777" w:rsidR="001E3691" w:rsidRPr="001E3691" w:rsidRDefault="001E3691" w:rsidP="001E3691">
      <w:pPr>
        <w:jc w:val="both"/>
        <w:rPr>
          <w:rFonts w:ascii="Times New Roman" w:eastAsiaTheme="minorEastAsia" w:hAnsi="Times New Roman" w:cs="Times New Roman"/>
          <w:sz w:val="24"/>
          <w:szCs w:val="24"/>
        </w:rPr>
      </w:pPr>
    </w:p>
    <w:p w14:paraId="1D51FEA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45: - stockBought_(48,_0) - stocksOwnedEOD_(47,_0) + stocksOwnedEOD_(48,_0)</w:t>
      </w:r>
    </w:p>
    <w:p w14:paraId="6DA3790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3365EC83" w14:textId="77777777" w:rsidR="001E3691" w:rsidRPr="001E3691" w:rsidRDefault="001E3691" w:rsidP="001E3691">
      <w:pPr>
        <w:jc w:val="both"/>
        <w:rPr>
          <w:rFonts w:ascii="Times New Roman" w:eastAsiaTheme="minorEastAsia" w:hAnsi="Times New Roman" w:cs="Times New Roman"/>
          <w:sz w:val="24"/>
          <w:szCs w:val="24"/>
        </w:rPr>
      </w:pPr>
    </w:p>
    <w:p w14:paraId="682F2CA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46: - stockBought_(48,_1) - stocksOwnedEOD_(47,_1) + stocksOwnedEOD_(48,_1)</w:t>
      </w:r>
    </w:p>
    <w:p w14:paraId="74D05B4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7849B7FB" w14:textId="77777777" w:rsidR="001E3691" w:rsidRPr="001E3691" w:rsidRDefault="001E3691" w:rsidP="001E3691">
      <w:pPr>
        <w:jc w:val="both"/>
        <w:rPr>
          <w:rFonts w:ascii="Times New Roman" w:eastAsiaTheme="minorEastAsia" w:hAnsi="Times New Roman" w:cs="Times New Roman"/>
          <w:sz w:val="24"/>
          <w:szCs w:val="24"/>
        </w:rPr>
      </w:pPr>
    </w:p>
    <w:p w14:paraId="3F2423A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47: - stockBought_(48,_2) - stocksOwnedEOD_(47,_2) + stocksOwnedEOD_(48,_2)</w:t>
      </w:r>
    </w:p>
    <w:p w14:paraId="68778C5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4D4EB513" w14:textId="77777777" w:rsidR="001E3691" w:rsidRPr="001E3691" w:rsidRDefault="001E3691" w:rsidP="001E3691">
      <w:pPr>
        <w:jc w:val="both"/>
        <w:rPr>
          <w:rFonts w:ascii="Times New Roman" w:eastAsiaTheme="minorEastAsia" w:hAnsi="Times New Roman" w:cs="Times New Roman"/>
          <w:sz w:val="24"/>
          <w:szCs w:val="24"/>
        </w:rPr>
      </w:pPr>
    </w:p>
    <w:p w14:paraId="5F8575D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48: - stockBought_(48,_3) - stocksOwnedEOD_(47,_3) + stocksOwnedEOD_(48,_3)</w:t>
      </w:r>
    </w:p>
    <w:p w14:paraId="1E068E1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7C8547FD" w14:textId="77777777" w:rsidR="001E3691" w:rsidRPr="001E3691" w:rsidRDefault="001E3691" w:rsidP="001E3691">
      <w:pPr>
        <w:jc w:val="both"/>
        <w:rPr>
          <w:rFonts w:ascii="Times New Roman" w:eastAsiaTheme="minorEastAsia" w:hAnsi="Times New Roman" w:cs="Times New Roman"/>
          <w:sz w:val="24"/>
          <w:szCs w:val="24"/>
        </w:rPr>
      </w:pPr>
    </w:p>
    <w:p w14:paraId="2027B3F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49: - stockBought_(48,_4) - stocksOwnedEOD_(47,_4) + stocksOwnedEOD_(48,_4)</w:t>
      </w:r>
    </w:p>
    <w:p w14:paraId="2E30CD2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213AF549" w14:textId="77777777" w:rsidR="001E3691" w:rsidRPr="001E3691" w:rsidRDefault="001E3691" w:rsidP="001E3691">
      <w:pPr>
        <w:jc w:val="both"/>
        <w:rPr>
          <w:rFonts w:ascii="Times New Roman" w:eastAsiaTheme="minorEastAsia" w:hAnsi="Times New Roman" w:cs="Times New Roman"/>
          <w:sz w:val="24"/>
          <w:szCs w:val="24"/>
        </w:rPr>
      </w:pPr>
    </w:p>
    <w:p w14:paraId="6DE0BA1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50: - stockBought_(48,_5) - stocksOwnedEOD_(47,_5) + stocksOwnedEOD_(48,_5)</w:t>
      </w:r>
    </w:p>
    <w:p w14:paraId="615137D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0</w:t>
      </w:r>
    </w:p>
    <w:p w14:paraId="03D80142" w14:textId="77777777" w:rsidR="001E3691" w:rsidRPr="001E3691" w:rsidRDefault="001E3691" w:rsidP="001E3691">
      <w:pPr>
        <w:jc w:val="both"/>
        <w:rPr>
          <w:rFonts w:ascii="Times New Roman" w:eastAsiaTheme="minorEastAsia" w:hAnsi="Times New Roman" w:cs="Times New Roman"/>
          <w:sz w:val="24"/>
          <w:szCs w:val="24"/>
        </w:rPr>
      </w:pPr>
    </w:p>
    <w:p w14:paraId="10B505C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51: - stockBought_(48,_6) - stocksOwnedEOD_(47,_6) + stocksOwnedEOD_(48,_6)</w:t>
      </w:r>
    </w:p>
    <w:p w14:paraId="0BAAD9F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3477ACB2" w14:textId="77777777" w:rsidR="001E3691" w:rsidRPr="001E3691" w:rsidRDefault="001E3691" w:rsidP="001E3691">
      <w:pPr>
        <w:jc w:val="both"/>
        <w:rPr>
          <w:rFonts w:ascii="Times New Roman" w:eastAsiaTheme="minorEastAsia" w:hAnsi="Times New Roman" w:cs="Times New Roman"/>
          <w:sz w:val="24"/>
          <w:szCs w:val="24"/>
        </w:rPr>
      </w:pPr>
    </w:p>
    <w:p w14:paraId="6E2900B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52: - stockBought_(49,_0) - stocksOwnedEOD_(48,_0) + stocksOwnedEOD_(49,_0)</w:t>
      </w:r>
    </w:p>
    <w:p w14:paraId="360CE3A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2785D3EF" w14:textId="77777777" w:rsidR="001E3691" w:rsidRPr="001E3691" w:rsidRDefault="001E3691" w:rsidP="001E3691">
      <w:pPr>
        <w:jc w:val="both"/>
        <w:rPr>
          <w:rFonts w:ascii="Times New Roman" w:eastAsiaTheme="minorEastAsia" w:hAnsi="Times New Roman" w:cs="Times New Roman"/>
          <w:sz w:val="24"/>
          <w:szCs w:val="24"/>
        </w:rPr>
      </w:pPr>
    </w:p>
    <w:p w14:paraId="54204AF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53: - stockBought_(49,_1) - stocksOwnedEOD_(48,_1) + stocksOwnedEOD_(49,_1)</w:t>
      </w:r>
    </w:p>
    <w:p w14:paraId="75E9E3F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28DA5D15" w14:textId="77777777" w:rsidR="001E3691" w:rsidRPr="001E3691" w:rsidRDefault="001E3691" w:rsidP="001E3691">
      <w:pPr>
        <w:jc w:val="both"/>
        <w:rPr>
          <w:rFonts w:ascii="Times New Roman" w:eastAsiaTheme="minorEastAsia" w:hAnsi="Times New Roman" w:cs="Times New Roman"/>
          <w:sz w:val="24"/>
          <w:szCs w:val="24"/>
        </w:rPr>
      </w:pPr>
    </w:p>
    <w:p w14:paraId="5C31C1D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54: - stockBought_(49,_2) - stocksOwnedEOD_(48,_2) + stocksOwnedEOD_(49,_2)</w:t>
      </w:r>
    </w:p>
    <w:p w14:paraId="7BE780A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7B3F24B6" w14:textId="77777777" w:rsidR="001E3691" w:rsidRPr="001E3691" w:rsidRDefault="001E3691" w:rsidP="001E3691">
      <w:pPr>
        <w:jc w:val="both"/>
        <w:rPr>
          <w:rFonts w:ascii="Times New Roman" w:eastAsiaTheme="minorEastAsia" w:hAnsi="Times New Roman" w:cs="Times New Roman"/>
          <w:sz w:val="24"/>
          <w:szCs w:val="24"/>
        </w:rPr>
      </w:pPr>
    </w:p>
    <w:p w14:paraId="4070542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55: - stockBought_(49,_3) - stocksOwnedEOD_(48,_3) + stocksOwnedEOD_(49,_3)</w:t>
      </w:r>
    </w:p>
    <w:p w14:paraId="305A182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0B5CF619" w14:textId="77777777" w:rsidR="001E3691" w:rsidRPr="001E3691" w:rsidRDefault="001E3691" w:rsidP="001E3691">
      <w:pPr>
        <w:jc w:val="both"/>
        <w:rPr>
          <w:rFonts w:ascii="Times New Roman" w:eastAsiaTheme="minorEastAsia" w:hAnsi="Times New Roman" w:cs="Times New Roman"/>
          <w:sz w:val="24"/>
          <w:szCs w:val="24"/>
        </w:rPr>
      </w:pPr>
    </w:p>
    <w:p w14:paraId="0859C87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56: - stockBought_(49,_4) - stocksOwnedEOD_(48,_4) + stocksOwnedEOD_(49,_4)</w:t>
      </w:r>
    </w:p>
    <w:p w14:paraId="776C5D9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134F33F6" w14:textId="77777777" w:rsidR="001E3691" w:rsidRPr="001E3691" w:rsidRDefault="001E3691" w:rsidP="001E3691">
      <w:pPr>
        <w:jc w:val="both"/>
        <w:rPr>
          <w:rFonts w:ascii="Times New Roman" w:eastAsiaTheme="minorEastAsia" w:hAnsi="Times New Roman" w:cs="Times New Roman"/>
          <w:sz w:val="24"/>
          <w:szCs w:val="24"/>
        </w:rPr>
      </w:pPr>
    </w:p>
    <w:p w14:paraId="6089309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57: - stockBought_(49,_5) - stocksOwnedEOD_(48,_5) + stocksOwnedEOD_(49,_5)</w:t>
      </w:r>
    </w:p>
    <w:p w14:paraId="0A19207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00FF3D64" w14:textId="77777777" w:rsidR="001E3691" w:rsidRPr="001E3691" w:rsidRDefault="001E3691" w:rsidP="001E3691">
      <w:pPr>
        <w:jc w:val="both"/>
        <w:rPr>
          <w:rFonts w:ascii="Times New Roman" w:eastAsiaTheme="minorEastAsia" w:hAnsi="Times New Roman" w:cs="Times New Roman"/>
          <w:sz w:val="24"/>
          <w:szCs w:val="24"/>
        </w:rPr>
      </w:pPr>
    </w:p>
    <w:p w14:paraId="5AE2D5B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58: - stockBought_(49,_6) - stocksOwnedEOD_(48,_6) + stocksOwnedEOD_(49,_6)</w:t>
      </w:r>
    </w:p>
    <w:p w14:paraId="4B2E4DD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4A6BF290" w14:textId="77777777" w:rsidR="001E3691" w:rsidRPr="001E3691" w:rsidRDefault="001E3691" w:rsidP="001E3691">
      <w:pPr>
        <w:jc w:val="both"/>
        <w:rPr>
          <w:rFonts w:ascii="Times New Roman" w:eastAsiaTheme="minorEastAsia" w:hAnsi="Times New Roman" w:cs="Times New Roman"/>
          <w:sz w:val="24"/>
          <w:szCs w:val="24"/>
        </w:rPr>
      </w:pPr>
    </w:p>
    <w:p w14:paraId="2A455B8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59: - stockBought_(50,_0) - stocksOwnedEOD_(49,_0) + stocksOwnedEOD_(50,_0)</w:t>
      </w:r>
    </w:p>
    <w:p w14:paraId="41D4FC0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22D52B94" w14:textId="77777777" w:rsidR="001E3691" w:rsidRPr="001E3691" w:rsidRDefault="001E3691" w:rsidP="001E3691">
      <w:pPr>
        <w:jc w:val="both"/>
        <w:rPr>
          <w:rFonts w:ascii="Times New Roman" w:eastAsiaTheme="minorEastAsia" w:hAnsi="Times New Roman" w:cs="Times New Roman"/>
          <w:sz w:val="24"/>
          <w:szCs w:val="24"/>
        </w:rPr>
      </w:pPr>
    </w:p>
    <w:p w14:paraId="66F5857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60: - stockBought_(50,_1) - stocksOwnedEOD_(49,_1) + stocksOwnedEOD_(50,_1)</w:t>
      </w:r>
    </w:p>
    <w:p w14:paraId="740ED32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77C6F7E6" w14:textId="77777777" w:rsidR="001E3691" w:rsidRPr="001E3691" w:rsidRDefault="001E3691" w:rsidP="001E3691">
      <w:pPr>
        <w:jc w:val="both"/>
        <w:rPr>
          <w:rFonts w:ascii="Times New Roman" w:eastAsiaTheme="minorEastAsia" w:hAnsi="Times New Roman" w:cs="Times New Roman"/>
          <w:sz w:val="24"/>
          <w:szCs w:val="24"/>
        </w:rPr>
      </w:pPr>
    </w:p>
    <w:p w14:paraId="27211B1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61: - stockBought_(50,_2) - stocksOwnedEOD_(49,_2) + stocksOwnedEOD_(50,_2)</w:t>
      </w:r>
    </w:p>
    <w:p w14:paraId="3C18B71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1B34CB9E" w14:textId="77777777" w:rsidR="001E3691" w:rsidRPr="001E3691" w:rsidRDefault="001E3691" w:rsidP="001E3691">
      <w:pPr>
        <w:jc w:val="both"/>
        <w:rPr>
          <w:rFonts w:ascii="Times New Roman" w:eastAsiaTheme="minorEastAsia" w:hAnsi="Times New Roman" w:cs="Times New Roman"/>
          <w:sz w:val="24"/>
          <w:szCs w:val="24"/>
        </w:rPr>
      </w:pPr>
    </w:p>
    <w:p w14:paraId="5374333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62: - stockBought_(50,_3) - stocksOwnedEOD_(49,_3) + stocksOwnedEOD_(50,_3)</w:t>
      </w:r>
    </w:p>
    <w:p w14:paraId="2BDD44A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62A0AB8A" w14:textId="77777777" w:rsidR="001E3691" w:rsidRPr="001E3691" w:rsidRDefault="001E3691" w:rsidP="001E3691">
      <w:pPr>
        <w:jc w:val="both"/>
        <w:rPr>
          <w:rFonts w:ascii="Times New Roman" w:eastAsiaTheme="minorEastAsia" w:hAnsi="Times New Roman" w:cs="Times New Roman"/>
          <w:sz w:val="24"/>
          <w:szCs w:val="24"/>
        </w:rPr>
      </w:pPr>
    </w:p>
    <w:p w14:paraId="48E1AF4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63: - stockBought_(50,_4) - stocksOwnedEOD_(49,_4) + stocksOwnedEOD_(50,_4)</w:t>
      </w:r>
    </w:p>
    <w:p w14:paraId="150E81C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6895653D" w14:textId="77777777" w:rsidR="001E3691" w:rsidRPr="001E3691" w:rsidRDefault="001E3691" w:rsidP="001E3691">
      <w:pPr>
        <w:jc w:val="both"/>
        <w:rPr>
          <w:rFonts w:ascii="Times New Roman" w:eastAsiaTheme="minorEastAsia" w:hAnsi="Times New Roman" w:cs="Times New Roman"/>
          <w:sz w:val="24"/>
          <w:szCs w:val="24"/>
        </w:rPr>
      </w:pPr>
    </w:p>
    <w:p w14:paraId="4659CCF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64: - stockBought_(50,_5) - stocksOwnedEOD_(49,_5) + stocksOwnedEOD_(50,_5)</w:t>
      </w:r>
    </w:p>
    <w:p w14:paraId="7E1930F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27776824" w14:textId="77777777" w:rsidR="001E3691" w:rsidRPr="001E3691" w:rsidRDefault="001E3691" w:rsidP="001E3691">
      <w:pPr>
        <w:jc w:val="both"/>
        <w:rPr>
          <w:rFonts w:ascii="Times New Roman" w:eastAsiaTheme="minorEastAsia" w:hAnsi="Times New Roman" w:cs="Times New Roman"/>
          <w:sz w:val="24"/>
          <w:szCs w:val="24"/>
        </w:rPr>
      </w:pPr>
    </w:p>
    <w:p w14:paraId="2AE2F7C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65: - stockBought_(50,_6) - stocksOwnedEOD_(49,_6) + stocksOwnedEOD_(50,_6)</w:t>
      </w:r>
    </w:p>
    <w:p w14:paraId="6048912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5AF5EC78" w14:textId="77777777" w:rsidR="001E3691" w:rsidRPr="001E3691" w:rsidRDefault="001E3691" w:rsidP="001E3691">
      <w:pPr>
        <w:jc w:val="both"/>
        <w:rPr>
          <w:rFonts w:ascii="Times New Roman" w:eastAsiaTheme="minorEastAsia" w:hAnsi="Times New Roman" w:cs="Times New Roman"/>
          <w:sz w:val="24"/>
          <w:szCs w:val="24"/>
        </w:rPr>
      </w:pPr>
    </w:p>
    <w:p w14:paraId="277DAD3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66: - stockBought_(51,_0) - stocksOwnedEOD_(50,_0) + stocksOwnedEOD_(51,_0)</w:t>
      </w:r>
    </w:p>
    <w:p w14:paraId="1B6B910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08A72577" w14:textId="77777777" w:rsidR="001E3691" w:rsidRPr="001E3691" w:rsidRDefault="001E3691" w:rsidP="001E3691">
      <w:pPr>
        <w:jc w:val="both"/>
        <w:rPr>
          <w:rFonts w:ascii="Times New Roman" w:eastAsiaTheme="minorEastAsia" w:hAnsi="Times New Roman" w:cs="Times New Roman"/>
          <w:sz w:val="24"/>
          <w:szCs w:val="24"/>
        </w:rPr>
      </w:pPr>
    </w:p>
    <w:p w14:paraId="0F5505F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67: - stockBought_(51,_1) - stocksOwnedEOD_(50,_1) + stocksOwnedEOD_(51,_1)</w:t>
      </w:r>
    </w:p>
    <w:p w14:paraId="4BD3D13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180E130F" w14:textId="77777777" w:rsidR="001E3691" w:rsidRPr="001E3691" w:rsidRDefault="001E3691" w:rsidP="001E3691">
      <w:pPr>
        <w:jc w:val="both"/>
        <w:rPr>
          <w:rFonts w:ascii="Times New Roman" w:eastAsiaTheme="minorEastAsia" w:hAnsi="Times New Roman" w:cs="Times New Roman"/>
          <w:sz w:val="24"/>
          <w:szCs w:val="24"/>
        </w:rPr>
      </w:pPr>
    </w:p>
    <w:p w14:paraId="6EFDE56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68: - stockBought_(51,_2) - stocksOwnedEOD_(50,_2) + stocksOwnedEOD_(51,_2)</w:t>
      </w:r>
    </w:p>
    <w:p w14:paraId="1D55F6F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05F0EA4E" w14:textId="77777777" w:rsidR="001E3691" w:rsidRPr="001E3691" w:rsidRDefault="001E3691" w:rsidP="001E3691">
      <w:pPr>
        <w:jc w:val="both"/>
        <w:rPr>
          <w:rFonts w:ascii="Times New Roman" w:eastAsiaTheme="minorEastAsia" w:hAnsi="Times New Roman" w:cs="Times New Roman"/>
          <w:sz w:val="24"/>
          <w:szCs w:val="24"/>
        </w:rPr>
      </w:pPr>
    </w:p>
    <w:p w14:paraId="0659742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869: - stockBought_(51,_3) - stocksOwnedEOD_(50,_3) + stocksOwnedEOD_(51,_3)</w:t>
      </w:r>
    </w:p>
    <w:p w14:paraId="30C8B58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1EE90E4E" w14:textId="77777777" w:rsidR="001E3691" w:rsidRPr="001E3691" w:rsidRDefault="001E3691" w:rsidP="001E3691">
      <w:pPr>
        <w:jc w:val="both"/>
        <w:rPr>
          <w:rFonts w:ascii="Times New Roman" w:eastAsiaTheme="minorEastAsia" w:hAnsi="Times New Roman" w:cs="Times New Roman"/>
          <w:sz w:val="24"/>
          <w:szCs w:val="24"/>
        </w:rPr>
      </w:pPr>
    </w:p>
    <w:p w14:paraId="6DD68F6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70: - stockBought_(51,_4) - stocksOwnedEOD_(50,_4) + stocksOwnedEOD_(51,_4)</w:t>
      </w:r>
    </w:p>
    <w:p w14:paraId="5B47CCF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6C8FE1D8" w14:textId="77777777" w:rsidR="001E3691" w:rsidRPr="001E3691" w:rsidRDefault="001E3691" w:rsidP="001E3691">
      <w:pPr>
        <w:jc w:val="both"/>
        <w:rPr>
          <w:rFonts w:ascii="Times New Roman" w:eastAsiaTheme="minorEastAsia" w:hAnsi="Times New Roman" w:cs="Times New Roman"/>
          <w:sz w:val="24"/>
          <w:szCs w:val="24"/>
        </w:rPr>
      </w:pPr>
    </w:p>
    <w:p w14:paraId="66D816C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71: - stockBought_(51,_5) - stocksOwnedEOD_(50,_5) + stocksOwnedEOD_(51,_5)</w:t>
      </w:r>
    </w:p>
    <w:p w14:paraId="0AEF8FB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23691FC5" w14:textId="77777777" w:rsidR="001E3691" w:rsidRPr="001E3691" w:rsidRDefault="001E3691" w:rsidP="001E3691">
      <w:pPr>
        <w:jc w:val="both"/>
        <w:rPr>
          <w:rFonts w:ascii="Times New Roman" w:eastAsiaTheme="minorEastAsia" w:hAnsi="Times New Roman" w:cs="Times New Roman"/>
          <w:sz w:val="24"/>
          <w:szCs w:val="24"/>
        </w:rPr>
      </w:pPr>
    </w:p>
    <w:p w14:paraId="12F49C9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72: - stockBought_(51,_6) - stocksOwnedEOD_(50,_6) + stocksOwnedEOD_(51,_6)</w:t>
      </w:r>
    </w:p>
    <w:p w14:paraId="4D270B8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6DF2950E" w14:textId="77777777" w:rsidR="001E3691" w:rsidRPr="001E3691" w:rsidRDefault="001E3691" w:rsidP="001E3691">
      <w:pPr>
        <w:jc w:val="both"/>
        <w:rPr>
          <w:rFonts w:ascii="Times New Roman" w:eastAsiaTheme="minorEastAsia" w:hAnsi="Times New Roman" w:cs="Times New Roman"/>
          <w:sz w:val="24"/>
          <w:szCs w:val="24"/>
        </w:rPr>
      </w:pPr>
    </w:p>
    <w:p w14:paraId="0E4D37D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73: - stockBought_(52,_0) - stocksOwnedEOD_(51,_0) + stocksOwnedEOD_(52,_0)</w:t>
      </w:r>
    </w:p>
    <w:p w14:paraId="43631EF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4CA80C53" w14:textId="77777777" w:rsidR="001E3691" w:rsidRPr="001E3691" w:rsidRDefault="001E3691" w:rsidP="001E3691">
      <w:pPr>
        <w:jc w:val="both"/>
        <w:rPr>
          <w:rFonts w:ascii="Times New Roman" w:eastAsiaTheme="minorEastAsia" w:hAnsi="Times New Roman" w:cs="Times New Roman"/>
          <w:sz w:val="24"/>
          <w:szCs w:val="24"/>
        </w:rPr>
      </w:pPr>
    </w:p>
    <w:p w14:paraId="65EDAC2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74: - stockBought_(52,_1) - stocksOwnedEOD_(51,_1) + stocksOwnedEOD_(52,_1)</w:t>
      </w:r>
    </w:p>
    <w:p w14:paraId="69F1885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72085256" w14:textId="77777777" w:rsidR="001E3691" w:rsidRPr="001E3691" w:rsidRDefault="001E3691" w:rsidP="001E3691">
      <w:pPr>
        <w:jc w:val="both"/>
        <w:rPr>
          <w:rFonts w:ascii="Times New Roman" w:eastAsiaTheme="minorEastAsia" w:hAnsi="Times New Roman" w:cs="Times New Roman"/>
          <w:sz w:val="24"/>
          <w:szCs w:val="24"/>
        </w:rPr>
      </w:pPr>
    </w:p>
    <w:p w14:paraId="444B9A3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75: - stockBought_(52,_2) - stocksOwnedEOD_(51,_2) + stocksOwnedEOD_(52,_2)</w:t>
      </w:r>
    </w:p>
    <w:p w14:paraId="2367017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41B05739" w14:textId="77777777" w:rsidR="001E3691" w:rsidRPr="001E3691" w:rsidRDefault="001E3691" w:rsidP="001E3691">
      <w:pPr>
        <w:jc w:val="both"/>
        <w:rPr>
          <w:rFonts w:ascii="Times New Roman" w:eastAsiaTheme="minorEastAsia" w:hAnsi="Times New Roman" w:cs="Times New Roman"/>
          <w:sz w:val="24"/>
          <w:szCs w:val="24"/>
        </w:rPr>
      </w:pPr>
    </w:p>
    <w:p w14:paraId="250EFE8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76: - stockBought_(52,_3) - stocksOwnedEOD_(51,_3) + stocksOwnedEOD_(52,_3)</w:t>
      </w:r>
    </w:p>
    <w:p w14:paraId="4B46315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5EDFC353" w14:textId="77777777" w:rsidR="001E3691" w:rsidRPr="001E3691" w:rsidRDefault="001E3691" w:rsidP="001E3691">
      <w:pPr>
        <w:jc w:val="both"/>
        <w:rPr>
          <w:rFonts w:ascii="Times New Roman" w:eastAsiaTheme="minorEastAsia" w:hAnsi="Times New Roman" w:cs="Times New Roman"/>
          <w:sz w:val="24"/>
          <w:szCs w:val="24"/>
        </w:rPr>
      </w:pPr>
    </w:p>
    <w:p w14:paraId="4955367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77: - stockBought_(52,_4) - stocksOwnedEOD_(51,_4) + stocksOwnedEOD_(52,_4)</w:t>
      </w:r>
    </w:p>
    <w:p w14:paraId="65187CD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7779B0EC" w14:textId="77777777" w:rsidR="001E3691" w:rsidRPr="001E3691" w:rsidRDefault="001E3691" w:rsidP="001E3691">
      <w:pPr>
        <w:jc w:val="both"/>
        <w:rPr>
          <w:rFonts w:ascii="Times New Roman" w:eastAsiaTheme="minorEastAsia" w:hAnsi="Times New Roman" w:cs="Times New Roman"/>
          <w:sz w:val="24"/>
          <w:szCs w:val="24"/>
        </w:rPr>
      </w:pPr>
    </w:p>
    <w:p w14:paraId="12853AC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78: - stockBought_(52,_5) - stocksOwnedEOD_(51,_5) + stocksOwnedEOD_(52,_5)</w:t>
      </w:r>
    </w:p>
    <w:p w14:paraId="1C2BE30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0</w:t>
      </w:r>
    </w:p>
    <w:p w14:paraId="5AB1EA2C" w14:textId="77777777" w:rsidR="001E3691" w:rsidRPr="001E3691" w:rsidRDefault="001E3691" w:rsidP="001E3691">
      <w:pPr>
        <w:jc w:val="both"/>
        <w:rPr>
          <w:rFonts w:ascii="Times New Roman" w:eastAsiaTheme="minorEastAsia" w:hAnsi="Times New Roman" w:cs="Times New Roman"/>
          <w:sz w:val="24"/>
          <w:szCs w:val="24"/>
        </w:rPr>
      </w:pPr>
    </w:p>
    <w:p w14:paraId="7671774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79: - stockBought_(52,_6) - stocksOwnedEOD_(51,_6) + stocksOwnedEOD_(52,_6)</w:t>
      </w:r>
    </w:p>
    <w:p w14:paraId="79F9715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717F4B82" w14:textId="77777777" w:rsidR="001E3691" w:rsidRPr="001E3691" w:rsidRDefault="001E3691" w:rsidP="001E3691">
      <w:pPr>
        <w:jc w:val="both"/>
        <w:rPr>
          <w:rFonts w:ascii="Times New Roman" w:eastAsiaTheme="minorEastAsia" w:hAnsi="Times New Roman" w:cs="Times New Roman"/>
          <w:sz w:val="24"/>
          <w:szCs w:val="24"/>
        </w:rPr>
      </w:pPr>
    </w:p>
    <w:p w14:paraId="3B80C02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80: - stockBought_(53,_0) - stocksOwnedEOD_(52,_0) + stocksOwnedEOD_(53,_0)</w:t>
      </w:r>
    </w:p>
    <w:p w14:paraId="555755E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128672CE" w14:textId="77777777" w:rsidR="001E3691" w:rsidRPr="001E3691" w:rsidRDefault="001E3691" w:rsidP="001E3691">
      <w:pPr>
        <w:jc w:val="both"/>
        <w:rPr>
          <w:rFonts w:ascii="Times New Roman" w:eastAsiaTheme="minorEastAsia" w:hAnsi="Times New Roman" w:cs="Times New Roman"/>
          <w:sz w:val="24"/>
          <w:szCs w:val="24"/>
        </w:rPr>
      </w:pPr>
    </w:p>
    <w:p w14:paraId="4AEF090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81: - stockBought_(53,_1) - stocksOwnedEOD_(52,_1) + stocksOwnedEOD_(53,_1)</w:t>
      </w:r>
    </w:p>
    <w:p w14:paraId="4F3B04C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2632091A" w14:textId="77777777" w:rsidR="001E3691" w:rsidRPr="001E3691" w:rsidRDefault="001E3691" w:rsidP="001E3691">
      <w:pPr>
        <w:jc w:val="both"/>
        <w:rPr>
          <w:rFonts w:ascii="Times New Roman" w:eastAsiaTheme="minorEastAsia" w:hAnsi="Times New Roman" w:cs="Times New Roman"/>
          <w:sz w:val="24"/>
          <w:szCs w:val="24"/>
        </w:rPr>
      </w:pPr>
    </w:p>
    <w:p w14:paraId="6893EBA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82: - stockBought_(53,_2) - stocksOwnedEOD_(52,_2) + stocksOwnedEOD_(53,_2)</w:t>
      </w:r>
    </w:p>
    <w:p w14:paraId="0DC380B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202EB92A" w14:textId="77777777" w:rsidR="001E3691" w:rsidRPr="001E3691" w:rsidRDefault="001E3691" w:rsidP="001E3691">
      <w:pPr>
        <w:jc w:val="both"/>
        <w:rPr>
          <w:rFonts w:ascii="Times New Roman" w:eastAsiaTheme="minorEastAsia" w:hAnsi="Times New Roman" w:cs="Times New Roman"/>
          <w:sz w:val="24"/>
          <w:szCs w:val="24"/>
        </w:rPr>
      </w:pPr>
    </w:p>
    <w:p w14:paraId="3B82465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83: - stockBought_(53,_3) - stocksOwnedEOD_(52,_3) + stocksOwnedEOD_(53,_3)</w:t>
      </w:r>
    </w:p>
    <w:p w14:paraId="0FD064E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48BB8C5E" w14:textId="77777777" w:rsidR="001E3691" w:rsidRPr="001E3691" w:rsidRDefault="001E3691" w:rsidP="001E3691">
      <w:pPr>
        <w:jc w:val="both"/>
        <w:rPr>
          <w:rFonts w:ascii="Times New Roman" w:eastAsiaTheme="minorEastAsia" w:hAnsi="Times New Roman" w:cs="Times New Roman"/>
          <w:sz w:val="24"/>
          <w:szCs w:val="24"/>
        </w:rPr>
      </w:pPr>
    </w:p>
    <w:p w14:paraId="5E04D08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84: - stockBought_(53,_4) - stocksOwnedEOD_(52,_4) + stocksOwnedEOD_(53,_4)</w:t>
      </w:r>
    </w:p>
    <w:p w14:paraId="79C1D2B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1BBCBADA" w14:textId="77777777" w:rsidR="001E3691" w:rsidRPr="001E3691" w:rsidRDefault="001E3691" w:rsidP="001E3691">
      <w:pPr>
        <w:jc w:val="both"/>
        <w:rPr>
          <w:rFonts w:ascii="Times New Roman" w:eastAsiaTheme="minorEastAsia" w:hAnsi="Times New Roman" w:cs="Times New Roman"/>
          <w:sz w:val="24"/>
          <w:szCs w:val="24"/>
        </w:rPr>
      </w:pPr>
    </w:p>
    <w:p w14:paraId="3258FC1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85: - stockBought_(53,_5) - stocksOwnedEOD_(52,_5) + stocksOwnedEOD_(53,_5)</w:t>
      </w:r>
    </w:p>
    <w:p w14:paraId="1ACAB48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6D7B5F4D" w14:textId="77777777" w:rsidR="001E3691" w:rsidRPr="001E3691" w:rsidRDefault="001E3691" w:rsidP="001E3691">
      <w:pPr>
        <w:jc w:val="both"/>
        <w:rPr>
          <w:rFonts w:ascii="Times New Roman" w:eastAsiaTheme="minorEastAsia" w:hAnsi="Times New Roman" w:cs="Times New Roman"/>
          <w:sz w:val="24"/>
          <w:szCs w:val="24"/>
        </w:rPr>
      </w:pPr>
    </w:p>
    <w:p w14:paraId="3103EDC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86: - stockBought_(53,_6) - stocksOwnedEOD_(52,_6) + stocksOwnedEOD_(53,_6)</w:t>
      </w:r>
    </w:p>
    <w:p w14:paraId="7EC5DF3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0810CE06" w14:textId="77777777" w:rsidR="001E3691" w:rsidRPr="001E3691" w:rsidRDefault="001E3691" w:rsidP="001E3691">
      <w:pPr>
        <w:jc w:val="both"/>
        <w:rPr>
          <w:rFonts w:ascii="Times New Roman" w:eastAsiaTheme="minorEastAsia" w:hAnsi="Times New Roman" w:cs="Times New Roman"/>
          <w:sz w:val="24"/>
          <w:szCs w:val="24"/>
        </w:rPr>
      </w:pPr>
    </w:p>
    <w:p w14:paraId="07BC60A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87: - stockBought_(54,_0) - stocksOwnedEOD_(53,_0) + stocksOwnedEOD_(54,_0)</w:t>
      </w:r>
    </w:p>
    <w:p w14:paraId="60D56B9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768C85A5" w14:textId="77777777" w:rsidR="001E3691" w:rsidRPr="001E3691" w:rsidRDefault="001E3691" w:rsidP="001E3691">
      <w:pPr>
        <w:jc w:val="both"/>
        <w:rPr>
          <w:rFonts w:ascii="Times New Roman" w:eastAsiaTheme="minorEastAsia" w:hAnsi="Times New Roman" w:cs="Times New Roman"/>
          <w:sz w:val="24"/>
          <w:szCs w:val="24"/>
        </w:rPr>
      </w:pPr>
    </w:p>
    <w:p w14:paraId="07F0015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88: - stockBought_(54,_1) - stocksOwnedEOD_(53,_1) + stocksOwnedEOD_(54,_1)</w:t>
      </w:r>
    </w:p>
    <w:p w14:paraId="1D6FCD0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651A6E3F" w14:textId="77777777" w:rsidR="001E3691" w:rsidRPr="001E3691" w:rsidRDefault="001E3691" w:rsidP="001E3691">
      <w:pPr>
        <w:jc w:val="both"/>
        <w:rPr>
          <w:rFonts w:ascii="Times New Roman" w:eastAsiaTheme="minorEastAsia" w:hAnsi="Times New Roman" w:cs="Times New Roman"/>
          <w:sz w:val="24"/>
          <w:szCs w:val="24"/>
        </w:rPr>
      </w:pPr>
    </w:p>
    <w:p w14:paraId="420450C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89: - stockBought_(54,_2) - stocksOwnedEOD_(53,_2) + stocksOwnedEOD_(54,_2)</w:t>
      </w:r>
    </w:p>
    <w:p w14:paraId="3A9B159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6A973583" w14:textId="77777777" w:rsidR="001E3691" w:rsidRPr="001E3691" w:rsidRDefault="001E3691" w:rsidP="001E3691">
      <w:pPr>
        <w:jc w:val="both"/>
        <w:rPr>
          <w:rFonts w:ascii="Times New Roman" w:eastAsiaTheme="minorEastAsia" w:hAnsi="Times New Roman" w:cs="Times New Roman"/>
          <w:sz w:val="24"/>
          <w:szCs w:val="24"/>
        </w:rPr>
      </w:pPr>
    </w:p>
    <w:p w14:paraId="45ECDAA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90: - stockBought_(54,_3) - stocksOwnedEOD_(53,_3) + stocksOwnedEOD_(54,_3)</w:t>
      </w:r>
    </w:p>
    <w:p w14:paraId="2A8C058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58BC672D" w14:textId="77777777" w:rsidR="001E3691" w:rsidRPr="001E3691" w:rsidRDefault="001E3691" w:rsidP="001E3691">
      <w:pPr>
        <w:jc w:val="both"/>
        <w:rPr>
          <w:rFonts w:ascii="Times New Roman" w:eastAsiaTheme="minorEastAsia" w:hAnsi="Times New Roman" w:cs="Times New Roman"/>
          <w:sz w:val="24"/>
          <w:szCs w:val="24"/>
        </w:rPr>
      </w:pPr>
    </w:p>
    <w:p w14:paraId="4ECF1B7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91: - stockBought_(54,_4) - stocksOwnedEOD_(53,_4) + stocksOwnedEOD_(54,_4)</w:t>
      </w:r>
    </w:p>
    <w:p w14:paraId="7A5D703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6DA68222" w14:textId="77777777" w:rsidR="001E3691" w:rsidRPr="001E3691" w:rsidRDefault="001E3691" w:rsidP="001E3691">
      <w:pPr>
        <w:jc w:val="both"/>
        <w:rPr>
          <w:rFonts w:ascii="Times New Roman" w:eastAsiaTheme="minorEastAsia" w:hAnsi="Times New Roman" w:cs="Times New Roman"/>
          <w:sz w:val="24"/>
          <w:szCs w:val="24"/>
        </w:rPr>
      </w:pPr>
    </w:p>
    <w:p w14:paraId="27DB4D5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92: - stockBought_(54,_5) - stocksOwnedEOD_(53,_5) + stocksOwnedEOD_(54,_5)</w:t>
      </w:r>
    </w:p>
    <w:p w14:paraId="2331AC6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43AF1FE4" w14:textId="77777777" w:rsidR="001E3691" w:rsidRPr="001E3691" w:rsidRDefault="001E3691" w:rsidP="001E3691">
      <w:pPr>
        <w:jc w:val="both"/>
        <w:rPr>
          <w:rFonts w:ascii="Times New Roman" w:eastAsiaTheme="minorEastAsia" w:hAnsi="Times New Roman" w:cs="Times New Roman"/>
          <w:sz w:val="24"/>
          <w:szCs w:val="24"/>
        </w:rPr>
      </w:pPr>
    </w:p>
    <w:p w14:paraId="3067441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93: - stockBought_(54,_6) - stocksOwnedEOD_(53,_6) + stocksOwnedEOD_(54,_6)</w:t>
      </w:r>
    </w:p>
    <w:p w14:paraId="04AB430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39363662" w14:textId="77777777" w:rsidR="001E3691" w:rsidRPr="001E3691" w:rsidRDefault="001E3691" w:rsidP="001E3691">
      <w:pPr>
        <w:jc w:val="both"/>
        <w:rPr>
          <w:rFonts w:ascii="Times New Roman" w:eastAsiaTheme="minorEastAsia" w:hAnsi="Times New Roman" w:cs="Times New Roman"/>
          <w:sz w:val="24"/>
          <w:szCs w:val="24"/>
        </w:rPr>
      </w:pPr>
    </w:p>
    <w:p w14:paraId="6FD1303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94: - stockBought_(55,_0) - stocksOwnedEOD_(54,_0) + stocksOwnedEOD_(55,_0)</w:t>
      </w:r>
    </w:p>
    <w:p w14:paraId="47333C9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13A856E2" w14:textId="77777777" w:rsidR="001E3691" w:rsidRPr="001E3691" w:rsidRDefault="001E3691" w:rsidP="001E3691">
      <w:pPr>
        <w:jc w:val="both"/>
        <w:rPr>
          <w:rFonts w:ascii="Times New Roman" w:eastAsiaTheme="minorEastAsia" w:hAnsi="Times New Roman" w:cs="Times New Roman"/>
          <w:sz w:val="24"/>
          <w:szCs w:val="24"/>
        </w:rPr>
      </w:pPr>
    </w:p>
    <w:p w14:paraId="3C19D06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95: - stockBought_(55,_1) - stocksOwnedEOD_(54,_1) + stocksOwnedEOD_(55,_1)</w:t>
      </w:r>
    </w:p>
    <w:p w14:paraId="455CD10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14CB58E1" w14:textId="77777777" w:rsidR="001E3691" w:rsidRPr="001E3691" w:rsidRDefault="001E3691" w:rsidP="001E3691">
      <w:pPr>
        <w:jc w:val="both"/>
        <w:rPr>
          <w:rFonts w:ascii="Times New Roman" w:eastAsiaTheme="minorEastAsia" w:hAnsi="Times New Roman" w:cs="Times New Roman"/>
          <w:sz w:val="24"/>
          <w:szCs w:val="24"/>
        </w:rPr>
      </w:pPr>
    </w:p>
    <w:p w14:paraId="581D5BB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96: - stockBought_(55,_2) - stocksOwnedEOD_(54,_2) + stocksOwnedEOD_(55,_2)</w:t>
      </w:r>
    </w:p>
    <w:p w14:paraId="7954939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3CAEB0FE" w14:textId="77777777" w:rsidR="001E3691" w:rsidRPr="001E3691" w:rsidRDefault="001E3691" w:rsidP="001E3691">
      <w:pPr>
        <w:jc w:val="both"/>
        <w:rPr>
          <w:rFonts w:ascii="Times New Roman" w:eastAsiaTheme="minorEastAsia" w:hAnsi="Times New Roman" w:cs="Times New Roman"/>
          <w:sz w:val="24"/>
          <w:szCs w:val="24"/>
        </w:rPr>
      </w:pPr>
    </w:p>
    <w:p w14:paraId="14C8CF7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897: - stockBought_(55,_3) - stocksOwnedEOD_(54,_3) + stocksOwnedEOD_(55,_3)</w:t>
      </w:r>
    </w:p>
    <w:p w14:paraId="76CC2E9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12237A2C" w14:textId="77777777" w:rsidR="001E3691" w:rsidRPr="001E3691" w:rsidRDefault="001E3691" w:rsidP="001E3691">
      <w:pPr>
        <w:jc w:val="both"/>
        <w:rPr>
          <w:rFonts w:ascii="Times New Roman" w:eastAsiaTheme="minorEastAsia" w:hAnsi="Times New Roman" w:cs="Times New Roman"/>
          <w:sz w:val="24"/>
          <w:szCs w:val="24"/>
        </w:rPr>
      </w:pPr>
    </w:p>
    <w:p w14:paraId="7612A97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98: - stockBought_(55,_4) - stocksOwnedEOD_(54,_4) + stocksOwnedEOD_(55,_4)</w:t>
      </w:r>
    </w:p>
    <w:p w14:paraId="44FB74D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7DBE7B2D" w14:textId="77777777" w:rsidR="001E3691" w:rsidRPr="001E3691" w:rsidRDefault="001E3691" w:rsidP="001E3691">
      <w:pPr>
        <w:jc w:val="both"/>
        <w:rPr>
          <w:rFonts w:ascii="Times New Roman" w:eastAsiaTheme="minorEastAsia" w:hAnsi="Times New Roman" w:cs="Times New Roman"/>
          <w:sz w:val="24"/>
          <w:szCs w:val="24"/>
        </w:rPr>
      </w:pPr>
    </w:p>
    <w:p w14:paraId="0F885F1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899: - stockBought_(55,_5) - stocksOwnedEOD_(54,_5) + stocksOwnedEOD_(55,_5)</w:t>
      </w:r>
    </w:p>
    <w:p w14:paraId="7DB4C50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1AF6946D" w14:textId="77777777" w:rsidR="001E3691" w:rsidRPr="001E3691" w:rsidRDefault="001E3691" w:rsidP="001E3691">
      <w:pPr>
        <w:jc w:val="both"/>
        <w:rPr>
          <w:rFonts w:ascii="Times New Roman" w:eastAsiaTheme="minorEastAsia" w:hAnsi="Times New Roman" w:cs="Times New Roman"/>
          <w:sz w:val="24"/>
          <w:szCs w:val="24"/>
        </w:rPr>
      </w:pPr>
    </w:p>
    <w:p w14:paraId="00A8E42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00: - stockBought_(55,_6) - stocksOwnedEOD_(54,_6) + stocksOwnedEOD_(55,_6)</w:t>
      </w:r>
    </w:p>
    <w:p w14:paraId="6A457BB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06A8FE1F" w14:textId="77777777" w:rsidR="001E3691" w:rsidRPr="001E3691" w:rsidRDefault="001E3691" w:rsidP="001E3691">
      <w:pPr>
        <w:jc w:val="both"/>
        <w:rPr>
          <w:rFonts w:ascii="Times New Roman" w:eastAsiaTheme="minorEastAsia" w:hAnsi="Times New Roman" w:cs="Times New Roman"/>
          <w:sz w:val="24"/>
          <w:szCs w:val="24"/>
        </w:rPr>
      </w:pPr>
    </w:p>
    <w:p w14:paraId="1C299EE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01: - stockBought_(56,_0) - stocksOwnedEOD_(55,_0) + stocksOwnedEOD_(56,_0)</w:t>
      </w:r>
    </w:p>
    <w:p w14:paraId="03C14A1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29438C0D" w14:textId="77777777" w:rsidR="001E3691" w:rsidRPr="001E3691" w:rsidRDefault="001E3691" w:rsidP="001E3691">
      <w:pPr>
        <w:jc w:val="both"/>
        <w:rPr>
          <w:rFonts w:ascii="Times New Roman" w:eastAsiaTheme="minorEastAsia" w:hAnsi="Times New Roman" w:cs="Times New Roman"/>
          <w:sz w:val="24"/>
          <w:szCs w:val="24"/>
        </w:rPr>
      </w:pPr>
    </w:p>
    <w:p w14:paraId="1F609DB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02: - stockBought_(56,_1) - stocksOwnedEOD_(55,_1) + stocksOwnedEOD_(56,_1)</w:t>
      </w:r>
    </w:p>
    <w:p w14:paraId="588EA0B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72B93BCA" w14:textId="77777777" w:rsidR="001E3691" w:rsidRPr="001E3691" w:rsidRDefault="001E3691" w:rsidP="001E3691">
      <w:pPr>
        <w:jc w:val="both"/>
        <w:rPr>
          <w:rFonts w:ascii="Times New Roman" w:eastAsiaTheme="minorEastAsia" w:hAnsi="Times New Roman" w:cs="Times New Roman"/>
          <w:sz w:val="24"/>
          <w:szCs w:val="24"/>
        </w:rPr>
      </w:pPr>
    </w:p>
    <w:p w14:paraId="4737990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03: - stockBought_(56,_2) - stocksOwnedEOD_(55,_2) + stocksOwnedEOD_(56,_2)</w:t>
      </w:r>
    </w:p>
    <w:p w14:paraId="3AF5DFD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0598BCC2" w14:textId="77777777" w:rsidR="001E3691" w:rsidRPr="001E3691" w:rsidRDefault="001E3691" w:rsidP="001E3691">
      <w:pPr>
        <w:jc w:val="both"/>
        <w:rPr>
          <w:rFonts w:ascii="Times New Roman" w:eastAsiaTheme="minorEastAsia" w:hAnsi="Times New Roman" w:cs="Times New Roman"/>
          <w:sz w:val="24"/>
          <w:szCs w:val="24"/>
        </w:rPr>
      </w:pPr>
    </w:p>
    <w:p w14:paraId="4F8E11C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04: - stockBought_(56,_3) - stocksOwnedEOD_(55,_3) + stocksOwnedEOD_(56,_3)</w:t>
      </w:r>
    </w:p>
    <w:p w14:paraId="184DCF9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7C20F5AB" w14:textId="77777777" w:rsidR="001E3691" w:rsidRPr="001E3691" w:rsidRDefault="001E3691" w:rsidP="001E3691">
      <w:pPr>
        <w:jc w:val="both"/>
        <w:rPr>
          <w:rFonts w:ascii="Times New Roman" w:eastAsiaTheme="minorEastAsia" w:hAnsi="Times New Roman" w:cs="Times New Roman"/>
          <w:sz w:val="24"/>
          <w:szCs w:val="24"/>
        </w:rPr>
      </w:pPr>
    </w:p>
    <w:p w14:paraId="177D94F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05: - stockBought_(56,_4) - stocksOwnedEOD_(55,_4) + stocksOwnedEOD_(56,_4)</w:t>
      </w:r>
    </w:p>
    <w:p w14:paraId="47C8745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7022FDD2" w14:textId="77777777" w:rsidR="001E3691" w:rsidRPr="001E3691" w:rsidRDefault="001E3691" w:rsidP="001E3691">
      <w:pPr>
        <w:jc w:val="both"/>
        <w:rPr>
          <w:rFonts w:ascii="Times New Roman" w:eastAsiaTheme="minorEastAsia" w:hAnsi="Times New Roman" w:cs="Times New Roman"/>
          <w:sz w:val="24"/>
          <w:szCs w:val="24"/>
        </w:rPr>
      </w:pPr>
    </w:p>
    <w:p w14:paraId="09705C8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06: - stockBought_(56,_5) - stocksOwnedEOD_(55,_5) + stocksOwnedEOD_(56,_5)</w:t>
      </w:r>
    </w:p>
    <w:p w14:paraId="369B390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0</w:t>
      </w:r>
    </w:p>
    <w:p w14:paraId="7BE8B1E3" w14:textId="77777777" w:rsidR="001E3691" w:rsidRPr="001E3691" w:rsidRDefault="001E3691" w:rsidP="001E3691">
      <w:pPr>
        <w:jc w:val="both"/>
        <w:rPr>
          <w:rFonts w:ascii="Times New Roman" w:eastAsiaTheme="minorEastAsia" w:hAnsi="Times New Roman" w:cs="Times New Roman"/>
          <w:sz w:val="24"/>
          <w:szCs w:val="24"/>
        </w:rPr>
      </w:pPr>
    </w:p>
    <w:p w14:paraId="28FD4F9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07: - stockBought_(56,_6) - stocksOwnedEOD_(55,_6) + stocksOwnedEOD_(56,_6)</w:t>
      </w:r>
    </w:p>
    <w:p w14:paraId="18E2627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3FE93611" w14:textId="77777777" w:rsidR="001E3691" w:rsidRPr="001E3691" w:rsidRDefault="001E3691" w:rsidP="001E3691">
      <w:pPr>
        <w:jc w:val="both"/>
        <w:rPr>
          <w:rFonts w:ascii="Times New Roman" w:eastAsiaTheme="minorEastAsia" w:hAnsi="Times New Roman" w:cs="Times New Roman"/>
          <w:sz w:val="24"/>
          <w:szCs w:val="24"/>
        </w:rPr>
      </w:pPr>
    </w:p>
    <w:p w14:paraId="70CC102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08: - stockBought_(57,_0) - stocksOwnedEOD_(56,_0) + stocksOwnedEOD_(57,_0)</w:t>
      </w:r>
    </w:p>
    <w:p w14:paraId="5F948A2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6085AA4D" w14:textId="77777777" w:rsidR="001E3691" w:rsidRPr="001E3691" w:rsidRDefault="001E3691" w:rsidP="001E3691">
      <w:pPr>
        <w:jc w:val="both"/>
        <w:rPr>
          <w:rFonts w:ascii="Times New Roman" w:eastAsiaTheme="minorEastAsia" w:hAnsi="Times New Roman" w:cs="Times New Roman"/>
          <w:sz w:val="24"/>
          <w:szCs w:val="24"/>
        </w:rPr>
      </w:pPr>
    </w:p>
    <w:p w14:paraId="02E3308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09: - stockBought_(57,_1) - stocksOwnedEOD_(56,_1) + stocksOwnedEOD_(57,_1)</w:t>
      </w:r>
    </w:p>
    <w:p w14:paraId="60C97BB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2C9CF38E" w14:textId="77777777" w:rsidR="001E3691" w:rsidRPr="001E3691" w:rsidRDefault="001E3691" w:rsidP="001E3691">
      <w:pPr>
        <w:jc w:val="both"/>
        <w:rPr>
          <w:rFonts w:ascii="Times New Roman" w:eastAsiaTheme="minorEastAsia" w:hAnsi="Times New Roman" w:cs="Times New Roman"/>
          <w:sz w:val="24"/>
          <w:szCs w:val="24"/>
        </w:rPr>
      </w:pPr>
    </w:p>
    <w:p w14:paraId="1C385CA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10: - stockBought_(57,_2) - stocksOwnedEOD_(56,_2) + stocksOwnedEOD_(57,_2)</w:t>
      </w:r>
    </w:p>
    <w:p w14:paraId="3947A39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0C5B12A0" w14:textId="77777777" w:rsidR="001E3691" w:rsidRPr="001E3691" w:rsidRDefault="001E3691" w:rsidP="001E3691">
      <w:pPr>
        <w:jc w:val="both"/>
        <w:rPr>
          <w:rFonts w:ascii="Times New Roman" w:eastAsiaTheme="minorEastAsia" w:hAnsi="Times New Roman" w:cs="Times New Roman"/>
          <w:sz w:val="24"/>
          <w:szCs w:val="24"/>
        </w:rPr>
      </w:pPr>
    </w:p>
    <w:p w14:paraId="1CE63DE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11: - stockBought_(57,_3) - stocksOwnedEOD_(56,_3) + stocksOwnedEOD_(57,_3)</w:t>
      </w:r>
    </w:p>
    <w:p w14:paraId="47E155C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2AA3A59B" w14:textId="77777777" w:rsidR="001E3691" w:rsidRPr="001E3691" w:rsidRDefault="001E3691" w:rsidP="001E3691">
      <w:pPr>
        <w:jc w:val="both"/>
        <w:rPr>
          <w:rFonts w:ascii="Times New Roman" w:eastAsiaTheme="minorEastAsia" w:hAnsi="Times New Roman" w:cs="Times New Roman"/>
          <w:sz w:val="24"/>
          <w:szCs w:val="24"/>
        </w:rPr>
      </w:pPr>
    </w:p>
    <w:p w14:paraId="6314F2A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12: - stockBought_(57,_4) - stocksOwnedEOD_(56,_4) + stocksOwnedEOD_(57,_4)</w:t>
      </w:r>
    </w:p>
    <w:p w14:paraId="35AD546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558C7AB7" w14:textId="77777777" w:rsidR="001E3691" w:rsidRPr="001E3691" w:rsidRDefault="001E3691" w:rsidP="001E3691">
      <w:pPr>
        <w:jc w:val="both"/>
        <w:rPr>
          <w:rFonts w:ascii="Times New Roman" w:eastAsiaTheme="minorEastAsia" w:hAnsi="Times New Roman" w:cs="Times New Roman"/>
          <w:sz w:val="24"/>
          <w:szCs w:val="24"/>
        </w:rPr>
      </w:pPr>
    </w:p>
    <w:p w14:paraId="094CA34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13: - stockBought_(57,_5) - stocksOwnedEOD_(56,_5) + stocksOwnedEOD_(57,_5)</w:t>
      </w:r>
    </w:p>
    <w:p w14:paraId="5C20009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52C3134B" w14:textId="77777777" w:rsidR="001E3691" w:rsidRPr="001E3691" w:rsidRDefault="001E3691" w:rsidP="001E3691">
      <w:pPr>
        <w:jc w:val="both"/>
        <w:rPr>
          <w:rFonts w:ascii="Times New Roman" w:eastAsiaTheme="minorEastAsia" w:hAnsi="Times New Roman" w:cs="Times New Roman"/>
          <w:sz w:val="24"/>
          <w:szCs w:val="24"/>
        </w:rPr>
      </w:pPr>
    </w:p>
    <w:p w14:paraId="20C802C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14: - stockBought_(57,_6) - stocksOwnedEOD_(56,_6) + stocksOwnedEOD_(57,_6)</w:t>
      </w:r>
    </w:p>
    <w:p w14:paraId="34207B8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5D2F5942" w14:textId="77777777" w:rsidR="001E3691" w:rsidRPr="001E3691" w:rsidRDefault="001E3691" w:rsidP="001E3691">
      <w:pPr>
        <w:jc w:val="both"/>
        <w:rPr>
          <w:rFonts w:ascii="Times New Roman" w:eastAsiaTheme="minorEastAsia" w:hAnsi="Times New Roman" w:cs="Times New Roman"/>
          <w:sz w:val="24"/>
          <w:szCs w:val="24"/>
        </w:rPr>
      </w:pPr>
    </w:p>
    <w:p w14:paraId="7C801EC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15: - stockBought_(58,_0) - stocksOwnedEOD_(57,_0) + stocksOwnedEOD_(58,_0)</w:t>
      </w:r>
    </w:p>
    <w:p w14:paraId="5A2A98E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2F38CEA1" w14:textId="77777777" w:rsidR="001E3691" w:rsidRPr="001E3691" w:rsidRDefault="001E3691" w:rsidP="001E3691">
      <w:pPr>
        <w:jc w:val="both"/>
        <w:rPr>
          <w:rFonts w:ascii="Times New Roman" w:eastAsiaTheme="minorEastAsia" w:hAnsi="Times New Roman" w:cs="Times New Roman"/>
          <w:sz w:val="24"/>
          <w:szCs w:val="24"/>
        </w:rPr>
      </w:pPr>
    </w:p>
    <w:p w14:paraId="315BC1D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16: - stockBought_(58,_1) - stocksOwnedEOD_(57,_1) + stocksOwnedEOD_(58,_1)</w:t>
      </w:r>
    </w:p>
    <w:p w14:paraId="2829312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4F4F4DEE" w14:textId="77777777" w:rsidR="001E3691" w:rsidRPr="001E3691" w:rsidRDefault="001E3691" w:rsidP="001E3691">
      <w:pPr>
        <w:jc w:val="both"/>
        <w:rPr>
          <w:rFonts w:ascii="Times New Roman" w:eastAsiaTheme="minorEastAsia" w:hAnsi="Times New Roman" w:cs="Times New Roman"/>
          <w:sz w:val="24"/>
          <w:szCs w:val="24"/>
        </w:rPr>
      </w:pPr>
    </w:p>
    <w:p w14:paraId="306D761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17: - stockBought_(58,_2) - stocksOwnedEOD_(57,_2) + stocksOwnedEOD_(58,_2)</w:t>
      </w:r>
    </w:p>
    <w:p w14:paraId="7258D10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545911D4" w14:textId="77777777" w:rsidR="001E3691" w:rsidRPr="001E3691" w:rsidRDefault="001E3691" w:rsidP="001E3691">
      <w:pPr>
        <w:jc w:val="both"/>
        <w:rPr>
          <w:rFonts w:ascii="Times New Roman" w:eastAsiaTheme="minorEastAsia" w:hAnsi="Times New Roman" w:cs="Times New Roman"/>
          <w:sz w:val="24"/>
          <w:szCs w:val="24"/>
        </w:rPr>
      </w:pPr>
    </w:p>
    <w:p w14:paraId="780DC2B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18: - stockBought_(58,_3) - stocksOwnedEOD_(57,_3) + stocksOwnedEOD_(58,_3)</w:t>
      </w:r>
    </w:p>
    <w:p w14:paraId="42F3B20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1A00D42A" w14:textId="77777777" w:rsidR="001E3691" w:rsidRPr="001E3691" w:rsidRDefault="001E3691" w:rsidP="001E3691">
      <w:pPr>
        <w:jc w:val="both"/>
        <w:rPr>
          <w:rFonts w:ascii="Times New Roman" w:eastAsiaTheme="minorEastAsia" w:hAnsi="Times New Roman" w:cs="Times New Roman"/>
          <w:sz w:val="24"/>
          <w:szCs w:val="24"/>
        </w:rPr>
      </w:pPr>
    </w:p>
    <w:p w14:paraId="2CD8162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19: - stockBought_(58,_4) - stocksOwnedEOD_(57,_4) + stocksOwnedEOD_(58,_4)</w:t>
      </w:r>
    </w:p>
    <w:p w14:paraId="78D6367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4CF4A02A" w14:textId="77777777" w:rsidR="001E3691" w:rsidRPr="001E3691" w:rsidRDefault="001E3691" w:rsidP="001E3691">
      <w:pPr>
        <w:jc w:val="both"/>
        <w:rPr>
          <w:rFonts w:ascii="Times New Roman" w:eastAsiaTheme="minorEastAsia" w:hAnsi="Times New Roman" w:cs="Times New Roman"/>
          <w:sz w:val="24"/>
          <w:szCs w:val="24"/>
        </w:rPr>
      </w:pPr>
    </w:p>
    <w:p w14:paraId="5FB14DC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20: - stockBought_(58,_5) - stocksOwnedEOD_(57,_5) + stocksOwnedEOD_(58,_5)</w:t>
      </w:r>
    </w:p>
    <w:p w14:paraId="300212C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5A963DD2" w14:textId="77777777" w:rsidR="001E3691" w:rsidRPr="001E3691" w:rsidRDefault="001E3691" w:rsidP="001E3691">
      <w:pPr>
        <w:jc w:val="both"/>
        <w:rPr>
          <w:rFonts w:ascii="Times New Roman" w:eastAsiaTheme="minorEastAsia" w:hAnsi="Times New Roman" w:cs="Times New Roman"/>
          <w:sz w:val="24"/>
          <w:szCs w:val="24"/>
        </w:rPr>
      </w:pPr>
    </w:p>
    <w:p w14:paraId="50CE749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21: - stockBought_(58,_6) - stocksOwnedEOD_(57,_6) + stocksOwnedEOD_(58,_6)</w:t>
      </w:r>
    </w:p>
    <w:p w14:paraId="1B5C5DE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418B9A4C" w14:textId="77777777" w:rsidR="001E3691" w:rsidRPr="001E3691" w:rsidRDefault="001E3691" w:rsidP="001E3691">
      <w:pPr>
        <w:jc w:val="both"/>
        <w:rPr>
          <w:rFonts w:ascii="Times New Roman" w:eastAsiaTheme="minorEastAsia" w:hAnsi="Times New Roman" w:cs="Times New Roman"/>
          <w:sz w:val="24"/>
          <w:szCs w:val="24"/>
        </w:rPr>
      </w:pPr>
    </w:p>
    <w:p w14:paraId="23AB299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22: - stockBought_(59,_0) - stocksOwnedEOD_(58,_0) + stocksOwnedEOD_(59,_0)</w:t>
      </w:r>
    </w:p>
    <w:p w14:paraId="7867EA8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459D71B2" w14:textId="77777777" w:rsidR="001E3691" w:rsidRPr="001E3691" w:rsidRDefault="001E3691" w:rsidP="001E3691">
      <w:pPr>
        <w:jc w:val="both"/>
        <w:rPr>
          <w:rFonts w:ascii="Times New Roman" w:eastAsiaTheme="minorEastAsia" w:hAnsi="Times New Roman" w:cs="Times New Roman"/>
          <w:sz w:val="24"/>
          <w:szCs w:val="24"/>
        </w:rPr>
      </w:pPr>
    </w:p>
    <w:p w14:paraId="441F911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23: - stockBought_(59,_1) - stocksOwnedEOD_(58,_1) + stocksOwnedEOD_(59,_1)</w:t>
      </w:r>
    </w:p>
    <w:p w14:paraId="0A0E91A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6BF75DA8" w14:textId="77777777" w:rsidR="001E3691" w:rsidRPr="001E3691" w:rsidRDefault="001E3691" w:rsidP="001E3691">
      <w:pPr>
        <w:jc w:val="both"/>
        <w:rPr>
          <w:rFonts w:ascii="Times New Roman" w:eastAsiaTheme="minorEastAsia" w:hAnsi="Times New Roman" w:cs="Times New Roman"/>
          <w:sz w:val="24"/>
          <w:szCs w:val="24"/>
        </w:rPr>
      </w:pPr>
    </w:p>
    <w:p w14:paraId="0BD0DEA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24: - stockBought_(59,_2) - stocksOwnedEOD_(58,_2) + stocksOwnedEOD_(59,_2)</w:t>
      </w:r>
    </w:p>
    <w:p w14:paraId="66F9B63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14CFE26D" w14:textId="77777777" w:rsidR="001E3691" w:rsidRPr="001E3691" w:rsidRDefault="001E3691" w:rsidP="001E3691">
      <w:pPr>
        <w:jc w:val="both"/>
        <w:rPr>
          <w:rFonts w:ascii="Times New Roman" w:eastAsiaTheme="minorEastAsia" w:hAnsi="Times New Roman" w:cs="Times New Roman"/>
          <w:sz w:val="24"/>
          <w:szCs w:val="24"/>
        </w:rPr>
      </w:pPr>
    </w:p>
    <w:p w14:paraId="062E3AE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925: - stockBought_(59,_3) - stocksOwnedEOD_(58,_3) + stocksOwnedEOD_(59,_3)</w:t>
      </w:r>
    </w:p>
    <w:p w14:paraId="3696787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4597A706" w14:textId="77777777" w:rsidR="001E3691" w:rsidRPr="001E3691" w:rsidRDefault="001E3691" w:rsidP="001E3691">
      <w:pPr>
        <w:jc w:val="both"/>
        <w:rPr>
          <w:rFonts w:ascii="Times New Roman" w:eastAsiaTheme="minorEastAsia" w:hAnsi="Times New Roman" w:cs="Times New Roman"/>
          <w:sz w:val="24"/>
          <w:szCs w:val="24"/>
        </w:rPr>
      </w:pPr>
    </w:p>
    <w:p w14:paraId="65EF637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26: - stockBought_(59,_4) - stocksOwnedEOD_(58,_4) + stocksOwnedEOD_(59,_4)</w:t>
      </w:r>
    </w:p>
    <w:p w14:paraId="2BC71D8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10C57DD9" w14:textId="77777777" w:rsidR="001E3691" w:rsidRPr="001E3691" w:rsidRDefault="001E3691" w:rsidP="001E3691">
      <w:pPr>
        <w:jc w:val="both"/>
        <w:rPr>
          <w:rFonts w:ascii="Times New Roman" w:eastAsiaTheme="minorEastAsia" w:hAnsi="Times New Roman" w:cs="Times New Roman"/>
          <w:sz w:val="24"/>
          <w:szCs w:val="24"/>
        </w:rPr>
      </w:pPr>
    </w:p>
    <w:p w14:paraId="0379963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27: - stockBought_(59,_5) - stocksOwnedEOD_(58,_5) + stocksOwnedEOD_(59,_5)</w:t>
      </w:r>
    </w:p>
    <w:p w14:paraId="6A84B88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00A74F16" w14:textId="77777777" w:rsidR="001E3691" w:rsidRPr="001E3691" w:rsidRDefault="001E3691" w:rsidP="001E3691">
      <w:pPr>
        <w:jc w:val="both"/>
        <w:rPr>
          <w:rFonts w:ascii="Times New Roman" w:eastAsiaTheme="minorEastAsia" w:hAnsi="Times New Roman" w:cs="Times New Roman"/>
          <w:sz w:val="24"/>
          <w:szCs w:val="24"/>
        </w:rPr>
      </w:pPr>
    </w:p>
    <w:p w14:paraId="2D91BC2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28: - stockBought_(59,_6) - stocksOwnedEOD_(58,_6) + stocksOwnedEOD_(59,_6)</w:t>
      </w:r>
    </w:p>
    <w:p w14:paraId="4AEB469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3EFFAC7D" w14:textId="77777777" w:rsidR="001E3691" w:rsidRPr="001E3691" w:rsidRDefault="001E3691" w:rsidP="001E3691">
      <w:pPr>
        <w:jc w:val="both"/>
        <w:rPr>
          <w:rFonts w:ascii="Times New Roman" w:eastAsiaTheme="minorEastAsia" w:hAnsi="Times New Roman" w:cs="Times New Roman"/>
          <w:sz w:val="24"/>
          <w:szCs w:val="24"/>
        </w:rPr>
      </w:pPr>
    </w:p>
    <w:p w14:paraId="71891E3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29: - stockBought_(60,_0) - stocksOwnedEOD_(59,_0) + stocksOwnedEOD_(60,_0)</w:t>
      </w:r>
    </w:p>
    <w:p w14:paraId="3458DF8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5084E748" w14:textId="77777777" w:rsidR="001E3691" w:rsidRPr="001E3691" w:rsidRDefault="001E3691" w:rsidP="001E3691">
      <w:pPr>
        <w:jc w:val="both"/>
        <w:rPr>
          <w:rFonts w:ascii="Times New Roman" w:eastAsiaTheme="minorEastAsia" w:hAnsi="Times New Roman" w:cs="Times New Roman"/>
          <w:sz w:val="24"/>
          <w:szCs w:val="24"/>
        </w:rPr>
      </w:pPr>
    </w:p>
    <w:p w14:paraId="15A9A4C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30: - stockBought_(60,_1) - stocksOwnedEOD_(59,_1) + stocksOwnedEOD_(60,_1)</w:t>
      </w:r>
    </w:p>
    <w:p w14:paraId="282418A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0BD37446" w14:textId="77777777" w:rsidR="001E3691" w:rsidRPr="001E3691" w:rsidRDefault="001E3691" w:rsidP="001E3691">
      <w:pPr>
        <w:jc w:val="both"/>
        <w:rPr>
          <w:rFonts w:ascii="Times New Roman" w:eastAsiaTheme="minorEastAsia" w:hAnsi="Times New Roman" w:cs="Times New Roman"/>
          <w:sz w:val="24"/>
          <w:szCs w:val="24"/>
        </w:rPr>
      </w:pPr>
    </w:p>
    <w:p w14:paraId="4A20699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31: - stockBought_(60,_2) - stocksOwnedEOD_(59,_2) + stocksOwnedEOD_(60,_2)</w:t>
      </w:r>
    </w:p>
    <w:p w14:paraId="587F764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2CE8A8DB" w14:textId="77777777" w:rsidR="001E3691" w:rsidRPr="001E3691" w:rsidRDefault="001E3691" w:rsidP="001E3691">
      <w:pPr>
        <w:jc w:val="both"/>
        <w:rPr>
          <w:rFonts w:ascii="Times New Roman" w:eastAsiaTheme="minorEastAsia" w:hAnsi="Times New Roman" w:cs="Times New Roman"/>
          <w:sz w:val="24"/>
          <w:szCs w:val="24"/>
        </w:rPr>
      </w:pPr>
    </w:p>
    <w:p w14:paraId="74A29C1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32: - stockBought_(60,_3) - stocksOwnedEOD_(59,_3) + stocksOwnedEOD_(60,_3)</w:t>
      </w:r>
    </w:p>
    <w:p w14:paraId="1D4B29F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67951209" w14:textId="77777777" w:rsidR="001E3691" w:rsidRPr="001E3691" w:rsidRDefault="001E3691" w:rsidP="001E3691">
      <w:pPr>
        <w:jc w:val="both"/>
        <w:rPr>
          <w:rFonts w:ascii="Times New Roman" w:eastAsiaTheme="minorEastAsia" w:hAnsi="Times New Roman" w:cs="Times New Roman"/>
          <w:sz w:val="24"/>
          <w:szCs w:val="24"/>
        </w:rPr>
      </w:pPr>
    </w:p>
    <w:p w14:paraId="5CE1DD6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33: - stockBought_(60,_4) - stocksOwnedEOD_(59,_4) + stocksOwnedEOD_(60,_4)</w:t>
      </w:r>
    </w:p>
    <w:p w14:paraId="5FF7951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381FFABC" w14:textId="77777777" w:rsidR="001E3691" w:rsidRPr="001E3691" w:rsidRDefault="001E3691" w:rsidP="001E3691">
      <w:pPr>
        <w:jc w:val="both"/>
        <w:rPr>
          <w:rFonts w:ascii="Times New Roman" w:eastAsiaTheme="minorEastAsia" w:hAnsi="Times New Roman" w:cs="Times New Roman"/>
          <w:sz w:val="24"/>
          <w:szCs w:val="24"/>
        </w:rPr>
      </w:pPr>
    </w:p>
    <w:p w14:paraId="3DE2D48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34: - stockBought_(60,_5) - stocksOwnedEOD_(59,_5) + stocksOwnedEOD_(60,_5)</w:t>
      </w:r>
    </w:p>
    <w:p w14:paraId="42008E9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0</w:t>
      </w:r>
    </w:p>
    <w:p w14:paraId="2A6B3C9B" w14:textId="77777777" w:rsidR="001E3691" w:rsidRPr="001E3691" w:rsidRDefault="001E3691" w:rsidP="001E3691">
      <w:pPr>
        <w:jc w:val="both"/>
        <w:rPr>
          <w:rFonts w:ascii="Times New Roman" w:eastAsiaTheme="minorEastAsia" w:hAnsi="Times New Roman" w:cs="Times New Roman"/>
          <w:sz w:val="24"/>
          <w:szCs w:val="24"/>
        </w:rPr>
      </w:pPr>
    </w:p>
    <w:p w14:paraId="6F00C28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35: - stockBought_(60,_6) - stocksOwnedEOD_(59,_6) + stocksOwnedEOD_(60,_6)</w:t>
      </w:r>
    </w:p>
    <w:p w14:paraId="0B34769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76B535F8" w14:textId="77777777" w:rsidR="001E3691" w:rsidRPr="001E3691" w:rsidRDefault="001E3691" w:rsidP="001E3691">
      <w:pPr>
        <w:jc w:val="both"/>
        <w:rPr>
          <w:rFonts w:ascii="Times New Roman" w:eastAsiaTheme="minorEastAsia" w:hAnsi="Times New Roman" w:cs="Times New Roman"/>
          <w:sz w:val="24"/>
          <w:szCs w:val="24"/>
        </w:rPr>
      </w:pPr>
    </w:p>
    <w:p w14:paraId="20E46C1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36: - stockBought_(61,_0) - stocksOwnedEOD_(60,_0) + stocksOwnedEOD_(61,_0)</w:t>
      </w:r>
    </w:p>
    <w:p w14:paraId="7614B30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13243416" w14:textId="77777777" w:rsidR="001E3691" w:rsidRPr="001E3691" w:rsidRDefault="001E3691" w:rsidP="001E3691">
      <w:pPr>
        <w:jc w:val="both"/>
        <w:rPr>
          <w:rFonts w:ascii="Times New Roman" w:eastAsiaTheme="minorEastAsia" w:hAnsi="Times New Roman" w:cs="Times New Roman"/>
          <w:sz w:val="24"/>
          <w:szCs w:val="24"/>
        </w:rPr>
      </w:pPr>
    </w:p>
    <w:p w14:paraId="6EEEFA3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37: - stockBought_(61,_1) - stocksOwnedEOD_(60,_1) + stocksOwnedEOD_(61,_1)</w:t>
      </w:r>
    </w:p>
    <w:p w14:paraId="61031CF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4F7A7D01" w14:textId="77777777" w:rsidR="001E3691" w:rsidRPr="001E3691" w:rsidRDefault="001E3691" w:rsidP="001E3691">
      <w:pPr>
        <w:jc w:val="both"/>
        <w:rPr>
          <w:rFonts w:ascii="Times New Roman" w:eastAsiaTheme="minorEastAsia" w:hAnsi="Times New Roman" w:cs="Times New Roman"/>
          <w:sz w:val="24"/>
          <w:szCs w:val="24"/>
        </w:rPr>
      </w:pPr>
    </w:p>
    <w:p w14:paraId="291A6A5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38: - stockBought_(61,_2) - stocksOwnedEOD_(60,_2) + stocksOwnedEOD_(61,_2)</w:t>
      </w:r>
    </w:p>
    <w:p w14:paraId="756DDF9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1328BF11" w14:textId="77777777" w:rsidR="001E3691" w:rsidRPr="001E3691" w:rsidRDefault="001E3691" w:rsidP="001E3691">
      <w:pPr>
        <w:jc w:val="both"/>
        <w:rPr>
          <w:rFonts w:ascii="Times New Roman" w:eastAsiaTheme="minorEastAsia" w:hAnsi="Times New Roman" w:cs="Times New Roman"/>
          <w:sz w:val="24"/>
          <w:szCs w:val="24"/>
        </w:rPr>
      </w:pPr>
    </w:p>
    <w:p w14:paraId="1D369CA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39: - stockBought_(61,_3) - stocksOwnedEOD_(60,_3) + stocksOwnedEOD_(61,_3)</w:t>
      </w:r>
    </w:p>
    <w:p w14:paraId="5324BCA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436775BE" w14:textId="77777777" w:rsidR="001E3691" w:rsidRPr="001E3691" w:rsidRDefault="001E3691" w:rsidP="001E3691">
      <w:pPr>
        <w:jc w:val="both"/>
        <w:rPr>
          <w:rFonts w:ascii="Times New Roman" w:eastAsiaTheme="minorEastAsia" w:hAnsi="Times New Roman" w:cs="Times New Roman"/>
          <w:sz w:val="24"/>
          <w:szCs w:val="24"/>
        </w:rPr>
      </w:pPr>
    </w:p>
    <w:p w14:paraId="731CD0A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40: - stockBought_(61,_4) - stocksOwnedEOD_(60,_4) + stocksOwnedEOD_(61,_4)</w:t>
      </w:r>
    </w:p>
    <w:p w14:paraId="337CFC8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5CF0452B" w14:textId="77777777" w:rsidR="001E3691" w:rsidRPr="001E3691" w:rsidRDefault="001E3691" w:rsidP="001E3691">
      <w:pPr>
        <w:jc w:val="both"/>
        <w:rPr>
          <w:rFonts w:ascii="Times New Roman" w:eastAsiaTheme="minorEastAsia" w:hAnsi="Times New Roman" w:cs="Times New Roman"/>
          <w:sz w:val="24"/>
          <w:szCs w:val="24"/>
        </w:rPr>
      </w:pPr>
    </w:p>
    <w:p w14:paraId="089A6E1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41: - stockBought_(61,_5) - stocksOwnedEOD_(60,_5) + stocksOwnedEOD_(61,_5)</w:t>
      </w:r>
    </w:p>
    <w:p w14:paraId="277D6E2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11F777D5" w14:textId="77777777" w:rsidR="001E3691" w:rsidRPr="001E3691" w:rsidRDefault="001E3691" w:rsidP="001E3691">
      <w:pPr>
        <w:jc w:val="both"/>
        <w:rPr>
          <w:rFonts w:ascii="Times New Roman" w:eastAsiaTheme="minorEastAsia" w:hAnsi="Times New Roman" w:cs="Times New Roman"/>
          <w:sz w:val="24"/>
          <w:szCs w:val="24"/>
        </w:rPr>
      </w:pPr>
    </w:p>
    <w:p w14:paraId="5DBCD98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42: - stockBought_(61,_6) - stocksOwnedEOD_(60,_6) + stocksOwnedEOD_(61,_6)</w:t>
      </w:r>
    </w:p>
    <w:p w14:paraId="30F2F8C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743DA142" w14:textId="77777777" w:rsidR="001E3691" w:rsidRPr="001E3691" w:rsidRDefault="001E3691" w:rsidP="001E3691">
      <w:pPr>
        <w:jc w:val="both"/>
        <w:rPr>
          <w:rFonts w:ascii="Times New Roman" w:eastAsiaTheme="minorEastAsia" w:hAnsi="Times New Roman" w:cs="Times New Roman"/>
          <w:sz w:val="24"/>
          <w:szCs w:val="24"/>
        </w:rPr>
      </w:pPr>
    </w:p>
    <w:p w14:paraId="7B60541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43: - stockBought_(62,_0) - stocksOwnedEOD_(61,_0) + stocksOwnedEOD_(62,_0)</w:t>
      </w:r>
    </w:p>
    <w:p w14:paraId="3985EA0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616F6D33" w14:textId="77777777" w:rsidR="001E3691" w:rsidRPr="001E3691" w:rsidRDefault="001E3691" w:rsidP="001E3691">
      <w:pPr>
        <w:jc w:val="both"/>
        <w:rPr>
          <w:rFonts w:ascii="Times New Roman" w:eastAsiaTheme="minorEastAsia" w:hAnsi="Times New Roman" w:cs="Times New Roman"/>
          <w:sz w:val="24"/>
          <w:szCs w:val="24"/>
        </w:rPr>
      </w:pPr>
    </w:p>
    <w:p w14:paraId="0ABD1DE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44: - stockBought_(62,_1) - stocksOwnedEOD_(61,_1) + stocksOwnedEOD_(62,_1)</w:t>
      </w:r>
    </w:p>
    <w:p w14:paraId="1430579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1D9C482B" w14:textId="77777777" w:rsidR="001E3691" w:rsidRPr="001E3691" w:rsidRDefault="001E3691" w:rsidP="001E3691">
      <w:pPr>
        <w:jc w:val="both"/>
        <w:rPr>
          <w:rFonts w:ascii="Times New Roman" w:eastAsiaTheme="minorEastAsia" w:hAnsi="Times New Roman" w:cs="Times New Roman"/>
          <w:sz w:val="24"/>
          <w:szCs w:val="24"/>
        </w:rPr>
      </w:pPr>
    </w:p>
    <w:p w14:paraId="0F89621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45: - stockBought_(62,_2) - stocksOwnedEOD_(61,_2) + stocksOwnedEOD_(62,_2)</w:t>
      </w:r>
    </w:p>
    <w:p w14:paraId="2484658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06385BE4" w14:textId="77777777" w:rsidR="001E3691" w:rsidRPr="001E3691" w:rsidRDefault="001E3691" w:rsidP="001E3691">
      <w:pPr>
        <w:jc w:val="both"/>
        <w:rPr>
          <w:rFonts w:ascii="Times New Roman" w:eastAsiaTheme="minorEastAsia" w:hAnsi="Times New Roman" w:cs="Times New Roman"/>
          <w:sz w:val="24"/>
          <w:szCs w:val="24"/>
        </w:rPr>
      </w:pPr>
    </w:p>
    <w:p w14:paraId="3B29FDD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46: - stockBought_(62,_3) - stocksOwnedEOD_(61,_3) + stocksOwnedEOD_(62,_3)</w:t>
      </w:r>
    </w:p>
    <w:p w14:paraId="54FCDE6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03EDDEF5" w14:textId="77777777" w:rsidR="001E3691" w:rsidRPr="001E3691" w:rsidRDefault="001E3691" w:rsidP="001E3691">
      <w:pPr>
        <w:jc w:val="both"/>
        <w:rPr>
          <w:rFonts w:ascii="Times New Roman" w:eastAsiaTheme="minorEastAsia" w:hAnsi="Times New Roman" w:cs="Times New Roman"/>
          <w:sz w:val="24"/>
          <w:szCs w:val="24"/>
        </w:rPr>
      </w:pPr>
    </w:p>
    <w:p w14:paraId="578F0AE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47: - stockBought_(62,_4) - stocksOwnedEOD_(61,_4) + stocksOwnedEOD_(62,_4)</w:t>
      </w:r>
    </w:p>
    <w:p w14:paraId="25A359E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06BDB08B" w14:textId="77777777" w:rsidR="001E3691" w:rsidRPr="001E3691" w:rsidRDefault="001E3691" w:rsidP="001E3691">
      <w:pPr>
        <w:jc w:val="both"/>
        <w:rPr>
          <w:rFonts w:ascii="Times New Roman" w:eastAsiaTheme="minorEastAsia" w:hAnsi="Times New Roman" w:cs="Times New Roman"/>
          <w:sz w:val="24"/>
          <w:szCs w:val="24"/>
        </w:rPr>
      </w:pPr>
    </w:p>
    <w:p w14:paraId="362A770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48: - stockBought_(62,_5) - stocksOwnedEOD_(61,_5) + stocksOwnedEOD_(62,_5)</w:t>
      </w:r>
    </w:p>
    <w:p w14:paraId="1623FED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7DF333CC" w14:textId="77777777" w:rsidR="001E3691" w:rsidRPr="001E3691" w:rsidRDefault="001E3691" w:rsidP="001E3691">
      <w:pPr>
        <w:jc w:val="both"/>
        <w:rPr>
          <w:rFonts w:ascii="Times New Roman" w:eastAsiaTheme="minorEastAsia" w:hAnsi="Times New Roman" w:cs="Times New Roman"/>
          <w:sz w:val="24"/>
          <w:szCs w:val="24"/>
        </w:rPr>
      </w:pPr>
    </w:p>
    <w:p w14:paraId="761708D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49: - stockBought_(62,_6) - stocksOwnedEOD_(61,_6) + stocksOwnedEOD_(62,_6)</w:t>
      </w:r>
    </w:p>
    <w:p w14:paraId="6CBA804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49D75CB0" w14:textId="77777777" w:rsidR="001E3691" w:rsidRPr="001E3691" w:rsidRDefault="001E3691" w:rsidP="001E3691">
      <w:pPr>
        <w:jc w:val="both"/>
        <w:rPr>
          <w:rFonts w:ascii="Times New Roman" w:eastAsiaTheme="minorEastAsia" w:hAnsi="Times New Roman" w:cs="Times New Roman"/>
          <w:sz w:val="24"/>
          <w:szCs w:val="24"/>
        </w:rPr>
      </w:pPr>
    </w:p>
    <w:p w14:paraId="660B976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50: - stockBought_(63,_0) - stocksOwnedEOD_(62,_0) + stocksOwnedEOD_(63,_0)</w:t>
      </w:r>
    </w:p>
    <w:p w14:paraId="65BBADC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6C07361C" w14:textId="77777777" w:rsidR="001E3691" w:rsidRPr="001E3691" w:rsidRDefault="001E3691" w:rsidP="001E3691">
      <w:pPr>
        <w:jc w:val="both"/>
        <w:rPr>
          <w:rFonts w:ascii="Times New Roman" w:eastAsiaTheme="minorEastAsia" w:hAnsi="Times New Roman" w:cs="Times New Roman"/>
          <w:sz w:val="24"/>
          <w:szCs w:val="24"/>
        </w:rPr>
      </w:pPr>
    </w:p>
    <w:p w14:paraId="6BB3C98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51: - stockBought_(63,_1) - stocksOwnedEOD_(62,_1) + stocksOwnedEOD_(63,_1)</w:t>
      </w:r>
    </w:p>
    <w:p w14:paraId="6B48305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4B726446" w14:textId="77777777" w:rsidR="001E3691" w:rsidRPr="001E3691" w:rsidRDefault="001E3691" w:rsidP="001E3691">
      <w:pPr>
        <w:jc w:val="both"/>
        <w:rPr>
          <w:rFonts w:ascii="Times New Roman" w:eastAsiaTheme="minorEastAsia" w:hAnsi="Times New Roman" w:cs="Times New Roman"/>
          <w:sz w:val="24"/>
          <w:szCs w:val="24"/>
        </w:rPr>
      </w:pPr>
    </w:p>
    <w:p w14:paraId="7E7DAAF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52: - stockBought_(63,_2) - stocksOwnedEOD_(62,_2) + stocksOwnedEOD_(63,_2)</w:t>
      </w:r>
    </w:p>
    <w:p w14:paraId="3614C84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56534FA3" w14:textId="77777777" w:rsidR="001E3691" w:rsidRPr="001E3691" w:rsidRDefault="001E3691" w:rsidP="001E3691">
      <w:pPr>
        <w:jc w:val="both"/>
        <w:rPr>
          <w:rFonts w:ascii="Times New Roman" w:eastAsiaTheme="minorEastAsia" w:hAnsi="Times New Roman" w:cs="Times New Roman"/>
          <w:sz w:val="24"/>
          <w:szCs w:val="24"/>
        </w:rPr>
      </w:pPr>
    </w:p>
    <w:p w14:paraId="5522FAE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953: - stockBought_(63,_3) - stocksOwnedEOD_(62,_3) + stocksOwnedEOD_(63,_3)</w:t>
      </w:r>
    </w:p>
    <w:p w14:paraId="39FF5B5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145FC4AB" w14:textId="77777777" w:rsidR="001E3691" w:rsidRPr="001E3691" w:rsidRDefault="001E3691" w:rsidP="001E3691">
      <w:pPr>
        <w:jc w:val="both"/>
        <w:rPr>
          <w:rFonts w:ascii="Times New Roman" w:eastAsiaTheme="minorEastAsia" w:hAnsi="Times New Roman" w:cs="Times New Roman"/>
          <w:sz w:val="24"/>
          <w:szCs w:val="24"/>
        </w:rPr>
      </w:pPr>
    </w:p>
    <w:p w14:paraId="3908801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54: - stockBought_(63,_4) - stocksOwnedEOD_(62,_4) + stocksOwnedEOD_(63,_4)</w:t>
      </w:r>
    </w:p>
    <w:p w14:paraId="1627573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7E489BEF" w14:textId="77777777" w:rsidR="001E3691" w:rsidRPr="001E3691" w:rsidRDefault="001E3691" w:rsidP="001E3691">
      <w:pPr>
        <w:jc w:val="both"/>
        <w:rPr>
          <w:rFonts w:ascii="Times New Roman" w:eastAsiaTheme="minorEastAsia" w:hAnsi="Times New Roman" w:cs="Times New Roman"/>
          <w:sz w:val="24"/>
          <w:szCs w:val="24"/>
        </w:rPr>
      </w:pPr>
    </w:p>
    <w:p w14:paraId="4293155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55: - stockBought_(63,_5) - stocksOwnedEOD_(62,_5) + stocksOwnedEOD_(63,_5)</w:t>
      </w:r>
    </w:p>
    <w:p w14:paraId="1FA570B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28E1B702" w14:textId="77777777" w:rsidR="001E3691" w:rsidRPr="001E3691" w:rsidRDefault="001E3691" w:rsidP="001E3691">
      <w:pPr>
        <w:jc w:val="both"/>
        <w:rPr>
          <w:rFonts w:ascii="Times New Roman" w:eastAsiaTheme="minorEastAsia" w:hAnsi="Times New Roman" w:cs="Times New Roman"/>
          <w:sz w:val="24"/>
          <w:szCs w:val="24"/>
        </w:rPr>
      </w:pPr>
    </w:p>
    <w:p w14:paraId="763686B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56: - stockBought_(63,_6) - stocksOwnedEOD_(62,_6) + stocksOwnedEOD_(63,_6)</w:t>
      </w:r>
    </w:p>
    <w:p w14:paraId="24DBF7A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25B85FDE" w14:textId="77777777" w:rsidR="001E3691" w:rsidRPr="001E3691" w:rsidRDefault="001E3691" w:rsidP="001E3691">
      <w:pPr>
        <w:jc w:val="both"/>
        <w:rPr>
          <w:rFonts w:ascii="Times New Roman" w:eastAsiaTheme="minorEastAsia" w:hAnsi="Times New Roman" w:cs="Times New Roman"/>
          <w:sz w:val="24"/>
          <w:szCs w:val="24"/>
        </w:rPr>
      </w:pPr>
    </w:p>
    <w:p w14:paraId="2D4282D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57: - stockBought_(64,_0) - stocksOwnedEOD_(63,_0) + stocksOwnedEOD_(64,_0)</w:t>
      </w:r>
    </w:p>
    <w:p w14:paraId="6BA25EF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4F2273BD" w14:textId="77777777" w:rsidR="001E3691" w:rsidRPr="001E3691" w:rsidRDefault="001E3691" w:rsidP="001E3691">
      <w:pPr>
        <w:jc w:val="both"/>
        <w:rPr>
          <w:rFonts w:ascii="Times New Roman" w:eastAsiaTheme="minorEastAsia" w:hAnsi="Times New Roman" w:cs="Times New Roman"/>
          <w:sz w:val="24"/>
          <w:szCs w:val="24"/>
        </w:rPr>
      </w:pPr>
    </w:p>
    <w:p w14:paraId="77BEE81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58: - stockBought_(64,_1) - stocksOwnedEOD_(63,_1) + stocksOwnedEOD_(64,_1)</w:t>
      </w:r>
    </w:p>
    <w:p w14:paraId="71DB5AD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07385D26" w14:textId="77777777" w:rsidR="001E3691" w:rsidRPr="001E3691" w:rsidRDefault="001E3691" w:rsidP="001E3691">
      <w:pPr>
        <w:jc w:val="both"/>
        <w:rPr>
          <w:rFonts w:ascii="Times New Roman" w:eastAsiaTheme="minorEastAsia" w:hAnsi="Times New Roman" w:cs="Times New Roman"/>
          <w:sz w:val="24"/>
          <w:szCs w:val="24"/>
        </w:rPr>
      </w:pPr>
    </w:p>
    <w:p w14:paraId="185A1E1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59: - stockBought_(64,_2) - stocksOwnedEOD_(63,_2) + stocksOwnedEOD_(64,_2)</w:t>
      </w:r>
    </w:p>
    <w:p w14:paraId="54416DC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6D1CB305" w14:textId="77777777" w:rsidR="001E3691" w:rsidRPr="001E3691" w:rsidRDefault="001E3691" w:rsidP="001E3691">
      <w:pPr>
        <w:jc w:val="both"/>
        <w:rPr>
          <w:rFonts w:ascii="Times New Roman" w:eastAsiaTheme="minorEastAsia" w:hAnsi="Times New Roman" w:cs="Times New Roman"/>
          <w:sz w:val="24"/>
          <w:szCs w:val="24"/>
        </w:rPr>
      </w:pPr>
    </w:p>
    <w:p w14:paraId="010CB73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60: - stockBought_(64,_3) - stocksOwnedEOD_(63,_3) + stocksOwnedEOD_(64,_3)</w:t>
      </w:r>
    </w:p>
    <w:p w14:paraId="5FDD57C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497D39DF" w14:textId="77777777" w:rsidR="001E3691" w:rsidRPr="001E3691" w:rsidRDefault="001E3691" w:rsidP="001E3691">
      <w:pPr>
        <w:jc w:val="both"/>
        <w:rPr>
          <w:rFonts w:ascii="Times New Roman" w:eastAsiaTheme="minorEastAsia" w:hAnsi="Times New Roman" w:cs="Times New Roman"/>
          <w:sz w:val="24"/>
          <w:szCs w:val="24"/>
        </w:rPr>
      </w:pPr>
    </w:p>
    <w:p w14:paraId="6421F76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61: - stockBought_(64,_4) - stocksOwnedEOD_(63,_4) + stocksOwnedEOD_(64,_4)</w:t>
      </w:r>
    </w:p>
    <w:p w14:paraId="061C162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7E8A04A4" w14:textId="77777777" w:rsidR="001E3691" w:rsidRPr="001E3691" w:rsidRDefault="001E3691" w:rsidP="001E3691">
      <w:pPr>
        <w:jc w:val="both"/>
        <w:rPr>
          <w:rFonts w:ascii="Times New Roman" w:eastAsiaTheme="minorEastAsia" w:hAnsi="Times New Roman" w:cs="Times New Roman"/>
          <w:sz w:val="24"/>
          <w:szCs w:val="24"/>
        </w:rPr>
      </w:pPr>
    </w:p>
    <w:p w14:paraId="0FE1162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62: - stockBought_(64,_5) - stocksOwnedEOD_(63,_5) + stocksOwnedEOD_(64,_5)</w:t>
      </w:r>
    </w:p>
    <w:p w14:paraId="491C3C9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0</w:t>
      </w:r>
    </w:p>
    <w:p w14:paraId="5B4C9BC8" w14:textId="77777777" w:rsidR="001E3691" w:rsidRPr="001E3691" w:rsidRDefault="001E3691" w:rsidP="001E3691">
      <w:pPr>
        <w:jc w:val="both"/>
        <w:rPr>
          <w:rFonts w:ascii="Times New Roman" w:eastAsiaTheme="minorEastAsia" w:hAnsi="Times New Roman" w:cs="Times New Roman"/>
          <w:sz w:val="24"/>
          <w:szCs w:val="24"/>
        </w:rPr>
      </w:pPr>
    </w:p>
    <w:p w14:paraId="2501335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63: - stockBought_(64,_6) - stocksOwnedEOD_(63,_6) + stocksOwnedEOD_(64,_6)</w:t>
      </w:r>
    </w:p>
    <w:p w14:paraId="3A1AF80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37AA0E91" w14:textId="77777777" w:rsidR="001E3691" w:rsidRPr="001E3691" w:rsidRDefault="001E3691" w:rsidP="001E3691">
      <w:pPr>
        <w:jc w:val="both"/>
        <w:rPr>
          <w:rFonts w:ascii="Times New Roman" w:eastAsiaTheme="minorEastAsia" w:hAnsi="Times New Roman" w:cs="Times New Roman"/>
          <w:sz w:val="24"/>
          <w:szCs w:val="24"/>
        </w:rPr>
      </w:pPr>
    </w:p>
    <w:p w14:paraId="11FDAB5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64: - stockBought_(65,_0) - stocksOwnedEOD_(64,_0) + stocksOwnedEOD_(65,_0)</w:t>
      </w:r>
    </w:p>
    <w:p w14:paraId="4BA2FA3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46656F50" w14:textId="77777777" w:rsidR="001E3691" w:rsidRPr="001E3691" w:rsidRDefault="001E3691" w:rsidP="001E3691">
      <w:pPr>
        <w:jc w:val="both"/>
        <w:rPr>
          <w:rFonts w:ascii="Times New Roman" w:eastAsiaTheme="minorEastAsia" w:hAnsi="Times New Roman" w:cs="Times New Roman"/>
          <w:sz w:val="24"/>
          <w:szCs w:val="24"/>
        </w:rPr>
      </w:pPr>
    </w:p>
    <w:p w14:paraId="3C6C226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65: - stockBought_(65,_1) - stocksOwnedEOD_(64,_1) + stocksOwnedEOD_(65,_1)</w:t>
      </w:r>
    </w:p>
    <w:p w14:paraId="1B70E18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5488A12D" w14:textId="77777777" w:rsidR="001E3691" w:rsidRPr="001E3691" w:rsidRDefault="001E3691" w:rsidP="001E3691">
      <w:pPr>
        <w:jc w:val="both"/>
        <w:rPr>
          <w:rFonts w:ascii="Times New Roman" w:eastAsiaTheme="minorEastAsia" w:hAnsi="Times New Roman" w:cs="Times New Roman"/>
          <w:sz w:val="24"/>
          <w:szCs w:val="24"/>
        </w:rPr>
      </w:pPr>
    </w:p>
    <w:p w14:paraId="189C30D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66: - stockBought_(65,_2) - stocksOwnedEOD_(64,_2) + stocksOwnedEOD_(65,_2)</w:t>
      </w:r>
    </w:p>
    <w:p w14:paraId="3B0A546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16544138" w14:textId="77777777" w:rsidR="001E3691" w:rsidRPr="001E3691" w:rsidRDefault="001E3691" w:rsidP="001E3691">
      <w:pPr>
        <w:jc w:val="both"/>
        <w:rPr>
          <w:rFonts w:ascii="Times New Roman" w:eastAsiaTheme="minorEastAsia" w:hAnsi="Times New Roman" w:cs="Times New Roman"/>
          <w:sz w:val="24"/>
          <w:szCs w:val="24"/>
        </w:rPr>
      </w:pPr>
    </w:p>
    <w:p w14:paraId="3956C05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67: - stockBought_(65,_3) - stocksOwnedEOD_(64,_3) + stocksOwnedEOD_(65,_3)</w:t>
      </w:r>
    </w:p>
    <w:p w14:paraId="501E5A0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377142EB" w14:textId="77777777" w:rsidR="001E3691" w:rsidRPr="001E3691" w:rsidRDefault="001E3691" w:rsidP="001E3691">
      <w:pPr>
        <w:jc w:val="both"/>
        <w:rPr>
          <w:rFonts w:ascii="Times New Roman" w:eastAsiaTheme="minorEastAsia" w:hAnsi="Times New Roman" w:cs="Times New Roman"/>
          <w:sz w:val="24"/>
          <w:szCs w:val="24"/>
        </w:rPr>
      </w:pPr>
    </w:p>
    <w:p w14:paraId="0F2112E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68: - stockBought_(65,_4) - stocksOwnedEOD_(64,_4) + stocksOwnedEOD_(65,_4)</w:t>
      </w:r>
    </w:p>
    <w:p w14:paraId="02DFFAF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65ABD302" w14:textId="77777777" w:rsidR="001E3691" w:rsidRPr="001E3691" w:rsidRDefault="001E3691" w:rsidP="001E3691">
      <w:pPr>
        <w:jc w:val="both"/>
        <w:rPr>
          <w:rFonts w:ascii="Times New Roman" w:eastAsiaTheme="minorEastAsia" w:hAnsi="Times New Roman" w:cs="Times New Roman"/>
          <w:sz w:val="24"/>
          <w:szCs w:val="24"/>
        </w:rPr>
      </w:pPr>
    </w:p>
    <w:p w14:paraId="0BCAE88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69: - stockBought_(65,_5) - stocksOwnedEOD_(64,_5) + stocksOwnedEOD_(65,_5)</w:t>
      </w:r>
    </w:p>
    <w:p w14:paraId="0247EDC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1C7A61A9" w14:textId="77777777" w:rsidR="001E3691" w:rsidRPr="001E3691" w:rsidRDefault="001E3691" w:rsidP="001E3691">
      <w:pPr>
        <w:jc w:val="both"/>
        <w:rPr>
          <w:rFonts w:ascii="Times New Roman" w:eastAsiaTheme="minorEastAsia" w:hAnsi="Times New Roman" w:cs="Times New Roman"/>
          <w:sz w:val="24"/>
          <w:szCs w:val="24"/>
        </w:rPr>
      </w:pPr>
    </w:p>
    <w:p w14:paraId="1E014CD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70: - stockBought_(65,_6) - stocksOwnedEOD_(64,_6) + stocksOwnedEOD_(65,_6)</w:t>
      </w:r>
    </w:p>
    <w:p w14:paraId="32EE9B2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06C39525" w14:textId="77777777" w:rsidR="001E3691" w:rsidRPr="001E3691" w:rsidRDefault="001E3691" w:rsidP="001E3691">
      <w:pPr>
        <w:jc w:val="both"/>
        <w:rPr>
          <w:rFonts w:ascii="Times New Roman" w:eastAsiaTheme="minorEastAsia" w:hAnsi="Times New Roman" w:cs="Times New Roman"/>
          <w:sz w:val="24"/>
          <w:szCs w:val="24"/>
        </w:rPr>
      </w:pPr>
    </w:p>
    <w:p w14:paraId="183D5BB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71: - stockBought_(66,_0) - stocksOwnedEOD_(65,_0) + stocksOwnedEOD_(66,_0)</w:t>
      </w:r>
    </w:p>
    <w:p w14:paraId="04F4934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35C33182" w14:textId="77777777" w:rsidR="001E3691" w:rsidRPr="001E3691" w:rsidRDefault="001E3691" w:rsidP="001E3691">
      <w:pPr>
        <w:jc w:val="both"/>
        <w:rPr>
          <w:rFonts w:ascii="Times New Roman" w:eastAsiaTheme="minorEastAsia" w:hAnsi="Times New Roman" w:cs="Times New Roman"/>
          <w:sz w:val="24"/>
          <w:szCs w:val="24"/>
        </w:rPr>
      </w:pPr>
    </w:p>
    <w:p w14:paraId="1C4F27D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72: - stockBought_(66,_1) - stocksOwnedEOD_(65,_1) + stocksOwnedEOD_(66,_1)</w:t>
      </w:r>
    </w:p>
    <w:p w14:paraId="23B80DE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66F9B2CD" w14:textId="77777777" w:rsidR="001E3691" w:rsidRPr="001E3691" w:rsidRDefault="001E3691" w:rsidP="001E3691">
      <w:pPr>
        <w:jc w:val="both"/>
        <w:rPr>
          <w:rFonts w:ascii="Times New Roman" w:eastAsiaTheme="minorEastAsia" w:hAnsi="Times New Roman" w:cs="Times New Roman"/>
          <w:sz w:val="24"/>
          <w:szCs w:val="24"/>
        </w:rPr>
      </w:pPr>
    </w:p>
    <w:p w14:paraId="144D4D8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73: - stockBought_(66,_2) - stocksOwnedEOD_(65,_2) + stocksOwnedEOD_(66,_2)</w:t>
      </w:r>
    </w:p>
    <w:p w14:paraId="74A4BCF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6EF31A89" w14:textId="77777777" w:rsidR="001E3691" w:rsidRPr="001E3691" w:rsidRDefault="001E3691" w:rsidP="001E3691">
      <w:pPr>
        <w:jc w:val="both"/>
        <w:rPr>
          <w:rFonts w:ascii="Times New Roman" w:eastAsiaTheme="minorEastAsia" w:hAnsi="Times New Roman" w:cs="Times New Roman"/>
          <w:sz w:val="24"/>
          <w:szCs w:val="24"/>
        </w:rPr>
      </w:pPr>
    </w:p>
    <w:p w14:paraId="7F4DF7D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74: - stockBought_(66,_3) - stocksOwnedEOD_(65,_3) + stocksOwnedEOD_(66,_3)</w:t>
      </w:r>
    </w:p>
    <w:p w14:paraId="6D2B1AD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29B0F163" w14:textId="77777777" w:rsidR="001E3691" w:rsidRPr="001E3691" w:rsidRDefault="001E3691" w:rsidP="001E3691">
      <w:pPr>
        <w:jc w:val="both"/>
        <w:rPr>
          <w:rFonts w:ascii="Times New Roman" w:eastAsiaTheme="minorEastAsia" w:hAnsi="Times New Roman" w:cs="Times New Roman"/>
          <w:sz w:val="24"/>
          <w:szCs w:val="24"/>
        </w:rPr>
      </w:pPr>
    </w:p>
    <w:p w14:paraId="042929A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75: - stockBought_(66,_4) - stocksOwnedEOD_(65,_4) + stocksOwnedEOD_(66,_4)</w:t>
      </w:r>
    </w:p>
    <w:p w14:paraId="3A2E9D9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29617C9C" w14:textId="77777777" w:rsidR="001E3691" w:rsidRPr="001E3691" w:rsidRDefault="001E3691" w:rsidP="001E3691">
      <w:pPr>
        <w:jc w:val="both"/>
        <w:rPr>
          <w:rFonts w:ascii="Times New Roman" w:eastAsiaTheme="minorEastAsia" w:hAnsi="Times New Roman" w:cs="Times New Roman"/>
          <w:sz w:val="24"/>
          <w:szCs w:val="24"/>
        </w:rPr>
      </w:pPr>
    </w:p>
    <w:p w14:paraId="1BF627B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76: - stockBought_(66,_5) - stocksOwnedEOD_(65,_5) + stocksOwnedEOD_(66,_5)</w:t>
      </w:r>
    </w:p>
    <w:p w14:paraId="4D5E766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3BF19FAB" w14:textId="77777777" w:rsidR="001E3691" w:rsidRPr="001E3691" w:rsidRDefault="001E3691" w:rsidP="001E3691">
      <w:pPr>
        <w:jc w:val="both"/>
        <w:rPr>
          <w:rFonts w:ascii="Times New Roman" w:eastAsiaTheme="minorEastAsia" w:hAnsi="Times New Roman" w:cs="Times New Roman"/>
          <w:sz w:val="24"/>
          <w:szCs w:val="24"/>
        </w:rPr>
      </w:pPr>
    </w:p>
    <w:p w14:paraId="3F8730D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77: - stockBought_(66,_6) - stocksOwnedEOD_(65,_6) + stocksOwnedEOD_(66,_6)</w:t>
      </w:r>
    </w:p>
    <w:p w14:paraId="4068CFF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100005BD" w14:textId="77777777" w:rsidR="001E3691" w:rsidRPr="001E3691" w:rsidRDefault="001E3691" w:rsidP="001E3691">
      <w:pPr>
        <w:jc w:val="both"/>
        <w:rPr>
          <w:rFonts w:ascii="Times New Roman" w:eastAsiaTheme="minorEastAsia" w:hAnsi="Times New Roman" w:cs="Times New Roman"/>
          <w:sz w:val="24"/>
          <w:szCs w:val="24"/>
        </w:rPr>
      </w:pPr>
    </w:p>
    <w:p w14:paraId="6BE8DB8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78: - stockBought_(67,_0) - stocksOwnedEOD_(66,_0) + stocksOwnedEOD_(67,_0)</w:t>
      </w:r>
    </w:p>
    <w:p w14:paraId="5F3BC3C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12D1B5FB" w14:textId="77777777" w:rsidR="001E3691" w:rsidRPr="001E3691" w:rsidRDefault="001E3691" w:rsidP="001E3691">
      <w:pPr>
        <w:jc w:val="both"/>
        <w:rPr>
          <w:rFonts w:ascii="Times New Roman" w:eastAsiaTheme="minorEastAsia" w:hAnsi="Times New Roman" w:cs="Times New Roman"/>
          <w:sz w:val="24"/>
          <w:szCs w:val="24"/>
        </w:rPr>
      </w:pPr>
    </w:p>
    <w:p w14:paraId="123F231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79: - stockBought_(67,_1) - stocksOwnedEOD_(66,_1) + stocksOwnedEOD_(67,_1)</w:t>
      </w:r>
    </w:p>
    <w:p w14:paraId="1B3313F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11909018" w14:textId="77777777" w:rsidR="001E3691" w:rsidRPr="001E3691" w:rsidRDefault="001E3691" w:rsidP="001E3691">
      <w:pPr>
        <w:jc w:val="both"/>
        <w:rPr>
          <w:rFonts w:ascii="Times New Roman" w:eastAsiaTheme="minorEastAsia" w:hAnsi="Times New Roman" w:cs="Times New Roman"/>
          <w:sz w:val="24"/>
          <w:szCs w:val="24"/>
        </w:rPr>
      </w:pPr>
    </w:p>
    <w:p w14:paraId="71F49B2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80: - stockBought_(67,_2) - stocksOwnedEOD_(66,_2) + stocksOwnedEOD_(67,_2)</w:t>
      </w:r>
    </w:p>
    <w:p w14:paraId="4FF0BDA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61A84FA9" w14:textId="77777777" w:rsidR="001E3691" w:rsidRPr="001E3691" w:rsidRDefault="001E3691" w:rsidP="001E3691">
      <w:pPr>
        <w:jc w:val="both"/>
        <w:rPr>
          <w:rFonts w:ascii="Times New Roman" w:eastAsiaTheme="minorEastAsia" w:hAnsi="Times New Roman" w:cs="Times New Roman"/>
          <w:sz w:val="24"/>
          <w:szCs w:val="24"/>
        </w:rPr>
      </w:pPr>
    </w:p>
    <w:p w14:paraId="1104F5B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981: - stockBought_(67,_3) - stocksOwnedEOD_(66,_3) + stocksOwnedEOD_(67,_3)</w:t>
      </w:r>
    </w:p>
    <w:p w14:paraId="06542A5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65E99E9A" w14:textId="77777777" w:rsidR="001E3691" w:rsidRPr="001E3691" w:rsidRDefault="001E3691" w:rsidP="001E3691">
      <w:pPr>
        <w:jc w:val="both"/>
        <w:rPr>
          <w:rFonts w:ascii="Times New Roman" w:eastAsiaTheme="minorEastAsia" w:hAnsi="Times New Roman" w:cs="Times New Roman"/>
          <w:sz w:val="24"/>
          <w:szCs w:val="24"/>
        </w:rPr>
      </w:pPr>
    </w:p>
    <w:p w14:paraId="4E7666F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82: - stockBought_(67,_4) - stocksOwnedEOD_(66,_4) + stocksOwnedEOD_(67,_4)</w:t>
      </w:r>
    </w:p>
    <w:p w14:paraId="2F58F69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02F89EB4" w14:textId="77777777" w:rsidR="001E3691" w:rsidRPr="001E3691" w:rsidRDefault="001E3691" w:rsidP="001E3691">
      <w:pPr>
        <w:jc w:val="both"/>
        <w:rPr>
          <w:rFonts w:ascii="Times New Roman" w:eastAsiaTheme="minorEastAsia" w:hAnsi="Times New Roman" w:cs="Times New Roman"/>
          <w:sz w:val="24"/>
          <w:szCs w:val="24"/>
        </w:rPr>
      </w:pPr>
    </w:p>
    <w:p w14:paraId="16ED1A7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83: - stockBought_(67,_5) - stocksOwnedEOD_(66,_5) + stocksOwnedEOD_(67,_5)</w:t>
      </w:r>
    </w:p>
    <w:p w14:paraId="211BF34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48502123" w14:textId="77777777" w:rsidR="001E3691" w:rsidRPr="001E3691" w:rsidRDefault="001E3691" w:rsidP="001E3691">
      <w:pPr>
        <w:jc w:val="both"/>
        <w:rPr>
          <w:rFonts w:ascii="Times New Roman" w:eastAsiaTheme="minorEastAsia" w:hAnsi="Times New Roman" w:cs="Times New Roman"/>
          <w:sz w:val="24"/>
          <w:szCs w:val="24"/>
        </w:rPr>
      </w:pPr>
    </w:p>
    <w:p w14:paraId="451426B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84: - stockBought_(67,_6) - stocksOwnedEOD_(66,_6) + stocksOwnedEOD_(67,_6)</w:t>
      </w:r>
    </w:p>
    <w:p w14:paraId="311DFCA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66720853" w14:textId="77777777" w:rsidR="001E3691" w:rsidRPr="001E3691" w:rsidRDefault="001E3691" w:rsidP="001E3691">
      <w:pPr>
        <w:jc w:val="both"/>
        <w:rPr>
          <w:rFonts w:ascii="Times New Roman" w:eastAsiaTheme="minorEastAsia" w:hAnsi="Times New Roman" w:cs="Times New Roman"/>
          <w:sz w:val="24"/>
          <w:szCs w:val="24"/>
        </w:rPr>
      </w:pPr>
    </w:p>
    <w:p w14:paraId="3FB655C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85: - stockBought_(68,_0) - stocksOwnedEOD_(67,_0) + stocksOwnedEOD_(68,_0)</w:t>
      </w:r>
    </w:p>
    <w:p w14:paraId="5106B12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08C60B0B" w14:textId="77777777" w:rsidR="001E3691" w:rsidRPr="001E3691" w:rsidRDefault="001E3691" w:rsidP="001E3691">
      <w:pPr>
        <w:jc w:val="both"/>
        <w:rPr>
          <w:rFonts w:ascii="Times New Roman" w:eastAsiaTheme="minorEastAsia" w:hAnsi="Times New Roman" w:cs="Times New Roman"/>
          <w:sz w:val="24"/>
          <w:szCs w:val="24"/>
        </w:rPr>
      </w:pPr>
    </w:p>
    <w:p w14:paraId="30A2667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86: - stockBought_(68,_1) - stocksOwnedEOD_(67,_1) + stocksOwnedEOD_(68,_1)</w:t>
      </w:r>
    </w:p>
    <w:p w14:paraId="6142737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4D53B26E" w14:textId="77777777" w:rsidR="001E3691" w:rsidRPr="001E3691" w:rsidRDefault="001E3691" w:rsidP="001E3691">
      <w:pPr>
        <w:jc w:val="both"/>
        <w:rPr>
          <w:rFonts w:ascii="Times New Roman" w:eastAsiaTheme="minorEastAsia" w:hAnsi="Times New Roman" w:cs="Times New Roman"/>
          <w:sz w:val="24"/>
          <w:szCs w:val="24"/>
        </w:rPr>
      </w:pPr>
    </w:p>
    <w:p w14:paraId="1EF113E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87: - stockBought_(68,_2) - stocksOwnedEOD_(67,_2) + stocksOwnedEOD_(68,_2)</w:t>
      </w:r>
    </w:p>
    <w:p w14:paraId="21948A7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5A919887" w14:textId="77777777" w:rsidR="001E3691" w:rsidRPr="001E3691" w:rsidRDefault="001E3691" w:rsidP="001E3691">
      <w:pPr>
        <w:jc w:val="both"/>
        <w:rPr>
          <w:rFonts w:ascii="Times New Roman" w:eastAsiaTheme="minorEastAsia" w:hAnsi="Times New Roman" w:cs="Times New Roman"/>
          <w:sz w:val="24"/>
          <w:szCs w:val="24"/>
        </w:rPr>
      </w:pPr>
    </w:p>
    <w:p w14:paraId="1E9558F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88: - stockBought_(68,_3) - stocksOwnedEOD_(67,_3) + stocksOwnedEOD_(68,_3)</w:t>
      </w:r>
    </w:p>
    <w:p w14:paraId="628216F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33B75CB8" w14:textId="77777777" w:rsidR="001E3691" w:rsidRPr="001E3691" w:rsidRDefault="001E3691" w:rsidP="001E3691">
      <w:pPr>
        <w:jc w:val="both"/>
        <w:rPr>
          <w:rFonts w:ascii="Times New Roman" w:eastAsiaTheme="minorEastAsia" w:hAnsi="Times New Roman" w:cs="Times New Roman"/>
          <w:sz w:val="24"/>
          <w:szCs w:val="24"/>
        </w:rPr>
      </w:pPr>
    </w:p>
    <w:p w14:paraId="1C6CBCA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89: - stockBought_(68,_4) - stocksOwnedEOD_(67,_4) + stocksOwnedEOD_(68,_4)</w:t>
      </w:r>
    </w:p>
    <w:p w14:paraId="128E739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7DF62E2A" w14:textId="77777777" w:rsidR="001E3691" w:rsidRPr="001E3691" w:rsidRDefault="001E3691" w:rsidP="001E3691">
      <w:pPr>
        <w:jc w:val="both"/>
        <w:rPr>
          <w:rFonts w:ascii="Times New Roman" w:eastAsiaTheme="minorEastAsia" w:hAnsi="Times New Roman" w:cs="Times New Roman"/>
          <w:sz w:val="24"/>
          <w:szCs w:val="24"/>
        </w:rPr>
      </w:pPr>
    </w:p>
    <w:p w14:paraId="6856032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90: - stockBought_(68,_5) - stocksOwnedEOD_(67,_5) + stocksOwnedEOD_(68,_5)</w:t>
      </w:r>
    </w:p>
    <w:p w14:paraId="46C4FAB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0</w:t>
      </w:r>
    </w:p>
    <w:p w14:paraId="0DD313C1" w14:textId="77777777" w:rsidR="001E3691" w:rsidRPr="001E3691" w:rsidRDefault="001E3691" w:rsidP="001E3691">
      <w:pPr>
        <w:jc w:val="both"/>
        <w:rPr>
          <w:rFonts w:ascii="Times New Roman" w:eastAsiaTheme="minorEastAsia" w:hAnsi="Times New Roman" w:cs="Times New Roman"/>
          <w:sz w:val="24"/>
          <w:szCs w:val="24"/>
        </w:rPr>
      </w:pPr>
    </w:p>
    <w:p w14:paraId="75A97B5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91: - stockBought_(68,_6) - stocksOwnedEOD_(67,_6) + stocksOwnedEOD_(68,_6)</w:t>
      </w:r>
    </w:p>
    <w:p w14:paraId="01EDF3E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20B3A8D6" w14:textId="77777777" w:rsidR="001E3691" w:rsidRPr="001E3691" w:rsidRDefault="001E3691" w:rsidP="001E3691">
      <w:pPr>
        <w:jc w:val="both"/>
        <w:rPr>
          <w:rFonts w:ascii="Times New Roman" w:eastAsiaTheme="minorEastAsia" w:hAnsi="Times New Roman" w:cs="Times New Roman"/>
          <w:sz w:val="24"/>
          <w:szCs w:val="24"/>
        </w:rPr>
      </w:pPr>
    </w:p>
    <w:p w14:paraId="2760D62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92: - stockBought_(69,_0) - stocksOwnedEOD_(68,_0) + stocksOwnedEOD_(69,_0)</w:t>
      </w:r>
    </w:p>
    <w:p w14:paraId="4903D6A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334DB721" w14:textId="77777777" w:rsidR="001E3691" w:rsidRPr="001E3691" w:rsidRDefault="001E3691" w:rsidP="001E3691">
      <w:pPr>
        <w:jc w:val="both"/>
        <w:rPr>
          <w:rFonts w:ascii="Times New Roman" w:eastAsiaTheme="minorEastAsia" w:hAnsi="Times New Roman" w:cs="Times New Roman"/>
          <w:sz w:val="24"/>
          <w:szCs w:val="24"/>
        </w:rPr>
      </w:pPr>
    </w:p>
    <w:p w14:paraId="4777424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93: - stockBought_(69,_1) - stocksOwnedEOD_(68,_1) + stocksOwnedEOD_(69,_1)</w:t>
      </w:r>
    </w:p>
    <w:p w14:paraId="4535AC9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372A71FF" w14:textId="77777777" w:rsidR="001E3691" w:rsidRPr="001E3691" w:rsidRDefault="001E3691" w:rsidP="001E3691">
      <w:pPr>
        <w:jc w:val="both"/>
        <w:rPr>
          <w:rFonts w:ascii="Times New Roman" w:eastAsiaTheme="minorEastAsia" w:hAnsi="Times New Roman" w:cs="Times New Roman"/>
          <w:sz w:val="24"/>
          <w:szCs w:val="24"/>
        </w:rPr>
      </w:pPr>
    </w:p>
    <w:p w14:paraId="7264215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94: - stockBought_(69,_2) - stocksOwnedEOD_(68,_2) + stocksOwnedEOD_(69,_2)</w:t>
      </w:r>
    </w:p>
    <w:p w14:paraId="06611C4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56864620" w14:textId="77777777" w:rsidR="001E3691" w:rsidRPr="001E3691" w:rsidRDefault="001E3691" w:rsidP="001E3691">
      <w:pPr>
        <w:jc w:val="both"/>
        <w:rPr>
          <w:rFonts w:ascii="Times New Roman" w:eastAsiaTheme="minorEastAsia" w:hAnsi="Times New Roman" w:cs="Times New Roman"/>
          <w:sz w:val="24"/>
          <w:szCs w:val="24"/>
        </w:rPr>
      </w:pPr>
    </w:p>
    <w:p w14:paraId="783D294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95: - stockBought_(69,_3) - stocksOwnedEOD_(68,_3) + stocksOwnedEOD_(69,_3)</w:t>
      </w:r>
    </w:p>
    <w:p w14:paraId="5D65084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07FB0E92" w14:textId="77777777" w:rsidR="001E3691" w:rsidRPr="001E3691" w:rsidRDefault="001E3691" w:rsidP="001E3691">
      <w:pPr>
        <w:jc w:val="both"/>
        <w:rPr>
          <w:rFonts w:ascii="Times New Roman" w:eastAsiaTheme="minorEastAsia" w:hAnsi="Times New Roman" w:cs="Times New Roman"/>
          <w:sz w:val="24"/>
          <w:szCs w:val="24"/>
        </w:rPr>
      </w:pPr>
    </w:p>
    <w:p w14:paraId="456A9FC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96: - stockBought_(69,_4) - stocksOwnedEOD_(68,_4) + stocksOwnedEOD_(69,_4)</w:t>
      </w:r>
    </w:p>
    <w:p w14:paraId="26814E1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499EBC26" w14:textId="77777777" w:rsidR="001E3691" w:rsidRPr="001E3691" w:rsidRDefault="001E3691" w:rsidP="001E3691">
      <w:pPr>
        <w:jc w:val="both"/>
        <w:rPr>
          <w:rFonts w:ascii="Times New Roman" w:eastAsiaTheme="minorEastAsia" w:hAnsi="Times New Roman" w:cs="Times New Roman"/>
          <w:sz w:val="24"/>
          <w:szCs w:val="24"/>
        </w:rPr>
      </w:pPr>
    </w:p>
    <w:p w14:paraId="69A4E32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97: - stockBought_(69,_5) - stocksOwnedEOD_(68,_5) + stocksOwnedEOD_(69,_5)</w:t>
      </w:r>
    </w:p>
    <w:p w14:paraId="75AC52B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6EED6196" w14:textId="77777777" w:rsidR="001E3691" w:rsidRPr="001E3691" w:rsidRDefault="001E3691" w:rsidP="001E3691">
      <w:pPr>
        <w:jc w:val="both"/>
        <w:rPr>
          <w:rFonts w:ascii="Times New Roman" w:eastAsiaTheme="minorEastAsia" w:hAnsi="Times New Roman" w:cs="Times New Roman"/>
          <w:sz w:val="24"/>
          <w:szCs w:val="24"/>
        </w:rPr>
      </w:pPr>
    </w:p>
    <w:p w14:paraId="23C5992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98: - stockBought_(69,_6) - stocksOwnedEOD_(68,_6) + stocksOwnedEOD_(69,_6)</w:t>
      </w:r>
    </w:p>
    <w:p w14:paraId="6E902E2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2C484E1D" w14:textId="77777777" w:rsidR="001E3691" w:rsidRPr="001E3691" w:rsidRDefault="001E3691" w:rsidP="001E3691">
      <w:pPr>
        <w:jc w:val="both"/>
        <w:rPr>
          <w:rFonts w:ascii="Times New Roman" w:eastAsiaTheme="minorEastAsia" w:hAnsi="Times New Roman" w:cs="Times New Roman"/>
          <w:sz w:val="24"/>
          <w:szCs w:val="24"/>
        </w:rPr>
      </w:pPr>
    </w:p>
    <w:p w14:paraId="6CE9796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999: - stockBought_(70,_0) - stocksOwnedEOD_(69,_0) + stocksOwnedEOD_(70,_0)</w:t>
      </w:r>
    </w:p>
    <w:p w14:paraId="53E2B66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0</w:t>
      </w:r>
    </w:p>
    <w:p w14:paraId="3B7CC644" w14:textId="77777777" w:rsidR="001E3691" w:rsidRPr="001E3691" w:rsidRDefault="001E3691" w:rsidP="001E3691">
      <w:pPr>
        <w:jc w:val="both"/>
        <w:rPr>
          <w:rFonts w:ascii="Times New Roman" w:eastAsiaTheme="minorEastAsia" w:hAnsi="Times New Roman" w:cs="Times New Roman"/>
          <w:sz w:val="24"/>
          <w:szCs w:val="24"/>
        </w:rPr>
      </w:pPr>
    </w:p>
    <w:p w14:paraId="3CCEFCA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00: - stockBought_(70,_1) - stocksOwnedEOD_(69,_1)</w:t>
      </w:r>
    </w:p>
    <w:p w14:paraId="6BBFD70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0,_1) = 0</w:t>
      </w:r>
    </w:p>
    <w:p w14:paraId="39AA10FF" w14:textId="77777777" w:rsidR="001E3691" w:rsidRPr="001E3691" w:rsidRDefault="001E3691" w:rsidP="001E3691">
      <w:pPr>
        <w:jc w:val="both"/>
        <w:rPr>
          <w:rFonts w:ascii="Times New Roman" w:eastAsiaTheme="minorEastAsia" w:hAnsi="Times New Roman" w:cs="Times New Roman"/>
          <w:sz w:val="24"/>
          <w:szCs w:val="24"/>
        </w:rPr>
      </w:pPr>
    </w:p>
    <w:p w14:paraId="4C5AE97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01: - stockBought_(70,_2) - stocksOwnedEOD_(69,_2)</w:t>
      </w:r>
    </w:p>
    <w:p w14:paraId="56BB6A7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0,_2) = 0</w:t>
      </w:r>
    </w:p>
    <w:p w14:paraId="6EF0818A" w14:textId="77777777" w:rsidR="001E3691" w:rsidRPr="001E3691" w:rsidRDefault="001E3691" w:rsidP="001E3691">
      <w:pPr>
        <w:jc w:val="both"/>
        <w:rPr>
          <w:rFonts w:ascii="Times New Roman" w:eastAsiaTheme="minorEastAsia" w:hAnsi="Times New Roman" w:cs="Times New Roman"/>
          <w:sz w:val="24"/>
          <w:szCs w:val="24"/>
        </w:rPr>
      </w:pPr>
    </w:p>
    <w:p w14:paraId="1BA6865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02: - stockBought_(70,_3) - stocksOwnedEOD_(69,_3)</w:t>
      </w:r>
    </w:p>
    <w:p w14:paraId="5E7B9C9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0,_3) = 0</w:t>
      </w:r>
    </w:p>
    <w:p w14:paraId="4732BAB9" w14:textId="77777777" w:rsidR="001E3691" w:rsidRPr="001E3691" w:rsidRDefault="001E3691" w:rsidP="001E3691">
      <w:pPr>
        <w:jc w:val="both"/>
        <w:rPr>
          <w:rFonts w:ascii="Times New Roman" w:eastAsiaTheme="minorEastAsia" w:hAnsi="Times New Roman" w:cs="Times New Roman"/>
          <w:sz w:val="24"/>
          <w:szCs w:val="24"/>
        </w:rPr>
      </w:pPr>
    </w:p>
    <w:p w14:paraId="003226B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03: - stockBought_(70,_4) - stocksOwnedEOD_(69,_4)</w:t>
      </w:r>
    </w:p>
    <w:p w14:paraId="1F034C3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0,_4) = 0</w:t>
      </w:r>
    </w:p>
    <w:p w14:paraId="5C8E98E4" w14:textId="77777777" w:rsidR="001E3691" w:rsidRPr="001E3691" w:rsidRDefault="001E3691" w:rsidP="001E3691">
      <w:pPr>
        <w:jc w:val="both"/>
        <w:rPr>
          <w:rFonts w:ascii="Times New Roman" w:eastAsiaTheme="minorEastAsia" w:hAnsi="Times New Roman" w:cs="Times New Roman"/>
          <w:sz w:val="24"/>
          <w:szCs w:val="24"/>
        </w:rPr>
      </w:pPr>
    </w:p>
    <w:p w14:paraId="658C47A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04: - stockBought_(70,_5) - stocksOwnedEOD_(69,_5)</w:t>
      </w:r>
    </w:p>
    <w:p w14:paraId="51A6CAC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0,_5) = 0</w:t>
      </w:r>
    </w:p>
    <w:p w14:paraId="06BE3C11" w14:textId="77777777" w:rsidR="001E3691" w:rsidRPr="001E3691" w:rsidRDefault="001E3691" w:rsidP="001E3691">
      <w:pPr>
        <w:jc w:val="both"/>
        <w:rPr>
          <w:rFonts w:ascii="Times New Roman" w:eastAsiaTheme="minorEastAsia" w:hAnsi="Times New Roman" w:cs="Times New Roman"/>
          <w:sz w:val="24"/>
          <w:szCs w:val="24"/>
        </w:rPr>
      </w:pPr>
    </w:p>
    <w:p w14:paraId="4B1310B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05: - stockBought_(70,_6) - stocksOwnedEOD_(69,_6)</w:t>
      </w:r>
    </w:p>
    <w:p w14:paraId="35764E8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0,_6) = 0</w:t>
      </w:r>
    </w:p>
    <w:p w14:paraId="16B01E90" w14:textId="77777777" w:rsidR="001E3691" w:rsidRPr="001E3691" w:rsidRDefault="001E3691" w:rsidP="001E3691">
      <w:pPr>
        <w:jc w:val="both"/>
        <w:rPr>
          <w:rFonts w:ascii="Times New Roman" w:eastAsiaTheme="minorEastAsia" w:hAnsi="Times New Roman" w:cs="Times New Roman"/>
          <w:sz w:val="24"/>
          <w:szCs w:val="24"/>
        </w:rPr>
      </w:pPr>
    </w:p>
    <w:p w14:paraId="7D913BA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06: - stockBought_(71,_0) - stocksOwnedEOD_(70,_0)</w:t>
      </w:r>
    </w:p>
    <w:p w14:paraId="47AA382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1,_0) = 0</w:t>
      </w:r>
    </w:p>
    <w:p w14:paraId="68382852" w14:textId="77777777" w:rsidR="001E3691" w:rsidRPr="001E3691" w:rsidRDefault="001E3691" w:rsidP="001E3691">
      <w:pPr>
        <w:jc w:val="both"/>
        <w:rPr>
          <w:rFonts w:ascii="Times New Roman" w:eastAsiaTheme="minorEastAsia" w:hAnsi="Times New Roman" w:cs="Times New Roman"/>
          <w:sz w:val="24"/>
          <w:szCs w:val="24"/>
        </w:rPr>
      </w:pPr>
    </w:p>
    <w:p w14:paraId="4D6FC5E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07: - stockBought_(71,_1) - stocksOwnedEOD_(70,_1)</w:t>
      </w:r>
    </w:p>
    <w:p w14:paraId="540903C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1,_1) = 0</w:t>
      </w:r>
    </w:p>
    <w:p w14:paraId="78E25AE7" w14:textId="77777777" w:rsidR="001E3691" w:rsidRPr="001E3691" w:rsidRDefault="001E3691" w:rsidP="001E3691">
      <w:pPr>
        <w:jc w:val="both"/>
        <w:rPr>
          <w:rFonts w:ascii="Times New Roman" w:eastAsiaTheme="minorEastAsia" w:hAnsi="Times New Roman" w:cs="Times New Roman"/>
          <w:sz w:val="24"/>
          <w:szCs w:val="24"/>
        </w:rPr>
      </w:pPr>
    </w:p>
    <w:p w14:paraId="1EC654E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08: - stockBought_(71,_2) - stocksOwnedEOD_(70,_2)</w:t>
      </w:r>
    </w:p>
    <w:p w14:paraId="39B47EB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1,_2) = 0</w:t>
      </w:r>
    </w:p>
    <w:p w14:paraId="5C6EB116" w14:textId="77777777" w:rsidR="001E3691" w:rsidRPr="001E3691" w:rsidRDefault="001E3691" w:rsidP="001E3691">
      <w:pPr>
        <w:jc w:val="both"/>
        <w:rPr>
          <w:rFonts w:ascii="Times New Roman" w:eastAsiaTheme="minorEastAsia" w:hAnsi="Times New Roman" w:cs="Times New Roman"/>
          <w:sz w:val="24"/>
          <w:szCs w:val="24"/>
        </w:rPr>
      </w:pPr>
    </w:p>
    <w:p w14:paraId="1D8C7B1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1009: - stockBought_(71,_3) - stocksOwnedEOD_(70,_3)</w:t>
      </w:r>
    </w:p>
    <w:p w14:paraId="315A58D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1,_3) = 0</w:t>
      </w:r>
    </w:p>
    <w:p w14:paraId="720E7715" w14:textId="77777777" w:rsidR="001E3691" w:rsidRPr="001E3691" w:rsidRDefault="001E3691" w:rsidP="001E3691">
      <w:pPr>
        <w:jc w:val="both"/>
        <w:rPr>
          <w:rFonts w:ascii="Times New Roman" w:eastAsiaTheme="minorEastAsia" w:hAnsi="Times New Roman" w:cs="Times New Roman"/>
          <w:sz w:val="24"/>
          <w:szCs w:val="24"/>
        </w:rPr>
      </w:pPr>
    </w:p>
    <w:p w14:paraId="2FFB581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10: - stockBought_(71,_4) - stocksOwnedEOD_(70,_4)</w:t>
      </w:r>
    </w:p>
    <w:p w14:paraId="586E4C5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1,_4) = 0</w:t>
      </w:r>
    </w:p>
    <w:p w14:paraId="1A732FA6" w14:textId="77777777" w:rsidR="001E3691" w:rsidRPr="001E3691" w:rsidRDefault="001E3691" w:rsidP="001E3691">
      <w:pPr>
        <w:jc w:val="both"/>
        <w:rPr>
          <w:rFonts w:ascii="Times New Roman" w:eastAsiaTheme="minorEastAsia" w:hAnsi="Times New Roman" w:cs="Times New Roman"/>
          <w:sz w:val="24"/>
          <w:szCs w:val="24"/>
        </w:rPr>
      </w:pPr>
    </w:p>
    <w:p w14:paraId="4FF7B3D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11: - stockBought_(71,_5) - stocksOwnedEOD_(70,_5)</w:t>
      </w:r>
    </w:p>
    <w:p w14:paraId="6CBA41D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1,_5) = 0</w:t>
      </w:r>
    </w:p>
    <w:p w14:paraId="407C20E1" w14:textId="77777777" w:rsidR="001E3691" w:rsidRPr="001E3691" w:rsidRDefault="001E3691" w:rsidP="001E3691">
      <w:pPr>
        <w:jc w:val="both"/>
        <w:rPr>
          <w:rFonts w:ascii="Times New Roman" w:eastAsiaTheme="minorEastAsia" w:hAnsi="Times New Roman" w:cs="Times New Roman"/>
          <w:sz w:val="24"/>
          <w:szCs w:val="24"/>
        </w:rPr>
      </w:pPr>
    </w:p>
    <w:p w14:paraId="750640D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12: - stockBought_(71,_6) - stocksOwnedEOD_(70,_6)</w:t>
      </w:r>
    </w:p>
    <w:p w14:paraId="0BF3320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1,_6) = 0</w:t>
      </w:r>
    </w:p>
    <w:p w14:paraId="0BD41FED" w14:textId="77777777" w:rsidR="001E3691" w:rsidRPr="001E3691" w:rsidRDefault="001E3691" w:rsidP="001E3691">
      <w:pPr>
        <w:jc w:val="both"/>
        <w:rPr>
          <w:rFonts w:ascii="Times New Roman" w:eastAsiaTheme="minorEastAsia" w:hAnsi="Times New Roman" w:cs="Times New Roman"/>
          <w:sz w:val="24"/>
          <w:szCs w:val="24"/>
        </w:rPr>
      </w:pPr>
    </w:p>
    <w:p w14:paraId="63D97C9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13: - stockBought_(72,_0) - stocksOwnedEOD_(71,_0)</w:t>
      </w:r>
    </w:p>
    <w:p w14:paraId="298DC79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2,_0) = 0</w:t>
      </w:r>
    </w:p>
    <w:p w14:paraId="3F2E7C57" w14:textId="77777777" w:rsidR="001E3691" w:rsidRPr="001E3691" w:rsidRDefault="001E3691" w:rsidP="001E3691">
      <w:pPr>
        <w:jc w:val="both"/>
        <w:rPr>
          <w:rFonts w:ascii="Times New Roman" w:eastAsiaTheme="minorEastAsia" w:hAnsi="Times New Roman" w:cs="Times New Roman"/>
          <w:sz w:val="24"/>
          <w:szCs w:val="24"/>
        </w:rPr>
      </w:pPr>
    </w:p>
    <w:p w14:paraId="7564EDF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14: - stockBought_(72,_1) - stocksOwnedEOD_(71,_1)</w:t>
      </w:r>
    </w:p>
    <w:p w14:paraId="3C093CA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2,_1) = 0</w:t>
      </w:r>
    </w:p>
    <w:p w14:paraId="496971B8" w14:textId="77777777" w:rsidR="001E3691" w:rsidRPr="001E3691" w:rsidRDefault="001E3691" w:rsidP="001E3691">
      <w:pPr>
        <w:jc w:val="both"/>
        <w:rPr>
          <w:rFonts w:ascii="Times New Roman" w:eastAsiaTheme="minorEastAsia" w:hAnsi="Times New Roman" w:cs="Times New Roman"/>
          <w:sz w:val="24"/>
          <w:szCs w:val="24"/>
        </w:rPr>
      </w:pPr>
    </w:p>
    <w:p w14:paraId="6D3C748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15: - stockBought_(72,_2) - stocksOwnedEOD_(71,_2)</w:t>
      </w:r>
    </w:p>
    <w:p w14:paraId="434EA92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2,_2) = 0</w:t>
      </w:r>
    </w:p>
    <w:p w14:paraId="3BBCBFE5" w14:textId="77777777" w:rsidR="001E3691" w:rsidRPr="001E3691" w:rsidRDefault="001E3691" w:rsidP="001E3691">
      <w:pPr>
        <w:jc w:val="both"/>
        <w:rPr>
          <w:rFonts w:ascii="Times New Roman" w:eastAsiaTheme="minorEastAsia" w:hAnsi="Times New Roman" w:cs="Times New Roman"/>
          <w:sz w:val="24"/>
          <w:szCs w:val="24"/>
        </w:rPr>
      </w:pPr>
    </w:p>
    <w:p w14:paraId="531A95E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16: - stockBought_(72,_3) - stocksOwnedEOD_(71,_3)</w:t>
      </w:r>
    </w:p>
    <w:p w14:paraId="3DF56D0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2,_3) = 0</w:t>
      </w:r>
    </w:p>
    <w:p w14:paraId="0B6367AE" w14:textId="77777777" w:rsidR="001E3691" w:rsidRPr="001E3691" w:rsidRDefault="001E3691" w:rsidP="001E3691">
      <w:pPr>
        <w:jc w:val="both"/>
        <w:rPr>
          <w:rFonts w:ascii="Times New Roman" w:eastAsiaTheme="minorEastAsia" w:hAnsi="Times New Roman" w:cs="Times New Roman"/>
          <w:sz w:val="24"/>
          <w:szCs w:val="24"/>
        </w:rPr>
      </w:pPr>
    </w:p>
    <w:p w14:paraId="7F8D270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17: - stockBought_(72,_4) - stocksOwnedEOD_(71,_4)</w:t>
      </w:r>
    </w:p>
    <w:p w14:paraId="651FD0F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2,_4) = 0</w:t>
      </w:r>
    </w:p>
    <w:p w14:paraId="10A0C397" w14:textId="77777777" w:rsidR="001E3691" w:rsidRPr="001E3691" w:rsidRDefault="001E3691" w:rsidP="001E3691">
      <w:pPr>
        <w:jc w:val="both"/>
        <w:rPr>
          <w:rFonts w:ascii="Times New Roman" w:eastAsiaTheme="minorEastAsia" w:hAnsi="Times New Roman" w:cs="Times New Roman"/>
          <w:sz w:val="24"/>
          <w:szCs w:val="24"/>
        </w:rPr>
      </w:pPr>
    </w:p>
    <w:p w14:paraId="027C374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18: - stockBought_(72,_5) - stocksOwnedEOD_(71,_5)</w:t>
      </w:r>
    </w:p>
    <w:p w14:paraId="726038F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stocksOwnedEOD_(72,_5) = 0</w:t>
      </w:r>
    </w:p>
    <w:p w14:paraId="7077183A" w14:textId="77777777" w:rsidR="001E3691" w:rsidRPr="001E3691" w:rsidRDefault="001E3691" w:rsidP="001E3691">
      <w:pPr>
        <w:jc w:val="both"/>
        <w:rPr>
          <w:rFonts w:ascii="Times New Roman" w:eastAsiaTheme="minorEastAsia" w:hAnsi="Times New Roman" w:cs="Times New Roman"/>
          <w:sz w:val="24"/>
          <w:szCs w:val="24"/>
        </w:rPr>
      </w:pPr>
    </w:p>
    <w:p w14:paraId="23E9639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19: - stockBought_(72,_6) - stocksOwnedEOD_(71,_6)</w:t>
      </w:r>
    </w:p>
    <w:p w14:paraId="4B9DFE0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2,_6) = 0</w:t>
      </w:r>
    </w:p>
    <w:p w14:paraId="07265305" w14:textId="77777777" w:rsidR="001E3691" w:rsidRPr="001E3691" w:rsidRDefault="001E3691" w:rsidP="001E3691">
      <w:pPr>
        <w:jc w:val="both"/>
        <w:rPr>
          <w:rFonts w:ascii="Times New Roman" w:eastAsiaTheme="minorEastAsia" w:hAnsi="Times New Roman" w:cs="Times New Roman"/>
          <w:sz w:val="24"/>
          <w:szCs w:val="24"/>
        </w:rPr>
      </w:pPr>
    </w:p>
    <w:p w14:paraId="644B947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20: - stockBought_(73,_0) - stocksOwnedEOD_(72,_0)</w:t>
      </w:r>
    </w:p>
    <w:p w14:paraId="428ACB0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3,_0) = 0</w:t>
      </w:r>
    </w:p>
    <w:p w14:paraId="619ACD49" w14:textId="77777777" w:rsidR="001E3691" w:rsidRPr="001E3691" w:rsidRDefault="001E3691" w:rsidP="001E3691">
      <w:pPr>
        <w:jc w:val="both"/>
        <w:rPr>
          <w:rFonts w:ascii="Times New Roman" w:eastAsiaTheme="minorEastAsia" w:hAnsi="Times New Roman" w:cs="Times New Roman"/>
          <w:sz w:val="24"/>
          <w:szCs w:val="24"/>
        </w:rPr>
      </w:pPr>
    </w:p>
    <w:p w14:paraId="0AC2674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21: - stockBought_(73,_1) - stocksOwnedEOD_(72,_1)</w:t>
      </w:r>
    </w:p>
    <w:p w14:paraId="5EFFD42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3,_1) = 0</w:t>
      </w:r>
    </w:p>
    <w:p w14:paraId="177A7DBD" w14:textId="77777777" w:rsidR="001E3691" w:rsidRPr="001E3691" w:rsidRDefault="001E3691" w:rsidP="001E3691">
      <w:pPr>
        <w:jc w:val="both"/>
        <w:rPr>
          <w:rFonts w:ascii="Times New Roman" w:eastAsiaTheme="minorEastAsia" w:hAnsi="Times New Roman" w:cs="Times New Roman"/>
          <w:sz w:val="24"/>
          <w:szCs w:val="24"/>
        </w:rPr>
      </w:pPr>
    </w:p>
    <w:p w14:paraId="51367D8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22: - stockBought_(73,_2) - stocksOwnedEOD_(72,_2)</w:t>
      </w:r>
    </w:p>
    <w:p w14:paraId="327A4A8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3,_2) = 0</w:t>
      </w:r>
    </w:p>
    <w:p w14:paraId="188B115D" w14:textId="77777777" w:rsidR="001E3691" w:rsidRPr="001E3691" w:rsidRDefault="001E3691" w:rsidP="001E3691">
      <w:pPr>
        <w:jc w:val="both"/>
        <w:rPr>
          <w:rFonts w:ascii="Times New Roman" w:eastAsiaTheme="minorEastAsia" w:hAnsi="Times New Roman" w:cs="Times New Roman"/>
          <w:sz w:val="24"/>
          <w:szCs w:val="24"/>
        </w:rPr>
      </w:pPr>
    </w:p>
    <w:p w14:paraId="2A25E63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23: - stockBought_(73,_3) - stocksOwnedEOD_(72,_3)</w:t>
      </w:r>
    </w:p>
    <w:p w14:paraId="0AFDA61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3,_3) = 0</w:t>
      </w:r>
    </w:p>
    <w:p w14:paraId="3FDABA72" w14:textId="77777777" w:rsidR="001E3691" w:rsidRPr="001E3691" w:rsidRDefault="001E3691" w:rsidP="001E3691">
      <w:pPr>
        <w:jc w:val="both"/>
        <w:rPr>
          <w:rFonts w:ascii="Times New Roman" w:eastAsiaTheme="minorEastAsia" w:hAnsi="Times New Roman" w:cs="Times New Roman"/>
          <w:sz w:val="24"/>
          <w:szCs w:val="24"/>
        </w:rPr>
      </w:pPr>
    </w:p>
    <w:p w14:paraId="452F705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24: - stockBought_(73,_4) - stocksOwnedEOD_(72,_4)</w:t>
      </w:r>
    </w:p>
    <w:p w14:paraId="47F4C98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3,_4) = 0</w:t>
      </w:r>
    </w:p>
    <w:p w14:paraId="14E38A9F" w14:textId="77777777" w:rsidR="001E3691" w:rsidRPr="001E3691" w:rsidRDefault="001E3691" w:rsidP="001E3691">
      <w:pPr>
        <w:jc w:val="both"/>
        <w:rPr>
          <w:rFonts w:ascii="Times New Roman" w:eastAsiaTheme="minorEastAsia" w:hAnsi="Times New Roman" w:cs="Times New Roman"/>
          <w:sz w:val="24"/>
          <w:szCs w:val="24"/>
        </w:rPr>
      </w:pPr>
    </w:p>
    <w:p w14:paraId="7849BC0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25: - stockBought_(73,_5) - stocksOwnedEOD_(72,_5)</w:t>
      </w:r>
    </w:p>
    <w:p w14:paraId="3FBFDA5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3,_5) = 0</w:t>
      </w:r>
    </w:p>
    <w:p w14:paraId="3E294966" w14:textId="77777777" w:rsidR="001E3691" w:rsidRPr="001E3691" w:rsidRDefault="001E3691" w:rsidP="001E3691">
      <w:pPr>
        <w:jc w:val="both"/>
        <w:rPr>
          <w:rFonts w:ascii="Times New Roman" w:eastAsiaTheme="minorEastAsia" w:hAnsi="Times New Roman" w:cs="Times New Roman"/>
          <w:sz w:val="24"/>
          <w:szCs w:val="24"/>
        </w:rPr>
      </w:pPr>
    </w:p>
    <w:p w14:paraId="50F1B48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26: - stockBought_(73,_6) - stocksOwnedEOD_(72,_6)</w:t>
      </w:r>
    </w:p>
    <w:p w14:paraId="63A8980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3,_6) = 0</w:t>
      </w:r>
    </w:p>
    <w:p w14:paraId="55DC5832" w14:textId="77777777" w:rsidR="001E3691" w:rsidRPr="001E3691" w:rsidRDefault="001E3691" w:rsidP="001E3691">
      <w:pPr>
        <w:jc w:val="both"/>
        <w:rPr>
          <w:rFonts w:ascii="Times New Roman" w:eastAsiaTheme="minorEastAsia" w:hAnsi="Times New Roman" w:cs="Times New Roman"/>
          <w:sz w:val="24"/>
          <w:szCs w:val="24"/>
        </w:rPr>
      </w:pPr>
    </w:p>
    <w:p w14:paraId="01305D5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27: - stockBought_(74,_0) - stocksOwnedEOD_(73,_0)</w:t>
      </w:r>
    </w:p>
    <w:p w14:paraId="3779B10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4,_0) = 0</w:t>
      </w:r>
    </w:p>
    <w:p w14:paraId="5288BB33" w14:textId="77777777" w:rsidR="001E3691" w:rsidRPr="001E3691" w:rsidRDefault="001E3691" w:rsidP="001E3691">
      <w:pPr>
        <w:jc w:val="both"/>
        <w:rPr>
          <w:rFonts w:ascii="Times New Roman" w:eastAsiaTheme="minorEastAsia" w:hAnsi="Times New Roman" w:cs="Times New Roman"/>
          <w:sz w:val="24"/>
          <w:szCs w:val="24"/>
        </w:rPr>
      </w:pPr>
    </w:p>
    <w:p w14:paraId="6282632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28: - stockBought_(74,_1) - stocksOwnedEOD_(73,_1)</w:t>
      </w:r>
    </w:p>
    <w:p w14:paraId="3F23926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4,_1) = 0</w:t>
      </w:r>
    </w:p>
    <w:p w14:paraId="52B4908C" w14:textId="77777777" w:rsidR="001E3691" w:rsidRPr="001E3691" w:rsidRDefault="001E3691" w:rsidP="001E3691">
      <w:pPr>
        <w:jc w:val="both"/>
        <w:rPr>
          <w:rFonts w:ascii="Times New Roman" w:eastAsiaTheme="minorEastAsia" w:hAnsi="Times New Roman" w:cs="Times New Roman"/>
          <w:sz w:val="24"/>
          <w:szCs w:val="24"/>
        </w:rPr>
      </w:pPr>
    </w:p>
    <w:p w14:paraId="741A32D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29: - stockBought_(74,_2) - stocksOwnedEOD_(73,_2)</w:t>
      </w:r>
    </w:p>
    <w:p w14:paraId="2C1E004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4,_2) = 0</w:t>
      </w:r>
    </w:p>
    <w:p w14:paraId="15FCB1D4" w14:textId="77777777" w:rsidR="001E3691" w:rsidRPr="001E3691" w:rsidRDefault="001E3691" w:rsidP="001E3691">
      <w:pPr>
        <w:jc w:val="both"/>
        <w:rPr>
          <w:rFonts w:ascii="Times New Roman" w:eastAsiaTheme="minorEastAsia" w:hAnsi="Times New Roman" w:cs="Times New Roman"/>
          <w:sz w:val="24"/>
          <w:szCs w:val="24"/>
        </w:rPr>
      </w:pPr>
    </w:p>
    <w:p w14:paraId="1A3EE14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30: - stockBought_(74,_3) - stocksOwnedEOD_(73,_3)</w:t>
      </w:r>
    </w:p>
    <w:p w14:paraId="7955B47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4,_3) = 0</w:t>
      </w:r>
    </w:p>
    <w:p w14:paraId="67F9183D" w14:textId="77777777" w:rsidR="001E3691" w:rsidRPr="001E3691" w:rsidRDefault="001E3691" w:rsidP="001E3691">
      <w:pPr>
        <w:jc w:val="both"/>
        <w:rPr>
          <w:rFonts w:ascii="Times New Roman" w:eastAsiaTheme="minorEastAsia" w:hAnsi="Times New Roman" w:cs="Times New Roman"/>
          <w:sz w:val="24"/>
          <w:szCs w:val="24"/>
        </w:rPr>
      </w:pPr>
    </w:p>
    <w:p w14:paraId="5A23C24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31: - stockBought_(74,_4) - stocksOwnedEOD_(73,_4)</w:t>
      </w:r>
    </w:p>
    <w:p w14:paraId="28E15A7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4,_4) = 0</w:t>
      </w:r>
    </w:p>
    <w:p w14:paraId="685848F1" w14:textId="77777777" w:rsidR="001E3691" w:rsidRPr="001E3691" w:rsidRDefault="001E3691" w:rsidP="001E3691">
      <w:pPr>
        <w:jc w:val="both"/>
        <w:rPr>
          <w:rFonts w:ascii="Times New Roman" w:eastAsiaTheme="minorEastAsia" w:hAnsi="Times New Roman" w:cs="Times New Roman"/>
          <w:sz w:val="24"/>
          <w:szCs w:val="24"/>
        </w:rPr>
      </w:pPr>
    </w:p>
    <w:p w14:paraId="1DF32AD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32: - stockBought_(74,_5) - stocksOwnedEOD_(73,_5)</w:t>
      </w:r>
    </w:p>
    <w:p w14:paraId="14BFDD3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4,_5) = 0</w:t>
      </w:r>
    </w:p>
    <w:p w14:paraId="1F964FAA" w14:textId="77777777" w:rsidR="001E3691" w:rsidRPr="001E3691" w:rsidRDefault="001E3691" w:rsidP="001E3691">
      <w:pPr>
        <w:jc w:val="both"/>
        <w:rPr>
          <w:rFonts w:ascii="Times New Roman" w:eastAsiaTheme="minorEastAsia" w:hAnsi="Times New Roman" w:cs="Times New Roman"/>
          <w:sz w:val="24"/>
          <w:szCs w:val="24"/>
        </w:rPr>
      </w:pPr>
    </w:p>
    <w:p w14:paraId="647AE79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33: - stockBought_(74,_6) - stocksOwnedEOD_(73,_6)</w:t>
      </w:r>
    </w:p>
    <w:p w14:paraId="5A12E2C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4,_6) = 0</w:t>
      </w:r>
    </w:p>
    <w:p w14:paraId="21937145" w14:textId="77777777" w:rsidR="001E3691" w:rsidRPr="001E3691" w:rsidRDefault="001E3691" w:rsidP="001E3691">
      <w:pPr>
        <w:jc w:val="both"/>
        <w:rPr>
          <w:rFonts w:ascii="Times New Roman" w:eastAsiaTheme="minorEastAsia" w:hAnsi="Times New Roman" w:cs="Times New Roman"/>
          <w:sz w:val="24"/>
          <w:szCs w:val="24"/>
        </w:rPr>
      </w:pPr>
    </w:p>
    <w:p w14:paraId="306D30A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34: - stockBought_(75,_0) - stocksOwnedEOD_(74,_0)</w:t>
      </w:r>
    </w:p>
    <w:p w14:paraId="67EFF5D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5,_0) = 0</w:t>
      </w:r>
    </w:p>
    <w:p w14:paraId="7BB73961" w14:textId="77777777" w:rsidR="001E3691" w:rsidRPr="001E3691" w:rsidRDefault="001E3691" w:rsidP="001E3691">
      <w:pPr>
        <w:jc w:val="both"/>
        <w:rPr>
          <w:rFonts w:ascii="Times New Roman" w:eastAsiaTheme="minorEastAsia" w:hAnsi="Times New Roman" w:cs="Times New Roman"/>
          <w:sz w:val="24"/>
          <w:szCs w:val="24"/>
        </w:rPr>
      </w:pPr>
    </w:p>
    <w:p w14:paraId="3F213D3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35: - stockBought_(75,_1) - stocksOwnedEOD_(74,_1)</w:t>
      </w:r>
    </w:p>
    <w:p w14:paraId="793748D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5,_1) = 0</w:t>
      </w:r>
    </w:p>
    <w:p w14:paraId="58F34237" w14:textId="77777777" w:rsidR="001E3691" w:rsidRPr="001E3691" w:rsidRDefault="001E3691" w:rsidP="001E3691">
      <w:pPr>
        <w:jc w:val="both"/>
        <w:rPr>
          <w:rFonts w:ascii="Times New Roman" w:eastAsiaTheme="minorEastAsia" w:hAnsi="Times New Roman" w:cs="Times New Roman"/>
          <w:sz w:val="24"/>
          <w:szCs w:val="24"/>
        </w:rPr>
      </w:pPr>
    </w:p>
    <w:p w14:paraId="0740229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36: - stockBought_(75,_2) - stocksOwnedEOD_(74,_2)</w:t>
      </w:r>
    </w:p>
    <w:p w14:paraId="427C59F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5,_2) = 0</w:t>
      </w:r>
    </w:p>
    <w:p w14:paraId="37953C44" w14:textId="77777777" w:rsidR="001E3691" w:rsidRPr="001E3691" w:rsidRDefault="001E3691" w:rsidP="001E3691">
      <w:pPr>
        <w:jc w:val="both"/>
        <w:rPr>
          <w:rFonts w:ascii="Times New Roman" w:eastAsiaTheme="minorEastAsia" w:hAnsi="Times New Roman" w:cs="Times New Roman"/>
          <w:sz w:val="24"/>
          <w:szCs w:val="24"/>
        </w:rPr>
      </w:pPr>
    </w:p>
    <w:p w14:paraId="7335D21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1037: - stockBought_(75,_3) - stocksOwnedEOD_(74,_3)</w:t>
      </w:r>
    </w:p>
    <w:p w14:paraId="72CACBC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5,_3) = 0</w:t>
      </w:r>
    </w:p>
    <w:p w14:paraId="68F93789" w14:textId="77777777" w:rsidR="001E3691" w:rsidRPr="001E3691" w:rsidRDefault="001E3691" w:rsidP="001E3691">
      <w:pPr>
        <w:jc w:val="both"/>
        <w:rPr>
          <w:rFonts w:ascii="Times New Roman" w:eastAsiaTheme="minorEastAsia" w:hAnsi="Times New Roman" w:cs="Times New Roman"/>
          <w:sz w:val="24"/>
          <w:szCs w:val="24"/>
        </w:rPr>
      </w:pPr>
    </w:p>
    <w:p w14:paraId="3BD4684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38: - stockBought_(75,_4) - stocksOwnedEOD_(74,_4)</w:t>
      </w:r>
    </w:p>
    <w:p w14:paraId="5EB20A2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5,_4) = 0</w:t>
      </w:r>
    </w:p>
    <w:p w14:paraId="6F3CF64D" w14:textId="77777777" w:rsidR="001E3691" w:rsidRPr="001E3691" w:rsidRDefault="001E3691" w:rsidP="001E3691">
      <w:pPr>
        <w:jc w:val="both"/>
        <w:rPr>
          <w:rFonts w:ascii="Times New Roman" w:eastAsiaTheme="minorEastAsia" w:hAnsi="Times New Roman" w:cs="Times New Roman"/>
          <w:sz w:val="24"/>
          <w:szCs w:val="24"/>
        </w:rPr>
      </w:pPr>
    </w:p>
    <w:p w14:paraId="10C1CA4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39: - stockBought_(75,_5) - stocksOwnedEOD_(74,_5)</w:t>
      </w:r>
    </w:p>
    <w:p w14:paraId="7579EB9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5,_5) = 0</w:t>
      </w:r>
    </w:p>
    <w:p w14:paraId="615106D4" w14:textId="77777777" w:rsidR="001E3691" w:rsidRPr="001E3691" w:rsidRDefault="001E3691" w:rsidP="001E3691">
      <w:pPr>
        <w:jc w:val="both"/>
        <w:rPr>
          <w:rFonts w:ascii="Times New Roman" w:eastAsiaTheme="minorEastAsia" w:hAnsi="Times New Roman" w:cs="Times New Roman"/>
          <w:sz w:val="24"/>
          <w:szCs w:val="24"/>
        </w:rPr>
      </w:pPr>
    </w:p>
    <w:p w14:paraId="7C7FEBB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40: - stockBought_(75,_6) - stocksOwnedEOD_(74,_6)</w:t>
      </w:r>
    </w:p>
    <w:p w14:paraId="528309F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5,_6) = 0</w:t>
      </w:r>
    </w:p>
    <w:p w14:paraId="08217EEE" w14:textId="77777777" w:rsidR="001E3691" w:rsidRPr="001E3691" w:rsidRDefault="001E3691" w:rsidP="001E3691">
      <w:pPr>
        <w:jc w:val="both"/>
        <w:rPr>
          <w:rFonts w:ascii="Times New Roman" w:eastAsiaTheme="minorEastAsia" w:hAnsi="Times New Roman" w:cs="Times New Roman"/>
          <w:sz w:val="24"/>
          <w:szCs w:val="24"/>
        </w:rPr>
      </w:pPr>
    </w:p>
    <w:p w14:paraId="080F272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41: - stockBought_(76,_0) - stocksOwnedEOD_(75,_0)</w:t>
      </w:r>
    </w:p>
    <w:p w14:paraId="485E1A4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6,_0) = 0</w:t>
      </w:r>
    </w:p>
    <w:p w14:paraId="5D23BD9C" w14:textId="77777777" w:rsidR="001E3691" w:rsidRPr="001E3691" w:rsidRDefault="001E3691" w:rsidP="001E3691">
      <w:pPr>
        <w:jc w:val="both"/>
        <w:rPr>
          <w:rFonts w:ascii="Times New Roman" w:eastAsiaTheme="minorEastAsia" w:hAnsi="Times New Roman" w:cs="Times New Roman"/>
          <w:sz w:val="24"/>
          <w:szCs w:val="24"/>
        </w:rPr>
      </w:pPr>
    </w:p>
    <w:p w14:paraId="3F2DE80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42: - stockBought_(76,_1) - stocksOwnedEOD_(75,_1)</w:t>
      </w:r>
    </w:p>
    <w:p w14:paraId="5F2A628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6,_1) = 0</w:t>
      </w:r>
    </w:p>
    <w:p w14:paraId="7811B72A" w14:textId="77777777" w:rsidR="001E3691" w:rsidRPr="001E3691" w:rsidRDefault="001E3691" w:rsidP="001E3691">
      <w:pPr>
        <w:jc w:val="both"/>
        <w:rPr>
          <w:rFonts w:ascii="Times New Roman" w:eastAsiaTheme="minorEastAsia" w:hAnsi="Times New Roman" w:cs="Times New Roman"/>
          <w:sz w:val="24"/>
          <w:szCs w:val="24"/>
        </w:rPr>
      </w:pPr>
    </w:p>
    <w:p w14:paraId="5AACD15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43: - stockBought_(76,_2) - stocksOwnedEOD_(75,_2)</w:t>
      </w:r>
    </w:p>
    <w:p w14:paraId="32E73BC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6,_2) = 0</w:t>
      </w:r>
    </w:p>
    <w:p w14:paraId="6BED77AB" w14:textId="77777777" w:rsidR="001E3691" w:rsidRPr="001E3691" w:rsidRDefault="001E3691" w:rsidP="001E3691">
      <w:pPr>
        <w:jc w:val="both"/>
        <w:rPr>
          <w:rFonts w:ascii="Times New Roman" w:eastAsiaTheme="minorEastAsia" w:hAnsi="Times New Roman" w:cs="Times New Roman"/>
          <w:sz w:val="24"/>
          <w:szCs w:val="24"/>
        </w:rPr>
      </w:pPr>
    </w:p>
    <w:p w14:paraId="1014B94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44: - stockBought_(76,_3) - stocksOwnedEOD_(75,_3)</w:t>
      </w:r>
    </w:p>
    <w:p w14:paraId="0615CB9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6,_3) = 0</w:t>
      </w:r>
    </w:p>
    <w:p w14:paraId="0D311D8E" w14:textId="77777777" w:rsidR="001E3691" w:rsidRPr="001E3691" w:rsidRDefault="001E3691" w:rsidP="001E3691">
      <w:pPr>
        <w:jc w:val="both"/>
        <w:rPr>
          <w:rFonts w:ascii="Times New Roman" w:eastAsiaTheme="minorEastAsia" w:hAnsi="Times New Roman" w:cs="Times New Roman"/>
          <w:sz w:val="24"/>
          <w:szCs w:val="24"/>
        </w:rPr>
      </w:pPr>
    </w:p>
    <w:p w14:paraId="30478A0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45: - stockBought_(76,_4) - stocksOwnedEOD_(75,_4)</w:t>
      </w:r>
    </w:p>
    <w:p w14:paraId="4388212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6,_4) = 0</w:t>
      </w:r>
    </w:p>
    <w:p w14:paraId="586C24B0" w14:textId="77777777" w:rsidR="001E3691" w:rsidRPr="001E3691" w:rsidRDefault="001E3691" w:rsidP="001E3691">
      <w:pPr>
        <w:jc w:val="both"/>
        <w:rPr>
          <w:rFonts w:ascii="Times New Roman" w:eastAsiaTheme="minorEastAsia" w:hAnsi="Times New Roman" w:cs="Times New Roman"/>
          <w:sz w:val="24"/>
          <w:szCs w:val="24"/>
        </w:rPr>
      </w:pPr>
    </w:p>
    <w:p w14:paraId="47C8602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46: - stockBought_(76,_5) - stocksOwnedEOD_(75,_5)</w:t>
      </w:r>
    </w:p>
    <w:p w14:paraId="6D1CDD4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stocksOwnedEOD_(76,_5) = 0</w:t>
      </w:r>
    </w:p>
    <w:p w14:paraId="0761E056" w14:textId="77777777" w:rsidR="001E3691" w:rsidRPr="001E3691" w:rsidRDefault="001E3691" w:rsidP="001E3691">
      <w:pPr>
        <w:jc w:val="both"/>
        <w:rPr>
          <w:rFonts w:ascii="Times New Roman" w:eastAsiaTheme="minorEastAsia" w:hAnsi="Times New Roman" w:cs="Times New Roman"/>
          <w:sz w:val="24"/>
          <w:szCs w:val="24"/>
        </w:rPr>
      </w:pPr>
    </w:p>
    <w:p w14:paraId="50E7FA5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47: - stockBought_(76,_6) - stocksOwnedEOD_(75,_6)</w:t>
      </w:r>
    </w:p>
    <w:p w14:paraId="6E7ABC4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6,_6) = 0</w:t>
      </w:r>
    </w:p>
    <w:p w14:paraId="7596F617" w14:textId="77777777" w:rsidR="001E3691" w:rsidRPr="001E3691" w:rsidRDefault="001E3691" w:rsidP="001E3691">
      <w:pPr>
        <w:jc w:val="both"/>
        <w:rPr>
          <w:rFonts w:ascii="Times New Roman" w:eastAsiaTheme="minorEastAsia" w:hAnsi="Times New Roman" w:cs="Times New Roman"/>
          <w:sz w:val="24"/>
          <w:szCs w:val="24"/>
        </w:rPr>
      </w:pPr>
    </w:p>
    <w:p w14:paraId="3B6BD70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48: - stockBought_(77,_0) - stocksOwnedEOD_(76,_0)</w:t>
      </w:r>
    </w:p>
    <w:p w14:paraId="3324049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7,_0) = 0</w:t>
      </w:r>
    </w:p>
    <w:p w14:paraId="07D0529F" w14:textId="77777777" w:rsidR="001E3691" w:rsidRPr="001E3691" w:rsidRDefault="001E3691" w:rsidP="001E3691">
      <w:pPr>
        <w:jc w:val="both"/>
        <w:rPr>
          <w:rFonts w:ascii="Times New Roman" w:eastAsiaTheme="minorEastAsia" w:hAnsi="Times New Roman" w:cs="Times New Roman"/>
          <w:sz w:val="24"/>
          <w:szCs w:val="24"/>
        </w:rPr>
      </w:pPr>
    </w:p>
    <w:p w14:paraId="5DFE61B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49: - stockBought_(77,_1) - stocksOwnedEOD_(76,_1)</w:t>
      </w:r>
    </w:p>
    <w:p w14:paraId="02F7C66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7,_1) = 0</w:t>
      </w:r>
    </w:p>
    <w:p w14:paraId="76825EB6" w14:textId="77777777" w:rsidR="001E3691" w:rsidRPr="001E3691" w:rsidRDefault="001E3691" w:rsidP="001E3691">
      <w:pPr>
        <w:jc w:val="both"/>
        <w:rPr>
          <w:rFonts w:ascii="Times New Roman" w:eastAsiaTheme="minorEastAsia" w:hAnsi="Times New Roman" w:cs="Times New Roman"/>
          <w:sz w:val="24"/>
          <w:szCs w:val="24"/>
        </w:rPr>
      </w:pPr>
    </w:p>
    <w:p w14:paraId="0278666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50: - stockBought_(77,_2) - stocksOwnedEOD_(76,_2)</w:t>
      </w:r>
    </w:p>
    <w:p w14:paraId="5FFD58C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7,_2) = 0</w:t>
      </w:r>
    </w:p>
    <w:p w14:paraId="1542CE11" w14:textId="77777777" w:rsidR="001E3691" w:rsidRPr="001E3691" w:rsidRDefault="001E3691" w:rsidP="001E3691">
      <w:pPr>
        <w:jc w:val="both"/>
        <w:rPr>
          <w:rFonts w:ascii="Times New Roman" w:eastAsiaTheme="minorEastAsia" w:hAnsi="Times New Roman" w:cs="Times New Roman"/>
          <w:sz w:val="24"/>
          <w:szCs w:val="24"/>
        </w:rPr>
      </w:pPr>
    </w:p>
    <w:p w14:paraId="3EE8268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51: - stockBought_(77,_3) - stocksOwnedEOD_(76,_3)</w:t>
      </w:r>
    </w:p>
    <w:p w14:paraId="6B1A3C3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7,_3) = 0</w:t>
      </w:r>
    </w:p>
    <w:p w14:paraId="6885E964" w14:textId="77777777" w:rsidR="001E3691" w:rsidRPr="001E3691" w:rsidRDefault="001E3691" w:rsidP="001E3691">
      <w:pPr>
        <w:jc w:val="both"/>
        <w:rPr>
          <w:rFonts w:ascii="Times New Roman" w:eastAsiaTheme="minorEastAsia" w:hAnsi="Times New Roman" w:cs="Times New Roman"/>
          <w:sz w:val="24"/>
          <w:szCs w:val="24"/>
        </w:rPr>
      </w:pPr>
    </w:p>
    <w:p w14:paraId="74579DA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52: - stockBought_(77,_4) - stocksOwnedEOD_(76,_4)</w:t>
      </w:r>
    </w:p>
    <w:p w14:paraId="604736C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7,_4) = 0</w:t>
      </w:r>
    </w:p>
    <w:p w14:paraId="270E467E" w14:textId="77777777" w:rsidR="001E3691" w:rsidRPr="001E3691" w:rsidRDefault="001E3691" w:rsidP="001E3691">
      <w:pPr>
        <w:jc w:val="both"/>
        <w:rPr>
          <w:rFonts w:ascii="Times New Roman" w:eastAsiaTheme="minorEastAsia" w:hAnsi="Times New Roman" w:cs="Times New Roman"/>
          <w:sz w:val="24"/>
          <w:szCs w:val="24"/>
        </w:rPr>
      </w:pPr>
    </w:p>
    <w:p w14:paraId="69B3187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53: - stockBought_(77,_5) - stocksOwnedEOD_(76,_5)</w:t>
      </w:r>
    </w:p>
    <w:p w14:paraId="16BDFB5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7,_5) = 0</w:t>
      </w:r>
    </w:p>
    <w:p w14:paraId="115F692F" w14:textId="77777777" w:rsidR="001E3691" w:rsidRPr="001E3691" w:rsidRDefault="001E3691" w:rsidP="001E3691">
      <w:pPr>
        <w:jc w:val="both"/>
        <w:rPr>
          <w:rFonts w:ascii="Times New Roman" w:eastAsiaTheme="minorEastAsia" w:hAnsi="Times New Roman" w:cs="Times New Roman"/>
          <w:sz w:val="24"/>
          <w:szCs w:val="24"/>
        </w:rPr>
      </w:pPr>
    </w:p>
    <w:p w14:paraId="1452F53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54: - stockBought_(77,_6) - stocksOwnedEOD_(76,_6)</w:t>
      </w:r>
    </w:p>
    <w:p w14:paraId="4D96CB6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7,_6) = 0</w:t>
      </w:r>
    </w:p>
    <w:p w14:paraId="2D04EDC7" w14:textId="77777777" w:rsidR="001E3691" w:rsidRPr="001E3691" w:rsidRDefault="001E3691" w:rsidP="001E3691">
      <w:pPr>
        <w:jc w:val="both"/>
        <w:rPr>
          <w:rFonts w:ascii="Times New Roman" w:eastAsiaTheme="minorEastAsia" w:hAnsi="Times New Roman" w:cs="Times New Roman"/>
          <w:sz w:val="24"/>
          <w:szCs w:val="24"/>
        </w:rPr>
      </w:pPr>
    </w:p>
    <w:p w14:paraId="3122C53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55: - stockBought_(78,_0) - stocksOwnedEOD_(77,_0)</w:t>
      </w:r>
    </w:p>
    <w:p w14:paraId="1DF45AE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8,_0) = 0</w:t>
      </w:r>
    </w:p>
    <w:p w14:paraId="424FD876" w14:textId="77777777" w:rsidR="001E3691" w:rsidRPr="001E3691" w:rsidRDefault="001E3691" w:rsidP="001E3691">
      <w:pPr>
        <w:jc w:val="both"/>
        <w:rPr>
          <w:rFonts w:ascii="Times New Roman" w:eastAsiaTheme="minorEastAsia" w:hAnsi="Times New Roman" w:cs="Times New Roman"/>
          <w:sz w:val="24"/>
          <w:szCs w:val="24"/>
        </w:rPr>
      </w:pPr>
    </w:p>
    <w:p w14:paraId="0C2FF57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56: - stockBought_(78,_1) - stocksOwnedEOD_(77,_1)</w:t>
      </w:r>
    </w:p>
    <w:p w14:paraId="26E8C4D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8,_1) = 0</w:t>
      </w:r>
    </w:p>
    <w:p w14:paraId="4AD3B063" w14:textId="77777777" w:rsidR="001E3691" w:rsidRPr="001E3691" w:rsidRDefault="001E3691" w:rsidP="001E3691">
      <w:pPr>
        <w:jc w:val="both"/>
        <w:rPr>
          <w:rFonts w:ascii="Times New Roman" w:eastAsiaTheme="minorEastAsia" w:hAnsi="Times New Roman" w:cs="Times New Roman"/>
          <w:sz w:val="24"/>
          <w:szCs w:val="24"/>
        </w:rPr>
      </w:pPr>
    </w:p>
    <w:p w14:paraId="3622A8B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57: - stockBought_(78,_2) - stocksOwnedEOD_(77,_2)</w:t>
      </w:r>
    </w:p>
    <w:p w14:paraId="6AAF841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8,_2) = 0</w:t>
      </w:r>
    </w:p>
    <w:p w14:paraId="6A6C549A" w14:textId="77777777" w:rsidR="001E3691" w:rsidRPr="001E3691" w:rsidRDefault="001E3691" w:rsidP="001E3691">
      <w:pPr>
        <w:jc w:val="both"/>
        <w:rPr>
          <w:rFonts w:ascii="Times New Roman" w:eastAsiaTheme="minorEastAsia" w:hAnsi="Times New Roman" w:cs="Times New Roman"/>
          <w:sz w:val="24"/>
          <w:szCs w:val="24"/>
        </w:rPr>
      </w:pPr>
    </w:p>
    <w:p w14:paraId="58F692C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58: - stockBought_(78,_3) - stocksOwnedEOD_(77,_3)</w:t>
      </w:r>
    </w:p>
    <w:p w14:paraId="0668C4C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8,_3) = 0</w:t>
      </w:r>
    </w:p>
    <w:p w14:paraId="7C524894" w14:textId="77777777" w:rsidR="001E3691" w:rsidRPr="001E3691" w:rsidRDefault="001E3691" w:rsidP="001E3691">
      <w:pPr>
        <w:jc w:val="both"/>
        <w:rPr>
          <w:rFonts w:ascii="Times New Roman" w:eastAsiaTheme="minorEastAsia" w:hAnsi="Times New Roman" w:cs="Times New Roman"/>
          <w:sz w:val="24"/>
          <w:szCs w:val="24"/>
        </w:rPr>
      </w:pPr>
    </w:p>
    <w:p w14:paraId="7BB755B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59: - stockBought_(78,_4) - stocksOwnedEOD_(77,_4)</w:t>
      </w:r>
    </w:p>
    <w:p w14:paraId="43613D2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8,_4) = 0</w:t>
      </w:r>
    </w:p>
    <w:p w14:paraId="0473E700" w14:textId="77777777" w:rsidR="001E3691" w:rsidRPr="001E3691" w:rsidRDefault="001E3691" w:rsidP="001E3691">
      <w:pPr>
        <w:jc w:val="both"/>
        <w:rPr>
          <w:rFonts w:ascii="Times New Roman" w:eastAsiaTheme="minorEastAsia" w:hAnsi="Times New Roman" w:cs="Times New Roman"/>
          <w:sz w:val="24"/>
          <w:szCs w:val="24"/>
        </w:rPr>
      </w:pPr>
    </w:p>
    <w:p w14:paraId="6D7198B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60: - stockBought_(78,_5) - stocksOwnedEOD_(77,_5)</w:t>
      </w:r>
    </w:p>
    <w:p w14:paraId="39FC29F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8,_5) = 0</w:t>
      </w:r>
    </w:p>
    <w:p w14:paraId="19E23329" w14:textId="77777777" w:rsidR="001E3691" w:rsidRPr="001E3691" w:rsidRDefault="001E3691" w:rsidP="001E3691">
      <w:pPr>
        <w:jc w:val="both"/>
        <w:rPr>
          <w:rFonts w:ascii="Times New Roman" w:eastAsiaTheme="minorEastAsia" w:hAnsi="Times New Roman" w:cs="Times New Roman"/>
          <w:sz w:val="24"/>
          <w:szCs w:val="24"/>
        </w:rPr>
      </w:pPr>
    </w:p>
    <w:p w14:paraId="15D1643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61: - stockBought_(78,_6) - stocksOwnedEOD_(77,_6)</w:t>
      </w:r>
    </w:p>
    <w:p w14:paraId="1CFF68C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8,_6) = 0</w:t>
      </w:r>
    </w:p>
    <w:p w14:paraId="0D63745C" w14:textId="77777777" w:rsidR="001E3691" w:rsidRPr="001E3691" w:rsidRDefault="001E3691" w:rsidP="001E3691">
      <w:pPr>
        <w:jc w:val="both"/>
        <w:rPr>
          <w:rFonts w:ascii="Times New Roman" w:eastAsiaTheme="minorEastAsia" w:hAnsi="Times New Roman" w:cs="Times New Roman"/>
          <w:sz w:val="24"/>
          <w:szCs w:val="24"/>
        </w:rPr>
      </w:pPr>
    </w:p>
    <w:p w14:paraId="3B73ADA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62: - stockBought_(79,_0) - stocksOwnedEOD_(78,_0)</w:t>
      </w:r>
    </w:p>
    <w:p w14:paraId="5FD9133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9,_0) = 0</w:t>
      </w:r>
    </w:p>
    <w:p w14:paraId="25C400E0" w14:textId="77777777" w:rsidR="001E3691" w:rsidRPr="001E3691" w:rsidRDefault="001E3691" w:rsidP="001E3691">
      <w:pPr>
        <w:jc w:val="both"/>
        <w:rPr>
          <w:rFonts w:ascii="Times New Roman" w:eastAsiaTheme="minorEastAsia" w:hAnsi="Times New Roman" w:cs="Times New Roman"/>
          <w:sz w:val="24"/>
          <w:szCs w:val="24"/>
        </w:rPr>
      </w:pPr>
    </w:p>
    <w:p w14:paraId="6B62528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63: - stockBought_(79,_1) - stocksOwnedEOD_(78,_1)</w:t>
      </w:r>
    </w:p>
    <w:p w14:paraId="3606393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9,_1) = 0</w:t>
      </w:r>
    </w:p>
    <w:p w14:paraId="27CD401B" w14:textId="77777777" w:rsidR="001E3691" w:rsidRPr="001E3691" w:rsidRDefault="001E3691" w:rsidP="001E3691">
      <w:pPr>
        <w:jc w:val="both"/>
        <w:rPr>
          <w:rFonts w:ascii="Times New Roman" w:eastAsiaTheme="minorEastAsia" w:hAnsi="Times New Roman" w:cs="Times New Roman"/>
          <w:sz w:val="24"/>
          <w:szCs w:val="24"/>
        </w:rPr>
      </w:pPr>
    </w:p>
    <w:p w14:paraId="082118D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64: - stockBought_(79,_2) - stocksOwnedEOD_(78,_2)</w:t>
      </w:r>
    </w:p>
    <w:p w14:paraId="78C2991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9,_2) = 0</w:t>
      </w:r>
    </w:p>
    <w:p w14:paraId="5C77EEE8" w14:textId="77777777" w:rsidR="001E3691" w:rsidRPr="001E3691" w:rsidRDefault="001E3691" w:rsidP="001E3691">
      <w:pPr>
        <w:jc w:val="both"/>
        <w:rPr>
          <w:rFonts w:ascii="Times New Roman" w:eastAsiaTheme="minorEastAsia" w:hAnsi="Times New Roman" w:cs="Times New Roman"/>
          <w:sz w:val="24"/>
          <w:szCs w:val="24"/>
        </w:rPr>
      </w:pPr>
    </w:p>
    <w:p w14:paraId="0015155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1065: - stockBought_(79,_3) - stocksOwnedEOD_(78,_3)</w:t>
      </w:r>
    </w:p>
    <w:p w14:paraId="43DFB8D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9,_3) = 0</w:t>
      </w:r>
    </w:p>
    <w:p w14:paraId="78C3DA76" w14:textId="77777777" w:rsidR="001E3691" w:rsidRPr="001E3691" w:rsidRDefault="001E3691" w:rsidP="001E3691">
      <w:pPr>
        <w:jc w:val="both"/>
        <w:rPr>
          <w:rFonts w:ascii="Times New Roman" w:eastAsiaTheme="minorEastAsia" w:hAnsi="Times New Roman" w:cs="Times New Roman"/>
          <w:sz w:val="24"/>
          <w:szCs w:val="24"/>
        </w:rPr>
      </w:pPr>
    </w:p>
    <w:p w14:paraId="0CA0E91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66: - stockBought_(79,_4) - stocksOwnedEOD_(78,_4)</w:t>
      </w:r>
    </w:p>
    <w:p w14:paraId="141AD38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9,_4) = 0</w:t>
      </w:r>
    </w:p>
    <w:p w14:paraId="6431900C" w14:textId="77777777" w:rsidR="001E3691" w:rsidRPr="001E3691" w:rsidRDefault="001E3691" w:rsidP="001E3691">
      <w:pPr>
        <w:jc w:val="both"/>
        <w:rPr>
          <w:rFonts w:ascii="Times New Roman" w:eastAsiaTheme="minorEastAsia" w:hAnsi="Times New Roman" w:cs="Times New Roman"/>
          <w:sz w:val="24"/>
          <w:szCs w:val="24"/>
        </w:rPr>
      </w:pPr>
    </w:p>
    <w:p w14:paraId="5C700A6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67: - stockBought_(79,_5) - stocksOwnedEOD_(78,_5)</w:t>
      </w:r>
    </w:p>
    <w:p w14:paraId="514CF14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9,_5) = 0</w:t>
      </w:r>
    </w:p>
    <w:p w14:paraId="0FD13066" w14:textId="77777777" w:rsidR="001E3691" w:rsidRPr="001E3691" w:rsidRDefault="001E3691" w:rsidP="001E3691">
      <w:pPr>
        <w:jc w:val="both"/>
        <w:rPr>
          <w:rFonts w:ascii="Times New Roman" w:eastAsiaTheme="minorEastAsia" w:hAnsi="Times New Roman" w:cs="Times New Roman"/>
          <w:sz w:val="24"/>
          <w:szCs w:val="24"/>
        </w:rPr>
      </w:pPr>
    </w:p>
    <w:p w14:paraId="673A795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68: - stockBought_(79,_6) - stocksOwnedEOD_(78,_6)</w:t>
      </w:r>
    </w:p>
    <w:p w14:paraId="494DF8F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79,_6) = 0</w:t>
      </w:r>
    </w:p>
    <w:p w14:paraId="4F54E6F5" w14:textId="77777777" w:rsidR="001E3691" w:rsidRPr="001E3691" w:rsidRDefault="001E3691" w:rsidP="001E3691">
      <w:pPr>
        <w:jc w:val="both"/>
        <w:rPr>
          <w:rFonts w:ascii="Times New Roman" w:eastAsiaTheme="minorEastAsia" w:hAnsi="Times New Roman" w:cs="Times New Roman"/>
          <w:sz w:val="24"/>
          <w:szCs w:val="24"/>
        </w:rPr>
      </w:pPr>
    </w:p>
    <w:p w14:paraId="072D2CE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69: - stockBought_(80,_0) - stocksOwnedEOD_(79,_0)</w:t>
      </w:r>
    </w:p>
    <w:p w14:paraId="6B217DD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0,_0) = 0</w:t>
      </w:r>
    </w:p>
    <w:p w14:paraId="7EE4FFE9" w14:textId="77777777" w:rsidR="001E3691" w:rsidRPr="001E3691" w:rsidRDefault="001E3691" w:rsidP="001E3691">
      <w:pPr>
        <w:jc w:val="both"/>
        <w:rPr>
          <w:rFonts w:ascii="Times New Roman" w:eastAsiaTheme="minorEastAsia" w:hAnsi="Times New Roman" w:cs="Times New Roman"/>
          <w:sz w:val="24"/>
          <w:szCs w:val="24"/>
        </w:rPr>
      </w:pPr>
    </w:p>
    <w:p w14:paraId="323A7C0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70: - stockBought_(80,_1) - stocksOwnedEOD_(79,_1)</w:t>
      </w:r>
    </w:p>
    <w:p w14:paraId="08B46E5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0,_1) = 0</w:t>
      </w:r>
    </w:p>
    <w:p w14:paraId="0CFA8F26" w14:textId="77777777" w:rsidR="001E3691" w:rsidRPr="001E3691" w:rsidRDefault="001E3691" w:rsidP="001E3691">
      <w:pPr>
        <w:jc w:val="both"/>
        <w:rPr>
          <w:rFonts w:ascii="Times New Roman" w:eastAsiaTheme="minorEastAsia" w:hAnsi="Times New Roman" w:cs="Times New Roman"/>
          <w:sz w:val="24"/>
          <w:szCs w:val="24"/>
        </w:rPr>
      </w:pPr>
    </w:p>
    <w:p w14:paraId="0352627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71: - stockBought_(80,_2) - stocksOwnedEOD_(79,_2)</w:t>
      </w:r>
    </w:p>
    <w:p w14:paraId="0A98823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0,_2) = 0</w:t>
      </w:r>
    </w:p>
    <w:p w14:paraId="17C9468A" w14:textId="77777777" w:rsidR="001E3691" w:rsidRPr="001E3691" w:rsidRDefault="001E3691" w:rsidP="001E3691">
      <w:pPr>
        <w:jc w:val="both"/>
        <w:rPr>
          <w:rFonts w:ascii="Times New Roman" w:eastAsiaTheme="minorEastAsia" w:hAnsi="Times New Roman" w:cs="Times New Roman"/>
          <w:sz w:val="24"/>
          <w:szCs w:val="24"/>
        </w:rPr>
      </w:pPr>
    </w:p>
    <w:p w14:paraId="1FA3E79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72: - stockBought_(80,_3) - stocksOwnedEOD_(79,_3)</w:t>
      </w:r>
    </w:p>
    <w:p w14:paraId="6DF7DFF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0,_3) = 0</w:t>
      </w:r>
    </w:p>
    <w:p w14:paraId="5958A61E" w14:textId="77777777" w:rsidR="001E3691" w:rsidRPr="001E3691" w:rsidRDefault="001E3691" w:rsidP="001E3691">
      <w:pPr>
        <w:jc w:val="both"/>
        <w:rPr>
          <w:rFonts w:ascii="Times New Roman" w:eastAsiaTheme="minorEastAsia" w:hAnsi="Times New Roman" w:cs="Times New Roman"/>
          <w:sz w:val="24"/>
          <w:szCs w:val="24"/>
        </w:rPr>
      </w:pPr>
    </w:p>
    <w:p w14:paraId="38E9ADC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73: - stockBought_(80,_4) - stocksOwnedEOD_(79,_4)</w:t>
      </w:r>
    </w:p>
    <w:p w14:paraId="77BCA62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0,_4) = 0</w:t>
      </w:r>
    </w:p>
    <w:p w14:paraId="1B3FE1FE" w14:textId="77777777" w:rsidR="001E3691" w:rsidRPr="001E3691" w:rsidRDefault="001E3691" w:rsidP="001E3691">
      <w:pPr>
        <w:jc w:val="both"/>
        <w:rPr>
          <w:rFonts w:ascii="Times New Roman" w:eastAsiaTheme="minorEastAsia" w:hAnsi="Times New Roman" w:cs="Times New Roman"/>
          <w:sz w:val="24"/>
          <w:szCs w:val="24"/>
        </w:rPr>
      </w:pPr>
    </w:p>
    <w:p w14:paraId="7CCD986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74: - stockBought_(80,_5) - stocksOwnedEOD_(79,_5)</w:t>
      </w:r>
    </w:p>
    <w:p w14:paraId="765D6E8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stocksOwnedEOD_(80,_5) = 0</w:t>
      </w:r>
    </w:p>
    <w:p w14:paraId="79671938" w14:textId="77777777" w:rsidR="001E3691" w:rsidRPr="001E3691" w:rsidRDefault="001E3691" w:rsidP="001E3691">
      <w:pPr>
        <w:jc w:val="both"/>
        <w:rPr>
          <w:rFonts w:ascii="Times New Roman" w:eastAsiaTheme="minorEastAsia" w:hAnsi="Times New Roman" w:cs="Times New Roman"/>
          <w:sz w:val="24"/>
          <w:szCs w:val="24"/>
        </w:rPr>
      </w:pPr>
    </w:p>
    <w:p w14:paraId="033F7F3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75: - stockBought_(80,_6) - stocksOwnedEOD_(79,_6)</w:t>
      </w:r>
    </w:p>
    <w:p w14:paraId="360137C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0,_6) = 0</w:t>
      </w:r>
    </w:p>
    <w:p w14:paraId="67C5A75B" w14:textId="77777777" w:rsidR="001E3691" w:rsidRPr="001E3691" w:rsidRDefault="001E3691" w:rsidP="001E3691">
      <w:pPr>
        <w:jc w:val="both"/>
        <w:rPr>
          <w:rFonts w:ascii="Times New Roman" w:eastAsiaTheme="minorEastAsia" w:hAnsi="Times New Roman" w:cs="Times New Roman"/>
          <w:sz w:val="24"/>
          <w:szCs w:val="24"/>
        </w:rPr>
      </w:pPr>
    </w:p>
    <w:p w14:paraId="24B24BA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76: - stockBought_(81,_0) - stocksOwnedEOD_(80,_0)</w:t>
      </w:r>
    </w:p>
    <w:p w14:paraId="670C968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1,_0) = 0</w:t>
      </w:r>
    </w:p>
    <w:p w14:paraId="68F7FC4E" w14:textId="77777777" w:rsidR="001E3691" w:rsidRPr="001E3691" w:rsidRDefault="001E3691" w:rsidP="001E3691">
      <w:pPr>
        <w:jc w:val="both"/>
        <w:rPr>
          <w:rFonts w:ascii="Times New Roman" w:eastAsiaTheme="minorEastAsia" w:hAnsi="Times New Roman" w:cs="Times New Roman"/>
          <w:sz w:val="24"/>
          <w:szCs w:val="24"/>
        </w:rPr>
      </w:pPr>
    </w:p>
    <w:p w14:paraId="0C9723D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77: - stockBought_(81,_1) - stocksOwnedEOD_(80,_1)</w:t>
      </w:r>
    </w:p>
    <w:p w14:paraId="1D45B67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1,_1) = 0</w:t>
      </w:r>
    </w:p>
    <w:p w14:paraId="1676774F" w14:textId="77777777" w:rsidR="001E3691" w:rsidRPr="001E3691" w:rsidRDefault="001E3691" w:rsidP="001E3691">
      <w:pPr>
        <w:jc w:val="both"/>
        <w:rPr>
          <w:rFonts w:ascii="Times New Roman" w:eastAsiaTheme="minorEastAsia" w:hAnsi="Times New Roman" w:cs="Times New Roman"/>
          <w:sz w:val="24"/>
          <w:szCs w:val="24"/>
        </w:rPr>
      </w:pPr>
    </w:p>
    <w:p w14:paraId="59CBD76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78: - stockBought_(81,_2) - stocksOwnedEOD_(80,_2)</w:t>
      </w:r>
    </w:p>
    <w:p w14:paraId="7C12A19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1,_2) = 0</w:t>
      </w:r>
    </w:p>
    <w:p w14:paraId="71CE19A2" w14:textId="77777777" w:rsidR="001E3691" w:rsidRPr="001E3691" w:rsidRDefault="001E3691" w:rsidP="001E3691">
      <w:pPr>
        <w:jc w:val="both"/>
        <w:rPr>
          <w:rFonts w:ascii="Times New Roman" w:eastAsiaTheme="minorEastAsia" w:hAnsi="Times New Roman" w:cs="Times New Roman"/>
          <w:sz w:val="24"/>
          <w:szCs w:val="24"/>
        </w:rPr>
      </w:pPr>
    </w:p>
    <w:p w14:paraId="0ABA5EC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79: - stockBought_(81,_3) - stocksOwnedEOD_(80,_3)</w:t>
      </w:r>
    </w:p>
    <w:p w14:paraId="2AD1D22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1,_3) = 0</w:t>
      </w:r>
    </w:p>
    <w:p w14:paraId="4E78EDCD" w14:textId="77777777" w:rsidR="001E3691" w:rsidRPr="001E3691" w:rsidRDefault="001E3691" w:rsidP="001E3691">
      <w:pPr>
        <w:jc w:val="both"/>
        <w:rPr>
          <w:rFonts w:ascii="Times New Roman" w:eastAsiaTheme="minorEastAsia" w:hAnsi="Times New Roman" w:cs="Times New Roman"/>
          <w:sz w:val="24"/>
          <w:szCs w:val="24"/>
        </w:rPr>
      </w:pPr>
    </w:p>
    <w:p w14:paraId="1047A91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80: - stockBought_(81,_4) - stocksOwnedEOD_(80,_4)</w:t>
      </w:r>
    </w:p>
    <w:p w14:paraId="282DB19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1,_4) = 0</w:t>
      </w:r>
    </w:p>
    <w:p w14:paraId="7C03B5F7" w14:textId="77777777" w:rsidR="001E3691" w:rsidRPr="001E3691" w:rsidRDefault="001E3691" w:rsidP="001E3691">
      <w:pPr>
        <w:jc w:val="both"/>
        <w:rPr>
          <w:rFonts w:ascii="Times New Roman" w:eastAsiaTheme="minorEastAsia" w:hAnsi="Times New Roman" w:cs="Times New Roman"/>
          <w:sz w:val="24"/>
          <w:szCs w:val="24"/>
        </w:rPr>
      </w:pPr>
    </w:p>
    <w:p w14:paraId="3568AE1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81: - stockBought_(81,_5) - stocksOwnedEOD_(80,_5)</w:t>
      </w:r>
    </w:p>
    <w:p w14:paraId="0BEB1E1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1,_5) = 0</w:t>
      </w:r>
    </w:p>
    <w:p w14:paraId="55EE369D" w14:textId="77777777" w:rsidR="001E3691" w:rsidRPr="001E3691" w:rsidRDefault="001E3691" w:rsidP="001E3691">
      <w:pPr>
        <w:jc w:val="both"/>
        <w:rPr>
          <w:rFonts w:ascii="Times New Roman" w:eastAsiaTheme="minorEastAsia" w:hAnsi="Times New Roman" w:cs="Times New Roman"/>
          <w:sz w:val="24"/>
          <w:szCs w:val="24"/>
        </w:rPr>
      </w:pPr>
    </w:p>
    <w:p w14:paraId="2EB2123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82: - stockBought_(81,_6) - stocksOwnedEOD_(80,_6)</w:t>
      </w:r>
    </w:p>
    <w:p w14:paraId="007147A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1,_6) = 0</w:t>
      </w:r>
    </w:p>
    <w:p w14:paraId="14D7C28B" w14:textId="77777777" w:rsidR="001E3691" w:rsidRPr="001E3691" w:rsidRDefault="001E3691" w:rsidP="001E3691">
      <w:pPr>
        <w:jc w:val="both"/>
        <w:rPr>
          <w:rFonts w:ascii="Times New Roman" w:eastAsiaTheme="minorEastAsia" w:hAnsi="Times New Roman" w:cs="Times New Roman"/>
          <w:sz w:val="24"/>
          <w:szCs w:val="24"/>
        </w:rPr>
      </w:pPr>
    </w:p>
    <w:p w14:paraId="344F0A4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83: - stockBought_(82,_0) - stocksOwnedEOD_(81,_0)</w:t>
      </w:r>
    </w:p>
    <w:p w14:paraId="574A9C4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2,_0) = 0</w:t>
      </w:r>
    </w:p>
    <w:p w14:paraId="645A1463" w14:textId="77777777" w:rsidR="001E3691" w:rsidRPr="001E3691" w:rsidRDefault="001E3691" w:rsidP="001E3691">
      <w:pPr>
        <w:jc w:val="both"/>
        <w:rPr>
          <w:rFonts w:ascii="Times New Roman" w:eastAsiaTheme="minorEastAsia" w:hAnsi="Times New Roman" w:cs="Times New Roman"/>
          <w:sz w:val="24"/>
          <w:szCs w:val="24"/>
        </w:rPr>
      </w:pPr>
    </w:p>
    <w:p w14:paraId="6ECD122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84: - stockBought_(82,_1) - stocksOwnedEOD_(81,_1)</w:t>
      </w:r>
    </w:p>
    <w:p w14:paraId="4C3E232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2,_1) = 0</w:t>
      </w:r>
    </w:p>
    <w:p w14:paraId="06D6956A" w14:textId="77777777" w:rsidR="001E3691" w:rsidRPr="001E3691" w:rsidRDefault="001E3691" w:rsidP="001E3691">
      <w:pPr>
        <w:jc w:val="both"/>
        <w:rPr>
          <w:rFonts w:ascii="Times New Roman" w:eastAsiaTheme="minorEastAsia" w:hAnsi="Times New Roman" w:cs="Times New Roman"/>
          <w:sz w:val="24"/>
          <w:szCs w:val="24"/>
        </w:rPr>
      </w:pPr>
    </w:p>
    <w:p w14:paraId="712EB09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85: - stockBought_(82,_2) - stocksOwnedEOD_(81,_2)</w:t>
      </w:r>
    </w:p>
    <w:p w14:paraId="273A5E3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2,_2) = 0</w:t>
      </w:r>
    </w:p>
    <w:p w14:paraId="053D1C1B" w14:textId="77777777" w:rsidR="001E3691" w:rsidRPr="001E3691" w:rsidRDefault="001E3691" w:rsidP="001E3691">
      <w:pPr>
        <w:jc w:val="both"/>
        <w:rPr>
          <w:rFonts w:ascii="Times New Roman" w:eastAsiaTheme="minorEastAsia" w:hAnsi="Times New Roman" w:cs="Times New Roman"/>
          <w:sz w:val="24"/>
          <w:szCs w:val="24"/>
        </w:rPr>
      </w:pPr>
    </w:p>
    <w:p w14:paraId="146BED2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86: - stockBought_(82,_3) - stocksOwnedEOD_(81,_3)</w:t>
      </w:r>
    </w:p>
    <w:p w14:paraId="0B75FDF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2,_3) = 0</w:t>
      </w:r>
    </w:p>
    <w:p w14:paraId="489C8575" w14:textId="77777777" w:rsidR="001E3691" w:rsidRPr="001E3691" w:rsidRDefault="001E3691" w:rsidP="001E3691">
      <w:pPr>
        <w:jc w:val="both"/>
        <w:rPr>
          <w:rFonts w:ascii="Times New Roman" w:eastAsiaTheme="minorEastAsia" w:hAnsi="Times New Roman" w:cs="Times New Roman"/>
          <w:sz w:val="24"/>
          <w:szCs w:val="24"/>
        </w:rPr>
      </w:pPr>
    </w:p>
    <w:p w14:paraId="37B8B11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87: - stockBought_(82,_4) - stocksOwnedEOD_(81,_4)</w:t>
      </w:r>
    </w:p>
    <w:p w14:paraId="436ECC8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2,_4) = 0</w:t>
      </w:r>
    </w:p>
    <w:p w14:paraId="0CA8EC40" w14:textId="77777777" w:rsidR="001E3691" w:rsidRPr="001E3691" w:rsidRDefault="001E3691" w:rsidP="001E3691">
      <w:pPr>
        <w:jc w:val="both"/>
        <w:rPr>
          <w:rFonts w:ascii="Times New Roman" w:eastAsiaTheme="minorEastAsia" w:hAnsi="Times New Roman" w:cs="Times New Roman"/>
          <w:sz w:val="24"/>
          <w:szCs w:val="24"/>
        </w:rPr>
      </w:pPr>
    </w:p>
    <w:p w14:paraId="477C163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88: - stockBought_(82,_5) - stocksOwnedEOD_(81,_5)</w:t>
      </w:r>
    </w:p>
    <w:p w14:paraId="7E6DE47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2,_5) = 0</w:t>
      </w:r>
    </w:p>
    <w:p w14:paraId="58E2C647" w14:textId="77777777" w:rsidR="001E3691" w:rsidRPr="001E3691" w:rsidRDefault="001E3691" w:rsidP="001E3691">
      <w:pPr>
        <w:jc w:val="both"/>
        <w:rPr>
          <w:rFonts w:ascii="Times New Roman" w:eastAsiaTheme="minorEastAsia" w:hAnsi="Times New Roman" w:cs="Times New Roman"/>
          <w:sz w:val="24"/>
          <w:szCs w:val="24"/>
        </w:rPr>
      </w:pPr>
    </w:p>
    <w:p w14:paraId="0EDD873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89: - stockBought_(82,_6) - stocksOwnedEOD_(81,_6)</w:t>
      </w:r>
    </w:p>
    <w:p w14:paraId="6398C7E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2,_6) = 0</w:t>
      </w:r>
    </w:p>
    <w:p w14:paraId="773AE0D5" w14:textId="77777777" w:rsidR="001E3691" w:rsidRPr="001E3691" w:rsidRDefault="001E3691" w:rsidP="001E3691">
      <w:pPr>
        <w:jc w:val="both"/>
        <w:rPr>
          <w:rFonts w:ascii="Times New Roman" w:eastAsiaTheme="minorEastAsia" w:hAnsi="Times New Roman" w:cs="Times New Roman"/>
          <w:sz w:val="24"/>
          <w:szCs w:val="24"/>
        </w:rPr>
      </w:pPr>
    </w:p>
    <w:p w14:paraId="28D0306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90: - stockBought_(83,_0) - stocksOwnedEOD_(82,_0)</w:t>
      </w:r>
    </w:p>
    <w:p w14:paraId="55DCF3B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3,_0) = 0</w:t>
      </w:r>
    </w:p>
    <w:p w14:paraId="187FBF8E" w14:textId="77777777" w:rsidR="001E3691" w:rsidRPr="001E3691" w:rsidRDefault="001E3691" w:rsidP="001E3691">
      <w:pPr>
        <w:jc w:val="both"/>
        <w:rPr>
          <w:rFonts w:ascii="Times New Roman" w:eastAsiaTheme="minorEastAsia" w:hAnsi="Times New Roman" w:cs="Times New Roman"/>
          <w:sz w:val="24"/>
          <w:szCs w:val="24"/>
        </w:rPr>
      </w:pPr>
    </w:p>
    <w:p w14:paraId="77E463E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91: - stockBought_(83,_1) - stocksOwnedEOD_(82,_1)</w:t>
      </w:r>
    </w:p>
    <w:p w14:paraId="0FD9936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3,_1) = 0</w:t>
      </w:r>
    </w:p>
    <w:p w14:paraId="28F87AE9" w14:textId="77777777" w:rsidR="001E3691" w:rsidRPr="001E3691" w:rsidRDefault="001E3691" w:rsidP="001E3691">
      <w:pPr>
        <w:jc w:val="both"/>
        <w:rPr>
          <w:rFonts w:ascii="Times New Roman" w:eastAsiaTheme="minorEastAsia" w:hAnsi="Times New Roman" w:cs="Times New Roman"/>
          <w:sz w:val="24"/>
          <w:szCs w:val="24"/>
        </w:rPr>
      </w:pPr>
    </w:p>
    <w:p w14:paraId="5F9001B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92: - stockBought_(83,_2) - stocksOwnedEOD_(82,_2)</w:t>
      </w:r>
    </w:p>
    <w:p w14:paraId="329F288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3,_2) = 0</w:t>
      </w:r>
    </w:p>
    <w:p w14:paraId="1EE32C86" w14:textId="77777777" w:rsidR="001E3691" w:rsidRPr="001E3691" w:rsidRDefault="001E3691" w:rsidP="001E3691">
      <w:pPr>
        <w:jc w:val="both"/>
        <w:rPr>
          <w:rFonts w:ascii="Times New Roman" w:eastAsiaTheme="minorEastAsia" w:hAnsi="Times New Roman" w:cs="Times New Roman"/>
          <w:sz w:val="24"/>
          <w:szCs w:val="24"/>
        </w:rPr>
      </w:pPr>
    </w:p>
    <w:p w14:paraId="0C2FC3D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1093: - stockBought_(83,_3) - stocksOwnedEOD_(82,_3)</w:t>
      </w:r>
    </w:p>
    <w:p w14:paraId="1F7984B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3,_3) = 0</w:t>
      </w:r>
    </w:p>
    <w:p w14:paraId="13E570B8" w14:textId="77777777" w:rsidR="001E3691" w:rsidRPr="001E3691" w:rsidRDefault="001E3691" w:rsidP="001E3691">
      <w:pPr>
        <w:jc w:val="both"/>
        <w:rPr>
          <w:rFonts w:ascii="Times New Roman" w:eastAsiaTheme="minorEastAsia" w:hAnsi="Times New Roman" w:cs="Times New Roman"/>
          <w:sz w:val="24"/>
          <w:szCs w:val="24"/>
        </w:rPr>
      </w:pPr>
    </w:p>
    <w:p w14:paraId="64220F9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94: - stockBought_(83,_4) - stocksOwnedEOD_(82,_4)</w:t>
      </w:r>
    </w:p>
    <w:p w14:paraId="09BC2DE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3,_4) = 0</w:t>
      </w:r>
    </w:p>
    <w:p w14:paraId="1338E26A" w14:textId="77777777" w:rsidR="001E3691" w:rsidRPr="001E3691" w:rsidRDefault="001E3691" w:rsidP="001E3691">
      <w:pPr>
        <w:jc w:val="both"/>
        <w:rPr>
          <w:rFonts w:ascii="Times New Roman" w:eastAsiaTheme="minorEastAsia" w:hAnsi="Times New Roman" w:cs="Times New Roman"/>
          <w:sz w:val="24"/>
          <w:szCs w:val="24"/>
        </w:rPr>
      </w:pPr>
    </w:p>
    <w:p w14:paraId="0852AF8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95: - stockBought_(83,_5) - stocksOwnedEOD_(82,_5)</w:t>
      </w:r>
    </w:p>
    <w:p w14:paraId="6724E8F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3,_5) = 0</w:t>
      </w:r>
    </w:p>
    <w:p w14:paraId="0E0B4A65" w14:textId="77777777" w:rsidR="001E3691" w:rsidRPr="001E3691" w:rsidRDefault="001E3691" w:rsidP="001E3691">
      <w:pPr>
        <w:jc w:val="both"/>
        <w:rPr>
          <w:rFonts w:ascii="Times New Roman" w:eastAsiaTheme="minorEastAsia" w:hAnsi="Times New Roman" w:cs="Times New Roman"/>
          <w:sz w:val="24"/>
          <w:szCs w:val="24"/>
        </w:rPr>
      </w:pPr>
    </w:p>
    <w:p w14:paraId="6231AA4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96: - stockBought_(83,_6) - stocksOwnedEOD_(82,_6)</w:t>
      </w:r>
    </w:p>
    <w:p w14:paraId="265F533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3,_6) = 0</w:t>
      </w:r>
    </w:p>
    <w:p w14:paraId="32085FDD" w14:textId="77777777" w:rsidR="001E3691" w:rsidRPr="001E3691" w:rsidRDefault="001E3691" w:rsidP="001E3691">
      <w:pPr>
        <w:jc w:val="both"/>
        <w:rPr>
          <w:rFonts w:ascii="Times New Roman" w:eastAsiaTheme="minorEastAsia" w:hAnsi="Times New Roman" w:cs="Times New Roman"/>
          <w:sz w:val="24"/>
          <w:szCs w:val="24"/>
        </w:rPr>
      </w:pPr>
    </w:p>
    <w:p w14:paraId="065276E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97: - stockBought_(84,_0) - stocksOwnedEOD_(83,_0)</w:t>
      </w:r>
    </w:p>
    <w:p w14:paraId="24A9538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4,_0) = 0</w:t>
      </w:r>
    </w:p>
    <w:p w14:paraId="0EF6AF20" w14:textId="77777777" w:rsidR="001E3691" w:rsidRPr="001E3691" w:rsidRDefault="001E3691" w:rsidP="001E3691">
      <w:pPr>
        <w:jc w:val="both"/>
        <w:rPr>
          <w:rFonts w:ascii="Times New Roman" w:eastAsiaTheme="minorEastAsia" w:hAnsi="Times New Roman" w:cs="Times New Roman"/>
          <w:sz w:val="24"/>
          <w:szCs w:val="24"/>
        </w:rPr>
      </w:pPr>
    </w:p>
    <w:p w14:paraId="28A917D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98: - stockBought_(84,_1) - stocksOwnedEOD_(83,_1)</w:t>
      </w:r>
    </w:p>
    <w:p w14:paraId="7A05972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4,_1) = 0</w:t>
      </w:r>
    </w:p>
    <w:p w14:paraId="4384CEDE" w14:textId="77777777" w:rsidR="001E3691" w:rsidRPr="001E3691" w:rsidRDefault="001E3691" w:rsidP="001E3691">
      <w:pPr>
        <w:jc w:val="both"/>
        <w:rPr>
          <w:rFonts w:ascii="Times New Roman" w:eastAsiaTheme="minorEastAsia" w:hAnsi="Times New Roman" w:cs="Times New Roman"/>
          <w:sz w:val="24"/>
          <w:szCs w:val="24"/>
        </w:rPr>
      </w:pPr>
    </w:p>
    <w:p w14:paraId="590105D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099: - stockBought_(84,_2) - stocksOwnedEOD_(83,_2)</w:t>
      </w:r>
    </w:p>
    <w:p w14:paraId="174B131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4,_2) = 0</w:t>
      </w:r>
    </w:p>
    <w:p w14:paraId="3627C2A7" w14:textId="77777777" w:rsidR="001E3691" w:rsidRPr="001E3691" w:rsidRDefault="001E3691" w:rsidP="001E3691">
      <w:pPr>
        <w:jc w:val="both"/>
        <w:rPr>
          <w:rFonts w:ascii="Times New Roman" w:eastAsiaTheme="minorEastAsia" w:hAnsi="Times New Roman" w:cs="Times New Roman"/>
          <w:sz w:val="24"/>
          <w:szCs w:val="24"/>
        </w:rPr>
      </w:pPr>
    </w:p>
    <w:p w14:paraId="2E63591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00: - stockBought_(84,_3) - stocksOwnedEOD_(83,_3)</w:t>
      </w:r>
    </w:p>
    <w:p w14:paraId="345D615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4,_3) = 0</w:t>
      </w:r>
    </w:p>
    <w:p w14:paraId="7D6CBB05" w14:textId="77777777" w:rsidR="001E3691" w:rsidRPr="001E3691" w:rsidRDefault="001E3691" w:rsidP="001E3691">
      <w:pPr>
        <w:jc w:val="both"/>
        <w:rPr>
          <w:rFonts w:ascii="Times New Roman" w:eastAsiaTheme="minorEastAsia" w:hAnsi="Times New Roman" w:cs="Times New Roman"/>
          <w:sz w:val="24"/>
          <w:szCs w:val="24"/>
        </w:rPr>
      </w:pPr>
    </w:p>
    <w:p w14:paraId="4F4F9C4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01: - stockBought_(84,_4) - stocksOwnedEOD_(83,_4)</w:t>
      </w:r>
    </w:p>
    <w:p w14:paraId="3C2B84E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4,_4) = 0</w:t>
      </w:r>
    </w:p>
    <w:p w14:paraId="6C962001" w14:textId="77777777" w:rsidR="001E3691" w:rsidRPr="001E3691" w:rsidRDefault="001E3691" w:rsidP="001E3691">
      <w:pPr>
        <w:jc w:val="both"/>
        <w:rPr>
          <w:rFonts w:ascii="Times New Roman" w:eastAsiaTheme="minorEastAsia" w:hAnsi="Times New Roman" w:cs="Times New Roman"/>
          <w:sz w:val="24"/>
          <w:szCs w:val="24"/>
        </w:rPr>
      </w:pPr>
    </w:p>
    <w:p w14:paraId="5656A5E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02: - stockBought_(84,_5) - stocksOwnedEOD_(83,_5)</w:t>
      </w:r>
    </w:p>
    <w:p w14:paraId="552732C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stocksOwnedEOD_(84,_5) = 0</w:t>
      </w:r>
    </w:p>
    <w:p w14:paraId="5BD50943" w14:textId="77777777" w:rsidR="001E3691" w:rsidRPr="001E3691" w:rsidRDefault="001E3691" w:rsidP="001E3691">
      <w:pPr>
        <w:jc w:val="both"/>
        <w:rPr>
          <w:rFonts w:ascii="Times New Roman" w:eastAsiaTheme="minorEastAsia" w:hAnsi="Times New Roman" w:cs="Times New Roman"/>
          <w:sz w:val="24"/>
          <w:szCs w:val="24"/>
        </w:rPr>
      </w:pPr>
    </w:p>
    <w:p w14:paraId="16D135E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03: - stockBought_(84,_6) - stocksOwnedEOD_(83,_6)</w:t>
      </w:r>
    </w:p>
    <w:p w14:paraId="730E456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4,_6) = 0</w:t>
      </w:r>
    </w:p>
    <w:p w14:paraId="05892968" w14:textId="77777777" w:rsidR="001E3691" w:rsidRPr="001E3691" w:rsidRDefault="001E3691" w:rsidP="001E3691">
      <w:pPr>
        <w:jc w:val="both"/>
        <w:rPr>
          <w:rFonts w:ascii="Times New Roman" w:eastAsiaTheme="minorEastAsia" w:hAnsi="Times New Roman" w:cs="Times New Roman"/>
          <w:sz w:val="24"/>
          <w:szCs w:val="24"/>
        </w:rPr>
      </w:pPr>
    </w:p>
    <w:p w14:paraId="7A063C0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04: - stockBought_(85,_0) - stocksOwnedEOD_(84,_0)</w:t>
      </w:r>
    </w:p>
    <w:p w14:paraId="5C3A53D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5,_0) = 0</w:t>
      </w:r>
    </w:p>
    <w:p w14:paraId="44AFB4BA" w14:textId="77777777" w:rsidR="001E3691" w:rsidRPr="001E3691" w:rsidRDefault="001E3691" w:rsidP="001E3691">
      <w:pPr>
        <w:jc w:val="both"/>
        <w:rPr>
          <w:rFonts w:ascii="Times New Roman" w:eastAsiaTheme="minorEastAsia" w:hAnsi="Times New Roman" w:cs="Times New Roman"/>
          <w:sz w:val="24"/>
          <w:szCs w:val="24"/>
        </w:rPr>
      </w:pPr>
    </w:p>
    <w:p w14:paraId="23B517F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05: - stockBought_(85,_1) - stocksOwnedEOD_(84,_1)</w:t>
      </w:r>
    </w:p>
    <w:p w14:paraId="7564404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5,_1) = 0</w:t>
      </w:r>
    </w:p>
    <w:p w14:paraId="2201F74D" w14:textId="77777777" w:rsidR="001E3691" w:rsidRPr="001E3691" w:rsidRDefault="001E3691" w:rsidP="001E3691">
      <w:pPr>
        <w:jc w:val="both"/>
        <w:rPr>
          <w:rFonts w:ascii="Times New Roman" w:eastAsiaTheme="minorEastAsia" w:hAnsi="Times New Roman" w:cs="Times New Roman"/>
          <w:sz w:val="24"/>
          <w:szCs w:val="24"/>
        </w:rPr>
      </w:pPr>
    </w:p>
    <w:p w14:paraId="4078F7D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06: - stockBought_(85,_2) - stocksOwnedEOD_(84,_2)</w:t>
      </w:r>
    </w:p>
    <w:p w14:paraId="7BC9267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5,_2) = 0</w:t>
      </w:r>
    </w:p>
    <w:p w14:paraId="6ED6370A" w14:textId="77777777" w:rsidR="001E3691" w:rsidRPr="001E3691" w:rsidRDefault="001E3691" w:rsidP="001E3691">
      <w:pPr>
        <w:jc w:val="both"/>
        <w:rPr>
          <w:rFonts w:ascii="Times New Roman" w:eastAsiaTheme="minorEastAsia" w:hAnsi="Times New Roman" w:cs="Times New Roman"/>
          <w:sz w:val="24"/>
          <w:szCs w:val="24"/>
        </w:rPr>
      </w:pPr>
    </w:p>
    <w:p w14:paraId="2B0A6C4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07: - stockBought_(85,_3) - stocksOwnedEOD_(84,_3)</w:t>
      </w:r>
    </w:p>
    <w:p w14:paraId="49E98E9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5,_3) = 0</w:t>
      </w:r>
    </w:p>
    <w:p w14:paraId="200F9DFB" w14:textId="77777777" w:rsidR="001E3691" w:rsidRPr="001E3691" w:rsidRDefault="001E3691" w:rsidP="001E3691">
      <w:pPr>
        <w:jc w:val="both"/>
        <w:rPr>
          <w:rFonts w:ascii="Times New Roman" w:eastAsiaTheme="minorEastAsia" w:hAnsi="Times New Roman" w:cs="Times New Roman"/>
          <w:sz w:val="24"/>
          <w:szCs w:val="24"/>
        </w:rPr>
      </w:pPr>
    </w:p>
    <w:p w14:paraId="122C745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08: - stockBought_(85,_4) - stocksOwnedEOD_(84,_4)</w:t>
      </w:r>
    </w:p>
    <w:p w14:paraId="4E77CC0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5,_4) = 0</w:t>
      </w:r>
    </w:p>
    <w:p w14:paraId="64DAF8A4" w14:textId="77777777" w:rsidR="001E3691" w:rsidRPr="001E3691" w:rsidRDefault="001E3691" w:rsidP="001E3691">
      <w:pPr>
        <w:jc w:val="both"/>
        <w:rPr>
          <w:rFonts w:ascii="Times New Roman" w:eastAsiaTheme="minorEastAsia" w:hAnsi="Times New Roman" w:cs="Times New Roman"/>
          <w:sz w:val="24"/>
          <w:szCs w:val="24"/>
        </w:rPr>
      </w:pPr>
    </w:p>
    <w:p w14:paraId="3F818C1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09: - stockBought_(85,_5) - stocksOwnedEOD_(84,_5)</w:t>
      </w:r>
    </w:p>
    <w:p w14:paraId="67E8000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5,_5) = 0</w:t>
      </w:r>
    </w:p>
    <w:p w14:paraId="4A561D27" w14:textId="77777777" w:rsidR="001E3691" w:rsidRPr="001E3691" w:rsidRDefault="001E3691" w:rsidP="001E3691">
      <w:pPr>
        <w:jc w:val="both"/>
        <w:rPr>
          <w:rFonts w:ascii="Times New Roman" w:eastAsiaTheme="minorEastAsia" w:hAnsi="Times New Roman" w:cs="Times New Roman"/>
          <w:sz w:val="24"/>
          <w:szCs w:val="24"/>
        </w:rPr>
      </w:pPr>
    </w:p>
    <w:p w14:paraId="64A950B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10: - stockBought_(85,_6) - stocksOwnedEOD_(84,_6)</w:t>
      </w:r>
    </w:p>
    <w:p w14:paraId="4E8B27E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5,_6) = 0</w:t>
      </w:r>
    </w:p>
    <w:p w14:paraId="4B864FBC" w14:textId="77777777" w:rsidR="001E3691" w:rsidRPr="001E3691" w:rsidRDefault="001E3691" w:rsidP="001E3691">
      <w:pPr>
        <w:jc w:val="both"/>
        <w:rPr>
          <w:rFonts w:ascii="Times New Roman" w:eastAsiaTheme="minorEastAsia" w:hAnsi="Times New Roman" w:cs="Times New Roman"/>
          <w:sz w:val="24"/>
          <w:szCs w:val="24"/>
        </w:rPr>
      </w:pPr>
    </w:p>
    <w:p w14:paraId="7AADCD7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11: - stockBought_(86,_0) - stocksOwnedEOD_(85,_0)</w:t>
      </w:r>
    </w:p>
    <w:p w14:paraId="78AF425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6,_0) = 0</w:t>
      </w:r>
    </w:p>
    <w:p w14:paraId="7690D8CC" w14:textId="77777777" w:rsidR="001E3691" w:rsidRPr="001E3691" w:rsidRDefault="001E3691" w:rsidP="001E3691">
      <w:pPr>
        <w:jc w:val="both"/>
        <w:rPr>
          <w:rFonts w:ascii="Times New Roman" w:eastAsiaTheme="minorEastAsia" w:hAnsi="Times New Roman" w:cs="Times New Roman"/>
          <w:sz w:val="24"/>
          <w:szCs w:val="24"/>
        </w:rPr>
      </w:pPr>
    </w:p>
    <w:p w14:paraId="2DD9F82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12: - stockBought_(86,_1) - stocksOwnedEOD_(85,_1)</w:t>
      </w:r>
    </w:p>
    <w:p w14:paraId="1E12D01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6,_1) = 0</w:t>
      </w:r>
    </w:p>
    <w:p w14:paraId="52C67C04" w14:textId="77777777" w:rsidR="001E3691" w:rsidRPr="001E3691" w:rsidRDefault="001E3691" w:rsidP="001E3691">
      <w:pPr>
        <w:jc w:val="both"/>
        <w:rPr>
          <w:rFonts w:ascii="Times New Roman" w:eastAsiaTheme="minorEastAsia" w:hAnsi="Times New Roman" w:cs="Times New Roman"/>
          <w:sz w:val="24"/>
          <w:szCs w:val="24"/>
        </w:rPr>
      </w:pPr>
    </w:p>
    <w:p w14:paraId="239087F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13: - stockBought_(86,_2) - stocksOwnedEOD_(85,_2)</w:t>
      </w:r>
    </w:p>
    <w:p w14:paraId="7ABDA2E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6,_2) = 0</w:t>
      </w:r>
    </w:p>
    <w:p w14:paraId="581FD914" w14:textId="77777777" w:rsidR="001E3691" w:rsidRPr="001E3691" w:rsidRDefault="001E3691" w:rsidP="001E3691">
      <w:pPr>
        <w:jc w:val="both"/>
        <w:rPr>
          <w:rFonts w:ascii="Times New Roman" w:eastAsiaTheme="minorEastAsia" w:hAnsi="Times New Roman" w:cs="Times New Roman"/>
          <w:sz w:val="24"/>
          <w:szCs w:val="24"/>
        </w:rPr>
      </w:pPr>
    </w:p>
    <w:p w14:paraId="58D7A7A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14: - stockBought_(86,_3) - stocksOwnedEOD_(85,_3)</w:t>
      </w:r>
    </w:p>
    <w:p w14:paraId="6447DE9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6,_3) = 0</w:t>
      </w:r>
    </w:p>
    <w:p w14:paraId="34339C7A" w14:textId="77777777" w:rsidR="001E3691" w:rsidRPr="001E3691" w:rsidRDefault="001E3691" w:rsidP="001E3691">
      <w:pPr>
        <w:jc w:val="both"/>
        <w:rPr>
          <w:rFonts w:ascii="Times New Roman" w:eastAsiaTheme="minorEastAsia" w:hAnsi="Times New Roman" w:cs="Times New Roman"/>
          <w:sz w:val="24"/>
          <w:szCs w:val="24"/>
        </w:rPr>
      </w:pPr>
    </w:p>
    <w:p w14:paraId="3B06C8B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15: - stockBought_(86,_4) - stocksOwnedEOD_(85,_4)</w:t>
      </w:r>
    </w:p>
    <w:p w14:paraId="0E4DF60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6,_4) = 0</w:t>
      </w:r>
    </w:p>
    <w:p w14:paraId="5FE37E0C" w14:textId="77777777" w:rsidR="001E3691" w:rsidRPr="001E3691" w:rsidRDefault="001E3691" w:rsidP="001E3691">
      <w:pPr>
        <w:jc w:val="both"/>
        <w:rPr>
          <w:rFonts w:ascii="Times New Roman" w:eastAsiaTheme="minorEastAsia" w:hAnsi="Times New Roman" w:cs="Times New Roman"/>
          <w:sz w:val="24"/>
          <w:szCs w:val="24"/>
        </w:rPr>
      </w:pPr>
    </w:p>
    <w:p w14:paraId="35676B9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16: - stockBought_(86,_5) - stocksOwnedEOD_(85,_5)</w:t>
      </w:r>
    </w:p>
    <w:p w14:paraId="5B97B33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6,_5) = 0</w:t>
      </w:r>
    </w:p>
    <w:p w14:paraId="65C3D8CA" w14:textId="77777777" w:rsidR="001E3691" w:rsidRPr="001E3691" w:rsidRDefault="001E3691" w:rsidP="001E3691">
      <w:pPr>
        <w:jc w:val="both"/>
        <w:rPr>
          <w:rFonts w:ascii="Times New Roman" w:eastAsiaTheme="minorEastAsia" w:hAnsi="Times New Roman" w:cs="Times New Roman"/>
          <w:sz w:val="24"/>
          <w:szCs w:val="24"/>
        </w:rPr>
      </w:pPr>
    </w:p>
    <w:p w14:paraId="2560AEF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17: - stockBought_(86,_6) - stocksOwnedEOD_(85,_6)</w:t>
      </w:r>
    </w:p>
    <w:p w14:paraId="09256E6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6,_6) = 0</w:t>
      </w:r>
    </w:p>
    <w:p w14:paraId="7C087CF7" w14:textId="77777777" w:rsidR="001E3691" w:rsidRPr="001E3691" w:rsidRDefault="001E3691" w:rsidP="001E3691">
      <w:pPr>
        <w:jc w:val="both"/>
        <w:rPr>
          <w:rFonts w:ascii="Times New Roman" w:eastAsiaTheme="minorEastAsia" w:hAnsi="Times New Roman" w:cs="Times New Roman"/>
          <w:sz w:val="24"/>
          <w:szCs w:val="24"/>
        </w:rPr>
      </w:pPr>
    </w:p>
    <w:p w14:paraId="6CAF07F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18: - stockBought_(87,_0) - stocksOwnedEOD_(86,_0)</w:t>
      </w:r>
    </w:p>
    <w:p w14:paraId="11D2634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7,_0) = 0</w:t>
      </w:r>
    </w:p>
    <w:p w14:paraId="4F378A10" w14:textId="77777777" w:rsidR="001E3691" w:rsidRPr="001E3691" w:rsidRDefault="001E3691" w:rsidP="001E3691">
      <w:pPr>
        <w:jc w:val="both"/>
        <w:rPr>
          <w:rFonts w:ascii="Times New Roman" w:eastAsiaTheme="minorEastAsia" w:hAnsi="Times New Roman" w:cs="Times New Roman"/>
          <w:sz w:val="24"/>
          <w:szCs w:val="24"/>
        </w:rPr>
      </w:pPr>
    </w:p>
    <w:p w14:paraId="20B8578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19: - stockBought_(87,_1) - stocksOwnedEOD_(86,_1)</w:t>
      </w:r>
    </w:p>
    <w:p w14:paraId="5B0306C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7,_1) = 0</w:t>
      </w:r>
    </w:p>
    <w:p w14:paraId="1E28ACC2" w14:textId="77777777" w:rsidR="001E3691" w:rsidRPr="001E3691" w:rsidRDefault="001E3691" w:rsidP="001E3691">
      <w:pPr>
        <w:jc w:val="both"/>
        <w:rPr>
          <w:rFonts w:ascii="Times New Roman" w:eastAsiaTheme="minorEastAsia" w:hAnsi="Times New Roman" w:cs="Times New Roman"/>
          <w:sz w:val="24"/>
          <w:szCs w:val="24"/>
        </w:rPr>
      </w:pPr>
    </w:p>
    <w:p w14:paraId="1978507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20: - stockBought_(87,_2) - stocksOwnedEOD_(86,_2)</w:t>
      </w:r>
    </w:p>
    <w:p w14:paraId="37B4A63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7,_2) = 0</w:t>
      </w:r>
    </w:p>
    <w:p w14:paraId="2859B83E" w14:textId="77777777" w:rsidR="001E3691" w:rsidRPr="001E3691" w:rsidRDefault="001E3691" w:rsidP="001E3691">
      <w:pPr>
        <w:jc w:val="both"/>
        <w:rPr>
          <w:rFonts w:ascii="Times New Roman" w:eastAsiaTheme="minorEastAsia" w:hAnsi="Times New Roman" w:cs="Times New Roman"/>
          <w:sz w:val="24"/>
          <w:szCs w:val="24"/>
        </w:rPr>
      </w:pPr>
    </w:p>
    <w:p w14:paraId="14FDECB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1121: - stockBought_(87,_3) - stocksOwnedEOD_(86,_3)</w:t>
      </w:r>
    </w:p>
    <w:p w14:paraId="6C6E887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7,_3) = 0</w:t>
      </w:r>
    </w:p>
    <w:p w14:paraId="6776E7BE" w14:textId="77777777" w:rsidR="001E3691" w:rsidRPr="001E3691" w:rsidRDefault="001E3691" w:rsidP="001E3691">
      <w:pPr>
        <w:jc w:val="both"/>
        <w:rPr>
          <w:rFonts w:ascii="Times New Roman" w:eastAsiaTheme="minorEastAsia" w:hAnsi="Times New Roman" w:cs="Times New Roman"/>
          <w:sz w:val="24"/>
          <w:szCs w:val="24"/>
        </w:rPr>
      </w:pPr>
    </w:p>
    <w:p w14:paraId="57A5570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22: - stockBought_(87,_4) - stocksOwnedEOD_(86,_4)</w:t>
      </w:r>
    </w:p>
    <w:p w14:paraId="7D08ED8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7,_4) = 0</w:t>
      </w:r>
    </w:p>
    <w:p w14:paraId="5A8C43A8" w14:textId="77777777" w:rsidR="001E3691" w:rsidRPr="001E3691" w:rsidRDefault="001E3691" w:rsidP="001E3691">
      <w:pPr>
        <w:jc w:val="both"/>
        <w:rPr>
          <w:rFonts w:ascii="Times New Roman" w:eastAsiaTheme="minorEastAsia" w:hAnsi="Times New Roman" w:cs="Times New Roman"/>
          <w:sz w:val="24"/>
          <w:szCs w:val="24"/>
        </w:rPr>
      </w:pPr>
    </w:p>
    <w:p w14:paraId="520C5D1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23: - stockBought_(87,_5) - stocksOwnedEOD_(86,_5)</w:t>
      </w:r>
    </w:p>
    <w:p w14:paraId="3F5D46F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7,_5) = 0</w:t>
      </w:r>
    </w:p>
    <w:p w14:paraId="7878C10E" w14:textId="77777777" w:rsidR="001E3691" w:rsidRPr="001E3691" w:rsidRDefault="001E3691" w:rsidP="001E3691">
      <w:pPr>
        <w:jc w:val="both"/>
        <w:rPr>
          <w:rFonts w:ascii="Times New Roman" w:eastAsiaTheme="minorEastAsia" w:hAnsi="Times New Roman" w:cs="Times New Roman"/>
          <w:sz w:val="24"/>
          <w:szCs w:val="24"/>
        </w:rPr>
      </w:pPr>
    </w:p>
    <w:p w14:paraId="4B9326E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24: - stockBought_(87,_6) - stocksOwnedEOD_(86,_6)</w:t>
      </w:r>
    </w:p>
    <w:p w14:paraId="6749413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7,_6) = 0</w:t>
      </w:r>
    </w:p>
    <w:p w14:paraId="0057C323" w14:textId="77777777" w:rsidR="001E3691" w:rsidRPr="001E3691" w:rsidRDefault="001E3691" w:rsidP="001E3691">
      <w:pPr>
        <w:jc w:val="both"/>
        <w:rPr>
          <w:rFonts w:ascii="Times New Roman" w:eastAsiaTheme="minorEastAsia" w:hAnsi="Times New Roman" w:cs="Times New Roman"/>
          <w:sz w:val="24"/>
          <w:szCs w:val="24"/>
        </w:rPr>
      </w:pPr>
    </w:p>
    <w:p w14:paraId="41E5B54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25: - stockBought_(88,_0) - stocksOwnedEOD_(87,_0)</w:t>
      </w:r>
    </w:p>
    <w:p w14:paraId="246790E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8,_0) = 0</w:t>
      </w:r>
    </w:p>
    <w:p w14:paraId="342DB8D1" w14:textId="77777777" w:rsidR="001E3691" w:rsidRPr="001E3691" w:rsidRDefault="001E3691" w:rsidP="001E3691">
      <w:pPr>
        <w:jc w:val="both"/>
        <w:rPr>
          <w:rFonts w:ascii="Times New Roman" w:eastAsiaTheme="minorEastAsia" w:hAnsi="Times New Roman" w:cs="Times New Roman"/>
          <w:sz w:val="24"/>
          <w:szCs w:val="24"/>
        </w:rPr>
      </w:pPr>
    </w:p>
    <w:p w14:paraId="591802C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26: - stockBought_(88,_1) - stocksOwnedEOD_(87,_1)</w:t>
      </w:r>
    </w:p>
    <w:p w14:paraId="092FE98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8,_1) = 0</w:t>
      </w:r>
    </w:p>
    <w:p w14:paraId="0E1FD530" w14:textId="77777777" w:rsidR="001E3691" w:rsidRPr="001E3691" w:rsidRDefault="001E3691" w:rsidP="001E3691">
      <w:pPr>
        <w:jc w:val="both"/>
        <w:rPr>
          <w:rFonts w:ascii="Times New Roman" w:eastAsiaTheme="minorEastAsia" w:hAnsi="Times New Roman" w:cs="Times New Roman"/>
          <w:sz w:val="24"/>
          <w:szCs w:val="24"/>
        </w:rPr>
      </w:pPr>
    </w:p>
    <w:p w14:paraId="76425BC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27: - stockBought_(88,_2) - stocksOwnedEOD_(87,_2)</w:t>
      </w:r>
    </w:p>
    <w:p w14:paraId="6AC84DE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8,_2) = 0</w:t>
      </w:r>
    </w:p>
    <w:p w14:paraId="2161FBD3" w14:textId="77777777" w:rsidR="001E3691" w:rsidRPr="001E3691" w:rsidRDefault="001E3691" w:rsidP="001E3691">
      <w:pPr>
        <w:jc w:val="both"/>
        <w:rPr>
          <w:rFonts w:ascii="Times New Roman" w:eastAsiaTheme="minorEastAsia" w:hAnsi="Times New Roman" w:cs="Times New Roman"/>
          <w:sz w:val="24"/>
          <w:szCs w:val="24"/>
        </w:rPr>
      </w:pPr>
    </w:p>
    <w:p w14:paraId="4706A43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28: - stockBought_(88,_3) - stocksOwnedEOD_(87,_3)</w:t>
      </w:r>
    </w:p>
    <w:p w14:paraId="64D5E42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8,_3) = 0</w:t>
      </w:r>
    </w:p>
    <w:p w14:paraId="7C9DE19C" w14:textId="77777777" w:rsidR="001E3691" w:rsidRPr="001E3691" w:rsidRDefault="001E3691" w:rsidP="001E3691">
      <w:pPr>
        <w:jc w:val="both"/>
        <w:rPr>
          <w:rFonts w:ascii="Times New Roman" w:eastAsiaTheme="minorEastAsia" w:hAnsi="Times New Roman" w:cs="Times New Roman"/>
          <w:sz w:val="24"/>
          <w:szCs w:val="24"/>
        </w:rPr>
      </w:pPr>
    </w:p>
    <w:p w14:paraId="4FE5282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29: - stockBought_(88,_4) - stocksOwnedEOD_(87,_4)</w:t>
      </w:r>
    </w:p>
    <w:p w14:paraId="2541BA5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8,_4) = 0</w:t>
      </w:r>
    </w:p>
    <w:p w14:paraId="65960CC5" w14:textId="77777777" w:rsidR="001E3691" w:rsidRPr="001E3691" w:rsidRDefault="001E3691" w:rsidP="001E3691">
      <w:pPr>
        <w:jc w:val="both"/>
        <w:rPr>
          <w:rFonts w:ascii="Times New Roman" w:eastAsiaTheme="minorEastAsia" w:hAnsi="Times New Roman" w:cs="Times New Roman"/>
          <w:sz w:val="24"/>
          <w:szCs w:val="24"/>
        </w:rPr>
      </w:pPr>
    </w:p>
    <w:p w14:paraId="4874BCC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30: - stockBought_(88,_5) - stocksOwnedEOD_(87,_5)</w:t>
      </w:r>
    </w:p>
    <w:p w14:paraId="417A142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stocksOwnedEOD_(88,_5) = 0</w:t>
      </w:r>
    </w:p>
    <w:p w14:paraId="0362EB91" w14:textId="77777777" w:rsidR="001E3691" w:rsidRPr="001E3691" w:rsidRDefault="001E3691" w:rsidP="001E3691">
      <w:pPr>
        <w:jc w:val="both"/>
        <w:rPr>
          <w:rFonts w:ascii="Times New Roman" w:eastAsiaTheme="minorEastAsia" w:hAnsi="Times New Roman" w:cs="Times New Roman"/>
          <w:sz w:val="24"/>
          <w:szCs w:val="24"/>
        </w:rPr>
      </w:pPr>
    </w:p>
    <w:p w14:paraId="04F3C84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31: - stockBought_(88,_6) - stocksOwnedEOD_(87,_6)</w:t>
      </w:r>
    </w:p>
    <w:p w14:paraId="17574B4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8,_6) = 0</w:t>
      </w:r>
    </w:p>
    <w:p w14:paraId="0AEE889B" w14:textId="77777777" w:rsidR="001E3691" w:rsidRPr="001E3691" w:rsidRDefault="001E3691" w:rsidP="001E3691">
      <w:pPr>
        <w:jc w:val="both"/>
        <w:rPr>
          <w:rFonts w:ascii="Times New Roman" w:eastAsiaTheme="minorEastAsia" w:hAnsi="Times New Roman" w:cs="Times New Roman"/>
          <w:sz w:val="24"/>
          <w:szCs w:val="24"/>
        </w:rPr>
      </w:pPr>
    </w:p>
    <w:p w14:paraId="7BFB582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32: - stockBought_(89,_0) - stocksOwnedEOD_(88,_0)</w:t>
      </w:r>
    </w:p>
    <w:p w14:paraId="7472CD8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9,_0) = 0</w:t>
      </w:r>
    </w:p>
    <w:p w14:paraId="73448957" w14:textId="77777777" w:rsidR="001E3691" w:rsidRPr="001E3691" w:rsidRDefault="001E3691" w:rsidP="001E3691">
      <w:pPr>
        <w:jc w:val="both"/>
        <w:rPr>
          <w:rFonts w:ascii="Times New Roman" w:eastAsiaTheme="minorEastAsia" w:hAnsi="Times New Roman" w:cs="Times New Roman"/>
          <w:sz w:val="24"/>
          <w:szCs w:val="24"/>
        </w:rPr>
      </w:pPr>
    </w:p>
    <w:p w14:paraId="2755B6D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33: - stockBought_(89,_1) - stocksOwnedEOD_(88,_1)</w:t>
      </w:r>
    </w:p>
    <w:p w14:paraId="1E53D65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9,_1) = 0</w:t>
      </w:r>
    </w:p>
    <w:p w14:paraId="11524343" w14:textId="77777777" w:rsidR="001E3691" w:rsidRPr="001E3691" w:rsidRDefault="001E3691" w:rsidP="001E3691">
      <w:pPr>
        <w:jc w:val="both"/>
        <w:rPr>
          <w:rFonts w:ascii="Times New Roman" w:eastAsiaTheme="minorEastAsia" w:hAnsi="Times New Roman" w:cs="Times New Roman"/>
          <w:sz w:val="24"/>
          <w:szCs w:val="24"/>
        </w:rPr>
      </w:pPr>
    </w:p>
    <w:p w14:paraId="1BEB26A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34: - stockBought_(89,_2) - stocksOwnedEOD_(88,_2)</w:t>
      </w:r>
    </w:p>
    <w:p w14:paraId="273688D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9,_2) = 0</w:t>
      </w:r>
    </w:p>
    <w:p w14:paraId="722BA3F2" w14:textId="77777777" w:rsidR="001E3691" w:rsidRPr="001E3691" w:rsidRDefault="001E3691" w:rsidP="001E3691">
      <w:pPr>
        <w:jc w:val="both"/>
        <w:rPr>
          <w:rFonts w:ascii="Times New Roman" w:eastAsiaTheme="minorEastAsia" w:hAnsi="Times New Roman" w:cs="Times New Roman"/>
          <w:sz w:val="24"/>
          <w:szCs w:val="24"/>
        </w:rPr>
      </w:pPr>
    </w:p>
    <w:p w14:paraId="0F3D7BF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35: - stockBought_(89,_3) - stocksOwnedEOD_(88,_3)</w:t>
      </w:r>
    </w:p>
    <w:p w14:paraId="44C89E4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9,_3) = 0</w:t>
      </w:r>
    </w:p>
    <w:p w14:paraId="5F6DA9F7" w14:textId="77777777" w:rsidR="001E3691" w:rsidRPr="001E3691" w:rsidRDefault="001E3691" w:rsidP="001E3691">
      <w:pPr>
        <w:jc w:val="both"/>
        <w:rPr>
          <w:rFonts w:ascii="Times New Roman" w:eastAsiaTheme="minorEastAsia" w:hAnsi="Times New Roman" w:cs="Times New Roman"/>
          <w:sz w:val="24"/>
          <w:szCs w:val="24"/>
        </w:rPr>
      </w:pPr>
    </w:p>
    <w:p w14:paraId="0D1E593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36: - stockBought_(89,_4) - stocksOwnedEOD_(88,_4)</w:t>
      </w:r>
    </w:p>
    <w:p w14:paraId="6050C5A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9,_4) = 0</w:t>
      </w:r>
    </w:p>
    <w:p w14:paraId="15BB867D" w14:textId="77777777" w:rsidR="001E3691" w:rsidRPr="001E3691" w:rsidRDefault="001E3691" w:rsidP="001E3691">
      <w:pPr>
        <w:jc w:val="both"/>
        <w:rPr>
          <w:rFonts w:ascii="Times New Roman" w:eastAsiaTheme="minorEastAsia" w:hAnsi="Times New Roman" w:cs="Times New Roman"/>
          <w:sz w:val="24"/>
          <w:szCs w:val="24"/>
        </w:rPr>
      </w:pPr>
    </w:p>
    <w:p w14:paraId="562335B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37: - stockBought_(89,_5) - stocksOwnedEOD_(88,_5)</w:t>
      </w:r>
    </w:p>
    <w:p w14:paraId="1FCF775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9,_5) = 0</w:t>
      </w:r>
    </w:p>
    <w:p w14:paraId="7521BBE9" w14:textId="77777777" w:rsidR="001E3691" w:rsidRPr="001E3691" w:rsidRDefault="001E3691" w:rsidP="001E3691">
      <w:pPr>
        <w:jc w:val="both"/>
        <w:rPr>
          <w:rFonts w:ascii="Times New Roman" w:eastAsiaTheme="minorEastAsia" w:hAnsi="Times New Roman" w:cs="Times New Roman"/>
          <w:sz w:val="24"/>
          <w:szCs w:val="24"/>
        </w:rPr>
      </w:pPr>
    </w:p>
    <w:p w14:paraId="2A32D72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38: - stockBought_(89,_6) - stocksOwnedEOD_(88,_6)</w:t>
      </w:r>
    </w:p>
    <w:p w14:paraId="7B74B03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89,_6) = 0</w:t>
      </w:r>
    </w:p>
    <w:p w14:paraId="4699C90F" w14:textId="77777777" w:rsidR="001E3691" w:rsidRPr="001E3691" w:rsidRDefault="001E3691" w:rsidP="001E3691">
      <w:pPr>
        <w:jc w:val="both"/>
        <w:rPr>
          <w:rFonts w:ascii="Times New Roman" w:eastAsiaTheme="minorEastAsia" w:hAnsi="Times New Roman" w:cs="Times New Roman"/>
          <w:sz w:val="24"/>
          <w:szCs w:val="24"/>
        </w:rPr>
      </w:pPr>
    </w:p>
    <w:p w14:paraId="14C3279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39: - stockBought_(90,_0) - stocksOwnedEOD_(89,_0)</w:t>
      </w:r>
    </w:p>
    <w:p w14:paraId="1DD23E8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0,_0) = 0</w:t>
      </w:r>
    </w:p>
    <w:p w14:paraId="25B5416B" w14:textId="77777777" w:rsidR="001E3691" w:rsidRPr="001E3691" w:rsidRDefault="001E3691" w:rsidP="001E3691">
      <w:pPr>
        <w:jc w:val="both"/>
        <w:rPr>
          <w:rFonts w:ascii="Times New Roman" w:eastAsiaTheme="minorEastAsia" w:hAnsi="Times New Roman" w:cs="Times New Roman"/>
          <w:sz w:val="24"/>
          <w:szCs w:val="24"/>
        </w:rPr>
      </w:pPr>
    </w:p>
    <w:p w14:paraId="359B7C3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40: - stockBought_(90,_1) - stocksOwnedEOD_(89,_1)</w:t>
      </w:r>
    </w:p>
    <w:p w14:paraId="28F820D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0,_1) = 0</w:t>
      </w:r>
    </w:p>
    <w:p w14:paraId="5211BFE9" w14:textId="77777777" w:rsidR="001E3691" w:rsidRPr="001E3691" w:rsidRDefault="001E3691" w:rsidP="001E3691">
      <w:pPr>
        <w:jc w:val="both"/>
        <w:rPr>
          <w:rFonts w:ascii="Times New Roman" w:eastAsiaTheme="minorEastAsia" w:hAnsi="Times New Roman" w:cs="Times New Roman"/>
          <w:sz w:val="24"/>
          <w:szCs w:val="24"/>
        </w:rPr>
      </w:pPr>
    </w:p>
    <w:p w14:paraId="0DFC30A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41: - stockBought_(90,_2) - stocksOwnedEOD_(89,_2)</w:t>
      </w:r>
    </w:p>
    <w:p w14:paraId="1EE241F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0,_2) = 0</w:t>
      </w:r>
    </w:p>
    <w:p w14:paraId="69088FE4" w14:textId="77777777" w:rsidR="001E3691" w:rsidRPr="001E3691" w:rsidRDefault="001E3691" w:rsidP="001E3691">
      <w:pPr>
        <w:jc w:val="both"/>
        <w:rPr>
          <w:rFonts w:ascii="Times New Roman" w:eastAsiaTheme="minorEastAsia" w:hAnsi="Times New Roman" w:cs="Times New Roman"/>
          <w:sz w:val="24"/>
          <w:szCs w:val="24"/>
        </w:rPr>
      </w:pPr>
    </w:p>
    <w:p w14:paraId="088519C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42: - stockBought_(90,_3) - stocksOwnedEOD_(89,_3)</w:t>
      </w:r>
    </w:p>
    <w:p w14:paraId="753A11F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0,_3) = 0</w:t>
      </w:r>
    </w:p>
    <w:p w14:paraId="4FCF7563" w14:textId="77777777" w:rsidR="001E3691" w:rsidRPr="001E3691" w:rsidRDefault="001E3691" w:rsidP="001E3691">
      <w:pPr>
        <w:jc w:val="both"/>
        <w:rPr>
          <w:rFonts w:ascii="Times New Roman" w:eastAsiaTheme="minorEastAsia" w:hAnsi="Times New Roman" w:cs="Times New Roman"/>
          <w:sz w:val="24"/>
          <w:szCs w:val="24"/>
        </w:rPr>
      </w:pPr>
    </w:p>
    <w:p w14:paraId="64D7363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43: - stockBought_(90,_4) - stocksOwnedEOD_(89,_4)</w:t>
      </w:r>
    </w:p>
    <w:p w14:paraId="2F47173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0,_4) = 0</w:t>
      </w:r>
    </w:p>
    <w:p w14:paraId="5551BCBE" w14:textId="77777777" w:rsidR="001E3691" w:rsidRPr="001E3691" w:rsidRDefault="001E3691" w:rsidP="001E3691">
      <w:pPr>
        <w:jc w:val="both"/>
        <w:rPr>
          <w:rFonts w:ascii="Times New Roman" w:eastAsiaTheme="minorEastAsia" w:hAnsi="Times New Roman" w:cs="Times New Roman"/>
          <w:sz w:val="24"/>
          <w:szCs w:val="24"/>
        </w:rPr>
      </w:pPr>
    </w:p>
    <w:p w14:paraId="3BC2AE3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44: - stockBought_(90,_5) - stocksOwnedEOD_(89,_5)</w:t>
      </w:r>
    </w:p>
    <w:p w14:paraId="36A29B7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0,_5) = 0</w:t>
      </w:r>
    </w:p>
    <w:p w14:paraId="17323CFB" w14:textId="77777777" w:rsidR="001E3691" w:rsidRPr="001E3691" w:rsidRDefault="001E3691" w:rsidP="001E3691">
      <w:pPr>
        <w:jc w:val="both"/>
        <w:rPr>
          <w:rFonts w:ascii="Times New Roman" w:eastAsiaTheme="minorEastAsia" w:hAnsi="Times New Roman" w:cs="Times New Roman"/>
          <w:sz w:val="24"/>
          <w:szCs w:val="24"/>
        </w:rPr>
      </w:pPr>
    </w:p>
    <w:p w14:paraId="7D5A377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45: - stockBought_(90,_6) - stocksOwnedEOD_(89,_6)</w:t>
      </w:r>
    </w:p>
    <w:p w14:paraId="090F62C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0,_6) = 0</w:t>
      </w:r>
    </w:p>
    <w:p w14:paraId="2E4CE76D" w14:textId="77777777" w:rsidR="001E3691" w:rsidRPr="001E3691" w:rsidRDefault="001E3691" w:rsidP="001E3691">
      <w:pPr>
        <w:jc w:val="both"/>
        <w:rPr>
          <w:rFonts w:ascii="Times New Roman" w:eastAsiaTheme="minorEastAsia" w:hAnsi="Times New Roman" w:cs="Times New Roman"/>
          <w:sz w:val="24"/>
          <w:szCs w:val="24"/>
        </w:rPr>
      </w:pPr>
    </w:p>
    <w:p w14:paraId="5756FB7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46: - stockBought_(91,_0) - stocksOwnedEOD_(90,_0)</w:t>
      </w:r>
    </w:p>
    <w:p w14:paraId="3EFAE1C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1,_0) = 0</w:t>
      </w:r>
    </w:p>
    <w:p w14:paraId="39B429F8" w14:textId="77777777" w:rsidR="001E3691" w:rsidRPr="001E3691" w:rsidRDefault="001E3691" w:rsidP="001E3691">
      <w:pPr>
        <w:jc w:val="both"/>
        <w:rPr>
          <w:rFonts w:ascii="Times New Roman" w:eastAsiaTheme="minorEastAsia" w:hAnsi="Times New Roman" w:cs="Times New Roman"/>
          <w:sz w:val="24"/>
          <w:szCs w:val="24"/>
        </w:rPr>
      </w:pPr>
    </w:p>
    <w:p w14:paraId="4FBADC0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47: - stockBought_(91,_1) - stocksOwnedEOD_(90,_1)</w:t>
      </w:r>
    </w:p>
    <w:p w14:paraId="4E9880B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1,_1) = 0</w:t>
      </w:r>
    </w:p>
    <w:p w14:paraId="4B8FBE55" w14:textId="77777777" w:rsidR="001E3691" w:rsidRPr="001E3691" w:rsidRDefault="001E3691" w:rsidP="001E3691">
      <w:pPr>
        <w:jc w:val="both"/>
        <w:rPr>
          <w:rFonts w:ascii="Times New Roman" w:eastAsiaTheme="minorEastAsia" w:hAnsi="Times New Roman" w:cs="Times New Roman"/>
          <w:sz w:val="24"/>
          <w:szCs w:val="24"/>
        </w:rPr>
      </w:pPr>
    </w:p>
    <w:p w14:paraId="64859D6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48: - stockBought_(91,_2) - stocksOwnedEOD_(90,_2)</w:t>
      </w:r>
    </w:p>
    <w:p w14:paraId="74F3EF5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1,_2) = 0</w:t>
      </w:r>
    </w:p>
    <w:p w14:paraId="4D322A5C" w14:textId="77777777" w:rsidR="001E3691" w:rsidRPr="001E3691" w:rsidRDefault="001E3691" w:rsidP="001E3691">
      <w:pPr>
        <w:jc w:val="both"/>
        <w:rPr>
          <w:rFonts w:ascii="Times New Roman" w:eastAsiaTheme="minorEastAsia" w:hAnsi="Times New Roman" w:cs="Times New Roman"/>
          <w:sz w:val="24"/>
          <w:szCs w:val="24"/>
        </w:rPr>
      </w:pPr>
    </w:p>
    <w:p w14:paraId="188FDD2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1149: - stockBought_(91,_3) - stocksOwnedEOD_(90,_3)</w:t>
      </w:r>
    </w:p>
    <w:p w14:paraId="62249AF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1,_3) = 0</w:t>
      </w:r>
    </w:p>
    <w:p w14:paraId="315A594A" w14:textId="77777777" w:rsidR="001E3691" w:rsidRPr="001E3691" w:rsidRDefault="001E3691" w:rsidP="001E3691">
      <w:pPr>
        <w:jc w:val="both"/>
        <w:rPr>
          <w:rFonts w:ascii="Times New Roman" w:eastAsiaTheme="minorEastAsia" w:hAnsi="Times New Roman" w:cs="Times New Roman"/>
          <w:sz w:val="24"/>
          <w:szCs w:val="24"/>
        </w:rPr>
      </w:pPr>
    </w:p>
    <w:p w14:paraId="7220380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50: - stockBought_(91,_4) - stocksOwnedEOD_(90,_4)</w:t>
      </w:r>
    </w:p>
    <w:p w14:paraId="5911938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1,_4) = 0</w:t>
      </w:r>
    </w:p>
    <w:p w14:paraId="12562E37" w14:textId="77777777" w:rsidR="001E3691" w:rsidRPr="001E3691" w:rsidRDefault="001E3691" w:rsidP="001E3691">
      <w:pPr>
        <w:jc w:val="both"/>
        <w:rPr>
          <w:rFonts w:ascii="Times New Roman" w:eastAsiaTheme="minorEastAsia" w:hAnsi="Times New Roman" w:cs="Times New Roman"/>
          <w:sz w:val="24"/>
          <w:szCs w:val="24"/>
        </w:rPr>
      </w:pPr>
    </w:p>
    <w:p w14:paraId="0F37AAF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51: - stockBought_(91,_5) - stocksOwnedEOD_(90,_5)</w:t>
      </w:r>
    </w:p>
    <w:p w14:paraId="65A71F1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1,_5) = 0</w:t>
      </w:r>
    </w:p>
    <w:p w14:paraId="5760D999" w14:textId="77777777" w:rsidR="001E3691" w:rsidRPr="001E3691" w:rsidRDefault="001E3691" w:rsidP="001E3691">
      <w:pPr>
        <w:jc w:val="both"/>
        <w:rPr>
          <w:rFonts w:ascii="Times New Roman" w:eastAsiaTheme="minorEastAsia" w:hAnsi="Times New Roman" w:cs="Times New Roman"/>
          <w:sz w:val="24"/>
          <w:szCs w:val="24"/>
        </w:rPr>
      </w:pPr>
    </w:p>
    <w:p w14:paraId="3988A26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52: - stockBought_(91,_6) - stocksOwnedEOD_(90,_6)</w:t>
      </w:r>
    </w:p>
    <w:p w14:paraId="49CBA28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1,_6) = 0</w:t>
      </w:r>
    </w:p>
    <w:p w14:paraId="242830ED" w14:textId="77777777" w:rsidR="001E3691" w:rsidRPr="001E3691" w:rsidRDefault="001E3691" w:rsidP="001E3691">
      <w:pPr>
        <w:jc w:val="both"/>
        <w:rPr>
          <w:rFonts w:ascii="Times New Roman" w:eastAsiaTheme="minorEastAsia" w:hAnsi="Times New Roman" w:cs="Times New Roman"/>
          <w:sz w:val="24"/>
          <w:szCs w:val="24"/>
        </w:rPr>
      </w:pPr>
    </w:p>
    <w:p w14:paraId="34E9B9E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53: - stockBought_(92,_0) - stocksOwnedEOD_(91,_0)</w:t>
      </w:r>
    </w:p>
    <w:p w14:paraId="058EC46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2,_0) = 0</w:t>
      </w:r>
    </w:p>
    <w:p w14:paraId="5110FD81" w14:textId="77777777" w:rsidR="001E3691" w:rsidRPr="001E3691" w:rsidRDefault="001E3691" w:rsidP="001E3691">
      <w:pPr>
        <w:jc w:val="both"/>
        <w:rPr>
          <w:rFonts w:ascii="Times New Roman" w:eastAsiaTheme="minorEastAsia" w:hAnsi="Times New Roman" w:cs="Times New Roman"/>
          <w:sz w:val="24"/>
          <w:szCs w:val="24"/>
        </w:rPr>
      </w:pPr>
    </w:p>
    <w:p w14:paraId="13DA1B2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54: - stockBought_(92,_1) - stocksOwnedEOD_(91,_1)</w:t>
      </w:r>
    </w:p>
    <w:p w14:paraId="3150601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2,_1) = 0</w:t>
      </w:r>
    </w:p>
    <w:p w14:paraId="7384142B" w14:textId="77777777" w:rsidR="001E3691" w:rsidRPr="001E3691" w:rsidRDefault="001E3691" w:rsidP="001E3691">
      <w:pPr>
        <w:jc w:val="both"/>
        <w:rPr>
          <w:rFonts w:ascii="Times New Roman" w:eastAsiaTheme="minorEastAsia" w:hAnsi="Times New Roman" w:cs="Times New Roman"/>
          <w:sz w:val="24"/>
          <w:szCs w:val="24"/>
        </w:rPr>
      </w:pPr>
    </w:p>
    <w:p w14:paraId="2D06BB7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55: - stockBought_(92,_2) - stocksOwnedEOD_(91,_2)</w:t>
      </w:r>
    </w:p>
    <w:p w14:paraId="7651C7C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2,_2) = 0</w:t>
      </w:r>
    </w:p>
    <w:p w14:paraId="3A69DC15" w14:textId="77777777" w:rsidR="001E3691" w:rsidRPr="001E3691" w:rsidRDefault="001E3691" w:rsidP="001E3691">
      <w:pPr>
        <w:jc w:val="both"/>
        <w:rPr>
          <w:rFonts w:ascii="Times New Roman" w:eastAsiaTheme="minorEastAsia" w:hAnsi="Times New Roman" w:cs="Times New Roman"/>
          <w:sz w:val="24"/>
          <w:szCs w:val="24"/>
        </w:rPr>
      </w:pPr>
    </w:p>
    <w:p w14:paraId="0A2CF3D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56: - stockBought_(92,_3) - stocksOwnedEOD_(91,_3)</w:t>
      </w:r>
    </w:p>
    <w:p w14:paraId="79941DC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2,_3) = 0</w:t>
      </w:r>
    </w:p>
    <w:p w14:paraId="424759D9" w14:textId="77777777" w:rsidR="001E3691" w:rsidRPr="001E3691" w:rsidRDefault="001E3691" w:rsidP="001E3691">
      <w:pPr>
        <w:jc w:val="both"/>
        <w:rPr>
          <w:rFonts w:ascii="Times New Roman" w:eastAsiaTheme="minorEastAsia" w:hAnsi="Times New Roman" w:cs="Times New Roman"/>
          <w:sz w:val="24"/>
          <w:szCs w:val="24"/>
        </w:rPr>
      </w:pPr>
    </w:p>
    <w:p w14:paraId="464EABB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57: - stockBought_(92,_4) - stocksOwnedEOD_(91,_4)</w:t>
      </w:r>
    </w:p>
    <w:p w14:paraId="531EECD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2,_4) = 0</w:t>
      </w:r>
    </w:p>
    <w:p w14:paraId="6471C282" w14:textId="77777777" w:rsidR="001E3691" w:rsidRPr="001E3691" w:rsidRDefault="001E3691" w:rsidP="001E3691">
      <w:pPr>
        <w:jc w:val="both"/>
        <w:rPr>
          <w:rFonts w:ascii="Times New Roman" w:eastAsiaTheme="minorEastAsia" w:hAnsi="Times New Roman" w:cs="Times New Roman"/>
          <w:sz w:val="24"/>
          <w:szCs w:val="24"/>
        </w:rPr>
      </w:pPr>
    </w:p>
    <w:p w14:paraId="7B3FE87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58: - stockBought_(92,_5) - stocksOwnedEOD_(91,_5)</w:t>
      </w:r>
    </w:p>
    <w:p w14:paraId="5DC6050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stocksOwnedEOD_(92,_5) = 0</w:t>
      </w:r>
    </w:p>
    <w:p w14:paraId="10BAE73C" w14:textId="77777777" w:rsidR="001E3691" w:rsidRPr="001E3691" w:rsidRDefault="001E3691" w:rsidP="001E3691">
      <w:pPr>
        <w:jc w:val="both"/>
        <w:rPr>
          <w:rFonts w:ascii="Times New Roman" w:eastAsiaTheme="minorEastAsia" w:hAnsi="Times New Roman" w:cs="Times New Roman"/>
          <w:sz w:val="24"/>
          <w:szCs w:val="24"/>
        </w:rPr>
      </w:pPr>
    </w:p>
    <w:p w14:paraId="6D45A38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59: - stockBought_(92,_6) - stocksOwnedEOD_(91,_6)</w:t>
      </w:r>
    </w:p>
    <w:p w14:paraId="239FCE8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2,_6) = 0</w:t>
      </w:r>
    </w:p>
    <w:p w14:paraId="44C40D4E" w14:textId="77777777" w:rsidR="001E3691" w:rsidRPr="001E3691" w:rsidRDefault="001E3691" w:rsidP="001E3691">
      <w:pPr>
        <w:jc w:val="both"/>
        <w:rPr>
          <w:rFonts w:ascii="Times New Roman" w:eastAsiaTheme="minorEastAsia" w:hAnsi="Times New Roman" w:cs="Times New Roman"/>
          <w:sz w:val="24"/>
          <w:szCs w:val="24"/>
        </w:rPr>
      </w:pPr>
    </w:p>
    <w:p w14:paraId="303F3C8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60: - stockBought_(93,_0) - stocksOwnedEOD_(92,_0)</w:t>
      </w:r>
    </w:p>
    <w:p w14:paraId="0501128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3,_0) = 0</w:t>
      </w:r>
    </w:p>
    <w:p w14:paraId="1530B3F1" w14:textId="77777777" w:rsidR="001E3691" w:rsidRPr="001E3691" w:rsidRDefault="001E3691" w:rsidP="001E3691">
      <w:pPr>
        <w:jc w:val="both"/>
        <w:rPr>
          <w:rFonts w:ascii="Times New Roman" w:eastAsiaTheme="minorEastAsia" w:hAnsi="Times New Roman" w:cs="Times New Roman"/>
          <w:sz w:val="24"/>
          <w:szCs w:val="24"/>
        </w:rPr>
      </w:pPr>
    </w:p>
    <w:p w14:paraId="0873D17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61: - stockBought_(93,_1) - stocksOwnedEOD_(92,_1)</w:t>
      </w:r>
    </w:p>
    <w:p w14:paraId="5E36619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3,_1) = 0</w:t>
      </w:r>
    </w:p>
    <w:p w14:paraId="674AEEFD" w14:textId="77777777" w:rsidR="001E3691" w:rsidRPr="001E3691" w:rsidRDefault="001E3691" w:rsidP="001E3691">
      <w:pPr>
        <w:jc w:val="both"/>
        <w:rPr>
          <w:rFonts w:ascii="Times New Roman" w:eastAsiaTheme="minorEastAsia" w:hAnsi="Times New Roman" w:cs="Times New Roman"/>
          <w:sz w:val="24"/>
          <w:szCs w:val="24"/>
        </w:rPr>
      </w:pPr>
    </w:p>
    <w:p w14:paraId="40BF59E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62: - stockBought_(93,_2) - stocksOwnedEOD_(92,_2)</w:t>
      </w:r>
    </w:p>
    <w:p w14:paraId="07E874F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3,_2) = 0</w:t>
      </w:r>
    </w:p>
    <w:p w14:paraId="7BDB17B7" w14:textId="77777777" w:rsidR="001E3691" w:rsidRPr="001E3691" w:rsidRDefault="001E3691" w:rsidP="001E3691">
      <w:pPr>
        <w:jc w:val="both"/>
        <w:rPr>
          <w:rFonts w:ascii="Times New Roman" w:eastAsiaTheme="minorEastAsia" w:hAnsi="Times New Roman" w:cs="Times New Roman"/>
          <w:sz w:val="24"/>
          <w:szCs w:val="24"/>
        </w:rPr>
      </w:pPr>
    </w:p>
    <w:p w14:paraId="1F29C35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63: - stockBought_(93,_3) - stocksOwnedEOD_(92,_3)</w:t>
      </w:r>
    </w:p>
    <w:p w14:paraId="20379DD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3,_3) = 0</w:t>
      </w:r>
    </w:p>
    <w:p w14:paraId="10AE6A7E" w14:textId="77777777" w:rsidR="001E3691" w:rsidRPr="001E3691" w:rsidRDefault="001E3691" w:rsidP="001E3691">
      <w:pPr>
        <w:jc w:val="both"/>
        <w:rPr>
          <w:rFonts w:ascii="Times New Roman" w:eastAsiaTheme="minorEastAsia" w:hAnsi="Times New Roman" w:cs="Times New Roman"/>
          <w:sz w:val="24"/>
          <w:szCs w:val="24"/>
        </w:rPr>
      </w:pPr>
    </w:p>
    <w:p w14:paraId="0E38182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64: - stockBought_(93,_4) - stocksOwnedEOD_(92,_4)</w:t>
      </w:r>
    </w:p>
    <w:p w14:paraId="1903425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3,_4) = 0</w:t>
      </w:r>
    </w:p>
    <w:p w14:paraId="2D1604D0" w14:textId="77777777" w:rsidR="001E3691" w:rsidRPr="001E3691" w:rsidRDefault="001E3691" w:rsidP="001E3691">
      <w:pPr>
        <w:jc w:val="both"/>
        <w:rPr>
          <w:rFonts w:ascii="Times New Roman" w:eastAsiaTheme="minorEastAsia" w:hAnsi="Times New Roman" w:cs="Times New Roman"/>
          <w:sz w:val="24"/>
          <w:szCs w:val="24"/>
        </w:rPr>
      </w:pPr>
    </w:p>
    <w:p w14:paraId="40C3724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65: - stockBought_(93,_5) - stocksOwnedEOD_(92,_5)</w:t>
      </w:r>
    </w:p>
    <w:p w14:paraId="2504226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3,_5) = 0</w:t>
      </w:r>
    </w:p>
    <w:p w14:paraId="2AA79E22" w14:textId="77777777" w:rsidR="001E3691" w:rsidRPr="001E3691" w:rsidRDefault="001E3691" w:rsidP="001E3691">
      <w:pPr>
        <w:jc w:val="both"/>
        <w:rPr>
          <w:rFonts w:ascii="Times New Roman" w:eastAsiaTheme="minorEastAsia" w:hAnsi="Times New Roman" w:cs="Times New Roman"/>
          <w:sz w:val="24"/>
          <w:szCs w:val="24"/>
        </w:rPr>
      </w:pPr>
    </w:p>
    <w:p w14:paraId="7B6A4F5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66: - stockBought_(93,_6) - stocksOwnedEOD_(92,_6)</w:t>
      </w:r>
    </w:p>
    <w:p w14:paraId="3872F0B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3,_6) = 0</w:t>
      </w:r>
    </w:p>
    <w:p w14:paraId="2C8A2940" w14:textId="77777777" w:rsidR="001E3691" w:rsidRPr="001E3691" w:rsidRDefault="001E3691" w:rsidP="001E3691">
      <w:pPr>
        <w:jc w:val="both"/>
        <w:rPr>
          <w:rFonts w:ascii="Times New Roman" w:eastAsiaTheme="minorEastAsia" w:hAnsi="Times New Roman" w:cs="Times New Roman"/>
          <w:sz w:val="24"/>
          <w:szCs w:val="24"/>
        </w:rPr>
      </w:pPr>
    </w:p>
    <w:p w14:paraId="4B5D44A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67: - stockBought_(94,_0) - stocksOwnedEOD_(93,_0)</w:t>
      </w:r>
    </w:p>
    <w:p w14:paraId="541EC02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4,_0) = 0</w:t>
      </w:r>
    </w:p>
    <w:p w14:paraId="3ABEBF69" w14:textId="77777777" w:rsidR="001E3691" w:rsidRPr="001E3691" w:rsidRDefault="001E3691" w:rsidP="001E3691">
      <w:pPr>
        <w:jc w:val="both"/>
        <w:rPr>
          <w:rFonts w:ascii="Times New Roman" w:eastAsiaTheme="minorEastAsia" w:hAnsi="Times New Roman" w:cs="Times New Roman"/>
          <w:sz w:val="24"/>
          <w:szCs w:val="24"/>
        </w:rPr>
      </w:pPr>
    </w:p>
    <w:p w14:paraId="42C1E2C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68: - stockBought_(94,_1) - stocksOwnedEOD_(93,_1)</w:t>
      </w:r>
    </w:p>
    <w:p w14:paraId="2326D38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4,_1) = 0</w:t>
      </w:r>
    </w:p>
    <w:p w14:paraId="238CA719" w14:textId="77777777" w:rsidR="001E3691" w:rsidRPr="001E3691" w:rsidRDefault="001E3691" w:rsidP="001E3691">
      <w:pPr>
        <w:jc w:val="both"/>
        <w:rPr>
          <w:rFonts w:ascii="Times New Roman" w:eastAsiaTheme="minorEastAsia" w:hAnsi="Times New Roman" w:cs="Times New Roman"/>
          <w:sz w:val="24"/>
          <w:szCs w:val="24"/>
        </w:rPr>
      </w:pPr>
    </w:p>
    <w:p w14:paraId="65F33C8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69: - stockBought_(94,_2) - stocksOwnedEOD_(93,_2)</w:t>
      </w:r>
    </w:p>
    <w:p w14:paraId="3F64F33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4,_2) = 0</w:t>
      </w:r>
    </w:p>
    <w:p w14:paraId="1ED329FF" w14:textId="77777777" w:rsidR="001E3691" w:rsidRPr="001E3691" w:rsidRDefault="001E3691" w:rsidP="001E3691">
      <w:pPr>
        <w:jc w:val="both"/>
        <w:rPr>
          <w:rFonts w:ascii="Times New Roman" w:eastAsiaTheme="minorEastAsia" w:hAnsi="Times New Roman" w:cs="Times New Roman"/>
          <w:sz w:val="24"/>
          <w:szCs w:val="24"/>
        </w:rPr>
      </w:pPr>
    </w:p>
    <w:p w14:paraId="25FEEB2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70: - stockBought_(94,_3) - stocksOwnedEOD_(93,_3)</w:t>
      </w:r>
    </w:p>
    <w:p w14:paraId="3F8F6CD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4,_3) = 0</w:t>
      </w:r>
    </w:p>
    <w:p w14:paraId="7C4F46BF" w14:textId="77777777" w:rsidR="001E3691" w:rsidRPr="001E3691" w:rsidRDefault="001E3691" w:rsidP="001E3691">
      <w:pPr>
        <w:jc w:val="both"/>
        <w:rPr>
          <w:rFonts w:ascii="Times New Roman" w:eastAsiaTheme="minorEastAsia" w:hAnsi="Times New Roman" w:cs="Times New Roman"/>
          <w:sz w:val="24"/>
          <w:szCs w:val="24"/>
        </w:rPr>
      </w:pPr>
    </w:p>
    <w:p w14:paraId="085A1B0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71: - stockBought_(94,_4) - stocksOwnedEOD_(93,_4)</w:t>
      </w:r>
    </w:p>
    <w:p w14:paraId="03CAB48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4,_4) = 0</w:t>
      </w:r>
    </w:p>
    <w:p w14:paraId="127C7D9B" w14:textId="77777777" w:rsidR="001E3691" w:rsidRPr="001E3691" w:rsidRDefault="001E3691" w:rsidP="001E3691">
      <w:pPr>
        <w:jc w:val="both"/>
        <w:rPr>
          <w:rFonts w:ascii="Times New Roman" w:eastAsiaTheme="minorEastAsia" w:hAnsi="Times New Roman" w:cs="Times New Roman"/>
          <w:sz w:val="24"/>
          <w:szCs w:val="24"/>
        </w:rPr>
      </w:pPr>
    </w:p>
    <w:p w14:paraId="4CEB5FA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72: - stockBought_(94,_5) - stocksOwnedEOD_(93,_5)</w:t>
      </w:r>
    </w:p>
    <w:p w14:paraId="7CC05F6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4,_5) = 0</w:t>
      </w:r>
    </w:p>
    <w:p w14:paraId="7B19E4C9" w14:textId="77777777" w:rsidR="001E3691" w:rsidRPr="001E3691" w:rsidRDefault="001E3691" w:rsidP="001E3691">
      <w:pPr>
        <w:jc w:val="both"/>
        <w:rPr>
          <w:rFonts w:ascii="Times New Roman" w:eastAsiaTheme="minorEastAsia" w:hAnsi="Times New Roman" w:cs="Times New Roman"/>
          <w:sz w:val="24"/>
          <w:szCs w:val="24"/>
        </w:rPr>
      </w:pPr>
    </w:p>
    <w:p w14:paraId="2B6AED8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73: - stockBought_(94,_6) - stocksOwnedEOD_(93,_6)</w:t>
      </w:r>
    </w:p>
    <w:p w14:paraId="40272D4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4,_6) = 0</w:t>
      </w:r>
    </w:p>
    <w:p w14:paraId="3A0109CF" w14:textId="77777777" w:rsidR="001E3691" w:rsidRPr="001E3691" w:rsidRDefault="001E3691" w:rsidP="001E3691">
      <w:pPr>
        <w:jc w:val="both"/>
        <w:rPr>
          <w:rFonts w:ascii="Times New Roman" w:eastAsiaTheme="minorEastAsia" w:hAnsi="Times New Roman" w:cs="Times New Roman"/>
          <w:sz w:val="24"/>
          <w:szCs w:val="24"/>
        </w:rPr>
      </w:pPr>
    </w:p>
    <w:p w14:paraId="54E21E3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74: - stockBought_(95,_0) - stocksOwnedEOD_(94,_0)</w:t>
      </w:r>
    </w:p>
    <w:p w14:paraId="01AD2F6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5,_0) = 0</w:t>
      </w:r>
    </w:p>
    <w:p w14:paraId="6BFFF740" w14:textId="77777777" w:rsidR="001E3691" w:rsidRPr="001E3691" w:rsidRDefault="001E3691" w:rsidP="001E3691">
      <w:pPr>
        <w:jc w:val="both"/>
        <w:rPr>
          <w:rFonts w:ascii="Times New Roman" w:eastAsiaTheme="minorEastAsia" w:hAnsi="Times New Roman" w:cs="Times New Roman"/>
          <w:sz w:val="24"/>
          <w:szCs w:val="24"/>
        </w:rPr>
      </w:pPr>
    </w:p>
    <w:p w14:paraId="55BD4FF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75: - stockBought_(95,_1) - stocksOwnedEOD_(94,_1)</w:t>
      </w:r>
    </w:p>
    <w:p w14:paraId="5AB2392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5,_1) = 0</w:t>
      </w:r>
    </w:p>
    <w:p w14:paraId="02479FBB" w14:textId="77777777" w:rsidR="001E3691" w:rsidRPr="001E3691" w:rsidRDefault="001E3691" w:rsidP="001E3691">
      <w:pPr>
        <w:jc w:val="both"/>
        <w:rPr>
          <w:rFonts w:ascii="Times New Roman" w:eastAsiaTheme="minorEastAsia" w:hAnsi="Times New Roman" w:cs="Times New Roman"/>
          <w:sz w:val="24"/>
          <w:szCs w:val="24"/>
        </w:rPr>
      </w:pPr>
    </w:p>
    <w:p w14:paraId="10C7878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76: - stockBought_(95,_2) - stocksOwnedEOD_(94,_2)</w:t>
      </w:r>
    </w:p>
    <w:p w14:paraId="51A606A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5,_2) = 0</w:t>
      </w:r>
    </w:p>
    <w:p w14:paraId="695B0F22" w14:textId="77777777" w:rsidR="001E3691" w:rsidRPr="001E3691" w:rsidRDefault="001E3691" w:rsidP="001E3691">
      <w:pPr>
        <w:jc w:val="both"/>
        <w:rPr>
          <w:rFonts w:ascii="Times New Roman" w:eastAsiaTheme="minorEastAsia" w:hAnsi="Times New Roman" w:cs="Times New Roman"/>
          <w:sz w:val="24"/>
          <w:szCs w:val="24"/>
        </w:rPr>
      </w:pPr>
    </w:p>
    <w:p w14:paraId="656087F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1177: - stockBought_(95,_3) - stocksOwnedEOD_(94,_3)</w:t>
      </w:r>
    </w:p>
    <w:p w14:paraId="434C9E7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5,_3) = 0</w:t>
      </w:r>
    </w:p>
    <w:p w14:paraId="6D681A9D" w14:textId="77777777" w:rsidR="001E3691" w:rsidRPr="001E3691" w:rsidRDefault="001E3691" w:rsidP="001E3691">
      <w:pPr>
        <w:jc w:val="both"/>
        <w:rPr>
          <w:rFonts w:ascii="Times New Roman" w:eastAsiaTheme="minorEastAsia" w:hAnsi="Times New Roman" w:cs="Times New Roman"/>
          <w:sz w:val="24"/>
          <w:szCs w:val="24"/>
        </w:rPr>
      </w:pPr>
    </w:p>
    <w:p w14:paraId="4DD1DBA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78: - stockBought_(95,_4) - stocksOwnedEOD_(94,_4)</w:t>
      </w:r>
    </w:p>
    <w:p w14:paraId="06E3FDE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5,_4) = 0</w:t>
      </w:r>
    </w:p>
    <w:p w14:paraId="7390E3F4" w14:textId="77777777" w:rsidR="001E3691" w:rsidRPr="001E3691" w:rsidRDefault="001E3691" w:rsidP="001E3691">
      <w:pPr>
        <w:jc w:val="both"/>
        <w:rPr>
          <w:rFonts w:ascii="Times New Roman" w:eastAsiaTheme="minorEastAsia" w:hAnsi="Times New Roman" w:cs="Times New Roman"/>
          <w:sz w:val="24"/>
          <w:szCs w:val="24"/>
        </w:rPr>
      </w:pPr>
    </w:p>
    <w:p w14:paraId="188601B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79: - stockBought_(95,_5) - stocksOwnedEOD_(94,_5)</w:t>
      </w:r>
    </w:p>
    <w:p w14:paraId="67FC05D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5,_5) = 0</w:t>
      </w:r>
    </w:p>
    <w:p w14:paraId="4A78224E" w14:textId="77777777" w:rsidR="001E3691" w:rsidRPr="001E3691" w:rsidRDefault="001E3691" w:rsidP="001E3691">
      <w:pPr>
        <w:jc w:val="both"/>
        <w:rPr>
          <w:rFonts w:ascii="Times New Roman" w:eastAsiaTheme="minorEastAsia" w:hAnsi="Times New Roman" w:cs="Times New Roman"/>
          <w:sz w:val="24"/>
          <w:szCs w:val="24"/>
        </w:rPr>
      </w:pPr>
    </w:p>
    <w:p w14:paraId="7DC8DC1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80: - stockBought_(95,_6) - stocksOwnedEOD_(94,_6)</w:t>
      </w:r>
    </w:p>
    <w:p w14:paraId="1DAFF1F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5,_6) = 0</w:t>
      </w:r>
    </w:p>
    <w:p w14:paraId="01E3412B" w14:textId="77777777" w:rsidR="001E3691" w:rsidRPr="001E3691" w:rsidRDefault="001E3691" w:rsidP="001E3691">
      <w:pPr>
        <w:jc w:val="both"/>
        <w:rPr>
          <w:rFonts w:ascii="Times New Roman" w:eastAsiaTheme="minorEastAsia" w:hAnsi="Times New Roman" w:cs="Times New Roman"/>
          <w:sz w:val="24"/>
          <w:szCs w:val="24"/>
        </w:rPr>
      </w:pPr>
    </w:p>
    <w:p w14:paraId="0647C25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81: - stockBought_(96,_0) - stocksOwnedEOD_(95,_0)</w:t>
      </w:r>
    </w:p>
    <w:p w14:paraId="09F6AA5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6,_0) = 0</w:t>
      </w:r>
    </w:p>
    <w:p w14:paraId="56F2BC2B" w14:textId="77777777" w:rsidR="001E3691" w:rsidRPr="001E3691" w:rsidRDefault="001E3691" w:rsidP="001E3691">
      <w:pPr>
        <w:jc w:val="both"/>
        <w:rPr>
          <w:rFonts w:ascii="Times New Roman" w:eastAsiaTheme="minorEastAsia" w:hAnsi="Times New Roman" w:cs="Times New Roman"/>
          <w:sz w:val="24"/>
          <w:szCs w:val="24"/>
        </w:rPr>
      </w:pPr>
    </w:p>
    <w:p w14:paraId="39299B0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82: - stockBought_(96,_1) - stocksOwnedEOD_(95,_1)</w:t>
      </w:r>
    </w:p>
    <w:p w14:paraId="0C2C896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6,_1) = 0</w:t>
      </w:r>
    </w:p>
    <w:p w14:paraId="23A0CB14" w14:textId="77777777" w:rsidR="001E3691" w:rsidRPr="001E3691" w:rsidRDefault="001E3691" w:rsidP="001E3691">
      <w:pPr>
        <w:jc w:val="both"/>
        <w:rPr>
          <w:rFonts w:ascii="Times New Roman" w:eastAsiaTheme="minorEastAsia" w:hAnsi="Times New Roman" w:cs="Times New Roman"/>
          <w:sz w:val="24"/>
          <w:szCs w:val="24"/>
        </w:rPr>
      </w:pPr>
    </w:p>
    <w:p w14:paraId="6A9B85B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83: - stockBought_(96,_2) - stocksOwnedEOD_(95,_2)</w:t>
      </w:r>
    </w:p>
    <w:p w14:paraId="6B66D52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6,_2) = 0</w:t>
      </w:r>
    </w:p>
    <w:p w14:paraId="630C91DC" w14:textId="77777777" w:rsidR="001E3691" w:rsidRPr="001E3691" w:rsidRDefault="001E3691" w:rsidP="001E3691">
      <w:pPr>
        <w:jc w:val="both"/>
        <w:rPr>
          <w:rFonts w:ascii="Times New Roman" w:eastAsiaTheme="minorEastAsia" w:hAnsi="Times New Roman" w:cs="Times New Roman"/>
          <w:sz w:val="24"/>
          <w:szCs w:val="24"/>
        </w:rPr>
      </w:pPr>
    </w:p>
    <w:p w14:paraId="74448A7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84: - stockBought_(96,_3) - stocksOwnedEOD_(95,_3)</w:t>
      </w:r>
    </w:p>
    <w:p w14:paraId="04803C5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6,_3) = 0</w:t>
      </w:r>
    </w:p>
    <w:p w14:paraId="46979213" w14:textId="77777777" w:rsidR="001E3691" w:rsidRPr="001E3691" w:rsidRDefault="001E3691" w:rsidP="001E3691">
      <w:pPr>
        <w:jc w:val="both"/>
        <w:rPr>
          <w:rFonts w:ascii="Times New Roman" w:eastAsiaTheme="minorEastAsia" w:hAnsi="Times New Roman" w:cs="Times New Roman"/>
          <w:sz w:val="24"/>
          <w:szCs w:val="24"/>
        </w:rPr>
      </w:pPr>
    </w:p>
    <w:p w14:paraId="3FCBACC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85: - stockBought_(96,_4) - stocksOwnedEOD_(95,_4)</w:t>
      </w:r>
    </w:p>
    <w:p w14:paraId="03B0523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6,_4) = 0</w:t>
      </w:r>
    </w:p>
    <w:p w14:paraId="1E4FE958" w14:textId="77777777" w:rsidR="001E3691" w:rsidRPr="001E3691" w:rsidRDefault="001E3691" w:rsidP="001E3691">
      <w:pPr>
        <w:jc w:val="both"/>
        <w:rPr>
          <w:rFonts w:ascii="Times New Roman" w:eastAsiaTheme="minorEastAsia" w:hAnsi="Times New Roman" w:cs="Times New Roman"/>
          <w:sz w:val="24"/>
          <w:szCs w:val="24"/>
        </w:rPr>
      </w:pPr>
    </w:p>
    <w:p w14:paraId="7AB7A01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86: - stockBought_(96,_5) - stocksOwnedEOD_(95,_5)</w:t>
      </w:r>
    </w:p>
    <w:p w14:paraId="7186A63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stocksOwnedEOD_(96,_5) = 0</w:t>
      </w:r>
    </w:p>
    <w:p w14:paraId="55A38DFB" w14:textId="77777777" w:rsidR="001E3691" w:rsidRPr="001E3691" w:rsidRDefault="001E3691" w:rsidP="001E3691">
      <w:pPr>
        <w:jc w:val="both"/>
        <w:rPr>
          <w:rFonts w:ascii="Times New Roman" w:eastAsiaTheme="minorEastAsia" w:hAnsi="Times New Roman" w:cs="Times New Roman"/>
          <w:sz w:val="24"/>
          <w:szCs w:val="24"/>
        </w:rPr>
      </w:pPr>
    </w:p>
    <w:p w14:paraId="7E8AB5B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87: - stockBought_(96,_6) - stocksOwnedEOD_(95,_6)</w:t>
      </w:r>
    </w:p>
    <w:p w14:paraId="2A6A1E0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6,_6) = 0</w:t>
      </w:r>
    </w:p>
    <w:p w14:paraId="440E9F6D" w14:textId="77777777" w:rsidR="001E3691" w:rsidRPr="001E3691" w:rsidRDefault="001E3691" w:rsidP="001E3691">
      <w:pPr>
        <w:jc w:val="both"/>
        <w:rPr>
          <w:rFonts w:ascii="Times New Roman" w:eastAsiaTheme="minorEastAsia" w:hAnsi="Times New Roman" w:cs="Times New Roman"/>
          <w:sz w:val="24"/>
          <w:szCs w:val="24"/>
        </w:rPr>
      </w:pPr>
    </w:p>
    <w:p w14:paraId="0006EAE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88: - stockBought_(97,_0) - stocksOwnedEOD_(96,_0)</w:t>
      </w:r>
    </w:p>
    <w:p w14:paraId="246D316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7,_0) = 0</w:t>
      </w:r>
    </w:p>
    <w:p w14:paraId="0C0DCFDC" w14:textId="77777777" w:rsidR="001E3691" w:rsidRPr="001E3691" w:rsidRDefault="001E3691" w:rsidP="001E3691">
      <w:pPr>
        <w:jc w:val="both"/>
        <w:rPr>
          <w:rFonts w:ascii="Times New Roman" w:eastAsiaTheme="minorEastAsia" w:hAnsi="Times New Roman" w:cs="Times New Roman"/>
          <w:sz w:val="24"/>
          <w:szCs w:val="24"/>
        </w:rPr>
      </w:pPr>
    </w:p>
    <w:p w14:paraId="08EBE0F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89: - stockBought_(97,_1) - stocksOwnedEOD_(96,_1)</w:t>
      </w:r>
    </w:p>
    <w:p w14:paraId="5C217C5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7,_1) = 0</w:t>
      </w:r>
    </w:p>
    <w:p w14:paraId="0BAB893F" w14:textId="77777777" w:rsidR="001E3691" w:rsidRPr="001E3691" w:rsidRDefault="001E3691" w:rsidP="001E3691">
      <w:pPr>
        <w:jc w:val="both"/>
        <w:rPr>
          <w:rFonts w:ascii="Times New Roman" w:eastAsiaTheme="minorEastAsia" w:hAnsi="Times New Roman" w:cs="Times New Roman"/>
          <w:sz w:val="24"/>
          <w:szCs w:val="24"/>
        </w:rPr>
      </w:pPr>
    </w:p>
    <w:p w14:paraId="4EBCEA7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90: - stockBought_(97,_2) - stocksOwnedEOD_(96,_2)</w:t>
      </w:r>
    </w:p>
    <w:p w14:paraId="407C848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7,_2) = 0</w:t>
      </w:r>
    </w:p>
    <w:p w14:paraId="03F4A442" w14:textId="77777777" w:rsidR="001E3691" w:rsidRPr="001E3691" w:rsidRDefault="001E3691" w:rsidP="001E3691">
      <w:pPr>
        <w:jc w:val="both"/>
        <w:rPr>
          <w:rFonts w:ascii="Times New Roman" w:eastAsiaTheme="minorEastAsia" w:hAnsi="Times New Roman" w:cs="Times New Roman"/>
          <w:sz w:val="24"/>
          <w:szCs w:val="24"/>
        </w:rPr>
      </w:pPr>
    </w:p>
    <w:p w14:paraId="5B4E257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91: - stockBought_(97,_3) - stocksOwnedEOD_(96,_3)</w:t>
      </w:r>
    </w:p>
    <w:p w14:paraId="5FFFDD2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7,_3) = 0</w:t>
      </w:r>
    </w:p>
    <w:p w14:paraId="75D437B2" w14:textId="77777777" w:rsidR="001E3691" w:rsidRPr="001E3691" w:rsidRDefault="001E3691" w:rsidP="001E3691">
      <w:pPr>
        <w:jc w:val="both"/>
        <w:rPr>
          <w:rFonts w:ascii="Times New Roman" w:eastAsiaTheme="minorEastAsia" w:hAnsi="Times New Roman" w:cs="Times New Roman"/>
          <w:sz w:val="24"/>
          <w:szCs w:val="24"/>
        </w:rPr>
      </w:pPr>
    </w:p>
    <w:p w14:paraId="6969A4A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92: - stockBought_(97,_4) - stocksOwnedEOD_(96,_4)</w:t>
      </w:r>
    </w:p>
    <w:p w14:paraId="14DE26E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7,_4) = 0</w:t>
      </w:r>
    </w:p>
    <w:p w14:paraId="298676E2" w14:textId="77777777" w:rsidR="001E3691" w:rsidRPr="001E3691" w:rsidRDefault="001E3691" w:rsidP="001E3691">
      <w:pPr>
        <w:jc w:val="both"/>
        <w:rPr>
          <w:rFonts w:ascii="Times New Roman" w:eastAsiaTheme="minorEastAsia" w:hAnsi="Times New Roman" w:cs="Times New Roman"/>
          <w:sz w:val="24"/>
          <w:szCs w:val="24"/>
        </w:rPr>
      </w:pPr>
    </w:p>
    <w:p w14:paraId="268B7A3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93: - stockBought_(97,_5) - stocksOwnedEOD_(96,_5)</w:t>
      </w:r>
    </w:p>
    <w:p w14:paraId="4FDC801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7,_5) = 0</w:t>
      </w:r>
    </w:p>
    <w:p w14:paraId="592A288D" w14:textId="77777777" w:rsidR="001E3691" w:rsidRPr="001E3691" w:rsidRDefault="001E3691" w:rsidP="001E3691">
      <w:pPr>
        <w:jc w:val="both"/>
        <w:rPr>
          <w:rFonts w:ascii="Times New Roman" w:eastAsiaTheme="minorEastAsia" w:hAnsi="Times New Roman" w:cs="Times New Roman"/>
          <w:sz w:val="24"/>
          <w:szCs w:val="24"/>
        </w:rPr>
      </w:pPr>
    </w:p>
    <w:p w14:paraId="4162864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94: - stockBought_(97,_6) - stocksOwnedEOD_(96,_6)</w:t>
      </w:r>
    </w:p>
    <w:p w14:paraId="7BC668E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7,_6) = 0</w:t>
      </w:r>
    </w:p>
    <w:p w14:paraId="05B40DBD" w14:textId="77777777" w:rsidR="001E3691" w:rsidRPr="001E3691" w:rsidRDefault="001E3691" w:rsidP="001E3691">
      <w:pPr>
        <w:jc w:val="both"/>
        <w:rPr>
          <w:rFonts w:ascii="Times New Roman" w:eastAsiaTheme="minorEastAsia" w:hAnsi="Times New Roman" w:cs="Times New Roman"/>
          <w:sz w:val="24"/>
          <w:szCs w:val="24"/>
        </w:rPr>
      </w:pPr>
    </w:p>
    <w:p w14:paraId="677FC3A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95: - stockBought_(98,_0) - stocksOwnedEOD_(97,_0)</w:t>
      </w:r>
    </w:p>
    <w:p w14:paraId="2B80EBA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8,_0) = 0</w:t>
      </w:r>
    </w:p>
    <w:p w14:paraId="0BDC47CC" w14:textId="77777777" w:rsidR="001E3691" w:rsidRPr="001E3691" w:rsidRDefault="001E3691" w:rsidP="001E3691">
      <w:pPr>
        <w:jc w:val="both"/>
        <w:rPr>
          <w:rFonts w:ascii="Times New Roman" w:eastAsiaTheme="minorEastAsia" w:hAnsi="Times New Roman" w:cs="Times New Roman"/>
          <w:sz w:val="24"/>
          <w:szCs w:val="24"/>
        </w:rPr>
      </w:pPr>
    </w:p>
    <w:p w14:paraId="1CBB1B7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96: - stockBought_(98,_1) - stocksOwnedEOD_(97,_1)</w:t>
      </w:r>
    </w:p>
    <w:p w14:paraId="5118E96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8,_1) = 0</w:t>
      </w:r>
    </w:p>
    <w:p w14:paraId="43BF4ACB" w14:textId="77777777" w:rsidR="001E3691" w:rsidRPr="001E3691" w:rsidRDefault="001E3691" w:rsidP="001E3691">
      <w:pPr>
        <w:jc w:val="both"/>
        <w:rPr>
          <w:rFonts w:ascii="Times New Roman" w:eastAsiaTheme="minorEastAsia" w:hAnsi="Times New Roman" w:cs="Times New Roman"/>
          <w:sz w:val="24"/>
          <w:szCs w:val="24"/>
        </w:rPr>
      </w:pPr>
    </w:p>
    <w:p w14:paraId="1CA52BE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97: - stockBought_(98,_2) - stocksOwnedEOD_(97,_2)</w:t>
      </w:r>
    </w:p>
    <w:p w14:paraId="07932FA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8,_2) = 0</w:t>
      </w:r>
    </w:p>
    <w:p w14:paraId="34985D4F" w14:textId="77777777" w:rsidR="001E3691" w:rsidRPr="001E3691" w:rsidRDefault="001E3691" w:rsidP="001E3691">
      <w:pPr>
        <w:jc w:val="both"/>
        <w:rPr>
          <w:rFonts w:ascii="Times New Roman" w:eastAsiaTheme="minorEastAsia" w:hAnsi="Times New Roman" w:cs="Times New Roman"/>
          <w:sz w:val="24"/>
          <w:szCs w:val="24"/>
        </w:rPr>
      </w:pPr>
    </w:p>
    <w:p w14:paraId="54405D4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98: - stockBought_(98,_3) - stocksOwnedEOD_(97,_3)</w:t>
      </w:r>
    </w:p>
    <w:p w14:paraId="4447C59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8,_3) = 0</w:t>
      </w:r>
    </w:p>
    <w:p w14:paraId="1072EB73" w14:textId="77777777" w:rsidR="001E3691" w:rsidRPr="001E3691" w:rsidRDefault="001E3691" w:rsidP="001E3691">
      <w:pPr>
        <w:jc w:val="both"/>
        <w:rPr>
          <w:rFonts w:ascii="Times New Roman" w:eastAsiaTheme="minorEastAsia" w:hAnsi="Times New Roman" w:cs="Times New Roman"/>
          <w:sz w:val="24"/>
          <w:szCs w:val="24"/>
        </w:rPr>
      </w:pPr>
    </w:p>
    <w:p w14:paraId="23BF4ED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199: - stockBought_(98,_4) - stocksOwnedEOD_(97,_4)</w:t>
      </w:r>
    </w:p>
    <w:p w14:paraId="7D40E43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8,_4) = 0</w:t>
      </w:r>
    </w:p>
    <w:p w14:paraId="3D814A09" w14:textId="77777777" w:rsidR="001E3691" w:rsidRPr="001E3691" w:rsidRDefault="001E3691" w:rsidP="001E3691">
      <w:pPr>
        <w:jc w:val="both"/>
        <w:rPr>
          <w:rFonts w:ascii="Times New Roman" w:eastAsiaTheme="minorEastAsia" w:hAnsi="Times New Roman" w:cs="Times New Roman"/>
          <w:sz w:val="24"/>
          <w:szCs w:val="24"/>
        </w:rPr>
      </w:pPr>
    </w:p>
    <w:p w14:paraId="24020C9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00: - stockBought_(98,_5) - stocksOwnedEOD_(97,_5)</w:t>
      </w:r>
    </w:p>
    <w:p w14:paraId="7DA8F39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8,_5) = 0</w:t>
      </w:r>
    </w:p>
    <w:p w14:paraId="5595A452" w14:textId="77777777" w:rsidR="001E3691" w:rsidRPr="001E3691" w:rsidRDefault="001E3691" w:rsidP="001E3691">
      <w:pPr>
        <w:jc w:val="both"/>
        <w:rPr>
          <w:rFonts w:ascii="Times New Roman" w:eastAsiaTheme="minorEastAsia" w:hAnsi="Times New Roman" w:cs="Times New Roman"/>
          <w:sz w:val="24"/>
          <w:szCs w:val="24"/>
        </w:rPr>
      </w:pPr>
    </w:p>
    <w:p w14:paraId="68CDCE1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01: - stockBought_(98,_6) - stocksOwnedEOD_(97,_6)</w:t>
      </w:r>
    </w:p>
    <w:p w14:paraId="3A68C65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8,_6) = 0</w:t>
      </w:r>
    </w:p>
    <w:p w14:paraId="608EAE7B" w14:textId="77777777" w:rsidR="001E3691" w:rsidRPr="001E3691" w:rsidRDefault="001E3691" w:rsidP="001E3691">
      <w:pPr>
        <w:jc w:val="both"/>
        <w:rPr>
          <w:rFonts w:ascii="Times New Roman" w:eastAsiaTheme="minorEastAsia" w:hAnsi="Times New Roman" w:cs="Times New Roman"/>
          <w:sz w:val="24"/>
          <w:szCs w:val="24"/>
        </w:rPr>
      </w:pPr>
    </w:p>
    <w:p w14:paraId="5CC8969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02: - stockBought_(99,_0) - stocksOwnedEOD_(98,_0)</w:t>
      </w:r>
    </w:p>
    <w:p w14:paraId="164562D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9,_0) = 0</w:t>
      </w:r>
    </w:p>
    <w:p w14:paraId="7EED98FC" w14:textId="77777777" w:rsidR="001E3691" w:rsidRPr="001E3691" w:rsidRDefault="001E3691" w:rsidP="001E3691">
      <w:pPr>
        <w:jc w:val="both"/>
        <w:rPr>
          <w:rFonts w:ascii="Times New Roman" w:eastAsiaTheme="minorEastAsia" w:hAnsi="Times New Roman" w:cs="Times New Roman"/>
          <w:sz w:val="24"/>
          <w:szCs w:val="24"/>
        </w:rPr>
      </w:pPr>
    </w:p>
    <w:p w14:paraId="7C12F54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03: - stockBought_(99,_1) - stocksOwnedEOD_(98,_1)</w:t>
      </w:r>
    </w:p>
    <w:p w14:paraId="7E59919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9,_1) = 0</w:t>
      </w:r>
    </w:p>
    <w:p w14:paraId="4D3443F9" w14:textId="77777777" w:rsidR="001E3691" w:rsidRPr="001E3691" w:rsidRDefault="001E3691" w:rsidP="001E3691">
      <w:pPr>
        <w:jc w:val="both"/>
        <w:rPr>
          <w:rFonts w:ascii="Times New Roman" w:eastAsiaTheme="minorEastAsia" w:hAnsi="Times New Roman" w:cs="Times New Roman"/>
          <w:sz w:val="24"/>
          <w:szCs w:val="24"/>
        </w:rPr>
      </w:pPr>
    </w:p>
    <w:p w14:paraId="69207EB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04: - stockBought_(99,_2) - stocksOwnedEOD_(98,_2)</w:t>
      </w:r>
    </w:p>
    <w:p w14:paraId="1EAB56A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9,_2) = 0</w:t>
      </w:r>
    </w:p>
    <w:p w14:paraId="2E291D44" w14:textId="77777777" w:rsidR="001E3691" w:rsidRPr="001E3691" w:rsidRDefault="001E3691" w:rsidP="001E3691">
      <w:pPr>
        <w:jc w:val="both"/>
        <w:rPr>
          <w:rFonts w:ascii="Times New Roman" w:eastAsiaTheme="minorEastAsia" w:hAnsi="Times New Roman" w:cs="Times New Roman"/>
          <w:sz w:val="24"/>
          <w:szCs w:val="24"/>
        </w:rPr>
      </w:pPr>
    </w:p>
    <w:p w14:paraId="7A547B3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1205: - stockBought_(99,_3) - stocksOwnedEOD_(98,_3)</w:t>
      </w:r>
    </w:p>
    <w:p w14:paraId="1606D73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9,_3) = 0</w:t>
      </w:r>
    </w:p>
    <w:p w14:paraId="1F7A959F" w14:textId="77777777" w:rsidR="001E3691" w:rsidRPr="001E3691" w:rsidRDefault="001E3691" w:rsidP="001E3691">
      <w:pPr>
        <w:jc w:val="both"/>
        <w:rPr>
          <w:rFonts w:ascii="Times New Roman" w:eastAsiaTheme="minorEastAsia" w:hAnsi="Times New Roman" w:cs="Times New Roman"/>
          <w:sz w:val="24"/>
          <w:szCs w:val="24"/>
        </w:rPr>
      </w:pPr>
    </w:p>
    <w:p w14:paraId="3CCAC34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06: - stockBought_(99,_4) - stocksOwnedEOD_(98,_4)</w:t>
      </w:r>
    </w:p>
    <w:p w14:paraId="49B2AF2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9,_4) = 0</w:t>
      </w:r>
    </w:p>
    <w:p w14:paraId="66F6004C" w14:textId="77777777" w:rsidR="001E3691" w:rsidRPr="001E3691" w:rsidRDefault="001E3691" w:rsidP="001E3691">
      <w:pPr>
        <w:jc w:val="both"/>
        <w:rPr>
          <w:rFonts w:ascii="Times New Roman" w:eastAsiaTheme="minorEastAsia" w:hAnsi="Times New Roman" w:cs="Times New Roman"/>
          <w:sz w:val="24"/>
          <w:szCs w:val="24"/>
        </w:rPr>
      </w:pPr>
    </w:p>
    <w:p w14:paraId="067645F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07: - stockBought_(99,_5) - stocksOwnedEOD_(98,_5)</w:t>
      </w:r>
    </w:p>
    <w:p w14:paraId="0267E7B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9,_5) = 0</w:t>
      </w:r>
    </w:p>
    <w:p w14:paraId="6730DAB3" w14:textId="77777777" w:rsidR="001E3691" w:rsidRPr="001E3691" w:rsidRDefault="001E3691" w:rsidP="001E3691">
      <w:pPr>
        <w:jc w:val="both"/>
        <w:rPr>
          <w:rFonts w:ascii="Times New Roman" w:eastAsiaTheme="minorEastAsia" w:hAnsi="Times New Roman" w:cs="Times New Roman"/>
          <w:sz w:val="24"/>
          <w:szCs w:val="24"/>
        </w:rPr>
      </w:pPr>
    </w:p>
    <w:p w14:paraId="5842FDF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08: - stockBought_(99,_6) - stocksOwnedEOD_(98,_6)</w:t>
      </w:r>
    </w:p>
    <w:p w14:paraId="1D15BDA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9,_6) = 0</w:t>
      </w:r>
    </w:p>
    <w:p w14:paraId="66199019" w14:textId="77777777" w:rsidR="001E3691" w:rsidRPr="001E3691" w:rsidRDefault="001E3691" w:rsidP="001E3691">
      <w:pPr>
        <w:jc w:val="both"/>
        <w:rPr>
          <w:rFonts w:ascii="Times New Roman" w:eastAsiaTheme="minorEastAsia" w:hAnsi="Times New Roman" w:cs="Times New Roman"/>
          <w:sz w:val="24"/>
          <w:szCs w:val="24"/>
        </w:rPr>
      </w:pPr>
    </w:p>
    <w:p w14:paraId="7DBA068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09: - stockBought_(100,_0) + stocksOwnedEOD_(100,_0)</w:t>
      </w:r>
    </w:p>
    <w:p w14:paraId="6498E45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9,_0) = 0</w:t>
      </w:r>
    </w:p>
    <w:p w14:paraId="587C0D0E" w14:textId="77777777" w:rsidR="001E3691" w:rsidRPr="001E3691" w:rsidRDefault="001E3691" w:rsidP="001E3691">
      <w:pPr>
        <w:jc w:val="both"/>
        <w:rPr>
          <w:rFonts w:ascii="Times New Roman" w:eastAsiaTheme="minorEastAsia" w:hAnsi="Times New Roman" w:cs="Times New Roman"/>
          <w:sz w:val="24"/>
          <w:szCs w:val="24"/>
        </w:rPr>
      </w:pPr>
    </w:p>
    <w:p w14:paraId="2A0DC82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10: - stockBought_(100,_1) + stocksOwnedEOD_(100,_1)</w:t>
      </w:r>
    </w:p>
    <w:p w14:paraId="6DC5240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9,_1) = 0</w:t>
      </w:r>
    </w:p>
    <w:p w14:paraId="3F0373BC" w14:textId="77777777" w:rsidR="001E3691" w:rsidRPr="001E3691" w:rsidRDefault="001E3691" w:rsidP="001E3691">
      <w:pPr>
        <w:jc w:val="both"/>
        <w:rPr>
          <w:rFonts w:ascii="Times New Roman" w:eastAsiaTheme="minorEastAsia" w:hAnsi="Times New Roman" w:cs="Times New Roman"/>
          <w:sz w:val="24"/>
          <w:szCs w:val="24"/>
        </w:rPr>
      </w:pPr>
    </w:p>
    <w:p w14:paraId="027BDBD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11: - stockBought_(100,_2) + stocksOwnedEOD_(100,_2)</w:t>
      </w:r>
    </w:p>
    <w:p w14:paraId="64ACF00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9,_2) = 0</w:t>
      </w:r>
    </w:p>
    <w:p w14:paraId="598186ED" w14:textId="77777777" w:rsidR="001E3691" w:rsidRPr="001E3691" w:rsidRDefault="001E3691" w:rsidP="001E3691">
      <w:pPr>
        <w:jc w:val="both"/>
        <w:rPr>
          <w:rFonts w:ascii="Times New Roman" w:eastAsiaTheme="minorEastAsia" w:hAnsi="Times New Roman" w:cs="Times New Roman"/>
          <w:sz w:val="24"/>
          <w:szCs w:val="24"/>
        </w:rPr>
      </w:pPr>
    </w:p>
    <w:p w14:paraId="5922140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12: - stockBought_(100,_3) + stocksOwnedEOD_(100,_3)</w:t>
      </w:r>
    </w:p>
    <w:p w14:paraId="0B6739E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9,_3) = 0</w:t>
      </w:r>
    </w:p>
    <w:p w14:paraId="1224C882" w14:textId="77777777" w:rsidR="001E3691" w:rsidRPr="001E3691" w:rsidRDefault="001E3691" w:rsidP="001E3691">
      <w:pPr>
        <w:jc w:val="both"/>
        <w:rPr>
          <w:rFonts w:ascii="Times New Roman" w:eastAsiaTheme="minorEastAsia" w:hAnsi="Times New Roman" w:cs="Times New Roman"/>
          <w:sz w:val="24"/>
          <w:szCs w:val="24"/>
        </w:rPr>
      </w:pPr>
    </w:p>
    <w:p w14:paraId="282CCD3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13: - stockBought_(100,_4) + stocksOwnedEOD_(100,_4)</w:t>
      </w:r>
    </w:p>
    <w:p w14:paraId="59C8797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9,_4) = 0</w:t>
      </w:r>
    </w:p>
    <w:p w14:paraId="7AE97C16" w14:textId="77777777" w:rsidR="001E3691" w:rsidRPr="001E3691" w:rsidRDefault="001E3691" w:rsidP="001E3691">
      <w:pPr>
        <w:jc w:val="both"/>
        <w:rPr>
          <w:rFonts w:ascii="Times New Roman" w:eastAsiaTheme="minorEastAsia" w:hAnsi="Times New Roman" w:cs="Times New Roman"/>
          <w:sz w:val="24"/>
          <w:szCs w:val="24"/>
        </w:rPr>
      </w:pPr>
    </w:p>
    <w:p w14:paraId="6A4A435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14: - stockBought_(100,_5) + stocksOwnedEOD_(100,_5)</w:t>
      </w:r>
    </w:p>
    <w:p w14:paraId="3E072BD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stocksOwnedEOD_(99,_5) = 0</w:t>
      </w:r>
    </w:p>
    <w:p w14:paraId="342A9866" w14:textId="77777777" w:rsidR="001E3691" w:rsidRPr="001E3691" w:rsidRDefault="001E3691" w:rsidP="001E3691">
      <w:pPr>
        <w:jc w:val="both"/>
        <w:rPr>
          <w:rFonts w:ascii="Times New Roman" w:eastAsiaTheme="minorEastAsia" w:hAnsi="Times New Roman" w:cs="Times New Roman"/>
          <w:sz w:val="24"/>
          <w:szCs w:val="24"/>
        </w:rPr>
      </w:pPr>
    </w:p>
    <w:p w14:paraId="6125561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15: - stockBought_(100,_6) + stocksOwnedEOD_(100,_6)</w:t>
      </w:r>
    </w:p>
    <w:p w14:paraId="7064DD2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99,_6) = 0</w:t>
      </w:r>
    </w:p>
    <w:p w14:paraId="688482AC" w14:textId="77777777" w:rsidR="001E3691" w:rsidRPr="001E3691" w:rsidRDefault="001E3691" w:rsidP="001E3691">
      <w:pPr>
        <w:jc w:val="both"/>
        <w:rPr>
          <w:rFonts w:ascii="Times New Roman" w:eastAsiaTheme="minorEastAsia" w:hAnsi="Times New Roman" w:cs="Times New Roman"/>
          <w:sz w:val="24"/>
          <w:szCs w:val="24"/>
        </w:rPr>
      </w:pPr>
    </w:p>
    <w:p w14:paraId="3E95DD2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16: - stockBought_(101,_0) - stocksOwnedEOD_(100,_0)</w:t>
      </w:r>
    </w:p>
    <w:p w14:paraId="1652AEE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01,_0) = 0</w:t>
      </w:r>
    </w:p>
    <w:p w14:paraId="7D0CF6E2" w14:textId="77777777" w:rsidR="001E3691" w:rsidRPr="001E3691" w:rsidRDefault="001E3691" w:rsidP="001E3691">
      <w:pPr>
        <w:jc w:val="both"/>
        <w:rPr>
          <w:rFonts w:ascii="Times New Roman" w:eastAsiaTheme="minorEastAsia" w:hAnsi="Times New Roman" w:cs="Times New Roman"/>
          <w:sz w:val="24"/>
          <w:szCs w:val="24"/>
        </w:rPr>
      </w:pPr>
    </w:p>
    <w:p w14:paraId="75683EE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17: - stockBought_(101,_1) - stocksOwnedEOD_(100,_1)</w:t>
      </w:r>
    </w:p>
    <w:p w14:paraId="3B42E9A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01,_1) = 0</w:t>
      </w:r>
    </w:p>
    <w:p w14:paraId="1109B61C" w14:textId="77777777" w:rsidR="001E3691" w:rsidRPr="001E3691" w:rsidRDefault="001E3691" w:rsidP="001E3691">
      <w:pPr>
        <w:jc w:val="both"/>
        <w:rPr>
          <w:rFonts w:ascii="Times New Roman" w:eastAsiaTheme="minorEastAsia" w:hAnsi="Times New Roman" w:cs="Times New Roman"/>
          <w:sz w:val="24"/>
          <w:szCs w:val="24"/>
        </w:rPr>
      </w:pPr>
    </w:p>
    <w:p w14:paraId="3C9C03D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18: - stockBought_(101,_2) - stocksOwnedEOD_(100,_2)</w:t>
      </w:r>
    </w:p>
    <w:p w14:paraId="484D689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01,_2) = 0</w:t>
      </w:r>
    </w:p>
    <w:p w14:paraId="5CB235E1" w14:textId="77777777" w:rsidR="001E3691" w:rsidRPr="001E3691" w:rsidRDefault="001E3691" w:rsidP="001E3691">
      <w:pPr>
        <w:jc w:val="both"/>
        <w:rPr>
          <w:rFonts w:ascii="Times New Roman" w:eastAsiaTheme="minorEastAsia" w:hAnsi="Times New Roman" w:cs="Times New Roman"/>
          <w:sz w:val="24"/>
          <w:szCs w:val="24"/>
        </w:rPr>
      </w:pPr>
    </w:p>
    <w:p w14:paraId="3BC9EE7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19: - stockBought_(101,_3) - stocksOwnedEOD_(100,_3)</w:t>
      </w:r>
    </w:p>
    <w:p w14:paraId="4CCD995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01,_3) = 0</w:t>
      </w:r>
    </w:p>
    <w:p w14:paraId="06800668" w14:textId="77777777" w:rsidR="001E3691" w:rsidRPr="001E3691" w:rsidRDefault="001E3691" w:rsidP="001E3691">
      <w:pPr>
        <w:jc w:val="both"/>
        <w:rPr>
          <w:rFonts w:ascii="Times New Roman" w:eastAsiaTheme="minorEastAsia" w:hAnsi="Times New Roman" w:cs="Times New Roman"/>
          <w:sz w:val="24"/>
          <w:szCs w:val="24"/>
        </w:rPr>
      </w:pPr>
    </w:p>
    <w:p w14:paraId="788283E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20: - stockBought_(101,_4) - stocksOwnedEOD_(100,_4)</w:t>
      </w:r>
    </w:p>
    <w:p w14:paraId="420BBAC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01,_4) = 0</w:t>
      </w:r>
    </w:p>
    <w:p w14:paraId="5709D14A" w14:textId="77777777" w:rsidR="001E3691" w:rsidRPr="001E3691" w:rsidRDefault="001E3691" w:rsidP="001E3691">
      <w:pPr>
        <w:jc w:val="both"/>
        <w:rPr>
          <w:rFonts w:ascii="Times New Roman" w:eastAsiaTheme="minorEastAsia" w:hAnsi="Times New Roman" w:cs="Times New Roman"/>
          <w:sz w:val="24"/>
          <w:szCs w:val="24"/>
        </w:rPr>
      </w:pPr>
    </w:p>
    <w:p w14:paraId="2EAEF20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21: - stockBought_(101,_5) - stocksOwnedEOD_(100,_5)</w:t>
      </w:r>
    </w:p>
    <w:p w14:paraId="0887D0D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01,_5) = 0</w:t>
      </w:r>
    </w:p>
    <w:p w14:paraId="5D63507F" w14:textId="77777777" w:rsidR="001E3691" w:rsidRPr="001E3691" w:rsidRDefault="001E3691" w:rsidP="001E3691">
      <w:pPr>
        <w:jc w:val="both"/>
        <w:rPr>
          <w:rFonts w:ascii="Times New Roman" w:eastAsiaTheme="minorEastAsia" w:hAnsi="Times New Roman" w:cs="Times New Roman"/>
          <w:sz w:val="24"/>
          <w:szCs w:val="24"/>
        </w:rPr>
      </w:pPr>
    </w:p>
    <w:p w14:paraId="4613FF2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22: - stockBought_(101,_6) - stocksOwnedEOD_(100,_6)</w:t>
      </w:r>
    </w:p>
    <w:p w14:paraId="0830BEB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01,_6) = 0</w:t>
      </w:r>
    </w:p>
    <w:p w14:paraId="5111E8EB" w14:textId="77777777" w:rsidR="001E3691" w:rsidRPr="001E3691" w:rsidRDefault="001E3691" w:rsidP="001E3691">
      <w:pPr>
        <w:jc w:val="both"/>
        <w:rPr>
          <w:rFonts w:ascii="Times New Roman" w:eastAsiaTheme="minorEastAsia" w:hAnsi="Times New Roman" w:cs="Times New Roman"/>
          <w:sz w:val="24"/>
          <w:szCs w:val="24"/>
        </w:rPr>
      </w:pPr>
    </w:p>
    <w:p w14:paraId="3721692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23: - stockBought_(102,_0) - stocksOwnedEOD_(101,_0)</w:t>
      </w:r>
    </w:p>
    <w:p w14:paraId="17CC82B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02,_0) = 0</w:t>
      </w:r>
    </w:p>
    <w:p w14:paraId="1BC090FC" w14:textId="77777777" w:rsidR="001E3691" w:rsidRPr="001E3691" w:rsidRDefault="001E3691" w:rsidP="001E3691">
      <w:pPr>
        <w:jc w:val="both"/>
        <w:rPr>
          <w:rFonts w:ascii="Times New Roman" w:eastAsiaTheme="minorEastAsia" w:hAnsi="Times New Roman" w:cs="Times New Roman"/>
          <w:sz w:val="24"/>
          <w:szCs w:val="24"/>
        </w:rPr>
      </w:pPr>
    </w:p>
    <w:p w14:paraId="4586E4D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24: - stockBought_(102,_1) - stocksOwnedEOD_(101,_1)</w:t>
      </w:r>
    </w:p>
    <w:p w14:paraId="63060F6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02,_1) = 0</w:t>
      </w:r>
    </w:p>
    <w:p w14:paraId="7A88DF11" w14:textId="77777777" w:rsidR="001E3691" w:rsidRPr="001E3691" w:rsidRDefault="001E3691" w:rsidP="001E3691">
      <w:pPr>
        <w:jc w:val="both"/>
        <w:rPr>
          <w:rFonts w:ascii="Times New Roman" w:eastAsiaTheme="minorEastAsia" w:hAnsi="Times New Roman" w:cs="Times New Roman"/>
          <w:sz w:val="24"/>
          <w:szCs w:val="24"/>
        </w:rPr>
      </w:pPr>
    </w:p>
    <w:p w14:paraId="6FE27F6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25: - stockBought_(102,_2) - stocksOwnedEOD_(101,_2)</w:t>
      </w:r>
    </w:p>
    <w:p w14:paraId="5F3F099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02,_2) = 0</w:t>
      </w:r>
    </w:p>
    <w:p w14:paraId="10606224" w14:textId="77777777" w:rsidR="001E3691" w:rsidRPr="001E3691" w:rsidRDefault="001E3691" w:rsidP="001E3691">
      <w:pPr>
        <w:jc w:val="both"/>
        <w:rPr>
          <w:rFonts w:ascii="Times New Roman" w:eastAsiaTheme="minorEastAsia" w:hAnsi="Times New Roman" w:cs="Times New Roman"/>
          <w:sz w:val="24"/>
          <w:szCs w:val="24"/>
        </w:rPr>
      </w:pPr>
    </w:p>
    <w:p w14:paraId="5CA1C8F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26: - stockBought_(102,_3) - stocksOwnedEOD_(101,_3)</w:t>
      </w:r>
    </w:p>
    <w:p w14:paraId="45A73C9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02,_3) = 0</w:t>
      </w:r>
    </w:p>
    <w:p w14:paraId="3BCC41AD" w14:textId="77777777" w:rsidR="001E3691" w:rsidRPr="001E3691" w:rsidRDefault="001E3691" w:rsidP="001E3691">
      <w:pPr>
        <w:jc w:val="both"/>
        <w:rPr>
          <w:rFonts w:ascii="Times New Roman" w:eastAsiaTheme="minorEastAsia" w:hAnsi="Times New Roman" w:cs="Times New Roman"/>
          <w:sz w:val="24"/>
          <w:szCs w:val="24"/>
        </w:rPr>
      </w:pPr>
    </w:p>
    <w:p w14:paraId="2600550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27: - stockBought_(102,_4) - stocksOwnedEOD_(101,_4)</w:t>
      </w:r>
    </w:p>
    <w:p w14:paraId="75C9C1F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02,_4) = 0</w:t>
      </w:r>
    </w:p>
    <w:p w14:paraId="5822AF7D" w14:textId="77777777" w:rsidR="001E3691" w:rsidRPr="001E3691" w:rsidRDefault="001E3691" w:rsidP="001E3691">
      <w:pPr>
        <w:jc w:val="both"/>
        <w:rPr>
          <w:rFonts w:ascii="Times New Roman" w:eastAsiaTheme="minorEastAsia" w:hAnsi="Times New Roman" w:cs="Times New Roman"/>
          <w:sz w:val="24"/>
          <w:szCs w:val="24"/>
        </w:rPr>
      </w:pPr>
    </w:p>
    <w:p w14:paraId="45B3465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28: - stockBought_(102,_5) - stocksOwnedEOD_(101,_5)</w:t>
      </w:r>
    </w:p>
    <w:p w14:paraId="099F7CF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02,_5) = 0</w:t>
      </w:r>
    </w:p>
    <w:p w14:paraId="4688AF2C" w14:textId="77777777" w:rsidR="001E3691" w:rsidRPr="001E3691" w:rsidRDefault="001E3691" w:rsidP="001E3691">
      <w:pPr>
        <w:jc w:val="both"/>
        <w:rPr>
          <w:rFonts w:ascii="Times New Roman" w:eastAsiaTheme="minorEastAsia" w:hAnsi="Times New Roman" w:cs="Times New Roman"/>
          <w:sz w:val="24"/>
          <w:szCs w:val="24"/>
        </w:rPr>
      </w:pPr>
    </w:p>
    <w:p w14:paraId="04B4F65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29: - stockBought_(102,_6) - stocksOwnedEOD_(101,_6)</w:t>
      </w:r>
    </w:p>
    <w:p w14:paraId="2D5C1D4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02,_6) = 0</w:t>
      </w:r>
    </w:p>
    <w:p w14:paraId="41DC48A5" w14:textId="77777777" w:rsidR="001E3691" w:rsidRPr="001E3691" w:rsidRDefault="001E3691" w:rsidP="001E3691">
      <w:pPr>
        <w:jc w:val="both"/>
        <w:rPr>
          <w:rFonts w:ascii="Times New Roman" w:eastAsiaTheme="minorEastAsia" w:hAnsi="Times New Roman" w:cs="Times New Roman"/>
          <w:sz w:val="24"/>
          <w:szCs w:val="24"/>
        </w:rPr>
      </w:pPr>
    </w:p>
    <w:p w14:paraId="3ADBB49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30: - stockBought_(103,_0) - stocksOwnedEOD_(102,_0)</w:t>
      </w:r>
    </w:p>
    <w:p w14:paraId="19ABC5B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03,_0) = 0</w:t>
      </w:r>
    </w:p>
    <w:p w14:paraId="6DCDEF66" w14:textId="77777777" w:rsidR="001E3691" w:rsidRPr="001E3691" w:rsidRDefault="001E3691" w:rsidP="001E3691">
      <w:pPr>
        <w:jc w:val="both"/>
        <w:rPr>
          <w:rFonts w:ascii="Times New Roman" w:eastAsiaTheme="minorEastAsia" w:hAnsi="Times New Roman" w:cs="Times New Roman"/>
          <w:sz w:val="24"/>
          <w:szCs w:val="24"/>
        </w:rPr>
      </w:pPr>
    </w:p>
    <w:p w14:paraId="1066130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31: - stockBought_(103,_1) - stocksOwnedEOD_(102,_1)</w:t>
      </w:r>
    </w:p>
    <w:p w14:paraId="36F5518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03,_1) = 0</w:t>
      </w:r>
    </w:p>
    <w:p w14:paraId="7C469624" w14:textId="77777777" w:rsidR="001E3691" w:rsidRPr="001E3691" w:rsidRDefault="001E3691" w:rsidP="001E3691">
      <w:pPr>
        <w:jc w:val="both"/>
        <w:rPr>
          <w:rFonts w:ascii="Times New Roman" w:eastAsiaTheme="minorEastAsia" w:hAnsi="Times New Roman" w:cs="Times New Roman"/>
          <w:sz w:val="24"/>
          <w:szCs w:val="24"/>
        </w:rPr>
      </w:pPr>
    </w:p>
    <w:p w14:paraId="3AFACFF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32: - stockBought_(103,_2) - stocksOwnedEOD_(102,_2)</w:t>
      </w:r>
    </w:p>
    <w:p w14:paraId="4308744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03,_2) = 0</w:t>
      </w:r>
    </w:p>
    <w:p w14:paraId="3661507C" w14:textId="77777777" w:rsidR="001E3691" w:rsidRPr="001E3691" w:rsidRDefault="001E3691" w:rsidP="001E3691">
      <w:pPr>
        <w:jc w:val="both"/>
        <w:rPr>
          <w:rFonts w:ascii="Times New Roman" w:eastAsiaTheme="minorEastAsia" w:hAnsi="Times New Roman" w:cs="Times New Roman"/>
          <w:sz w:val="24"/>
          <w:szCs w:val="24"/>
        </w:rPr>
      </w:pPr>
    </w:p>
    <w:p w14:paraId="4E59819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1233: - stockBought_(103,_3) - stocksOwnedEOD_(102,_3)</w:t>
      </w:r>
    </w:p>
    <w:p w14:paraId="5ACD177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03,_3) = 0</w:t>
      </w:r>
    </w:p>
    <w:p w14:paraId="090AA82C" w14:textId="77777777" w:rsidR="001E3691" w:rsidRPr="001E3691" w:rsidRDefault="001E3691" w:rsidP="001E3691">
      <w:pPr>
        <w:jc w:val="both"/>
        <w:rPr>
          <w:rFonts w:ascii="Times New Roman" w:eastAsiaTheme="minorEastAsia" w:hAnsi="Times New Roman" w:cs="Times New Roman"/>
          <w:sz w:val="24"/>
          <w:szCs w:val="24"/>
        </w:rPr>
      </w:pPr>
    </w:p>
    <w:p w14:paraId="78E2555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34: - stockBought_(103,_4) - stocksOwnedEOD_(102,_4)</w:t>
      </w:r>
    </w:p>
    <w:p w14:paraId="1DF0844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03,_4) = 0</w:t>
      </w:r>
    </w:p>
    <w:p w14:paraId="2F1089DD" w14:textId="77777777" w:rsidR="001E3691" w:rsidRPr="001E3691" w:rsidRDefault="001E3691" w:rsidP="001E3691">
      <w:pPr>
        <w:jc w:val="both"/>
        <w:rPr>
          <w:rFonts w:ascii="Times New Roman" w:eastAsiaTheme="minorEastAsia" w:hAnsi="Times New Roman" w:cs="Times New Roman"/>
          <w:sz w:val="24"/>
          <w:szCs w:val="24"/>
        </w:rPr>
      </w:pPr>
    </w:p>
    <w:p w14:paraId="2885C1D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35: - stockBought_(103,_5) - stocksOwnedEOD_(102,_5)</w:t>
      </w:r>
    </w:p>
    <w:p w14:paraId="2E6A5E2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03,_5) = 0</w:t>
      </w:r>
    </w:p>
    <w:p w14:paraId="41AABA1C" w14:textId="77777777" w:rsidR="001E3691" w:rsidRPr="001E3691" w:rsidRDefault="001E3691" w:rsidP="001E3691">
      <w:pPr>
        <w:jc w:val="both"/>
        <w:rPr>
          <w:rFonts w:ascii="Times New Roman" w:eastAsiaTheme="minorEastAsia" w:hAnsi="Times New Roman" w:cs="Times New Roman"/>
          <w:sz w:val="24"/>
          <w:szCs w:val="24"/>
        </w:rPr>
      </w:pPr>
    </w:p>
    <w:p w14:paraId="4DB2AA0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36: - stockBought_(103,_6) - stocksOwnedEOD_(102,_6)</w:t>
      </w:r>
    </w:p>
    <w:p w14:paraId="5A30961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03,_6) = 0</w:t>
      </w:r>
    </w:p>
    <w:p w14:paraId="14FA02BD" w14:textId="77777777" w:rsidR="001E3691" w:rsidRPr="001E3691" w:rsidRDefault="001E3691" w:rsidP="001E3691">
      <w:pPr>
        <w:jc w:val="both"/>
        <w:rPr>
          <w:rFonts w:ascii="Times New Roman" w:eastAsiaTheme="minorEastAsia" w:hAnsi="Times New Roman" w:cs="Times New Roman"/>
          <w:sz w:val="24"/>
          <w:szCs w:val="24"/>
        </w:rPr>
      </w:pPr>
    </w:p>
    <w:p w14:paraId="5647CA1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37: - stockBought_(104,_0) - stocksOwnedEOD_(103,_0)</w:t>
      </w:r>
    </w:p>
    <w:p w14:paraId="1B211F3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04,_0) = 0</w:t>
      </w:r>
    </w:p>
    <w:p w14:paraId="60B642D0" w14:textId="77777777" w:rsidR="001E3691" w:rsidRPr="001E3691" w:rsidRDefault="001E3691" w:rsidP="001E3691">
      <w:pPr>
        <w:jc w:val="both"/>
        <w:rPr>
          <w:rFonts w:ascii="Times New Roman" w:eastAsiaTheme="minorEastAsia" w:hAnsi="Times New Roman" w:cs="Times New Roman"/>
          <w:sz w:val="24"/>
          <w:szCs w:val="24"/>
        </w:rPr>
      </w:pPr>
    </w:p>
    <w:p w14:paraId="4B2DFF4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38: - stockBought_(104,_1) - stocksOwnedEOD_(103,_1)</w:t>
      </w:r>
    </w:p>
    <w:p w14:paraId="3EA6245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04,_1) = 0</w:t>
      </w:r>
    </w:p>
    <w:p w14:paraId="06CD4BF8" w14:textId="77777777" w:rsidR="001E3691" w:rsidRPr="001E3691" w:rsidRDefault="001E3691" w:rsidP="001E3691">
      <w:pPr>
        <w:jc w:val="both"/>
        <w:rPr>
          <w:rFonts w:ascii="Times New Roman" w:eastAsiaTheme="minorEastAsia" w:hAnsi="Times New Roman" w:cs="Times New Roman"/>
          <w:sz w:val="24"/>
          <w:szCs w:val="24"/>
        </w:rPr>
      </w:pPr>
    </w:p>
    <w:p w14:paraId="0CE8103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39: - stockBought_(104,_2) - stocksOwnedEOD_(103,_2)</w:t>
      </w:r>
    </w:p>
    <w:p w14:paraId="3DC2940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04,_2) = 0</w:t>
      </w:r>
    </w:p>
    <w:p w14:paraId="6CB6858B" w14:textId="77777777" w:rsidR="001E3691" w:rsidRPr="001E3691" w:rsidRDefault="001E3691" w:rsidP="001E3691">
      <w:pPr>
        <w:jc w:val="both"/>
        <w:rPr>
          <w:rFonts w:ascii="Times New Roman" w:eastAsiaTheme="minorEastAsia" w:hAnsi="Times New Roman" w:cs="Times New Roman"/>
          <w:sz w:val="24"/>
          <w:szCs w:val="24"/>
        </w:rPr>
      </w:pPr>
    </w:p>
    <w:p w14:paraId="312E28F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40: - stockBought_(104,_3) - stocksOwnedEOD_(103,_3)</w:t>
      </w:r>
    </w:p>
    <w:p w14:paraId="52E7901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04,_3) = 0</w:t>
      </w:r>
    </w:p>
    <w:p w14:paraId="188F607B" w14:textId="77777777" w:rsidR="001E3691" w:rsidRPr="001E3691" w:rsidRDefault="001E3691" w:rsidP="001E3691">
      <w:pPr>
        <w:jc w:val="both"/>
        <w:rPr>
          <w:rFonts w:ascii="Times New Roman" w:eastAsiaTheme="minorEastAsia" w:hAnsi="Times New Roman" w:cs="Times New Roman"/>
          <w:sz w:val="24"/>
          <w:szCs w:val="24"/>
        </w:rPr>
      </w:pPr>
    </w:p>
    <w:p w14:paraId="4F7502E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41: - stockBought_(104,_4) - stocksOwnedEOD_(103,_4)</w:t>
      </w:r>
    </w:p>
    <w:p w14:paraId="56FD6F4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04,_4) = 0</w:t>
      </w:r>
    </w:p>
    <w:p w14:paraId="53A2A6F9" w14:textId="77777777" w:rsidR="001E3691" w:rsidRPr="001E3691" w:rsidRDefault="001E3691" w:rsidP="001E3691">
      <w:pPr>
        <w:jc w:val="both"/>
        <w:rPr>
          <w:rFonts w:ascii="Times New Roman" w:eastAsiaTheme="minorEastAsia" w:hAnsi="Times New Roman" w:cs="Times New Roman"/>
          <w:sz w:val="24"/>
          <w:szCs w:val="24"/>
        </w:rPr>
      </w:pPr>
    </w:p>
    <w:p w14:paraId="21EC706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42: - stockBought_(104,_5) - stocksOwnedEOD_(103,_5)</w:t>
      </w:r>
    </w:p>
    <w:p w14:paraId="06A1FAD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stocksOwnedEOD_(104,_5) = 0</w:t>
      </w:r>
    </w:p>
    <w:p w14:paraId="0F21AE08" w14:textId="77777777" w:rsidR="001E3691" w:rsidRPr="001E3691" w:rsidRDefault="001E3691" w:rsidP="001E3691">
      <w:pPr>
        <w:jc w:val="both"/>
        <w:rPr>
          <w:rFonts w:ascii="Times New Roman" w:eastAsiaTheme="minorEastAsia" w:hAnsi="Times New Roman" w:cs="Times New Roman"/>
          <w:sz w:val="24"/>
          <w:szCs w:val="24"/>
        </w:rPr>
      </w:pPr>
    </w:p>
    <w:p w14:paraId="1A1E0FC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43: - stockBought_(104,_6) - stocksOwnedEOD_(103,_6)</w:t>
      </w:r>
    </w:p>
    <w:p w14:paraId="0E50C30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04,_6) = 0</w:t>
      </w:r>
    </w:p>
    <w:p w14:paraId="4B55B230" w14:textId="77777777" w:rsidR="001E3691" w:rsidRPr="001E3691" w:rsidRDefault="001E3691" w:rsidP="001E3691">
      <w:pPr>
        <w:jc w:val="both"/>
        <w:rPr>
          <w:rFonts w:ascii="Times New Roman" w:eastAsiaTheme="minorEastAsia" w:hAnsi="Times New Roman" w:cs="Times New Roman"/>
          <w:sz w:val="24"/>
          <w:szCs w:val="24"/>
        </w:rPr>
      </w:pPr>
    </w:p>
    <w:p w14:paraId="31A1B77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44: - stockBought_(105,_0) - stocksOwnedEOD_(104,_0)</w:t>
      </w:r>
    </w:p>
    <w:p w14:paraId="240792B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05,_0) = 0</w:t>
      </w:r>
    </w:p>
    <w:p w14:paraId="51944B73" w14:textId="77777777" w:rsidR="001E3691" w:rsidRPr="001E3691" w:rsidRDefault="001E3691" w:rsidP="001E3691">
      <w:pPr>
        <w:jc w:val="both"/>
        <w:rPr>
          <w:rFonts w:ascii="Times New Roman" w:eastAsiaTheme="minorEastAsia" w:hAnsi="Times New Roman" w:cs="Times New Roman"/>
          <w:sz w:val="24"/>
          <w:szCs w:val="24"/>
        </w:rPr>
      </w:pPr>
    </w:p>
    <w:p w14:paraId="411F53D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45: - stockBought_(105,_1) - stocksOwnedEOD_(104,_1)</w:t>
      </w:r>
    </w:p>
    <w:p w14:paraId="69E1445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05,_1) = 0</w:t>
      </w:r>
    </w:p>
    <w:p w14:paraId="02088007" w14:textId="77777777" w:rsidR="001E3691" w:rsidRPr="001E3691" w:rsidRDefault="001E3691" w:rsidP="001E3691">
      <w:pPr>
        <w:jc w:val="both"/>
        <w:rPr>
          <w:rFonts w:ascii="Times New Roman" w:eastAsiaTheme="minorEastAsia" w:hAnsi="Times New Roman" w:cs="Times New Roman"/>
          <w:sz w:val="24"/>
          <w:szCs w:val="24"/>
        </w:rPr>
      </w:pPr>
    </w:p>
    <w:p w14:paraId="1B2430A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46: - stockBought_(105,_2) - stocksOwnedEOD_(104,_2)</w:t>
      </w:r>
    </w:p>
    <w:p w14:paraId="566B8C0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05,_2) = 0</w:t>
      </w:r>
    </w:p>
    <w:p w14:paraId="76E6CD37" w14:textId="77777777" w:rsidR="001E3691" w:rsidRPr="001E3691" w:rsidRDefault="001E3691" w:rsidP="001E3691">
      <w:pPr>
        <w:jc w:val="both"/>
        <w:rPr>
          <w:rFonts w:ascii="Times New Roman" w:eastAsiaTheme="minorEastAsia" w:hAnsi="Times New Roman" w:cs="Times New Roman"/>
          <w:sz w:val="24"/>
          <w:szCs w:val="24"/>
        </w:rPr>
      </w:pPr>
    </w:p>
    <w:p w14:paraId="0F5BA26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47: - stockBought_(105,_3) - stocksOwnedEOD_(104,_3)</w:t>
      </w:r>
    </w:p>
    <w:p w14:paraId="49731BB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05,_3) = 0</w:t>
      </w:r>
    </w:p>
    <w:p w14:paraId="5FFB3FCD" w14:textId="77777777" w:rsidR="001E3691" w:rsidRPr="001E3691" w:rsidRDefault="001E3691" w:rsidP="001E3691">
      <w:pPr>
        <w:jc w:val="both"/>
        <w:rPr>
          <w:rFonts w:ascii="Times New Roman" w:eastAsiaTheme="minorEastAsia" w:hAnsi="Times New Roman" w:cs="Times New Roman"/>
          <w:sz w:val="24"/>
          <w:szCs w:val="24"/>
        </w:rPr>
      </w:pPr>
    </w:p>
    <w:p w14:paraId="44CB932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48: - stockBought_(105,_4) - stocksOwnedEOD_(104,_4)</w:t>
      </w:r>
    </w:p>
    <w:p w14:paraId="50D85C4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05,_4) = 0</w:t>
      </w:r>
    </w:p>
    <w:p w14:paraId="1758592C" w14:textId="77777777" w:rsidR="001E3691" w:rsidRPr="001E3691" w:rsidRDefault="001E3691" w:rsidP="001E3691">
      <w:pPr>
        <w:jc w:val="both"/>
        <w:rPr>
          <w:rFonts w:ascii="Times New Roman" w:eastAsiaTheme="minorEastAsia" w:hAnsi="Times New Roman" w:cs="Times New Roman"/>
          <w:sz w:val="24"/>
          <w:szCs w:val="24"/>
        </w:rPr>
      </w:pPr>
    </w:p>
    <w:p w14:paraId="3361B6D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49: - stockBought_(105,_5) - stocksOwnedEOD_(104,_5)</w:t>
      </w:r>
    </w:p>
    <w:p w14:paraId="46B119D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05,_5) = 0</w:t>
      </w:r>
    </w:p>
    <w:p w14:paraId="133A54D5" w14:textId="77777777" w:rsidR="001E3691" w:rsidRPr="001E3691" w:rsidRDefault="001E3691" w:rsidP="001E3691">
      <w:pPr>
        <w:jc w:val="both"/>
        <w:rPr>
          <w:rFonts w:ascii="Times New Roman" w:eastAsiaTheme="minorEastAsia" w:hAnsi="Times New Roman" w:cs="Times New Roman"/>
          <w:sz w:val="24"/>
          <w:szCs w:val="24"/>
        </w:rPr>
      </w:pPr>
    </w:p>
    <w:p w14:paraId="3FD53A8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50: - stockBought_(105,_6) - stocksOwnedEOD_(104,_6)</w:t>
      </w:r>
    </w:p>
    <w:p w14:paraId="7233545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05,_6) = 0</w:t>
      </w:r>
    </w:p>
    <w:p w14:paraId="36384F46" w14:textId="77777777" w:rsidR="001E3691" w:rsidRPr="001E3691" w:rsidRDefault="001E3691" w:rsidP="001E3691">
      <w:pPr>
        <w:jc w:val="both"/>
        <w:rPr>
          <w:rFonts w:ascii="Times New Roman" w:eastAsiaTheme="minorEastAsia" w:hAnsi="Times New Roman" w:cs="Times New Roman"/>
          <w:sz w:val="24"/>
          <w:szCs w:val="24"/>
        </w:rPr>
      </w:pPr>
    </w:p>
    <w:p w14:paraId="2946020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51: - stockBought_(106,_0) - stocksOwnedEOD_(105,_0)</w:t>
      </w:r>
    </w:p>
    <w:p w14:paraId="7DC898F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06,_0) = 0</w:t>
      </w:r>
    </w:p>
    <w:p w14:paraId="13A10E14" w14:textId="77777777" w:rsidR="001E3691" w:rsidRPr="001E3691" w:rsidRDefault="001E3691" w:rsidP="001E3691">
      <w:pPr>
        <w:jc w:val="both"/>
        <w:rPr>
          <w:rFonts w:ascii="Times New Roman" w:eastAsiaTheme="minorEastAsia" w:hAnsi="Times New Roman" w:cs="Times New Roman"/>
          <w:sz w:val="24"/>
          <w:szCs w:val="24"/>
        </w:rPr>
      </w:pPr>
    </w:p>
    <w:p w14:paraId="24A5E0B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52: - stockBought_(106,_1) - stocksOwnedEOD_(105,_1)</w:t>
      </w:r>
    </w:p>
    <w:p w14:paraId="0AAAC95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06,_1) = 0</w:t>
      </w:r>
    </w:p>
    <w:p w14:paraId="54F9CD11" w14:textId="77777777" w:rsidR="001E3691" w:rsidRPr="001E3691" w:rsidRDefault="001E3691" w:rsidP="001E3691">
      <w:pPr>
        <w:jc w:val="both"/>
        <w:rPr>
          <w:rFonts w:ascii="Times New Roman" w:eastAsiaTheme="minorEastAsia" w:hAnsi="Times New Roman" w:cs="Times New Roman"/>
          <w:sz w:val="24"/>
          <w:szCs w:val="24"/>
        </w:rPr>
      </w:pPr>
    </w:p>
    <w:p w14:paraId="0E3CD83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53: - stockBought_(106,_2) - stocksOwnedEOD_(105,_2)</w:t>
      </w:r>
    </w:p>
    <w:p w14:paraId="4F3ED9E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06,_2) = 0</w:t>
      </w:r>
    </w:p>
    <w:p w14:paraId="3939F6F7" w14:textId="77777777" w:rsidR="001E3691" w:rsidRPr="001E3691" w:rsidRDefault="001E3691" w:rsidP="001E3691">
      <w:pPr>
        <w:jc w:val="both"/>
        <w:rPr>
          <w:rFonts w:ascii="Times New Roman" w:eastAsiaTheme="minorEastAsia" w:hAnsi="Times New Roman" w:cs="Times New Roman"/>
          <w:sz w:val="24"/>
          <w:szCs w:val="24"/>
        </w:rPr>
      </w:pPr>
    </w:p>
    <w:p w14:paraId="7FC4343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54: - stockBought_(106,_3) - stocksOwnedEOD_(105,_3)</w:t>
      </w:r>
    </w:p>
    <w:p w14:paraId="25146E6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06,_3) = 0</w:t>
      </w:r>
    </w:p>
    <w:p w14:paraId="1BDB9339" w14:textId="77777777" w:rsidR="001E3691" w:rsidRPr="001E3691" w:rsidRDefault="001E3691" w:rsidP="001E3691">
      <w:pPr>
        <w:jc w:val="both"/>
        <w:rPr>
          <w:rFonts w:ascii="Times New Roman" w:eastAsiaTheme="minorEastAsia" w:hAnsi="Times New Roman" w:cs="Times New Roman"/>
          <w:sz w:val="24"/>
          <w:szCs w:val="24"/>
        </w:rPr>
      </w:pPr>
    </w:p>
    <w:p w14:paraId="51ABC19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55: - stockBought_(106,_4) - stocksOwnedEOD_(105,_4)</w:t>
      </w:r>
    </w:p>
    <w:p w14:paraId="452E3CB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06,_4) = 0</w:t>
      </w:r>
    </w:p>
    <w:p w14:paraId="19DCB657" w14:textId="77777777" w:rsidR="001E3691" w:rsidRPr="001E3691" w:rsidRDefault="001E3691" w:rsidP="001E3691">
      <w:pPr>
        <w:jc w:val="both"/>
        <w:rPr>
          <w:rFonts w:ascii="Times New Roman" w:eastAsiaTheme="minorEastAsia" w:hAnsi="Times New Roman" w:cs="Times New Roman"/>
          <w:sz w:val="24"/>
          <w:szCs w:val="24"/>
        </w:rPr>
      </w:pPr>
    </w:p>
    <w:p w14:paraId="434BEA5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56: - stockBought_(106,_5) - stocksOwnedEOD_(105,_5)</w:t>
      </w:r>
    </w:p>
    <w:p w14:paraId="526AEBE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06,_5) = 0</w:t>
      </w:r>
    </w:p>
    <w:p w14:paraId="6AE9730E" w14:textId="77777777" w:rsidR="001E3691" w:rsidRPr="001E3691" w:rsidRDefault="001E3691" w:rsidP="001E3691">
      <w:pPr>
        <w:jc w:val="both"/>
        <w:rPr>
          <w:rFonts w:ascii="Times New Roman" w:eastAsiaTheme="minorEastAsia" w:hAnsi="Times New Roman" w:cs="Times New Roman"/>
          <w:sz w:val="24"/>
          <w:szCs w:val="24"/>
        </w:rPr>
      </w:pPr>
    </w:p>
    <w:p w14:paraId="18EFD46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57: - stockBought_(106,_6) - stocksOwnedEOD_(105,_6)</w:t>
      </w:r>
    </w:p>
    <w:p w14:paraId="43B33D1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06,_6) = 0</w:t>
      </w:r>
    </w:p>
    <w:p w14:paraId="4E3C845C" w14:textId="77777777" w:rsidR="001E3691" w:rsidRPr="001E3691" w:rsidRDefault="001E3691" w:rsidP="001E3691">
      <w:pPr>
        <w:jc w:val="both"/>
        <w:rPr>
          <w:rFonts w:ascii="Times New Roman" w:eastAsiaTheme="minorEastAsia" w:hAnsi="Times New Roman" w:cs="Times New Roman"/>
          <w:sz w:val="24"/>
          <w:szCs w:val="24"/>
        </w:rPr>
      </w:pPr>
    </w:p>
    <w:p w14:paraId="02AE9CC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58: - stockBought_(107,_0) - stocksOwnedEOD_(106,_0)</w:t>
      </w:r>
    </w:p>
    <w:p w14:paraId="7FC26D7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07,_0) = 0</w:t>
      </w:r>
    </w:p>
    <w:p w14:paraId="60ED6364" w14:textId="77777777" w:rsidR="001E3691" w:rsidRPr="001E3691" w:rsidRDefault="001E3691" w:rsidP="001E3691">
      <w:pPr>
        <w:jc w:val="both"/>
        <w:rPr>
          <w:rFonts w:ascii="Times New Roman" w:eastAsiaTheme="minorEastAsia" w:hAnsi="Times New Roman" w:cs="Times New Roman"/>
          <w:sz w:val="24"/>
          <w:szCs w:val="24"/>
        </w:rPr>
      </w:pPr>
    </w:p>
    <w:p w14:paraId="0E0ACDE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59: - stockBought_(107,_1) - stocksOwnedEOD_(106,_1)</w:t>
      </w:r>
    </w:p>
    <w:p w14:paraId="4F8A7B0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07,_1) = 0</w:t>
      </w:r>
    </w:p>
    <w:p w14:paraId="0E9D858C" w14:textId="77777777" w:rsidR="001E3691" w:rsidRPr="001E3691" w:rsidRDefault="001E3691" w:rsidP="001E3691">
      <w:pPr>
        <w:jc w:val="both"/>
        <w:rPr>
          <w:rFonts w:ascii="Times New Roman" w:eastAsiaTheme="minorEastAsia" w:hAnsi="Times New Roman" w:cs="Times New Roman"/>
          <w:sz w:val="24"/>
          <w:szCs w:val="24"/>
        </w:rPr>
      </w:pPr>
    </w:p>
    <w:p w14:paraId="4C18F77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60: - stockBought_(107,_2) - stocksOwnedEOD_(106,_2)</w:t>
      </w:r>
    </w:p>
    <w:p w14:paraId="74DA857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07,_2) = 0</w:t>
      </w:r>
    </w:p>
    <w:p w14:paraId="7E4016E0" w14:textId="77777777" w:rsidR="001E3691" w:rsidRPr="001E3691" w:rsidRDefault="001E3691" w:rsidP="001E3691">
      <w:pPr>
        <w:jc w:val="both"/>
        <w:rPr>
          <w:rFonts w:ascii="Times New Roman" w:eastAsiaTheme="minorEastAsia" w:hAnsi="Times New Roman" w:cs="Times New Roman"/>
          <w:sz w:val="24"/>
          <w:szCs w:val="24"/>
        </w:rPr>
      </w:pPr>
    </w:p>
    <w:p w14:paraId="7BBA82F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1261: - stockBought_(107,_3) - stocksOwnedEOD_(106,_3)</w:t>
      </w:r>
    </w:p>
    <w:p w14:paraId="3D40083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07,_3) = 0</w:t>
      </w:r>
    </w:p>
    <w:p w14:paraId="5C88EE64" w14:textId="77777777" w:rsidR="001E3691" w:rsidRPr="001E3691" w:rsidRDefault="001E3691" w:rsidP="001E3691">
      <w:pPr>
        <w:jc w:val="both"/>
        <w:rPr>
          <w:rFonts w:ascii="Times New Roman" w:eastAsiaTheme="minorEastAsia" w:hAnsi="Times New Roman" w:cs="Times New Roman"/>
          <w:sz w:val="24"/>
          <w:szCs w:val="24"/>
        </w:rPr>
      </w:pPr>
    </w:p>
    <w:p w14:paraId="0C2E513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62: - stockBought_(107,_4) - stocksOwnedEOD_(106,_4)</w:t>
      </w:r>
    </w:p>
    <w:p w14:paraId="67ED76A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07,_4) = 0</w:t>
      </w:r>
    </w:p>
    <w:p w14:paraId="1BECD050" w14:textId="77777777" w:rsidR="001E3691" w:rsidRPr="001E3691" w:rsidRDefault="001E3691" w:rsidP="001E3691">
      <w:pPr>
        <w:jc w:val="both"/>
        <w:rPr>
          <w:rFonts w:ascii="Times New Roman" w:eastAsiaTheme="minorEastAsia" w:hAnsi="Times New Roman" w:cs="Times New Roman"/>
          <w:sz w:val="24"/>
          <w:szCs w:val="24"/>
        </w:rPr>
      </w:pPr>
    </w:p>
    <w:p w14:paraId="67004E0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63: - stockBought_(107,_5) - stocksOwnedEOD_(106,_5)</w:t>
      </w:r>
    </w:p>
    <w:p w14:paraId="11BE288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07,_5) = 0</w:t>
      </w:r>
    </w:p>
    <w:p w14:paraId="47258F8B" w14:textId="77777777" w:rsidR="001E3691" w:rsidRPr="001E3691" w:rsidRDefault="001E3691" w:rsidP="001E3691">
      <w:pPr>
        <w:jc w:val="both"/>
        <w:rPr>
          <w:rFonts w:ascii="Times New Roman" w:eastAsiaTheme="minorEastAsia" w:hAnsi="Times New Roman" w:cs="Times New Roman"/>
          <w:sz w:val="24"/>
          <w:szCs w:val="24"/>
        </w:rPr>
      </w:pPr>
    </w:p>
    <w:p w14:paraId="0700B2C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64: - stockBought_(107,_6) - stocksOwnedEOD_(106,_6)</w:t>
      </w:r>
    </w:p>
    <w:p w14:paraId="40D7F3C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07,_6) = 0</w:t>
      </w:r>
    </w:p>
    <w:p w14:paraId="37B017EC" w14:textId="77777777" w:rsidR="001E3691" w:rsidRPr="001E3691" w:rsidRDefault="001E3691" w:rsidP="001E3691">
      <w:pPr>
        <w:jc w:val="both"/>
        <w:rPr>
          <w:rFonts w:ascii="Times New Roman" w:eastAsiaTheme="minorEastAsia" w:hAnsi="Times New Roman" w:cs="Times New Roman"/>
          <w:sz w:val="24"/>
          <w:szCs w:val="24"/>
        </w:rPr>
      </w:pPr>
    </w:p>
    <w:p w14:paraId="7992918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65: - stockBought_(108,_0) - stocksOwnedEOD_(107,_0)</w:t>
      </w:r>
    </w:p>
    <w:p w14:paraId="06E5A4E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08,_0) = 0</w:t>
      </w:r>
    </w:p>
    <w:p w14:paraId="32F35ED3" w14:textId="77777777" w:rsidR="001E3691" w:rsidRPr="001E3691" w:rsidRDefault="001E3691" w:rsidP="001E3691">
      <w:pPr>
        <w:jc w:val="both"/>
        <w:rPr>
          <w:rFonts w:ascii="Times New Roman" w:eastAsiaTheme="minorEastAsia" w:hAnsi="Times New Roman" w:cs="Times New Roman"/>
          <w:sz w:val="24"/>
          <w:szCs w:val="24"/>
        </w:rPr>
      </w:pPr>
    </w:p>
    <w:p w14:paraId="3D898DA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66: - stockBought_(108,_1) - stocksOwnedEOD_(107,_1)</w:t>
      </w:r>
    </w:p>
    <w:p w14:paraId="610B568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08,_1) = 0</w:t>
      </w:r>
    </w:p>
    <w:p w14:paraId="0B03F268" w14:textId="77777777" w:rsidR="001E3691" w:rsidRPr="001E3691" w:rsidRDefault="001E3691" w:rsidP="001E3691">
      <w:pPr>
        <w:jc w:val="both"/>
        <w:rPr>
          <w:rFonts w:ascii="Times New Roman" w:eastAsiaTheme="minorEastAsia" w:hAnsi="Times New Roman" w:cs="Times New Roman"/>
          <w:sz w:val="24"/>
          <w:szCs w:val="24"/>
        </w:rPr>
      </w:pPr>
    </w:p>
    <w:p w14:paraId="3177467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67: - stockBought_(108,_2) - stocksOwnedEOD_(107,_2)</w:t>
      </w:r>
    </w:p>
    <w:p w14:paraId="47D61B8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08,_2) = 0</w:t>
      </w:r>
    </w:p>
    <w:p w14:paraId="7BEB69B3" w14:textId="77777777" w:rsidR="001E3691" w:rsidRPr="001E3691" w:rsidRDefault="001E3691" w:rsidP="001E3691">
      <w:pPr>
        <w:jc w:val="both"/>
        <w:rPr>
          <w:rFonts w:ascii="Times New Roman" w:eastAsiaTheme="minorEastAsia" w:hAnsi="Times New Roman" w:cs="Times New Roman"/>
          <w:sz w:val="24"/>
          <w:szCs w:val="24"/>
        </w:rPr>
      </w:pPr>
    </w:p>
    <w:p w14:paraId="1142FFC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68: - stockBought_(108,_3) - stocksOwnedEOD_(107,_3)</w:t>
      </w:r>
    </w:p>
    <w:p w14:paraId="525C140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08,_3) = 0</w:t>
      </w:r>
    </w:p>
    <w:p w14:paraId="3179C928" w14:textId="77777777" w:rsidR="001E3691" w:rsidRPr="001E3691" w:rsidRDefault="001E3691" w:rsidP="001E3691">
      <w:pPr>
        <w:jc w:val="both"/>
        <w:rPr>
          <w:rFonts w:ascii="Times New Roman" w:eastAsiaTheme="minorEastAsia" w:hAnsi="Times New Roman" w:cs="Times New Roman"/>
          <w:sz w:val="24"/>
          <w:szCs w:val="24"/>
        </w:rPr>
      </w:pPr>
    </w:p>
    <w:p w14:paraId="2826D13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69: - stockBought_(108,_4) - stocksOwnedEOD_(107,_4)</w:t>
      </w:r>
    </w:p>
    <w:p w14:paraId="7435AC2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08,_4) = 0</w:t>
      </w:r>
    </w:p>
    <w:p w14:paraId="4A197D2D" w14:textId="77777777" w:rsidR="001E3691" w:rsidRPr="001E3691" w:rsidRDefault="001E3691" w:rsidP="001E3691">
      <w:pPr>
        <w:jc w:val="both"/>
        <w:rPr>
          <w:rFonts w:ascii="Times New Roman" w:eastAsiaTheme="minorEastAsia" w:hAnsi="Times New Roman" w:cs="Times New Roman"/>
          <w:sz w:val="24"/>
          <w:szCs w:val="24"/>
        </w:rPr>
      </w:pPr>
    </w:p>
    <w:p w14:paraId="4EE405A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70: - stockBought_(108,_5) - stocksOwnedEOD_(107,_5)</w:t>
      </w:r>
    </w:p>
    <w:p w14:paraId="1CBAD85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stocksOwnedEOD_(108,_5) = 0</w:t>
      </w:r>
    </w:p>
    <w:p w14:paraId="470ABD00" w14:textId="77777777" w:rsidR="001E3691" w:rsidRPr="001E3691" w:rsidRDefault="001E3691" w:rsidP="001E3691">
      <w:pPr>
        <w:jc w:val="both"/>
        <w:rPr>
          <w:rFonts w:ascii="Times New Roman" w:eastAsiaTheme="minorEastAsia" w:hAnsi="Times New Roman" w:cs="Times New Roman"/>
          <w:sz w:val="24"/>
          <w:szCs w:val="24"/>
        </w:rPr>
      </w:pPr>
    </w:p>
    <w:p w14:paraId="02018DB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71: - stockBought_(108,_6) - stocksOwnedEOD_(107,_6)</w:t>
      </w:r>
    </w:p>
    <w:p w14:paraId="10A6110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08,_6) = 0</w:t>
      </w:r>
    </w:p>
    <w:p w14:paraId="4DE7FCD5" w14:textId="77777777" w:rsidR="001E3691" w:rsidRPr="001E3691" w:rsidRDefault="001E3691" w:rsidP="001E3691">
      <w:pPr>
        <w:jc w:val="both"/>
        <w:rPr>
          <w:rFonts w:ascii="Times New Roman" w:eastAsiaTheme="minorEastAsia" w:hAnsi="Times New Roman" w:cs="Times New Roman"/>
          <w:sz w:val="24"/>
          <w:szCs w:val="24"/>
        </w:rPr>
      </w:pPr>
    </w:p>
    <w:p w14:paraId="57DB463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72: - stockBought_(109,_0) - stocksOwnedEOD_(108,_0)</w:t>
      </w:r>
    </w:p>
    <w:p w14:paraId="1221160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09,_0) = 0</w:t>
      </w:r>
    </w:p>
    <w:p w14:paraId="1A56DBEB" w14:textId="77777777" w:rsidR="001E3691" w:rsidRPr="001E3691" w:rsidRDefault="001E3691" w:rsidP="001E3691">
      <w:pPr>
        <w:jc w:val="both"/>
        <w:rPr>
          <w:rFonts w:ascii="Times New Roman" w:eastAsiaTheme="minorEastAsia" w:hAnsi="Times New Roman" w:cs="Times New Roman"/>
          <w:sz w:val="24"/>
          <w:szCs w:val="24"/>
        </w:rPr>
      </w:pPr>
    </w:p>
    <w:p w14:paraId="113F83E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73: - stockBought_(109,_1) - stocksOwnedEOD_(108,_1)</w:t>
      </w:r>
    </w:p>
    <w:p w14:paraId="4CB37A2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09,_1) = 0</w:t>
      </w:r>
    </w:p>
    <w:p w14:paraId="1C62DA9B" w14:textId="77777777" w:rsidR="001E3691" w:rsidRPr="001E3691" w:rsidRDefault="001E3691" w:rsidP="001E3691">
      <w:pPr>
        <w:jc w:val="both"/>
        <w:rPr>
          <w:rFonts w:ascii="Times New Roman" w:eastAsiaTheme="minorEastAsia" w:hAnsi="Times New Roman" w:cs="Times New Roman"/>
          <w:sz w:val="24"/>
          <w:szCs w:val="24"/>
        </w:rPr>
      </w:pPr>
    </w:p>
    <w:p w14:paraId="1769200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74: - stockBought_(109,_2) - stocksOwnedEOD_(108,_2)</w:t>
      </w:r>
    </w:p>
    <w:p w14:paraId="36FDD34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09,_2) = 0</w:t>
      </w:r>
    </w:p>
    <w:p w14:paraId="42A0245D" w14:textId="77777777" w:rsidR="001E3691" w:rsidRPr="001E3691" w:rsidRDefault="001E3691" w:rsidP="001E3691">
      <w:pPr>
        <w:jc w:val="both"/>
        <w:rPr>
          <w:rFonts w:ascii="Times New Roman" w:eastAsiaTheme="minorEastAsia" w:hAnsi="Times New Roman" w:cs="Times New Roman"/>
          <w:sz w:val="24"/>
          <w:szCs w:val="24"/>
        </w:rPr>
      </w:pPr>
    </w:p>
    <w:p w14:paraId="149FD32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75: - stockBought_(109,_3) - stocksOwnedEOD_(108,_3)</w:t>
      </w:r>
    </w:p>
    <w:p w14:paraId="5273A6E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09,_3) = 0</w:t>
      </w:r>
    </w:p>
    <w:p w14:paraId="39D6C6CF" w14:textId="77777777" w:rsidR="001E3691" w:rsidRPr="001E3691" w:rsidRDefault="001E3691" w:rsidP="001E3691">
      <w:pPr>
        <w:jc w:val="both"/>
        <w:rPr>
          <w:rFonts w:ascii="Times New Roman" w:eastAsiaTheme="minorEastAsia" w:hAnsi="Times New Roman" w:cs="Times New Roman"/>
          <w:sz w:val="24"/>
          <w:szCs w:val="24"/>
        </w:rPr>
      </w:pPr>
    </w:p>
    <w:p w14:paraId="7F95B35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76: - stockBought_(109,_4) - stocksOwnedEOD_(108,_4)</w:t>
      </w:r>
    </w:p>
    <w:p w14:paraId="2D0DD6A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09,_4) = 0</w:t>
      </w:r>
    </w:p>
    <w:p w14:paraId="06F10B4F" w14:textId="77777777" w:rsidR="001E3691" w:rsidRPr="001E3691" w:rsidRDefault="001E3691" w:rsidP="001E3691">
      <w:pPr>
        <w:jc w:val="both"/>
        <w:rPr>
          <w:rFonts w:ascii="Times New Roman" w:eastAsiaTheme="minorEastAsia" w:hAnsi="Times New Roman" w:cs="Times New Roman"/>
          <w:sz w:val="24"/>
          <w:szCs w:val="24"/>
        </w:rPr>
      </w:pPr>
    </w:p>
    <w:p w14:paraId="684B771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77: - stockBought_(109,_5) - stocksOwnedEOD_(108,_5)</w:t>
      </w:r>
    </w:p>
    <w:p w14:paraId="3225943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09,_5) = 0</w:t>
      </w:r>
    </w:p>
    <w:p w14:paraId="66B2CA8E" w14:textId="77777777" w:rsidR="001E3691" w:rsidRPr="001E3691" w:rsidRDefault="001E3691" w:rsidP="001E3691">
      <w:pPr>
        <w:jc w:val="both"/>
        <w:rPr>
          <w:rFonts w:ascii="Times New Roman" w:eastAsiaTheme="minorEastAsia" w:hAnsi="Times New Roman" w:cs="Times New Roman"/>
          <w:sz w:val="24"/>
          <w:szCs w:val="24"/>
        </w:rPr>
      </w:pPr>
    </w:p>
    <w:p w14:paraId="7411909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78: - stockBought_(109,_6) - stocksOwnedEOD_(108,_6)</w:t>
      </w:r>
    </w:p>
    <w:p w14:paraId="60E5A78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09,_6) = 0</w:t>
      </w:r>
    </w:p>
    <w:p w14:paraId="6558035C" w14:textId="77777777" w:rsidR="001E3691" w:rsidRPr="001E3691" w:rsidRDefault="001E3691" w:rsidP="001E3691">
      <w:pPr>
        <w:jc w:val="both"/>
        <w:rPr>
          <w:rFonts w:ascii="Times New Roman" w:eastAsiaTheme="minorEastAsia" w:hAnsi="Times New Roman" w:cs="Times New Roman"/>
          <w:sz w:val="24"/>
          <w:szCs w:val="24"/>
        </w:rPr>
      </w:pPr>
    </w:p>
    <w:p w14:paraId="7C85D82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79: - stockBought_(110,_0) - stocksOwnedEOD_(109,_0)</w:t>
      </w:r>
    </w:p>
    <w:p w14:paraId="35C25A6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0,_0) = 0</w:t>
      </w:r>
    </w:p>
    <w:p w14:paraId="7C134CED" w14:textId="77777777" w:rsidR="001E3691" w:rsidRPr="001E3691" w:rsidRDefault="001E3691" w:rsidP="001E3691">
      <w:pPr>
        <w:jc w:val="both"/>
        <w:rPr>
          <w:rFonts w:ascii="Times New Roman" w:eastAsiaTheme="minorEastAsia" w:hAnsi="Times New Roman" w:cs="Times New Roman"/>
          <w:sz w:val="24"/>
          <w:szCs w:val="24"/>
        </w:rPr>
      </w:pPr>
    </w:p>
    <w:p w14:paraId="0B7B17B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80: - stockBought_(110,_1) - stocksOwnedEOD_(109,_1)</w:t>
      </w:r>
    </w:p>
    <w:p w14:paraId="0C486A8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0,_1) = 0</w:t>
      </w:r>
    </w:p>
    <w:p w14:paraId="512B30E7" w14:textId="77777777" w:rsidR="001E3691" w:rsidRPr="001E3691" w:rsidRDefault="001E3691" w:rsidP="001E3691">
      <w:pPr>
        <w:jc w:val="both"/>
        <w:rPr>
          <w:rFonts w:ascii="Times New Roman" w:eastAsiaTheme="minorEastAsia" w:hAnsi="Times New Roman" w:cs="Times New Roman"/>
          <w:sz w:val="24"/>
          <w:szCs w:val="24"/>
        </w:rPr>
      </w:pPr>
    </w:p>
    <w:p w14:paraId="00FFFDC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81: - stockBought_(110,_2) - stocksOwnedEOD_(109,_2)</w:t>
      </w:r>
    </w:p>
    <w:p w14:paraId="77B7E92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0,_2) = 0</w:t>
      </w:r>
    </w:p>
    <w:p w14:paraId="65775A0C" w14:textId="77777777" w:rsidR="001E3691" w:rsidRPr="001E3691" w:rsidRDefault="001E3691" w:rsidP="001E3691">
      <w:pPr>
        <w:jc w:val="both"/>
        <w:rPr>
          <w:rFonts w:ascii="Times New Roman" w:eastAsiaTheme="minorEastAsia" w:hAnsi="Times New Roman" w:cs="Times New Roman"/>
          <w:sz w:val="24"/>
          <w:szCs w:val="24"/>
        </w:rPr>
      </w:pPr>
    </w:p>
    <w:p w14:paraId="2EC6799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82: - stockBought_(110,_3) - stocksOwnedEOD_(109,_3)</w:t>
      </w:r>
    </w:p>
    <w:p w14:paraId="0F34748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0,_3) = 0</w:t>
      </w:r>
    </w:p>
    <w:p w14:paraId="6A66EF26" w14:textId="77777777" w:rsidR="001E3691" w:rsidRPr="001E3691" w:rsidRDefault="001E3691" w:rsidP="001E3691">
      <w:pPr>
        <w:jc w:val="both"/>
        <w:rPr>
          <w:rFonts w:ascii="Times New Roman" w:eastAsiaTheme="minorEastAsia" w:hAnsi="Times New Roman" w:cs="Times New Roman"/>
          <w:sz w:val="24"/>
          <w:szCs w:val="24"/>
        </w:rPr>
      </w:pPr>
    </w:p>
    <w:p w14:paraId="09F1870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83: - stockBought_(110,_4) - stocksOwnedEOD_(109,_4)</w:t>
      </w:r>
    </w:p>
    <w:p w14:paraId="11D60BE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0,_4) = 0</w:t>
      </w:r>
    </w:p>
    <w:p w14:paraId="5B93A07E" w14:textId="77777777" w:rsidR="001E3691" w:rsidRPr="001E3691" w:rsidRDefault="001E3691" w:rsidP="001E3691">
      <w:pPr>
        <w:jc w:val="both"/>
        <w:rPr>
          <w:rFonts w:ascii="Times New Roman" w:eastAsiaTheme="minorEastAsia" w:hAnsi="Times New Roman" w:cs="Times New Roman"/>
          <w:sz w:val="24"/>
          <w:szCs w:val="24"/>
        </w:rPr>
      </w:pPr>
    </w:p>
    <w:p w14:paraId="4980DA1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84: - stockBought_(110,_5) - stocksOwnedEOD_(109,_5)</w:t>
      </w:r>
    </w:p>
    <w:p w14:paraId="6F3C6A4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0,_5) = 0</w:t>
      </w:r>
    </w:p>
    <w:p w14:paraId="7BC69E54" w14:textId="77777777" w:rsidR="001E3691" w:rsidRPr="001E3691" w:rsidRDefault="001E3691" w:rsidP="001E3691">
      <w:pPr>
        <w:jc w:val="both"/>
        <w:rPr>
          <w:rFonts w:ascii="Times New Roman" w:eastAsiaTheme="minorEastAsia" w:hAnsi="Times New Roman" w:cs="Times New Roman"/>
          <w:sz w:val="24"/>
          <w:szCs w:val="24"/>
        </w:rPr>
      </w:pPr>
    </w:p>
    <w:p w14:paraId="0DB4E9B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85: - stockBought_(110,_6) - stocksOwnedEOD_(109,_6)</w:t>
      </w:r>
    </w:p>
    <w:p w14:paraId="7075D17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0,_6) = 0</w:t>
      </w:r>
    </w:p>
    <w:p w14:paraId="72F0A0FB" w14:textId="77777777" w:rsidR="001E3691" w:rsidRPr="001E3691" w:rsidRDefault="001E3691" w:rsidP="001E3691">
      <w:pPr>
        <w:jc w:val="both"/>
        <w:rPr>
          <w:rFonts w:ascii="Times New Roman" w:eastAsiaTheme="minorEastAsia" w:hAnsi="Times New Roman" w:cs="Times New Roman"/>
          <w:sz w:val="24"/>
          <w:szCs w:val="24"/>
        </w:rPr>
      </w:pPr>
    </w:p>
    <w:p w14:paraId="145CC19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86: - stockBought_(111,_0) - stocksOwnedEOD_(110,_0)</w:t>
      </w:r>
    </w:p>
    <w:p w14:paraId="457B497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1,_0) = 0</w:t>
      </w:r>
    </w:p>
    <w:p w14:paraId="25BE605B" w14:textId="77777777" w:rsidR="001E3691" w:rsidRPr="001E3691" w:rsidRDefault="001E3691" w:rsidP="001E3691">
      <w:pPr>
        <w:jc w:val="both"/>
        <w:rPr>
          <w:rFonts w:ascii="Times New Roman" w:eastAsiaTheme="minorEastAsia" w:hAnsi="Times New Roman" w:cs="Times New Roman"/>
          <w:sz w:val="24"/>
          <w:szCs w:val="24"/>
        </w:rPr>
      </w:pPr>
    </w:p>
    <w:p w14:paraId="13833BC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87: - stockBought_(111,_1) - stocksOwnedEOD_(110,_1)</w:t>
      </w:r>
    </w:p>
    <w:p w14:paraId="2C992E6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1,_1) = 0</w:t>
      </w:r>
    </w:p>
    <w:p w14:paraId="0B9577CA" w14:textId="77777777" w:rsidR="001E3691" w:rsidRPr="001E3691" w:rsidRDefault="001E3691" w:rsidP="001E3691">
      <w:pPr>
        <w:jc w:val="both"/>
        <w:rPr>
          <w:rFonts w:ascii="Times New Roman" w:eastAsiaTheme="minorEastAsia" w:hAnsi="Times New Roman" w:cs="Times New Roman"/>
          <w:sz w:val="24"/>
          <w:szCs w:val="24"/>
        </w:rPr>
      </w:pPr>
    </w:p>
    <w:p w14:paraId="0021427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88: - stockBought_(111,_2) - stocksOwnedEOD_(110,_2)</w:t>
      </w:r>
    </w:p>
    <w:p w14:paraId="16FFD76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1,_2) = 0</w:t>
      </w:r>
    </w:p>
    <w:p w14:paraId="6FF65949" w14:textId="77777777" w:rsidR="001E3691" w:rsidRPr="001E3691" w:rsidRDefault="001E3691" w:rsidP="001E3691">
      <w:pPr>
        <w:jc w:val="both"/>
        <w:rPr>
          <w:rFonts w:ascii="Times New Roman" w:eastAsiaTheme="minorEastAsia" w:hAnsi="Times New Roman" w:cs="Times New Roman"/>
          <w:sz w:val="24"/>
          <w:szCs w:val="24"/>
        </w:rPr>
      </w:pPr>
    </w:p>
    <w:p w14:paraId="58CC44C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1289: - stockBought_(111,_3) - stocksOwnedEOD_(110,_3)</w:t>
      </w:r>
    </w:p>
    <w:p w14:paraId="2F78657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1,_3) = 0</w:t>
      </w:r>
    </w:p>
    <w:p w14:paraId="38DA06EF" w14:textId="77777777" w:rsidR="001E3691" w:rsidRPr="001E3691" w:rsidRDefault="001E3691" w:rsidP="001E3691">
      <w:pPr>
        <w:jc w:val="both"/>
        <w:rPr>
          <w:rFonts w:ascii="Times New Roman" w:eastAsiaTheme="minorEastAsia" w:hAnsi="Times New Roman" w:cs="Times New Roman"/>
          <w:sz w:val="24"/>
          <w:szCs w:val="24"/>
        </w:rPr>
      </w:pPr>
    </w:p>
    <w:p w14:paraId="1F48E43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90: - stockBought_(111,_4) - stocksOwnedEOD_(110,_4)</w:t>
      </w:r>
    </w:p>
    <w:p w14:paraId="4A676F8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1,_4) = 0</w:t>
      </w:r>
    </w:p>
    <w:p w14:paraId="7D2DDF82" w14:textId="77777777" w:rsidR="001E3691" w:rsidRPr="001E3691" w:rsidRDefault="001E3691" w:rsidP="001E3691">
      <w:pPr>
        <w:jc w:val="both"/>
        <w:rPr>
          <w:rFonts w:ascii="Times New Roman" w:eastAsiaTheme="minorEastAsia" w:hAnsi="Times New Roman" w:cs="Times New Roman"/>
          <w:sz w:val="24"/>
          <w:szCs w:val="24"/>
        </w:rPr>
      </w:pPr>
    </w:p>
    <w:p w14:paraId="63E4862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91: - stockBought_(111,_5) - stocksOwnedEOD_(110,_5)</w:t>
      </w:r>
    </w:p>
    <w:p w14:paraId="50FB267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1,_5) = 0</w:t>
      </w:r>
    </w:p>
    <w:p w14:paraId="4DFF61B8" w14:textId="77777777" w:rsidR="001E3691" w:rsidRPr="001E3691" w:rsidRDefault="001E3691" w:rsidP="001E3691">
      <w:pPr>
        <w:jc w:val="both"/>
        <w:rPr>
          <w:rFonts w:ascii="Times New Roman" w:eastAsiaTheme="minorEastAsia" w:hAnsi="Times New Roman" w:cs="Times New Roman"/>
          <w:sz w:val="24"/>
          <w:szCs w:val="24"/>
        </w:rPr>
      </w:pPr>
    </w:p>
    <w:p w14:paraId="5954BC6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92: - stockBought_(111,_6) - stocksOwnedEOD_(110,_6)</w:t>
      </w:r>
    </w:p>
    <w:p w14:paraId="22CD0FE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1,_6) = 0</w:t>
      </w:r>
    </w:p>
    <w:p w14:paraId="2FE862F1" w14:textId="77777777" w:rsidR="001E3691" w:rsidRPr="001E3691" w:rsidRDefault="001E3691" w:rsidP="001E3691">
      <w:pPr>
        <w:jc w:val="both"/>
        <w:rPr>
          <w:rFonts w:ascii="Times New Roman" w:eastAsiaTheme="minorEastAsia" w:hAnsi="Times New Roman" w:cs="Times New Roman"/>
          <w:sz w:val="24"/>
          <w:szCs w:val="24"/>
        </w:rPr>
      </w:pPr>
    </w:p>
    <w:p w14:paraId="012896B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93: - stockBought_(112,_0) - stocksOwnedEOD_(111,_0)</w:t>
      </w:r>
    </w:p>
    <w:p w14:paraId="0D2A91D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2,_0) = 0</w:t>
      </w:r>
    </w:p>
    <w:p w14:paraId="3528E6A1" w14:textId="77777777" w:rsidR="001E3691" w:rsidRPr="001E3691" w:rsidRDefault="001E3691" w:rsidP="001E3691">
      <w:pPr>
        <w:jc w:val="both"/>
        <w:rPr>
          <w:rFonts w:ascii="Times New Roman" w:eastAsiaTheme="minorEastAsia" w:hAnsi="Times New Roman" w:cs="Times New Roman"/>
          <w:sz w:val="24"/>
          <w:szCs w:val="24"/>
        </w:rPr>
      </w:pPr>
    </w:p>
    <w:p w14:paraId="7D247C7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94: - stockBought_(112,_1) - stocksOwnedEOD_(111,_1)</w:t>
      </w:r>
    </w:p>
    <w:p w14:paraId="7BC734A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2,_1) = 0</w:t>
      </w:r>
    </w:p>
    <w:p w14:paraId="243D0B32" w14:textId="77777777" w:rsidR="001E3691" w:rsidRPr="001E3691" w:rsidRDefault="001E3691" w:rsidP="001E3691">
      <w:pPr>
        <w:jc w:val="both"/>
        <w:rPr>
          <w:rFonts w:ascii="Times New Roman" w:eastAsiaTheme="minorEastAsia" w:hAnsi="Times New Roman" w:cs="Times New Roman"/>
          <w:sz w:val="24"/>
          <w:szCs w:val="24"/>
        </w:rPr>
      </w:pPr>
    </w:p>
    <w:p w14:paraId="54E34D1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95: - stockBought_(112,_2) - stocksOwnedEOD_(111,_2)</w:t>
      </w:r>
    </w:p>
    <w:p w14:paraId="2F12241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2,_2) = 0</w:t>
      </w:r>
    </w:p>
    <w:p w14:paraId="66000017" w14:textId="77777777" w:rsidR="001E3691" w:rsidRPr="001E3691" w:rsidRDefault="001E3691" w:rsidP="001E3691">
      <w:pPr>
        <w:jc w:val="both"/>
        <w:rPr>
          <w:rFonts w:ascii="Times New Roman" w:eastAsiaTheme="minorEastAsia" w:hAnsi="Times New Roman" w:cs="Times New Roman"/>
          <w:sz w:val="24"/>
          <w:szCs w:val="24"/>
        </w:rPr>
      </w:pPr>
    </w:p>
    <w:p w14:paraId="29105BD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96: - stockBought_(112,_3) - stocksOwnedEOD_(111,_3)</w:t>
      </w:r>
    </w:p>
    <w:p w14:paraId="73A0B0C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2,_3) = 0</w:t>
      </w:r>
    </w:p>
    <w:p w14:paraId="76ABBD47" w14:textId="77777777" w:rsidR="001E3691" w:rsidRPr="001E3691" w:rsidRDefault="001E3691" w:rsidP="001E3691">
      <w:pPr>
        <w:jc w:val="both"/>
        <w:rPr>
          <w:rFonts w:ascii="Times New Roman" w:eastAsiaTheme="minorEastAsia" w:hAnsi="Times New Roman" w:cs="Times New Roman"/>
          <w:sz w:val="24"/>
          <w:szCs w:val="24"/>
        </w:rPr>
      </w:pPr>
    </w:p>
    <w:p w14:paraId="3589431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97: - stockBought_(112,_4) - stocksOwnedEOD_(111,_4)</w:t>
      </w:r>
    </w:p>
    <w:p w14:paraId="6DE0357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2,_4) = 0</w:t>
      </w:r>
    </w:p>
    <w:p w14:paraId="4D6F8A64" w14:textId="77777777" w:rsidR="001E3691" w:rsidRPr="001E3691" w:rsidRDefault="001E3691" w:rsidP="001E3691">
      <w:pPr>
        <w:jc w:val="both"/>
        <w:rPr>
          <w:rFonts w:ascii="Times New Roman" w:eastAsiaTheme="minorEastAsia" w:hAnsi="Times New Roman" w:cs="Times New Roman"/>
          <w:sz w:val="24"/>
          <w:szCs w:val="24"/>
        </w:rPr>
      </w:pPr>
    </w:p>
    <w:p w14:paraId="4B1D03D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98: - stockBought_(112,_5) - stocksOwnedEOD_(111,_5)</w:t>
      </w:r>
    </w:p>
    <w:p w14:paraId="3329C71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stocksOwnedEOD_(112,_5) = 0</w:t>
      </w:r>
    </w:p>
    <w:p w14:paraId="64C8AC94" w14:textId="77777777" w:rsidR="001E3691" w:rsidRPr="001E3691" w:rsidRDefault="001E3691" w:rsidP="001E3691">
      <w:pPr>
        <w:jc w:val="both"/>
        <w:rPr>
          <w:rFonts w:ascii="Times New Roman" w:eastAsiaTheme="minorEastAsia" w:hAnsi="Times New Roman" w:cs="Times New Roman"/>
          <w:sz w:val="24"/>
          <w:szCs w:val="24"/>
        </w:rPr>
      </w:pPr>
    </w:p>
    <w:p w14:paraId="01918C1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299: - stockBought_(112,_6) - stocksOwnedEOD_(111,_6)</w:t>
      </w:r>
    </w:p>
    <w:p w14:paraId="47B7745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2,_6) = 0</w:t>
      </w:r>
    </w:p>
    <w:p w14:paraId="63F80E38" w14:textId="77777777" w:rsidR="001E3691" w:rsidRPr="001E3691" w:rsidRDefault="001E3691" w:rsidP="001E3691">
      <w:pPr>
        <w:jc w:val="both"/>
        <w:rPr>
          <w:rFonts w:ascii="Times New Roman" w:eastAsiaTheme="minorEastAsia" w:hAnsi="Times New Roman" w:cs="Times New Roman"/>
          <w:sz w:val="24"/>
          <w:szCs w:val="24"/>
        </w:rPr>
      </w:pPr>
    </w:p>
    <w:p w14:paraId="3E46580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00: - stockBought_(113,_0) - stocksOwnedEOD_(112,_0)</w:t>
      </w:r>
    </w:p>
    <w:p w14:paraId="2BAAFA2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3,_0) = 0</w:t>
      </w:r>
    </w:p>
    <w:p w14:paraId="594B7133" w14:textId="77777777" w:rsidR="001E3691" w:rsidRPr="001E3691" w:rsidRDefault="001E3691" w:rsidP="001E3691">
      <w:pPr>
        <w:jc w:val="both"/>
        <w:rPr>
          <w:rFonts w:ascii="Times New Roman" w:eastAsiaTheme="minorEastAsia" w:hAnsi="Times New Roman" w:cs="Times New Roman"/>
          <w:sz w:val="24"/>
          <w:szCs w:val="24"/>
        </w:rPr>
      </w:pPr>
    </w:p>
    <w:p w14:paraId="3E4292D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01: - stockBought_(113,_1) - stocksOwnedEOD_(112,_1)</w:t>
      </w:r>
    </w:p>
    <w:p w14:paraId="1B08D9E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3,_1) = 0</w:t>
      </w:r>
    </w:p>
    <w:p w14:paraId="3D9BBCBF" w14:textId="77777777" w:rsidR="001E3691" w:rsidRPr="001E3691" w:rsidRDefault="001E3691" w:rsidP="001E3691">
      <w:pPr>
        <w:jc w:val="both"/>
        <w:rPr>
          <w:rFonts w:ascii="Times New Roman" w:eastAsiaTheme="minorEastAsia" w:hAnsi="Times New Roman" w:cs="Times New Roman"/>
          <w:sz w:val="24"/>
          <w:szCs w:val="24"/>
        </w:rPr>
      </w:pPr>
    </w:p>
    <w:p w14:paraId="1AA4B8B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02: - stockBought_(113,_2) - stocksOwnedEOD_(112,_2)</w:t>
      </w:r>
    </w:p>
    <w:p w14:paraId="3C4F095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3,_2) = 0</w:t>
      </w:r>
    </w:p>
    <w:p w14:paraId="3F2625AC" w14:textId="77777777" w:rsidR="001E3691" w:rsidRPr="001E3691" w:rsidRDefault="001E3691" w:rsidP="001E3691">
      <w:pPr>
        <w:jc w:val="both"/>
        <w:rPr>
          <w:rFonts w:ascii="Times New Roman" w:eastAsiaTheme="minorEastAsia" w:hAnsi="Times New Roman" w:cs="Times New Roman"/>
          <w:sz w:val="24"/>
          <w:szCs w:val="24"/>
        </w:rPr>
      </w:pPr>
    </w:p>
    <w:p w14:paraId="358013D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03: - stockBought_(113,_3) - stocksOwnedEOD_(112,_3)</w:t>
      </w:r>
    </w:p>
    <w:p w14:paraId="0D872A6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3,_3) = 0</w:t>
      </w:r>
    </w:p>
    <w:p w14:paraId="15737E54" w14:textId="77777777" w:rsidR="001E3691" w:rsidRPr="001E3691" w:rsidRDefault="001E3691" w:rsidP="001E3691">
      <w:pPr>
        <w:jc w:val="both"/>
        <w:rPr>
          <w:rFonts w:ascii="Times New Roman" w:eastAsiaTheme="minorEastAsia" w:hAnsi="Times New Roman" w:cs="Times New Roman"/>
          <w:sz w:val="24"/>
          <w:szCs w:val="24"/>
        </w:rPr>
      </w:pPr>
    </w:p>
    <w:p w14:paraId="0AC2111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04: - stockBought_(113,_4) - stocksOwnedEOD_(112,_4)</w:t>
      </w:r>
    </w:p>
    <w:p w14:paraId="5217730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3,_4) = 0</w:t>
      </w:r>
    </w:p>
    <w:p w14:paraId="68A3D5A9" w14:textId="77777777" w:rsidR="001E3691" w:rsidRPr="001E3691" w:rsidRDefault="001E3691" w:rsidP="001E3691">
      <w:pPr>
        <w:jc w:val="both"/>
        <w:rPr>
          <w:rFonts w:ascii="Times New Roman" w:eastAsiaTheme="minorEastAsia" w:hAnsi="Times New Roman" w:cs="Times New Roman"/>
          <w:sz w:val="24"/>
          <w:szCs w:val="24"/>
        </w:rPr>
      </w:pPr>
    </w:p>
    <w:p w14:paraId="7048AE9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05: - stockBought_(113,_5) - stocksOwnedEOD_(112,_5)</w:t>
      </w:r>
    </w:p>
    <w:p w14:paraId="2F5F2D9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3,_5) = 0</w:t>
      </w:r>
    </w:p>
    <w:p w14:paraId="716536E6" w14:textId="77777777" w:rsidR="001E3691" w:rsidRPr="001E3691" w:rsidRDefault="001E3691" w:rsidP="001E3691">
      <w:pPr>
        <w:jc w:val="both"/>
        <w:rPr>
          <w:rFonts w:ascii="Times New Roman" w:eastAsiaTheme="minorEastAsia" w:hAnsi="Times New Roman" w:cs="Times New Roman"/>
          <w:sz w:val="24"/>
          <w:szCs w:val="24"/>
        </w:rPr>
      </w:pPr>
    </w:p>
    <w:p w14:paraId="52F7FA1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06: - stockBought_(113,_6) - stocksOwnedEOD_(112,_6)</w:t>
      </w:r>
    </w:p>
    <w:p w14:paraId="0E42D50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3,_6) = 0</w:t>
      </w:r>
    </w:p>
    <w:p w14:paraId="34F2FA48" w14:textId="77777777" w:rsidR="001E3691" w:rsidRPr="001E3691" w:rsidRDefault="001E3691" w:rsidP="001E3691">
      <w:pPr>
        <w:jc w:val="both"/>
        <w:rPr>
          <w:rFonts w:ascii="Times New Roman" w:eastAsiaTheme="minorEastAsia" w:hAnsi="Times New Roman" w:cs="Times New Roman"/>
          <w:sz w:val="24"/>
          <w:szCs w:val="24"/>
        </w:rPr>
      </w:pPr>
    </w:p>
    <w:p w14:paraId="6878715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07: - stockBought_(114,_0) - stocksOwnedEOD_(113,_0)</w:t>
      </w:r>
    </w:p>
    <w:p w14:paraId="6FA1515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4,_0) = 0</w:t>
      </w:r>
    </w:p>
    <w:p w14:paraId="1AB9CFDF" w14:textId="77777777" w:rsidR="001E3691" w:rsidRPr="001E3691" w:rsidRDefault="001E3691" w:rsidP="001E3691">
      <w:pPr>
        <w:jc w:val="both"/>
        <w:rPr>
          <w:rFonts w:ascii="Times New Roman" w:eastAsiaTheme="minorEastAsia" w:hAnsi="Times New Roman" w:cs="Times New Roman"/>
          <w:sz w:val="24"/>
          <w:szCs w:val="24"/>
        </w:rPr>
      </w:pPr>
    </w:p>
    <w:p w14:paraId="6568551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08: - stockBought_(114,_1) - stocksOwnedEOD_(113,_1)</w:t>
      </w:r>
    </w:p>
    <w:p w14:paraId="6E94F3D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4,_1) = 0</w:t>
      </w:r>
    </w:p>
    <w:p w14:paraId="635CABC5" w14:textId="77777777" w:rsidR="001E3691" w:rsidRPr="001E3691" w:rsidRDefault="001E3691" w:rsidP="001E3691">
      <w:pPr>
        <w:jc w:val="both"/>
        <w:rPr>
          <w:rFonts w:ascii="Times New Roman" w:eastAsiaTheme="minorEastAsia" w:hAnsi="Times New Roman" w:cs="Times New Roman"/>
          <w:sz w:val="24"/>
          <w:szCs w:val="24"/>
        </w:rPr>
      </w:pPr>
    </w:p>
    <w:p w14:paraId="753684D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09: - stockBought_(114,_2) - stocksOwnedEOD_(113,_2)</w:t>
      </w:r>
    </w:p>
    <w:p w14:paraId="4793625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4,_2) = 0</w:t>
      </w:r>
    </w:p>
    <w:p w14:paraId="7C302720" w14:textId="77777777" w:rsidR="001E3691" w:rsidRPr="001E3691" w:rsidRDefault="001E3691" w:rsidP="001E3691">
      <w:pPr>
        <w:jc w:val="both"/>
        <w:rPr>
          <w:rFonts w:ascii="Times New Roman" w:eastAsiaTheme="minorEastAsia" w:hAnsi="Times New Roman" w:cs="Times New Roman"/>
          <w:sz w:val="24"/>
          <w:szCs w:val="24"/>
        </w:rPr>
      </w:pPr>
    </w:p>
    <w:p w14:paraId="5E59E51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10: - stockBought_(114,_3) - stocksOwnedEOD_(113,_3)</w:t>
      </w:r>
    </w:p>
    <w:p w14:paraId="39B5B37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4,_3) = 0</w:t>
      </w:r>
    </w:p>
    <w:p w14:paraId="0AB394FC" w14:textId="77777777" w:rsidR="001E3691" w:rsidRPr="001E3691" w:rsidRDefault="001E3691" w:rsidP="001E3691">
      <w:pPr>
        <w:jc w:val="both"/>
        <w:rPr>
          <w:rFonts w:ascii="Times New Roman" w:eastAsiaTheme="minorEastAsia" w:hAnsi="Times New Roman" w:cs="Times New Roman"/>
          <w:sz w:val="24"/>
          <w:szCs w:val="24"/>
        </w:rPr>
      </w:pPr>
    </w:p>
    <w:p w14:paraId="2667417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11: - stockBought_(114,_4) - stocksOwnedEOD_(113,_4)</w:t>
      </w:r>
    </w:p>
    <w:p w14:paraId="62475BB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4,_4) = 0</w:t>
      </w:r>
    </w:p>
    <w:p w14:paraId="6696E52E" w14:textId="77777777" w:rsidR="001E3691" w:rsidRPr="001E3691" w:rsidRDefault="001E3691" w:rsidP="001E3691">
      <w:pPr>
        <w:jc w:val="both"/>
        <w:rPr>
          <w:rFonts w:ascii="Times New Roman" w:eastAsiaTheme="minorEastAsia" w:hAnsi="Times New Roman" w:cs="Times New Roman"/>
          <w:sz w:val="24"/>
          <w:szCs w:val="24"/>
        </w:rPr>
      </w:pPr>
    </w:p>
    <w:p w14:paraId="45E3042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12: - stockBought_(114,_5) - stocksOwnedEOD_(113,_5)</w:t>
      </w:r>
    </w:p>
    <w:p w14:paraId="3123425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4,_5) = 0</w:t>
      </w:r>
    </w:p>
    <w:p w14:paraId="30B47B84" w14:textId="77777777" w:rsidR="001E3691" w:rsidRPr="001E3691" w:rsidRDefault="001E3691" w:rsidP="001E3691">
      <w:pPr>
        <w:jc w:val="both"/>
        <w:rPr>
          <w:rFonts w:ascii="Times New Roman" w:eastAsiaTheme="minorEastAsia" w:hAnsi="Times New Roman" w:cs="Times New Roman"/>
          <w:sz w:val="24"/>
          <w:szCs w:val="24"/>
        </w:rPr>
      </w:pPr>
    </w:p>
    <w:p w14:paraId="16F3391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13: - stockBought_(114,_6) - stocksOwnedEOD_(113,_6)</w:t>
      </w:r>
    </w:p>
    <w:p w14:paraId="0BE2F64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4,_6) = 0</w:t>
      </w:r>
    </w:p>
    <w:p w14:paraId="1D0F25D0" w14:textId="77777777" w:rsidR="001E3691" w:rsidRPr="001E3691" w:rsidRDefault="001E3691" w:rsidP="001E3691">
      <w:pPr>
        <w:jc w:val="both"/>
        <w:rPr>
          <w:rFonts w:ascii="Times New Roman" w:eastAsiaTheme="minorEastAsia" w:hAnsi="Times New Roman" w:cs="Times New Roman"/>
          <w:sz w:val="24"/>
          <w:szCs w:val="24"/>
        </w:rPr>
      </w:pPr>
    </w:p>
    <w:p w14:paraId="692A677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14: - stockBought_(115,_0) - stocksOwnedEOD_(114,_0)</w:t>
      </w:r>
    </w:p>
    <w:p w14:paraId="1AD118D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5,_0) = 0</w:t>
      </w:r>
    </w:p>
    <w:p w14:paraId="62B23E80" w14:textId="77777777" w:rsidR="001E3691" w:rsidRPr="001E3691" w:rsidRDefault="001E3691" w:rsidP="001E3691">
      <w:pPr>
        <w:jc w:val="both"/>
        <w:rPr>
          <w:rFonts w:ascii="Times New Roman" w:eastAsiaTheme="minorEastAsia" w:hAnsi="Times New Roman" w:cs="Times New Roman"/>
          <w:sz w:val="24"/>
          <w:szCs w:val="24"/>
        </w:rPr>
      </w:pPr>
    </w:p>
    <w:p w14:paraId="6B14AB4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15: - stockBought_(115,_1) - stocksOwnedEOD_(114,_1)</w:t>
      </w:r>
    </w:p>
    <w:p w14:paraId="12FAFF5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5,_1) = 0</w:t>
      </w:r>
    </w:p>
    <w:p w14:paraId="422333FB" w14:textId="77777777" w:rsidR="001E3691" w:rsidRPr="001E3691" w:rsidRDefault="001E3691" w:rsidP="001E3691">
      <w:pPr>
        <w:jc w:val="both"/>
        <w:rPr>
          <w:rFonts w:ascii="Times New Roman" w:eastAsiaTheme="minorEastAsia" w:hAnsi="Times New Roman" w:cs="Times New Roman"/>
          <w:sz w:val="24"/>
          <w:szCs w:val="24"/>
        </w:rPr>
      </w:pPr>
    </w:p>
    <w:p w14:paraId="5B8DE99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16: - stockBought_(115,_2) - stocksOwnedEOD_(114,_2)</w:t>
      </w:r>
    </w:p>
    <w:p w14:paraId="6E46412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5,_2) = 0</w:t>
      </w:r>
    </w:p>
    <w:p w14:paraId="183E8170" w14:textId="77777777" w:rsidR="001E3691" w:rsidRPr="001E3691" w:rsidRDefault="001E3691" w:rsidP="001E3691">
      <w:pPr>
        <w:jc w:val="both"/>
        <w:rPr>
          <w:rFonts w:ascii="Times New Roman" w:eastAsiaTheme="minorEastAsia" w:hAnsi="Times New Roman" w:cs="Times New Roman"/>
          <w:sz w:val="24"/>
          <w:szCs w:val="24"/>
        </w:rPr>
      </w:pPr>
    </w:p>
    <w:p w14:paraId="30F85A5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1317: - stockBought_(115,_3) - stocksOwnedEOD_(114,_3)</w:t>
      </w:r>
    </w:p>
    <w:p w14:paraId="42AF6FD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5,_3) = 0</w:t>
      </w:r>
    </w:p>
    <w:p w14:paraId="5F632F19" w14:textId="77777777" w:rsidR="001E3691" w:rsidRPr="001E3691" w:rsidRDefault="001E3691" w:rsidP="001E3691">
      <w:pPr>
        <w:jc w:val="both"/>
        <w:rPr>
          <w:rFonts w:ascii="Times New Roman" w:eastAsiaTheme="minorEastAsia" w:hAnsi="Times New Roman" w:cs="Times New Roman"/>
          <w:sz w:val="24"/>
          <w:szCs w:val="24"/>
        </w:rPr>
      </w:pPr>
    </w:p>
    <w:p w14:paraId="7B12CCA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18: - stockBought_(115,_4) - stocksOwnedEOD_(114,_4)</w:t>
      </w:r>
    </w:p>
    <w:p w14:paraId="1B4275E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5,_4) = 0</w:t>
      </w:r>
    </w:p>
    <w:p w14:paraId="5FB18777" w14:textId="77777777" w:rsidR="001E3691" w:rsidRPr="001E3691" w:rsidRDefault="001E3691" w:rsidP="001E3691">
      <w:pPr>
        <w:jc w:val="both"/>
        <w:rPr>
          <w:rFonts w:ascii="Times New Roman" w:eastAsiaTheme="minorEastAsia" w:hAnsi="Times New Roman" w:cs="Times New Roman"/>
          <w:sz w:val="24"/>
          <w:szCs w:val="24"/>
        </w:rPr>
      </w:pPr>
    </w:p>
    <w:p w14:paraId="38A6BFB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19: - stockBought_(115,_5) - stocksOwnedEOD_(114,_5)</w:t>
      </w:r>
    </w:p>
    <w:p w14:paraId="7014AC8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5,_5) = 0</w:t>
      </w:r>
    </w:p>
    <w:p w14:paraId="642AF4CE" w14:textId="77777777" w:rsidR="001E3691" w:rsidRPr="001E3691" w:rsidRDefault="001E3691" w:rsidP="001E3691">
      <w:pPr>
        <w:jc w:val="both"/>
        <w:rPr>
          <w:rFonts w:ascii="Times New Roman" w:eastAsiaTheme="minorEastAsia" w:hAnsi="Times New Roman" w:cs="Times New Roman"/>
          <w:sz w:val="24"/>
          <w:szCs w:val="24"/>
        </w:rPr>
      </w:pPr>
    </w:p>
    <w:p w14:paraId="5EFE6D2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20: - stockBought_(115,_6) - stocksOwnedEOD_(114,_6)</w:t>
      </w:r>
    </w:p>
    <w:p w14:paraId="61AE8E1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5,_6) = 0</w:t>
      </w:r>
    </w:p>
    <w:p w14:paraId="008D09A8" w14:textId="77777777" w:rsidR="001E3691" w:rsidRPr="001E3691" w:rsidRDefault="001E3691" w:rsidP="001E3691">
      <w:pPr>
        <w:jc w:val="both"/>
        <w:rPr>
          <w:rFonts w:ascii="Times New Roman" w:eastAsiaTheme="minorEastAsia" w:hAnsi="Times New Roman" w:cs="Times New Roman"/>
          <w:sz w:val="24"/>
          <w:szCs w:val="24"/>
        </w:rPr>
      </w:pPr>
    </w:p>
    <w:p w14:paraId="3DB81F9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21: - stockBought_(116,_0) - stocksOwnedEOD_(115,_0)</w:t>
      </w:r>
    </w:p>
    <w:p w14:paraId="5BA0A81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6,_0) = 0</w:t>
      </w:r>
    </w:p>
    <w:p w14:paraId="3D5E580C" w14:textId="77777777" w:rsidR="001E3691" w:rsidRPr="001E3691" w:rsidRDefault="001E3691" w:rsidP="001E3691">
      <w:pPr>
        <w:jc w:val="both"/>
        <w:rPr>
          <w:rFonts w:ascii="Times New Roman" w:eastAsiaTheme="minorEastAsia" w:hAnsi="Times New Roman" w:cs="Times New Roman"/>
          <w:sz w:val="24"/>
          <w:szCs w:val="24"/>
        </w:rPr>
      </w:pPr>
    </w:p>
    <w:p w14:paraId="6764935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22: - stockBought_(116,_1) - stocksOwnedEOD_(115,_1)</w:t>
      </w:r>
    </w:p>
    <w:p w14:paraId="18750EF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6,_1) = 0</w:t>
      </w:r>
    </w:p>
    <w:p w14:paraId="5DCB6FC5" w14:textId="77777777" w:rsidR="001E3691" w:rsidRPr="001E3691" w:rsidRDefault="001E3691" w:rsidP="001E3691">
      <w:pPr>
        <w:jc w:val="both"/>
        <w:rPr>
          <w:rFonts w:ascii="Times New Roman" w:eastAsiaTheme="minorEastAsia" w:hAnsi="Times New Roman" w:cs="Times New Roman"/>
          <w:sz w:val="24"/>
          <w:szCs w:val="24"/>
        </w:rPr>
      </w:pPr>
    </w:p>
    <w:p w14:paraId="608BBD3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23: - stockBought_(116,_2) - stocksOwnedEOD_(115,_2)</w:t>
      </w:r>
    </w:p>
    <w:p w14:paraId="6BE5FED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6,_2) = 0</w:t>
      </w:r>
    </w:p>
    <w:p w14:paraId="716DF8C8" w14:textId="77777777" w:rsidR="001E3691" w:rsidRPr="001E3691" w:rsidRDefault="001E3691" w:rsidP="001E3691">
      <w:pPr>
        <w:jc w:val="both"/>
        <w:rPr>
          <w:rFonts w:ascii="Times New Roman" w:eastAsiaTheme="minorEastAsia" w:hAnsi="Times New Roman" w:cs="Times New Roman"/>
          <w:sz w:val="24"/>
          <w:szCs w:val="24"/>
        </w:rPr>
      </w:pPr>
    </w:p>
    <w:p w14:paraId="22EE14E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24: - stockBought_(116,_3) - stocksOwnedEOD_(115,_3)</w:t>
      </w:r>
    </w:p>
    <w:p w14:paraId="22A4D2B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6,_3) = 0</w:t>
      </w:r>
    </w:p>
    <w:p w14:paraId="28336B94" w14:textId="77777777" w:rsidR="001E3691" w:rsidRPr="001E3691" w:rsidRDefault="001E3691" w:rsidP="001E3691">
      <w:pPr>
        <w:jc w:val="both"/>
        <w:rPr>
          <w:rFonts w:ascii="Times New Roman" w:eastAsiaTheme="minorEastAsia" w:hAnsi="Times New Roman" w:cs="Times New Roman"/>
          <w:sz w:val="24"/>
          <w:szCs w:val="24"/>
        </w:rPr>
      </w:pPr>
    </w:p>
    <w:p w14:paraId="57B2C4B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25: - stockBought_(116,_4) - stocksOwnedEOD_(115,_4)</w:t>
      </w:r>
    </w:p>
    <w:p w14:paraId="0032547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6,_4) = 0</w:t>
      </w:r>
    </w:p>
    <w:p w14:paraId="25DE14FF" w14:textId="77777777" w:rsidR="001E3691" w:rsidRPr="001E3691" w:rsidRDefault="001E3691" w:rsidP="001E3691">
      <w:pPr>
        <w:jc w:val="both"/>
        <w:rPr>
          <w:rFonts w:ascii="Times New Roman" w:eastAsiaTheme="minorEastAsia" w:hAnsi="Times New Roman" w:cs="Times New Roman"/>
          <w:sz w:val="24"/>
          <w:szCs w:val="24"/>
        </w:rPr>
      </w:pPr>
    </w:p>
    <w:p w14:paraId="53D838F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26: - stockBought_(116,_5) - stocksOwnedEOD_(115,_5)</w:t>
      </w:r>
    </w:p>
    <w:p w14:paraId="290EBBD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stocksOwnedEOD_(116,_5) = 0</w:t>
      </w:r>
    </w:p>
    <w:p w14:paraId="35490BF6" w14:textId="77777777" w:rsidR="001E3691" w:rsidRPr="001E3691" w:rsidRDefault="001E3691" w:rsidP="001E3691">
      <w:pPr>
        <w:jc w:val="both"/>
        <w:rPr>
          <w:rFonts w:ascii="Times New Roman" w:eastAsiaTheme="minorEastAsia" w:hAnsi="Times New Roman" w:cs="Times New Roman"/>
          <w:sz w:val="24"/>
          <w:szCs w:val="24"/>
        </w:rPr>
      </w:pPr>
    </w:p>
    <w:p w14:paraId="4E5CA29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27: - stockBought_(116,_6) - stocksOwnedEOD_(115,_6)</w:t>
      </w:r>
    </w:p>
    <w:p w14:paraId="52D5C2C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6,_6) = 0</w:t>
      </w:r>
    </w:p>
    <w:p w14:paraId="6D9F5E22" w14:textId="77777777" w:rsidR="001E3691" w:rsidRPr="001E3691" w:rsidRDefault="001E3691" w:rsidP="001E3691">
      <w:pPr>
        <w:jc w:val="both"/>
        <w:rPr>
          <w:rFonts w:ascii="Times New Roman" w:eastAsiaTheme="minorEastAsia" w:hAnsi="Times New Roman" w:cs="Times New Roman"/>
          <w:sz w:val="24"/>
          <w:szCs w:val="24"/>
        </w:rPr>
      </w:pPr>
    </w:p>
    <w:p w14:paraId="15EB1D8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28: - stockBought_(117,_0) - stocksOwnedEOD_(116,_0)</w:t>
      </w:r>
    </w:p>
    <w:p w14:paraId="77D7F87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7,_0) = 0</w:t>
      </w:r>
    </w:p>
    <w:p w14:paraId="3362D653" w14:textId="77777777" w:rsidR="001E3691" w:rsidRPr="001E3691" w:rsidRDefault="001E3691" w:rsidP="001E3691">
      <w:pPr>
        <w:jc w:val="both"/>
        <w:rPr>
          <w:rFonts w:ascii="Times New Roman" w:eastAsiaTheme="minorEastAsia" w:hAnsi="Times New Roman" w:cs="Times New Roman"/>
          <w:sz w:val="24"/>
          <w:szCs w:val="24"/>
        </w:rPr>
      </w:pPr>
    </w:p>
    <w:p w14:paraId="71C50EE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29: - stockBought_(117,_1) - stocksOwnedEOD_(116,_1)</w:t>
      </w:r>
    </w:p>
    <w:p w14:paraId="2FD8E10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7,_1) = 0</w:t>
      </w:r>
    </w:p>
    <w:p w14:paraId="2E3E6765" w14:textId="77777777" w:rsidR="001E3691" w:rsidRPr="001E3691" w:rsidRDefault="001E3691" w:rsidP="001E3691">
      <w:pPr>
        <w:jc w:val="both"/>
        <w:rPr>
          <w:rFonts w:ascii="Times New Roman" w:eastAsiaTheme="minorEastAsia" w:hAnsi="Times New Roman" w:cs="Times New Roman"/>
          <w:sz w:val="24"/>
          <w:szCs w:val="24"/>
        </w:rPr>
      </w:pPr>
    </w:p>
    <w:p w14:paraId="2B1165F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30: - stockBought_(117,_2) - stocksOwnedEOD_(116,_2)</w:t>
      </w:r>
    </w:p>
    <w:p w14:paraId="558140C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7,_2) = 0</w:t>
      </w:r>
    </w:p>
    <w:p w14:paraId="5A9F8EF3" w14:textId="77777777" w:rsidR="001E3691" w:rsidRPr="001E3691" w:rsidRDefault="001E3691" w:rsidP="001E3691">
      <w:pPr>
        <w:jc w:val="both"/>
        <w:rPr>
          <w:rFonts w:ascii="Times New Roman" w:eastAsiaTheme="minorEastAsia" w:hAnsi="Times New Roman" w:cs="Times New Roman"/>
          <w:sz w:val="24"/>
          <w:szCs w:val="24"/>
        </w:rPr>
      </w:pPr>
    </w:p>
    <w:p w14:paraId="363BED0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31: - stockBought_(117,_3) - stocksOwnedEOD_(116,_3)</w:t>
      </w:r>
    </w:p>
    <w:p w14:paraId="33FFE1F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7,_3) = 0</w:t>
      </w:r>
    </w:p>
    <w:p w14:paraId="7A8D30DF" w14:textId="77777777" w:rsidR="001E3691" w:rsidRPr="001E3691" w:rsidRDefault="001E3691" w:rsidP="001E3691">
      <w:pPr>
        <w:jc w:val="both"/>
        <w:rPr>
          <w:rFonts w:ascii="Times New Roman" w:eastAsiaTheme="minorEastAsia" w:hAnsi="Times New Roman" w:cs="Times New Roman"/>
          <w:sz w:val="24"/>
          <w:szCs w:val="24"/>
        </w:rPr>
      </w:pPr>
    </w:p>
    <w:p w14:paraId="1598E14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32: - stockBought_(117,_4) - stocksOwnedEOD_(116,_4)</w:t>
      </w:r>
    </w:p>
    <w:p w14:paraId="2507742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7,_4) = 0</w:t>
      </w:r>
    </w:p>
    <w:p w14:paraId="2A00C734" w14:textId="77777777" w:rsidR="001E3691" w:rsidRPr="001E3691" w:rsidRDefault="001E3691" w:rsidP="001E3691">
      <w:pPr>
        <w:jc w:val="both"/>
        <w:rPr>
          <w:rFonts w:ascii="Times New Roman" w:eastAsiaTheme="minorEastAsia" w:hAnsi="Times New Roman" w:cs="Times New Roman"/>
          <w:sz w:val="24"/>
          <w:szCs w:val="24"/>
        </w:rPr>
      </w:pPr>
    </w:p>
    <w:p w14:paraId="7AE6DC1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33: - stockBought_(117,_5) - stocksOwnedEOD_(116,_5)</w:t>
      </w:r>
    </w:p>
    <w:p w14:paraId="05968C7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7,_5) = 0</w:t>
      </w:r>
    </w:p>
    <w:p w14:paraId="7B987657" w14:textId="77777777" w:rsidR="001E3691" w:rsidRPr="001E3691" w:rsidRDefault="001E3691" w:rsidP="001E3691">
      <w:pPr>
        <w:jc w:val="both"/>
        <w:rPr>
          <w:rFonts w:ascii="Times New Roman" w:eastAsiaTheme="minorEastAsia" w:hAnsi="Times New Roman" w:cs="Times New Roman"/>
          <w:sz w:val="24"/>
          <w:szCs w:val="24"/>
        </w:rPr>
      </w:pPr>
    </w:p>
    <w:p w14:paraId="2300ED2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34: - stockBought_(117,_6) - stocksOwnedEOD_(116,_6)</w:t>
      </w:r>
    </w:p>
    <w:p w14:paraId="7595D8D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7,_6) = 0</w:t>
      </w:r>
    </w:p>
    <w:p w14:paraId="10AC7F62" w14:textId="77777777" w:rsidR="001E3691" w:rsidRPr="001E3691" w:rsidRDefault="001E3691" w:rsidP="001E3691">
      <w:pPr>
        <w:jc w:val="both"/>
        <w:rPr>
          <w:rFonts w:ascii="Times New Roman" w:eastAsiaTheme="minorEastAsia" w:hAnsi="Times New Roman" w:cs="Times New Roman"/>
          <w:sz w:val="24"/>
          <w:szCs w:val="24"/>
        </w:rPr>
      </w:pPr>
    </w:p>
    <w:p w14:paraId="449F8CF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35: - stockBought_(118,_0) - stocksOwnedEOD_(117,_0)</w:t>
      </w:r>
    </w:p>
    <w:p w14:paraId="37EFF30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8,_0) = 0</w:t>
      </w:r>
    </w:p>
    <w:p w14:paraId="0B4BA486" w14:textId="77777777" w:rsidR="001E3691" w:rsidRPr="001E3691" w:rsidRDefault="001E3691" w:rsidP="001E3691">
      <w:pPr>
        <w:jc w:val="both"/>
        <w:rPr>
          <w:rFonts w:ascii="Times New Roman" w:eastAsiaTheme="minorEastAsia" w:hAnsi="Times New Roman" w:cs="Times New Roman"/>
          <w:sz w:val="24"/>
          <w:szCs w:val="24"/>
        </w:rPr>
      </w:pPr>
    </w:p>
    <w:p w14:paraId="6FF34CA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36: - stockBought_(118,_1) - stocksOwnedEOD_(117,_1)</w:t>
      </w:r>
    </w:p>
    <w:p w14:paraId="63D036F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8,_1) = 0</w:t>
      </w:r>
    </w:p>
    <w:p w14:paraId="45D9D0FD" w14:textId="77777777" w:rsidR="001E3691" w:rsidRPr="001E3691" w:rsidRDefault="001E3691" w:rsidP="001E3691">
      <w:pPr>
        <w:jc w:val="both"/>
        <w:rPr>
          <w:rFonts w:ascii="Times New Roman" w:eastAsiaTheme="minorEastAsia" w:hAnsi="Times New Roman" w:cs="Times New Roman"/>
          <w:sz w:val="24"/>
          <w:szCs w:val="24"/>
        </w:rPr>
      </w:pPr>
    </w:p>
    <w:p w14:paraId="50334E4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37: - stockBought_(118,_2) - stocksOwnedEOD_(117,_2)</w:t>
      </w:r>
    </w:p>
    <w:p w14:paraId="5B4EE7D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8,_2) = 0</w:t>
      </w:r>
    </w:p>
    <w:p w14:paraId="7D21DC9A" w14:textId="77777777" w:rsidR="001E3691" w:rsidRPr="001E3691" w:rsidRDefault="001E3691" w:rsidP="001E3691">
      <w:pPr>
        <w:jc w:val="both"/>
        <w:rPr>
          <w:rFonts w:ascii="Times New Roman" w:eastAsiaTheme="minorEastAsia" w:hAnsi="Times New Roman" w:cs="Times New Roman"/>
          <w:sz w:val="24"/>
          <w:szCs w:val="24"/>
        </w:rPr>
      </w:pPr>
    </w:p>
    <w:p w14:paraId="1718FF8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38: - stockBought_(118,_3) - stocksOwnedEOD_(117,_3)</w:t>
      </w:r>
    </w:p>
    <w:p w14:paraId="3510849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8,_3) = 0</w:t>
      </w:r>
    </w:p>
    <w:p w14:paraId="55BB4974" w14:textId="77777777" w:rsidR="001E3691" w:rsidRPr="001E3691" w:rsidRDefault="001E3691" w:rsidP="001E3691">
      <w:pPr>
        <w:jc w:val="both"/>
        <w:rPr>
          <w:rFonts w:ascii="Times New Roman" w:eastAsiaTheme="minorEastAsia" w:hAnsi="Times New Roman" w:cs="Times New Roman"/>
          <w:sz w:val="24"/>
          <w:szCs w:val="24"/>
        </w:rPr>
      </w:pPr>
    </w:p>
    <w:p w14:paraId="0CFDD49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39: - stockBought_(118,_4) - stocksOwnedEOD_(117,_4)</w:t>
      </w:r>
    </w:p>
    <w:p w14:paraId="00D24CF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8,_4) = 0</w:t>
      </w:r>
    </w:p>
    <w:p w14:paraId="1EDFC04E" w14:textId="77777777" w:rsidR="001E3691" w:rsidRPr="001E3691" w:rsidRDefault="001E3691" w:rsidP="001E3691">
      <w:pPr>
        <w:jc w:val="both"/>
        <w:rPr>
          <w:rFonts w:ascii="Times New Roman" w:eastAsiaTheme="minorEastAsia" w:hAnsi="Times New Roman" w:cs="Times New Roman"/>
          <w:sz w:val="24"/>
          <w:szCs w:val="24"/>
        </w:rPr>
      </w:pPr>
    </w:p>
    <w:p w14:paraId="08E12DA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40: - stockBought_(118,_5) - stocksOwnedEOD_(117,_5)</w:t>
      </w:r>
    </w:p>
    <w:p w14:paraId="41A04EC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8,_5) = 0</w:t>
      </w:r>
    </w:p>
    <w:p w14:paraId="3DFBA703" w14:textId="77777777" w:rsidR="001E3691" w:rsidRPr="001E3691" w:rsidRDefault="001E3691" w:rsidP="001E3691">
      <w:pPr>
        <w:jc w:val="both"/>
        <w:rPr>
          <w:rFonts w:ascii="Times New Roman" w:eastAsiaTheme="minorEastAsia" w:hAnsi="Times New Roman" w:cs="Times New Roman"/>
          <w:sz w:val="24"/>
          <w:szCs w:val="24"/>
        </w:rPr>
      </w:pPr>
    </w:p>
    <w:p w14:paraId="7A42F76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41: - stockBought_(118,_6) - stocksOwnedEOD_(117,_6)</w:t>
      </w:r>
    </w:p>
    <w:p w14:paraId="761A180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8,_6) = 0</w:t>
      </w:r>
    </w:p>
    <w:p w14:paraId="62190794" w14:textId="77777777" w:rsidR="001E3691" w:rsidRPr="001E3691" w:rsidRDefault="001E3691" w:rsidP="001E3691">
      <w:pPr>
        <w:jc w:val="both"/>
        <w:rPr>
          <w:rFonts w:ascii="Times New Roman" w:eastAsiaTheme="minorEastAsia" w:hAnsi="Times New Roman" w:cs="Times New Roman"/>
          <w:sz w:val="24"/>
          <w:szCs w:val="24"/>
        </w:rPr>
      </w:pPr>
    </w:p>
    <w:p w14:paraId="7544B1C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42: - stockBought_(119,_0) - stocksOwnedEOD_(118,_0)</w:t>
      </w:r>
    </w:p>
    <w:p w14:paraId="6764E02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9,_0) = 0</w:t>
      </w:r>
    </w:p>
    <w:p w14:paraId="23F92A3E" w14:textId="77777777" w:rsidR="001E3691" w:rsidRPr="001E3691" w:rsidRDefault="001E3691" w:rsidP="001E3691">
      <w:pPr>
        <w:jc w:val="both"/>
        <w:rPr>
          <w:rFonts w:ascii="Times New Roman" w:eastAsiaTheme="minorEastAsia" w:hAnsi="Times New Roman" w:cs="Times New Roman"/>
          <w:sz w:val="24"/>
          <w:szCs w:val="24"/>
        </w:rPr>
      </w:pPr>
    </w:p>
    <w:p w14:paraId="28D644B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43: - stockBought_(119,_1) - stocksOwnedEOD_(118,_1)</w:t>
      </w:r>
    </w:p>
    <w:p w14:paraId="3F17298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9,_1) = 0</w:t>
      </w:r>
    </w:p>
    <w:p w14:paraId="76A0DBFC" w14:textId="77777777" w:rsidR="001E3691" w:rsidRPr="001E3691" w:rsidRDefault="001E3691" w:rsidP="001E3691">
      <w:pPr>
        <w:jc w:val="both"/>
        <w:rPr>
          <w:rFonts w:ascii="Times New Roman" w:eastAsiaTheme="minorEastAsia" w:hAnsi="Times New Roman" w:cs="Times New Roman"/>
          <w:sz w:val="24"/>
          <w:szCs w:val="24"/>
        </w:rPr>
      </w:pPr>
    </w:p>
    <w:p w14:paraId="1424386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44: - stockBought_(119,_2) - stocksOwnedEOD_(118,_2)</w:t>
      </w:r>
    </w:p>
    <w:p w14:paraId="4C938F0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9,_2) = 0</w:t>
      </w:r>
    </w:p>
    <w:p w14:paraId="53E28BFB" w14:textId="77777777" w:rsidR="001E3691" w:rsidRPr="001E3691" w:rsidRDefault="001E3691" w:rsidP="001E3691">
      <w:pPr>
        <w:jc w:val="both"/>
        <w:rPr>
          <w:rFonts w:ascii="Times New Roman" w:eastAsiaTheme="minorEastAsia" w:hAnsi="Times New Roman" w:cs="Times New Roman"/>
          <w:sz w:val="24"/>
          <w:szCs w:val="24"/>
        </w:rPr>
      </w:pPr>
    </w:p>
    <w:p w14:paraId="3520FBD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1345: - stockBought_(119,_3) - stocksOwnedEOD_(118,_3)</w:t>
      </w:r>
    </w:p>
    <w:p w14:paraId="4D6B4BC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9,_3) = 0</w:t>
      </w:r>
    </w:p>
    <w:p w14:paraId="2846690F" w14:textId="77777777" w:rsidR="001E3691" w:rsidRPr="001E3691" w:rsidRDefault="001E3691" w:rsidP="001E3691">
      <w:pPr>
        <w:jc w:val="both"/>
        <w:rPr>
          <w:rFonts w:ascii="Times New Roman" w:eastAsiaTheme="minorEastAsia" w:hAnsi="Times New Roman" w:cs="Times New Roman"/>
          <w:sz w:val="24"/>
          <w:szCs w:val="24"/>
        </w:rPr>
      </w:pPr>
    </w:p>
    <w:p w14:paraId="3039298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46: - stockBought_(119,_4) - stocksOwnedEOD_(118,_4)</w:t>
      </w:r>
    </w:p>
    <w:p w14:paraId="1BFB326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9,_4) = 0</w:t>
      </w:r>
    </w:p>
    <w:p w14:paraId="0EC88344" w14:textId="77777777" w:rsidR="001E3691" w:rsidRPr="001E3691" w:rsidRDefault="001E3691" w:rsidP="001E3691">
      <w:pPr>
        <w:jc w:val="both"/>
        <w:rPr>
          <w:rFonts w:ascii="Times New Roman" w:eastAsiaTheme="minorEastAsia" w:hAnsi="Times New Roman" w:cs="Times New Roman"/>
          <w:sz w:val="24"/>
          <w:szCs w:val="24"/>
        </w:rPr>
      </w:pPr>
    </w:p>
    <w:p w14:paraId="3D607AE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47: - stockBought_(119,_5) - stocksOwnedEOD_(118,_5)</w:t>
      </w:r>
    </w:p>
    <w:p w14:paraId="3956E5E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9,_5) = 0</w:t>
      </w:r>
    </w:p>
    <w:p w14:paraId="55BE926D" w14:textId="77777777" w:rsidR="001E3691" w:rsidRPr="001E3691" w:rsidRDefault="001E3691" w:rsidP="001E3691">
      <w:pPr>
        <w:jc w:val="both"/>
        <w:rPr>
          <w:rFonts w:ascii="Times New Roman" w:eastAsiaTheme="minorEastAsia" w:hAnsi="Times New Roman" w:cs="Times New Roman"/>
          <w:sz w:val="24"/>
          <w:szCs w:val="24"/>
        </w:rPr>
      </w:pPr>
    </w:p>
    <w:p w14:paraId="0B0452B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48: - stockBought_(119,_6) - stocksOwnedEOD_(118,_6)</w:t>
      </w:r>
    </w:p>
    <w:p w14:paraId="3FE503C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19,_6) = 0</w:t>
      </w:r>
    </w:p>
    <w:p w14:paraId="4FCEBAF7" w14:textId="77777777" w:rsidR="001E3691" w:rsidRPr="001E3691" w:rsidRDefault="001E3691" w:rsidP="001E3691">
      <w:pPr>
        <w:jc w:val="both"/>
        <w:rPr>
          <w:rFonts w:ascii="Times New Roman" w:eastAsiaTheme="minorEastAsia" w:hAnsi="Times New Roman" w:cs="Times New Roman"/>
          <w:sz w:val="24"/>
          <w:szCs w:val="24"/>
        </w:rPr>
      </w:pPr>
    </w:p>
    <w:p w14:paraId="48E76F1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49: - stockBought_(120,_0) - stocksOwnedEOD_(119,_0)</w:t>
      </w:r>
    </w:p>
    <w:p w14:paraId="719EC67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0,_0) = 0</w:t>
      </w:r>
    </w:p>
    <w:p w14:paraId="73317529" w14:textId="77777777" w:rsidR="001E3691" w:rsidRPr="001E3691" w:rsidRDefault="001E3691" w:rsidP="001E3691">
      <w:pPr>
        <w:jc w:val="both"/>
        <w:rPr>
          <w:rFonts w:ascii="Times New Roman" w:eastAsiaTheme="minorEastAsia" w:hAnsi="Times New Roman" w:cs="Times New Roman"/>
          <w:sz w:val="24"/>
          <w:szCs w:val="24"/>
        </w:rPr>
      </w:pPr>
    </w:p>
    <w:p w14:paraId="4B68984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50: - stockBought_(120,_1) - stocksOwnedEOD_(119,_1)</w:t>
      </w:r>
    </w:p>
    <w:p w14:paraId="06A7F6A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0,_1) = 0</w:t>
      </w:r>
    </w:p>
    <w:p w14:paraId="74AD2F7D" w14:textId="77777777" w:rsidR="001E3691" w:rsidRPr="001E3691" w:rsidRDefault="001E3691" w:rsidP="001E3691">
      <w:pPr>
        <w:jc w:val="both"/>
        <w:rPr>
          <w:rFonts w:ascii="Times New Roman" w:eastAsiaTheme="minorEastAsia" w:hAnsi="Times New Roman" w:cs="Times New Roman"/>
          <w:sz w:val="24"/>
          <w:szCs w:val="24"/>
        </w:rPr>
      </w:pPr>
    </w:p>
    <w:p w14:paraId="3303C6A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51: - stockBought_(120,_2) - stocksOwnedEOD_(119,_2)</w:t>
      </w:r>
    </w:p>
    <w:p w14:paraId="32E97C7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0,_2) = 0</w:t>
      </w:r>
    </w:p>
    <w:p w14:paraId="4259B69B" w14:textId="77777777" w:rsidR="001E3691" w:rsidRPr="001E3691" w:rsidRDefault="001E3691" w:rsidP="001E3691">
      <w:pPr>
        <w:jc w:val="both"/>
        <w:rPr>
          <w:rFonts w:ascii="Times New Roman" w:eastAsiaTheme="minorEastAsia" w:hAnsi="Times New Roman" w:cs="Times New Roman"/>
          <w:sz w:val="24"/>
          <w:szCs w:val="24"/>
        </w:rPr>
      </w:pPr>
    </w:p>
    <w:p w14:paraId="06BF211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52: - stockBought_(120,_3) - stocksOwnedEOD_(119,_3)</w:t>
      </w:r>
    </w:p>
    <w:p w14:paraId="6D644AF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0,_3) = 0</w:t>
      </w:r>
    </w:p>
    <w:p w14:paraId="3B9CABA4" w14:textId="77777777" w:rsidR="001E3691" w:rsidRPr="001E3691" w:rsidRDefault="001E3691" w:rsidP="001E3691">
      <w:pPr>
        <w:jc w:val="both"/>
        <w:rPr>
          <w:rFonts w:ascii="Times New Roman" w:eastAsiaTheme="minorEastAsia" w:hAnsi="Times New Roman" w:cs="Times New Roman"/>
          <w:sz w:val="24"/>
          <w:szCs w:val="24"/>
        </w:rPr>
      </w:pPr>
    </w:p>
    <w:p w14:paraId="0471783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53: - stockBought_(120,_4) - stocksOwnedEOD_(119,_4)</w:t>
      </w:r>
    </w:p>
    <w:p w14:paraId="101C997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0,_4) = 0</w:t>
      </w:r>
    </w:p>
    <w:p w14:paraId="34381D68" w14:textId="77777777" w:rsidR="001E3691" w:rsidRPr="001E3691" w:rsidRDefault="001E3691" w:rsidP="001E3691">
      <w:pPr>
        <w:jc w:val="both"/>
        <w:rPr>
          <w:rFonts w:ascii="Times New Roman" w:eastAsiaTheme="minorEastAsia" w:hAnsi="Times New Roman" w:cs="Times New Roman"/>
          <w:sz w:val="24"/>
          <w:szCs w:val="24"/>
        </w:rPr>
      </w:pPr>
    </w:p>
    <w:p w14:paraId="67CCFAF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54: - stockBought_(120,_5) - stocksOwnedEOD_(119,_5)</w:t>
      </w:r>
    </w:p>
    <w:p w14:paraId="3DC3D96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stocksOwnedEOD_(120,_5) = 0</w:t>
      </w:r>
    </w:p>
    <w:p w14:paraId="1D78F754" w14:textId="77777777" w:rsidR="001E3691" w:rsidRPr="001E3691" w:rsidRDefault="001E3691" w:rsidP="001E3691">
      <w:pPr>
        <w:jc w:val="both"/>
        <w:rPr>
          <w:rFonts w:ascii="Times New Roman" w:eastAsiaTheme="minorEastAsia" w:hAnsi="Times New Roman" w:cs="Times New Roman"/>
          <w:sz w:val="24"/>
          <w:szCs w:val="24"/>
        </w:rPr>
      </w:pPr>
    </w:p>
    <w:p w14:paraId="44B504F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55: - stockBought_(120,_6) - stocksOwnedEOD_(119,_6)</w:t>
      </w:r>
    </w:p>
    <w:p w14:paraId="6F8D55F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0,_6) = 0</w:t>
      </w:r>
    </w:p>
    <w:p w14:paraId="1C26FE4E" w14:textId="77777777" w:rsidR="001E3691" w:rsidRPr="001E3691" w:rsidRDefault="001E3691" w:rsidP="001E3691">
      <w:pPr>
        <w:jc w:val="both"/>
        <w:rPr>
          <w:rFonts w:ascii="Times New Roman" w:eastAsiaTheme="minorEastAsia" w:hAnsi="Times New Roman" w:cs="Times New Roman"/>
          <w:sz w:val="24"/>
          <w:szCs w:val="24"/>
        </w:rPr>
      </w:pPr>
    </w:p>
    <w:p w14:paraId="1EF6C4A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56: - stockBought_(121,_0) - stocksOwnedEOD_(120,_0)</w:t>
      </w:r>
    </w:p>
    <w:p w14:paraId="7BE273E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1,_0) = 0</w:t>
      </w:r>
    </w:p>
    <w:p w14:paraId="3986860B" w14:textId="77777777" w:rsidR="001E3691" w:rsidRPr="001E3691" w:rsidRDefault="001E3691" w:rsidP="001E3691">
      <w:pPr>
        <w:jc w:val="both"/>
        <w:rPr>
          <w:rFonts w:ascii="Times New Roman" w:eastAsiaTheme="minorEastAsia" w:hAnsi="Times New Roman" w:cs="Times New Roman"/>
          <w:sz w:val="24"/>
          <w:szCs w:val="24"/>
        </w:rPr>
      </w:pPr>
    </w:p>
    <w:p w14:paraId="78D1355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57: - stockBought_(121,_1) - stocksOwnedEOD_(120,_1)</w:t>
      </w:r>
    </w:p>
    <w:p w14:paraId="0CF7AF7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1,_1) = 0</w:t>
      </w:r>
    </w:p>
    <w:p w14:paraId="1513E51E" w14:textId="77777777" w:rsidR="001E3691" w:rsidRPr="001E3691" w:rsidRDefault="001E3691" w:rsidP="001E3691">
      <w:pPr>
        <w:jc w:val="both"/>
        <w:rPr>
          <w:rFonts w:ascii="Times New Roman" w:eastAsiaTheme="minorEastAsia" w:hAnsi="Times New Roman" w:cs="Times New Roman"/>
          <w:sz w:val="24"/>
          <w:szCs w:val="24"/>
        </w:rPr>
      </w:pPr>
    </w:p>
    <w:p w14:paraId="374964C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58: - stockBought_(121,_2) - stocksOwnedEOD_(120,_2)</w:t>
      </w:r>
    </w:p>
    <w:p w14:paraId="15ACC91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1,_2) = 0</w:t>
      </w:r>
    </w:p>
    <w:p w14:paraId="20AB4F2C" w14:textId="77777777" w:rsidR="001E3691" w:rsidRPr="001E3691" w:rsidRDefault="001E3691" w:rsidP="001E3691">
      <w:pPr>
        <w:jc w:val="both"/>
        <w:rPr>
          <w:rFonts w:ascii="Times New Roman" w:eastAsiaTheme="minorEastAsia" w:hAnsi="Times New Roman" w:cs="Times New Roman"/>
          <w:sz w:val="24"/>
          <w:szCs w:val="24"/>
        </w:rPr>
      </w:pPr>
    </w:p>
    <w:p w14:paraId="6709205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59: - stockBought_(121,_3) - stocksOwnedEOD_(120,_3)</w:t>
      </w:r>
    </w:p>
    <w:p w14:paraId="642A0C1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1,_3) = 0</w:t>
      </w:r>
    </w:p>
    <w:p w14:paraId="3C1E6C1A" w14:textId="77777777" w:rsidR="001E3691" w:rsidRPr="001E3691" w:rsidRDefault="001E3691" w:rsidP="001E3691">
      <w:pPr>
        <w:jc w:val="both"/>
        <w:rPr>
          <w:rFonts w:ascii="Times New Roman" w:eastAsiaTheme="minorEastAsia" w:hAnsi="Times New Roman" w:cs="Times New Roman"/>
          <w:sz w:val="24"/>
          <w:szCs w:val="24"/>
        </w:rPr>
      </w:pPr>
    </w:p>
    <w:p w14:paraId="7625FF8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60: - stockBought_(121,_4) - stocksOwnedEOD_(120,_4)</w:t>
      </w:r>
    </w:p>
    <w:p w14:paraId="2AC9C9D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1,_4) = 0</w:t>
      </w:r>
    </w:p>
    <w:p w14:paraId="1A505209" w14:textId="77777777" w:rsidR="001E3691" w:rsidRPr="001E3691" w:rsidRDefault="001E3691" w:rsidP="001E3691">
      <w:pPr>
        <w:jc w:val="both"/>
        <w:rPr>
          <w:rFonts w:ascii="Times New Roman" w:eastAsiaTheme="minorEastAsia" w:hAnsi="Times New Roman" w:cs="Times New Roman"/>
          <w:sz w:val="24"/>
          <w:szCs w:val="24"/>
        </w:rPr>
      </w:pPr>
    </w:p>
    <w:p w14:paraId="1667E77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61: - stockBought_(121,_5) - stocksOwnedEOD_(120,_5)</w:t>
      </w:r>
    </w:p>
    <w:p w14:paraId="2B27323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1,_5) = 0</w:t>
      </w:r>
    </w:p>
    <w:p w14:paraId="19BE6976" w14:textId="77777777" w:rsidR="001E3691" w:rsidRPr="001E3691" w:rsidRDefault="001E3691" w:rsidP="001E3691">
      <w:pPr>
        <w:jc w:val="both"/>
        <w:rPr>
          <w:rFonts w:ascii="Times New Roman" w:eastAsiaTheme="minorEastAsia" w:hAnsi="Times New Roman" w:cs="Times New Roman"/>
          <w:sz w:val="24"/>
          <w:szCs w:val="24"/>
        </w:rPr>
      </w:pPr>
    </w:p>
    <w:p w14:paraId="38E0828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62: - stockBought_(121,_6) - stocksOwnedEOD_(120,_6)</w:t>
      </w:r>
    </w:p>
    <w:p w14:paraId="17FD14E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1,_6) = 0</w:t>
      </w:r>
    </w:p>
    <w:p w14:paraId="63184FF7" w14:textId="77777777" w:rsidR="001E3691" w:rsidRPr="001E3691" w:rsidRDefault="001E3691" w:rsidP="001E3691">
      <w:pPr>
        <w:jc w:val="both"/>
        <w:rPr>
          <w:rFonts w:ascii="Times New Roman" w:eastAsiaTheme="minorEastAsia" w:hAnsi="Times New Roman" w:cs="Times New Roman"/>
          <w:sz w:val="24"/>
          <w:szCs w:val="24"/>
        </w:rPr>
      </w:pPr>
    </w:p>
    <w:p w14:paraId="36C0935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63: - stockBought_(122,_0) - stocksOwnedEOD_(121,_0)</w:t>
      </w:r>
    </w:p>
    <w:p w14:paraId="14E15DE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2,_0) = 0</w:t>
      </w:r>
    </w:p>
    <w:p w14:paraId="24DD2777" w14:textId="77777777" w:rsidR="001E3691" w:rsidRPr="001E3691" w:rsidRDefault="001E3691" w:rsidP="001E3691">
      <w:pPr>
        <w:jc w:val="both"/>
        <w:rPr>
          <w:rFonts w:ascii="Times New Roman" w:eastAsiaTheme="minorEastAsia" w:hAnsi="Times New Roman" w:cs="Times New Roman"/>
          <w:sz w:val="24"/>
          <w:szCs w:val="24"/>
        </w:rPr>
      </w:pPr>
    </w:p>
    <w:p w14:paraId="533FB5F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64: - stockBought_(122,_1) - stocksOwnedEOD_(121,_1)</w:t>
      </w:r>
    </w:p>
    <w:p w14:paraId="4E34348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2,_1) = 0</w:t>
      </w:r>
    </w:p>
    <w:p w14:paraId="43D0AFB5" w14:textId="77777777" w:rsidR="001E3691" w:rsidRPr="001E3691" w:rsidRDefault="001E3691" w:rsidP="001E3691">
      <w:pPr>
        <w:jc w:val="both"/>
        <w:rPr>
          <w:rFonts w:ascii="Times New Roman" w:eastAsiaTheme="minorEastAsia" w:hAnsi="Times New Roman" w:cs="Times New Roman"/>
          <w:sz w:val="24"/>
          <w:szCs w:val="24"/>
        </w:rPr>
      </w:pPr>
    </w:p>
    <w:p w14:paraId="37F18C3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65: - stockBought_(122,_2) - stocksOwnedEOD_(121,_2)</w:t>
      </w:r>
    </w:p>
    <w:p w14:paraId="489D158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2,_2) = 0</w:t>
      </w:r>
    </w:p>
    <w:p w14:paraId="4D5016C4" w14:textId="77777777" w:rsidR="001E3691" w:rsidRPr="001E3691" w:rsidRDefault="001E3691" w:rsidP="001E3691">
      <w:pPr>
        <w:jc w:val="both"/>
        <w:rPr>
          <w:rFonts w:ascii="Times New Roman" w:eastAsiaTheme="minorEastAsia" w:hAnsi="Times New Roman" w:cs="Times New Roman"/>
          <w:sz w:val="24"/>
          <w:szCs w:val="24"/>
        </w:rPr>
      </w:pPr>
    </w:p>
    <w:p w14:paraId="1486298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66: - stockBought_(122,_3) - stocksOwnedEOD_(121,_3)</w:t>
      </w:r>
    </w:p>
    <w:p w14:paraId="79F509F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2,_3) = 0</w:t>
      </w:r>
    </w:p>
    <w:p w14:paraId="488B6F31" w14:textId="77777777" w:rsidR="001E3691" w:rsidRPr="001E3691" w:rsidRDefault="001E3691" w:rsidP="001E3691">
      <w:pPr>
        <w:jc w:val="both"/>
        <w:rPr>
          <w:rFonts w:ascii="Times New Roman" w:eastAsiaTheme="minorEastAsia" w:hAnsi="Times New Roman" w:cs="Times New Roman"/>
          <w:sz w:val="24"/>
          <w:szCs w:val="24"/>
        </w:rPr>
      </w:pPr>
    </w:p>
    <w:p w14:paraId="2835826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67: - stockBought_(122,_4) - stocksOwnedEOD_(121,_4)</w:t>
      </w:r>
    </w:p>
    <w:p w14:paraId="27D81D2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2,_4) = 0</w:t>
      </w:r>
    </w:p>
    <w:p w14:paraId="28E25CEC" w14:textId="77777777" w:rsidR="001E3691" w:rsidRPr="001E3691" w:rsidRDefault="001E3691" w:rsidP="001E3691">
      <w:pPr>
        <w:jc w:val="both"/>
        <w:rPr>
          <w:rFonts w:ascii="Times New Roman" w:eastAsiaTheme="minorEastAsia" w:hAnsi="Times New Roman" w:cs="Times New Roman"/>
          <w:sz w:val="24"/>
          <w:szCs w:val="24"/>
        </w:rPr>
      </w:pPr>
    </w:p>
    <w:p w14:paraId="0F138CB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68: - stockBought_(122,_5) - stocksOwnedEOD_(121,_5)</w:t>
      </w:r>
    </w:p>
    <w:p w14:paraId="7C0A578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2,_5) = 0</w:t>
      </w:r>
    </w:p>
    <w:p w14:paraId="33CC59A4" w14:textId="77777777" w:rsidR="001E3691" w:rsidRPr="001E3691" w:rsidRDefault="001E3691" w:rsidP="001E3691">
      <w:pPr>
        <w:jc w:val="both"/>
        <w:rPr>
          <w:rFonts w:ascii="Times New Roman" w:eastAsiaTheme="minorEastAsia" w:hAnsi="Times New Roman" w:cs="Times New Roman"/>
          <w:sz w:val="24"/>
          <w:szCs w:val="24"/>
        </w:rPr>
      </w:pPr>
    </w:p>
    <w:p w14:paraId="4197B7A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69: - stockBought_(122,_6) - stocksOwnedEOD_(121,_6)</w:t>
      </w:r>
    </w:p>
    <w:p w14:paraId="746C672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2,_6) = 0</w:t>
      </w:r>
    </w:p>
    <w:p w14:paraId="7DBEA1A0" w14:textId="77777777" w:rsidR="001E3691" w:rsidRPr="001E3691" w:rsidRDefault="001E3691" w:rsidP="001E3691">
      <w:pPr>
        <w:jc w:val="both"/>
        <w:rPr>
          <w:rFonts w:ascii="Times New Roman" w:eastAsiaTheme="minorEastAsia" w:hAnsi="Times New Roman" w:cs="Times New Roman"/>
          <w:sz w:val="24"/>
          <w:szCs w:val="24"/>
        </w:rPr>
      </w:pPr>
    </w:p>
    <w:p w14:paraId="154B829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70: - stockBought_(123,_0) - stocksOwnedEOD_(122,_0)</w:t>
      </w:r>
    </w:p>
    <w:p w14:paraId="0CDCCFD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3,_0) = 0</w:t>
      </w:r>
    </w:p>
    <w:p w14:paraId="0E1F2D4D" w14:textId="77777777" w:rsidR="001E3691" w:rsidRPr="001E3691" w:rsidRDefault="001E3691" w:rsidP="001E3691">
      <w:pPr>
        <w:jc w:val="both"/>
        <w:rPr>
          <w:rFonts w:ascii="Times New Roman" w:eastAsiaTheme="minorEastAsia" w:hAnsi="Times New Roman" w:cs="Times New Roman"/>
          <w:sz w:val="24"/>
          <w:szCs w:val="24"/>
        </w:rPr>
      </w:pPr>
    </w:p>
    <w:p w14:paraId="5D19988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71: - stockBought_(123,_1) - stocksOwnedEOD_(122,_1)</w:t>
      </w:r>
    </w:p>
    <w:p w14:paraId="39FE07D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3,_1) = 0</w:t>
      </w:r>
    </w:p>
    <w:p w14:paraId="617F291B" w14:textId="77777777" w:rsidR="001E3691" w:rsidRPr="001E3691" w:rsidRDefault="001E3691" w:rsidP="001E3691">
      <w:pPr>
        <w:jc w:val="both"/>
        <w:rPr>
          <w:rFonts w:ascii="Times New Roman" w:eastAsiaTheme="minorEastAsia" w:hAnsi="Times New Roman" w:cs="Times New Roman"/>
          <w:sz w:val="24"/>
          <w:szCs w:val="24"/>
        </w:rPr>
      </w:pPr>
    </w:p>
    <w:p w14:paraId="6658C98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72: - stockBought_(123,_2) - stocksOwnedEOD_(122,_2)</w:t>
      </w:r>
    </w:p>
    <w:p w14:paraId="7737F5E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3,_2) = 0</w:t>
      </w:r>
    </w:p>
    <w:p w14:paraId="38E202DA" w14:textId="77777777" w:rsidR="001E3691" w:rsidRPr="001E3691" w:rsidRDefault="001E3691" w:rsidP="001E3691">
      <w:pPr>
        <w:jc w:val="both"/>
        <w:rPr>
          <w:rFonts w:ascii="Times New Roman" w:eastAsiaTheme="minorEastAsia" w:hAnsi="Times New Roman" w:cs="Times New Roman"/>
          <w:sz w:val="24"/>
          <w:szCs w:val="24"/>
        </w:rPr>
      </w:pPr>
    </w:p>
    <w:p w14:paraId="51942DF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1373: - stockBought_(123,_3) - stocksOwnedEOD_(122,_3)</w:t>
      </w:r>
    </w:p>
    <w:p w14:paraId="3CB3AB6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3,_3) = 0</w:t>
      </w:r>
    </w:p>
    <w:p w14:paraId="53C460DE" w14:textId="77777777" w:rsidR="001E3691" w:rsidRPr="001E3691" w:rsidRDefault="001E3691" w:rsidP="001E3691">
      <w:pPr>
        <w:jc w:val="both"/>
        <w:rPr>
          <w:rFonts w:ascii="Times New Roman" w:eastAsiaTheme="minorEastAsia" w:hAnsi="Times New Roman" w:cs="Times New Roman"/>
          <w:sz w:val="24"/>
          <w:szCs w:val="24"/>
        </w:rPr>
      </w:pPr>
    </w:p>
    <w:p w14:paraId="2FC5108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74: - stockBought_(123,_4) - stocksOwnedEOD_(122,_4)</w:t>
      </w:r>
    </w:p>
    <w:p w14:paraId="361893E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3,_4) = 0</w:t>
      </w:r>
    </w:p>
    <w:p w14:paraId="67EF55AB" w14:textId="77777777" w:rsidR="001E3691" w:rsidRPr="001E3691" w:rsidRDefault="001E3691" w:rsidP="001E3691">
      <w:pPr>
        <w:jc w:val="both"/>
        <w:rPr>
          <w:rFonts w:ascii="Times New Roman" w:eastAsiaTheme="minorEastAsia" w:hAnsi="Times New Roman" w:cs="Times New Roman"/>
          <w:sz w:val="24"/>
          <w:szCs w:val="24"/>
        </w:rPr>
      </w:pPr>
    </w:p>
    <w:p w14:paraId="63B65CE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75: - stockBought_(123,_5) - stocksOwnedEOD_(122,_5)</w:t>
      </w:r>
    </w:p>
    <w:p w14:paraId="66171DA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3,_5) = 0</w:t>
      </w:r>
    </w:p>
    <w:p w14:paraId="1FDA572F" w14:textId="77777777" w:rsidR="001E3691" w:rsidRPr="001E3691" w:rsidRDefault="001E3691" w:rsidP="001E3691">
      <w:pPr>
        <w:jc w:val="both"/>
        <w:rPr>
          <w:rFonts w:ascii="Times New Roman" w:eastAsiaTheme="minorEastAsia" w:hAnsi="Times New Roman" w:cs="Times New Roman"/>
          <w:sz w:val="24"/>
          <w:szCs w:val="24"/>
        </w:rPr>
      </w:pPr>
    </w:p>
    <w:p w14:paraId="164F57A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76: - stockBought_(123,_6) - stocksOwnedEOD_(122,_6)</w:t>
      </w:r>
    </w:p>
    <w:p w14:paraId="7CE36B2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3,_6) = 0</w:t>
      </w:r>
    </w:p>
    <w:p w14:paraId="3B919E51" w14:textId="77777777" w:rsidR="001E3691" w:rsidRPr="001E3691" w:rsidRDefault="001E3691" w:rsidP="001E3691">
      <w:pPr>
        <w:jc w:val="both"/>
        <w:rPr>
          <w:rFonts w:ascii="Times New Roman" w:eastAsiaTheme="minorEastAsia" w:hAnsi="Times New Roman" w:cs="Times New Roman"/>
          <w:sz w:val="24"/>
          <w:szCs w:val="24"/>
        </w:rPr>
      </w:pPr>
    </w:p>
    <w:p w14:paraId="5C734E4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77: - stockBought_(124,_0) - stocksOwnedEOD_(123,_0)</w:t>
      </w:r>
    </w:p>
    <w:p w14:paraId="4E8F1D9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4,_0) = 0</w:t>
      </w:r>
    </w:p>
    <w:p w14:paraId="636EDFE0" w14:textId="77777777" w:rsidR="001E3691" w:rsidRPr="001E3691" w:rsidRDefault="001E3691" w:rsidP="001E3691">
      <w:pPr>
        <w:jc w:val="both"/>
        <w:rPr>
          <w:rFonts w:ascii="Times New Roman" w:eastAsiaTheme="minorEastAsia" w:hAnsi="Times New Roman" w:cs="Times New Roman"/>
          <w:sz w:val="24"/>
          <w:szCs w:val="24"/>
        </w:rPr>
      </w:pPr>
    </w:p>
    <w:p w14:paraId="2F8F932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78: - stockBought_(124,_1) - stocksOwnedEOD_(123,_1)</w:t>
      </w:r>
    </w:p>
    <w:p w14:paraId="320D25E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4,_1) = 0</w:t>
      </w:r>
    </w:p>
    <w:p w14:paraId="3D739D28" w14:textId="77777777" w:rsidR="001E3691" w:rsidRPr="001E3691" w:rsidRDefault="001E3691" w:rsidP="001E3691">
      <w:pPr>
        <w:jc w:val="both"/>
        <w:rPr>
          <w:rFonts w:ascii="Times New Roman" w:eastAsiaTheme="minorEastAsia" w:hAnsi="Times New Roman" w:cs="Times New Roman"/>
          <w:sz w:val="24"/>
          <w:szCs w:val="24"/>
        </w:rPr>
      </w:pPr>
    </w:p>
    <w:p w14:paraId="1760CEA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79: - stockBought_(124,_2) - stocksOwnedEOD_(123,_2)</w:t>
      </w:r>
    </w:p>
    <w:p w14:paraId="77E42B8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4,_2) = 0</w:t>
      </w:r>
    </w:p>
    <w:p w14:paraId="07663ACD" w14:textId="77777777" w:rsidR="001E3691" w:rsidRPr="001E3691" w:rsidRDefault="001E3691" w:rsidP="001E3691">
      <w:pPr>
        <w:jc w:val="both"/>
        <w:rPr>
          <w:rFonts w:ascii="Times New Roman" w:eastAsiaTheme="minorEastAsia" w:hAnsi="Times New Roman" w:cs="Times New Roman"/>
          <w:sz w:val="24"/>
          <w:szCs w:val="24"/>
        </w:rPr>
      </w:pPr>
    </w:p>
    <w:p w14:paraId="77EA87D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80: - stockBought_(124,_3) - stocksOwnedEOD_(123,_3)</w:t>
      </w:r>
    </w:p>
    <w:p w14:paraId="7B6A13E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4,_3) = 0</w:t>
      </w:r>
    </w:p>
    <w:p w14:paraId="2F897163" w14:textId="77777777" w:rsidR="001E3691" w:rsidRPr="001E3691" w:rsidRDefault="001E3691" w:rsidP="001E3691">
      <w:pPr>
        <w:jc w:val="both"/>
        <w:rPr>
          <w:rFonts w:ascii="Times New Roman" w:eastAsiaTheme="minorEastAsia" w:hAnsi="Times New Roman" w:cs="Times New Roman"/>
          <w:sz w:val="24"/>
          <w:szCs w:val="24"/>
        </w:rPr>
      </w:pPr>
    </w:p>
    <w:p w14:paraId="46CFA3E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81: - stockBought_(124,_4) - stocksOwnedEOD_(123,_4)</w:t>
      </w:r>
    </w:p>
    <w:p w14:paraId="26D0A77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4,_4) = 0</w:t>
      </w:r>
    </w:p>
    <w:p w14:paraId="2DB48CEB" w14:textId="77777777" w:rsidR="001E3691" w:rsidRPr="001E3691" w:rsidRDefault="001E3691" w:rsidP="001E3691">
      <w:pPr>
        <w:jc w:val="both"/>
        <w:rPr>
          <w:rFonts w:ascii="Times New Roman" w:eastAsiaTheme="minorEastAsia" w:hAnsi="Times New Roman" w:cs="Times New Roman"/>
          <w:sz w:val="24"/>
          <w:szCs w:val="24"/>
        </w:rPr>
      </w:pPr>
    </w:p>
    <w:p w14:paraId="028ED84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82: - stockBought_(124,_5) - stocksOwnedEOD_(123,_5)</w:t>
      </w:r>
    </w:p>
    <w:p w14:paraId="3D0D065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stocksOwnedEOD_(124,_5) = 0</w:t>
      </w:r>
    </w:p>
    <w:p w14:paraId="37BA42C8" w14:textId="77777777" w:rsidR="001E3691" w:rsidRPr="001E3691" w:rsidRDefault="001E3691" w:rsidP="001E3691">
      <w:pPr>
        <w:jc w:val="both"/>
        <w:rPr>
          <w:rFonts w:ascii="Times New Roman" w:eastAsiaTheme="minorEastAsia" w:hAnsi="Times New Roman" w:cs="Times New Roman"/>
          <w:sz w:val="24"/>
          <w:szCs w:val="24"/>
        </w:rPr>
      </w:pPr>
    </w:p>
    <w:p w14:paraId="7FA0BC1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83: - stockBought_(124,_6) - stocksOwnedEOD_(123,_6)</w:t>
      </w:r>
    </w:p>
    <w:p w14:paraId="545C722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4,_6) = 0</w:t>
      </w:r>
    </w:p>
    <w:p w14:paraId="7993499B" w14:textId="77777777" w:rsidR="001E3691" w:rsidRPr="001E3691" w:rsidRDefault="001E3691" w:rsidP="001E3691">
      <w:pPr>
        <w:jc w:val="both"/>
        <w:rPr>
          <w:rFonts w:ascii="Times New Roman" w:eastAsiaTheme="minorEastAsia" w:hAnsi="Times New Roman" w:cs="Times New Roman"/>
          <w:sz w:val="24"/>
          <w:szCs w:val="24"/>
        </w:rPr>
      </w:pPr>
    </w:p>
    <w:p w14:paraId="227BB58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84: - stockBought_(125,_0) - stocksOwnedEOD_(124,_0)</w:t>
      </w:r>
    </w:p>
    <w:p w14:paraId="7EF0879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5,_0) = 0</w:t>
      </w:r>
    </w:p>
    <w:p w14:paraId="6C8F5E03" w14:textId="77777777" w:rsidR="001E3691" w:rsidRPr="001E3691" w:rsidRDefault="001E3691" w:rsidP="001E3691">
      <w:pPr>
        <w:jc w:val="both"/>
        <w:rPr>
          <w:rFonts w:ascii="Times New Roman" w:eastAsiaTheme="minorEastAsia" w:hAnsi="Times New Roman" w:cs="Times New Roman"/>
          <w:sz w:val="24"/>
          <w:szCs w:val="24"/>
        </w:rPr>
      </w:pPr>
    </w:p>
    <w:p w14:paraId="53167A1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85: - stockBought_(125,_1) - stocksOwnedEOD_(124,_1)</w:t>
      </w:r>
    </w:p>
    <w:p w14:paraId="2057D9C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5,_1) = 0</w:t>
      </w:r>
    </w:p>
    <w:p w14:paraId="654B151D" w14:textId="77777777" w:rsidR="001E3691" w:rsidRPr="001E3691" w:rsidRDefault="001E3691" w:rsidP="001E3691">
      <w:pPr>
        <w:jc w:val="both"/>
        <w:rPr>
          <w:rFonts w:ascii="Times New Roman" w:eastAsiaTheme="minorEastAsia" w:hAnsi="Times New Roman" w:cs="Times New Roman"/>
          <w:sz w:val="24"/>
          <w:szCs w:val="24"/>
        </w:rPr>
      </w:pPr>
    </w:p>
    <w:p w14:paraId="0C75E79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86: - stockBought_(125,_2) - stocksOwnedEOD_(124,_2)</w:t>
      </w:r>
    </w:p>
    <w:p w14:paraId="2242F8A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5,_2) = 0</w:t>
      </w:r>
    </w:p>
    <w:p w14:paraId="7E4911B9" w14:textId="77777777" w:rsidR="001E3691" w:rsidRPr="001E3691" w:rsidRDefault="001E3691" w:rsidP="001E3691">
      <w:pPr>
        <w:jc w:val="both"/>
        <w:rPr>
          <w:rFonts w:ascii="Times New Roman" w:eastAsiaTheme="minorEastAsia" w:hAnsi="Times New Roman" w:cs="Times New Roman"/>
          <w:sz w:val="24"/>
          <w:szCs w:val="24"/>
        </w:rPr>
      </w:pPr>
    </w:p>
    <w:p w14:paraId="5439F33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87: - stockBought_(125,_3) - stocksOwnedEOD_(124,_3)</w:t>
      </w:r>
    </w:p>
    <w:p w14:paraId="4E34A5D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5,_3) = 0</w:t>
      </w:r>
    </w:p>
    <w:p w14:paraId="54CB755C" w14:textId="77777777" w:rsidR="001E3691" w:rsidRPr="001E3691" w:rsidRDefault="001E3691" w:rsidP="001E3691">
      <w:pPr>
        <w:jc w:val="both"/>
        <w:rPr>
          <w:rFonts w:ascii="Times New Roman" w:eastAsiaTheme="minorEastAsia" w:hAnsi="Times New Roman" w:cs="Times New Roman"/>
          <w:sz w:val="24"/>
          <w:szCs w:val="24"/>
        </w:rPr>
      </w:pPr>
    </w:p>
    <w:p w14:paraId="1C622A1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88: - stockBought_(125,_4) - stocksOwnedEOD_(124,_4)</w:t>
      </w:r>
    </w:p>
    <w:p w14:paraId="7CF625E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5,_4) = 0</w:t>
      </w:r>
    </w:p>
    <w:p w14:paraId="0A19BFF4" w14:textId="77777777" w:rsidR="001E3691" w:rsidRPr="001E3691" w:rsidRDefault="001E3691" w:rsidP="001E3691">
      <w:pPr>
        <w:jc w:val="both"/>
        <w:rPr>
          <w:rFonts w:ascii="Times New Roman" w:eastAsiaTheme="minorEastAsia" w:hAnsi="Times New Roman" w:cs="Times New Roman"/>
          <w:sz w:val="24"/>
          <w:szCs w:val="24"/>
        </w:rPr>
      </w:pPr>
    </w:p>
    <w:p w14:paraId="18E5B8C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89: - stockBought_(125,_5) - stocksOwnedEOD_(124,_5)</w:t>
      </w:r>
    </w:p>
    <w:p w14:paraId="3FEF5D0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5,_5) = 0</w:t>
      </w:r>
    </w:p>
    <w:p w14:paraId="5CD187A0" w14:textId="77777777" w:rsidR="001E3691" w:rsidRPr="001E3691" w:rsidRDefault="001E3691" w:rsidP="001E3691">
      <w:pPr>
        <w:jc w:val="both"/>
        <w:rPr>
          <w:rFonts w:ascii="Times New Roman" w:eastAsiaTheme="minorEastAsia" w:hAnsi="Times New Roman" w:cs="Times New Roman"/>
          <w:sz w:val="24"/>
          <w:szCs w:val="24"/>
        </w:rPr>
      </w:pPr>
    </w:p>
    <w:p w14:paraId="6D4CDF0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90: - stockBought_(125,_6) - stocksOwnedEOD_(124,_6)</w:t>
      </w:r>
    </w:p>
    <w:p w14:paraId="39155B4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5,_6) = 0</w:t>
      </w:r>
    </w:p>
    <w:p w14:paraId="035B61C7" w14:textId="77777777" w:rsidR="001E3691" w:rsidRPr="001E3691" w:rsidRDefault="001E3691" w:rsidP="001E3691">
      <w:pPr>
        <w:jc w:val="both"/>
        <w:rPr>
          <w:rFonts w:ascii="Times New Roman" w:eastAsiaTheme="minorEastAsia" w:hAnsi="Times New Roman" w:cs="Times New Roman"/>
          <w:sz w:val="24"/>
          <w:szCs w:val="24"/>
        </w:rPr>
      </w:pPr>
    </w:p>
    <w:p w14:paraId="63C2BE7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91: - stockBought_(126,_0) - stocksOwnedEOD_(125,_0)</w:t>
      </w:r>
    </w:p>
    <w:p w14:paraId="4112F89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6,_0) = 0</w:t>
      </w:r>
    </w:p>
    <w:p w14:paraId="0FD856C9" w14:textId="77777777" w:rsidR="001E3691" w:rsidRPr="001E3691" w:rsidRDefault="001E3691" w:rsidP="001E3691">
      <w:pPr>
        <w:jc w:val="both"/>
        <w:rPr>
          <w:rFonts w:ascii="Times New Roman" w:eastAsiaTheme="minorEastAsia" w:hAnsi="Times New Roman" w:cs="Times New Roman"/>
          <w:sz w:val="24"/>
          <w:szCs w:val="24"/>
        </w:rPr>
      </w:pPr>
    </w:p>
    <w:p w14:paraId="798615E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92: - stockBought_(126,_1) - stocksOwnedEOD_(125,_1)</w:t>
      </w:r>
    </w:p>
    <w:p w14:paraId="2802A08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6,_1) = 0</w:t>
      </w:r>
    </w:p>
    <w:p w14:paraId="07D40BDF" w14:textId="77777777" w:rsidR="001E3691" w:rsidRPr="001E3691" w:rsidRDefault="001E3691" w:rsidP="001E3691">
      <w:pPr>
        <w:jc w:val="both"/>
        <w:rPr>
          <w:rFonts w:ascii="Times New Roman" w:eastAsiaTheme="minorEastAsia" w:hAnsi="Times New Roman" w:cs="Times New Roman"/>
          <w:sz w:val="24"/>
          <w:szCs w:val="24"/>
        </w:rPr>
      </w:pPr>
    </w:p>
    <w:p w14:paraId="6CD8146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93: - stockBought_(126,_2) - stocksOwnedEOD_(125,_2)</w:t>
      </w:r>
    </w:p>
    <w:p w14:paraId="389445B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6,_2) = 0</w:t>
      </w:r>
    </w:p>
    <w:p w14:paraId="2B43F053" w14:textId="77777777" w:rsidR="001E3691" w:rsidRPr="001E3691" w:rsidRDefault="001E3691" w:rsidP="001E3691">
      <w:pPr>
        <w:jc w:val="both"/>
        <w:rPr>
          <w:rFonts w:ascii="Times New Roman" w:eastAsiaTheme="minorEastAsia" w:hAnsi="Times New Roman" w:cs="Times New Roman"/>
          <w:sz w:val="24"/>
          <w:szCs w:val="24"/>
        </w:rPr>
      </w:pPr>
    </w:p>
    <w:p w14:paraId="68676E6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94: - stockBought_(126,_3) - stocksOwnedEOD_(125,_3)</w:t>
      </w:r>
    </w:p>
    <w:p w14:paraId="63024AF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6,_3) = 0</w:t>
      </w:r>
    </w:p>
    <w:p w14:paraId="6A03BE40" w14:textId="77777777" w:rsidR="001E3691" w:rsidRPr="001E3691" w:rsidRDefault="001E3691" w:rsidP="001E3691">
      <w:pPr>
        <w:jc w:val="both"/>
        <w:rPr>
          <w:rFonts w:ascii="Times New Roman" w:eastAsiaTheme="minorEastAsia" w:hAnsi="Times New Roman" w:cs="Times New Roman"/>
          <w:sz w:val="24"/>
          <w:szCs w:val="24"/>
        </w:rPr>
      </w:pPr>
    </w:p>
    <w:p w14:paraId="2CA67E2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95: - stockBought_(126,_4) - stocksOwnedEOD_(125,_4)</w:t>
      </w:r>
    </w:p>
    <w:p w14:paraId="0A41B2E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6,_4) = 0</w:t>
      </w:r>
    </w:p>
    <w:p w14:paraId="1577EAA8" w14:textId="77777777" w:rsidR="001E3691" w:rsidRPr="001E3691" w:rsidRDefault="001E3691" w:rsidP="001E3691">
      <w:pPr>
        <w:jc w:val="both"/>
        <w:rPr>
          <w:rFonts w:ascii="Times New Roman" w:eastAsiaTheme="minorEastAsia" w:hAnsi="Times New Roman" w:cs="Times New Roman"/>
          <w:sz w:val="24"/>
          <w:szCs w:val="24"/>
        </w:rPr>
      </w:pPr>
    </w:p>
    <w:p w14:paraId="3471FA1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96: - stockBought_(126,_5) - stocksOwnedEOD_(125,_5)</w:t>
      </w:r>
    </w:p>
    <w:p w14:paraId="1394DE2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6,_5) = 0</w:t>
      </w:r>
    </w:p>
    <w:p w14:paraId="511BAA81" w14:textId="77777777" w:rsidR="001E3691" w:rsidRPr="001E3691" w:rsidRDefault="001E3691" w:rsidP="001E3691">
      <w:pPr>
        <w:jc w:val="both"/>
        <w:rPr>
          <w:rFonts w:ascii="Times New Roman" w:eastAsiaTheme="minorEastAsia" w:hAnsi="Times New Roman" w:cs="Times New Roman"/>
          <w:sz w:val="24"/>
          <w:szCs w:val="24"/>
        </w:rPr>
      </w:pPr>
    </w:p>
    <w:p w14:paraId="2D68E80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97: - stockBought_(126,_6) - stocksOwnedEOD_(125,_6)</w:t>
      </w:r>
    </w:p>
    <w:p w14:paraId="2C998A1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6,_6) = 0</w:t>
      </w:r>
    </w:p>
    <w:p w14:paraId="195272E3" w14:textId="77777777" w:rsidR="001E3691" w:rsidRPr="001E3691" w:rsidRDefault="001E3691" w:rsidP="001E3691">
      <w:pPr>
        <w:jc w:val="both"/>
        <w:rPr>
          <w:rFonts w:ascii="Times New Roman" w:eastAsiaTheme="minorEastAsia" w:hAnsi="Times New Roman" w:cs="Times New Roman"/>
          <w:sz w:val="24"/>
          <w:szCs w:val="24"/>
        </w:rPr>
      </w:pPr>
    </w:p>
    <w:p w14:paraId="0B0E379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98: - stockBought_(127,_0) - stocksOwnedEOD_(126,_0)</w:t>
      </w:r>
    </w:p>
    <w:p w14:paraId="3B77A6D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7,_0) = 0</w:t>
      </w:r>
    </w:p>
    <w:p w14:paraId="7848AA7F" w14:textId="77777777" w:rsidR="001E3691" w:rsidRPr="001E3691" w:rsidRDefault="001E3691" w:rsidP="001E3691">
      <w:pPr>
        <w:jc w:val="both"/>
        <w:rPr>
          <w:rFonts w:ascii="Times New Roman" w:eastAsiaTheme="minorEastAsia" w:hAnsi="Times New Roman" w:cs="Times New Roman"/>
          <w:sz w:val="24"/>
          <w:szCs w:val="24"/>
        </w:rPr>
      </w:pPr>
    </w:p>
    <w:p w14:paraId="16C1B7E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399: - stockBought_(127,_1) - stocksOwnedEOD_(126,_1)</w:t>
      </w:r>
    </w:p>
    <w:p w14:paraId="20B91D2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7,_1) = 0</w:t>
      </w:r>
    </w:p>
    <w:p w14:paraId="78A0C4F2" w14:textId="77777777" w:rsidR="001E3691" w:rsidRPr="001E3691" w:rsidRDefault="001E3691" w:rsidP="001E3691">
      <w:pPr>
        <w:jc w:val="both"/>
        <w:rPr>
          <w:rFonts w:ascii="Times New Roman" w:eastAsiaTheme="minorEastAsia" w:hAnsi="Times New Roman" w:cs="Times New Roman"/>
          <w:sz w:val="24"/>
          <w:szCs w:val="24"/>
        </w:rPr>
      </w:pPr>
    </w:p>
    <w:p w14:paraId="4AB07F4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00: - stockBought_(127,_2) - stocksOwnedEOD_(126,_2)</w:t>
      </w:r>
    </w:p>
    <w:p w14:paraId="7010DC3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7,_2) = 0</w:t>
      </w:r>
    </w:p>
    <w:p w14:paraId="51DD97CD" w14:textId="77777777" w:rsidR="001E3691" w:rsidRPr="001E3691" w:rsidRDefault="001E3691" w:rsidP="001E3691">
      <w:pPr>
        <w:jc w:val="both"/>
        <w:rPr>
          <w:rFonts w:ascii="Times New Roman" w:eastAsiaTheme="minorEastAsia" w:hAnsi="Times New Roman" w:cs="Times New Roman"/>
          <w:sz w:val="24"/>
          <w:szCs w:val="24"/>
        </w:rPr>
      </w:pPr>
    </w:p>
    <w:p w14:paraId="3D1581B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1401: - stockBought_(127,_3) - stocksOwnedEOD_(126,_3)</w:t>
      </w:r>
    </w:p>
    <w:p w14:paraId="7D1D448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7,_3) = 0</w:t>
      </w:r>
    </w:p>
    <w:p w14:paraId="66DBF2F2" w14:textId="77777777" w:rsidR="001E3691" w:rsidRPr="001E3691" w:rsidRDefault="001E3691" w:rsidP="001E3691">
      <w:pPr>
        <w:jc w:val="both"/>
        <w:rPr>
          <w:rFonts w:ascii="Times New Roman" w:eastAsiaTheme="minorEastAsia" w:hAnsi="Times New Roman" w:cs="Times New Roman"/>
          <w:sz w:val="24"/>
          <w:szCs w:val="24"/>
        </w:rPr>
      </w:pPr>
    </w:p>
    <w:p w14:paraId="1F04156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02: - stockBought_(127,_4) - stocksOwnedEOD_(126,_4)</w:t>
      </w:r>
    </w:p>
    <w:p w14:paraId="7AB5713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7,_4) = 0</w:t>
      </w:r>
    </w:p>
    <w:p w14:paraId="1DC66883" w14:textId="77777777" w:rsidR="001E3691" w:rsidRPr="001E3691" w:rsidRDefault="001E3691" w:rsidP="001E3691">
      <w:pPr>
        <w:jc w:val="both"/>
        <w:rPr>
          <w:rFonts w:ascii="Times New Roman" w:eastAsiaTheme="minorEastAsia" w:hAnsi="Times New Roman" w:cs="Times New Roman"/>
          <w:sz w:val="24"/>
          <w:szCs w:val="24"/>
        </w:rPr>
      </w:pPr>
    </w:p>
    <w:p w14:paraId="5FA42F5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03: - stockBought_(127,_5) - stocksOwnedEOD_(126,_5)</w:t>
      </w:r>
    </w:p>
    <w:p w14:paraId="38B9474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7,_5) = 0</w:t>
      </w:r>
    </w:p>
    <w:p w14:paraId="36F0D98B" w14:textId="77777777" w:rsidR="001E3691" w:rsidRPr="001E3691" w:rsidRDefault="001E3691" w:rsidP="001E3691">
      <w:pPr>
        <w:jc w:val="both"/>
        <w:rPr>
          <w:rFonts w:ascii="Times New Roman" w:eastAsiaTheme="minorEastAsia" w:hAnsi="Times New Roman" w:cs="Times New Roman"/>
          <w:sz w:val="24"/>
          <w:szCs w:val="24"/>
        </w:rPr>
      </w:pPr>
    </w:p>
    <w:p w14:paraId="50D6866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04: - stockBought_(127,_6) - stocksOwnedEOD_(126,_6)</w:t>
      </w:r>
    </w:p>
    <w:p w14:paraId="50EF269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7,_6) = 0</w:t>
      </w:r>
    </w:p>
    <w:p w14:paraId="01A91EEB" w14:textId="77777777" w:rsidR="001E3691" w:rsidRPr="001E3691" w:rsidRDefault="001E3691" w:rsidP="001E3691">
      <w:pPr>
        <w:jc w:val="both"/>
        <w:rPr>
          <w:rFonts w:ascii="Times New Roman" w:eastAsiaTheme="minorEastAsia" w:hAnsi="Times New Roman" w:cs="Times New Roman"/>
          <w:sz w:val="24"/>
          <w:szCs w:val="24"/>
        </w:rPr>
      </w:pPr>
    </w:p>
    <w:p w14:paraId="5013D49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05: - stockBought_(128,_0) - stocksOwnedEOD_(127,_0)</w:t>
      </w:r>
    </w:p>
    <w:p w14:paraId="23CFA00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8,_0) = 0</w:t>
      </w:r>
    </w:p>
    <w:p w14:paraId="6F3B763F" w14:textId="77777777" w:rsidR="001E3691" w:rsidRPr="001E3691" w:rsidRDefault="001E3691" w:rsidP="001E3691">
      <w:pPr>
        <w:jc w:val="both"/>
        <w:rPr>
          <w:rFonts w:ascii="Times New Roman" w:eastAsiaTheme="minorEastAsia" w:hAnsi="Times New Roman" w:cs="Times New Roman"/>
          <w:sz w:val="24"/>
          <w:szCs w:val="24"/>
        </w:rPr>
      </w:pPr>
    </w:p>
    <w:p w14:paraId="57344E3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06: - stockBought_(128,_1) - stocksOwnedEOD_(127,_1)</w:t>
      </w:r>
    </w:p>
    <w:p w14:paraId="0CA878A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8,_1) = 0</w:t>
      </w:r>
    </w:p>
    <w:p w14:paraId="36298A1E" w14:textId="77777777" w:rsidR="001E3691" w:rsidRPr="001E3691" w:rsidRDefault="001E3691" w:rsidP="001E3691">
      <w:pPr>
        <w:jc w:val="both"/>
        <w:rPr>
          <w:rFonts w:ascii="Times New Roman" w:eastAsiaTheme="minorEastAsia" w:hAnsi="Times New Roman" w:cs="Times New Roman"/>
          <w:sz w:val="24"/>
          <w:szCs w:val="24"/>
        </w:rPr>
      </w:pPr>
    </w:p>
    <w:p w14:paraId="72A4668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07: - stockBought_(128,_2) - stocksOwnedEOD_(127,_2)</w:t>
      </w:r>
    </w:p>
    <w:p w14:paraId="27FD594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8,_2) = 0</w:t>
      </w:r>
    </w:p>
    <w:p w14:paraId="3D55C5CA" w14:textId="77777777" w:rsidR="001E3691" w:rsidRPr="001E3691" w:rsidRDefault="001E3691" w:rsidP="001E3691">
      <w:pPr>
        <w:jc w:val="both"/>
        <w:rPr>
          <w:rFonts w:ascii="Times New Roman" w:eastAsiaTheme="minorEastAsia" w:hAnsi="Times New Roman" w:cs="Times New Roman"/>
          <w:sz w:val="24"/>
          <w:szCs w:val="24"/>
        </w:rPr>
      </w:pPr>
    </w:p>
    <w:p w14:paraId="1E91B28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08: - stockBought_(128,_3) - stocksOwnedEOD_(127,_3)</w:t>
      </w:r>
    </w:p>
    <w:p w14:paraId="567B685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8,_3) = 0</w:t>
      </w:r>
    </w:p>
    <w:p w14:paraId="575FD13D" w14:textId="77777777" w:rsidR="001E3691" w:rsidRPr="001E3691" w:rsidRDefault="001E3691" w:rsidP="001E3691">
      <w:pPr>
        <w:jc w:val="both"/>
        <w:rPr>
          <w:rFonts w:ascii="Times New Roman" w:eastAsiaTheme="minorEastAsia" w:hAnsi="Times New Roman" w:cs="Times New Roman"/>
          <w:sz w:val="24"/>
          <w:szCs w:val="24"/>
        </w:rPr>
      </w:pPr>
    </w:p>
    <w:p w14:paraId="11EAEB0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09: - stockBought_(128,_4) - stocksOwnedEOD_(127,_4)</w:t>
      </w:r>
    </w:p>
    <w:p w14:paraId="7C4630A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8,_4) = 0</w:t>
      </w:r>
    </w:p>
    <w:p w14:paraId="2BC60FE0" w14:textId="77777777" w:rsidR="001E3691" w:rsidRPr="001E3691" w:rsidRDefault="001E3691" w:rsidP="001E3691">
      <w:pPr>
        <w:jc w:val="both"/>
        <w:rPr>
          <w:rFonts w:ascii="Times New Roman" w:eastAsiaTheme="minorEastAsia" w:hAnsi="Times New Roman" w:cs="Times New Roman"/>
          <w:sz w:val="24"/>
          <w:szCs w:val="24"/>
        </w:rPr>
      </w:pPr>
    </w:p>
    <w:p w14:paraId="685BD2A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10: - stockBought_(128,_5) - stocksOwnedEOD_(127,_5)</w:t>
      </w:r>
    </w:p>
    <w:p w14:paraId="25AE099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stocksOwnedEOD_(128,_5) = 0</w:t>
      </w:r>
    </w:p>
    <w:p w14:paraId="20B1EDE6" w14:textId="77777777" w:rsidR="001E3691" w:rsidRPr="001E3691" w:rsidRDefault="001E3691" w:rsidP="001E3691">
      <w:pPr>
        <w:jc w:val="both"/>
        <w:rPr>
          <w:rFonts w:ascii="Times New Roman" w:eastAsiaTheme="minorEastAsia" w:hAnsi="Times New Roman" w:cs="Times New Roman"/>
          <w:sz w:val="24"/>
          <w:szCs w:val="24"/>
        </w:rPr>
      </w:pPr>
    </w:p>
    <w:p w14:paraId="65004B7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11: - stockBought_(128,_6) - stocksOwnedEOD_(127,_6)</w:t>
      </w:r>
    </w:p>
    <w:p w14:paraId="575B4BC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8,_6) = 0</w:t>
      </w:r>
    </w:p>
    <w:p w14:paraId="6476D254" w14:textId="77777777" w:rsidR="001E3691" w:rsidRPr="001E3691" w:rsidRDefault="001E3691" w:rsidP="001E3691">
      <w:pPr>
        <w:jc w:val="both"/>
        <w:rPr>
          <w:rFonts w:ascii="Times New Roman" w:eastAsiaTheme="minorEastAsia" w:hAnsi="Times New Roman" w:cs="Times New Roman"/>
          <w:sz w:val="24"/>
          <w:szCs w:val="24"/>
        </w:rPr>
      </w:pPr>
    </w:p>
    <w:p w14:paraId="3D6FD3D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12: - stockBought_(129,_0) - stocksOwnedEOD_(128,_0)</w:t>
      </w:r>
    </w:p>
    <w:p w14:paraId="061E5AC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9,_0) = 0</w:t>
      </w:r>
    </w:p>
    <w:p w14:paraId="558CB026" w14:textId="77777777" w:rsidR="001E3691" w:rsidRPr="001E3691" w:rsidRDefault="001E3691" w:rsidP="001E3691">
      <w:pPr>
        <w:jc w:val="both"/>
        <w:rPr>
          <w:rFonts w:ascii="Times New Roman" w:eastAsiaTheme="minorEastAsia" w:hAnsi="Times New Roman" w:cs="Times New Roman"/>
          <w:sz w:val="24"/>
          <w:szCs w:val="24"/>
        </w:rPr>
      </w:pPr>
    </w:p>
    <w:p w14:paraId="114E7C5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13: - stockBought_(129,_1) - stocksOwnedEOD_(128,_1)</w:t>
      </w:r>
    </w:p>
    <w:p w14:paraId="0B04197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9,_1) = 0</w:t>
      </w:r>
    </w:p>
    <w:p w14:paraId="37512B71" w14:textId="77777777" w:rsidR="001E3691" w:rsidRPr="001E3691" w:rsidRDefault="001E3691" w:rsidP="001E3691">
      <w:pPr>
        <w:jc w:val="both"/>
        <w:rPr>
          <w:rFonts w:ascii="Times New Roman" w:eastAsiaTheme="minorEastAsia" w:hAnsi="Times New Roman" w:cs="Times New Roman"/>
          <w:sz w:val="24"/>
          <w:szCs w:val="24"/>
        </w:rPr>
      </w:pPr>
    </w:p>
    <w:p w14:paraId="3FFC5FA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14: - stockBought_(129,_2) - stocksOwnedEOD_(128,_2)</w:t>
      </w:r>
    </w:p>
    <w:p w14:paraId="4FEE35B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9,_2) = 0</w:t>
      </w:r>
    </w:p>
    <w:p w14:paraId="008FF2EC" w14:textId="77777777" w:rsidR="001E3691" w:rsidRPr="001E3691" w:rsidRDefault="001E3691" w:rsidP="001E3691">
      <w:pPr>
        <w:jc w:val="both"/>
        <w:rPr>
          <w:rFonts w:ascii="Times New Roman" w:eastAsiaTheme="minorEastAsia" w:hAnsi="Times New Roman" w:cs="Times New Roman"/>
          <w:sz w:val="24"/>
          <w:szCs w:val="24"/>
        </w:rPr>
      </w:pPr>
    </w:p>
    <w:p w14:paraId="2D66ECC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15: - stockBought_(129,_3) - stocksOwnedEOD_(128,_3)</w:t>
      </w:r>
    </w:p>
    <w:p w14:paraId="6095514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9,_3) = 0</w:t>
      </w:r>
    </w:p>
    <w:p w14:paraId="5B5ADEE0" w14:textId="77777777" w:rsidR="001E3691" w:rsidRPr="001E3691" w:rsidRDefault="001E3691" w:rsidP="001E3691">
      <w:pPr>
        <w:jc w:val="both"/>
        <w:rPr>
          <w:rFonts w:ascii="Times New Roman" w:eastAsiaTheme="minorEastAsia" w:hAnsi="Times New Roman" w:cs="Times New Roman"/>
          <w:sz w:val="24"/>
          <w:szCs w:val="24"/>
        </w:rPr>
      </w:pPr>
    </w:p>
    <w:p w14:paraId="482518A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16: - stockBought_(129,_4) - stocksOwnedEOD_(128,_4)</w:t>
      </w:r>
    </w:p>
    <w:p w14:paraId="522ECFD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9,_4) = 0</w:t>
      </w:r>
    </w:p>
    <w:p w14:paraId="68E89F3B" w14:textId="77777777" w:rsidR="001E3691" w:rsidRPr="001E3691" w:rsidRDefault="001E3691" w:rsidP="001E3691">
      <w:pPr>
        <w:jc w:val="both"/>
        <w:rPr>
          <w:rFonts w:ascii="Times New Roman" w:eastAsiaTheme="minorEastAsia" w:hAnsi="Times New Roman" w:cs="Times New Roman"/>
          <w:sz w:val="24"/>
          <w:szCs w:val="24"/>
        </w:rPr>
      </w:pPr>
    </w:p>
    <w:p w14:paraId="3F318DC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17: - stockBought_(129,_5) - stocksOwnedEOD_(128,_5)</w:t>
      </w:r>
    </w:p>
    <w:p w14:paraId="6B17C72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9,_5) = 0</w:t>
      </w:r>
    </w:p>
    <w:p w14:paraId="0A3F28AA" w14:textId="77777777" w:rsidR="001E3691" w:rsidRPr="001E3691" w:rsidRDefault="001E3691" w:rsidP="001E3691">
      <w:pPr>
        <w:jc w:val="both"/>
        <w:rPr>
          <w:rFonts w:ascii="Times New Roman" w:eastAsiaTheme="minorEastAsia" w:hAnsi="Times New Roman" w:cs="Times New Roman"/>
          <w:sz w:val="24"/>
          <w:szCs w:val="24"/>
        </w:rPr>
      </w:pPr>
    </w:p>
    <w:p w14:paraId="3407B5F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18: - stockBought_(129,_6) - stocksOwnedEOD_(128,_6)</w:t>
      </w:r>
    </w:p>
    <w:p w14:paraId="26DD4F2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29,_6) = 0</w:t>
      </w:r>
    </w:p>
    <w:p w14:paraId="133347E5" w14:textId="77777777" w:rsidR="001E3691" w:rsidRPr="001E3691" w:rsidRDefault="001E3691" w:rsidP="001E3691">
      <w:pPr>
        <w:jc w:val="both"/>
        <w:rPr>
          <w:rFonts w:ascii="Times New Roman" w:eastAsiaTheme="minorEastAsia" w:hAnsi="Times New Roman" w:cs="Times New Roman"/>
          <w:sz w:val="24"/>
          <w:szCs w:val="24"/>
        </w:rPr>
      </w:pPr>
    </w:p>
    <w:p w14:paraId="3159C7C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19: - stockBought_(130,_0) - stocksOwnedEOD_(129,_0)</w:t>
      </w:r>
    </w:p>
    <w:p w14:paraId="5C52D25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0,_0) = 0</w:t>
      </w:r>
    </w:p>
    <w:p w14:paraId="705D6A9D" w14:textId="77777777" w:rsidR="001E3691" w:rsidRPr="001E3691" w:rsidRDefault="001E3691" w:rsidP="001E3691">
      <w:pPr>
        <w:jc w:val="both"/>
        <w:rPr>
          <w:rFonts w:ascii="Times New Roman" w:eastAsiaTheme="minorEastAsia" w:hAnsi="Times New Roman" w:cs="Times New Roman"/>
          <w:sz w:val="24"/>
          <w:szCs w:val="24"/>
        </w:rPr>
      </w:pPr>
    </w:p>
    <w:p w14:paraId="4ACFFCA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20: - stockBought_(130,_1) - stocksOwnedEOD_(129,_1)</w:t>
      </w:r>
    </w:p>
    <w:p w14:paraId="281C50A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0,_1) = 0</w:t>
      </w:r>
    </w:p>
    <w:p w14:paraId="614E3902" w14:textId="77777777" w:rsidR="001E3691" w:rsidRPr="001E3691" w:rsidRDefault="001E3691" w:rsidP="001E3691">
      <w:pPr>
        <w:jc w:val="both"/>
        <w:rPr>
          <w:rFonts w:ascii="Times New Roman" w:eastAsiaTheme="minorEastAsia" w:hAnsi="Times New Roman" w:cs="Times New Roman"/>
          <w:sz w:val="24"/>
          <w:szCs w:val="24"/>
        </w:rPr>
      </w:pPr>
    </w:p>
    <w:p w14:paraId="10EDD99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21: - stockBought_(130,_2) - stocksOwnedEOD_(129,_2)</w:t>
      </w:r>
    </w:p>
    <w:p w14:paraId="0FC25EB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0,_2) = 0</w:t>
      </w:r>
    </w:p>
    <w:p w14:paraId="2EB83D91" w14:textId="77777777" w:rsidR="001E3691" w:rsidRPr="001E3691" w:rsidRDefault="001E3691" w:rsidP="001E3691">
      <w:pPr>
        <w:jc w:val="both"/>
        <w:rPr>
          <w:rFonts w:ascii="Times New Roman" w:eastAsiaTheme="minorEastAsia" w:hAnsi="Times New Roman" w:cs="Times New Roman"/>
          <w:sz w:val="24"/>
          <w:szCs w:val="24"/>
        </w:rPr>
      </w:pPr>
    </w:p>
    <w:p w14:paraId="6D1EA82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22: - stockBought_(130,_3) - stocksOwnedEOD_(129,_3)</w:t>
      </w:r>
    </w:p>
    <w:p w14:paraId="4C26077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0,_3) = 0</w:t>
      </w:r>
    </w:p>
    <w:p w14:paraId="69F9EAC0" w14:textId="77777777" w:rsidR="001E3691" w:rsidRPr="001E3691" w:rsidRDefault="001E3691" w:rsidP="001E3691">
      <w:pPr>
        <w:jc w:val="both"/>
        <w:rPr>
          <w:rFonts w:ascii="Times New Roman" w:eastAsiaTheme="minorEastAsia" w:hAnsi="Times New Roman" w:cs="Times New Roman"/>
          <w:sz w:val="24"/>
          <w:szCs w:val="24"/>
        </w:rPr>
      </w:pPr>
    </w:p>
    <w:p w14:paraId="33AFA54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23: - stockBought_(130,_4) - stocksOwnedEOD_(129,_4)</w:t>
      </w:r>
    </w:p>
    <w:p w14:paraId="7463C93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0,_4) = 0</w:t>
      </w:r>
    </w:p>
    <w:p w14:paraId="332A2C13" w14:textId="77777777" w:rsidR="001E3691" w:rsidRPr="001E3691" w:rsidRDefault="001E3691" w:rsidP="001E3691">
      <w:pPr>
        <w:jc w:val="both"/>
        <w:rPr>
          <w:rFonts w:ascii="Times New Roman" w:eastAsiaTheme="minorEastAsia" w:hAnsi="Times New Roman" w:cs="Times New Roman"/>
          <w:sz w:val="24"/>
          <w:szCs w:val="24"/>
        </w:rPr>
      </w:pPr>
    </w:p>
    <w:p w14:paraId="73E9B5A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24: - stockBought_(130,_5) - stocksOwnedEOD_(129,_5)</w:t>
      </w:r>
    </w:p>
    <w:p w14:paraId="67E9F4C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0,_5) = 0</w:t>
      </w:r>
    </w:p>
    <w:p w14:paraId="15611426" w14:textId="77777777" w:rsidR="001E3691" w:rsidRPr="001E3691" w:rsidRDefault="001E3691" w:rsidP="001E3691">
      <w:pPr>
        <w:jc w:val="both"/>
        <w:rPr>
          <w:rFonts w:ascii="Times New Roman" w:eastAsiaTheme="minorEastAsia" w:hAnsi="Times New Roman" w:cs="Times New Roman"/>
          <w:sz w:val="24"/>
          <w:szCs w:val="24"/>
        </w:rPr>
      </w:pPr>
    </w:p>
    <w:p w14:paraId="484EA7B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25: - stockBought_(130,_6) - stocksOwnedEOD_(129,_6)</w:t>
      </w:r>
    </w:p>
    <w:p w14:paraId="0C84A38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0,_6) = 0</w:t>
      </w:r>
    </w:p>
    <w:p w14:paraId="5782EEB3" w14:textId="77777777" w:rsidR="001E3691" w:rsidRPr="001E3691" w:rsidRDefault="001E3691" w:rsidP="001E3691">
      <w:pPr>
        <w:jc w:val="both"/>
        <w:rPr>
          <w:rFonts w:ascii="Times New Roman" w:eastAsiaTheme="minorEastAsia" w:hAnsi="Times New Roman" w:cs="Times New Roman"/>
          <w:sz w:val="24"/>
          <w:szCs w:val="24"/>
        </w:rPr>
      </w:pPr>
    </w:p>
    <w:p w14:paraId="550C35B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26: - stockBought_(131,_0) - stocksOwnedEOD_(130,_0)</w:t>
      </w:r>
    </w:p>
    <w:p w14:paraId="5076CFB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1,_0) = 0</w:t>
      </w:r>
    </w:p>
    <w:p w14:paraId="790C0F9F" w14:textId="77777777" w:rsidR="001E3691" w:rsidRPr="001E3691" w:rsidRDefault="001E3691" w:rsidP="001E3691">
      <w:pPr>
        <w:jc w:val="both"/>
        <w:rPr>
          <w:rFonts w:ascii="Times New Roman" w:eastAsiaTheme="minorEastAsia" w:hAnsi="Times New Roman" w:cs="Times New Roman"/>
          <w:sz w:val="24"/>
          <w:szCs w:val="24"/>
        </w:rPr>
      </w:pPr>
    </w:p>
    <w:p w14:paraId="5EC04D0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27: - stockBought_(131,_1) - stocksOwnedEOD_(130,_1)</w:t>
      </w:r>
    </w:p>
    <w:p w14:paraId="125818E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1,_1) = 0</w:t>
      </w:r>
    </w:p>
    <w:p w14:paraId="58C120F3" w14:textId="77777777" w:rsidR="001E3691" w:rsidRPr="001E3691" w:rsidRDefault="001E3691" w:rsidP="001E3691">
      <w:pPr>
        <w:jc w:val="both"/>
        <w:rPr>
          <w:rFonts w:ascii="Times New Roman" w:eastAsiaTheme="minorEastAsia" w:hAnsi="Times New Roman" w:cs="Times New Roman"/>
          <w:sz w:val="24"/>
          <w:szCs w:val="24"/>
        </w:rPr>
      </w:pPr>
    </w:p>
    <w:p w14:paraId="0419F6D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28: - stockBought_(131,_2) - stocksOwnedEOD_(130,_2)</w:t>
      </w:r>
    </w:p>
    <w:p w14:paraId="731FC43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1,_2) = 0</w:t>
      </w:r>
    </w:p>
    <w:p w14:paraId="24B83719" w14:textId="77777777" w:rsidR="001E3691" w:rsidRPr="001E3691" w:rsidRDefault="001E3691" w:rsidP="001E3691">
      <w:pPr>
        <w:jc w:val="both"/>
        <w:rPr>
          <w:rFonts w:ascii="Times New Roman" w:eastAsiaTheme="minorEastAsia" w:hAnsi="Times New Roman" w:cs="Times New Roman"/>
          <w:sz w:val="24"/>
          <w:szCs w:val="24"/>
        </w:rPr>
      </w:pPr>
    </w:p>
    <w:p w14:paraId="4A2672F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1429: - stockBought_(131,_3) - stocksOwnedEOD_(130,_3)</w:t>
      </w:r>
    </w:p>
    <w:p w14:paraId="4014CF4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1,_3) = 0</w:t>
      </w:r>
    </w:p>
    <w:p w14:paraId="7961ED47" w14:textId="77777777" w:rsidR="001E3691" w:rsidRPr="001E3691" w:rsidRDefault="001E3691" w:rsidP="001E3691">
      <w:pPr>
        <w:jc w:val="both"/>
        <w:rPr>
          <w:rFonts w:ascii="Times New Roman" w:eastAsiaTheme="minorEastAsia" w:hAnsi="Times New Roman" w:cs="Times New Roman"/>
          <w:sz w:val="24"/>
          <w:szCs w:val="24"/>
        </w:rPr>
      </w:pPr>
    </w:p>
    <w:p w14:paraId="3CD8A5F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30: - stockBought_(131,_4) - stocksOwnedEOD_(130,_4)</w:t>
      </w:r>
    </w:p>
    <w:p w14:paraId="5E64DC0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1,_4) = 0</w:t>
      </w:r>
    </w:p>
    <w:p w14:paraId="5E5937A7" w14:textId="77777777" w:rsidR="001E3691" w:rsidRPr="001E3691" w:rsidRDefault="001E3691" w:rsidP="001E3691">
      <w:pPr>
        <w:jc w:val="both"/>
        <w:rPr>
          <w:rFonts w:ascii="Times New Roman" w:eastAsiaTheme="minorEastAsia" w:hAnsi="Times New Roman" w:cs="Times New Roman"/>
          <w:sz w:val="24"/>
          <w:szCs w:val="24"/>
        </w:rPr>
      </w:pPr>
    </w:p>
    <w:p w14:paraId="1FB8F65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31: - stockBought_(131,_5) - stocksOwnedEOD_(130,_5)</w:t>
      </w:r>
    </w:p>
    <w:p w14:paraId="15CEED9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1,_5) = 0</w:t>
      </w:r>
    </w:p>
    <w:p w14:paraId="3E7DF4CD" w14:textId="77777777" w:rsidR="001E3691" w:rsidRPr="001E3691" w:rsidRDefault="001E3691" w:rsidP="001E3691">
      <w:pPr>
        <w:jc w:val="both"/>
        <w:rPr>
          <w:rFonts w:ascii="Times New Roman" w:eastAsiaTheme="minorEastAsia" w:hAnsi="Times New Roman" w:cs="Times New Roman"/>
          <w:sz w:val="24"/>
          <w:szCs w:val="24"/>
        </w:rPr>
      </w:pPr>
    </w:p>
    <w:p w14:paraId="01253DB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32: - stockBought_(131,_6) - stocksOwnedEOD_(130,_6)</w:t>
      </w:r>
    </w:p>
    <w:p w14:paraId="0CBDFFE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1,_6) = 0</w:t>
      </w:r>
    </w:p>
    <w:p w14:paraId="701034DC" w14:textId="77777777" w:rsidR="001E3691" w:rsidRPr="001E3691" w:rsidRDefault="001E3691" w:rsidP="001E3691">
      <w:pPr>
        <w:jc w:val="both"/>
        <w:rPr>
          <w:rFonts w:ascii="Times New Roman" w:eastAsiaTheme="minorEastAsia" w:hAnsi="Times New Roman" w:cs="Times New Roman"/>
          <w:sz w:val="24"/>
          <w:szCs w:val="24"/>
        </w:rPr>
      </w:pPr>
    </w:p>
    <w:p w14:paraId="38C8DAB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33: - stockBought_(132,_0) - stocksOwnedEOD_(131,_0)</w:t>
      </w:r>
    </w:p>
    <w:p w14:paraId="0C7C5BC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2,_0) = 0</w:t>
      </w:r>
    </w:p>
    <w:p w14:paraId="19DAAAD5" w14:textId="77777777" w:rsidR="001E3691" w:rsidRPr="001E3691" w:rsidRDefault="001E3691" w:rsidP="001E3691">
      <w:pPr>
        <w:jc w:val="both"/>
        <w:rPr>
          <w:rFonts w:ascii="Times New Roman" w:eastAsiaTheme="minorEastAsia" w:hAnsi="Times New Roman" w:cs="Times New Roman"/>
          <w:sz w:val="24"/>
          <w:szCs w:val="24"/>
        </w:rPr>
      </w:pPr>
    </w:p>
    <w:p w14:paraId="74D85B4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34: - stockBought_(132,_1) - stocksOwnedEOD_(131,_1)</w:t>
      </w:r>
    </w:p>
    <w:p w14:paraId="2B33CCC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2,_1) = 0</w:t>
      </w:r>
    </w:p>
    <w:p w14:paraId="7D44ABE9" w14:textId="77777777" w:rsidR="001E3691" w:rsidRPr="001E3691" w:rsidRDefault="001E3691" w:rsidP="001E3691">
      <w:pPr>
        <w:jc w:val="both"/>
        <w:rPr>
          <w:rFonts w:ascii="Times New Roman" w:eastAsiaTheme="minorEastAsia" w:hAnsi="Times New Roman" w:cs="Times New Roman"/>
          <w:sz w:val="24"/>
          <w:szCs w:val="24"/>
        </w:rPr>
      </w:pPr>
    </w:p>
    <w:p w14:paraId="4E8408D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35: - stockBought_(132,_2) - stocksOwnedEOD_(131,_2)</w:t>
      </w:r>
    </w:p>
    <w:p w14:paraId="3A553D5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2,_2) = 0</w:t>
      </w:r>
    </w:p>
    <w:p w14:paraId="731EDC6A" w14:textId="77777777" w:rsidR="001E3691" w:rsidRPr="001E3691" w:rsidRDefault="001E3691" w:rsidP="001E3691">
      <w:pPr>
        <w:jc w:val="both"/>
        <w:rPr>
          <w:rFonts w:ascii="Times New Roman" w:eastAsiaTheme="minorEastAsia" w:hAnsi="Times New Roman" w:cs="Times New Roman"/>
          <w:sz w:val="24"/>
          <w:szCs w:val="24"/>
        </w:rPr>
      </w:pPr>
    </w:p>
    <w:p w14:paraId="01FAB5F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36: - stockBought_(132,_3) - stocksOwnedEOD_(131,_3)</w:t>
      </w:r>
    </w:p>
    <w:p w14:paraId="0A24588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2,_3) = 0</w:t>
      </w:r>
    </w:p>
    <w:p w14:paraId="2F6597BA" w14:textId="77777777" w:rsidR="001E3691" w:rsidRPr="001E3691" w:rsidRDefault="001E3691" w:rsidP="001E3691">
      <w:pPr>
        <w:jc w:val="both"/>
        <w:rPr>
          <w:rFonts w:ascii="Times New Roman" w:eastAsiaTheme="minorEastAsia" w:hAnsi="Times New Roman" w:cs="Times New Roman"/>
          <w:sz w:val="24"/>
          <w:szCs w:val="24"/>
        </w:rPr>
      </w:pPr>
    </w:p>
    <w:p w14:paraId="677A932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37: - stockBought_(132,_4) - stocksOwnedEOD_(131,_4)</w:t>
      </w:r>
    </w:p>
    <w:p w14:paraId="646B180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2,_4) = 0</w:t>
      </w:r>
    </w:p>
    <w:p w14:paraId="7B861EE1" w14:textId="77777777" w:rsidR="001E3691" w:rsidRPr="001E3691" w:rsidRDefault="001E3691" w:rsidP="001E3691">
      <w:pPr>
        <w:jc w:val="both"/>
        <w:rPr>
          <w:rFonts w:ascii="Times New Roman" w:eastAsiaTheme="minorEastAsia" w:hAnsi="Times New Roman" w:cs="Times New Roman"/>
          <w:sz w:val="24"/>
          <w:szCs w:val="24"/>
        </w:rPr>
      </w:pPr>
    </w:p>
    <w:p w14:paraId="635BA97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38: - stockBought_(132,_5) - stocksOwnedEOD_(131,_5)</w:t>
      </w:r>
    </w:p>
    <w:p w14:paraId="4E81A46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stocksOwnedEOD_(132,_5) = 0</w:t>
      </w:r>
    </w:p>
    <w:p w14:paraId="5E8C0F21" w14:textId="77777777" w:rsidR="001E3691" w:rsidRPr="001E3691" w:rsidRDefault="001E3691" w:rsidP="001E3691">
      <w:pPr>
        <w:jc w:val="both"/>
        <w:rPr>
          <w:rFonts w:ascii="Times New Roman" w:eastAsiaTheme="minorEastAsia" w:hAnsi="Times New Roman" w:cs="Times New Roman"/>
          <w:sz w:val="24"/>
          <w:szCs w:val="24"/>
        </w:rPr>
      </w:pPr>
    </w:p>
    <w:p w14:paraId="3E2D426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39: - stockBought_(132,_6) - stocksOwnedEOD_(131,_6)</w:t>
      </w:r>
    </w:p>
    <w:p w14:paraId="695A167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2,_6) = 0</w:t>
      </w:r>
    </w:p>
    <w:p w14:paraId="401D4014" w14:textId="77777777" w:rsidR="001E3691" w:rsidRPr="001E3691" w:rsidRDefault="001E3691" w:rsidP="001E3691">
      <w:pPr>
        <w:jc w:val="both"/>
        <w:rPr>
          <w:rFonts w:ascii="Times New Roman" w:eastAsiaTheme="minorEastAsia" w:hAnsi="Times New Roman" w:cs="Times New Roman"/>
          <w:sz w:val="24"/>
          <w:szCs w:val="24"/>
        </w:rPr>
      </w:pPr>
    </w:p>
    <w:p w14:paraId="3D301F7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40: - stockBought_(133,_0) - stocksOwnedEOD_(132,_0)</w:t>
      </w:r>
    </w:p>
    <w:p w14:paraId="7A34477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3,_0) = 0</w:t>
      </w:r>
    </w:p>
    <w:p w14:paraId="42A75AC8" w14:textId="77777777" w:rsidR="001E3691" w:rsidRPr="001E3691" w:rsidRDefault="001E3691" w:rsidP="001E3691">
      <w:pPr>
        <w:jc w:val="both"/>
        <w:rPr>
          <w:rFonts w:ascii="Times New Roman" w:eastAsiaTheme="minorEastAsia" w:hAnsi="Times New Roman" w:cs="Times New Roman"/>
          <w:sz w:val="24"/>
          <w:szCs w:val="24"/>
        </w:rPr>
      </w:pPr>
    </w:p>
    <w:p w14:paraId="2952728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41: - stockBought_(133,_1) - stocksOwnedEOD_(132,_1)</w:t>
      </w:r>
    </w:p>
    <w:p w14:paraId="5AFFECD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3,_1) = 0</w:t>
      </w:r>
    </w:p>
    <w:p w14:paraId="272E11D5" w14:textId="77777777" w:rsidR="001E3691" w:rsidRPr="001E3691" w:rsidRDefault="001E3691" w:rsidP="001E3691">
      <w:pPr>
        <w:jc w:val="both"/>
        <w:rPr>
          <w:rFonts w:ascii="Times New Roman" w:eastAsiaTheme="minorEastAsia" w:hAnsi="Times New Roman" w:cs="Times New Roman"/>
          <w:sz w:val="24"/>
          <w:szCs w:val="24"/>
        </w:rPr>
      </w:pPr>
    </w:p>
    <w:p w14:paraId="2D6ED96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42: - stockBought_(133,_2) - stocksOwnedEOD_(132,_2)</w:t>
      </w:r>
    </w:p>
    <w:p w14:paraId="1097AAD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3,_2) = 0</w:t>
      </w:r>
    </w:p>
    <w:p w14:paraId="25812909" w14:textId="77777777" w:rsidR="001E3691" w:rsidRPr="001E3691" w:rsidRDefault="001E3691" w:rsidP="001E3691">
      <w:pPr>
        <w:jc w:val="both"/>
        <w:rPr>
          <w:rFonts w:ascii="Times New Roman" w:eastAsiaTheme="minorEastAsia" w:hAnsi="Times New Roman" w:cs="Times New Roman"/>
          <w:sz w:val="24"/>
          <w:szCs w:val="24"/>
        </w:rPr>
      </w:pPr>
    </w:p>
    <w:p w14:paraId="6710039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43: - stockBought_(133,_3) - stocksOwnedEOD_(132,_3)</w:t>
      </w:r>
    </w:p>
    <w:p w14:paraId="6C661F4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3,_3) = 0</w:t>
      </w:r>
    </w:p>
    <w:p w14:paraId="24CAD0D2" w14:textId="77777777" w:rsidR="001E3691" w:rsidRPr="001E3691" w:rsidRDefault="001E3691" w:rsidP="001E3691">
      <w:pPr>
        <w:jc w:val="both"/>
        <w:rPr>
          <w:rFonts w:ascii="Times New Roman" w:eastAsiaTheme="minorEastAsia" w:hAnsi="Times New Roman" w:cs="Times New Roman"/>
          <w:sz w:val="24"/>
          <w:szCs w:val="24"/>
        </w:rPr>
      </w:pPr>
    </w:p>
    <w:p w14:paraId="13B9BCA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44: - stockBought_(133,_4) - stocksOwnedEOD_(132,_4)</w:t>
      </w:r>
    </w:p>
    <w:p w14:paraId="57879E5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3,_4) = 0</w:t>
      </w:r>
    </w:p>
    <w:p w14:paraId="08D1A475" w14:textId="77777777" w:rsidR="001E3691" w:rsidRPr="001E3691" w:rsidRDefault="001E3691" w:rsidP="001E3691">
      <w:pPr>
        <w:jc w:val="both"/>
        <w:rPr>
          <w:rFonts w:ascii="Times New Roman" w:eastAsiaTheme="minorEastAsia" w:hAnsi="Times New Roman" w:cs="Times New Roman"/>
          <w:sz w:val="24"/>
          <w:szCs w:val="24"/>
        </w:rPr>
      </w:pPr>
    </w:p>
    <w:p w14:paraId="6D9EC8D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45: - stockBought_(133,_5) - stocksOwnedEOD_(132,_5)</w:t>
      </w:r>
    </w:p>
    <w:p w14:paraId="7F8C8E2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3,_5) = 0</w:t>
      </w:r>
    </w:p>
    <w:p w14:paraId="4E35DC69" w14:textId="77777777" w:rsidR="001E3691" w:rsidRPr="001E3691" w:rsidRDefault="001E3691" w:rsidP="001E3691">
      <w:pPr>
        <w:jc w:val="both"/>
        <w:rPr>
          <w:rFonts w:ascii="Times New Roman" w:eastAsiaTheme="minorEastAsia" w:hAnsi="Times New Roman" w:cs="Times New Roman"/>
          <w:sz w:val="24"/>
          <w:szCs w:val="24"/>
        </w:rPr>
      </w:pPr>
    </w:p>
    <w:p w14:paraId="0355803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46: - stockBought_(133,_6) - stocksOwnedEOD_(132,_6)</w:t>
      </w:r>
    </w:p>
    <w:p w14:paraId="0223755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3,_6) = 0</w:t>
      </w:r>
    </w:p>
    <w:p w14:paraId="2558BA5C" w14:textId="77777777" w:rsidR="001E3691" w:rsidRPr="001E3691" w:rsidRDefault="001E3691" w:rsidP="001E3691">
      <w:pPr>
        <w:jc w:val="both"/>
        <w:rPr>
          <w:rFonts w:ascii="Times New Roman" w:eastAsiaTheme="minorEastAsia" w:hAnsi="Times New Roman" w:cs="Times New Roman"/>
          <w:sz w:val="24"/>
          <w:szCs w:val="24"/>
        </w:rPr>
      </w:pPr>
    </w:p>
    <w:p w14:paraId="57F220A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47: - stockBought_(134,_0) - stocksOwnedEOD_(133,_0)</w:t>
      </w:r>
    </w:p>
    <w:p w14:paraId="7EDBB79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4,_0) = 0</w:t>
      </w:r>
    </w:p>
    <w:p w14:paraId="4E1E8DD8" w14:textId="77777777" w:rsidR="001E3691" w:rsidRPr="001E3691" w:rsidRDefault="001E3691" w:rsidP="001E3691">
      <w:pPr>
        <w:jc w:val="both"/>
        <w:rPr>
          <w:rFonts w:ascii="Times New Roman" w:eastAsiaTheme="minorEastAsia" w:hAnsi="Times New Roman" w:cs="Times New Roman"/>
          <w:sz w:val="24"/>
          <w:szCs w:val="24"/>
        </w:rPr>
      </w:pPr>
    </w:p>
    <w:p w14:paraId="053472A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48: - stockBought_(134,_1) - stocksOwnedEOD_(133,_1)</w:t>
      </w:r>
    </w:p>
    <w:p w14:paraId="481F730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4,_1) = 0</w:t>
      </w:r>
    </w:p>
    <w:p w14:paraId="798D48EE" w14:textId="77777777" w:rsidR="001E3691" w:rsidRPr="001E3691" w:rsidRDefault="001E3691" w:rsidP="001E3691">
      <w:pPr>
        <w:jc w:val="both"/>
        <w:rPr>
          <w:rFonts w:ascii="Times New Roman" w:eastAsiaTheme="minorEastAsia" w:hAnsi="Times New Roman" w:cs="Times New Roman"/>
          <w:sz w:val="24"/>
          <w:szCs w:val="24"/>
        </w:rPr>
      </w:pPr>
    </w:p>
    <w:p w14:paraId="3C33CDC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49: - stockBought_(134,_2) - stocksOwnedEOD_(133,_2)</w:t>
      </w:r>
    </w:p>
    <w:p w14:paraId="2A6ABDF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4,_2) = 0</w:t>
      </w:r>
    </w:p>
    <w:p w14:paraId="5C075332" w14:textId="77777777" w:rsidR="001E3691" w:rsidRPr="001E3691" w:rsidRDefault="001E3691" w:rsidP="001E3691">
      <w:pPr>
        <w:jc w:val="both"/>
        <w:rPr>
          <w:rFonts w:ascii="Times New Roman" w:eastAsiaTheme="minorEastAsia" w:hAnsi="Times New Roman" w:cs="Times New Roman"/>
          <w:sz w:val="24"/>
          <w:szCs w:val="24"/>
        </w:rPr>
      </w:pPr>
    </w:p>
    <w:p w14:paraId="200F9F8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50: - stockBought_(134,_3) - stocksOwnedEOD_(133,_3)</w:t>
      </w:r>
    </w:p>
    <w:p w14:paraId="1267A2E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4,_3) = 0</w:t>
      </w:r>
    </w:p>
    <w:p w14:paraId="2CE18635" w14:textId="77777777" w:rsidR="001E3691" w:rsidRPr="001E3691" w:rsidRDefault="001E3691" w:rsidP="001E3691">
      <w:pPr>
        <w:jc w:val="both"/>
        <w:rPr>
          <w:rFonts w:ascii="Times New Roman" w:eastAsiaTheme="minorEastAsia" w:hAnsi="Times New Roman" w:cs="Times New Roman"/>
          <w:sz w:val="24"/>
          <w:szCs w:val="24"/>
        </w:rPr>
      </w:pPr>
    </w:p>
    <w:p w14:paraId="62E6769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51: - stockBought_(134,_4) - stocksOwnedEOD_(133,_4)</w:t>
      </w:r>
    </w:p>
    <w:p w14:paraId="3E6183A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4,_4) = 0</w:t>
      </w:r>
    </w:p>
    <w:p w14:paraId="3E04B253" w14:textId="77777777" w:rsidR="001E3691" w:rsidRPr="001E3691" w:rsidRDefault="001E3691" w:rsidP="001E3691">
      <w:pPr>
        <w:jc w:val="both"/>
        <w:rPr>
          <w:rFonts w:ascii="Times New Roman" w:eastAsiaTheme="minorEastAsia" w:hAnsi="Times New Roman" w:cs="Times New Roman"/>
          <w:sz w:val="24"/>
          <w:szCs w:val="24"/>
        </w:rPr>
      </w:pPr>
    </w:p>
    <w:p w14:paraId="553A026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52: - stockBought_(134,_5) - stocksOwnedEOD_(133,_5)</w:t>
      </w:r>
    </w:p>
    <w:p w14:paraId="2D7A101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4,_5) = 0</w:t>
      </w:r>
    </w:p>
    <w:p w14:paraId="3EC91050" w14:textId="77777777" w:rsidR="001E3691" w:rsidRPr="001E3691" w:rsidRDefault="001E3691" w:rsidP="001E3691">
      <w:pPr>
        <w:jc w:val="both"/>
        <w:rPr>
          <w:rFonts w:ascii="Times New Roman" w:eastAsiaTheme="minorEastAsia" w:hAnsi="Times New Roman" w:cs="Times New Roman"/>
          <w:sz w:val="24"/>
          <w:szCs w:val="24"/>
        </w:rPr>
      </w:pPr>
    </w:p>
    <w:p w14:paraId="4283967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53: - stockBought_(134,_6) - stocksOwnedEOD_(133,_6)</w:t>
      </w:r>
    </w:p>
    <w:p w14:paraId="4D3139E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4,_6) = 0</w:t>
      </w:r>
    </w:p>
    <w:p w14:paraId="74878D30" w14:textId="77777777" w:rsidR="001E3691" w:rsidRPr="001E3691" w:rsidRDefault="001E3691" w:rsidP="001E3691">
      <w:pPr>
        <w:jc w:val="both"/>
        <w:rPr>
          <w:rFonts w:ascii="Times New Roman" w:eastAsiaTheme="minorEastAsia" w:hAnsi="Times New Roman" w:cs="Times New Roman"/>
          <w:sz w:val="24"/>
          <w:szCs w:val="24"/>
        </w:rPr>
      </w:pPr>
    </w:p>
    <w:p w14:paraId="0F4059B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54: - stockBought_(135,_0) - stocksOwnedEOD_(134,_0)</w:t>
      </w:r>
    </w:p>
    <w:p w14:paraId="32BE448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5,_0) = 0</w:t>
      </w:r>
    </w:p>
    <w:p w14:paraId="4858C038" w14:textId="77777777" w:rsidR="001E3691" w:rsidRPr="001E3691" w:rsidRDefault="001E3691" w:rsidP="001E3691">
      <w:pPr>
        <w:jc w:val="both"/>
        <w:rPr>
          <w:rFonts w:ascii="Times New Roman" w:eastAsiaTheme="minorEastAsia" w:hAnsi="Times New Roman" w:cs="Times New Roman"/>
          <w:sz w:val="24"/>
          <w:szCs w:val="24"/>
        </w:rPr>
      </w:pPr>
    </w:p>
    <w:p w14:paraId="0FD30CD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55: - stockBought_(135,_1) - stocksOwnedEOD_(134,_1)</w:t>
      </w:r>
    </w:p>
    <w:p w14:paraId="2EA1896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5,_1) = 0</w:t>
      </w:r>
    </w:p>
    <w:p w14:paraId="0620E55A" w14:textId="77777777" w:rsidR="001E3691" w:rsidRPr="001E3691" w:rsidRDefault="001E3691" w:rsidP="001E3691">
      <w:pPr>
        <w:jc w:val="both"/>
        <w:rPr>
          <w:rFonts w:ascii="Times New Roman" w:eastAsiaTheme="minorEastAsia" w:hAnsi="Times New Roman" w:cs="Times New Roman"/>
          <w:sz w:val="24"/>
          <w:szCs w:val="24"/>
        </w:rPr>
      </w:pPr>
    </w:p>
    <w:p w14:paraId="370B524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56: - stockBought_(135,_2) - stocksOwnedEOD_(134,_2)</w:t>
      </w:r>
    </w:p>
    <w:p w14:paraId="485FA06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5,_2) = 0</w:t>
      </w:r>
    </w:p>
    <w:p w14:paraId="1799042E" w14:textId="77777777" w:rsidR="001E3691" w:rsidRPr="001E3691" w:rsidRDefault="001E3691" w:rsidP="001E3691">
      <w:pPr>
        <w:jc w:val="both"/>
        <w:rPr>
          <w:rFonts w:ascii="Times New Roman" w:eastAsiaTheme="minorEastAsia" w:hAnsi="Times New Roman" w:cs="Times New Roman"/>
          <w:sz w:val="24"/>
          <w:szCs w:val="24"/>
        </w:rPr>
      </w:pPr>
    </w:p>
    <w:p w14:paraId="6442291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1457: - stockBought_(135,_3) - stocksOwnedEOD_(134,_3)</w:t>
      </w:r>
    </w:p>
    <w:p w14:paraId="592FED3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5,_3) = 0</w:t>
      </w:r>
    </w:p>
    <w:p w14:paraId="1EAB385C" w14:textId="77777777" w:rsidR="001E3691" w:rsidRPr="001E3691" w:rsidRDefault="001E3691" w:rsidP="001E3691">
      <w:pPr>
        <w:jc w:val="both"/>
        <w:rPr>
          <w:rFonts w:ascii="Times New Roman" w:eastAsiaTheme="minorEastAsia" w:hAnsi="Times New Roman" w:cs="Times New Roman"/>
          <w:sz w:val="24"/>
          <w:szCs w:val="24"/>
        </w:rPr>
      </w:pPr>
    </w:p>
    <w:p w14:paraId="299DE6C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58: - stockBought_(135,_4) - stocksOwnedEOD_(134,_4)</w:t>
      </w:r>
    </w:p>
    <w:p w14:paraId="29AC4E5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5,_4) = 0</w:t>
      </w:r>
    </w:p>
    <w:p w14:paraId="52455F54" w14:textId="77777777" w:rsidR="001E3691" w:rsidRPr="001E3691" w:rsidRDefault="001E3691" w:rsidP="001E3691">
      <w:pPr>
        <w:jc w:val="both"/>
        <w:rPr>
          <w:rFonts w:ascii="Times New Roman" w:eastAsiaTheme="minorEastAsia" w:hAnsi="Times New Roman" w:cs="Times New Roman"/>
          <w:sz w:val="24"/>
          <w:szCs w:val="24"/>
        </w:rPr>
      </w:pPr>
    </w:p>
    <w:p w14:paraId="4A66F48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59: - stockBought_(135,_5) - stocksOwnedEOD_(134,_5)</w:t>
      </w:r>
    </w:p>
    <w:p w14:paraId="6AC0B9A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5,_5) = 0</w:t>
      </w:r>
    </w:p>
    <w:p w14:paraId="7E9F6C92" w14:textId="77777777" w:rsidR="001E3691" w:rsidRPr="001E3691" w:rsidRDefault="001E3691" w:rsidP="001E3691">
      <w:pPr>
        <w:jc w:val="both"/>
        <w:rPr>
          <w:rFonts w:ascii="Times New Roman" w:eastAsiaTheme="minorEastAsia" w:hAnsi="Times New Roman" w:cs="Times New Roman"/>
          <w:sz w:val="24"/>
          <w:szCs w:val="24"/>
        </w:rPr>
      </w:pPr>
    </w:p>
    <w:p w14:paraId="4515179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60: - stockBought_(135,_6) - stocksOwnedEOD_(134,_6)</w:t>
      </w:r>
    </w:p>
    <w:p w14:paraId="55380EE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5,_6) = 0</w:t>
      </w:r>
    </w:p>
    <w:p w14:paraId="62A042C1" w14:textId="77777777" w:rsidR="001E3691" w:rsidRPr="001E3691" w:rsidRDefault="001E3691" w:rsidP="001E3691">
      <w:pPr>
        <w:jc w:val="both"/>
        <w:rPr>
          <w:rFonts w:ascii="Times New Roman" w:eastAsiaTheme="minorEastAsia" w:hAnsi="Times New Roman" w:cs="Times New Roman"/>
          <w:sz w:val="24"/>
          <w:szCs w:val="24"/>
        </w:rPr>
      </w:pPr>
    </w:p>
    <w:p w14:paraId="392DBE9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61: - stockBought_(136,_0) - stocksOwnedEOD_(135,_0)</w:t>
      </w:r>
    </w:p>
    <w:p w14:paraId="2AF607A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6,_0) = 0</w:t>
      </w:r>
    </w:p>
    <w:p w14:paraId="3B8FF56C" w14:textId="77777777" w:rsidR="001E3691" w:rsidRPr="001E3691" w:rsidRDefault="001E3691" w:rsidP="001E3691">
      <w:pPr>
        <w:jc w:val="both"/>
        <w:rPr>
          <w:rFonts w:ascii="Times New Roman" w:eastAsiaTheme="minorEastAsia" w:hAnsi="Times New Roman" w:cs="Times New Roman"/>
          <w:sz w:val="24"/>
          <w:szCs w:val="24"/>
        </w:rPr>
      </w:pPr>
    </w:p>
    <w:p w14:paraId="1CC6F7B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62: - stockBought_(136,_1) - stocksOwnedEOD_(135,_1)</w:t>
      </w:r>
    </w:p>
    <w:p w14:paraId="181A0C4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6,_1) = 0</w:t>
      </w:r>
    </w:p>
    <w:p w14:paraId="3A552594" w14:textId="77777777" w:rsidR="001E3691" w:rsidRPr="001E3691" w:rsidRDefault="001E3691" w:rsidP="001E3691">
      <w:pPr>
        <w:jc w:val="both"/>
        <w:rPr>
          <w:rFonts w:ascii="Times New Roman" w:eastAsiaTheme="minorEastAsia" w:hAnsi="Times New Roman" w:cs="Times New Roman"/>
          <w:sz w:val="24"/>
          <w:szCs w:val="24"/>
        </w:rPr>
      </w:pPr>
    </w:p>
    <w:p w14:paraId="6F8F844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63: - stockBought_(136,_2) - stocksOwnedEOD_(135,_2)</w:t>
      </w:r>
    </w:p>
    <w:p w14:paraId="6FD30FC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6,_2) = 0</w:t>
      </w:r>
    </w:p>
    <w:p w14:paraId="0F1234AB" w14:textId="77777777" w:rsidR="001E3691" w:rsidRPr="001E3691" w:rsidRDefault="001E3691" w:rsidP="001E3691">
      <w:pPr>
        <w:jc w:val="both"/>
        <w:rPr>
          <w:rFonts w:ascii="Times New Roman" w:eastAsiaTheme="minorEastAsia" w:hAnsi="Times New Roman" w:cs="Times New Roman"/>
          <w:sz w:val="24"/>
          <w:szCs w:val="24"/>
        </w:rPr>
      </w:pPr>
    </w:p>
    <w:p w14:paraId="487B4E1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64: - stockBought_(136,_3) - stocksOwnedEOD_(135,_3)</w:t>
      </w:r>
    </w:p>
    <w:p w14:paraId="3D6F137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6,_3) = 0</w:t>
      </w:r>
    </w:p>
    <w:p w14:paraId="694A4033" w14:textId="77777777" w:rsidR="001E3691" w:rsidRPr="001E3691" w:rsidRDefault="001E3691" w:rsidP="001E3691">
      <w:pPr>
        <w:jc w:val="both"/>
        <w:rPr>
          <w:rFonts w:ascii="Times New Roman" w:eastAsiaTheme="minorEastAsia" w:hAnsi="Times New Roman" w:cs="Times New Roman"/>
          <w:sz w:val="24"/>
          <w:szCs w:val="24"/>
        </w:rPr>
      </w:pPr>
    </w:p>
    <w:p w14:paraId="608DD66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65: - stockBought_(136,_4) - stocksOwnedEOD_(135,_4)</w:t>
      </w:r>
    </w:p>
    <w:p w14:paraId="3C67A44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6,_4) = 0</w:t>
      </w:r>
    </w:p>
    <w:p w14:paraId="6F173194" w14:textId="77777777" w:rsidR="001E3691" w:rsidRPr="001E3691" w:rsidRDefault="001E3691" w:rsidP="001E3691">
      <w:pPr>
        <w:jc w:val="both"/>
        <w:rPr>
          <w:rFonts w:ascii="Times New Roman" w:eastAsiaTheme="minorEastAsia" w:hAnsi="Times New Roman" w:cs="Times New Roman"/>
          <w:sz w:val="24"/>
          <w:szCs w:val="24"/>
        </w:rPr>
      </w:pPr>
    </w:p>
    <w:p w14:paraId="67D5F48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66: - stockBought_(136,_5) - stocksOwnedEOD_(135,_5)</w:t>
      </w:r>
    </w:p>
    <w:p w14:paraId="161298F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stocksOwnedEOD_(136,_5) = 0</w:t>
      </w:r>
    </w:p>
    <w:p w14:paraId="6282FEDD" w14:textId="77777777" w:rsidR="001E3691" w:rsidRPr="001E3691" w:rsidRDefault="001E3691" w:rsidP="001E3691">
      <w:pPr>
        <w:jc w:val="both"/>
        <w:rPr>
          <w:rFonts w:ascii="Times New Roman" w:eastAsiaTheme="minorEastAsia" w:hAnsi="Times New Roman" w:cs="Times New Roman"/>
          <w:sz w:val="24"/>
          <w:szCs w:val="24"/>
        </w:rPr>
      </w:pPr>
    </w:p>
    <w:p w14:paraId="56785AE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67: - stockBought_(136,_6) - stocksOwnedEOD_(135,_6)</w:t>
      </w:r>
    </w:p>
    <w:p w14:paraId="6243F1A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6,_6) = 0</w:t>
      </w:r>
    </w:p>
    <w:p w14:paraId="6399CA03" w14:textId="77777777" w:rsidR="001E3691" w:rsidRPr="001E3691" w:rsidRDefault="001E3691" w:rsidP="001E3691">
      <w:pPr>
        <w:jc w:val="both"/>
        <w:rPr>
          <w:rFonts w:ascii="Times New Roman" w:eastAsiaTheme="minorEastAsia" w:hAnsi="Times New Roman" w:cs="Times New Roman"/>
          <w:sz w:val="24"/>
          <w:szCs w:val="24"/>
        </w:rPr>
      </w:pPr>
    </w:p>
    <w:p w14:paraId="1DE7C01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68: - stockBought_(137,_0) - stocksOwnedEOD_(136,_0)</w:t>
      </w:r>
    </w:p>
    <w:p w14:paraId="5EC0F48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7,_0) = 0</w:t>
      </w:r>
    </w:p>
    <w:p w14:paraId="2B7154B4" w14:textId="77777777" w:rsidR="001E3691" w:rsidRPr="001E3691" w:rsidRDefault="001E3691" w:rsidP="001E3691">
      <w:pPr>
        <w:jc w:val="both"/>
        <w:rPr>
          <w:rFonts w:ascii="Times New Roman" w:eastAsiaTheme="minorEastAsia" w:hAnsi="Times New Roman" w:cs="Times New Roman"/>
          <w:sz w:val="24"/>
          <w:szCs w:val="24"/>
        </w:rPr>
      </w:pPr>
    </w:p>
    <w:p w14:paraId="35CB54A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69: - stockBought_(137,_1) - stocksOwnedEOD_(136,_1)</w:t>
      </w:r>
    </w:p>
    <w:p w14:paraId="547C888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7,_1) = 0</w:t>
      </w:r>
    </w:p>
    <w:p w14:paraId="488D88EA" w14:textId="77777777" w:rsidR="001E3691" w:rsidRPr="001E3691" w:rsidRDefault="001E3691" w:rsidP="001E3691">
      <w:pPr>
        <w:jc w:val="both"/>
        <w:rPr>
          <w:rFonts w:ascii="Times New Roman" w:eastAsiaTheme="minorEastAsia" w:hAnsi="Times New Roman" w:cs="Times New Roman"/>
          <w:sz w:val="24"/>
          <w:szCs w:val="24"/>
        </w:rPr>
      </w:pPr>
    </w:p>
    <w:p w14:paraId="78CA60D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70: - stockBought_(137,_2) - stocksOwnedEOD_(136,_2)</w:t>
      </w:r>
    </w:p>
    <w:p w14:paraId="06F2A85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7,_2) = 0</w:t>
      </w:r>
    </w:p>
    <w:p w14:paraId="263027E2" w14:textId="77777777" w:rsidR="001E3691" w:rsidRPr="001E3691" w:rsidRDefault="001E3691" w:rsidP="001E3691">
      <w:pPr>
        <w:jc w:val="both"/>
        <w:rPr>
          <w:rFonts w:ascii="Times New Roman" w:eastAsiaTheme="minorEastAsia" w:hAnsi="Times New Roman" w:cs="Times New Roman"/>
          <w:sz w:val="24"/>
          <w:szCs w:val="24"/>
        </w:rPr>
      </w:pPr>
    </w:p>
    <w:p w14:paraId="2076D7A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71: - stockBought_(137,_3) - stocksOwnedEOD_(136,_3)</w:t>
      </w:r>
    </w:p>
    <w:p w14:paraId="0A3AFCC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7,_3) = 0</w:t>
      </w:r>
    </w:p>
    <w:p w14:paraId="13FF339C" w14:textId="77777777" w:rsidR="001E3691" w:rsidRPr="001E3691" w:rsidRDefault="001E3691" w:rsidP="001E3691">
      <w:pPr>
        <w:jc w:val="both"/>
        <w:rPr>
          <w:rFonts w:ascii="Times New Roman" w:eastAsiaTheme="minorEastAsia" w:hAnsi="Times New Roman" w:cs="Times New Roman"/>
          <w:sz w:val="24"/>
          <w:szCs w:val="24"/>
        </w:rPr>
      </w:pPr>
    </w:p>
    <w:p w14:paraId="406BA3B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72: - stockBought_(137,_4) - stocksOwnedEOD_(136,_4)</w:t>
      </w:r>
    </w:p>
    <w:p w14:paraId="7C7383B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7,_4) = 0</w:t>
      </w:r>
    </w:p>
    <w:p w14:paraId="7691933E" w14:textId="77777777" w:rsidR="001E3691" w:rsidRPr="001E3691" w:rsidRDefault="001E3691" w:rsidP="001E3691">
      <w:pPr>
        <w:jc w:val="both"/>
        <w:rPr>
          <w:rFonts w:ascii="Times New Roman" w:eastAsiaTheme="minorEastAsia" w:hAnsi="Times New Roman" w:cs="Times New Roman"/>
          <w:sz w:val="24"/>
          <w:szCs w:val="24"/>
        </w:rPr>
      </w:pPr>
    </w:p>
    <w:p w14:paraId="49CAAA8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73: - stockBought_(137,_5) - stocksOwnedEOD_(136,_5)</w:t>
      </w:r>
    </w:p>
    <w:p w14:paraId="7EFD0AB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7,_5) = 0</w:t>
      </w:r>
    </w:p>
    <w:p w14:paraId="4C919448" w14:textId="77777777" w:rsidR="001E3691" w:rsidRPr="001E3691" w:rsidRDefault="001E3691" w:rsidP="001E3691">
      <w:pPr>
        <w:jc w:val="both"/>
        <w:rPr>
          <w:rFonts w:ascii="Times New Roman" w:eastAsiaTheme="minorEastAsia" w:hAnsi="Times New Roman" w:cs="Times New Roman"/>
          <w:sz w:val="24"/>
          <w:szCs w:val="24"/>
        </w:rPr>
      </w:pPr>
    </w:p>
    <w:p w14:paraId="07F25AD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74: - stockBought_(137,_6) - stocksOwnedEOD_(136,_6)</w:t>
      </w:r>
    </w:p>
    <w:p w14:paraId="77928A1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7,_6) = 0</w:t>
      </w:r>
    </w:p>
    <w:p w14:paraId="4BC7AA55" w14:textId="77777777" w:rsidR="001E3691" w:rsidRPr="001E3691" w:rsidRDefault="001E3691" w:rsidP="001E3691">
      <w:pPr>
        <w:jc w:val="both"/>
        <w:rPr>
          <w:rFonts w:ascii="Times New Roman" w:eastAsiaTheme="minorEastAsia" w:hAnsi="Times New Roman" w:cs="Times New Roman"/>
          <w:sz w:val="24"/>
          <w:szCs w:val="24"/>
        </w:rPr>
      </w:pPr>
    </w:p>
    <w:p w14:paraId="45DE57F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75: - stockBought_(138,_0) - stocksOwnedEOD_(137,_0)</w:t>
      </w:r>
    </w:p>
    <w:p w14:paraId="7DE19DC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8,_0) = 0</w:t>
      </w:r>
    </w:p>
    <w:p w14:paraId="536FEA6F" w14:textId="77777777" w:rsidR="001E3691" w:rsidRPr="001E3691" w:rsidRDefault="001E3691" w:rsidP="001E3691">
      <w:pPr>
        <w:jc w:val="both"/>
        <w:rPr>
          <w:rFonts w:ascii="Times New Roman" w:eastAsiaTheme="minorEastAsia" w:hAnsi="Times New Roman" w:cs="Times New Roman"/>
          <w:sz w:val="24"/>
          <w:szCs w:val="24"/>
        </w:rPr>
      </w:pPr>
    </w:p>
    <w:p w14:paraId="0781953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76: - stockBought_(138,_1) - stocksOwnedEOD_(137,_1)</w:t>
      </w:r>
    </w:p>
    <w:p w14:paraId="11473B1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8,_1) = 0</w:t>
      </w:r>
    </w:p>
    <w:p w14:paraId="74B3042C" w14:textId="77777777" w:rsidR="001E3691" w:rsidRPr="001E3691" w:rsidRDefault="001E3691" w:rsidP="001E3691">
      <w:pPr>
        <w:jc w:val="both"/>
        <w:rPr>
          <w:rFonts w:ascii="Times New Roman" w:eastAsiaTheme="minorEastAsia" w:hAnsi="Times New Roman" w:cs="Times New Roman"/>
          <w:sz w:val="24"/>
          <w:szCs w:val="24"/>
        </w:rPr>
      </w:pPr>
    </w:p>
    <w:p w14:paraId="12B400E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77: - stockBought_(138,_2) - stocksOwnedEOD_(137,_2)</w:t>
      </w:r>
    </w:p>
    <w:p w14:paraId="1E9252A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8,_2) = 0</w:t>
      </w:r>
    </w:p>
    <w:p w14:paraId="6E791912" w14:textId="77777777" w:rsidR="001E3691" w:rsidRPr="001E3691" w:rsidRDefault="001E3691" w:rsidP="001E3691">
      <w:pPr>
        <w:jc w:val="both"/>
        <w:rPr>
          <w:rFonts w:ascii="Times New Roman" w:eastAsiaTheme="minorEastAsia" w:hAnsi="Times New Roman" w:cs="Times New Roman"/>
          <w:sz w:val="24"/>
          <w:szCs w:val="24"/>
        </w:rPr>
      </w:pPr>
    </w:p>
    <w:p w14:paraId="36C3A9E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78: - stockBought_(138,_3) - stocksOwnedEOD_(137,_3)</w:t>
      </w:r>
    </w:p>
    <w:p w14:paraId="0B5A893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8,_3) = 0</w:t>
      </w:r>
    </w:p>
    <w:p w14:paraId="2B4FE671" w14:textId="77777777" w:rsidR="001E3691" w:rsidRPr="001E3691" w:rsidRDefault="001E3691" w:rsidP="001E3691">
      <w:pPr>
        <w:jc w:val="both"/>
        <w:rPr>
          <w:rFonts w:ascii="Times New Roman" w:eastAsiaTheme="minorEastAsia" w:hAnsi="Times New Roman" w:cs="Times New Roman"/>
          <w:sz w:val="24"/>
          <w:szCs w:val="24"/>
        </w:rPr>
      </w:pPr>
    </w:p>
    <w:p w14:paraId="33484B8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79: - stockBought_(138,_4) - stocksOwnedEOD_(137,_4)</w:t>
      </w:r>
    </w:p>
    <w:p w14:paraId="77854E2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8,_4) = 0</w:t>
      </w:r>
    </w:p>
    <w:p w14:paraId="50143A82" w14:textId="77777777" w:rsidR="001E3691" w:rsidRPr="001E3691" w:rsidRDefault="001E3691" w:rsidP="001E3691">
      <w:pPr>
        <w:jc w:val="both"/>
        <w:rPr>
          <w:rFonts w:ascii="Times New Roman" w:eastAsiaTheme="minorEastAsia" w:hAnsi="Times New Roman" w:cs="Times New Roman"/>
          <w:sz w:val="24"/>
          <w:szCs w:val="24"/>
        </w:rPr>
      </w:pPr>
    </w:p>
    <w:p w14:paraId="33156F4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80: - stockBought_(138,_5) - stocksOwnedEOD_(137,_5)</w:t>
      </w:r>
    </w:p>
    <w:p w14:paraId="585BFA9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8,_5) = 0</w:t>
      </w:r>
    </w:p>
    <w:p w14:paraId="5BAA8631" w14:textId="77777777" w:rsidR="001E3691" w:rsidRPr="001E3691" w:rsidRDefault="001E3691" w:rsidP="001E3691">
      <w:pPr>
        <w:jc w:val="both"/>
        <w:rPr>
          <w:rFonts w:ascii="Times New Roman" w:eastAsiaTheme="minorEastAsia" w:hAnsi="Times New Roman" w:cs="Times New Roman"/>
          <w:sz w:val="24"/>
          <w:szCs w:val="24"/>
        </w:rPr>
      </w:pPr>
    </w:p>
    <w:p w14:paraId="37EAFD3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81: - stockBought_(138,_6) - stocksOwnedEOD_(137,_6)</w:t>
      </w:r>
    </w:p>
    <w:p w14:paraId="4D01D52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8,_6) = 0</w:t>
      </w:r>
    </w:p>
    <w:p w14:paraId="5A5B9B73" w14:textId="77777777" w:rsidR="001E3691" w:rsidRPr="001E3691" w:rsidRDefault="001E3691" w:rsidP="001E3691">
      <w:pPr>
        <w:jc w:val="both"/>
        <w:rPr>
          <w:rFonts w:ascii="Times New Roman" w:eastAsiaTheme="minorEastAsia" w:hAnsi="Times New Roman" w:cs="Times New Roman"/>
          <w:sz w:val="24"/>
          <w:szCs w:val="24"/>
        </w:rPr>
      </w:pPr>
    </w:p>
    <w:p w14:paraId="076779E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82: - stockBought_(139,_0) - stocksOwnedEOD_(138,_0)</w:t>
      </w:r>
    </w:p>
    <w:p w14:paraId="27BC2E5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9,_0) = 0</w:t>
      </w:r>
    </w:p>
    <w:p w14:paraId="794AABE0" w14:textId="77777777" w:rsidR="001E3691" w:rsidRPr="001E3691" w:rsidRDefault="001E3691" w:rsidP="001E3691">
      <w:pPr>
        <w:jc w:val="both"/>
        <w:rPr>
          <w:rFonts w:ascii="Times New Roman" w:eastAsiaTheme="minorEastAsia" w:hAnsi="Times New Roman" w:cs="Times New Roman"/>
          <w:sz w:val="24"/>
          <w:szCs w:val="24"/>
        </w:rPr>
      </w:pPr>
    </w:p>
    <w:p w14:paraId="40B09C4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83: - stockBought_(139,_1) - stocksOwnedEOD_(138,_1)</w:t>
      </w:r>
    </w:p>
    <w:p w14:paraId="5267F27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9,_1) = 0</w:t>
      </w:r>
    </w:p>
    <w:p w14:paraId="78CE5CB4" w14:textId="77777777" w:rsidR="001E3691" w:rsidRPr="001E3691" w:rsidRDefault="001E3691" w:rsidP="001E3691">
      <w:pPr>
        <w:jc w:val="both"/>
        <w:rPr>
          <w:rFonts w:ascii="Times New Roman" w:eastAsiaTheme="minorEastAsia" w:hAnsi="Times New Roman" w:cs="Times New Roman"/>
          <w:sz w:val="24"/>
          <w:szCs w:val="24"/>
        </w:rPr>
      </w:pPr>
    </w:p>
    <w:p w14:paraId="1FC7678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84: - stockBought_(139,_2) - stocksOwnedEOD_(138,_2)</w:t>
      </w:r>
    </w:p>
    <w:p w14:paraId="3FDC069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9,_2) = 0</w:t>
      </w:r>
    </w:p>
    <w:p w14:paraId="76F62A3E" w14:textId="77777777" w:rsidR="001E3691" w:rsidRPr="001E3691" w:rsidRDefault="001E3691" w:rsidP="001E3691">
      <w:pPr>
        <w:jc w:val="both"/>
        <w:rPr>
          <w:rFonts w:ascii="Times New Roman" w:eastAsiaTheme="minorEastAsia" w:hAnsi="Times New Roman" w:cs="Times New Roman"/>
          <w:sz w:val="24"/>
          <w:szCs w:val="24"/>
        </w:rPr>
      </w:pPr>
    </w:p>
    <w:p w14:paraId="5CBF86B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1485: - stockBought_(139,_3) - stocksOwnedEOD_(138,_3)</w:t>
      </w:r>
    </w:p>
    <w:p w14:paraId="3AA097A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9,_3) = 0</w:t>
      </w:r>
    </w:p>
    <w:p w14:paraId="3DE72588" w14:textId="77777777" w:rsidR="001E3691" w:rsidRPr="001E3691" w:rsidRDefault="001E3691" w:rsidP="001E3691">
      <w:pPr>
        <w:jc w:val="both"/>
        <w:rPr>
          <w:rFonts w:ascii="Times New Roman" w:eastAsiaTheme="minorEastAsia" w:hAnsi="Times New Roman" w:cs="Times New Roman"/>
          <w:sz w:val="24"/>
          <w:szCs w:val="24"/>
        </w:rPr>
      </w:pPr>
    </w:p>
    <w:p w14:paraId="6797A4E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86: - stockBought_(139,_4) - stocksOwnedEOD_(138,_4)</w:t>
      </w:r>
    </w:p>
    <w:p w14:paraId="3F9E0B3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9,_4) = 0</w:t>
      </w:r>
    </w:p>
    <w:p w14:paraId="2D21C40E" w14:textId="77777777" w:rsidR="001E3691" w:rsidRPr="001E3691" w:rsidRDefault="001E3691" w:rsidP="001E3691">
      <w:pPr>
        <w:jc w:val="both"/>
        <w:rPr>
          <w:rFonts w:ascii="Times New Roman" w:eastAsiaTheme="minorEastAsia" w:hAnsi="Times New Roman" w:cs="Times New Roman"/>
          <w:sz w:val="24"/>
          <w:szCs w:val="24"/>
        </w:rPr>
      </w:pPr>
    </w:p>
    <w:p w14:paraId="036B1CF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87: - stockBought_(139,_5) - stocksOwnedEOD_(138,_5)</w:t>
      </w:r>
    </w:p>
    <w:p w14:paraId="3F42D4F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9,_5) = 0</w:t>
      </w:r>
    </w:p>
    <w:p w14:paraId="01F11280" w14:textId="77777777" w:rsidR="001E3691" w:rsidRPr="001E3691" w:rsidRDefault="001E3691" w:rsidP="001E3691">
      <w:pPr>
        <w:jc w:val="both"/>
        <w:rPr>
          <w:rFonts w:ascii="Times New Roman" w:eastAsiaTheme="minorEastAsia" w:hAnsi="Times New Roman" w:cs="Times New Roman"/>
          <w:sz w:val="24"/>
          <w:szCs w:val="24"/>
        </w:rPr>
      </w:pPr>
    </w:p>
    <w:p w14:paraId="185F7B4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88: - stockBought_(139,_6) - stocksOwnedEOD_(138,_6)</w:t>
      </w:r>
    </w:p>
    <w:p w14:paraId="22088D1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39,_6) = 0</w:t>
      </w:r>
    </w:p>
    <w:p w14:paraId="3D1A5EDD" w14:textId="77777777" w:rsidR="001E3691" w:rsidRPr="001E3691" w:rsidRDefault="001E3691" w:rsidP="001E3691">
      <w:pPr>
        <w:jc w:val="both"/>
        <w:rPr>
          <w:rFonts w:ascii="Times New Roman" w:eastAsiaTheme="minorEastAsia" w:hAnsi="Times New Roman" w:cs="Times New Roman"/>
          <w:sz w:val="24"/>
          <w:szCs w:val="24"/>
        </w:rPr>
      </w:pPr>
    </w:p>
    <w:p w14:paraId="37B6092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89: - stockBought_(140,_0) - stocksOwnedEOD_(139,_0)</w:t>
      </w:r>
    </w:p>
    <w:p w14:paraId="5D89A78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0,_0) = 0</w:t>
      </w:r>
    </w:p>
    <w:p w14:paraId="04EC029E" w14:textId="77777777" w:rsidR="001E3691" w:rsidRPr="001E3691" w:rsidRDefault="001E3691" w:rsidP="001E3691">
      <w:pPr>
        <w:jc w:val="both"/>
        <w:rPr>
          <w:rFonts w:ascii="Times New Roman" w:eastAsiaTheme="minorEastAsia" w:hAnsi="Times New Roman" w:cs="Times New Roman"/>
          <w:sz w:val="24"/>
          <w:szCs w:val="24"/>
        </w:rPr>
      </w:pPr>
    </w:p>
    <w:p w14:paraId="6D2D197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90: - stockBought_(140,_1) - stocksOwnedEOD_(139,_1)</w:t>
      </w:r>
    </w:p>
    <w:p w14:paraId="7636378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0,_1) = 0</w:t>
      </w:r>
    </w:p>
    <w:p w14:paraId="18FC2AE7" w14:textId="77777777" w:rsidR="001E3691" w:rsidRPr="001E3691" w:rsidRDefault="001E3691" w:rsidP="001E3691">
      <w:pPr>
        <w:jc w:val="both"/>
        <w:rPr>
          <w:rFonts w:ascii="Times New Roman" w:eastAsiaTheme="minorEastAsia" w:hAnsi="Times New Roman" w:cs="Times New Roman"/>
          <w:sz w:val="24"/>
          <w:szCs w:val="24"/>
        </w:rPr>
      </w:pPr>
    </w:p>
    <w:p w14:paraId="1D06AE1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91: - stockBought_(140,_2) - stocksOwnedEOD_(139,_2)</w:t>
      </w:r>
    </w:p>
    <w:p w14:paraId="2450AD5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0,_2) = 0</w:t>
      </w:r>
    </w:p>
    <w:p w14:paraId="46161940" w14:textId="77777777" w:rsidR="001E3691" w:rsidRPr="001E3691" w:rsidRDefault="001E3691" w:rsidP="001E3691">
      <w:pPr>
        <w:jc w:val="both"/>
        <w:rPr>
          <w:rFonts w:ascii="Times New Roman" w:eastAsiaTheme="minorEastAsia" w:hAnsi="Times New Roman" w:cs="Times New Roman"/>
          <w:sz w:val="24"/>
          <w:szCs w:val="24"/>
        </w:rPr>
      </w:pPr>
    </w:p>
    <w:p w14:paraId="58D38CC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92: - stockBought_(140,_3) - stocksOwnedEOD_(139,_3)</w:t>
      </w:r>
    </w:p>
    <w:p w14:paraId="46CBC68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0,_3) = 0</w:t>
      </w:r>
    </w:p>
    <w:p w14:paraId="128BA034" w14:textId="77777777" w:rsidR="001E3691" w:rsidRPr="001E3691" w:rsidRDefault="001E3691" w:rsidP="001E3691">
      <w:pPr>
        <w:jc w:val="both"/>
        <w:rPr>
          <w:rFonts w:ascii="Times New Roman" w:eastAsiaTheme="minorEastAsia" w:hAnsi="Times New Roman" w:cs="Times New Roman"/>
          <w:sz w:val="24"/>
          <w:szCs w:val="24"/>
        </w:rPr>
      </w:pPr>
    </w:p>
    <w:p w14:paraId="118DB41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93: - stockBought_(140,_4) - stocksOwnedEOD_(139,_4)</w:t>
      </w:r>
    </w:p>
    <w:p w14:paraId="0442E85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0,_4) = 0</w:t>
      </w:r>
    </w:p>
    <w:p w14:paraId="15D73EF9" w14:textId="77777777" w:rsidR="001E3691" w:rsidRPr="001E3691" w:rsidRDefault="001E3691" w:rsidP="001E3691">
      <w:pPr>
        <w:jc w:val="both"/>
        <w:rPr>
          <w:rFonts w:ascii="Times New Roman" w:eastAsiaTheme="minorEastAsia" w:hAnsi="Times New Roman" w:cs="Times New Roman"/>
          <w:sz w:val="24"/>
          <w:szCs w:val="24"/>
        </w:rPr>
      </w:pPr>
    </w:p>
    <w:p w14:paraId="7D979E3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94: - stockBought_(140,_5) - stocksOwnedEOD_(139,_5)</w:t>
      </w:r>
    </w:p>
    <w:p w14:paraId="3C9E647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stocksOwnedEOD_(140,_5) = 0</w:t>
      </w:r>
    </w:p>
    <w:p w14:paraId="238064F9" w14:textId="77777777" w:rsidR="001E3691" w:rsidRPr="001E3691" w:rsidRDefault="001E3691" w:rsidP="001E3691">
      <w:pPr>
        <w:jc w:val="both"/>
        <w:rPr>
          <w:rFonts w:ascii="Times New Roman" w:eastAsiaTheme="minorEastAsia" w:hAnsi="Times New Roman" w:cs="Times New Roman"/>
          <w:sz w:val="24"/>
          <w:szCs w:val="24"/>
        </w:rPr>
      </w:pPr>
    </w:p>
    <w:p w14:paraId="0FAE6C1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95: - stockBought_(140,_6) - stocksOwnedEOD_(139,_6)</w:t>
      </w:r>
    </w:p>
    <w:p w14:paraId="31757AB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0,_6) = 0</w:t>
      </w:r>
    </w:p>
    <w:p w14:paraId="02F14F1E" w14:textId="77777777" w:rsidR="001E3691" w:rsidRPr="001E3691" w:rsidRDefault="001E3691" w:rsidP="001E3691">
      <w:pPr>
        <w:jc w:val="both"/>
        <w:rPr>
          <w:rFonts w:ascii="Times New Roman" w:eastAsiaTheme="minorEastAsia" w:hAnsi="Times New Roman" w:cs="Times New Roman"/>
          <w:sz w:val="24"/>
          <w:szCs w:val="24"/>
        </w:rPr>
      </w:pPr>
    </w:p>
    <w:p w14:paraId="7E74F1C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96: - stockBought_(141,_0) - stocksOwnedEOD_(140,_0)</w:t>
      </w:r>
    </w:p>
    <w:p w14:paraId="676D901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1,_0) = 0</w:t>
      </w:r>
    </w:p>
    <w:p w14:paraId="713D462D" w14:textId="77777777" w:rsidR="001E3691" w:rsidRPr="001E3691" w:rsidRDefault="001E3691" w:rsidP="001E3691">
      <w:pPr>
        <w:jc w:val="both"/>
        <w:rPr>
          <w:rFonts w:ascii="Times New Roman" w:eastAsiaTheme="minorEastAsia" w:hAnsi="Times New Roman" w:cs="Times New Roman"/>
          <w:sz w:val="24"/>
          <w:szCs w:val="24"/>
        </w:rPr>
      </w:pPr>
    </w:p>
    <w:p w14:paraId="56BA104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97: - stockBought_(141,_1) - stocksOwnedEOD_(140,_1)</w:t>
      </w:r>
    </w:p>
    <w:p w14:paraId="3B103FC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1,_1) = 0</w:t>
      </w:r>
    </w:p>
    <w:p w14:paraId="796C6F8A" w14:textId="77777777" w:rsidR="001E3691" w:rsidRPr="001E3691" w:rsidRDefault="001E3691" w:rsidP="001E3691">
      <w:pPr>
        <w:jc w:val="both"/>
        <w:rPr>
          <w:rFonts w:ascii="Times New Roman" w:eastAsiaTheme="minorEastAsia" w:hAnsi="Times New Roman" w:cs="Times New Roman"/>
          <w:sz w:val="24"/>
          <w:szCs w:val="24"/>
        </w:rPr>
      </w:pPr>
    </w:p>
    <w:p w14:paraId="4FFFF9B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98: - stockBought_(141,_2) - stocksOwnedEOD_(140,_2)</w:t>
      </w:r>
    </w:p>
    <w:p w14:paraId="2A1ADF2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1,_2) = 0</w:t>
      </w:r>
    </w:p>
    <w:p w14:paraId="63F0C66B" w14:textId="77777777" w:rsidR="001E3691" w:rsidRPr="001E3691" w:rsidRDefault="001E3691" w:rsidP="001E3691">
      <w:pPr>
        <w:jc w:val="both"/>
        <w:rPr>
          <w:rFonts w:ascii="Times New Roman" w:eastAsiaTheme="minorEastAsia" w:hAnsi="Times New Roman" w:cs="Times New Roman"/>
          <w:sz w:val="24"/>
          <w:szCs w:val="24"/>
        </w:rPr>
      </w:pPr>
    </w:p>
    <w:p w14:paraId="26F8E77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499: - stockBought_(141,_3) - stocksOwnedEOD_(140,_3)</w:t>
      </w:r>
    </w:p>
    <w:p w14:paraId="35D5807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1,_3) = 0</w:t>
      </w:r>
    </w:p>
    <w:p w14:paraId="5AAE8888" w14:textId="77777777" w:rsidR="001E3691" w:rsidRPr="001E3691" w:rsidRDefault="001E3691" w:rsidP="001E3691">
      <w:pPr>
        <w:jc w:val="both"/>
        <w:rPr>
          <w:rFonts w:ascii="Times New Roman" w:eastAsiaTheme="minorEastAsia" w:hAnsi="Times New Roman" w:cs="Times New Roman"/>
          <w:sz w:val="24"/>
          <w:szCs w:val="24"/>
        </w:rPr>
      </w:pPr>
    </w:p>
    <w:p w14:paraId="74B8BCC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00: - stockBought_(141,_4) - stocksOwnedEOD_(140,_4)</w:t>
      </w:r>
    </w:p>
    <w:p w14:paraId="6E2FAD7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1,_4) = 0</w:t>
      </w:r>
    </w:p>
    <w:p w14:paraId="361E4921" w14:textId="77777777" w:rsidR="001E3691" w:rsidRPr="001E3691" w:rsidRDefault="001E3691" w:rsidP="001E3691">
      <w:pPr>
        <w:jc w:val="both"/>
        <w:rPr>
          <w:rFonts w:ascii="Times New Roman" w:eastAsiaTheme="minorEastAsia" w:hAnsi="Times New Roman" w:cs="Times New Roman"/>
          <w:sz w:val="24"/>
          <w:szCs w:val="24"/>
        </w:rPr>
      </w:pPr>
    </w:p>
    <w:p w14:paraId="42E858E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01: - stockBought_(141,_5) - stocksOwnedEOD_(140,_5)</w:t>
      </w:r>
    </w:p>
    <w:p w14:paraId="66A818B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1,_5) = 0</w:t>
      </w:r>
    </w:p>
    <w:p w14:paraId="59C93384" w14:textId="77777777" w:rsidR="001E3691" w:rsidRPr="001E3691" w:rsidRDefault="001E3691" w:rsidP="001E3691">
      <w:pPr>
        <w:jc w:val="both"/>
        <w:rPr>
          <w:rFonts w:ascii="Times New Roman" w:eastAsiaTheme="minorEastAsia" w:hAnsi="Times New Roman" w:cs="Times New Roman"/>
          <w:sz w:val="24"/>
          <w:szCs w:val="24"/>
        </w:rPr>
      </w:pPr>
    </w:p>
    <w:p w14:paraId="16CA45A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02: - stockBought_(141,_6) - stocksOwnedEOD_(140,_6)</w:t>
      </w:r>
    </w:p>
    <w:p w14:paraId="68DE73A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1,_6) = 0</w:t>
      </w:r>
    </w:p>
    <w:p w14:paraId="3906B32B" w14:textId="77777777" w:rsidR="001E3691" w:rsidRPr="001E3691" w:rsidRDefault="001E3691" w:rsidP="001E3691">
      <w:pPr>
        <w:jc w:val="both"/>
        <w:rPr>
          <w:rFonts w:ascii="Times New Roman" w:eastAsiaTheme="minorEastAsia" w:hAnsi="Times New Roman" w:cs="Times New Roman"/>
          <w:sz w:val="24"/>
          <w:szCs w:val="24"/>
        </w:rPr>
      </w:pPr>
    </w:p>
    <w:p w14:paraId="51143DA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03: - stockBought_(142,_0) - stocksOwnedEOD_(141,_0)</w:t>
      </w:r>
    </w:p>
    <w:p w14:paraId="108D2E7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2,_0) = 0</w:t>
      </w:r>
    </w:p>
    <w:p w14:paraId="133D6BEC" w14:textId="77777777" w:rsidR="001E3691" w:rsidRPr="001E3691" w:rsidRDefault="001E3691" w:rsidP="001E3691">
      <w:pPr>
        <w:jc w:val="both"/>
        <w:rPr>
          <w:rFonts w:ascii="Times New Roman" w:eastAsiaTheme="minorEastAsia" w:hAnsi="Times New Roman" w:cs="Times New Roman"/>
          <w:sz w:val="24"/>
          <w:szCs w:val="24"/>
        </w:rPr>
      </w:pPr>
    </w:p>
    <w:p w14:paraId="3661EF8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04: - stockBought_(142,_1) - stocksOwnedEOD_(141,_1)</w:t>
      </w:r>
    </w:p>
    <w:p w14:paraId="662F3A7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2,_1) = 0</w:t>
      </w:r>
    </w:p>
    <w:p w14:paraId="3CE24C42" w14:textId="77777777" w:rsidR="001E3691" w:rsidRPr="001E3691" w:rsidRDefault="001E3691" w:rsidP="001E3691">
      <w:pPr>
        <w:jc w:val="both"/>
        <w:rPr>
          <w:rFonts w:ascii="Times New Roman" w:eastAsiaTheme="minorEastAsia" w:hAnsi="Times New Roman" w:cs="Times New Roman"/>
          <w:sz w:val="24"/>
          <w:szCs w:val="24"/>
        </w:rPr>
      </w:pPr>
    </w:p>
    <w:p w14:paraId="50944AD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05: - stockBought_(142,_2) - stocksOwnedEOD_(141,_2)</w:t>
      </w:r>
    </w:p>
    <w:p w14:paraId="6407927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2,_2) = 0</w:t>
      </w:r>
    </w:p>
    <w:p w14:paraId="118AA4D8" w14:textId="77777777" w:rsidR="001E3691" w:rsidRPr="001E3691" w:rsidRDefault="001E3691" w:rsidP="001E3691">
      <w:pPr>
        <w:jc w:val="both"/>
        <w:rPr>
          <w:rFonts w:ascii="Times New Roman" w:eastAsiaTheme="minorEastAsia" w:hAnsi="Times New Roman" w:cs="Times New Roman"/>
          <w:sz w:val="24"/>
          <w:szCs w:val="24"/>
        </w:rPr>
      </w:pPr>
    </w:p>
    <w:p w14:paraId="0EE29C2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06: - stockBought_(142,_3) - stocksOwnedEOD_(141,_3)</w:t>
      </w:r>
    </w:p>
    <w:p w14:paraId="268C778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2,_3) = 0</w:t>
      </w:r>
    </w:p>
    <w:p w14:paraId="75D25234" w14:textId="77777777" w:rsidR="001E3691" w:rsidRPr="001E3691" w:rsidRDefault="001E3691" w:rsidP="001E3691">
      <w:pPr>
        <w:jc w:val="both"/>
        <w:rPr>
          <w:rFonts w:ascii="Times New Roman" w:eastAsiaTheme="minorEastAsia" w:hAnsi="Times New Roman" w:cs="Times New Roman"/>
          <w:sz w:val="24"/>
          <w:szCs w:val="24"/>
        </w:rPr>
      </w:pPr>
    </w:p>
    <w:p w14:paraId="20A87EC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07: - stockBought_(142,_4) - stocksOwnedEOD_(141,_4)</w:t>
      </w:r>
    </w:p>
    <w:p w14:paraId="7B13F20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2,_4) = 0</w:t>
      </w:r>
    </w:p>
    <w:p w14:paraId="4737F12C" w14:textId="77777777" w:rsidR="001E3691" w:rsidRPr="001E3691" w:rsidRDefault="001E3691" w:rsidP="001E3691">
      <w:pPr>
        <w:jc w:val="both"/>
        <w:rPr>
          <w:rFonts w:ascii="Times New Roman" w:eastAsiaTheme="minorEastAsia" w:hAnsi="Times New Roman" w:cs="Times New Roman"/>
          <w:sz w:val="24"/>
          <w:szCs w:val="24"/>
        </w:rPr>
      </w:pPr>
    </w:p>
    <w:p w14:paraId="482BF28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08: - stockBought_(142,_5) - stocksOwnedEOD_(141,_5)</w:t>
      </w:r>
    </w:p>
    <w:p w14:paraId="59044B8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2,_5) = 0</w:t>
      </w:r>
    </w:p>
    <w:p w14:paraId="14D2917A" w14:textId="77777777" w:rsidR="001E3691" w:rsidRPr="001E3691" w:rsidRDefault="001E3691" w:rsidP="001E3691">
      <w:pPr>
        <w:jc w:val="both"/>
        <w:rPr>
          <w:rFonts w:ascii="Times New Roman" w:eastAsiaTheme="minorEastAsia" w:hAnsi="Times New Roman" w:cs="Times New Roman"/>
          <w:sz w:val="24"/>
          <w:szCs w:val="24"/>
        </w:rPr>
      </w:pPr>
    </w:p>
    <w:p w14:paraId="6D23AC7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09: - stockBought_(142,_6) - stocksOwnedEOD_(141,_6)</w:t>
      </w:r>
    </w:p>
    <w:p w14:paraId="0C9C457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2,_6) = 0</w:t>
      </w:r>
    </w:p>
    <w:p w14:paraId="6220F5C3" w14:textId="77777777" w:rsidR="001E3691" w:rsidRPr="001E3691" w:rsidRDefault="001E3691" w:rsidP="001E3691">
      <w:pPr>
        <w:jc w:val="both"/>
        <w:rPr>
          <w:rFonts w:ascii="Times New Roman" w:eastAsiaTheme="minorEastAsia" w:hAnsi="Times New Roman" w:cs="Times New Roman"/>
          <w:sz w:val="24"/>
          <w:szCs w:val="24"/>
        </w:rPr>
      </w:pPr>
    </w:p>
    <w:p w14:paraId="2581216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10: - stockBought_(143,_0) - stocksOwnedEOD_(142,_0)</w:t>
      </w:r>
    </w:p>
    <w:p w14:paraId="65EAD43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3,_0) = 0</w:t>
      </w:r>
    </w:p>
    <w:p w14:paraId="7CDC287B" w14:textId="77777777" w:rsidR="001E3691" w:rsidRPr="001E3691" w:rsidRDefault="001E3691" w:rsidP="001E3691">
      <w:pPr>
        <w:jc w:val="both"/>
        <w:rPr>
          <w:rFonts w:ascii="Times New Roman" w:eastAsiaTheme="minorEastAsia" w:hAnsi="Times New Roman" w:cs="Times New Roman"/>
          <w:sz w:val="24"/>
          <w:szCs w:val="24"/>
        </w:rPr>
      </w:pPr>
    </w:p>
    <w:p w14:paraId="2509E31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11: - stockBought_(143,_1) - stocksOwnedEOD_(142,_1)</w:t>
      </w:r>
    </w:p>
    <w:p w14:paraId="075A565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3,_1) = 0</w:t>
      </w:r>
    </w:p>
    <w:p w14:paraId="2FAFA8D7" w14:textId="77777777" w:rsidR="001E3691" w:rsidRPr="001E3691" w:rsidRDefault="001E3691" w:rsidP="001E3691">
      <w:pPr>
        <w:jc w:val="both"/>
        <w:rPr>
          <w:rFonts w:ascii="Times New Roman" w:eastAsiaTheme="minorEastAsia" w:hAnsi="Times New Roman" w:cs="Times New Roman"/>
          <w:sz w:val="24"/>
          <w:szCs w:val="24"/>
        </w:rPr>
      </w:pPr>
    </w:p>
    <w:p w14:paraId="00ED1A6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12: - stockBought_(143,_2) - stocksOwnedEOD_(142,_2)</w:t>
      </w:r>
    </w:p>
    <w:p w14:paraId="231A69D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3,_2) = 0</w:t>
      </w:r>
    </w:p>
    <w:p w14:paraId="475A113A" w14:textId="77777777" w:rsidR="001E3691" w:rsidRPr="001E3691" w:rsidRDefault="001E3691" w:rsidP="001E3691">
      <w:pPr>
        <w:jc w:val="both"/>
        <w:rPr>
          <w:rFonts w:ascii="Times New Roman" w:eastAsiaTheme="minorEastAsia" w:hAnsi="Times New Roman" w:cs="Times New Roman"/>
          <w:sz w:val="24"/>
          <w:szCs w:val="24"/>
        </w:rPr>
      </w:pPr>
    </w:p>
    <w:p w14:paraId="6553BA0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1513: - stockBought_(143,_3) - stocksOwnedEOD_(142,_3)</w:t>
      </w:r>
    </w:p>
    <w:p w14:paraId="5815239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3,_3) = 0</w:t>
      </w:r>
    </w:p>
    <w:p w14:paraId="3E0351C4" w14:textId="77777777" w:rsidR="001E3691" w:rsidRPr="001E3691" w:rsidRDefault="001E3691" w:rsidP="001E3691">
      <w:pPr>
        <w:jc w:val="both"/>
        <w:rPr>
          <w:rFonts w:ascii="Times New Roman" w:eastAsiaTheme="minorEastAsia" w:hAnsi="Times New Roman" w:cs="Times New Roman"/>
          <w:sz w:val="24"/>
          <w:szCs w:val="24"/>
        </w:rPr>
      </w:pPr>
    </w:p>
    <w:p w14:paraId="206493F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14: - stockBought_(143,_4) - stocksOwnedEOD_(142,_4)</w:t>
      </w:r>
    </w:p>
    <w:p w14:paraId="4D8E04D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3,_4) = 0</w:t>
      </w:r>
    </w:p>
    <w:p w14:paraId="5C5C5ADC" w14:textId="77777777" w:rsidR="001E3691" w:rsidRPr="001E3691" w:rsidRDefault="001E3691" w:rsidP="001E3691">
      <w:pPr>
        <w:jc w:val="both"/>
        <w:rPr>
          <w:rFonts w:ascii="Times New Roman" w:eastAsiaTheme="minorEastAsia" w:hAnsi="Times New Roman" w:cs="Times New Roman"/>
          <w:sz w:val="24"/>
          <w:szCs w:val="24"/>
        </w:rPr>
      </w:pPr>
    </w:p>
    <w:p w14:paraId="5E1690F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15: - stockBought_(143,_5) - stocksOwnedEOD_(142,_5)</w:t>
      </w:r>
    </w:p>
    <w:p w14:paraId="22C38AC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3,_5) = 0</w:t>
      </w:r>
    </w:p>
    <w:p w14:paraId="42AEC4BC" w14:textId="77777777" w:rsidR="001E3691" w:rsidRPr="001E3691" w:rsidRDefault="001E3691" w:rsidP="001E3691">
      <w:pPr>
        <w:jc w:val="both"/>
        <w:rPr>
          <w:rFonts w:ascii="Times New Roman" w:eastAsiaTheme="minorEastAsia" w:hAnsi="Times New Roman" w:cs="Times New Roman"/>
          <w:sz w:val="24"/>
          <w:szCs w:val="24"/>
        </w:rPr>
      </w:pPr>
    </w:p>
    <w:p w14:paraId="45BE4A1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16: - stockBought_(143,_6) - stocksOwnedEOD_(142,_6)</w:t>
      </w:r>
    </w:p>
    <w:p w14:paraId="302D66D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3,_6) = 0</w:t>
      </w:r>
    </w:p>
    <w:p w14:paraId="58CF2410" w14:textId="77777777" w:rsidR="001E3691" w:rsidRPr="001E3691" w:rsidRDefault="001E3691" w:rsidP="001E3691">
      <w:pPr>
        <w:jc w:val="both"/>
        <w:rPr>
          <w:rFonts w:ascii="Times New Roman" w:eastAsiaTheme="minorEastAsia" w:hAnsi="Times New Roman" w:cs="Times New Roman"/>
          <w:sz w:val="24"/>
          <w:szCs w:val="24"/>
        </w:rPr>
      </w:pPr>
    </w:p>
    <w:p w14:paraId="1DA7717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17: - stockBought_(144,_0) - stocksOwnedEOD_(143,_0)</w:t>
      </w:r>
    </w:p>
    <w:p w14:paraId="3BB90BD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4,_0) = 0</w:t>
      </w:r>
    </w:p>
    <w:p w14:paraId="4509267B" w14:textId="77777777" w:rsidR="001E3691" w:rsidRPr="001E3691" w:rsidRDefault="001E3691" w:rsidP="001E3691">
      <w:pPr>
        <w:jc w:val="both"/>
        <w:rPr>
          <w:rFonts w:ascii="Times New Roman" w:eastAsiaTheme="minorEastAsia" w:hAnsi="Times New Roman" w:cs="Times New Roman"/>
          <w:sz w:val="24"/>
          <w:szCs w:val="24"/>
        </w:rPr>
      </w:pPr>
    </w:p>
    <w:p w14:paraId="0B16069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18: - stockBought_(144,_1) - stocksOwnedEOD_(143,_1)</w:t>
      </w:r>
    </w:p>
    <w:p w14:paraId="67069FE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4,_1) = 0</w:t>
      </w:r>
    </w:p>
    <w:p w14:paraId="04310F61" w14:textId="77777777" w:rsidR="001E3691" w:rsidRPr="001E3691" w:rsidRDefault="001E3691" w:rsidP="001E3691">
      <w:pPr>
        <w:jc w:val="both"/>
        <w:rPr>
          <w:rFonts w:ascii="Times New Roman" w:eastAsiaTheme="minorEastAsia" w:hAnsi="Times New Roman" w:cs="Times New Roman"/>
          <w:sz w:val="24"/>
          <w:szCs w:val="24"/>
        </w:rPr>
      </w:pPr>
    </w:p>
    <w:p w14:paraId="6927A10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19: - stockBought_(144,_2) - stocksOwnedEOD_(143,_2)</w:t>
      </w:r>
    </w:p>
    <w:p w14:paraId="30596A8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4,_2) = 0</w:t>
      </w:r>
    </w:p>
    <w:p w14:paraId="71578BFC" w14:textId="77777777" w:rsidR="001E3691" w:rsidRPr="001E3691" w:rsidRDefault="001E3691" w:rsidP="001E3691">
      <w:pPr>
        <w:jc w:val="both"/>
        <w:rPr>
          <w:rFonts w:ascii="Times New Roman" w:eastAsiaTheme="minorEastAsia" w:hAnsi="Times New Roman" w:cs="Times New Roman"/>
          <w:sz w:val="24"/>
          <w:szCs w:val="24"/>
        </w:rPr>
      </w:pPr>
    </w:p>
    <w:p w14:paraId="46A23A6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20: - stockBought_(144,_3) - stocksOwnedEOD_(143,_3)</w:t>
      </w:r>
    </w:p>
    <w:p w14:paraId="58A87FC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4,_3) = 0</w:t>
      </w:r>
    </w:p>
    <w:p w14:paraId="533ACBC2" w14:textId="77777777" w:rsidR="001E3691" w:rsidRPr="001E3691" w:rsidRDefault="001E3691" w:rsidP="001E3691">
      <w:pPr>
        <w:jc w:val="both"/>
        <w:rPr>
          <w:rFonts w:ascii="Times New Roman" w:eastAsiaTheme="minorEastAsia" w:hAnsi="Times New Roman" w:cs="Times New Roman"/>
          <w:sz w:val="24"/>
          <w:szCs w:val="24"/>
        </w:rPr>
      </w:pPr>
    </w:p>
    <w:p w14:paraId="11A7C2D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21: - stockBought_(144,_4) - stocksOwnedEOD_(143,_4)</w:t>
      </w:r>
    </w:p>
    <w:p w14:paraId="6BEAAB7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4,_4) = 0</w:t>
      </w:r>
    </w:p>
    <w:p w14:paraId="24C1BE24" w14:textId="77777777" w:rsidR="001E3691" w:rsidRPr="001E3691" w:rsidRDefault="001E3691" w:rsidP="001E3691">
      <w:pPr>
        <w:jc w:val="both"/>
        <w:rPr>
          <w:rFonts w:ascii="Times New Roman" w:eastAsiaTheme="minorEastAsia" w:hAnsi="Times New Roman" w:cs="Times New Roman"/>
          <w:sz w:val="24"/>
          <w:szCs w:val="24"/>
        </w:rPr>
      </w:pPr>
    </w:p>
    <w:p w14:paraId="37A83BE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22: - stockBought_(144,_5) - stocksOwnedEOD_(143,_5)</w:t>
      </w:r>
    </w:p>
    <w:p w14:paraId="4C0FCC9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stocksOwnedEOD_(144,_5) = 0</w:t>
      </w:r>
    </w:p>
    <w:p w14:paraId="15278582" w14:textId="77777777" w:rsidR="001E3691" w:rsidRPr="001E3691" w:rsidRDefault="001E3691" w:rsidP="001E3691">
      <w:pPr>
        <w:jc w:val="both"/>
        <w:rPr>
          <w:rFonts w:ascii="Times New Roman" w:eastAsiaTheme="minorEastAsia" w:hAnsi="Times New Roman" w:cs="Times New Roman"/>
          <w:sz w:val="24"/>
          <w:szCs w:val="24"/>
        </w:rPr>
      </w:pPr>
    </w:p>
    <w:p w14:paraId="283993D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23: - stockBought_(144,_6) - stocksOwnedEOD_(143,_6)</w:t>
      </w:r>
    </w:p>
    <w:p w14:paraId="43EA2B4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4,_6) = 0</w:t>
      </w:r>
    </w:p>
    <w:p w14:paraId="098AF9CB" w14:textId="77777777" w:rsidR="001E3691" w:rsidRPr="001E3691" w:rsidRDefault="001E3691" w:rsidP="001E3691">
      <w:pPr>
        <w:jc w:val="both"/>
        <w:rPr>
          <w:rFonts w:ascii="Times New Roman" w:eastAsiaTheme="minorEastAsia" w:hAnsi="Times New Roman" w:cs="Times New Roman"/>
          <w:sz w:val="24"/>
          <w:szCs w:val="24"/>
        </w:rPr>
      </w:pPr>
    </w:p>
    <w:p w14:paraId="339DA0A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24: - stockBought_(145,_0) - stocksOwnedEOD_(144,_0)</w:t>
      </w:r>
    </w:p>
    <w:p w14:paraId="41294AE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5,_0) = 0</w:t>
      </w:r>
    </w:p>
    <w:p w14:paraId="682BAC7A" w14:textId="77777777" w:rsidR="001E3691" w:rsidRPr="001E3691" w:rsidRDefault="001E3691" w:rsidP="001E3691">
      <w:pPr>
        <w:jc w:val="both"/>
        <w:rPr>
          <w:rFonts w:ascii="Times New Roman" w:eastAsiaTheme="minorEastAsia" w:hAnsi="Times New Roman" w:cs="Times New Roman"/>
          <w:sz w:val="24"/>
          <w:szCs w:val="24"/>
        </w:rPr>
      </w:pPr>
    </w:p>
    <w:p w14:paraId="6E84AA5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25: - stockBought_(145,_1) - stocksOwnedEOD_(144,_1)</w:t>
      </w:r>
    </w:p>
    <w:p w14:paraId="7288E77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5,_1) = 0</w:t>
      </w:r>
    </w:p>
    <w:p w14:paraId="09256C52" w14:textId="77777777" w:rsidR="001E3691" w:rsidRPr="001E3691" w:rsidRDefault="001E3691" w:rsidP="001E3691">
      <w:pPr>
        <w:jc w:val="both"/>
        <w:rPr>
          <w:rFonts w:ascii="Times New Roman" w:eastAsiaTheme="minorEastAsia" w:hAnsi="Times New Roman" w:cs="Times New Roman"/>
          <w:sz w:val="24"/>
          <w:szCs w:val="24"/>
        </w:rPr>
      </w:pPr>
    </w:p>
    <w:p w14:paraId="7BB94B6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26: - stockBought_(145,_2) - stocksOwnedEOD_(144,_2)</w:t>
      </w:r>
    </w:p>
    <w:p w14:paraId="0E8E581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5,_2) = 0</w:t>
      </w:r>
    </w:p>
    <w:p w14:paraId="05D5D0CF" w14:textId="77777777" w:rsidR="001E3691" w:rsidRPr="001E3691" w:rsidRDefault="001E3691" w:rsidP="001E3691">
      <w:pPr>
        <w:jc w:val="both"/>
        <w:rPr>
          <w:rFonts w:ascii="Times New Roman" w:eastAsiaTheme="minorEastAsia" w:hAnsi="Times New Roman" w:cs="Times New Roman"/>
          <w:sz w:val="24"/>
          <w:szCs w:val="24"/>
        </w:rPr>
      </w:pPr>
    </w:p>
    <w:p w14:paraId="76B84AF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27: - stockBought_(145,_3) - stocksOwnedEOD_(144,_3)</w:t>
      </w:r>
    </w:p>
    <w:p w14:paraId="1722028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5,_3) = 0</w:t>
      </w:r>
    </w:p>
    <w:p w14:paraId="0EC72865" w14:textId="77777777" w:rsidR="001E3691" w:rsidRPr="001E3691" w:rsidRDefault="001E3691" w:rsidP="001E3691">
      <w:pPr>
        <w:jc w:val="both"/>
        <w:rPr>
          <w:rFonts w:ascii="Times New Roman" w:eastAsiaTheme="minorEastAsia" w:hAnsi="Times New Roman" w:cs="Times New Roman"/>
          <w:sz w:val="24"/>
          <w:szCs w:val="24"/>
        </w:rPr>
      </w:pPr>
    </w:p>
    <w:p w14:paraId="0965652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28: - stockBought_(145,_4) - stocksOwnedEOD_(144,_4)</w:t>
      </w:r>
    </w:p>
    <w:p w14:paraId="11E5BD4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5,_4) = 0</w:t>
      </w:r>
    </w:p>
    <w:p w14:paraId="359AB378" w14:textId="77777777" w:rsidR="001E3691" w:rsidRPr="001E3691" w:rsidRDefault="001E3691" w:rsidP="001E3691">
      <w:pPr>
        <w:jc w:val="both"/>
        <w:rPr>
          <w:rFonts w:ascii="Times New Roman" w:eastAsiaTheme="minorEastAsia" w:hAnsi="Times New Roman" w:cs="Times New Roman"/>
          <w:sz w:val="24"/>
          <w:szCs w:val="24"/>
        </w:rPr>
      </w:pPr>
    </w:p>
    <w:p w14:paraId="0AE3CD4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29: - stockBought_(145,_5) - stocksOwnedEOD_(144,_5)</w:t>
      </w:r>
    </w:p>
    <w:p w14:paraId="6047BA1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5,_5) = 0</w:t>
      </w:r>
    </w:p>
    <w:p w14:paraId="3ABC051D" w14:textId="77777777" w:rsidR="001E3691" w:rsidRPr="001E3691" w:rsidRDefault="001E3691" w:rsidP="001E3691">
      <w:pPr>
        <w:jc w:val="both"/>
        <w:rPr>
          <w:rFonts w:ascii="Times New Roman" w:eastAsiaTheme="minorEastAsia" w:hAnsi="Times New Roman" w:cs="Times New Roman"/>
          <w:sz w:val="24"/>
          <w:szCs w:val="24"/>
        </w:rPr>
      </w:pPr>
    </w:p>
    <w:p w14:paraId="5A1CF8C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30: - stockBought_(145,_6) - stocksOwnedEOD_(144,_6)</w:t>
      </w:r>
    </w:p>
    <w:p w14:paraId="2481FDC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5,_6) = 0</w:t>
      </w:r>
    </w:p>
    <w:p w14:paraId="29F1C0AB" w14:textId="77777777" w:rsidR="001E3691" w:rsidRPr="001E3691" w:rsidRDefault="001E3691" w:rsidP="001E3691">
      <w:pPr>
        <w:jc w:val="both"/>
        <w:rPr>
          <w:rFonts w:ascii="Times New Roman" w:eastAsiaTheme="minorEastAsia" w:hAnsi="Times New Roman" w:cs="Times New Roman"/>
          <w:sz w:val="24"/>
          <w:szCs w:val="24"/>
        </w:rPr>
      </w:pPr>
    </w:p>
    <w:p w14:paraId="3A791FE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31: - stockBought_(146,_0) - stocksOwnedEOD_(145,_0)</w:t>
      </w:r>
    </w:p>
    <w:p w14:paraId="53C9110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6,_0) = 0</w:t>
      </w:r>
    </w:p>
    <w:p w14:paraId="639FBB12" w14:textId="77777777" w:rsidR="001E3691" w:rsidRPr="001E3691" w:rsidRDefault="001E3691" w:rsidP="001E3691">
      <w:pPr>
        <w:jc w:val="both"/>
        <w:rPr>
          <w:rFonts w:ascii="Times New Roman" w:eastAsiaTheme="minorEastAsia" w:hAnsi="Times New Roman" w:cs="Times New Roman"/>
          <w:sz w:val="24"/>
          <w:szCs w:val="24"/>
        </w:rPr>
      </w:pPr>
    </w:p>
    <w:p w14:paraId="01D886D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32: - stockBought_(146,_1) - stocksOwnedEOD_(145,_1)</w:t>
      </w:r>
    </w:p>
    <w:p w14:paraId="6AB9D61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6,_1) = 0</w:t>
      </w:r>
    </w:p>
    <w:p w14:paraId="7658524E" w14:textId="77777777" w:rsidR="001E3691" w:rsidRPr="001E3691" w:rsidRDefault="001E3691" w:rsidP="001E3691">
      <w:pPr>
        <w:jc w:val="both"/>
        <w:rPr>
          <w:rFonts w:ascii="Times New Roman" w:eastAsiaTheme="minorEastAsia" w:hAnsi="Times New Roman" w:cs="Times New Roman"/>
          <w:sz w:val="24"/>
          <w:szCs w:val="24"/>
        </w:rPr>
      </w:pPr>
    </w:p>
    <w:p w14:paraId="355A728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33: - stockBought_(146,_2) - stocksOwnedEOD_(145,_2)</w:t>
      </w:r>
    </w:p>
    <w:p w14:paraId="69E83FA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6,_2) = 0</w:t>
      </w:r>
    </w:p>
    <w:p w14:paraId="0DDE62EE" w14:textId="77777777" w:rsidR="001E3691" w:rsidRPr="001E3691" w:rsidRDefault="001E3691" w:rsidP="001E3691">
      <w:pPr>
        <w:jc w:val="both"/>
        <w:rPr>
          <w:rFonts w:ascii="Times New Roman" w:eastAsiaTheme="minorEastAsia" w:hAnsi="Times New Roman" w:cs="Times New Roman"/>
          <w:sz w:val="24"/>
          <w:szCs w:val="24"/>
        </w:rPr>
      </w:pPr>
    </w:p>
    <w:p w14:paraId="2785EA9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34: - stockBought_(146,_3) - stocksOwnedEOD_(145,_3)</w:t>
      </w:r>
    </w:p>
    <w:p w14:paraId="5785DAE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6,_3) = 0</w:t>
      </w:r>
    </w:p>
    <w:p w14:paraId="452AC7C6" w14:textId="77777777" w:rsidR="001E3691" w:rsidRPr="001E3691" w:rsidRDefault="001E3691" w:rsidP="001E3691">
      <w:pPr>
        <w:jc w:val="both"/>
        <w:rPr>
          <w:rFonts w:ascii="Times New Roman" w:eastAsiaTheme="minorEastAsia" w:hAnsi="Times New Roman" w:cs="Times New Roman"/>
          <w:sz w:val="24"/>
          <w:szCs w:val="24"/>
        </w:rPr>
      </w:pPr>
    </w:p>
    <w:p w14:paraId="153ECF3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35: - stockBought_(146,_4) - stocksOwnedEOD_(145,_4)</w:t>
      </w:r>
    </w:p>
    <w:p w14:paraId="259F89F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6,_4) = 0</w:t>
      </w:r>
    </w:p>
    <w:p w14:paraId="747C38D8" w14:textId="77777777" w:rsidR="001E3691" w:rsidRPr="001E3691" w:rsidRDefault="001E3691" w:rsidP="001E3691">
      <w:pPr>
        <w:jc w:val="both"/>
        <w:rPr>
          <w:rFonts w:ascii="Times New Roman" w:eastAsiaTheme="minorEastAsia" w:hAnsi="Times New Roman" w:cs="Times New Roman"/>
          <w:sz w:val="24"/>
          <w:szCs w:val="24"/>
        </w:rPr>
      </w:pPr>
    </w:p>
    <w:p w14:paraId="5C9DA33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36: - stockBought_(146,_5) - stocksOwnedEOD_(145,_5)</w:t>
      </w:r>
    </w:p>
    <w:p w14:paraId="268A57D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6,_5) = 0</w:t>
      </w:r>
    </w:p>
    <w:p w14:paraId="24594A39" w14:textId="77777777" w:rsidR="001E3691" w:rsidRPr="001E3691" w:rsidRDefault="001E3691" w:rsidP="001E3691">
      <w:pPr>
        <w:jc w:val="both"/>
        <w:rPr>
          <w:rFonts w:ascii="Times New Roman" w:eastAsiaTheme="minorEastAsia" w:hAnsi="Times New Roman" w:cs="Times New Roman"/>
          <w:sz w:val="24"/>
          <w:szCs w:val="24"/>
        </w:rPr>
      </w:pPr>
    </w:p>
    <w:p w14:paraId="1081222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37: - stockBought_(146,_6) - stocksOwnedEOD_(145,_6)</w:t>
      </w:r>
    </w:p>
    <w:p w14:paraId="4507396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6,_6) = 0</w:t>
      </w:r>
    </w:p>
    <w:p w14:paraId="413145EF" w14:textId="77777777" w:rsidR="001E3691" w:rsidRPr="001E3691" w:rsidRDefault="001E3691" w:rsidP="001E3691">
      <w:pPr>
        <w:jc w:val="both"/>
        <w:rPr>
          <w:rFonts w:ascii="Times New Roman" w:eastAsiaTheme="minorEastAsia" w:hAnsi="Times New Roman" w:cs="Times New Roman"/>
          <w:sz w:val="24"/>
          <w:szCs w:val="24"/>
        </w:rPr>
      </w:pPr>
    </w:p>
    <w:p w14:paraId="1A54B9C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38: - stockBought_(147,_0) - stocksOwnedEOD_(146,_0)</w:t>
      </w:r>
    </w:p>
    <w:p w14:paraId="3F685DA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7,_0) = 0</w:t>
      </w:r>
    </w:p>
    <w:p w14:paraId="21DE1016" w14:textId="77777777" w:rsidR="001E3691" w:rsidRPr="001E3691" w:rsidRDefault="001E3691" w:rsidP="001E3691">
      <w:pPr>
        <w:jc w:val="both"/>
        <w:rPr>
          <w:rFonts w:ascii="Times New Roman" w:eastAsiaTheme="minorEastAsia" w:hAnsi="Times New Roman" w:cs="Times New Roman"/>
          <w:sz w:val="24"/>
          <w:szCs w:val="24"/>
        </w:rPr>
      </w:pPr>
    </w:p>
    <w:p w14:paraId="5F1BE0D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39: - stockBought_(147,_1) - stocksOwnedEOD_(146,_1)</w:t>
      </w:r>
    </w:p>
    <w:p w14:paraId="4B8DE24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7,_1) = 0</w:t>
      </w:r>
    </w:p>
    <w:p w14:paraId="1D2E00BB" w14:textId="77777777" w:rsidR="001E3691" w:rsidRPr="001E3691" w:rsidRDefault="001E3691" w:rsidP="001E3691">
      <w:pPr>
        <w:jc w:val="both"/>
        <w:rPr>
          <w:rFonts w:ascii="Times New Roman" w:eastAsiaTheme="minorEastAsia" w:hAnsi="Times New Roman" w:cs="Times New Roman"/>
          <w:sz w:val="24"/>
          <w:szCs w:val="24"/>
        </w:rPr>
      </w:pPr>
    </w:p>
    <w:p w14:paraId="08DEB7F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40: - stockBought_(147,_2) - stocksOwnedEOD_(146,_2)</w:t>
      </w:r>
    </w:p>
    <w:p w14:paraId="6345254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7,_2) = 0</w:t>
      </w:r>
    </w:p>
    <w:p w14:paraId="6EB3C964" w14:textId="77777777" w:rsidR="001E3691" w:rsidRPr="001E3691" w:rsidRDefault="001E3691" w:rsidP="001E3691">
      <w:pPr>
        <w:jc w:val="both"/>
        <w:rPr>
          <w:rFonts w:ascii="Times New Roman" w:eastAsiaTheme="minorEastAsia" w:hAnsi="Times New Roman" w:cs="Times New Roman"/>
          <w:sz w:val="24"/>
          <w:szCs w:val="24"/>
        </w:rPr>
      </w:pPr>
    </w:p>
    <w:p w14:paraId="0241EEC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1541: - stockBought_(147,_3) - stocksOwnedEOD_(146,_3)</w:t>
      </w:r>
    </w:p>
    <w:p w14:paraId="3672F07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7,_3) = 0</w:t>
      </w:r>
    </w:p>
    <w:p w14:paraId="72809FDC" w14:textId="77777777" w:rsidR="001E3691" w:rsidRPr="001E3691" w:rsidRDefault="001E3691" w:rsidP="001E3691">
      <w:pPr>
        <w:jc w:val="both"/>
        <w:rPr>
          <w:rFonts w:ascii="Times New Roman" w:eastAsiaTheme="minorEastAsia" w:hAnsi="Times New Roman" w:cs="Times New Roman"/>
          <w:sz w:val="24"/>
          <w:szCs w:val="24"/>
        </w:rPr>
      </w:pPr>
    </w:p>
    <w:p w14:paraId="4B81B17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42: - stockBought_(147,_4) - stocksOwnedEOD_(146,_4)</w:t>
      </w:r>
    </w:p>
    <w:p w14:paraId="4981BD2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7,_4) = 0</w:t>
      </w:r>
    </w:p>
    <w:p w14:paraId="11417CD9" w14:textId="77777777" w:rsidR="001E3691" w:rsidRPr="001E3691" w:rsidRDefault="001E3691" w:rsidP="001E3691">
      <w:pPr>
        <w:jc w:val="both"/>
        <w:rPr>
          <w:rFonts w:ascii="Times New Roman" w:eastAsiaTheme="minorEastAsia" w:hAnsi="Times New Roman" w:cs="Times New Roman"/>
          <w:sz w:val="24"/>
          <w:szCs w:val="24"/>
        </w:rPr>
      </w:pPr>
    </w:p>
    <w:p w14:paraId="185F4CD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43: - stockBought_(147,_5) - stocksOwnedEOD_(146,_5)</w:t>
      </w:r>
    </w:p>
    <w:p w14:paraId="1B140DA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7,_5) = 0</w:t>
      </w:r>
    </w:p>
    <w:p w14:paraId="6B5BA96F" w14:textId="77777777" w:rsidR="001E3691" w:rsidRPr="001E3691" w:rsidRDefault="001E3691" w:rsidP="001E3691">
      <w:pPr>
        <w:jc w:val="both"/>
        <w:rPr>
          <w:rFonts w:ascii="Times New Roman" w:eastAsiaTheme="minorEastAsia" w:hAnsi="Times New Roman" w:cs="Times New Roman"/>
          <w:sz w:val="24"/>
          <w:szCs w:val="24"/>
        </w:rPr>
      </w:pPr>
    </w:p>
    <w:p w14:paraId="3680004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44: - stockBought_(147,_6) - stocksOwnedEOD_(146,_6)</w:t>
      </w:r>
    </w:p>
    <w:p w14:paraId="6796C46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7,_6) = 0</w:t>
      </w:r>
    </w:p>
    <w:p w14:paraId="1DF9C138" w14:textId="77777777" w:rsidR="001E3691" w:rsidRPr="001E3691" w:rsidRDefault="001E3691" w:rsidP="001E3691">
      <w:pPr>
        <w:jc w:val="both"/>
        <w:rPr>
          <w:rFonts w:ascii="Times New Roman" w:eastAsiaTheme="minorEastAsia" w:hAnsi="Times New Roman" w:cs="Times New Roman"/>
          <w:sz w:val="24"/>
          <w:szCs w:val="24"/>
        </w:rPr>
      </w:pPr>
    </w:p>
    <w:p w14:paraId="1176495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45: - stockBought_(148,_0) - stocksOwnedEOD_(147,_0)</w:t>
      </w:r>
    </w:p>
    <w:p w14:paraId="01E8CA8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8,_0) = 0</w:t>
      </w:r>
    </w:p>
    <w:p w14:paraId="5AAE65CC" w14:textId="77777777" w:rsidR="001E3691" w:rsidRPr="001E3691" w:rsidRDefault="001E3691" w:rsidP="001E3691">
      <w:pPr>
        <w:jc w:val="both"/>
        <w:rPr>
          <w:rFonts w:ascii="Times New Roman" w:eastAsiaTheme="minorEastAsia" w:hAnsi="Times New Roman" w:cs="Times New Roman"/>
          <w:sz w:val="24"/>
          <w:szCs w:val="24"/>
        </w:rPr>
      </w:pPr>
    </w:p>
    <w:p w14:paraId="6F842B4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46: - stockBought_(148,_1) - stocksOwnedEOD_(147,_1)</w:t>
      </w:r>
    </w:p>
    <w:p w14:paraId="3C7C864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8,_1) = 0</w:t>
      </w:r>
    </w:p>
    <w:p w14:paraId="10372815" w14:textId="77777777" w:rsidR="001E3691" w:rsidRPr="001E3691" w:rsidRDefault="001E3691" w:rsidP="001E3691">
      <w:pPr>
        <w:jc w:val="both"/>
        <w:rPr>
          <w:rFonts w:ascii="Times New Roman" w:eastAsiaTheme="minorEastAsia" w:hAnsi="Times New Roman" w:cs="Times New Roman"/>
          <w:sz w:val="24"/>
          <w:szCs w:val="24"/>
        </w:rPr>
      </w:pPr>
    </w:p>
    <w:p w14:paraId="2F09778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47: - stockBought_(148,_2) - stocksOwnedEOD_(147,_2)</w:t>
      </w:r>
    </w:p>
    <w:p w14:paraId="193A93D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8,_2) = 0</w:t>
      </w:r>
    </w:p>
    <w:p w14:paraId="77456761" w14:textId="77777777" w:rsidR="001E3691" w:rsidRPr="001E3691" w:rsidRDefault="001E3691" w:rsidP="001E3691">
      <w:pPr>
        <w:jc w:val="both"/>
        <w:rPr>
          <w:rFonts w:ascii="Times New Roman" w:eastAsiaTheme="minorEastAsia" w:hAnsi="Times New Roman" w:cs="Times New Roman"/>
          <w:sz w:val="24"/>
          <w:szCs w:val="24"/>
        </w:rPr>
      </w:pPr>
    </w:p>
    <w:p w14:paraId="3C9BE5C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48: - stockBought_(148,_3) - stocksOwnedEOD_(147,_3)</w:t>
      </w:r>
    </w:p>
    <w:p w14:paraId="43C9FE2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8,_3) = 0</w:t>
      </w:r>
    </w:p>
    <w:p w14:paraId="3727B3E6" w14:textId="77777777" w:rsidR="001E3691" w:rsidRPr="001E3691" w:rsidRDefault="001E3691" w:rsidP="001E3691">
      <w:pPr>
        <w:jc w:val="both"/>
        <w:rPr>
          <w:rFonts w:ascii="Times New Roman" w:eastAsiaTheme="minorEastAsia" w:hAnsi="Times New Roman" w:cs="Times New Roman"/>
          <w:sz w:val="24"/>
          <w:szCs w:val="24"/>
        </w:rPr>
      </w:pPr>
    </w:p>
    <w:p w14:paraId="092D4BF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49: - stockBought_(148,_4) - stocksOwnedEOD_(147,_4)</w:t>
      </w:r>
    </w:p>
    <w:p w14:paraId="29C7C1D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8,_4) = 0</w:t>
      </w:r>
    </w:p>
    <w:p w14:paraId="6F63DB52" w14:textId="77777777" w:rsidR="001E3691" w:rsidRPr="001E3691" w:rsidRDefault="001E3691" w:rsidP="001E3691">
      <w:pPr>
        <w:jc w:val="both"/>
        <w:rPr>
          <w:rFonts w:ascii="Times New Roman" w:eastAsiaTheme="minorEastAsia" w:hAnsi="Times New Roman" w:cs="Times New Roman"/>
          <w:sz w:val="24"/>
          <w:szCs w:val="24"/>
        </w:rPr>
      </w:pPr>
    </w:p>
    <w:p w14:paraId="64E1DBE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50: - stockBought_(148,_5) - stocksOwnedEOD_(147,_5)</w:t>
      </w:r>
    </w:p>
    <w:p w14:paraId="47BE750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stocksOwnedEOD_(148,_5) = 0</w:t>
      </w:r>
    </w:p>
    <w:p w14:paraId="709D53C7" w14:textId="77777777" w:rsidR="001E3691" w:rsidRPr="001E3691" w:rsidRDefault="001E3691" w:rsidP="001E3691">
      <w:pPr>
        <w:jc w:val="both"/>
        <w:rPr>
          <w:rFonts w:ascii="Times New Roman" w:eastAsiaTheme="minorEastAsia" w:hAnsi="Times New Roman" w:cs="Times New Roman"/>
          <w:sz w:val="24"/>
          <w:szCs w:val="24"/>
        </w:rPr>
      </w:pPr>
    </w:p>
    <w:p w14:paraId="5EA3F44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51: - stockBought_(148,_6) - stocksOwnedEOD_(147,_6)</w:t>
      </w:r>
    </w:p>
    <w:p w14:paraId="52DE17E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8,_6) = 0</w:t>
      </w:r>
    </w:p>
    <w:p w14:paraId="2D49201D" w14:textId="77777777" w:rsidR="001E3691" w:rsidRPr="001E3691" w:rsidRDefault="001E3691" w:rsidP="001E3691">
      <w:pPr>
        <w:jc w:val="both"/>
        <w:rPr>
          <w:rFonts w:ascii="Times New Roman" w:eastAsiaTheme="minorEastAsia" w:hAnsi="Times New Roman" w:cs="Times New Roman"/>
          <w:sz w:val="24"/>
          <w:szCs w:val="24"/>
        </w:rPr>
      </w:pPr>
    </w:p>
    <w:p w14:paraId="6961CEC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52: - stockBought_(149,_0) - stocksOwnedEOD_(148,_0)</w:t>
      </w:r>
    </w:p>
    <w:p w14:paraId="684684C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9,_0) = 0</w:t>
      </w:r>
    </w:p>
    <w:p w14:paraId="745FBF7E" w14:textId="77777777" w:rsidR="001E3691" w:rsidRPr="001E3691" w:rsidRDefault="001E3691" w:rsidP="001E3691">
      <w:pPr>
        <w:jc w:val="both"/>
        <w:rPr>
          <w:rFonts w:ascii="Times New Roman" w:eastAsiaTheme="minorEastAsia" w:hAnsi="Times New Roman" w:cs="Times New Roman"/>
          <w:sz w:val="24"/>
          <w:szCs w:val="24"/>
        </w:rPr>
      </w:pPr>
    </w:p>
    <w:p w14:paraId="18424DB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53: - stockBought_(149,_1) - stocksOwnedEOD_(148,_1)</w:t>
      </w:r>
    </w:p>
    <w:p w14:paraId="42AD4D5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9,_1) = 0</w:t>
      </w:r>
    </w:p>
    <w:p w14:paraId="0D7DAC60" w14:textId="77777777" w:rsidR="001E3691" w:rsidRPr="001E3691" w:rsidRDefault="001E3691" w:rsidP="001E3691">
      <w:pPr>
        <w:jc w:val="both"/>
        <w:rPr>
          <w:rFonts w:ascii="Times New Roman" w:eastAsiaTheme="minorEastAsia" w:hAnsi="Times New Roman" w:cs="Times New Roman"/>
          <w:sz w:val="24"/>
          <w:szCs w:val="24"/>
        </w:rPr>
      </w:pPr>
    </w:p>
    <w:p w14:paraId="294A8C3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54: - stockBought_(149,_2) - stocksOwnedEOD_(148,_2)</w:t>
      </w:r>
    </w:p>
    <w:p w14:paraId="2BF1A2F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9,_2) = 0</w:t>
      </w:r>
    </w:p>
    <w:p w14:paraId="7005FC80" w14:textId="77777777" w:rsidR="001E3691" w:rsidRPr="001E3691" w:rsidRDefault="001E3691" w:rsidP="001E3691">
      <w:pPr>
        <w:jc w:val="both"/>
        <w:rPr>
          <w:rFonts w:ascii="Times New Roman" w:eastAsiaTheme="minorEastAsia" w:hAnsi="Times New Roman" w:cs="Times New Roman"/>
          <w:sz w:val="24"/>
          <w:szCs w:val="24"/>
        </w:rPr>
      </w:pPr>
    </w:p>
    <w:p w14:paraId="30B4B6B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55: - stockBought_(149,_3) - stocksOwnedEOD_(148,_3)</w:t>
      </w:r>
    </w:p>
    <w:p w14:paraId="1FD3041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9,_3) = 0</w:t>
      </w:r>
    </w:p>
    <w:p w14:paraId="7D4FDBBC" w14:textId="77777777" w:rsidR="001E3691" w:rsidRPr="001E3691" w:rsidRDefault="001E3691" w:rsidP="001E3691">
      <w:pPr>
        <w:jc w:val="both"/>
        <w:rPr>
          <w:rFonts w:ascii="Times New Roman" w:eastAsiaTheme="minorEastAsia" w:hAnsi="Times New Roman" w:cs="Times New Roman"/>
          <w:sz w:val="24"/>
          <w:szCs w:val="24"/>
        </w:rPr>
      </w:pPr>
    </w:p>
    <w:p w14:paraId="7BADBA2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56: - stockBought_(149,_4) - stocksOwnedEOD_(148,_4)</w:t>
      </w:r>
    </w:p>
    <w:p w14:paraId="52CB319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9,_4) = 0</w:t>
      </w:r>
    </w:p>
    <w:p w14:paraId="5839B249" w14:textId="77777777" w:rsidR="001E3691" w:rsidRPr="001E3691" w:rsidRDefault="001E3691" w:rsidP="001E3691">
      <w:pPr>
        <w:jc w:val="both"/>
        <w:rPr>
          <w:rFonts w:ascii="Times New Roman" w:eastAsiaTheme="minorEastAsia" w:hAnsi="Times New Roman" w:cs="Times New Roman"/>
          <w:sz w:val="24"/>
          <w:szCs w:val="24"/>
        </w:rPr>
      </w:pPr>
    </w:p>
    <w:p w14:paraId="38798B3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57: - stockBought_(149,_5) - stocksOwnedEOD_(148,_5)</w:t>
      </w:r>
    </w:p>
    <w:p w14:paraId="29DE77A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9,_5) = 0</w:t>
      </w:r>
    </w:p>
    <w:p w14:paraId="56A0FDC2" w14:textId="77777777" w:rsidR="001E3691" w:rsidRPr="001E3691" w:rsidRDefault="001E3691" w:rsidP="001E3691">
      <w:pPr>
        <w:jc w:val="both"/>
        <w:rPr>
          <w:rFonts w:ascii="Times New Roman" w:eastAsiaTheme="minorEastAsia" w:hAnsi="Times New Roman" w:cs="Times New Roman"/>
          <w:sz w:val="24"/>
          <w:szCs w:val="24"/>
        </w:rPr>
      </w:pPr>
    </w:p>
    <w:p w14:paraId="7933EF3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58: - stockBought_(149,_6) - stocksOwnedEOD_(148,_6)</w:t>
      </w:r>
    </w:p>
    <w:p w14:paraId="586DE95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49,_6) = 0</w:t>
      </w:r>
    </w:p>
    <w:p w14:paraId="0B9DF4A5" w14:textId="77777777" w:rsidR="001E3691" w:rsidRPr="001E3691" w:rsidRDefault="001E3691" w:rsidP="001E3691">
      <w:pPr>
        <w:jc w:val="both"/>
        <w:rPr>
          <w:rFonts w:ascii="Times New Roman" w:eastAsiaTheme="minorEastAsia" w:hAnsi="Times New Roman" w:cs="Times New Roman"/>
          <w:sz w:val="24"/>
          <w:szCs w:val="24"/>
        </w:rPr>
      </w:pPr>
    </w:p>
    <w:p w14:paraId="45BF145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59: - stockBought_(150,_0) - stocksOwnedEOD_(149,_0)</w:t>
      </w:r>
    </w:p>
    <w:p w14:paraId="4E7C228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0,_0) = 0</w:t>
      </w:r>
    </w:p>
    <w:p w14:paraId="0B445AA0" w14:textId="77777777" w:rsidR="001E3691" w:rsidRPr="001E3691" w:rsidRDefault="001E3691" w:rsidP="001E3691">
      <w:pPr>
        <w:jc w:val="both"/>
        <w:rPr>
          <w:rFonts w:ascii="Times New Roman" w:eastAsiaTheme="minorEastAsia" w:hAnsi="Times New Roman" w:cs="Times New Roman"/>
          <w:sz w:val="24"/>
          <w:szCs w:val="24"/>
        </w:rPr>
      </w:pPr>
    </w:p>
    <w:p w14:paraId="5855629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60: - stockBought_(150,_1) - stocksOwnedEOD_(149,_1)</w:t>
      </w:r>
    </w:p>
    <w:p w14:paraId="5EB4637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0,_1) = 0</w:t>
      </w:r>
    </w:p>
    <w:p w14:paraId="4957DA6A" w14:textId="77777777" w:rsidR="001E3691" w:rsidRPr="001E3691" w:rsidRDefault="001E3691" w:rsidP="001E3691">
      <w:pPr>
        <w:jc w:val="both"/>
        <w:rPr>
          <w:rFonts w:ascii="Times New Roman" w:eastAsiaTheme="minorEastAsia" w:hAnsi="Times New Roman" w:cs="Times New Roman"/>
          <w:sz w:val="24"/>
          <w:szCs w:val="24"/>
        </w:rPr>
      </w:pPr>
    </w:p>
    <w:p w14:paraId="4A62F1B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61: - stockBought_(150,_2) - stocksOwnedEOD_(149,_2)</w:t>
      </w:r>
    </w:p>
    <w:p w14:paraId="50DFF82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0,_2) = 0</w:t>
      </w:r>
    </w:p>
    <w:p w14:paraId="3B4102D5" w14:textId="77777777" w:rsidR="001E3691" w:rsidRPr="001E3691" w:rsidRDefault="001E3691" w:rsidP="001E3691">
      <w:pPr>
        <w:jc w:val="both"/>
        <w:rPr>
          <w:rFonts w:ascii="Times New Roman" w:eastAsiaTheme="minorEastAsia" w:hAnsi="Times New Roman" w:cs="Times New Roman"/>
          <w:sz w:val="24"/>
          <w:szCs w:val="24"/>
        </w:rPr>
      </w:pPr>
    </w:p>
    <w:p w14:paraId="4816847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62: - stockBought_(150,_3) - stocksOwnedEOD_(149,_3)</w:t>
      </w:r>
    </w:p>
    <w:p w14:paraId="22E48FF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0,_3) = 0</w:t>
      </w:r>
    </w:p>
    <w:p w14:paraId="3573BC31" w14:textId="77777777" w:rsidR="001E3691" w:rsidRPr="001E3691" w:rsidRDefault="001E3691" w:rsidP="001E3691">
      <w:pPr>
        <w:jc w:val="both"/>
        <w:rPr>
          <w:rFonts w:ascii="Times New Roman" w:eastAsiaTheme="minorEastAsia" w:hAnsi="Times New Roman" w:cs="Times New Roman"/>
          <w:sz w:val="24"/>
          <w:szCs w:val="24"/>
        </w:rPr>
      </w:pPr>
    </w:p>
    <w:p w14:paraId="340765E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63: - stockBought_(150,_4) - stocksOwnedEOD_(149,_4)</w:t>
      </w:r>
    </w:p>
    <w:p w14:paraId="1ADC974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0,_4) = 0</w:t>
      </w:r>
    </w:p>
    <w:p w14:paraId="1BA3274D" w14:textId="77777777" w:rsidR="001E3691" w:rsidRPr="001E3691" w:rsidRDefault="001E3691" w:rsidP="001E3691">
      <w:pPr>
        <w:jc w:val="both"/>
        <w:rPr>
          <w:rFonts w:ascii="Times New Roman" w:eastAsiaTheme="minorEastAsia" w:hAnsi="Times New Roman" w:cs="Times New Roman"/>
          <w:sz w:val="24"/>
          <w:szCs w:val="24"/>
        </w:rPr>
      </w:pPr>
    </w:p>
    <w:p w14:paraId="5D277F8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64: - stockBought_(150,_5) - stocksOwnedEOD_(149,_5)</w:t>
      </w:r>
    </w:p>
    <w:p w14:paraId="4F542D9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0,_5) = 0</w:t>
      </w:r>
    </w:p>
    <w:p w14:paraId="6B66DC7D" w14:textId="77777777" w:rsidR="001E3691" w:rsidRPr="001E3691" w:rsidRDefault="001E3691" w:rsidP="001E3691">
      <w:pPr>
        <w:jc w:val="both"/>
        <w:rPr>
          <w:rFonts w:ascii="Times New Roman" w:eastAsiaTheme="minorEastAsia" w:hAnsi="Times New Roman" w:cs="Times New Roman"/>
          <w:sz w:val="24"/>
          <w:szCs w:val="24"/>
        </w:rPr>
      </w:pPr>
    </w:p>
    <w:p w14:paraId="64259C4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65: - stockBought_(150,_6) - stocksOwnedEOD_(149,_6)</w:t>
      </w:r>
    </w:p>
    <w:p w14:paraId="11E9F73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0,_6) = 0</w:t>
      </w:r>
    </w:p>
    <w:p w14:paraId="57BE9AA7" w14:textId="77777777" w:rsidR="001E3691" w:rsidRPr="001E3691" w:rsidRDefault="001E3691" w:rsidP="001E3691">
      <w:pPr>
        <w:jc w:val="both"/>
        <w:rPr>
          <w:rFonts w:ascii="Times New Roman" w:eastAsiaTheme="minorEastAsia" w:hAnsi="Times New Roman" w:cs="Times New Roman"/>
          <w:sz w:val="24"/>
          <w:szCs w:val="24"/>
        </w:rPr>
      </w:pPr>
    </w:p>
    <w:p w14:paraId="463FDB0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66: - stockBought_(151,_0) - stocksOwnedEOD_(150,_0)</w:t>
      </w:r>
    </w:p>
    <w:p w14:paraId="1AC3482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1,_0) = 0</w:t>
      </w:r>
    </w:p>
    <w:p w14:paraId="50B3F67B" w14:textId="77777777" w:rsidR="001E3691" w:rsidRPr="001E3691" w:rsidRDefault="001E3691" w:rsidP="001E3691">
      <w:pPr>
        <w:jc w:val="both"/>
        <w:rPr>
          <w:rFonts w:ascii="Times New Roman" w:eastAsiaTheme="minorEastAsia" w:hAnsi="Times New Roman" w:cs="Times New Roman"/>
          <w:sz w:val="24"/>
          <w:szCs w:val="24"/>
        </w:rPr>
      </w:pPr>
    </w:p>
    <w:p w14:paraId="23039F4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67: - stockBought_(151,_1) - stocksOwnedEOD_(150,_1)</w:t>
      </w:r>
    </w:p>
    <w:p w14:paraId="5D0160E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1,_1) = 0</w:t>
      </w:r>
    </w:p>
    <w:p w14:paraId="18EF1AB1" w14:textId="77777777" w:rsidR="001E3691" w:rsidRPr="001E3691" w:rsidRDefault="001E3691" w:rsidP="001E3691">
      <w:pPr>
        <w:jc w:val="both"/>
        <w:rPr>
          <w:rFonts w:ascii="Times New Roman" w:eastAsiaTheme="minorEastAsia" w:hAnsi="Times New Roman" w:cs="Times New Roman"/>
          <w:sz w:val="24"/>
          <w:szCs w:val="24"/>
        </w:rPr>
      </w:pPr>
    </w:p>
    <w:p w14:paraId="27DFC88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68: - stockBought_(151,_2) - stocksOwnedEOD_(150,_2)</w:t>
      </w:r>
    </w:p>
    <w:p w14:paraId="4F1D914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1,_2) = 0</w:t>
      </w:r>
    </w:p>
    <w:p w14:paraId="3C5C2D23" w14:textId="77777777" w:rsidR="001E3691" w:rsidRPr="001E3691" w:rsidRDefault="001E3691" w:rsidP="001E3691">
      <w:pPr>
        <w:jc w:val="both"/>
        <w:rPr>
          <w:rFonts w:ascii="Times New Roman" w:eastAsiaTheme="minorEastAsia" w:hAnsi="Times New Roman" w:cs="Times New Roman"/>
          <w:sz w:val="24"/>
          <w:szCs w:val="24"/>
        </w:rPr>
      </w:pPr>
    </w:p>
    <w:p w14:paraId="373C5C5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1569: - stockBought_(151,_3) - stocksOwnedEOD_(150,_3)</w:t>
      </w:r>
    </w:p>
    <w:p w14:paraId="21AFAAD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1,_3) = 0</w:t>
      </w:r>
    </w:p>
    <w:p w14:paraId="6B3A7C4E" w14:textId="77777777" w:rsidR="001E3691" w:rsidRPr="001E3691" w:rsidRDefault="001E3691" w:rsidP="001E3691">
      <w:pPr>
        <w:jc w:val="both"/>
        <w:rPr>
          <w:rFonts w:ascii="Times New Roman" w:eastAsiaTheme="minorEastAsia" w:hAnsi="Times New Roman" w:cs="Times New Roman"/>
          <w:sz w:val="24"/>
          <w:szCs w:val="24"/>
        </w:rPr>
      </w:pPr>
    </w:p>
    <w:p w14:paraId="3DBFB9F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70: - stockBought_(151,_4) - stocksOwnedEOD_(150,_4)</w:t>
      </w:r>
    </w:p>
    <w:p w14:paraId="7F4F104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1,_4) = 0</w:t>
      </w:r>
    </w:p>
    <w:p w14:paraId="173046D1" w14:textId="77777777" w:rsidR="001E3691" w:rsidRPr="001E3691" w:rsidRDefault="001E3691" w:rsidP="001E3691">
      <w:pPr>
        <w:jc w:val="both"/>
        <w:rPr>
          <w:rFonts w:ascii="Times New Roman" w:eastAsiaTheme="minorEastAsia" w:hAnsi="Times New Roman" w:cs="Times New Roman"/>
          <w:sz w:val="24"/>
          <w:szCs w:val="24"/>
        </w:rPr>
      </w:pPr>
    </w:p>
    <w:p w14:paraId="32197D4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71: - stockBought_(151,_5) - stocksOwnedEOD_(150,_5)</w:t>
      </w:r>
    </w:p>
    <w:p w14:paraId="16E8770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1,_5) = 0</w:t>
      </w:r>
    </w:p>
    <w:p w14:paraId="6F2ACD4F" w14:textId="77777777" w:rsidR="001E3691" w:rsidRPr="001E3691" w:rsidRDefault="001E3691" w:rsidP="001E3691">
      <w:pPr>
        <w:jc w:val="both"/>
        <w:rPr>
          <w:rFonts w:ascii="Times New Roman" w:eastAsiaTheme="minorEastAsia" w:hAnsi="Times New Roman" w:cs="Times New Roman"/>
          <w:sz w:val="24"/>
          <w:szCs w:val="24"/>
        </w:rPr>
      </w:pPr>
    </w:p>
    <w:p w14:paraId="58134F6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72: - stockBought_(151,_6) - stocksOwnedEOD_(150,_6)</w:t>
      </w:r>
    </w:p>
    <w:p w14:paraId="77D9037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1,_6) = 0</w:t>
      </w:r>
    </w:p>
    <w:p w14:paraId="5B67EF02" w14:textId="77777777" w:rsidR="001E3691" w:rsidRPr="001E3691" w:rsidRDefault="001E3691" w:rsidP="001E3691">
      <w:pPr>
        <w:jc w:val="both"/>
        <w:rPr>
          <w:rFonts w:ascii="Times New Roman" w:eastAsiaTheme="minorEastAsia" w:hAnsi="Times New Roman" w:cs="Times New Roman"/>
          <w:sz w:val="24"/>
          <w:szCs w:val="24"/>
        </w:rPr>
      </w:pPr>
    </w:p>
    <w:p w14:paraId="3D4911D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73: - stockBought_(152,_0) - stocksOwnedEOD_(151,_0)</w:t>
      </w:r>
    </w:p>
    <w:p w14:paraId="373E577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2,_0) = 0</w:t>
      </w:r>
    </w:p>
    <w:p w14:paraId="6DAD914B" w14:textId="77777777" w:rsidR="001E3691" w:rsidRPr="001E3691" w:rsidRDefault="001E3691" w:rsidP="001E3691">
      <w:pPr>
        <w:jc w:val="both"/>
        <w:rPr>
          <w:rFonts w:ascii="Times New Roman" w:eastAsiaTheme="minorEastAsia" w:hAnsi="Times New Roman" w:cs="Times New Roman"/>
          <w:sz w:val="24"/>
          <w:szCs w:val="24"/>
        </w:rPr>
      </w:pPr>
    </w:p>
    <w:p w14:paraId="36ABE52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74: - stockBought_(152,_1) - stocksOwnedEOD_(151,_1)</w:t>
      </w:r>
    </w:p>
    <w:p w14:paraId="7B81F8A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2,_1) = 0</w:t>
      </w:r>
    </w:p>
    <w:p w14:paraId="442C29EE" w14:textId="77777777" w:rsidR="001E3691" w:rsidRPr="001E3691" w:rsidRDefault="001E3691" w:rsidP="001E3691">
      <w:pPr>
        <w:jc w:val="both"/>
        <w:rPr>
          <w:rFonts w:ascii="Times New Roman" w:eastAsiaTheme="minorEastAsia" w:hAnsi="Times New Roman" w:cs="Times New Roman"/>
          <w:sz w:val="24"/>
          <w:szCs w:val="24"/>
        </w:rPr>
      </w:pPr>
    </w:p>
    <w:p w14:paraId="6D51699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75: - stockBought_(152,_2) - stocksOwnedEOD_(151,_2)</w:t>
      </w:r>
    </w:p>
    <w:p w14:paraId="674D002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2,_2) = 0</w:t>
      </w:r>
    </w:p>
    <w:p w14:paraId="100ABB0C" w14:textId="77777777" w:rsidR="001E3691" w:rsidRPr="001E3691" w:rsidRDefault="001E3691" w:rsidP="001E3691">
      <w:pPr>
        <w:jc w:val="both"/>
        <w:rPr>
          <w:rFonts w:ascii="Times New Roman" w:eastAsiaTheme="minorEastAsia" w:hAnsi="Times New Roman" w:cs="Times New Roman"/>
          <w:sz w:val="24"/>
          <w:szCs w:val="24"/>
        </w:rPr>
      </w:pPr>
    </w:p>
    <w:p w14:paraId="06B672A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76: - stockBought_(152,_3) - stocksOwnedEOD_(151,_3)</w:t>
      </w:r>
    </w:p>
    <w:p w14:paraId="205972D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2,_3) = 0</w:t>
      </w:r>
    </w:p>
    <w:p w14:paraId="2296A953" w14:textId="77777777" w:rsidR="001E3691" w:rsidRPr="001E3691" w:rsidRDefault="001E3691" w:rsidP="001E3691">
      <w:pPr>
        <w:jc w:val="both"/>
        <w:rPr>
          <w:rFonts w:ascii="Times New Roman" w:eastAsiaTheme="minorEastAsia" w:hAnsi="Times New Roman" w:cs="Times New Roman"/>
          <w:sz w:val="24"/>
          <w:szCs w:val="24"/>
        </w:rPr>
      </w:pPr>
    </w:p>
    <w:p w14:paraId="08EA902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77: - stockBought_(152,_4) - stocksOwnedEOD_(151,_4)</w:t>
      </w:r>
    </w:p>
    <w:p w14:paraId="29A7CD3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2,_4) = 0</w:t>
      </w:r>
    </w:p>
    <w:p w14:paraId="25790D5A" w14:textId="77777777" w:rsidR="001E3691" w:rsidRPr="001E3691" w:rsidRDefault="001E3691" w:rsidP="001E3691">
      <w:pPr>
        <w:jc w:val="both"/>
        <w:rPr>
          <w:rFonts w:ascii="Times New Roman" w:eastAsiaTheme="minorEastAsia" w:hAnsi="Times New Roman" w:cs="Times New Roman"/>
          <w:sz w:val="24"/>
          <w:szCs w:val="24"/>
        </w:rPr>
      </w:pPr>
    </w:p>
    <w:p w14:paraId="3002030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78: - stockBought_(152,_5) - stocksOwnedEOD_(151,_5)</w:t>
      </w:r>
    </w:p>
    <w:p w14:paraId="583AC20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stocksOwnedEOD_(152,_5) = 0</w:t>
      </w:r>
    </w:p>
    <w:p w14:paraId="6132D0B3" w14:textId="77777777" w:rsidR="001E3691" w:rsidRPr="001E3691" w:rsidRDefault="001E3691" w:rsidP="001E3691">
      <w:pPr>
        <w:jc w:val="both"/>
        <w:rPr>
          <w:rFonts w:ascii="Times New Roman" w:eastAsiaTheme="minorEastAsia" w:hAnsi="Times New Roman" w:cs="Times New Roman"/>
          <w:sz w:val="24"/>
          <w:szCs w:val="24"/>
        </w:rPr>
      </w:pPr>
    </w:p>
    <w:p w14:paraId="757D3F6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79: - stockBought_(152,_6) - stocksOwnedEOD_(151,_6)</w:t>
      </w:r>
    </w:p>
    <w:p w14:paraId="60F69DE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2,_6) = 0</w:t>
      </w:r>
    </w:p>
    <w:p w14:paraId="70154D75" w14:textId="77777777" w:rsidR="001E3691" w:rsidRPr="001E3691" w:rsidRDefault="001E3691" w:rsidP="001E3691">
      <w:pPr>
        <w:jc w:val="both"/>
        <w:rPr>
          <w:rFonts w:ascii="Times New Roman" w:eastAsiaTheme="minorEastAsia" w:hAnsi="Times New Roman" w:cs="Times New Roman"/>
          <w:sz w:val="24"/>
          <w:szCs w:val="24"/>
        </w:rPr>
      </w:pPr>
    </w:p>
    <w:p w14:paraId="7C4982D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80: - stockBought_(153,_0) - stocksOwnedEOD_(152,_0)</w:t>
      </w:r>
    </w:p>
    <w:p w14:paraId="2B2CECA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3,_0) = 0</w:t>
      </w:r>
    </w:p>
    <w:p w14:paraId="757EF929" w14:textId="77777777" w:rsidR="001E3691" w:rsidRPr="001E3691" w:rsidRDefault="001E3691" w:rsidP="001E3691">
      <w:pPr>
        <w:jc w:val="both"/>
        <w:rPr>
          <w:rFonts w:ascii="Times New Roman" w:eastAsiaTheme="minorEastAsia" w:hAnsi="Times New Roman" w:cs="Times New Roman"/>
          <w:sz w:val="24"/>
          <w:szCs w:val="24"/>
        </w:rPr>
      </w:pPr>
    </w:p>
    <w:p w14:paraId="232992D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81: - stockBought_(153,_1) - stocksOwnedEOD_(152,_1)</w:t>
      </w:r>
    </w:p>
    <w:p w14:paraId="0CF2AF7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3,_1) = 0</w:t>
      </w:r>
    </w:p>
    <w:p w14:paraId="55419FD9" w14:textId="77777777" w:rsidR="001E3691" w:rsidRPr="001E3691" w:rsidRDefault="001E3691" w:rsidP="001E3691">
      <w:pPr>
        <w:jc w:val="both"/>
        <w:rPr>
          <w:rFonts w:ascii="Times New Roman" w:eastAsiaTheme="minorEastAsia" w:hAnsi="Times New Roman" w:cs="Times New Roman"/>
          <w:sz w:val="24"/>
          <w:szCs w:val="24"/>
        </w:rPr>
      </w:pPr>
    </w:p>
    <w:p w14:paraId="519E363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82: - stockBought_(153,_2) - stocksOwnedEOD_(152,_2)</w:t>
      </w:r>
    </w:p>
    <w:p w14:paraId="3D9231B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3,_2) = 0</w:t>
      </w:r>
    </w:p>
    <w:p w14:paraId="2C8A4EF7" w14:textId="77777777" w:rsidR="001E3691" w:rsidRPr="001E3691" w:rsidRDefault="001E3691" w:rsidP="001E3691">
      <w:pPr>
        <w:jc w:val="both"/>
        <w:rPr>
          <w:rFonts w:ascii="Times New Roman" w:eastAsiaTheme="minorEastAsia" w:hAnsi="Times New Roman" w:cs="Times New Roman"/>
          <w:sz w:val="24"/>
          <w:szCs w:val="24"/>
        </w:rPr>
      </w:pPr>
    </w:p>
    <w:p w14:paraId="51041B8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83: - stockBought_(153,_3) - stocksOwnedEOD_(152,_3)</w:t>
      </w:r>
    </w:p>
    <w:p w14:paraId="25A0833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3,_3) = 0</w:t>
      </w:r>
    </w:p>
    <w:p w14:paraId="19D70D9B" w14:textId="77777777" w:rsidR="001E3691" w:rsidRPr="001E3691" w:rsidRDefault="001E3691" w:rsidP="001E3691">
      <w:pPr>
        <w:jc w:val="both"/>
        <w:rPr>
          <w:rFonts w:ascii="Times New Roman" w:eastAsiaTheme="minorEastAsia" w:hAnsi="Times New Roman" w:cs="Times New Roman"/>
          <w:sz w:val="24"/>
          <w:szCs w:val="24"/>
        </w:rPr>
      </w:pPr>
    </w:p>
    <w:p w14:paraId="6A31BC5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84: - stockBought_(153,_4) - stocksOwnedEOD_(152,_4)</w:t>
      </w:r>
    </w:p>
    <w:p w14:paraId="1114197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3,_4) = 0</w:t>
      </w:r>
    </w:p>
    <w:p w14:paraId="4B210633" w14:textId="77777777" w:rsidR="001E3691" w:rsidRPr="001E3691" w:rsidRDefault="001E3691" w:rsidP="001E3691">
      <w:pPr>
        <w:jc w:val="both"/>
        <w:rPr>
          <w:rFonts w:ascii="Times New Roman" w:eastAsiaTheme="minorEastAsia" w:hAnsi="Times New Roman" w:cs="Times New Roman"/>
          <w:sz w:val="24"/>
          <w:szCs w:val="24"/>
        </w:rPr>
      </w:pPr>
    </w:p>
    <w:p w14:paraId="4CF7BFE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85: - stockBought_(153,_5) - stocksOwnedEOD_(152,_5)</w:t>
      </w:r>
    </w:p>
    <w:p w14:paraId="578AA21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3,_5) = 0</w:t>
      </w:r>
    </w:p>
    <w:p w14:paraId="7C783E23" w14:textId="77777777" w:rsidR="001E3691" w:rsidRPr="001E3691" w:rsidRDefault="001E3691" w:rsidP="001E3691">
      <w:pPr>
        <w:jc w:val="both"/>
        <w:rPr>
          <w:rFonts w:ascii="Times New Roman" w:eastAsiaTheme="minorEastAsia" w:hAnsi="Times New Roman" w:cs="Times New Roman"/>
          <w:sz w:val="24"/>
          <w:szCs w:val="24"/>
        </w:rPr>
      </w:pPr>
    </w:p>
    <w:p w14:paraId="2BF4CE5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86: - stockBought_(153,_6) - stocksOwnedEOD_(152,_6)</w:t>
      </w:r>
    </w:p>
    <w:p w14:paraId="699D6CD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3,_6) = 0</w:t>
      </w:r>
    </w:p>
    <w:p w14:paraId="5764A67B" w14:textId="77777777" w:rsidR="001E3691" w:rsidRPr="001E3691" w:rsidRDefault="001E3691" w:rsidP="001E3691">
      <w:pPr>
        <w:jc w:val="both"/>
        <w:rPr>
          <w:rFonts w:ascii="Times New Roman" w:eastAsiaTheme="minorEastAsia" w:hAnsi="Times New Roman" w:cs="Times New Roman"/>
          <w:sz w:val="24"/>
          <w:szCs w:val="24"/>
        </w:rPr>
      </w:pPr>
    </w:p>
    <w:p w14:paraId="4B538FA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87: - stockBought_(154,_0) - stocksOwnedEOD_(153,_0)</w:t>
      </w:r>
    </w:p>
    <w:p w14:paraId="5FB9F03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4,_0) = 0</w:t>
      </w:r>
    </w:p>
    <w:p w14:paraId="7B429C24" w14:textId="77777777" w:rsidR="001E3691" w:rsidRPr="001E3691" w:rsidRDefault="001E3691" w:rsidP="001E3691">
      <w:pPr>
        <w:jc w:val="both"/>
        <w:rPr>
          <w:rFonts w:ascii="Times New Roman" w:eastAsiaTheme="minorEastAsia" w:hAnsi="Times New Roman" w:cs="Times New Roman"/>
          <w:sz w:val="24"/>
          <w:szCs w:val="24"/>
        </w:rPr>
      </w:pPr>
    </w:p>
    <w:p w14:paraId="456D099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88: - stockBought_(154,_1) - stocksOwnedEOD_(153,_1)</w:t>
      </w:r>
    </w:p>
    <w:p w14:paraId="0314B62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4,_1) = 0</w:t>
      </w:r>
    </w:p>
    <w:p w14:paraId="4C9CABAB" w14:textId="77777777" w:rsidR="001E3691" w:rsidRPr="001E3691" w:rsidRDefault="001E3691" w:rsidP="001E3691">
      <w:pPr>
        <w:jc w:val="both"/>
        <w:rPr>
          <w:rFonts w:ascii="Times New Roman" w:eastAsiaTheme="minorEastAsia" w:hAnsi="Times New Roman" w:cs="Times New Roman"/>
          <w:sz w:val="24"/>
          <w:szCs w:val="24"/>
        </w:rPr>
      </w:pPr>
    </w:p>
    <w:p w14:paraId="31728D2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89: - stockBought_(154,_2) - stocksOwnedEOD_(153,_2)</w:t>
      </w:r>
    </w:p>
    <w:p w14:paraId="129CD27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4,_2) = 0</w:t>
      </w:r>
    </w:p>
    <w:p w14:paraId="25436199" w14:textId="77777777" w:rsidR="001E3691" w:rsidRPr="001E3691" w:rsidRDefault="001E3691" w:rsidP="001E3691">
      <w:pPr>
        <w:jc w:val="both"/>
        <w:rPr>
          <w:rFonts w:ascii="Times New Roman" w:eastAsiaTheme="minorEastAsia" w:hAnsi="Times New Roman" w:cs="Times New Roman"/>
          <w:sz w:val="24"/>
          <w:szCs w:val="24"/>
        </w:rPr>
      </w:pPr>
    </w:p>
    <w:p w14:paraId="2503E4C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90: - stockBought_(154,_3) - stocksOwnedEOD_(153,_3)</w:t>
      </w:r>
    </w:p>
    <w:p w14:paraId="216D6B7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4,_3) = 0</w:t>
      </w:r>
    </w:p>
    <w:p w14:paraId="7DC133CF" w14:textId="77777777" w:rsidR="001E3691" w:rsidRPr="001E3691" w:rsidRDefault="001E3691" w:rsidP="001E3691">
      <w:pPr>
        <w:jc w:val="both"/>
        <w:rPr>
          <w:rFonts w:ascii="Times New Roman" w:eastAsiaTheme="minorEastAsia" w:hAnsi="Times New Roman" w:cs="Times New Roman"/>
          <w:sz w:val="24"/>
          <w:szCs w:val="24"/>
        </w:rPr>
      </w:pPr>
    </w:p>
    <w:p w14:paraId="77ED7C2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91: - stockBought_(154,_4) - stocksOwnedEOD_(153,_4)</w:t>
      </w:r>
    </w:p>
    <w:p w14:paraId="6CC0594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4,_4) = 0</w:t>
      </w:r>
    </w:p>
    <w:p w14:paraId="2A2ED24A" w14:textId="77777777" w:rsidR="001E3691" w:rsidRPr="001E3691" w:rsidRDefault="001E3691" w:rsidP="001E3691">
      <w:pPr>
        <w:jc w:val="both"/>
        <w:rPr>
          <w:rFonts w:ascii="Times New Roman" w:eastAsiaTheme="minorEastAsia" w:hAnsi="Times New Roman" w:cs="Times New Roman"/>
          <w:sz w:val="24"/>
          <w:szCs w:val="24"/>
        </w:rPr>
      </w:pPr>
    </w:p>
    <w:p w14:paraId="6146295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92: - stockBought_(154,_5) - stocksOwnedEOD_(153,_5)</w:t>
      </w:r>
    </w:p>
    <w:p w14:paraId="5BACBAE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4,_5) = 0</w:t>
      </w:r>
    </w:p>
    <w:p w14:paraId="0C8A467F" w14:textId="77777777" w:rsidR="001E3691" w:rsidRPr="001E3691" w:rsidRDefault="001E3691" w:rsidP="001E3691">
      <w:pPr>
        <w:jc w:val="both"/>
        <w:rPr>
          <w:rFonts w:ascii="Times New Roman" w:eastAsiaTheme="minorEastAsia" w:hAnsi="Times New Roman" w:cs="Times New Roman"/>
          <w:sz w:val="24"/>
          <w:szCs w:val="24"/>
        </w:rPr>
      </w:pPr>
    </w:p>
    <w:p w14:paraId="2FBF3A2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93: - stockBought_(154,_6) - stocksOwnedEOD_(153,_6)</w:t>
      </w:r>
    </w:p>
    <w:p w14:paraId="5627812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4,_6) = 0</w:t>
      </w:r>
    </w:p>
    <w:p w14:paraId="44918BFB" w14:textId="77777777" w:rsidR="001E3691" w:rsidRPr="001E3691" w:rsidRDefault="001E3691" w:rsidP="001E3691">
      <w:pPr>
        <w:jc w:val="both"/>
        <w:rPr>
          <w:rFonts w:ascii="Times New Roman" w:eastAsiaTheme="minorEastAsia" w:hAnsi="Times New Roman" w:cs="Times New Roman"/>
          <w:sz w:val="24"/>
          <w:szCs w:val="24"/>
        </w:rPr>
      </w:pPr>
    </w:p>
    <w:p w14:paraId="1EB3F07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94: - stockBought_(155,_0) - stocksOwnedEOD_(154,_0)</w:t>
      </w:r>
    </w:p>
    <w:p w14:paraId="781D5F6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5,_0) = 0</w:t>
      </w:r>
    </w:p>
    <w:p w14:paraId="19E289AE" w14:textId="77777777" w:rsidR="001E3691" w:rsidRPr="001E3691" w:rsidRDefault="001E3691" w:rsidP="001E3691">
      <w:pPr>
        <w:jc w:val="both"/>
        <w:rPr>
          <w:rFonts w:ascii="Times New Roman" w:eastAsiaTheme="minorEastAsia" w:hAnsi="Times New Roman" w:cs="Times New Roman"/>
          <w:sz w:val="24"/>
          <w:szCs w:val="24"/>
        </w:rPr>
      </w:pPr>
    </w:p>
    <w:p w14:paraId="22C88AC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95: - stockBought_(155,_1) - stocksOwnedEOD_(154,_1)</w:t>
      </w:r>
    </w:p>
    <w:p w14:paraId="0281322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5,_1) = 0</w:t>
      </w:r>
    </w:p>
    <w:p w14:paraId="316E3360" w14:textId="77777777" w:rsidR="001E3691" w:rsidRPr="001E3691" w:rsidRDefault="001E3691" w:rsidP="001E3691">
      <w:pPr>
        <w:jc w:val="both"/>
        <w:rPr>
          <w:rFonts w:ascii="Times New Roman" w:eastAsiaTheme="minorEastAsia" w:hAnsi="Times New Roman" w:cs="Times New Roman"/>
          <w:sz w:val="24"/>
          <w:szCs w:val="24"/>
        </w:rPr>
      </w:pPr>
    </w:p>
    <w:p w14:paraId="6BB5B39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96: - stockBought_(155,_2) - stocksOwnedEOD_(154,_2)</w:t>
      </w:r>
    </w:p>
    <w:p w14:paraId="34B827F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5,_2) = 0</w:t>
      </w:r>
    </w:p>
    <w:p w14:paraId="17E1DC84" w14:textId="77777777" w:rsidR="001E3691" w:rsidRPr="001E3691" w:rsidRDefault="001E3691" w:rsidP="001E3691">
      <w:pPr>
        <w:jc w:val="both"/>
        <w:rPr>
          <w:rFonts w:ascii="Times New Roman" w:eastAsiaTheme="minorEastAsia" w:hAnsi="Times New Roman" w:cs="Times New Roman"/>
          <w:sz w:val="24"/>
          <w:szCs w:val="24"/>
        </w:rPr>
      </w:pPr>
    </w:p>
    <w:p w14:paraId="4ED566C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1597: - stockBought_(155,_3) - stocksOwnedEOD_(154,_3)</w:t>
      </w:r>
    </w:p>
    <w:p w14:paraId="6BD3D9C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5,_3) = 0</w:t>
      </w:r>
    </w:p>
    <w:p w14:paraId="39573F3A" w14:textId="77777777" w:rsidR="001E3691" w:rsidRPr="001E3691" w:rsidRDefault="001E3691" w:rsidP="001E3691">
      <w:pPr>
        <w:jc w:val="both"/>
        <w:rPr>
          <w:rFonts w:ascii="Times New Roman" w:eastAsiaTheme="minorEastAsia" w:hAnsi="Times New Roman" w:cs="Times New Roman"/>
          <w:sz w:val="24"/>
          <w:szCs w:val="24"/>
        </w:rPr>
      </w:pPr>
    </w:p>
    <w:p w14:paraId="63215EE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98: - stockBought_(155,_4) - stocksOwnedEOD_(154,_4)</w:t>
      </w:r>
    </w:p>
    <w:p w14:paraId="12436F2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5,_4) = 0</w:t>
      </w:r>
    </w:p>
    <w:p w14:paraId="400D23AF" w14:textId="77777777" w:rsidR="001E3691" w:rsidRPr="001E3691" w:rsidRDefault="001E3691" w:rsidP="001E3691">
      <w:pPr>
        <w:jc w:val="both"/>
        <w:rPr>
          <w:rFonts w:ascii="Times New Roman" w:eastAsiaTheme="minorEastAsia" w:hAnsi="Times New Roman" w:cs="Times New Roman"/>
          <w:sz w:val="24"/>
          <w:szCs w:val="24"/>
        </w:rPr>
      </w:pPr>
    </w:p>
    <w:p w14:paraId="531EC09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599: - stockBought_(155,_5) - stocksOwnedEOD_(154,_5)</w:t>
      </w:r>
    </w:p>
    <w:p w14:paraId="5DCF871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5,_5) = 0</w:t>
      </w:r>
    </w:p>
    <w:p w14:paraId="7D7F8C6C" w14:textId="77777777" w:rsidR="001E3691" w:rsidRPr="001E3691" w:rsidRDefault="001E3691" w:rsidP="001E3691">
      <w:pPr>
        <w:jc w:val="both"/>
        <w:rPr>
          <w:rFonts w:ascii="Times New Roman" w:eastAsiaTheme="minorEastAsia" w:hAnsi="Times New Roman" w:cs="Times New Roman"/>
          <w:sz w:val="24"/>
          <w:szCs w:val="24"/>
        </w:rPr>
      </w:pPr>
    </w:p>
    <w:p w14:paraId="213AF51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00: - stockBought_(155,_6) - stocksOwnedEOD_(154,_6)</w:t>
      </w:r>
    </w:p>
    <w:p w14:paraId="6DD9FFF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5,_6) = 0</w:t>
      </w:r>
    </w:p>
    <w:p w14:paraId="5F3DD443" w14:textId="77777777" w:rsidR="001E3691" w:rsidRPr="001E3691" w:rsidRDefault="001E3691" w:rsidP="001E3691">
      <w:pPr>
        <w:jc w:val="both"/>
        <w:rPr>
          <w:rFonts w:ascii="Times New Roman" w:eastAsiaTheme="minorEastAsia" w:hAnsi="Times New Roman" w:cs="Times New Roman"/>
          <w:sz w:val="24"/>
          <w:szCs w:val="24"/>
        </w:rPr>
      </w:pPr>
    </w:p>
    <w:p w14:paraId="6205024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01: - stockBought_(156,_0) - stocksOwnedEOD_(155,_0)</w:t>
      </w:r>
    </w:p>
    <w:p w14:paraId="7534516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6,_0) = 0</w:t>
      </w:r>
    </w:p>
    <w:p w14:paraId="7322C0F0" w14:textId="77777777" w:rsidR="001E3691" w:rsidRPr="001E3691" w:rsidRDefault="001E3691" w:rsidP="001E3691">
      <w:pPr>
        <w:jc w:val="both"/>
        <w:rPr>
          <w:rFonts w:ascii="Times New Roman" w:eastAsiaTheme="minorEastAsia" w:hAnsi="Times New Roman" w:cs="Times New Roman"/>
          <w:sz w:val="24"/>
          <w:szCs w:val="24"/>
        </w:rPr>
      </w:pPr>
    </w:p>
    <w:p w14:paraId="1750BB2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02: - stockBought_(156,_1) - stocksOwnedEOD_(155,_1)</w:t>
      </w:r>
    </w:p>
    <w:p w14:paraId="0F28029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6,_1) = 0</w:t>
      </w:r>
    </w:p>
    <w:p w14:paraId="0CF8ECCC" w14:textId="77777777" w:rsidR="001E3691" w:rsidRPr="001E3691" w:rsidRDefault="001E3691" w:rsidP="001E3691">
      <w:pPr>
        <w:jc w:val="both"/>
        <w:rPr>
          <w:rFonts w:ascii="Times New Roman" w:eastAsiaTheme="minorEastAsia" w:hAnsi="Times New Roman" w:cs="Times New Roman"/>
          <w:sz w:val="24"/>
          <w:szCs w:val="24"/>
        </w:rPr>
      </w:pPr>
    </w:p>
    <w:p w14:paraId="44A1049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03: - stockBought_(156,_2) - stocksOwnedEOD_(155,_2)</w:t>
      </w:r>
    </w:p>
    <w:p w14:paraId="7039A3F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6,_2) = 0</w:t>
      </w:r>
    </w:p>
    <w:p w14:paraId="6E551545" w14:textId="77777777" w:rsidR="001E3691" w:rsidRPr="001E3691" w:rsidRDefault="001E3691" w:rsidP="001E3691">
      <w:pPr>
        <w:jc w:val="both"/>
        <w:rPr>
          <w:rFonts w:ascii="Times New Roman" w:eastAsiaTheme="minorEastAsia" w:hAnsi="Times New Roman" w:cs="Times New Roman"/>
          <w:sz w:val="24"/>
          <w:szCs w:val="24"/>
        </w:rPr>
      </w:pPr>
    </w:p>
    <w:p w14:paraId="511DFBB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04: - stockBought_(156,_3) - stocksOwnedEOD_(155,_3)</w:t>
      </w:r>
    </w:p>
    <w:p w14:paraId="064E7AD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6,_3) = 0</w:t>
      </w:r>
    </w:p>
    <w:p w14:paraId="0BCC52E5" w14:textId="77777777" w:rsidR="001E3691" w:rsidRPr="001E3691" w:rsidRDefault="001E3691" w:rsidP="001E3691">
      <w:pPr>
        <w:jc w:val="both"/>
        <w:rPr>
          <w:rFonts w:ascii="Times New Roman" w:eastAsiaTheme="minorEastAsia" w:hAnsi="Times New Roman" w:cs="Times New Roman"/>
          <w:sz w:val="24"/>
          <w:szCs w:val="24"/>
        </w:rPr>
      </w:pPr>
    </w:p>
    <w:p w14:paraId="3894D02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05: - stockBought_(156,_4) - stocksOwnedEOD_(155,_4)</w:t>
      </w:r>
    </w:p>
    <w:p w14:paraId="4002C53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6,_4) = 0</w:t>
      </w:r>
    </w:p>
    <w:p w14:paraId="455455F3" w14:textId="77777777" w:rsidR="001E3691" w:rsidRPr="001E3691" w:rsidRDefault="001E3691" w:rsidP="001E3691">
      <w:pPr>
        <w:jc w:val="both"/>
        <w:rPr>
          <w:rFonts w:ascii="Times New Roman" w:eastAsiaTheme="minorEastAsia" w:hAnsi="Times New Roman" w:cs="Times New Roman"/>
          <w:sz w:val="24"/>
          <w:szCs w:val="24"/>
        </w:rPr>
      </w:pPr>
    </w:p>
    <w:p w14:paraId="4F7220F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06: - stockBought_(156,_5) - stocksOwnedEOD_(155,_5)</w:t>
      </w:r>
    </w:p>
    <w:p w14:paraId="6868A8A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stocksOwnedEOD_(156,_5) = 0</w:t>
      </w:r>
    </w:p>
    <w:p w14:paraId="121C1772" w14:textId="77777777" w:rsidR="001E3691" w:rsidRPr="001E3691" w:rsidRDefault="001E3691" w:rsidP="001E3691">
      <w:pPr>
        <w:jc w:val="both"/>
        <w:rPr>
          <w:rFonts w:ascii="Times New Roman" w:eastAsiaTheme="minorEastAsia" w:hAnsi="Times New Roman" w:cs="Times New Roman"/>
          <w:sz w:val="24"/>
          <w:szCs w:val="24"/>
        </w:rPr>
      </w:pPr>
    </w:p>
    <w:p w14:paraId="5ABC2A0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07: - stockBought_(156,_6) - stocksOwnedEOD_(155,_6)</w:t>
      </w:r>
    </w:p>
    <w:p w14:paraId="7FA568E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6,_6) = 0</w:t>
      </w:r>
    </w:p>
    <w:p w14:paraId="07B5F9ED" w14:textId="77777777" w:rsidR="001E3691" w:rsidRPr="001E3691" w:rsidRDefault="001E3691" w:rsidP="001E3691">
      <w:pPr>
        <w:jc w:val="both"/>
        <w:rPr>
          <w:rFonts w:ascii="Times New Roman" w:eastAsiaTheme="minorEastAsia" w:hAnsi="Times New Roman" w:cs="Times New Roman"/>
          <w:sz w:val="24"/>
          <w:szCs w:val="24"/>
        </w:rPr>
      </w:pPr>
    </w:p>
    <w:p w14:paraId="6B41BFC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08: - stockBought_(157,_0) - stocksOwnedEOD_(156,_0)</w:t>
      </w:r>
    </w:p>
    <w:p w14:paraId="546633F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7,_0) = 0</w:t>
      </w:r>
    </w:p>
    <w:p w14:paraId="6FE47773" w14:textId="77777777" w:rsidR="001E3691" w:rsidRPr="001E3691" w:rsidRDefault="001E3691" w:rsidP="001E3691">
      <w:pPr>
        <w:jc w:val="both"/>
        <w:rPr>
          <w:rFonts w:ascii="Times New Roman" w:eastAsiaTheme="minorEastAsia" w:hAnsi="Times New Roman" w:cs="Times New Roman"/>
          <w:sz w:val="24"/>
          <w:szCs w:val="24"/>
        </w:rPr>
      </w:pPr>
    </w:p>
    <w:p w14:paraId="2AC7661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09: - stockBought_(157,_1) - stocksOwnedEOD_(156,_1)</w:t>
      </w:r>
    </w:p>
    <w:p w14:paraId="3EA58A1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7,_1) = 0</w:t>
      </w:r>
    </w:p>
    <w:p w14:paraId="6FAFF54A" w14:textId="77777777" w:rsidR="001E3691" w:rsidRPr="001E3691" w:rsidRDefault="001E3691" w:rsidP="001E3691">
      <w:pPr>
        <w:jc w:val="both"/>
        <w:rPr>
          <w:rFonts w:ascii="Times New Roman" w:eastAsiaTheme="minorEastAsia" w:hAnsi="Times New Roman" w:cs="Times New Roman"/>
          <w:sz w:val="24"/>
          <w:szCs w:val="24"/>
        </w:rPr>
      </w:pPr>
    </w:p>
    <w:p w14:paraId="4C61FCA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10: - stockBought_(157,_2) - stocksOwnedEOD_(156,_2)</w:t>
      </w:r>
    </w:p>
    <w:p w14:paraId="6626C51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7,_2) = 0</w:t>
      </w:r>
    </w:p>
    <w:p w14:paraId="78633008" w14:textId="77777777" w:rsidR="001E3691" w:rsidRPr="001E3691" w:rsidRDefault="001E3691" w:rsidP="001E3691">
      <w:pPr>
        <w:jc w:val="both"/>
        <w:rPr>
          <w:rFonts w:ascii="Times New Roman" w:eastAsiaTheme="minorEastAsia" w:hAnsi="Times New Roman" w:cs="Times New Roman"/>
          <w:sz w:val="24"/>
          <w:szCs w:val="24"/>
        </w:rPr>
      </w:pPr>
    </w:p>
    <w:p w14:paraId="1036A3B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11: - stockBought_(157,_3) - stocksOwnedEOD_(156,_3)</w:t>
      </w:r>
    </w:p>
    <w:p w14:paraId="1B3339E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7,_3) = 0</w:t>
      </w:r>
    </w:p>
    <w:p w14:paraId="174078DB" w14:textId="77777777" w:rsidR="001E3691" w:rsidRPr="001E3691" w:rsidRDefault="001E3691" w:rsidP="001E3691">
      <w:pPr>
        <w:jc w:val="both"/>
        <w:rPr>
          <w:rFonts w:ascii="Times New Roman" w:eastAsiaTheme="minorEastAsia" w:hAnsi="Times New Roman" w:cs="Times New Roman"/>
          <w:sz w:val="24"/>
          <w:szCs w:val="24"/>
        </w:rPr>
      </w:pPr>
    </w:p>
    <w:p w14:paraId="1F6936A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12: - stockBought_(157,_4) - stocksOwnedEOD_(156,_4)</w:t>
      </w:r>
    </w:p>
    <w:p w14:paraId="2262C7B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7,_4) = 0</w:t>
      </w:r>
    </w:p>
    <w:p w14:paraId="4294748C" w14:textId="77777777" w:rsidR="001E3691" w:rsidRPr="001E3691" w:rsidRDefault="001E3691" w:rsidP="001E3691">
      <w:pPr>
        <w:jc w:val="both"/>
        <w:rPr>
          <w:rFonts w:ascii="Times New Roman" w:eastAsiaTheme="minorEastAsia" w:hAnsi="Times New Roman" w:cs="Times New Roman"/>
          <w:sz w:val="24"/>
          <w:szCs w:val="24"/>
        </w:rPr>
      </w:pPr>
    </w:p>
    <w:p w14:paraId="5447FA1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13: - stockBought_(157,_5) - stocksOwnedEOD_(156,_5)</w:t>
      </w:r>
    </w:p>
    <w:p w14:paraId="68535A3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7,_5) = 0</w:t>
      </w:r>
    </w:p>
    <w:p w14:paraId="60B9D456" w14:textId="77777777" w:rsidR="001E3691" w:rsidRPr="001E3691" w:rsidRDefault="001E3691" w:rsidP="001E3691">
      <w:pPr>
        <w:jc w:val="both"/>
        <w:rPr>
          <w:rFonts w:ascii="Times New Roman" w:eastAsiaTheme="minorEastAsia" w:hAnsi="Times New Roman" w:cs="Times New Roman"/>
          <w:sz w:val="24"/>
          <w:szCs w:val="24"/>
        </w:rPr>
      </w:pPr>
    </w:p>
    <w:p w14:paraId="5413E2F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14: - stockBought_(157,_6) - stocksOwnedEOD_(156,_6)</w:t>
      </w:r>
    </w:p>
    <w:p w14:paraId="19F659D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7,_6) = 0</w:t>
      </w:r>
    </w:p>
    <w:p w14:paraId="1AE19DF2" w14:textId="77777777" w:rsidR="001E3691" w:rsidRPr="001E3691" w:rsidRDefault="001E3691" w:rsidP="001E3691">
      <w:pPr>
        <w:jc w:val="both"/>
        <w:rPr>
          <w:rFonts w:ascii="Times New Roman" w:eastAsiaTheme="minorEastAsia" w:hAnsi="Times New Roman" w:cs="Times New Roman"/>
          <w:sz w:val="24"/>
          <w:szCs w:val="24"/>
        </w:rPr>
      </w:pPr>
    </w:p>
    <w:p w14:paraId="5C7504A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15: - stockBought_(158,_0) - stocksOwnedEOD_(157,_0)</w:t>
      </w:r>
    </w:p>
    <w:p w14:paraId="1040A6A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8,_0) = 0</w:t>
      </w:r>
    </w:p>
    <w:p w14:paraId="1B454329" w14:textId="77777777" w:rsidR="001E3691" w:rsidRPr="001E3691" w:rsidRDefault="001E3691" w:rsidP="001E3691">
      <w:pPr>
        <w:jc w:val="both"/>
        <w:rPr>
          <w:rFonts w:ascii="Times New Roman" w:eastAsiaTheme="minorEastAsia" w:hAnsi="Times New Roman" w:cs="Times New Roman"/>
          <w:sz w:val="24"/>
          <w:szCs w:val="24"/>
        </w:rPr>
      </w:pPr>
    </w:p>
    <w:p w14:paraId="4B2E391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16: - stockBought_(158,_1) - stocksOwnedEOD_(157,_1)</w:t>
      </w:r>
    </w:p>
    <w:p w14:paraId="4751D05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8,_1) = 0</w:t>
      </w:r>
    </w:p>
    <w:p w14:paraId="28B3A740" w14:textId="77777777" w:rsidR="001E3691" w:rsidRPr="001E3691" w:rsidRDefault="001E3691" w:rsidP="001E3691">
      <w:pPr>
        <w:jc w:val="both"/>
        <w:rPr>
          <w:rFonts w:ascii="Times New Roman" w:eastAsiaTheme="minorEastAsia" w:hAnsi="Times New Roman" w:cs="Times New Roman"/>
          <w:sz w:val="24"/>
          <w:szCs w:val="24"/>
        </w:rPr>
      </w:pPr>
    </w:p>
    <w:p w14:paraId="0F241AD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17: - stockBought_(158,_2) - stocksOwnedEOD_(157,_2)</w:t>
      </w:r>
    </w:p>
    <w:p w14:paraId="7725923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8,_2) = 0</w:t>
      </w:r>
    </w:p>
    <w:p w14:paraId="77678DCA" w14:textId="77777777" w:rsidR="001E3691" w:rsidRPr="001E3691" w:rsidRDefault="001E3691" w:rsidP="001E3691">
      <w:pPr>
        <w:jc w:val="both"/>
        <w:rPr>
          <w:rFonts w:ascii="Times New Roman" w:eastAsiaTheme="minorEastAsia" w:hAnsi="Times New Roman" w:cs="Times New Roman"/>
          <w:sz w:val="24"/>
          <w:szCs w:val="24"/>
        </w:rPr>
      </w:pPr>
    </w:p>
    <w:p w14:paraId="5AB76C9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18: - stockBought_(158,_3) - stocksOwnedEOD_(157,_3)</w:t>
      </w:r>
    </w:p>
    <w:p w14:paraId="49CE314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8,_3) = 0</w:t>
      </w:r>
    </w:p>
    <w:p w14:paraId="064548C3" w14:textId="77777777" w:rsidR="001E3691" w:rsidRPr="001E3691" w:rsidRDefault="001E3691" w:rsidP="001E3691">
      <w:pPr>
        <w:jc w:val="both"/>
        <w:rPr>
          <w:rFonts w:ascii="Times New Roman" w:eastAsiaTheme="minorEastAsia" w:hAnsi="Times New Roman" w:cs="Times New Roman"/>
          <w:sz w:val="24"/>
          <w:szCs w:val="24"/>
        </w:rPr>
      </w:pPr>
    </w:p>
    <w:p w14:paraId="2B051DC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19: - stockBought_(158,_4) - stocksOwnedEOD_(157,_4)</w:t>
      </w:r>
    </w:p>
    <w:p w14:paraId="7E5368C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8,_4) = 0</w:t>
      </w:r>
    </w:p>
    <w:p w14:paraId="60E86BB2" w14:textId="77777777" w:rsidR="001E3691" w:rsidRPr="001E3691" w:rsidRDefault="001E3691" w:rsidP="001E3691">
      <w:pPr>
        <w:jc w:val="both"/>
        <w:rPr>
          <w:rFonts w:ascii="Times New Roman" w:eastAsiaTheme="minorEastAsia" w:hAnsi="Times New Roman" w:cs="Times New Roman"/>
          <w:sz w:val="24"/>
          <w:szCs w:val="24"/>
        </w:rPr>
      </w:pPr>
    </w:p>
    <w:p w14:paraId="4F7862C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20: - stockBought_(158,_5) - stocksOwnedEOD_(157,_5)</w:t>
      </w:r>
    </w:p>
    <w:p w14:paraId="58735C3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8,_5) = 0</w:t>
      </w:r>
    </w:p>
    <w:p w14:paraId="5CA49818" w14:textId="77777777" w:rsidR="001E3691" w:rsidRPr="001E3691" w:rsidRDefault="001E3691" w:rsidP="001E3691">
      <w:pPr>
        <w:jc w:val="both"/>
        <w:rPr>
          <w:rFonts w:ascii="Times New Roman" w:eastAsiaTheme="minorEastAsia" w:hAnsi="Times New Roman" w:cs="Times New Roman"/>
          <w:sz w:val="24"/>
          <w:szCs w:val="24"/>
        </w:rPr>
      </w:pPr>
    </w:p>
    <w:p w14:paraId="316BB7D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21: - stockBought_(158,_6) - stocksOwnedEOD_(157,_6)</w:t>
      </w:r>
    </w:p>
    <w:p w14:paraId="0C77CAB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8,_6) = 0</w:t>
      </w:r>
    </w:p>
    <w:p w14:paraId="6AA940CC" w14:textId="77777777" w:rsidR="001E3691" w:rsidRPr="001E3691" w:rsidRDefault="001E3691" w:rsidP="001E3691">
      <w:pPr>
        <w:jc w:val="both"/>
        <w:rPr>
          <w:rFonts w:ascii="Times New Roman" w:eastAsiaTheme="minorEastAsia" w:hAnsi="Times New Roman" w:cs="Times New Roman"/>
          <w:sz w:val="24"/>
          <w:szCs w:val="24"/>
        </w:rPr>
      </w:pPr>
    </w:p>
    <w:p w14:paraId="7A27BC4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22: - stockBought_(159,_0) - stocksOwnedEOD_(158,_0)</w:t>
      </w:r>
    </w:p>
    <w:p w14:paraId="616EFEC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9,_0) = 0</w:t>
      </w:r>
    </w:p>
    <w:p w14:paraId="7A3021D4" w14:textId="77777777" w:rsidR="001E3691" w:rsidRPr="001E3691" w:rsidRDefault="001E3691" w:rsidP="001E3691">
      <w:pPr>
        <w:jc w:val="both"/>
        <w:rPr>
          <w:rFonts w:ascii="Times New Roman" w:eastAsiaTheme="minorEastAsia" w:hAnsi="Times New Roman" w:cs="Times New Roman"/>
          <w:sz w:val="24"/>
          <w:szCs w:val="24"/>
        </w:rPr>
      </w:pPr>
    </w:p>
    <w:p w14:paraId="238EBB8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23: - stockBought_(159,_1) - stocksOwnedEOD_(158,_1)</w:t>
      </w:r>
    </w:p>
    <w:p w14:paraId="35BDDBA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9,_1) = 0</w:t>
      </w:r>
    </w:p>
    <w:p w14:paraId="4FA15250" w14:textId="77777777" w:rsidR="001E3691" w:rsidRPr="001E3691" w:rsidRDefault="001E3691" w:rsidP="001E3691">
      <w:pPr>
        <w:jc w:val="both"/>
        <w:rPr>
          <w:rFonts w:ascii="Times New Roman" w:eastAsiaTheme="minorEastAsia" w:hAnsi="Times New Roman" w:cs="Times New Roman"/>
          <w:sz w:val="24"/>
          <w:szCs w:val="24"/>
        </w:rPr>
      </w:pPr>
    </w:p>
    <w:p w14:paraId="7ADFB86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24: - stockBought_(159,_2) - stocksOwnedEOD_(158,_2)</w:t>
      </w:r>
    </w:p>
    <w:p w14:paraId="73B326F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9,_2) = 0</w:t>
      </w:r>
    </w:p>
    <w:p w14:paraId="3AEB4EEA" w14:textId="77777777" w:rsidR="001E3691" w:rsidRPr="001E3691" w:rsidRDefault="001E3691" w:rsidP="001E3691">
      <w:pPr>
        <w:jc w:val="both"/>
        <w:rPr>
          <w:rFonts w:ascii="Times New Roman" w:eastAsiaTheme="minorEastAsia" w:hAnsi="Times New Roman" w:cs="Times New Roman"/>
          <w:sz w:val="24"/>
          <w:szCs w:val="24"/>
        </w:rPr>
      </w:pPr>
    </w:p>
    <w:p w14:paraId="703F37D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1625: - stockBought_(159,_3) - stocksOwnedEOD_(158,_3)</w:t>
      </w:r>
    </w:p>
    <w:p w14:paraId="444EA60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9,_3) = 0</w:t>
      </w:r>
    </w:p>
    <w:p w14:paraId="18440987" w14:textId="77777777" w:rsidR="001E3691" w:rsidRPr="001E3691" w:rsidRDefault="001E3691" w:rsidP="001E3691">
      <w:pPr>
        <w:jc w:val="both"/>
        <w:rPr>
          <w:rFonts w:ascii="Times New Roman" w:eastAsiaTheme="minorEastAsia" w:hAnsi="Times New Roman" w:cs="Times New Roman"/>
          <w:sz w:val="24"/>
          <w:szCs w:val="24"/>
        </w:rPr>
      </w:pPr>
    </w:p>
    <w:p w14:paraId="052E2F4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26: - stockBought_(159,_4) - stocksOwnedEOD_(158,_4)</w:t>
      </w:r>
    </w:p>
    <w:p w14:paraId="57D76E5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9,_4) = 0</w:t>
      </w:r>
    </w:p>
    <w:p w14:paraId="7EB19D87" w14:textId="77777777" w:rsidR="001E3691" w:rsidRPr="001E3691" w:rsidRDefault="001E3691" w:rsidP="001E3691">
      <w:pPr>
        <w:jc w:val="both"/>
        <w:rPr>
          <w:rFonts w:ascii="Times New Roman" w:eastAsiaTheme="minorEastAsia" w:hAnsi="Times New Roman" w:cs="Times New Roman"/>
          <w:sz w:val="24"/>
          <w:szCs w:val="24"/>
        </w:rPr>
      </w:pPr>
    </w:p>
    <w:p w14:paraId="7EF549A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27: - stockBought_(159,_5) - stocksOwnedEOD_(158,_5)</w:t>
      </w:r>
    </w:p>
    <w:p w14:paraId="2316ED5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9,_5) = 0</w:t>
      </w:r>
    </w:p>
    <w:p w14:paraId="419B4D6A" w14:textId="77777777" w:rsidR="001E3691" w:rsidRPr="001E3691" w:rsidRDefault="001E3691" w:rsidP="001E3691">
      <w:pPr>
        <w:jc w:val="both"/>
        <w:rPr>
          <w:rFonts w:ascii="Times New Roman" w:eastAsiaTheme="minorEastAsia" w:hAnsi="Times New Roman" w:cs="Times New Roman"/>
          <w:sz w:val="24"/>
          <w:szCs w:val="24"/>
        </w:rPr>
      </w:pPr>
    </w:p>
    <w:p w14:paraId="7DF5A13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28: - stockBought_(159,_6) - stocksOwnedEOD_(158,_6)</w:t>
      </w:r>
    </w:p>
    <w:p w14:paraId="5335ABC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59,_6) = 0</w:t>
      </w:r>
    </w:p>
    <w:p w14:paraId="4D0C603D" w14:textId="77777777" w:rsidR="001E3691" w:rsidRPr="001E3691" w:rsidRDefault="001E3691" w:rsidP="001E3691">
      <w:pPr>
        <w:jc w:val="both"/>
        <w:rPr>
          <w:rFonts w:ascii="Times New Roman" w:eastAsiaTheme="minorEastAsia" w:hAnsi="Times New Roman" w:cs="Times New Roman"/>
          <w:sz w:val="24"/>
          <w:szCs w:val="24"/>
        </w:rPr>
      </w:pPr>
    </w:p>
    <w:p w14:paraId="6ED4E7A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29: - stockBought_(160,_0) - stocksOwnedEOD_(159,_0)</w:t>
      </w:r>
    </w:p>
    <w:p w14:paraId="78C846F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0,_0) = 0</w:t>
      </w:r>
    </w:p>
    <w:p w14:paraId="365836D8" w14:textId="77777777" w:rsidR="001E3691" w:rsidRPr="001E3691" w:rsidRDefault="001E3691" w:rsidP="001E3691">
      <w:pPr>
        <w:jc w:val="both"/>
        <w:rPr>
          <w:rFonts w:ascii="Times New Roman" w:eastAsiaTheme="minorEastAsia" w:hAnsi="Times New Roman" w:cs="Times New Roman"/>
          <w:sz w:val="24"/>
          <w:szCs w:val="24"/>
        </w:rPr>
      </w:pPr>
    </w:p>
    <w:p w14:paraId="713CDBB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30: - stockBought_(160,_1) - stocksOwnedEOD_(159,_1)</w:t>
      </w:r>
    </w:p>
    <w:p w14:paraId="46C55D0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0,_1) = 0</w:t>
      </w:r>
    </w:p>
    <w:p w14:paraId="1C8FEC2E" w14:textId="77777777" w:rsidR="001E3691" w:rsidRPr="001E3691" w:rsidRDefault="001E3691" w:rsidP="001E3691">
      <w:pPr>
        <w:jc w:val="both"/>
        <w:rPr>
          <w:rFonts w:ascii="Times New Roman" w:eastAsiaTheme="minorEastAsia" w:hAnsi="Times New Roman" w:cs="Times New Roman"/>
          <w:sz w:val="24"/>
          <w:szCs w:val="24"/>
        </w:rPr>
      </w:pPr>
    </w:p>
    <w:p w14:paraId="5864717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31: - stockBought_(160,_2) - stocksOwnedEOD_(159,_2)</w:t>
      </w:r>
    </w:p>
    <w:p w14:paraId="2062748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0,_2) = 0</w:t>
      </w:r>
    </w:p>
    <w:p w14:paraId="7C1DD1CF" w14:textId="77777777" w:rsidR="001E3691" w:rsidRPr="001E3691" w:rsidRDefault="001E3691" w:rsidP="001E3691">
      <w:pPr>
        <w:jc w:val="both"/>
        <w:rPr>
          <w:rFonts w:ascii="Times New Roman" w:eastAsiaTheme="minorEastAsia" w:hAnsi="Times New Roman" w:cs="Times New Roman"/>
          <w:sz w:val="24"/>
          <w:szCs w:val="24"/>
        </w:rPr>
      </w:pPr>
    </w:p>
    <w:p w14:paraId="1F06DFD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32: - stockBought_(160,_3) - stocksOwnedEOD_(159,_3)</w:t>
      </w:r>
    </w:p>
    <w:p w14:paraId="65C54B3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0,_3) = 0</w:t>
      </w:r>
    </w:p>
    <w:p w14:paraId="5CE435BB" w14:textId="77777777" w:rsidR="001E3691" w:rsidRPr="001E3691" w:rsidRDefault="001E3691" w:rsidP="001E3691">
      <w:pPr>
        <w:jc w:val="both"/>
        <w:rPr>
          <w:rFonts w:ascii="Times New Roman" w:eastAsiaTheme="minorEastAsia" w:hAnsi="Times New Roman" w:cs="Times New Roman"/>
          <w:sz w:val="24"/>
          <w:szCs w:val="24"/>
        </w:rPr>
      </w:pPr>
    </w:p>
    <w:p w14:paraId="39EE273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33: - stockBought_(160,_4) - stocksOwnedEOD_(159,_4)</w:t>
      </w:r>
    </w:p>
    <w:p w14:paraId="0063527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0,_4) = 0</w:t>
      </w:r>
    </w:p>
    <w:p w14:paraId="7D6008EE" w14:textId="77777777" w:rsidR="001E3691" w:rsidRPr="001E3691" w:rsidRDefault="001E3691" w:rsidP="001E3691">
      <w:pPr>
        <w:jc w:val="both"/>
        <w:rPr>
          <w:rFonts w:ascii="Times New Roman" w:eastAsiaTheme="minorEastAsia" w:hAnsi="Times New Roman" w:cs="Times New Roman"/>
          <w:sz w:val="24"/>
          <w:szCs w:val="24"/>
        </w:rPr>
      </w:pPr>
    </w:p>
    <w:p w14:paraId="684380E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34: - stockBought_(160,_5) - stocksOwnedEOD_(159,_5)</w:t>
      </w:r>
    </w:p>
    <w:p w14:paraId="00B5227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stocksOwnedEOD_(160,_5) = 0</w:t>
      </w:r>
    </w:p>
    <w:p w14:paraId="3FF8156F" w14:textId="77777777" w:rsidR="001E3691" w:rsidRPr="001E3691" w:rsidRDefault="001E3691" w:rsidP="001E3691">
      <w:pPr>
        <w:jc w:val="both"/>
        <w:rPr>
          <w:rFonts w:ascii="Times New Roman" w:eastAsiaTheme="minorEastAsia" w:hAnsi="Times New Roman" w:cs="Times New Roman"/>
          <w:sz w:val="24"/>
          <w:szCs w:val="24"/>
        </w:rPr>
      </w:pPr>
    </w:p>
    <w:p w14:paraId="2B5B13E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35: - stockBought_(160,_6) - stocksOwnedEOD_(159,_6)</w:t>
      </w:r>
    </w:p>
    <w:p w14:paraId="6016416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0,_6) = 0</w:t>
      </w:r>
    </w:p>
    <w:p w14:paraId="50D8F69F" w14:textId="77777777" w:rsidR="001E3691" w:rsidRPr="001E3691" w:rsidRDefault="001E3691" w:rsidP="001E3691">
      <w:pPr>
        <w:jc w:val="both"/>
        <w:rPr>
          <w:rFonts w:ascii="Times New Roman" w:eastAsiaTheme="minorEastAsia" w:hAnsi="Times New Roman" w:cs="Times New Roman"/>
          <w:sz w:val="24"/>
          <w:szCs w:val="24"/>
        </w:rPr>
      </w:pPr>
    </w:p>
    <w:p w14:paraId="2E7A0D8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36: - stockBought_(161,_0) - stocksOwnedEOD_(160,_0)</w:t>
      </w:r>
    </w:p>
    <w:p w14:paraId="1B66A14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1,_0) = 0</w:t>
      </w:r>
    </w:p>
    <w:p w14:paraId="4B451BF2" w14:textId="77777777" w:rsidR="001E3691" w:rsidRPr="001E3691" w:rsidRDefault="001E3691" w:rsidP="001E3691">
      <w:pPr>
        <w:jc w:val="both"/>
        <w:rPr>
          <w:rFonts w:ascii="Times New Roman" w:eastAsiaTheme="minorEastAsia" w:hAnsi="Times New Roman" w:cs="Times New Roman"/>
          <w:sz w:val="24"/>
          <w:szCs w:val="24"/>
        </w:rPr>
      </w:pPr>
    </w:p>
    <w:p w14:paraId="354DEAE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37: - stockBought_(161,_1) - stocksOwnedEOD_(160,_1)</w:t>
      </w:r>
    </w:p>
    <w:p w14:paraId="09389D0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1,_1) = 0</w:t>
      </w:r>
    </w:p>
    <w:p w14:paraId="5BEC9624" w14:textId="77777777" w:rsidR="001E3691" w:rsidRPr="001E3691" w:rsidRDefault="001E3691" w:rsidP="001E3691">
      <w:pPr>
        <w:jc w:val="both"/>
        <w:rPr>
          <w:rFonts w:ascii="Times New Roman" w:eastAsiaTheme="minorEastAsia" w:hAnsi="Times New Roman" w:cs="Times New Roman"/>
          <w:sz w:val="24"/>
          <w:szCs w:val="24"/>
        </w:rPr>
      </w:pPr>
    </w:p>
    <w:p w14:paraId="1E48CE4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38: - stockBought_(161,_2) - stocksOwnedEOD_(160,_2)</w:t>
      </w:r>
    </w:p>
    <w:p w14:paraId="6A1F370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1,_2) = 0</w:t>
      </w:r>
    </w:p>
    <w:p w14:paraId="4A8F5705" w14:textId="77777777" w:rsidR="001E3691" w:rsidRPr="001E3691" w:rsidRDefault="001E3691" w:rsidP="001E3691">
      <w:pPr>
        <w:jc w:val="both"/>
        <w:rPr>
          <w:rFonts w:ascii="Times New Roman" w:eastAsiaTheme="minorEastAsia" w:hAnsi="Times New Roman" w:cs="Times New Roman"/>
          <w:sz w:val="24"/>
          <w:szCs w:val="24"/>
        </w:rPr>
      </w:pPr>
    </w:p>
    <w:p w14:paraId="780A333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39: - stockBought_(161,_3) - stocksOwnedEOD_(160,_3)</w:t>
      </w:r>
    </w:p>
    <w:p w14:paraId="3A5C452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1,_3) = 0</w:t>
      </w:r>
    </w:p>
    <w:p w14:paraId="00D610F0" w14:textId="77777777" w:rsidR="001E3691" w:rsidRPr="001E3691" w:rsidRDefault="001E3691" w:rsidP="001E3691">
      <w:pPr>
        <w:jc w:val="both"/>
        <w:rPr>
          <w:rFonts w:ascii="Times New Roman" w:eastAsiaTheme="minorEastAsia" w:hAnsi="Times New Roman" w:cs="Times New Roman"/>
          <w:sz w:val="24"/>
          <w:szCs w:val="24"/>
        </w:rPr>
      </w:pPr>
    </w:p>
    <w:p w14:paraId="2F546EE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40: - stockBought_(161,_4) - stocksOwnedEOD_(160,_4)</w:t>
      </w:r>
    </w:p>
    <w:p w14:paraId="552F51B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1,_4) = 0</w:t>
      </w:r>
    </w:p>
    <w:p w14:paraId="135F7905" w14:textId="77777777" w:rsidR="001E3691" w:rsidRPr="001E3691" w:rsidRDefault="001E3691" w:rsidP="001E3691">
      <w:pPr>
        <w:jc w:val="both"/>
        <w:rPr>
          <w:rFonts w:ascii="Times New Roman" w:eastAsiaTheme="minorEastAsia" w:hAnsi="Times New Roman" w:cs="Times New Roman"/>
          <w:sz w:val="24"/>
          <w:szCs w:val="24"/>
        </w:rPr>
      </w:pPr>
    </w:p>
    <w:p w14:paraId="50B27D3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41: - stockBought_(161,_5) - stocksOwnedEOD_(160,_5)</w:t>
      </w:r>
    </w:p>
    <w:p w14:paraId="6A79D2D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1,_5) = 0</w:t>
      </w:r>
    </w:p>
    <w:p w14:paraId="5E9A3641" w14:textId="77777777" w:rsidR="001E3691" w:rsidRPr="001E3691" w:rsidRDefault="001E3691" w:rsidP="001E3691">
      <w:pPr>
        <w:jc w:val="both"/>
        <w:rPr>
          <w:rFonts w:ascii="Times New Roman" w:eastAsiaTheme="minorEastAsia" w:hAnsi="Times New Roman" w:cs="Times New Roman"/>
          <w:sz w:val="24"/>
          <w:szCs w:val="24"/>
        </w:rPr>
      </w:pPr>
    </w:p>
    <w:p w14:paraId="5D2045A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42: - stockBought_(161,_6) - stocksOwnedEOD_(160,_6)</w:t>
      </w:r>
    </w:p>
    <w:p w14:paraId="3A1C58E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1,_6) = 0</w:t>
      </w:r>
    </w:p>
    <w:p w14:paraId="6C8A8155" w14:textId="77777777" w:rsidR="001E3691" w:rsidRPr="001E3691" w:rsidRDefault="001E3691" w:rsidP="001E3691">
      <w:pPr>
        <w:jc w:val="both"/>
        <w:rPr>
          <w:rFonts w:ascii="Times New Roman" w:eastAsiaTheme="minorEastAsia" w:hAnsi="Times New Roman" w:cs="Times New Roman"/>
          <w:sz w:val="24"/>
          <w:szCs w:val="24"/>
        </w:rPr>
      </w:pPr>
    </w:p>
    <w:p w14:paraId="189092A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43: - stockBought_(162,_0) - stocksOwnedEOD_(161,_0)</w:t>
      </w:r>
    </w:p>
    <w:p w14:paraId="7D57561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2,_0) = 0</w:t>
      </w:r>
    </w:p>
    <w:p w14:paraId="1A8F1530" w14:textId="77777777" w:rsidR="001E3691" w:rsidRPr="001E3691" w:rsidRDefault="001E3691" w:rsidP="001E3691">
      <w:pPr>
        <w:jc w:val="both"/>
        <w:rPr>
          <w:rFonts w:ascii="Times New Roman" w:eastAsiaTheme="minorEastAsia" w:hAnsi="Times New Roman" w:cs="Times New Roman"/>
          <w:sz w:val="24"/>
          <w:szCs w:val="24"/>
        </w:rPr>
      </w:pPr>
    </w:p>
    <w:p w14:paraId="7E2CA21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44: - stockBought_(162,_1) - stocksOwnedEOD_(161,_1)</w:t>
      </w:r>
    </w:p>
    <w:p w14:paraId="1153030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2,_1) = 0</w:t>
      </w:r>
    </w:p>
    <w:p w14:paraId="38A8FAA4" w14:textId="77777777" w:rsidR="001E3691" w:rsidRPr="001E3691" w:rsidRDefault="001E3691" w:rsidP="001E3691">
      <w:pPr>
        <w:jc w:val="both"/>
        <w:rPr>
          <w:rFonts w:ascii="Times New Roman" w:eastAsiaTheme="minorEastAsia" w:hAnsi="Times New Roman" w:cs="Times New Roman"/>
          <w:sz w:val="24"/>
          <w:szCs w:val="24"/>
        </w:rPr>
      </w:pPr>
    </w:p>
    <w:p w14:paraId="45A4352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45: - stockBought_(162,_2) - stocksOwnedEOD_(161,_2)</w:t>
      </w:r>
    </w:p>
    <w:p w14:paraId="4797EF4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2,_2) = 0</w:t>
      </w:r>
    </w:p>
    <w:p w14:paraId="2AC2ABDE" w14:textId="77777777" w:rsidR="001E3691" w:rsidRPr="001E3691" w:rsidRDefault="001E3691" w:rsidP="001E3691">
      <w:pPr>
        <w:jc w:val="both"/>
        <w:rPr>
          <w:rFonts w:ascii="Times New Roman" w:eastAsiaTheme="minorEastAsia" w:hAnsi="Times New Roman" w:cs="Times New Roman"/>
          <w:sz w:val="24"/>
          <w:szCs w:val="24"/>
        </w:rPr>
      </w:pPr>
    </w:p>
    <w:p w14:paraId="094824E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46: - stockBought_(162,_3) - stocksOwnedEOD_(161,_3)</w:t>
      </w:r>
    </w:p>
    <w:p w14:paraId="2FBCE08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2,_3) = 0</w:t>
      </w:r>
    </w:p>
    <w:p w14:paraId="7BFD70E1" w14:textId="77777777" w:rsidR="001E3691" w:rsidRPr="001E3691" w:rsidRDefault="001E3691" w:rsidP="001E3691">
      <w:pPr>
        <w:jc w:val="both"/>
        <w:rPr>
          <w:rFonts w:ascii="Times New Roman" w:eastAsiaTheme="minorEastAsia" w:hAnsi="Times New Roman" w:cs="Times New Roman"/>
          <w:sz w:val="24"/>
          <w:szCs w:val="24"/>
        </w:rPr>
      </w:pPr>
    </w:p>
    <w:p w14:paraId="44E0548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47: - stockBought_(162,_4) - stocksOwnedEOD_(161,_4)</w:t>
      </w:r>
    </w:p>
    <w:p w14:paraId="6D17DBB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2,_4) = 0</w:t>
      </w:r>
    </w:p>
    <w:p w14:paraId="4754F46A" w14:textId="77777777" w:rsidR="001E3691" w:rsidRPr="001E3691" w:rsidRDefault="001E3691" w:rsidP="001E3691">
      <w:pPr>
        <w:jc w:val="both"/>
        <w:rPr>
          <w:rFonts w:ascii="Times New Roman" w:eastAsiaTheme="minorEastAsia" w:hAnsi="Times New Roman" w:cs="Times New Roman"/>
          <w:sz w:val="24"/>
          <w:szCs w:val="24"/>
        </w:rPr>
      </w:pPr>
    </w:p>
    <w:p w14:paraId="213166F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48: - stockBought_(162,_5) - stocksOwnedEOD_(161,_5)</w:t>
      </w:r>
    </w:p>
    <w:p w14:paraId="7F46FC9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2,_5) = 0</w:t>
      </w:r>
    </w:p>
    <w:p w14:paraId="61564E21" w14:textId="77777777" w:rsidR="001E3691" w:rsidRPr="001E3691" w:rsidRDefault="001E3691" w:rsidP="001E3691">
      <w:pPr>
        <w:jc w:val="both"/>
        <w:rPr>
          <w:rFonts w:ascii="Times New Roman" w:eastAsiaTheme="minorEastAsia" w:hAnsi="Times New Roman" w:cs="Times New Roman"/>
          <w:sz w:val="24"/>
          <w:szCs w:val="24"/>
        </w:rPr>
      </w:pPr>
    </w:p>
    <w:p w14:paraId="4700374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49: - stockBought_(162,_6) - stocksOwnedEOD_(161,_6)</w:t>
      </w:r>
    </w:p>
    <w:p w14:paraId="6E54AEB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2,_6) = 0</w:t>
      </w:r>
    </w:p>
    <w:p w14:paraId="41BEED0F" w14:textId="77777777" w:rsidR="001E3691" w:rsidRPr="001E3691" w:rsidRDefault="001E3691" w:rsidP="001E3691">
      <w:pPr>
        <w:jc w:val="both"/>
        <w:rPr>
          <w:rFonts w:ascii="Times New Roman" w:eastAsiaTheme="minorEastAsia" w:hAnsi="Times New Roman" w:cs="Times New Roman"/>
          <w:sz w:val="24"/>
          <w:szCs w:val="24"/>
        </w:rPr>
      </w:pPr>
    </w:p>
    <w:p w14:paraId="54991EC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50: - stockBought_(163,_0) - stocksOwnedEOD_(162,_0)</w:t>
      </w:r>
    </w:p>
    <w:p w14:paraId="113FB42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3,_0) = 0</w:t>
      </w:r>
    </w:p>
    <w:p w14:paraId="53F01F67" w14:textId="77777777" w:rsidR="001E3691" w:rsidRPr="001E3691" w:rsidRDefault="001E3691" w:rsidP="001E3691">
      <w:pPr>
        <w:jc w:val="both"/>
        <w:rPr>
          <w:rFonts w:ascii="Times New Roman" w:eastAsiaTheme="minorEastAsia" w:hAnsi="Times New Roman" w:cs="Times New Roman"/>
          <w:sz w:val="24"/>
          <w:szCs w:val="24"/>
        </w:rPr>
      </w:pPr>
    </w:p>
    <w:p w14:paraId="3DF1925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51: - stockBought_(163,_1) - stocksOwnedEOD_(162,_1)</w:t>
      </w:r>
    </w:p>
    <w:p w14:paraId="7787672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3,_1) = 0</w:t>
      </w:r>
    </w:p>
    <w:p w14:paraId="208DE7D7" w14:textId="77777777" w:rsidR="001E3691" w:rsidRPr="001E3691" w:rsidRDefault="001E3691" w:rsidP="001E3691">
      <w:pPr>
        <w:jc w:val="both"/>
        <w:rPr>
          <w:rFonts w:ascii="Times New Roman" w:eastAsiaTheme="minorEastAsia" w:hAnsi="Times New Roman" w:cs="Times New Roman"/>
          <w:sz w:val="24"/>
          <w:szCs w:val="24"/>
        </w:rPr>
      </w:pPr>
    </w:p>
    <w:p w14:paraId="7F03E97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52: - stockBought_(163,_2) - stocksOwnedEOD_(162,_2)</w:t>
      </w:r>
    </w:p>
    <w:p w14:paraId="5420433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3,_2) = 0</w:t>
      </w:r>
    </w:p>
    <w:p w14:paraId="74BF4575" w14:textId="77777777" w:rsidR="001E3691" w:rsidRPr="001E3691" w:rsidRDefault="001E3691" w:rsidP="001E3691">
      <w:pPr>
        <w:jc w:val="both"/>
        <w:rPr>
          <w:rFonts w:ascii="Times New Roman" w:eastAsiaTheme="minorEastAsia" w:hAnsi="Times New Roman" w:cs="Times New Roman"/>
          <w:sz w:val="24"/>
          <w:szCs w:val="24"/>
        </w:rPr>
      </w:pPr>
    </w:p>
    <w:p w14:paraId="68D8875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1653: - stockBought_(163,_3) - stocksOwnedEOD_(162,_3)</w:t>
      </w:r>
    </w:p>
    <w:p w14:paraId="55CD464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3,_3) = 0</w:t>
      </w:r>
    </w:p>
    <w:p w14:paraId="3F0D4584" w14:textId="77777777" w:rsidR="001E3691" w:rsidRPr="001E3691" w:rsidRDefault="001E3691" w:rsidP="001E3691">
      <w:pPr>
        <w:jc w:val="both"/>
        <w:rPr>
          <w:rFonts w:ascii="Times New Roman" w:eastAsiaTheme="minorEastAsia" w:hAnsi="Times New Roman" w:cs="Times New Roman"/>
          <w:sz w:val="24"/>
          <w:szCs w:val="24"/>
        </w:rPr>
      </w:pPr>
    </w:p>
    <w:p w14:paraId="7B30B63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54: - stockBought_(163,_4) - stocksOwnedEOD_(162,_4)</w:t>
      </w:r>
    </w:p>
    <w:p w14:paraId="16CC217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3,_4) = 0</w:t>
      </w:r>
    </w:p>
    <w:p w14:paraId="302CD43B" w14:textId="77777777" w:rsidR="001E3691" w:rsidRPr="001E3691" w:rsidRDefault="001E3691" w:rsidP="001E3691">
      <w:pPr>
        <w:jc w:val="both"/>
        <w:rPr>
          <w:rFonts w:ascii="Times New Roman" w:eastAsiaTheme="minorEastAsia" w:hAnsi="Times New Roman" w:cs="Times New Roman"/>
          <w:sz w:val="24"/>
          <w:szCs w:val="24"/>
        </w:rPr>
      </w:pPr>
    </w:p>
    <w:p w14:paraId="42D6BAE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55: - stockBought_(163,_5) - stocksOwnedEOD_(162,_5)</w:t>
      </w:r>
    </w:p>
    <w:p w14:paraId="42CCA66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3,_5) = 0</w:t>
      </w:r>
    </w:p>
    <w:p w14:paraId="401894A3" w14:textId="77777777" w:rsidR="001E3691" w:rsidRPr="001E3691" w:rsidRDefault="001E3691" w:rsidP="001E3691">
      <w:pPr>
        <w:jc w:val="both"/>
        <w:rPr>
          <w:rFonts w:ascii="Times New Roman" w:eastAsiaTheme="minorEastAsia" w:hAnsi="Times New Roman" w:cs="Times New Roman"/>
          <w:sz w:val="24"/>
          <w:szCs w:val="24"/>
        </w:rPr>
      </w:pPr>
    </w:p>
    <w:p w14:paraId="0A0AF52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56: - stockBought_(163,_6) - stocksOwnedEOD_(162,_6)</w:t>
      </w:r>
    </w:p>
    <w:p w14:paraId="616C8F8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3,_6) = 0</w:t>
      </w:r>
    </w:p>
    <w:p w14:paraId="1CCAC8CB" w14:textId="77777777" w:rsidR="001E3691" w:rsidRPr="001E3691" w:rsidRDefault="001E3691" w:rsidP="001E3691">
      <w:pPr>
        <w:jc w:val="both"/>
        <w:rPr>
          <w:rFonts w:ascii="Times New Roman" w:eastAsiaTheme="minorEastAsia" w:hAnsi="Times New Roman" w:cs="Times New Roman"/>
          <w:sz w:val="24"/>
          <w:szCs w:val="24"/>
        </w:rPr>
      </w:pPr>
    </w:p>
    <w:p w14:paraId="2A85E7A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57: - stockBought_(164,_0) - stocksOwnedEOD_(163,_0)</w:t>
      </w:r>
    </w:p>
    <w:p w14:paraId="6E154F6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4,_0) = 0</w:t>
      </w:r>
    </w:p>
    <w:p w14:paraId="42932849" w14:textId="77777777" w:rsidR="001E3691" w:rsidRPr="001E3691" w:rsidRDefault="001E3691" w:rsidP="001E3691">
      <w:pPr>
        <w:jc w:val="both"/>
        <w:rPr>
          <w:rFonts w:ascii="Times New Roman" w:eastAsiaTheme="minorEastAsia" w:hAnsi="Times New Roman" w:cs="Times New Roman"/>
          <w:sz w:val="24"/>
          <w:szCs w:val="24"/>
        </w:rPr>
      </w:pPr>
    </w:p>
    <w:p w14:paraId="227D4FA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58: - stockBought_(164,_1) - stocksOwnedEOD_(163,_1)</w:t>
      </w:r>
    </w:p>
    <w:p w14:paraId="3C65E9C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4,_1) = 0</w:t>
      </w:r>
    </w:p>
    <w:p w14:paraId="2CC53F0C" w14:textId="77777777" w:rsidR="001E3691" w:rsidRPr="001E3691" w:rsidRDefault="001E3691" w:rsidP="001E3691">
      <w:pPr>
        <w:jc w:val="both"/>
        <w:rPr>
          <w:rFonts w:ascii="Times New Roman" w:eastAsiaTheme="minorEastAsia" w:hAnsi="Times New Roman" w:cs="Times New Roman"/>
          <w:sz w:val="24"/>
          <w:szCs w:val="24"/>
        </w:rPr>
      </w:pPr>
    </w:p>
    <w:p w14:paraId="2610701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59: - stockBought_(164,_2) - stocksOwnedEOD_(163,_2)</w:t>
      </w:r>
    </w:p>
    <w:p w14:paraId="5FA9468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4,_2) = 0</w:t>
      </w:r>
    </w:p>
    <w:p w14:paraId="7C035B8B" w14:textId="77777777" w:rsidR="001E3691" w:rsidRPr="001E3691" w:rsidRDefault="001E3691" w:rsidP="001E3691">
      <w:pPr>
        <w:jc w:val="both"/>
        <w:rPr>
          <w:rFonts w:ascii="Times New Roman" w:eastAsiaTheme="minorEastAsia" w:hAnsi="Times New Roman" w:cs="Times New Roman"/>
          <w:sz w:val="24"/>
          <w:szCs w:val="24"/>
        </w:rPr>
      </w:pPr>
    </w:p>
    <w:p w14:paraId="27DBCDA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60: - stockBought_(164,_3) - stocksOwnedEOD_(163,_3)</w:t>
      </w:r>
    </w:p>
    <w:p w14:paraId="366E01C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4,_3) = 0</w:t>
      </w:r>
    </w:p>
    <w:p w14:paraId="3547BF6F" w14:textId="77777777" w:rsidR="001E3691" w:rsidRPr="001E3691" w:rsidRDefault="001E3691" w:rsidP="001E3691">
      <w:pPr>
        <w:jc w:val="both"/>
        <w:rPr>
          <w:rFonts w:ascii="Times New Roman" w:eastAsiaTheme="minorEastAsia" w:hAnsi="Times New Roman" w:cs="Times New Roman"/>
          <w:sz w:val="24"/>
          <w:szCs w:val="24"/>
        </w:rPr>
      </w:pPr>
    </w:p>
    <w:p w14:paraId="1C87D46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61: - stockBought_(164,_4) - stocksOwnedEOD_(163,_4)</w:t>
      </w:r>
    </w:p>
    <w:p w14:paraId="21EB328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4,_4) = 0</w:t>
      </w:r>
    </w:p>
    <w:p w14:paraId="56FF3698" w14:textId="77777777" w:rsidR="001E3691" w:rsidRPr="001E3691" w:rsidRDefault="001E3691" w:rsidP="001E3691">
      <w:pPr>
        <w:jc w:val="both"/>
        <w:rPr>
          <w:rFonts w:ascii="Times New Roman" w:eastAsiaTheme="minorEastAsia" w:hAnsi="Times New Roman" w:cs="Times New Roman"/>
          <w:sz w:val="24"/>
          <w:szCs w:val="24"/>
        </w:rPr>
      </w:pPr>
    </w:p>
    <w:p w14:paraId="17DE4A3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62: - stockBought_(164,_5) - stocksOwnedEOD_(163,_5)</w:t>
      </w:r>
    </w:p>
    <w:p w14:paraId="45D240D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stocksOwnedEOD_(164,_5) = 0</w:t>
      </w:r>
    </w:p>
    <w:p w14:paraId="2E0EC45D" w14:textId="77777777" w:rsidR="001E3691" w:rsidRPr="001E3691" w:rsidRDefault="001E3691" w:rsidP="001E3691">
      <w:pPr>
        <w:jc w:val="both"/>
        <w:rPr>
          <w:rFonts w:ascii="Times New Roman" w:eastAsiaTheme="minorEastAsia" w:hAnsi="Times New Roman" w:cs="Times New Roman"/>
          <w:sz w:val="24"/>
          <w:szCs w:val="24"/>
        </w:rPr>
      </w:pPr>
    </w:p>
    <w:p w14:paraId="078FDD1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63: - stockBought_(164,_6) - stocksOwnedEOD_(163,_6)</w:t>
      </w:r>
    </w:p>
    <w:p w14:paraId="35222CE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4,_6) = 0</w:t>
      </w:r>
    </w:p>
    <w:p w14:paraId="7B224AF3" w14:textId="77777777" w:rsidR="001E3691" w:rsidRPr="001E3691" w:rsidRDefault="001E3691" w:rsidP="001E3691">
      <w:pPr>
        <w:jc w:val="both"/>
        <w:rPr>
          <w:rFonts w:ascii="Times New Roman" w:eastAsiaTheme="minorEastAsia" w:hAnsi="Times New Roman" w:cs="Times New Roman"/>
          <w:sz w:val="24"/>
          <w:szCs w:val="24"/>
        </w:rPr>
      </w:pPr>
    </w:p>
    <w:p w14:paraId="6DA237B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64: - stockBought_(165,_0) - stocksOwnedEOD_(164,_0)</w:t>
      </w:r>
    </w:p>
    <w:p w14:paraId="0340A05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5,_0) = 0</w:t>
      </w:r>
    </w:p>
    <w:p w14:paraId="6153948D" w14:textId="77777777" w:rsidR="001E3691" w:rsidRPr="001E3691" w:rsidRDefault="001E3691" w:rsidP="001E3691">
      <w:pPr>
        <w:jc w:val="both"/>
        <w:rPr>
          <w:rFonts w:ascii="Times New Roman" w:eastAsiaTheme="minorEastAsia" w:hAnsi="Times New Roman" w:cs="Times New Roman"/>
          <w:sz w:val="24"/>
          <w:szCs w:val="24"/>
        </w:rPr>
      </w:pPr>
    </w:p>
    <w:p w14:paraId="5E76BD7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65: - stockBought_(165,_1) - stocksOwnedEOD_(164,_1)</w:t>
      </w:r>
    </w:p>
    <w:p w14:paraId="0C50543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5,_1) = 0</w:t>
      </w:r>
    </w:p>
    <w:p w14:paraId="00BB2909" w14:textId="77777777" w:rsidR="001E3691" w:rsidRPr="001E3691" w:rsidRDefault="001E3691" w:rsidP="001E3691">
      <w:pPr>
        <w:jc w:val="both"/>
        <w:rPr>
          <w:rFonts w:ascii="Times New Roman" w:eastAsiaTheme="minorEastAsia" w:hAnsi="Times New Roman" w:cs="Times New Roman"/>
          <w:sz w:val="24"/>
          <w:szCs w:val="24"/>
        </w:rPr>
      </w:pPr>
    </w:p>
    <w:p w14:paraId="2721DF1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66: - stockBought_(165,_2) - stocksOwnedEOD_(164,_2)</w:t>
      </w:r>
    </w:p>
    <w:p w14:paraId="59783E4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5,_2) = 0</w:t>
      </w:r>
    </w:p>
    <w:p w14:paraId="74F96B90" w14:textId="77777777" w:rsidR="001E3691" w:rsidRPr="001E3691" w:rsidRDefault="001E3691" w:rsidP="001E3691">
      <w:pPr>
        <w:jc w:val="both"/>
        <w:rPr>
          <w:rFonts w:ascii="Times New Roman" w:eastAsiaTheme="minorEastAsia" w:hAnsi="Times New Roman" w:cs="Times New Roman"/>
          <w:sz w:val="24"/>
          <w:szCs w:val="24"/>
        </w:rPr>
      </w:pPr>
    </w:p>
    <w:p w14:paraId="1FA065F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67: - stockBought_(165,_3) - stocksOwnedEOD_(164,_3)</w:t>
      </w:r>
    </w:p>
    <w:p w14:paraId="6774182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5,_3) = 0</w:t>
      </w:r>
    </w:p>
    <w:p w14:paraId="6BD0950B" w14:textId="77777777" w:rsidR="001E3691" w:rsidRPr="001E3691" w:rsidRDefault="001E3691" w:rsidP="001E3691">
      <w:pPr>
        <w:jc w:val="both"/>
        <w:rPr>
          <w:rFonts w:ascii="Times New Roman" w:eastAsiaTheme="minorEastAsia" w:hAnsi="Times New Roman" w:cs="Times New Roman"/>
          <w:sz w:val="24"/>
          <w:szCs w:val="24"/>
        </w:rPr>
      </w:pPr>
    </w:p>
    <w:p w14:paraId="3BF2BC4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68: - stockBought_(165,_4) - stocksOwnedEOD_(164,_4)</w:t>
      </w:r>
    </w:p>
    <w:p w14:paraId="6A2D142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5,_4) = 0</w:t>
      </w:r>
    </w:p>
    <w:p w14:paraId="5E6B16C0" w14:textId="77777777" w:rsidR="001E3691" w:rsidRPr="001E3691" w:rsidRDefault="001E3691" w:rsidP="001E3691">
      <w:pPr>
        <w:jc w:val="both"/>
        <w:rPr>
          <w:rFonts w:ascii="Times New Roman" w:eastAsiaTheme="minorEastAsia" w:hAnsi="Times New Roman" w:cs="Times New Roman"/>
          <w:sz w:val="24"/>
          <w:szCs w:val="24"/>
        </w:rPr>
      </w:pPr>
    </w:p>
    <w:p w14:paraId="4D54A3E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69: - stockBought_(165,_5) - stocksOwnedEOD_(164,_5)</w:t>
      </w:r>
    </w:p>
    <w:p w14:paraId="431FF0A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5,_5) = 0</w:t>
      </w:r>
    </w:p>
    <w:p w14:paraId="3B608240" w14:textId="77777777" w:rsidR="001E3691" w:rsidRPr="001E3691" w:rsidRDefault="001E3691" w:rsidP="001E3691">
      <w:pPr>
        <w:jc w:val="both"/>
        <w:rPr>
          <w:rFonts w:ascii="Times New Roman" w:eastAsiaTheme="minorEastAsia" w:hAnsi="Times New Roman" w:cs="Times New Roman"/>
          <w:sz w:val="24"/>
          <w:szCs w:val="24"/>
        </w:rPr>
      </w:pPr>
    </w:p>
    <w:p w14:paraId="0071989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70: - stockBought_(165,_6) - stocksOwnedEOD_(164,_6)</w:t>
      </w:r>
    </w:p>
    <w:p w14:paraId="20F762F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5,_6) = 0</w:t>
      </w:r>
    </w:p>
    <w:p w14:paraId="4D9CB1F0" w14:textId="77777777" w:rsidR="001E3691" w:rsidRPr="001E3691" w:rsidRDefault="001E3691" w:rsidP="001E3691">
      <w:pPr>
        <w:jc w:val="both"/>
        <w:rPr>
          <w:rFonts w:ascii="Times New Roman" w:eastAsiaTheme="minorEastAsia" w:hAnsi="Times New Roman" w:cs="Times New Roman"/>
          <w:sz w:val="24"/>
          <w:szCs w:val="24"/>
        </w:rPr>
      </w:pPr>
    </w:p>
    <w:p w14:paraId="0F63347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71: - stockBought_(166,_0) - stocksOwnedEOD_(165,_0)</w:t>
      </w:r>
    </w:p>
    <w:p w14:paraId="6BE0AD8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6,_0) = 0</w:t>
      </w:r>
    </w:p>
    <w:p w14:paraId="256D9D90" w14:textId="77777777" w:rsidR="001E3691" w:rsidRPr="001E3691" w:rsidRDefault="001E3691" w:rsidP="001E3691">
      <w:pPr>
        <w:jc w:val="both"/>
        <w:rPr>
          <w:rFonts w:ascii="Times New Roman" w:eastAsiaTheme="minorEastAsia" w:hAnsi="Times New Roman" w:cs="Times New Roman"/>
          <w:sz w:val="24"/>
          <w:szCs w:val="24"/>
        </w:rPr>
      </w:pPr>
    </w:p>
    <w:p w14:paraId="7942537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72: - stockBought_(166,_1) - stocksOwnedEOD_(165,_1)</w:t>
      </w:r>
    </w:p>
    <w:p w14:paraId="0089A26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6,_1) = 0</w:t>
      </w:r>
    </w:p>
    <w:p w14:paraId="3B2801B1" w14:textId="77777777" w:rsidR="001E3691" w:rsidRPr="001E3691" w:rsidRDefault="001E3691" w:rsidP="001E3691">
      <w:pPr>
        <w:jc w:val="both"/>
        <w:rPr>
          <w:rFonts w:ascii="Times New Roman" w:eastAsiaTheme="minorEastAsia" w:hAnsi="Times New Roman" w:cs="Times New Roman"/>
          <w:sz w:val="24"/>
          <w:szCs w:val="24"/>
        </w:rPr>
      </w:pPr>
    </w:p>
    <w:p w14:paraId="08D5A69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73: - stockBought_(166,_2) - stocksOwnedEOD_(165,_2)</w:t>
      </w:r>
    </w:p>
    <w:p w14:paraId="0764B22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6,_2) = 0</w:t>
      </w:r>
    </w:p>
    <w:p w14:paraId="3D12ED43" w14:textId="77777777" w:rsidR="001E3691" w:rsidRPr="001E3691" w:rsidRDefault="001E3691" w:rsidP="001E3691">
      <w:pPr>
        <w:jc w:val="both"/>
        <w:rPr>
          <w:rFonts w:ascii="Times New Roman" w:eastAsiaTheme="minorEastAsia" w:hAnsi="Times New Roman" w:cs="Times New Roman"/>
          <w:sz w:val="24"/>
          <w:szCs w:val="24"/>
        </w:rPr>
      </w:pPr>
    </w:p>
    <w:p w14:paraId="1A25098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74: - stockBought_(166,_3) - stocksOwnedEOD_(165,_3)</w:t>
      </w:r>
    </w:p>
    <w:p w14:paraId="19EBEA0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6,_3) = 0</w:t>
      </w:r>
    </w:p>
    <w:p w14:paraId="0A7E8BF4" w14:textId="77777777" w:rsidR="001E3691" w:rsidRPr="001E3691" w:rsidRDefault="001E3691" w:rsidP="001E3691">
      <w:pPr>
        <w:jc w:val="both"/>
        <w:rPr>
          <w:rFonts w:ascii="Times New Roman" w:eastAsiaTheme="minorEastAsia" w:hAnsi="Times New Roman" w:cs="Times New Roman"/>
          <w:sz w:val="24"/>
          <w:szCs w:val="24"/>
        </w:rPr>
      </w:pPr>
    </w:p>
    <w:p w14:paraId="33CBCEF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75: - stockBought_(166,_4) - stocksOwnedEOD_(165,_4)</w:t>
      </w:r>
    </w:p>
    <w:p w14:paraId="2CCF532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6,_4) = 0</w:t>
      </w:r>
    </w:p>
    <w:p w14:paraId="28B54028" w14:textId="77777777" w:rsidR="001E3691" w:rsidRPr="001E3691" w:rsidRDefault="001E3691" w:rsidP="001E3691">
      <w:pPr>
        <w:jc w:val="both"/>
        <w:rPr>
          <w:rFonts w:ascii="Times New Roman" w:eastAsiaTheme="minorEastAsia" w:hAnsi="Times New Roman" w:cs="Times New Roman"/>
          <w:sz w:val="24"/>
          <w:szCs w:val="24"/>
        </w:rPr>
      </w:pPr>
    </w:p>
    <w:p w14:paraId="4C6AFB3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76: - stockBought_(166,_5) - stocksOwnedEOD_(165,_5)</w:t>
      </w:r>
    </w:p>
    <w:p w14:paraId="3F34987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6,_5) = 0</w:t>
      </w:r>
    </w:p>
    <w:p w14:paraId="5FCAEAFE" w14:textId="77777777" w:rsidR="001E3691" w:rsidRPr="001E3691" w:rsidRDefault="001E3691" w:rsidP="001E3691">
      <w:pPr>
        <w:jc w:val="both"/>
        <w:rPr>
          <w:rFonts w:ascii="Times New Roman" w:eastAsiaTheme="minorEastAsia" w:hAnsi="Times New Roman" w:cs="Times New Roman"/>
          <w:sz w:val="24"/>
          <w:szCs w:val="24"/>
        </w:rPr>
      </w:pPr>
    </w:p>
    <w:p w14:paraId="06A60E9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77: - stockBought_(166,_6) - stocksOwnedEOD_(165,_6)</w:t>
      </w:r>
    </w:p>
    <w:p w14:paraId="2B8A2AB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6,_6) = 0</w:t>
      </w:r>
    </w:p>
    <w:p w14:paraId="6E959E59" w14:textId="77777777" w:rsidR="001E3691" w:rsidRPr="001E3691" w:rsidRDefault="001E3691" w:rsidP="001E3691">
      <w:pPr>
        <w:jc w:val="both"/>
        <w:rPr>
          <w:rFonts w:ascii="Times New Roman" w:eastAsiaTheme="minorEastAsia" w:hAnsi="Times New Roman" w:cs="Times New Roman"/>
          <w:sz w:val="24"/>
          <w:szCs w:val="24"/>
        </w:rPr>
      </w:pPr>
    </w:p>
    <w:p w14:paraId="7CE89D7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78: - stockBought_(167,_0) - stocksOwnedEOD_(166,_0)</w:t>
      </w:r>
    </w:p>
    <w:p w14:paraId="02ECBB1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7,_0) = 0</w:t>
      </w:r>
    </w:p>
    <w:p w14:paraId="4ED310E4" w14:textId="77777777" w:rsidR="001E3691" w:rsidRPr="001E3691" w:rsidRDefault="001E3691" w:rsidP="001E3691">
      <w:pPr>
        <w:jc w:val="both"/>
        <w:rPr>
          <w:rFonts w:ascii="Times New Roman" w:eastAsiaTheme="minorEastAsia" w:hAnsi="Times New Roman" w:cs="Times New Roman"/>
          <w:sz w:val="24"/>
          <w:szCs w:val="24"/>
        </w:rPr>
      </w:pPr>
    </w:p>
    <w:p w14:paraId="123BCE0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79: - stockBought_(167,_1) - stocksOwnedEOD_(166,_1)</w:t>
      </w:r>
    </w:p>
    <w:p w14:paraId="1B5AB84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7,_1) = 0</w:t>
      </w:r>
    </w:p>
    <w:p w14:paraId="025D6E2B" w14:textId="77777777" w:rsidR="001E3691" w:rsidRPr="001E3691" w:rsidRDefault="001E3691" w:rsidP="001E3691">
      <w:pPr>
        <w:jc w:val="both"/>
        <w:rPr>
          <w:rFonts w:ascii="Times New Roman" w:eastAsiaTheme="minorEastAsia" w:hAnsi="Times New Roman" w:cs="Times New Roman"/>
          <w:sz w:val="24"/>
          <w:szCs w:val="24"/>
        </w:rPr>
      </w:pPr>
    </w:p>
    <w:p w14:paraId="5558155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80: - stockBought_(167,_2) - stocksOwnedEOD_(166,_2)</w:t>
      </w:r>
    </w:p>
    <w:p w14:paraId="2F3709B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7,_2) = 0</w:t>
      </w:r>
    </w:p>
    <w:p w14:paraId="6D7C85EC" w14:textId="77777777" w:rsidR="001E3691" w:rsidRPr="001E3691" w:rsidRDefault="001E3691" w:rsidP="001E3691">
      <w:pPr>
        <w:jc w:val="both"/>
        <w:rPr>
          <w:rFonts w:ascii="Times New Roman" w:eastAsiaTheme="minorEastAsia" w:hAnsi="Times New Roman" w:cs="Times New Roman"/>
          <w:sz w:val="24"/>
          <w:szCs w:val="24"/>
        </w:rPr>
      </w:pPr>
    </w:p>
    <w:p w14:paraId="5D2AA3C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1681: - stockBought_(167,_3) - stocksOwnedEOD_(166,_3)</w:t>
      </w:r>
    </w:p>
    <w:p w14:paraId="47D9B24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7,_3) = 0</w:t>
      </w:r>
    </w:p>
    <w:p w14:paraId="05993559" w14:textId="77777777" w:rsidR="001E3691" w:rsidRPr="001E3691" w:rsidRDefault="001E3691" w:rsidP="001E3691">
      <w:pPr>
        <w:jc w:val="both"/>
        <w:rPr>
          <w:rFonts w:ascii="Times New Roman" w:eastAsiaTheme="minorEastAsia" w:hAnsi="Times New Roman" w:cs="Times New Roman"/>
          <w:sz w:val="24"/>
          <w:szCs w:val="24"/>
        </w:rPr>
      </w:pPr>
    </w:p>
    <w:p w14:paraId="61A04BD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82: - stockBought_(167,_4) - stocksOwnedEOD_(166,_4)</w:t>
      </w:r>
    </w:p>
    <w:p w14:paraId="5D8AF70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7,_4) = 0</w:t>
      </w:r>
    </w:p>
    <w:p w14:paraId="3734E6DF" w14:textId="77777777" w:rsidR="001E3691" w:rsidRPr="001E3691" w:rsidRDefault="001E3691" w:rsidP="001E3691">
      <w:pPr>
        <w:jc w:val="both"/>
        <w:rPr>
          <w:rFonts w:ascii="Times New Roman" w:eastAsiaTheme="minorEastAsia" w:hAnsi="Times New Roman" w:cs="Times New Roman"/>
          <w:sz w:val="24"/>
          <w:szCs w:val="24"/>
        </w:rPr>
      </w:pPr>
    </w:p>
    <w:p w14:paraId="0389CC7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83: - stockBought_(167,_5) - stocksOwnedEOD_(166,_5)</w:t>
      </w:r>
    </w:p>
    <w:p w14:paraId="587671D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7,_5) = 0</w:t>
      </w:r>
    </w:p>
    <w:p w14:paraId="52FAE355" w14:textId="77777777" w:rsidR="001E3691" w:rsidRPr="001E3691" w:rsidRDefault="001E3691" w:rsidP="001E3691">
      <w:pPr>
        <w:jc w:val="both"/>
        <w:rPr>
          <w:rFonts w:ascii="Times New Roman" w:eastAsiaTheme="minorEastAsia" w:hAnsi="Times New Roman" w:cs="Times New Roman"/>
          <w:sz w:val="24"/>
          <w:szCs w:val="24"/>
        </w:rPr>
      </w:pPr>
    </w:p>
    <w:p w14:paraId="7DF0089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84: - stockBought_(167,_6) - stocksOwnedEOD_(166,_6)</w:t>
      </w:r>
    </w:p>
    <w:p w14:paraId="7C87A64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7,_6) = 0</w:t>
      </w:r>
    </w:p>
    <w:p w14:paraId="7B0409ED" w14:textId="77777777" w:rsidR="001E3691" w:rsidRPr="001E3691" w:rsidRDefault="001E3691" w:rsidP="001E3691">
      <w:pPr>
        <w:jc w:val="both"/>
        <w:rPr>
          <w:rFonts w:ascii="Times New Roman" w:eastAsiaTheme="minorEastAsia" w:hAnsi="Times New Roman" w:cs="Times New Roman"/>
          <w:sz w:val="24"/>
          <w:szCs w:val="24"/>
        </w:rPr>
      </w:pPr>
    </w:p>
    <w:p w14:paraId="64FDB23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85: - stockBought_(168,_0) - stocksOwnedEOD_(167,_0)</w:t>
      </w:r>
    </w:p>
    <w:p w14:paraId="73AB088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8,_0) = 0</w:t>
      </w:r>
    </w:p>
    <w:p w14:paraId="0373ECE2" w14:textId="77777777" w:rsidR="001E3691" w:rsidRPr="001E3691" w:rsidRDefault="001E3691" w:rsidP="001E3691">
      <w:pPr>
        <w:jc w:val="both"/>
        <w:rPr>
          <w:rFonts w:ascii="Times New Roman" w:eastAsiaTheme="minorEastAsia" w:hAnsi="Times New Roman" w:cs="Times New Roman"/>
          <w:sz w:val="24"/>
          <w:szCs w:val="24"/>
        </w:rPr>
      </w:pPr>
    </w:p>
    <w:p w14:paraId="11533DB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86: - stockBought_(168,_1) - stocksOwnedEOD_(167,_1)</w:t>
      </w:r>
    </w:p>
    <w:p w14:paraId="417293D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8,_1) = 0</w:t>
      </w:r>
    </w:p>
    <w:p w14:paraId="639F0941" w14:textId="77777777" w:rsidR="001E3691" w:rsidRPr="001E3691" w:rsidRDefault="001E3691" w:rsidP="001E3691">
      <w:pPr>
        <w:jc w:val="both"/>
        <w:rPr>
          <w:rFonts w:ascii="Times New Roman" w:eastAsiaTheme="minorEastAsia" w:hAnsi="Times New Roman" w:cs="Times New Roman"/>
          <w:sz w:val="24"/>
          <w:szCs w:val="24"/>
        </w:rPr>
      </w:pPr>
    </w:p>
    <w:p w14:paraId="6732F48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87: - stockBought_(168,_2) - stocksOwnedEOD_(167,_2)</w:t>
      </w:r>
    </w:p>
    <w:p w14:paraId="28DAD64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8,_2) = 0</w:t>
      </w:r>
    </w:p>
    <w:p w14:paraId="6E5C0EDA" w14:textId="77777777" w:rsidR="001E3691" w:rsidRPr="001E3691" w:rsidRDefault="001E3691" w:rsidP="001E3691">
      <w:pPr>
        <w:jc w:val="both"/>
        <w:rPr>
          <w:rFonts w:ascii="Times New Roman" w:eastAsiaTheme="minorEastAsia" w:hAnsi="Times New Roman" w:cs="Times New Roman"/>
          <w:sz w:val="24"/>
          <w:szCs w:val="24"/>
        </w:rPr>
      </w:pPr>
    </w:p>
    <w:p w14:paraId="5CB2BAF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88: - stockBought_(168,_3) - stocksOwnedEOD_(167,_3)</w:t>
      </w:r>
    </w:p>
    <w:p w14:paraId="4FBB02E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8,_3) = 0</w:t>
      </w:r>
    </w:p>
    <w:p w14:paraId="546C013C" w14:textId="77777777" w:rsidR="001E3691" w:rsidRPr="001E3691" w:rsidRDefault="001E3691" w:rsidP="001E3691">
      <w:pPr>
        <w:jc w:val="both"/>
        <w:rPr>
          <w:rFonts w:ascii="Times New Roman" w:eastAsiaTheme="minorEastAsia" w:hAnsi="Times New Roman" w:cs="Times New Roman"/>
          <w:sz w:val="24"/>
          <w:szCs w:val="24"/>
        </w:rPr>
      </w:pPr>
    </w:p>
    <w:p w14:paraId="4E782B0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89: - stockBought_(168,_4) - stocksOwnedEOD_(167,_4)</w:t>
      </w:r>
    </w:p>
    <w:p w14:paraId="7318337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8,_4) = 0</w:t>
      </w:r>
    </w:p>
    <w:p w14:paraId="027A45DA" w14:textId="77777777" w:rsidR="001E3691" w:rsidRPr="001E3691" w:rsidRDefault="001E3691" w:rsidP="001E3691">
      <w:pPr>
        <w:jc w:val="both"/>
        <w:rPr>
          <w:rFonts w:ascii="Times New Roman" w:eastAsiaTheme="minorEastAsia" w:hAnsi="Times New Roman" w:cs="Times New Roman"/>
          <w:sz w:val="24"/>
          <w:szCs w:val="24"/>
        </w:rPr>
      </w:pPr>
    </w:p>
    <w:p w14:paraId="27D680E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90: - stockBought_(168,_5) - stocksOwnedEOD_(167,_5)</w:t>
      </w:r>
    </w:p>
    <w:p w14:paraId="6B1C0D6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stocksOwnedEOD_(168,_5) = 0</w:t>
      </w:r>
    </w:p>
    <w:p w14:paraId="2E3B70C7" w14:textId="77777777" w:rsidR="001E3691" w:rsidRPr="001E3691" w:rsidRDefault="001E3691" w:rsidP="001E3691">
      <w:pPr>
        <w:jc w:val="both"/>
        <w:rPr>
          <w:rFonts w:ascii="Times New Roman" w:eastAsiaTheme="minorEastAsia" w:hAnsi="Times New Roman" w:cs="Times New Roman"/>
          <w:sz w:val="24"/>
          <w:szCs w:val="24"/>
        </w:rPr>
      </w:pPr>
    </w:p>
    <w:p w14:paraId="3962510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91: - stockBought_(168,_6) - stocksOwnedEOD_(167,_6)</w:t>
      </w:r>
    </w:p>
    <w:p w14:paraId="0BCBE92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8,_6) = 0</w:t>
      </w:r>
    </w:p>
    <w:p w14:paraId="28BCC5C1" w14:textId="77777777" w:rsidR="001E3691" w:rsidRPr="001E3691" w:rsidRDefault="001E3691" w:rsidP="001E3691">
      <w:pPr>
        <w:jc w:val="both"/>
        <w:rPr>
          <w:rFonts w:ascii="Times New Roman" w:eastAsiaTheme="minorEastAsia" w:hAnsi="Times New Roman" w:cs="Times New Roman"/>
          <w:sz w:val="24"/>
          <w:szCs w:val="24"/>
        </w:rPr>
      </w:pPr>
    </w:p>
    <w:p w14:paraId="6CFB3A4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92: - stockBought_(169,_0) - stocksOwnedEOD_(168,_0)</w:t>
      </w:r>
    </w:p>
    <w:p w14:paraId="7CF6B1D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9,_0) = 0</w:t>
      </w:r>
    </w:p>
    <w:p w14:paraId="1F118A68" w14:textId="77777777" w:rsidR="001E3691" w:rsidRPr="001E3691" w:rsidRDefault="001E3691" w:rsidP="001E3691">
      <w:pPr>
        <w:jc w:val="both"/>
        <w:rPr>
          <w:rFonts w:ascii="Times New Roman" w:eastAsiaTheme="minorEastAsia" w:hAnsi="Times New Roman" w:cs="Times New Roman"/>
          <w:sz w:val="24"/>
          <w:szCs w:val="24"/>
        </w:rPr>
      </w:pPr>
    </w:p>
    <w:p w14:paraId="7EF770A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93: - stockBought_(169,_1) - stocksOwnedEOD_(168,_1)</w:t>
      </w:r>
    </w:p>
    <w:p w14:paraId="75A98B5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9,_1) = 0</w:t>
      </w:r>
    </w:p>
    <w:p w14:paraId="045345FA" w14:textId="77777777" w:rsidR="001E3691" w:rsidRPr="001E3691" w:rsidRDefault="001E3691" w:rsidP="001E3691">
      <w:pPr>
        <w:jc w:val="both"/>
        <w:rPr>
          <w:rFonts w:ascii="Times New Roman" w:eastAsiaTheme="minorEastAsia" w:hAnsi="Times New Roman" w:cs="Times New Roman"/>
          <w:sz w:val="24"/>
          <w:szCs w:val="24"/>
        </w:rPr>
      </w:pPr>
    </w:p>
    <w:p w14:paraId="09B0324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94: - stockBought_(169,_2) - stocksOwnedEOD_(168,_2)</w:t>
      </w:r>
    </w:p>
    <w:p w14:paraId="4786B3C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9,_2) = 0</w:t>
      </w:r>
    </w:p>
    <w:p w14:paraId="15AC94AB" w14:textId="77777777" w:rsidR="001E3691" w:rsidRPr="001E3691" w:rsidRDefault="001E3691" w:rsidP="001E3691">
      <w:pPr>
        <w:jc w:val="both"/>
        <w:rPr>
          <w:rFonts w:ascii="Times New Roman" w:eastAsiaTheme="minorEastAsia" w:hAnsi="Times New Roman" w:cs="Times New Roman"/>
          <w:sz w:val="24"/>
          <w:szCs w:val="24"/>
        </w:rPr>
      </w:pPr>
    </w:p>
    <w:p w14:paraId="18D02BC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95: - stockBought_(169,_3) - stocksOwnedEOD_(168,_3)</w:t>
      </w:r>
    </w:p>
    <w:p w14:paraId="052B577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9,_3) = 0</w:t>
      </w:r>
    </w:p>
    <w:p w14:paraId="6AC74D97" w14:textId="77777777" w:rsidR="001E3691" w:rsidRPr="001E3691" w:rsidRDefault="001E3691" w:rsidP="001E3691">
      <w:pPr>
        <w:jc w:val="both"/>
        <w:rPr>
          <w:rFonts w:ascii="Times New Roman" w:eastAsiaTheme="minorEastAsia" w:hAnsi="Times New Roman" w:cs="Times New Roman"/>
          <w:sz w:val="24"/>
          <w:szCs w:val="24"/>
        </w:rPr>
      </w:pPr>
    </w:p>
    <w:p w14:paraId="7AF8802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96: - stockBought_(169,_4) - stocksOwnedEOD_(168,_4)</w:t>
      </w:r>
    </w:p>
    <w:p w14:paraId="2A586FF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9,_4) = 0</w:t>
      </w:r>
    </w:p>
    <w:p w14:paraId="1DCB576E" w14:textId="77777777" w:rsidR="001E3691" w:rsidRPr="001E3691" w:rsidRDefault="001E3691" w:rsidP="001E3691">
      <w:pPr>
        <w:jc w:val="both"/>
        <w:rPr>
          <w:rFonts w:ascii="Times New Roman" w:eastAsiaTheme="minorEastAsia" w:hAnsi="Times New Roman" w:cs="Times New Roman"/>
          <w:sz w:val="24"/>
          <w:szCs w:val="24"/>
        </w:rPr>
      </w:pPr>
    </w:p>
    <w:p w14:paraId="1CE5D98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97: - stockBought_(169,_5) - stocksOwnedEOD_(168,_5)</w:t>
      </w:r>
    </w:p>
    <w:p w14:paraId="38D5C25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9,_5) = 0</w:t>
      </w:r>
    </w:p>
    <w:p w14:paraId="7B8E52D5" w14:textId="77777777" w:rsidR="001E3691" w:rsidRPr="001E3691" w:rsidRDefault="001E3691" w:rsidP="001E3691">
      <w:pPr>
        <w:jc w:val="both"/>
        <w:rPr>
          <w:rFonts w:ascii="Times New Roman" w:eastAsiaTheme="minorEastAsia" w:hAnsi="Times New Roman" w:cs="Times New Roman"/>
          <w:sz w:val="24"/>
          <w:szCs w:val="24"/>
        </w:rPr>
      </w:pPr>
    </w:p>
    <w:p w14:paraId="1E0CA88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98: - stockBought_(169,_6) - stocksOwnedEOD_(168,_6)</w:t>
      </w:r>
    </w:p>
    <w:p w14:paraId="66AABD6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69,_6) = 0</w:t>
      </w:r>
    </w:p>
    <w:p w14:paraId="3F3006C2" w14:textId="77777777" w:rsidR="001E3691" w:rsidRPr="001E3691" w:rsidRDefault="001E3691" w:rsidP="001E3691">
      <w:pPr>
        <w:jc w:val="both"/>
        <w:rPr>
          <w:rFonts w:ascii="Times New Roman" w:eastAsiaTheme="minorEastAsia" w:hAnsi="Times New Roman" w:cs="Times New Roman"/>
          <w:sz w:val="24"/>
          <w:szCs w:val="24"/>
        </w:rPr>
      </w:pPr>
    </w:p>
    <w:p w14:paraId="3080161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699: - stockBought_(170,_0) - stocksOwnedEOD_(169,_0)</w:t>
      </w:r>
    </w:p>
    <w:p w14:paraId="3CDD6E5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0,_0) = 0</w:t>
      </w:r>
    </w:p>
    <w:p w14:paraId="15DED999" w14:textId="77777777" w:rsidR="001E3691" w:rsidRPr="001E3691" w:rsidRDefault="001E3691" w:rsidP="001E3691">
      <w:pPr>
        <w:jc w:val="both"/>
        <w:rPr>
          <w:rFonts w:ascii="Times New Roman" w:eastAsiaTheme="minorEastAsia" w:hAnsi="Times New Roman" w:cs="Times New Roman"/>
          <w:sz w:val="24"/>
          <w:szCs w:val="24"/>
        </w:rPr>
      </w:pPr>
    </w:p>
    <w:p w14:paraId="214E7BD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00: - stockBought_(170,_1) - stocksOwnedEOD_(169,_1)</w:t>
      </w:r>
    </w:p>
    <w:p w14:paraId="5AF1452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0,_1) = 0</w:t>
      </w:r>
    </w:p>
    <w:p w14:paraId="74F72B3B" w14:textId="77777777" w:rsidR="001E3691" w:rsidRPr="001E3691" w:rsidRDefault="001E3691" w:rsidP="001E3691">
      <w:pPr>
        <w:jc w:val="both"/>
        <w:rPr>
          <w:rFonts w:ascii="Times New Roman" w:eastAsiaTheme="minorEastAsia" w:hAnsi="Times New Roman" w:cs="Times New Roman"/>
          <w:sz w:val="24"/>
          <w:szCs w:val="24"/>
        </w:rPr>
      </w:pPr>
    </w:p>
    <w:p w14:paraId="4942618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01: - stockBought_(170,_2) - stocksOwnedEOD_(169,_2)</w:t>
      </w:r>
    </w:p>
    <w:p w14:paraId="12A3816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0,_2) = 0</w:t>
      </w:r>
    </w:p>
    <w:p w14:paraId="25A9448F" w14:textId="77777777" w:rsidR="001E3691" w:rsidRPr="001E3691" w:rsidRDefault="001E3691" w:rsidP="001E3691">
      <w:pPr>
        <w:jc w:val="both"/>
        <w:rPr>
          <w:rFonts w:ascii="Times New Roman" w:eastAsiaTheme="minorEastAsia" w:hAnsi="Times New Roman" w:cs="Times New Roman"/>
          <w:sz w:val="24"/>
          <w:szCs w:val="24"/>
        </w:rPr>
      </w:pPr>
    </w:p>
    <w:p w14:paraId="69B7F57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02: - stockBought_(170,_3) - stocksOwnedEOD_(169,_3)</w:t>
      </w:r>
    </w:p>
    <w:p w14:paraId="5151D0E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0,_3) = 0</w:t>
      </w:r>
    </w:p>
    <w:p w14:paraId="4AC8A1A9" w14:textId="77777777" w:rsidR="001E3691" w:rsidRPr="001E3691" w:rsidRDefault="001E3691" w:rsidP="001E3691">
      <w:pPr>
        <w:jc w:val="both"/>
        <w:rPr>
          <w:rFonts w:ascii="Times New Roman" w:eastAsiaTheme="minorEastAsia" w:hAnsi="Times New Roman" w:cs="Times New Roman"/>
          <w:sz w:val="24"/>
          <w:szCs w:val="24"/>
        </w:rPr>
      </w:pPr>
    </w:p>
    <w:p w14:paraId="0DEEA58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03: - stockBought_(170,_4) - stocksOwnedEOD_(169,_4)</w:t>
      </w:r>
    </w:p>
    <w:p w14:paraId="1750799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0,_4) = 0</w:t>
      </w:r>
    </w:p>
    <w:p w14:paraId="055672E0" w14:textId="77777777" w:rsidR="001E3691" w:rsidRPr="001E3691" w:rsidRDefault="001E3691" w:rsidP="001E3691">
      <w:pPr>
        <w:jc w:val="both"/>
        <w:rPr>
          <w:rFonts w:ascii="Times New Roman" w:eastAsiaTheme="minorEastAsia" w:hAnsi="Times New Roman" w:cs="Times New Roman"/>
          <w:sz w:val="24"/>
          <w:szCs w:val="24"/>
        </w:rPr>
      </w:pPr>
    </w:p>
    <w:p w14:paraId="6081B1F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04: - stockBought_(170,_5) - stocksOwnedEOD_(169,_5)</w:t>
      </w:r>
    </w:p>
    <w:p w14:paraId="6A966D6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0,_5) = 0</w:t>
      </w:r>
    </w:p>
    <w:p w14:paraId="27F12773" w14:textId="77777777" w:rsidR="001E3691" w:rsidRPr="001E3691" w:rsidRDefault="001E3691" w:rsidP="001E3691">
      <w:pPr>
        <w:jc w:val="both"/>
        <w:rPr>
          <w:rFonts w:ascii="Times New Roman" w:eastAsiaTheme="minorEastAsia" w:hAnsi="Times New Roman" w:cs="Times New Roman"/>
          <w:sz w:val="24"/>
          <w:szCs w:val="24"/>
        </w:rPr>
      </w:pPr>
    </w:p>
    <w:p w14:paraId="69831E5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05: - stockBought_(170,_6) - stocksOwnedEOD_(169,_6)</w:t>
      </w:r>
    </w:p>
    <w:p w14:paraId="66311A2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0,_6) = 0</w:t>
      </w:r>
    </w:p>
    <w:p w14:paraId="04C5E6E6" w14:textId="77777777" w:rsidR="001E3691" w:rsidRPr="001E3691" w:rsidRDefault="001E3691" w:rsidP="001E3691">
      <w:pPr>
        <w:jc w:val="both"/>
        <w:rPr>
          <w:rFonts w:ascii="Times New Roman" w:eastAsiaTheme="minorEastAsia" w:hAnsi="Times New Roman" w:cs="Times New Roman"/>
          <w:sz w:val="24"/>
          <w:szCs w:val="24"/>
        </w:rPr>
      </w:pPr>
    </w:p>
    <w:p w14:paraId="3737C20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06: - stockBought_(171,_0) - stocksOwnedEOD_(170,_0)</w:t>
      </w:r>
    </w:p>
    <w:p w14:paraId="711B2A0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1,_0) = 0</w:t>
      </w:r>
    </w:p>
    <w:p w14:paraId="3A295F09" w14:textId="77777777" w:rsidR="001E3691" w:rsidRPr="001E3691" w:rsidRDefault="001E3691" w:rsidP="001E3691">
      <w:pPr>
        <w:jc w:val="both"/>
        <w:rPr>
          <w:rFonts w:ascii="Times New Roman" w:eastAsiaTheme="minorEastAsia" w:hAnsi="Times New Roman" w:cs="Times New Roman"/>
          <w:sz w:val="24"/>
          <w:szCs w:val="24"/>
        </w:rPr>
      </w:pPr>
    </w:p>
    <w:p w14:paraId="602FB12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07: - stockBought_(171,_1) - stocksOwnedEOD_(170,_1)</w:t>
      </w:r>
    </w:p>
    <w:p w14:paraId="20AC6A6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1,_1) = 0</w:t>
      </w:r>
    </w:p>
    <w:p w14:paraId="1179E814" w14:textId="77777777" w:rsidR="001E3691" w:rsidRPr="001E3691" w:rsidRDefault="001E3691" w:rsidP="001E3691">
      <w:pPr>
        <w:jc w:val="both"/>
        <w:rPr>
          <w:rFonts w:ascii="Times New Roman" w:eastAsiaTheme="minorEastAsia" w:hAnsi="Times New Roman" w:cs="Times New Roman"/>
          <w:sz w:val="24"/>
          <w:szCs w:val="24"/>
        </w:rPr>
      </w:pPr>
    </w:p>
    <w:p w14:paraId="0CC8FCC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08: - stockBought_(171,_2) - stocksOwnedEOD_(170,_2)</w:t>
      </w:r>
    </w:p>
    <w:p w14:paraId="1595B93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1,_2) = 0</w:t>
      </w:r>
    </w:p>
    <w:p w14:paraId="2BEEDD1A" w14:textId="77777777" w:rsidR="001E3691" w:rsidRPr="001E3691" w:rsidRDefault="001E3691" w:rsidP="001E3691">
      <w:pPr>
        <w:jc w:val="both"/>
        <w:rPr>
          <w:rFonts w:ascii="Times New Roman" w:eastAsiaTheme="minorEastAsia" w:hAnsi="Times New Roman" w:cs="Times New Roman"/>
          <w:sz w:val="24"/>
          <w:szCs w:val="24"/>
        </w:rPr>
      </w:pPr>
    </w:p>
    <w:p w14:paraId="05A506C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1709: - stockBought_(171,_3) - stocksOwnedEOD_(170,_3)</w:t>
      </w:r>
    </w:p>
    <w:p w14:paraId="27022CC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1,_3) = 0</w:t>
      </w:r>
    </w:p>
    <w:p w14:paraId="197CAD61" w14:textId="77777777" w:rsidR="001E3691" w:rsidRPr="001E3691" w:rsidRDefault="001E3691" w:rsidP="001E3691">
      <w:pPr>
        <w:jc w:val="both"/>
        <w:rPr>
          <w:rFonts w:ascii="Times New Roman" w:eastAsiaTheme="minorEastAsia" w:hAnsi="Times New Roman" w:cs="Times New Roman"/>
          <w:sz w:val="24"/>
          <w:szCs w:val="24"/>
        </w:rPr>
      </w:pPr>
    </w:p>
    <w:p w14:paraId="5F1428F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10: - stockBought_(171,_4) - stocksOwnedEOD_(170,_4)</w:t>
      </w:r>
    </w:p>
    <w:p w14:paraId="23749DE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1,_4) = 0</w:t>
      </w:r>
    </w:p>
    <w:p w14:paraId="4BDB0275" w14:textId="77777777" w:rsidR="001E3691" w:rsidRPr="001E3691" w:rsidRDefault="001E3691" w:rsidP="001E3691">
      <w:pPr>
        <w:jc w:val="both"/>
        <w:rPr>
          <w:rFonts w:ascii="Times New Roman" w:eastAsiaTheme="minorEastAsia" w:hAnsi="Times New Roman" w:cs="Times New Roman"/>
          <w:sz w:val="24"/>
          <w:szCs w:val="24"/>
        </w:rPr>
      </w:pPr>
    </w:p>
    <w:p w14:paraId="2BFA244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11: - stockBought_(171,_5) - stocksOwnedEOD_(170,_5)</w:t>
      </w:r>
    </w:p>
    <w:p w14:paraId="364EDFE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1,_5) = 0</w:t>
      </w:r>
    </w:p>
    <w:p w14:paraId="0AF19E62" w14:textId="77777777" w:rsidR="001E3691" w:rsidRPr="001E3691" w:rsidRDefault="001E3691" w:rsidP="001E3691">
      <w:pPr>
        <w:jc w:val="both"/>
        <w:rPr>
          <w:rFonts w:ascii="Times New Roman" w:eastAsiaTheme="minorEastAsia" w:hAnsi="Times New Roman" w:cs="Times New Roman"/>
          <w:sz w:val="24"/>
          <w:szCs w:val="24"/>
        </w:rPr>
      </w:pPr>
    </w:p>
    <w:p w14:paraId="7255BEC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12: - stockBought_(171,_6) - stocksOwnedEOD_(170,_6)</w:t>
      </w:r>
    </w:p>
    <w:p w14:paraId="5E8607A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1,_6) = 0</w:t>
      </w:r>
    </w:p>
    <w:p w14:paraId="56E086A1" w14:textId="77777777" w:rsidR="001E3691" w:rsidRPr="001E3691" w:rsidRDefault="001E3691" w:rsidP="001E3691">
      <w:pPr>
        <w:jc w:val="both"/>
        <w:rPr>
          <w:rFonts w:ascii="Times New Roman" w:eastAsiaTheme="minorEastAsia" w:hAnsi="Times New Roman" w:cs="Times New Roman"/>
          <w:sz w:val="24"/>
          <w:szCs w:val="24"/>
        </w:rPr>
      </w:pPr>
    </w:p>
    <w:p w14:paraId="7E99BD1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13: - stockBought_(172,_0) - stocksOwnedEOD_(171,_0)</w:t>
      </w:r>
    </w:p>
    <w:p w14:paraId="6AF7AC5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2,_0) = 0</w:t>
      </w:r>
    </w:p>
    <w:p w14:paraId="3A9C4E9E" w14:textId="77777777" w:rsidR="001E3691" w:rsidRPr="001E3691" w:rsidRDefault="001E3691" w:rsidP="001E3691">
      <w:pPr>
        <w:jc w:val="both"/>
        <w:rPr>
          <w:rFonts w:ascii="Times New Roman" w:eastAsiaTheme="minorEastAsia" w:hAnsi="Times New Roman" w:cs="Times New Roman"/>
          <w:sz w:val="24"/>
          <w:szCs w:val="24"/>
        </w:rPr>
      </w:pPr>
    </w:p>
    <w:p w14:paraId="1980CD5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14: - stockBought_(172,_1) - stocksOwnedEOD_(171,_1)</w:t>
      </w:r>
    </w:p>
    <w:p w14:paraId="7D52DA3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2,_1) = 0</w:t>
      </w:r>
    </w:p>
    <w:p w14:paraId="6E8B99F2" w14:textId="77777777" w:rsidR="001E3691" w:rsidRPr="001E3691" w:rsidRDefault="001E3691" w:rsidP="001E3691">
      <w:pPr>
        <w:jc w:val="both"/>
        <w:rPr>
          <w:rFonts w:ascii="Times New Roman" w:eastAsiaTheme="minorEastAsia" w:hAnsi="Times New Roman" w:cs="Times New Roman"/>
          <w:sz w:val="24"/>
          <w:szCs w:val="24"/>
        </w:rPr>
      </w:pPr>
    </w:p>
    <w:p w14:paraId="7C9DCAE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15: - stockBought_(172,_2) - stocksOwnedEOD_(171,_2)</w:t>
      </w:r>
    </w:p>
    <w:p w14:paraId="4C7CFE3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2,_2) = 0</w:t>
      </w:r>
    </w:p>
    <w:p w14:paraId="72317425" w14:textId="77777777" w:rsidR="001E3691" w:rsidRPr="001E3691" w:rsidRDefault="001E3691" w:rsidP="001E3691">
      <w:pPr>
        <w:jc w:val="both"/>
        <w:rPr>
          <w:rFonts w:ascii="Times New Roman" w:eastAsiaTheme="minorEastAsia" w:hAnsi="Times New Roman" w:cs="Times New Roman"/>
          <w:sz w:val="24"/>
          <w:szCs w:val="24"/>
        </w:rPr>
      </w:pPr>
    </w:p>
    <w:p w14:paraId="6E41AC6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16: - stockBought_(172,_3) - stocksOwnedEOD_(171,_3)</w:t>
      </w:r>
    </w:p>
    <w:p w14:paraId="6880842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2,_3) = 0</w:t>
      </w:r>
    </w:p>
    <w:p w14:paraId="255B7D34" w14:textId="77777777" w:rsidR="001E3691" w:rsidRPr="001E3691" w:rsidRDefault="001E3691" w:rsidP="001E3691">
      <w:pPr>
        <w:jc w:val="both"/>
        <w:rPr>
          <w:rFonts w:ascii="Times New Roman" w:eastAsiaTheme="minorEastAsia" w:hAnsi="Times New Roman" w:cs="Times New Roman"/>
          <w:sz w:val="24"/>
          <w:szCs w:val="24"/>
        </w:rPr>
      </w:pPr>
    </w:p>
    <w:p w14:paraId="41DEF8F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17: - stockBought_(172,_4) - stocksOwnedEOD_(171,_4)</w:t>
      </w:r>
    </w:p>
    <w:p w14:paraId="2202546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2,_4) = 0</w:t>
      </w:r>
    </w:p>
    <w:p w14:paraId="4E6DCFFC" w14:textId="77777777" w:rsidR="001E3691" w:rsidRPr="001E3691" w:rsidRDefault="001E3691" w:rsidP="001E3691">
      <w:pPr>
        <w:jc w:val="both"/>
        <w:rPr>
          <w:rFonts w:ascii="Times New Roman" w:eastAsiaTheme="minorEastAsia" w:hAnsi="Times New Roman" w:cs="Times New Roman"/>
          <w:sz w:val="24"/>
          <w:szCs w:val="24"/>
        </w:rPr>
      </w:pPr>
    </w:p>
    <w:p w14:paraId="65D0D01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18: - stockBought_(172,_5) - stocksOwnedEOD_(171,_5)</w:t>
      </w:r>
    </w:p>
    <w:p w14:paraId="16CBB82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stocksOwnedEOD_(172,_5) = 0</w:t>
      </w:r>
    </w:p>
    <w:p w14:paraId="20649A0B" w14:textId="77777777" w:rsidR="001E3691" w:rsidRPr="001E3691" w:rsidRDefault="001E3691" w:rsidP="001E3691">
      <w:pPr>
        <w:jc w:val="both"/>
        <w:rPr>
          <w:rFonts w:ascii="Times New Roman" w:eastAsiaTheme="minorEastAsia" w:hAnsi="Times New Roman" w:cs="Times New Roman"/>
          <w:sz w:val="24"/>
          <w:szCs w:val="24"/>
        </w:rPr>
      </w:pPr>
    </w:p>
    <w:p w14:paraId="4E7664B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19: - stockBought_(172,_6) - stocksOwnedEOD_(171,_6)</w:t>
      </w:r>
    </w:p>
    <w:p w14:paraId="2F02E70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2,_6) = 0</w:t>
      </w:r>
    </w:p>
    <w:p w14:paraId="1D668909" w14:textId="77777777" w:rsidR="001E3691" w:rsidRPr="001E3691" w:rsidRDefault="001E3691" w:rsidP="001E3691">
      <w:pPr>
        <w:jc w:val="both"/>
        <w:rPr>
          <w:rFonts w:ascii="Times New Roman" w:eastAsiaTheme="minorEastAsia" w:hAnsi="Times New Roman" w:cs="Times New Roman"/>
          <w:sz w:val="24"/>
          <w:szCs w:val="24"/>
        </w:rPr>
      </w:pPr>
    </w:p>
    <w:p w14:paraId="01A3D14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20: - stockBought_(173,_0) - stocksOwnedEOD_(172,_0)</w:t>
      </w:r>
    </w:p>
    <w:p w14:paraId="04A11ED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3,_0) = 0</w:t>
      </w:r>
    </w:p>
    <w:p w14:paraId="3428C37F" w14:textId="77777777" w:rsidR="001E3691" w:rsidRPr="001E3691" w:rsidRDefault="001E3691" w:rsidP="001E3691">
      <w:pPr>
        <w:jc w:val="both"/>
        <w:rPr>
          <w:rFonts w:ascii="Times New Roman" w:eastAsiaTheme="minorEastAsia" w:hAnsi="Times New Roman" w:cs="Times New Roman"/>
          <w:sz w:val="24"/>
          <w:szCs w:val="24"/>
        </w:rPr>
      </w:pPr>
    </w:p>
    <w:p w14:paraId="1AE0B69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21: - stockBought_(173,_1) - stocksOwnedEOD_(172,_1)</w:t>
      </w:r>
    </w:p>
    <w:p w14:paraId="39CA669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3,_1) = 0</w:t>
      </w:r>
    </w:p>
    <w:p w14:paraId="24CD6304" w14:textId="77777777" w:rsidR="001E3691" w:rsidRPr="001E3691" w:rsidRDefault="001E3691" w:rsidP="001E3691">
      <w:pPr>
        <w:jc w:val="both"/>
        <w:rPr>
          <w:rFonts w:ascii="Times New Roman" w:eastAsiaTheme="minorEastAsia" w:hAnsi="Times New Roman" w:cs="Times New Roman"/>
          <w:sz w:val="24"/>
          <w:szCs w:val="24"/>
        </w:rPr>
      </w:pPr>
    </w:p>
    <w:p w14:paraId="765C513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22: - stockBought_(173,_2) - stocksOwnedEOD_(172,_2)</w:t>
      </w:r>
    </w:p>
    <w:p w14:paraId="4EA39C3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3,_2) = 0</w:t>
      </w:r>
    </w:p>
    <w:p w14:paraId="75ADCF76" w14:textId="77777777" w:rsidR="001E3691" w:rsidRPr="001E3691" w:rsidRDefault="001E3691" w:rsidP="001E3691">
      <w:pPr>
        <w:jc w:val="both"/>
        <w:rPr>
          <w:rFonts w:ascii="Times New Roman" w:eastAsiaTheme="minorEastAsia" w:hAnsi="Times New Roman" w:cs="Times New Roman"/>
          <w:sz w:val="24"/>
          <w:szCs w:val="24"/>
        </w:rPr>
      </w:pPr>
    </w:p>
    <w:p w14:paraId="27FCD30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23: - stockBought_(173,_3) - stocksOwnedEOD_(172,_3)</w:t>
      </w:r>
    </w:p>
    <w:p w14:paraId="2937D85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3,_3) = 0</w:t>
      </w:r>
    </w:p>
    <w:p w14:paraId="5E73F2B9" w14:textId="77777777" w:rsidR="001E3691" w:rsidRPr="001E3691" w:rsidRDefault="001E3691" w:rsidP="001E3691">
      <w:pPr>
        <w:jc w:val="both"/>
        <w:rPr>
          <w:rFonts w:ascii="Times New Roman" w:eastAsiaTheme="minorEastAsia" w:hAnsi="Times New Roman" w:cs="Times New Roman"/>
          <w:sz w:val="24"/>
          <w:szCs w:val="24"/>
        </w:rPr>
      </w:pPr>
    </w:p>
    <w:p w14:paraId="213390F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24: - stockBought_(173,_4) - stocksOwnedEOD_(172,_4)</w:t>
      </w:r>
    </w:p>
    <w:p w14:paraId="524DA4A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3,_4) = 0</w:t>
      </w:r>
    </w:p>
    <w:p w14:paraId="07B19E37" w14:textId="77777777" w:rsidR="001E3691" w:rsidRPr="001E3691" w:rsidRDefault="001E3691" w:rsidP="001E3691">
      <w:pPr>
        <w:jc w:val="both"/>
        <w:rPr>
          <w:rFonts w:ascii="Times New Roman" w:eastAsiaTheme="minorEastAsia" w:hAnsi="Times New Roman" w:cs="Times New Roman"/>
          <w:sz w:val="24"/>
          <w:szCs w:val="24"/>
        </w:rPr>
      </w:pPr>
    </w:p>
    <w:p w14:paraId="440F62C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25: - stockBought_(173,_5) - stocksOwnedEOD_(172,_5)</w:t>
      </w:r>
    </w:p>
    <w:p w14:paraId="1D4D01A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3,_5) = 0</w:t>
      </w:r>
    </w:p>
    <w:p w14:paraId="2E450E3B" w14:textId="77777777" w:rsidR="001E3691" w:rsidRPr="001E3691" w:rsidRDefault="001E3691" w:rsidP="001E3691">
      <w:pPr>
        <w:jc w:val="both"/>
        <w:rPr>
          <w:rFonts w:ascii="Times New Roman" w:eastAsiaTheme="minorEastAsia" w:hAnsi="Times New Roman" w:cs="Times New Roman"/>
          <w:sz w:val="24"/>
          <w:szCs w:val="24"/>
        </w:rPr>
      </w:pPr>
    </w:p>
    <w:p w14:paraId="2A3FA78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26: - stockBought_(173,_6) - stocksOwnedEOD_(172,_6)</w:t>
      </w:r>
    </w:p>
    <w:p w14:paraId="6709D0E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3,_6) = 0</w:t>
      </w:r>
    </w:p>
    <w:p w14:paraId="7EA14F31" w14:textId="77777777" w:rsidR="001E3691" w:rsidRPr="001E3691" w:rsidRDefault="001E3691" w:rsidP="001E3691">
      <w:pPr>
        <w:jc w:val="both"/>
        <w:rPr>
          <w:rFonts w:ascii="Times New Roman" w:eastAsiaTheme="minorEastAsia" w:hAnsi="Times New Roman" w:cs="Times New Roman"/>
          <w:sz w:val="24"/>
          <w:szCs w:val="24"/>
        </w:rPr>
      </w:pPr>
    </w:p>
    <w:p w14:paraId="0D67F9F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27: - stockBought_(174,_0) - stocksOwnedEOD_(173,_0)</w:t>
      </w:r>
    </w:p>
    <w:p w14:paraId="68EE746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4,_0) = 0</w:t>
      </w:r>
    </w:p>
    <w:p w14:paraId="1EF4087B" w14:textId="77777777" w:rsidR="001E3691" w:rsidRPr="001E3691" w:rsidRDefault="001E3691" w:rsidP="001E3691">
      <w:pPr>
        <w:jc w:val="both"/>
        <w:rPr>
          <w:rFonts w:ascii="Times New Roman" w:eastAsiaTheme="minorEastAsia" w:hAnsi="Times New Roman" w:cs="Times New Roman"/>
          <w:sz w:val="24"/>
          <w:szCs w:val="24"/>
        </w:rPr>
      </w:pPr>
    </w:p>
    <w:p w14:paraId="12F61C9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28: - stockBought_(174,_1) - stocksOwnedEOD_(173,_1)</w:t>
      </w:r>
    </w:p>
    <w:p w14:paraId="06B3B8C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4,_1) = 0</w:t>
      </w:r>
    </w:p>
    <w:p w14:paraId="37C38D2B" w14:textId="77777777" w:rsidR="001E3691" w:rsidRPr="001E3691" w:rsidRDefault="001E3691" w:rsidP="001E3691">
      <w:pPr>
        <w:jc w:val="both"/>
        <w:rPr>
          <w:rFonts w:ascii="Times New Roman" w:eastAsiaTheme="minorEastAsia" w:hAnsi="Times New Roman" w:cs="Times New Roman"/>
          <w:sz w:val="24"/>
          <w:szCs w:val="24"/>
        </w:rPr>
      </w:pPr>
    </w:p>
    <w:p w14:paraId="640B884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29: - stockBought_(174,_2) - stocksOwnedEOD_(173,_2)</w:t>
      </w:r>
    </w:p>
    <w:p w14:paraId="29780DF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4,_2) = 0</w:t>
      </w:r>
    </w:p>
    <w:p w14:paraId="7DBBC3F1" w14:textId="77777777" w:rsidR="001E3691" w:rsidRPr="001E3691" w:rsidRDefault="001E3691" w:rsidP="001E3691">
      <w:pPr>
        <w:jc w:val="both"/>
        <w:rPr>
          <w:rFonts w:ascii="Times New Roman" w:eastAsiaTheme="minorEastAsia" w:hAnsi="Times New Roman" w:cs="Times New Roman"/>
          <w:sz w:val="24"/>
          <w:szCs w:val="24"/>
        </w:rPr>
      </w:pPr>
    </w:p>
    <w:p w14:paraId="2758FC3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30: - stockBought_(174,_3) - stocksOwnedEOD_(173,_3)</w:t>
      </w:r>
    </w:p>
    <w:p w14:paraId="1BD1D4E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4,_3) = 0</w:t>
      </w:r>
    </w:p>
    <w:p w14:paraId="5BE27258" w14:textId="77777777" w:rsidR="001E3691" w:rsidRPr="001E3691" w:rsidRDefault="001E3691" w:rsidP="001E3691">
      <w:pPr>
        <w:jc w:val="both"/>
        <w:rPr>
          <w:rFonts w:ascii="Times New Roman" w:eastAsiaTheme="minorEastAsia" w:hAnsi="Times New Roman" w:cs="Times New Roman"/>
          <w:sz w:val="24"/>
          <w:szCs w:val="24"/>
        </w:rPr>
      </w:pPr>
    </w:p>
    <w:p w14:paraId="1949898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31: - stockBought_(174,_4) - stocksOwnedEOD_(173,_4)</w:t>
      </w:r>
    </w:p>
    <w:p w14:paraId="352E385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4,_4) = 0</w:t>
      </w:r>
    </w:p>
    <w:p w14:paraId="493541B1" w14:textId="77777777" w:rsidR="001E3691" w:rsidRPr="001E3691" w:rsidRDefault="001E3691" w:rsidP="001E3691">
      <w:pPr>
        <w:jc w:val="both"/>
        <w:rPr>
          <w:rFonts w:ascii="Times New Roman" w:eastAsiaTheme="minorEastAsia" w:hAnsi="Times New Roman" w:cs="Times New Roman"/>
          <w:sz w:val="24"/>
          <w:szCs w:val="24"/>
        </w:rPr>
      </w:pPr>
    </w:p>
    <w:p w14:paraId="1B26117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32: - stockBought_(174,_5) - stocksOwnedEOD_(173,_5)</w:t>
      </w:r>
    </w:p>
    <w:p w14:paraId="1E781CB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4,_5) = 0</w:t>
      </w:r>
    </w:p>
    <w:p w14:paraId="00F1FA83" w14:textId="77777777" w:rsidR="001E3691" w:rsidRPr="001E3691" w:rsidRDefault="001E3691" w:rsidP="001E3691">
      <w:pPr>
        <w:jc w:val="both"/>
        <w:rPr>
          <w:rFonts w:ascii="Times New Roman" w:eastAsiaTheme="minorEastAsia" w:hAnsi="Times New Roman" w:cs="Times New Roman"/>
          <w:sz w:val="24"/>
          <w:szCs w:val="24"/>
        </w:rPr>
      </w:pPr>
    </w:p>
    <w:p w14:paraId="5E24344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33: - stockBought_(174,_6) - stocksOwnedEOD_(173,_6)</w:t>
      </w:r>
    </w:p>
    <w:p w14:paraId="2DF5721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4,_6) = 0</w:t>
      </w:r>
    </w:p>
    <w:p w14:paraId="3C269E71" w14:textId="77777777" w:rsidR="001E3691" w:rsidRPr="001E3691" w:rsidRDefault="001E3691" w:rsidP="001E3691">
      <w:pPr>
        <w:jc w:val="both"/>
        <w:rPr>
          <w:rFonts w:ascii="Times New Roman" w:eastAsiaTheme="minorEastAsia" w:hAnsi="Times New Roman" w:cs="Times New Roman"/>
          <w:sz w:val="24"/>
          <w:szCs w:val="24"/>
        </w:rPr>
      </w:pPr>
    </w:p>
    <w:p w14:paraId="309936D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34: - stockBought_(175,_0) - stocksOwnedEOD_(174,_0)</w:t>
      </w:r>
    </w:p>
    <w:p w14:paraId="00D964C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5,_0) = 0</w:t>
      </w:r>
    </w:p>
    <w:p w14:paraId="2EFC8A4D" w14:textId="77777777" w:rsidR="001E3691" w:rsidRPr="001E3691" w:rsidRDefault="001E3691" w:rsidP="001E3691">
      <w:pPr>
        <w:jc w:val="both"/>
        <w:rPr>
          <w:rFonts w:ascii="Times New Roman" w:eastAsiaTheme="minorEastAsia" w:hAnsi="Times New Roman" w:cs="Times New Roman"/>
          <w:sz w:val="24"/>
          <w:szCs w:val="24"/>
        </w:rPr>
      </w:pPr>
    </w:p>
    <w:p w14:paraId="29527B8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35: - stockBought_(175,_1) - stocksOwnedEOD_(174,_1)</w:t>
      </w:r>
    </w:p>
    <w:p w14:paraId="5C5A8B7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5,_1) = 0</w:t>
      </w:r>
    </w:p>
    <w:p w14:paraId="18A4BE51" w14:textId="77777777" w:rsidR="001E3691" w:rsidRPr="001E3691" w:rsidRDefault="001E3691" w:rsidP="001E3691">
      <w:pPr>
        <w:jc w:val="both"/>
        <w:rPr>
          <w:rFonts w:ascii="Times New Roman" w:eastAsiaTheme="minorEastAsia" w:hAnsi="Times New Roman" w:cs="Times New Roman"/>
          <w:sz w:val="24"/>
          <w:szCs w:val="24"/>
        </w:rPr>
      </w:pPr>
    </w:p>
    <w:p w14:paraId="0325EB1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36: - stockBought_(175,_2) - stocksOwnedEOD_(174,_2)</w:t>
      </w:r>
    </w:p>
    <w:p w14:paraId="60B7A32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5,_2) = 0</w:t>
      </w:r>
    </w:p>
    <w:p w14:paraId="7FFAB694" w14:textId="77777777" w:rsidR="001E3691" w:rsidRPr="001E3691" w:rsidRDefault="001E3691" w:rsidP="001E3691">
      <w:pPr>
        <w:jc w:val="both"/>
        <w:rPr>
          <w:rFonts w:ascii="Times New Roman" w:eastAsiaTheme="minorEastAsia" w:hAnsi="Times New Roman" w:cs="Times New Roman"/>
          <w:sz w:val="24"/>
          <w:szCs w:val="24"/>
        </w:rPr>
      </w:pPr>
    </w:p>
    <w:p w14:paraId="503B517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1737: - stockBought_(175,_3) - stocksOwnedEOD_(174,_3)</w:t>
      </w:r>
    </w:p>
    <w:p w14:paraId="0EB0115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5,_3) = 0</w:t>
      </w:r>
    </w:p>
    <w:p w14:paraId="13957C9D" w14:textId="77777777" w:rsidR="001E3691" w:rsidRPr="001E3691" w:rsidRDefault="001E3691" w:rsidP="001E3691">
      <w:pPr>
        <w:jc w:val="both"/>
        <w:rPr>
          <w:rFonts w:ascii="Times New Roman" w:eastAsiaTheme="minorEastAsia" w:hAnsi="Times New Roman" w:cs="Times New Roman"/>
          <w:sz w:val="24"/>
          <w:szCs w:val="24"/>
        </w:rPr>
      </w:pPr>
    </w:p>
    <w:p w14:paraId="68DA563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38: - stockBought_(175,_4) - stocksOwnedEOD_(174,_4)</w:t>
      </w:r>
    </w:p>
    <w:p w14:paraId="1B2B861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5,_4) = 0</w:t>
      </w:r>
    </w:p>
    <w:p w14:paraId="6FC47DC4" w14:textId="77777777" w:rsidR="001E3691" w:rsidRPr="001E3691" w:rsidRDefault="001E3691" w:rsidP="001E3691">
      <w:pPr>
        <w:jc w:val="both"/>
        <w:rPr>
          <w:rFonts w:ascii="Times New Roman" w:eastAsiaTheme="minorEastAsia" w:hAnsi="Times New Roman" w:cs="Times New Roman"/>
          <w:sz w:val="24"/>
          <w:szCs w:val="24"/>
        </w:rPr>
      </w:pPr>
    </w:p>
    <w:p w14:paraId="6019BEB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39: - stockBought_(175,_5) - stocksOwnedEOD_(174,_5)</w:t>
      </w:r>
    </w:p>
    <w:p w14:paraId="56B7404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5,_5) = 0</w:t>
      </w:r>
    </w:p>
    <w:p w14:paraId="4F2A1260" w14:textId="77777777" w:rsidR="001E3691" w:rsidRPr="001E3691" w:rsidRDefault="001E3691" w:rsidP="001E3691">
      <w:pPr>
        <w:jc w:val="both"/>
        <w:rPr>
          <w:rFonts w:ascii="Times New Roman" w:eastAsiaTheme="minorEastAsia" w:hAnsi="Times New Roman" w:cs="Times New Roman"/>
          <w:sz w:val="24"/>
          <w:szCs w:val="24"/>
        </w:rPr>
      </w:pPr>
    </w:p>
    <w:p w14:paraId="1C0FCF4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40: - stockBought_(175,_6) - stocksOwnedEOD_(174,_6)</w:t>
      </w:r>
    </w:p>
    <w:p w14:paraId="258EDD6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5,_6) = 0</w:t>
      </w:r>
    </w:p>
    <w:p w14:paraId="74D0D517" w14:textId="77777777" w:rsidR="001E3691" w:rsidRPr="001E3691" w:rsidRDefault="001E3691" w:rsidP="001E3691">
      <w:pPr>
        <w:jc w:val="both"/>
        <w:rPr>
          <w:rFonts w:ascii="Times New Roman" w:eastAsiaTheme="minorEastAsia" w:hAnsi="Times New Roman" w:cs="Times New Roman"/>
          <w:sz w:val="24"/>
          <w:szCs w:val="24"/>
        </w:rPr>
      </w:pPr>
    </w:p>
    <w:p w14:paraId="0A8BCC4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41: - stockBought_(176,_0) - stocksOwnedEOD_(175,_0)</w:t>
      </w:r>
    </w:p>
    <w:p w14:paraId="3029135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6,_0) = 0</w:t>
      </w:r>
    </w:p>
    <w:p w14:paraId="32D6DB80" w14:textId="77777777" w:rsidR="001E3691" w:rsidRPr="001E3691" w:rsidRDefault="001E3691" w:rsidP="001E3691">
      <w:pPr>
        <w:jc w:val="both"/>
        <w:rPr>
          <w:rFonts w:ascii="Times New Roman" w:eastAsiaTheme="minorEastAsia" w:hAnsi="Times New Roman" w:cs="Times New Roman"/>
          <w:sz w:val="24"/>
          <w:szCs w:val="24"/>
        </w:rPr>
      </w:pPr>
    </w:p>
    <w:p w14:paraId="77AF858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42: - stockBought_(176,_1) - stocksOwnedEOD_(175,_1)</w:t>
      </w:r>
    </w:p>
    <w:p w14:paraId="23A1950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6,_1) = 0</w:t>
      </w:r>
    </w:p>
    <w:p w14:paraId="08E02935" w14:textId="77777777" w:rsidR="001E3691" w:rsidRPr="001E3691" w:rsidRDefault="001E3691" w:rsidP="001E3691">
      <w:pPr>
        <w:jc w:val="both"/>
        <w:rPr>
          <w:rFonts w:ascii="Times New Roman" w:eastAsiaTheme="minorEastAsia" w:hAnsi="Times New Roman" w:cs="Times New Roman"/>
          <w:sz w:val="24"/>
          <w:szCs w:val="24"/>
        </w:rPr>
      </w:pPr>
    </w:p>
    <w:p w14:paraId="1A99980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43: - stockBought_(176,_2) - stocksOwnedEOD_(175,_2)</w:t>
      </w:r>
    </w:p>
    <w:p w14:paraId="116AA3E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6,_2) = 0</w:t>
      </w:r>
    </w:p>
    <w:p w14:paraId="431EC0D1" w14:textId="77777777" w:rsidR="001E3691" w:rsidRPr="001E3691" w:rsidRDefault="001E3691" w:rsidP="001E3691">
      <w:pPr>
        <w:jc w:val="both"/>
        <w:rPr>
          <w:rFonts w:ascii="Times New Roman" w:eastAsiaTheme="minorEastAsia" w:hAnsi="Times New Roman" w:cs="Times New Roman"/>
          <w:sz w:val="24"/>
          <w:szCs w:val="24"/>
        </w:rPr>
      </w:pPr>
    </w:p>
    <w:p w14:paraId="0DD7DAF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44: - stockBought_(176,_3) - stocksOwnedEOD_(175,_3)</w:t>
      </w:r>
    </w:p>
    <w:p w14:paraId="2CF8ACD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6,_3) = 0</w:t>
      </w:r>
    </w:p>
    <w:p w14:paraId="5B0BB641" w14:textId="77777777" w:rsidR="001E3691" w:rsidRPr="001E3691" w:rsidRDefault="001E3691" w:rsidP="001E3691">
      <w:pPr>
        <w:jc w:val="both"/>
        <w:rPr>
          <w:rFonts w:ascii="Times New Roman" w:eastAsiaTheme="minorEastAsia" w:hAnsi="Times New Roman" w:cs="Times New Roman"/>
          <w:sz w:val="24"/>
          <w:szCs w:val="24"/>
        </w:rPr>
      </w:pPr>
    </w:p>
    <w:p w14:paraId="6B5BC90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45: - stockBought_(176,_4) - stocksOwnedEOD_(175,_4)</w:t>
      </w:r>
    </w:p>
    <w:p w14:paraId="3B3B330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6,_4) = 0</w:t>
      </w:r>
    </w:p>
    <w:p w14:paraId="69229E7D" w14:textId="77777777" w:rsidR="001E3691" w:rsidRPr="001E3691" w:rsidRDefault="001E3691" w:rsidP="001E3691">
      <w:pPr>
        <w:jc w:val="both"/>
        <w:rPr>
          <w:rFonts w:ascii="Times New Roman" w:eastAsiaTheme="minorEastAsia" w:hAnsi="Times New Roman" w:cs="Times New Roman"/>
          <w:sz w:val="24"/>
          <w:szCs w:val="24"/>
        </w:rPr>
      </w:pPr>
    </w:p>
    <w:p w14:paraId="70270BA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46: - stockBought_(176,_5) - stocksOwnedEOD_(175,_5)</w:t>
      </w:r>
    </w:p>
    <w:p w14:paraId="24F71B9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stocksOwnedEOD_(176,_5) = 0</w:t>
      </w:r>
    </w:p>
    <w:p w14:paraId="36EAA841" w14:textId="77777777" w:rsidR="001E3691" w:rsidRPr="001E3691" w:rsidRDefault="001E3691" w:rsidP="001E3691">
      <w:pPr>
        <w:jc w:val="both"/>
        <w:rPr>
          <w:rFonts w:ascii="Times New Roman" w:eastAsiaTheme="minorEastAsia" w:hAnsi="Times New Roman" w:cs="Times New Roman"/>
          <w:sz w:val="24"/>
          <w:szCs w:val="24"/>
        </w:rPr>
      </w:pPr>
    </w:p>
    <w:p w14:paraId="6345A02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47: - stockBought_(176,_6) - stocksOwnedEOD_(175,_6)</w:t>
      </w:r>
    </w:p>
    <w:p w14:paraId="011CD5A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6,_6) = 0</w:t>
      </w:r>
    </w:p>
    <w:p w14:paraId="4A3D1BF8" w14:textId="77777777" w:rsidR="001E3691" w:rsidRPr="001E3691" w:rsidRDefault="001E3691" w:rsidP="001E3691">
      <w:pPr>
        <w:jc w:val="both"/>
        <w:rPr>
          <w:rFonts w:ascii="Times New Roman" w:eastAsiaTheme="minorEastAsia" w:hAnsi="Times New Roman" w:cs="Times New Roman"/>
          <w:sz w:val="24"/>
          <w:szCs w:val="24"/>
        </w:rPr>
      </w:pPr>
    </w:p>
    <w:p w14:paraId="2566CAB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48: - stockBought_(177,_0) - stocksOwnedEOD_(176,_0)</w:t>
      </w:r>
    </w:p>
    <w:p w14:paraId="737AC62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7,_0) = 0</w:t>
      </w:r>
    </w:p>
    <w:p w14:paraId="4811E9C4" w14:textId="77777777" w:rsidR="001E3691" w:rsidRPr="001E3691" w:rsidRDefault="001E3691" w:rsidP="001E3691">
      <w:pPr>
        <w:jc w:val="both"/>
        <w:rPr>
          <w:rFonts w:ascii="Times New Roman" w:eastAsiaTheme="minorEastAsia" w:hAnsi="Times New Roman" w:cs="Times New Roman"/>
          <w:sz w:val="24"/>
          <w:szCs w:val="24"/>
        </w:rPr>
      </w:pPr>
    </w:p>
    <w:p w14:paraId="7241E53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49: - stockBought_(177,_1) - stocksOwnedEOD_(176,_1)</w:t>
      </w:r>
    </w:p>
    <w:p w14:paraId="6504114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7,_1) = 0</w:t>
      </w:r>
    </w:p>
    <w:p w14:paraId="6816B829" w14:textId="77777777" w:rsidR="001E3691" w:rsidRPr="001E3691" w:rsidRDefault="001E3691" w:rsidP="001E3691">
      <w:pPr>
        <w:jc w:val="both"/>
        <w:rPr>
          <w:rFonts w:ascii="Times New Roman" w:eastAsiaTheme="minorEastAsia" w:hAnsi="Times New Roman" w:cs="Times New Roman"/>
          <w:sz w:val="24"/>
          <w:szCs w:val="24"/>
        </w:rPr>
      </w:pPr>
    </w:p>
    <w:p w14:paraId="4AA3FD0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50: - stockBought_(177,_2) - stocksOwnedEOD_(176,_2)</w:t>
      </w:r>
    </w:p>
    <w:p w14:paraId="102E99E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7,_2) = 0</w:t>
      </w:r>
    </w:p>
    <w:p w14:paraId="66D2509C" w14:textId="77777777" w:rsidR="001E3691" w:rsidRPr="001E3691" w:rsidRDefault="001E3691" w:rsidP="001E3691">
      <w:pPr>
        <w:jc w:val="both"/>
        <w:rPr>
          <w:rFonts w:ascii="Times New Roman" w:eastAsiaTheme="minorEastAsia" w:hAnsi="Times New Roman" w:cs="Times New Roman"/>
          <w:sz w:val="24"/>
          <w:szCs w:val="24"/>
        </w:rPr>
      </w:pPr>
    </w:p>
    <w:p w14:paraId="2D6B64E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51: - stockBought_(177,_3) - stocksOwnedEOD_(176,_3)</w:t>
      </w:r>
    </w:p>
    <w:p w14:paraId="0C0A27B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7,_3) = 0</w:t>
      </w:r>
    </w:p>
    <w:p w14:paraId="7CA35E3D" w14:textId="77777777" w:rsidR="001E3691" w:rsidRPr="001E3691" w:rsidRDefault="001E3691" w:rsidP="001E3691">
      <w:pPr>
        <w:jc w:val="both"/>
        <w:rPr>
          <w:rFonts w:ascii="Times New Roman" w:eastAsiaTheme="minorEastAsia" w:hAnsi="Times New Roman" w:cs="Times New Roman"/>
          <w:sz w:val="24"/>
          <w:szCs w:val="24"/>
        </w:rPr>
      </w:pPr>
    </w:p>
    <w:p w14:paraId="22634F8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52: - stockBought_(177,_4) - stocksOwnedEOD_(176,_4)</w:t>
      </w:r>
    </w:p>
    <w:p w14:paraId="56EEFA8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7,_4) = 0</w:t>
      </w:r>
    </w:p>
    <w:p w14:paraId="290E235A" w14:textId="77777777" w:rsidR="001E3691" w:rsidRPr="001E3691" w:rsidRDefault="001E3691" w:rsidP="001E3691">
      <w:pPr>
        <w:jc w:val="both"/>
        <w:rPr>
          <w:rFonts w:ascii="Times New Roman" w:eastAsiaTheme="minorEastAsia" w:hAnsi="Times New Roman" w:cs="Times New Roman"/>
          <w:sz w:val="24"/>
          <w:szCs w:val="24"/>
        </w:rPr>
      </w:pPr>
    </w:p>
    <w:p w14:paraId="1E6EF56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53: - stockBought_(177,_5) - stocksOwnedEOD_(176,_5)</w:t>
      </w:r>
    </w:p>
    <w:p w14:paraId="21C97C1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7,_5) = 0</w:t>
      </w:r>
    </w:p>
    <w:p w14:paraId="49AA21A5" w14:textId="77777777" w:rsidR="001E3691" w:rsidRPr="001E3691" w:rsidRDefault="001E3691" w:rsidP="001E3691">
      <w:pPr>
        <w:jc w:val="both"/>
        <w:rPr>
          <w:rFonts w:ascii="Times New Roman" w:eastAsiaTheme="minorEastAsia" w:hAnsi="Times New Roman" w:cs="Times New Roman"/>
          <w:sz w:val="24"/>
          <w:szCs w:val="24"/>
        </w:rPr>
      </w:pPr>
    </w:p>
    <w:p w14:paraId="1ED9A5F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54: - stockBought_(177,_6) - stocksOwnedEOD_(176,_6)</w:t>
      </w:r>
    </w:p>
    <w:p w14:paraId="1EC195B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7,_6) = 0</w:t>
      </w:r>
    </w:p>
    <w:p w14:paraId="0399F0F7" w14:textId="77777777" w:rsidR="001E3691" w:rsidRPr="001E3691" w:rsidRDefault="001E3691" w:rsidP="001E3691">
      <w:pPr>
        <w:jc w:val="both"/>
        <w:rPr>
          <w:rFonts w:ascii="Times New Roman" w:eastAsiaTheme="minorEastAsia" w:hAnsi="Times New Roman" w:cs="Times New Roman"/>
          <w:sz w:val="24"/>
          <w:szCs w:val="24"/>
        </w:rPr>
      </w:pPr>
    </w:p>
    <w:p w14:paraId="43BDF8E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55: - stockBought_(178,_0) - stocksOwnedEOD_(177,_0)</w:t>
      </w:r>
    </w:p>
    <w:p w14:paraId="6A020F6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8,_0) = 0</w:t>
      </w:r>
    </w:p>
    <w:p w14:paraId="6C15D4AE" w14:textId="77777777" w:rsidR="001E3691" w:rsidRPr="001E3691" w:rsidRDefault="001E3691" w:rsidP="001E3691">
      <w:pPr>
        <w:jc w:val="both"/>
        <w:rPr>
          <w:rFonts w:ascii="Times New Roman" w:eastAsiaTheme="minorEastAsia" w:hAnsi="Times New Roman" w:cs="Times New Roman"/>
          <w:sz w:val="24"/>
          <w:szCs w:val="24"/>
        </w:rPr>
      </w:pPr>
    </w:p>
    <w:p w14:paraId="1C8D177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56: - stockBought_(178,_1) - stocksOwnedEOD_(177,_1)</w:t>
      </w:r>
    </w:p>
    <w:p w14:paraId="6BCAEF0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8,_1) = 0</w:t>
      </w:r>
    </w:p>
    <w:p w14:paraId="63419AFD" w14:textId="77777777" w:rsidR="001E3691" w:rsidRPr="001E3691" w:rsidRDefault="001E3691" w:rsidP="001E3691">
      <w:pPr>
        <w:jc w:val="both"/>
        <w:rPr>
          <w:rFonts w:ascii="Times New Roman" w:eastAsiaTheme="minorEastAsia" w:hAnsi="Times New Roman" w:cs="Times New Roman"/>
          <w:sz w:val="24"/>
          <w:szCs w:val="24"/>
        </w:rPr>
      </w:pPr>
    </w:p>
    <w:p w14:paraId="66E3D10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57: - stockBought_(178,_2) - stocksOwnedEOD_(177,_2)</w:t>
      </w:r>
    </w:p>
    <w:p w14:paraId="4CD6A95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8,_2) = 0</w:t>
      </w:r>
    </w:p>
    <w:p w14:paraId="622B90D3" w14:textId="77777777" w:rsidR="001E3691" w:rsidRPr="001E3691" w:rsidRDefault="001E3691" w:rsidP="001E3691">
      <w:pPr>
        <w:jc w:val="both"/>
        <w:rPr>
          <w:rFonts w:ascii="Times New Roman" w:eastAsiaTheme="minorEastAsia" w:hAnsi="Times New Roman" w:cs="Times New Roman"/>
          <w:sz w:val="24"/>
          <w:szCs w:val="24"/>
        </w:rPr>
      </w:pPr>
    </w:p>
    <w:p w14:paraId="3C5FD22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58: - stockBought_(178,_3) - stocksOwnedEOD_(177,_3)</w:t>
      </w:r>
    </w:p>
    <w:p w14:paraId="430E2AC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8,_3) = 0</w:t>
      </w:r>
    </w:p>
    <w:p w14:paraId="118B59B4" w14:textId="77777777" w:rsidR="001E3691" w:rsidRPr="001E3691" w:rsidRDefault="001E3691" w:rsidP="001E3691">
      <w:pPr>
        <w:jc w:val="both"/>
        <w:rPr>
          <w:rFonts w:ascii="Times New Roman" w:eastAsiaTheme="minorEastAsia" w:hAnsi="Times New Roman" w:cs="Times New Roman"/>
          <w:sz w:val="24"/>
          <w:szCs w:val="24"/>
        </w:rPr>
      </w:pPr>
    </w:p>
    <w:p w14:paraId="29FD003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59: - stockBought_(178,_4) - stocksOwnedEOD_(177,_4)</w:t>
      </w:r>
    </w:p>
    <w:p w14:paraId="69FE362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8,_4) = 0</w:t>
      </w:r>
    </w:p>
    <w:p w14:paraId="5870D095" w14:textId="77777777" w:rsidR="001E3691" w:rsidRPr="001E3691" w:rsidRDefault="001E3691" w:rsidP="001E3691">
      <w:pPr>
        <w:jc w:val="both"/>
        <w:rPr>
          <w:rFonts w:ascii="Times New Roman" w:eastAsiaTheme="minorEastAsia" w:hAnsi="Times New Roman" w:cs="Times New Roman"/>
          <w:sz w:val="24"/>
          <w:szCs w:val="24"/>
        </w:rPr>
      </w:pPr>
    </w:p>
    <w:p w14:paraId="7AFED07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60: - stockBought_(178,_5) - stocksOwnedEOD_(177,_5)</w:t>
      </w:r>
    </w:p>
    <w:p w14:paraId="1C90A4D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8,_5) = 0</w:t>
      </w:r>
    </w:p>
    <w:p w14:paraId="740FF7A9" w14:textId="77777777" w:rsidR="001E3691" w:rsidRPr="001E3691" w:rsidRDefault="001E3691" w:rsidP="001E3691">
      <w:pPr>
        <w:jc w:val="both"/>
        <w:rPr>
          <w:rFonts w:ascii="Times New Roman" w:eastAsiaTheme="minorEastAsia" w:hAnsi="Times New Roman" w:cs="Times New Roman"/>
          <w:sz w:val="24"/>
          <w:szCs w:val="24"/>
        </w:rPr>
      </w:pPr>
    </w:p>
    <w:p w14:paraId="239CF36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61: - stockBought_(178,_6) - stocksOwnedEOD_(177,_6)</w:t>
      </w:r>
    </w:p>
    <w:p w14:paraId="5732643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8,_6) = 0</w:t>
      </w:r>
    </w:p>
    <w:p w14:paraId="433AD1B1" w14:textId="77777777" w:rsidR="001E3691" w:rsidRPr="001E3691" w:rsidRDefault="001E3691" w:rsidP="001E3691">
      <w:pPr>
        <w:jc w:val="both"/>
        <w:rPr>
          <w:rFonts w:ascii="Times New Roman" w:eastAsiaTheme="minorEastAsia" w:hAnsi="Times New Roman" w:cs="Times New Roman"/>
          <w:sz w:val="24"/>
          <w:szCs w:val="24"/>
        </w:rPr>
      </w:pPr>
    </w:p>
    <w:p w14:paraId="428B52F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62: - stockBought_(179,_0) - stocksOwnedEOD_(178,_0)</w:t>
      </w:r>
    </w:p>
    <w:p w14:paraId="75FB65A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9,_0) = 0</w:t>
      </w:r>
    </w:p>
    <w:p w14:paraId="4877F59C" w14:textId="77777777" w:rsidR="001E3691" w:rsidRPr="001E3691" w:rsidRDefault="001E3691" w:rsidP="001E3691">
      <w:pPr>
        <w:jc w:val="both"/>
        <w:rPr>
          <w:rFonts w:ascii="Times New Roman" w:eastAsiaTheme="minorEastAsia" w:hAnsi="Times New Roman" w:cs="Times New Roman"/>
          <w:sz w:val="24"/>
          <w:szCs w:val="24"/>
        </w:rPr>
      </w:pPr>
    </w:p>
    <w:p w14:paraId="3D164D3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63: - stockBought_(179,_1) - stocksOwnedEOD_(178,_1)</w:t>
      </w:r>
    </w:p>
    <w:p w14:paraId="1B9C43B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9,_1) = 0</w:t>
      </w:r>
    </w:p>
    <w:p w14:paraId="54DF9BED" w14:textId="77777777" w:rsidR="001E3691" w:rsidRPr="001E3691" w:rsidRDefault="001E3691" w:rsidP="001E3691">
      <w:pPr>
        <w:jc w:val="both"/>
        <w:rPr>
          <w:rFonts w:ascii="Times New Roman" w:eastAsiaTheme="minorEastAsia" w:hAnsi="Times New Roman" w:cs="Times New Roman"/>
          <w:sz w:val="24"/>
          <w:szCs w:val="24"/>
        </w:rPr>
      </w:pPr>
    </w:p>
    <w:p w14:paraId="216DAD0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64: - stockBought_(179,_2) - stocksOwnedEOD_(178,_2)</w:t>
      </w:r>
    </w:p>
    <w:p w14:paraId="079324B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9,_2) = 0</w:t>
      </w:r>
    </w:p>
    <w:p w14:paraId="32F4EF34" w14:textId="77777777" w:rsidR="001E3691" w:rsidRPr="001E3691" w:rsidRDefault="001E3691" w:rsidP="001E3691">
      <w:pPr>
        <w:jc w:val="both"/>
        <w:rPr>
          <w:rFonts w:ascii="Times New Roman" w:eastAsiaTheme="minorEastAsia" w:hAnsi="Times New Roman" w:cs="Times New Roman"/>
          <w:sz w:val="24"/>
          <w:szCs w:val="24"/>
        </w:rPr>
      </w:pPr>
    </w:p>
    <w:p w14:paraId="79896C7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1765: - stockBought_(179,_3) - stocksOwnedEOD_(178,_3)</w:t>
      </w:r>
    </w:p>
    <w:p w14:paraId="2813E60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9,_3) = 0</w:t>
      </w:r>
    </w:p>
    <w:p w14:paraId="1E6B921A" w14:textId="77777777" w:rsidR="001E3691" w:rsidRPr="001E3691" w:rsidRDefault="001E3691" w:rsidP="001E3691">
      <w:pPr>
        <w:jc w:val="both"/>
        <w:rPr>
          <w:rFonts w:ascii="Times New Roman" w:eastAsiaTheme="minorEastAsia" w:hAnsi="Times New Roman" w:cs="Times New Roman"/>
          <w:sz w:val="24"/>
          <w:szCs w:val="24"/>
        </w:rPr>
      </w:pPr>
    </w:p>
    <w:p w14:paraId="1FD0ABD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66: - stockBought_(179,_4) - stocksOwnedEOD_(178,_4)</w:t>
      </w:r>
    </w:p>
    <w:p w14:paraId="235D1A0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9,_4) = 0</w:t>
      </w:r>
    </w:p>
    <w:p w14:paraId="45BBED29" w14:textId="77777777" w:rsidR="001E3691" w:rsidRPr="001E3691" w:rsidRDefault="001E3691" w:rsidP="001E3691">
      <w:pPr>
        <w:jc w:val="both"/>
        <w:rPr>
          <w:rFonts w:ascii="Times New Roman" w:eastAsiaTheme="minorEastAsia" w:hAnsi="Times New Roman" w:cs="Times New Roman"/>
          <w:sz w:val="24"/>
          <w:szCs w:val="24"/>
        </w:rPr>
      </w:pPr>
    </w:p>
    <w:p w14:paraId="5586125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67: - stockBought_(179,_5) - stocksOwnedEOD_(178,_5)</w:t>
      </w:r>
    </w:p>
    <w:p w14:paraId="137A624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9,_5) = 0</w:t>
      </w:r>
    </w:p>
    <w:p w14:paraId="5919335B" w14:textId="77777777" w:rsidR="001E3691" w:rsidRPr="001E3691" w:rsidRDefault="001E3691" w:rsidP="001E3691">
      <w:pPr>
        <w:jc w:val="both"/>
        <w:rPr>
          <w:rFonts w:ascii="Times New Roman" w:eastAsiaTheme="minorEastAsia" w:hAnsi="Times New Roman" w:cs="Times New Roman"/>
          <w:sz w:val="24"/>
          <w:szCs w:val="24"/>
        </w:rPr>
      </w:pPr>
    </w:p>
    <w:p w14:paraId="36D403A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68: - stockBought_(179,_6) - stocksOwnedEOD_(178,_6)</w:t>
      </w:r>
    </w:p>
    <w:p w14:paraId="7E9DC09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79,_6) = 0</w:t>
      </w:r>
    </w:p>
    <w:p w14:paraId="04F32CCB" w14:textId="77777777" w:rsidR="001E3691" w:rsidRPr="001E3691" w:rsidRDefault="001E3691" w:rsidP="001E3691">
      <w:pPr>
        <w:jc w:val="both"/>
        <w:rPr>
          <w:rFonts w:ascii="Times New Roman" w:eastAsiaTheme="minorEastAsia" w:hAnsi="Times New Roman" w:cs="Times New Roman"/>
          <w:sz w:val="24"/>
          <w:szCs w:val="24"/>
        </w:rPr>
      </w:pPr>
    </w:p>
    <w:p w14:paraId="000A0EA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69: - stockBought_(180,_0) - stocksOwnedEOD_(179,_0)</w:t>
      </w:r>
    </w:p>
    <w:p w14:paraId="1CE0411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0,_0) = 0</w:t>
      </w:r>
    </w:p>
    <w:p w14:paraId="622E83FF" w14:textId="77777777" w:rsidR="001E3691" w:rsidRPr="001E3691" w:rsidRDefault="001E3691" w:rsidP="001E3691">
      <w:pPr>
        <w:jc w:val="both"/>
        <w:rPr>
          <w:rFonts w:ascii="Times New Roman" w:eastAsiaTheme="minorEastAsia" w:hAnsi="Times New Roman" w:cs="Times New Roman"/>
          <w:sz w:val="24"/>
          <w:szCs w:val="24"/>
        </w:rPr>
      </w:pPr>
    </w:p>
    <w:p w14:paraId="2D8AB74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70: - stockBought_(180,_1) - stocksOwnedEOD_(179,_1)</w:t>
      </w:r>
    </w:p>
    <w:p w14:paraId="3DA649B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0,_1) = 0</w:t>
      </w:r>
    </w:p>
    <w:p w14:paraId="2F666498" w14:textId="77777777" w:rsidR="001E3691" w:rsidRPr="001E3691" w:rsidRDefault="001E3691" w:rsidP="001E3691">
      <w:pPr>
        <w:jc w:val="both"/>
        <w:rPr>
          <w:rFonts w:ascii="Times New Roman" w:eastAsiaTheme="minorEastAsia" w:hAnsi="Times New Roman" w:cs="Times New Roman"/>
          <w:sz w:val="24"/>
          <w:szCs w:val="24"/>
        </w:rPr>
      </w:pPr>
    </w:p>
    <w:p w14:paraId="062DEBC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71: - stockBought_(180,_2) - stocksOwnedEOD_(179,_2)</w:t>
      </w:r>
    </w:p>
    <w:p w14:paraId="2ABAA22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0,_2) = 0</w:t>
      </w:r>
    </w:p>
    <w:p w14:paraId="54EBBE35" w14:textId="77777777" w:rsidR="001E3691" w:rsidRPr="001E3691" w:rsidRDefault="001E3691" w:rsidP="001E3691">
      <w:pPr>
        <w:jc w:val="both"/>
        <w:rPr>
          <w:rFonts w:ascii="Times New Roman" w:eastAsiaTheme="minorEastAsia" w:hAnsi="Times New Roman" w:cs="Times New Roman"/>
          <w:sz w:val="24"/>
          <w:szCs w:val="24"/>
        </w:rPr>
      </w:pPr>
    </w:p>
    <w:p w14:paraId="72ECE3B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72: - stockBought_(180,_3) - stocksOwnedEOD_(179,_3)</w:t>
      </w:r>
    </w:p>
    <w:p w14:paraId="04EA173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0,_3) = 0</w:t>
      </w:r>
    </w:p>
    <w:p w14:paraId="23886F92" w14:textId="77777777" w:rsidR="001E3691" w:rsidRPr="001E3691" w:rsidRDefault="001E3691" w:rsidP="001E3691">
      <w:pPr>
        <w:jc w:val="both"/>
        <w:rPr>
          <w:rFonts w:ascii="Times New Roman" w:eastAsiaTheme="minorEastAsia" w:hAnsi="Times New Roman" w:cs="Times New Roman"/>
          <w:sz w:val="24"/>
          <w:szCs w:val="24"/>
        </w:rPr>
      </w:pPr>
    </w:p>
    <w:p w14:paraId="442CF36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73: - stockBought_(180,_4) - stocksOwnedEOD_(179,_4)</w:t>
      </w:r>
    </w:p>
    <w:p w14:paraId="0B83901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0,_4) = 0</w:t>
      </w:r>
    </w:p>
    <w:p w14:paraId="513A8C21" w14:textId="77777777" w:rsidR="001E3691" w:rsidRPr="001E3691" w:rsidRDefault="001E3691" w:rsidP="001E3691">
      <w:pPr>
        <w:jc w:val="both"/>
        <w:rPr>
          <w:rFonts w:ascii="Times New Roman" w:eastAsiaTheme="minorEastAsia" w:hAnsi="Times New Roman" w:cs="Times New Roman"/>
          <w:sz w:val="24"/>
          <w:szCs w:val="24"/>
        </w:rPr>
      </w:pPr>
    </w:p>
    <w:p w14:paraId="4E1EB16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74: - stockBought_(180,_5) - stocksOwnedEOD_(179,_5)</w:t>
      </w:r>
    </w:p>
    <w:p w14:paraId="0A89312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stocksOwnedEOD_(180,_5) = 0</w:t>
      </w:r>
    </w:p>
    <w:p w14:paraId="4C2EC855" w14:textId="77777777" w:rsidR="001E3691" w:rsidRPr="001E3691" w:rsidRDefault="001E3691" w:rsidP="001E3691">
      <w:pPr>
        <w:jc w:val="both"/>
        <w:rPr>
          <w:rFonts w:ascii="Times New Roman" w:eastAsiaTheme="minorEastAsia" w:hAnsi="Times New Roman" w:cs="Times New Roman"/>
          <w:sz w:val="24"/>
          <w:szCs w:val="24"/>
        </w:rPr>
      </w:pPr>
    </w:p>
    <w:p w14:paraId="39C83CB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75: - stockBought_(180,_6) - stocksOwnedEOD_(179,_6)</w:t>
      </w:r>
    </w:p>
    <w:p w14:paraId="51CD4E0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0,_6) = 0</w:t>
      </w:r>
    </w:p>
    <w:p w14:paraId="4C36784B" w14:textId="77777777" w:rsidR="001E3691" w:rsidRPr="001E3691" w:rsidRDefault="001E3691" w:rsidP="001E3691">
      <w:pPr>
        <w:jc w:val="both"/>
        <w:rPr>
          <w:rFonts w:ascii="Times New Roman" w:eastAsiaTheme="minorEastAsia" w:hAnsi="Times New Roman" w:cs="Times New Roman"/>
          <w:sz w:val="24"/>
          <w:szCs w:val="24"/>
        </w:rPr>
      </w:pPr>
    </w:p>
    <w:p w14:paraId="60B1BFB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76: - stockBought_(181,_0) - stocksOwnedEOD_(180,_0)</w:t>
      </w:r>
    </w:p>
    <w:p w14:paraId="1E14D3F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1,_0) = 0</w:t>
      </w:r>
    </w:p>
    <w:p w14:paraId="201416E0" w14:textId="77777777" w:rsidR="001E3691" w:rsidRPr="001E3691" w:rsidRDefault="001E3691" w:rsidP="001E3691">
      <w:pPr>
        <w:jc w:val="both"/>
        <w:rPr>
          <w:rFonts w:ascii="Times New Roman" w:eastAsiaTheme="minorEastAsia" w:hAnsi="Times New Roman" w:cs="Times New Roman"/>
          <w:sz w:val="24"/>
          <w:szCs w:val="24"/>
        </w:rPr>
      </w:pPr>
    </w:p>
    <w:p w14:paraId="3DBE640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77: - stockBought_(181,_1) - stocksOwnedEOD_(180,_1)</w:t>
      </w:r>
    </w:p>
    <w:p w14:paraId="4C10DD9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1,_1) = 0</w:t>
      </w:r>
    </w:p>
    <w:p w14:paraId="3E11399A" w14:textId="77777777" w:rsidR="001E3691" w:rsidRPr="001E3691" w:rsidRDefault="001E3691" w:rsidP="001E3691">
      <w:pPr>
        <w:jc w:val="both"/>
        <w:rPr>
          <w:rFonts w:ascii="Times New Roman" w:eastAsiaTheme="minorEastAsia" w:hAnsi="Times New Roman" w:cs="Times New Roman"/>
          <w:sz w:val="24"/>
          <w:szCs w:val="24"/>
        </w:rPr>
      </w:pPr>
    </w:p>
    <w:p w14:paraId="35DBA3A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78: - stockBought_(181,_2) - stocksOwnedEOD_(180,_2)</w:t>
      </w:r>
    </w:p>
    <w:p w14:paraId="4623492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1,_2) = 0</w:t>
      </w:r>
    </w:p>
    <w:p w14:paraId="52B9B861" w14:textId="77777777" w:rsidR="001E3691" w:rsidRPr="001E3691" w:rsidRDefault="001E3691" w:rsidP="001E3691">
      <w:pPr>
        <w:jc w:val="both"/>
        <w:rPr>
          <w:rFonts w:ascii="Times New Roman" w:eastAsiaTheme="minorEastAsia" w:hAnsi="Times New Roman" w:cs="Times New Roman"/>
          <w:sz w:val="24"/>
          <w:szCs w:val="24"/>
        </w:rPr>
      </w:pPr>
    </w:p>
    <w:p w14:paraId="39E333F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79: - stockBought_(181,_3) - stocksOwnedEOD_(180,_3)</w:t>
      </w:r>
    </w:p>
    <w:p w14:paraId="5C4D2C3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1,_3) = 0</w:t>
      </w:r>
    </w:p>
    <w:p w14:paraId="17A667F7" w14:textId="77777777" w:rsidR="001E3691" w:rsidRPr="001E3691" w:rsidRDefault="001E3691" w:rsidP="001E3691">
      <w:pPr>
        <w:jc w:val="both"/>
        <w:rPr>
          <w:rFonts w:ascii="Times New Roman" w:eastAsiaTheme="minorEastAsia" w:hAnsi="Times New Roman" w:cs="Times New Roman"/>
          <w:sz w:val="24"/>
          <w:szCs w:val="24"/>
        </w:rPr>
      </w:pPr>
    </w:p>
    <w:p w14:paraId="65EF3FB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80: - stockBought_(181,_4) - stocksOwnedEOD_(180,_4)</w:t>
      </w:r>
    </w:p>
    <w:p w14:paraId="266CA9F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1,_4) = 0</w:t>
      </w:r>
    </w:p>
    <w:p w14:paraId="31C18269" w14:textId="77777777" w:rsidR="001E3691" w:rsidRPr="001E3691" w:rsidRDefault="001E3691" w:rsidP="001E3691">
      <w:pPr>
        <w:jc w:val="both"/>
        <w:rPr>
          <w:rFonts w:ascii="Times New Roman" w:eastAsiaTheme="minorEastAsia" w:hAnsi="Times New Roman" w:cs="Times New Roman"/>
          <w:sz w:val="24"/>
          <w:szCs w:val="24"/>
        </w:rPr>
      </w:pPr>
    </w:p>
    <w:p w14:paraId="67B4BE8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81: - stockBought_(181,_5) - stocksOwnedEOD_(180,_5)</w:t>
      </w:r>
    </w:p>
    <w:p w14:paraId="1BFE065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1,_5) = 0</w:t>
      </w:r>
    </w:p>
    <w:p w14:paraId="7B468535" w14:textId="77777777" w:rsidR="001E3691" w:rsidRPr="001E3691" w:rsidRDefault="001E3691" w:rsidP="001E3691">
      <w:pPr>
        <w:jc w:val="both"/>
        <w:rPr>
          <w:rFonts w:ascii="Times New Roman" w:eastAsiaTheme="minorEastAsia" w:hAnsi="Times New Roman" w:cs="Times New Roman"/>
          <w:sz w:val="24"/>
          <w:szCs w:val="24"/>
        </w:rPr>
      </w:pPr>
    </w:p>
    <w:p w14:paraId="5B712C4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82: - stockBought_(181,_6) - stocksOwnedEOD_(180,_6)</w:t>
      </w:r>
    </w:p>
    <w:p w14:paraId="1FBC7A8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1,_6) = 0</w:t>
      </w:r>
    </w:p>
    <w:p w14:paraId="1CB58BF9" w14:textId="77777777" w:rsidR="001E3691" w:rsidRPr="001E3691" w:rsidRDefault="001E3691" w:rsidP="001E3691">
      <w:pPr>
        <w:jc w:val="both"/>
        <w:rPr>
          <w:rFonts w:ascii="Times New Roman" w:eastAsiaTheme="minorEastAsia" w:hAnsi="Times New Roman" w:cs="Times New Roman"/>
          <w:sz w:val="24"/>
          <w:szCs w:val="24"/>
        </w:rPr>
      </w:pPr>
    </w:p>
    <w:p w14:paraId="7BC79DC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83: - stockBought_(182,_0) - stocksOwnedEOD_(181,_0)</w:t>
      </w:r>
    </w:p>
    <w:p w14:paraId="33FBEE3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2,_0) = 0</w:t>
      </w:r>
    </w:p>
    <w:p w14:paraId="62EDE262" w14:textId="77777777" w:rsidR="001E3691" w:rsidRPr="001E3691" w:rsidRDefault="001E3691" w:rsidP="001E3691">
      <w:pPr>
        <w:jc w:val="both"/>
        <w:rPr>
          <w:rFonts w:ascii="Times New Roman" w:eastAsiaTheme="minorEastAsia" w:hAnsi="Times New Roman" w:cs="Times New Roman"/>
          <w:sz w:val="24"/>
          <w:szCs w:val="24"/>
        </w:rPr>
      </w:pPr>
    </w:p>
    <w:p w14:paraId="5B12AAD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84: - stockBought_(182,_1) - stocksOwnedEOD_(181,_1)</w:t>
      </w:r>
    </w:p>
    <w:p w14:paraId="76318AE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2,_1) = 0</w:t>
      </w:r>
    </w:p>
    <w:p w14:paraId="65AB40C5" w14:textId="77777777" w:rsidR="001E3691" w:rsidRPr="001E3691" w:rsidRDefault="001E3691" w:rsidP="001E3691">
      <w:pPr>
        <w:jc w:val="both"/>
        <w:rPr>
          <w:rFonts w:ascii="Times New Roman" w:eastAsiaTheme="minorEastAsia" w:hAnsi="Times New Roman" w:cs="Times New Roman"/>
          <w:sz w:val="24"/>
          <w:szCs w:val="24"/>
        </w:rPr>
      </w:pPr>
    </w:p>
    <w:p w14:paraId="75E0B8E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85: - stockBought_(182,_2) - stocksOwnedEOD_(181,_2)</w:t>
      </w:r>
    </w:p>
    <w:p w14:paraId="49217E7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2,_2) = 0</w:t>
      </w:r>
    </w:p>
    <w:p w14:paraId="24FE2082" w14:textId="77777777" w:rsidR="001E3691" w:rsidRPr="001E3691" w:rsidRDefault="001E3691" w:rsidP="001E3691">
      <w:pPr>
        <w:jc w:val="both"/>
        <w:rPr>
          <w:rFonts w:ascii="Times New Roman" w:eastAsiaTheme="minorEastAsia" w:hAnsi="Times New Roman" w:cs="Times New Roman"/>
          <w:sz w:val="24"/>
          <w:szCs w:val="24"/>
        </w:rPr>
      </w:pPr>
    </w:p>
    <w:p w14:paraId="4431DD5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86: - stockBought_(182,_3) - stocksOwnedEOD_(181,_3)</w:t>
      </w:r>
    </w:p>
    <w:p w14:paraId="480427D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2,_3) = 0</w:t>
      </w:r>
    </w:p>
    <w:p w14:paraId="627964E1" w14:textId="77777777" w:rsidR="001E3691" w:rsidRPr="001E3691" w:rsidRDefault="001E3691" w:rsidP="001E3691">
      <w:pPr>
        <w:jc w:val="both"/>
        <w:rPr>
          <w:rFonts w:ascii="Times New Roman" w:eastAsiaTheme="minorEastAsia" w:hAnsi="Times New Roman" w:cs="Times New Roman"/>
          <w:sz w:val="24"/>
          <w:szCs w:val="24"/>
        </w:rPr>
      </w:pPr>
    </w:p>
    <w:p w14:paraId="661FFCA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87: - stockBought_(182,_4) - stocksOwnedEOD_(181,_4)</w:t>
      </w:r>
    </w:p>
    <w:p w14:paraId="742C889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2,_4) = 0</w:t>
      </w:r>
    </w:p>
    <w:p w14:paraId="6B817866" w14:textId="77777777" w:rsidR="001E3691" w:rsidRPr="001E3691" w:rsidRDefault="001E3691" w:rsidP="001E3691">
      <w:pPr>
        <w:jc w:val="both"/>
        <w:rPr>
          <w:rFonts w:ascii="Times New Roman" w:eastAsiaTheme="minorEastAsia" w:hAnsi="Times New Roman" w:cs="Times New Roman"/>
          <w:sz w:val="24"/>
          <w:szCs w:val="24"/>
        </w:rPr>
      </w:pPr>
    </w:p>
    <w:p w14:paraId="60F4D60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88: - stockBought_(182,_5) - stocksOwnedEOD_(181,_5)</w:t>
      </w:r>
    </w:p>
    <w:p w14:paraId="2BC3462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2,_5) = 0</w:t>
      </w:r>
    </w:p>
    <w:p w14:paraId="7D65F7F6" w14:textId="77777777" w:rsidR="001E3691" w:rsidRPr="001E3691" w:rsidRDefault="001E3691" w:rsidP="001E3691">
      <w:pPr>
        <w:jc w:val="both"/>
        <w:rPr>
          <w:rFonts w:ascii="Times New Roman" w:eastAsiaTheme="minorEastAsia" w:hAnsi="Times New Roman" w:cs="Times New Roman"/>
          <w:sz w:val="24"/>
          <w:szCs w:val="24"/>
        </w:rPr>
      </w:pPr>
    </w:p>
    <w:p w14:paraId="4BE69D5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89: - stockBought_(182,_6) - stocksOwnedEOD_(181,_6)</w:t>
      </w:r>
    </w:p>
    <w:p w14:paraId="692FE28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2,_6) = 0</w:t>
      </w:r>
    </w:p>
    <w:p w14:paraId="6D117A61" w14:textId="77777777" w:rsidR="001E3691" w:rsidRPr="001E3691" w:rsidRDefault="001E3691" w:rsidP="001E3691">
      <w:pPr>
        <w:jc w:val="both"/>
        <w:rPr>
          <w:rFonts w:ascii="Times New Roman" w:eastAsiaTheme="minorEastAsia" w:hAnsi="Times New Roman" w:cs="Times New Roman"/>
          <w:sz w:val="24"/>
          <w:szCs w:val="24"/>
        </w:rPr>
      </w:pPr>
    </w:p>
    <w:p w14:paraId="5290BD5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90: - stockBought_(183,_0) - stocksOwnedEOD_(182,_0)</w:t>
      </w:r>
    </w:p>
    <w:p w14:paraId="15BBC3C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3,_0) = 0</w:t>
      </w:r>
    </w:p>
    <w:p w14:paraId="5F52DD6B" w14:textId="77777777" w:rsidR="001E3691" w:rsidRPr="001E3691" w:rsidRDefault="001E3691" w:rsidP="001E3691">
      <w:pPr>
        <w:jc w:val="both"/>
        <w:rPr>
          <w:rFonts w:ascii="Times New Roman" w:eastAsiaTheme="minorEastAsia" w:hAnsi="Times New Roman" w:cs="Times New Roman"/>
          <w:sz w:val="24"/>
          <w:szCs w:val="24"/>
        </w:rPr>
      </w:pPr>
    </w:p>
    <w:p w14:paraId="0905453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91: - stockBought_(183,_1) - stocksOwnedEOD_(182,_1)</w:t>
      </w:r>
    </w:p>
    <w:p w14:paraId="2A3C0AD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3,_1) = 0</w:t>
      </w:r>
    </w:p>
    <w:p w14:paraId="5C77DF99" w14:textId="77777777" w:rsidR="001E3691" w:rsidRPr="001E3691" w:rsidRDefault="001E3691" w:rsidP="001E3691">
      <w:pPr>
        <w:jc w:val="both"/>
        <w:rPr>
          <w:rFonts w:ascii="Times New Roman" w:eastAsiaTheme="minorEastAsia" w:hAnsi="Times New Roman" w:cs="Times New Roman"/>
          <w:sz w:val="24"/>
          <w:szCs w:val="24"/>
        </w:rPr>
      </w:pPr>
    </w:p>
    <w:p w14:paraId="7DC9CB1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92: - stockBought_(183,_2) - stocksOwnedEOD_(182,_2)</w:t>
      </w:r>
    </w:p>
    <w:p w14:paraId="418141B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3,_2) = 0</w:t>
      </w:r>
    </w:p>
    <w:p w14:paraId="16C3F0C4" w14:textId="77777777" w:rsidR="001E3691" w:rsidRPr="001E3691" w:rsidRDefault="001E3691" w:rsidP="001E3691">
      <w:pPr>
        <w:jc w:val="both"/>
        <w:rPr>
          <w:rFonts w:ascii="Times New Roman" w:eastAsiaTheme="minorEastAsia" w:hAnsi="Times New Roman" w:cs="Times New Roman"/>
          <w:sz w:val="24"/>
          <w:szCs w:val="24"/>
        </w:rPr>
      </w:pPr>
    </w:p>
    <w:p w14:paraId="75F8416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1793: - stockBought_(183,_3) - stocksOwnedEOD_(182,_3)</w:t>
      </w:r>
    </w:p>
    <w:p w14:paraId="4FF2011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3,_3) = 0</w:t>
      </w:r>
    </w:p>
    <w:p w14:paraId="1220556E" w14:textId="77777777" w:rsidR="001E3691" w:rsidRPr="001E3691" w:rsidRDefault="001E3691" w:rsidP="001E3691">
      <w:pPr>
        <w:jc w:val="both"/>
        <w:rPr>
          <w:rFonts w:ascii="Times New Roman" w:eastAsiaTheme="minorEastAsia" w:hAnsi="Times New Roman" w:cs="Times New Roman"/>
          <w:sz w:val="24"/>
          <w:szCs w:val="24"/>
        </w:rPr>
      </w:pPr>
    </w:p>
    <w:p w14:paraId="7D7A056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94: - stockBought_(183,_4) - stocksOwnedEOD_(182,_4)</w:t>
      </w:r>
    </w:p>
    <w:p w14:paraId="4D2EDD5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3,_4) = 0</w:t>
      </w:r>
    </w:p>
    <w:p w14:paraId="19EF56F6" w14:textId="77777777" w:rsidR="001E3691" w:rsidRPr="001E3691" w:rsidRDefault="001E3691" w:rsidP="001E3691">
      <w:pPr>
        <w:jc w:val="both"/>
        <w:rPr>
          <w:rFonts w:ascii="Times New Roman" w:eastAsiaTheme="minorEastAsia" w:hAnsi="Times New Roman" w:cs="Times New Roman"/>
          <w:sz w:val="24"/>
          <w:szCs w:val="24"/>
        </w:rPr>
      </w:pPr>
    </w:p>
    <w:p w14:paraId="0DE7DFD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95: - stockBought_(183,_5) - stocksOwnedEOD_(182,_5)</w:t>
      </w:r>
    </w:p>
    <w:p w14:paraId="138388C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3,_5) = 0</w:t>
      </w:r>
    </w:p>
    <w:p w14:paraId="382351A6" w14:textId="77777777" w:rsidR="001E3691" w:rsidRPr="001E3691" w:rsidRDefault="001E3691" w:rsidP="001E3691">
      <w:pPr>
        <w:jc w:val="both"/>
        <w:rPr>
          <w:rFonts w:ascii="Times New Roman" w:eastAsiaTheme="minorEastAsia" w:hAnsi="Times New Roman" w:cs="Times New Roman"/>
          <w:sz w:val="24"/>
          <w:szCs w:val="24"/>
        </w:rPr>
      </w:pPr>
    </w:p>
    <w:p w14:paraId="3E0023D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96: - stockBought_(183,_6) - stocksOwnedEOD_(182,_6)</w:t>
      </w:r>
    </w:p>
    <w:p w14:paraId="266C0DC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3,_6) = 0</w:t>
      </w:r>
    </w:p>
    <w:p w14:paraId="1A5A66BD" w14:textId="77777777" w:rsidR="001E3691" w:rsidRPr="001E3691" w:rsidRDefault="001E3691" w:rsidP="001E3691">
      <w:pPr>
        <w:jc w:val="both"/>
        <w:rPr>
          <w:rFonts w:ascii="Times New Roman" w:eastAsiaTheme="minorEastAsia" w:hAnsi="Times New Roman" w:cs="Times New Roman"/>
          <w:sz w:val="24"/>
          <w:szCs w:val="24"/>
        </w:rPr>
      </w:pPr>
    </w:p>
    <w:p w14:paraId="19241E6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97: - stockBought_(184,_0) - stocksOwnedEOD_(183,_0)</w:t>
      </w:r>
    </w:p>
    <w:p w14:paraId="19AF22A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4,_0) = 0</w:t>
      </w:r>
    </w:p>
    <w:p w14:paraId="6ED1DE5F" w14:textId="77777777" w:rsidR="001E3691" w:rsidRPr="001E3691" w:rsidRDefault="001E3691" w:rsidP="001E3691">
      <w:pPr>
        <w:jc w:val="both"/>
        <w:rPr>
          <w:rFonts w:ascii="Times New Roman" w:eastAsiaTheme="minorEastAsia" w:hAnsi="Times New Roman" w:cs="Times New Roman"/>
          <w:sz w:val="24"/>
          <w:szCs w:val="24"/>
        </w:rPr>
      </w:pPr>
    </w:p>
    <w:p w14:paraId="044CE41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98: - stockBought_(184,_1) - stocksOwnedEOD_(183,_1)</w:t>
      </w:r>
    </w:p>
    <w:p w14:paraId="14D615E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4,_1) = 0</w:t>
      </w:r>
    </w:p>
    <w:p w14:paraId="7412FB75" w14:textId="77777777" w:rsidR="001E3691" w:rsidRPr="001E3691" w:rsidRDefault="001E3691" w:rsidP="001E3691">
      <w:pPr>
        <w:jc w:val="both"/>
        <w:rPr>
          <w:rFonts w:ascii="Times New Roman" w:eastAsiaTheme="minorEastAsia" w:hAnsi="Times New Roman" w:cs="Times New Roman"/>
          <w:sz w:val="24"/>
          <w:szCs w:val="24"/>
        </w:rPr>
      </w:pPr>
    </w:p>
    <w:p w14:paraId="1745AEB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799: - stockBought_(184,_2) - stocksOwnedEOD_(183,_2)</w:t>
      </w:r>
    </w:p>
    <w:p w14:paraId="674C7C0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4,_2) = 0</w:t>
      </w:r>
    </w:p>
    <w:p w14:paraId="7C3EA7FA" w14:textId="77777777" w:rsidR="001E3691" w:rsidRPr="001E3691" w:rsidRDefault="001E3691" w:rsidP="001E3691">
      <w:pPr>
        <w:jc w:val="both"/>
        <w:rPr>
          <w:rFonts w:ascii="Times New Roman" w:eastAsiaTheme="minorEastAsia" w:hAnsi="Times New Roman" w:cs="Times New Roman"/>
          <w:sz w:val="24"/>
          <w:szCs w:val="24"/>
        </w:rPr>
      </w:pPr>
    </w:p>
    <w:p w14:paraId="0ABF0BB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00: - stockBought_(184,_3) - stocksOwnedEOD_(183,_3)</w:t>
      </w:r>
    </w:p>
    <w:p w14:paraId="5E30787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4,_3) = 0</w:t>
      </w:r>
    </w:p>
    <w:p w14:paraId="048A4E0B" w14:textId="77777777" w:rsidR="001E3691" w:rsidRPr="001E3691" w:rsidRDefault="001E3691" w:rsidP="001E3691">
      <w:pPr>
        <w:jc w:val="both"/>
        <w:rPr>
          <w:rFonts w:ascii="Times New Roman" w:eastAsiaTheme="minorEastAsia" w:hAnsi="Times New Roman" w:cs="Times New Roman"/>
          <w:sz w:val="24"/>
          <w:szCs w:val="24"/>
        </w:rPr>
      </w:pPr>
    </w:p>
    <w:p w14:paraId="48E0A32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01: - stockBought_(184,_4) - stocksOwnedEOD_(183,_4)</w:t>
      </w:r>
    </w:p>
    <w:p w14:paraId="6CE11BD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4,_4) = 0</w:t>
      </w:r>
    </w:p>
    <w:p w14:paraId="12F5D1D0" w14:textId="77777777" w:rsidR="001E3691" w:rsidRPr="001E3691" w:rsidRDefault="001E3691" w:rsidP="001E3691">
      <w:pPr>
        <w:jc w:val="both"/>
        <w:rPr>
          <w:rFonts w:ascii="Times New Roman" w:eastAsiaTheme="minorEastAsia" w:hAnsi="Times New Roman" w:cs="Times New Roman"/>
          <w:sz w:val="24"/>
          <w:szCs w:val="24"/>
        </w:rPr>
      </w:pPr>
    </w:p>
    <w:p w14:paraId="7B7ECFC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02: - stockBought_(184,_5) - stocksOwnedEOD_(183,_5)</w:t>
      </w:r>
    </w:p>
    <w:p w14:paraId="4AF626D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stocksOwnedEOD_(184,_5) = 0</w:t>
      </w:r>
    </w:p>
    <w:p w14:paraId="603CD142" w14:textId="77777777" w:rsidR="001E3691" w:rsidRPr="001E3691" w:rsidRDefault="001E3691" w:rsidP="001E3691">
      <w:pPr>
        <w:jc w:val="both"/>
        <w:rPr>
          <w:rFonts w:ascii="Times New Roman" w:eastAsiaTheme="minorEastAsia" w:hAnsi="Times New Roman" w:cs="Times New Roman"/>
          <w:sz w:val="24"/>
          <w:szCs w:val="24"/>
        </w:rPr>
      </w:pPr>
    </w:p>
    <w:p w14:paraId="1834B1F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03: - stockBought_(184,_6) - stocksOwnedEOD_(183,_6)</w:t>
      </w:r>
    </w:p>
    <w:p w14:paraId="389AF95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4,_6) = 0</w:t>
      </w:r>
    </w:p>
    <w:p w14:paraId="2C5B4396" w14:textId="77777777" w:rsidR="001E3691" w:rsidRPr="001E3691" w:rsidRDefault="001E3691" w:rsidP="001E3691">
      <w:pPr>
        <w:jc w:val="both"/>
        <w:rPr>
          <w:rFonts w:ascii="Times New Roman" w:eastAsiaTheme="minorEastAsia" w:hAnsi="Times New Roman" w:cs="Times New Roman"/>
          <w:sz w:val="24"/>
          <w:szCs w:val="24"/>
        </w:rPr>
      </w:pPr>
    </w:p>
    <w:p w14:paraId="443C9CF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04: - stockBought_(185,_0) - stocksOwnedEOD_(184,_0)</w:t>
      </w:r>
    </w:p>
    <w:p w14:paraId="645DC66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5,_0) = 0</w:t>
      </w:r>
    </w:p>
    <w:p w14:paraId="7C90689A" w14:textId="77777777" w:rsidR="001E3691" w:rsidRPr="001E3691" w:rsidRDefault="001E3691" w:rsidP="001E3691">
      <w:pPr>
        <w:jc w:val="both"/>
        <w:rPr>
          <w:rFonts w:ascii="Times New Roman" w:eastAsiaTheme="minorEastAsia" w:hAnsi="Times New Roman" w:cs="Times New Roman"/>
          <w:sz w:val="24"/>
          <w:szCs w:val="24"/>
        </w:rPr>
      </w:pPr>
    </w:p>
    <w:p w14:paraId="4B09D55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05: - stockBought_(185,_1) - stocksOwnedEOD_(184,_1)</w:t>
      </w:r>
    </w:p>
    <w:p w14:paraId="5349DB3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5,_1) = 0</w:t>
      </w:r>
    </w:p>
    <w:p w14:paraId="536CD0A9" w14:textId="77777777" w:rsidR="001E3691" w:rsidRPr="001E3691" w:rsidRDefault="001E3691" w:rsidP="001E3691">
      <w:pPr>
        <w:jc w:val="both"/>
        <w:rPr>
          <w:rFonts w:ascii="Times New Roman" w:eastAsiaTheme="minorEastAsia" w:hAnsi="Times New Roman" w:cs="Times New Roman"/>
          <w:sz w:val="24"/>
          <w:szCs w:val="24"/>
        </w:rPr>
      </w:pPr>
    </w:p>
    <w:p w14:paraId="108DB5E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06: - stockBought_(185,_2) - stocksOwnedEOD_(184,_2)</w:t>
      </w:r>
    </w:p>
    <w:p w14:paraId="2787C52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5,_2) = 0</w:t>
      </w:r>
    </w:p>
    <w:p w14:paraId="1EA2E3B3" w14:textId="77777777" w:rsidR="001E3691" w:rsidRPr="001E3691" w:rsidRDefault="001E3691" w:rsidP="001E3691">
      <w:pPr>
        <w:jc w:val="both"/>
        <w:rPr>
          <w:rFonts w:ascii="Times New Roman" w:eastAsiaTheme="minorEastAsia" w:hAnsi="Times New Roman" w:cs="Times New Roman"/>
          <w:sz w:val="24"/>
          <w:szCs w:val="24"/>
        </w:rPr>
      </w:pPr>
    </w:p>
    <w:p w14:paraId="6A0619E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07: - stockBought_(185,_3) - stocksOwnedEOD_(184,_3)</w:t>
      </w:r>
    </w:p>
    <w:p w14:paraId="071C7E8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5,_3) = 0</w:t>
      </w:r>
    </w:p>
    <w:p w14:paraId="6B2E98B8" w14:textId="77777777" w:rsidR="001E3691" w:rsidRPr="001E3691" w:rsidRDefault="001E3691" w:rsidP="001E3691">
      <w:pPr>
        <w:jc w:val="both"/>
        <w:rPr>
          <w:rFonts w:ascii="Times New Roman" w:eastAsiaTheme="minorEastAsia" w:hAnsi="Times New Roman" w:cs="Times New Roman"/>
          <w:sz w:val="24"/>
          <w:szCs w:val="24"/>
        </w:rPr>
      </w:pPr>
    </w:p>
    <w:p w14:paraId="75A5B3F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08: - stockBought_(185,_4) - stocksOwnedEOD_(184,_4)</w:t>
      </w:r>
    </w:p>
    <w:p w14:paraId="70F604F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5,_4) = 0</w:t>
      </w:r>
    </w:p>
    <w:p w14:paraId="29284EEB" w14:textId="77777777" w:rsidR="001E3691" w:rsidRPr="001E3691" w:rsidRDefault="001E3691" w:rsidP="001E3691">
      <w:pPr>
        <w:jc w:val="both"/>
        <w:rPr>
          <w:rFonts w:ascii="Times New Roman" w:eastAsiaTheme="minorEastAsia" w:hAnsi="Times New Roman" w:cs="Times New Roman"/>
          <w:sz w:val="24"/>
          <w:szCs w:val="24"/>
        </w:rPr>
      </w:pPr>
    </w:p>
    <w:p w14:paraId="0A685E3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09: - stockBought_(185,_5) - stocksOwnedEOD_(184,_5)</w:t>
      </w:r>
    </w:p>
    <w:p w14:paraId="60F363C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5,_5) = 0</w:t>
      </w:r>
    </w:p>
    <w:p w14:paraId="7448D164" w14:textId="77777777" w:rsidR="001E3691" w:rsidRPr="001E3691" w:rsidRDefault="001E3691" w:rsidP="001E3691">
      <w:pPr>
        <w:jc w:val="both"/>
        <w:rPr>
          <w:rFonts w:ascii="Times New Roman" w:eastAsiaTheme="minorEastAsia" w:hAnsi="Times New Roman" w:cs="Times New Roman"/>
          <w:sz w:val="24"/>
          <w:szCs w:val="24"/>
        </w:rPr>
      </w:pPr>
    </w:p>
    <w:p w14:paraId="2895D75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10: - stockBought_(185,_6) - stocksOwnedEOD_(184,_6)</w:t>
      </w:r>
    </w:p>
    <w:p w14:paraId="1772578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5,_6) = 0</w:t>
      </w:r>
    </w:p>
    <w:p w14:paraId="1893CD3A" w14:textId="77777777" w:rsidR="001E3691" w:rsidRPr="001E3691" w:rsidRDefault="001E3691" w:rsidP="001E3691">
      <w:pPr>
        <w:jc w:val="both"/>
        <w:rPr>
          <w:rFonts w:ascii="Times New Roman" w:eastAsiaTheme="minorEastAsia" w:hAnsi="Times New Roman" w:cs="Times New Roman"/>
          <w:sz w:val="24"/>
          <w:szCs w:val="24"/>
        </w:rPr>
      </w:pPr>
    </w:p>
    <w:p w14:paraId="7934E9F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11: - stockBought_(186,_0) - stocksOwnedEOD_(185,_0)</w:t>
      </w:r>
    </w:p>
    <w:p w14:paraId="7E01400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6,_0) = 0</w:t>
      </w:r>
    </w:p>
    <w:p w14:paraId="110385A6" w14:textId="77777777" w:rsidR="001E3691" w:rsidRPr="001E3691" w:rsidRDefault="001E3691" w:rsidP="001E3691">
      <w:pPr>
        <w:jc w:val="both"/>
        <w:rPr>
          <w:rFonts w:ascii="Times New Roman" w:eastAsiaTheme="minorEastAsia" w:hAnsi="Times New Roman" w:cs="Times New Roman"/>
          <w:sz w:val="24"/>
          <w:szCs w:val="24"/>
        </w:rPr>
      </w:pPr>
    </w:p>
    <w:p w14:paraId="4F2AF11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12: - stockBought_(186,_1) - stocksOwnedEOD_(185,_1)</w:t>
      </w:r>
    </w:p>
    <w:p w14:paraId="3D6F091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6,_1) = 0</w:t>
      </w:r>
    </w:p>
    <w:p w14:paraId="67BDABF9" w14:textId="77777777" w:rsidR="001E3691" w:rsidRPr="001E3691" w:rsidRDefault="001E3691" w:rsidP="001E3691">
      <w:pPr>
        <w:jc w:val="both"/>
        <w:rPr>
          <w:rFonts w:ascii="Times New Roman" w:eastAsiaTheme="minorEastAsia" w:hAnsi="Times New Roman" w:cs="Times New Roman"/>
          <w:sz w:val="24"/>
          <w:szCs w:val="24"/>
        </w:rPr>
      </w:pPr>
    </w:p>
    <w:p w14:paraId="727B54C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13: - stockBought_(186,_2) - stocksOwnedEOD_(185,_2)</w:t>
      </w:r>
    </w:p>
    <w:p w14:paraId="006F868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6,_2) = 0</w:t>
      </w:r>
    </w:p>
    <w:p w14:paraId="51877EE4" w14:textId="77777777" w:rsidR="001E3691" w:rsidRPr="001E3691" w:rsidRDefault="001E3691" w:rsidP="001E3691">
      <w:pPr>
        <w:jc w:val="both"/>
        <w:rPr>
          <w:rFonts w:ascii="Times New Roman" w:eastAsiaTheme="minorEastAsia" w:hAnsi="Times New Roman" w:cs="Times New Roman"/>
          <w:sz w:val="24"/>
          <w:szCs w:val="24"/>
        </w:rPr>
      </w:pPr>
    </w:p>
    <w:p w14:paraId="561BD8F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14: - stockBought_(186,_3) - stocksOwnedEOD_(185,_3)</w:t>
      </w:r>
    </w:p>
    <w:p w14:paraId="055FE68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6,_3) = 0</w:t>
      </w:r>
    </w:p>
    <w:p w14:paraId="4B1CB977" w14:textId="77777777" w:rsidR="001E3691" w:rsidRPr="001E3691" w:rsidRDefault="001E3691" w:rsidP="001E3691">
      <w:pPr>
        <w:jc w:val="both"/>
        <w:rPr>
          <w:rFonts w:ascii="Times New Roman" w:eastAsiaTheme="minorEastAsia" w:hAnsi="Times New Roman" w:cs="Times New Roman"/>
          <w:sz w:val="24"/>
          <w:szCs w:val="24"/>
        </w:rPr>
      </w:pPr>
    </w:p>
    <w:p w14:paraId="2803E8F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15: - stockBought_(186,_4) - stocksOwnedEOD_(185,_4)</w:t>
      </w:r>
    </w:p>
    <w:p w14:paraId="390C2FC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6,_4) = 0</w:t>
      </w:r>
    </w:p>
    <w:p w14:paraId="2392CBE7" w14:textId="77777777" w:rsidR="001E3691" w:rsidRPr="001E3691" w:rsidRDefault="001E3691" w:rsidP="001E3691">
      <w:pPr>
        <w:jc w:val="both"/>
        <w:rPr>
          <w:rFonts w:ascii="Times New Roman" w:eastAsiaTheme="minorEastAsia" w:hAnsi="Times New Roman" w:cs="Times New Roman"/>
          <w:sz w:val="24"/>
          <w:szCs w:val="24"/>
        </w:rPr>
      </w:pPr>
    </w:p>
    <w:p w14:paraId="51A51D2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16: - stockBought_(186,_5) - stocksOwnedEOD_(185,_5)</w:t>
      </w:r>
    </w:p>
    <w:p w14:paraId="465B6E6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6,_5) = 0</w:t>
      </w:r>
    </w:p>
    <w:p w14:paraId="3CA64E96" w14:textId="77777777" w:rsidR="001E3691" w:rsidRPr="001E3691" w:rsidRDefault="001E3691" w:rsidP="001E3691">
      <w:pPr>
        <w:jc w:val="both"/>
        <w:rPr>
          <w:rFonts w:ascii="Times New Roman" w:eastAsiaTheme="minorEastAsia" w:hAnsi="Times New Roman" w:cs="Times New Roman"/>
          <w:sz w:val="24"/>
          <w:szCs w:val="24"/>
        </w:rPr>
      </w:pPr>
    </w:p>
    <w:p w14:paraId="5321B80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17: - stockBought_(186,_6) - stocksOwnedEOD_(185,_6)</w:t>
      </w:r>
    </w:p>
    <w:p w14:paraId="4F9E58E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6,_6) = 0</w:t>
      </w:r>
    </w:p>
    <w:p w14:paraId="08C4BC9B" w14:textId="77777777" w:rsidR="001E3691" w:rsidRPr="001E3691" w:rsidRDefault="001E3691" w:rsidP="001E3691">
      <w:pPr>
        <w:jc w:val="both"/>
        <w:rPr>
          <w:rFonts w:ascii="Times New Roman" w:eastAsiaTheme="minorEastAsia" w:hAnsi="Times New Roman" w:cs="Times New Roman"/>
          <w:sz w:val="24"/>
          <w:szCs w:val="24"/>
        </w:rPr>
      </w:pPr>
    </w:p>
    <w:p w14:paraId="7E844C5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18: - stockBought_(187,_0) - stocksOwnedEOD_(186,_0)</w:t>
      </w:r>
    </w:p>
    <w:p w14:paraId="3472859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7,_0) = 0</w:t>
      </w:r>
    </w:p>
    <w:p w14:paraId="287CE5BA" w14:textId="77777777" w:rsidR="001E3691" w:rsidRPr="001E3691" w:rsidRDefault="001E3691" w:rsidP="001E3691">
      <w:pPr>
        <w:jc w:val="both"/>
        <w:rPr>
          <w:rFonts w:ascii="Times New Roman" w:eastAsiaTheme="minorEastAsia" w:hAnsi="Times New Roman" w:cs="Times New Roman"/>
          <w:sz w:val="24"/>
          <w:szCs w:val="24"/>
        </w:rPr>
      </w:pPr>
    </w:p>
    <w:p w14:paraId="5A85D68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19: - stockBought_(187,_1) - stocksOwnedEOD_(186,_1)</w:t>
      </w:r>
    </w:p>
    <w:p w14:paraId="5B84D21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7,_1) = 0</w:t>
      </w:r>
    </w:p>
    <w:p w14:paraId="117C814B" w14:textId="77777777" w:rsidR="001E3691" w:rsidRPr="001E3691" w:rsidRDefault="001E3691" w:rsidP="001E3691">
      <w:pPr>
        <w:jc w:val="both"/>
        <w:rPr>
          <w:rFonts w:ascii="Times New Roman" w:eastAsiaTheme="minorEastAsia" w:hAnsi="Times New Roman" w:cs="Times New Roman"/>
          <w:sz w:val="24"/>
          <w:szCs w:val="24"/>
        </w:rPr>
      </w:pPr>
    </w:p>
    <w:p w14:paraId="7078D1E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20: - stockBought_(187,_2) - stocksOwnedEOD_(186,_2)</w:t>
      </w:r>
    </w:p>
    <w:p w14:paraId="6619FCA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7,_2) = 0</w:t>
      </w:r>
    </w:p>
    <w:p w14:paraId="0DFDD228" w14:textId="77777777" w:rsidR="001E3691" w:rsidRPr="001E3691" w:rsidRDefault="001E3691" w:rsidP="001E3691">
      <w:pPr>
        <w:jc w:val="both"/>
        <w:rPr>
          <w:rFonts w:ascii="Times New Roman" w:eastAsiaTheme="minorEastAsia" w:hAnsi="Times New Roman" w:cs="Times New Roman"/>
          <w:sz w:val="24"/>
          <w:szCs w:val="24"/>
        </w:rPr>
      </w:pPr>
    </w:p>
    <w:p w14:paraId="5D74134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1821: - stockBought_(187,_3) - stocksOwnedEOD_(186,_3)</w:t>
      </w:r>
    </w:p>
    <w:p w14:paraId="4915A22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7,_3) = 0</w:t>
      </w:r>
    </w:p>
    <w:p w14:paraId="5DFB8870" w14:textId="77777777" w:rsidR="001E3691" w:rsidRPr="001E3691" w:rsidRDefault="001E3691" w:rsidP="001E3691">
      <w:pPr>
        <w:jc w:val="both"/>
        <w:rPr>
          <w:rFonts w:ascii="Times New Roman" w:eastAsiaTheme="minorEastAsia" w:hAnsi="Times New Roman" w:cs="Times New Roman"/>
          <w:sz w:val="24"/>
          <w:szCs w:val="24"/>
        </w:rPr>
      </w:pPr>
    </w:p>
    <w:p w14:paraId="15AE26B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22: - stockBought_(187,_4) - stocksOwnedEOD_(186,_4)</w:t>
      </w:r>
    </w:p>
    <w:p w14:paraId="550F7E1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7,_4) = 0</w:t>
      </w:r>
    </w:p>
    <w:p w14:paraId="4E6502C2" w14:textId="77777777" w:rsidR="001E3691" w:rsidRPr="001E3691" w:rsidRDefault="001E3691" w:rsidP="001E3691">
      <w:pPr>
        <w:jc w:val="both"/>
        <w:rPr>
          <w:rFonts w:ascii="Times New Roman" w:eastAsiaTheme="minorEastAsia" w:hAnsi="Times New Roman" w:cs="Times New Roman"/>
          <w:sz w:val="24"/>
          <w:szCs w:val="24"/>
        </w:rPr>
      </w:pPr>
    </w:p>
    <w:p w14:paraId="1427B47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23: - stockBought_(187,_5) - stocksOwnedEOD_(186,_5)</w:t>
      </w:r>
    </w:p>
    <w:p w14:paraId="52438AA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7,_5) = 0</w:t>
      </w:r>
    </w:p>
    <w:p w14:paraId="042B1CD0" w14:textId="77777777" w:rsidR="001E3691" w:rsidRPr="001E3691" w:rsidRDefault="001E3691" w:rsidP="001E3691">
      <w:pPr>
        <w:jc w:val="both"/>
        <w:rPr>
          <w:rFonts w:ascii="Times New Roman" w:eastAsiaTheme="minorEastAsia" w:hAnsi="Times New Roman" w:cs="Times New Roman"/>
          <w:sz w:val="24"/>
          <w:szCs w:val="24"/>
        </w:rPr>
      </w:pPr>
    </w:p>
    <w:p w14:paraId="04FCF98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24: - stockBought_(187,_6) - stocksOwnedEOD_(186,_6)</w:t>
      </w:r>
    </w:p>
    <w:p w14:paraId="77FCAE9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7,_6) = 0</w:t>
      </w:r>
    </w:p>
    <w:p w14:paraId="33C1CF50" w14:textId="77777777" w:rsidR="001E3691" w:rsidRPr="001E3691" w:rsidRDefault="001E3691" w:rsidP="001E3691">
      <w:pPr>
        <w:jc w:val="both"/>
        <w:rPr>
          <w:rFonts w:ascii="Times New Roman" w:eastAsiaTheme="minorEastAsia" w:hAnsi="Times New Roman" w:cs="Times New Roman"/>
          <w:sz w:val="24"/>
          <w:szCs w:val="24"/>
        </w:rPr>
      </w:pPr>
    </w:p>
    <w:p w14:paraId="2D3AF36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25: - stockBought_(188,_0) - stocksOwnedEOD_(187,_0)</w:t>
      </w:r>
    </w:p>
    <w:p w14:paraId="49995B6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8,_0) = 0</w:t>
      </w:r>
    </w:p>
    <w:p w14:paraId="1B53C70C" w14:textId="77777777" w:rsidR="001E3691" w:rsidRPr="001E3691" w:rsidRDefault="001E3691" w:rsidP="001E3691">
      <w:pPr>
        <w:jc w:val="both"/>
        <w:rPr>
          <w:rFonts w:ascii="Times New Roman" w:eastAsiaTheme="minorEastAsia" w:hAnsi="Times New Roman" w:cs="Times New Roman"/>
          <w:sz w:val="24"/>
          <w:szCs w:val="24"/>
        </w:rPr>
      </w:pPr>
    </w:p>
    <w:p w14:paraId="7807E84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26: - stockBought_(188,_1) - stocksOwnedEOD_(187,_1)</w:t>
      </w:r>
    </w:p>
    <w:p w14:paraId="6266F29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8,_1) = 0</w:t>
      </w:r>
    </w:p>
    <w:p w14:paraId="22755C01" w14:textId="77777777" w:rsidR="001E3691" w:rsidRPr="001E3691" w:rsidRDefault="001E3691" w:rsidP="001E3691">
      <w:pPr>
        <w:jc w:val="both"/>
        <w:rPr>
          <w:rFonts w:ascii="Times New Roman" w:eastAsiaTheme="minorEastAsia" w:hAnsi="Times New Roman" w:cs="Times New Roman"/>
          <w:sz w:val="24"/>
          <w:szCs w:val="24"/>
        </w:rPr>
      </w:pPr>
    </w:p>
    <w:p w14:paraId="0B57615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27: - stockBought_(188,_2) - stocksOwnedEOD_(187,_2)</w:t>
      </w:r>
    </w:p>
    <w:p w14:paraId="323E0B5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8,_2) = 0</w:t>
      </w:r>
    </w:p>
    <w:p w14:paraId="1144EB8F" w14:textId="77777777" w:rsidR="001E3691" w:rsidRPr="001E3691" w:rsidRDefault="001E3691" w:rsidP="001E3691">
      <w:pPr>
        <w:jc w:val="both"/>
        <w:rPr>
          <w:rFonts w:ascii="Times New Roman" w:eastAsiaTheme="minorEastAsia" w:hAnsi="Times New Roman" w:cs="Times New Roman"/>
          <w:sz w:val="24"/>
          <w:szCs w:val="24"/>
        </w:rPr>
      </w:pPr>
    </w:p>
    <w:p w14:paraId="1C0D8B3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28: - stockBought_(188,_3) - stocksOwnedEOD_(187,_3)</w:t>
      </w:r>
    </w:p>
    <w:p w14:paraId="4EA294A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8,_3) = 0</w:t>
      </w:r>
    </w:p>
    <w:p w14:paraId="4E2D6BB6" w14:textId="77777777" w:rsidR="001E3691" w:rsidRPr="001E3691" w:rsidRDefault="001E3691" w:rsidP="001E3691">
      <w:pPr>
        <w:jc w:val="both"/>
        <w:rPr>
          <w:rFonts w:ascii="Times New Roman" w:eastAsiaTheme="minorEastAsia" w:hAnsi="Times New Roman" w:cs="Times New Roman"/>
          <w:sz w:val="24"/>
          <w:szCs w:val="24"/>
        </w:rPr>
      </w:pPr>
    </w:p>
    <w:p w14:paraId="3F8A02E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29: - stockBought_(188,_4) - stocksOwnedEOD_(187,_4)</w:t>
      </w:r>
    </w:p>
    <w:p w14:paraId="2C9F27D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8,_4) = 0</w:t>
      </w:r>
    </w:p>
    <w:p w14:paraId="70C78871" w14:textId="77777777" w:rsidR="001E3691" w:rsidRPr="001E3691" w:rsidRDefault="001E3691" w:rsidP="001E3691">
      <w:pPr>
        <w:jc w:val="both"/>
        <w:rPr>
          <w:rFonts w:ascii="Times New Roman" w:eastAsiaTheme="minorEastAsia" w:hAnsi="Times New Roman" w:cs="Times New Roman"/>
          <w:sz w:val="24"/>
          <w:szCs w:val="24"/>
        </w:rPr>
      </w:pPr>
    </w:p>
    <w:p w14:paraId="31CA392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30: - stockBought_(188,_5) - stocksOwnedEOD_(187,_5)</w:t>
      </w:r>
    </w:p>
    <w:p w14:paraId="35FE9E5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stocksOwnedEOD_(188,_5) = 0</w:t>
      </w:r>
    </w:p>
    <w:p w14:paraId="040DA3BD" w14:textId="77777777" w:rsidR="001E3691" w:rsidRPr="001E3691" w:rsidRDefault="001E3691" w:rsidP="001E3691">
      <w:pPr>
        <w:jc w:val="both"/>
        <w:rPr>
          <w:rFonts w:ascii="Times New Roman" w:eastAsiaTheme="minorEastAsia" w:hAnsi="Times New Roman" w:cs="Times New Roman"/>
          <w:sz w:val="24"/>
          <w:szCs w:val="24"/>
        </w:rPr>
      </w:pPr>
    </w:p>
    <w:p w14:paraId="1A4F304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31: - stockBought_(188,_6) - stocksOwnedEOD_(187,_6)</w:t>
      </w:r>
    </w:p>
    <w:p w14:paraId="6AFACFA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8,_6) = 0</w:t>
      </w:r>
    </w:p>
    <w:p w14:paraId="32FC3F29" w14:textId="77777777" w:rsidR="001E3691" w:rsidRPr="001E3691" w:rsidRDefault="001E3691" w:rsidP="001E3691">
      <w:pPr>
        <w:jc w:val="both"/>
        <w:rPr>
          <w:rFonts w:ascii="Times New Roman" w:eastAsiaTheme="minorEastAsia" w:hAnsi="Times New Roman" w:cs="Times New Roman"/>
          <w:sz w:val="24"/>
          <w:szCs w:val="24"/>
        </w:rPr>
      </w:pPr>
    </w:p>
    <w:p w14:paraId="120FE27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32: - stockBought_(189,_0) - stocksOwnedEOD_(188,_0)</w:t>
      </w:r>
    </w:p>
    <w:p w14:paraId="067079A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9,_0) = 0</w:t>
      </w:r>
    </w:p>
    <w:p w14:paraId="23F8B864" w14:textId="77777777" w:rsidR="001E3691" w:rsidRPr="001E3691" w:rsidRDefault="001E3691" w:rsidP="001E3691">
      <w:pPr>
        <w:jc w:val="both"/>
        <w:rPr>
          <w:rFonts w:ascii="Times New Roman" w:eastAsiaTheme="minorEastAsia" w:hAnsi="Times New Roman" w:cs="Times New Roman"/>
          <w:sz w:val="24"/>
          <w:szCs w:val="24"/>
        </w:rPr>
      </w:pPr>
    </w:p>
    <w:p w14:paraId="17C6A64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33: - stockBought_(189,_1) - stocksOwnedEOD_(188,_1)</w:t>
      </w:r>
    </w:p>
    <w:p w14:paraId="3AE6A6D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9,_1) = 0</w:t>
      </w:r>
    </w:p>
    <w:p w14:paraId="3D9C9D1E" w14:textId="77777777" w:rsidR="001E3691" w:rsidRPr="001E3691" w:rsidRDefault="001E3691" w:rsidP="001E3691">
      <w:pPr>
        <w:jc w:val="both"/>
        <w:rPr>
          <w:rFonts w:ascii="Times New Roman" w:eastAsiaTheme="minorEastAsia" w:hAnsi="Times New Roman" w:cs="Times New Roman"/>
          <w:sz w:val="24"/>
          <w:szCs w:val="24"/>
        </w:rPr>
      </w:pPr>
    </w:p>
    <w:p w14:paraId="3C44552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34: - stockBought_(189,_2) - stocksOwnedEOD_(188,_2)</w:t>
      </w:r>
    </w:p>
    <w:p w14:paraId="2483771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9,_2) = 0</w:t>
      </w:r>
    </w:p>
    <w:p w14:paraId="627B55A3" w14:textId="77777777" w:rsidR="001E3691" w:rsidRPr="001E3691" w:rsidRDefault="001E3691" w:rsidP="001E3691">
      <w:pPr>
        <w:jc w:val="both"/>
        <w:rPr>
          <w:rFonts w:ascii="Times New Roman" w:eastAsiaTheme="minorEastAsia" w:hAnsi="Times New Roman" w:cs="Times New Roman"/>
          <w:sz w:val="24"/>
          <w:szCs w:val="24"/>
        </w:rPr>
      </w:pPr>
    </w:p>
    <w:p w14:paraId="30912A3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35: - stockBought_(189,_3) - stocksOwnedEOD_(188,_3)</w:t>
      </w:r>
    </w:p>
    <w:p w14:paraId="4C0DCF0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9,_3) = 0</w:t>
      </w:r>
    </w:p>
    <w:p w14:paraId="48CB54B2" w14:textId="77777777" w:rsidR="001E3691" w:rsidRPr="001E3691" w:rsidRDefault="001E3691" w:rsidP="001E3691">
      <w:pPr>
        <w:jc w:val="both"/>
        <w:rPr>
          <w:rFonts w:ascii="Times New Roman" w:eastAsiaTheme="minorEastAsia" w:hAnsi="Times New Roman" w:cs="Times New Roman"/>
          <w:sz w:val="24"/>
          <w:szCs w:val="24"/>
        </w:rPr>
      </w:pPr>
    </w:p>
    <w:p w14:paraId="3B7D09C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36: - stockBought_(189,_4) - stocksOwnedEOD_(188,_4)</w:t>
      </w:r>
    </w:p>
    <w:p w14:paraId="46EC09D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9,_4) = 0</w:t>
      </w:r>
    </w:p>
    <w:p w14:paraId="6841E640" w14:textId="77777777" w:rsidR="001E3691" w:rsidRPr="001E3691" w:rsidRDefault="001E3691" w:rsidP="001E3691">
      <w:pPr>
        <w:jc w:val="both"/>
        <w:rPr>
          <w:rFonts w:ascii="Times New Roman" w:eastAsiaTheme="minorEastAsia" w:hAnsi="Times New Roman" w:cs="Times New Roman"/>
          <w:sz w:val="24"/>
          <w:szCs w:val="24"/>
        </w:rPr>
      </w:pPr>
    </w:p>
    <w:p w14:paraId="432B161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37: - stockBought_(189,_5) - stocksOwnedEOD_(188,_5)</w:t>
      </w:r>
    </w:p>
    <w:p w14:paraId="66FB5F5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9,_5) = 0</w:t>
      </w:r>
    </w:p>
    <w:p w14:paraId="5484CD5D" w14:textId="77777777" w:rsidR="001E3691" w:rsidRPr="001E3691" w:rsidRDefault="001E3691" w:rsidP="001E3691">
      <w:pPr>
        <w:jc w:val="both"/>
        <w:rPr>
          <w:rFonts w:ascii="Times New Roman" w:eastAsiaTheme="minorEastAsia" w:hAnsi="Times New Roman" w:cs="Times New Roman"/>
          <w:sz w:val="24"/>
          <w:szCs w:val="24"/>
        </w:rPr>
      </w:pPr>
    </w:p>
    <w:p w14:paraId="05C75D4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38: - stockBought_(189,_6) - stocksOwnedEOD_(188,_6)</w:t>
      </w:r>
    </w:p>
    <w:p w14:paraId="4C5317C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89,_6) = 0</w:t>
      </w:r>
    </w:p>
    <w:p w14:paraId="2AC33D94" w14:textId="77777777" w:rsidR="001E3691" w:rsidRPr="001E3691" w:rsidRDefault="001E3691" w:rsidP="001E3691">
      <w:pPr>
        <w:jc w:val="both"/>
        <w:rPr>
          <w:rFonts w:ascii="Times New Roman" w:eastAsiaTheme="minorEastAsia" w:hAnsi="Times New Roman" w:cs="Times New Roman"/>
          <w:sz w:val="24"/>
          <w:szCs w:val="24"/>
        </w:rPr>
      </w:pPr>
    </w:p>
    <w:p w14:paraId="1F1E10E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39: - stockBought_(190,_0) - stocksOwnedEOD_(189,_0)</w:t>
      </w:r>
    </w:p>
    <w:p w14:paraId="5F7B92A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0,_0) = 0</w:t>
      </w:r>
    </w:p>
    <w:p w14:paraId="22B72DD3" w14:textId="77777777" w:rsidR="001E3691" w:rsidRPr="001E3691" w:rsidRDefault="001E3691" w:rsidP="001E3691">
      <w:pPr>
        <w:jc w:val="both"/>
        <w:rPr>
          <w:rFonts w:ascii="Times New Roman" w:eastAsiaTheme="minorEastAsia" w:hAnsi="Times New Roman" w:cs="Times New Roman"/>
          <w:sz w:val="24"/>
          <w:szCs w:val="24"/>
        </w:rPr>
      </w:pPr>
    </w:p>
    <w:p w14:paraId="6865C0D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40: - stockBought_(190,_1) - stocksOwnedEOD_(189,_1)</w:t>
      </w:r>
    </w:p>
    <w:p w14:paraId="22A47D2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0,_1) = 0</w:t>
      </w:r>
    </w:p>
    <w:p w14:paraId="1B623B14" w14:textId="77777777" w:rsidR="001E3691" w:rsidRPr="001E3691" w:rsidRDefault="001E3691" w:rsidP="001E3691">
      <w:pPr>
        <w:jc w:val="both"/>
        <w:rPr>
          <w:rFonts w:ascii="Times New Roman" w:eastAsiaTheme="minorEastAsia" w:hAnsi="Times New Roman" w:cs="Times New Roman"/>
          <w:sz w:val="24"/>
          <w:szCs w:val="24"/>
        </w:rPr>
      </w:pPr>
    </w:p>
    <w:p w14:paraId="2281360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41: - stockBought_(190,_2) - stocksOwnedEOD_(189,_2)</w:t>
      </w:r>
    </w:p>
    <w:p w14:paraId="520344A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0,_2) = 0</w:t>
      </w:r>
    </w:p>
    <w:p w14:paraId="626D696C" w14:textId="77777777" w:rsidR="001E3691" w:rsidRPr="001E3691" w:rsidRDefault="001E3691" w:rsidP="001E3691">
      <w:pPr>
        <w:jc w:val="both"/>
        <w:rPr>
          <w:rFonts w:ascii="Times New Roman" w:eastAsiaTheme="minorEastAsia" w:hAnsi="Times New Roman" w:cs="Times New Roman"/>
          <w:sz w:val="24"/>
          <w:szCs w:val="24"/>
        </w:rPr>
      </w:pPr>
    </w:p>
    <w:p w14:paraId="1A723B4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42: - stockBought_(190,_3) - stocksOwnedEOD_(189,_3)</w:t>
      </w:r>
    </w:p>
    <w:p w14:paraId="2B5849D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0,_3) = 0</w:t>
      </w:r>
    </w:p>
    <w:p w14:paraId="75148D8C" w14:textId="77777777" w:rsidR="001E3691" w:rsidRPr="001E3691" w:rsidRDefault="001E3691" w:rsidP="001E3691">
      <w:pPr>
        <w:jc w:val="both"/>
        <w:rPr>
          <w:rFonts w:ascii="Times New Roman" w:eastAsiaTheme="minorEastAsia" w:hAnsi="Times New Roman" w:cs="Times New Roman"/>
          <w:sz w:val="24"/>
          <w:szCs w:val="24"/>
        </w:rPr>
      </w:pPr>
    </w:p>
    <w:p w14:paraId="30871DA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43: - stockBought_(190,_4) - stocksOwnedEOD_(189,_4)</w:t>
      </w:r>
    </w:p>
    <w:p w14:paraId="4A89A22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0,_4) = 0</w:t>
      </w:r>
    </w:p>
    <w:p w14:paraId="1D1E9021" w14:textId="77777777" w:rsidR="001E3691" w:rsidRPr="001E3691" w:rsidRDefault="001E3691" w:rsidP="001E3691">
      <w:pPr>
        <w:jc w:val="both"/>
        <w:rPr>
          <w:rFonts w:ascii="Times New Roman" w:eastAsiaTheme="minorEastAsia" w:hAnsi="Times New Roman" w:cs="Times New Roman"/>
          <w:sz w:val="24"/>
          <w:szCs w:val="24"/>
        </w:rPr>
      </w:pPr>
    </w:p>
    <w:p w14:paraId="388C134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44: - stockBought_(190,_5) - stocksOwnedEOD_(189,_5)</w:t>
      </w:r>
    </w:p>
    <w:p w14:paraId="70CCB46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0,_5) = 0</w:t>
      </w:r>
    </w:p>
    <w:p w14:paraId="7832C2CA" w14:textId="77777777" w:rsidR="001E3691" w:rsidRPr="001E3691" w:rsidRDefault="001E3691" w:rsidP="001E3691">
      <w:pPr>
        <w:jc w:val="both"/>
        <w:rPr>
          <w:rFonts w:ascii="Times New Roman" w:eastAsiaTheme="minorEastAsia" w:hAnsi="Times New Roman" w:cs="Times New Roman"/>
          <w:sz w:val="24"/>
          <w:szCs w:val="24"/>
        </w:rPr>
      </w:pPr>
    </w:p>
    <w:p w14:paraId="4E67AFB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45: - stockBought_(190,_6) - stocksOwnedEOD_(189,_6)</w:t>
      </w:r>
    </w:p>
    <w:p w14:paraId="7ACC4AA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0,_6) = 0</w:t>
      </w:r>
    </w:p>
    <w:p w14:paraId="0A58E6B3" w14:textId="77777777" w:rsidR="001E3691" w:rsidRPr="001E3691" w:rsidRDefault="001E3691" w:rsidP="001E3691">
      <w:pPr>
        <w:jc w:val="both"/>
        <w:rPr>
          <w:rFonts w:ascii="Times New Roman" w:eastAsiaTheme="minorEastAsia" w:hAnsi="Times New Roman" w:cs="Times New Roman"/>
          <w:sz w:val="24"/>
          <w:szCs w:val="24"/>
        </w:rPr>
      </w:pPr>
    </w:p>
    <w:p w14:paraId="0F97289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46: - stockBought_(191,_0) - stocksOwnedEOD_(190,_0)</w:t>
      </w:r>
    </w:p>
    <w:p w14:paraId="34FCC7E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1,_0) = 0</w:t>
      </w:r>
    </w:p>
    <w:p w14:paraId="608CBDDB" w14:textId="77777777" w:rsidR="001E3691" w:rsidRPr="001E3691" w:rsidRDefault="001E3691" w:rsidP="001E3691">
      <w:pPr>
        <w:jc w:val="both"/>
        <w:rPr>
          <w:rFonts w:ascii="Times New Roman" w:eastAsiaTheme="minorEastAsia" w:hAnsi="Times New Roman" w:cs="Times New Roman"/>
          <w:sz w:val="24"/>
          <w:szCs w:val="24"/>
        </w:rPr>
      </w:pPr>
    </w:p>
    <w:p w14:paraId="125C607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47: - stockBought_(191,_1) - stocksOwnedEOD_(190,_1)</w:t>
      </w:r>
    </w:p>
    <w:p w14:paraId="7CED69E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1,_1) = 0</w:t>
      </w:r>
    </w:p>
    <w:p w14:paraId="3B04B75B" w14:textId="77777777" w:rsidR="001E3691" w:rsidRPr="001E3691" w:rsidRDefault="001E3691" w:rsidP="001E3691">
      <w:pPr>
        <w:jc w:val="both"/>
        <w:rPr>
          <w:rFonts w:ascii="Times New Roman" w:eastAsiaTheme="minorEastAsia" w:hAnsi="Times New Roman" w:cs="Times New Roman"/>
          <w:sz w:val="24"/>
          <w:szCs w:val="24"/>
        </w:rPr>
      </w:pPr>
    </w:p>
    <w:p w14:paraId="3EFB026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48: - stockBought_(191,_2) - stocksOwnedEOD_(190,_2)</w:t>
      </w:r>
    </w:p>
    <w:p w14:paraId="3E97721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1,_2) = 0</w:t>
      </w:r>
    </w:p>
    <w:p w14:paraId="5301E727" w14:textId="77777777" w:rsidR="001E3691" w:rsidRPr="001E3691" w:rsidRDefault="001E3691" w:rsidP="001E3691">
      <w:pPr>
        <w:jc w:val="both"/>
        <w:rPr>
          <w:rFonts w:ascii="Times New Roman" w:eastAsiaTheme="minorEastAsia" w:hAnsi="Times New Roman" w:cs="Times New Roman"/>
          <w:sz w:val="24"/>
          <w:szCs w:val="24"/>
        </w:rPr>
      </w:pPr>
    </w:p>
    <w:p w14:paraId="0B0D9F7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1849: - stockBought_(191,_3) - stocksOwnedEOD_(190,_3)</w:t>
      </w:r>
    </w:p>
    <w:p w14:paraId="24AC032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1,_3) = 0</w:t>
      </w:r>
    </w:p>
    <w:p w14:paraId="7600F3D5" w14:textId="77777777" w:rsidR="001E3691" w:rsidRPr="001E3691" w:rsidRDefault="001E3691" w:rsidP="001E3691">
      <w:pPr>
        <w:jc w:val="both"/>
        <w:rPr>
          <w:rFonts w:ascii="Times New Roman" w:eastAsiaTheme="minorEastAsia" w:hAnsi="Times New Roman" w:cs="Times New Roman"/>
          <w:sz w:val="24"/>
          <w:szCs w:val="24"/>
        </w:rPr>
      </w:pPr>
    </w:p>
    <w:p w14:paraId="1D97335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50: - stockBought_(191,_4) - stocksOwnedEOD_(190,_4)</w:t>
      </w:r>
    </w:p>
    <w:p w14:paraId="4C990E9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1,_4) = 0</w:t>
      </w:r>
    </w:p>
    <w:p w14:paraId="26D147A4" w14:textId="77777777" w:rsidR="001E3691" w:rsidRPr="001E3691" w:rsidRDefault="001E3691" w:rsidP="001E3691">
      <w:pPr>
        <w:jc w:val="both"/>
        <w:rPr>
          <w:rFonts w:ascii="Times New Roman" w:eastAsiaTheme="minorEastAsia" w:hAnsi="Times New Roman" w:cs="Times New Roman"/>
          <w:sz w:val="24"/>
          <w:szCs w:val="24"/>
        </w:rPr>
      </w:pPr>
    </w:p>
    <w:p w14:paraId="45B62C6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51: - stockBought_(191,_5) - stocksOwnedEOD_(190,_5)</w:t>
      </w:r>
    </w:p>
    <w:p w14:paraId="78D3473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1,_5) = 0</w:t>
      </w:r>
    </w:p>
    <w:p w14:paraId="5C60A961" w14:textId="77777777" w:rsidR="001E3691" w:rsidRPr="001E3691" w:rsidRDefault="001E3691" w:rsidP="001E3691">
      <w:pPr>
        <w:jc w:val="both"/>
        <w:rPr>
          <w:rFonts w:ascii="Times New Roman" w:eastAsiaTheme="minorEastAsia" w:hAnsi="Times New Roman" w:cs="Times New Roman"/>
          <w:sz w:val="24"/>
          <w:szCs w:val="24"/>
        </w:rPr>
      </w:pPr>
    </w:p>
    <w:p w14:paraId="034ECD5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52: - stockBought_(191,_6) - stocksOwnedEOD_(190,_6)</w:t>
      </w:r>
    </w:p>
    <w:p w14:paraId="0127AFE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1,_6) = 0</w:t>
      </w:r>
    </w:p>
    <w:p w14:paraId="6A935CEC" w14:textId="77777777" w:rsidR="001E3691" w:rsidRPr="001E3691" w:rsidRDefault="001E3691" w:rsidP="001E3691">
      <w:pPr>
        <w:jc w:val="both"/>
        <w:rPr>
          <w:rFonts w:ascii="Times New Roman" w:eastAsiaTheme="minorEastAsia" w:hAnsi="Times New Roman" w:cs="Times New Roman"/>
          <w:sz w:val="24"/>
          <w:szCs w:val="24"/>
        </w:rPr>
      </w:pPr>
    </w:p>
    <w:p w14:paraId="3260C92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53: - stockBought_(192,_0) - stocksOwnedEOD_(191,_0)</w:t>
      </w:r>
    </w:p>
    <w:p w14:paraId="4612D5A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2,_0) = 0</w:t>
      </w:r>
    </w:p>
    <w:p w14:paraId="5B9C6A99" w14:textId="77777777" w:rsidR="001E3691" w:rsidRPr="001E3691" w:rsidRDefault="001E3691" w:rsidP="001E3691">
      <w:pPr>
        <w:jc w:val="both"/>
        <w:rPr>
          <w:rFonts w:ascii="Times New Roman" w:eastAsiaTheme="minorEastAsia" w:hAnsi="Times New Roman" w:cs="Times New Roman"/>
          <w:sz w:val="24"/>
          <w:szCs w:val="24"/>
        </w:rPr>
      </w:pPr>
    </w:p>
    <w:p w14:paraId="1AB2492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54: - stockBought_(192,_1) - stocksOwnedEOD_(191,_1)</w:t>
      </w:r>
    </w:p>
    <w:p w14:paraId="44AC066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2,_1) = 0</w:t>
      </w:r>
    </w:p>
    <w:p w14:paraId="167F471C" w14:textId="77777777" w:rsidR="001E3691" w:rsidRPr="001E3691" w:rsidRDefault="001E3691" w:rsidP="001E3691">
      <w:pPr>
        <w:jc w:val="both"/>
        <w:rPr>
          <w:rFonts w:ascii="Times New Roman" w:eastAsiaTheme="minorEastAsia" w:hAnsi="Times New Roman" w:cs="Times New Roman"/>
          <w:sz w:val="24"/>
          <w:szCs w:val="24"/>
        </w:rPr>
      </w:pPr>
    </w:p>
    <w:p w14:paraId="2BD7C9E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55: - stockBought_(192,_2) - stocksOwnedEOD_(191,_2)</w:t>
      </w:r>
    </w:p>
    <w:p w14:paraId="1069566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2,_2) = 0</w:t>
      </w:r>
    </w:p>
    <w:p w14:paraId="3424325D" w14:textId="77777777" w:rsidR="001E3691" w:rsidRPr="001E3691" w:rsidRDefault="001E3691" w:rsidP="001E3691">
      <w:pPr>
        <w:jc w:val="both"/>
        <w:rPr>
          <w:rFonts w:ascii="Times New Roman" w:eastAsiaTheme="minorEastAsia" w:hAnsi="Times New Roman" w:cs="Times New Roman"/>
          <w:sz w:val="24"/>
          <w:szCs w:val="24"/>
        </w:rPr>
      </w:pPr>
    </w:p>
    <w:p w14:paraId="6BACF32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56: - stockBought_(192,_3) - stocksOwnedEOD_(191,_3)</w:t>
      </w:r>
    </w:p>
    <w:p w14:paraId="64F9D39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2,_3) = 0</w:t>
      </w:r>
    </w:p>
    <w:p w14:paraId="5F367A27" w14:textId="77777777" w:rsidR="001E3691" w:rsidRPr="001E3691" w:rsidRDefault="001E3691" w:rsidP="001E3691">
      <w:pPr>
        <w:jc w:val="both"/>
        <w:rPr>
          <w:rFonts w:ascii="Times New Roman" w:eastAsiaTheme="minorEastAsia" w:hAnsi="Times New Roman" w:cs="Times New Roman"/>
          <w:sz w:val="24"/>
          <w:szCs w:val="24"/>
        </w:rPr>
      </w:pPr>
    </w:p>
    <w:p w14:paraId="47F91C8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57: - stockBought_(192,_4) - stocksOwnedEOD_(191,_4)</w:t>
      </w:r>
    </w:p>
    <w:p w14:paraId="3AC7881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2,_4) = 0</w:t>
      </w:r>
    </w:p>
    <w:p w14:paraId="13BD6EB2" w14:textId="77777777" w:rsidR="001E3691" w:rsidRPr="001E3691" w:rsidRDefault="001E3691" w:rsidP="001E3691">
      <w:pPr>
        <w:jc w:val="both"/>
        <w:rPr>
          <w:rFonts w:ascii="Times New Roman" w:eastAsiaTheme="minorEastAsia" w:hAnsi="Times New Roman" w:cs="Times New Roman"/>
          <w:sz w:val="24"/>
          <w:szCs w:val="24"/>
        </w:rPr>
      </w:pPr>
    </w:p>
    <w:p w14:paraId="654C51F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58: - stockBought_(192,_5) - stocksOwnedEOD_(191,_5)</w:t>
      </w:r>
    </w:p>
    <w:p w14:paraId="3BF07BF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stocksOwnedEOD_(192,_5) = 0</w:t>
      </w:r>
    </w:p>
    <w:p w14:paraId="13D19944" w14:textId="77777777" w:rsidR="001E3691" w:rsidRPr="001E3691" w:rsidRDefault="001E3691" w:rsidP="001E3691">
      <w:pPr>
        <w:jc w:val="both"/>
        <w:rPr>
          <w:rFonts w:ascii="Times New Roman" w:eastAsiaTheme="minorEastAsia" w:hAnsi="Times New Roman" w:cs="Times New Roman"/>
          <w:sz w:val="24"/>
          <w:szCs w:val="24"/>
        </w:rPr>
      </w:pPr>
    </w:p>
    <w:p w14:paraId="6AF17EF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59: - stockBought_(192,_6) - stocksOwnedEOD_(191,_6)</w:t>
      </w:r>
    </w:p>
    <w:p w14:paraId="4DA0016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2,_6) = 0</w:t>
      </w:r>
    </w:p>
    <w:p w14:paraId="0E6381A6" w14:textId="77777777" w:rsidR="001E3691" w:rsidRPr="001E3691" w:rsidRDefault="001E3691" w:rsidP="001E3691">
      <w:pPr>
        <w:jc w:val="both"/>
        <w:rPr>
          <w:rFonts w:ascii="Times New Roman" w:eastAsiaTheme="minorEastAsia" w:hAnsi="Times New Roman" w:cs="Times New Roman"/>
          <w:sz w:val="24"/>
          <w:szCs w:val="24"/>
        </w:rPr>
      </w:pPr>
    </w:p>
    <w:p w14:paraId="1A7188F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60: - stockBought_(193,_0) - stocksOwnedEOD_(192,_0)</w:t>
      </w:r>
    </w:p>
    <w:p w14:paraId="10A0F08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3,_0) = 0</w:t>
      </w:r>
    </w:p>
    <w:p w14:paraId="09395C98" w14:textId="77777777" w:rsidR="001E3691" w:rsidRPr="001E3691" w:rsidRDefault="001E3691" w:rsidP="001E3691">
      <w:pPr>
        <w:jc w:val="both"/>
        <w:rPr>
          <w:rFonts w:ascii="Times New Roman" w:eastAsiaTheme="minorEastAsia" w:hAnsi="Times New Roman" w:cs="Times New Roman"/>
          <w:sz w:val="24"/>
          <w:szCs w:val="24"/>
        </w:rPr>
      </w:pPr>
    </w:p>
    <w:p w14:paraId="78A1E0F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61: - stockBought_(193,_1) - stocksOwnedEOD_(192,_1)</w:t>
      </w:r>
    </w:p>
    <w:p w14:paraId="7541962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3,_1) = 0</w:t>
      </w:r>
    </w:p>
    <w:p w14:paraId="702AA917" w14:textId="77777777" w:rsidR="001E3691" w:rsidRPr="001E3691" w:rsidRDefault="001E3691" w:rsidP="001E3691">
      <w:pPr>
        <w:jc w:val="both"/>
        <w:rPr>
          <w:rFonts w:ascii="Times New Roman" w:eastAsiaTheme="minorEastAsia" w:hAnsi="Times New Roman" w:cs="Times New Roman"/>
          <w:sz w:val="24"/>
          <w:szCs w:val="24"/>
        </w:rPr>
      </w:pPr>
    </w:p>
    <w:p w14:paraId="2FA5BD7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62: - stockBought_(193,_2) - stocksOwnedEOD_(192,_2)</w:t>
      </w:r>
    </w:p>
    <w:p w14:paraId="046307B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3,_2) = 0</w:t>
      </w:r>
    </w:p>
    <w:p w14:paraId="662B4D12" w14:textId="77777777" w:rsidR="001E3691" w:rsidRPr="001E3691" w:rsidRDefault="001E3691" w:rsidP="001E3691">
      <w:pPr>
        <w:jc w:val="both"/>
        <w:rPr>
          <w:rFonts w:ascii="Times New Roman" w:eastAsiaTheme="minorEastAsia" w:hAnsi="Times New Roman" w:cs="Times New Roman"/>
          <w:sz w:val="24"/>
          <w:szCs w:val="24"/>
        </w:rPr>
      </w:pPr>
    </w:p>
    <w:p w14:paraId="26388CB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63: - stockBought_(193,_3) - stocksOwnedEOD_(192,_3)</w:t>
      </w:r>
    </w:p>
    <w:p w14:paraId="627B5F3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3,_3) = 0</w:t>
      </w:r>
    </w:p>
    <w:p w14:paraId="32016C52" w14:textId="77777777" w:rsidR="001E3691" w:rsidRPr="001E3691" w:rsidRDefault="001E3691" w:rsidP="001E3691">
      <w:pPr>
        <w:jc w:val="both"/>
        <w:rPr>
          <w:rFonts w:ascii="Times New Roman" w:eastAsiaTheme="minorEastAsia" w:hAnsi="Times New Roman" w:cs="Times New Roman"/>
          <w:sz w:val="24"/>
          <w:szCs w:val="24"/>
        </w:rPr>
      </w:pPr>
    </w:p>
    <w:p w14:paraId="7BA5525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64: - stockBought_(193,_4) - stocksOwnedEOD_(192,_4)</w:t>
      </w:r>
    </w:p>
    <w:p w14:paraId="1055AC0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3,_4) = 0</w:t>
      </w:r>
    </w:p>
    <w:p w14:paraId="41B648B6" w14:textId="77777777" w:rsidR="001E3691" w:rsidRPr="001E3691" w:rsidRDefault="001E3691" w:rsidP="001E3691">
      <w:pPr>
        <w:jc w:val="both"/>
        <w:rPr>
          <w:rFonts w:ascii="Times New Roman" w:eastAsiaTheme="minorEastAsia" w:hAnsi="Times New Roman" w:cs="Times New Roman"/>
          <w:sz w:val="24"/>
          <w:szCs w:val="24"/>
        </w:rPr>
      </w:pPr>
    </w:p>
    <w:p w14:paraId="09104DB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65: - stockBought_(193,_5) - stocksOwnedEOD_(192,_5)</w:t>
      </w:r>
    </w:p>
    <w:p w14:paraId="5182A9B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3,_5) = 0</w:t>
      </w:r>
    </w:p>
    <w:p w14:paraId="1CB5C6D2" w14:textId="77777777" w:rsidR="001E3691" w:rsidRPr="001E3691" w:rsidRDefault="001E3691" w:rsidP="001E3691">
      <w:pPr>
        <w:jc w:val="both"/>
        <w:rPr>
          <w:rFonts w:ascii="Times New Roman" w:eastAsiaTheme="minorEastAsia" w:hAnsi="Times New Roman" w:cs="Times New Roman"/>
          <w:sz w:val="24"/>
          <w:szCs w:val="24"/>
        </w:rPr>
      </w:pPr>
    </w:p>
    <w:p w14:paraId="04992B0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66: - stockBought_(193,_6) - stocksOwnedEOD_(192,_6)</w:t>
      </w:r>
    </w:p>
    <w:p w14:paraId="0313682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3,_6) = 0</w:t>
      </w:r>
    </w:p>
    <w:p w14:paraId="1A8E9E9F" w14:textId="77777777" w:rsidR="001E3691" w:rsidRPr="001E3691" w:rsidRDefault="001E3691" w:rsidP="001E3691">
      <w:pPr>
        <w:jc w:val="both"/>
        <w:rPr>
          <w:rFonts w:ascii="Times New Roman" w:eastAsiaTheme="minorEastAsia" w:hAnsi="Times New Roman" w:cs="Times New Roman"/>
          <w:sz w:val="24"/>
          <w:szCs w:val="24"/>
        </w:rPr>
      </w:pPr>
    </w:p>
    <w:p w14:paraId="6C67EB1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67: - stockBought_(194,_0) - stocksOwnedEOD_(193,_0)</w:t>
      </w:r>
    </w:p>
    <w:p w14:paraId="69B1C99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4,_0) = 0</w:t>
      </w:r>
    </w:p>
    <w:p w14:paraId="648F543C" w14:textId="77777777" w:rsidR="001E3691" w:rsidRPr="001E3691" w:rsidRDefault="001E3691" w:rsidP="001E3691">
      <w:pPr>
        <w:jc w:val="both"/>
        <w:rPr>
          <w:rFonts w:ascii="Times New Roman" w:eastAsiaTheme="minorEastAsia" w:hAnsi="Times New Roman" w:cs="Times New Roman"/>
          <w:sz w:val="24"/>
          <w:szCs w:val="24"/>
        </w:rPr>
      </w:pPr>
    </w:p>
    <w:p w14:paraId="699F6C5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68: - stockBought_(194,_1) - stocksOwnedEOD_(193,_1)</w:t>
      </w:r>
    </w:p>
    <w:p w14:paraId="240C510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4,_1) = 0</w:t>
      </w:r>
    </w:p>
    <w:p w14:paraId="078E147A" w14:textId="77777777" w:rsidR="001E3691" w:rsidRPr="001E3691" w:rsidRDefault="001E3691" w:rsidP="001E3691">
      <w:pPr>
        <w:jc w:val="both"/>
        <w:rPr>
          <w:rFonts w:ascii="Times New Roman" w:eastAsiaTheme="minorEastAsia" w:hAnsi="Times New Roman" w:cs="Times New Roman"/>
          <w:sz w:val="24"/>
          <w:szCs w:val="24"/>
        </w:rPr>
      </w:pPr>
    </w:p>
    <w:p w14:paraId="70B43AF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69: - stockBought_(194,_2) - stocksOwnedEOD_(193,_2)</w:t>
      </w:r>
    </w:p>
    <w:p w14:paraId="4D484F0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4,_2) = 0</w:t>
      </w:r>
    </w:p>
    <w:p w14:paraId="6A0DC731" w14:textId="77777777" w:rsidR="001E3691" w:rsidRPr="001E3691" w:rsidRDefault="001E3691" w:rsidP="001E3691">
      <w:pPr>
        <w:jc w:val="both"/>
        <w:rPr>
          <w:rFonts w:ascii="Times New Roman" w:eastAsiaTheme="minorEastAsia" w:hAnsi="Times New Roman" w:cs="Times New Roman"/>
          <w:sz w:val="24"/>
          <w:szCs w:val="24"/>
        </w:rPr>
      </w:pPr>
    </w:p>
    <w:p w14:paraId="2D9F8D5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70: - stockBought_(194,_3) - stocksOwnedEOD_(193,_3)</w:t>
      </w:r>
    </w:p>
    <w:p w14:paraId="5CFE746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4,_3) = 0</w:t>
      </w:r>
    </w:p>
    <w:p w14:paraId="28C4BB42" w14:textId="77777777" w:rsidR="001E3691" w:rsidRPr="001E3691" w:rsidRDefault="001E3691" w:rsidP="001E3691">
      <w:pPr>
        <w:jc w:val="both"/>
        <w:rPr>
          <w:rFonts w:ascii="Times New Roman" w:eastAsiaTheme="minorEastAsia" w:hAnsi="Times New Roman" w:cs="Times New Roman"/>
          <w:sz w:val="24"/>
          <w:szCs w:val="24"/>
        </w:rPr>
      </w:pPr>
    </w:p>
    <w:p w14:paraId="1E50A80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71: - stockBought_(194,_4) - stocksOwnedEOD_(193,_4)</w:t>
      </w:r>
    </w:p>
    <w:p w14:paraId="174AA7E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4,_4) = 0</w:t>
      </w:r>
    </w:p>
    <w:p w14:paraId="261710F9" w14:textId="77777777" w:rsidR="001E3691" w:rsidRPr="001E3691" w:rsidRDefault="001E3691" w:rsidP="001E3691">
      <w:pPr>
        <w:jc w:val="both"/>
        <w:rPr>
          <w:rFonts w:ascii="Times New Roman" w:eastAsiaTheme="minorEastAsia" w:hAnsi="Times New Roman" w:cs="Times New Roman"/>
          <w:sz w:val="24"/>
          <w:szCs w:val="24"/>
        </w:rPr>
      </w:pPr>
    </w:p>
    <w:p w14:paraId="5DF2D6B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72: - stockBought_(194,_5) - stocksOwnedEOD_(193,_5)</w:t>
      </w:r>
    </w:p>
    <w:p w14:paraId="4823A4B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4,_5) = 0</w:t>
      </w:r>
    </w:p>
    <w:p w14:paraId="1A72B47C" w14:textId="77777777" w:rsidR="001E3691" w:rsidRPr="001E3691" w:rsidRDefault="001E3691" w:rsidP="001E3691">
      <w:pPr>
        <w:jc w:val="both"/>
        <w:rPr>
          <w:rFonts w:ascii="Times New Roman" w:eastAsiaTheme="minorEastAsia" w:hAnsi="Times New Roman" w:cs="Times New Roman"/>
          <w:sz w:val="24"/>
          <w:szCs w:val="24"/>
        </w:rPr>
      </w:pPr>
    </w:p>
    <w:p w14:paraId="3D82AEC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73: - stockBought_(194,_6) - stocksOwnedEOD_(193,_6)</w:t>
      </w:r>
    </w:p>
    <w:p w14:paraId="59779E7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4,_6) = 0</w:t>
      </w:r>
    </w:p>
    <w:p w14:paraId="5D0758CE" w14:textId="77777777" w:rsidR="001E3691" w:rsidRPr="001E3691" w:rsidRDefault="001E3691" w:rsidP="001E3691">
      <w:pPr>
        <w:jc w:val="both"/>
        <w:rPr>
          <w:rFonts w:ascii="Times New Roman" w:eastAsiaTheme="minorEastAsia" w:hAnsi="Times New Roman" w:cs="Times New Roman"/>
          <w:sz w:val="24"/>
          <w:szCs w:val="24"/>
        </w:rPr>
      </w:pPr>
    </w:p>
    <w:p w14:paraId="7DE6B04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74: - stockBought_(195,_0) - stocksOwnedEOD_(194,_0)</w:t>
      </w:r>
    </w:p>
    <w:p w14:paraId="16064F2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5,_0) = 0</w:t>
      </w:r>
    </w:p>
    <w:p w14:paraId="0B17EC55" w14:textId="77777777" w:rsidR="001E3691" w:rsidRPr="001E3691" w:rsidRDefault="001E3691" w:rsidP="001E3691">
      <w:pPr>
        <w:jc w:val="both"/>
        <w:rPr>
          <w:rFonts w:ascii="Times New Roman" w:eastAsiaTheme="minorEastAsia" w:hAnsi="Times New Roman" w:cs="Times New Roman"/>
          <w:sz w:val="24"/>
          <w:szCs w:val="24"/>
        </w:rPr>
      </w:pPr>
    </w:p>
    <w:p w14:paraId="2FD225D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75: - stockBought_(195,_1) - stocksOwnedEOD_(194,_1)</w:t>
      </w:r>
    </w:p>
    <w:p w14:paraId="2C025BF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5,_1) = 0</w:t>
      </w:r>
    </w:p>
    <w:p w14:paraId="718F92D5" w14:textId="77777777" w:rsidR="001E3691" w:rsidRPr="001E3691" w:rsidRDefault="001E3691" w:rsidP="001E3691">
      <w:pPr>
        <w:jc w:val="both"/>
        <w:rPr>
          <w:rFonts w:ascii="Times New Roman" w:eastAsiaTheme="minorEastAsia" w:hAnsi="Times New Roman" w:cs="Times New Roman"/>
          <w:sz w:val="24"/>
          <w:szCs w:val="24"/>
        </w:rPr>
      </w:pPr>
    </w:p>
    <w:p w14:paraId="2C00EFB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76: - stockBought_(195,_2) - stocksOwnedEOD_(194,_2)</w:t>
      </w:r>
    </w:p>
    <w:p w14:paraId="3AF9F0F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5,_2) = 0</w:t>
      </w:r>
    </w:p>
    <w:p w14:paraId="219DFC43" w14:textId="77777777" w:rsidR="001E3691" w:rsidRPr="001E3691" w:rsidRDefault="001E3691" w:rsidP="001E3691">
      <w:pPr>
        <w:jc w:val="both"/>
        <w:rPr>
          <w:rFonts w:ascii="Times New Roman" w:eastAsiaTheme="minorEastAsia" w:hAnsi="Times New Roman" w:cs="Times New Roman"/>
          <w:sz w:val="24"/>
          <w:szCs w:val="24"/>
        </w:rPr>
      </w:pPr>
    </w:p>
    <w:p w14:paraId="44E3699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1877: - stockBought_(195,_3) - stocksOwnedEOD_(194,_3)</w:t>
      </w:r>
    </w:p>
    <w:p w14:paraId="635671C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5,_3) = 0</w:t>
      </w:r>
    </w:p>
    <w:p w14:paraId="0657309E" w14:textId="77777777" w:rsidR="001E3691" w:rsidRPr="001E3691" w:rsidRDefault="001E3691" w:rsidP="001E3691">
      <w:pPr>
        <w:jc w:val="both"/>
        <w:rPr>
          <w:rFonts w:ascii="Times New Roman" w:eastAsiaTheme="minorEastAsia" w:hAnsi="Times New Roman" w:cs="Times New Roman"/>
          <w:sz w:val="24"/>
          <w:szCs w:val="24"/>
        </w:rPr>
      </w:pPr>
    </w:p>
    <w:p w14:paraId="59F0CAA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78: - stockBought_(195,_4) - stocksOwnedEOD_(194,_4)</w:t>
      </w:r>
    </w:p>
    <w:p w14:paraId="059B5DC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5,_4) = 0</w:t>
      </w:r>
    </w:p>
    <w:p w14:paraId="346997D3" w14:textId="77777777" w:rsidR="001E3691" w:rsidRPr="001E3691" w:rsidRDefault="001E3691" w:rsidP="001E3691">
      <w:pPr>
        <w:jc w:val="both"/>
        <w:rPr>
          <w:rFonts w:ascii="Times New Roman" w:eastAsiaTheme="minorEastAsia" w:hAnsi="Times New Roman" w:cs="Times New Roman"/>
          <w:sz w:val="24"/>
          <w:szCs w:val="24"/>
        </w:rPr>
      </w:pPr>
    </w:p>
    <w:p w14:paraId="51F24F2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79: - stockBought_(195,_5) - stocksOwnedEOD_(194,_5)</w:t>
      </w:r>
    </w:p>
    <w:p w14:paraId="57D321F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5,_5) = 0</w:t>
      </w:r>
    </w:p>
    <w:p w14:paraId="59CA2325" w14:textId="77777777" w:rsidR="001E3691" w:rsidRPr="001E3691" w:rsidRDefault="001E3691" w:rsidP="001E3691">
      <w:pPr>
        <w:jc w:val="both"/>
        <w:rPr>
          <w:rFonts w:ascii="Times New Roman" w:eastAsiaTheme="minorEastAsia" w:hAnsi="Times New Roman" w:cs="Times New Roman"/>
          <w:sz w:val="24"/>
          <w:szCs w:val="24"/>
        </w:rPr>
      </w:pPr>
    </w:p>
    <w:p w14:paraId="3AB3214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80: - stockBought_(195,_6) - stocksOwnedEOD_(194,_6)</w:t>
      </w:r>
    </w:p>
    <w:p w14:paraId="05115F2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5,_6) = 0</w:t>
      </w:r>
    </w:p>
    <w:p w14:paraId="067CA015" w14:textId="77777777" w:rsidR="001E3691" w:rsidRPr="001E3691" w:rsidRDefault="001E3691" w:rsidP="001E3691">
      <w:pPr>
        <w:jc w:val="both"/>
        <w:rPr>
          <w:rFonts w:ascii="Times New Roman" w:eastAsiaTheme="minorEastAsia" w:hAnsi="Times New Roman" w:cs="Times New Roman"/>
          <w:sz w:val="24"/>
          <w:szCs w:val="24"/>
        </w:rPr>
      </w:pPr>
    </w:p>
    <w:p w14:paraId="7616069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81: - stockBought_(196,_0) - stocksOwnedEOD_(195,_0)</w:t>
      </w:r>
    </w:p>
    <w:p w14:paraId="4607BB3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6,_0) = 0</w:t>
      </w:r>
    </w:p>
    <w:p w14:paraId="31A5868B" w14:textId="77777777" w:rsidR="001E3691" w:rsidRPr="001E3691" w:rsidRDefault="001E3691" w:rsidP="001E3691">
      <w:pPr>
        <w:jc w:val="both"/>
        <w:rPr>
          <w:rFonts w:ascii="Times New Roman" w:eastAsiaTheme="minorEastAsia" w:hAnsi="Times New Roman" w:cs="Times New Roman"/>
          <w:sz w:val="24"/>
          <w:szCs w:val="24"/>
        </w:rPr>
      </w:pPr>
    </w:p>
    <w:p w14:paraId="3627555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82: - stockBought_(196,_1) - stocksOwnedEOD_(195,_1)</w:t>
      </w:r>
    </w:p>
    <w:p w14:paraId="1E02CCF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6,_1) = 0</w:t>
      </w:r>
    </w:p>
    <w:p w14:paraId="6C7D1290" w14:textId="77777777" w:rsidR="001E3691" w:rsidRPr="001E3691" w:rsidRDefault="001E3691" w:rsidP="001E3691">
      <w:pPr>
        <w:jc w:val="both"/>
        <w:rPr>
          <w:rFonts w:ascii="Times New Roman" w:eastAsiaTheme="minorEastAsia" w:hAnsi="Times New Roman" w:cs="Times New Roman"/>
          <w:sz w:val="24"/>
          <w:szCs w:val="24"/>
        </w:rPr>
      </w:pPr>
    </w:p>
    <w:p w14:paraId="153E166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83: - stockBought_(196,_2) - stocksOwnedEOD_(195,_2)</w:t>
      </w:r>
    </w:p>
    <w:p w14:paraId="09EF0DA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6,_2) = 0</w:t>
      </w:r>
    </w:p>
    <w:p w14:paraId="32EC2A32" w14:textId="77777777" w:rsidR="001E3691" w:rsidRPr="001E3691" w:rsidRDefault="001E3691" w:rsidP="001E3691">
      <w:pPr>
        <w:jc w:val="both"/>
        <w:rPr>
          <w:rFonts w:ascii="Times New Roman" w:eastAsiaTheme="minorEastAsia" w:hAnsi="Times New Roman" w:cs="Times New Roman"/>
          <w:sz w:val="24"/>
          <w:szCs w:val="24"/>
        </w:rPr>
      </w:pPr>
    </w:p>
    <w:p w14:paraId="291B882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84: - stockBought_(196,_3) - stocksOwnedEOD_(195,_3)</w:t>
      </w:r>
    </w:p>
    <w:p w14:paraId="2043C8D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6,_3) = 0</w:t>
      </w:r>
    </w:p>
    <w:p w14:paraId="637BC2AE" w14:textId="77777777" w:rsidR="001E3691" w:rsidRPr="001E3691" w:rsidRDefault="001E3691" w:rsidP="001E3691">
      <w:pPr>
        <w:jc w:val="both"/>
        <w:rPr>
          <w:rFonts w:ascii="Times New Roman" w:eastAsiaTheme="minorEastAsia" w:hAnsi="Times New Roman" w:cs="Times New Roman"/>
          <w:sz w:val="24"/>
          <w:szCs w:val="24"/>
        </w:rPr>
      </w:pPr>
    </w:p>
    <w:p w14:paraId="1DE8755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85: - stockBought_(196,_4) - stocksOwnedEOD_(195,_4)</w:t>
      </w:r>
    </w:p>
    <w:p w14:paraId="79EB36B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6,_4) = 0</w:t>
      </w:r>
    </w:p>
    <w:p w14:paraId="4F9E1032" w14:textId="77777777" w:rsidR="001E3691" w:rsidRPr="001E3691" w:rsidRDefault="001E3691" w:rsidP="001E3691">
      <w:pPr>
        <w:jc w:val="both"/>
        <w:rPr>
          <w:rFonts w:ascii="Times New Roman" w:eastAsiaTheme="minorEastAsia" w:hAnsi="Times New Roman" w:cs="Times New Roman"/>
          <w:sz w:val="24"/>
          <w:szCs w:val="24"/>
        </w:rPr>
      </w:pPr>
    </w:p>
    <w:p w14:paraId="7DE03D9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86: - stockBought_(196,_5) - stocksOwnedEOD_(195,_5)</w:t>
      </w:r>
    </w:p>
    <w:p w14:paraId="1EA75AC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stocksOwnedEOD_(196,_5) = 0</w:t>
      </w:r>
    </w:p>
    <w:p w14:paraId="1552D353" w14:textId="77777777" w:rsidR="001E3691" w:rsidRPr="001E3691" w:rsidRDefault="001E3691" w:rsidP="001E3691">
      <w:pPr>
        <w:jc w:val="both"/>
        <w:rPr>
          <w:rFonts w:ascii="Times New Roman" w:eastAsiaTheme="minorEastAsia" w:hAnsi="Times New Roman" w:cs="Times New Roman"/>
          <w:sz w:val="24"/>
          <w:szCs w:val="24"/>
        </w:rPr>
      </w:pPr>
    </w:p>
    <w:p w14:paraId="2581C5C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87: - stockBought_(196,_6) - stocksOwnedEOD_(195,_6)</w:t>
      </w:r>
    </w:p>
    <w:p w14:paraId="7E8C7C9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6,_6) = 0</w:t>
      </w:r>
    </w:p>
    <w:p w14:paraId="6E939F63" w14:textId="77777777" w:rsidR="001E3691" w:rsidRPr="001E3691" w:rsidRDefault="001E3691" w:rsidP="001E3691">
      <w:pPr>
        <w:jc w:val="both"/>
        <w:rPr>
          <w:rFonts w:ascii="Times New Roman" w:eastAsiaTheme="minorEastAsia" w:hAnsi="Times New Roman" w:cs="Times New Roman"/>
          <w:sz w:val="24"/>
          <w:szCs w:val="24"/>
        </w:rPr>
      </w:pPr>
    </w:p>
    <w:p w14:paraId="30569B9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88: - stockBought_(197,_0) - stocksOwnedEOD_(196,_0)</w:t>
      </w:r>
    </w:p>
    <w:p w14:paraId="059AD43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7,_0) = 0</w:t>
      </w:r>
    </w:p>
    <w:p w14:paraId="1FCCAB02" w14:textId="77777777" w:rsidR="001E3691" w:rsidRPr="001E3691" w:rsidRDefault="001E3691" w:rsidP="001E3691">
      <w:pPr>
        <w:jc w:val="both"/>
        <w:rPr>
          <w:rFonts w:ascii="Times New Roman" w:eastAsiaTheme="minorEastAsia" w:hAnsi="Times New Roman" w:cs="Times New Roman"/>
          <w:sz w:val="24"/>
          <w:szCs w:val="24"/>
        </w:rPr>
      </w:pPr>
    </w:p>
    <w:p w14:paraId="09C941D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89: - stockBought_(197,_1) - stocksOwnedEOD_(196,_1)</w:t>
      </w:r>
    </w:p>
    <w:p w14:paraId="08EEE3D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7,_1) = 0</w:t>
      </w:r>
    </w:p>
    <w:p w14:paraId="4FA68A30" w14:textId="77777777" w:rsidR="001E3691" w:rsidRPr="001E3691" w:rsidRDefault="001E3691" w:rsidP="001E3691">
      <w:pPr>
        <w:jc w:val="both"/>
        <w:rPr>
          <w:rFonts w:ascii="Times New Roman" w:eastAsiaTheme="minorEastAsia" w:hAnsi="Times New Roman" w:cs="Times New Roman"/>
          <w:sz w:val="24"/>
          <w:szCs w:val="24"/>
        </w:rPr>
      </w:pPr>
    </w:p>
    <w:p w14:paraId="4310354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90: - stockBought_(197,_2) - stocksOwnedEOD_(196,_2)</w:t>
      </w:r>
    </w:p>
    <w:p w14:paraId="5FD960A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7,_2) = 0</w:t>
      </w:r>
    </w:p>
    <w:p w14:paraId="315CC6EC" w14:textId="77777777" w:rsidR="001E3691" w:rsidRPr="001E3691" w:rsidRDefault="001E3691" w:rsidP="001E3691">
      <w:pPr>
        <w:jc w:val="both"/>
        <w:rPr>
          <w:rFonts w:ascii="Times New Roman" w:eastAsiaTheme="minorEastAsia" w:hAnsi="Times New Roman" w:cs="Times New Roman"/>
          <w:sz w:val="24"/>
          <w:szCs w:val="24"/>
        </w:rPr>
      </w:pPr>
    </w:p>
    <w:p w14:paraId="4F481BA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91: - stockBought_(197,_3) - stocksOwnedEOD_(196,_3)</w:t>
      </w:r>
    </w:p>
    <w:p w14:paraId="1C5ADB2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7,_3) = 0</w:t>
      </w:r>
    </w:p>
    <w:p w14:paraId="6495FAB9" w14:textId="77777777" w:rsidR="001E3691" w:rsidRPr="001E3691" w:rsidRDefault="001E3691" w:rsidP="001E3691">
      <w:pPr>
        <w:jc w:val="both"/>
        <w:rPr>
          <w:rFonts w:ascii="Times New Roman" w:eastAsiaTheme="minorEastAsia" w:hAnsi="Times New Roman" w:cs="Times New Roman"/>
          <w:sz w:val="24"/>
          <w:szCs w:val="24"/>
        </w:rPr>
      </w:pPr>
    </w:p>
    <w:p w14:paraId="68C074B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92: - stockBought_(197,_4) - stocksOwnedEOD_(196,_4)</w:t>
      </w:r>
    </w:p>
    <w:p w14:paraId="3A4A140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7,_4) = 0</w:t>
      </w:r>
    </w:p>
    <w:p w14:paraId="46EE3272" w14:textId="77777777" w:rsidR="001E3691" w:rsidRPr="001E3691" w:rsidRDefault="001E3691" w:rsidP="001E3691">
      <w:pPr>
        <w:jc w:val="both"/>
        <w:rPr>
          <w:rFonts w:ascii="Times New Roman" w:eastAsiaTheme="minorEastAsia" w:hAnsi="Times New Roman" w:cs="Times New Roman"/>
          <w:sz w:val="24"/>
          <w:szCs w:val="24"/>
        </w:rPr>
      </w:pPr>
    </w:p>
    <w:p w14:paraId="3B120F3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93: - stockBought_(197,_5) - stocksOwnedEOD_(196,_5)</w:t>
      </w:r>
    </w:p>
    <w:p w14:paraId="3EDE759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7,_5) = 0</w:t>
      </w:r>
    </w:p>
    <w:p w14:paraId="7752F08F" w14:textId="77777777" w:rsidR="001E3691" w:rsidRPr="001E3691" w:rsidRDefault="001E3691" w:rsidP="001E3691">
      <w:pPr>
        <w:jc w:val="both"/>
        <w:rPr>
          <w:rFonts w:ascii="Times New Roman" w:eastAsiaTheme="minorEastAsia" w:hAnsi="Times New Roman" w:cs="Times New Roman"/>
          <w:sz w:val="24"/>
          <w:szCs w:val="24"/>
        </w:rPr>
      </w:pPr>
    </w:p>
    <w:p w14:paraId="43E386B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94: - stockBought_(197,_6) - stocksOwnedEOD_(196,_6)</w:t>
      </w:r>
    </w:p>
    <w:p w14:paraId="0AB3587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7,_6) = 0</w:t>
      </w:r>
    </w:p>
    <w:p w14:paraId="1D55CC76" w14:textId="77777777" w:rsidR="001E3691" w:rsidRPr="001E3691" w:rsidRDefault="001E3691" w:rsidP="001E3691">
      <w:pPr>
        <w:jc w:val="both"/>
        <w:rPr>
          <w:rFonts w:ascii="Times New Roman" w:eastAsiaTheme="minorEastAsia" w:hAnsi="Times New Roman" w:cs="Times New Roman"/>
          <w:sz w:val="24"/>
          <w:szCs w:val="24"/>
        </w:rPr>
      </w:pPr>
    </w:p>
    <w:p w14:paraId="7F918EA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95: - stockBought_(198,_0) - stocksOwnedEOD_(197,_0)</w:t>
      </w:r>
    </w:p>
    <w:p w14:paraId="0E1B6B7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8,_0) = 0</w:t>
      </w:r>
    </w:p>
    <w:p w14:paraId="4CF5E422" w14:textId="77777777" w:rsidR="001E3691" w:rsidRPr="001E3691" w:rsidRDefault="001E3691" w:rsidP="001E3691">
      <w:pPr>
        <w:jc w:val="both"/>
        <w:rPr>
          <w:rFonts w:ascii="Times New Roman" w:eastAsiaTheme="minorEastAsia" w:hAnsi="Times New Roman" w:cs="Times New Roman"/>
          <w:sz w:val="24"/>
          <w:szCs w:val="24"/>
        </w:rPr>
      </w:pPr>
    </w:p>
    <w:p w14:paraId="103DBF8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96: - stockBought_(198,_1) - stocksOwnedEOD_(197,_1)</w:t>
      </w:r>
    </w:p>
    <w:p w14:paraId="2BE942F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8,_1) = 0</w:t>
      </w:r>
    </w:p>
    <w:p w14:paraId="2EBB8614" w14:textId="77777777" w:rsidR="001E3691" w:rsidRPr="001E3691" w:rsidRDefault="001E3691" w:rsidP="001E3691">
      <w:pPr>
        <w:jc w:val="both"/>
        <w:rPr>
          <w:rFonts w:ascii="Times New Roman" w:eastAsiaTheme="minorEastAsia" w:hAnsi="Times New Roman" w:cs="Times New Roman"/>
          <w:sz w:val="24"/>
          <w:szCs w:val="24"/>
        </w:rPr>
      </w:pPr>
    </w:p>
    <w:p w14:paraId="6B13808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97: - stockBought_(198,_2) - stocksOwnedEOD_(197,_2)</w:t>
      </w:r>
    </w:p>
    <w:p w14:paraId="6635F3D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8,_2) = 0</w:t>
      </w:r>
    </w:p>
    <w:p w14:paraId="3ED929D8" w14:textId="77777777" w:rsidR="001E3691" w:rsidRPr="001E3691" w:rsidRDefault="001E3691" w:rsidP="001E3691">
      <w:pPr>
        <w:jc w:val="both"/>
        <w:rPr>
          <w:rFonts w:ascii="Times New Roman" w:eastAsiaTheme="minorEastAsia" w:hAnsi="Times New Roman" w:cs="Times New Roman"/>
          <w:sz w:val="24"/>
          <w:szCs w:val="24"/>
        </w:rPr>
      </w:pPr>
    </w:p>
    <w:p w14:paraId="2C27250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98: - stockBought_(198,_3) - stocksOwnedEOD_(197,_3)</w:t>
      </w:r>
    </w:p>
    <w:p w14:paraId="74C4440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8,_3) = 0</w:t>
      </w:r>
    </w:p>
    <w:p w14:paraId="28737DA4" w14:textId="77777777" w:rsidR="001E3691" w:rsidRPr="001E3691" w:rsidRDefault="001E3691" w:rsidP="001E3691">
      <w:pPr>
        <w:jc w:val="both"/>
        <w:rPr>
          <w:rFonts w:ascii="Times New Roman" w:eastAsiaTheme="minorEastAsia" w:hAnsi="Times New Roman" w:cs="Times New Roman"/>
          <w:sz w:val="24"/>
          <w:szCs w:val="24"/>
        </w:rPr>
      </w:pPr>
    </w:p>
    <w:p w14:paraId="71A7CB0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899: - stockBought_(198,_4) - stocksOwnedEOD_(197,_4)</w:t>
      </w:r>
    </w:p>
    <w:p w14:paraId="4D24AC3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8,_4) = 0</w:t>
      </w:r>
    </w:p>
    <w:p w14:paraId="12EF06A8" w14:textId="77777777" w:rsidR="001E3691" w:rsidRPr="001E3691" w:rsidRDefault="001E3691" w:rsidP="001E3691">
      <w:pPr>
        <w:jc w:val="both"/>
        <w:rPr>
          <w:rFonts w:ascii="Times New Roman" w:eastAsiaTheme="minorEastAsia" w:hAnsi="Times New Roman" w:cs="Times New Roman"/>
          <w:sz w:val="24"/>
          <w:szCs w:val="24"/>
        </w:rPr>
      </w:pPr>
    </w:p>
    <w:p w14:paraId="76DF249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00: - stockBought_(198,_5) - stocksOwnedEOD_(197,_5)</w:t>
      </w:r>
    </w:p>
    <w:p w14:paraId="698C5CB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8,_5) = 0</w:t>
      </w:r>
    </w:p>
    <w:p w14:paraId="48CEF0C4" w14:textId="77777777" w:rsidR="001E3691" w:rsidRPr="001E3691" w:rsidRDefault="001E3691" w:rsidP="001E3691">
      <w:pPr>
        <w:jc w:val="both"/>
        <w:rPr>
          <w:rFonts w:ascii="Times New Roman" w:eastAsiaTheme="minorEastAsia" w:hAnsi="Times New Roman" w:cs="Times New Roman"/>
          <w:sz w:val="24"/>
          <w:szCs w:val="24"/>
        </w:rPr>
      </w:pPr>
    </w:p>
    <w:p w14:paraId="45F75FD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01: - stockBought_(198,_6) - stocksOwnedEOD_(197,_6)</w:t>
      </w:r>
    </w:p>
    <w:p w14:paraId="3E240C9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8,_6) = 0</w:t>
      </w:r>
    </w:p>
    <w:p w14:paraId="080344F6" w14:textId="77777777" w:rsidR="001E3691" w:rsidRPr="001E3691" w:rsidRDefault="001E3691" w:rsidP="001E3691">
      <w:pPr>
        <w:jc w:val="both"/>
        <w:rPr>
          <w:rFonts w:ascii="Times New Roman" w:eastAsiaTheme="minorEastAsia" w:hAnsi="Times New Roman" w:cs="Times New Roman"/>
          <w:sz w:val="24"/>
          <w:szCs w:val="24"/>
        </w:rPr>
      </w:pPr>
    </w:p>
    <w:p w14:paraId="007957E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02: - stockBought_(199,_0) - stocksOwnedEOD_(198,_0)</w:t>
      </w:r>
    </w:p>
    <w:p w14:paraId="4A2D034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9,_0) = 0</w:t>
      </w:r>
    </w:p>
    <w:p w14:paraId="3BE422B3" w14:textId="77777777" w:rsidR="001E3691" w:rsidRPr="001E3691" w:rsidRDefault="001E3691" w:rsidP="001E3691">
      <w:pPr>
        <w:jc w:val="both"/>
        <w:rPr>
          <w:rFonts w:ascii="Times New Roman" w:eastAsiaTheme="minorEastAsia" w:hAnsi="Times New Roman" w:cs="Times New Roman"/>
          <w:sz w:val="24"/>
          <w:szCs w:val="24"/>
        </w:rPr>
      </w:pPr>
    </w:p>
    <w:p w14:paraId="3A13F2C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03: - stockBought_(199,_1) - stocksOwnedEOD_(198,_1)</w:t>
      </w:r>
    </w:p>
    <w:p w14:paraId="2A55E6F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9,_1) = 0</w:t>
      </w:r>
    </w:p>
    <w:p w14:paraId="3C8AFC7B" w14:textId="77777777" w:rsidR="001E3691" w:rsidRPr="001E3691" w:rsidRDefault="001E3691" w:rsidP="001E3691">
      <w:pPr>
        <w:jc w:val="both"/>
        <w:rPr>
          <w:rFonts w:ascii="Times New Roman" w:eastAsiaTheme="minorEastAsia" w:hAnsi="Times New Roman" w:cs="Times New Roman"/>
          <w:sz w:val="24"/>
          <w:szCs w:val="24"/>
        </w:rPr>
      </w:pPr>
    </w:p>
    <w:p w14:paraId="3B04D79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04: - stockBought_(199,_2) - stocksOwnedEOD_(198,_2)</w:t>
      </w:r>
    </w:p>
    <w:p w14:paraId="43CFC50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9,_2) = 0</w:t>
      </w:r>
    </w:p>
    <w:p w14:paraId="14C74D9B" w14:textId="77777777" w:rsidR="001E3691" w:rsidRPr="001E3691" w:rsidRDefault="001E3691" w:rsidP="001E3691">
      <w:pPr>
        <w:jc w:val="both"/>
        <w:rPr>
          <w:rFonts w:ascii="Times New Roman" w:eastAsiaTheme="minorEastAsia" w:hAnsi="Times New Roman" w:cs="Times New Roman"/>
          <w:sz w:val="24"/>
          <w:szCs w:val="24"/>
        </w:rPr>
      </w:pPr>
    </w:p>
    <w:p w14:paraId="3CF8EA8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1905: - stockBought_(199,_3) - stocksOwnedEOD_(198,_3)</w:t>
      </w:r>
    </w:p>
    <w:p w14:paraId="344A383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9,_3) = 0</w:t>
      </w:r>
    </w:p>
    <w:p w14:paraId="1E5BD43A" w14:textId="77777777" w:rsidR="001E3691" w:rsidRPr="001E3691" w:rsidRDefault="001E3691" w:rsidP="001E3691">
      <w:pPr>
        <w:jc w:val="both"/>
        <w:rPr>
          <w:rFonts w:ascii="Times New Roman" w:eastAsiaTheme="minorEastAsia" w:hAnsi="Times New Roman" w:cs="Times New Roman"/>
          <w:sz w:val="24"/>
          <w:szCs w:val="24"/>
        </w:rPr>
      </w:pPr>
    </w:p>
    <w:p w14:paraId="43E96FA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06: - stockBought_(199,_4) - stocksOwnedEOD_(198,_4)</w:t>
      </w:r>
    </w:p>
    <w:p w14:paraId="6D6DA83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9,_4) = 0</w:t>
      </w:r>
    </w:p>
    <w:p w14:paraId="22DC4A69" w14:textId="77777777" w:rsidR="001E3691" w:rsidRPr="001E3691" w:rsidRDefault="001E3691" w:rsidP="001E3691">
      <w:pPr>
        <w:jc w:val="both"/>
        <w:rPr>
          <w:rFonts w:ascii="Times New Roman" w:eastAsiaTheme="minorEastAsia" w:hAnsi="Times New Roman" w:cs="Times New Roman"/>
          <w:sz w:val="24"/>
          <w:szCs w:val="24"/>
        </w:rPr>
      </w:pPr>
    </w:p>
    <w:p w14:paraId="781F699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07: - stockBought_(199,_5) - stocksOwnedEOD_(198,_5)</w:t>
      </w:r>
    </w:p>
    <w:p w14:paraId="6822E90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9,_5) = 0</w:t>
      </w:r>
    </w:p>
    <w:p w14:paraId="1E5362E1" w14:textId="77777777" w:rsidR="001E3691" w:rsidRPr="001E3691" w:rsidRDefault="001E3691" w:rsidP="001E3691">
      <w:pPr>
        <w:jc w:val="both"/>
        <w:rPr>
          <w:rFonts w:ascii="Times New Roman" w:eastAsiaTheme="minorEastAsia" w:hAnsi="Times New Roman" w:cs="Times New Roman"/>
          <w:sz w:val="24"/>
          <w:szCs w:val="24"/>
        </w:rPr>
      </w:pPr>
    </w:p>
    <w:p w14:paraId="00050C5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08: - stockBought_(199,_6) - stocksOwnedEOD_(198,_6)</w:t>
      </w:r>
    </w:p>
    <w:p w14:paraId="5CB6F45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199,_6) = 0</w:t>
      </w:r>
    </w:p>
    <w:p w14:paraId="71C98BAB" w14:textId="77777777" w:rsidR="001E3691" w:rsidRPr="001E3691" w:rsidRDefault="001E3691" w:rsidP="001E3691">
      <w:pPr>
        <w:jc w:val="both"/>
        <w:rPr>
          <w:rFonts w:ascii="Times New Roman" w:eastAsiaTheme="minorEastAsia" w:hAnsi="Times New Roman" w:cs="Times New Roman"/>
          <w:sz w:val="24"/>
          <w:szCs w:val="24"/>
        </w:rPr>
      </w:pPr>
    </w:p>
    <w:p w14:paraId="5C001EC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09: - stockBought_(200,_0) - stocksOwnedEOD_(199,_0)</w:t>
      </w:r>
    </w:p>
    <w:p w14:paraId="0BAA65B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0,_0) = 0</w:t>
      </w:r>
    </w:p>
    <w:p w14:paraId="230D86CF" w14:textId="77777777" w:rsidR="001E3691" w:rsidRPr="001E3691" w:rsidRDefault="001E3691" w:rsidP="001E3691">
      <w:pPr>
        <w:jc w:val="both"/>
        <w:rPr>
          <w:rFonts w:ascii="Times New Roman" w:eastAsiaTheme="minorEastAsia" w:hAnsi="Times New Roman" w:cs="Times New Roman"/>
          <w:sz w:val="24"/>
          <w:szCs w:val="24"/>
        </w:rPr>
      </w:pPr>
    </w:p>
    <w:p w14:paraId="58F97EC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10: - stockBought_(200,_1) - stocksOwnedEOD_(199,_1)</w:t>
      </w:r>
    </w:p>
    <w:p w14:paraId="768262E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0,_1) = 0</w:t>
      </w:r>
    </w:p>
    <w:p w14:paraId="03181481" w14:textId="77777777" w:rsidR="001E3691" w:rsidRPr="001E3691" w:rsidRDefault="001E3691" w:rsidP="001E3691">
      <w:pPr>
        <w:jc w:val="both"/>
        <w:rPr>
          <w:rFonts w:ascii="Times New Roman" w:eastAsiaTheme="minorEastAsia" w:hAnsi="Times New Roman" w:cs="Times New Roman"/>
          <w:sz w:val="24"/>
          <w:szCs w:val="24"/>
        </w:rPr>
      </w:pPr>
    </w:p>
    <w:p w14:paraId="4DD7465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11: - stockBought_(200,_2) - stocksOwnedEOD_(199,_2)</w:t>
      </w:r>
    </w:p>
    <w:p w14:paraId="56B281A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0,_2) = 0</w:t>
      </w:r>
    </w:p>
    <w:p w14:paraId="1923B7EF" w14:textId="77777777" w:rsidR="001E3691" w:rsidRPr="001E3691" w:rsidRDefault="001E3691" w:rsidP="001E3691">
      <w:pPr>
        <w:jc w:val="both"/>
        <w:rPr>
          <w:rFonts w:ascii="Times New Roman" w:eastAsiaTheme="minorEastAsia" w:hAnsi="Times New Roman" w:cs="Times New Roman"/>
          <w:sz w:val="24"/>
          <w:szCs w:val="24"/>
        </w:rPr>
      </w:pPr>
    </w:p>
    <w:p w14:paraId="0A54196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12: - stockBought_(200,_3) - stocksOwnedEOD_(199,_3)</w:t>
      </w:r>
    </w:p>
    <w:p w14:paraId="575E51A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0,_3) = 0</w:t>
      </w:r>
    </w:p>
    <w:p w14:paraId="586ECB48" w14:textId="77777777" w:rsidR="001E3691" w:rsidRPr="001E3691" w:rsidRDefault="001E3691" w:rsidP="001E3691">
      <w:pPr>
        <w:jc w:val="both"/>
        <w:rPr>
          <w:rFonts w:ascii="Times New Roman" w:eastAsiaTheme="minorEastAsia" w:hAnsi="Times New Roman" w:cs="Times New Roman"/>
          <w:sz w:val="24"/>
          <w:szCs w:val="24"/>
        </w:rPr>
      </w:pPr>
    </w:p>
    <w:p w14:paraId="2D7966A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13: - stockBought_(200,_4) - stocksOwnedEOD_(199,_4)</w:t>
      </w:r>
    </w:p>
    <w:p w14:paraId="25647BF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0,_4) = 0</w:t>
      </w:r>
    </w:p>
    <w:p w14:paraId="1AF4CEBC" w14:textId="77777777" w:rsidR="001E3691" w:rsidRPr="001E3691" w:rsidRDefault="001E3691" w:rsidP="001E3691">
      <w:pPr>
        <w:jc w:val="both"/>
        <w:rPr>
          <w:rFonts w:ascii="Times New Roman" w:eastAsiaTheme="minorEastAsia" w:hAnsi="Times New Roman" w:cs="Times New Roman"/>
          <w:sz w:val="24"/>
          <w:szCs w:val="24"/>
        </w:rPr>
      </w:pPr>
    </w:p>
    <w:p w14:paraId="3CABBC8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14: - stockBought_(200,_5) - stocksOwnedEOD_(199,_5)</w:t>
      </w:r>
    </w:p>
    <w:p w14:paraId="236BF2F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stocksOwnedEOD_(200,_5) = 0</w:t>
      </w:r>
    </w:p>
    <w:p w14:paraId="7F54AD7E" w14:textId="77777777" w:rsidR="001E3691" w:rsidRPr="001E3691" w:rsidRDefault="001E3691" w:rsidP="001E3691">
      <w:pPr>
        <w:jc w:val="both"/>
        <w:rPr>
          <w:rFonts w:ascii="Times New Roman" w:eastAsiaTheme="minorEastAsia" w:hAnsi="Times New Roman" w:cs="Times New Roman"/>
          <w:sz w:val="24"/>
          <w:szCs w:val="24"/>
        </w:rPr>
      </w:pPr>
    </w:p>
    <w:p w14:paraId="6E90AAB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15: - stockBought_(200,_6) - stocksOwnedEOD_(199,_6)</w:t>
      </w:r>
    </w:p>
    <w:p w14:paraId="3EF216B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0,_6) = 0</w:t>
      </w:r>
    </w:p>
    <w:p w14:paraId="685DEAB4" w14:textId="77777777" w:rsidR="001E3691" w:rsidRPr="001E3691" w:rsidRDefault="001E3691" w:rsidP="001E3691">
      <w:pPr>
        <w:jc w:val="both"/>
        <w:rPr>
          <w:rFonts w:ascii="Times New Roman" w:eastAsiaTheme="minorEastAsia" w:hAnsi="Times New Roman" w:cs="Times New Roman"/>
          <w:sz w:val="24"/>
          <w:szCs w:val="24"/>
        </w:rPr>
      </w:pPr>
    </w:p>
    <w:p w14:paraId="7601EA2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16: - stockBought_(201,_0) - stocksOwnedEOD_(200,_0)</w:t>
      </w:r>
    </w:p>
    <w:p w14:paraId="4280060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1,_0) = 0</w:t>
      </w:r>
    </w:p>
    <w:p w14:paraId="4473EEC5" w14:textId="77777777" w:rsidR="001E3691" w:rsidRPr="001E3691" w:rsidRDefault="001E3691" w:rsidP="001E3691">
      <w:pPr>
        <w:jc w:val="both"/>
        <w:rPr>
          <w:rFonts w:ascii="Times New Roman" w:eastAsiaTheme="minorEastAsia" w:hAnsi="Times New Roman" w:cs="Times New Roman"/>
          <w:sz w:val="24"/>
          <w:szCs w:val="24"/>
        </w:rPr>
      </w:pPr>
    </w:p>
    <w:p w14:paraId="2E9BC63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17: - stockBought_(201,_1) - stocksOwnedEOD_(200,_1)</w:t>
      </w:r>
    </w:p>
    <w:p w14:paraId="290F42B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1,_1) = 0</w:t>
      </w:r>
    </w:p>
    <w:p w14:paraId="497EEBBA" w14:textId="77777777" w:rsidR="001E3691" w:rsidRPr="001E3691" w:rsidRDefault="001E3691" w:rsidP="001E3691">
      <w:pPr>
        <w:jc w:val="both"/>
        <w:rPr>
          <w:rFonts w:ascii="Times New Roman" w:eastAsiaTheme="minorEastAsia" w:hAnsi="Times New Roman" w:cs="Times New Roman"/>
          <w:sz w:val="24"/>
          <w:szCs w:val="24"/>
        </w:rPr>
      </w:pPr>
    </w:p>
    <w:p w14:paraId="25260D7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18: - stockBought_(201,_2) - stocksOwnedEOD_(200,_2)</w:t>
      </w:r>
    </w:p>
    <w:p w14:paraId="3FDF98B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1,_2) = 0</w:t>
      </w:r>
    </w:p>
    <w:p w14:paraId="7FF1D846" w14:textId="77777777" w:rsidR="001E3691" w:rsidRPr="001E3691" w:rsidRDefault="001E3691" w:rsidP="001E3691">
      <w:pPr>
        <w:jc w:val="both"/>
        <w:rPr>
          <w:rFonts w:ascii="Times New Roman" w:eastAsiaTheme="minorEastAsia" w:hAnsi="Times New Roman" w:cs="Times New Roman"/>
          <w:sz w:val="24"/>
          <w:szCs w:val="24"/>
        </w:rPr>
      </w:pPr>
    </w:p>
    <w:p w14:paraId="7C03000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19: - stockBought_(201,_3) - stocksOwnedEOD_(200,_3)</w:t>
      </w:r>
    </w:p>
    <w:p w14:paraId="1A25A7B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1,_3) = 0</w:t>
      </w:r>
    </w:p>
    <w:p w14:paraId="319F41B0" w14:textId="77777777" w:rsidR="001E3691" w:rsidRPr="001E3691" w:rsidRDefault="001E3691" w:rsidP="001E3691">
      <w:pPr>
        <w:jc w:val="both"/>
        <w:rPr>
          <w:rFonts w:ascii="Times New Roman" w:eastAsiaTheme="minorEastAsia" w:hAnsi="Times New Roman" w:cs="Times New Roman"/>
          <w:sz w:val="24"/>
          <w:szCs w:val="24"/>
        </w:rPr>
      </w:pPr>
    </w:p>
    <w:p w14:paraId="45A7D79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20: - stockBought_(201,_4) - stocksOwnedEOD_(200,_4)</w:t>
      </w:r>
    </w:p>
    <w:p w14:paraId="5307008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1,_4) = 0</w:t>
      </w:r>
    </w:p>
    <w:p w14:paraId="4EACA6EB" w14:textId="77777777" w:rsidR="001E3691" w:rsidRPr="001E3691" w:rsidRDefault="001E3691" w:rsidP="001E3691">
      <w:pPr>
        <w:jc w:val="both"/>
        <w:rPr>
          <w:rFonts w:ascii="Times New Roman" w:eastAsiaTheme="minorEastAsia" w:hAnsi="Times New Roman" w:cs="Times New Roman"/>
          <w:sz w:val="24"/>
          <w:szCs w:val="24"/>
        </w:rPr>
      </w:pPr>
    </w:p>
    <w:p w14:paraId="508C57B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21: - stockBought_(201,_5) - stocksOwnedEOD_(200,_5)</w:t>
      </w:r>
    </w:p>
    <w:p w14:paraId="330DF93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1,_5) = 0</w:t>
      </w:r>
    </w:p>
    <w:p w14:paraId="3A1ECF35" w14:textId="77777777" w:rsidR="001E3691" w:rsidRPr="001E3691" w:rsidRDefault="001E3691" w:rsidP="001E3691">
      <w:pPr>
        <w:jc w:val="both"/>
        <w:rPr>
          <w:rFonts w:ascii="Times New Roman" w:eastAsiaTheme="minorEastAsia" w:hAnsi="Times New Roman" w:cs="Times New Roman"/>
          <w:sz w:val="24"/>
          <w:szCs w:val="24"/>
        </w:rPr>
      </w:pPr>
    </w:p>
    <w:p w14:paraId="4AFFF36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22: - stockBought_(201,_6) - stocksOwnedEOD_(200,_6)</w:t>
      </w:r>
    </w:p>
    <w:p w14:paraId="5828A2E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1,_6) = 0</w:t>
      </w:r>
    </w:p>
    <w:p w14:paraId="29FD9F5B" w14:textId="77777777" w:rsidR="001E3691" w:rsidRPr="001E3691" w:rsidRDefault="001E3691" w:rsidP="001E3691">
      <w:pPr>
        <w:jc w:val="both"/>
        <w:rPr>
          <w:rFonts w:ascii="Times New Roman" w:eastAsiaTheme="minorEastAsia" w:hAnsi="Times New Roman" w:cs="Times New Roman"/>
          <w:sz w:val="24"/>
          <w:szCs w:val="24"/>
        </w:rPr>
      </w:pPr>
    </w:p>
    <w:p w14:paraId="01D7251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23: - stockBought_(202,_0) - stocksOwnedEOD_(201,_0)</w:t>
      </w:r>
    </w:p>
    <w:p w14:paraId="35B61A8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2,_0) = 0</w:t>
      </w:r>
    </w:p>
    <w:p w14:paraId="2624719B" w14:textId="77777777" w:rsidR="001E3691" w:rsidRPr="001E3691" w:rsidRDefault="001E3691" w:rsidP="001E3691">
      <w:pPr>
        <w:jc w:val="both"/>
        <w:rPr>
          <w:rFonts w:ascii="Times New Roman" w:eastAsiaTheme="minorEastAsia" w:hAnsi="Times New Roman" w:cs="Times New Roman"/>
          <w:sz w:val="24"/>
          <w:szCs w:val="24"/>
        </w:rPr>
      </w:pPr>
    </w:p>
    <w:p w14:paraId="5F27198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24: - stockBought_(202,_1) - stocksOwnedEOD_(201,_1)</w:t>
      </w:r>
    </w:p>
    <w:p w14:paraId="7A0A4DA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2,_1) = 0</w:t>
      </w:r>
    </w:p>
    <w:p w14:paraId="785270DC" w14:textId="77777777" w:rsidR="001E3691" w:rsidRPr="001E3691" w:rsidRDefault="001E3691" w:rsidP="001E3691">
      <w:pPr>
        <w:jc w:val="both"/>
        <w:rPr>
          <w:rFonts w:ascii="Times New Roman" w:eastAsiaTheme="minorEastAsia" w:hAnsi="Times New Roman" w:cs="Times New Roman"/>
          <w:sz w:val="24"/>
          <w:szCs w:val="24"/>
        </w:rPr>
      </w:pPr>
    </w:p>
    <w:p w14:paraId="0DC09CB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25: - stockBought_(202,_2) - stocksOwnedEOD_(201,_2)</w:t>
      </w:r>
    </w:p>
    <w:p w14:paraId="3149B90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2,_2) = 0</w:t>
      </w:r>
    </w:p>
    <w:p w14:paraId="744C2E7C" w14:textId="77777777" w:rsidR="001E3691" w:rsidRPr="001E3691" w:rsidRDefault="001E3691" w:rsidP="001E3691">
      <w:pPr>
        <w:jc w:val="both"/>
        <w:rPr>
          <w:rFonts w:ascii="Times New Roman" w:eastAsiaTheme="minorEastAsia" w:hAnsi="Times New Roman" w:cs="Times New Roman"/>
          <w:sz w:val="24"/>
          <w:szCs w:val="24"/>
        </w:rPr>
      </w:pPr>
    </w:p>
    <w:p w14:paraId="29A04F4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26: - stockBought_(202,_3) - stocksOwnedEOD_(201,_3)</w:t>
      </w:r>
    </w:p>
    <w:p w14:paraId="060EE10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2,_3) = 0</w:t>
      </w:r>
    </w:p>
    <w:p w14:paraId="03DB1818" w14:textId="77777777" w:rsidR="001E3691" w:rsidRPr="001E3691" w:rsidRDefault="001E3691" w:rsidP="001E3691">
      <w:pPr>
        <w:jc w:val="both"/>
        <w:rPr>
          <w:rFonts w:ascii="Times New Roman" w:eastAsiaTheme="minorEastAsia" w:hAnsi="Times New Roman" w:cs="Times New Roman"/>
          <w:sz w:val="24"/>
          <w:szCs w:val="24"/>
        </w:rPr>
      </w:pPr>
    </w:p>
    <w:p w14:paraId="073808B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27: - stockBought_(202,_4) - stocksOwnedEOD_(201,_4)</w:t>
      </w:r>
    </w:p>
    <w:p w14:paraId="0BB23C1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2,_4) = 0</w:t>
      </w:r>
    </w:p>
    <w:p w14:paraId="4FB79392" w14:textId="77777777" w:rsidR="001E3691" w:rsidRPr="001E3691" w:rsidRDefault="001E3691" w:rsidP="001E3691">
      <w:pPr>
        <w:jc w:val="both"/>
        <w:rPr>
          <w:rFonts w:ascii="Times New Roman" w:eastAsiaTheme="minorEastAsia" w:hAnsi="Times New Roman" w:cs="Times New Roman"/>
          <w:sz w:val="24"/>
          <w:szCs w:val="24"/>
        </w:rPr>
      </w:pPr>
    </w:p>
    <w:p w14:paraId="50A52CB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28: - stockBought_(202,_5) - stocksOwnedEOD_(201,_5)</w:t>
      </w:r>
    </w:p>
    <w:p w14:paraId="6BB253A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2,_5) = 0</w:t>
      </w:r>
    </w:p>
    <w:p w14:paraId="33403DAE" w14:textId="77777777" w:rsidR="001E3691" w:rsidRPr="001E3691" w:rsidRDefault="001E3691" w:rsidP="001E3691">
      <w:pPr>
        <w:jc w:val="both"/>
        <w:rPr>
          <w:rFonts w:ascii="Times New Roman" w:eastAsiaTheme="minorEastAsia" w:hAnsi="Times New Roman" w:cs="Times New Roman"/>
          <w:sz w:val="24"/>
          <w:szCs w:val="24"/>
        </w:rPr>
      </w:pPr>
    </w:p>
    <w:p w14:paraId="428B1A8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29: - stockBought_(202,_6) - stocksOwnedEOD_(201,_6)</w:t>
      </w:r>
    </w:p>
    <w:p w14:paraId="6D863AA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2,_6) = 0</w:t>
      </w:r>
    </w:p>
    <w:p w14:paraId="51844785" w14:textId="77777777" w:rsidR="001E3691" w:rsidRPr="001E3691" w:rsidRDefault="001E3691" w:rsidP="001E3691">
      <w:pPr>
        <w:jc w:val="both"/>
        <w:rPr>
          <w:rFonts w:ascii="Times New Roman" w:eastAsiaTheme="minorEastAsia" w:hAnsi="Times New Roman" w:cs="Times New Roman"/>
          <w:sz w:val="24"/>
          <w:szCs w:val="24"/>
        </w:rPr>
      </w:pPr>
    </w:p>
    <w:p w14:paraId="5AB89E1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30: - stockBought_(203,_0) - stocksOwnedEOD_(202,_0)</w:t>
      </w:r>
    </w:p>
    <w:p w14:paraId="7795E45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3,_0) = 0</w:t>
      </w:r>
    </w:p>
    <w:p w14:paraId="4C650351" w14:textId="77777777" w:rsidR="001E3691" w:rsidRPr="001E3691" w:rsidRDefault="001E3691" w:rsidP="001E3691">
      <w:pPr>
        <w:jc w:val="both"/>
        <w:rPr>
          <w:rFonts w:ascii="Times New Roman" w:eastAsiaTheme="minorEastAsia" w:hAnsi="Times New Roman" w:cs="Times New Roman"/>
          <w:sz w:val="24"/>
          <w:szCs w:val="24"/>
        </w:rPr>
      </w:pPr>
    </w:p>
    <w:p w14:paraId="5A3D190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31: - stockBought_(203,_1) - stocksOwnedEOD_(202,_1)</w:t>
      </w:r>
    </w:p>
    <w:p w14:paraId="74F73E1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3,_1) = 0</w:t>
      </w:r>
    </w:p>
    <w:p w14:paraId="4C162344" w14:textId="77777777" w:rsidR="001E3691" w:rsidRPr="001E3691" w:rsidRDefault="001E3691" w:rsidP="001E3691">
      <w:pPr>
        <w:jc w:val="both"/>
        <w:rPr>
          <w:rFonts w:ascii="Times New Roman" w:eastAsiaTheme="minorEastAsia" w:hAnsi="Times New Roman" w:cs="Times New Roman"/>
          <w:sz w:val="24"/>
          <w:szCs w:val="24"/>
        </w:rPr>
      </w:pPr>
    </w:p>
    <w:p w14:paraId="0853CDF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32: - stockBought_(203,_2) - stocksOwnedEOD_(202,_2)</w:t>
      </w:r>
    </w:p>
    <w:p w14:paraId="1211EDB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3,_2) = 0</w:t>
      </w:r>
    </w:p>
    <w:p w14:paraId="54D8CBDC" w14:textId="77777777" w:rsidR="001E3691" w:rsidRPr="001E3691" w:rsidRDefault="001E3691" w:rsidP="001E3691">
      <w:pPr>
        <w:jc w:val="both"/>
        <w:rPr>
          <w:rFonts w:ascii="Times New Roman" w:eastAsiaTheme="minorEastAsia" w:hAnsi="Times New Roman" w:cs="Times New Roman"/>
          <w:sz w:val="24"/>
          <w:szCs w:val="24"/>
        </w:rPr>
      </w:pPr>
    </w:p>
    <w:p w14:paraId="1C119CF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1933: - stockBought_(203,_3) - stocksOwnedEOD_(202,_3)</w:t>
      </w:r>
    </w:p>
    <w:p w14:paraId="6ABFE56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3,_3) = 0</w:t>
      </w:r>
    </w:p>
    <w:p w14:paraId="5ED19928" w14:textId="77777777" w:rsidR="001E3691" w:rsidRPr="001E3691" w:rsidRDefault="001E3691" w:rsidP="001E3691">
      <w:pPr>
        <w:jc w:val="both"/>
        <w:rPr>
          <w:rFonts w:ascii="Times New Roman" w:eastAsiaTheme="minorEastAsia" w:hAnsi="Times New Roman" w:cs="Times New Roman"/>
          <w:sz w:val="24"/>
          <w:szCs w:val="24"/>
        </w:rPr>
      </w:pPr>
    </w:p>
    <w:p w14:paraId="29ED787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34: - stockBought_(203,_4) - stocksOwnedEOD_(202,_4)</w:t>
      </w:r>
    </w:p>
    <w:p w14:paraId="1633140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3,_4) = 0</w:t>
      </w:r>
    </w:p>
    <w:p w14:paraId="4094C748" w14:textId="77777777" w:rsidR="001E3691" w:rsidRPr="001E3691" w:rsidRDefault="001E3691" w:rsidP="001E3691">
      <w:pPr>
        <w:jc w:val="both"/>
        <w:rPr>
          <w:rFonts w:ascii="Times New Roman" w:eastAsiaTheme="minorEastAsia" w:hAnsi="Times New Roman" w:cs="Times New Roman"/>
          <w:sz w:val="24"/>
          <w:szCs w:val="24"/>
        </w:rPr>
      </w:pPr>
    </w:p>
    <w:p w14:paraId="26ADF47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35: - stockBought_(203,_5) - stocksOwnedEOD_(202,_5)</w:t>
      </w:r>
    </w:p>
    <w:p w14:paraId="7A8854D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3,_5) = 0</w:t>
      </w:r>
    </w:p>
    <w:p w14:paraId="5B2CA81B" w14:textId="77777777" w:rsidR="001E3691" w:rsidRPr="001E3691" w:rsidRDefault="001E3691" w:rsidP="001E3691">
      <w:pPr>
        <w:jc w:val="both"/>
        <w:rPr>
          <w:rFonts w:ascii="Times New Roman" w:eastAsiaTheme="minorEastAsia" w:hAnsi="Times New Roman" w:cs="Times New Roman"/>
          <w:sz w:val="24"/>
          <w:szCs w:val="24"/>
        </w:rPr>
      </w:pPr>
    </w:p>
    <w:p w14:paraId="5B39FD8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36: - stockBought_(203,_6) - stocksOwnedEOD_(202,_6)</w:t>
      </w:r>
    </w:p>
    <w:p w14:paraId="5AC02F8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3,_6) = 0</w:t>
      </w:r>
    </w:p>
    <w:p w14:paraId="19ED6308" w14:textId="77777777" w:rsidR="001E3691" w:rsidRPr="001E3691" w:rsidRDefault="001E3691" w:rsidP="001E3691">
      <w:pPr>
        <w:jc w:val="both"/>
        <w:rPr>
          <w:rFonts w:ascii="Times New Roman" w:eastAsiaTheme="minorEastAsia" w:hAnsi="Times New Roman" w:cs="Times New Roman"/>
          <w:sz w:val="24"/>
          <w:szCs w:val="24"/>
        </w:rPr>
      </w:pPr>
    </w:p>
    <w:p w14:paraId="42FCFAD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37: - stockBought_(204,_0) - stocksOwnedEOD_(203,_0)</w:t>
      </w:r>
    </w:p>
    <w:p w14:paraId="7E2F777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4,_0) = 0</w:t>
      </w:r>
    </w:p>
    <w:p w14:paraId="7E0647D9" w14:textId="77777777" w:rsidR="001E3691" w:rsidRPr="001E3691" w:rsidRDefault="001E3691" w:rsidP="001E3691">
      <w:pPr>
        <w:jc w:val="both"/>
        <w:rPr>
          <w:rFonts w:ascii="Times New Roman" w:eastAsiaTheme="minorEastAsia" w:hAnsi="Times New Roman" w:cs="Times New Roman"/>
          <w:sz w:val="24"/>
          <w:szCs w:val="24"/>
        </w:rPr>
      </w:pPr>
    </w:p>
    <w:p w14:paraId="51FF3E5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38: - stockBought_(204,_1) - stocksOwnedEOD_(203,_1)</w:t>
      </w:r>
    </w:p>
    <w:p w14:paraId="4807D98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4,_1) = 0</w:t>
      </w:r>
    </w:p>
    <w:p w14:paraId="70314A9D" w14:textId="77777777" w:rsidR="001E3691" w:rsidRPr="001E3691" w:rsidRDefault="001E3691" w:rsidP="001E3691">
      <w:pPr>
        <w:jc w:val="both"/>
        <w:rPr>
          <w:rFonts w:ascii="Times New Roman" w:eastAsiaTheme="minorEastAsia" w:hAnsi="Times New Roman" w:cs="Times New Roman"/>
          <w:sz w:val="24"/>
          <w:szCs w:val="24"/>
        </w:rPr>
      </w:pPr>
    </w:p>
    <w:p w14:paraId="2E084DD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39: - stockBought_(204,_2) - stocksOwnedEOD_(203,_2)</w:t>
      </w:r>
    </w:p>
    <w:p w14:paraId="0F9E0A3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4,_2) = 0</w:t>
      </w:r>
    </w:p>
    <w:p w14:paraId="3CFBB2A8" w14:textId="77777777" w:rsidR="001E3691" w:rsidRPr="001E3691" w:rsidRDefault="001E3691" w:rsidP="001E3691">
      <w:pPr>
        <w:jc w:val="both"/>
        <w:rPr>
          <w:rFonts w:ascii="Times New Roman" w:eastAsiaTheme="minorEastAsia" w:hAnsi="Times New Roman" w:cs="Times New Roman"/>
          <w:sz w:val="24"/>
          <w:szCs w:val="24"/>
        </w:rPr>
      </w:pPr>
    </w:p>
    <w:p w14:paraId="1F01B17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40: - stockBought_(204,_3) - stocksOwnedEOD_(203,_3)</w:t>
      </w:r>
    </w:p>
    <w:p w14:paraId="1F022BA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4,_3) = 0</w:t>
      </w:r>
    </w:p>
    <w:p w14:paraId="31515E17" w14:textId="77777777" w:rsidR="001E3691" w:rsidRPr="001E3691" w:rsidRDefault="001E3691" w:rsidP="001E3691">
      <w:pPr>
        <w:jc w:val="both"/>
        <w:rPr>
          <w:rFonts w:ascii="Times New Roman" w:eastAsiaTheme="minorEastAsia" w:hAnsi="Times New Roman" w:cs="Times New Roman"/>
          <w:sz w:val="24"/>
          <w:szCs w:val="24"/>
        </w:rPr>
      </w:pPr>
    </w:p>
    <w:p w14:paraId="1993699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41: - stockBought_(204,_4) - stocksOwnedEOD_(203,_4)</w:t>
      </w:r>
    </w:p>
    <w:p w14:paraId="474628B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4,_4) = 0</w:t>
      </w:r>
    </w:p>
    <w:p w14:paraId="69948EB4" w14:textId="77777777" w:rsidR="001E3691" w:rsidRPr="001E3691" w:rsidRDefault="001E3691" w:rsidP="001E3691">
      <w:pPr>
        <w:jc w:val="both"/>
        <w:rPr>
          <w:rFonts w:ascii="Times New Roman" w:eastAsiaTheme="minorEastAsia" w:hAnsi="Times New Roman" w:cs="Times New Roman"/>
          <w:sz w:val="24"/>
          <w:szCs w:val="24"/>
        </w:rPr>
      </w:pPr>
    </w:p>
    <w:p w14:paraId="03337F4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42: - stockBought_(204,_5) - stocksOwnedEOD_(203,_5)</w:t>
      </w:r>
    </w:p>
    <w:p w14:paraId="69A5E81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stocksOwnedEOD_(204,_5) = 0</w:t>
      </w:r>
    </w:p>
    <w:p w14:paraId="1CC5570F" w14:textId="77777777" w:rsidR="001E3691" w:rsidRPr="001E3691" w:rsidRDefault="001E3691" w:rsidP="001E3691">
      <w:pPr>
        <w:jc w:val="both"/>
        <w:rPr>
          <w:rFonts w:ascii="Times New Roman" w:eastAsiaTheme="minorEastAsia" w:hAnsi="Times New Roman" w:cs="Times New Roman"/>
          <w:sz w:val="24"/>
          <w:szCs w:val="24"/>
        </w:rPr>
      </w:pPr>
    </w:p>
    <w:p w14:paraId="59A9945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43: - stockBought_(204,_6) - stocksOwnedEOD_(203,_6)</w:t>
      </w:r>
    </w:p>
    <w:p w14:paraId="59ADC3A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4,_6) = 0</w:t>
      </w:r>
    </w:p>
    <w:p w14:paraId="7A37878D" w14:textId="77777777" w:rsidR="001E3691" w:rsidRPr="001E3691" w:rsidRDefault="001E3691" w:rsidP="001E3691">
      <w:pPr>
        <w:jc w:val="both"/>
        <w:rPr>
          <w:rFonts w:ascii="Times New Roman" w:eastAsiaTheme="minorEastAsia" w:hAnsi="Times New Roman" w:cs="Times New Roman"/>
          <w:sz w:val="24"/>
          <w:szCs w:val="24"/>
        </w:rPr>
      </w:pPr>
    </w:p>
    <w:p w14:paraId="3F581AA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44: - stockBought_(205,_0) - stocksOwnedEOD_(204,_0)</w:t>
      </w:r>
    </w:p>
    <w:p w14:paraId="3203E21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5,_0) = 0</w:t>
      </w:r>
    </w:p>
    <w:p w14:paraId="5A049F1C" w14:textId="77777777" w:rsidR="001E3691" w:rsidRPr="001E3691" w:rsidRDefault="001E3691" w:rsidP="001E3691">
      <w:pPr>
        <w:jc w:val="both"/>
        <w:rPr>
          <w:rFonts w:ascii="Times New Roman" w:eastAsiaTheme="minorEastAsia" w:hAnsi="Times New Roman" w:cs="Times New Roman"/>
          <w:sz w:val="24"/>
          <w:szCs w:val="24"/>
        </w:rPr>
      </w:pPr>
    </w:p>
    <w:p w14:paraId="7E58D57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45: - stockBought_(205,_1) - stocksOwnedEOD_(204,_1)</w:t>
      </w:r>
    </w:p>
    <w:p w14:paraId="3101ACA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5,_1) = 0</w:t>
      </w:r>
    </w:p>
    <w:p w14:paraId="2848DFD4" w14:textId="77777777" w:rsidR="001E3691" w:rsidRPr="001E3691" w:rsidRDefault="001E3691" w:rsidP="001E3691">
      <w:pPr>
        <w:jc w:val="both"/>
        <w:rPr>
          <w:rFonts w:ascii="Times New Roman" w:eastAsiaTheme="minorEastAsia" w:hAnsi="Times New Roman" w:cs="Times New Roman"/>
          <w:sz w:val="24"/>
          <w:szCs w:val="24"/>
        </w:rPr>
      </w:pPr>
    </w:p>
    <w:p w14:paraId="0EBF901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46: - stockBought_(205,_2) - stocksOwnedEOD_(204,_2)</w:t>
      </w:r>
    </w:p>
    <w:p w14:paraId="6607DEE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5,_2) = 0</w:t>
      </w:r>
    </w:p>
    <w:p w14:paraId="56FE48BC" w14:textId="77777777" w:rsidR="001E3691" w:rsidRPr="001E3691" w:rsidRDefault="001E3691" w:rsidP="001E3691">
      <w:pPr>
        <w:jc w:val="both"/>
        <w:rPr>
          <w:rFonts w:ascii="Times New Roman" w:eastAsiaTheme="minorEastAsia" w:hAnsi="Times New Roman" w:cs="Times New Roman"/>
          <w:sz w:val="24"/>
          <w:szCs w:val="24"/>
        </w:rPr>
      </w:pPr>
    </w:p>
    <w:p w14:paraId="74393CD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47: - stockBought_(205,_3) - stocksOwnedEOD_(204,_3)</w:t>
      </w:r>
    </w:p>
    <w:p w14:paraId="52DF2D0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5,_3) = 0</w:t>
      </w:r>
    </w:p>
    <w:p w14:paraId="56CFB013" w14:textId="77777777" w:rsidR="001E3691" w:rsidRPr="001E3691" w:rsidRDefault="001E3691" w:rsidP="001E3691">
      <w:pPr>
        <w:jc w:val="both"/>
        <w:rPr>
          <w:rFonts w:ascii="Times New Roman" w:eastAsiaTheme="minorEastAsia" w:hAnsi="Times New Roman" w:cs="Times New Roman"/>
          <w:sz w:val="24"/>
          <w:szCs w:val="24"/>
        </w:rPr>
      </w:pPr>
    </w:p>
    <w:p w14:paraId="78A2A1C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48: - stockBought_(205,_4) - stocksOwnedEOD_(204,_4)</w:t>
      </w:r>
    </w:p>
    <w:p w14:paraId="1224C66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5,_4) = 0</w:t>
      </w:r>
    </w:p>
    <w:p w14:paraId="27DB398D" w14:textId="77777777" w:rsidR="001E3691" w:rsidRPr="001E3691" w:rsidRDefault="001E3691" w:rsidP="001E3691">
      <w:pPr>
        <w:jc w:val="both"/>
        <w:rPr>
          <w:rFonts w:ascii="Times New Roman" w:eastAsiaTheme="minorEastAsia" w:hAnsi="Times New Roman" w:cs="Times New Roman"/>
          <w:sz w:val="24"/>
          <w:szCs w:val="24"/>
        </w:rPr>
      </w:pPr>
    </w:p>
    <w:p w14:paraId="203BA68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49: - stockBought_(205,_5) - stocksOwnedEOD_(204,_5)</w:t>
      </w:r>
    </w:p>
    <w:p w14:paraId="2B7117E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5,_5) = 0</w:t>
      </w:r>
    </w:p>
    <w:p w14:paraId="2CAF1153" w14:textId="77777777" w:rsidR="001E3691" w:rsidRPr="001E3691" w:rsidRDefault="001E3691" w:rsidP="001E3691">
      <w:pPr>
        <w:jc w:val="both"/>
        <w:rPr>
          <w:rFonts w:ascii="Times New Roman" w:eastAsiaTheme="minorEastAsia" w:hAnsi="Times New Roman" w:cs="Times New Roman"/>
          <w:sz w:val="24"/>
          <w:szCs w:val="24"/>
        </w:rPr>
      </w:pPr>
    </w:p>
    <w:p w14:paraId="5338622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50: - stockBought_(205,_6) - stocksOwnedEOD_(204,_6)</w:t>
      </w:r>
    </w:p>
    <w:p w14:paraId="351AA3E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5,_6) = 0</w:t>
      </w:r>
    </w:p>
    <w:p w14:paraId="5A0E82B3" w14:textId="77777777" w:rsidR="001E3691" w:rsidRPr="001E3691" w:rsidRDefault="001E3691" w:rsidP="001E3691">
      <w:pPr>
        <w:jc w:val="both"/>
        <w:rPr>
          <w:rFonts w:ascii="Times New Roman" w:eastAsiaTheme="minorEastAsia" w:hAnsi="Times New Roman" w:cs="Times New Roman"/>
          <w:sz w:val="24"/>
          <w:szCs w:val="24"/>
        </w:rPr>
      </w:pPr>
    </w:p>
    <w:p w14:paraId="79B8E63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51: - stockBought_(206,_0) - stocksOwnedEOD_(205,_0)</w:t>
      </w:r>
    </w:p>
    <w:p w14:paraId="4563C57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6,_0) = 0</w:t>
      </w:r>
    </w:p>
    <w:p w14:paraId="1F9BFE3D" w14:textId="77777777" w:rsidR="001E3691" w:rsidRPr="001E3691" w:rsidRDefault="001E3691" w:rsidP="001E3691">
      <w:pPr>
        <w:jc w:val="both"/>
        <w:rPr>
          <w:rFonts w:ascii="Times New Roman" w:eastAsiaTheme="minorEastAsia" w:hAnsi="Times New Roman" w:cs="Times New Roman"/>
          <w:sz w:val="24"/>
          <w:szCs w:val="24"/>
        </w:rPr>
      </w:pPr>
    </w:p>
    <w:p w14:paraId="3E753BF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52: - stockBought_(206,_1) - stocksOwnedEOD_(205,_1)</w:t>
      </w:r>
    </w:p>
    <w:p w14:paraId="328AF38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6,_1) = 0</w:t>
      </w:r>
    </w:p>
    <w:p w14:paraId="17ACAE93" w14:textId="77777777" w:rsidR="001E3691" w:rsidRPr="001E3691" w:rsidRDefault="001E3691" w:rsidP="001E3691">
      <w:pPr>
        <w:jc w:val="both"/>
        <w:rPr>
          <w:rFonts w:ascii="Times New Roman" w:eastAsiaTheme="minorEastAsia" w:hAnsi="Times New Roman" w:cs="Times New Roman"/>
          <w:sz w:val="24"/>
          <w:szCs w:val="24"/>
        </w:rPr>
      </w:pPr>
    </w:p>
    <w:p w14:paraId="56B209E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53: - stockBought_(206,_2) - stocksOwnedEOD_(205,_2)</w:t>
      </w:r>
    </w:p>
    <w:p w14:paraId="0732CE3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6,_2) = 0</w:t>
      </w:r>
    </w:p>
    <w:p w14:paraId="431DF204" w14:textId="77777777" w:rsidR="001E3691" w:rsidRPr="001E3691" w:rsidRDefault="001E3691" w:rsidP="001E3691">
      <w:pPr>
        <w:jc w:val="both"/>
        <w:rPr>
          <w:rFonts w:ascii="Times New Roman" w:eastAsiaTheme="minorEastAsia" w:hAnsi="Times New Roman" w:cs="Times New Roman"/>
          <w:sz w:val="24"/>
          <w:szCs w:val="24"/>
        </w:rPr>
      </w:pPr>
    </w:p>
    <w:p w14:paraId="6EDA5BB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54: - stockBought_(206,_3) - stocksOwnedEOD_(205,_3)</w:t>
      </w:r>
    </w:p>
    <w:p w14:paraId="49FD7AA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6,_3) = 0</w:t>
      </w:r>
    </w:p>
    <w:p w14:paraId="1C567C22" w14:textId="77777777" w:rsidR="001E3691" w:rsidRPr="001E3691" w:rsidRDefault="001E3691" w:rsidP="001E3691">
      <w:pPr>
        <w:jc w:val="both"/>
        <w:rPr>
          <w:rFonts w:ascii="Times New Roman" w:eastAsiaTheme="minorEastAsia" w:hAnsi="Times New Roman" w:cs="Times New Roman"/>
          <w:sz w:val="24"/>
          <w:szCs w:val="24"/>
        </w:rPr>
      </w:pPr>
    </w:p>
    <w:p w14:paraId="3CE4F1A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55: - stockBought_(206,_4) - stocksOwnedEOD_(205,_4)</w:t>
      </w:r>
    </w:p>
    <w:p w14:paraId="3618651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6,_4) = 0</w:t>
      </w:r>
    </w:p>
    <w:p w14:paraId="60EA3A9B" w14:textId="77777777" w:rsidR="001E3691" w:rsidRPr="001E3691" w:rsidRDefault="001E3691" w:rsidP="001E3691">
      <w:pPr>
        <w:jc w:val="both"/>
        <w:rPr>
          <w:rFonts w:ascii="Times New Roman" w:eastAsiaTheme="minorEastAsia" w:hAnsi="Times New Roman" w:cs="Times New Roman"/>
          <w:sz w:val="24"/>
          <w:szCs w:val="24"/>
        </w:rPr>
      </w:pPr>
    </w:p>
    <w:p w14:paraId="14D728B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56: - stockBought_(206,_5) - stocksOwnedEOD_(205,_5)</w:t>
      </w:r>
    </w:p>
    <w:p w14:paraId="1D410D1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6,_5) = 0</w:t>
      </w:r>
    </w:p>
    <w:p w14:paraId="639F9EFE" w14:textId="77777777" w:rsidR="001E3691" w:rsidRPr="001E3691" w:rsidRDefault="001E3691" w:rsidP="001E3691">
      <w:pPr>
        <w:jc w:val="both"/>
        <w:rPr>
          <w:rFonts w:ascii="Times New Roman" w:eastAsiaTheme="minorEastAsia" w:hAnsi="Times New Roman" w:cs="Times New Roman"/>
          <w:sz w:val="24"/>
          <w:szCs w:val="24"/>
        </w:rPr>
      </w:pPr>
    </w:p>
    <w:p w14:paraId="7DA3513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57: - stockBought_(206,_6) - stocksOwnedEOD_(205,_6)</w:t>
      </w:r>
    </w:p>
    <w:p w14:paraId="7D70584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6,_6) = 0</w:t>
      </w:r>
    </w:p>
    <w:p w14:paraId="59F71114" w14:textId="77777777" w:rsidR="001E3691" w:rsidRPr="001E3691" w:rsidRDefault="001E3691" w:rsidP="001E3691">
      <w:pPr>
        <w:jc w:val="both"/>
        <w:rPr>
          <w:rFonts w:ascii="Times New Roman" w:eastAsiaTheme="minorEastAsia" w:hAnsi="Times New Roman" w:cs="Times New Roman"/>
          <w:sz w:val="24"/>
          <w:szCs w:val="24"/>
        </w:rPr>
      </w:pPr>
    </w:p>
    <w:p w14:paraId="7657072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58: - stockBought_(207,_0) - stocksOwnedEOD_(206,_0)</w:t>
      </w:r>
    </w:p>
    <w:p w14:paraId="03BA49A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7,_0) = 0</w:t>
      </w:r>
    </w:p>
    <w:p w14:paraId="1CA9118B" w14:textId="77777777" w:rsidR="001E3691" w:rsidRPr="001E3691" w:rsidRDefault="001E3691" w:rsidP="001E3691">
      <w:pPr>
        <w:jc w:val="both"/>
        <w:rPr>
          <w:rFonts w:ascii="Times New Roman" w:eastAsiaTheme="minorEastAsia" w:hAnsi="Times New Roman" w:cs="Times New Roman"/>
          <w:sz w:val="24"/>
          <w:szCs w:val="24"/>
        </w:rPr>
      </w:pPr>
    </w:p>
    <w:p w14:paraId="1D12D4F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59: - stockBought_(207,_1) - stocksOwnedEOD_(206,_1)</w:t>
      </w:r>
    </w:p>
    <w:p w14:paraId="7680EEE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7,_1) = 0</w:t>
      </w:r>
    </w:p>
    <w:p w14:paraId="4B5A18B1" w14:textId="77777777" w:rsidR="001E3691" w:rsidRPr="001E3691" w:rsidRDefault="001E3691" w:rsidP="001E3691">
      <w:pPr>
        <w:jc w:val="both"/>
        <w:rPr>
          <w:rFonts w:ascii="Times New Roman" w:eastAsiaTheme="minorEastAsia" w:hAnsi="Times New Roman" w:cs="Times New Roman"/>
          <w:sz w:val="24"/>
          <w:szCs w:val="24"/>
        </w:rPr>
      </w:pPr>
    </w:p>
    <w:p w14:paraId="5A72130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60: - stockBought_(207,_2) - stocksOwnedEOD_(206,_2)</w:t>
      </w:r>
    </w:p>
    <w:p w14:paraId="6551778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7,_2) = 0</w:t>
      </w:r>
    </w:p>
    <w:p w14:paraId="0163F494" w14:textId="77777777" w:rsidR="001E3691" w:rsidRPr="001E3691" w:rsidRDefault="001E3691" w:rsidP="001E3691">
      <w:pPr>
        <w:jc w:val="both"/>
        <w:rPr>
          <w:rFonts w:ascii="Times New Roman" w:eastAsiaTheme="minorEastAsia" w:hAnsi="Times New Roman" w:cs="Times New Roman"/>
          <w:sz w:val="24"/>
          <w:szCs w:val="24"/>
        </w:rPr>
      </w:pPr>
    </w:p>
    <w:p w14:paraId="72AA868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1961: - stockBought_(207,_3) - stocksOwnedEOD_(206,_3)</w:t>
      </w:r>
    </w:p>
    <w:p w14:paraId="12F74B0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7,_3) = 0</w:t>
      </w:r>
    </w:p>
    <w:p w14:paraId="3405044F" w14:textId="77777777" w:rsidR="001E3691" w:rsidRPr="001E3691" w:rsidRDefault="001E3691" w:rsidP="001E3691">
      <w:pPr>
        <w:jc w:val="both"/>
        <w:rPr>
          <w:rFonts w:ascii="Times New Roman" w:eastAsiaTheme="minorEastAsia" w:hAnsi="Times New Roman" w:cs="Times New Roman"/>
          <w:sz w:val="24"/>
          <w:szCs w:val="24"/>
        </w:rPr>
      </w:pPr>
    </w:p>
    <w:p w14:paraId="3F83253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62: - stockBought_(207,_4) - stocksOwnedEOD_(206,_4)</w:t>
      </w:r>
    </w:p>
    <w:p w14:paraId="253772A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7,_4) = 0</w:t>
      </w:r>
    </w:p>
    <w:p w14:paraId="5B35D83D" w14:textId="77777777" w:rsidR="001E3691" w:rsidRPr="001E3691" w:rsidRDefault="001E3691" w:rsidP="001E3691">
      <w:pPr>
        <w:jc w:val="both"/>
        <w:rPr>
          <w:rFonts w:ascii="Times New Roman" w:eastAsiaTheme="minorEastAsia" w:hAnsi="Times New Roman" w:cs="Times New Roman"/>
          <w:sz w:val="24"/>
          <w:szCs w:val="24"/>
        </w:rPr>
      </w:pPr>
    </w:p>
    <w:p w14:paraId="3BB5941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63: - stockBought_(207,_5) - stocksOwnedEOD_(206,_5)</w:t>
      </w:r>
    </w:p>
    <w:p w14:paraId="40003BA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7,_5) = 0</w:t>
      </w:r>
    </w:p>
    <w:p w14:paraId="63FE7AEB" w14:textId="77777777" w:rsidR="001E3691" w:rsidRPr="001E3691" w:rsidRDefault="001E3691" w:rsidP="001E3691">
      <w:pPr>
        <w:jc w:val="both"/>
        <w:rPr>
          <w:rFonts w:ascii="Times New Roman" w:eastAsiaTheme="minorEastAsia" w:hAnsi="Times New Roman" w:cs="Times New Roman"/>
          <w:sz w:val="24"/>
          <w:szCs w:val="24"/>
        </w:rPr>
      </w:pPr>
    </w:p>
    <w:p w14:paraId="34BE7B1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64: - stockBought_(207,_6) - stocksOwnedEOD_(206,_6)</w:t>
      </w:r>
    </w:p>
    <w:p w14:paraId="0A85D70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7,_6) = 0</w:t>
      </w:r>
    </w:p>
    <w:p w14:paraId="4B974365" w14:textId="77777777" w:rsidR="001E3691" w:rsidRPr="001E3691" w:rsidRDefault="001E3691" w:rsidP="001E3691">
      <w:pPr>
        <w:jc w:val="both"/>
        <w:rPr>
          <w:rFonts w:ascii="Times New Roman" w:eastAsiaTheme="minorEastAsia" w:hAnsi="Times New Roman" w:cs="Times New Roman"/>
          <w:sz w:val="24"/>
          <w:szCs w:val="24"/>
        </w:rPr>
      </w:pPr>
    </w:p>
    <w:p w14:paraId="05014C5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65: - stockBought_(208,_0) - stocksOwnedEOD_(207,_0)</w:t>
      </w:r>
    </w:p>
    <w:p w14:paraId="1DDA667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8,_0) = 0</w:t>
      </w:r>
    </w:p>
    <w:p w14:paraId="5E9AD526" w14:textId="77777777" w:rsidR="001E3691" w:rsidRPr="001E3691" w:rsidRDefault="001E3691" w:rsidP="001E3691">
      <w:pPr>
        <w:jc w:val="both"/>
        <w:rPr>
          <w:rFonts w:ascii="Times New Roman" w:eastAsiaTheme="minorEastAsia" w:hAnsi="Times New Roman" w:cs="Times New Roman"/>
          <w:sz w:val="24"/>
          <w:szCs w:val="24"/>
        </w:rPr>
      </w:pPr>
    </w:p>
    <w:p w14:paraId="74F009C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66: - stockBought_(208,_1) - stocksOwnedEOD_(207,_1)</w:t>
      </w:r>
    </w:p>
    <w:p w14:paraId="37B4754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8,_1) = 0</w:t>
      </w:r>
    </w:p>
    <w:p w14:paraId="210512F8" w14:textId="77777777" w:rsidR="001E3691" w:rsidRPr="001E3691" w:rsidRDefault="001E3691" w:rsidP="001E3691">
      <w:pPr>
        <w:jc w:val="both"/>
        <w:rPr>
          <w:rFonts w:ascii="Times New Roman" w:eastAsiaTheme="minorEastAsia" w:hAnsi="Times New Roman" w:cs="Times New Roman"/>
          <w:sz w:val="24"/>
          <w:szCs w:val="24"/>
        </w:rPr>
      </w:pPr>
    </w:p>
    <w:p w14:paraId="5AB5819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67: - stockBought_(208,_2) - stocksOwnedEOD_(207,_2)</w:t>
      </w:r>
    </w:p>
    <w:p w14:paraId="003890D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8,_2) = 0</w:t>
      </w:r>
    </w:p>
    <w:p w14:paraId="15193092" w14:textId="77777777" w:rsidR="001E3691" w:rsidRPr="001E3691" w:rsidRDefault="001E3691" w:rsidP="001E3691">
      <w:pPr>
        <w:jc w:val="both"/>
        <w:rPr>
          <w:rFonts w:ascii="Times New Roman" w:eastAsiaTheme="minorEastAsia" w:hAnsi="Times New Roman" w:cs="Times New Roman"/>
          <w:sz w:val="24"/>
          <w:szCs w:val="24"/>
        </w:rPr>
      </w:pPr>
    </w:p>
    <w:p w14:paraId="026907D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68: - stockBought_(208,_3) - stocksOwnedEOD_(207,_3)</w:t>
      </w:r>
    </w:p>
    <w:p w14:paraId="125D964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8,_3) = 0</w:t>
      </w:r>
    </w:p>
    <w:p w14:paraId="2B5BEEE9" w14:textId="77777777" w:rsidR="001E3691" w:rsidRPr="001E3691" w:rsidRDefault="001E3691" w:rsidP="001E3691">
      <w:pPr>
        <w:jc w:val="both"/>
        <w:rPr>
          <w:rFonts w:ascii="Times New Roman" w:eastAsiaTheme="minorEastAsia" w:hAnsi="Times New Roman" w:cs="Times New Roman"/>
          <w:sz w:val="24"/>
          <w:szCs w:val="24"/>
        </w:rPr>
      </w:pPr>
    </w:p>
    <w:p w14:paraId="00E922A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69: - stockBought_(208,_4) - stocksOwnedEOD_(207,_4)</w:t>
      </w:r>
    </w:p>
    <w:p w14:paraId="0AE2A9E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8,_4) = 0</w:t>
      </w:r>
    </w:p>
    <w:p w14:paraId="349C9880" w14:textId="77777777" w:rsidR="001E3691" w:rsidRPr="001E3691" w:rsidRDefault="001E3691" w:rsidP="001E3691">
      <w:pPr>
        <w:jc w:val="both"/>
        <w:rPr>
          <w:rFonts w:ascii="Times New Roman" w:eastAsiaTheme="minorEastAsia" w:hAnsi="Times New Roman" w:cs="Times New Roman"/>
          <w:sz w:val="24"/>
          <w:szCs w:val="24"/>
        </w:rPr>
      </w:pPr>
    </w:p>
    <w:p w14:paraId="7693317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70: - stockBought_(208,_5) - stocksOwnedEOD_(207,_5)</w:t>
      </w:r>
    </w:p>
    <w:p w14:paraId="07DD84F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stocksOwnedEOD_(208,_5) = 0</w:t>
      </w:r>
    </w:p>
    <w:p w14:paraId="584230EC" w14:textId="77777777" w:rsidR="001E3691" w:rsidRPr="001E3691" w:rsidRDefault="001E3691" w:rsidP="001E3691">
      <w:pPr>
        <w:jc w:val="both"/>
        <w:rPr>
          <w:rFonts w:ascii="Times New Roman" w:eastAsiaTheme="minorEastAsia" w:hAnsi="Times New Roman" w:cs="Times New Roman"/>
          <w:sz w:val="24"/>
          <w:szCs w:val="24"/>
        </w:rPr>
      </w:pPr>
    </w:p>
    <w:p w14:paraId="7E5BB4F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71: - stockBought_(208,_6) - stocksOwnedEOD_(207,_6)</w:t>
      </w:r>
    </w:p>
    <w:p w14:paraId="1F3B0CE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8,_6) = 0</w:t>
      </w:r>
    </w:p>
    <w:p w14:paraId="376BB0CC" w14:textId="77777777" w:rsidR="001E3691" w:rsidRPr="001E3691" w:rsidRDefault="001E3691" w:rsidP="001E3691">
      <w:pPr>
        <w:jc w:val="both"/>
        <w:rPr>
          <w:rFonts w:ascii="Times New Roman" w:eastAsiaTheme="minorEastAsia" w:hAnsi="Times New Roman" w:cs="Times New Roman"/>
          <w:sz w:val="24"/>
          <w:szCs w:val="24"/>
        </w:rPr>
      </w:pPr>
    </w:p>
    <w:p w14:paraId="396A4DA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72: - stockBought_(209,_0) - stocksOwnedEOD_(208,_0)</w:t>
      </w:r>
    </w:p>
    <w:p w14:paraId="3E3143A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9,_0) = 0</w:t>
      </w:r>
    </w:p>
    <w:p w14:paraId="02FD248E" w14:textId="77777777" w:rsidR="001E3691" w:rsidRPr="001E3691" w:rsidRDefault="001E3691" w:rsidP="001E3691">
      <w:pPr>
        <w:jc w:val="both"/>
        <w:rPr>
          <w:rFonts w:ascii="Times New Roman" w:eastAsiaTheme="minorEastAsia" w:hAnsi="Times New Roman" w:cs="Times New Roman"/>
          <w:sz w:val="24"/>
          <w:szCs w:val="24"/>
        </w:rPr>
      </w:pPr>
    </w:p>
    <w:p w14:paraId="4470089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73: - stockBought_(209,_1) - stocksOwnedEOD_(208,_1)</w:t>
      </w:r>
    </w:p>
    <w:p w14:paraId="1907759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9,_1) = 0</w:t>
      </w:r>
    </w:p>
    <w:p w14:paraId="4E37B4D7" w14:textId="77777777" w:rsidR="001E3691" w:rsidRPr="001E3691" w:rsidRDefault="001E3691" w:rsidP="001E3691">
      <w:pPr>
        <w:jc w:val="both"/>
        <w:rPr>
          <w:rFonts w:ascii="Times New Roman" w:eastAsiaTheme="minorEastAsia" w:hAnsi="Times New Roman" w:cs="Times New Roman"/>
          <w:sz w:val="24"/>
          <w:szCs w:val="24"/>
        </w:rPr>
      </w:pPr>
    </w:p>
    <w:p w14:paraId="4A218DC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74: - stockBought_(209,_2) - stocksOwnedEOD_(208,_2)</w:t>
      </w:r>
    </w:p>
    <w:p w14:paraId="0448AD7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9,_2) = 0</w:t>
      </w:r>
    </w:p>
    <w:p w14:paraId="73335B1C" w14:textId="77777777" w:rsidR="001E3691" w:rsidRPr="001E3691" w:rsidRDefault="001E3691" w:rsidP="001E3691">
      <w:pPr>
        <w:jc w:val="both"/>
        <w:rPr>
          <w:rFonts w:ascii="Times New Roman" w:eastAsiaTheme="minorEastAsia" w:hAnsi="Times New Roman" w:cs="Times New Roman"/>
          <w:sz w:val="24"/>
          <w:szCs w:val="24"/>
        </w:rPr>
      </w:pPr>
    </w:p>
    <w:p w14:paraId="143B39C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75: - stockBought_(209,_3) - stocksOwnedEOD_(208,_3)</w:t>
      </w:r>
    </w:p>
    <w:p w14:paraId="3F257EC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9,_3) = 0</w:t>
      </w:r>
    </w:p>
    <w:p w14:paraId="1C7CBA09" w14:textId="77777777" w:rsidR="001E3691" w:rsidRPr="001E3691" w:rsidRDefault="001E3691" w:rsidP="001E3691">
      <w:pPr>
        <w:jc w:val="both"/>
        <w:rPr>
          <w:rFonts w:ascii="Times New Roman" w:eastAsiaTheme="minorEastAsia" w:hAnsi="Times New Roman" w:cs="Times New Roman"/>
          <w:sz w:val="24"/>
          <w:szCs w:val="24"/>
        </w:rPr>
      </w:pPr>
    </w:p>
    <w:p w14:paraId="77F9B1C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76: - stockBought_(209,_4) - stocksOwnedEOD_(208,_4)</w:t>
      </w:r>
    </w:p>
    <w:p w14:paraId="4125F63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9,_4) = 0</w:t>
      </w:r>
    </w:p>
    <w:p w14:paraId="68634411" w14:textId="77777777" w:rsidR="001E3691" w:rsidRPr="001E3691" w:rsidRDefault="001E3691" w:rsidP="001E3691">
      <w:pPr>
        <w:jc w:val="both"/>
        <w:rPr>
          <w:rFonts w:ascii="Times New Roman" w:eastAsiaTheme="minorEastAsia" w:hAnsi="Times New Roman" w:cs="Times New Roman"/>
          <w:sz w:val="24"/>
          <w:szCs w:val="24"/>
        </w:rPr>
      </w:pPr>
    </w:p>
    <w:p w14:paraId="433720D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77: - stockBought_(209,_5) - stocksOwnedEOD_(208,_5)</w:t>
      </w:r>
    </w:p>
    <w:p w14:paraId="34F3715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9,_5) = 0</w:t>
      </w:r>
    </w:p>
    <w:p w14:paraId="7A509210" w14:textId="77777777" w:rsidR="001E3691" w:rsidRPr="001E3691" w:rsidRDefault="001E3691" w:rsidP="001E3691">
      <w:pPr>
        <w:jc w:val="both"/>
        <w:rPr>
          <w:rFonts w:ascii="Times New Roman" w:eastAsiaTheme="minorEastAsia" w:hAnsi="Times New Roman" w:cs="Times New Roman"/>
          <w:sz w:val="24"/>
          <w:szCs w:val="24"/>
        </w:rPr>
      </w:pPr>
    </w:p>
    <w:p w14:paraId="0000602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78: - stockBought_(209,_6) - stocksOwnedEOD_(208,_6)</w:t>
      </w:r>
    </w:p>
    <w:p w14:paraId="2974B69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09,_6) = 0</w:t>
      </w:r>
    </w:p>
    <w:p w14:paraId="7D8EA310" w14:textId="77777777" w:rsidR="001E3691" w:rsidRPr="001E3691" w:rsidRDefault="001E3691" w:rsidP="001E3691">
      <w:pPr>
        <w:jc w:val="both"/>
        <w:rPr>
          <w:rFonts w:ascii="Times New Roman" w:eastAsiaTheme="minorEastAsia" w:hAnsi="Times New Roman" w:cs="Times New Roman"/>
          <w:sz w:val="24"/>
          <w:szCs w:val="24"/>
        </w:rPr>
      </w:pPr>
    </w:p>
    <w:p w14:paraId="6412985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79: - stockBought_(210,_0) - stocksOwnedEOD_(209,_0)</w:t>
      </w:r>
    </w:p>
    <w:p w14:paraId="386C3C3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0,_0) = 0</w:t>
      </w:r>
    </w:p>
    <w:p w14:paraId="2B4F03AA" w14:textId="77777777" w:rsidR="001E3691" w:rsidRPr="001E3691" w:rsidRDefault="001E3691" w:rsidP="001E3691">
      <w:pPr>
        <w:jc w:val="both"/>
        <w:rPr>
          <w:rFonts w:ascii="Times New Roman" w:eastAsiaTheme="minorEastAsia" w:hAnsi="Times New Roman" w:cs="Times New Roman"/>
          <w:sz w:val="24"/>
          <w:szCs w:val="24"/>
        </w:rPr>
      </w:pPr>
    </w:p>
    <w:p w14:paraId="114C6A0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80: - stockBought_(210,_1) - stocksOwnedEOD_(209,_1)</w:t>
      </w:r>
    </w:p>
    <w:p w14:paraId="3B8B424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0,_1) = 0</w:t>
      </w:r>
    </w:p>
    <w:p w14:paraId="687AE4E0" w14:textId="77777777" w:rsidR="001E3691" w:rsidRPr="001E3691" w:rsidRDefault="001E3691" w:rsidP="001E3691">
      <w:pPr>
        <w:jc w:val="both"/>
        <w:rPr>
          <w:rFonts w:ascii="Times New Roman" w:eastAsiaTheme="minorEastAsia" w:hAnsi="Times New Roman" w:cs="Times New Roman"/>
          <w:sz w:val="24"/>
          <w:szCs w:val="24"/>
        </w:rPr>
      </w:pPr>
    </w:p>
    <w:p w14:paraId="4DAB56F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81: - stockBought_(210,_2) - stocksOwnedEOD_(209,_2)</w:t>
      </w:r>
    </w:p>
    <w:p w14:paraId="413429A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0,_2) = 0</w:t>
      </w:r>
    </w:p>
    <w:p w14:paraId="092EE967" w14:textId="77777777" w:rsidR="001E3691" w:rsidRPr="001E3691" w:rsidRDefault="001E3691" w:rsidP="001E3691">
      <w:pPr>
        <w:jc w:val="both"/>
        <w:rPr>
          <w:rFonts w:ascii="Times New Roman" w:eastAsiaTheme="minorEastAsia" w:hAnsi="Times New Roman" w:cs="Times New Roman"/>
          <w:sz w:val="24"/>
          <w:szCs w:val="24"/>
        </w:rPr>
      </w:pPr>
    </w:p>
    <w:p w14:paraId="67BCBFF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82: - stockBought_(210,_3) - stocksOwnedEOD_(209,_3)</w:t>
      </w:r>
    </w:p>
    <w:p w14:paraId="4F1CBB9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0,_3) = 0</w:t>
      </w:r>
    </w:p>
    <w:p w14:paraId="1C54B844" w14:textId="77777777" w:rsidR="001E3691" w:rsidRPr="001E3691" w:rsidRDefault="001E3691" w:rsidP="001E3691">
      <w:pPr>
        <w:jc w:val="both"/>
        <w:rPr>
          <w:rFonts w:ascii="Times New Roman" w:eastAsiaTheme="minorEastAsia" w:hAnsi="Times New Roman" w:cs="Times New Roman"/>
          <w:sz w:val="24"/>
          <w:szCs w:val="24"/>
        </w:rPr>
      </w:pPr>
    </w:p>
    <w:p w14:paraId="792DD59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83: - stockBought_(210,_4) - stocksOwnedEOD_(209,_4)</w:t>
      </w:r>
    </w:p>
    <w:p w14:paraId="6E67768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0,_4) = 0</w:t>
      </w:r>
    </w:p>
    <w:p w14:paraId="123B7C01" w14:textId="77777777" w:rsidR="001E3691" w:rsidRPr="001E3691" w:rsidRDefault="001E3691" w:rsidP="001E3691">
      <w:pPr>
        <w:jc w:val="both"/>
        <w:rPr>
          <w:rFonts w:ascii="Times New Roman" w:eastAsiaTheme="minorEastAsia" w:hAnsi="Times New Roman" w:cs="Times New Roman"/>
          <w:sz w:val="24"/>
          <w:szCs w:val="24"/>
        </w:rPr>
      </w:pPr>
    </w:p>
    <w:p w14:paraId="0F10ED2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84: - stockBought_(210,_5) - stocksOwnedEOD_(209,_5)</w:t>
      </w:r>
    </w:p>
    <w:p w14:paraId="1767EE1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0,_5) = 0</w:t>
      </w:r>
    </w:p>
    <w:p w14:paraId="092646F9" w14:textId="77777777" w:rsidR="001E3691" w:rsidRPr="001E3691" w:rsidRDefault="001E3691" w:rsidP="001E3691">
      <w:pPr>
        <w:jc w:val="both"/>
        <w:rPr>
          <w:rFonts w:ascii="Times New Roman" w:eastAsiaTheme="minorEastAsia" w:hAnsi="Times New Roman" w:cs="Times New Roman"/>
          <w:sz w:val="24"/>
          <w:szCs w:val="24"/>
        </w:rPr>
      </w:pPr>
    </w:p>
    <w:p w14:paraId="1C7D64A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85: - stockBought_(210,_6) - stocksOwnedEOD_(209,_6)</w:t>
      </w:r>
    </w:p>
    <w:p w14:paraId="118BE66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0,_6) = 0</w:t>
      </w:r>
    </w:p>
    <w:p w14:paraId="3F123DE1" w14:textId="77777777" w:rsidR="001E3691" w:rsidRPr="001E3691" w:rsidRDefault="001E3691" w:rsidP="001E3691">
      <w:pPr>
        <w:jc w:val="both"/>
        <w:rPr>
          <w:rFonts w:ascii="Times New Roman" w:eastAsiaTheme="minorEastAsia" w:hAnsi="Times New Roman" w:cs="Times New Roman"/>
          <w:sz w:val="24"/>
          <w:szCs w:val="24"/>
        </w:rPr>
      </w:pPr>
    </w:p>
    <w:p w14:paraId="39DCB96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86: - stockBought_(211,_0) - stocksOwnedEOD_(210,_0)</w:t>
      </w:r>
    </w:p>
    <w:p w14:paraId="63C0938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1,_0) = 0</w:t>
      </w:r>
    </w:p>
    <w:p w14:paraId="6DE7B0D3" w14:textId="77777777" w:rsidR="001E3691" w:rsidRPr="001E3691" w:rsidRDefault="001E3691" w:rsidP="001E3691">
      <w:pPr>
        <w:jc w:val="both"/>
        <w:rPr>
          <w:rFonts w:ascii="Times New Roman" w:eastAsiaTheme="minorEastAsia" w:hAnsi="Times New Roman" w:cs="Times New Roman"/>
          <w:sz w:val="24"/>
          <w:szCs w:val="24"/>
        </w:rPr>
      </w:pPr>
    </w:p>
    <w:p w14:paraId="6C777D3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87: - stockBought_(211,_1) - stocksOwnedEOD_(210,_1)</w:t>
      </w:r>
    </w:p>
    <w:p w14:paraId="3F0CB79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1,_1) = 0</w:t>
      </w:r>
    </w:p>
    <w:p w14:paraId="65ED3197" w14:textId="77777777" w:rsidR="001E3691" w:rsidRPr="001E3691" w:rsidRDefault="001E3691" w:rsidP="001E3691">
      <w:pPr>
        <w:jc w:val="both"/>
        <w:rPr>
          <w:rFonts w:ascii="Times New Roman" w:eastAsiaTheme="minorEastAsia" w:hAnsi="Times New Roman" w:cs="Times New Roman"/>
          <w:sz w:val="24"/>
          <w:szCs w:val="24"/>
        </w:rPr>
      </w:pPr>
    </w:p>
    <w:p w14:paraId="57945E1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88: - stockBought_(211,_2) - stocksOwnedEOD_(210,_2)</w:t>
      </w:r>
    </w:p>
    <w:p w14:paraId="71EAC2A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1,_2) = 0</w:t>
      </w:r>
    </w:p>
    <w:p w14:paraId="563AEEF0" w14:textId="77777777" w:rsidR="001E3691" w:rsidRPr="001E3691" w:rsidRDefault="001E3691" w:rsidP="001E3691">
      <w:pPr>
        <w:jc w:val="both"/>
        <w:rPr>
          <w:rFonts w:ascii="Times New Roman" w:eastAsiaTheme="minorEastAsia" w:hAnsi="Times New Roman" w:cs="Times New Roman"/>
          <w:sz w:val="24"/>
          <w:szCs w:val="24"/>
        </w:rPr>
      </w:pPr>
    </w:p>
    <w:p w14:paraId="2DED5EB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1989: - stockBought_(211,_3) - stocksOwnedEOD_(210,_3)</w:t>
      </w:r>
    </w:p>
    <w:p w14:paraId="0657005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1,_3) = 0</w:t>
      </w:r>
    </w:p>
    <w:p w14:paraId="52B531D2" w14:textId="77777777" w:rsidR="001E3691" w:rsidRPr="001E3691" w:rsidRDefault="001E3691" w:rsidP="001E3691">
      <w:pPr>
        <w:jc w:val="both"/>
        <w:rPr>
          <w:rFonts w:ascii="Times New Roman" w:eastAsiaTheme="minorEastAsia" w:hAnsi="Times New Roman" w:cs="Times New Roman"/>
          <w:sz w:val="24"/>
          <w:szCs w:val="24"/>
        </w:rPr>
      </w:pPr>
    </w:p>
    <w:p w14:paraId="0C4516D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90: - stockBought_(211,_4) - stocksOwnedEOD_(210,_4)</w:t>
      </w:r>
    </w:p>
    <w:p w14:paraId="5188F50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1,_4) = 0</w:t>
      </w:r>
    </w:p>
    <w:p w14:paraId="0E2C70EC" w14:textId="77777777" w:rsidR="001E3691" w:rsidRPr="001E3691" w:rsidRDefault="001E3691" w:rsidP="001E3691">
      <w:pPr>
        <w:jc w:val="both"/>
        <w:rPr>
          <w:rFonts w:ascii="Times New Roman" w:eastAsiaTheme="minorEastAsia" w:hAnsi="Times New Roman" w:cs="Times New Roman"/>
          <w:sz w:val="24"/>
          <w:szCs w:val="24"/>
        </w:rPr>
      </w:pPr>
    </w:p>
    <w:p w14:paraId="59F4D8B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91: - stockBought_(211,_5) - stocksOwnedEOD_(210,_5)</w:t>
      </w:r>
    </w:p>
    <w:p w14:paraId="212B9DA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1,_5) = 0</w:t>
      </w:r>
    </w:p>
    <w:p w14:paraId="214CFFF1" w14:textId="77777777" w:rsidR="001E3691" w:rsidRPr="001E3691" w:rsidRDefault="001E3691" w:rsidP="001E3691">
      <w:pPr>
        <w:jc w:val="both"/>
        <w:rPr>
          <w:rFonts w:ascii="Times New Roman" w:eastAsiaTheme="minorEastAsia" w:hAnsi="Times New Roman" w:cs="Times New Roman"/>
          <w:sz w:val="24"/>
          <w:szCs w:val="24"/>
        </w:rPr>
      </w:pPr>
    </w:p>
    <w:p w14:paraId="2203915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92: - stockBought_(211,_6) - stocksOwnedEOD_(210,_6)</w:t>
      </w:r>
    </w:p>
    <w:p w14:paraId="7DEAEFA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1,_6) = 0</w:t>
      </w:r>
    </w:p>
    <w:p w14:paraId="38F88C9F" w14:textId="77777777" w:rsidR="001E3691" w:rsidRPr="001E3691" w:rsidRDefault="001E3691" w:rsidP="001E3691">
      <w:pPr>
        <w:jc w:val="both"/>
        <w:rPr>
          <w:rFonts w:ascii="Times New Roman" w:eastAsiaTheme="minorEastAsia" w:hAnsi="Times New Roman" w:cs="Times New Roman"/>
          <w:sz w:val="24"/>
          <w:szCs w:val="24"/>
        </w:rPr>
      </w:pPr>
    </w:p>
    <w:p w14:paraId="3237770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93: - stockBought_(212,_0) - stocksOwnedEOD_(211,_0)</w:t>
      </w:r>
    </w:p>
    <w:p w14:paraId="14DDCAB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2,_0) = 0</w:t>
      </w:r>
    </w:p>
    <w:p w14:paraId="1BB5B3E8" w14:textId="77777777" w:rsidR="001E3691" w:rsidRPr="001E3691" w:rsidRDefault="001E3691" w:rsidP="001E3691">
      <w:pPr>
        <w:jc w:val="both"/>
        <w:rPr>
          <w:rFonts w:ascii="Times New Roman" w:eastAsiaTheme="minorEastAsia" w:hAnsi="Times New Roman" w:cs="Times New Roman"/>
          <w:sz w:val="24"/>
          <w:szCs w:val="24"/>
        </w:rPr>
      </w:pPr>
    </w:p>
    <w:p w14:paraId="24C3895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94: - stockBought_(212,_1) - stocksOwnedEOD_(211,_1)</w:t>
      </w:r>
    </w:p>
    <w:p w14:paraId="7C77F7E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2,_1) = 0</w:t>
      </w:r>
    </w:p>
    <w:p w14:paraId="216E9FC8" w14:textId="77777777" w:rsidR="001E3691" w:rsidRPr="001E3691" w:rsidRDefault="001E3691" w:rsidP="001E3691">
      <w:pPr>
        <w:jc w:val="both"/>
        <w:rPr>
          <w:rFonts w:ascii="Times New Roman" w:eastAsiaTheme="minorEastAsia" w:hAnsi="Times New Roman" w:cs="Times New Roman"/>
          <w:sz w:val="24"/>
          <w:szCs w:val="24"/>
        </w:rPr>
      </w:pPr>
    </w:p>
    <w:p w14:paraId="2BF4722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95: - stockBought_(212,_2) - stocksOwnedEOD_(211,_2)</w:t>
      </w:r>
    </w:p>
    <w:p w14:paraId="5BCB37D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2,_2) = 0</w:t>
      </w:r>
    </w:p>
    <w:p w14:paraId="1E2A7433" w14:textId="77777777" w:rsidR="001E3691" w:rsidRPr="001E3691" w:rsidRDefault="001E3691" w:rsidP="001E3691">
      <w:pPr>
        <w:jc w:val="both"/>
        <w:rPr>
          <w:rFonts w:ascii="Times New Roman" w:eastAsiaTheme="minorEastAsia" w:hAnsi="Times New Roman" w:cs="Times New Roman"/>
          <w:sz w:val="24"/>
          <w:szCs w:val="24"/>
        </w:rPr>
      </w:pPr>
    </w:p>
    <w:p w14:paraId="5DB87F6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96: - stockBought_(212,_3) - stocksOwnedEOD_(211,_3)</w:t>
      </w:r>
    </w:p>
    <w:p w14:paraId="09FB5E3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2,_3) = 0</w:t>
      </w:r>
    </w:p>
    <w:p w14:paraId="0B5A43BE" w14:textId="77777777" w:rsidR="001E3691" w:rsidRPr="001E3691" w:rsidRDefault="001E3691" w:rsidP="001E3691">
      <w:pPr>
        <w:jc w:val="both"/>
        <w:rPr>
          <w:rFonts w:ascii="Times New Roman" w:eastAsiaTheme="minorEastAsia" w:hAnsi="Times New Roman" w:cs="Times New Roman"/>
          <w:sz w:val="24"/>
          <w:szCs w:val="24"/>
        </w:rPr>
      </w:pPr>
    </w:p>
    <w:p w14:paraId="20E588B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97: - stockBought_(212,_4) - stocksOwnedEOD_(211,_4)</w:t>
      </w:r>
    </w:p>
    <w:p w14:paraId="20BBCE1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2,_4) = 0</w:t>
      </w:r>
    </w:p>
    <w:p w14:paraId="5FDF40B8" w14:textId="77777777" w:rsidR="001E3691" w:rsidRPr="001E3691" w:rsidRDefault="001E3691" w:rsidP="001E3691">
      <w:pPr>
        <w:jc w:val="both"/>
        <w:rPr>
          <w:rFonts w:ascii="Times New Roman" w:eastAsiaTheme="minorEastAsia" w:hAnsi="Times New Roman" w:cs="Times New Roman"/>
          <w:sz w:val="24"/>
          <w:szCs w:val="24"/>
        </w:rPr>
      </w:pPr>
    </w:p>
    <w:p w14:paraId="12C2BB4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98: - stockBought_(212,_5) - stocksOwnedEOD_(211,_5)</w:t>
      </w:r>
    </w:p>
    <w:p w14:paraId="53980E0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stocksOwnedEOD_(212,_5) = 0</w:t>
      </w:r>
    </w:p>
    <w:p w14:paraId="0B5EFDF6" w14:textId="77777777" w:rsidR="001E3691" w:rsidRPr="001E3691" w:rsidRDefault="001E3691" w:rsidP="001E3691">
      <w:pPr>
        <w:jc w:val="both"/>
        <w:rPr>
          <w:rFonts w:ascii="Times New Roman" w:eastAsiaTheme="minorEastAsia" w:hAnsi="Times New Roman" w:cs="Times New Roman"/>
          <w:sz w:val="24"/>
          <w:szCs w:val="24"/>
        </w:rPr>
      </w:pPr>
    </w:p>
    <w:p w14:paraId="56416A8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1999: - stockBought_(212,_6) - stocksOwnedEOD_(211,_6)</w:t>
      </w:r>
    </w:p>
    <w:p w14:paraId="26A1BF8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2,_6) = 0</w:t>
      </w:r>
    </w:p>
    <w:p w14:paraId="263D4DC6" w14:textId="77777777" w:rsidR="001E3691" w:rsidRPr="001E3691" w:rsidRDefault="001E3691" w:rsidP="001E3691">
      <w:pPr>
        <w:jc w:val="both"/>
        <w:rPr>
          <w:rFonts w:ascii="Times New Roman" w:eastAsiaTheme="minorEastAsia" w:hAnsi="Times New Roman" w:cs="Times New Roman"/>
          <w:sz w:val="24"/>
          <w:szCs w:val="24"/>
        </w:rPr>
      </w:pPr>
    </w:p>
    <w:p w14:paraId="18DD737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00: - stockBought_(213,_0) - stocksOwnedEOD_(212,_0)</w:t>
      </w:r>
    </w:p>
    <w:p w14:paraId="02A310C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3,_0) = 0</w:t>
      </w:r>
    </w:p>
    <w:p w14:paraId="44C7110F" w14:textId="77777777" w:rsidR="001E3691" w:rsidRPr="001E3691" w:rsidRDefault="001E3691" w:rsidP="001E3691">
      <w:pPr>
        <w:jc w:val="both"/>
        <w:rPr>
          <w:rFonts w:ascii="Times New Roman" w:eastAsiaTheme="minorEastAsia" w:hAnsi="Times New Roman" w:cs="Times New Roman"/>
          <w:sz w:val="24"/>
          <w:szCs w:val="24"/>
        </w:rPr>
      </w:pPr>
    </w:p>
    <w:p w14:paraId="23E64ED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01: - stockBought_(213,_1) - stocksOwnedEOD_(212,_1)</w:t>
      </w:r>
    </w:p>
    <w:p w14:paraId="556B1ED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3,_1) = 0</w:t>
      </w:r>
    </w:p>
    <w:p w14:paraId="0989FED0" w14:textId="77777777" w:rsidR="001E3691" w:rsidRPr="001E3691" w:rsidRDefault="001E3691" w:rsidP="001E3691">
      <w:pPr>
        <w:jc w:val="both"/>
        <w:rPr>
          <w:rFonts w:ascii="Times New Roman" w:eastAsiaTheme="minorEastAsia" w:hAnsi="Times New Roman" w:cs="Times New Roman"/>
          <w:sz w:val="24"/>
          <w:szCs w:val="24"/>
        </w:rPr>
      </w:pPr>
    </w:p>
    <w:p w14:paraId="0E011E9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02: - stockBought_(213,_2) - stocksOwnedEOD_(212,_2)</w:t>
      </w:r>
    </w:p>
    <w:p w14:paraId="5BFF8D6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3,_2) = 0</w:t>
      </w:r>
    </w:p>
    <w:p w14:paraId="75E17120" w14:textId="77777777" w:rsidR="001E3691" w:rsidRPr="001E3691" w:rsidRDefault="001E3691" w:rsidP="001E3691">
      <w:pPr>
        <w:jc w:val="both"/>
        <w:rPr>
          <w:rFonts w:ascii="Times New Roman" w:eastAsiaTheme="minorEastAsia" w:hAnsi="Times New Roman" w:cs="Times New Roman"/>
          <w:sz w:val="24"/>
          <w:szCs w:val="24"/>
        </w:rPr>
      </w:pPr>
    </w:p>
    <w:p w14:paraId="64BDD35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03: - stockBought_(213,_3) - stocksOwnedEOD_(212,_3)</w:t>
      </w:r>
    </w:p>
    <w:p w14:paraId="6162384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3,_3) = 0</w:t>
      </w:r>
    </w:p>
    <w:p w14:paraId="1015DD0E" w14:textId="77777777" w:rsidR="001E3691" w:rsidRPr="001E3691" w:rsidRDefault="001E3691" w:rsidP="001E3691">
      <w:pPr>
        <w:jc w:val="both"/>
        <w:rPr>
          <w:rFonts w:ascii="Times New Roman" w:eastAsiaTheme="minorEastAsia" w:hAnsi="Times New Roman" w:cs="Times New Roman"/>
          <w:sz w:val="24"/>
          <w:szCs w:val="24"/>
        </w:rPr>
      </w:pPr>
    </w:p>
    <w:p w14:paraId="31CE0CB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04: - stockBought_(213,_4) - stocksOwnedEOD_(212,_4)</w:t>
      </w:r>
    </w:p>
    <w:p w14:paraId="48CAD63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3,_4) = 0</w:t>
      </w:r>
    </w:p>
    <w:p w14:paraId="2889FBD7" w14:textId="77777777" w:rsidR="001E3691" w:rsidRPr="001E3691" w:rsidRDefault="001E3691" w:rsidP="001E3691">
      <w:pPr>
        <w:jc w:val="both"/>
        <w:rPr>
          <w:rFonts w:ascii="Times New Roman" w:eastAsiaTheme="minorEastAsia" w:hAnsi="Times New Roman" w:cs="Times New Roman"/>
          <w:sz w:val="24"/>
          <w:szCs w:val="24"/>
        </w:rPr>
      </w:pPr>
    </w:p>
    <w:p w14:paraId="508F2F7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05: - stockBought_(213,_5) - stocksOwnedEOD_(212,_5)</w:t>
      </w:r>
    </w:p>
    <w:p w14:paraId="201D93B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3,_5) = 0</w:t>
      </w:r>
    </w:p>
    <w:p w14:paraId="29B8D45C" w14:textId="77777777" w:rsidR="001E3691" w:rsidRPr="001E3691" w:rsidRDefault="001E3691" w:rsidP="001E3691">
      <w:pPr>
        <w:jc w:val="both"/>
        <w:rPr>
          <w:rFonts w:ascii="Times New Roman" w:eastAsiaTheme="minorEastAsia" w:hAnsi="Times New Roman" w:cs="Times New Roman"/>
          <w:sz w:val="24"/>
          <w:szCs w:val="24"/>
        </w:rPr>
      </w:pPr>
    </w:p>
    <w:p w14:paraId="32B7911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06: - stockBought_(213,_6) - stocksOwnedEOD_(212,_6)</w:t>
      </w:r>
    </w:p>
    <w:p w14:paraId="4745AD4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3,_6) = 0</w:t>
      </w:r>
    </w:p>
    <w:p w14:paraId="5715E7D8" w14:textId="77777777" w:rsidR="001E3691" w:rsidRPr="001E3691" w:rsidRDefault="001E3691" w:rsidP="001E3691">
      <w:pPr>
        <w:jc w:val="both"/>
        <w:rPr>
          <w:rFonts w:ascii="Times New Roman" w:eastAsiaTheme="minorEastAsia" w:hAnsi="Times New Roman" w:cs="Times New Roman"/>
          <w:sz w:val="24"/>
          <w:szCs w:val="24"/>
        </w:rPr>
      </w:pPr>
    </w:p>
    <w:p w14:paraId="7E6C1BE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07: - stockBought_(214,_0) - stocksOwnedEOD_(213,_0)</w:t>
      </w:r>
    </w:p>
    <w:p w14:paraId="1476CC2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4,_0) = 0</w:t>
      </w:r>
    </w:p>
    <w:p w14:paraId="2C83A5CD" w14:textId="77777777" w:rsidR="001E3691" w:rsidRPr="001E3691" w:rsidRDefault="001E3691" w:rsidP="001E3691">
      <w:pPr>
        <w:jc w:val="both"/>
        <w:rPr>
          <w:rFonts w:ascii="Times New Roman" w:eastAsiaTheme="minorEastAsia" w:hAnsi="Times New Roman" w:cs="Times New Roman"/>
          <w:sz w:val="24"/>
          <w:szCs w:val="24"/>
        </w:rPr>
      </w:pPr>
    </w:p>
    <w:p w14:paraId="517C7FF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08: - stockBought_(214,_1) - stocksOwnedEOD_(213,_1)</w:t>
      </w:r>
    </w:p>
    <w:p w14:paraId="30450B8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4,_1) = 0</w:t>
      </w:r>
    </w:p>
    <w:p w14:paraId="63D9199B" w14:textId="77777777" w:rsidR="001E3691" w:rsidRPr="001E3691" w:rsidRDefault="001E3691" w:rsidP="001E3691">
      <w:pPr>
        <w:jc w:val="both"/>
        <w:rPr>
          <w:rFonts w:ascii="Times New Roman" w:eastAsiaTheme="minorEastAsia" w:hAnsi="Times New Roman" w:cs="Times New Roman"/>
          <w:sz w:val="24"/>
          <w:szCs w:val="24"/>
        </w:rPr>
      </w:pPr>
    </w:p>
    <w:p w14:paraId="1AB8330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09: - stockBought_(214,_2) - stocksOwnedEOD_(213,_2)</w:t>
      </w:r>
    </w:p>
    <w:p w14:paraId="278AD76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4,_2) = 0</w:t>
      </w:r>
    </w:p>
    <w:p w14:paraId="14768348" w14:textId="77777777" w:rsidR="001E3691" w:rsidRPr="001E3691" w:rsidRDefault="001E3691" w:rsidP="001E3691">
      <w:pPr>
        <w:jc w:val="both"/>
        <w:rPr>
          <w:rFonts w:ascii="Times New Roman" w:eastAsiaTheme="minorEastAsia" w:hAnsi="Times New Roman" w:cs="Times New Roman"/>
          <w:sz w:val="24"/>
          <w:szCs w:val="24"/>
        </w:rPr>
      </w:pPr>
    </w:p>
    <w:p w14:paraId="2197141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10: - stockBought_(214,_3) - stocksOwnedEOD_(213,_3)</w:t>
      </w:r>
    </w:p>
    <w:p w14:paraId="3BEB3D6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4,_3) = 0</w:t>
      </w:r>
    </w:p>
    <w:p w14:paraId="4AA074D6" w14:textId="77777777" w:rsidR="001E3691" w:rsidRPr="001E3691" w:rsidRDefault="001E3691" w:rsidP="001E3691">
      <w:pPr>
        <w:jc w:val="both"/>
        <w:rPr>
          <w:rFonts w:ascii="Times New Roman" w:eastAsiaTheme="minorEastAsia" w:hAnsi="Times New Roman" w:cs="Times New Roman"/>
          <w:sz w:val="24"/>
          <w:szCs w:val="24"/>
        </w:rPr>
      </w:pPr>
    </w:p>
    <w:p w14:paraId="08AF015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11: - stockBought_(214,_4) - stocksOwnedEOD_(213,_4)</w:t>
      </w:r>
    </w:p>
    <w:p w14:paraId="3CD3716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4,_4) = 0</w:t>
      </w:r>
    </w:p>
    <w:p w14:paraId="16B132A4" w14:textId="77777777" w:rsidR="001E3691" w:rsidRPr="001E3691" w:rsidRDefault="001E3691" w:rsidP="001E3691">
      <w:pPr>
        <w:jc w:val="both"/>
        <w:rPr>
          <w:rFonts w:ascii="Times New Roman" w:eastAsiaTheme="minorEastAsia" w:hAnsi="Times New Roman" w:cs="Times New Roman"/>
          <w:sz w:val="24"/>
          <w:szCs w:val="24"/>
        </w:rPr>
      </w:pPr>
    </w:p>
    <w:p w14:paraId="26F06AF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12: - stockBought_(214,_5) - stocksOwnedEOD_(213,_5)</w:t>
      </w:r>
    </w:p>
    <w:p w14:paraId="7045223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4,_5) = 0</w:t>
      </w:r>
    </w:p>
    <w:p w14:paraId="273F25B9" w14:textId="77777777" w:rsidR="001E3691" w:rsidRPr="001E3691" w:rsidRDefault="001E3691" w:rsidP="001E3691">
      <w:pPr>
        <w:jc w:val="both"/>
        <w:rPr>
          <w:rFonts w:ascii="Times New Roman" w:eastAsiaTheme="minorEastAsia" w:hAnsi="Times New Roman" w:cs="Times New Roman"/>
          <w:sz w:val="24"/>
          <w:szCs w:val="24"/>
        </w:rPr>
      </w:pPr>
    </w:p>
    <w:p w14:paraId="3C97007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13: - stockBought_(214,_6) - stocksOwnedEOD_(213,_6)</w:t>
      </w:r>
    </w:p>
    <w:p w14:paraId="07F9183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4,_6) = 0</w:t>
      </w:r>
    </w:p>
    <w:p w14:paraId="7A23BB8A" w14:textId="77777777" w:rsidR="001E3691" w:rsidRPr="001E3691" w:rsidRDefault="001E3691" w:rsidP="001E3691">
      <w:pPr>
        <w:jc w:val="both"/>
        <w:rPr>
          <w:rFonts w:ascii="Times New Roman" w:eastAsiaTheme="minorEastAsia" w:hAnsi="Times New Roman" w:cs="Times New Roman"/>
          <w:sz w:val="24"/>
          <w:szCs w:val="24"/>
        </w:rPr>
      </w:pPr>
    </w:p>
    <w:p w14:paraId="47DEA61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14: - stockBought_(215,_0) - stocksOwnedEOD_(214,_0)</w:t>
      </w:r>
    </w:p>
    <w:p w14:paraId="43970EC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5,_0) = 0</w:t>
      </w:r>
    </w:p>
    <w:p w14:paraId="151EF89C" w14:textId="77777777" w:rsidR="001E3691" w:rsidRPr="001E3691" w:rsidRDefault="001E3691" w:rsidP="001E3691">
      <w:pPr>
        <w:jc w:val="both"/>
        <w:rPr>
          <w:rFonts w:ascii="Times New Roman" w:eastAsiaTheme="minorEastAsia" w:hAnsi="Times New Roman" w:cs="Times New Roman"/>
          <w:sz w:val="24"/>
          <w:szCs w:val="24"/>
        </w:rPr>
      </w:pPr>
    </w:p>
    <w:p w14:paraId="6034260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15: - stockBought_(215,_1) - stocksOwnedEOD_(214,_1)</w:t>
      </w:r>
    </w:p>
    <w:p w14:paraId="4BA2CA1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5,_1) = 0</w:t>
      </w:r>
    </w:p>
    <w:p w14:paraId="3F2F59AD" w14:textId="77777777" w:rsidR="001E3691" w:rsidRPr="001E3691" w:rsidRDefault="001E3691" w:rsidP="001E3691">
      <w:pPr>
        <w:jc w:val="both"/>
        <w:rPr>
          <w:rFonts w:ascii="Times New Roman" w:eastAsiaTheme="minorEastAsia" w:hAnsi="Times New Roman" w:cs="Times New Roman"/>
          <w:sz w:val="24"/>
          <w:szCs w:val="24"/>
        </w:rPr>
      </w:pPr>
    </w:p>
    <w:p w14:paraId="169017B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16: - stockBought_(215,_2) - stocksOwnedEOD_(214,_2)</w:t>
      </w:r>
    </w:p>
    <w:p w14:paraId="30EAA77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5,_2) = 0</w:t>
      </w:r>
    </w:p>
    <w:p w14:paraId="35274DDB" w14:textId="77777777" w:rsidR="001E3691" w:rsidRPr="001E3691" w:rsidRDefault="001E3691" w:rsidP="001E3691">
      <w:pPr>
        <w:jc w:val="both"/>
        <w:rPr>
          <w:rFonts w:ascii="Times New Roman" w:eastAsiaTheme="minorEastAsia" w:hAnsi="Times New Roman" w:cs="Times New Roman"/>
          <w:sz w:val="24"/>
          <w:szCs w:val="24"/>
        </w:rPr>
      </w:pPr>
    </w:p>
    <w:p w14:paraId="3FE2AB4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2017: - stockBought_(215,_3) - stocksOwnedEOD_(214,_3)</w:t>
      </w:r>
    </w:p>
    <w:p w14:paraId="75D222D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5,_3) = 0</w:t>
      </w:r>
    </w:p>
    <w:p w14:paraId="198EFCE7" w14:textId="77777777" w:rsidR="001E3691" w:rsidRPr="001E3691" w:rsidRDefault="001E3691" w:rsidP="001E3691">
      <w:pPr>
        <w:jc w:val="both"/>
        <w:rPr>
          <w:rFonts w:ascii="Times New Roman" w:eastAsiaTheme="minorEastAsia" w:hAnsi="Times New Roman" w:cs="Times New Roman"/>
          <w:sz w:val="24"/>
          <w:szCs w:val="24"/>
        </w:rPr>
      </w:pPr>
    </w:p>
    <w:p w14:paraId="1D88F45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18: - stockBought_(215,_4) - stocksOwnedEOD_(214,_4)</w:t>
      </w:r>
    </w:p>
    <w:p w14:paraId="2A11D5C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5,_4) = 0</w:t>
      </w:r>
    </w:p>
    <w:p w14:paraId="094384B9" w14:textId="77777777" w:rsidR="001E3691" w:rsidRPr="001E3691" w:rsidRDefault="001E3691" w:rsidP="001E3691">
      <w:pPr>
        <w:jc w:val="both"/>
        <w:rPr>
          <w:rFonts w:ascii="Times New Roman" w:eastAsiaTheme="minorEastAsia" w:hAnsi="Times New Roman" w:cs="Times New Roman"/>
          <w:sz w:val="24"/>
          <w:szCs w:val="24"/>
        </w:rPr>
      </w:pPr>
    </w:p>
    <w:p w14:paraId="7E47549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19: - stockBought_(215,_5) - stocksOwnedEOD_(214,_5)</w:t>
      </w:r>
    </w:p>
    <w:p w14:paraId="1186201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5,_5) = 0</w:t>
      </w:r>
    </w:p>
    <w:p w14:paraId="618910F4" w14:textId="77777777" w:rsidR="001E3691" w:rsidRPr="001E3691" w:rsidRDefault="001E3691" w:rsidP="001E3691">
      <w:pPr>
        <w:jc w:val="both"/>
        <w:rPr>
          <w:rFonts w:ascii="Times New Roman" w:eastAsiaTheme="minorEastAsia" w:hAnsi="Times New Roman" w:cs="Times New Roman"/>
          <w:sz w:val="24"/>
          <w:szCs w:val="24"/>
        </w:rPr>
      </w:pPr>
    </w:p>
    <w:p w14:paraId="625C463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20: - stockBought_(215,_6) - stocksOwnedEOD_(214,_6)</w:t>
      </w:r>
    </w:p>
    <w:p w14:paraId="08FF9E0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5,_6) = 0</w:t>
      </w:r>
    </w:p>
    <w:p w14:paraId="515F3748" w14:textId="77777777" w:rsidR="001E3691" w:rsidRPr="001E3691" w:rsidRDefault="001E3691" w:rsidP="001E3691">
      <w:pPr>
        <w:jc w:val="both"/>
        <w:rPr>
          <w:rFonts w:ascii="Times New Roman" w:eastAsiaTheme="minorEastAsia" w:hAnsi="Times New Roman" w:cs="Times New Roman"/>
          <w:sz w:val="24"/>
          <w:szCs w:val="24"/>
        </w:rPr>
      </w:pPr>
    </w:p>
    <w:p w14:paraId="4CD8A7D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21: - stockBought_(216,_0) - stocksOwnedEOD_(215,_0)</w:t>
      </w:r>
    </w:p>
    <w:p w14:paraId="2EAB9F0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6,_0) = 0</w:t>
      </w:r>
    </w:p>
    <w:p w14:paraId="09017531" w14:textId="77777777" w:rsidR="001E3691" w:rsidRPr="001E3691" w:rsidRDefault="001E3691" w:rsidP="001E3691">
      <w:pPr>
        <w:jc w:val="both"/>
        <w:rPr>
          <w:rFonts w:ascii="Times New Roman" w:eastAsiaTheme="minorEastAsia" w:hAnsi="Times New Roman" w:cs="Times New Roman"/>
          <w:sz w:val="24"/>
          <w:szCs w:val="24"/>
        </w:rPr>
      </w:pPr>
    </w:p>
    <w:p w14:paraId="17F9868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22: - stockBought_(216,_1) - stocksOwnedEOD_(215,_1)</w:t>
      </w:r>
    </w:p>
    <w:p w14:paraId="5AA9FB6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6,_1) = 0</w:t>
      </w:r>
    </w:p>
    <w:p w14:paraId="461F420A" w14:textId="77777777" w:rsidR="001E3691" w:rsidRPr="001E3691" w:rsidRDefault="001E3691" w:rsidP="001E3691">
      <w:pPr>
        <w:jc w:val="both"/>
        <w:rPr>
          <w:rFonts w:ascii="Times New Roman" w:eastAsiaTheme="minorEastAsia" w:hAnsi="Times New Roman" w:cs="Times New Roman"/>
          <w:sz w:val="24"/>
          <w:szCs w:val="24"/>
        </w:rPr>
      </w:pPr>
    </w:p>
    <w:p w14:paraId="3835516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23: - stockBought_(216,_2) - stocksOwnedEOD_(215,_2)</w:t>
      </w:r>
    </w:p>
    <w:p w14:paraId="707F9E3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6,_2) = 0</w:t>
      </w:r>
    </w:p>
    <w:p w14:paraId="6AE6D6F0" w14:textId="77777777" w:rsidR="001E3691" w:rsidRPr="001E3691" w:rsidRDefault="001E3691" w:rsidP="001E3691">
      <w:pPr>
        <w:jc w:val="both"/>
        <w:rPr>
          <w:rFonts w:ascii="Times New Roman" w:eastAsiaTheme="minorEastAsia" w:hAnsi="Times New Roman" w:cs="Times New Roman"/>
          <w:sz w:val="24"/>
          <w:szCs w:val="24"/>
        </w:rPr>
      </w:pPr>
    </w:p>
    <w:p w14:paraId="34D09F5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24: - stockBought_(216,_3) - stocksOwnedEOD_(215,_3)</w:t>
      </w:r>
    </w:p>
    <w:p w14:paraId="427E751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6,_3) = 0</w:t>
      </w:r>
    </w:p>
    <w:p w14:paraId="085F1069" w14:textId="77777777" w:rsidR="001E3691" w:rsidRPr="001E3691" w:rsidRDefault="001E3691" w:rsidP="001E3691">
      <w:pPr>
        <w:jc w:val="both"/>
        <w:rPr>
          <w:rFonts w:ascii="Times New Roman" w:eastAsiaTheme="minorEastAsia" w:hAnsi="Times New Roman" w:cs="Times New Roman"/>
          <w:sz w:val="24"/>
          <w:szCs w:val="24"/>
        </w:rPr>
      </w:pPr>
    </w:p>
    <w:p w14:paraId="420534D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25: - stockBought_(216,_4) - stocksOwnedEOD_(215,_4)</w:t>
      </w:r>
    </w:p>
    <w:p w14:paraId="5CC89B0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6,_4) = 0</w:t>
      </w:r>
    </w:p>
    <w:p w14:paraId="16F15376" w14:textId="77777777" w:rsidR="001E3691" w:rsidRPr="001E3691" w:rsidRDefault="001E3691" w:rsidP="001E3691">
      <w:pPr>
        <w:jc w:val="both"/>
        <w:rPr>
          <w:rFonts w:ascii="Times New Roman" w:eastAsiaTheme="minorEastAsia" w:hAnsi="Times New Roman" w:cs="Times New Roman"/>
          <w:sz w:val="24"/>
          <w:szCs w:val="24"/>
        </w:rPr>
      </w:pPr>
    </w:p>
    <w:p w14:paraId="431B948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26: - stockBought_(216,_5) - stocksOwnedEOD_(215,_5)</w:t>
      </w:r>
    </w:p>
    <w:p w14:paraId="141D136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stocksOwnedEOD_(216,_5) = 0</w:t>
      </w:r>
    </w:p>
    <w:p w14:paraId="3A7CFCAD" w14:textId="77777777" w:rsidR="001E3691" w:rsidRPr="001E3691" w:rsidRDefault="001E3691" w:rsidP="001E3691">
      <w:pPr>
        <w:jc w:val="both"/>
        <w:rPr>
          <w:rFonts w:ascii="Times New Roman" w:eastAsiaTheme="minorEastAsia" w:hAnsi="Times New Roman" w:cs="Times New Roman"/>
          <w:sz w:val="24"/>
          <w:szCs w:val="24"/>
        </w:rPr>
      </w:pPr>
    </w:p>
    <w:p w14:paraId="67F6588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27: - stockBought_(216,_6) - stocksOwnedEOD_(215,_6)</w:t>
      </w:r>
    </w:p>
    <w:p w14:paraId="70AF318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6,_6) = 0</w:t>
      </w:r>
    </w:p>
    <w:p w14:paraId="0C0BAC89" w14:textId="77777777" w:rsidR="001E3691" w:rsidRPr="001E3691" w:rsidRDefault="001E3691" w:rsidP="001E3691">
      <w:pPr>
        <w:jc w:val="both"/>
        <w:rPr>
          <w:rFonts w:ascii="Times New Roman" w:eastAsiaTheme="minorEastAsia" w:hAnsi="Times New Roman" w:cs="Times New Roman"/>
          <w:sz w:val="24"/>
          <w:szCs w:val="24"/>
        </w:rPr>
      </w:pPr>
    </w:p>
    <w:p w14:paraId="36E6C8E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28: - stockBought_(217,_0) - stocksOwnedEOD_(216,_0)</w:t>
      </w:r>
    </w:p>
    <w:p w14:paraId="4EB71F0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7,_0) = 0</w:t>
      </w:r>
    </w:p>
    <w:p w14:paraId="622E8E89" w14:textId="77777777" w:rsidR="001E3691" w:rsidRPr="001E3691" w:rsidRDefault="001E3691" w:rsidP="001E3691">
      <w:pPr>
        <w:jc w:val="both"/>
        <w:rPr>
          <w:rFonts w:ascii="Times New Roman" w:eastAsiaTheme="minorEastAsia" w:hAnsi="Times New Roman" w:cs="Times New Roman"/>
          <w:sz w:val="24"/>
          <w:szCs w:val="24"/>
        </w:rPr>
      </w:pPr>
    </w:p>
    <w:p w14:paraId="2F1EF7A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29: - stockBought_(217,_1) - stocksOwnedEOD_(216,_1)</w:t>
      </w:r>
    </w:p>
    <w:p w14:paraId="5210CD3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7,_1) = 0</w:t>
      </w:r>
    </w:p>
    <w:p w14:paraId="699D8C3F" w14:textId="77777777" w:rsidR="001E3691" w:rsidRPr="001E3691" w:rsidRDefault="001E3691" w:rsidP="001E3691">
      <w:pPr>
        <w:jc w:val="both"/>
        <w:rPr>
          <w:rFonts w:ascii="Times New Roman" w:eastAsiaTheme="minorEastAsia" w:hAnsi="Times New Roman" w:cs="Times New Roman"/>
          <w:sz w:val="24"/>
          <w:szCs w:val="24"/>
        </w:rPr>
      </w:pPr>
    </w:p>
    <w:p w14:paraId="5C1A41D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30: - stockBought_(217,_2) - stocksOwnedEOD_(216,_2)</w:t>
      </w:r>
    </w:p>
    <w:p w14:paraId="765D106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7,_2) = 0</w:t>
      </w:r>
    </w:p>
    <w:p w14:paraId="6B4C0355" w14:textId="77777777" w:rsidR="001E3691" w:rsidRPr="001E3691" w:rsidRDefault="001E3691" w:rsidP="001E3691">
      <w:pPr>
        <w:jc w:val="both"/>
        <w:rPr>
          <w:rFonts w:ascii="Times New Roman" w:eastAsiaTheme="minorEastAsia" w:hAnsi="Times New Roman" w:cs="Times New Roman"/>
          <w:sz w:val="24"/>
          <w:szCs w:val="24"/>
        </w:rPr>
      </w:pPr>
    </w:p>
    <w:p w14:paraId="5E28B6B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31: - stockBought_(217,_3) - stocksOwnedEOD_(216,_3)</w:t>
      </w:r>
    </w:p>
    <w:p w14:paraId="5AF62E1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7,_3) = 0</w:t>
      </w:r>
    </w:p>
    <w:p w14:paraId="31524D18" w14:textId="77777777" w:rsidR="001E3691" w:rsidRPr="001E3691" w:rsidRDefault="001E3691" w:rsidP="001E3691">
      <w:pPr>
        <w:jc w:val="both"/>
        <w:rPr>
          <w:rFonts w:ascii="Times New Roman" w:eastAsiaTheme="minorEastAsia" w:hAnsi="Times New Roman" w:cs="Times New Roman"/>
          <w:sz w:val="24"/>
          <w:szCs w:val="24"/>
        </w:rPr>
      </w:pPr>
    </w:p>
    <w:p w14:paraId="3D64626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32: - stockBought_(217,_4) - stocksOwnedEOD_(216,_4)</w:t>
      </w:r>
    </w:p>
    <w:p w14:paraId="4F206E6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7,_4) = 0</w:t>
      </w:r>
    </w:p>
    <w:p w14:paraId="2A381C7E" w14:textId="77777777" w:rsidR="001E3691" w:rsidRPr="001E3691" w:rsidRDefault="001E3691" w:rsidP="001E3691">
      <w:pPr>
        <w:jc w:val="both"/>
        <w:rPr>
          <w:rFonts w:ascii="Times New Roman" w:eastAsiaTheme="minorEastAsia" w:hAnsi="Times New Roman" w:cs="Times New Roman"/>
          <w:sz w:val="24"/>
          <w:szCs w:val="24"/>
        </w:rPr>
      </w:pPr>
    </w:p>
    <w:p w14:paraId="45A9D4A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33: - stockBought_(217,_5) - stocksOwnedEOD_(216,_5)</w:t>
      </w:r>
    </w:p>
    <w:p w14:paraId="1F50046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7,_5) = 0</w:t>
      </w:r>
    </w:p>
    <w:p w14:paraId="5BC6A9CE" w14:textId="77777777" w:rsidR="001E3691" w:rsidRPr="001E3691" w:rsidRDefault="001E3691" w:rsidP="001E3691">
      <w:pPr>
        <w:jc w:val="both"/>
        <w:rPr>
          <w:rFonts w:ascii="Times New Roman" w:eastAsiaTheme="minorEastAsia" w:hAnsi="Times New Roman" w:cs="Times New Roman"/>
          <w:sz w:val="24"/>
          <w:szCs w:val="24"/>
        </w:rPr>
      </w:pPr>
    </w:p>
    <w:p w14:paraId="6F6D265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34: - stockBought_(217,_6) - stocksOwnedEOD_(216,_6)</w:t>
      </w:r>
    </w:p>
    <w:p w14:paraId="4965B88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7,_6) = 0</w:t>
      </w:r>
    </w:p>
    <w:p w14:paraId="5E648E2C" w14:textId="77777777" w:rsidR="001E3691" w:rsidRPr="001E3691" w:rsidRDefault="001E3691" w:rsidP="001E3691">
      <w:pPr>
        <w:jc w:val="both"/>
        <w:rPr>
          <w:rFonts w:ascii="Times New Roman" w:eastAsiaTheme="minorEastAsia" w:hAnsi="Times New Roman" w:cs="Times New Roman"/>
          <w:sz w:val="24"/>
          <w:szCs w:val="24"/>
        </w:rPr>
      </w:pPr>
    </w:p>
    <w:p w14:paraId="52AF0F3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35: - stockBought_(218,_0) - stocksOwnedEOD_(217,_0)</w:t>
      </w:r>
    </w:p>
    <w:p w14:paraId="20E88E8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8,_0) = 0</w:t>
      </w:r>
    </w:p>
    <w:p w14:paraId="14B06BB8" w14:textId="77777777" w:rsidR="001E3691" w:rsidRPr="001E3691" w:rsidRDefault="001E3691" w:rsidP="001E3691">
      <w:pPr>
        <w:jc w:val="both"/>
        <w:rPr>
          <w:rFonts w:ascii="Times New Roman" w:eastAsiaTheme="minorEastAsia" w:hAnsi="Times New Roman" w:cs="Times New Roman"/>
          <w:sz w:val="24"/>
          <w:szCs w:val="24"/>
        </w:rPr>
      </w:pPr>
    </w:p>
    <w:p w14:paraId="4F213EC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36: - stockBought_(218,_1) - stocksOwnedEOD_(217,_1)</w:t>
      </w:r>
    </w:p>
    <w:p w14:paraId="4972E07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8,_1) = 0</w:t>
      </w:r>
    </w:p>
    <w:p w14:paraId="571B0715" w14:textId="77777777" w:rsidR="001E3691" w:rsidRPr="001E3691" w:rsidRDefault="001E3691" w:rsidP="001E3691">
      <w:pPr>
        <w:jc w:val="both"/>
        <w:rPr>
          <w:rFonts w:ascii="Times New Roman" w:eastAsiaTheme="minorEastAsia" w:hAnsi="Times New Roman" w:cs="Times New Roman"/>
          <w:sz w:val="24"/>
          <w:szCs w:val="24"/>
        </w:rPr>
      </w:pPr>
    </w:p>
    <w:p w14:paraId="42EB8B2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37: - stockBought_(218,_2) - stocksOwnedEOD_(217,_2)</w:t>
      </w:r>
    </w:p>
    <w:p w14:paraId="6145CE1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8,_2) = 0</w:t>
      </w:r>
    </w:p>
    <w:p w14:paraId="4E00961C" w14:textId="77777777" w:rsidR="001E3691" w:rsidRPr="001E3691" w:rsidRDefault="001E3691" w:rsidP="001E3691">
      <w:pPr>
        <w:jc w:val="both"/>
        <w:rPr>
          <w:rFonts w:ascii="Times New Roman" w:eastAsiaTheme="minorEastAsia" w:hAnsi="Times New Roman" w:cs="Times New Roman"/>
          <w:sz w:val="24"/>
          <w:szCs w:val="24"/>
        </w:rPr>
      </w:pPr>
    </w:p>
    <w:p w14:paraId="078B81C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38: - stockBought_(218,_3) - stocksOwnedEOD_(217,_3)</w:t>
      </w:r>
    </w:p>
    <w:p w14:paraId="0DFE34F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8,_3) = 0</w:t>
      </w:r>
    </w:p>
    <w:p w14:paraId="6C43A041" w14:textId="77777777" w:rsidR="001E3691" w:rsidRPr="001E3691" w:rsidRDefault="001E3691" w:rsidP="001E3691">
      <w:pPr>
        <w:jc w:val="both"/>
        <w:rPr>
          <w:rFonts w:ascii="Times New Roman" w:eastAsiaTheme="minorEastAsia" w:hAnsi="Times New Roman" w:cs="Times New Roman"/>
          <w:sz w:val="24"/>
          <w:szCs w:val="24"/>
        </w:rPr>
      </w:pPr>
    </w:p>
    <w:p w14:paraId="7967CF5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39: - stockBought_(218,_4) - stocksOwnedEOD_(217,_4)</w:t>
      </w:r>
    </w:p>
    <w:p w14:paraId="1E8AA5B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8,_4) = 0</w:t>
      </w:r>
    </w:p>
    <w:p w14:paraId="4803EDE4" w14:textId="77777777" w:rsidR="001E3691" w:rsidRPr="001E3691" w:rsidRDefault="001E3691" w:rsidP="001E3691">
      <w:pPr>
        <w:jc w:val="both"/>
        <w:rPr>
          <w:rFonts w:ascii="Times New Roman" w:eastAsiaTheme="minorEastAsia" w:hAnsi="Times New Roman" w:cs="Times New Roman"/>
          <w:sz w:val="24"/>
          <w:szCs w:val="24"/>
        </w:rPr>
      </w:pPr>
    </w:p>
    <w:p w14:paraId="59CA153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40: - stockBought_(218,_5) - stocksOwnedEOD_(217,_5)</w:t>
      </w:r>
    </w:p>
    <w:p w14:paraId="389C296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8,_5) = 0</w:t>
      </w:r>
    </w:p>
    <w:p w14:paraId="59ED597D" w14:textId="77777777" w:rsidR="001E3691" w:rsidRPr="001E3691" w:rsidRDefault="001E3691" w:rsidP="001E3691">
      <w:pPr>
        <w:jc w:val="both"/>
        <w:rPr>
          <w:rFonts w:ascii="Times New Roman" w:eastAsiaTheme="minorEastAsia" w:hAnsi="Times New Roman" w:cs="Times New Roman"/>
          <w:sz w:val="24"/>
          <w:szCs w:val="24"/>
        </w:rPr>
      </w:pPr>
    </w:p>
    <w:p w14:paraId="018F010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41: - stockBought_(218,_6) - stocksOwnedEOD_(217,_6)</w:t>
      </w:r>
    </w:p>
    <w:p w14:paraId="6627439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8,_6) = 0</w:t>
      </w:r>
    </w:p>
    <w:p w14:paraId="0B5977E4" w14:textId="77777777" w:rsidR="001E3691" w:rsidRPr="001E3691" w:rsidRDefault="001E3691" w:rsidP="001E3691">
      <w:pPr>
        <w:jc w:val="both"/>
        <w:rPr>
          <w:rFonts w:ascii="Times New Roman" w:eastAsiaTheme="minorEastAsia" w:hAnsi="Times New Roman" w:cs="Times New Roman"/>
          <w:sz w:val="24"/>
          <w:szCs w:val="24"/>
        </w:rPr>
      </w:pPr>
    </w:p>
    <w:p w14:paraId="025917F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42: - stockBought_(219,_0) - stocksOwnedEOD_(218,_0)</w:t>
      </w:r>
    </w:p>
    <w:p w14:paraId="2EF8D95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9,_0) = 0</w:t>
      </w:r>
    </w:p>
    <w:p w14:paraId="1BB68F17" w14:textId="77777777" w:rsidR="001E3691" w:rsidRPr="001E3691" w:rsidRDefault="001E3691" w:rsidP="001E3691">
      <w:pPr>
        <w:jc w:val="both"/>
        <w:rPr>
          <w:rFonts w:ascii="Times New Roman" w:eastAsiaTheme="minorEastAsia" w:hAnsi="Times New Roman" w:cs="Times New Roman"/>
          <w:sz w:val="24"/>
          <w:szCs w:val="24"/>
        </w:rPr>
      </w:pPr>
    </w:p>
    <w:p w14:paraId="459C1D7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43: - stockBought_(219,_1) - stocksOwnedEOD_(218,_1)</w:t>
      </w:r>
    </w:p>
    <w:p w14:paraId="1123AD0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9,_1) = 0</w:t>
      </w:r>
    </w:p>
    <w:p w14:paraId="20B1F256" w14:textId="77777777" w:rsidR="001E3691" w:rsidRPr="001E3691" w:rsidRDefault="001E3691" w:rsidP="001E3691">
      <w:pPr>
        <w:jc w:val="both"/>
        <w:rPr>
          <w:rFonts w:ascii="Times New Roman" w:eastAsiaTheme="minorEastAsia" w:hAnsi="Times New Roman" w:cs="Times New Roman"/>
          <w:sz w:val="24"/>
          <w:szCs w:val="24"/>
        </w:rPr>
      </w:pPr>
    </w:p>
    <w:p w14:paraId="65AA8C5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44: - stockBought_(219,_2) - stocksOwnedEOD_(218,_2)</w:t>
      </w:r>
    </w:p>
    <w:p w14:paraId="5AD6707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9,_2) = 0</w:t>
      </w:r>
    </w:p>
    <w:p w14:paraId="6FA59265" w14:textId="77777777" w:rsidR="001E3691" w:rsidRPr="001E3691" w:rsidRDefault="001E3691" w:rsidP="001E3691">
      <w:pPr>
        <w:jc w:val="both"/>
        <w:rPr>
          <w:rFonts w:ascii="Times New Roman" w:eastAsiaTheme="minorEastAsia" w:hAnsi="Times New Roman" w:cs="Times New Roman"/>
          <w:sz w:val="24"/>
          <w:szCs w:val="24"/>
        </w:rPr>
      </w:pPr>
    </w:p>
    <w:p w14:paraId="3DEE0EA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2045: - stockBought_(219,_3) - stocksOwnedEOD_(218,_3)</w:t>
      </w:r>
    </w:p>
    <w:p w14:paraId="70B3D32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9,_3) = 0</w:t>
      </w:r>
    </w:p>
    <w:p w14:paraId="3DB9A1B8" w14:textId="77777777" w:rsidR="001E3691" w:rsidRPr="001E3691" w:rsidRDefault="001E3691" w:rsidP="001E3691">
      <w:pPr>
        <w:jc w:val="both"/>
        <w:rPr>
          <w:rFonts w:ascii="Times New Roman" w:eastAsiaTheme="minorEastAsia" w:hAnsi="Times New Roman" w:cs="Times New Roman"/>
          <w:sz w:val="24"/>
          <w:szCs w:val="24"/>
        </w:rPr>
      </w:pPr>
    </w:p>
    <w:p w14:paraId="157DDC3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46: - stockBought_(219,_4) - stocksOwnedEOD_(218,_4)</w:t>
      </w:r>
    </w:p>
    <w:p w14:paraId="1875478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9,_4) = 0</w:t>
      </w:r>
    </w:p>
    <w:p w14:paraId="6645C5F4" w14:textId="77777777" w:rsidR="001E3691" w:rsidRPr="001E3691" w:rsidRDefault="001E3691" w:rsidP="001E3691">
      <w:pPr>
        <w:jc w:val="both"/>
        <w:rPr>
          <w:rFonts w:ascii="Times New Roman" w:eastAsiaTheme="minorEastAsia" w:hAnsi="Times New Roman" w:cs="Times New Roman"/>
          <w:sz w:val="24"/>
          <w:szCs w:val="24"/>
        </w:rPr>
      </w:pPr>
    </w:p>
    <w:p w14:paraId="1DC81F8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47: - stockBought_(219,_5) - stocksOwnedEOD_(218,_5)</w:t>
      </w:r>
    </w:p>
    <w:p w14:paraId="216E112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9,_5) = 0</w:t>
      </w:r>
    </w:p>
    <w:p w14:paraId="1694C4DC" w14:textId="77777777" w:rsidR="001E3691" w:rsidRPr="001E3691" w:rsidRDefault="001E3691" w:rsidP="001E3691">
      <w:pPr>
        <w:jc w:val="both"/>
        <w:rPr>
          <w:rFonts w:ascii="Times New Roman" w:eastAsiaTheme="minorEastAsia" w:hAnsi="Times New Roman" w:cs="Times New Roman"/>
          <w:sz w:val="24"/>
          <w:szCs w:val="24"/>
        </w:rPr>
      </w:pPr>
    </w:p>
    <w:p w14:paraId="6450EE8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48: - stockBought_(219,_6) - stocksOwnedEOD_(218,_6)</w:t>
      </w:r>
    </w:p>
    <w:p w14:paraId="0FDBC39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19,_6) = 0</w:t>
      </w:r>
    </w:p>
    <w:p w14:paraId="7CEBCFDF" w14:textId="77777777" w:rsidR="001E3691" w:rsidRPr="001E3691" w:rsidRDefault="001E3691" w:rsidP="001E3691">
      <w:pPr>
        <w:jc w:val="both"/>
        <w:rPr>
          <w:rFonts w:ascii="Times New Roman" w:eastAsiaTheme="minorEastAsia" w:hAnsi="Times New Roman" w:cs="Times New Roman"/>
          <w:sz w:val="24"/>
          <w:szCs w:val="24"/>
        </w:rPr>
      </w:pPr>
    </w:p>
    <w:p w14:paraId="7D92918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49: - stockBought_(220,_0) - stocksOwnedEOD_(219,_0)</w:t>
      </w:r>
    </w:p>
    <w:p w14:paraId="7AE6ABA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0,_0) = 0</w:t>
      </w:r>
    </w:p>
    <w:p w14:paraId="7E543959" w14:textId="77777777" w:rsidR="001E3691" w:rsidRPr="001E3691" w:rsidRDefault="001E3691" w:rsidP="001E3691">
      <w:pPr>
        <w:jc w:val="both"/>
        <w:rPr>
          <w:rFonts w:ascii="Times New Roman" w:eastAsiaTheme="minorEastAsia" w:hAnsi="Times New Roman" w:cs="Times New Roman"/>
          <w:sz w:val="24"/>
          <w:szCs w:val="24"/>
        </w:rPr>
      </w:pPr>
    </w:p>
    <w:p w14:paraId="00290C2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50: - stockBought_(220,_1) - stocksOwnedEOD_(219,_1)</w:t>
      </w:r>
    </w:p>
    <w:p w14:paraId="41C3577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0,_1) = 0</w:t>
      </w:r>
    </w:p>
    <w:p w14:paraId="7DFFEF6F" w14:textId="77777777" w:rsidR="001E3691" w:rsidRPr="001E3691" w:rsidRDefault="001E3691" w:rsidP="001E3691">
      <w:pPr>
        <w:jc w:val="both"/>
        <w:rPr>
          <w:rFonts w:ascii="Times New Roman" w:eastAsiaTheme="minorEastAsia" w:hAnsi="Times New Roman" w:cs="Times New Roman"/>
          <w:sz w:val="24"/>
          <w:szCs w:val="24"/>
        </w:rPr>
      </w:pPr>
    </w:p>
    <w:p w14:paraId="5E91772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51: - stockBought_(220,_2) - stocksOwnedEOD_(219,_2)</w:t>
      </w:r>
    </w:p>
    <w:p w14:paraId="0D95CAF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0,_2) = 0</w:t>
      </w:r>
    </w:p>
    <w:p w14:paraId="46977856" w14:textId="77777777" w:rsidR="001E3691" w:rsidRPr="001E3691" w:rsidRDefault="001E3691" w:rsidP="001E3691">
      <w:pPr>
        <w:jc w:val="both"/>
        <w:rPr>
          <w:rFonts w:ascii="Times New Roman" w:eastAsiaTheme="minorEastAsia" w:hAnsi="Times New Roman" w:cs="Times New Roman"/>
          <w:sz w:val="24"/>
          <w:szCs w:val="24"/>
        </w:rPr>
      </w:pPr>
    </w:p>
    <w:p w14:paraId="3BF04D9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52: - stockBought_(220,_3) - stocksOwnedEOD_(219,_3)</w:t>
      </w:r>
    </w:p>
    <w:p w14:paraId="0CDD653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0,_3) = 0</w:t>
      </w:r>
    </w:p>
    <w:p w14:paraId="24817E4C" w14:textId="77777777" w:rsidR="001E3691" w:rsidRPr="001E3691" w:rsidRDefault="001E3691" w:rsidP="001E3691">
      <w:pPr>
        <w:jc w:val="both"/>
        <w:rPr>
          <w:rFonts w:ascii="Times New Roman" w:eastAsiaTheme="minorEastAsia" w:hAnsi="Times New Roman" w:cs="Times New Roman"/>
          <w:sz w:val="24"/>
          <w:szCs w:val="24"/>
        </w:rPr>
      </w:pPr>
    </w:p>
    <w:p w14:paraId="16D6F8B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53: - stockBought_(220,_4) - stocksOwnedEOD_(219,_4)</w:t>
      </w:r>
    </w:p>
    <w:p w14:paraId="501116F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0,_4) = 0</w:t>
      </w:r>
    </w:p>
    <w:p w14:paraId="3AAA02CD" w14:textId="77777777" w:rsidR="001E3691" w:rsidRPr="001E3691" w:rsidRDefault="001E3691" w:rsidP="001E3691">
      <w:pPr>
        <w:jc w:val="both"/>
        <w:rPr>
          <w:rFonts w:ascii="Times New Roman" w:eastAsiaTheme="minorEastAsia" w:hAnsi="Times New Roman" w:cs="Times New Roman"/>
          <w:sz w:val="24"/>
          <w:szCs w:val="24"/>
        </w:rPr>
      </w:pPr>
    </w:p>
    <w:p w14:paraId="273A57D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54: - stockBought_(220,_5) - stocksOwnedEOD_(219,_5)</w:t>
      </w:r>
    </w:p>
    <w:p w14:paraId="044916D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stocksOwnedEOD_(220,_5) = 0</w:t>
      </w:r>
    </w:p>
    <w:p w14:paraId="02FD3ADA" w14:textId="77777777" w:rsidR="001E3691" w:rsidRPr="001E3691" w:rsidRDefault="001E3691" w:rsidP="001E3691">
      <w:pPr>
        <w:jc w:val="both"/>
        <w:rPr>
          <w:rFonts w:ascii="Times New Roman" w:eastAsiaTheme="minorEastAsia" w:hAnsi="Times New Roman" w:cs="Times New Roman"/>
          <w:sz w:val="24"/>
          <w:szCs w:val="24"/>
        </w:rPr>
      </w:pPr>
    </w:p>
    <w:p w14:paraId="47C7786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55: - stockBought_(220,_6) - stocksOwnedEOD_(219,_6)</w:t>
      </w:r>
    </w:p>
    <w:p w14:paraId="4A625AD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0,_6) = 0</w:t>
      </w:r>
    </w:p>
    <w:p w14:paraId="3A43B1AA" w14:textId="77777777" w:rsidR="001E3691" w:rsidRPr="001E3691" w:rsidRDefault="001E3691" w:rsidP="001E3691">
      <w:pPr>
        <w:jc w:val="both"/>
        <w:rPr>
          <w:rFonts w:ascii="Times New Roman" w:eastAsiaTheme="minorEastAsia" w:hAnsi="Times New Roman" w:cs="Times New Roman"/>
          <w:sz w:val="24"/>
          <w:szCs w:val="24"/>
        </w:rPr>
      </w:pPr>
    </w:p>
    <w:p w14:paraId="52038C2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56: - stockBought_(221,_0) - stocksOwnedEOD_(220,_0)</w:t>
      </w:r>
    </w:p>
    <w:p w14:paraId="6D24228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1,_0) = 0</w:t>
      </w:r>
    </w:p>
    <w:p w14:paraId="1E4EADDB" w14:textId="77777777" w:rsidR="001E3691" w:rsidRPr="001E3691" w:rsidRDefault="001E3691" w:rsidP="001E3691">
      <w:pPr>
        <w:jc w:val="both"/>
        <w:rPr>
          <w:rFonts w:ascii="Times New Roman" w:eastAsiaTheme="minorEastAsia" w:hAnsi="Times New Roman" w:cs="Times New Roman"/>
          <w:sz w:val="24"/>
          <w:szCs w:val="24"/>
        </w:rPr>
      </w:pPr>
    </w:p>
    <w:p w14:paraId="4B705F3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57: - stockBought_(221,_1) - stocksOwnedEOD_(220,_1)</w:t>
      </w:r>
    </w:p>
    <w:p w14:paraId="31024EE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1,_1) = 0</w:t>
      </w:r>
    </w:p>
    <w:p w14:paraId="4098A531" w14:textId="77777777" w:rsidR="001E3691" w:rsidRPr="001E3691" w:rsidRDefault="001E3691" w:rsidP="001E3691">
      <w:pPr>
        <w:jc w:val="both"/>
        <w:rPr>
          <w:rFonts w:ascii="Times New Roman" w:eastAsiaTheme="minorEastAsia" w:hAnsi="Times New Roman" w:cs="Times New Roman"/>
          <w:sz w:val="24"/>
          <w:szCs w:val="24"/>
        </w:rPr>
      </w:pPr>
    </w:p>
    <w:p w14:paraId="3B061D0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58: - stockBought_(221,_2) - stocksOwnedEOD_(220,_2)</w:t>
      </w:r>
    </w:p>
    <w:p w14:paraId="749428F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1,_2) = 0</w:t>
      </w:r>
    </w:p>
    <w:p w14:paraId="72F3CDD6" w14:textId="77777777" w:rsidR="001E3691" w:rsidRPr="001E3691" w:rsidRDefault="001E3691" w:rsidP="001E3691">
      <w:pPr>
        <w:jc w:val="both"/>
        <w:rPr>
          <w:rFonts w:ascii="Times New Roman" w:eastAsiaTheme="minorEastAsia" w:hAnsi="Times New Roman" w:cs="Times New Roman"/>
          <w:sz w:val="24"/>
          <w:szCs w:val="24"/>
        </w:rPr>
      </w:pPr>
    </w:p>
    <w:p w14:paraId="0E2C89C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59: - stockBought_(221,_3) - stocksOwnedEOD_(220,_3)</w:t>
      </w:r>
    </w:p>
    <w:p w14:paraId="5DAD39B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1,_3) = 0</w:t>
      </w:r>
    </w:p>
    <w:p w14:paraId="598C9080" w14:textId="77777777" w:rsidR="001E3691" w:rsidRPr="001E3691" w:rsidRDefault="001E3691" w:rsidP="001E3691">
      <w:pPr>
        <w:jc w:val="both"/>
        <w:rPr>
          <w:rFonts w:ascii="Times New Roman" w:eastAsiaTheme="minorEastAsia" w:hAnsi="Times New Roman" w:cs="Times New Roman"/>
          <w:sz w:val="24"/>
          <w:szCs w:val="24"/>
        </w:rPr>
      </w:pPr>
    </w:p>
    <w:p w14:paraId="009068F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60: - stockBought_(221,_4) - stocksOwnedEOD_(220,_4)</w:t>
      </w:r>
    </w:p>
    <w:p w14:paraId="3F17F69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1,_4) = 0</w:t>
      </w:r>
    </w:p>
    <w:p w14:paraId="155AF7EA" w14:textId="77777777" w:rsidR="001E3691" w:rsidRPr="001E3691" w:rsidRDefault="001E3691" w:rsidP="001E3691">
      <w:pPr>
        <w:jc w:val="both"/>
        <w:rPr>
          <w:rFonts w:ascii="Times New Roman" w:eastAsiaTheme="minorEastAsia" w:hAnsi="Times New Roman" w:cs="Times New Roman"/>
          <w:sz w:val="24"/>
          <w:szCs w:val="24"/>
        </w:rPr>
      </w:pPr>
    </w:p>
    <w:p w14:paraId="5DE585C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61: - stockBought_(221,_5) - stocksOwnedEOD_(220,_5)</w:t>
      </w:r>
    </w:p>
    <w:p w14:paraId="4949FED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1,_5) = 0</w:t>
      </w:r>
    </w:p>
    <w:p w14:paraId="36C2F00D" w14:textId="77777777" w:rsidR="001E3691" w:rsidRPr="001E3691" w:rsidRDefault="001E3691" w:rsidP="001E3691">
      <w:pPr>
        <w:jc w:val="both"/>
        <w:rPr>
          <w:rFonts w:ascii="Times New Roman" w:eastAsiaTheme="minorEastAsia" w:hAnsi="Times New Roman" w:cs="Times New Roman"/>
          <w:sz w:val="24"/>
          <w:szCs w:val="24"/>
        </w:rPr>
      </w:pPr>
    </w:p>
    <w:p w14:paraId="6F7FEA0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62: - stockBought_(221,_6) - stocksOwnedEOD_(220,_6)</w:t>
      </w:r>
    </w:p>
    <w:p w14:paraId="1942F1E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1,_6) = 0</w:t>
      </w:r>
    </w:p>
    <w:p w14:paraId="3847FF05" w14:textId="77777777" w:rsidR="001E3691" w:rsidRPr="001E3691" w:rsidRDefault="001E3691" w:rsidP="001E3691">
      <w:pPr>
        <w:jc w:val="both"/>
        <w:rPr>
          <w:rFonts w:ascii="Times New Roman" w:eastAsiaTheme="minorEastAsia" w:hAnsi="Times New Roman" w:cs="Times New Roman"/>
          <w:sz w:val="24"/>
          <w:szCs w:val="24"/>
        </w:rPr>
      </w:pPr>
    </w:p>
    <w:p w14:paraId="3D0F283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63: - stockBought_(222,_0) - stocksOwnedEOD_(221,_0)</w:t>
      </w:r>
    </w:p>
    <w:p w14:paraId="09860E0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2,_0) = 0</w:t>
      </w:r>
    </w:p>
    <w:p w14:paraId="76D448A0" w14:textId="77777777" w:rsidR="001E3691" w:rsidRPr="001E3691" w:rsidRDefault="001E3691" w:rsidP="001E3691">
      <w:pPr>
        <w:jc w:val="both"/>
        <w:rPr>
          <w:rFonts w:ascii="Times New Roman" w:eastAsiaTheme="minorEastAsia" w:hAnsi="Times New Roman" w:cs="Times New Roman"/>
          <w:sz w:val="24"/>
          <w:szCs w:val="24"/>
        </w:rPr>
      </w:pPr>
    </w:p>
    <w:p w14:paraId="48F3238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64: - stockBought_(222,_1) - stocksOwnedEOD_(221,_1)</w:t>
      </w:r>
    </w:p>
    <w:p w14:paraId="32A6C03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2,_1) = 0</w:t>
      </w:r>
    </w:p>
    <w:p w14:paraId="422802F3" w14:textId="77777777" w:rsidR="001E3691" w:rsidRPr="001E3691" w:rsidRDefault="001E3691" w:rsidP="001E3691">
      <w:pPr>
        <w:jc w:val="both"/>
        <w:rPr>
          <w:rFonts w:ascii="Times New Roman" w:eastAsiaTheme="minorEastAsia" w:hAnsi="Times New Roman" w:cs="Times New Roman"/>
          <w:sz w:val="24"/>
          <w:szCs w:val="24"/>
        </w:rPr>
      </w:pPr>
    </w:p>
    <w:p w14:paraId="1405F46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65: - stockBought_(222,_2) - stocksOwnedEOD_(221,_2)</w:t>
      </w:r>
    </w:p>
    <w:p w14:paraId="437CE76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2,_2) = 0</w:t>
      </w:r>
    </w:p>
    <w:p w14:paraId="29C572A5" w14:textId="77777777" w:rsidR="001E3691" w:rsidRPr="001E3691" w:rsidRDefault="001E3691" w:rsidP="001E3691">
      <w:pPr>
        <w:jc w:val="both"/>
        <w:rPr>
          <w:rFonts w:ascii="Times New Roman" w:eastAsiaTheme="minorEastAsia" w:hAnsi="Times New Roman" w:cs="Times New Roman"/>
          <w:sz w:val="24"/>
          <w:szCs w:val="24"/>
        </w:rPr>
      </w:pPr>
    </w:p>
    <w:p w14:paraId="16CBE7D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66: - stockBought_(222,_3) - stocksOwnedEOD_(221,_3)</w:t>
      </w:r>
    </w:p>
    <w:p w14:paraId="2789793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2,_3) = 0</w:t>
      </w:r>
    </w:p>
    <w:p w14:paraId="5FFC44F0" w14:textId="77777777" w:rsidR="001E3691" w:rsidRPr="001E3691" w:rsidRDefault="001E3691" w:rsidP="001E3691">
      <w:pPr>
        <w:jc w:val="both"/>
        <w:rPr>
          <w:rFonts w:ascii="Times New Roman" w:eastAsiaTheme="minorEastAsia" w:hAnsi="Times New Roman" w:cs="Times New Roman"/>
          <w:sz w:val="24"/>
          <w:szCs w:val="24"/>
        </w:rPr>
      </w:pPr>
    </w:p>
    <w:p w14:paraId="6BEDA51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67: - stockBought_(222,_4) - stocksOwnedEOD_(221,_4)</w:t>
      </w:r>
    </w:p>
    <w:p w14:paraId="16E377D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2,_4) = 0</w:t>
      </w:r>
    </w:p>
    <w:p w14:paraId="2F7A33BA" w14:textId="77777777" w:rsidR="001E3691" w:rsidRPr="001E3691" w:rsidRDefault="001E3691" w:rsidP="001E3691">
      <w:pPr>
        <w:jc w:val="both"/>
        <w:rPr>
          <w:rFonts w:ascii="Times New Roman" w:eastAsiaTheme="minorEastAsia" w:hAnsi="Times New Roman" w:cs="Times New Roman"/>
          <w:sz w:val="24"/>
          <w:szCs w:val="24"/>
        </w:rPr>
      </w:pPr>
    </w:p>
    <w:p w14:paraId="7E1F234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68: - stockBought_(222,_5) - stocksOwnedEOD_(221,_5)</w:t>
      </w:r>
    </w:p>
    <w:p w14:paraId="0B98A02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2,_5) = 0</w:t>
      </w:r>
    </w:p>
    <w:p w14:paraId="7943BCEB" w14:textId="77777777" w:rsidR="001E3691" w:rsidRPr="001E3691" w:rsidRDefault="001E3691" w:rsidP="001E3691">
      <w:pPr>
        <w:jc w:val="both"/>
        <w:rPr>
          <w:rFonts w:ascii="Times New Roman" w:eastAsiaTheme="minorEastAsia" w:hAnsi="Times New Roman" w:cs="Times New Roman"/>
          <w:sz w:val="24"/>
          <w:szCs w:val="24"/>
        </w:rPr>
      </w:pPr>
    </w:p>
    <w:p w14:paraId="36B386A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69: - stockBought_(222,_6) - stocksOwnedEOD_(221,_6)</w:t>
      </w:r>
    </w:p>
    <w:p w14:paraId="20414AC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2,_6) = 0</w:t>
      </w:r>
    </w:p>
    <w:p w14:paraId="03DE57D0" w14:textId="77777777" w:rsidR="001E3691" w:rsidRPr="001E3691" w:rsidRDefault="001E3691" w:rsidP="001E3691">
      <w:pPr>
        <w:jc w:val="both"/>
        <w:rPr>
          <w:rFonts w:ascii="Times New Roman" w:eastAsiaTheme="minorEastAsia" w:hAnsi="Times New Roman" w:cs="Times New Roman"/>
          <w:sz w:val="24"/>
          <w:szCs w:val="24"/>
        </w:rPr>
      </w:pPr>
    </w:p>
    <w:p w14:paraId="03DB7DC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70: - stockBought_(223,_0) - stocksOwnedEOD_(222,_0)</w:t>
      </w:r>
    </w:p>
    <w:p w14:paraId="16755CD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3,_0) = 0</w:t>
      </w:r>
    </w:p>
    <w:p w14:paraId="2F776F43" w14:textId="77777777" w:rsidR="001E3691" w:rsidRPr="001E3691" w:rsidRDefault="001E3691" w:rsidP="001E3691">
      <w:pPr>
        <w:jc w:val="both"/>
        <w:rPr>
          <w:rFonts w:ascii="Times New Roman" w:eastAsiaTheme="minorEastAsia" w:hAnsi="Times New Roman" w:cs="Times New Roman"/>
          <w:sz w:val="24"/>
          <w:szCs w:val="24"/>
        </w:rPr>
      </w:pPr>
    </w:p>
    <w:p w14:paraId="13F417F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71: - stockBought_(223,_1) - stocksOwnedEOD_(222,_1)</w:t>
      </w:r>
    </w:p>
    <w:p w14:paraId="1647075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3,_1) = 0</w:t>
      </w:r>
    </w:p>
    <w:p w14:paraId="3DF05996" w14:textId="77777777" w:rsidR="001E3691" w:rsidRPr="001E3691" w:rsidRDefault="001E3691" w:rsidP="001E3691">
      <w:pPr>
        <w:jc w:val="both"/>
        <w:rPr>
          <w:rFonts w:ascii="Times New Roman" w:eastAsiaTheme="minorEastAsia" w:hAnsi="Times New Roman" w:cs="Times New Roman"/>
          <w:sz w:val="24"/>
          <w:szCs w:val="24"/>
        </w:rPr>
      </w:pPr>
    </w:p>
    <w:p w14:paraId="48A99AF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72: - stockBought_(223,_2) - stocksOwnedEOD_(222,_2)</w:t>
      </w:r>
    </w:p>
    <w:p w14:paraId="2DAA0C6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3,_2) = 0</w:t>
      </w:r>
    </w:p>
    <w:p w14:paraId="6FA9D69A" w14:textId="77777777" w:rsidR="001E3691" w:rsidRPr="001E3691" w:rsidRDefault="001E3691" w:rsidP="001E3691">
      <w:pPr>
        <w:jc w:val="both"/>
        <w:rPr>
          <w:rFonts w:ascii="Times New Roman" w:eastAsiaTheme="minorEastAsia" w:hAnsi="Times New Roman" w:cs="Times New Roman"/>
          <w:sz w:val="24"/>
          <w:szCs w:val="24"/>
        </w:rPr>
      </w:pPr>
    </w:p>
    <w:p w14:paraId="619ACB5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2073: - stockBought_(223,_3) - stocksOwnedEOD_(222,_3)</w:t>
      </w:r>
    </w:p>
    <w:p w14:paraId="0A77394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3,_3) = 0</w:t>
      </w:r>
    </w:p>
    <w:p w14:paraId="1ADBF6A9" w14:textId="77777777" w:rsidR="001E3691" w:rsidRPr="001E3691" w:rsidRDefault="001E3691" w:rsidP="001E3691">
      <w:pPr>
        <w:jc w:val="both"/>
        <w:rPr>
          <w:rFonts w:ascii="Times New Roman" w:eastAsiaTheme="minorEastAsia" w:hAnsi="Times New Roman" w:cs="Times New Roman"/>
          <w:sz w:val="24"/>
          <w:szCs w:val="24"/>
        </w:rPr>
      </w:pPr>
    </w:p>
    <w:p w14:paraId="039283E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74: - stockBought_(223,_4) - stocksOwnedEOD_(222,_4)</w:t>
      </w:r>
    </w:p>
    <w:p w14:paraId="26DA9B2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3,_4) = 0</w:t>
      </w:r>
    </w:p>
    <w:p w14:paraId="2B7EA1B3" w14:textId="77777777" w:rsidR="001E3691" w:rsidRPr="001E3691" w:rsidRDefault="001E3691" w:rsidP="001E3691">
      <w:pPr>
        <w:jc w:val="both"/>
        <w:rPr>
          <w:rFonts w:ascii="Times New Roman" w:eastAsiaTheme="minorEastAsia" w:hAnsi="Times New Roman" w:cs="Times New Roman"/>
          <w:sz w:val="24"/>
          <w:szCs w:val="24"/>
        </w:rPr>
      </w:pPr>
    </w:p>
    <w:p w14:paraId="340E1FE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75: - stockBought_(223,_5) - stocksOwnedEOD_(222,_5)</w:t>
      </w:r>
    </w:p>
    <w:p w14:paraId="1CEAAC8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3,_5) = 0</w:t>
      </w:r>
    </w:p>
    <w:p w14:paraId="71E94EB8" w14:textId="77777777" w:rsidR="001E3691" w:rsidRPr="001E3691" w:rsidRDefault="001E3691" w:rsidP="001E3691">
      <w:pPr>
        <w:jc w:val="both"/>
        <w:rPr>
          <w:rFonts w:ascii="Times New Roman" w:eastAsiaTheme="minorEastAsia" w:hAnsi="Times New Roman" w:cs="Times New Roman"/>
          <w:sz w:val="24"/>
          <w:szCs w:val="24"/>
        </w:rPr>
      </w:pPr>
    </w:p>
    <w:p w14:paraId="1E7DD1F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76: - stockBought_(223,_6) - stocksOwnedEOD_(222,_6)</w:t>
      </w:r>
    </w:p>
    <w:p w14:paraId="5BECEAF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3,_6) = 0</w:t>
      </w:r>
    </w:p>
    <w:p w14:paraId="2AFDDCD8" w14:textId="77777777" w:rsidR="001E3691" w:rsidRPr="001E3691" w:rsidRDefault="001E3691" w:rsidP="001E3691">
      <w:pPr>
        <w:jc w:val="both"/>
        <w:rPr>
          <w:rFonts w:ascii="Times New Roman" w:eastAsiaTheme="minorEastAsia" w:hAnsi="Times New Roman" w:cs="Times New Roman"/>
          <w:sz w:val="24"/>
          <w:szCs w:val="24"/>
        </w:rPr>
      </w:pPr>
    </w:p>
    <w:p w14:paraId="680E144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77: - stockBought_(224,_0) - stocksOwnedEOD_(223,_0)</w:t>
      </w:r>
    </w:p>
    <w:p w14:paraId="7F2C980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4,_0) = 0</w:t>
      </w:r>
    </w:p>
    <w:p w14:paraId="6CD1DD4C" w14:textId="77777777" w:rsidR="001E3691" w:rsidRPr="001E3691" w:rsidRDefault="001E3691" w:rsidP="001E3691">
      <w:pPr>
        <w:jc w:val="both"/>
        <w:rPr>
          <w:rFonts w:ascii="Times New Roman" w:eastAsiaTheme="minorEastAsia" w:hAnsi="Times New Roman" w:cs="Times New Roman"/>
          <w:sz w:val="24"/>
          <w:szCs w:val="24"/>
        </w:rPr>
      </w:pPr>
    </w:p>
    <w:p w14:paraId="4A239DD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78: - stockBought_(224,_1) - stocksOwnedEOD_(223,_1)</w:t>
      </w:r>
    </w:p>
    <w:p w14:paraId="536A932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4,_1) = 0</w:t>
      </w:r>
    </w:p>
    <w:p w14:paraId="3A9CF1ED" w14:textId="77777777" w:rsidR="001E3691" w:rsidRPr="001E3691" w:rsidRDefault="001E3691" w:rsidP="001E3691">
      <w:pPr>
        <w:jc w:val="both"/>
        <w:rPr>
          <w:rFonts w:ascii="Times New Roman" w:eastAsiaTheme="minorEastAsia" w:hAnsi="Times New Roman" w:cs="Times New Roman"/>
          <w:sz w:val="24"/>
          <w:szCs w:val="24"/>
        </w:rPr>
      </w:pPr>
    </w:p>
    <w:p w14:paraId="31F9DD0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79: - stockBought_(224,_2) - stocksOwnedEOD_(223,_2)</w:t>
      </w:r>
    </w:p>
    <w:p w14:paraId="59A022E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4,_2) = 0</w:t>
      </w:r>
    </w:p>
    <w:p w14:paraId="6F6843A5" w14:textId="77777777" w:rsidR="001E3691" w:rsidRPr="001E3691" w:rsidRDefault="001E3691" w:rsidP="001E3691">
      <w:pPr>
        <w:jc w:val="both"/>
        <w:rPr>
          <w:rFonts w:ascii="Times New Roman" w:eastAsiaTheme="minorEastAsia" w:hAnsi="Times New Roman" w:cs="Times New Roman"/>
          <w:sz w:val="24"/>
          <w:szCs w:val="24"/>
        </w:rPr>
      </w:pPr>
    </w:p>
    <w:p w14:paraId="0DF80C9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80: - stockBought_(224,_3) - stocksOwnedEOD_(223,_3)</w:t>
      </w:r>
    </w:p>
    <w:p w14:paraId="0007322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4,_3) = 0</w:t>
      </w:r>
    </w:p>
    <w:p w14:paraId="2F1BD856" w14:textId="77777777" w:rsidR="001E3691" w:rsidRPr="001E3691" w:rsidRDefault="001E3691" w:rsidP="001E3691">
      <w:pPr>
        <w:jc w:val="both"/>
        <w:rPr>
          <w:rFonts w:ascii="Times New Roman" w:eastAsiaTheme="minorEastAsia" w:hAnsi="Times New Roman" w:cs="Times New Roman"/>
          <w:sz w:val="24"/>
          <w:szCs w:val="24"/>
        </w:rPr>
      </w:pPr>
    </w:p>
    <w:p w14:paraId="5A4730B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81: - stockBought_(224,_4) - stocksOwnedEOD_(223,_4)</w:t>
      </w:r>
    </w:p>
    <w:p w14:paraId="78258D6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4,_4) = 0</w:t>
      </w:r>
    </w:p>
    <w:p w14:paraId="53AFE62A" w14:textId="77777777" w:rsidR="001E3691" w:rsidRPr="001E3691" w:rsidRDefault="001E3691" w:rsidP="001E3691">
      <w:pPr>
        <w:jc w:val="both"/>
        <w:rPr>
          <w:rFonts w:ascii="Times New Roman" w:eastAsiaTheme="minorEastAsia" w:hAnsi="Times New Roman" w:cs="Times New Roman"/>
          <w:sz w:val="24"/>
          <w:szCs w:val="24"/>
        </w:rPr>
      </w:pPr>
    </w:p>
    <w:p w14:paraId="1E1DC96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82: - stockBought_(224,_5) - stocksOwnedEOD_(223,_5)</w:t>
      </w:r>
    </w:p>
    <w:p w14:paraId="77C5313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stocksOwnedEOD_(224,_5) = 0</w:t>
      </w:r>
    </w:p>
    <w:p w14:paraId="62FDE3EB" w14:textId="77777777" w:rsidR="001E3691" w:rsidRPr="001E3691" w:rsidRDefault="001E3691" w:rsidP="001E3691">
      <w:pPr>
        <w:jc w:val="both"/>
        <w:rPr>
          <w:rFonts w:ascii="Times New Roman" w:eastAsiaTheme="minorEastAsia" w:hAnsi="Times New Roman" w:cs="Times New Roman"/>
          <w:sz w:val="24"/>
          <w:szCs w:val="24"/>
        </w:rPr>
      </w:pPr>
    </w:p>
    <w:p w14:paraId="411D9F9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83: - stockBought_(224,_6) - stocksOwnedEOD_(223,_6)</w:t>
      </w:r>
    </w:p>
    <w:p w14:paraId="288028F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4,_6) = 0</w:t>
      </w:r>
    </w:p>
    <w:p w14:paraId="57AF6B28" w14:textId="77777777" w:rsidR="001E3691" w:rsidRPr="001E3691" w:rsidRDefault="001E3691" w:rsidP="001E3691">
      <w:pPr>
        <w:jc w:val="both"/>
        <w:rPr>
          <w:rFonts w:ascii="Times New Roman" w:eastAsiaTheme="minorEastAsia" w:hAnsi="Times New Roman" w:cs="Times New Roman"/>
          <w:sz w:val="24"/>
          <w:szCs w:val="24"/>
        </w:rPr>
      </w:pPr>
    </w:p>
    <w:p w14:paraId="7FAED3E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84: - stockBought_(225,_0) - stocksOwnedEOD_(224,_0)</w:t>
      </w:r>
    </w:p>
    <w:p w14:paraId="7104B7E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5,_0) = 0</w:t>
      </w:r>
    </w:p>
    <w:p w14:paraId="5D1041E1" w14:textId="77777777" w:rsidR="001E3691" w:rsidRPr="001E3691" w:rsidRDefault="001E3691" w:rsidP="001E3691">
      <w:pPr>
        <w:jc w:val="both"/>
        <w:rPr>
          <w:rFonts w:ascii="Times New Roman" w:eastAsiaTheme="minorEastAsia" w:hAnsi="Times New Roman" w:cs="Times New Roman"/>
          <w:sz w:val="24"/>
          <w:szCs w:val="24"/>
        </w:rPr>
      </w:pPr>
    </w:p>
    <w:p w14:paraId="53BC45A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85: - stockBought_(225,_1) - stocksOwnedEOD_(224,_1)</w:t>
      </w:r>
    </w:p>
    <w:p w14:paraId="78C90D9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5,_1) = 0</w:t>
      </w:r>
    </w:p>
    <w:p w14:paraId="541BC966" w14:textId="77777777" w:rsidR="001E3691" w:rsidRPr="001E3691" w:rsidRDefault="001E3691" w:rsidP="001E3691">
      <w:pPr>
        <w:jc w:val="both"/>
        <w:rPr>
          <w:rFonts w:ascii="Times New Roman" w:eastAsiaTheme="minorEastAsia" w:hAnsi="Times New Roman" w:cs="Times New Roman"/>
          <w:sz w:val="24"/>
          <w:szCs w:val="24"/>
        </w:rPr>
      </w:pPr>
    </w:p>
    <w:p w14:paraId="490A430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86: - stockBought_(225,_2) - stocksOwnedEOD_(224,_2)</w:t>
      </w:r>
    </w:p>
    <w:p w14:paraId="29B9DF0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5,_2) = 0</w:t>
      </w:r>
    </w:p>
    <w:p w14:paraId="5AAEAD18" w14:textId="77777777" w:rsidR="001E3691" w:rsidRPr="001E3691" w:rsidRDefault="001E3691" w:rsidP="001E3691">
      <w:pPr>
        <w:jc w:val="both"/>
        <w:rPr>
          <w:rFonts w:ascii="Times New Roman" w:eastAsiaTheme="minorEastAsia" w:hAnsi="Times New Roman" w:cs="Times New Roman"/>
          <w:sz w:val="24"/>
          <w:szCs w:val="24"/>
        </w:rPr>
      </w:pPr>
    </w:p>
    <w:p w14:paraId="7A33547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87: - stockBought_(225,_3) - stocksOwnedEOD_(224,_3)</w:t>
      </w:r>
    </w:p>
    <w:p w14:paraId="1E3C8F3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5,_3) = 0</w:t>
      </w:r>
    </w:p>
    <w:p w14:paraId="144FAC38" w14:textId="77777777" w:rsidR="001E3691" w:rsidRPr="001E3691" w:rsidRDefault="001E3691" w:rsidP="001E3691">
      <w:pPr>
        <w:jc w:val="both"/>
        <w:rPr>
          <w:rFonts w:ascii="Times New Roman" w:eastAsiaTheme="minorEastAsia" w:hAnsi="Times New Roman" w:cs="Times New Roman"/>
          <w:sz w:val="24"/>
          <w:szCs w:val="24"/>
        </w:rPr>
      </w:pPr>
    </w:p>
    <w:p w14:paraId="4F8E956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88: - stockBought_(225,_4) - stocksOwnedEOD_(224,_4)</w:t>
      </w:r>
    </w:p>
    <w:p w14:paraId="2C060E3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5,_4) = 0</w:t>
      </w:r>
    </w:p>
    <w:p w14:paraId="7F5D5675" w14:textId="77777777" w:rsidR="001E3691" w:rsidRPr="001E3691" w:rsidRDefault="001E3691" w:rsidP="001E3691">
      <w:pPr>
        <w:jc w:val="both"/>
        <w:rPr>
          <w:rFonts w:ascii="Times New Roman" w:eastAsiaTheme="minorEastAsia" w:hAnsi="Times New Roman" w:cs="Times New Roman"/>
          <w:sz w:val="24"/>
          <w:szCs w:val="24"/>
        </w:rPr>
      </w:pPr>
    </w:p>
    <w:p w14:paraId="3ACAC2F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89: - stockBought_(225,_5) - stocksOwnedEOD_(224,_5)</w:t>
      </w:r>
    </w:p>
    <w:p w14:paraId="0FA625F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5,_5) = 0</w:t>
      </w:r>
    </w:p>
    <w:p w14:paraId="740B6352" w14:textId="77777777" w:rsidR="001E3691" w:rsidRPr="001E3691" w:rsidRDefault="001E3691" w:rsidP="001E3691">
      <w:pPr>
        <w:jc w:val="both"/>
        <w:rPr>
          <w:rFonts w:ascii="Times New Roman" w:eastAsiaTheme="minorEastAsia" w:hAnsi="Times New Roman" w:cs="Times New Roman"/>
          <w:sz w:val="24"/>
          <w:szCs w:val="24"/>
        </w:rPr>
      </w:pPr>
    </w:p>
    <w:p w14:paraId="73EE44E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90: - stockBought_(225,_6) - stocksOwnedEOD_(224,_6)</w:t>
      </w:r>
    </w:p>
    <w:p w14:paraId="16D59B4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5,_6) = 0</w:t>
      </w:r>
    </w:p>
    <w:p w14:paraId="1BB37C91" w14:textId="77777777" w:rsidR="001E3691" w:rsidRPr="001E3691" w:rsidRDefault="001E3691" w:rsidP="001E3691">
      <w:pPr>
        <w:jc w:val="both"/>
        <w:rPr>
          <w:rFonts w:ascii="Times New Roman" w:eastAsiaTheme="minorEastAsia" w:hAnsi="Times New Roman" w:cs="Times New Roman"/>
          <w:sz w:val="24"/>
          <w:szCs w:val="24"/>
        </w:rPr>
      </w:pPr>
    </w:p>
    <w:p w14:paraId="4FBE84D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91: - stockBought_(226,_0) - stocksOwnedEOD_(225,_0)</w:t>
      </w:r>
    </w:p>
    <w:p w14:paraId="5AFC095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6,_0) = 0</w:t>
      </w:r>
    </w:p>
    <w:p w14:paraId="11FF66DD" w14:textId="77777777" w:rsidR="001E3691" w:rsidRPr="001E3691" w:rsidRDefault="001E3691" w:rsidP="001E3691">
      <w:pPr>
        <w:jc w:val="both"/>
        <w:rPr>
          <w:rFonts w:ascii="Times New Roman" w:eastAsiaTheme="minorEastAsia" w:hAnsi="Times New Roman" w:cs="Times New Roman"/>
          <w:sz w:val="24"/>
          <w:szCs w:val="24"/>
        </w:rPr>
      </w:pPr>
    </w:p>
    <w:p w14:paraId="0E19E35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92: - stockBought_(226,_1) - stocksOwnedEOD_(225,_1)</w:t>
      </w:r>
    </w:p>
    <w:p w14:paraId="1234074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6,_1) = 0</w:t>
      </w:r>
    </w:p>
    <w:p w14:paraId="71090EBA" w14:textId="77777777" w:rsidR="001E3691" w:rsidRPr="001E3691" w:rsidRDefault="001E3691" w:rsidP="001E3691">
      <w:pPr>
        <w:jc w:val="both"/>
        <w:rPr>
          <w:rFonts w:ascii="Times New Roman" w:eastAsiaTheme="minorEastAsia" w:hAnsi="Times New Roman" w:cs="Times New Roman"/>
          <w:sz w:val="24"/>
          <w:szCs w:val="24"/>
        </w:rPr>
      </w:pPr>
    </w:p>
    <w:p w14:paraId="0386FC2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93: - stockBought_(226,_2) - stocksOwnedEOD_(225,_2)</w:t>
      </w:r>
    </w:p>
    <w:p w14:paraId="6C83D39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6,_2) = 0</w:t>
      </w:r>
    </w:p>
    <w:p w14:paraId="1859DC0B" w14:textId="77777777" w:rsidR="001E3691" w:rsidRPr="001E3691" w:rsidRDefault="001E3691" w:rsidP="001E3691">
      <w:pPr>
        <w:jc w:val="both"/>
        <w:rPr>
          <w:rFonts w:ascii="Times New Roman" w:eastAsiaTheme="minorEastAsia" w:hAnsi="Times New Roman" w:cs="Times New Roman"/>
          <w:sz w:val="24"/>
          <w:szCs w:val="24"/>
        </w:rPr>
      </w:pPr>
    </w:p>
    <w:p w14:paraId="4A5B59D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94: - stockBought_(226,_3) - stocksOwnedEOD_(225,_3)</w:t>
      </w:r>
    </w:p>
    <w:p w14:paraId="2D92E17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6,_3) = 0</w:t>
      </w:r>
    </w:p>
    <w:p w14:paraId="76DFF023" w14:textId="77777777" w:rsidR="001E3691" w:rsidRPr="001E3691" w:rsidRDefault="001E3691" w:rsidP="001E3691">
      <w:pPr>
        <w:jc w:val="both"/>
        <w:rPr>
          <w:rFonts w:ascii="Times New Roman" w:eastAsiaTheme="minorEastAsia" w:hAnsi="Times New Roman" w:cs="Times New Roman"/>
          <w:sz w:val="24"/>
          <w:szCs w:val="24"/>
        </w:rPr>
      </w:pPr>
    </w:p>
    <w:p w14:paraId="080C561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95: - stockBought_(226,_4) - stocksOwnedEOD_(225,_4)</w:t>
      </w:r>
    </w:p>
    <w:p w14:paraId="5C5089D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6,_4) = 0</w:t>
      </w:r>
    </w:p>
    <w:p w14:paraId="18C53894" w14:textId="77777777" w:rsidR="001E3691" w:rsidRPr="001E3691" w:rsidRDefault="001E3691" w:rsidP="001E3691">
      <w:pPr>
        <w:jc w:val="both"/>
        <w:rPr>
          <w:rFonts w:ascii="Times New Roman" w:eastAsiaTheme="minorEastAsia" w:hAnsi="Times New Roman" w:cs="Times New Roman"/>
          <w:sz w:val="24"/>
          <w:szCs w:val="24"/>
        </w:rPr>
      </w:pPr>
    </w:p>
    <w:p w14:paraId="61184B1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96: - stockBought_(226,_5) - stocksOwnedEOD_(225,_5)</w:t>
      </w:r>
    </w:p>
    <w:p w14:paraId="7C04F26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6,_5) = 0</w:t>
      </w:r>
    </w:p>
    <w:p w14:paraId="64D4B688" w14:textId="77777777" w:rsidR="001E3691" w:rsidRPr="001E3691" w:rsidRDefault="001E3691" w:rsidP="001E3691">
      <w:pPr>
        <w:jc w:val="both"/>
        <w:rPr>
          <w:rFonts w:ascii="Times New Roman" w:eastAsiaTheme="minorEastAsia" w:hAnsi="Times New Roman" w:cs="Times New Roman"/>
          <w:sz w:val="24"/>
          <w:szCs w:val="24"/>
        </w:rPr>
      </w:pPr>
    </w:p>
    <w:p w14:paraId="4F6B5A2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97: - stockBought_(226,_6) - stocksOwnedEOD_(225,_6)</w:t>
      </w:r>
    </w:p>
    <w:p w14:paraId="646E160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6,_6) = 0</w:t>
      </w:r>
    </w:p>
    <w:p w14:paraId="6E4F1906" w14:textId="77777777" w:rsidR="001E3691" w:rsidRPr="001E3691" w:rsidRDefault="001E3691" w:rsidP="001E3691">
      <w:pPr>
        <w:jc w:val="both"/>
        <w:rPr>
          <w:rFonts w:ascii="Times New Roman" w:eastAsiaTheme="minorEastAsia" w:hAnsi="Times New Roman" w:cs="Times New Roman"/>
          <w:sz w:val="24"/>
          <w:szCs w:val="24"/>
        </w:rPr>
      </w:pPr>
    </w:p>
    <w:p w14:paraId="6B7FF44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98: - stockBought_(227,_0) - stocksOwnedEOD_(226,_0)</w:t>
      </w:r>
    </w:p>
    <w:p w14:paraId="26CA9C9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7,_0) = 0</w:t>
      </w:r>
    </w:p>
    <w:p w14:paraId="45E4FB48" w14:textId="77777777" w:rsidR="001E3691" w:rsidRPr="001E3691" w:rsidRDefault="001E3691" w:rsidP="001E3691">
      <w:pPr>
        <w:jc w:val="both"/>
        <w:rPr>
          <w:rFonts w:ascii="Times New Roman" w:eastAsiaTheme="minorEastAsia" w:hAnsi="Times New Roman" w:cs="Times New Roman"/>
          <w:sz w:val="24"/>
          <w:szCs w:val="24"/>
        </w:rPr>
      </w:pPr>
    </w:p>
    <w:p w14:paraId="7C88D11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099: - stockBought_(227,_1) - stocksOwnedEOD_(226,_1)</w:t>
      </w:r>
    </w:p>
    <w:p w14:paraId="27CB758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7,_1) = 0</w:t>
      </w:r>
    </w:p>
    <w:p w14:paraId="436922E6" w14:textId="77777777" w:rsidR="001E3691" w:rsidRPr="001E3691" w:rsidRDefault="001E3691" w:rsidP="001E3691">
      <w:pPr>
        <w:jc w:val="both"/>
        <w:rPr>
          <w:rFonts w:ascii="Times New Roman" w:eastAsiaTheme="minorEastAsia" w:hAnsi="Times New Roman" w:cs="Times New Roman"/>
          <w:sz w:val="24"/>
          <w:szCs w:val="24"/>
        </w:rPr>
      </w:pPr>
    </w:p>
    <w:p w14:paraId="336C9D6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00: - stockBought_(227,_2) - stocksOwnedEOD_(226,_2)</w:t>
      </w:r>
    </w:p>
    <w:p w14:paraId="68DE8B8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7,_2) = 0</w:t>
      </w:r>
    </w:p>
    <w:p w14:paraId="3C9C569F" w14:textId="77777777" w:rsidR="001E3691" w:rsidRPr="001E3691" w:rsidRDefault="001E3691" w:rsidP="001E3691">
      <w:pPr>
        <w:jc w:val="both"/>
        <w:rPr>
          <w:rFonts w:ascii="Times New Roman" w:eastAsiaTheme="minorEastAsia" w:hAnsi="Times New Roman" w:cs="Times New Roman"/>
          <w:sz w:val="24"/>
          <w:szCs w:val="24"/>
        </w:rPr>
      </w:pPr>
    </w:p>
    <w:p w14:paraId="54B3E6A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2101: - stockBought_(227,_3) - stocksOwnedEOD_(226,_3)</w:t>
      </w:r>
    </w:p>
    <w:p w14:paraId="14A48D2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7,_3) = 0</w:t>
      </w:r>
    </w:p>
    <w:p w14:paraId="07C7EE02" w14:textId="77777777" w:rsidR="001E3691" w:rsidRPr="001E3691" w:rsidRDefault="001E3691" w:rsidP="001E3691">
      <w:pPr>
        <w:jc w:val="both"/>
        <w:rPr>
          <w:rFonts w:ascii="Times New Roman" w:eastAsiaTheme="minorEastAsia" w:hAnsi="Times New Roman" w:cs="Times New Roman"/>
          <w:sz w:val="24"/>
          <w:szCs w:val="24"/>
        </w:rPr>
      </w:pPr>
    </w:p>
    <w:p w14:paraId="1C02783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02: - stockBought_(227,_4) - stocksOwnedEOD_(226,_4)</w:t>
      </w:r>
    </w:p>
    <w:p w14:paraId="25CB171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7,_4) = 0</w:t>
      </w:r>
    </w:p>
    <w:p w14:paraId="7B40EABF" w14:textId="77777777" w:rsidR="001E3691" w:rsidRPr="001E3691" w:rsidRDefault="001E3691" w:rsidP="001E3691">
      <w:pPr>
        <w:jc w:val="both"/>
        <w:rPr>
          <w:rFonts w:ascii="Times New Roman" w:eastAsiaTheme="minorEastAsia" w:hAnsi="Times New Roman" w:cs="Times New Roman"/>
          <w:sz w:val="24"/>
          <w:szCs w:val="24"/>
        </w:rPr>
      </w:pPr>
    </w:p>
    <w:p w14:paraId="047AA01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03: - stockBought_(227,_5) - stocksOwnedEOD_(226,_5)</w:t>
      </w:r>
    </w:p>
    <w:p w14:paraId="6F5C723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7,_5) = 0</w:t>
      </w:r>
    </w:p>
    <w:p w14:paraId="4895817D" w14:textId="77777777" w:rsidR="001E3691" w:rsidRPr="001E3691" w:rsidRDefault="001E3691" w:rsidP="001E3691">
      <w:pPr>
        <w:jc w:val="both"/>
        <w:rPr>
          <w:rFonts w:ascii="Times New Roman" w:eastAsiaTheme="minorEastAsia" w:hAnsi="Times New Roman" w:cs="Times New Roman"/>
          <w:sz w:val="24"/>
          <w:szCs w:val="24"/>
        </w:rPr>
      </w:pPr>
    </w:p>
    <w:p w14:paraId="2A95818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04: - stockBought_(227,_6) - stocksOwnedEOD_(226,_6)</w:t>
      </w:r>
    </w:p>
    <w:p w14:paraId="4497388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7,_6) = 0</w:t>
      </w:r>
    </w:p>
    <w:p w14:paraId="7860E2D1" w14:textId="77777777" w:rsidR="001E3691" w:rsidRPr="001E3691" w:rsidRDefault="001E3691" w:rsidP="001E3691">
      <w:pPr>
        <w:jc w:val="both"/>
        <w:rPr>
          <w:rFonts w:ascii="Times New Roman" w:eastAsiaTheme="minorEastAsia" w:hAnsi="Times New Roman" w:cs="Times New Roman"/>
          <w:sz w:val="24"/>
          <w:szCs w:val="24"/>
        </w:rPr>
      </w:pPr>
    </w:p>
    <w:p w14:paraId="37EA603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05: - stockBought_(228,_0) - stocksOwnedEOD_(227,_0)</w:t>
      </w:r>
    </w:p>
    <w:p w14:paraId="3579F43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8,_0) = 0</w:t>
      </w:r>
    </w:p>
    <w:p w14:paraId="229B0B2C" w14:textId="77777777" w:rsidR="001E3691" w:rsidRPr="001E3691" w:rsidRDefault="001E3691" w:rsidP="001E3691">
      <w:pPr>
        <w:jc w:val="both"/>
        <w:rPr>
          <w:rFonts w:ascii="Times New Roman" w:eastAsiaTheme="minorEastAsia" w:hAnsi="Times New Roman" w:cs="Times New Roman"/>
          <w:sz w:val="24"/>
          <w:szCs w:val="24"/>
        </w:rPr>
      </w:pPr>
    </w:p>
    <w:p w14:paraId="3108500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06: - stockBought_(228,_1) - stocksOwnedEOD_(227,_1)</w:t>
      </w:r>
    </w:p>
    <w:p w14:paraId="26F218F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8,_1) = 0</w:t>
      </w:r>
    </w:p>
    <w:p w14:paraId="30B4BD6F" w14:textId="77777777" w:rsidR="001E3691" w:rsidRPr="001E3691" w:rsidRDefault="001E3691" w:rsidP="001E3691">
      <w:pPr>
        <w:jc w:val="both"/>
        <w:rPr>
          <w:rFonts w:ascii="Times New Roman" w:eastAsiaTheme="minorEastAsia" w:hAnsi="Times New Roman" w:cs="Times New Roman"/>
          <w:sz w:val="24"/>
          <w:szCs w:val="24"/>
        </w:rPr>
      </w:pPr>
    </w:p>
    <w:p w14:paraId="20D40EE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07: - stockBought_(228,_2) - stocksOwnedEOD_(227,_2)</w:t>
      </w:r>
    </w:p>
    <w:p w14:paraId="024CD45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8,_2) = 0</w:t>
      </w:r>
    </w:p>
    <w:p w14:paraId="587AE353" w14:textId="77777777" w:rsidR="001E3691" w:rsidRPr="001E3691" w:rsidRDefault="001E3691" w:rsidP="001E3691">
      <w:pPr>
        <w:jc w:val="both"/>
        <w:rPr>
          <w:rFonts w:ascii="Times New Roman" w:eastAsiaTheme="minorEastAsia" w:hAnsi="Times New Roman" w:cs="Times New Roman"/>
          <w:sz w:val="24"/>
          <w:szCs w:val="24"/>
        </w:rPr>
      </w:pPr>
    </w:p>
    <w:p w14:paraId="7D6FB93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08: - stockBought_(228,_3) - stocksOwnedEOD_(227,_3)</w:t>
      </w:r>
    </w:p>
    <w:p w14:paraId="4220C66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8,_3) = 0</w:t>
      </w:r>
    </w:p>
    <w:p w14:paraId="7E680E0B" w14:textId="77777777" w:rsidR="001E3691" w:rsidRPr="001E3691" w:rsidRDefault="001E3691" w:rsidP="001E3691">
      <w:pPr>
        <w:jc w:val="both"/>
        <w:rPr>
          <w:rFonts w:ascii="Times New Roman" w:eastAsiaTheme="minorEastAsia" w:hAnsi="Times New Roman" w:cs="Times New Roman"/>
          <w:sz w:val="24"/>
          <w:szCs w:val="24"/>
        </w:rPr>
      </w:pPr>
    </w:p>
    <w:p w14:paraId="78EFB7C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09: - stockBought_(228,_4) - stocksOwnedEOD_(227,_4)</w:t>
      </w:r>
    </w:p>
    <w:p w14:paraId="1F6A29D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8,_4) = 0</w:t>
      </w:r>
    </w:p>
    <w:p w14:paraId="46D39071" w14:textId="77777777" w:rsidR="001E3691" w:rsidRPr="001E3691" w:rsidRDefault="001E3691" w:rsidP="001E3691">
      <w:pPr>
        <w:jc w:val="both"/>
        <w:rPr>
          <w:rFonts w:ascii="Times New Roman" w:eastAsiaTheme="minorEastAsia" w:hAnsi="Times New Roman" w:cs="Times New Roman"/>
          <w:sz w:val="24"/>
          <w:szCs w:val="24"/>
        </w:rPr>
      </w:pPr>
    </w:p>
    <w:p w14:paraId="3D59248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10: - stockBought_(228,_5) - stocksOwnedEOD_(227,_5)</w:t>
      </w:r>
    </w:p>
    <w:p w14:paraId="1FDA407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stocksOwnedEOD_(228,_5) = 0</w:t>
      </w:r>
    </w:p>
    <w:p w14:paraId="12E788F2" w14:textId="77777777" w:rsidR="001E3691" w:rsidRPr="001E3691" w:rsidRDefault="001E3691" w:rsidP="001E3691">
      <w:pPr>
        <w:jc w:val="both"/>
        <w:rPr>
          <w:rFonts w:ascii="Times New Roman" w:eastAsiaTheme="minorEastAsia" w:hAnsi="Times New Roman" w:cs="Times New Roman"/>
          <w:sz w:val="24"/>
          <w:szCs w:val="24"/>
        </w:rPr>
      </w:pPr>
    </w:p>
    <w:p w14:paraId="577D677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11: - stockBought_(228,_6) - stocksOwnedEOD_(227,_6)</w:t>
      </w:r>
    </w:p>
    <w:p w14:paraId="00F7C30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8,_6) = 0</w:t>
      </w:r>
    </w:p>
    <w:p w14:paraId="3C01F295" w14:textId="77777777" w:rsidR="001E3691" w:rsidRPr="001E3691" w:rsidRDefault="001E3691" w:rsidP="001E3691">
      <w:pPr>
        <w:jc w:val="both"/>
        <w:rPr>
          <w:rFonts w:ascii="Times New Roman" w:eastAsiaTheme="minorEastAsia" w:hAnsi="Times New Roman" w:cs="Times New Roman"/>
          <w:sz w:val="24"/>
          <w:szCs w:val="24"/>
        </w:rPr>
      </w:pPr>
    </w:p>
    <w:p w14:paraId="31C40E7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12: - stockBought_(229,_0) - stocksOwnedEOD_(228,_0)</w:t>
      </w:r>
    </w:p>
    <w:p w14:paraId="496B52A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9,_0) = 0</w:t>
      </w:r>
    </w:p>
    <w:p w14:paraId="354EBAB1" w14:textId="77777777" w:rsidR="001E3691" w:rsidRPr="001E3691" w:rsidRDefault="001E3691" w:rsidP="001E3691">
      <w:pPr>
        <w:jc w:val="both"/>
        <w:rPr>
          <w:rFonts w:ascii="Times New Roman" w:eastAsiaTheme="minorEastAsia" w:hAnsi="Times New Roman" w:cs="Times New Roman"/>
          <w:sz w:val="24"/>
          <w:szCs w:val="24"/>
        </w:rPr>
      </w:pPr>
    </w:p>
    <w:p w14:paraId="285CF2F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13: - stockBought_(229,_1) - stocksOwnedEOD_(228,_1)</w:t>
      </w:r>
    </w:p>
    <w:p w14:paraId="10E1BF5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9,_1) = 0</w:t>
      </w:r>
    </w:p>
    <w:p w14:paraId="3F75CBF0" w14:textId="77777777" w:rsidR="001E3691" w:rsidRPr="001E3691" w:rsidRDefault="001E3691" w:rsidP="001E3691">
      <w:pPr>
        <w:jc w:val="both"/>
        <w:rPr>
          <w:rFonts w:ascii="Times New Roman" w:eastAsiaTheme="minorEastAsia" w:hAnsi="Times New Roman" w:cs="Times New Roman"/>
          <w:sz w:val="24"/>
          <w:szCs w:val="24"/>
        </w:rPr>
      </w:pPr>
    </w:p>
    <w:p w14:paraId="251D888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14: - stockBought_(229,_2) - stocksOwnedEOD_(228,_2)</w:t>
      </w:r>
    </w:p>
    <w:p w14:paraId="790BBB2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9,_2) = 0</w:t>
      </w:r>
    </w:p>
    <w:p w14:paraId="5217704E" w14:textId="77777777" w:rsidR="001E3691" w:rsidRPr="001E3691" w:rsidRDefault="001E3691" w:rsidP="001E3691">
      <w:pPr>
        <w:jc w:val="both"/>
        <w:rPr>
          <w:rFonts w:ascii="Times New Roman" w:eastAsiaTheme="minorEastAsia" w:hAnsi="Times New Roman" w:cs="Times New Roman"/>
          <w:sz w:val="24"/>
          <w:szCs w:val="24"/>
        </w:rPr>
      </w:pPr>
    </w:p>
    <w:p w14:paraId="683C2F8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15: - stockBought_(229,_3) - stocksOwnedEOD_(228,_3)</w:t>
      </w:r>
    </w:p>
    <w:p w14:paraId="67F8746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9,_3) = 0</w:t>
      </w:r>
    </w:p>
    <w:p w14:paraId="4195B6BB" w14:textId="77777777" w:rsidR="001E3691" w:rsidRPr="001E3691" w:rsidRDefault="001E3691" w:rsidP="001E3691">
      <w:pPr>
        <w:jc w:val="both"/>
        <w:rPr>
          <w:rFonts w:ascii="Times New Roman" w:eastAsiaTheme="minorEastAsia" w:hAnsi="Times New Roman" w:cs="Times New Roman"/>
          <w:sz w:val="24"/>
          <w:szCs w:val="24"/>
        </w:rPr>
      </w:pPr>
    </w:p>
    <w:p w14:paraId="279009B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16: - stockBought_(229,_4) - stocksOwnedEOD_(228,_4)</w:t>
      </w:r>
    </w:p>
    <w:p w14:paraId="5BD0720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9,_4) = 0</w:t>
      </w:r>
    </w:p>
    <w:p w14:paraId="66B3BFF3" w14:textId="77777777" w:rsidR="001E3691" w:rsidRPr="001E3691" w:rsidRDefault="001E3691" w:rsidP="001E3691">
      <w:pPr>
        <w:jc w:val="both"/>
        <w:rPr>
          <w:rFonts w:ascii="Times New Roman" w:eastAsiaTheme="minorEastAsia" w:hAnsi="Times New Roman" w:cs="Times New Roman"/>
          <w:sz w:val="24"/>
          <w:szCs w:val="24"/>
        </w:rPr>
      </w:pPr>
    </w:p>
    <w:p w14:paraId="18D7B0B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17: - stockBought_(229,_5) - stocksOwnedEOD_(228,_5)</w:t>
      </w:r>
    </w:p>
    <w:p w14:paraId="25A2EB0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9,_5) = 0</w:t>
      </w:r>
    </w:p>
    <w:p w14:paraId="761EDB6E" w14:textId="77777777" w:rsidR="001E3691" w:rsidRPr="001E3691" w:rsidRDefault="001E3691" w:rsidP="001E3691">
      <w:pPr>
        <w:jc w:val="both"/>
        <w:rPr>
          <w:rFonts w:ascii="Times New Roman" w:eastAsiaTheme="minorEastAsia" w:hAnsi="Times New Roman" w:cs="Times New Roman"/>
          <w:sz w:val="24"/>
          <w:szCs w:val="24"/>
        </w:rPr>
      </w:pPr>
    </w:p>
    <w:p w14:paraId="18D5092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18: - stockBought_(229,_6) - stocksOwnedEOD_(228,_6)</w:t>
      </w:r>
    </w:p>
    <w:p w14:paraId="3FCC7F6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29,_6) = 0</w:t>
      </w:r>
    </w:p>
    <w:p w14:paraId="234127CE" w14:textId="77777777" w:rsidR="001E3691" w:rsidRPr="001E3691" w:rsidRDefault="001E3691" w:rsidP="001E3691">
      <w:pPr>
        <w:jc w:val="both"/>
        <w:rPr>
          <w:rFonts w:ascii="Times New Roman" w:eastAsiaTheme="minorEastAsia" w:hAnsi="Times New Roman" w:cs="Times New Roman"/>
          <w:sz w:val="24"/>
          <w:szCs w:val="24"/>
        </w:rPr>
      </w:pPr>
    </w:p>
    <w:p w14:paraId="15A0CDF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19: - stockBought_(230,_0) - stocksOwnedEOD_(229,_0)</w:t>
      </w:r>
    </w:p>
    <w:p w14:paraId="55099B0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0,_0) = 0</w:t>
      </w:r>
    </w:p>
    <w:p w14:paraId="6C8D1469" w14:textId="77777777" w:rsidR="001E3691" w:rsidRPr="001E3691" w:rsidRDefault="001E3691" w:rsidP="001E3691">
      <w:pPr>
        <w:jc w:val="both"/>
        <w:rPr>
          <w:rFonts w:ascii="Times New Roman" w:eastAsiaTheme="minorEastAsia" w:hAnsi="Times New Roman" w:cs="Times New Roman"/>
          <w:sz w:val="24"/>
          <w:szCs w:val="24"/>
        </w:rPr>
      </w:pPr>
    </w:p>
    <w:p w14:paraId="7B54FB2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20: - stockBought_(230,_1) - stocksOwnedEOD_(229,_1)</w:t>
      </w:r>
    </w:p>
    <w:p w14:paraId="0634D11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0,_1) = 0</w:t>
      </w:r>
    </w:p>
    <w:p w14:paraId="3345BD1D" w14:textId="77777777" w:rsidR="001E3691" w:rsidRPr="001E3691" w:rsidRDefault="001E3691" w:rsidP="001E3691">
      <w:pPr>
        <w:jc w:val="both"/>
        <w:rPr>
          <w:rFonts w:ascii="Times New Roman" w:eastAsiaTheme="minorEastAsia" w:hAnsi="Times New Roman" w:cs="Times New Roman"/>
          <w:sz w:val="24"/>
          <w:szCs w:val="24"/>
        </w:rPr>
      </w:pPr>
    </w:p>
    <w:p w14:paraId="1574DB0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21: - stockBought_(230,_2) - stocksOwnedEOD_(229,_2)</w:t>
      </w:r>
    </w:p>
    <w:p w14:paraId="3F02643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0,_2) = 0</w:t>
      </w:r>
    </w:p>
    <w:p w14:paraId="59CA99CB" w14:textId="77777777" w:rsidR="001E3691" w:rsidRPr="001E3691" w:rsidRDefault="001E3691" w:rsidP="001E3691">
      <w:pPr>
        <w:jc w:val="both"/>
        <w:rPr>
          <w:rFonts w:ascii="Times New Roman" w:eastAsiaTheme="minorEastAsia" w:hAnsi="Times New Roman" w:cs="Times New Roman"/>
          <w:sz w:val="24"/>
          <w:szCs w:val="24"/>
        </w:rPr>
      </w:pPr>
    </w:p>
    <w:p w14:paraId="4C7AF37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22: - stockBought_(230,_3) - stocksOwnedEOD_(229,_3)</w:t>
      </w:r>
    </w:p>
    <w:p w14:paraId="23DAD33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0,_3) = 0</w:t>
      </w:r>
    </w:p>
    <w:p w14:paraId="1CE63E5A" w14:textId="77777777" w:rsidR="001E3691" w:rsidRPr="001E3691" w:rsidRDefault="001E3691" w:rsidP="001E3691">
      <w:pPr>
        <w:jc w:val="both"/>
        <w:rPr>
          <w:rFonts w:ascii="Times New Roman" w:eastAsiaTheme="minorEastAsia" w:hAnsi="Times New Roman" w:cs="Times New Roman"/>
          <w:sz w:val="24"/>
          <w:szCs w:val="24"/>
        </w:rPr>
      </w:pPr>
    </w:p>
    <w:p w14:paraId="47F2B3D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23: - stockBought_(230,_4) - stocksOwnedEOD_(229,_4)</w:t>
      </w:r>
    </w:p>
    <w:p w14:paraId="44EA6BA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0,_4) = 0</w:t>
      </w:r>
    </w:p>
    <w:p w14:paraId="70313ECF" w14:textId="77777777" w:rsidR="001E3691" w:rsidRPr="001E3691" w:rsidRDefault="001E3691" w:rsidP="001E3691">
      <w:pPr>
        <w:jc w:val="both"/>
        <w:rPr>
          <w:rFonts w:ascii="Times New Roman" w:eastAsiaTheme="minorEastAsia" w:hAnsi="Times New Roman" w:cs="Times New Roman"/>
          <w:sz w:val="24"/>
          <w:szCs w:val="24"/>
        </w:rPr>
      </w:pPr>
    </w:p>
    <w:p w14:paraId="2C43742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24: - stockBought_(230,_5) - stocksOwnedEOD_(229,_5)</w:t>
      </w:r>
    </w:p>
    <w:p w14:paraId="32CCA84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0,_5) = 0</w:t>
      </w:r>
    </w:p>
    <w:p w14:paraId="705FB182" w14:textId="77777777" w:rsidR="001E3691" w:rsidRPr="001E3691" w:rsidRDefault="001E3691" w:rsidP="001E3691">
      <w:pPr>
        <w:jc w:val="both"/>
        <w:rPr>
          <w:rFonts w:ascii="Times New Roman" w:eastAsiaTheme="minorEastAsia" w:hAnsi="Times New Roman" w:cs="Times New Roman"/>
          <w:sz w:val="24"/>
          <w:szCs w:val="24"/>
        </w:rPr>
      </w:pPr>
    </w:p>
    <w:p w14:paraId="2229B7A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25: - stockBought_(230,_6) - stocksOwnedEOD_(229,_6)</w:t>
      </w:r>
    </w:p>
    <w:p w14:paraId="357712A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0,_6) = 0</w:t>
      </w:r>
    </w:p>
    <w:p w14:paraId="3414599B" w14:textId="77777777" w:rsidR="001E3691" w:rsidRPr="001E3691" w:rsidRDefault="001E3691" w:rsidP="001E3691">
      <w:pPr>
        <w:jc w:val="both"/>
        <w:rPr>
          <w:rFonts w:ascii="Times New Roman" w:eastAsiaTheme="minorEastAsia" w:hAnsi="Times New Roman" w:cs="Times New Roman"/>
          <w:sz w:val="24"/>
          <w:szCs w:val="24"/>
        </w:rPr>
      </w:pPr>
    </w:p>
    <w:p w14:paraId="0BBE523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26: - stockBought_(231,_0) - stocksOwnedEOD_(230,_0)</w:t>
      </w:r>
    </w:p>
    <w:p w14:paraId="1F65100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1,_0) = 0</w:t>
      </w:r>
    </w:p>
    <w:p w14:paraId="0325972C" w14:textId="77777777" w:rsidR="001E3691" w:rsidRPr="001E3691" w:rsidRDefault="001E3691" w:rsidP="001E3691">
      <w:pPr>
        <w:jc w:val="both"/>
        <w:rPr>
          <w:rFonts w:ascii="Times New Roman" w:eastAsiaTheme="minorEastAsia" w:hAnsi="Times New Roman" w:cs="Times New Roman"/>
          <w:sz w:val="24"/>
          <w:szCs w:val="24"/>
        </w:rPr>
      </w:pPr>
    </w:p>
    <w:p w14:paraId="54251B4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27: - stockBought_(231,_1) - stocksOwnedEOD_(230,_1)</w:t>
      </w:r>
    </w:p>
    <w:p w14:paraId="2E9501D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1,_1) = 0</w:t>
      </w:r>
    </w:p>
    <w:p w14:paraId="257352D2" w14:textId="77777777" w:rsidR="001E3691" w:rsidRPr="001E3691" w:rsidRDefault="001E3691" w:rsidP="001E3691">
      <w:pPr>
        <w:jc w:val="both"/>
        <w:rPr>
          <w:rFonts w:ascii="Times New Roman" w:eastAsiaTheme="minorEastAsia" w:hAnsi="Times New Roman" w:cs="Times New Roman"/>
          <w:sz w:val="24"/>
          <w:szCs w:val="24"/>
        </w:rPr>
      </w:pPr>
    </w:p>
    <w:p w14:paraId="543CF5F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28: - stockBought_(231,_2) - stocksOwnedEOD_(230,_2)</w:t>
      </w:r>
    </w:p>
    <w:p w14:paraId="41B5D17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1,_2) = 0</w:t>
      </w:r>
    </w:p>
    <w:p w14:paraId="7732756F" w14:textId="77777777" w:rsidR="001E3691" w:rsidRPr="001E3691" w:rsidRDefault="001E3691" w:rsidP="001E3691">
      <w:pPr>
        <w:jc w:val="both"/>
        <w:rPr>
          <w:rFonts w:ascii="Times New Roman" w:eastAsiaTheme="minorEastAsia" w:hAnsi="Times New Roman" w:cs="Times New Roman"/>
          <w:sz w:val="24"/>
          <w:szCs w:val="24"/>
        </w:rPr>
      </w:pPr>
    </w:p>
    <w:p w14:paraId="65D0190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2129: - stockBought_(231,_3) - stocksOwnedEOD_(230,_3)</w:t>
      </w:r>
    </w:p>
    <w:p w14:paraId="7B5D55E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1,_3) = 0</w:t>
      </w:r>
    </w:p>
    <w:p w14:paraId="46B5140C" w14:textId="77777777" w:rsidR="001E3691" w:rsidRPr="001E3691" w:rsidRDefault="001E3691" w:rsidP="001E3691">
      <w:pPr>
        <w:jc w:val="both"/>
        <w:rPr>
          <w:rFonts w:ascii="Times New Roman" w:eastAsiaTheme="minorEastAsia" w:hAnsi="Times New Roman" w:cs="Times New Roman"/>
          <w:sz w:val="24"/>
          <w:szCs w:val="24"/>
        </w:rPr>
      </w:pPr>
    </w:p>
    <w:p w14:paraId="2BCEF2E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30: - stockBought_(231,_4) - stocksOwnedEOD_(230,_4)</w:t>
      </w:r>
    </w:p>
    <w:p w14:paraId="3D48E93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1,_4) = 0</w:t>
      </w:r>
    </w:p>
    <w:p w14:paraId="3127113C" w14:textId="77777777" w:rsidR="001E3691" w:rsidRPr="001E3691" w:rsidRDefault="001E3691" w:rsidP="001E3691">
      <w:pPr>
        <w:jc w:val="both"/>
        <w:rPr>
          <w:rFonts w:ascii="Times New Roman" w:eastAsiaTheme="minorEastAsia" w:hAnsi="Times New Roman" w:cs="Times New Roman"/>
          <w:sz w:val="24"/>
          <w:szCs w:val="24"/>
        </w:rPr>
      </w:pPr>
    </w:p>
    <w:p w14:paraId="42CCFE1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31: - stockBought_(231,_5) - stocksOwnedEOD_(230,_5)</w:t>
      </w:r>
    </w:p>
    <w:p w14:paraId="4D3D9E2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1,_5) = 0</w:t>
      </w:r>
    </w:p>
    <w:p w14:paraId="4FE88B5E" w14:textId="77777777" w:rsidR="001E3691" w:rsidRPr="001E3691" w:rsidRDefault="001E3691" w:rsidP="001E3691">
      <w:pPr>
        <w:jc w:val="both"/>
        <w:rPr>
          <w:rFonts w:ascii="Times New Roman" w:eastAsiaTheme="minorEastAsia" w:hAnsi="Times New Roman" w:cs="Times New Roman"/>
          <w:sz w:val="24"/>
          <w:szCs w:val="24"/>
        </w:rPr>
      </w:pPr>
    </w:p>
    <w:p w14:paraId="2737692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32: - stockBought_(231,_6) - stocksOwnedEOD_(230,_6)</w:t>
      </w:r>
    </w:p>
    <w:p w14:paraId="13C97BA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1,_6) = 0</w:t>
      </w:r>
    </w:p>
    <w:p w14:paraId="339A370C" w14:textId="77777777" w:rsidR="001E3691" w:rsidRPr="001E3691" w:rsidRDefault="001E3691" w:rsidP="001E3691">
      <w:pPr>
        <w:jc w:val="both"/>
        <w:rPr>
          <w:rFonts w:ascii="Times New Roman" w:eastAsiaTheme="minorEastAsia" w:hAnsi="Times New Roman" w:cs="Times New Roman"/>
          <w:sz w:val="24"/>
          <w:szCs w:val="24"/>
        </w:rPr>
      </w:pPr>
    </w:p>
    <w:p w14:paraId="3E3E9EB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33: - stockBought_(232,_0) - stocksOwnedEOD_(231,_0)</w:t>
      </w:r>
    </w:p>
    <w:p w14:paraId="035C177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2,_0) = 0</w:t>
      </w:r>
    </w:p>
    <w:p w14:paraId="7EFD1E85" w14:textId="77777777" w:rsidR="001E3691" w:rsidRPr="001E3691" w:rsidRDefault="001E3691" w:rsidP="001E3691">
      <w:pPr>
        <w:jc w:val="both"/>
        <w:rPr>
          <w:rFonts w:ascii="Times New Roman" w:eastAsiaTheme="minorEastAsia" w:hAnsi="Times New Roman" w:cs="Times New Roman"/>
          <w:sz w:val="24"/>
          <w:szCs w:val="24"/>
        </w:rPr>
      </w:pPr>
    </w:p>
    <w:p w14:paraId="4F88E2E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34: - stockBought_(232,_1) - stocksOwnedEOD_(231,_1)</w:t>
      </w:r>
    </w:p>
    <w:p w14:paraId="5175AB3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2,_1) = 0</w:t>
      </w:r>
    </w:p>
    <w:p w14:paraId="2A36E52E" w14:textId="77777777" w:rsidR="001E3691" w:rsidRPr="001E3691" w:rsidRDefault="001E3691" w:rsidP="001E3691">
      <w:pPr>
        <w:jc w:val="both"/>
        <w:rPr>
          <w:rFonts w:ascii="Times New Roman" w:eastAsiaTheme="minorEastAsia" w:hAnsi="Times New Roman" w:cs="Times New Roman"/>
          <w:sz w:val="24"/>
          <w:szCs w:val="24"/>
        </w:rPr>
      </w:pPr>
    </w:p>
    <w:p w14:paraId="1702DB0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35: - stockBought_(232,_2) - stocksOwnedEOD_(231,_2)</w:t>
      </w:r>
    </w:p>
    <w:p w14:paraId="6399295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2,_2) = 0</w:t>
      </w:r>
    </w:p>
    <w:p w14:paraId="05D3658B" w14:textId="77777777" w:rsidR="001E3691" w:rsidRPr="001E3691" w:rsidRDefault="001E3691" w:rsidP="001E3691">
      <w:pPr>
        <w:jc w:val="both"/>
        <w:rPr>
          <w:rFonts w:ascii="Times New Roman" w:eastAsiaTheme="minorEastAsia" w:hAnsi="Times New Roman" w:cs="Times New Roman"/>
          <w:sz w:val="24"/>
          <w:szCs w:val="24"/>
        </w:rPr>
      </w:pPr>
    </w:p>
    <w:p w14:paraId="19EB39C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36: - stockBought_(232,_3) - stocksOwnedEOD_(231,_3)</w:t>
      </w:r>
    </w:p>
    <w:p w14:paraId="701518B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2,_3) = 0</w:t>
      </w:r>
    </w:p>
    <w:p w14:paraId="7461AA2C" w14:textId="77777777" w:rsidR="001E3691" w:rsidRPr="001E3691" w:rsidRDefault="001E3691" w:rsidP="001E3691">
      <w:pPr>
        <w:jc w:val="both"/>
        <w:rPr>
          <w:rFonts w:ascii="Times New Roman" w:eastAsiaTheme="minorEastAsia" w:hAnsi="Times New Roman" w:cs="Times New Roman"/>
          <w:sz w:val="24"/>
          <w:szCs w:val="24"/>
        </w:rPr>
      </w:pPr>
    </w:p>
    <w:p w14:paraId="61CA52B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37: - stockBought_(232,_4) - stocksOwnedEOD_(231,_4)</w:t>
      </w:r>
    </w:p>
    <w:p w14:paraId="29D3421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2,_4) = 0</w:t>
      </w:r>
    </w:p>
    <w:p w14:paraId="289C4F5E" w14:textId="77777777" w:rsidR="001E3691" w:rsidRPr="001E3691" w:rsidRDefault="001E3691" w:rsidP="001E3691">
      <w:pPr>
        <w:jc w:val="both"/>
        <w:rPr>
          <w:rFonts w:ascii="Times New Roman" w:eastAsiaTheme="minorEastAsia" w:hAnsi="Times New Roman" w:cs="Times New Roman"/>
          <w:sz w:val="24"/>
          <w:szCs w:val="24"/>
        </w:rPr>
      </w:pPr>
    </w:p>
    <w:p w14:paraId="0F9D942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38: - stockBought_(232,_5) - stocksOwnedEOD_(231,_5)</w:t>
      </w:r>
    </w:p>
    <w:p w14:paraId="2B496F3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stocksOwnedEOD_(232,_5) = 0</w:t>
      </w:r>
    </w:p>
    <w:p w14:paraId="3B3B682B" w14:textId="77777777" w:rsidR="001E3691" w:rsidRPr="001E3691" w:rsidRDefault="001E3691" w:rsidP="001E3691">
      <w:pPr>
        <w:jc w:val="both"/>
        <w:rPr>
          <w:rFonts w:ascii="Times New Roman" w:eastAsiaTheme="minorEastAsia" w:hAnsi="Times New Roman" w:cs="Times New Roman"/>
          <w:sz w:val="24"/>
          <w:szCs w:val="24"/>
        </w:rPr>
      </w:pPr>
    </w:p>
    <w:p w14:paraId="71180A6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39: - stockBought_(232,_6) - stocksOwnedEOD_(231,_6)</w:t>
      </w:r>
    </w:p>
    <w:p w14:paraId="4253973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2,_6) = 0</w:t>
      </w:r>
    </w:p>
    <w:p w14:paraId="1BDBE5D4" w14:textId="77777777" w:rsidR="001E3691" w:rsidRPr="001E3691" w:rsidRDefault="001E3691" w:rsidP="001E3691">
      <w:pPr>
        <w:jc w:val="both"/>
        <w:rPr>
          <w:rFonts w:ascii="Times New Roman" w:eastAsiaTheme="minorEastAsia" w:hAnsi="Times New Roman" w:cs="Times New Roman"/>
          <w:sz w:val="24"/>
          <w:szCs w:val="24"/>
        </w:rPr>
      </w:pPr>
    </w:p>
    <w:p w14:paraId="5E0CC43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40: - stockBought_(233,_0) - stocksOwnedEOD_(232,_0)</w:t>
      </w:r>
    </w:p>
    <w:p w14:paraId="2AD14A4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3,_0) = 0</w:t>
      </w:r>
    </w:p>
    <w:p w14:paraId="3A1B51C5" w14:textId="77777777" w:rsidR="001E3691" w:rsidRPr="001E3691" w:rsidRDefault="001E3691" w:rsidP="001E3691">
      <w:pPr>
        <w:jc w:val="both"/>
        <w:rPr>
          <w:rFonts w:ascii="Times New Roman" w:eastAsiaTheme="minorEastAsia" w:hAnsi="Times New Roman" w:cs="Times New Roman"/>
          <w:sz w:val="24"/>
          <w:szCs w:val="24"/>
        </w:rPr>
      </w:pPr>
    </w:p>
    <w:p w14:paraId="451CD37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41: - stockBought_(233,_1) - stocksOwnedEOD_(232,_1)</w:t>
      </w:r>
    </w:p>
    <w:p w14:paraId="7DE8B74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3,_1) = 0</w:t>
      </w:r>
    </w:p>
    <w:p w14:paraId="63CCB440" w14:textId="77777777" w:rsidR="001E3691" w:rsidRPr="001E3691" w:rsidRDefault="001E3691" w:rsidP="001E3691">
      <w:pPr>
        <w:jc w:val="both"/>
        <w:rPr>
          <w:rFonts w:ascii="Times New Roman" w:eastAsiaTheme="minorEastAsia" w:hAnsi="Times New Roman" w:cs="Times New Roman"/>
          <w:sz w:val="24"/>
          <w:szCs w:val="24"/>
        </w:rPr>
      </w:pPr>
    </w:p>
    <w:p w14:paraId="3F2BECC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42: - stockBought_(233,_2) - stocksOwnedEOD_(232,_2)</w:t>
      </w:r>
    </w:p>
    <w:p w14:paraId="1326FC2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3,_2) = 0</w:t>
      </w:r>
    </w:p>
    <w:p w14:paraId="59A48C61" w14:textId="77777777" w:rsidR="001E3691" w:rsidRPr="001E3691" w:rsidRDefault="001E3691" w:rsidP="001E3691">
      <w:pPr>
        <w:jc w:val="both"/>
        <w:rPr>
          <w:rFonts w:ascii="Times New Roman" w:eastAsiaTheme="minorEastAsia" w:hAnsi="Times New Roman" w:cs="Times New Roman"/>
          <w:sz w:val="24"/>
          <w:szCs w:val="24"/>
        </w:rPr>
      </w:pPr>
    </w:p>
    <w:p w14:paraId="18AA5D2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43: - stockBought_(233,_3) - stocksOwnedEOD_(232,_3)</w:t>
      </w:r>
    </w:p>
    <w:p w14:paraId="5AC3601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3,_3) = 0</w:t>
      </w:r>
    </w:p>
    <w:p w14:paraId="1449B5BC" w14:textId="77777777" w:rsidR="001E3691" w:rsidRPr="001E3691" w:rsidRDefault="001E3691" w:rsidP="001E3691">
      <w:pPr>
        <w:jc w:val="both"/>
        <w:rPr>
          <w:rFonts w:ascii="Times New Roman" w:eastAsiaTheme="minorEastAsia" w:hAnsi="Times New Roman" w:cs="Times New Roman"/>
          <w:sz w:val="24"/>
          <w:szCs w:val="24"/>
        </w:rPr>
      </w:pPr>
    </w:p>
    <w:p w14:paraId="6ACDB84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44: - stockBought_(233,_4) - stocksOwnedEOD_(232,_4)</w:t>
      </w:r>
    </w:p>
    <w:p w14:paraId="712434F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3,_4) = 0</w:t>
      </w:r>
    </w:p>
    <w:p w14:paraId="1511D802" w14:textId="77777777" w:rsidR="001E3691" w:rsidRPr="001E3691" w:rsidRDefault="001E3691" w:rsidP="001E3691">
      <w:pPr>
        <w:jc w:val="both"/>
        <w:rPr>
          <w:rFonts w:ascii="Times New Roman" w:eastAsiaTheme="minorEastAsia" w:hAnsi="Times New Roman" w:cs="Times New Roman"/>
          <w:sz w:val="24"/>
          <w:szCs w:val="24"/>
        </w:rPr>
      </w:pPr>
    </w:p>
    <w:p w14:paraId="68986F3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45: - stockBought_(233,_5) - stocksOwnedEOD_(232,_5)</w:t>
      </w:r>
    </w:p>
    <w:p w14:paraId="3AEF441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3,_5) = 0</w:t>
      </w:r>
    </w:p>
    <w:p w14:paraId="0813AED3" w14:textId="77777777" w:rsidR="001E3691" w:rsidRPr="001E3691" w:rsidRDefault="001E3691" w:rsidP="001E3691">
      <w:pPr>
        <w:jc w:val="both"/>
        <w:rPr>
          <w:rFonts w:ascii="Times New Roman" w:eastAsiaTheme="minorEastAsia" w:hAnsi="Times New Roman" w:cs="Times New Roman"/>
          <w:sz w:val="24"/>
          <w:szCs w:val="24"/>
        </w:rPr>
      </w:pPr>
    </w:p>
    <w:p w14:paraId="76269C4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46: - stockBought_(233,_6) - stocksOwnedEOD_(232,_6)</w:t>
      </w:r>
    </w:p>
    <w:p w14:paraId="424668D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3,_6) = 0</w:t>
      </w:r>
    </w:p>
    <w:p w14:paraId="22321073" w14:textId="77777777" w:rsidR="001E3691" w:rsidRPr="001E3691" w:rsidRDefault="001E3691" w:rsidP="001E3691">
      <w:pPr>
        <w:jc w:val="both"/>
        <w:rPr>
          <w:rFonts w:ascii="Times New Roman" w:eastAsiaTheme="minorEastAsia" w:hAnsi="Times New Roman" w:cs="Times New Roman"/>
          <w:sz w:val="24"/>
          <w:szCs w:val="24"/>
        </w:rPr>
      </w:pPr>
    </w:p>
    <w:p w14:paraId="75ADD2A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47: - stockBought_(234,_0) - stocksOwnedEOD_(233,_0)</w:t>
      </w:r>
    </w:p>
    <w:p w14:paraId="287770C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4,_0) = 0</w:t>
      </w:r>
    </w:p>
    <w:p w14:paraId="092ED5AB" w14:textId="77777777" w:rsidR="001E3691" w:rsidRPr="001E3691" w:rsidRDefault="001E3691" w:rsidP="001E3691">
      <w:pPr>
        <w:jc w:val="both"/>
        <w:rPr>
          <w:rFonts w:ascii="Times New Roman" w:eastAsiaTheme="minorEastAsia" w:hAnsi="Times New Roman" w:cs="Times New Roman"/>
          <w:sz w:val="24"/>
          <w:szCs w:val="24"/>
        </w:rPr>
      </w:pPr>
    </w:p>
    <w:p w14:paraId="64C7C44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48: - stockBought_(234,_1) - stocksOwnedEOD_(233,_1)</w:t>
      </w:r>
    </w:p>
    <w:p w14:paraId="5EC0E83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4,_1) = 0</w:t>
      </w:r>
    </w:p>
    <w:p w14:paraId="2999C127" w14:textId="77777777" w:rsidR="001E3691" w:rsidRPr="001E3691" w:rsidRDefault="001E3691" w:rsidP="001E3691">
      <w:pPr>
        <w:jc w:val="both"/>
        <w:rPr>
          <w:rFonts w:ascii="Times New Roman" w:eastAsiaTheme="minorEastAsia" w:hAnsi="Times New Roman" w:cs="Times New Roman"/>
          <w:sz w:val="24"/>
          <w:szCs w:val="24"/>
        </w:rPr>
      </w:pPr>
    </w:p>
    <w:p w14:paraId="0A93C4F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49: - stockBought_(234,_2) - stocksOwnedEOD_(233,_2)</w:t>
      </w:r>
    </w:p>
    <w:p w14:paraId="61F822B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4,_2) = 0</w:t>
      </w:r>
    </w:p>
    <w:p w14:paraId="07592219" w14:textId="77777777" w:rsidR="001E3691" w:rsidRPr="001E3691" w:rsidRDefault="001E3691" w:rsidP="001E3691">
      <w:pPr>
        <w:jc w:val="both"/>
        <w:rPr>
          <w:rFonts w:ascii="Times New Roman" w:eastAsiaTheme="minorEastAsia" w:hAnsi="Times New Roman" w:cs="Times New Roman"/>
          <w:sz w:val="24"/>
          <w:szCs w:val="24"/>
        </w:rPr>
      </w:pPr>
    </w:p>
    <w:p w14:paraId="017DDB7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50: - stockBought_(234,_3) - stocksOwnedEOD_(233,_3)</w:t>
      </w:r>
    </w:p>
    <w:p w14:paraId="545961E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4,_3) = 0</w:t>
      </w:r>
    </w:p>
    <w:p w14:paraId="040D0C66" w14:textId="77777777" w:rsidR="001E3691" w:rsidRPr="001E3691" w:rsidRDefault="001E3691" w:rsidP="001E3691">
      <w:pPr>
        <w:jc w:val="both"/>
        <w:rPr>
          <w:rFonts w:ascii="Times New Roman" w:eastAsiaTheme="minorEastAsia" w:hAnsi="Times New Roman" w:cs="Times New Roman"/>
          <w:sz w:val="24"/>
          <w:szCs w:val="24"/>
        </w:rPr>
      </w:pPr>
    </w:p>
    <w:p w14:paraId="03A1563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51: - stockBought_(234,_4) - stocksOwnedEOD_(233,_4)</w:t>
      </w:r>
    </w:p>
    <w:p w14:paraId="5F750F1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4,_4) = 0</w:t>
      </w:r>
    </w:p>
    <w:p w14:paraId="28D0A50C" w14:textId="77777777" w:rsidR="001E3691" w:rsidRPr="001E3691" w:rsidRDefault="001E3691" w:rsidP="001E3691">
      <w:pPr>
        <w:jc w:val="both"/>
        <w:rPr>
          <w:rFonts w:ascii="Times New Roman" w:eastAsiaTheme="minorEastAsia" w:hAnsi="Times New Roman" w:cs="Times New Roman"/>
          <w:sz w:val="24"/>
          <w:szCs w:val="24"/>
        </w:rPr>
      </w:pPr>
    </w:p>
    <w:p w14:paraId="67587FF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52: - stockBought_(234,_5) - stocksOwnedEOD_(233,_5)</w:t>
      </w:r>
    </w:p>
    <w:p w14:paraId="4932394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4,_5) = 0</w:t>
      </w:r>
    </w:p>
    <w:p w14:paraId="26CCB0D0" w14:textId="77777777" w:rsidR="001E3691" w:rsidRPr="001E3691" w:rsidRDefault="001E3691" w:rsidP="001E3691">
      <w:pPr>
        <w:jc w:val="both"/>
        <w:rPr>
          <w:rFonts w:ascii="Times New Roman" w:eastAsiaTheme="minorEastAsia" w:hAnsi="Times New Roman" w:cs="Times New Roman"/>
          <w:sz w:val="24"/>
          <w:szCs w:val="24"/>
        </w:rPr>
      </w:pPr>
    </w:p>
    <w:p w14:paraId="15A7E8B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53: - stockBought_(234,_6) - stocksOwnedEOD_(233,_6)</w:t>
      </w:r>
    </w:p>
    <w:p w14:paraId="659877F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4,_6) = 0</w:t>
      </w:r>
    </w:p>
    <w:p w14:paraId="253E5E3A" w14:textId="77777777" w:rsidR="001E3691" w:rsidRPr="001E3691" w:rsidRDefault="001E3691" w:rsidP="001E3691">
      <w:pPr>
        <w:jc w:val="both"/>
        <w:rPr>
          <w:rFonts w:ascii="Times New Roman" w:eastAsiaTheme="minorEastAsia" w:hAnsi="Times New Roman" w:cs="Times New Roman"/>
          <w:sz w:val="24"/>
          <w:szCs w:val="24"/>
        </w:rPr>
      </w:pPr>
    </w:p>
    <w:p w14:paraId="64B18C5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54: - stockBought_(235,_0) - stocksOwnedEOD_(234,_0)</w:t>
      </w:r>
    </w:p>
    <w:p w14:paraId="0A61EB6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5,_0) = 0</w:t>
      </w:r>
    </w:p>
    <w:p w14:paraId="69919E2B" w14:textId="77777777" w:rsidR="001E3691" w:rsidRPr="001E3691" w:rsidRDefault="001E3691" w:rsidP="001E3691">
      <w:pPr>
        <w:jc w:val="both"/>
        <w:rPr>
          <w:rFonts w:ascii="Times New Roman" w:eastAsiaTheme="minorEastAsia" w:hAnsi="Times New Roman" w:cs="Times New Roman"/>
          <w:sz w:val="24"/>
          <w:szCs w:val="24"/>
        </w:rPr>
      </w:pPr>
    </w:p>
    <w:p w14:paraId="126DD53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55: - stockBought_(235,_1) - stocksOwnedEOD_(234,_1)</w:t>
      </w:r>
    </w:p>
    <w:p w14:paraId="1A98EFD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5,_1) = 0</w:t>
      </w:r>
    </w:p>
    <w:p w14:paraId="78364E5E" w14:textId="77777777" w:rsidR="001E3691" w:rsidRPr="001E3691" w:rsidRDefault="001E3691" w:rsidP="001E3691">
      <w:pPr>
        <w:jc w:val="both"/>
        <w:rPr>
          <w:rFonts w:ascii="Times New Roman" w:eastAsiaTheme="minorEastAsia" w:hAnsi="Times New Roman" w:cs="Times New Roman"/>
          <w:sz w:val="24"/>
          <w:szCs w:val="24"/>
        </w:rPr>
      </w:pPr>
    </w:p>
    <w:p w14:paraId="566953A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56: - stockBought_(235,_2) - stocksOwnedEOD_(234,_2)</w:t>
      </w:r>
    </w:p>
    <w:p w14:paraId="21B9F51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5,_2) = 0</w:t>
      </w:r>
    </w:p>
    <w:p w14:paraId="75FD717D" w14:textId="77777777" w:rsidR="001E3691" w:rsidRPr="001E3691" w:rsidRDefault="001E3691" w:rsidP="001E3691">
      <w:pPr>
        <w:jc w:val="both"/>
        <w:rPr>
          <w:rFonts w:ascii="Times New Roman" w:eastAsiaTheme="minorEastAsia" w:hAnsi="Times New Roman" w:cs="Times New Roman"/>
          <w:sz w:val="24"/>
          <w:szCs w:val="24"/>
        </w:rPr>
      </w:pPr>
    </w:p>
    <w:p w14:paraId="16F7B05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2157: - stockBought_(235,_3) - stocksOwnedEOD_(234,_3)</w:t>
      </w:r>
    </w:p>
    <w:p w14:paraId="3734AAA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5,_3) = 0</w:t>
      </w:r>
    </w:p>
    <w:p w14:paraId="7A84D470" w14:textId="77777777" w:rsidR="001E3691" w:rsidRPr="001E3691" w:rsidRDefault="001E3691" w:rsidP="001E3691">
      <w:pPr>
        <w:jc w:val="both"/>
        <w:rPr>
          <w:rFonts w:ascii="Times New Roman" w:eastAsiaTheme="minorEastAsia" w:hAnsi="Times New Roman" w:cs="Times New Roman"/>
          <w:sz w:val="24"/>
          <w:szCs w:val="24"/>
        </w:rPr>
      </w:pPr>
    </w:p>
    <w:p w14:paraId="54D6B6D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58: - stockBought_(235,_4) - stocksOwnedEOD_(234,_4)</w:t>
      </w:r>
    </w:p>
    <w:p w14:paraId="4C31FE9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5,_4) = 0</w:t>
      </w:r>
    </w:p>
    <w:p w14:paraId="350103E8" w14:textId="77777777" w:rsidR="001E3691" w:rsidRPr="001E3691" w:rsidRDefault="001E3691" w:rsidP="001E3691">
      <w:pPr>
        <w:jc w:val="both"/>
        <w:rPr>
          <w:rFonts w:ascii="Times New Roman" w:eastAsiaTheme="minorEastAsia" w:hAnsi="Times New Roman" w:cs="Times New Roman"/>
          <w:sz w:val="24"/>
          <w:szCs w:val="24"/>
        </w:rPr>
      </w:pPr>
    </w:p>
    <w:p w14:paraId="02FFAA5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59: - stockBought_(235,_5) - stocksOwnedEOD_(234,_5)</w:t>
      </w:r>
    </w:p>
    <w:p w14:paraId="25364A8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5,_5) = 0</w:t>
      </w:r>
    </w:p>
    <w:p w14:paraId="2ED714F6" w14:textId="77777777" w:rsidR="001E3691" w:rsidRPr="001E3691" w:rsidRDefault="001E3691" w:rsidP="001E3691">
      <w:pPr>
        <w:jc w:val="both"/>
        <w:rPr>
          <w:rFonts w:ascii="Times New Roman" w:eastAsiaTheme="minorEastAsia" w:hAnsi="Times New Roman" w:cs="Times New Roman"/>
          <w:sz w:val="24"/>
          <w:szCs w:val="24"/>
        </w:rPr>
      </w:pPr>
    </w:p>
    <w:p w14:paraId="0C4BF70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60: - stockBought_(235,_6) - stocksOwnedEOD_(234,_6)</w:t>
      </w:r>
    </w:p>
    <w:p w14:paraId="594FF92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5,_6) = 0</w:t>
      </w:r>
    </w:p>
    <w:p w14:paraId="6C16C09C" w14:textId="77777777" w:rsidR="001E3691" w:rsidRPr="001E3691" w:rsidRDefault="001E3691" w:rsidP="001E3691">
      <w:pPr>
        <w:jc w:val="both"/>
        <w:rPr>
          <w:rFonts w:ascii="Times New Roman" w:eastAsiaTheme="minorEastAsia" w:hAnsi="Times New Roman" w:cs="Times New Roman"/>
          <w:sz w:val="24"/>
          <w:szCs w:val="24"/>
        </w:rPr>
      </w:pPr>
    </w:p>
    <w:p w14:paraId="3FE8004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61: - stockBought_(236,_0) - stocksOwnedEOD_(235,_0)</w:t>
      </w:r>
    </w:p>
    <w:p w14:paraId="425F9B4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6,_0) = 0</w:t>
      </w:r>
    </w:p>
    <w:p w14:paraId="68D5CE4F" w14:textId="77777777" w:rsidR="001E3691" w:rsidRPr="001E3691" w:rsidRDefault="001E3691" w:rsidP="001E3691">
      <w:pPr>
        <w:jc w:val="both"/>
        <w:rPr>
          <w:rFonts w:ascii="Times New Roman" w:eastAsiaTheme="minorEastAsia" w:hAnsi="Times New Roman" w:cs="Times New Roman"/>
          <w:sz w:val="24"/>
          <w:szCs w:val="24"/>
        </w:rPr>
      </w:pPr>
    </w:p>
    <w:p w14:paraId="6D5897C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62: - stockBought_(236,_1) - stocksOwnedEOD_(235,_1)</w:t>
      </w:r>
    </w:p>
    <w:p w14:paraId="7AC3500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6,_1) = 0</w:t>
      </w:r>
    </w:p>
    <w:p w14:paraId="31E33414" w14:textId="77777777" w:rsidR="001E3691" w:rsidRPr="001E3691" w:rsidRDefault="001E3691" w:rsidP="001E3691">
      <w:pPr>
        <w:jc w:val="both"/>
        <w:rPr>
          <w:rFonts w:ascii="Times New Roman" w:eastAsiaTheme="minorEastAsia" w:hAnsi="Times New Roman" w:cs="Times New Roman"/>
          <w:sz w:val="24"/>
          <w:szCs w:val="24"/>
        </w:rPr>
      </w:pPr>
    </w:p>
    <w:p w14:paraId="7451BB0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63: - stockBought_(236,_2) - stocksOwnedEOD_(235,_2)</w:t>
      </w:r>
    </w:p>
    <w:p w14:paraId="7E800A1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6,_2) = 0</w:t>
      </w:r>
    </w:p>
    <w:p w14:paraId="1110614A" w14:textId="77777777" w:rsidR="001E3691" w:rsidRPr="001E3691" w:rsidRDefault="001E3691" w:rsidP="001E3691">
      <w:pPr>
        <w:jc w:val="both"/>
        <w:rPr>
          <w:rFonts w:ascii="Times New Roman" w:eastAsiaTheme="minorEastAsia" w:hAnsi="Times New Roman" w:cs="Times New Roman"/>
          <w:sz w:val="24"/>
          <w:szCs w:val="24"/>
        </w:rPr>
      </w:pPr>
    </w:p>
    <w:p w14:paraId="3C70FF4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64: - stockBought_(236,_3) - stocksOwnedEOD_(235,_3)</w:t>
      </w:r>
    </w:p>
    <w:p w14:paraId="55FDB40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6,_3) = 0</w:t>
      </w:r>
    </w:p>
    <w:p w14:paraId="00F193EC" w14:textId="77777777" w:rsidR="001E3691" w:rsidRPr="001E3691" w:rsidRDefault="001E3691" w:rsidP="001E3691">
      <w:pPr>
        <w:jc w:val="both"/>
        <w:rPr>
          <w:rFonts w:ascii="Times New Roman" w:eastAsiaTheme="minorEastAsia" w:hAnsi="Times New Roman" w:cs="Times New Roman"/>
          <w:sz w:val="24"/>
          <w:szCs w:val="24"/>
        </w:rPr>
      </w:pPr>
    </w:p>
    <w:p w14:paraId="4EC46A7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65: - stockBought_(236,_4) - stocksOwnedEOD_(235,_4)</w:t>
      </w:r>
    </w:p>
    <w:p w14:paraId="603678F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6,_4) = 0</w:t>
      </w:r>
    </w:p>
    <w:p w14:paraId="24CB26BF" w14:textId="77777777" w:rsidR="001E3691" w:rsidRPr="001E3691" w:rsidRDefault="001E3691" w:rsidP="001E3691">
      <w:pPr>
        <w:jc w:val="both"/>
        <w:rPr>
          <w:rFonts w:ascii="Times New Roman" w:eastAsiaTheme="minorEastAsia" w:hAnsi="Times New Roman" w:cs="Times New Roman"/>
          <w:sz w:val="24"/>
          <w:szCs w:val="24"/>
        </w:rPr>
      </w:pPr>
    </w:p>
    <w:p w14:paraId="209A3BC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66: - stockBought_(236,_5) - stocksOwnedEOD_(235,_5)</w:t>
      </w:r>
    </w:p>
    <w:p w14:paraId="57F3818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stocksOwnedEOD_(236,_5) = 0</w:t>
      </w:r>
    </w:p>
    <w:p w14:paraId="33BD0224" w14:textId="77777777" w:rsidR="001E3691" w:rsidRPr="001E3691" w:rsidRDefault="001E3691" w:rsidP="001E3691">
      <w:pPr>
        <w:jc w:val="both"/>
        <w:rPr>
          <w:rFonts w:ascii="Times New Roman" w:eastAsiaTheme="minorEastAsia" w:hAnsi="Times New Roman" w:cs="Times New Roman"/>
          <w:sz w:val="24"/>
          <w:szCs w:val="24"/>
        </w:rPr>
      </w:pPr>
    </w:p>
    <w:p w14:paraId="750800B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67: - stockBought_(236,_6) - stocksOwnedEOD_(235,_6)</w:t>
      </w:r>
    </w:p>
    <w:p w14:paraId="4F10139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6,_6) = 0</w:t>
      </w:r>
    </w:p>
    <w:p w14:paraId="36CC812A" w14:textId="77777777" w:rsidR="001E3691" w:rsidRPr="001E3691" w:rsidRDefault="001E3691" w:rsidP="001E3691">
      <w:pPr>
        <w:jc w:val="both"/>
        <w:rPr>
          <w:rFonts w:ascii="Times New Roman" w:eastAsiaTheme="minorEastAsia" w:hAnsi="Times New Roman" w:cs="Times New Roman"/>
          <w:sz w:val="24"/>
          <w:szCs w:val="24"/>
        </w:rPr>
      </w:pPr>
    </w:p>
    <w:p w14:paraId="5E84050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68: - stockBought_(237,_0) - stocksOwnedEOD_(236,_0)</w:t>
      </w:r>
    </w:p>
    <w:p w14:paraId="09C165B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7,_0) = 0</w:t>
      </w:r>
    </w:p>
    <w:p w14:paraId="5B67C93D" w14:textId="77777777" w:rsidR="001E3691" w:rsidRPr="001E3691" w:rsidRDefault="001E3691" w:rsidP="001E3691">
      <w:pPr>
        <w:jc w:val="both"/>
        <w:rPr>
          <w:rFonts w:ascii="Times New Roman" w:eastAsiaTheme="minorEastAsia" w:hAnsi="Times New Roman" w:cs="Times New Roman"/>
          <w:sz w:val="24"/>
          <w:szCs w:val="24"/>
        </w:rPr>
      </w:pPr>
    </w:p>
    <w:p w14:paraId="37A005F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69: - stockBought_(237,_1) - stocksOwnedEOD_(236,_1)</w:t>
      </w:r>
    </w:p>
    <w:p w14:paraId="1112E38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7,_1) = 0</w:t>
      </w:r>
    </w:p>
    <w:p w14:paraId="1CAE7381" w14:textId="77777777" w:rsidR="001E3691" w:rsidRPr="001E3691" w:rsidRDefault="001E3691" w:rsidP="001E3691">
      <w:pPr>
        <w:jc w:val="both"/>
        <w:rPr>
          <w:rFonts w:ascii="Times New Roman" w:eastAsiaTheme="minorEastAsia" w:hAnsi="Times New Roman" w:cs="Times New Roman"/>
          <w:sz w:val="24"/>
          <w:szCs w:val="24"/>
        </w:rPr>
      </w:pPr>
    </w:p>
    <w:p w14:paraId="6B91D2B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70: - stockBought_(237,_2) - stocksOwnedEOD_(236,_2)</w:t>
      </w:r>
    </w:p>
    <w:p w14:paraId="544D687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7,_2) = 0</w:t>
      </w:r>
    </w:p>
    <w:p w14:paraId="38AD3057" w14:textId="77777777" w:rsidR="001E3691" w:rsidRPr="001E3691" w:rsidRDefault="001E3691" w:rsidP="001E3691">
      <w:pPr>
        <w:jc w:val="both"/>
        <w:rPr>
          <w:rFonts w:ascii="Times New Roman" w:eastAsiaTheme="minorEastAsia" w:hAnsi="Times New Roman" w:cs="Times New Roman"/>
          <w:sz w:val="24"/>
          <w:szCs w:val="24"/>
        </w:rPr>
      </w:pPr>
    </w:p>
    <w:p w14:paraId="6724394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71: - stockBought_(237,_3) - stocksOwnedEOD_(236,_3)</w:t>
      </w:r>
    </w:p>
    <w:p w14:paraId="73B6DB3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7,_3) = 0</w:t>
      </w:r>
    </w:p>
    <w:p w14:paraId="4904DF8A" w14:textId="77777777" w:rsidR="001E3691" w:rsidRPr="001E3691" w:rsidRDefault="001E3691" w:rsidP="001E3691">
      <w:pPr>
        <w:jc w:val="both"/>
        <w:rPr>
          <w:rFonts w:ascii="Times New Roman" w:eastAsiaTheme="minorEastAsia" w:hAnsi="Times New Roman" w:cs="Times New Roman"/>
          <w:sz w:val="24"/>
          <w:szCs w:val="24"/>
        </w:rPr>
      </w:pPr>
    </w:p>
    <w:p w14:paraId="5B00960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72: - stockBought_(237,_4) - stocksOwnedEOD_(236,_4)</w:t>
      </w:r>
    </w:p>
    <w:p w14:paraId="4089B0F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7,_4) = 0</w:t>
      </w:r>
    </w:p>
    <w:p w14:paraId="7D57B731" w14:textId="77777777" w:rsidR="001E3691" w:rsidRPr="001E3691" w:rsidRDefault="001E3691" w:rsidP="001E3691">
      <w:pPr>
        <w:jc w:val="both"/>
        <w:rPr>
          <w:rFonts w:ascii="Times New Roman" w:eastAsiaTheme="minorEastAsia" w:hAnsi="Times New Roman" w:cs="Times New Roman"/>
          <w:sz w:val="24"/>
          <w:szCs w:val="24"/>
        </w:rPr>
      </w:pPr>
    </w:p>
    <w:p w14:paraId="291BD87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73: - stockBought_(237,_5) - stocksOwnedEOD_(236,_5)</w:t>
      </w:r>
    </w:p>
    <w:p w14:paraId="2C4C759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7,_5) = 0</w:t>
      </w:r>
    </w:p>
    <w:p w14:paraId="0C4827AE" w14:textId="77777777" w:rsidR="001E3691" w:rsidRPr="001E3691" w:rsidRDefault="001E3691" w:rsidP="001E3691">
      <w:pPr>
        <w:jc w:val="both"/>
        <w:rPr>
          <w:rFonts w:ascii="Times New Roman" w:eastAsiaTheme="minorEastAsia" w:hAnsi="Times New Roman" w:cs="Times New Roman"/>
          <w:sz w:val="24"/>
          <w:szCs w:val="24"/>
        </w:rPr>
      </w:pPr>
    </w:p>
    <w:p w14:paraId="4727016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74: - stockBought_(237,_6) - stocksOwnedEOD_(236,_6)</w:t>
      </w:r>
    </w:p>
    <w:p w14:paraId="3E6E637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7,_6) = 0</w:t>
      </w:r>
    </w:p>
    <w:p w14:paraId="2BEA1D1A" w14:textId="77777777" w:rsidR="001E3691" w:rsidRPr="001E3691" w:rsidRDefault="001E3691" w:rsidP="001E3691">
      <w:pPr>
        <w:jc w:val="both"/>
        <w:rPr>
          <w:rFonts w:ascii="Times New Roman" w:eastAsiaTheme="minorEastAsia" w:hAnsi="Times New Roman" w:cs="Times New Roman"/>
          <w:sz w:val="24"/>
          <w:szCs w:val="24"/>
        </w:rPr>
      </w:pPr>
    </w:p>
    <w:p w14:paraId="4F6B3E9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75: - stockBought_(238,_0) - stocksOwnedEOD_(237,_0)</w:t>
      </w:r>
    </w:p>
    <w:p w14:paraId="604E1AD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8,_0) = 0</w:t>
      </w:r>
    </w:p>
    <w:p w14:paraId="2F69D74C" w14:textId="77777777" w:rsidR="001E3691" w:rsidRPr="001E3691" w:rsidRDefault="001E3691" w:rsidP="001E3691">
      <w:pPr>
        <w:jc w:val="both"/>
        <w:rPr>
          <w:rFonts w:ascii="Times New Roman" w:eastAsiaTheme="minorEastAsia" w:hAnsi="Times New Roman" w:cs="Times New Roman"/>
          <w:sz w:val="24"/>
          <w:szCs w:val="24"/>
        </w:rPr>
      </w:pPr>
    </w:p>
    <w:p w14:paraId="0A7542D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76: - stockBought_(238,_1) - stocksOwnedEOD_(237,_1)</w:t>
      </w:r>
    </w:p>
    <w:p w14:paraId="4F932AB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8,_1) = 0</w:t>
      </w:r>
    </w:p>
    <w:p w14:paraId="5BD9C5A8" w14:textId="77777777" w:rsidR="001E3691" w:rsidRPr="001E3691" w:rsidRDefault="001E3691" w:rsidP="001E3691">
      <w:pPr>
        <w:jc w:val="both"/>
        <w:rPr>
          <w:rFonts w:ascii="Times New Roman" w:eastAsiaTheme="minorEastAsia" w:hAnsi="Times New Roman" w:cs="Times New Roman"/>
          <w:sz w:val="24"/>
          <w:szCs w:val="24"/>
        </w:rPr>
      </w:pPr>
    </w:p>
    <w:p w14:paraId="4C80937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77: - stockBought_(238,_2) - stocksOwnedEOD_(237,_2)</w:t>
      </w:r>
    </w:p>
    <w:p w14:paraId="7BA57F4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8,_2) = 0</w:t>
      </w:r>
    </w:p>
    <w:p w14:paraId="1712066B" w14:textId="77777777" w:rsidR="001E3691" w:rsidRPr="001E3691" w:rsidRDefault="001E3691" w:rsidP="001E3691">
      <w:pPr>
        <w:jc w:val="both"/>
        <w:rPr>
          <w:rFonts w:ascii="Times New Roman" w:eastAsiaTheme="minorEastAsia" w:hAnsi="Times New Roman" w:cs="Times New Roman"/>
          <w:sz w:val="24"/>
          <w:szCs w:val="24"/>
        </w:rPr>
      </w:pPr>
    </w:p>
    <w:p w14:paraId="298CEF2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78: - stockBought_(238,_3) - stocksOwnedEOD_(237,_3)</w:t>
      </w:r>
    </w:p>
    <w:p w14:paraId="1EBF21B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8,_3) = 0</w:t>
      </w:r>
    </w:p>
    <w:p w14:paraId="257DBAC2" w14:textId="77777777" w:rsidR="001E3691" w:rsidRPr="001E3691" w:rsidRDefault="001E3691" w:rsidP="001E3691">
      <w:pPr>
        <w:jc w:val="both"/>
        <w:rPr>
          <w:rFonts w:ascii="Times New Roman" w:eastAsiaTheme="minorEastAsia" w:hAnsi="Times New Roman" w:cs="Times New Roman"/>
          <w:sz w:val="24"/>
          <w:szCs w:val="24"/>
        </w:rPr>
      </w:pPr>
    </w:p>
    <w:p w14:paraId="6372645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79: - stockBought_(238,_4) - stocksOwnedEOD_(237,_4)</w:t>
      </w:r>
    </w:p>
    <w:p w14:paraId="367F47F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8,_4) = 0</w:t>
      </w:r>
    </w:p>
    <w:p w14:paraId="4BF8FF69" w14:textId="77777777" w:rsidR="001E3691" w:rsidRPr="001E3691" w:rsidRDefault="001E3691" w:rsidP="001E3691">
      <w:pPr>
        <w:jc w:val="both"/>
        <w:rPr>
          <w:rFonts w:ascii="Times New Roman" w:eastAsiaTheme="minorEastAsia" w:hAnsi="Times New Roman" w:cs="Times New Roman"/>
          <w:sz w:val="24"/>
          <w:szCs w:val="24"/>
        </w:rPr>
      </w:pPr>
    </w:p>
    <w:p w14:paraId="2A6B44D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80: - stockBought_(238,_5) - stocksOwnedEOD_(237,_5)</w:t>
      </w:r>
    </w:p>
    <w:p w14:paraId="703C18C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8,_5) = 0</w:t>
      </w:r>
    </w:p>
    <w:p w14:paraId="4C8FB175" w14:textId="77777777" w:rsidR="001E3691" w:rsidRPr="001E3691" w:rsidRDefault="001E3691" w:rsidP="001E3691">
      <w:pPr>
        <w:jc w:val="both"/>
        <w:rPr>
          <w:rFonts w:ascii="Times New Roman" w:eastAsiaTheme="minorEastAsia" w:hAnsi="Times New Roman" w:cs="Times New Roman"/>
          <w:sz w:val="24"/>
          <w:szCs w:val="24"/>
        </w:rPr>
      </w:pPr>
    </w:p>
    <w:p w14:paraId="3F97B8A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81: - stockBought_(238,_6) - stocksOwnedEOD_(237,_6)</w:t>
      </w:r>
    </w:p>
    <w:p w14:paraId="3A93049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8,_6) = 0</w:t>
      </w:r>
    </w:p>
    <w:p w14:paraId="35247B69" w14:textId="77777777" w:rsidR="001E3691" w:rsidRPr="001E3691" w:rsidRDefault="001E3691" w:rsidP="001E3691">
      <w:pPr>
        <w:jc w:val="both"/>
        <w:rPr>
          <w:rFonts w:ascii="Times New Roman" w:eastAsiaTheme="minorEastAsia" w:hAnsi="Times New Roman" w:cs="Times New Roman"/>
          <w:sz w:val="24"/>
          <w:szCs w:val="24"/>
        </w:rPr>
      </w:pPr>
    </w:p>
    <w:p w14:paraId="539F417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82: - stockBought_(239,_0) - stocksOwnedEOD_(238,_0)</w:t>
      </w:r>
    </w:p>
    <w:p w14:paraId="1F9F2F4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9,_0) = 0</w:t>
      </w:r>
    </w:p>
    <w:p w14:paraId="38E651DF" w14:textId="77777777" w:rsidR="001E3691" w:rsidRPr="001E3691" w:rsidRDefault="001E3691" w:rsidP="001E3691">
      <w:pPr>
        <w:jc w:val="both"/>
        <w:rPr>
          <w:rFonts w:ascii="Times New Roman" w:eastAsiaTheme="minorEastAsia" w:hAnsi="Times New Roman" w:cs="Times New Roman"/>
          <w:sz w:val="24"/>
          <w:szCs w:val="24"/>
        </w:rPr>
      </w:pPr>
    </w:p>
    <w:p w14:paraId="76DFBAF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83: - stockBought_(239,_1) - stocksOwnedEOD_(238,_1)</w:t>
      </w:r>
    </w:p>
    <w:p w14:paraId="00157A1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9,_1) = 0</w:t>
      </w:r>
    </w:p>
    <w:p w14:paraId="52F999B3" w14:textId="77777777" w:rsidR="001E3691" w:rsidRPr="001E3691" w:rsidRDefault="001E3691" w:rsidP="001E3691">
      <w:pPr>
        <w:jc w:val="both"/>
        <w:rPr>
          <w:rFonts w:ascii="Times New Roman" w:eastAsiaTheme="minorEastAsia" w:hAnsi="Times New Roman" w:cs="Times New Roman"/>
          <w:sz w:val="24"/>
          <w:szCs w:val="24"/>
        </w:rPr>
      </w:pPr>
    </w:p>
    <w:p w14:paraId="4C8A3D9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84: - stockBought_(239,_2) - stocksOwnedEOD_(238,_2)</w:t>
      </w:r>
    </w:p>
    <w:p w14:paraId="6E69E85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9,_2) = 0</w:t>
      </w:r>
    </w:p>
    <w:p w14:paraId="7002BEDF" w14:textId="77777777" w:rsidR="001E3691" w:rsidRPr="001E3691" w:rsidRDefault="001E3691" w:rsidP="001E3691">
      <w:pPr>
        <w:jc w:val="both"/>
        <w:rPr>
          <w:rFonts w:ascii="Times New Roman" w:eastAsiaTheme="minorEastAsia" w:hAnsi="Times New Roman" w:cs="Times New Roman"/>
          <w:sz w:val="24"/>
          <w:szCs w:val="24"/>
        </w:rPr>
      </w:pPr>
    </w:p>
    <w:p w14:paraId="346161A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2185: - stockBought_(239,_3) - stocksOwnedEOD_(238,_3)</w:t>
      </w:r>
    </w:p>
    <w:p w14:paraId="16EB37A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9,_3) = 0</w:t>
      </w:r>
    </w:p>
    <w:p w14:paraId="58C1E2AB" w14:textId="77777777" w:rsidR="001E3691" w:rsidRPr="001E3691" w:rsidRDefault="001E3691" w:rsidP="001E3691">
      <w:pPr>
        <w:jc w:val="both"/>
        <w:rPr>
          <w:rFonts w:ascii="Times New Roman" w:eastAsiaTheme="minorEastAsia" w:hAnsi="Times New Roman" w:cs="Times New Roman"/>
          <w:sz w:val="24"/>
          <w:szCs w:val="24"/>
        </w:rPr>
      </w:pPr>
    </w:p>
    <w:p w14:paraId="2121A96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86: - stockBought_(239,_4) - stocksOwnedEOD_(238,_4)</w:t>
      </w:r>
    </w:p>
    <w:p w14:paraId="236C310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9,_4) = 0</w:t>
      </w:r>
    </w:p>
    <w:p w14:paraId="08A2A3C1" w14:textId="77777777" w:rsidR="001E3691" w:rsidRPr="001E3691" w:rsidRDefault="001E3691" w:rsidP="001E3691">
      <w:pPr>
        <w:jc w:val="both"/>
        <w:rPr>
          <w:rFonts w:ascii="Times New Roman" w:eastAsiaTheme="minorEastAsia" w:hAnsi="Times New Roman" w:cs="Times New Roman"/>
          <w:sz w:val="24"/>
          <w:szCs w:val="24"/>
        </w:rPr>
      </w:pPr>
    </w:p>
    <w:p w14:paraId="6270E96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87: - stockBought_(239,_5) - stocksOwnedEOD_(238,_5)</w:t>
      </w:r>
    </w:p>
    <w:p w14:paraId="20B6B01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9,_5) = 0</w:t>
      </w:r>
    </w:p>
    <w:p w14:paraId="1B8D56FE" w14:textId="77777777" w:rsidR="001E3691" w:rsidRPr="001E3691" w:rsidRDefault="001E3691" w:rsidP="001E3691">
      <w:pPr>
        <w:jc w:val="both"/>
        <w:rPr>
          <w:rFonts w:ascii="Times New Roman" w:eastAsiaTheme="minorEastAsia" w:hAnsi="Times New Roman" w:cs="Times New Roman"/>
          <w:sz w:val="24"/>
          <w:szCs w:val="24"/>
        </w:rPr>
      </w:pPr>
    </w:p>
    <w:p w14:paraId="184F077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88: - stockBought_(239,_6) - stocksOwnedEOD_(238,_6)</w:t>
      </w:r>
    </w:p>
    <w:p w14:paraId="2ADD6A9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39,_6) = 0</w:t>
      </w:r>
    </w:p>
    <w:p w14:paraId="0B4F1C51" w14:textId="77777777" w:rsidR="001E3691" w:rsidRPr="001E3691" w:rsidRDefault="001E3691" w:rsidP="001E3691">
      <w:pPr>
        <w:jc w:val="both"/>
        <w:rPr>
          <w:rFonts w:ascii="Times New Roman" w:eastAsiaTheme="minorEastAsia" w:hAnsi="Times New Roman" w:cs="Times New Roman"/>
          <w:sz w:val="24"/>
          <w:szCs w:val="24"/>
        </w:rPr>
      </w:pPr>
    </w:p>
    <w:p w14:paraId="74FE13C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89: - stockBought_(240,_0) - stocksOwnedEOD_(239,_0)</w:t>
      </w:r>
    </w:p>
    <w:p w14:paraId="5248EC7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0,_0) = 0</w:t>
      </w:r>
    </w:p>
    <w:p w14:paraId="52A570B8" w14:textId="77777777" w:rsidR="001E3691" w:rsidRPr="001E3691" w:rsidRDefault="001E3691" w:rsidP="001E3691">
      <w:pPr>
        <w:jc w:val="both"/>
        <w:rPr>
          <w:rFonts w:ascii="Times New Roman" w:eastAsiaTheme="minorEastAsia" w:hAnsi="Times New Roman" w:cs="Times New Roman"/>
          <w:sz w:val="24"/>
          <w:szCs w:val="24"/>
        </w:rPr>
      </w:pPr>
    </w:p>
    <w:p w14:paraId="2FE21F9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90: - stockBought_(240,_1) - stocksOwnedEOD_(239,_1)</w:t>
      </w:r>
    </w:p>
    <w:p w14:paraId="10E3523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0,_1) = 0</w:t>
      </w:r>
    </w:p>
    <w:p w14:paraId="7BD56702" w14:textId="77777777" w:rsidR="001E3691" w:rsidRPr="001E3691" w:rsidRDefault="001E3691" w:rsidP="001E3691">
      <w:pPr>
        <w:jc w:val="both"/>
        <w:rPr>
          <w:rFonts w:ascii="Times New Roman" w:eastAsiaTheme="minorEastAsia" w:hAnsi="Times New Roman" w:cs="Times New Roman"/>
          <w:sz w:val="24"/>
          <w:szCs w:val="24"/>
        </w:rPr>
      </w:pPr>
    </w:p>
    <w:p w14:paraId="44DDBAE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91: - stockBought_(240,_2) - stocksOwnedEOD_(239,_2)</w:t>
      </w:r>
    </w:p>
    <w:p w14:paraId="0958F20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0,_2) = 0</w:t>
      </w:r>
    </w:p>
    <w:p w14:paraId="344A183D" w14:textId="77777777" w:rsidR="001E3691" w:rsidRPr="001E3691" w:rsidRDefault="001E3691" w:rsidP="001E3691">
      <w:pPr>
        <w:jc w:val="both"/>
        <w:rPr>
          <w:rFonts w:ascii="Times New Roman" w:eastAsiaTheme="minorEastAsia" w:hAnsi="Times New Roman" w:cs="Times New Roman"/>
          <w:sz w:val="24"/>
          <w:szCs w:val="24"/>
        </w:rPr>
      </w:pPr>
    </w:p>
    <w:p w14:paraId="1990B54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92: - stockBought_(240,_3) - stocksOwnedEOD_(239,_3)</w:t>
      </w:r>
    </w:p>
    <w:p w14:paraId="5F8630F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0,_3) = 0</w:t>
      </w:r>
    </w:p>
    <w:p w14:paraId="3A114FF8" w14:textId="77777777" w:rsidR="001E3691" w:rsidRPr="001E3691" w:rsidRDefault="001E3691" w:rsidP="001E3691">
      <w:pPr>
        <w:jc w:val="both"/>
        <w:rPr>
          <w:rFonts w:ascii="Times New Roman" w:eastAsiaTheme="minorEastAsia" w:hAnsi="Times New Roman" w:cs="Times New Roman"/>
          <w:sz w:val="24"/>
          <w:szCs w:val="24"/>
        </w:rPr>
      </w:pPr>
    </w:p>
    <w:p w14:paraId="4535A79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93: - stockBought_(240,_4) - stocksOwnedEOD_(239,_4)</w:t>
      </w:r>
    </w:p>
    <w:p w14:paraId="366A7B0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0,_4) = 0</w:t>
      </w:r>
    </w:p>
    <w:p w14:paraId="2DFDD5F1" w14:textId="77777777" w:rsidR="001E3691" w:rsidRPr="001E3691" w:rsidRDefault="001E3691" w:rsidP="001E3691">
      <w:pPr>
        <w:jc w:val="both"/>
        <w:rPr>
          <w:rFonts w:ascii="Times New Roman" w:eastAsiaTheme="minorEastAsia" w:hAnsi="Times New Roman" w:cs="Times New Roman"/>
          <w:sz w:val="24"/>
          <w:szCs w:val="24"/>
        </w:rPr>
      </w:pPr>
    </w:p>
    <w:p w14:paraId="7E054CB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94: - stockBought_(240,_5) - stocksOwnedEOD_(239,_5)</w:t>
      </w:r>
    </w:p>
    <w:p w14:paraId="2C5C5A2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stocksOwnedEOD_(240,_5) = 0</w:t>
      </w:r>
    </w:p>
    <w:p w14:paraId="6DFC4098" w14:textId="77777777" w:rsidR="001E3691" w:rsidRPr="001E3691" w:rsidRDefault="001E3691" w:rsidP="001E3691">
      <w:pPr>
        <w:jc w:val="both"/>
        <w:rPr>
          <w:rFonts w:ascii="Times New Roman" w:eastAsiaTheme="minorEastAsia" w:hAnsi="Times New Roman" w:cs="Times New Roman"/>
          <w:sz w:val="24"/>
          <w:szCs w:val="24"/>
        </w:rPr>
      </w:pPr>
    </w:p>
    <w:p w14:paraId="0146F5A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95: - stockBought_(240,_6) - stocksOwnedEOD_(239,_6)</w:t>
      </w:r>
    </w:p>
    <w:p w14:paraId="1A4B4AB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0,_6) = 0</w:t>
      </w:r>
    </w:p>
    <w:p w14:paraId="557DD453" w14:textId="77777777" w:rsidR="001E3691" w:rsidRPr="001E3691" w:rsidRDefault="001E3691" w:rsidP="001E3691">
      <w:pPr>
        <w:jc w:val="both"/>
        <w:rPr>
          <w:rFonts w:ascii="Times New Roman" w:eastAsiaTheme="minorEastAsia" w:hAnsi="Times New Roman" w:cs="Times New Roman"/>
          <w:sz w:val="24"/>
          <w:szCs w:val="24"/>
        </w:rPr>
      </w:pPr>
    </w:p>
    <w:p w14:paraId="57475FF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96: - stockBought_(241,_0) - stocksOwnedEOD_(240,_0)</w:t>
      </w:r>
    </w:p>
    <w:p w14:paraId="68384C0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1,_0) = 0</w:t>
      </w:r>
    </w:p>
    <w:p w14:paraId="52C8D00D" w14:textId="77777777" w:rsidR="001E3691" w:rsidRPr="001E3691" w:rsidRDefault="001E3691" w:rsidP="001E3691">
      <w:pPr>
        <w:jc w:val="both"/>
        <w:rPr>
          <w:rFonts w:ascii="Times New Roman" w:eastAsiaTheme="minorEastAsia" w:hAnsi="Times New Roman" w:cs="Times New Roman"/>
          <w:sz w:val="24"/>
          <w:szCs w:val="24"/>
        </w:rPr>
      </w:pPr>
    </w:p>
    <w:p w14:paraId="7CE26F1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97: - stockBought_(241,_1) - stocksOwnedEOD_(240,_1)</w:t>
      </w:r>
    </w:p>
    <w:p w14:paraId="15CBD20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1,_1) = 0</w:t>
      </w:r>
    </w:p>
    <w:p w14:paraId="4745B501" w14:textId="77777777" w:rsidR="001E3691" w:rsidRPr="001E3691" w:rsidRDefault="001E3691" w:rsidP="001E3691">
      <w:pPr>
        <w:jc w:val="both"/>
        <w:rPr>
          <w:rFonts w:ascii="Times New Roman" w:eastAsiaTheme="minorEastAsia" w:hAnsi="Times New Roman" w:cs="Times New Roman"/>
          <w:sz w:val="24"/>
          <w:szCs w:val="24"/>
        </w:rPr>
      </w:pPr>
    </w:p>
    <w:p w14:paraId="583DCC5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98: - stockBought_(241,_2) - stocksOwnedEOD_(240,_2)</w:t>
      </w:r>
    </w:p>
    <w:p w14:paraId="55D6064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1,_2) = 0</w:t>
      </w:r>
    </w:p>
    <w:p w14:paraId="0EBC446A" w14:textId="77777777" w:rsidR="001E3691" w:rsidRPr="001E3691" w:rsidRDefault="001E3691" w:rsidP="001E3691">
      <w:pPr>
        <w:jc w:val="both"/>
        <w:rPr>
          <w:rFonts w:ascii="Times New Roman" w:eastAsiaTheme="minorEastAsia" w:hAnsi="Times New Roman" w:cs="Times New Roman"/>
          <w:sz w:val="24"/>
          <w:szCs w:val="24"/>
        </w:rPr>
      </w:pPr>
    </w:p>
    <w:p w14:paraId="67994FD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199: - stockBought_(241,_3) - stocksOwnedEOD_(240,_3)</w:t>
      </w:r>
    </w:p>
    <w:p w14:paraId="7F98502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1,_3) = 0</w:t>
      </w:r>
    </w:p>
    <w:p w14:paraId="1146F335" w14:textId="77777777" w:rsidR="001E3691" w:rsidRPr="001E3691" w:rsidRDefault="001E3691" w:rsidP="001E3691">
      <w:pPr>
        <w:jc w:val="both"/>
        <w:rPr>
          <w:rFonts w:ascii="Times New Roman" w:eastAsiaTheme="minorEastAsia" w:hAnsi="Times New Roman" w:cs="Times New Roman"/>
          <w:sz w:val="24"/>
          <w:szCs w:val="24"/>
        </w:rPr>
      </w:pPr>
    </w:p>
    <w:p w14:paraId="69ECFD6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00: - stockBought_(241,_4) - stocksOwnedEOD_(240,_4)</w:t>
      </w:r>
    </w:p>
    <w:p w14:paraId="43C2981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1,_4) = 0</w:t>
      </w:r>
    </w:p>
    <w:p w14:paraId="1B514FE6" w14:textId="77777777" w:rsidR="001E3691" w:rsidRPr="001E3691" w:rsidRDefault="001E3691" w:rsidP="001E3691">
      <w:pPr>
        <w:jc w:val="both"/>
        <w:rPr>
          <w:rFonts w:ascii="Times New Roman" w:eastAsiaTheme="minorEastAsia" w:hAnsi="Times New Roman" w:cs="Times New Roman"/>
          <w:sz w:val="24"/>
          <w:szCs w:val="24"/>
        </w:rPr>
      </w:pPr>
    </w:p>
    <w:p w14:paraId="1972DE1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01: - stockBought_(241,_5) - stocksOwnedEOD_(240,_5)</w:t>
      </w:r>
    </w:p>
    <w:p w14:paraId="66BF8A7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1,_5) = 0</w:t>
      </w:r>
    </w:p>
    <w:p w14:paraId="5D2F330B" w14:textId="77777777" w:rsidR="001E3691" w:rsidRPr="001E3691" w:rsidRDefault="001E3691" w:rsidP="001E3691">
      <w:pPr>
        <w:jc w:val="both"/>
        <w:rPr>
          <w:rFonts w:ascii="Times New Roman" w:eastAsiaTheme="minorEastAsia" w:hAnsi="Times New Roman" w:cs="Times New Roman"/>
          <w:sz w:val="24"/>
          <w:szCs w:val="24"/>
        </w:rPr>
      </w:pPr>
    </w:p>
    <w:p w14:paraId="76C621F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02: - stockBought_(241,_6) - stocksOwnedEOD_(240,_6)</w:t>
      </w:r>
    </w:p>
    <w:p w14:paraId="2A11A29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1,_6) = 0</w:t>
      </w:r>
    </w:p>
    <w:p w14:paraId="0197A552" w14:textId="77777777" w:rsidR="001E3691" w:rsidRPr="001E3691" w:rsidRDefault="001E3691" w:rsidP="001E3691">
      <w:pPr>
        <w:jc w:val="both"/>
        <w:rPr>
          <w:rFonts w:ascii="Times New Roman" w:eastAsiaTheme="minorEastAsia" w:hAnsi="Times New Roman" w:cs="Times New Roman"/>
          <w:sz w:val="24"/>
          <w:szCs w:val="24"/>
        </w:rPr>
      </w:pPr>
    </w:p>
    <w:p w14:paraId="31ADF72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03: - stockBought_(242,_0) - stocksOwnedEOD_(241,_0)</w:t>
      </w:r>
    </w:p>
    <w:p w14:paraId="79F088F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2,_0) = 0</w:t>
      </w:r>
    </w:p>
    <w:p w14:paraId="1BC418C2" w14:textId="77777777" w:rsidR="001E3691" w:rsidRPr="001E3691" w:rsidRDefault="001E3691" w:rsidP="001E3691">
      <w:pPr>
        <w:jc w:val="both"/>
        <w:rPr>
          <w:rFonts w:ascii="Times New Roman" w:eastAsiaTheme="minorEastAsia" w:hAnsi="Times New Roman" w:cs="Times New Roman"/>
          <w:sz w:val="24"/>
          <w:szCs w:val="24"/>
        </w:rPr>
      </w:pPr>
    </w:p>
    <w:p w14:paraId="4CF6873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04: - stockBought_(242,_1) - stocksOwnedEOD_(241,_1)</w:t>
      </w:r>
    </w:p>
    <w:p w14:paraId="28AF3B4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2,_1) = 0</w:t>
      </w:r>
    </w:p>
    <w:p w14:paraId="6581DFE4" w14:textId="77777777" w:rsidR="001E3691" w:rsidRPr="001E3691" w:rsidRDefault="001E3691" w:rsidP="001E3691">
      <w:pPr>
        <w:jc w:val="both"/>
        <w:rPr>
          <w:rFonts w:ascii="Times New Roman" w:eastAsiaTheme="minorEastAsia" w:hAnsi="Times New Roman" w:cs="Times New Roman"/>
          <w:sz w:val="24"/>
          <w:szCs w:val="24"/>
        </w:rPr>
      </w:pPr>
    </w:p>
    <w:p w14:paraId="42772A8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05: - stockBought_(242,_2) - stocksOwnedEOD_(241,_2)</w:t>
      </w:r>
    </w:p>
    <w:p w14:paraId="70A6A0A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2,_2) = 0</w:t>
      </w:r>
    </w:p>
    <w:p w14:paraId="436E284B" w14:textId="77777777" w:rsidR="001E3691" w:rsidRPr="001E3691" w:rsidRDefault="001E3691" w:rsidP="001E3691">
      <w:pPr>
        <w:jc w:val="both"/>
        <w:rPr>
          <w:rFonts w:ascii="Times New Roman" w:eastAsiaTheme="minorEastAsia" w:hAnsi="Times New Roman" w:cs="Times New Roman"/>
          <w:sz w:val="24"/>
          <w:szCs w:val="24"/>
        </w:rPr>
      </w:pPr>
    </w:p>
    <w:p w14:paraId="740CA86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06: - stockBought_(242,_3) - stocksOwnedEOD_(241,_3)</w:t>
      </w:r>
    </w:p>
    <w:p w14:paraId="24A450A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2,_3) = 0</w:t>
      </w:r>
    </w:p>
    <w:p w14:paraId="4EB5FDBD" w14:textId="77777777" w:rsidR="001E3691" w:rsidRPr="001E3691" w:rsidRDefault="001E3691" w:rsidP="001E3691">
      <w:pPr>
        <w:jc w:val="both"/>
        <w:rPr>
          <w:rFonts w:ascii="Times New Roman" w:eastAsiaTheme="minorEastAsia" w:hAnsi="Times New Roman" w:cs="Times New Roman"/>
          <w:sz w:val="24"/>
          <w:szCs w:val="24"/>
        </w:rPr>
      </w:pPr>
    </w:p>
    <w:p w14:paraId="36D41FE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07: - stockBought_(242,_4) - stocksOwnedEOD_(241,_4)</w:t>
      </w:r>
    </w:p>
    <w:p w14:paraId="02D92F3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2,_4) = 0</w:t>
      </w:r>
    </w:p>
    <w:p w14:paraId="60F46D2D" w14:textId="77777777" w:rsidR="001E3691" w:rsidRPr="001E3691" w:rsidRDefault="001E3691" w:rsidP="001E3691">
      <w:pPr>
        <w:jc w:val="both"/>
        <w:rPr>
          <w:rFonts w:ascii="Times New Roman" w:eastAsiaTheme="minorEastAsia" w:hAnsi="Times New Roman" w:cs="Times New Roman"/>
          <w:sz w:val="24"/>
          <w:szCs w:val="24"/>
        </w:rPr>
      </w:pPr>
    </w:p>
    <w:p w14:paraId="1C0D334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08: - stockBought_(242,_5) - stocksOwnedEOD_(241,_5)</w:t>
      </w:r>
    </w:p>
    <w:p w14:paraId="4175637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2,_5) = 0</w:t>
      </w:r>
    </w:p>
    <w:p w14:paraId="4F76A8CC" w14:textId="77777777" w:rsidR="001E3691" w:rsidRPr="001E3691" w:rsidRDefault="001E3691" w:rsidP="001E3691">
      <w:pPr>
        <w:jc w:val="both"/>
        <w:rPr>
          <w:rFonts w:ascii="Times New Roman" w:eastAsiaTheme="minorEastAsia" w:hAnsi="Times New Roman" w:cs="Times New Roman"/>
          <w:sz w:val="24"/>
          <w:szCs w:val="24"/>
        </w:rPr>
      </w:pPr>
    </w:p>
    <w:p w14:paraId="163673A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09: - stockBought_(242,_6) - stocksOwnedEOD_(241,_6)</w:t>
      </w:r>
    </w:p>
    <w:p w14:paraId="41FF837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2,_6) = 0</w:t>
      </w:r>
    </w:p>
    <w:p w14:paraId="0263561C" w14:textId="77777777" w:rsidR="001E3691" w:rsidRPr="001E3691" w:rsidRDefault="001E3691" w:rsidP="001E3691">
      <w:pPr>
        <w:jc w:val="both"/>
        <w:rPr>
          <w:rFonts w:ascii="Times New Roman" w:eastAsiaTheme="minorEastAsia" w:hAnsi="Times New Roman" w:cs="Times New Roman"/>
          <w:sz w:val="24"/>
          <w:szCs w:val="24"/>
        </w:rPr>
      </w:pPr>
    </w:p>
    <w:p w14:paraId="37EB168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10: - stockBought_(243,_0) - stocksOwnedEOD_(242,_0)</w:t>
      </w:r>
    </w:p>
    <w:p w14:paraId="50CC5F9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3,_0) = 0</w:t>
      </w:r>
    </w:p>
    <w:p w14:paraId="4B7CCC59" w14:textId="77777777" w:rsidR="001E3691" w:rsidRPr="001E3691" w:rsidRDefault="001E3691" w:rsidP="001E3691">
      <w:pPr>
        <w:jc w:val="both"/>
        <w:rPr>
          <w:rFonts w:ascii="Times New Roman" w:eastAsiaTheme="minorEastAsia" w:hAnsi="Times New Roman" w:cs="Times New Roman"/>
          <w:sz w:val="24"/>
          <w:szCs w:val="24"/>
        </w:rPr>
      </w:pPr>
    </w:p>
    <w:p w14:paraId="0DB842A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11: - stockBought_(243,_1) - stocksOwnedEOD_(242,_1)</w:t>
      </w:r>
    </w:p>
    <w:p w14:paraId="70E1F61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3,_1) = 0</w:t>
      </w:r>
    </w:p>
    <w:p w14:paraId="27AA4F4F" w14:textId="77777777" w:rsidR="001E3691" w:rsidRPr="001E3691" w:rsidRDefault="001E3691" w:rsidP="001E3691">
      <w:pPr>
        <w:jc w:val="both"/>
        <w:rPr>
          <w:rFonts w:ascii="Times New Roman" w:eastAsiaTheme="minorEastAsia" w:hAnsi="Times New Roman" w:cs="Times New Roman"/>
          <w:sz w:val="24"/>
          <w:szCs w:val="24"/>
        </w:rPr>
      </w:pPr>
    </w:p>
    <w:p w14:paraId="4BB14ED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12: - stockBought_(243,_2) - stocksOwnedEOD_(242,_2)</w:t>
      </w:r>
    </w:p>
    <w:p w14:paraId="6C2B1A7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3,_2) = 0</w:t>
      </w:r>
    </w:p>
    <w:p w14:paraId="4CA46C67" w14:textId="77777777" w:rsidR="001E3691" w:rsidRPr="001E3691" w:rsidRDefault="001E3691" w:rsidP="001E3691">
      <w:pPr>
        <w:jc w:val="both"/>
        <w:rPr>
          <w:rFonts w:ascii="Times New Roman" w:eastAsiaTheme="minorEastAsia" w:hAnsi="Times New Roman" w:cs="Times New Roman"/>
          <w:sz w:val="24"/>
          <w:szCs w:val="24"/>
        </w:rPr>
      </w:pPr>
    </w:p>
    <w:p w14:paraId="5ADF856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2213: - stockBought_(243,_3) - stocksOwnedEOD_(242,_3)</w:t>
      </w:r>
    </w:p>
    <w:p w14:paraId="4C0DC66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3,_3) = 0</w:t>
      </w:r>
    </w:p>
    <w:p w14:paraId="4780BB7A" w14:textId="77777777" w:rsidR="001E3691" w:rsidRPr="001E3691" w:rsidRDefault="001E3691" w:rsidP="001E3691">
      <w:pPr>
        <w:jc w:val="both"/>
        <w:rPr>
          <w:rFonts w:ascii="Times New Roman" w:eastAsiaTheme="minorEastAsia" w:hAnsi="Times New Roman" w:cs="Times New Roman"/>
          <w:sz w:val="24"/>
          <w:szCs w:val="24"/>
        </w:rPr>
      </w:pPr>
    </w:p>
    <w:p w14:paraId="30A5064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14: - stockBought_(243,_4) - stocksOwnedEOD_(242,_4)</w:t>
      </w:r>
    </w:p>
    <w:p w14:paraId="45EF565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3,_4) = 0</w:t>
      </w:r>
    </w:p>
    <w:p w14:paraId="09CF50EC" w14:textId="77777777" w:rsidR="001E3691" w:rsidRPr="001E3691" w:rsidRDefault="001E3691" w:rsidP="001E3691">
      <w:pPr>
        <w:jc w:val="both"/>
        <w:rPr>
          <w:rFonts w:ascii="Times New Roman" w:eastAsiaTheme="minorEastAsia" w:hAnsi="Times New Roman" w:cs="Times New Roman"/>
          <w:sz w:val="24"/>
          <w:szCs w:val="24"/>
        </w:rPr>
      </w:pPr>
    </w:p>
    <w:p w14:paraId="71602BF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15: - stockBought_(243,_5) - stocksOwnedEOD_(242,_5)</w:t>
      </w:r>
    </w:p>
    <w:p w14:paraId="1184D3A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3,_5) = 0</w:t>
      </w:r>
    </w:p>
    <w:p w14:paraId="2FB90EAE" w14:textId="77777777" w:rsidR="001E3691" w:rsidRPr="001E3691" w:rsidRDefault="001E3691" w:rsidP="001E3691">
      <w:pPr>
        <w:jc w:val="both"/>
        <w:rPr>
          <w:rFonts w:ascii="Times New Roman" w:eastAsiaTheme="minorEastAsia" w:hAnsi="Times New Roman" w:cs="Times New Roman"/>
          <w:sz w:val="24"/>
          <w:szCs w:val="24"/>
        </w:rPr>
      </w:pPr>
    </w:p>
    <w:p w14:paraId="6974EE9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16: - stockBought_(243,_6) - stocksOwnedEOD_(242,_6)</w:t>
      </w:r>
    </w:p>
    <w:p w14:paraId="45F21EB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3,_6) = 0</w:t>
      </w:r>
    </w:p>
    <w:p w14:paraId="74909EED" w14:textId="77777777" w:rsidR="001E3691" w:rsidRPr="001E3691" w:rsidRDefault="001E3691" w:rsidP="001E3691">
      <w:pPr>
        <w:jc w:val="both"/>
        <w:rPr>
          <w:rFonts w:ascii="Times New Roman" w:eastAsiaTheme="minorEastAsia" w:hAnsi="Times New Roman" w:cs="Times New Roman"/>
          <w:sz w:val="24"/>
          <w:szCs w:val="24"/>
        </w:rPr>
      </w:pPr>
    </w:p>
    <w:p w14:paraId="6B2DEB7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17: - stockBought_(244,_0) - stocksOwnedEOD_(243,_0)</w:t>
      </w:r>
    </w:p>
    <w:p w14:paraId="5BB05BA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4,_0) = 0</w:t>
      </w:r>
    </w:p>
    <w:p w14:paraId="17B8DA88" w14:textId="77777777" w:rsidR="001E3691" w:rsidRPr="001E3691" w:rsidRDefault="001E3691" w:rsidP="001E3691">
      <w:pPr>
        <w:jc w:val="both"/>
        <w:rPr>
          <w:rFonts w:ascii="Times New Roman" w:eastAsiaTheme="minorEastAsia" w:hAnsi="Times New Roman" w:cs="Times New Roman"/>
          <w:sz w:val="24"/>
          <w:szCs w:val="24"/>
        </w:rPr>
      </w:pPr>
    </w:p>
    <w:p w14:paraId="29A4441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18: - stockBought_(244,_1) - stocksOwnedEOD_(243,_1)</w:t>
      </w:r>
    </w:p>
    <w:p w14:paraId="1DD5C29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4,_1) = 0</w:t>
      </w:r>
    </w:p>
    <w:p w14:paraId="2C95C05E" w14:textId="77777777" w:rsidR="001E3691" w:rsidRPr="001E3691" w:rsidRDefault="001E3691" w:rsidP="001E3691">
      <w:pPr>
        <w:jc w:val="both"/>
        <w:rPr>
          <w:rFonts w:ascii="Times New Roman" w:eastAsiaTheme="minorEastAsia" w:hAnsi="Times New Roman" w:cs="Times New Roman"/>
          <w:sz w:val="24"/>
          <w:szCs w:val="24"/>
        </w:rPr>
      </w:pPr>
    </w:p>
    <w:p w14:paraId="0801968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19: - stockBought_(244,_2) - stocksOwnedEOD_(243,_2)</w:t>
      </w:r>
    </w:p>
    <w:p w14:paraId="3FF7FA8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4,_2) = 0</w:t>
      </w:r>
    </w:p>
    <w:p w14:paraId="2753E0B2" w14:textId="77777777" w:rsidR="001E3691" w:rsidRPr="001E3691" w:rsidRDefault="001E3691" w:rsidP="001E3691">
      <w:pPr>
        <w:jc w:val="both"/>
        <w:rPr>
          <w:rFonts w:ascii="Times New Roman" w:eastAsiaTheme="minorEastAsia" w:hAnsi="Times New Roman" w:cs="Times New Roman"/>
          <w:sz w:val="24"/>
          <w:szCs w:val="24"/>
        </w:rPr>
      </w:pPr>
    </w:p>
    <w:p w14:paraId="57DFCE9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20: - stockBought_(244,_3) - stocksOwnedEOD_(243,_3)</w:t>
      </w:r>
    </w:p>
    <w:p w14:paraId="4005BDC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4,_3) = 0</w:t>
      </w:r>
    </w:p>
    <w:p w14:paraId="374ED20A" w14:textId="77777777" w:rsidR="001E3691" w:rsidRPr="001E3691" w:rsidRDefault="001E3691" w:rsidP="001E3691">
      <w:pPr>
        <w:jc w:val="both"/>
        <w:rPr>
          <w:rFonts w:ascii="Times New Roman" w:eastAsiaTheme="minorEastAsia" w:hAnsi="Times New Roman" w:cs="Times New Roman"/>
          <w:sz w:val="24"/>
          <w:szCs w:val="24"/>
        </w:rPr>
      </w:pPr>
    </w:p>
    <w:p w14:paraId="65DC936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21: - stockBought_(244,_4) - stocksOwnedEOD_(243,_4)</w:t>
      </w:r>
    </w:p>
    <w:p w14:paraId="5A11064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4,_4) = 0</w:t>
      </w:r>
    </w:p>
    <w:p w14:paraId="5A2BB746" w14:textId="77777777" w:rsidR="001E3691" w:rsidRPr="001E3691" w:rsidRDefault="001E3691" w:rsidP="001E3691">
      <w:pPr>
        <w:jc w:val="both"/>
        <w:rPr>
          <w:rFonts w:ascii="Times New Roman" w:eastAsiaTheme="minorEastAsia" w:hAnsi="Times New Roman" w:cs="Times New Roman"/>
          <w:sz w:val="24"/>
          <w:szCs w:val="24"/>
        </w:rPr>
      </w:pPr>
    </w:p>
    <w:p w14:paraId="5A22E99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22: - stockBought_(244,_5) - stocksOwnedEOD_(243,_5)</w:t>
      </w:r>
    </w:p>
    <w:p w14:paraId="08676A8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stocksOwnedEOD_(244,_5) = 0</w:t>
      </w:r>
    </w:p>
    <w:p w14:paraId="026E3A0D" w14:textId="77777777" w:rsidR="001E3691" w:rsidRPr="001E3691" w:rsidRDefault="001E3691" w:rsidP="001E3691">
      <w:pPr>
        <w:jc w:val="both"/>
        <w:rPr>
          <w:rFonts w:ascii="Times New Roman" w:eastAsiaTheme="minorEastAsia" w:hAnsi="Times New Roman" w:cs="Times New Roman"/>
          <w:sz w:val="24"/>
          <w:szCs w:val="24"/>
        </w:rPr>
      </w:pPr>
    </w:p>
    <w:p w14:paraId="59B5AE0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23: - stockBought_(244,_6) - stocksOwnedEOD_(243,_6)</w:t>
      </w:r>
    </w:p>
    <w:p w14:paraId="29E15FC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4,_6) = 0</w:t>
      </w:r>
    </w:p>
    <w:p w14:paraId="4624A9CA" w14:textId="77777777" w:rsidR="001E3691" w:rsidRPr="001E3691" w:rsidRDefault="001E3691" w:rsidP="001E3691">
      <w:pPr>
        <w:jc w:val="both"/>
        <w:rPr>
          <w:rFonts w:ascii="Times New Roman" w:eastAsiaTheme="minorEastAsia" w:hAnsi="Times New Roman" w:cs="Times New Roman"/>
          <w:sz w:val="24"/>
          <w:szCs w:val="24"/>
        </w:rPr>
      </w:pPr>
    </w:p>
    <w:p w14:paraId="0792895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24: - stockBought_(245,_0) - stocksOwnedEOD_(244,_0)</w:t>
      </w:r>
    </w:p>
    <w:p w14:paraId="1BAAC79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5,_0) = 0</w:t>
      </w:r>
    </w:p>
    <w:p w14:paraId="01B79332" w14:textId="77777777" w:rsidR="001E3691" w:rsidRPr="001E3691" w:rsidRDefault="001E3691" w:rsidP="001E3691">
      <w:pPr>
        <w:jc w:val="both"/>
        <w:rPr>
          <w:rFonts w:ascii="Times New Roman" w:eastAsiaTheme="minorEastAsia" w:hAnsi="Times New Roman" w:cs="Times New Roman"/>
          <w:sz w:val="24"/>
          <w:szCs w:val="24"/>
        </w:rPr>
      </w:pPr>
    </w:p>
    <w:p w14:paraId="7A96A68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25: - stockBought_(245,_1) - stocksOwnedEOD_(244,_1)</w:t>
      </w:r>
    </w:p>
    <w:p w14:paraId="007E655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5,_1) = 0</w:t>
      </w:r>
    </w:p>
    <w:p w14:paraId="0C02166B" w14:textId="77777777" w:rsidR="001E3691" w:rsidRPr="001E3691" w:rsidRDefault="001E3691" w:rsidP="001E3691">
      <w:pPr>
        <w:jc w:val="both"/>
        <w:rPr>
          <w:rFonts w:ascii="Times New Roman" w:eastAsiaTheme="minorEastAsia" w:hAnsi="Times New Roman" w:cs="Times New Roman"/>
          <w:sz w:val="24"/>
          <w:szCs w:val="24"/>
        </w:rPr>
      </w:pPr>
    </w:p>
    <w:p w14:paraId="4722C49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26: - stockBought_(245,_2) - stocksOwnedEOD_(244,_2)</w:t>
      </w:r>
    </w:p>
    <w:p w14:paraId="1BDD93C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5,_2) = 0</w:t>
      </w:r>
    </w:p>
    <w:p w14:paraId="1E7B78F6" w14:textId="77777777" w:rsidR="001E3691" w:rsidRPr="001E3691" w:rsidRDefault="001E3691" w:rsidP="001E3691">
      <w:pPr>
        <w:jc w:val="both"/>
        <w:rPr>
          <w:rFonts w:ascii="Times New Roman" w:eastAsiaTheme="minorEastAsia" w:hAnsi="Times New Roman" w:cs="Times New Roman"/>
          <w:sz w:val="24"/>
          <w:szCs w:val="24"/>
        </w:rPr>
      </w:pPr>
    </w:p>
    <w:p w14:paraId="01DC414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27: - stockBought_(245,_3) - stocksOwnedEOD_(244,_3)</w:t>
      </w:r>
    </w:p>
    <w:p w14:paraId="79C0CDF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5,_3) = 0</w:t>
      </w:r>
    </w:p>
    <w:p w14:paraId="74AAEED3" w14:textId="77777777" w:rsidR="001E3691" w:rsidRPr="001E3691" w:rsidRDefault="001E3691" w:rsidP="001E3691">
      <w:pPr>
        <w:jc w:val="both"/>
        <w:rPr>
          <w:rFonts w:ascii="Times New Roman" w:eastAsiaTheme="minorEastAsia" w:hAnsi="Times New Roman" w:cs="Times New Roman"/>
          <w:sz w:val="24"/>
          <w:szCs w:val="24"/>
        </w:rPr>
      </w:pPr>
    </w:p>
    <w:p w14:paraId="5C9900E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28: - stockBought_(245,_4) - stocksOwnedEOD_(244,_4)</w:t>
      </w:r>
    </w:p>
    <w:p w14:paraId="74C549B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5,_4) = 0</w:t>
      </w:r>
    </w:p>
    <w:p w14:paraId="4FA974C7" w14:textId="77777777" w:rsidR="001E3691" w:rsidRPr="001E3691" w:rsidRDefault="001E3691" w:rsidP="001E3691">
      <w:pPr>
        <w:jc w:val="both"/>
        <w:rPr>
          <w:rFonts w:ascii="Times New Roman" w:eastAsiaTheme="minorEastAsia" w:hAnsi="Times New Roman" w:cs="Times New Roman"/>
          <w:sz w:val="24"/>
          <w:szCs w:val="24"/>
        </w:rPr>
      </w:pPr>
    </w:p>
    <w:p w14:paraId="32F1CFD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29: - stockBought_(245,_5) - stocksOwnedEOD_(244,_5)</w:t>
      </w:r>
    </w:p>
    <w:p w14:paraId="01BEFA8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5,_5) = 0</w:t>
      </w:r>
    </w:p>
    <w:p w14:paraId="169E6A02" w14:textId="77777777" w:rsidR="001E3691" w:rsidRPr="001E3691" w:rsidRDefault="001E3691" w:rsidP="001E3691">
      <w:pPr>
        <w:jc w:val="both"/>
        <w:rPr>
          <w:rFonts w:ascii="Times New Roman" w:eastAsiaTheme="minorEastAsia" w:hAnsi="Times New Roman" w:cs="Times New Roman"/>
          <w:sz w:val="24"/>
          <w:szCs w:val="24"/>
        </w:rPr>
      </w:pPr>
    </w:p>
    <w:p w14:paraId="56559B7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30: - stockBought_(245,_6) - stocksOwnedEOD_(244,_6)</w:t>
      </w:r>
    </w:p>
    <w:p w14:paraId="2D39A1F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5,_6) = 0</w:t>
      </w:r>
    </w:p>
    <w:p w14:paraId="17080928" w14:textId="77777777" w:rsidR="001E3691" w:rsidRPr="001E3691" w:rsidRDefault="001E3691" w:rsidP="001E3691">
      <w:pPr>
        <w:jc w:val="both"/>
        <w:rPr>
          <w:rFonts w:ascii="Times New Roman" w:eastAsiaTheme="minorEastAsia" w:hAnsi="Times New Roman" w:cs="Times New Roman"/>
          <w:sz w:val="24"/>
          <w:szCs w:val="24"/>
        </w:rPr>
      </w:pPr>
    </w:p>
    <w:p w14:paraId="2A53F76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31: - stockBought_(246,_0) - stocksOwnedEOD_(245,_0)</w:t>
      </w:r>
    </w:p>
    <w:p w14:paraId="724638C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6,_0) = 0</w:t>
      </w:r>
    </w:p>
    <w:p w14:paraId="0AFC08E7" w14:textId="77777777" w:rsidR="001E3691" w:rsidRPr="001E3691" w:rsidRDefault="001E3691" w:rsidP="001E3691">
      <w:pPr>
        <w:jc w:val="both"/>
        <w:rPr>
          <w:rFonts w:ascii="Times New Roman" w:eastAsiaTheme="minorEastAsia" w:hAnsi="Times New Roman" w:cs="Times New Roman"/>
          <w:sz w:val="24"/>
          <w:szCs w:val="24"/>
        </w:rPr>
      </w:pPr>
    </w:p>
    <w:p w14:paraId="01EE2FC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32: - stockBought_(246,_1) - stocksOwnedEOD_(245,_1)</w:t>
      </w:r>
    </w:p>
    <w:p w14:paraId="29ACB9E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6,_1) = 0</w:t>
      </w:r>
    </w:p>
    <w:p w14:paraId="62653C2C" w14:textId="77777777" w:rsidR="001E3691" w:rsidRPr="001E3691" w:rsidRDefault="001E3691" w:rsidP="001E3691">
      <w:pPr>
        <w:jc w:val="both"/>
        <w:rPr>
          <w:rFonts w:ascii="Times New Roman" w:eastAsiaTheme="minorEastAsia" w:hAnsi="Times New Roman" w:cs="Times New Roman"/>
          <w:sz w:val="24"/>
          <w:szCs w:val="24"/>
        </w:rPr>
      </w:pPr>
    </w:p>
    <w:p w14:paraId="60C23F9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33: - stockBought_(246,_2) - stocksOwnedEOD_(245,_2)</w:t>
      </w:r>
    </w:p>
    <w:p w14:paraId="170F963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6,_2) = 0</w:t>
      </w:r>
    </w:p>
    <w:p w14:paraId="4C02CBEB" w14:textId="77777777" w:rsidR="001E3691" w:rsidRPr="001E3691" w:rsidRDefault="001E3691" w:rsidP="001E3691">
      <w:pPr>
        <w:jc w:val="both"/>
        <w:rPr>
          <w:rFonts w:ascii="Times New Roman" w:eastAsiaTheme="minorEastAsia" w:hAnsi="Times New Roman" w:cs="Times New Roman"/>
          <w:sz w:val="24"/>
          <w:szCs w:val="24"/>
        </w:rPr>
      </w:pPr>
    </w:p>
    <w:p w14:paraId="2255CD9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34: - stockBought_(246,_3) - stocksOwnedEOD_(245,_3)</w:t>
      </w:r>
    </w:p>
    <w:p w14:paraId="50BCDDD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6,_3) = 0</w:t>
      </w:r>
    </w:p>
    <w:p w14:paraId="78966B19" w14:textId="77777777" w:rsidR="001E3691" w:rsidRPr="001E3691" w:rsidRDefault="001E3691" w:rsidP="001E3691">
      <w:pPr>
        <w:jc w:val="both"/>
        <w:rPr>
          <w:rFonts w:ascii="Times New Roman" w:eastAsiaTheme="minorEastAsia" w:hAnsi="Times New Roman" w:cs="Times New Roman"/>
          <w:sz w:val="24"/>
          <w:szCs w:val="24"/>
        </w:rPr>
      </w:pPr>
    </w:p>
    <w:p w14:paraId="3D97858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35: - stockBought_(246,_4) - stocksOwnedEOD_(245,_4)</w:t>
      </w:r>
    </w:p>
    <w:p w14:paraId="78EB92F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6,_4) = 0</w:t>
      </w:r>
    </w:p>
    <w:p w14:paraId="00711925" w14:textId="77777777" w:rsidR="001E3691" w:rsidRPr="001E3691" w:rsidRDefault="001E3691" w:rsidP="001E3691">
      <w:pPr>
        <w:jc w:val="both"/>
        <w:rPr>
          <w:rFonts w:ascii="Times New Roman" w:eastAsiaTheme="minorEastAsia" w:hAnsi="Times New Roman" w:cs="Times New Roman"/>
          <w:sz w:val="24"/>
          <w:szCs w:val="24"/>
        </w:rPr>
      </w:pPr>
    </w:p>
    <w:p w14:paraId="0DDE620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36: - stockBought_(246,_5) - stocksOwnedEOD_(245,_5)</w:t>
      </w:r>
    </w:p>
    <w:p w14:paraId="276297B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6,_5) = 0</w:t>
      </w:r>
    </w:p>
    <w:p w14:paraId="0C63BE56" w14:textId="77777777" w:rsidR="001E3691" w:rsidRPr="001E3691" w:rsidRDefault="001E3691" w:rsidP="001E3691">
      <w:pPr>
        <w:jc w:val="both"/>
        <w:rPr>
          <w:rFonts w:ascii="Times New Roman" w:eastAsiaTheme="minorEastAsia" w:hAnsi="Times New Roman" w:cs="Times New Roman"/>
          <w:sz w:val="24"/>
          <w:szCs w:val="24"/>
        </w:rPr>
      </w:pPr>
    </w:p>
    <w:p w14:paraId="6989997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37: - stockBought_(246,_6) - stocksOwnedEOD_(245,_6)</w:t>
      </w:r>
    </w:p>
    <w:p w14:paraId="5ED1062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6,_6) = 0</w:t>
      </w:r>
    </w:p>
    <w:p w14:paraId="13E57324" w14:textId="77777777" w:rsidR="001E3691" w:rsidRPr="001E3691" w:rsidRDefault="001E3691" w:rsidP="001E3691">
      <w:pPr>
        <w:jc w:val="both"/>
        <w:rPr>
          <w:rFonts w:ascii="Times New Roman" w:eastAsiaTheme="minorEastAsia" w:hAnsi="Times New Roman" w:cs="Times New Roman"/>
          <w:sz w:val="24"/>
          <w:szCs w:val="24"/>
        </w:rPr>
      </w:pPr>
    </w:p>
    <w:p w14:paraId="647EDA4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38: - stockBought_(247,_0) - stocksOwnedEOD_(246,_0)</w:t>
      </w:r>
    </w:p>
    <w:p w14:paraId="7189E54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7,_0) = 0</w:t>
      </w:r>
    </w:p>
    <w:p w14:paraId="522EF505" w14:textId="77777777" w:rsidR="001E3691" w:rsidRPr="001E3691" w:rsidRDefault="001E3691" w:rsidP="001E3691">
      <w:pPr>
        <w:jc w:val="both"/>
        <w:rPr>
          <w:rFonts w:ascii="Times New Roman" w:eastAsiaTheme="minorEastAsia" w:hAnsi="Times New Roman" w:cs="Times New Roman"/>
          <w:sz w:val="24"/>
          <w:szCs w:val="24"/>
        </w:rPr>
      </w:pPr>
    </w:p>
    <w:p w14:paraId="6E7A9B4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39: - stockBought_(247,_1) - stocksOwnedEOD_(246,_1)</w:t>
      </w:r>
    </w:p>
    <w:p w14:paraId="70A2EFA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7,_1) = 0</w:t>
      </w:r>
    </w:p>
    <w:p w14:paraId="35D1520E" w14:textId="77777777" w:rsidR="001E3691" w:rsidRPr="001E3691" w:rsidRDefault="001E3691" w:rsidP="001E3691">
      <w:pPr>
        <w:jc w:val="both"/>
        <w:rPr>
          <w:rFonts w:ascii="Times New Roman" w:eastAsiaTheme="minorEastAsia" w:hAnsi="Times New Roman" w:cs="Times New Roman"/>
          <w:sz w:val="24"/>
          <w:szCs w:val="24"/>
        </w:rPr>
      </w:pPr>
    </w:p>
    <w:p w14:paraId="3A45C25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40: - stockBought_(247,_2) - stocksOwnedEOD_(246,_2)</w:t>
      </w:r>
    </w:p>
    <w:p w14:paraId="213C987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7,_2) = 0</w:t>
      </w:r>
    </w:p>
    <w:p w14:paraId="2CB1A416" w14:textId="77777777" w:rsidR="001E3691" w:rsidRPr="001E3691" w:rsidRDefault="001E3691" w:rsidP="001E3691">
      <w:pPr>
        <w:jc w:val="both"/>
        <w:rPr>
          <w:rFonts w:ascii="Times New Roman" w:eastAsiaTheme="minorEastAsia" w:hAnsi="Times New Roman" w:cs="Times New Roman"/>
          <w:sz w:val="24"/>
          <w:szCs w:val="24"/>
        </w:rPr>
      </w:pPr>
    </w:p>
    <w:p w14:paraId="35F0A2D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2241: - stockBought_(247,_3) - stocksOwnedEOD_(246,_3)</w:t>
      </w:r>
    </w:p>
    <w:p w14:paraId="6BA379C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7,_3) = 0</w:t>
      </w:r>
    </w:p>
    <w:p w14:paraId="7982B9AD" w14:textId="77777777" w:rsidR="001E3691" w:rsidRPr="001E3691" w:rsidRDefault="001E3691" w:rsidP="001E3691">
      <w:pPr>
        <w:jc w:val="both"/>
        <w:rPr>
          <w:rFonts w:ascii="Times New Roman" w:eastAsiaTheme="minorEastAsia" w:hAnsi="Times New Roman" w:cs="Times New Roman"/>
          <w:sz w:val="24"/>
          <w:szCs w:val="24"/>
        </w:rPr>
      </w:pPr>
    </w:p>
    <w:p w14:paraId="271A16A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42: - stockBought_(247,_4) - stocksOwnedEOD_(246,_4)</w:t>
      </w:r>
    </w:p>
    <w:p w14:paraId="2EE4322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7,_4) = 0</w:t>
      </w:r>
    </w:p>
    <w:p w14:paraId="0363E293" w14:textId="77777777" w:rsidR="001E3691" w:rsidRPr="001E3691" w:rsidRDefault="001E3691" w:rsidP="001E3691">
      <w:pPr>
        <w:jc w:val="both"/>
        <w:rPr>
          <w:rFonts w:ascii="Times New Roman" w:eastAsiaTheme="minorEastAsia" w:hAnsi="Times New Roman" w:cs="Times New Roman"/>
          <w:sz w:val="24"/>
          <w:szCs w:val="24"/>
        </w:rPr>
      </w:pPr>
    </w:p>
    <w:p w14:paraId="29F7D8E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43: - stockBought_(247,_5) - stocksOwnedEOD_(246,_5)</w:t>
      </w:r>
    </w:p>
    <w:p w14:paraId="2449C66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7,_5) = 0</w:t>
      </w:r>
    </w:p>
    <w:p w14:paraId="3D4E24A1" w14:textId="77777777" w:rsidR="001E3691" w:rsidRPr="001E3691" w:rsidRDefault="001E3691" w:rsidP="001E3691">
      <w:pPr>
        <w:jc w:val="both"/>
        <w:rPr>
          <w:rFonts w:ascii="Times New Roman" w:eastAsiaTheme="minorEastAsia" w:hAnsi="Times New Roman" w:cs="Times New Roman"/>
          <w:sz w:val="24"/>
          <w:szCs w:val="24"/>
        </w:rPr>
      </w:pPr>
    </w:p>
    <w:p w14:paraId="79E016F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44: - stockBought_(247,_6) - stocksOwnedEOD_(246,_6)</w:t>
      </w:r>
    </w:p>
    <w:p w14:paraId="24DD0F5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7,_6) = 0</w:t>
      </w:r>
    </w:p>
    <w:p w14:paraId="4FA16254" w14:textId="77777777" w:rsidR="001E3691" w:rsidRPr="001E3691" w:rsidRDefault="001E3691" w:rsidP="001E3691">
      <w:pPr>
        <w:jc w:val="both"/>
        <w:rPr>
          <w:rFonts w:ascii="Times New Roman" w:eastAsiaTheme="minorEastAsia" w:hAnsi="Times New Roman" w:cs="Times New Roman"/>
          <w:sz w:val="24"/>
          <w:szCs w:val="24"/>
        </w:rPr>
      </w:pPr>
    </w:p>
    <w:p w14:paraId="7D460A6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45: - stockBought_(248,_0) - stocksOwnedEOD_(247,_0)</w:t>
      </w:r>
    </w:p>
    <w:p w14:paraId="030AF69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8,_0) = 0</w:t>
      </w:r>
    </w:p>
    <w:p w14:paraId="56A3474A" w14:textId="77777777" w:rsidR="001E3691" w:rsidRPr="001E3691" w:rsidRDefault="001E3691" w:rsidP="001E3691">
      <w:pPr>
        <w:jc w:val="both"/>
        <w:rPr>
          <w:rFonts w:ascii="Times New Roman" w:eastAsiaTheme="minorEastAsia" w:hAnsi="Times New Roman" w:cs="Times New Roman"/>
          <w:sz w:val="24"/>
          <w:szCs w:val="24"/>
        </w:rPr>
      </w:pPr>
    </w:p>
    <w:p w14:paraId="50F2B77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46: - stockBought_(248,_1) - stocksOwnedEOD_(247,_1)</w:t>
      </w:r>
    </w:p>
    <w:p w14:paraId="0A74B84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8,_1) = 0</w:t>
      </w:r>
    </w:p>
    <w:p w14:paraId="3ACD6AA8" w14:textId="77777777" w:rsidR="001E3691" w:rsidRPr="001E3691" w:rsidRDefault="001E3691" w:rsidP="001E3691">
      <w:pPr>
        <w:jc w:val="both"/>
        <w:rPr>
          <w:rFonts w:ascii="Times New Roman" w:eastAsiaTheme="minorEastAsia" w:hAnsi="Times New Roman" w:cs="Times New Roman"/>
          <w:sz w:val="24"/>
          <w:szCs w:val="24"/>
        </w:rPr>
      </w:pPr>
    </w:p>
    <w:p w14:paraId="75818F1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47: - stockBought_(248,_2) - stocksOwnedEOD_(247,_2)</w:t>
      </w:r>
    </w:p>
    <w:p w14:paraId="065B39F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8,_2) = 0</w:t>
      </w:r>
    </w:p>
    <w:p w14:paraId="74CAFBF6" w14:textId="77777777" w:rsidR="001E3691" w:rsidRPr="001E3691" w:rsidRDefault="001E3691" w:rsidP="001E3691">
      <w:pPr>
        <w:jc w:val="both"/>
        <w:rPr>
          <w:rFonts w:ascii="Times New Roman" w:eastAsiaTheme="minorEastAsia" w:hAnsi="Times New Roman" w:cs="Times New Roman"/>
          <w:sz w:val="24"/>
          <w:szCs w:val="24"/>
        </w:rPr>
      </w:pPr>
    </w:p>
    <w:p w14:paraId="2A3100A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48: - stockBought_(248,_3) - stocksOwnedEOD_(247,_3)</w:t>
      </w:r>
    </w:p>
    <w:p w14:paraId="34F3034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8,_3) = 0</w:t>
      </w:r>
    </w:p>
    <w:p w14:paraId="69D170E4" w14:textId="77777777" w:rsidR="001E3691" w:rsidRPr="001E3691" w:rsidRDefault="001E3691" w:rsidP="001E3691">
      <w:pPr>
        <w:jc w:val="both"/>
        <w:rPr>
          <w:rFonts w:ascii="Times New Roman" w:eastAsiaTheme="minorEastAsia" w:hAnsi="Times New Roman" w:cs="Times New Roman"/>
          <w:sz w:val="24"/>
          <w:szCs w:val="24"/>
        </w:rPr>
      </w:pPr>
    </w:p>
    <w:p w14:paraId="22E4BA3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49: - stockBought_(248,_4) - stocksOwnedEOD_(247,_4)</w:t>
      </w:r>
    </w:p>
    <w:p w14:paraId="3BC88C3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8,_4) = 0</w:t>
      </w:r>
    </w:p>
    <w:p w14:paraId="17B8420C" w14:textId="77777777" w:rsidR="001E3691" w:rsidRPr="001E3691" w:rsidRDefault="001E3691" w:rsidP="001E3691">
      <w:pPr>
        <w:jc w:val="both"/>
        <w:rPr>
          <w:rFonts w:ascii="Times New Roman" w:eastAsiaTheme="minorEastAsia" w:hAnsi="Times New Roman" w:cs="Times New Roman"/>
          <w:sz w:val="24"/>
          <w:szCs w:val="24"/>
        </w:rPr>
      </w:pPr>
    </w:p>
    <w:p w14:paraId="12CA89F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50: - stockBought_(248,_5) - stocksOwnedEOD_(247,_5)</w:t>
      </w:r>
    </w:p>
    <w:p w14:paraId="7F1ADC9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stocksOwnedEOD_(248,_5) = 0</w:t>
      </w:r>
    </w:p>
    <w:p w14:paraId="448E2264" w14:textId="77777777" w:rsidR="001E3691" w:rsidRPr="001E3691" w:rsidRDefault="001E3691" w:rsidP="001E3691">
      <w:pPr>
        <w:jc w:val="both"/>
        <w:rPr>
          <w:rFonts w:ascii="Times New Roman" w:eastAsiaTheme="minorEastAsia" w:hAnsi="Times New Roman" w:cs="Times New Roman"/>
          <w:sz w:val="24"/>
          <w:szCs w:val="24"/>
        </w:rPr>
      </w:pPr>
    </w:p>
    <w:p w14:paraId="1BCA286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51: - stockBought_(248,_6) - stocksOwnedEOD_(247,_6)</w:t>
      </w:r>
    </w:p>
    <w:p w14:paraId="357BC0B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8,_6) = 0</w:t>
      </w:r>
    </w:p>
    <w:p w14:paraId="679E1901" w14:textId="77777777" w:rsidR="001E3691" w:rsidRPr="001E3691" w:rsidRDefault="001E3691" w:rsidP="001E3691">
      <w:pPr>
        <w:jc w:val="both"/>
        <w:rPr>
          <w:rFonts w:ascii="Times New Roman" w:eastAsiaTheme="minorEastAsia" w:hAnsi="Times New Roman" w:cs="Times New Roman"/>
          <w:sz w:val="24"/>
          <w:szCs w:val="24"/>
        </w:rPr>
      </w:pPr>
    </w:p>
    <w:p w14:paraId="37322F5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52: - stockBought_(249,_0) - stocksOwnedEOD_(248,_0)</w:t>
      </w:r>
    </w:p>
    <w:p w14:paraId="1B4F706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9,_0) = 0</w:t>
      </w:r>
    </w:p>
    <w:p w14:paraId="5198F28B" w14:textId="77777777" w:rsidR="001E3691" w:rsidRPr="001E3691" w:rsidRDefault="001E3691" w:rsidP="001E3691">
      <w:pPr>
        <w:jc w:val="both"/>
        <w:rPr>
          <w:rFonts w:ascii="Times New Roman" w:eastAsiaTheme="minorEastAsia" w:hAnsi="Times New Roman" w:cs="Times New Roman"/>
          <w:sz w:val="24"/>
          <w:szCs w:val="24"/>
        </w:rPr>
      </w:pPr>
    </w:p>
    <w:p w14:paraId="739D9C6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53: - stockBought_(249,_1) - stocksOwnedEOD_(248,_1)</w:t>
      </w:r>
    </w:p>
    <w:p w14:paraId="008525E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9,_1) = 0</w:t>
      </w:r>
    </w:p>
    <w:p w14:paraId="0F0CFC7F" w14:textId="77777777" w:rsidR="001E3691" w:rsidRPr="001E3691" w:rsidRDefault="001E3691" w:rsidP="001E3691">
      <w:pPr>
        <w:jc w:val="both"/>
        <w:rPr>
          <w:rFonts w:ascii="Times New Roman" w:eastAsiaTheme="minorEastAsia" w:hAnsi="Times New Roman" w:cs="Times New Roman"/>
          <w:sz w:val="24"/>
          <w:szCs w:val="24"/>
        </w:rPr>
      </w:pPr>
    </w:p>
    <w:p w14:paraId="003F503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54: - stockBought_(249,_2) - stocksOwnedEOD_(248,_2)</w:t>
      </w:r>
    </w:p>
    <w:p w14:paraId="17F5C05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9,_2) = 0</w:t>
      </w:r>
    </w:p>
    <w:p w14:paraId="49E07DB8" w14:textId="77777777" w:rsidR="001E3691" w:rsidRPr="001E3691" w:rsidRDefault="001E3691" w:rsidP="001E3691">
      <w:pPr>
        <w:jc w:val="both"/>
        <w:rPr>
          <w:rFonts w:ascii="Times New Roman" w:eastAsiaTheme="minorEastAsia" w:hAnsi="Times New Roman" w:cs="Times New Roman"/>
          <w:sz w:val="24"/>
          <w:szCs w:val="24"/>
        </w:rPr>
      </w:pPr>
    </w:p>
    <w:p w14:paraId="4443DD9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55: - stockBought_(249,_3) - stocksOwnedEOD_(248,_3)</w:t>
      </w:r>
    </w:p>
    <w:p w14:paraId="7A97F69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9,_3) = 0</w:t>
      </w:r>
    </w:p>
    <w:p w14:paraId="32DCD74D" w14:textId="77777777" w:rsidR="001E3691" w:rsidRPr="001E3691" w:rsidRDefault="001E3691" w:rsidP="001E3691">
      <w:pPr>
        <w:jc w:val="both"/>
        <w:rPr>
          <w:rFonts w:ascii="Times New Roman" w:eastAsiaTheme="minorEastAsia" w:hAnsi="Times New Roman" w:cs="Times New Roman"/>
          <w:sz w:val="24"/>
          <w:szCs w:val="24"/>
        </w:rPr>
      </w:pPr>
    </w:p>
    <w:p w14:paraId="5D3C7EF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56: - stockBought_(249,_4) - stocksOwnedEOD_(248,_4)</w:t>
      </w:r>
    </w:p>
    <w:p w14:paraId="74DF82F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9,_4) = 0</w:t>
      </w:r>
    </w:p>
    <w:p w14:paraId="3DB081F8" w14:textId="77777777" w:rsidR="001E3691" w:rsidRPr="001E3691" w:rsidRDefault="001E3691" w:rsidP="001E3691">
      <w:pPr>
        <w:jc w:val="both"/>
        <w:rPr>
          <w:rFonts w:ascii="Times New Roman" w:eastAsiaTheme="minorEastAsia" w:hAnsi="Times New Roman" w:cs="Times New Roman"/>
          <w:sz w:val="24"/>
          <w:szCs w:val="24"/>
        </w:rPr>
      </w:pPr>
    </w:p>
    <w:p w14:paraId="3776D62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57: - stockBought_(249,_5) - stocksOwnedEOD_(248,_5)</w:t>
      </w:r>
    </w:p>
    <w:p w14:paraId="6502151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9,_5) = 0</w:t>
      </w:r>
    </w:p>
    <w:p w14:paraId="1BF10B46" w14:textId="77777777" w:rsidR="001E3691" w:rsidRPr="001E3691" w:rsidRDefault="001E3691" w:rsidP="001E3691">
      <w:pPr>
        <w:jc w:val="both"/>
        <w:rPr>
          <w:rFonts w:ascii="Times New Roman" w:eastAsiaTheme="minorEastAsia" w:hAnsi="Times New Roman" w:cs="Times New Roman"/>
          <w:sz w:val="24"/>
          <w:szCs w:val="24"/>
        </w:rPr>
      </w:pPr>
    </w:p>
    <w:p w14:paraId="094A3B1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58: - stockBought_(249,_6) - stocksOwnedEOD_(248,_6)</w:t>
      </w:r>
    </w:p>
    <w:p w14:paraId="7FC8F5A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49,_6) = 0</w:t>
      </w:r>
    </w:p>
    <w:p w14:paraId="5B8613BD" w14:textId="77777777" w:rsidR="001E3691" w:rsidRPr="001E3691" w:rsidRDefault="001E3691" w:rsidP="001E3691">
      <w:pPr>
        <w:jc w:val="both"/>
        <w:rPr>
          <w:rFonts w:ascii="Times New Roman" w:eastAsiaTheme="minorEastAsia" w:hAnsi="Times New Roman" w:cs="Times New Roman"/>
          <w:sz w:val="24"/>
          <w:szCs w:val="24"/>
        </w:rPr>
      </w:pPr>
    </w:p>
    <w:p w14:paraId="41B0197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59: - stockBought_(250,_0) - stocksOwnedEOD_(249,_0)</w:t>
      </w:r>
    </w:p>
    <w:p w14:paraId="1BCEDCD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50,_0) = 0</w:t>
      </w:r>
    </w:p>
    <w:p w14:paraId="69FA73A0" w14:textId="77777777" w:rsidR="001E3691" w:rsidRPr="001E3691" w:rsidRDefault="001E3691" w:rsidP="001E3691">
      <w:pPr>
        <w:jc w:val="both"/>
        <w:rPr>
          <w:rFonts w:ascii="Times New Roman" w:eastAsiaTheme="minorEastAsia" w:hAnsi="Times New Roman" w:cs="Times New Roman"/>
          <w:sz w:val="24"/>
          <w:szCs w:val="24"/>
        </w:rPr>
      </w:pPr>
    </w:p>
    <w:p w14:paraId="4832AD5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60: - stockBought_(250,_1) - stocksOwnedEOD_(249,_1)</w:t>
      </w:r>
    </w:p>
    <w:p w14:paraId="5B3007B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50,_1) = 0</w:t>
      </w:r>
    </w:p>
    <w:p w14:paraId="5CA4EB05" w14:textId="77777777" w:rsidR="001E3691" w:rsidRPr="001E3691" w:rsidRDefault="001E3691" w:rsidP="001E3691">
      <w:pPr>
        <w:jc w:val="both"/>
        <w:rPr>
          <w:rFonts w:ascii="Times New Roman" w:eastAsiaTheme="minorEastAsia" w:hAnsi="Times New Roman" w:cs="Times New Roman"/>
          <w:sz w:val="24"/>
          <w:szCs w:val="24"/>
        </w:rPr>
      </w:pPr>
    </w:p>
    <w:p w14:paraId="3DD8FC1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61: - stockBought_(250,_2) - stocksOwnedEOD_(249,_2)</w:t>
      </w:r>
    </w:p>
    <w:p w14:paraId="484C50C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50,_2) = 0</w:t>
      </w:r>
    </w:p>
    <w:p w14:paraId="32C2D7C0" w14:textId="77777777" w:rsidR="001E3691" w:rsidRPr="001E3691" w:rsidRDefault="001E3691" w:rsidP="001E3691">
      <w:pPr>
        <w:jc w:val="both"/>
        <w:rPr>
          <w:rFonts w:ascii="Times New Roman" w:eastAsiaTheme="minorEastAsia" w:hAnsi="Times New Roman" w:cs="Times New Roman"/>
          <w:sz w:val="24"/>
          <w:szCs w:val="24"/>
        </w:rPr>
      </w:pPr>
    </w:p>
    <w:p w14:paraId="77DBC03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62: - stockBought_(250,_3) - stocksOwnedEOD_(249,_3)</w:t>
      </w:r>
    </w:p>
    <w:p w14:paraId="44699AD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50,_3) = 0</w:t>
      </w:r>
    </w:p>
    <w:p w14:paraId="22658E4F" w14:textId="77777777" w:rsidR="001E3691" w:rsidRPr="001E3691" w:rsidRDefault="001E3691" w:rsidP="001E3691">
      <w:pPr>
        <w:jc w:val="both"/>
        <w:rPr>
          <w:rFonts w:ascii="Times New Roman" w:eastAsiaTheme="minorEastAsia" w:hAnsi="Times New Roman" w:cs="Times New Roman"/>
          <w:sz w:val="24"/>
          <w:szCs w:val="24"/>
        </w:rPr>
      </w:pPr>
    </w:p>
    <w:p w14:paraId="2D1137A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63: - stockBought_(250,_4) - stocksOwnedEOD_(249,_4)</w:t>
      </w:r>
    </w:p>
    <w:p w14:paraId="088FE78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50,_4) = 0</w:t>
      </w:r>
    </w:p>
    <w:p w14:paraId="13B280FD" w14:textId="77777777" w:rsidR="001E3691" w:rsidRPr="001E3691" w:rsidRDefault="001E3691" w:rsidP="001E3691">
      <w:pPr>
        <w:jc w:val="both"/>
        <w:rPr>
          <w:rFonts w:ascii="Times New Roman" w:eastAsiaTheme="minorEastAsia" w:hAnsi="Times New Roman" w:cs="Times New Roman"/>
          <w:sz w:val="24"/>
          <w:szCs w:val="24"/>
        </w:rPr>
      </w:pPr>
    </w:p>
    <w:p w14:paraId="420B13F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64: - stockBought_(250,_5) - stocksOwnedEOD_(249,_5)</w:t>
      </w:r>
    </w:p>
    <w:p w14:paraId="3E0900E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50,_5) = 0</w:t>
      </w:r>
    </w:p>
    <w:p w14:paraId="7A759861" w14:textId="77777777" w:rsidR="001E3691" w:rsidRPr="001E3691" w:rsidRDefault="001E3691" w:rsidP="001E3691">
      <w:pPr>
        <w:jc w:val="both"/>
        <w:rPr>
          <w:rFonts w:ascii="Times New Roman" w:eastAsiaTheme="minorEastAsia" w:hAnsi="Times New Roman" w:cs="Times New Roman"/>
          <w:sz w:val="24"/>
          <w:szCs w:val="24"/>
        </w:rPr>
      </w:pPr>
    </w:p>
    <w:p w14:paraId="0C63ACF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65: - stockBought_(250,_6) - stocksOwnedEOD_(249,_6)</w:t>
      </w:r>
    </w:p>
    <w:p w14:paraId="66F0212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50,_6) = 0</w:t>
      </w:r>
    </w:p>
    <w:p w14:paraId="2535AF30" w14:textId="77777777" w:rsidR="001E3691" w:rsidRPr="001E3691" w:rsidRDefault="001E3691" w:rsidP="001E3691">
      <w:pPr>
        <w:jc w:val="both"/>
        <w:rPr>
          <w:rFonts w:ascii="Times New Roman" w:eastAsiaTheme="minorEastAsia" w:hAnsi="Times New Roman" w:cs="Times New Roman"/>
          <w:sz w:val="24"/>
          <w:szCs w:val="24"/>
        </w:rPr>
      </w:pPr>
    </w:p>
    <w:p w14:paraId="178E973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66: - stockBought_(251,_0) - stocksOwnedEOD_(250,_0)</w:t>
      </w:r>
    </w:p>
    <w:p w14:paraId="544CA79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51,_0) = 0</w:t>
      </w:r>
    </w:p>
    <w:p w14:paraId="1BC75BE6" w14:textId="77777777" w:rsidR="001E3691" w:rsidRPr="001E3691" w:rsidRDefault="001E3691" w:rsidP="001E3691">
      <w:pPr>
        <w:jc w:val="both"/>
        <w:rPr>
          <w:rFonts w:ascii="Times New Roman" w:eastAsiaTheme="minorEastAsia" w:hAnsi="Times New Roman" w:cs="Times New Roman"/>
          <w:sz w:val="24"/>
          <w:szCs w:val="24"/>
        </w:rPr>
      </w:pPr>
    </w:p>
    <w:p w14:paraId="4A1D57E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67: - stockBought_(251,_1) - stocksOwnedEOD_(250,_1)</w:t>
      </w:r>
    </w:p>
    <w:p w14:paraId="62C302F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51,_1) = 0</w:t>
      </w:r>
    </w:p>
    <w:p w14:paraId="6E560F87" w14:textId="77777777" w:rsidR="001E3691" w:rsidRPr="001E3691" w:rsidRDefault="001E3691" w:rsidP="001E3691">
      <w:pPr>
        <w:jc w:val="both"/>
        <w:rPr>
          <w:rFonts w:ascii="Times New Roman" w:eastAsiaTheme="minorEastAsia" w:hAnsi="Times New Roman" w:cs="Times New Roman"/>
          <w:sz w:val="24"/>
          <w:szCs w:val="24"/>
        </w:rPr>
      </w:pPr>
    </w:p>
    <w:p w14:paraId="769E9EA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68: - stockBought_(251,_2) - stocksOwnedEOD_(250,_2)</w:t>
      </w:r>
    </w:p>
    <w:p w14:paraId="3E39938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51,_2) = 0</w:t>
      </w:r>
    </w:p>
    <w:p w14:paraId="41DDB607" w14:textId="77777777" w:rsidR="001E3691" w:rsidRPr="001E3691" w:rsidRDefault="001E3691" w:rsidP="001E3691">
      <w:pPr>
        <w:jc w:val="both"/>
        <w:rPr>
          <w:rFonts w:ascii="Times New Roman" w:eastAsiaTheme="minorEastAsia" w:hAnsi="Times New Roman" w:cs="Times New Roman"/>
          <w:sz w:val="24"/>
          <w:szCs w:val="24"/>
        </w:rPr>
      </w:pPr>
    </w:p>
    <w:p w14:paraId="719CFA6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2269: - stockBought_(251,_3) - stocksOwnedEOD_(250,_3)</w:t>
      </w:r>
    </w:p>
    <w:p w14:paraId="2E3FA67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51,_3) = 0</w:t>
      </w:r>
    </w:p>
    <w:p w14:paraId="5AE2546F" w14:textId="77777777" w:rsidR="001E3691" w:rsidRPr="001E3691" w:rsidRDefault="001E3691" w:rsidP="001E3691">
      <w:pPr>
        <w:jc w:val="both"/>
        <w:rPr>
          <w:rFonts w:ascii="Times New Roman" w:eastAsiaTheme="minorEastAsia" w:hAnsi="Times New Roman" w:cs="Times New Roman"/>
          <w:sz w:val="24"/>
          <w:szCs w:val="24"/>
        </w:rPr>
      </w:pPr>
    </w:p>
    <w:p w14:paraId="37CE166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70: - stockBought_(251,_4) - stocksOwnedEOD_(250,_4)</w:t>
      </w:r>
    </w:p>
    <w:p w14:paraId="783ED68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51,_4) = 0</w:t>
      </w:r>
    </w:p>
    <w:p w14:paraId="1DB88961" w14:textId="77777777" w:rsidR="001E3691" w:rsidRPr="001E3691" w:rsidRDefault="001E3691" w:rsidP="001E3691">
      <w:pPr>
        <w:jc w:val="both"/>
        <w:rPr>
          <w:rFonts w:ascii="Times New Roman" w:eastAsiaTheme="minorEastAsia" w:hAnsi="Times New Roman" w:cs="Times New Roman"/>
          <w:sz w:val="24"/>
          <w:szCs w:val="24"/>
        </w:rPr>
      </w:pPr>
    </w:p>
    <w:p w14:paraId="4B7B18C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71: - stockBought_(251,_5) - stocksOwnedEOD_(250,_5)</w:t>
      </w:r>
    </w:p>
    <w:p w14:paraId="4C72F35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51,_5) = 0</w:t>
      </w:r>
    </w:p>
    <w:p w14:paraId="70ED66E1" w14:textId="77777777" w:rsidR="001E3691" w:rsidRPr="001E3691" w:rsidRDefault="001E3691" w:rsidP="001E3691">
      <w:pPr>
        <w:jc w:val="both"/>
        <w:rPr>
          <w:rFonts w:ascii="Times New Roman" w:eastAsiaTheme="minorEastAsia" w:hAnsi="Times New Roman" w:cs="Times New Roman"/>
          <w:sz w:val="24"/>
          <w:szCs w:val="24"/>
        </w:rPr>
      </w:pPr>
    </w:p>
    <w:p w14:paraId="5E90BAA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72: - stockBought_(251,_6) - stocksOwnedEOD_(250,_6)</w:t>
      </w:r>
    </w:p>
    <w:p w14:paraId="715473C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51,_6) = 0</w:t>
      </w:r>
    </w:p>
    <w:p w14:paraId="4FE96E9B" w14:textId="77777777" w:rsidR="001E3691" w:rsidRPr="001E3691" w:rsidRDefault="001E3691" w:rsidP="001E3691">
      <w:pPr>
        <w:jc w:val="both"/>
        <w:rPr>
          <w:rFonts w:ascii="Times New Roman" w:eastAsiaTheme="minorEastAsia" w:hAnsi="Times New Roman" w:cs="Times New Roman"/>
          <w:sz w:val="24"/>
          <w:szCs w:val="24"/>
        </w:rPr>
      </w:pPr>
    </w:p>
    <w:p w14:paraId="494512D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73: - stockBought_(252,_0) - stocksOwnedEOD_(251,_0)</w:t>
      </w:r>
    </w:p>
    <w:p w14:paraId="79F0967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52,_0) = 0</w:t>
      </w:r>
    </w:p>
    <w:p w14:paraId="1DC98E07" w14:textId="77777777" w:rsidR="001E3691" w:rsidRPr="001E3691" w:rsidRDefault="001E3691" w:rsidP="001E3691">
      <w:pPr>
        <w:jc w:val="both"/>
        <w:rPr>
          <w:rFonts w:ascii="Times New Roman" w:eastAsiaTheme="minorEastAsia" w:hAnsi="Times New Roman" w:cs="Times New Roman"/>
          <w:sz w:val="24"/>
          <w:szCs w:val="24"/>
        </w:rPr>
      </w:pPr>
    </w:p>
    <w:p w14:paraId="585A75F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74: - stockBought_(252,_1) - stocksOwnedEOD_(251,_1)</w:t>
      </w:r>
    </w:p>
    <w:p w14:paraId="216B586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52,_1) = 0</w:t>
      </w:r>
    </w:p>
    <w:p w14:paraId="2E2AFD39" w14:textId="77777777" w:rsidR="001E3691" w:rsidRPr="001E3691" w:rsidRDefault="001E3691" w:rsidP="001E3691">
      <w:pPr>
        <w:jc w:val="both"/>
        <w:rPr>
          <w:rFonts w:ascii="Times New Roman" w:eastAsiaTheme="minorEastAsia" w:hAnsi="Times New Roman" w:cs="Times New Roman"/>
          <w:sz w:val="24"/>
          <w:szCs w:val="24"/>
        </w:rPr>
      </w:pPr>
    </w:p>
    <w:p w14:paraId="4241481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75: - stockBought_(252,_2) - stocksOwnedEOD_(251,_2)</w:t>
      </w:r>
    </w:p>
    <w:p w14:paraId="5D76EEF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52,_2) = 0</w:t>
      </w:r>
    </w:p>
    <w:p w14:paraId="36BA99C7" w14:textId="77777777" w:rsidR="001E3691" w:rsidRPr="001E3691" w:rsidRDefault="001E3691" w:rsidP="001E3691">
      <w:pPr>
        <w:jc w:val="both"/>
        <w:rPr>
          <w:rFonts w:ascii="Times New Roman" w:eastAsiaTheme="minorEastAsia" w:hAnsi="Times New Roman" w:cs="Times New Roman"/>
          <w:sz w:val="24"/>
          <w:szCs w:val="24"/>
        </w:rPr>
      </w:pPr>
    </w:p>
    <w:p w14:paraId="2FAA408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76: - stockBought_(252,_3) - stocksOwnedEOD_(251,_3)</w:t>
      </w:r>
    </w:p>
    <w:p w14:paraId="317A880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52,_3) = 0</w:t>
      </w:r>
    </w:p>
    <w:p w14:paraId="44C27B72" w14:textId="77777777" w:rsidR="001E3691" w:rsidRPr="001E3691" w:rsidRDefault="001E3691" w:rsidP="001E3691">
      <w:pPr>
        <w:jc w:val="both"/>
        <w:rPr>
          <w:rFonts w:ascii="Times New Roman" w:eastAsiaTheme="minorEastAsia" w:hAnsi="Times New Roman" w:cs="Times New Roman"/>
          <w:sz w:val="24"/>
          <w:szCs w:val="24"/>
        </w:rPr>
      </w:pPr>
    </w:p>
    <w:p w14:paraId="74068FA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77: - stockBought_(252,_4) - stocksOwnedEOD_(251,_4)</w:t>
      </w:r>
    </w:p>
    <w:p w14:paraId="3AC16E8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52,_4) = 0</w:t>
      </w:r>
    </w:p>
    <w:p w14:paraId="29B9224E" w14:textId="77777777" w:rsidR="001E3691" w:rsidRPr="001E3691" w:rsidRDefault="001E3691" w:rsidP="001E3691">
      <w:pPr>
        <w:jc w:val="both"/>
        <w:rPr>
          <w:rFonts w:ascii="Times New Roman" w:eastAsiaTheme="minorEastAsia" w:hAnsi="Times New Roman" w:cs="Times New Roman"/>
          <w:sz w:val="24"/>
          <w:szCs w:val="24"/>
        </w:rPr>
      </w:pPr>
    </w:p>
    <w:p w14:paraId="3E65E33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78: - stockBought_(252,_5) - stocksOwnedEOD_(251,_5)</w:t>
      </w:r>
    </w:p>
    <w:p w14:paraId="65CA05B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stocksOwnedEOD_(252,_5) = 0</w:t>
      </w:r>
    </w:p>
    <w:p w14:paraId="12498CA1" w14:textId="77777777" w:rsidR="001E3691" w:rsidRPr="001E3691" w:rsidRDefault="001E3691" w:rsidP="001E3691">
      <w:pPr>
        <w:jc w:val="both"/>
        <w:rPr>
          <w:rFonts w:ascii="Times New Roman" w:eastAsiaTheme="minorEastAsia" w:hAnsi="Times New Roman" w:cs="Times New Roman"/>
          <w:sz w:val="24"/>
          <w:szCs w:val="24"/>
        </w:rPr>
      </w:pPr>
    </w:p>
    <w:p w14:paraId="2AA4C5D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79: - stockBought_(252,_6) - stocksOwnedEOD_(251,_6)</w:t>
      </w:r>
    </w:p>
    <w:p w14:paraId="0E46C2A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52,_6) = 0</w:t>
      </w:r>
    </w:p>
    <w:p w14:paraId="4BA5D8E1" w14:textId="77777777" w:rsidR="001E3691" w:rsidRPr="001E3691" w:rsidRDefault="001E3691" w:rsidP="001E3691">
      <w:pPr>
        <w:jc w:val="both"/>
        <w:rPr>
          <w:rFonts w:ascii="Times New Roman" w:eastAsiaTheme="minorEastAsia" w:hAnsi="Times New Roman" w:cs="Times New Roman"/>
          <w:sz w:val="24"/>
          <w:szCs w:val="24"/>
        </w:rPr>
      </w:pPr>
    </w:p>
    <w:p w14:paraId="347E1EA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80: - stockBought_(253,_0) - stocksOwnedEOD_(252,_0)</w:t>
      </w:r>
    </w:p>
    <w:p w14:paraId="656A001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53,_0) = 0</w:t>
      </w:r>
    </w:p>
    <w:p w14:paraId="2E92915B" w14:textId="77777777" w:rsidR="001E3691" w:rsidRPr="001E3691" w:rsidRDefault="001E3691" w:rsidP="001E3691">
      <w:pPr>
        <w:jc w:val="both"/>
        <w:rPr>
          <w:rFonts w:ascii="Times New Roman" w:eastAsiaTheme="minorEastAsia" w:hAnsi="Times New Roman" w:cs="Times New Roman"/>
          <w:sz w:val="24"/>
          <w:szCs w:val="24"/>
        </w:rPr>
      </w:pPr>
    </w:p>
    <w:p w14:paraId="47DF147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81: - stockBought_(253,_1) - stocksOwnedEOD_(252,_1)</w:t>
      </w:r>
    </w:p>
    <w:p w14:paraId="5421133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53,_1) = 0</w:t>
      </w:r>
    </w:p>
    <w:p w14:paraId="13EAF3BC" w14:textId="77777777" w:rsidR="001E3691" w:rsidRPr="001E3691" w:rsidRDefault="001E3691" w:rsidP="001E3691">
      <w:pPr>
        <w:jc w:val="both"/>
        <w:rPr>
          <w:rFonts w:ascii="Times New Roman" w:eastAsiaTheme="minorEastAsia" w:hAnsi="Times New Roman" w:cs="Times New Roman"/>
          <w:sz w:val="24"/>
          <w:szCs w:val="24"/>
        </w:rPr>
      </w:pPr>
    </w:p>
    <w:p w14:paraId="3795231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82: - stockBought_(253,_2) - stocksOwnedEOD_(252,_2)</w:t>
      </w:r>
    </w:p>
    <w:p w14:paraId="6F7071F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53,_2) = 0</w:t>
      </w:r>
    </w:p>
    <w:p w14:paraId="47CFE7B1" w14:textId="77777777" w:rsidR="001E3691" w:rsidRPr="001E3691" w:rsidRDefault="001E3691" w:rsidP="001E3691">
      <w:pPr>
        <w:jc w:val="both"/>
        <w:rPr>
          <w:rFonts w:ascii="Times New Roman" w:eastAsiaTheme="minorEastAsia" w:hAnsi="Times New Roman" w:cs="Times New Roman"/>
          <w:sz w:val="24"/>
          <w:szCs w:val="24"/>
        </w:rPr>
      </w:pPr>
    </w:p>
    <w:p w14:paraId="0DF8538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83: - stockBought_(253,_3) - stocksOwnedEOD_(252,_3)</w:t>
      </w:r>
    </w:p>
    <w:p w14:paraId="0AA9674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53,_3) = 0</w:t>
      </w:r>
    </w:p>
    <w:p w14:paraId="1FEB73E5" w14:textId="77777777" w:rsidR="001E3691" w:rsidRPr="001E3691" w:rsidRDefault="001E3691" w:rsidP="001E3691">
      <w:pPr>
        <w:jc w:val="both"/>
        <w:rPr>
          <w:rFonts w:ascii="Times New Roman" w:eastAsiaTheme="minorEastAsia" w:hAnsi="Times New Roman" w:cs="Times New Roman"/>
          <w:sz w:val="24"/>
          <w:szCs w:val="24"/>
        </w:rPr>
      </w:pPr>
    </w:p>
    <w:p w14:paraId="26C9EA0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84: - stockBought_(253,_4) - stocksOwnedEOD_(252,_4)</w:t>
      </w:r>
    </w:p>
    <w:p w14:paraId="2B235C6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53,_4) = 0</w:t>
      </w:r>
    </w:p>
    <w:p w14:paraId="069D3ADC" w14:textId="77777777" w:rsidR="001E3691" w:rsidRPr="001E3691" w:rsidRDefault="001E3691" w:rsidP="001E3691">
      <w:pPr>
        <w:jc w:val="both"/>
        <w:rPr>
          <w:rFonts w:ascii="Times New Roman" w:eastAsiaTheme="minorEastAsia" w:hAnsi="Times New Roman" w:cs="Times New Roman"/>
          <w:sz w:val="24"/>
          <w:szCs w:val="24"/>
        </w:rPr>
      </w:pPr>
    </w:p>
    <w:p w14:paraId="58E7B00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85: - stockBought_(253,_5) - stocksOwnedEOD_(252,_5)</w:t>
      </w:r>
    </w:p>
    <w:p w14:paraId="4B5A1AB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53,_5) = 0</w:t>
      </w:r>
    </w:p>
    <w:p w14:paraId="5AC0EF6C" w14:textId="77777777" w:rsidR="001E3691" w:rsidRPr="001E3691" w:rsidRDefault="001E3691" w:rsidP="001E3691">
      <w:pPr>
        <w:jc w:val="both"/>
        <w:rPr>
          <w:rFonts w:ascii="Times New Roman" w:eastAsiaTheme="minorEastAsia" w:hAnsi="Times New Roman" w:cs="Times New Roman"/>
          <w:sz w:val="24"/>
          <w:szCs w:val="24"/>
        </w:rPr>
      </w:pPr>
    </w:p>
    <w:p w14:paraId="36ADDA8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86: - stockBought_(253,_6) - stocksOwnedEOD_(252,_6)</w:t>
      </w:r>
    </w:p>
    <w:p w14:paraId="46A4394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stocksOwnedEOD_(253,_6) = 0</w:t>
      </w:r>
    </w:p>
    <w:p w14:paraId="2536AF17" w14:textId="77777777" w:rsidR="001E3691" w:rsidRPr="001E3691" w:rsidRDefault="001E3691" w:rsidP="001E3691">
      <w:pPr>
        <w:jc w:val="both"/>
        <w:rPr>
          <w:rFonts w:ascii="Times New Roman" w:eastAsiaTheme="minorEastAsia" w:hAnsi="Times New Roman" w:cs="Times New Roman"/>
          <w:sz w:val="24"/>
          <w:szCs w:val="24"/>
        </w:rPr>
      </w:pPr>
    </w:p>
    <w:p w14:paraId="3DE7CBB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87: moneyEOD_0 + 1735.650024 stocksOwnedEOD_(0,_0)</w:t>
      </w:r>
    </w:p>
    <w:p w14:paraId="007EF47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9 stocksOwnedEOD_(0,_1) + 175.809998 stocksOwnedEOD_(0,_2)</w:t>
      </w:r>
    </w:p>
    <w:p w14:paraId="2175299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48.938 stocksOwnedEOD_(0,_3) + 117.849998 stocksOwnedEOD_(0,_4)</w:t>
      </w:r>
    </w:p>
    <w:p w14:paraId="26C832D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5.59 stocksOwnedEOD_(0,_5) + 64.611984 stocksOwnedEOD_(0,_6)</w:t>
      </w:r>
    </w:p>
    <w:p w14:paraId="6953F41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0 = 0</w:t>
      </w:r>
    </w:p>
    <w:p w14:paraId="54C796C4" w14:textId="77777777" w:rsidR="001E3691" w:rsidRPr="001E3691" w:rsidRDefault="001E3691" w:rsidP="001E3691">
      <w:pPr>
        <w:jc w:val="both"/>
        <w:rPr>
          <w:rFonts w:ascii="Times New Roman" w:eastAsiaTheme="minorEastAsia" w:hAnsi="Times New Roman" w:cs="Times New Roman"/>
          <w:sz w:val="24"/>
          <w:szCs w:val="24"/>
        </w:rPr>
      </w:pPr>
    </w:p>
    <w:p w14:paraId="07EFCA2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88: moneyEOD_1 + 1713.22998 stocksOwnedEOD_(1,_0)</w:t>
      </w:r>
    </w:p>
    <w:p w14:paraId="152AF1B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61 stocksOwnedEOD_(1,_1) + 174.600006 stocksOwnedEOD_(1,_2)</w:t>
      </w:r>
    </w:p>
    <w:p w14:paraId="2B86DDA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8.625999 stocksOwnedEOD_(1,_3) + 116.120003 stocksOwnedEOD_(1,_4)</w:t>
      </w:r>
    </w:p>
    <w:p w14:paraId="6FF14A8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5.049999 stocksOwnedEOD_(1,_5) + 62.925228 stocksOwnedEOD_(1,_6)</w:t>
      </w:r>
    </w:p>
    <w:p w14:paraId="16C4B2C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 = 0</w:t>
      </w:r>
    </w:p>
    <w:p w14:paraId="130B237C" w14:textId="77777777" w:rsidR="001E3691" w:rsidRPr="001E3691" w:rsidRDefault="001E3691" w:rsidP="001E3691">
      <w:pPr>
        <w:jc w:val="both"/>
        <w:rPr>
          <w:rFonts w:ascii="Times New Roman" w:eastAsiaTheme="minorEastAsia" w:hAnsi="Times New Roman" w:cs="Times New Roman"/>
          <w:sz w:val="24"/>
          <w:szCs w:val="24"/>
        </w:rPr>
      </w:pPr>
    </w:p>
    <w:p w14:paraId="2D5CFF7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89: moneyEOD_2 + 1724.420044 stocksOwnedEOD_(2,_0)</w:t>
      </w:r>
    </w:p>
    <w:p w14:paraId="63C0A97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71 stocksOwnedEOD_(2,_1) + 179.380005 stocksOwnedEOD_(2,_2)</w:t>
      </w:r>
    </w:p>
    <w:p w14:paraId="7132B13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6.605999 stocksOwnedEOD_(2,_3) + 116.309998 stocksOwnedEOD_(2,_4)</w:t>
      </w:r>
    </w:p>
    <w:p w14:paraId="40C4990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4.59 stocksOwnedEOD_(2,_5) + 63.703018 stocksOwnedEOD_(2,_6)</w:t>
      </w:r>
    </w:p>
    <w:p w14:paraId="512EFDC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2 = 0</w:t>
      </w:r>
    </w:p>
    <w:p w14:paraId="12CB8907" w14:textId="77777777" w:rsidR="001E3691" w:rsidRPr="001E3691" w:rsidRDefault="001E3691" w:rsidP="001E3691">
      <w:pPr>
        <w:jc w:val="both"/>
        <w:rPr>
          <w:rFonts w:ascii="Times New Roman" w:eastAsiaTheme="minorEastAsia" w:hAnsi="Times New Roman" w:cs="Times New Roman"/>
          <w:sz w:val="24"/>
          <w:szCs w:val="24"/>
        </w:rPr>
      </w:pPr>
    </w:p>
    <w:p w14:paraId="2554861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90: moneyEOD_3 + 1739.650024 stocksOwnedEOD_(3,_0)</w:t>
      </w:r>
    </w:p>
    <w:p w14:paraId="36A820A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74 stocksOwnedEOD_(3,_1) + 180.449997 stocksOwnedEOD_(3,_2)</w:t>
      </w:r>
    </w:p>
    <w:p w14:paraId="6AFA794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6.285999 stocksOwnedEOD_(3,_3) + 118.160004 stocksOwnedEOD_(3,_4)</w:t>
      </w:r>
    </w:p>
    <w:p w14:paraId="260B1F8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4.790001 stocksOwnedEOD_(3,_5) + 64.63073 stocksOwnedEOD_(3,_6)</w:t>
      </w:r>
    </w:p>
    <w:p w14:paraId="13C5B21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3 = 0</w:t>
      </w:r>
    </w:p>
    <w:p w14:paraId="224E2F11" w14:textId="77777777" w:rsidR="001E3691" w:rsidRPr="001E3691" w:rsidRDefault="001E3691" w:rsidP="001E3691">
      <w:pPr>
        <w:jc w:val="both"/>
        <w:rPr>
          <w:rFonts w:ascii="Times New Roman" w:eastAsiaTheme="minorEastAsia" w:hAnsi="Times New Roman" w:cs="Times New Roman"/>
          <w:sz w:val="24"/>
          <w:szCs w:val="24"/>
        </w:rPr>
      </w:pPr>
    </w:p>
    <w:p w14:paraId="2C706BA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91: moneyEOD_4 + 1732.660034 stocksOwnedEOD_(4,_0)</w:t>
      </w:r>
    </w:p>
    <w:p w14:paraId="6FDFB72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68 stocksOwnedEOD_(4,_1) + 179.679993 stocksOwnedEOD_(4,_2)</w:t>
      </w:r>
    </w:p>
    <w:p w14:paraId="7481E47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7.543999 stocksOwnedEOD_(4,_3) + 117.230003 stocksOwnedEOD_(4,_4)</w:t>
      </w:r>
    </w:p>
    <w:p w14:paraId="3626F4A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4.84 stocksOwnedEOD_(4,_5) + 63.740494 stocksOwnedEOD_(4,_6)</w:t>
      </w:r>
    </w:p>
    <w:p w14:paraId="0F84D73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4 = 0</w:t>
      </w:r>
    </w:p>
    <w:p w14:paraId="7641B21F" w14:textId="77777777" w:rsidR="001E3691" w:rsidRPr="001E3691" w:rsidRDefault="001E3691" w:rsidP="001E3691">
      <w:pPr>
        <w:jc w:val="both"/>
        <w:rPr>
          <w:rFonts w:ascii="Times New Roman" w:eastAsiaTheme="minorEastAsia" w:hAnsi="Times New Roman" w:cs="Times New Roman"/>
          <w:sz w:val="24"/>
          <w:szCs w:val="24"/>
        </w:rPr>
      </w:pPr>
    </w:p>
    <w:p w14:paraId="515B383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2292: moneyEOD_5 + 1705.51001 stocksOwnedEOD_(5,_0)</w:t>
      </w:r>
    </w:p>
    <w:p w14:paraId="3389421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54 stocksOwnedEOD_(5,_1) + 177.75 stocksOwnedEOD_(5,_2)</w:t>
      </w:r>
    </w:p>
    <w:p w14:paraId="33B8721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8.009998 stocksOwnedEOD_(5,_3) + 117.580002 stocksOwnedEOD_(5,_4)</w:t>
      </w:r>
    </w:p>
    <w:p w14:paraId="45FD0BF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4.459999 stocksOwnedEOD_(5,_5) + 62.50354 stocksOwnedEOD_(5,_6)</w:t>
      </w:r>
    </w:p>
    <w:p w14:paraId="17C093A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5 = 0</w:t>
      </w:r>
    </w:p>
    <w:p w14:paraId="51EDBC8B" w14:textId="77777777" w:rsidR="001E3691" w:rsidRPr="001E3691" w:rsidRDefault="001E3691" w:rsidP="001E3691">
      <w:pPr>
        <w:jc w:val="both"/>
        <w:rPr>
          <w:rFonts w:ascii="Times New Roman" w:eastAsiaTheme="minorEastAsia" w:hAnsi="Times New Roman" w:cs="Times New Roman"/>
          <w:sz w:val="24"/>
          <w:szCs w:val="24"/>
        </w:rPr>
      </w:pPr>
    </w:p>
    <w:p w14:paraId="28670DE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93: moneyEOD_6 + 1721.98999 stocksOwnedEOD_(6,_0)</w:t>
      </w:r>
    </w:p>
    <w:p w14:paraId="148CC52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56 stocksOwnedEOD_(6,_1) + 179.850006 stocksOwnedEOD_(6,_2)</w:t>
      </w:r>
    </w:p>
    <w:p w14:paraId="77748DD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8.905998 stocksOwnedEOD_(6,_3) + 118.93 stocksOwnedEOD_(6,_4)</w:t>
      </w:r>
    </w:p>
    <w:p w14:paraId="4D73143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4.530001 stocksOwnedEOD_(6,_5) + 63.196983 stocksOwnedEOD_(6,_6)</w:t>
      </w:r>
    </w:p>
    <w:p w14:paraId="52DADC4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6 = 0</w:t>
      </w:r>
    </w:p>
    <w:p w14:paraId="3141F513" w14:textId="77777777" w:rsidR="001E3691" w:rsidRPr="001E3691" w:rsidRDefault="001E3691" w:rsidP="001E3691">
      <w:pPr>
        <w:jc w:val="both"/>
        <w:rPr>
          <w:rFonts w:ascii="Times New Roman" w:eastAsiaTheme="minorEastAsia" w:hAnsi="Times New Roman" w:cs="Times New Roman"/>
          <w:sz w:val="24"/>
          <w:szCs w:val="24"/>
        </w:rPr>
      </w:pPr>
    </w:p>
    <w:p w14:paraId="4A63ACD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94: moneyEOD_7 + 1720.26001 stocksOwnedEOD_(7,_0)</w:t>
      </w:r>
    </w:p>
    <w:p w14:paraId="6CEADD9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62 stocksOwnedEOD_(7,_1) + 180.029999 stocksOwnedEOD_(7,_2)</w:t>
      </w:r>
    </w:p>
    <w:p w14:paraId="0943E51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8.948002 stocksOwnedEOD_(7,_3) + 119.610001 stocksOwnedEOD_(7,_4)</w:t>
      </w:r>
    </w:p>
    <w:p w14:paraId="0CB95BB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3.84 stocksOwnedEOD_(7,_5) + 63.956024 stocksOwnedEOD_(7,_6)</w:t>
      </w:r>
    </w:p>
    <w:p w14:paraId="3E00F8B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7 = 0</w:t>
      </w:r>
    </w:p>
    <w:p w14:paraId="46534267" w14:textId="77777777" w:rsidR="001E3691" w:rsidRPr="001E3691" w:rsidRDefault="001E3691" w:rsidP="001E3691">
      <w:pPr>
        <w:jc w:val="both"/>
        <w:rPr>
          <w:rFonts w:ascii="Times New Roman" w:eastAsiaTheme="minorEastAsia" w:hAnsi="Times New Roman" w:cs="Times New Roman"/>
          <w:sz w:val="24"/>
          <w:szCs w:val="24"/>
        </w:rPr>
      </w:pPr>
    </w:p>
    <w:p w14:paraId="032737C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95: moneyEOD_8 + 1731.920044 stocksOwnedEOD_(8,_0)</w:t>
      </w:r>
    </w:p>
    <w:p w14:paraId="1294407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78 stocksOwnedEOD_(8,_1) + 184.190002 stocksOwnedEOD_(8,_2)</w:t>
      </w:r>
    </w:p>
    <w:p w14:paraId="5C78CC6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9.577999 stocksOwnedEOD_(8,_3) + 120.239998 stocksOwnedEOD_(8,_4)</w:t>
      </w:r>
    </w:p>
    <w:p w14:paraId="214743D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4.25 stocksOwnedEOD_(8,_5) + 64.640114 stocksOwnedEOD_(8,_6)</w:t>
      </w:r>
    </w:p>
    <w:p w14:paraId="4603866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8 = 0</w:t>
      </w:r>
    </w:p>
    <w:p w14:paraId="1048B0DC" w14:textId="77777777" w:rsidR="001E3691" w:rsidRPr="001E3691" w:rsidRDefault="001E3691" w:rsidP="001E3691">
      <w:pPr>
        <w:jc w:val="both"/>
        <w:rPr>
          <w:rFonts w:ascii="Times New Roman" w:eastAsiaTheme="minorEastAsia" w:hAnsi="Times New Roman" w:cs="Times New Roman"/>
          <w:sz w:val="24"/>
          <w:szCs w:val="24"/>
        </w:rPr>
      </w:pPr>
    </w:p>
    <w:p w14:paraId="4FB5904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96: moneyEOD_9 + 1736.430054 stocksOwnedEOD_(9,_0)</w:t>
      </w:r>
    </w:p>
    <w:p w14:paraId="036DFCD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82 stocksOwnedEOD_(9,_1) + 183.279999 stocksOwnedEOD_(9,_2)</w:t>
      </w:r>
    </w:p>
    <w:p w14:paraId="2D8AA62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1.391998 stocksOwnedEOD_(9,_3) + 119.169998 stocksOwnedEOD_(9,_4)</w:t>
      </w:r>
    </w:p>
    <w:p w14:paraId="3B14969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4.1 stocksOwnedEOD_(9,_5) + 64.827522 stocksOwnedEOD_(9,_6)</w:t>
      </w:r>
    </w:p>
    <w:p w14:paraId="1FE1B45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valuationEOD_9 = 0</w:t>
      </w:r>
    </w:p>
    <w:p w14:paraId="30D10C48" w14:textId="77777777" w:rsidR="001E3691" w:rsidRPr="001E3691" w:rsidRDefault="001E3691" w:rsidP="001E3691">
      <w:pPr>
        <w:jc w:val="both"/>
        <w:rPr>
          <w:rFonts w:ascii="Times New Roman" w:eastAsiaTheme="minorEastAsia" w:hAnsi="Times New Roman" w:cs="Times New Roman"/>
          <w:sz w:val="24"/>
          <w:szCs w:val="24"/>
        </w:rPr>
      </w:pPr>
    </w:p>
    <w:p w14:paraId="5ED0FE5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97: moneyEOD_10 + 1767.380005 stocksOwnedEOD_(10,_0)</w:t>
      </w:r>
    </w:p>
    <w:p w14:paraId="12BA6E2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07 stocksOwnedEOD_(10,_1) + 188.889999 stocksOwnedEOD_(10,_2)</w:t>
      </w:r>
    </w:p>
    <w:p w14:paraId="1520B57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1.577999 stocksOwnedEOD_(10,_3) + 119.529999 stocksOwnedEOD_(10,_4)</w:t>
      </w:r>
    </w:p>
    <w:p w14:paraId="22DF8F1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4.309999 stocksOwnedEOD_(10,_5) + 65.052414 stocksOwnedEOD_(10,_6)</w:t>
      </w:r>
    </w:p>
    <w:p w14:paraId="758264C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0 = 0</w:t>
      </w:r>
    </w:p>
    <w:p w14:paraId="26607824" w14:textId="77777777" w:rsidR="001E3691" w:rsidRPr="001E3691" w:rsidRDefault="001E3691" w:rsidP="001E3691">
      <w:pPr>
        <w:jc w:val="both"/>
        <w:rPr>
          <w:rFonts w:ascii="Times New Roman" w:eastAsiaTheme="minorEastAsia" w:hAnsi="Times New Roman" w:cs="Times New Roman"/>
          <w:sz w:val="24"/>
          <w:szCs w:val="24"/>
        </w:rPr>
      </w:pPr>
    </w:p>
    <w:p w14:paraId="5DEDB4C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98: moneyEOD_11 + 1777.430054 stocksOwnedEOD_(11,_0)</w:t>
      </w:r>
    </w:p>
    <w:p w14:paraId="033C020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07 stocksOwnedEOD_(11,_1) + 189.550003 stocksOwnedEOD_(11,_2)</w:t>
      </w:r>
    </w:p>
    <w:p w14:paraId="30262C3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1.950001 stocksOwnedEOD_(11,_3) + 119.419998 stocksOwnedEOD_(11,_4)</w:t>
      </w:r>
    </w:p>
    <w:p w14:paraId="437C29B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4.51 stocksOwnedEOD_(11,_5) + 63.937283 stocksOwnedEOD_(11,_6)</w:t>
      </w:r>
    </w:p>
    <w:p w14:paraId="0D59C84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1 = 0</w:t>
      </w:r>
    </w:p>
    <w:p w14:paraId="4865CB86" w14:textId="77777777" w:rsidR="001E3691" w:rsidRPr="001E3691" w:rsidRDefault="001E3691" w:rsidP="001E3691">
      <w:pPr>
        <w:jc w:val="both"/>
        <w:rPr>
          <w:rFonts w:ascii="Times New Roman" w:eastAsiaTheme="minorEastAsia" w:hAnsi="Times New Roman" w:cs="Times New Roman"/>
          <w:sz w:val="24"/>
          <w:szCs w:val="24"/>
        </w:rPr>
      </w:pPr>
    </w:p>
    <w:p w14:paraId="043DAB3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299: moneyEOD_12 + 1787.47998 stocksOwnedEOD_(12,_0)</w:t>
      </w:r>
    </w:p>
    <w:p w14:paraId="4CDD7CF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11 stocksOwnedEOD_(12,_1) + 190.389999 stocksOwnedEOD_(12,_2)</w:t>
      </w:r>
    </w:p>
    <w:p w14:paraId="681128B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2.394001 stocksOwnedEOD_(12,_3) + 119.839996 stocksOwnedEOD_(12,_4)</w:t>
      </w:r>
    </w:p>
    <w:p w14:paraId="7552D0E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4.43 stocksOwnedEOD_(12,_5) + 63.852943 stocksOwnedEOD_(12,_6)</w:t>
      </w:r>
    </w:p>
    <w:p w14:paraId="052566D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2 = 0</w:t>
      </w:r>
    </w:p>
    <w:p w14:paraId="06E72B0A" w14:textId="77777777" w:rsidR="001E3691" w:rsidRPr="001E3691" w:rsidRDefault="001E3691" w:rsidP="001E3691">
      <w:pPr>
        <w:jc w:val="both"/>
        <w:rPr>
          <w:rFonts w:ascii="Times New Roman" w:eastAsiaTheme="minorEastAsia" w:hAnsi="Times New Roman" w:cs="Times New Roman"/>
          <w:sz w:val="24"/>
          <w:szCs w:val="24"/>
        </w:rPr>
      </w:pPr>
    </w:p>
    <w:p w14:paraId="6D6AC57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00: moneyEOD_13 + 1757.51001 stocksOwnedEOD_(13,_0)</w:t>
      </w:r>
    </w:p>
    <w:p w14:paraId="342583B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29 stocksOwnedEOD_(13,_1) + 185.850006 stocksOwnedEOD_(13,_2)</w:t>
      </w:r>
    </w:p>
    <w:p w14:paraId="1E3A496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1.389999 stocksOwnedEOD_(13,_3) + 119.139999 stocksOwnedEOD_(13,_4)</w:t>
      </w:r>
    </w:p>
    <w:p w14:paraId="3D1F23C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3.940001 stocksOwnedEOD_(13,_5) + 63.356285 stocksOwnedEOD_(13,_6)</w:t>
      </w:r>
    </w:p>
    <w:p w14:paraId="6EAB581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3 = 0</w:t>
      </w:r>
    </w:p>
    <w:p w14:paraId="3E5F2DF1" w14:textId="77777777" w:rsidR="001E3691" w:rsidRPr="001E3691" w:rsidRDefault="001E3691" w:rsidP="001E3691">
      <w:pPr>
        <w:jc w:val="both"/>
        <w:rPr>
          <w:rFonts w:ascii="Times New Roman" w:eastAsiaTheme="minorEastAsia" w:hAnsi="Times New Roman" w:cs="Times New Roman"/>
          <w:sz w:val="24"/>
          <w:szCs w:val="24"/>
        </w:rPr>
      </w:pPr>
    </w:p>
    <w:p w14:paraId="64724A6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01: moneyEOD_14 + 1785.660034 stocksOwnedEOD_(14,_0)</w:t>
      </w:r>
    </w:p>
    <w:p w14:paraId="0F9CE85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03 stocksOwnedEOD_(14,_1) + 189.759995 stocksOwnedEOD_(14,_2)</w:t>
      </w:r>
    </w:p>
    <w:p w14:paraId="118A682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50.700001 stocksOwnedEOD_(14,_3) + 119.739998 stocksOwnedEOD_(14,_4)</w:t>
      </w:r>
    </w:p>
    <w:p w14:paraId="05C9DD5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4.110001 stocksOwnedEOD_(14,_5) + 64.415199 stocksOwnedEOD_(14,_6)</w:t>
      </w:r>
    </w:p>
    <w:p w14:paraId="2C3CDED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4 = 0</w:t>
      </w:r>
    </w:p>
    <w:p w14:paraId="363CE912" w14:textId="77777777" w:rsidR="001E3691" w:rsidRPr="001E3691" w:rsidRDefault="001E3691" w:rsidP="001E3691">
      <w:pPr>
        <w:jc w:val="both"/>
        <w:rPr>
          <w:rFonts w:ascii="Times New Roman" w:eastAsiaTheme="minorEastAsia" w:hAnsi="Times New Roman" w:cs="Times New Roman"/>
          <w:sz w:val="24"/>
          <w:szCs w:val="24"/>
        </w:rPr>
      </w:pPr>
    </w:p>
    <w:p w14:paraId="59C615A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02: moneyEOD_15 + 1765.72998 stocksOwnedEOD_(15,_0)</w:t>
      </w:r>
    </w:p>
    <w:p w14:paraId="1F3997C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07 stocksOwnedEOD_(15,_1) + 182.339996 stocksOwnedEOD_(15,_2)</w:t>
      </w:r>
    </w:p>
    <w:p w14:paraId="7F7FE37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1.116001 stocksOwnedEOD_(15,_3) + 119.580002 stocksOwnedEOD_(15,_4)</w:t>
      </w:r>
    </w:p>
    <w:p w14:paraId="68470F7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4.85 stocksOwnedEOD_(15,_5) + 64.743179 stocksOwnedEOD_(15,_6)</w:t>
      </w:r>
    </w:p>
    <w:p w14:paraId="09295F8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5 = 0</w:t>
      </w:r>
    </w:p>
    <w:p w14:paraId="1341F42B" w14:textId="77777777" w:rsidR="001E3691" w:rsidRPr="001E3691" w:rsidRDefault="001E3691" w:rsidP="001E3691">
      <w:pPr>
        <w:jc w:val="both"/>
        <w:rPr>
          <w:rFonts w:ascii="Times New Roman" w:eastAsiaTheme="minorEastAsia" w:hAnsi="Times New Roman" w:cs="Times New Roman"/>
          <w:sz w:val="24"/>
          <w:szCs w:val="24"/>
        </w:rPr>
      </w:pPr>
    </w:p>
    <w:p w14:paraId="6440C55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03: moneyEOD_16 + 1762.170044 stocksOwnedEOD_(16,_0)</w:t>
      </w:r>
    </w:p>
    <w:p w14:paraId="23DFDC3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21 stocksOwnedEOD_(16,_1) + 186.149994 stocksOwnedEOD_(16,_2)</w:t>
      </w:r>
    </w:p>
    <w:p w14:paraId="5E1037F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0.936001 stocksOwnedEOD_(16,_3) + 119.349998 stocksOwnedEOD_(16,_4)</w:t>
      </w:r>
    </w:p>
    <w:p w14:paraId="2F4006F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4.98 stocksOwnedEOD_(16,_5) + 65.361656 stocksOwnedEOD_(16,_6)</w:t>
      </w:r>
    </w:p>
    <w:p w14:paraId="46577AA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6 = 0</w:t>
      </w:r>
    </w:p>
    <w:p w14:paraId="25096BD4" w14:textId="77777777" w:rsidR="001E3691" w:rsidRPr="001E3691" w:rsidRDefault="001E3691" w:rsidP="001E3691">
      <w:pPr>
        <w:jc w:val="both"/>
        <w:rPr>
          <w:rFonts w:ascii="Times New Roman" w:eastAsiaTheme="minorEastAsia" w:hAnsi="Times New Roman" w:cs="Times New Roman"/>
          <w:sz w:val="24"/>
          <w:szCs w:val="24"/>
        </w:rPr>
      </w:pPr>
    </w:p>
    <w:p w14:paraId="757A73F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04: moneyEOD_17 + 1780.780029 stocksOwnedEOD_(17,_0)</w:t>
      </w:r>
    </w:p>
    <w:p w14:paraId="75BF9D4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6 stocksOwnedEOD_(17,_1) + 186.380005 stocksOwnedEOD_(17,_2)</w:t>
      </w:r>
    </w:p>
    <w:p w14:paraId="5302736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9.936001 stocksOwnedEOD_(17,_3) + 119.099998 stocksOwnedEOD_(17,_4)</w:t>
      </w:r>
    </w:p>
    <w:p w14:paraId="20122DE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4.93 stocksOwnedEOD_(17,_5) + 64.743179 stocksOwnedEOD_(17,_6)</w:t>
      </w:r>
    </w:p>
    <w:p w14:paraId="7478D26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7 = 0</w:t>
      </w:r>
    </w:p>
    <w:p w14:paraId="5A2DD765" w14:textId="77777777" w:rsidR="001E3691" w:rsidRPr="001E3691" w:rsidRDefault="001E3691" w:rsidP="001E3691">
      <w:pPr>
        <w:jc w:val="both"/>
        <w:rPr>
          <w:rFonts w:ascii="Times New Roman" w:eastAsiaTheme="minorEastAsia" w:hAnsi="Times New Roman" w:cs="Times New Roman"/>
          <w:sz w:val="24"/>
          <w:szCs w:val="24"/>
        </w:rPr>
      </w:pPr>
    </w:p>
    <w:p w14:paraId="2BAD2D4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05: moneyEOD_18 + 1761.329956 stocksOwnedEOD_(18,_0)</w:t>
      </w:r>
    </w:p>
    <w:p w14:paraId="2DAE289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72 stocksOwnedEOD_(18,_1) + 187.889999 stocksOwnedEOD_(18,_2)</w:t>
      </w:r>
    </w:p>
    <w:p w14:paraId="0D5762F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5.625999 stocksOwnedEOD_(18,_3) + 119.040001 stocksOwnedEOD_(18,_4)</w:t>
      </w:r>
    </w:p>
    <w:p w14:paraId="6C7BCC0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5.280001 stocksOwnedEOD_(18,_5) + 64.89312 stocksOwnedEOD_(18,_6)</w:t>
      </w:r>
    </w:p>
    <w:p w14:paraId="645035B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8 = 0</w:t>
      </w:r>
    </w:p>
    <w:p w14:paraId="742A68DA" w14:textId="77777777" w:rsidR="001E3691" w:rsidRPr="001E3691" w:rsidRDefault="001E3691" w:rsidP="001E3691">
      <w:pPr>
        <w:jc w:val="both"/>
        <w:rPr>
          <w:rFonts w:ascii="Times New Roman" w:eastAsiaTheme="minorEastAsia" w:hAnsi="Times New Roman" w:cs="Times New Roman"/>
          <w:sz w:val="24"/>
          <w:szCs w:val="24"/>
        </w:rPr>
      </w:pPr>
    </w:p>
    <w:p w14:paraId="1A05613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2306: moneyEOD_19 + 1777.079956 stocksOwnedEOD_(19,_0)</w:t>
      </w:r>
    </w:p>
    <w:p w14:paraId="5B6E612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61 stocksOwnedEOD_(19,_1) + 189.399994 stocksOwnedEOD_(19,_2)</w:t>
      </w:r>
    </w:p>
    <w:p w14:paraId="3491F28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5.542 stocksOwnedEOD_(19,_3) + 119.220001 stocksOwnedEOD_(19,_4)</w:t>
      </w:r>
    </w:p>
    <w:p w14:paraId="5E120B5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5.33 stocksOwnedEOD_(19,_5) + 64.321487 stocksOwnedEOD_(19,_6)</w:t>
      </w:r>
    </w:p>
    <w:p w14:paraId="7549204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9 = 0</w:t>
      </w:r>
    </w:p>
    <w:p w14:paraId="1169302C" w14:textId="77777777" w:rsidR="001E3691" w:rsidRPr="001E3691" w:rsidRDefault="001E3691" w:rsidP="001E3691">
      <w:pPr>
        <w:jc w:val="both"/>
        <w:rPr>
          <w:rFonts w:ascii="Times New Roman" w:eastAsiaTheme="minorEastAsia" w:hAnsi="Times New Roman" w:cs="Times New Roman"/>
          <w:sz w:val="24"/>
          <w:szCs w:val="24"/>
        </w:rPr>
      </w:pPr>
    </w:p>
    <w:p w14:paraId="0B69C7C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07: moneyEOD_20 + 1762.709961 stocksOwnedEOD_(20,_0)</w:t>
      </w:r>
    </w:p>
    <w:p w14:paraId="7420DA5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64 stocksOwnedEOD_(20,_1) + 189.309998 stocksOwnedEOD_(20,_2)</w:t>
      </w:r>
    </w:p>
    <w:p w14:paraId="2B64B09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3.243999 stocksOwnedEOD_(20,_3) + 117.150002 stocksOwnedEOD_(20,_4)</w:t>
      </w:r>
    </w:p>
    <w:p w14:paraId="50D7763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4.629999 stocksOwnedEOD_(20,_5) + 64.134079 stocksOwnedEOD_(20,_6)</w:t>
      </w:r>
    </w:p>
    <w:p w14:paraId="74DFAC6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20 = 0</w:t>
      </w:r>
    </w:p>
    <w:p w14:paraId="43E66FCB" w14:textId="77777777" w:rsidR="001E3691" w:rsidRPr="001E3691" w:rsidRDefault="001E3691" w:rsidP="001E3691">
      <w:pPr>
        <w:jc w:val="both"/>
        <w:rPr>
          <w:rFonts w:ascii="Times New Roman" w:eastAsiaTheme="minorEastAsia" w:hAnsi="Times New Roman" w:cs="Times New Roman"/>
          <w:sz w:val="24"/>
          <w:szCs w:val="24"/>
        </w:rPr>
      </w:pPr>
    </w:p>
    <w:p w14:paraId="7A5BA06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08: moneyEOD_21 + 1779.98999 stocksOwnedEOD_(21,_0)</w:t>
      </w:r>
    </w:p>
    <w:p w14:paraId="282476B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54 stocksOwnedEOD_(21,_1) + 188.25 stocksOwnedEOD_(21,_2)</w:t>
      </w:r>
    </w:p>
    <w:p w14:paraId="19EB1D6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3.001999 stocksOwnedEOD_(21,_3) + 118.099998 stocksOwnedEOD_(21,_4)</w:t>
      </w:r>
    </w:p>
    <w:p w14:paraId="6BD4BB5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4.74 stocksOwnedEOD_(21,_5) + 63.45937 stocksOwnedEOD_(21,_6)</w:t>
      </w:r>
    </w:p>
    <w:p w14:paraId="5B248D5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21 = 0</w:t>
      </w:r>
    </w:p>
    <w:p w14:paraId="244E2EA0" w14:textId="77777777" w:rsidR="001E3691" w:rsidRPr="001E3691" w:rsidRDefault="001E3691" w:rsidP="001E3691">
      <w:pPr>
        <w:jc w:val="both"/>
        <w:rPr>
          <w:rFonts w:ascii="Times New Roman" w:eastAsiaTheme="minorEastAsia" w:hAnsi="Times New Roman" w:cs="Times New Roman"/>
          <w:sz w:val="24"/>
          <w:szCs w:val="24"/>
        </w:rPr>
      </w:pPr>
    </w:p>
    <w:p w14:paraId="665F6D9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09: moneyEOD_22 + 1776.660034 stocksOwnedEOD_(22,_0)</w:t>
      </w:r>
    </w:p>
    <w:p w14:paraId="75FB2B6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59 stocksOwnedEOD_(22,_1) + 191.649994 stocksOwnedEOD_(22,_2)</w:t>
      </w:r>
    </w:p>
    <w:p w14:paraId="3FBD763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2.984001 stocksOwnedEOD_(22,_3) + 117.260002 stocksOwnedEOD_(22,_4)</w:t>
      </w:r>
    </w:p>
    <w:p w14:paraId="626E28B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4.639999 stocksOwnedEOD_(22,_5) + 63.318806 stocksOwnedEOD_(22,_6)</w:t>
      </w:r>
    </w:p>
    <w:p w14:paraId="371D393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22 = 0</w:t>
      </w:r>
    </w:p>
    <w:p w14:paraId="7729D8E9" w14:textId="77777777" w:rsidR="001E3691" w:rsidRPr="001E3691" w:rsidRDefault="001E3691" w:rsidP="001E3691">
      <w:pPr>
        <w:jc w:val="both"/>
        <w:rPr>
          <w:rFonts w:ascii="Times New Roman" w:eastAsiaTheme="minorEastAsia" w:hAnsi="Times New Roman" w:cs="Times New Roman"/>
          <w:sz w:val="24"/>
          <w:szCs w:val="24"/>
        </w:rPr>
      </w:pPr>
    </w:p>
    <w:p w14:paraId="1B73573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10: moneyEOD_23 + 1791.439941 stocksOwnedEOD_(23,_0)</w:t>
      </w:r>
    </w:p>
    <w:p w14:paraId="32E6648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89 stocksOwnedEOD_(23,_1) + 193.619995 stocksOwnedEOD_(23,_2)</w:t>
      </w:r>
    </w:p>
    <w:p w14:paraId="4BAC413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2.661999 stocksOwnedEOD_(23,_3) + 117.620003 stocksOwnedEOD_(23,_4)</w:t>
      </w:r>
    </w:p>
    <w:p w14:paraId="2A4E226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4.99 stocksOwnedEOD_(23,_5) + 65.221085 stocksOwnedEOD_(23,_6)</w:t>
      </w:r>
    </w:p>
    <w:p w14:paraId="128AEAA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valuationEOD_23 = 0</w:t>
      </w:r>
    </w:p>
    <w:p w14:paraId="76595166" w14:textId="77777777" w:rsidR="001E3691" w:rsidRPr="001E3691" w:rsidRDefault="001E3691" w:rsidP="001E3691">
      <w:pPr>
        <w:jc w:val="both"/>
        <w:rPr>
          <w:rFonts w:ascii="Times New Roman" w:eastAsiaTheme="minorEastAsia" w:hAnsi="Times New Roman" w:cs="Times New Roman"/>
          <w:sz w:val="24"/>
          <w:szCs w:val="24"/>
        </w:rPr>
      </w:pPr>
    </w:p>
    <w:p w14:paraId="5B94A77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11: moneyEOD_24 + 1804.660034 stocksOwnedEOD_(24,_0)</w:t>
      </w:r>
    </w:p>
    <w:p w14:paraId="70EA8D4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 stocksOwnedEOD_(24,_1) + 194.720001 stocksOwnedEOD_(24,_2)</w:t>
      </w:r>
    </w:p>
    <w:p w14:paraId="713AA3F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3.493999 stocksOwnedEOD_(24,_3) + 117.57 stocksOwnedEOD_(24,_4)</w:t>
      </w:r>
    </w:p>
    <w:p w14:paraId="71B176D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4.99 stocksOwnedEOD_(24,_5) + 67.160851 stocksOwnedEOD_(24,_6)</w:t>
      </w:r>
    </w:p>
    <w:p w14:paraId="402A4D1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24 = 0</w:t>
      </w:r>
    </w:p>
    <w:p w14:paraId="31DD0E01" w14:textId="77777777" w:rsidR="001E3691" w:rsidRPr="001E3691" w:rsidRDefault="001E3691" w:rsidP="001E3691">
      <w:pPr>
        <w:jc w:val="both"/>
        <w:rPr>
          <w:rFonts w:ascii="Times New Roman" w:eastAsiaTheme="minorEastAsia" w:hAnsi="Times New Roman" w:cs="Times New Roman"/>
          <w:sz w:val="24"/>
          <w:szCs w:val="24"/>
        </w:rPr>
      </w:pPr>
    </w:p>
    <w:p w14:paraId="086F063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12: moneyEOD_25 + 1801.709961 stocksOwnedEOD_(25,_0)</w:t>
      </w:r>
    </w:p>
    <w:p w14:paraId="264F561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02 stocksOwnedEOD_(25,_1) + 194.320007 stocksOwnedEOD_(25,_2)</w:t>
      </w:r>
    </w:p>
    <w:p w14:paraId="4CA744F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3.444 stocksOwnedEOD_(25,_3) + 118.860001 stocksOwnedEOD_(25,_4)</w:t>
      </w:r>
    </w:p>
    <w:p w14:paraId="480E8F6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7.83 stocksOwnedEOD_(25,_5) + 68.491516 stocksOwnedEOD_(25,_6)</w:t>
      </w:r>
    </w:p>
    <w:p w14:paraId="71A1298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25 = 0</w:t>
      </w:r>
    </w:p>
    <w:p w14:paraId="4EC40813" w14:textId="77777777" w:rsidR="001E3691" w:rsidRPr="001E3691" w:rsidRDefault="001E3691" w:rsidP="001E3691">
      <w:pPr>
        <w:jc w:val="both"/>
        <w:rPr>
          <w:rFonts w:ascii="Times New Roman" w:eastAsiaTheme="minorEastAsia" w:hAnsi="Times New Roman" w:cs="Times New Roman"/>
          <w:sz w:val="24"/>
          <w:szCs w:val="24"/>
        </w:rPr>
      </w:pPr>
    </w:p>
    <w:p w14:paraId="5176928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13: moneyEOD_26 + 1795.77002 stocksOwnedEOD_(26,_0)</w:t>
      </w:r>
    </w:p>
    <w:p w14:paraId="4CDF0AE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92 stocksOwnedEOD_(26,_1) + 191.550003 stocksOwnedEOD_(26,_2)</w:t>
      </w:r>
    </w:p>
    <w:p w14:paraId="23B2D21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5.316002 stocksOwnedEOD_(26,_3) + 119.5 stocksOwnedEOD_(26,_4)</w:t>
      </w:r>
    </w:p>
    <w:p w14:paraId="1E323B0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7 stocksOwnedEOD_(26,_5) + 66.992172 stocksOwnedEOD_(26,_6)</w:t>
      </w:r>
    </w:p>
    <w:p w14:paraId="080E8B3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26 = 0</w:t>
      </w:r>
    </w:p>
    <w:p w14:paraId="30FFFF32" w14:textId="77777777" w:rsidR="001E3691" w:rsidRPr="001E3691" w:rsidRDefault="001E3691" w:rsidP="001E3691">
      <w:pPr>
        <w:jc w:val="both"/>
        <w:rPr>
          <w:rFonts w:ascii="Times New Roman" w:eastAsiaTheme="minorEastAsia" w:hAnsi="Times New Roman" w:cs="Times New Roman"/>
          <w:sz w:val="24"/>
          <w:szCs w:val="24"/>
        </w:rPr>
      </w:pPr>
    </w:p>
    <w:p w14:paraId="67EDF3C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14: moneyEOD_27 + 1788.199951 stocksOwnedEOD_(27,_0)</w:t>
      </w:r>
    </w:p>
    <w:p w14:paraId="2EAF337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89 stocksOwnedEOD_(27,_1) + 190.419998 stocksOwnedEOD_(27,_2)</w:t>
      </w:r>
    </w:p>
    <w:p w14:paraId="1255A82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7.108002 stocksOwnedEOD_(27,_3) + 120.230003 stocksOwnedEOD_(27,_4)</w:t>
      </w:r>
    </w:p>
    <w:p w14:paraId="7B20D72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6.860001 stocksOwnedEOD_(27,_5) + 68.41655 stocksOwnedEOD_(27,_6)</w:t>
      </w:r>
    </w:p>
    <w:p w14:paraId="35EADE1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27 = 0</w:t>
      </w:r>
    </w:p>
    <w:p w14:paraId="0E56F9FE" w14:textId="77777777" w:rsidR="001E3691" w:rsidRPr="001E3691" w:rsidRDefault="001E3691" w:rsidP="001E3691">
      <w:pPr>
        <w:jc w:val="both"/>
        <w:rPr>
          <w:rFonts w:ascii="Times New Roman" w:eastAsiaTheme="minorEastAsia" w:hAnsi="Times New Roman" w:cs="Times New Roman"/>
          <w:sz w:val="24"/>
          <w:szCs w:val="24"/>
        </w:rPr>
      </w:pPr>
    </w:p>
    <w:p w14:paraId="39C12C6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15: moneyEOD_28 + 1785.880005 stocksOwnedEOD_(28,_0)</w:t>
      </w:r>
    </w:p>
    <w:p w14:paraId="42D0A4C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04 stocksOwnedEOD_(28,_1) + 190.839996 stocksOwnedEOD_(28,_2)</w:t>
      </w:r>
    </w:p>
    <w:p w14:paraId="594D9BA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67.428001 stocksOwnedEOD_(28,_3) + 119.440002 stocksOwnedEOD_(28,_4)</w:t>
      </w:r>
    </w:p>
    <w:p w14:paraId="1159A5E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7.02 stocksOwnedEOD_(28,_5) + 67.117256 stocksOwnedEOD_(28,_6)</w:t>
      </w:r>
    </w:p>
    <w:p w14:paraId="373E139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28 = 0</w:t>
      </w:r>
    </w:p>
    <w:p w14:paraId="63815F31" w14:textId="77777777" w:rsidR="001E3691" w:rsidRPr="001E3691" w:rsidRDefault="001E3691" w:rsidP="001E3691">
      <w:pPr>
        <w:jc w:val="both"/>
        <w:rPr>
          <w:rFonts w:ascii="Times New Roman" w:eastAsiaTheme="minorEastAsia" w:hAnsi="Times New Roman" w:cs="Times New Roman"/>
          <w:sz w:val="24"/>
          <w:szCs w:val="24"/>
        </w:rPr>
      </w:pPr>
    </w:p>
    <w:p w14:paraId="752DB98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16: moneyEOD_29 + 1771.650024 stocksOwnedEOD_(29,_0)</w:t>
      </w:r>
    </w:p>
    <w:p w14:paraId="7632A0D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08 stocksOwnedEOD_(29,_1) + 189.610001 stocksOwnedEOD_(29,_2)</w:t>
      </w:r>
    </w:p>
    <w:p w14:paraId="0F51589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9.017998 stocksOwnedEOD_(29,_3) + 119.040001 stocksOwnedEOD_(29,_4)</w:t>
      </w:r>
    </w:p>
    <w:p w14:paraId="3EC11FE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6.610001 stocksOwnedEOD_(29,_5) + 66.709457 stocksOwnedEOD_(29,_6)</w:t>
      </w:r>
    </w:p>
    <w:p w14:paraId="11F2BD5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29 = 0</w:t>
      </w:r>
    </w:p>
    <w:p w14:paraId="285657D9" w14:textId="77777777" w:rsidR="001E3691" w:rsidRPr="001E3691" w:rsidRDefault="001E3691" w:rsidP="001E3691">
      <w:pPr>
        <w:jc w:val="both"/>
        <w:rPr>
          <w:rFonts w:ascii="Times New Roman" w:eastAsiaTheme="minorEastAsia" w:hAnsi="Times New Roman" w:cs="Times New Roman"/>
          <w:sz w:val="24"/>
          <w:szCs w:val="24"/>
        </w:rPr>
      </w:pPr>
    </w:p>
    <w:p w14:paraId="1374DDE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17: moneyEOD_30 + 1778 stocksOwnedEOD_(30,_0)</w:t>
      </w:r>
    </w:p>
    <w:p w14:paraId="05709D2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04 stocksOwnedEOD_(30,_1) + 194.470001 stocksOwnedEOD_(30,_2)</w:t>
      </w:r>
    </w:p>
    <w:p w14:paraId="4C491B7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9.986 stocksOwnedEOD_(30,_3) + 119.120003 stocksOwnedEOD_(30,_4)</w:t>
      </w:r>
    </w:p>
    <w:p w14:paraId="2BB040B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7 stocksOwnedEOD_(30,_5) + 65.78952 stocksOwnedEOD_(30,_6)</w:t>
      </w:r>
    </w:p>
    <w:p w14:paraId="23B03A3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30 = 0</w:t>
      </w:r>
    </w:p>
    <w:p w14:paraId="3AB672F3" w14:textId="77777777" w:rsidR="001E3691" w:rsidRPr="001E3691" w:rsidRDefault="001E3691" w:rsidP="001E3691">
      <w:pPr>
        <w:jc w:val="both"/>
        <w:rPr>
          <w:rFonts w:ascii="Times New Roman" w:eastAsiaTheme="minorEastAsia" w:hAnsi="Times New Roman" w:cs="Times New Roman"/>
          <w:sz w:val="24"/>
          <w:szCs w:val="24"/>
        </w:rPr>
      </w:pPr>
    </w:p>
    <w:p w14:paraId="0464B0B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18: moneyEOD_31 + 1753.109985 stocksOwnedEOD_(31,_0)</w:t>
      </w:r>
    </w:p>
    <w:p w14:paraId="25DD220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81 stocksOwnedEOD_(31,_1) + 193.190002 stocksOwnedEOD_(31,_2)</w:t>
      </w:r>
    </w:p>
    <w:p w14:paraId="2F6FE29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9.222 stocksOwnedEOD_(31,_3) + 120.980003 stocksOwnedEOD_(31,_4)</w:t>
      </w:r>
    </w:p>
    <w:p w14:paraId="7255094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7.059999 stocksOwnedEOD_(31,_5) + 65.248947 stocksOwnedEOD_(31,_6)</w:t>
      </w:r>
    </w:p>
    <w:p w14:paraId="4351F91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31 = 0</w:t>
      </w:r>
    </w:p>
    <w:p w14:paraId="3ACE54A7" w14:textId="77777777" w:rsidR="001E3691" w:rsidRPr="001E3691" w:rsidRDefault="001E3691" w:rsidP="001E3691">
      <w:pPr>
        <w:jc w:val="both"/>
        <w:rPr>
          <w:rFonts w:ascii="Times New Roman" w:eastAsiaTheme="minorEastAsia" w:hAnsi="Times New Roman" w:cs="Times New Roman"/>
          <w:sz w:val="24"/>
          <w:szCs w:val="24"/>
        </w:rPr>
      </w:pPr>
    </w:p>
    <w:p w14:paraId="18926E5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19: moneyEOD_32 + 1754.599976 stocksOwnedEOD_(32,_0)</w:t>
      </w:r>
    </w:p>
    <w:p w14:paraId="449F2FF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79 stocksOwnedEOD_(32,_1) + 193.149994 stocksOwnedEOD_(32,_2)</w:t>
      </w:r>
    </w:p>
    <w:p w14:paraId="29FFA09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9.870003 stocksOwnedEOD_(32,_3) + 120.650002 stocksOwnedEOD_(32,_4)</w:t>
      </w:r>
    </w:p>
    <w:p w14:paraId="4EC1CCB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6.91 stocksOwnedEOD_(32,_5) + 64.964424 stocksOwnedEOD_(32,_6)</w:t>
      </w:r>
    </w:p>
    <w:p w14:paraId="7BD6E02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32 = 0</w:t>
      </w:r>
    </w:p>
    <w:p w14:paraId="7D62B619" w14:textId="77777777" w:rsidR="001E3691" w:rsidRPr="001E3691" w:rsidRDefault="001E3691" w:rsidP="001E3691">
      <w:pPr>
        <w:jc w:val="both"/>
        <w:rPr>
          <w:rFonts w:ascii="Times New Roman" w:eastAsiaTheme="minorEastAsia" w:hAnsi="Times New Roman" w:cs="Times New Roman"/>
          <w:sz w:val="24"/>
          <w:szCs w:val="24"/>
        </w:rPr>
      </w:pPr>
    </w:p>
    <w:p w14:paraId="4EF0CD4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2320: moneyEOD_33 + 1739.48999 stocksOwnedEOD_(33,_0)</w:t>
      </w:r>
    </w:p>
    <w:p w14:paraId="06FEE6F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95 stocksOwnedEOD_(33,_1) + 195.100006 stocksOwnedEOD_(33,_2)</w:t>
      </w:r>
    </w:p>
    <w:p w14:paraId="7BEE8B7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70.433998 stocksOwnedEOD_(33,_3) + 118.870003 stocksOwnedEOD_(33,_4)</w:t>
      </w:r>
    </w:p>
    <w:p w14:paraId="0968F48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6.75 stocksOwnedEOD_(33,_5) + 65.618813 stocksOwnedEOD_(33,_6)</w:t>
      </w:r>
    </w:p>
    <w:p w14:paraId="1A799D9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33 = 0</w:t>
      </w:r>
    </w:p>
    <w:p w14:paraId="46A036D9" w14:textId="77777777" w:rsidR="001E3691" w:rsidRPr="001E3691" w:rsidRDefault="001E3691" w:rsidP="001E3691">
      <w:pPr>
        <w:jc w:val="both"/>
        <w:rPr>
          <w:rFonts w:ascii="Times New Roman" w:eastAsiaTheme="minorEastAsia" w:hAnsi="Times New Roman" w:cs="Times New Roman"/>
          <w:sz w:val="24"/>
          <w:szCs w:val="24"/>
        </w:rPr>
      </w:pPr>
    </w:p>
    <w:p w14:paraId="0B65001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21: moneyEOD_34 + 1752.530029 stocksOwnedEOD_(34,_0)</w:t>
      </w:r>
    </w:p>
    <w:p w14:paraId="3CC25E3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95 stocksOwnedEOD_(34,_1) + 197.399994 stocksOwnedEOD_(34,_2)</w:t>
      </w:r>
    </w:p>
    <w:p w14:paraId="07A4F2E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9.998001 stocksOwnedEOD_(34,_3) + 120.25 stocksOwnedEOD_(34,_4)</w:t>
      </w:r>
    </w:p>
    <w:p w14:paraId="5E06F44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7.01 stocksOwnedEOD_(34,_5) + 64.983391 stocksOwnedEOD_(34,_6)</w:t>
      </w:r>
    </w:p>
    <w:p w14:paraId="4BD67E1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34 = 0</w:t>
      </w:r>
    </w:p>
    <w:p w14:paraId="7EB035EF" w14:textId="77777777" w:rsidR="001E3691" w:rsidRPr="001E3691" w:rsidRDefault="001E3691" w:rsidP="001E3691">
      <w:pPr>
        <w:jc w:val="both"/>
        <w:rPr>
          <w:rFonts w:ascii="Times New Roman" w:eastAsiaTheme="minorEastAsia" w:hAnsi="Times New Roman" w:cs="Times New Roman"/>
          <w:sz w:val="24"/>
          <w:szCs w:val="24"/>
        </w:rPr>
      </w:pPr>
    </w:p>
    <w:p w14:paraId="4911FC2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22: moneyEOD_35 + 1752.790039 stocksOwnedEOD_(35,_0)</w:t>
      </w:r>
    </w:p>
    <w:p w14:paraId="52030E0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9 stocksOwnedEOD_(35,_1) + 199.320007 stocksOwnedEOD_(35,_2)</w:t>
      </w:r>
    </w:p>
    <w:p w14:paraId="5A3EF72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71.903999 stocksOwnedEOD_(35,_3) + 119.889999 stocksOwnedEOD_(35,_4)</w:t>
      </w:r>
    </w:p>
    <w:p w14:paraId="3C9CFC6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6.870001 stocksOwnedEOD_(35,_5) + 64.319519 stocksOwnedEOD_(35,_6)</w:t>
      </w:r>
    </w:p>
    <w:p w14:paraId="6D8C7FD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35 = 0</w:t>
      </w:r>
    </w:p>
    <w:p w14:paraId="4212502C" w14:textId="77777777" w:rsidR="001E3691" w:rsidRPr="001E3691" w:rsidRDefault="001E3691" w:rsidP="001E3691">
      <w:pPr>
        <w:jc w:val="both"/>
        <w:rPr>
          <w:rFonts w:ascii="Times New Roman" w:eastAsiaTheme="minorEastAsia" w:hAnsi="Times New Roman" w:cs="Times New Roman"/>
          <w:sz w:val="24"/>
          <w:szCs w:val="24"/>
        </w:rPr>
      </w:pPr>
    </w:p>
    <w:p w14:paraId="539A90C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23: moneyEOD_36 + 1745.530029 stocksOwnedEOD_(36,_0)</w:t>
      </w:r>
    </w:p>
    <w:p w14:paraId="6BB2337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73 stocksOwnedEOD_(36,_1) + 197.509995 stocksOwnedEOD_(36,_2)</w:t>
      </w:r>
    </w:p>
    <w:p w14:paraId="2E6CFCA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70.444 stocksOwnedEOD_(36,_3) + 119.129997 stocksOwnedEOD_(36,_4)</w:t>
      </w:r>
    </w:p>
    <w:p w14:paraId="2626455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6.59 stocksOwnedEOD_(36,_5) + 64.518677 stocksOwnedEOD_(36,_6)</w:t>
      </w:r>
    </w:p>
    <w:p w14:paraId="253F52A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36 = 0</w:t>
      </w:r>
    </w:p>
    <w:p w14:paraId="0951C887" w14:textId="77777777" w:rsidR="001E3691" w:rsidRPr="001E3691" w:rsidRDefault="001E3691" w:rsidP="001E3691">
      <w:pPr>
        <w:jc w:val="both"/>
        <w:rPr>
          <w:rFonts w:ascii="Times New Roman" w:eastAsiaTheme="minorEastAsia" w:hAnsi="Times New Roman" w:cs="Times New Roman"/>
          <w:sz w:val="24"/>
          <w:szCs w:val="24"/>
        </w:rPr>
      </w:pPr>
    </w:p>
    <w:p w14:paraId="218694F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24: moneyEOD_37 + 1734.709961 stocksOwnedEOD_(37,_0)</w:t>
      </w:r>
    </w:p>
    <w:p w14:paraId="430CE0B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71 stocksOwnedEOD_(37,_1) + 197.929993 stocksOwnedEOD_(37,_2)</w:t>
      </w:r>
    </w:p>
    <w:p w14:paraId="60153C9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70.966003 stocksOwnedEOD_(37,_3) + 119.860001 stocksOwnedEOD_(37,_4)</w:t>
      </w:r>
    </w:p>
    <w:p w14:paraId="29C27FF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6.700001 stocksOwnedEOD_(37,_5) + 66.074036 stocksOwnedEOD_(37,_6)</w:t>
      </w:r>
    </w:p>
    <w:p w14:paraId="25B3098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valuationEOD_37 = 0</w:t>
      </w:r>
    </w:p>
    <w:p w14:paraId="60817D19" w14:textId="77777777" w:rsidR="001E3691" w:rsidRPr="001E3691" w:rsidRDefault="001E3691" w:rsidP="001E3691">
      <w:pPr>
        <w:jc w:val="both"/>
        <w:rPr>
          <w:rFonts w:ascii="Times New Roman" w:eastAsiaTheme="minorEastAsia" w:hAnsi="Times New Roman" w:cs="Times New Roman"/>
          <w:sz w:val="24"/>
          <w:szCs w:val="24"/>
        </w:rPr>
      </w:pPr>
    </w:p>
    <w:p w14:paraId="62A907F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25: moneyEOD_38 + 1745.719971 stocksOwnedEOD_(38,_0)</w:t>
      </w:r>
    </w:p>
    <w:p w14:paraId="09A461E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89 stocksOwnedEOD_(38,_1) + 198.820007 stocksOwnedEOD_(38,_2)</w:t>
      </w:r>
    </w:p>
    <w:p w14:paraId="024DCC5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6.608002 stocksOwnedEOD_(38,_3) + 119.360001 stocksOwnedEOD_(38,_4)</w:t>
      </w:r>
    </w:p>
    <w:p w14:paraId="7DA405A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7.049999 stocksOwnedEOD_(38,_5) + 65.78952 stocksOwnedEOD_(38,_6)</w:t>
      </w:r>
    </w:p>
    <w:p w14:paraId="1878F94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38 = 0</w:t>
      </w:r>
    </w:p>
    <w:p w14:paraId="73FF4EFC" w14:textId="77777777" w:rsidR="001E3691" w:rsidRPr="001E3691" w:rsidRDefault="001E3691" w:rsidP="001E3691">
      <w:pPr>
        <w:jc w:val="both"/>
        <w:rPr>
          <w:rFonts w:ascii="Times New Roman" w:eastAsiaTheme="minorEastAsia" w:hAnsi="Times New Roman" w:cs="Times New Roman"/>
          <w:sz w:val="24"/>
          <w:szCs w:val="24"/>
        </w:rPr>
      </w:pPr>
    </w:p>
    <w:p w14:paraId="24861CF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26: moneyEOD_39 + 1773.839966 stocksOwnedEOD_(39,_0)</w:t>
      </w:r>
    </w:p>
    <w:p w14:paraId="4812470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 stocksOwnedEOD_(39,_1) + 199.789993 stocksOwnedEOD_(39,_2)</w:t>
      </w:r>
    </w:p>
    <w:p w14:paraId="003B0DA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7.267998 stocksOwnedEOD_(39,_3) + 118.919998 stocksOwnedEOD_(39,_4)</w:t>
      </w:r>
    </w:p>
    <w:p w14:paraId="748808D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7 stocksOwnedEOD_(39,_5) + 65.353264 stocksOwnedEOD_(39,_6)</w:t>
      </w:r>
    </w:p>
    <w:p w14:paraId="21C861B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39 = 0</w:t>
      </w:r>
    </w:p>
    <w:p w14:paraId="1F59C5DC" w14:textId="77777777" w:rsidR="001E3691" w:rsidRPr="001E3691" w:rsidRDefault="001E3691" w:rsidP="001E3691">
      <w:pPr>
        <w:jc w:val="both"/>
        <w:rPr>
          <w:rFonts w:ascii="Times New Roman" w:eastAsiaTheme="minorEastAsia" w:hAnsi="Times New Roman" w:cs="Times New Roman"/>
          <w:sz w:val="24"/>
          <w:szCs w:val="24"/>
        </w:rPr>
      </w:pPr>
    </w:p>
    <w:p w14:paraId="52083F9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27: moneyEOD_40 + 1796.939941 stocksOwnedEOD_(40,_0)</w:t>
      </w:r>
    </w:p>
    <w:p w14:paraId="217D812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01 stocksOwnedEOD_(40,_1) + 198.970001 stocksOwnedEOD_(40,_2)</w:t>
      </w:r>
    </w:p>
    <w:p w14:paraId="66D1104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5.783997 stocksOwnedEOD_(40,_3) + 119.190002 stocksOwnedEOD_(40,_4)</w:t>
      </w:r>
    </w:p>
    <w:p w14:paraId="7D69924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7.040001 stocksOwnedEOD_(40,_5) + 65.192039 stocksOwnedEOD_(40,_6)</w:t>
      </w:r>
    </w:p>
    <w:p w14:paraId="561ED4D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40 = 0</w:t>
      </w:r>
    </w:p>
    <w:p w14:paraId="77D8048F" w14:textId="77777777" w:rsidR="001E3691" w:rsidRPr="001E3691" w:rsidRDefault="001E3691" w:rsidP="001E3691">
      <w:pPr>
        <w:jc w:val="both"/>
        <w:rPr>
          <w:rFonts w:ascii="Times New Roman" w:eastAsiaTheme="minorEastAsia" w:hAnsi="Times New Roman" w:cs="Times New Roman"/>
          <w:sz w:val="24"/>
          <w:szCs w:val="24"/>
        </w:rPr>
      </w:pPr>
    </w:p>
    <w:p w14:paraId="3533D49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28: moneyEOD_41 + 1818.51001 stocksOwnedEOD_(41,_0)</w:t>
      </w:r>
    </w:p>
    <w:p w14:paraId="206F7B6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1 stocksOwnedEOD_(41,_1) + 202 stocksOwnedEOD_(41,_2)</w:t>
      </w:r>
    </w:p>
    <w:p w14:paraId="6FDDCA0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6.258003 stocksOwnedEOD_(41,_3) + 118.760002 stocksOwnedEOD_(41,_4)</w:t>
      </w:r>
    </w:p>
    <w:p w14:paraId="2A9C3D7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7.23 stocksOwnedEOD_(41,_5) + 65.154099 stocksOwnedEOD_(41,_6)</w:t>
      </w:r>
    </w:p>
    <w:p w14:paraId="46EDFC3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41 = 0</w:t>
      </w:r>
    </w:p>
    <w:p w14:paraId="32F237A7" w14:textId="77777777" w:rsidR="001E3691" w:rsidRPr="001E3691" w:rsidRDefault="001E3691" w:rsidP="001E3691">
      <w:pPr>
        <w:jc w:val="both"/>
        <w:rPr>
          <w:rFonts w:ascii="Times New Roman" w:eastAsiaTheme="minorEastAsia" w:hAnsi="Times New Roman" w:cs="Times New Roman"/>
          <w:sz w:val="24"/>
          <w:szCs w:val="24"/>
        </w:rPr>
      </w:pPr>
    </w:p>
    <w:p w14:paraId="114DE1C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29: moneyEOD_42 + 1800.800049 stocksOwnedEOD_(42,_0)</w:t>
      </w:r>
    </w:p>
    <w:p w14:paraId="73DC510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06 stocksOwnedEOD_(42,_1) + 201.639999 stocksOwnedEOD_(42,_2)</w:t>
      </w:r>
    </w:p>
    <w:p w14:paraId="661D9EC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65.987999 stocksOwnedEOD_(42,_3) + 119.089996 stocksOwnedEOD_(42,_4)</w:t>
      </w:r>
    </w:p>
    <w:p w14:paraId="1960664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7.34 stocksOwnedEOD_(42,_5) + 64.61351 stocksOwnedEOD_(42,_6)</w:t>
      </w:r>
    </w:p>
    <w:p w14:paraId="223F5CB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42 = 0</w:t>
      </w:r>
    </w:p>
    <w:p w14:paraId="73D40263" w14:textId="77777777" w:rsidR="001E3691" w:rsidRPr="001E3691" w:rsidRDefault="001E3691" w:rsidP="001E3691">
      <w:pPr>
        <w:jc w:val="both"/>
        <w:rPr>
          <w:rFonts w:ascii="Times New Roman" w:eastAsiaTheme="minorEastAsia" w:hAnsi="Times New Roman" w:cs="Times New Roman"/>
          <w:sz w:val="24"/>
          <w:szCs w:val="24"/>
        </w:rPr>
      </w:pPr>
    </w:p>
    <w:p w14:paraId="276C751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30: moneyEOD_43 + 1781.599976 stocksOwnedEOD_(43,_0)</w:t>
      </w:r>
    </w:p>
    <w:p w14:paraId="06D5E22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01 stocksOwnedEOD_(43,_1) + 199.699997 stocksOwnedEOD_(43,_2)</w:t>
      </w:r>
    </w:p>
    <w:p w14:paraId="5650EAD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6.973999 stocksOwnedEOD_(43,_3) + 119.279999 stocksOwnedEOD_(43,_4)</w:t>
      </w:r>
    </w:p>
    <w:p w14:paraId="794E5F0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7.74 stocksOwnedEOD_(43,_5) + 64.88855 stocksOwnedEOD_(43,_6)</w:t>
      </w:r>
    </w:p>
    <w:p w14:paraId="4EA03B0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43 = 0</w:t>
      </w:r>
    </w:p>
    <w:p w14:paraId="74045653" w14:textId="77777777" w:rsidR="001E3691" w:rsidRPr="001E3691" w:rsidRDefault="001E3691" w:rsidP="001E3691">
      <w:pPr>
        <w:jc w:val="both"/>
        <w:rPr>
          <w:rFonts w:ascii="Times New Roman" w:eastAsiaTheme="minorEastAsia" w:hAnsi="Times New Roman" w:cs="Times New Roman"/>
          <w:sz w:val="24"/>
          <w:szCs w:val="24"/>
        </w:rPr>
      </w:pPr>
    </w:p>
    <w:p w14:paraId="65709A7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31: moneyEOD_44 + 1769.959961 stocksOwnedEOD_(44,_0)</w:t>
      </w:r>
    </w:p>
    <w:p w14:paraId="2BE3ED2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89 stocksOwnedEOD_(44,_1) + 198.820007 stocksOwnedEOD_(44,_2)</w:t>
      </w:r>
    </w:p>
    <w:p w14:paraId="620DC40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7.239998 stocksOwnedEOD_(44,_3) + 118.669998 stocksOwnedEOD_(44,_4)</w:t>
      </w:r>
    </w:p>
    <w:p w14:paraId="4526896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7.389999 stocksOwnedEOD_(44,_5) + 64.376419 stocksOwnedEOD_(44,_6)</w:t>
      </w:r>
    </w:p>
    <w:p w14:paraId="7272F39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44 = 0</w:t>
      </w:r>
    </w:p>
    <w:p w14:paraId="3EF89FC8" w14:textId="77777777" w:rsidR="001E3691" w:rsidRPr="001E3691" w:rsidRDefault="001E3691" w:rsidP="001E3691">
      <w:pPr>
        <w:jc w:val="both"/>
        <w:rPr>
          <w:rFonts w:ascii="Times New Roman" w:eastAsiaTheme="minorEastAsia" w:hAnsi="Times New Roman" w:cs="Times New Roman"/>
          <w:sz w:val="24"/>
          <w:szCs w:val="24"/>
        </w:rPr>
      </w:pPr>
    </w:p>
    <w:p w14:paraId="63169C1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32: moneyEOD_45 + 1760.689941 stocksOwnedEOD_(45,_0)</w:t>
      </w:r>
    </w:p>
    <w:p w14:paraId="756EEF6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95 stocksOwnedEOD_(45,_1) + 198.710007 stocksOwnedEOD_(45,_2)</w:t>
      </w:r>
    </w:p>
    <w:p w14:paraId="3BE416F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6.606003 stocksOwnedEOD_(45,_3) + 118.690002 stocksOwnedEOD_(45,_4)</w:t>
      </w:r>
    </w:p>
    <w:p w14:paraId="3851F10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7.639999 stocksOwnedEOD_(45,_5) + 65.106689 stocksOwnedEOD_(45,_6)</w:t>
      </w:r>
    </w:p>
    <w:p w14:paraId="3A975CB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45 = 0</w:t>
      </w:r>
    </w:p>
    <w:p w14:paraId="5BCD093C" w14:textId="77777777" w:rsidR="001E3691" w:rsidRPr="001E3691" w:rsidRDefault="001E3691" w:rsidP="001E3691">
      <w:pPr>
        <w:jc w:val="both"/>
        <w:rPr>
          <w:rFonts w:ascii="Times New Roman" w:eastAsiaTheme="minorEastAsia" w:hAnsi="Times New Roman" w:cs="Times New Roman"/>
          <w:sz w:val="24"/>
          <w:szCs w:val="24"/>
        </w:rPr>
      </w:pPr>
    </w:p>
    <w:p w14:paraId="63E82F7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33: moneyEOD_46 + 1740.47998 stocksOwnedEOD_(46,_0)</w:t>
      </w:r>
    </w:p>
    <w:p w14:paraId="5D70EA6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93 stocksOwnedEOD_(46,_1) + 199.360001 stocksOwnedEOD_(46,_2)</w:t>
      </w:r>
    </w:p>
    <w:p w14:paraId="4FDE326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6.073997 stocksOwnedEOD_(46,_3) + 118.660004 stocksOwnedEOD_(46,_4)</w:t>
      </w:r>
    </w:p>
    <w:p w14:paraId="1A40C5A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6.799999 stocksOwnedEOD_(46,_5) + 64.879074 stocksOwnedEOD_(46,_6)</w:t>
      </w:r>
    </w:p>
    <w:p w14:paraId="41EC6E6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46 = 0</w:t>
      </w:r>
    </w:p>
    <w:p w14:paraId="2653C56D" w14:textId="77777777" w:rsidR="001E3691" w:rsidRPr="001E3691" w:rsidRDefault="001E3691" w:rsidP="001E3691">
      <w:pPr>
        <w:jc w:val="both"/>
        <w:rPr>
          <w:rFonts w:ascii="Times New Roman" w:eastAsiaTheme="minorEastAsia" w:hAnsi="Times New Roman" w:cs="Times New Roman"/>
          <w:sz w:val="24"/>
          <w:szCs w:val="24"/>
        </w:rPr>
      </w:pPr>
    </w:p>
    <w:p w14:paraId="76C9AAE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2334: moneyEOD_47 + 1751.599976 stocksOwnedEOD_(47,_0)</w:t>
      </w:r>
    </w:p>
    <w:p w14:paraId="31AF5F7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02 stocksOwnedEOD_(47,_1) + 201.050003 stocksOwnedEOD_(47,_2)</w:t>
      </w:r>
    </w:p>
    <w:p w14:paraId="2FEE9E4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7.178001 stocksOwnedEOD_(47,_3) + 119.779999 stocksOwnedEOD_(47,_4)</w:t>
      </w:r>
    </w:p>
    <w:p w14:paraId="703A737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7.49 stocksOwnedEOD_(47,_5) + 65.922295 stocksOwnedEOD_(47,_6)</w:t>
      </w:r>
    </w:p>
    <w:p w14:paraId="0D6C712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47 = 0</w:t>
      </w:r>
    </w:p>
    <w:p w14:paraId="143CAAD3" w14:textId="77777777" w:rsidR="001E3691" w:rsidRPr="001E3691" w:rsidRDefault="001E3691" w:rsidP="001E3691">
      <w:pPr>
        <w:jc w:val="both"/>
        <w:rPr>
          <w:rFonts w:ascii="Times New Roman" w:eastAsiaTheme="minorEastAsia" w:hAnsi="Times New Roman" w:cs="Times New Roman"/>
          <w:sz w:val="24"/>
          <w:szCs w:val="24"/>
        </w:rPr>
      </w:pPr>
    </w:p>
    <w:p w14:paraId="76721E1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35: moneyEOD_48 + 1749.51001 stocksOwnedEOD_(48,_0)</w:t>
      </w:r>
    </w:p>
    <w:p w14:paraId="12F9567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01 stocksOwnedEOD_(48,_1) + 201.339996 stocksOwnedEOD_(48,_2)</w:t>
      </w:r>
    </w:p>
    <w:p w14:paraId="0276BB5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7.905998 stocksOwnedEOD_(48,_3) + 119.360001 stocksOwnedEOD_(48,_4)</w:t>
      </w:r>
    </w:p>
    <w:p w14:paraId="1FFCF31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7.84 stocksOwnedEOD_(48,_5) + 66.064552 stocksOwnedEOD_(48,_6)</w:t>
      </w:r>
    </w:p>
    <w:p w14:paraId="4606529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48 = 0</w:t>
      </w:r>
    </w:p>
    <w:p w14:paraId="7B9BFD51" w14:textId="77777777" w:rsidR="001E3691" w:rsidRPr="001E3691" w:rsidRDefault="001E3691" w:rsidP="001E3691">
      <w:pPr>
        <w:jc w:val="both"/>
        <w:rPr>
          <w:rFonts w:ascii="Times New Roman" w:eastAsiaTheme="minorEastAsia" w:hAnsi="Times New Roman" w:cs="Times New Roman"/>
          <w:sz w:val="24"/>
          <w:szCs w:val="24"/>
        </w:rPr>
      </w:pPr>
    </w:p>
    <w:p w14:paraId="2A51F3A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36: moneyEOD_49 + 1739.209961 stocksOwnedEOD_(49,_0)</w:t>
      </w:r>
    </w:p>
    <w:p w14:paraId="24FE196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07 stocksOwnedEOD_(49,_1) + 200.869995 stocksOwnedEOD_(49,_2)</w:t>
      </w:r>
    </w:p>
    <w:p w14:paraId="4320566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9.767998 stocksOwnedEOD_(49,_3) + 119.139999 stocksOwnedEOD_(49,_4)</w:t>
      </w:r>
    </w:p>
    <w:p w14:paraId="4AA0C30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7.870001 stocksOwnedEOD_(49,_5) + 65.495522 stocksOwnedEOD_(49,_6)</w:t>
      </w:r>
    </w:p>
    <w:p w14:paraId="1465DFA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49 = 0</w:t>
      </w:r>
    </w:p>
    <w:p w14:paraId="234288F3" w14:textId="77777777" w:rsidR="001E3691" w:rsidRPr="001E3691" w:rsidRDefault="001E3691" w:rsidP="001E3691">
      <w:pPr>
        <w:jc w:val="both"/>
        <w:rPr>
          <w:rFonts w:ascii="Times New Roman" w:eastAsiaTheme="minorEastAsia" w:hAnsi="Times New Roman" w:cs="Times New Roman"/>
          <w:sz w:val="24"/>
          <w:szCs w:val="24"/>
        </w:rPr>
      </w:pPr>
    </w:p>
    <w:p w14:paraId="4A8CA65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37: moneyEOD_50 + 1748.719971 stocksOwnedEOD_(50,_0)</w:t>
      </w:r>
    </w:p>
    <w:p w14:paraId="10D6768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11 stocksOwnedEOD_(50,_1) + 202.259995 stocksOwnedEOD_(50,_2)</w:t>
      </w:r>
    </w:p>
    <w:p w14:paraId="0E8DFCD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70.540001 stocksOwnedEOD_(50,_3) + 119 stocksOwnedEOD_(50,_4)</w:t>
      </w:r>
    </w:p>
    <w:p w14:paraId="7829E89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02 stocksOwnedEOD_(50,_5) + 65.400688 stocksOwnedEOD_(50,_6)</w:t>
      </w:r>
    </w:p>
    <w:p w14:paraId="7ACC1DC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50 = 0</w:t>
      </w:r>
    </w:p>
    <w:p w14:paraId="039F3523" w14:textId="77777777" w:rsidR="001E3691" w:rsidRPr="001E3691" w:rsidRDefault="001E3691" w:rsidP="001E3691">
      <w:pPr>
        <w:jc w:val="both"/>
        <w:rPr>
          <w:rFonts w:ascii="Times New Roman" w:eastAsiaTheme="minorEastAsia" w:hAnsi="Times New Roman" w:cs="Times New Roman"/>
          <w:sz w:val="24"/>
          <w:szCs w:val="24"/>
        </w:rPr>
      </w:pPr>
    </w:p>
    <w:p w14:paraId="0DC62B1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38: moneyEOD_51 + 1760.329956 stocksOwnedEOD_(51,_0)</w:t>
      </w:r>
    </w:p>
    <w:p w14:paraId="06703E7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32 stocksOwnedEOD_(51,_1) + 196.75 stocksOwnedEOD_(51,_2)</w:t>
      </w:r>
    </w:p>
    <w:p w14:paraId="1B183F2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71.935997 stocksOwnedEOD_(51,_3) + 119.760002 stocksOwnedEOD_(51,_4)</w:t>
      </w:r>
    </w:p>
    <w:p w14:paraId="0C3BADA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200001 stocksOwnedEOD_(51,_5) + 66.709457 stocksOwnedEOD_(51,_6)</w:t>
      </w:r>
    </w:p>
    <w:p w14:paraId="6881F4D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valuationEOD_51 = 0</w:t>
      </w:r>
    </w:p>
    <w:p w14:paraId="5C9B1B79" w14:textId="77777777" w:rsidR="001E3691" w:rsidRPr="001E3691" w:rsidRDefault="001E3691" w:rsidP="001E3691">
      <w:pPr>
        <w:jc w:val="both"/>
        <w:rPr>
          <w:rFonts w:ascii="Times New Roman" w:eastAsiaTheme="minorEastAsia" w:hAnsi="Times New Roman" w:cs="Times New Roman"/>
          <w:sz w:val="24"/>
          <w:szCs w:val="24"/>
        </w:rPr>
      </w:pPr>
    </w:p>
    <w:p w14:paraId="4579C75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39: moneyEOD_52 + 1760.939941 stocksOwnedEOD_(52,_0)</w:t>
      </w:r>
    </w:p>
    <w:p w14:paraId="6BE18BB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23 stocksOwnedEOD_(52,_1) + 194.110001 stocksOwnedEOD_(52,_2)</w:t>
      </w:r>
    </w:p>
    <w:p w14:paraId="46BA5C1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71.678001 stocksOwnedEOD_(52,_3) + 120.290001 stocksOwnedEOD_(52,_4)</w:t>
      </w:r>
    </w:p>
    <w:p w14:paraId="766B285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09 stocksOwnedEOD_(52,_5) + 65.656754 stocksOwnedEOD_(52,_6)</w:t>
      </w:r>
    </w:p>
    <w:p w14:paraId="07F7202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52 = 0</w:t>
      </w:r>
    </w:p>
    <w:p w14:paraId="2E98E836" w14:textId="77777777" w:rsidR="001E3691" w:rsidRPr="001E3691" w:rsidRDefault="001E3691" w:rsidP="001E3691">
      <w:pPr>
        <w:jc w:val="both"/>
        <w:rPr>
          <w:rFonts w:ascii="Times New Roman" w:eastAsiaTheme="minorEastAsia" w:hAnsi="Times New Roman" w:cs="Times New Roman"/>
          <w:sz w:val="24"/>
          <w:szCs w:val="24"/>
        </w:rPr>
      </w:pPr>
    </w:p>
    <w:p w14:paraId="3B111F0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40: moneyEOD_53 + 1769.209961 stocksOwnedEOD_(53,_0)</w:t>
      </w:r>
    </w:p>
    <w:p w14:paraId="1ADF5CD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39 stocksOwnedEOD_(53,_1) + 197.919998 stocksOwnedEOD_(53,_2)</w:t>
      </w:r>
    </w:p>
    <w:p w14:paraId="05F9075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76.300003 stocksOwnedEOD_(53,_3) + 120.540001 stocksOwnedEOD_(53,_4)</w:t>
      </w:r>
    </w:p>
    <w:p w14:paraId="3D9B2B4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309999 stocksOwnedEOD_(53,_5) + 66.387001 stocksOwnedEOD_(53,_6)</w:t>
      </w:r>
    </w:p>
    <w:p w14:paraId="04D950F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53 = 0</w:t>
      </w:r>
    </w:p>
    <w:p w14:paraId="2003D05A" w14:textId="77777777" w:rsidR="001E3691" w:rsidRPr="001E3691" w:rsidRDefault="001E3691" w:rsidP="001E3691">
      <w:pPr>
        <w:jc w:val="both"/>
        <w:rPr>
          <w:rFonts w:ascii="Times New Roman" w:eastAsiaTheme="minorEastAsia" w:hAnsi="Times New Roman" w:cs="Times New Roman"/>
          <w:sz w:val="24"/>
          <w:szCs w:val="24"/>
        </w:rPr>
      </w:pPr>
    </w:p>
    <w:p w14:paraId="4D5CBE2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41: moneyEOD_54 + 1790.660034 stocksOwnedEOD_(54,_0)</w:t>
      </w:r>
    </w:p>
    <w:p w14:paraId="79F78D2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39 stocksOwnedEOD_(54,_1) + 198.389999 stocksOwnedEOD_(54,_2)</w:t>
      </w:r>
    </w:p>
    <w:p w14:paraId="28EEC06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75.797997 stocksOwnedEOD_(54,_3) + 121.279999 stocksOwnedEOD_(54,_4)</w:t>
      </w:r>
    </w:p>
    <w:p w14:paraId="6A56E72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700001 stocksOwnedEOD_(54,_5) + 66.083519 stocksOwnedEOD_(54,_6)</w:t>
      </w:r>
    </w:p>
    <w:p w14:paraId="22EDEF6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54 = 0</w:t>
      </w:r>
    </w:p>
    <w:p w14:paraId="1D05F30D" w14:textId="77777777" w:rsidR="001E3691" w:rsidRPr="001E3691" w:rsidRDefault="001E3691" w:rsidP="001E3691">
      <w:pPr>
        <w:jc w:val="both"/>
        <w:rPr>
          <w:rFonts w:ascii="Times New Roman" w:eastAsiaTheme="minorEastAsia" w:hAnsi="Times New Roman" w:cs="Times New Roman"/>
          <w:sz w:val="24"/>
          <w:szCs w:val="24"/>
        </w:rPr>
      </w:pPr>
    </w:p>
    <w:p w14:paraId="0849E8C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42: moneyEOD_55 + 1784.030029 stocksOwnedEOD_(55,_0)</w:t>
      </w:r>
    </w:p>
    <w:p w14:paraId="1673F6D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54 stocksOwnedEOD_(55,_1) + 202.5 stocksOwnedEOD_(55,_2)</w:t>
      </w:r>
    </w:p>
    <w:p w14:paraId="79D1095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78.629997 stocksOwnedEOD_(55,_3) + 119.860001 stocksOwnedEOD_(55,_4)</w:t>
      </w:r>
    </w:p>
    <w:p w14:paraId="636139A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33 stocksOwnedEOD_(55,_5) + 66.263718 stocksOwnedEOD_(55,_6)</w:t>
      </w:r>
    </w:p>
    <w:p w14:paraId="23ECD7A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55 = 0</w:t>
      </w:r>
    </w:p>
    <w:p w14:paraId="5019759C" w14:textId="77777777" w:rsidR="001E3691" w:rsidRPr="001E3691" w:rsidRDefault="001E3691" w:rsidP="001E3691">
      <w:pPr>
        <w:jc w:val="both"/>
        <w:rPr>
          <w:rFonts w:ascii="Times New Roman" w:eastAsiaTheme="minorEastAsia" w:hAnsi="Times New Roman" w:cs="Times New Roman"/>
          <w:sz w:val="24"/>
          <w:szCs w:val="24"/>
        </w:rPr>
      </w:pPr>
    </w:p>
    <w:p w14:paraId="7BC1C30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43: moneyEOD_56 + 1792.280029 stocksOwnedEOD_(56,_0)</w:t>
      </w:r>
    </w:p>
    <w:p w14:paraId="5362D55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41 stocksOwnedEOD_(56,_1) + 206.059998 stocksOwnedEOD_(56,_2)</w:t>
      </w:r>
    </w:p>
    <w:p w14:paraId="119EDAF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80.807999 stocksOwnedEOD_(56,_3) + 120.080002 stocksOwnedEOD_(56,_4)</w:t>
      </w:r>
    </w:p>
    <w:p w14:paraId="1642512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76 stocksOwnedEOD_(56,_5) + 65.808487 stocksOwnedEOD_(56,_6)</w:t>
      </w:r>
    </w:p>
    <w:p w14:paraId="09310E5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56 = 0</w:t>
      </w:r>
    </w:p>
    <w:p w14:paraId="39FF8455" w14:textId="77777777" w:rsidR="001E3691" w:rsidRPr="001E3691" w:rsidRDefault="001E3691" w:rsidP="001E3691">
      <w:pPr>
        <w:jc w:val="both"/>
        <w:rPr>
          <w:rFonts w:ascii="Times New Roman" w:eastAsiaTheme="minorEastAsia" w:hAnsi="Times New Roman" w:cs="Times New Roman"/>
          <w:sz w:val="24"/>
          <w:szCs w:val="24"/>
        </w:rPr>
      </w:pPr>
    </w:p>
    <w:p w14:paraId="1A84863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44: moneyEOD_57 + 1786.5 stocksOwnedEOD_(57,_0)</w:t>
      </w:r>
    </w:p>
    <w:p w14:paraId="691E0E4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48 stocksOwnedEOD_(57,_1) + 206.300003 stocksOwnedEOD_(57,_2)</w:t>
      </w:r>
    </w:p>
    <w:p w14:paraId="41167DE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1.117996 stocksOwnedEOD_(57,_3) + 120.290001 stocksOwnedEOD_(57,_4)</w:t>
      </w:r>
    </w:p>
    <w:p w14:paraId="16E8E50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9 stocksOwnedEOD_(57,_5) + 66.330109 stocksOwnedEOD_(57,_6)</w:t>
      </w:r>
    </w:p>
    <w:p w14:paraId="7FA71CC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57 = 0</w:t>
      </w:r>
    </w:p>
    <w:p w14:paraId="4907D2F6" w14:textId="77777777" w:rsidR="001E3691" w:rsidRPr="001E3691" w:rsidRDefault="001E3691" w:rsidP="001E3691">
      <w:pPr>
        <w:jc w:val="both"/>
        <w:rPr>
          <w:rFonts w:ascii="Times New Roman" w:eastAsiaTheme="minorEastAsia" w:hAnsi="Times New Roman" w:cs="Times New Roman"/>
          <w:sz w:val="24"/>
          <w:szCs w:val="24"/>
        </w:rPr>
      </w:pPr>
    </w:p>
    <w:p w14:paraId="4C350B1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45: moneyEOD_58 + 1793 stocksOwnedEOD_(58,_0)</w:t>
      </w:r>
    </w:p>
    <w:p w14:paraId="29F78ED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44 stocksOwnedEOD_(58,_1) + 206.179993 stocksOwnedEOD_(58,_2)</w:t>
      </w:r>
    </w:p>
    <w:p w14:paraId="19303A0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3.844002 stocksOwnedEOD_(58,_3) + 119.029999 stocksOwnedEOD_(58,_4)</w:t>
      </w:r>
    </w:p>
    <w:p w14:paraId="6A30046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889999 stocksOwnedEOD_(58,_5) + 66.662033 stocksOwnedEOD_(58,_6)</w:t>
      </w:r>
    </w:p>
    <w:p w14:paraId="4F25AAA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58 = 0</w:t>
      </w:r>
    </w:p>
    <w:p w14:paraId="73117EB8" w14:textId="77777777" w:rsidR="001E3691" w:rsidRPr="001E3691" w:rsidRDefault="001E3691" w:rsidP="001E3691">
      <w:pPr>
        <w:jc w:val="both"/>
        <w:rPr>
          <w:rFonts w:ascii="Times New Roman" w:eastAsiaTheme="minorEastAsia" w:hAnsi="Times New Roman" w:cs="Times New Roman"/>
          <w:sz w:val="24"/>
          <w:szCs w:val="24"/>
        </w:rPr>
      </w:pPr>
    </w:p>
    <w:p w14:paraId="01374AD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46: moneyEOD_59 + 1789.209961 stocksOwnedEOD_(59,_0)</w:t>
      </w:r>
    </w:p>
    <w:p w14:paraId="413DCBA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47 stocksOwnedEOD_(59,_1) + 205.119995 stocksOwnedEOD_(59,_2)</w:t>
      </w:r>
    </w:p>
    <w:p w14:paraId="7ABB9BF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5.050003 stocksOwnedEOD_(59,_3) + 119.510002 stocksOwnedEOD_(59,_4)</w:t>
      </w:r>
    </w:p>
    <w:p w14:paraId="0A5A47A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9.1 stocksOwnedEOD_(59,_5) + 66.405968 stocksOwnedEOD_(59,_6)</w:t>
      </w:r>
    </w:p>
    <w:p w14:paraId="447C19C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59 = 0</w:t>
      </w:r>
    </w:p>
    <w:p w14:paraId="67F6AD87" w14:textId="77777777" w:rsidR="001E3691" w:rsidRPr="001E3691" w:rsidRDefault="001E3691" w:rsidP="001E3691">
      <w:pPr>
        <w:jc w:val="both"/>
        <w:rPr>
          <w:rFonts w:ascii="Times New Roman" w:eastAsiaTheme="minorEastAsia" w:hAnsi="Times New Roman" w:cs="Times New Roman"/>
          <w:sz w:val="24"/>
          <w:szCs w:val="24"/>
        </w:rPr>
      </w:pPr>
    </w:p>
    <w:p w14:paraId="7D6C0EF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47: moneyEOD_60 + 1868.77002 stocksOwnedEOD_(60,_0)</w:t>
      </w:r>
    </w:p>
    <w:p w14:paraId="35884F9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45 stocksOwnedEOD_(60,_1) + 207.789993 stocksOwnedEOD_(60,_2)</w:t>
      </w:r>
    </w:p>
    <w:p w14:paraId="496300F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6.188004 stocksOwnedEOD_(60,_3) + 119.519997 stocksOwnedEOD_(60,_4)</w:t>
      </w:r>
    </w:p>
    <w:p w14:paraId="7629EAA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889999 stocksOwnedEOD_(60,_5) + 66.510292 stocksOwnedEOD_(60,_6)</w:t>
      </w:r>
    </w:p>
    <w:p w14:paraId="411B4B4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60 = 0</w:t>
      </w:r>
    </w:p>
    <w:p w14:paraId="4F24ABF4" w14:textId="77777777" w:rsidR="001E3691" w:rsidRPr="001E3691" w:rsidRDefault="001E3691" w:rsidP="001E3691">
      <w:pPr>
        <w:jc w:val="both"/>
        <w:rPr>
          <w:rFonts w:ascii="Times New Roman" w:eastAsiaTheme="minorEastAsia" w:hAnsi="Times New Roman" w:cs="Times New Roman"/>
          <w:sz w:val="24"/>
          <w:szCs w:val="24"/>
        </w:rPr>
      </w:pPr>
    </w:p>
    <w:p w14:paraId="4CE5877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2348: moneyEOD_61 + 1869.800049 stocksOwnedEOD_(61,_0)</w:t>
      </w:r>
    </w:p>
    <w:p w14:paraId="1C8A68D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36 stocksOwnedEOD_(61,_1) + 208.100006 stocksOwnedEOD_(61,_2)</w:t>
      </w:r>
    </w:p>
    <w:p w14:paraId="04E5226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6.075996 stocksOwnedEOD_(61,_3) + 119.589996 stocksOwnedEOD_(61,_4)</w:t>
      </w:r>
    </w:p>
    <w:p w14:paraId="65658D8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76 stocksOwnedEOD_(61,_5) + 66.282677 stocksOwnedEOD_(61,_6)</w:t>
      </w:r>
    </w:p>
    <w:p w14:paraId="03F3522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61 = 0</w:t>
      </w:r>
    </w:p>
    <w:p w14:paraId="28A38167" w14:textId="77777777" w:rsidR="001E3691" w:rsidRPr="001E3691" w:rsidRDefault="001E3691" w:rsidP="001E3691">
      <w:pPr>
        <w:jc w:val="both"/>
        <w:rPr>
          <w:rFonts w:ascii="Times New Roman" w:eastAsiaTheme="minorEastAsia" w:hAnsi="Times New Roman" w:cs="Times New Roman"/>
          <w:sz w:val="24"/>
          <w:szCs w:val="24"/>
        </w:rPr>
      </w:pPr>
    </w:p>
    <w:p w14:paraId="23A8211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49: moneyEOD_62 + 1846.890015 stocksOwnedEOD_(62,_0)</w:t>
      </w:r>
    </w:p>
    <w:p w14:paraId="040A2C9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25 stocksOwnedEOD_(62,_1) + 204.410004 stocksOwnedEOD_(62,_2)</w:t>
      </w:r>
    </w:p>
    <w:p w14:paraId="155CC63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2.940002 stocksOwnedEOD_(62,_3) + 119.400002 stocksOwnedEOD_(62,_4)</w:t>
      </w:r>
    </w:p>
    <w:p w14:paraId="232DECE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9.059999 stocksOwnedEOD_(62,_5) + 65.893845 stocksOwnedEOD_(62,_6)</w:t>
      </w:r>
    </w:p>
    <w:p w14:paraId="33E60C1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62 = 0</w:t>
      </w:r>
    </w:p>
    <w:p w14:paraId="1B6BCF90" w14:textId="77777777" w:rsidR="001E3691" w:rsidRPr="001E3691" w:rsidRDefault="001E3691" w:rsidP="001E3691">
      <w:pPr>
        <w:jc w:val="both"/>
        <w:rPr>
          <w:rFonts w:ascii="Times New Roman" w:eastAsiaTheme="minorEastAsia" w:hAnsi="Times New Roman" w:cs="Times New Roman"/>
          <w:sz w:val="24"/>
          <w:szCs w:val="24"/>
        </w:rPr>
      </w:pPr>
    </w:p>
    <w:p w14:paraId="12069A0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50: moneyEOD_63 + 1847.839966 stocksOwnedEOD_(63,_0)</w:t>
      </w:r>
    </w:p>
    <w:p w14:paraId="2250132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3 stocksOwnedEOD_(63,_1) + 205.25 stocksOwnedEOD_(63,_2)</w:t>
      </w:r>
    </w:p>
    <w:p w14:paraId="74FA93E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3.666 stocksOwnedEOD_(63,_3) + 118.839996 stocksOwnedEOD_(63,_4)</w:t>
      </w:r>
    </w:p>
    <w:p w14:paraId="4C08161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99 stocksOwnedEOD_(63,_5) + 66.17836 stocksOwnedEOD_(63,_6)</w:t>
      </w:r>
    </w:p>
    <w:p w14:paraId="6D44A48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63 = 0</w:t>
      </w:r>
    </w:p>
    <w:p w14:paraId="7D69D5DE" w14:textId="77777777" w:rsidR="001E3691" w:rsidRPr="001E3691" w:rsidRDefault="001E3691" w:rsidP="001E3691">
      <w:pPr>
        <w:jc w:val="both"/>
        <w:rPr>
          <w:rFonts w:ascii="Times New Roman" w:eastAsiaTheme="minorEastAsia" w:hAnsi="Times New Roman" w:cs="Times New Roman"/>
          <w:sz w:val="24"/>
          <w:szCs w:val="24"/>
        </w:rPr>
      </w:pPr>
    </w:p>
    <w:p w14:paraId="603E904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51: moneyEOD_64 + 1898.01001 stocksOwnedEOD_(64,_0)</w:t>
      </w:r>
    </w:p>
    <w:p w14:paraId="5B31933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42 stocksOwnedEOD_(64,_1) + 209.779999 stocksOwnedEOD_(64,_2)</w:t>
      </w:r>
    </w:p>
    <w:p w14:paraId="17E8766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6.052002 stocksOwnedEOD_(64,_3) + 118.940002 stocksOwnedEOD_(64,_4)</w:t>
      </w:r>
    </w:p>
    <w:p w14:paraId="4C12F85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66 stocksOwnedEOD_(64,_5) + 67.240555 stocksOwnedEOD_(64,_6)</w:t>
      </w:r>
    </w:p>
    <w:p w14:paraId="0ECE719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64 = 0</w:t>
      </w:r>
    </w:p>
    <w:p w14:paraId="20E92A24" w14:textId="77777777" w:rsidR="001E3691" w:rsidRPr="001E3691" w:rsidRDefault="001E3691" w:rsidP="001E3691">
      <w:pPr>
        <w:jc w:val="both"/>
        <w:rPr>
          <w:rFonts w:ascii="Times New Roman" w:eastAsiaTheme="minorEastAsia" w:hAnsi="Times New Roman" w:cs="Times New Roman"/>
          <w:sz w:val="24"/>
          <w:szCs w:val="24"/>
        </w:rPr>
      </w:pPr>
    </w:p>
    <w:p w14:paraId="2C0270F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52: moneyEOD_65 + 1874.969971 stocksOwnedEOD_(65,_0)</w:t>
      </w:r>
    </w:p>
    <w:p w14:paraId="74B4449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21 stocksOwnedEOD_(65,_1) + 208.669998 stocksOwnedEOD_(65,_2)</w:t>
      </w:r>
    </w:p>
    <w:p w14:paraId="42B829A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8.601997 stocksOwnedEOD_(65,_3) + 117.889999 stocksOwnedEOD_(65,_4)</w:t>
      </w:r>
    </w:p>
    <w:p w14:paraId="2E239D0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700001 stocksOwnedEOD_(65,_5) + 66.699974 stocksOwnedEOD_(65,_6)</w:t>
      </w:r>
    </w:p>
    <w:p w14:paraId="274AE9F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valuationEOD_65 = 0</w:t>
      </w:r>
    </w:p>
    <w:p w14:paraId="7FFE377D" w14:textId="77777777" w:rsidR="001E3691" w:rsidRPr="001E3691" w:rsidRDefault="001E3691" w:rsidP="001E3691">
      <w:pPr>
        <w:jc w:val="both"/>
        <w:rPr>
          <w:rFonts w:ascii="Times New Roman" w:eastAsiaTheme="minorEastAsia" w:hAnsi="Times New Roman" w:cs="Times New Roman"/>
          <w:sz w:val="24"/>
          <w:szCs w:val="24"/>
        </w:rPr>
      </w:pPr>
    </w:p>
    <w:p w14:paraId="56A3AE4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53: moneyEOD_66 + 1902.880005 stocksOwnedEOD_(66,_0)</w:t>
      </w:r>
    </w:p>
    <w:p w14:paraId="6062650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16 stocksOwnedEOD_(66,_1) + 212.600006 stocksOwnedEOD_(66,_2)</w:t>
      </w:r>
    </w:p>
    <w:p w14:paraId="39CBED4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0.307999 stocksOwnedEOD_(66,_3) + 117.650002 stocksOwnedEOD_(66,_4)</w:t>
      </w:r>
    </w:p>
    <w:p w14:paraId="5F5AAE2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799999 stocksOwnedEOD_(66,_5) + 67.212105 stocksOwnedEOD_(66,_6)</w:t>
      </w:r>
    </w:p>
    <w:p w14:paraId="34D82DE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66 = 0</w:t>
      </w:r>
    </w:p>
    <w:p w14:paraId="64664DBC" w14:textId="77777777" w:rsidR="001E3691" w:rsidRPr="001E3691" w:rsidRDefault="001E3691" w:rsidP="001E3691">
      <w:pPr>
        <w:jc w:val="both"/>
        <w:rPr>
          <w:rFonts w:ascii="Times New Roman" w:eastAsiaTheme="minorEastAsia" w:hAnsi="Times New Roman" w:cs="Times New Roman"/>
          <w:sz w:val="24"/>
          <w:szCs w:val="24"/>
        </w:rPr>
      </w:pPr>
    </w:p>
    <w:p w14:paraId="43C11C6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54: moneyEOD_67 + 1906.859985 stocksOwnedEOD_(67,_0)</w:t>
      </w:r>
    </w:p>
    <w:p w14:paraId="626CA0D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25 stocksOwnedEOD_(67,_1) + 213.059998 stocksOwnedEOD_(67,_2)</w:t>
      </w:r>
    </w:p>
    <w:p w14:paraId="7C62719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3.811996 stocksOwnedEOD_(67,_3) + 116.559998 stocksOwnedEOD_(67,_4)</w:t>
      </w:r>
    </w:p>
    <w:p w14:paraId="67AD0E9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59 stocksOwnedEOD_(67,_5) + 66.662033 stocksOwnedEOD_(67,_6)</w:t>
      </w:r>
    </w:p>
    <w:p w14:paraId="7514A09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67 = 0</w:t>
      </w:r>
    </w:p>
    <w:p w14:paraId="3362ECB2" w14:textId="77777777" w:rsidR="001E3691" w:rsidRPr="001E3691" w:rsidRDefault="001E3691" w:rsidP="001E3691">
      <w:pPr>
        <w:jc w:val="both"/>
        <w:rPr>
          <w:rFonts w:ascii="Times New Roman" w:eastAsiaTheme="minorEastAsia" w:hAnsi="Times New Roman" w:cs="Times New Roman"/>
          <w:sz w:val="24"/>
          <w:szCs w:val="24"/>
        </w:rPr>
      </w:pPr>
    </w:p>
    <w:p w14:paraId="751F491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55: moneyEOD_68 + 1891.969971 stocksOwnedEOD_(68,_0)</w:t>
      </w:r>
    </w:p>
    <w:p w14:paraId="4C44152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25 stocksOwnedEOD_(68,_1) + 215.220001 stocksOwnedEOD_(68,_2)</w:t>
      </w:r>
    </w:p>
    <w:p w14:paraId="6AEC67A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8.428001 stocksOwnedEOD_(68,_3) + 116.160004 stocksOwnedEOD_(68,_4)</w:t>
      </w:r>
    </w:p>
    <w:p w14:paraId="0A52A1B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42 stocksOwnedEOD_(68,_5) + 65.656754 stocksOwnedEOD_(68,_6)</w:t>
      </w:r>
    </w:p>
    <w:p w14:paraId="1F125D6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68 = 0</w:t>
      </w:r>
    </w:p>
    <w:p w14:paraId="1E96A259" w14:textId="77777777" w:rsidR="001E3691" w:rsidRPr="001E3691" w:rsidRDefault="001E3691" w:rsidP="001E3691">
      <w:pPr>
        <w:jc w:val="both"/>
        <w:rPr>
          <w:rFonts w:ascii="Times New Roman" w:eastAsiaTheme="minorEastAsia" w:hAnsi="Times New Roman" w:cs="Times New Roman"/>
          <w:sz w:val="24"/>
          <w:szCs w:val="24"/>
        </w:rPr>
      </w:pPr>
    </w:p>
    <w:p w14:paraId="13DEE6F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56: moneyEOD_69 + 1901.050049 stocksOwnedEOD_(69,_0)</w:t>
      </w:r>
    </w:p>
    <w:p w14:paraId="694F087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26 stocksOwnedEOD_(69,_1) + 218.300003 stocksOwnedEOD_(69,_2)</w:t>
      </w:r>
    </w:p>
    <w:p w14:paraId="18039CD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6.267998 stocksOwnedEOD_(69,_3) + 117.360001 stocksOwnedEOD_(69,_4)</w:t>
      </w:r>
    </w:p>
    <w:p w14:paraId="5DA38F2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440001 stocksOwnedEOD_(69,_5) + 66.159393 stocksOwnedEOD_(69,_6)</w:t>
      </w:r>
    </w:p>
    <w:p w14:paraId="66B7E93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69 = 0</w:t>
      </w:r>
    </w:p>
    <w:p w14:paraId="3879D9B6" w14:textId="77777777" w:rsidR="001E3691" w:rsidRPr="001E3691" w:rsidRDefault="001E3691" w:rsidP="001E3691">
      <w:pPr>
        <w:jc w:val="both"/>
        <w:rPr>
          <w:rFonts w:ascii="Times New Roman" w:eastAsiaTheme="minorEastAsia" w:hAnsi="Times New Roman" w:cs="Times New Roman"/>
          <w:sz w:val="24"/>
          <w:szCs w:val="24"/>
        </w:rPr>
      </w:pPr>
    </w:p>
    <w:p w14:paraId="35A1FDF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57: moneyEOD_70 + 1883.160034 stocksOwnedEOD_(70,_0)</w:t>
      </w:r>
    </w:p>
    <w:p w14:paraId="22981D2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25 stocksOwnedEOD_(70,_1) + 218.059998 stocksOwnedEOD_(70,_2)</w:t>
      </w:r>
    </w:p>
    <w:p w14:paraId="40A3651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95.629997 stocksOwnedEOD_(70,_3) + 116.379997 stocksOwnedEOD_(70,_4)</w:t>
      </w:r>
    </w:p>
    <w:p w14:paraId="576B04B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360001 stocksOwnedEOD_(70,_5) + 65.571396 stocksOwnedEOD_(70,_6)</w:t>
      </w:r>
    </w:p>
    <w:p w14:paraId="3FA0D1F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70 = 0</w:t>
      </w:r>
    </w:p>
    <w:p w14:paraId="17A50499" w14:textId="77777777" w:rsidR="001E3691" w:rsidRPr="001E3691" w:rsidRDefault="001E3691" w:rsidP="001E3691">
      <w:pPr>
        <w:jc w:val="both"/>
        <w:rPr>
          <w:rFonts w:ascii="Times New Roman" w:eastAsiaTheme="minorEastAsia" w:hAnsi="Times New Roman" w:cs="Times New Roman"/>
          <w:sz w:val="24"/>
          <w:szCs w:val="24"/>
        </w:rPr>
      </w:pPr>
    </w:p>
    <w:p w14:paraId="30AE16B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58: moneyEOD_71 + 1891.300049 stocksOwnedEOD_(71,_0)</w:t>
      </w:r>
    </w:p>
    <w:p w14:paraId="21A9EF4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24 stocksOwnedEOD_(71,_1) + 221.910004 stocksOwnedEOD_(71,_2)</w:t>
      </w:r>
    </w:p>
    <w:p w14:paraId="0F4D424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04.972 stocksOwnedEOD_(71,_3) + 115.879997 stocksOwnedEOD_(71,_4)</w:t>
      </w:r>
    </w:p>
    <w:p w14:paraId="21F3415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42 stocksOwnedEOD_(71,_5) + 66.197327 stocksOwnedEOD_(71,_6)</w:t>
      </w:r>
    </w:p>
    <w:p w14:paraId="0C1F0B1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71 = 0</w:t>
      </w:r>
    </w:p>
    <w:p w14:paraId="1DF837D6" w14:textId="77777777" w:rsidR="001E3691" w:rsidRPr="001E3691" w:rsidRDefault="001E3691" w:rsidP="001E3691">
      <w:pPr>
        <w:jc w:val="both"/>
        <w:rPr>
          <w:rFonts w:ascii="Times New Roman" w:eastAsiaTheme="minorEastAsia" w:hAnsi="Times New Roman" w:cs="Times New Roman"/>
          <w:sz w:val="24"/>
          <w:szCs w:val="24"/>
        </w:rPr>
      </w:pPr>
    </w:p>
    <w:p w14:paraId="5682CA1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59: moneyEOD_72 + 1869.439941 stocksOwnedEOD_(72,_0)</w:t>
      </w:r>
    </w:p>
    <w:p w14:paraId="729064F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29 stocksOwnedEOD_(72,_1) + 219.059998 stocksOwnedEOD_(72,_2)</w:t>
      </w:r>
    </w:p>
    <w:p w14:paraId="287D6A6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07.584 stocksOwnedEOD_(72,_3) + 116.18 stocksOwnedEOD_(72,_4)</w:t>
      </w:r>
    </w:p>
    <w:p w14:paraId="6E68178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84 stocksOwnedEOD_(72,_5) + 65.628296 stocksOwnedEOD_(72,_6)</w:t>
      </w:r>
    </w:p>
    <w:p w14:paraId="2A5BB0F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72 = 0</w:t>
      </w:r>
    </w:p>
    <w:p w14:paraId="1AA1F264" w14:textId="77777777" w:rsidR="001E3691" w:rsidRPr="001E3691" w:rsidRDefault="001E3691" w:rsidP="001E3691">
      <w:pPr>
        <w:jc w:val="both"/>
        <w:rPr>
          <w:rFonts w:ascii="Times New Roman" w:eastAsiaTheme="minorEastAsia" w:hAnsi="Times New Roman" w:cs="Times New Roman"/>
          <w:sz w:val="24"/>
          <w:szCs w:val="24"/>
        </w:rPr>
      </w:pPr>
    </w:p>
    <w:p w14:paraId="51DCB24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60: moneyEOD_73 + 1862.02002 stocksOwnedEOD_(73,_0)</w:t>
      </w:r>
    </w:p>
    <w:p w14:paraId="1AB13B3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19 stocksOwnedEOD_(73,_1) + 221.149994 stocksOwnedEOD_(73,_2)</w:t>
      </w:r>
    </w:p>
    <w:p w14:paraId="1C39A7D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03.699997 stocksOwnedEOD_(73,_3) + 115.279999 stocksOwnedEOD_(73,_4)</w:t>
      </w:r>
    </w:p>
    <w:p w14:paraId="6AE99EE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290001 stocksOwnedEOD_(73,_5) + 65.523972 stocksOwnedEOD_(73,_6)</w:t>
      </w:r>
    </w:p>
    <w:p w14:paraId="1F82DB8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73 = 0</w:t>
      </w:r>
    </w:p>
    <w:p w14:paraId="7A2D1745" w14:textId="77777777" w:rsidR="001E3691" w:rsidRPr="001E3691" w:rsidRDefault="001E3691" w:rsidP="001E3691">
      <w:pPr>
        <w:jc w:val="both"/>
        <w:rPr>
          <w:rFonts w:ascii="Times New Roman" w:eastAsiaTheme="minorEastAsia" w:hAnsi="Times New Roman" w:cs="Times New Roman"/>
          <w:sz w:val="24"/>
          <w:szCs w:val="24"/>
        </w:rPr>
      </w:pPr>
    </w:p>
    <w:p w14:paraId="2EE29F9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61: moneyEOD_74 + 1877.939941 stocksOwnedEOD_(74,_0)</w:t>
      </w:r>
    </w:p>
    <w:p w14:paraId="4712131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17 stocksOwnedEOD_(74,_1) + 221.770004 stocksOwnedEOD_(74,_2)</w:t>
      </w:r>
    </w:p>
    <w:p w14:paraId="1B73370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02.697998 stocksOwnedEOD_(74,_3) + 115.900002 stocksOwnedEOD_(74,_4)</w:t>
      </w:r>
    </w:p>
    <w:p w14:paraId="2E12703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08 stocksOwnedEOD_(74,_5) + 65.267906 stocksOwnedEOD_(74,_6)</w:t>
      </w:r>
    </w:p>
    <w:p w14:paraId="1468C18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74 = 0</w:t>
      </w:r>
    </w:p>
    <w:p w14:paraId="11D645EC" w14:textId="77777777" w:rsidR="001E3691" w:rsidRPr="001E3691" w:rsidRDefault="001E3691" w:rsidP="001E3691">
      <w:pPr>
        <w:jc w:val="both"/>
        <w:rPr>
          <w:rFonts w:ascii="Times New Roman" w:eastAsiaTheme="minorEastAsia" w:hAnsi="Times New Roman" w:cs="Times New Roman"/>
          <w:sz w:val="24"/>
          <w:szCs w:val="24"/>
        </w:rPr>
      </w:pPr>
    </w:p>
    <w:p w14:paraId="6445205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2362: moneyEOD_75 + 1864.719971 stocksOwnedEOD_(75,_0)</w:t>
      </w:r>
    </w:p>
    <w:p w14:paraId="4AF6668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16 stocksOwnedEOD_(75,_1) + 222.139999 stocksOwnedEOD_(75,_2)</w:t>
      </w:r>
    </w:p>
    <w:p w14:paraId="69C7F00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02.099998 stocksOwnedEOD_(75,_3) + 114.959999 stocksOwnedEOD_(75,_4)</w:t>
      </w:r>
    </w:p>
    <w:p w14:paraId="364F419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15 stocksOwnedEOD_(75,_5) + 65.021332 stocksOwnedEOD_(75,_6)</w:t>
      </w:r>
    </w:p>
    <w:p w14:paraId="1993EE9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75 = 0</w:t>
      </w:r>
    </w:p>
    <w:p w14:paraId="5B33C056" w14:textId="77777777" w:rsidR="001E3691" w:rsidRPr="001E3691" w:rsidRDefault="001E3691" w:rsidP="001E3691">
      <w:pPr>
        <w:jc w:val="both"/>
        <w:rPr>
          <w:rFonts w:ascii="Times New Roman" w:eastAsiaTheme="minorEastAsia" w:hAnsi="Times New Roman" w:cs="Times New Roman"/>
          <w:sz w:val="24"/>
          <w:szCs w:val="24"/>
        </w:rPr>
      </w:pPr>
    </w:p>
    <w:p w14:paraId="6B667BA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63: moneyEOD_76 + 1892 stocksOwnedEOD_(76,_0)</w:t>
      </w:r>
    </w:p>
    <w:p w14:paraId="55A2C2C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21 stocksOwnedEOD_(76,_1) + 221.440002 stocksOwnedEOD_(76,_2)</w:t>
      </w:r>
    </w:p>
    <w:p w14:paraId="6016678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09.440002 stocksOwnedEOD_(76,_3) + 115.589996 stocksOwnedEOD_(76,_4)</w:t>
      </w:r>
    </w:p>
    <w:p w14:paraId="568E010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41 stocksOwnedEOD_(76,_5) + 64.091911 stocksOwnedEOD_(76,_6)</w:t>
      </w:r>
    </w:p>
    <w:p w14:paraId="20CA4DB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76 = 0</w:t>
      </w:r>
    </w:p>
    <w:p w14:paraId="0C14866E" w14:textId="77777777" w:rsidR="001E3691" w:rsidRPr="001E3691" w:rsidRDefault="001E3691" w:rsidP="001E3691">
      <w:pPr>
        <w:jc w:val="both"/>
        <w:rPr>
          <w:rFonts w:ascii="Times New Roman" w:eastAsiaTheme="minorEastAsia" w:hAnsi="Times New Roman" w:cs="Times New Roman"/>
          <w:sz w:val="24"/>
          <w:szCs w:val="24"/>
        </w:rPr>
      </w:pPr>
    </w:p>
    <w:p w14:paraId="0A75E3B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64: moneyEOD_77 + 1887.459961 stocksOwnedEOD_(77,_0)</w:t>
      </w:r>
    </w:p>
    <w:p w14:paraId="67AE587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16 stocksOwnedEOD_(77,_1) + 221.320007 stocksOwnedEOD_(77,_2)</w:t>
      </w:r>
    </w:p>
    <w:p w14:paraId="2685D8A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13.912003 stocksOwnedEOD_(77,_3) + 116.099998 stocksOwnedEOD_(77,_4)</w:t>
      </w:r>
    </w:p>
    <w:p w14:paraId="77D45FD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370001 stocksOwnedEOD_(77,_5) + 63.722034 stocksOwnedEOD_(77,_6)</w:t>
      </w:r>
    </w:p>
    <w:p w14:paraId="296CD22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77 = 0</w:t>
      </w:r>
    </w:p>
    <w:p w14:paraId="4EC629E8" w14:textId="77777777" w:rsidR="001E3691" w:rsidRPr="001E3691" w:rsidRDefault="001E3691" w:rsidP="001E3691">
      <w:pPr>
        <w:jc w:val="both"/>
        <w:rPr>
          <w:rFonts w:ascii="Times New Roman" w:eastAsiaTheme="minorEastAsia" w:hAnsi="Times New Roman" w:cs="Times New Roman"/>
          <w:sz w:val="24"/>
          <w:szCs w:val="24"/>
        </w:rPr>
      </w:pPr>
    </w:p>
    <w:p w14:paraId="2342950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65: moneyEOD_78 + 1884.579956 stocksOwnedEOD_(78,_0)</w:t>
      </w:r>
    </w:p>
    <w:p w14:paraId="4C5C0F0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14 stocksOwnedEOD_(78,_1) + 219.759995 stocksOwnedEOD_(78,_2)</w:t>
      </w:r>
    </w:p>
    <w:p w14:paraId="02B93F1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14.440002 stocksOwnedEOD_(78,_3) + 115.809998 stocksOwnedEOD_(78,_4)</w:t>
      </w:r>
    </w:p>
    <w:p w14:paraId="17B5E3A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440001 stocksOwnedEOD_(78,_5) + 63.323708 stocksOwnedEOD_(78,_6)</w:t>
      </w:r>
    </w:p>
    <w:p w14:paraId="37EBE53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78 = 0</w:t>
      </w:r>
    </w:p>
    <w:p w14:paraId="6FC4AA58" w14:textId="77777777" w:rsidR="001E3691" w:rsidRPr="001E3691" w:rsidRDefault="001E3691" w:rsidP="001E3691">
      <w:pPr>
        <w:jc w:val="both"/>
        <w:rPr>
          <w:rFonts w:ascii="Times New Roman" w:eastAsiaTheme="minorEastAsia" w:hAnsi="Times New Roman" w:cs="Times New Roman"/>
          <w:sz w:val="24"/>
          <w:szCs w:val="24"/>
        </w:rPr>
      </w:pPr>
    </w:p>
    <w:p w14:paraId="66C7E37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66: moneyEOD_79 + 1861.640015 stocksOwnedEOD_(79,_0)</w:t>
      </w:r>
    </w:p>
    <w:p w14:paraId="1D6EED1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 stocksOwnedEOD_(79,_1) + 217.940002 stocksOwnedEOD_(79,_2)</w:t>
      </w:r>
    </w:p>
    <w:p w14:paraId="4389FAB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12.963997 stocksOwnedEOD_(79,_3) + 114.370003 stocksOwnedEOD_(79,_4)</w:t>
      </w:r>
    </w:p>
    <w:p w14:paraId="1F64589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190001 stocksOwnedEOD_(79,_5) + 62.896938 stocksOwnedEOD_(79,_6)</w:t>
      </w:r>
    </w:p>
    <w:p w14:paraId="67A8247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valuationEOD_79 = 0</w:t>
      </w:r>
    </w:p>
    <w:p w14:paraId="388D1572" w14:textId="77777777" w:rsidR="001E3691" w:rsidRPr="001E3691" w:rsidRDefault="001E3691" w:rsidP="001E3691">
      <w:pPr>
        <w:jc w:val="both"/>
        <w:rPr>
          <w:rFonts w:ascii="Times New Roman" w:eastAsiaTheme="minorEastAsia" w:hAnsi="Times New Roman" w:cs="Times New Roman"/>
          <w:sz w:val="24"/>
          <w:szCs w:val="24"/>
        </w:rPr>
      </w:pPr>
    </w:p>
    <w:p w14:paraId="177C932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67: moneyEOD_80 + 1828.339966 stocksOwnedEOD_(80,_0)</w:t>
      </w:r>
    </w:p>
    <w:p w14:paraId="2126FA3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89 stocksOwnedEOD_(80,_1) + 214.869995 stocksOwnedEOD_(80,_2)</w:t>
      </w:r>
    </w:p>
    <w:p w14:paraId="6F5AEEA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11.603996 stocksOwnedEOD_(80,_3) + 115.860001 stocksOwnedEOD_(80,_4)</w:t>
      </w:r>
    </w:p>
    <w:p w14:paraId="0E820CC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33 stocksOwnedEOD_(80,_5) + 61.398491 stocksOwnedEOD_(80,_6)</w:t>
      </w:r>
    </w:p>
    <w:p w14:paraId="2E310A3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80 = 0</w:t>
      </w:r>
    </w:p>
    <w:p w14:paraId="2A624E67" w14:textId="77777777" w:rsidR="001E3691" w:rsidRPr="001E3691" w:rsidRDefault="001E3691" w:rsidP="001E3691">
      <w:pPr>
        <w:jc w:val="both"/>
        <w:rPr>
          <w:rFonts w:ascii="Times New Roman" w:eastAsiaTheme="minorEastAsia" w:hAnsi="Times New Roman" w:cs="Times New Roman"/>
          <w:sz w:val="24"/>
          <w:szCs w:val="24"/>
        </w:rPr>
      </w:pPr>
    </w:p>
    <w:p w14:paraId="18669E8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68: moneyEOD_81 + 1853.25 stocksOwnedEOD_(81,_0)</w:t>
      </w:r>
    </w:p>
    <w:p w14:paraId="33DBB9F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97 stocksOwnedEOD_(81,_1) + 217.789993 stocksOwnedEOD_(81,_2)</w:t>
      </w:r>
    </w:p>
    <w:p w14:paraId="0F792EC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13.379997 stocksOwnedEOD_(81,_3) + 116.599998 stocksOwnedEOD_(81,_4)</w:t>
      </w:r>
    </w:p>
    <w:p w14:paraId="3704C5D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33 stocksOwnedEOD_(81,_5) + 61.313137 stocksOwnedEOD_(81,_6)</w:t>
      </w:r>
    </w:p>
    <w:p w14:paraId="4D2777E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81 = 0</w:t>
      </w:r>
    </w:p>
    <w:p w14:paraId="7E2F400A" w14:textId="77777777" w:rsidR="001E3691" w:rsidRPr="001E3691" w:rsidRDefault="001E3691" w:rsidP="001E3691">
      <w:pPr>
        <w:jc w:val="both"/>
        <w:rPr>
          <w:rFonts w:ascii="Times New Roman" w:eastAsiaTheme="minorEastAsia" w:hAnsi="Times New Roman" w:cs="Times New Roman"/>
          <w:sz w:val="24"/>
          <w:szCs w:val="24"/>
        </w:rPr>
      </w:pPr>
    </w:p>
    <w:p w14:paraId="75B8B42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69: moneyEOD_82 + 1858 stocksOwnedEOD_(82,_0)</w:t>
      </w:r>
    </w:p>
    <w:p w14:paraId="49E3DAA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86 stocksOwnedEOD_(82,_1) + 223.229996 stocksOwnedEOD_(82,_2)</w:t>
      </w:r>
    </w:p>
    <w:p w14:paraId="454882E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16.197998 stocksOwnedEOD_(82,_3) + 115.889999 stocksOwnedEOD_(82,_4)</w:t>
      </w:r>
    </w:p>
    <w:p w14:paraId="09D294E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7.450001 stocksOwnedEOD_(82,_5) + 60.80101 stocksOwnedEOD_(82,_6)</w:t>
      </w:r>
    </w:p>
    <w:p w14:paraId="6EA782F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82 = 0</w:t>
      </w:r>
    </w:p>
    <w:p w14:paraId="2B57184A" w14:textId="77777777" w:rsidR="001E3691" w:rsidRPr="001E3691" w:rsidRDefault="001E3691" w:rsidP="001E3691">
      <w:pPr>
        <w:jc w:val="both"/>
        <w:rPr>
          <w:rFonts w:ascii="Times New Roman" w:eastAsiaTheme="minorEastAsia" w:hAnsi="Times New Roman" w:cs="Times New Roman"/>
          <w:sz w:val="24"/>
          <w:szCs w:val="24"/>
        </w:rPr>
      </w:pPr>
    </w:p>
    <w:p w14:paraId="474BA65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70: moneyEOD_83 + 1870.680054 stocksOwnedEOD_(83,_0)</w:t>
      </w:r>
    </w:p>
    <w:p w14:paraId="3C38970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84 stocksOwnedEOD_(83,_1) + 209.529999 stocksOwnedEOD_(83,_2)</w:t>
      </w:r>
    </w:p>
    <w:p w14:paraId="62065EA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28.162003 stocksOwnedEOD_(83,_3) + 116.580002 stocksOwnedEOD_(83,_4)</w:t>
      </w:r>
    </w:p>
    <w:p w14:paraId="296908B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7.549999 stocksOwnedEOD_(83,_5) + 61.445915 stocksOwnedEOD_(83,_6)</w:t>
      </w:r>
    </w:p>
    <w:p w14:paraId="3D8090E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83 = 0</w:t>
      </w:r>
    </w:p>
    <w:p w14:paraId="0844A746" w14:textId="77777777" w:rsidR="001E3691" w:rsidRPr="001E3691" w:rsidRDefault="001E3691" w:rsidP="001E3691">
      <w:pPr>
        <w:jc w:val="both"/>
        <w:rPr>
          <w:rFonts w:ascii="Times New Roman" w:eastAsiaTheme="minorEastAsia" w:hAnsi="Times New Roman" w:cs="Times New Roman"/>
          <w:sz w:val="24"/>
          <w:szCs w:val="24"/>
        </w:rPr>
      </w:pPr>
    </w:p>
    <w:p w14:paraId="4CD1CD5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71: moneyEOD_84 + 2008.719971 stocksOwnedEOD_(84,_0)</w:t>
      </w:r>
    </w:p>
    <w:p w14:paraId="27C07E0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82 stocksOwnedEOD_(84,_1) + 201.910004 stocksOwnedEOD_(84,_2)</w:t>
      </w:r>
    </w:p>
    <w:p w14:paraId="1EB03F3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130.113998 stocksOwnedEOD_(84,_3) + 114.489998 stocksOwnedEOD_(84,_4)</w:t>
      </w:r>
    </w:p>
    <w:p w14:paraId="6A76FFC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6.860001 stocksOwnedEOD_(84,_5) + 58.913719 stocksOwnedEOD_(84,_6)</w:t>
      </w:r>
    </w:p>
    <w:p w14:paraId="723FF98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84 = 0</w:t>
      </w:r>
    </w:p>
    <w:p w14:paraId="1B5436F0" w14:textId="77777777" w:rsidR="001E3691" w:rsidRPr="001E3691" w:rsidRDefault="001E3691" w:rsidP="001E3691">
      <w:pPr>
        <w:jc w:val="both"/>
        <w:rPr>
          <w:rFonts w:ascii="Times New Roman" w:eastAsiaTheme="minorEastAsia" w:hAnsi="Times New Roman" w:cs="Times New Roman"/>
          <w:sz w:val="24"/>
          <w:szCs w:val="24"/>
        </w:rPr>
      </w:pPr>
    </w:p>
    <w:p w14:paraId="08CC63F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72: moneyEOD_85 + 2004.199951 stocksOwnedEOD_(85,_0)</w:t>
      </w:r>
    </w:p>
    <w:p w14:paraId="2422C45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98 stocksOwnedEOD_(85,_1) + 204.190002 stocksOwnedEOD_(85,_2)</w:t>
      </w:r>
    </w:p>
    <w:p w14:paraId="64D3AC8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56 stocksOwnedEOD_(85,_3) + 114.269997 stocksOwnedEOD_(85,_4)</w:t>
      </w:r>
    </w:p>
    <w:p w14:paraId="278F80B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6.98 stocksOwnedEOD_(85,_5) + 57.595467 stocksOwnedEOD_(85,_6)</w:t>
      </w:r>
    </w:p>
    <w:p w14:paraId="474A41C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85 = 0</w:t>
      </w:r>
    </w:p>
    <w:p w14:paraId="06CB3456" w14:textId="77777777" w:rsidR="001E3691" w:rsidRPr="001E3691" w:rsidRDefault="001E3691" w:rsidP="001E3691">
      <w:pPr>
        <w:jc w:val="both"/>
        <w:rPr>
          <w:rFonts w:ascii="Times New Roman" w:eastAsiaTheme="minorEastAsia" w:hAnsi="Times New Roman" w:cs="Times New Roman"/>
          <w:sz w:val="24"/>
          <w:szCs w:val="24"/>
        </w:rPr>
      </w:pPr>
    </w:p>
    <w:p w14:paraId="3CA3791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73: moneyEOD_86 + 2049.669922 stocksOwnedEOD_(86,_0)</w:t>
      </w:r>
    </w:p>
    <w:p w14:paraId="6668795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18 stocksOwnedEOD_(86,_1) + 209.830002 stocksOwnedEOD_(86,_2)</w:t>
      </w:r>
    </w:p>
    <w:p w14:paraId="5104A5B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77.412003 stocksOwnedEOD_(86,_3) + 115.269997 stocksOwnedEOD_(86,_4)</w:t>
      </w:r>
    </w:p>
    <w:p w14:paraId="3A577CB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7.389999 stocksOwnedEOD_(86,_5) + 56.874695 stocksOwnedEOD_(86,_6)</w:t>
      </w:r>
    </w:p>
    <w:p w14:paraId="495904C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86 = 0</w:t>
      </w:r>
    </w:p>
    <w:p w14:paraId="7719F167" w14:textId="77777777" w:rsidR="001E3691" w:rsidRPr="001E3691" w:rsidRDefault="001E3691" w:rsidP="001E3691">
      <w:pPr>
        <w:jc w:val="both"/>
        <w:rPr>
          <w:rFonts w:ascii="Times New Roman" w:eastAsiaTheme="minorEastAsia" w:hAnsi="Times New Roman" w:cs="Times New Roman"/>
          <w:sz w:val="24"/>
          <w:szCs w:val="24"/>
        </w:rPr>
      </w:pPr>
    </w:p>
    <w:p w14:paraId="394F00D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74: moneyEOD_87 + 2039.869995 stocksOwnedEOD_(87,_0)</w:t>
      </w:r>
    </w:p>
    <w:p w14:paraId="26DF2A4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31 stocksOwnedEOD_(87,_1) + 210.110001 stocksOwnedEOD_(87,_2)</w:t>
      </w:r>
    </w:p>
    <w:p w14:paraId="5A65527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46.940002 stocksOwnedEOD_(87,_3) + 116.809998 stocksOwnedEOD_(87,_4)</w:t>
      </w:r>
    </w:p>
    <w:p w14:paraId="7C1957F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08 stocksOwnedEOD_(87,_5) + 59.492237 stocksOwnedEOD_(87,_6)</w:t>
      </w:r>
    </w:p>
    <w:p w14:paraId="734FF25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87 = 0</w:t>
      </w:r>
    </w:p>
    <w:p w14:paraId="5D121255" w14:textId="77777777" w:rsidR="001E3691" w:rsidRPr="001E3691" w:rsidRDefault="001E3691" w:rsidP="001E3691">
      <w:pPr>
        <w:jc w:val="both"/>
        <w:rPr>
          <w:rFonts w:ascii="Times New Roman" w:eastAsiaTheme="minorEastAsia" w:hAnsi="Times New Roman" w:cs="Times New Roman"/>
          <w:sz w:val="24"/>
          <w:szCs w:val="24"/>
        </w:rPr>
      </w:pPr>
    </w:p>
    <w:p w14:paraId="19562F6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75: moneyEOD_88 + 2050.22998 stocksOwnedEOD_(88,_0)</w:t>
      </w:r>
    </w:p>
    <w:p w14:paraId="1A656B2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25 stocksOwnedEOD_(88,_1) + 210.850006 stocksOwnedEOD_(88,_2)</w:t>
      </w:r>
    </w:p>
    <w:p w14:paraId="3FCD27E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49.792007 stocksOwnedEOD_(88,_3) + 116.309998 stocksOwnedEOD_(88,_4)</w:t>
      </w:r>
    </w:p>
    <w:p w14:paraId="3C8106F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049999 stocksOwnedEOD_(88,_5) + 58.686111 stocksOwnedEOD_(88,_6)</w:t>
      </w:r>
    </w:p>
    <w:p w14:paraId="3CF3F13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88 = 0</w:t>
      </w:r>
    </w:p>
    <w:p w14:paraId="757A9902" w14:textId="77777777" w:rsidR="001E3691" w:rsidRPr="001E3691" w:rsidRDefault="001E3691" w:rsidP="001E3691">
      <w:pPr>
        <w:jc w:val="both"/>
        <w:rPr>
          <w:rFonts w:ascii="Times New Roman" w:eastAsiaTheme="minorEastAsia" w:hAnsi="Times New Roman" w:cs="Times New Roman"/>
          <w:sz w:val="24"/>
          <w:szCs w:val="24"/>
        </w:rPr>
      </w:pPr>
    </w:p>
    <w:p w14:paraId="7B4CD87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2376: moneyEOD_89 + 2079.280029 stocksOwnedEOD_(89,_0)</w:t>
      </w:r>
    </w:p>
    <w:p w14:paraId="4E1A098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11 stocksOwnedEOD_(89,_1) + 212.330002 stocksOwnedEOD_(89,_2)</w:t>
      </w:r>
    </w:p>
    <w:p w14:paraId="57EB687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49.613998 stocksOwnedEOD_(89,_3) + 116.449997 stocksOwnedEOD_(89,_4)</w:t>
      </w:r>
    </w:p>
    <w:p w14:paraId="7D13657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7.959999 stocksOwnedEOD_(89,_5) + 58.297272 stocksOwnedEOD_(89,_6)</w:t>
      </w:r>
    </w:p>
    <w:p w14:paraId="6C283D9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89 = 0</w:t>
      </w:r>
    </w:p>
    <w:p w14:paraId="5ED01FC6" w14:textId="77777777" w:rsidR="001E3691" w:rsidRPr="001E3691" w:rsidRDefault="001E3691" w:rsidP="001E3691">
      <w:pPr>
        <w:jc w:val="both"/>
        <w:rPr>
          <w:rFonts w:ascii="Times New Roman" w:eastAsiaTheme="minorEastAsia" w:hAnsi="Times New Roman" w:cs="Times New Roman"/>
          <w:sz w:val="24"/>
          <w:szCs w:val="24"/>
        </w:rPr>
      </w:pPr>
    </w:p>
    <w:p w14:paraId="715FDF3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77: moneyEOD_90 + 2133.909912 stocksOwnedEOD_(90,_0)</w:t>
      </w:r>
    </w:p>
    <w:p w14:paraId="0604587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06 stocksOwnedEOD_(90,_1) + 213.059998 stocksOwnedEOD_(90,_2)</w:t>
      </w:r>
    </w:p>
    <w:p w14:paraId="6FC1B7E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54.255997 stocksOwnedEOD_(90,_3) + 115.25 stocksOwnedEOD_(90,_4)</w:t>
      </w:r>
    </w:p>
    <w:p w14:paraId="75B8CC0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139999 stocksOwnedEOD_(90,_5) + 57.681591 stocksOwnedEOD_(90,_6)</w:t>
      </w:r>
    </w:p>
    <w:p w14:paraId="4D77B12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90 = 0</w:t>
      </w:r>
    </w:p>
    <w:p w14:paraId="03D4478B" w14:textId="77777777" w:rsidR="001E3691" w:rsidRPr="001E3691" w:rsidRDefault="001E3691" w:rsidP="001E3691">
      <w:pPr>
        <w:jc w:val="both"/>
        <w:rPr>
          <w:rFonts w:ascii="Times New Roman" w:eastAsiaTheme="minorEastAsia" w:hAnsi="Times New Roman" w:cs="Times New Roman"/>
          <w:sz w:val="24"/>
          <w:szCs w:val="24"/>
        </w:rPr>
      </w:pPr>
    </w:p>
    <w:p w14:paraId="01C9443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78: moneyEOD_91 + 2150.800049 stocksOwnedEOD_(91,_0)</w:t>
      </w:r>
    </w:p>
    <w:p w14:paraId="214AA59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1 stocksOwnedEOD_(91,_1) + 207.190002 stocksOwnedEOD_(91,_2)</w:t>
      </w:r>
    </w:p>
    <w:p w14:paraId="47C00AE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54.876007 stocksOwnedEOD_(91,_3) + 115.400002 stocksOwnedEOD_(91,_4)</w:t>
      </w:r>
    </w:p>
    <w:p w14:paraId="2D6FC18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440001 stocksOwnedEOD_(91,_5) + 58.229931 stocksOwnedEOD_(91,_6)</w:t>
      </w:r>
    </w:p>
    <w:p w14:paraId="335FF79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91 = 0</w:t>
      </w:r>
    </w:p>
    <w:p w14:paraId="03AA2165" w14:textId="77777777" w:rsidR="001E3691" w:rsidRPr="001E3691" w:rsidRDefault="001E3691" w:rsidP="001E3691">
      <w:pPr>
        <w:jc w:val="both"/>
        <w:rPr>
          <w:rFonts w:ascii="Times New Roman" w:eastAsiaTheme="minorEastAsia" w:hAnsi="Times New Roman" w:cs="Times New Roman"/>
          <w:sz w:val="24"/>
          <w:szCs w:val="24"/>
        </w:rPr>
      </w:pPr>
    </w:p>
    <w:p w14:paraId="30CFC26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79: moneyEOD_92 + 2160 stocksOwnedEOD_(92,_0)</w:t>
      </w:r>
    </w:p>
    <w:p w14:paraId="2D61074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24 stocksOwnedEOD_(92,_1) + 210.759995 stocksOwnedEOD_(92,_2)</w:t>
      </w:r>
    </w:p>
    <w:p w14:paraId="7E60712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53.457993 stocksOwnedEOD_(92,_3) + 115.849998 stocksOwnedEOD_(92,_4)</w:t>
      </w:r>
    </w:p>
    <w:p w14:paraId="54E0C60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690001 stocksOwnedEOD_(92,_5) + 58.941811 stocksOwnedEOD_(92,_6)</w:t>
      </w:r>
    </w:p>
    <w:p w14:paraId="4E198F2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92 = 0</w:t>
      </w:r>
    </w:p>
    <w:p w14:paraId="45957CC5" w14:textId="77777777" w:rsidR="001E3691" w:rsidRPr="001E3691" w:rsidRDefault="001E3691" w:rsidP="001E3691">
      <w:pPr>
        <w:jc w:val="both"/>
        <w:rPr>
          <w:rFonts w:ascii="Times New Roman" w:eastAsiaTheme="minorEastAsia" w:hAnsi="Times New Roman" w:cs="Times New Roman"/>
          <w:sz w:val="24"/>
          <w:szCs w:val="24"/>
        </w:rPr>
      </w:pPr>
    </w:p>
    <w:p w14:paraId="12E074D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80: moneyEOD_93 + 2149.870117 stocksOwnedEOD_(93,_0)</w:t>
      </w:r>
    </w:p>
    <w:p w14:paraId="47EF762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25 stocksOwnedEOD_(93,_1) + 213.139999 stocksOwnedEOD_(93,_2)</w:t>
      </w:r>
    </w:p>
    <w:p w14:paraId="4894C7C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60.800003 stocksOwnedEOD_(93,_3) + 117.440002 stocksOwnedEOD_(93,_4)</w:t>
      </w:r>
    </w:p>
    <w:p w14:paraId="0EC00E2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629999 stocksOwnedEOD_(93,_5) + 58.614735 stocksOwnedEOD_(93,_6)</w:t>
      </w:r>
    </w:p>
    <w:p w14:paraId="78ECD71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valuationEOD_93 = 0</w:t>
      </w:r>
    </w:p>
    <w:p w14:paraId="3104B280" w14:textId="77777777" w:rsidR="001E3691" w:rsidRPr="001E3691" w:rsidRDefault="001E3691" w:rsidP="001E3691">
      <w:pPr>
        <w:jc w:val="both"/>
        <w:rPr>
          <w:rFonts w:ascii="Times New Roman" w:eastAsiaTheme="minorEastAsia" w:hAnsi="Times New Roman" w:cs="Times New Roman"/>
          <w:sz w:val="24"/>
          <w:szCs w:val="24"/>
        </w:rPr>
      </w:pPr>
    </w:p>
    <w:p w14:paraId="1C4098D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81: moneyEOD_94 + 2134.870117 stocksOwnedEOD_(94,_0)</w:t>
      </w:r>
    </w:p>
    <w:p w14:paraId="7535313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1 stocksOwnedEOD_(94,_1) + 214.179993 stocksOwnedEOD_(94,_2)</w:t>
      </w:r>
    </w:p>
    <w:p w14:paraId="14AF2B5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60.005997 stocksOwnedEOD_(94,_3) + 117.889999 stocksOwnedEOD_(94,_4)</w:t>
      </w:r>
    </w:p>
    <w:p w14:paraId="1F1F2A7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23 stocksOwnedEOD_(94,_5) + 58.345375 stocksOwnedEOD_(94,_6)</w:t>
      </w:r>
    </w:p>
    <w:p w14:paraId="09ABBF2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94 = 0</w:t>
      </w:r>
    </w:p>
    <w:p w14:paraId="1CD08140" w14:textId="77777777" w:rsidR="001E3691" w:rsidRPr="001E3691" w:rsidRDefault="001E3691" w:rsidP="001E3691">
      <w:pPr>
        <w:jc w:val="both"/>
        <w:rPr>
          <w:rFonts w:ascii="Times New Roman" w:eastAsiaTheme="minorEastAsia" w:hAnsi="Times New Roman" w:cs="Times New Roman"/>
          <w:sz w:val="24"/>
          <w:szCs w:val="24"/>
        </w:rPr>
      </w:pPr>
    </w:p>
    <w:p w14:paraId="05FB3E6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82: moneyEOD_95 + 2155.669922 stocksOwnedEOD_(95,_0)</w:t>
      </w:r>
    </w:p>
    <w:p w14:paraId="1296D50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06 stocksOwnedEOD_(95,_1) + 217.800003 stocksOwnedEOD_(95,_2)</w:t>
      </w:r>
    </w:p>
    <w:p w14:paraId="3F7864C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71.679993 stocksOwnedEOD_(95,_3) + 119.629997 stocksOwnedEOD_(95,_4)</w:t>
      </w:r>
    </w:p>
    <w:p w14:paraId="08BF3FA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9.709999 stocksOwnedEOD_(95,_5) + 57.604633 stocksOwnedEOD_(95,_6)</w:t>
      </w:r>
    </w:p>
    <w:p w14:paraId="2BFA7C5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95 = 0</w:t>
      </w:r>
    </w:p>
    <w:p w14:paraId="438184DA" w14:textId="77777777" w:rsidR="001E3691" w:rsidRPr="001E3691" w:rsidRDefault="001E3691" w:rsidP="001E3691">
      <w:pPr>
        <w:jc w:val="both"/>
        <w:rPr>
          <w:rFonts w:ascii="Times New Roman" w:eastAsiaTheme="minorEastAsia" w:hAnsi="Times New Roman" w:cs="Times New Roman"/>
          <w:sz w:val="24"/>
          <w:szCs w:val="24"/>
        </w:rPr>
      </w:pPr>
    </w:p>
    <w:p w14:paraId="5AD2783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83: moneyEOD_96 + 2170.219971 stocksOwnedEOD_(96,_0)</w:t>
      </w:r>
    </w:p>
    <w:p w14:paraId="575A815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 stocksOwnedEOD_(96,_1) + 217.490005 stocksOwnedEOD_(96,_2)</w:t>
      </w:r>
    </w:p>
    <w:p w14:paraId="4621AD2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83.483994 stocksOwnedEOD_(96,_3) + 117.68 stocksOwnedEOD_(96,_4)</w:t>
      </w:r>
    </w:p>
    <w:p w14:paraId="14FC2E8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9.540001 stocksOwnedEOD_(96,_5) + 58.047153 stocksOwnedEOD_(96,_6)</w:t>
      </w:r>
    </w:p>
    <w:p w14:paraId="29927CF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96 = 0</w:t>
      </w:r>
    </w:p>
    <w:p w14:paraId="73D1BE5D" w14:textId="77777777" w:rsidR="001E3691" w:rsidRPr="001E3691" w:rsidRDefault="001E3691" w:rsidP="001E3691">
      <w:pPr>
        <w:jc w:val="both"/>
        <w:rPr>
          <w:rFonts w:ascii="Times New Roman" w:eastAsiaTheme="minorEastAsia" w:hAnsi="Times New Roman" w:cs="Times New Roman"/>
          <w:sz w:val="24"/>
          <w:szCs w:val="24"/>
        </w:rPr>
      </w:pPr>
    </w:p>
    <w:p w14:paraId="5080E86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84: moneyEOD_97 + 2153.100098 stocksOwnedEOD_(97,_0)</w:t>
      </w:r>
    </w:p>
    <w:p w14:paraId="7C61742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03 stocksOwnedEOD_(97,_1) + 214.580002 stocksOwnedEOD_(97,_2)</w:t>
      </w:r>
    </w:p>
    <w:p w14:paraId="41B15B0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79.882004 stocksOwnedEOD_(97,_3) + 117.690002 stocksOwnedEOD_(97,_4)</w:t>
      </w:r>
    </w:p>
    <w:p w14:paraId="4BFED0C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9.780001 stocksOwnedEOD_(97,_5) + 57.585392 stocksOwnedEOD_(97,_6)</w:t>
      </w:r>
    </w:p>
    <w:p w14:paraId="099C079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97 = 0</w:t>
      </w:r>
    </w:p>
    <w:p w14:paraId="41DCB0AE" w14:textId="77777777" w:rsidR="001E3691" w:rsidRPr="001E3691" w:rsidRDefault="001E3691" w:rsidP="001E3691">
      <w:pPr>
        <w:jc w:val="both"/>
        <w:rPr>
          <w:rFonts w:ascii="Times New Roman" w:eastAsiaTheme="minorEastAsia" w:hAnsi="Times New Roman" w:cs="Times New Roman"/>
          <w:sz w:val="24"/>
          <w:szCs w:val="24"/>
        </w:rPr>
      </w:pPr>
    </w:p>
    <w:p w14:paraId="4A72E83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85: moneyEOD_98 + 2095.969971 stocksOwnedEOD_(98,_0)</w:t>
      </w:r>
    </w:p>
    <w:p w14:paraId="35435A2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7.89 stocksOwnedEOD_(98,_1) + 210.179993 stocksOwnedEOD_(98,_2)</w:t>
      </w:r>
    </w:p>
    <w:p w14:paraId="73E556C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180.199997 stocksOwnedEOD_(98,_3) + 118.580002 stocksOwnedEOD_(98,_4)</w:t>
      </w:r>
    </w:p>
    <w:p w14:paraId="403F631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0.309999 stocksOwnedEOD_(98,_5) + 56.883129 stocksOwnedEOD_(98,_6)</w:t>
      </w:r>
    </w:p>
    <w:p w14:paraId="5AC85B5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98 = 0</w:t>
      </w:r>
    </w:p>
    <w:p w14:paraId="5365F6F8" w14:textId="77777777" w:rsidR="001E3691" w:rsidRPr="001E3691" w:rsidRDefault="001E3691" w:rsidP="001E3691">
      <w:pPr>
        <w:jc w:val="both"/>
        <w:rPr>
          <w:rFonts w:ascii="Times New Roman" w:eastAsiaTheme="minorEastAsia" w:hAnsi="Times New Roman" w:cs="Times New Roman"/>
          <w:sz w:val="24"/>
          <w:szCs w:val="24"/>
        </w:rPr>
      </w:pPr>
    </w:p>
    <w:p w14:paraId="09C06F6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86: moneyEOD_99 + 2009.290039 stocksOwnedEOD_(99,_0)</w:t>
      </w:r>
    </w:p>
    <w:p w14:paraId="367F483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7.57 stocksOwnedEOD_(99,_1) + 200.720001 stocksOwnedEOD_(99,_2)</w:t>
      </w:r>
    </w:p>
    <w:p w14:paraId="4C0258D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66.757996 stocksOwnedEOD_(99,_3) + 116.32 stocksOwnedEOD_(99,_4)</w:t>
      </w:r>
    </w:p>
    <w:p w14:paraId="111741C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0.27 stocksOwnedEOD_(99,_5) + 54.218388 stocksOwnedEOD_(99,_6)</w:t>
      </w:r>
    </w:p>
    <w:p w14:paraId="4442DA3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99 = 0</w:t>
      </w:r>
    </w:p>
    <w:p w14:paraId="53BB2E6D" w14:textId="77777777" w:rsidR="001E3691" w:rsidRPr="001E3691" w:rsidRDefault="001E3691" w:rsidP="001E3691">
      <w:pPr>
        <w:jc w:val="both"/>
        <w:rPr>
          <w:rFonts w:ascii="Times New Roman" w:eastAsiaTheme="minorEastAsia" w:hAnsi="Times New Roman" w:cs="Times New Roman"/>
          <w:sz w:val="24"/>
          <w:szCs w:val="24"/>
        </w:rPr>
      </w:pPr>
    </w:p>
    <w:p w14:paraId="4EF0E46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87: moneyEOD_100 + 1972.73999 stocksOwnedEOD_(100,_0)</w:t>
      </w:r>
    </w:p>
    <w:p w14:paraId="0A768D2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7.23 stocksOwnedEOD_(100,_1) + 196.770004 stocksOwnedEOD_(100,_2)</w:t>
      </w:r>
    </w:p>
    <w:p w14:paraId="0112975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59.981995 stocksOwnedEOD_(100,_3) + 114.389999 stocksOwnedEOD_(100,_4)</w:t>
      </w:r>
    </w:p>
    <w:p w14:paraId="4144D3F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9.67 stocksOwnedEOD_(100,_5) + 52.140465 stocksOwnedEOD_(100,_6)</w:t>
      </w:r>
    </w:p>
    <w:p w14:paraId="0883E7F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00 = 0</w:t>
      </w:r>
    </w:p>
    <w:p w14:paraId="47670077" w14:textId="77777777" w:rsidR="001E3691" w:rsidRPr="001E3691" w:rsidRDefault="001E3691" w:rsidP="001E3691">
      <w:pPr>
        <w:jc w:val="both"/>
        <w:rPr>
          <w:rFonts w:ascii="Times New Roman" w:eastAsiaTheme="minorEastAsia" w:hAnsi="Times New Roman" w:cs="Times New Roman"/>
          <w:sz w:val="24"/>
          <w:szCs w:val="24"/>
        </w:rPr>
      </w:pPr>
    </w:p>
    <w:p w14:paraId="5589BA3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88: moneyEOD_101 + 1979.589966 stocksOwnedEOD_(101,_0)</w:t>
      </w:r>
    </w:p>
    <w:p w14:paraId="1FBA63F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7.21 stocksOwnedEOD_(101,_1) + 197.199997 stocksOwnedEOD_(101,_2)</w:t>
      </w:r>
    </w:p>
    <w:p w14:paraId="4C98EDB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55.759995 stocksOwnedEOD_(101,_3) + 113.779999 stocksOwnedEOD_(101,_4)</w:t>
      </w:r>
    </w:p>
    <w:p w14:paraId="21E4652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75 stocksOwnedEOD_(101,_5) + 50.995682 stocksOwnedEOD_(101,_6)</w:t>
      </w:r>
    </w:p>
    <w:p w14:paraId="5209D45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01 = 0</w:t>
      </w:r>
    </w:p>
    <w:p w14:paraId="5E2531BA" w14:textId="77777777" w:rsidR="001E3691" w:rsidRPr="001E3691" w:rsidRDefault="001E3691" w:rsidP="001E3691">
      <w:pPr>
        <w:jc w:val="both"/>
        <w:rPr>
          <w:rFonts w:ascii="Times New Roman" w:eastAsiaTheme="minorEastAsia" w:hAnsi="Times New Roman" w:cs="Times New Roman"/>
          <w:sz w:val="24"/>
          <w:szCs w:val="24"/>
        </w:rPr>
      </w:pPr>
    </w:p>
    <w:p w14:paraId="53F1980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89: moneyEOD_102 + 1884.300049 stocksOwnedEOD_(102,_0)</w:t>
      </w:r>
    </w:p>
    <w:p w14:paraId="7661BD6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97 stocksOwnedEOD_(102,_1) + 189.75 stocksOwnedEOD_(102,_2)</w:t>
      </w:r>
    </w:p>
    <w:p w14:paraId="1EACCEA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35.800003 stocksOwnedEOD_(102,_3) + 110.400002 stocksOwnedEOD_(102,_4)</w:t>
      </w:r>
    </w:p>
    <w:p w14:paraId="667F834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360001 stocksOwnedEOD_(102,_5) + 47.926899 stocksOwnedEOD_(102,_6)</w:t>
      </w:r>
    </w:p>
    <w:p w14:paraId="44DCFD2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02 = 0</w:t>
      </w:r>
    </w:p>
    <w:p w14:paraId="6CE7EB39" w14:textId="77777777" w:rsidR="001E3691" w:rsidRPr="001E3691" w:rsidRDefault="001E3691" w:rsidP="001E3691">
      <w:pPr>
        <w:jc w:val="both"/>
        <w:rPr>
          <w:rFonts w:ascii="Times New Roman" w:eastAsiaTheme="minorEastAsia" w:hAnsi="Times New Roman" w:cs="Times New Roman"/>
          <w:sz w:val="24"/>
          <w:szCs w:val="24"/>
        </w:rPr>
      </w:pPr>
    </w:p>
    <w:p w14:paraId="1837DCC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2390: moneyEOD_103 + 1883.75 stocksOwnedEOD_(103,_0)</w:t>
      </w:r>
    </w:p>
    <w:p w14:paraId="321E57F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96 stocksOwnedEOD_(103,_1) + 192.470001 stocksOwnedEOD_(103,_2)</w:t>
      </w:r>
    </w:p>
    <w:p w14:paraId="5120D6F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33.598007 stocksOwnedEOD_(103,_3) + 107.68 stocksOwnedEOD_(103,_4)</w:t>
      </w:r>
    </w:p>
    <w:p w14:paraId="73E301A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129999 stocksOwnedEOD_(103,_5) + 49.48534 stocksOwnedEOD_(103,_6)</w:t>
      </w:r>
    </w:p>
    <w:p w14:paraId="66C3CB5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03 = 0</w:t>
      </w:r>
    </w:p>
    <w:p w14:paraId="005CE117" w14:textId="77777777" w:rsidR="001E3691" w:rsidRPr="001E3691" w:rsidRDefault="001E3691" w:rsidP="001E3691">
      <w:pPr>
        <w:jc w:val="both"/>
        <w:rPr>
          <w:rFonts w:ascii="Times New Roman" w:eastAsiaTheme="minorEastAsia" w:hAnsi="Times New Roman" w:cs="Times New Roman"/>
          <w:sz w:val="24"/>
          <w:szCs w:val="24"/>
        </w:rPr>
      </w:pPr>
    </w:p>
    <w:p w14:paraId="0633D4F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91: moneyEOD_104 + 1953.949951 stocksOwnedEOD_(104,_0)</w:t>
      </w:r>
    </w:p>
    <w:p w14:paraId="0D7E0EF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7.2 stocksOwnedEOD_(104,_1) + 196.440002 stocksOwnedEOD_(104,_2)</w:t>
      </w:r>
    </w:p>
    <w:p w14:paraId="38116FB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48.723999 stocksOwnedEOD_(104,_3) + 115.879997 stocksOwnedEOD_(104,_4)</w:t>
      </w:r>
    </w:p>
    <w:p w14:paraId="0FF7797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9.68 stocksOwnedEOD_(104,_5) + 51.832626 stocksOwnedEOD_(104,_6)</w:t>
      </w:r>
    </w:p>
    <w:p w14:paraId="23FA977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04 = 0</w:t>
      </w:r>
    </w:p>
    <w:p w14:paraId="5F9107D8" w14:textId="77777777" w:rsidR="001E3691" w:rsidRPr="001E3691" w:rsidRDefault="001E3691" w:rsidP="001E3691">
      <w:pPr>
        <w:jc w:val="both"/>
        <w:rPr>
          <w:rFonts w:ascii="Times New Roman" w:eastAsiaTheme="minorEastAsia" w:hAnsi="Times New Roman" w:cs="Times New Roman"/>
          <w:sz w:val="24"/>
          <w:szCs w:val="24"/>
        </w:rPr>
      </w:pPr>
    </w:p>
    <w:p w14:paraId="59E6C6F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92: moneyEOD_105 + 1908.98999 stocksOwnedEOD_(105,_0)</w:t>
      </w:r>
    </w:p>
    <w:p w14:paraId="056C590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97 stocksOwnedEOD_(105,_1) + 185.889999 stocksOwnedEOD_(105,_2)</w:t>
      </w:r>
    </w:p>
    <w:p w14:paraId="28A07D8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49.102005 stocksOwnedEOD_(105,_3) + 112.910004 stocksOwnedEOD_(105,_4)</w:t>
      </w:r>
    </w:p>
    <w:p w14:paraId="2FFD1E1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9.34 stocksOwnedEOD_(105,_5) + 49.350658 stocksOwnedEOD_(105,_6)</w:t>
      </w:r>
    </w:p>
    <w:p w14:paraId="1C77C44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05 = 0</w:t>
      </w:r>
    </w:p>
    <w:p w14:paraId="39B1978F" w14:textId="77777777" w:rsidR="001E3691" w:rsidRPr="001E3691" w:rsidRDefault="001E3691" w:rsidP="001E3691">
      <w:pPr>
        <w:jc w:val="both"/>
        <w:rPr>
          <w:rFonts w:ascii="Times New Roman" w:eastAsiaTheme="minorEastAsia" w:hAnsi="Times New Roman" w:cs="Times New Roman"/>
          <w:sz w:val="24"/>
          <w:szCs w:val="24"/>
        </w:rPr>
      </w:pPr>
    </w:p>
    <w:p w14:paraId="6D10128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93: moneyEOD_106 + 1975.829956 stocksOwnedEOD_(106,_0)</w:t>
      </w:r>
    </w:p>
    <w:p w14:paraId="1CA3AD1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7.08 stocksOwnedEOD_(106,_1) + 191.759995 stocksOwnedEOD_(106,_2)</w:t>
      </w:r>
    </w:p>
    <w:p w14:paraId="4E353D4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49.899994 stocksOwnedEOD_(106,_3) + 116.769997 stocksOwnedEOD_(106,_4)</w:t>
      </w:r>
    </w:p>
    <w:p w14:paraId="6B7C9D6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0.959999 stocksOwnedEOD_(106,_5) + 50.428101 stocksOwnedEOD_(106,_6)</w:t>
      </w:r>
    </w:p>
    <w:p w14:paraId="26AFD66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06 = 0</w:t>
      </w:r>
    </w:p>
    <w:p w14:paraId="42C21B98" w14:textId="77777777" w:rsidR="001E3691" w:rsidRPr="001E3691" w:rsidRDefault="001E3691" w:rsidP="001E3691">
      <w:pPr>
        <w:jc w:val="both"/>
        <w:rPr>
          <w:rFonts w:ascii="Times New Roman" w:eastAsiaTheme="minorEastAsia" w:hAnsi="Times New Roman" w:cs="Times New Roman"/>
          <w:sz w:val="24"/>
          <w:szCs w:val="24"/>
        </w:rPr>
      </w:pPr>
    </w:p>
    <w:p w14:paraId="2BA963B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94: moneyEOD_107 + 1924.030029 stocksOwnedEOD_(107,_0)</w:t>
      </w:r>
    </w:p>
    <w:p w14:paraId="1C62767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74 stocksOwnedEOD_(107,_1) + 185.169998 stocksOwnedEOD_(107,_2)</w:t>
      </w:r>
    </w:p>
    <w:p w14:paraId="08675BB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44.908005 stocksOwnedEOD_(107,_3) + 115.919998 stocksOwnedEOD_(107,_4)</w:t>
      </w:r>
    </w:p>
    <w:p w14:paraId="0035727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3.470001 stocksOwnedEOD_(107,_5) + 48.205879 stocksOwnedEOD_(107,_6)</w:t>
      </w:r>
    </w:p>
    <w:p w14:paraId="1D74041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valuationEOD_107 = 0</w:t>
      </w:r>
    </w:p>
    <w:p w14:paraId="06CC9755" w14:textId="77777777" w:rsidR="001E3691" w:rsidRPr="001E3691" w:rsidRDefault="001E3691" w:rsidP="001E3691">
      <w:pPr>
        <w:jc w:val="both"/>
        <w:rPr>
          <w:rFonts w:ascii="Times New Roman" w:eastAsiaTheme="minorEastAsia" w:hAnsi="Times New Roman" w:cs="Times New Roman"/>
          <w:sz w:val="24"/>
          <w:szCs w:val="24"/>
        </w:rPr>
      </w:pPr>
    </w:p>
    <w:p w14:paraId="71D65E9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95: moneyEOD_108 + 1901.089966 stocksOwnedEOD_(108,_0)</w:t>
      </w:r>
    </w:p>
    <w:p w14:paraId="47F8727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49 stocksOwnedEOD_(108,_1) + 181.089996 stocksOwnedEOD_(108,_2)</w:t>
      </w:r>
    </w:p>
    <w:p w14:paraId="214D344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40.695999 stocksOwnedEOD_(108,_3) + 117.230003 stocksOwnedEOD_(108,_4)</w:t>
      </w:r>
    </w:p>
    <w:p w14:paraId="29DC305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040001 stocksOwnedEOD_(108,_5) + 45.877834 stocksOwnedEOD_(108,_6)</w:t>
      </w:r>
    </w:p>
    <w:p w14:paraId="7F3810B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08 = 0</w:t>
      </w:r>
    </w:p>
    <w:p w14:paraId="24E60769" w14:textId="77777777" w:rsidR="001E3691" w:rsidRPr="001E3691" w:rsidRDefault="001E3691" w:rsidP="001E3691">
      <w:pPr>
        <w:jc w:val="both"/>
        <w:rPr>
          <w:rFonts w:ascii="Times New Roman" w:eastAsiaTheme="minorEastAsia" w:hAnsi="Times New Roman" w:cs="Times New Roman"/>
          <w:sz w:val="24"/>
          <w:szCs w:val="24"/>
        </w:rPr>
      </w:pPr>
    </w:p>
    <w:p w14:paraId="27B7133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96: moneyEOD_109 + 1800.609985 stocksOwnedEOD_(109,_0)</w:t>
      </w:r>
    </w:p>
    <w:p w14:paraId="35684D0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9 stocksOwnedEOD_(109,_1) + 169.5 stocksOwnedEOD_(109,_2)</w:t>
      </w:r>
    </w:p>
    <w:p w14:paraId="7D5F62D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21.599998 stocksOwnedEOD_(109,_3) + 117.160004 stocksOwnedEOD_(109,_4)</w:t>
      </w:r>
    </w:p>
    <w:p w14:paraId="4F601B3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1.25 stocksOwnedEOD_(109,_5) + 40.269371 stocksOwnedEOD_(109,_6)</w:t>
      </w:r>
    </w:p>
    <w:p w14:paraId="3500D48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09 = 0</w:t>
      </w:r>
    </w:p>
    <w:p w14:paraId="7BE67783" w14:textId="77777777" w:rsidR="001E3691" w:rsidRPr="001E3691" w:rsidRDefault="001E3691" w:rsidP="001E3691">
      <w:pPr>
        <w:jc w:val="both"/>
        <w:rPr>
          <w:rFonts w:ascii="Times New Roman" w:eastAsiaTheme="minorEastAsia" w:hAnsi="Times New Roman" w:cs="Times New Roman"/>
          <w:sz w:val="24"/>
          <w:szCs w:val="24"/>
        </w:rPr>
      </w:pPr>
    </w:p>
    <w:p w14:paraId="5383E46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97: moneyEOD_110 + 1891.819946 stocksOwnedEOD_(110,_0)</w:t>
      </w:r>
    </w:p>
    <w:p w14:paraId="05DF5C4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26 stocksOwnedEOD_(110,_1) + 178.190002 stocksOwnedEOD_(110,_2)</w:t>
      </w:r>
    </w:p>
    <w:p w14:paraId="64E4D7F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29.065994 stocksOwnedEOD_(110,_3) + 119.790001 stocksOwnedEOD_(110,_4)</w:t>
      </w:r>
    </w:p>
    <w:p w14:paraId="3A3E822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599998 stocksOwnedEOD_(110,_5) + 41.760471 stocksOwnedEOD_(110,_6)</w:t>
      </w:r>
    </w:p>
    <w:p w14:paraId="0B135D4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10 = 0</w:t>
      </w:r>
    </w:p>
    <w:p w14:paraId="00EDF0C5" w14:textId="77777777" w:rsidR="001E3691" w:rsidRPr="001E3691" w:rsidRDefault="001E3691" w:rsidP="001E3691">
      <w:pPr>
        <w:jc w:val="both"/>
        <w:rPr>
          <w:rFonts w:ascii="Times New Roman" w:eastAsiaTheme="minorEastAsia" w:hAnsi="Times New Roman" w:cs="Times New Roman"/>
          <w:sz w:val="24"/>
          <w:szCs w:val="24"/>
        </w:rPr>
      </w:pPr>
    </w:p>
    <w:p w14:paraId="433A5AB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98: moneyEOD_111 + 1820.859985 stocksOwnedEOD_(111,_0)</w:t>
      </w:r>
    </w:p>
    <w:p w14:paraId="30B7955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9 stocksOwnedEOD_(111,_1) + 170.240005 stocksOwnedEOD_(111,_2)</w:t>
      </w:r>
    </w:p>
    <w:p w14:paraId="0DEA2FD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26.846001 stocksOwnedEOD_(111,_3) + 114.43 stocksOwnedEOD_(111,_4)</w:t>
      </w:r>
    </w:p>
    <w:p w14:paraId="6C3AD64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0.59 stocksOwnedEOD_(111,_5) + 40.384808 stocksOwnedEOD_(111,_6)</w:t>
      </w:r>
    </w:p>
    <w:p w14:paraId="283C177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11 = 0</w:t>
      </w:r>
    </w:p>
    <w:p w14:paraId="245D4C29" w14:textId="77777777" w:rsidR="001E3691" w:rsidRPr="001E3691" w:rsidRDefault="001E3691" w:rsidP="001E3691">
      <w:pPr>
        <w:jc w:val="both"/>
        <w:rPr>
          <w:rFonts w:ascii="Times New Roman" w:eastAsiaTheme="minorEastAsia" w:hAnsi="Times New Roman" w:cs="Times New Roman"/>
          <w:sz w:val="24"/>
          <w:szCs w:val="24"/>
        </w:rPr>
      </w:pPr>
    </w:p>
    <w:p w14:paraId="2A3F742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399: moneyEOD_112 + 1676.609985 stocksOwnedEOD_(112,_0)</w:t>
      </w:r>
    </w:p>
    <w:p w14:paraId="5F57929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35 stocksOwnedEOD_(112,_1) + 154.470001 stocksOwnedEOD_(112,_2)</w:t>
      </w:r>
    </w:p>
    <w:p w14:paraId="3D9ED0C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112.110001 stocksOwnedEOD_(112,_3) + 104.050003 stocksOwnedEOD_(112,_4)</w:t>
      </w:r>
    </w:p>
    <w:p w14:paraId="10BCC8D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9.120001 stocksOwnedEOD_(112,_5) + 35.767204 stocksOwnedEOD_(112,_6)</w:t>
      </w:r>
    </w:p>
    <w:p w14:paraId="3572032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12 = 0</w:t>
      </w:r>
    </w:p>
    <w:p w14:paraId="71EFAC3B" w14:textId="77777777" w:rsidR="001E3691" w:rsidRPr="001E3691" w:rsidRDefault="001E3691" w:rsidP="001E3691">
      <w:pPr>
        <w:jc w:val="both"/>
        <w:rPr>
          <w:rFonts w:ascii="Times New Roman" w:eastAsiaTheme="minorEastAsia" w:hAnsi="Times New Roman" w:cs="Times New Roman"/>
          <w:sz w:val="24"/>
          <w:szCs w:val="24"/>
        </w:rPr>
      </w:pPr>
    </w:p>
    <w:p w14:paraId="12AF551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00: moneyEOD_113 + 1785 stocksOwnedEOD_(113,_0)</w:t>
      </w:r>
    </w:p>
    <w:p w14:paraId="6B5F039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63 stocksOwnedEOD_(113,_1) + 170.279999 stocksOwnedEOD_(113,_2)</w:t>
      </w:r>
    </w:p>
    <w:p w14:paraId="37192A8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09.323997 stocksOwnedEOD_(113,_3) + 114.099998 stocksOwnedEOD_(113,_4)</w:t>
      </w:r>
    </w:p>
    <w:p w14:paraId="5B80FD9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0.709999 stocksOwnedEOD_(113,_5) + 36.671482 stocksOwnedEOD_(113,_6)</w:t>
      </w:r>
    </w:p>
    <w:p w14:paraId="7E8C87E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13 = 0</w:t>
      </w:r>
    </w:p>
    <w:p w14:paraId="704790A5" w14:textId="77777777" w:rsidR="001E3691" w:rsidRPr="001E3691" w:rsidRDefault="001E3691" w:rsidP="001E3691">
      <w:pPr>
        <w:jc w:val="both"/>
        <w:rPr>
          <w:rFonts w:ascii="Times New Roman" w:eastAsiaTheme="minorEastAsia" w:hAnsi="Times New Roman" w:cs="Times New Roman"/>
          <w:sz w:val="24"/>
          <w:szCs w:val="24"/>
        </w:rPr>
      </w:pPr>
    </w:p>
    <w:p w14:paraId="04850C6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01: moneyEOD_114 + 1689.150024 stocksOwnedEOD_(114,_0)</w:t>
      </w:r>
    </w:p>
    <w:p w14:paraId="7F393B4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01 stocksOwnedEOD_(114,_1) + 146.009995 stocksOwnedEOD_(114,_2)</w:t>
      </w:r>
    </w:p>
    <w:p w14:paraId="51A51D8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9.014 stocksOwnedEOD_(114,_3) + 106.760002 stocksOwnedEOD_(114,_4)</w:t>
      </w:r>
    </w:p>
    <w:p w14:paraId="466A264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1.1 stocksOwnedEOD_(114,_5) + 33.179424 stocksOwnedEOD_(114,_6)</w:t>
      </w:r>
    </w:p>
    <w:p w14:paraId="714C072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14 = 0</w:t>
      </w:r>
    </w:p>
    <w:p w14:paraId="0CBC33D3" w14:textId="77777777" w:rsidR="001E3691" w:rsidRPr="001E3691" w:rsidRDefault="001E3691" w:rsidP="001E3691">
      <w:pPr>
        <w:jc w:val="both"/>
        <w:rPr>
          <w:rFonts w:ascii="Times New Roman" w:eastAsiaTheme="minorEastAsia" w:hAnsi="Times New Roman" w:cs="Times New Roman"/>
          <w:sz w:val="24"/>
          <w:szCs w:val="24"/>
        </w:rPr>
      </w:pPr>
    </w:p>
    <w:p w14:paraId="2B1CDD7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02: moneyEOD_115 + 1807.839966 stocksOwnedEOD_(115,_0)</w:t>
      </w:r>
    </w:p>
    <w:p w14:paraId="0D69512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01 stocksOwnedEOD_(115,_1) + 149.419998 stocksOwnedEOD_(115,_2)</w:t>
      </w:r>
    </w:p>
    <w:p w14:paraId="1C5B627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6.040001 stocksOwnedEOD_(115,_3) + 119.260002 stocksOwnedEOD_(115,_4)</w:t>
      </w:r>
    </w:p>
    <w:p w14:paraId="78DC6D0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3 stocksOwnedEOD_(115,_5) + 35.411266 stocksOwnedEOD_(115,_6)</w:t>
      </w:r>
    </w:p>
    <w:p w14:paraId="3B4EA50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15 = 0</w:t>
      </w:r>
    </w:p>
    <w:p w14:paraId="531E5D34" w14:textId="77777777" w:rsidR="001E3691" w:rsidRPr="001E3691" w:rsidRDefault="001E3691" w:rsidP="001E3691">
      <w:pPr>
        <w:jc w:val="both"/>
        <w:rPr>
          <w:rFonts w:ascii="Times New Roman" w:eastAsiaTheme="minorEastAsia" w:hAnsi="Times New Roman" w:cs="Times New Roman"/>
          <w:sz w:val="24"/>
          <w:szCs w:val="24"/>
        </w:rPr>
      </w:pPr>
    </w:p>
    <w:p w14:paraId="4EEA754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03: moneyEOD_116 + 1830 stocksOwnedEOD_(116,_0)</w:t>
      </w:r>
    </w:p>
    <w:p w14:paraId="13A2C38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5 stocksOwnedEOD_(116,_1) + 146.960007 stocksOwnedEOD_(116,_2)</w:t>
      </w:r>
    </w:p>
    <w:p w14:paraId="66348AA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72.244003 stocksOwnedEOD_(116,_3) + 122.580002 stocksOwnedEOD_(116,_4)</w:t>
      </w:r>
    </w:p>
    <w:p w14:paraId="08B81CB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3.91 stocksOwnedEOD_(116,_5) + 31.861479 stocksOwnedEOD_(116,_6)</w:t>
      </w:r>
    </w:p>
    <w:p w14:paraId="1A3319A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16 = 0</w:t>
      </w:r>
    </w:p>
    <w:p w14:paraId="356B44AD" w14:textId="77777777" w:rsidR="001E3691" w:rsidRPr="001E3691" w:rsidRDefault="001E3691" w:rsidP="001E3691">
      <w:pPr>
        <w:jc w:val="both"/>
        <w:rPr>
          <w:rFonts w:ascii="Times New Roman" w:eastAsiaTheme="minorEastAsia" w:hAnsi="Times New Roman" w:cs="Times New Roman"/>
          <w:sz w:val="24"/>
          <w:szCs w:val="24"/>
        </w:rPr>
      </w:pPr>
    </w:p>
    <w:p w14:paraId="6F367F1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2404: moneyEOD_117 + 1880.930054 stocksOwnedEOD_(117,_0)</w:t>
      </w:r>
    </w:p>
    <w:p w14:paraId="18B71BF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47 stocksOwnedEOD_(117,_1) + 153.130005 stocksOwnedEOD_(117,_2)</w:t>
      </w:r>
    </w:p>
    <w:p w14:paraId="43B938A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5.528 stocksOwnedEOD_(117,_3) + 119.449997 stocksOwnedEOD_(117,_4)</w:t>
      </w:r>
    </w:p>
    <w:p w14:paraId="33C07CD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4.18 stocksOwnedEOD_(117,_5) + 33.1217 stocksOwnedEOD_(117,_6)</w:t>
      </w:r>
    </w:p>
    <w:p w14:paraId="7A83550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17 = 0</w:t>
      </w:r>
    </w:p>
    <w:p w14:paraId="1B6285A1" w14:textId="77777777" w:rsidR="001E3691" w:rsidRPr="001E3691" w:rsidRDefault="001E3691" w:rsidP="001E3691">
      <w:pPr>
        <w:jc w:val="both"/>
        <w:rPr>
          <w:rFonts w:ascii="Times New Roman" w:eastAsiaTheme="minorEastAsia" w:hAnsi="Times New Roman" w:cs="Times New Roman"/>
          <w:sz w:val="24"/>
          <w:szCs w:val="24"/>
        </w:rPr>
      </w:pPr>
    </w:p>
    <w:p w14:paraId="2DAD241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05: moneyEOD_118 + 1846.089966 stocksOwnedEOD_(118,_0)</w:t>
      </w:r>
    </w:p>
    <w:p w14:paraId="664D6AF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33 stocksOwnedEOD_(118,_1) + 149.729996 stocksOwnedEOD_(118,_2)</w:t>
      </w:r>
    </w:p>
    <w:p w14:paraId="430CF71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5.505997 stocksOwnedEOD_(118,_3) + 113.970001 stocksOwnedEOD_(118,_4)</w:t>
      </w:r>
    </w:p>
    <w:p w14:paraId="637129F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1.77 stocksOwnedEOD_(118,_5) + 31.49592 stocksOwnedEOD_(118,_6)</w:t>
      </w:r>
    </w:p>
    <w:p w14:paraId="0764C4E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18 = 0</w:t>
      </w:r>
    </w:p>
    <w:p w14:paraId="3FE36ECC" w14:textId="77777777" w:rsidR="001E3691" w:rsidRPr="001E3691" w:rsidRDefault="001E3691" w:rsidP="001E3691">
      <w:pPr>
        <w:jc w:val="both"/>
        <w:rPr>
          <w:rFonts w:ascii="Times New Roman" w:eastAsiaTheme="minorEastAsia" w:hAnsi="Times New Roman" w:cs="Times New Roman"/>
          <w:sz w:val="24"/>
          <w:szCs w:val="24"/>
        </w:rPr>
      </w:pPr>
    </w:p>
    <w:p w14:paraId="131E528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06: moneyEOD_119 + 1902.829956 stocksOwnedEOD_(119,_0)</w:t>
      </w:r>
    </w:p>
    <w:p w14:paraId="0D50539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01 stocksOwnedEOD_(119,_1) + 148.100006 stocksOwnedEOD_(119,_2)</w:t>
      </w:r>
    </w:p>
    <w:p w14:paraId="5DA3A63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86.858002 stocksOwnedEOD_(119,_3) + 114.279999 stocksOwnedEOD_(119,_4)</w:t>
      </w:r>
    </w:p>
    <w:p w14:paraId="6A2B739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1.08 stocksOwnedEOD_(119,_5) + 30.254938 stocksOwnedEOD_(119,_6)</w:t>
      </w:r>
    </w:p>
    <w:p w14:paraId="1FFDBD1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19 = 0</w:t>
      </w:r>
    </w:p>
    <w:p w14:paraId="644B403E" w14:textId="77777777" w:rsidR="001E3691" w:rsidRPr="001E3691" w:rsidRDefault="001E3691" w:rsidP="001E3691">
      <w:pPr>
        <w:jc w:val="both"/>
        <w:rPr>
          <w:rFonts w:ascii="Times New Roman" w:eastAsiaTheme="minorEastAsia" w:hAnsi="Times New Roman" w:cs="Times New Roman"/>
          <w:sz w:val="24"/>
          <w:szCs w:val="24"/>
        </w:rPr>
      </w:pPr>
    </w:p>
    <w:p w14:paraId="35EC692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07: moneyEOD_120 + 1940.099976 stocksOwnedEOD_(120,_0)</w:t>
      </w:r>
    </w:p>
    <w:p w14:paraId="498B0D2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95 stocksOwnedEOD_(120,_1) + 160.979996 stocksOwnedEOD_(120,_2)</w:t>
      </w:r>
    </w:p>
    <w:p w14:paraId="76857BE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01 stocksOwnedEOD_(120,_3) + 115.029999 stocksOwnedEOD_(120,_4)</w:t>
      </w:r>
    </w:p>
    <w:p w14:paraId="79EEE66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0.15 stocksOwnedEOD_(120,_5) + 34.093319 stocksOwnedEOD_(120,_6)</w:t>
      </w:r>
    </w:p>
    <w:p w14:paraId="5D09813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20 = 0</w:t>
      </w:r>
    </w:p>
    <w:p w14:paraId="50AFE530" w14:textId="77777777" w:rsidR="001E3691" w:rsidRPr="001E3691" w:rsidRDefault="001E3691" w:rsidP="001E3691">
      <w:pPr>
        <w:jc w:val="both"/>
        <w:rPr>
          <w:rFonts w:ascii="Times New Roman" w:eastAsiaTheme="minorEastAsia" w:hAnsi="Times New Roman" w:cs="Times New Roman"/>
          <w:sz w:val="24"/>
          <w:szCs w:val="24"/>
        </w:rPr>
      </w:pPr>
    </w:p>
    <w:p w14:paraId="06F84F1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08: moneyEOD_121 + 1885.839966 stocksOwnedEOD_(121,_0)</w:t>
      </w:r>
    </w:p>
    <w:p w14:paraId="7EFEC10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39 stocksOwnedEOD_(121,_1) + 156.210007 stocksOwnedEOD_(121,_2)</w:t>
      </w:r>
    </w:p>
    <w:p w14:paraId="0E3F1E2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07.849998 stocksOwnedEOD_(121,_3) + 109.400002 stocksOwnedEOD_(121,_4)</w:t>
      </w:r>
    </w:p>
    <w:p w14:paraId="267583E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7.940001 stocksOwnedEOD_(121,_5) + 35.873024 stocksOwnedEOD_(121,_6)</w:t>
      </w:r>
    </w:p>
    <w:p w14:paraId="05513F4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valuationEOD_121 = 0</w:t>
      </w:r>
    </w:p>
    <w:p w14:paraId="18F58041" w14:textId="77777777" w:rsidR="001E3691" w:rsidRPr="001E3691" w:rsidRDefault="001E3691" w:rsidP="001E3691">
      <w:pPr>
        <w:jc w:val="both"/>
        <w:rPr>
          <w:rFonts w:ascii="Times New Roman" w:eastAsiaTheme="minorEastAsia" w:hAnsi="Times New Roman" w:cs="Times New Roman"/>
          <w:sz w:val="24"/>
          <w:szCs w:val="24"/>
        </w:rPr>
      </w:pPr>
    </w:p>
    <w:p w14:paraId="1D4601F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09: moneyEOD_122 + 1955.48999 stocksOwnedEOD_(122,_0)</w:t>
      </w:r>
    </w:p>
    <w:p w14:paraId="21C593E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25 stocksOwnedEOD_(122,_1) + 163.339996 stocksOwnedEOD_(122,_2)</w:t>
      </w:r>
    </w:p>
    <w:p w14:paraId="33C8E45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05.632004 stocksOwnedEOD_(122,_3) + 109.82 stocksOwnedEOD_(122,_4)</w:t>
      </w:r>
    </w:p>
    <w:p w14:paraId="3CEC66A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9 stocksOwnedEOD_(122,_5) + 37.344883 stocksOwnedEOD_(122,_6)</w:t>
      </w:r>
    </w:p>
    <w:p w14:paraId="542BAD8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22 = 0</w:t>
      </w:r>
    </w:p>
    <w:p w14:paraId="2AABD940" w14:textId="77777777" w:rsidR="001E3691" w:rsidRPr="001E3691" w:rsidRDefault="001E3691" w:rsidP="001E3691">
      <w:pPr>
        <w:jc w:val="both"/>
        <w:rPr>
          <w:rFonts w:ascii="Times New Roman" w:eastAsiaTheme="minorEastAsia" w:hAnsi="Times New Roman" w:cs="Times New Roman"/>
          <w:sz w:val="24"/>
          <w:szCs w:val="24"/>
        </w:rPr>
      </w:pPr>
    </w:p>
    <w:p w14:paraId="1DBA263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10: moneyEOD_123 + 1900.099976 stocksOwnedEOD_(123,_0)</w:t>
      </w:r>
    </w:p>
    <w:p w14:paraId="095A08F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19 stocksOwnedEOD_(123,_1) + 156.789993 stocksOwnedEOD_(123,_2)</w:t>
      </w:r>
    </w:p>
    <w:p w14:paraId="5E17C46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02.872002 stocksOwnedEOD_(123,_3) + 109.580002 stocksOwnedEOD_(123,_4)</w:t>
      </w:r>
    </w:p>
    <w:p w14:paraId="50D66BD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9.129999 stocksOwnedEOD_(123,_5) + 35.545944 stocksOwnedEOD_(123,_6)</w:t>
      </w:r>
    </w:p>
    <w:p w14:paraId="4CF53CA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23 = 0</w:t>
      </w:r>
    </w:p>
    <w:p w14:paraId="7724A90F" w14:textId="77777777" w:rsidR="001E3691" w:rsidRPr="001E3691" w:rsidRDefault="001E3691" w:rsidP="001E3691">
      <w:pPr>
        <w:jc w:val="both"/>
        <w:rPr>
          <w:rFonts w:ascii="Times New Roman" w:eastAsiaTheme="minorEastAsia" w:hAnsi="Times New Roman" w:cs="Times New Roman"/>
          <w:sz w:val="24"/>
          <w:szCs w:val="24"/>
        </w:rPr>
      </w:pPr>
    </w:p>
    <w:p w14:paraId="54768ED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11: moneyEOD_124 + 1963.949951 stocksOwnedEOD_(124,_0)</w:t>
      </w:r>
    </w:p>
    <w:p w14:paraId="6352F1F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03 stocksOwnedEOD_(124,_1) + 165.949997 stocksOwnedEOD_(124,_2)</w:t>
      </w:r>
    </w:p>
    <w:p w14:paraId="0019C0D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00.426003 stocksOwnedEOD_(124,_3) + 115.190002 stocksOwnedEOD_(124,_4)</w:t>
      </w:r>
    </w:p>
    <w:p w14:paraId="7706BFD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9.65 stocksOwnedEOD_(124,_5) + 36.075047 stocksOwnedEOD_(124,_6)</w:t>
      </w:r>
    </w:p>
    <w:p w14:paraId="58FB1BA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24 = 0</w:t>
      </w:r>
    </w:p>
    <w:p w14:paraId="346107A0" w14:textId="77777777" w:rsidR="001E3691" w:rsidRPr="001E3691" w:rsidRDefault="001E3691" w:rsidP="001E3691">
      <w:pPr>
        <w:jc w:val="both"/>
        <w:rPr>
          <w:rFonts w:ascii="Times New Roman" w:eastAsiaTheme="minorEastAsia" w:hAnsi="Times New Roman" w:cs="Times New Roman"/>
          <w:sz w:val="24"/>
          <w:szCs w:val="24"/>
        </w:rPr>
      </w:pPr>
    </w:p>
    <w:p w14:paraId="096E47D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12: moneyEOD_125 + 1949.719971 stocksOwnedEOD_(125,_0)</w:t>
      </w:r>
    </w:p>
    <w:p w14:paraId="66C5C35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83 stocksOwnedEOD_(125,_1) + 166.800003 stocksOwnedEOD_(125,_2)</w:t>
      </w:r>
    </w:p>
    <w:p w14:paraId="4BE4A79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04.800003 stocksOwnedEOD_(125,_3) + 113.620003 stocksOwnedEOD_(125,_4)</w:t>
      </w:r>
    </w:p>
    <w:p w14:paraId="1DFE3FC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0.120001 stocksOwnedEOD_(125,_5) + 36.527187 stocksOwnedEOD_(125,_6)</w:t>
      </w:r>
    </w:p>
    <w:p w14:paraId="3DE1425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25 = 0</w:t>
      </w:r>
    </w:p>
    <w:p w14:paraId="05BA8196" w14:textId="77777777" w:rsidR="001E3691" w:rsidRPr="001E3691" w:rsidRDefault="001E3691" w:rsidP="001E3691">
      <w:pPr>
        <w:jc w:val="both"/>
        <w:rPr>
          <w:rFonts w:ascii="Times New Roman" w:eastAsiaTheme="minorEastAsia" w:hAnsi="Times New Roman" w:cs="Times New Roman"/>
          <w:sz w:val="24"/>
          <w:szCs w:val="24"/>
        </w:rPr>
      </w:pPr>
    </w:p>
    <w:p w14:paraId="5F0A0EA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13: moneyEOD_126 + 1907.699951 stocksOwnedEOD_(126,_0)</w:t>
      </w:r>
    </w:p>
    <w:p w14:paraId="1FE0776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4 stocksOwnedEOD_(126,_1) + 159.600006 stocksOwnedEOD_(126,_2)</w:t>
      </w:r>
    </w:p>
    <w:p w14:paraId="0152863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96.311996 stocksOwnedEOD_(126,_3) + 114.139999 stocksOwnedEOD_(126,_4)</w:t>
      </w:r>
    </w:p>
    <w:p w14:paraId="55F48C6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0.5 stocksOwnedEOD_(126,_5) + 36.103905 stocksOwnedEOD_(126,_6)</w:t>
      </w:r>
    </w:p>
    <w:p w14:paraId="21BA444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26 = 0</w:t>
      </w:r>
    </w:p>
    <w:p w14:paraId="01D9167B" w14:textId="77777777" w:rsidR="001E3691" w:rsidRPr="001E3691" w:rsidRDefault="001E3691" w:rsidP="001E3691">
      <w:pPr>
        <w:jc w:val="both"/>
        <w:rPr>
          <w:rFonts w:ascii="Times New Roman" w:eastAsiaTheme="minorEastAsia" w:hAnsi="Times New Roman" w:cs="Times New Roman"/>
          <w:sz w:val="24"/>
          <w:szCs w:val="24"/>
        </w:rPr>
      </w:pPr>
    </w:p>
    <w:p w14:paraId="00402E4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14: moneyEOD_127 + 1918.829956 stocksOwnedEOD_(127,_0)</w:t>
      </w:r>
    </w:p>
    <w:p w14:paraId="393AFE4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36 stocksOwnedEOD_(127,_1) + 158.190002 stocksOwnedEOD_(127,_2)</w:t>
      </w:r>
    </w:p>
    <w:p w14:paraId="2738EC8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0.893997 stocksOwnedEOD_(127,_3) + 118.650002 stocksOwnedEOD_(127,_4)</w:t>
      </w:r>
    </w:p>
    <w:p w14:paraId="4DD60C3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1.6 stocksOwnedEOD_(127,_5) + 38.864849 stocksOwnedEOD_(127,_6)</w:t>
      </w:r>
    </w:p>
    <w:p w14:paraId="279EB34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27 = 0</w:t>
      </w:r>
    </w:p>
    <w:p w14:paraId="0E4F9D55" w14:textId="77777777" w:rsidR="001E3691" w:rsidRPr="001E3691" w:rsidRDefault="001E3691" w:rsidP="001E3691">
      <w:pPr>
        <w:jc w:val="both"/>
        <w:rPr>
          <w:rFonts w:ascii="Times New Roman" w:eastAsiaTheme="minorEastAsia" w:hAnsi="Times New Roman" w:cs="Times New Roman"/>
          <w:sz w:val="24"/>
          <w:szCs w:val="24"/>
        </w:rPr>
      </w:pPr>
    </w:p>
    <w:p w14:paraId="1F537BC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15: moneyEOD_128 + 1906.589966 stocksOwnedEOD_(128,_0)</w:t>
      </w:r>
    </w:p>
    <w:p w14:paraId="60BF659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24 stocksOwnedEOD_(128,_1) + 154.179993 stocksOwnedEOD_(128,_2)</w:t>
      </w:r>
    </w:p>
    <w:p w14:paraId="29A940D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96.001999 stocksOwnedEOD_(128,_3) + 119.480003 stocksOwnedEOD_(128,_4)</w:t>
      </w:r>
    </w:p>
    <w:p w14:paraId="5D28B8D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290001 stocksOwnedEOD_(128,_5) + 37.720062 stocksOwnedEOD_(128,_6)</w:t>
      </w:r>
    </w:p>
    <w:p w14:paraId="7E48EAC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28 = 0</w:t>
      </w:r>
    </w:p>
    <w:p w14:paraId="4E647F42" w14:textId="77777777" w:rsidR="001E3691" w:rsidRPr="001E3691" w:rsidRDefault="001E3691" w:rsidP="001E3691">
      <w:pPr>
        <w:jc w:val="both"/>
        <w:rPr>
          <w:rFonts w:ascii="Times New Roman" w:eastAsiaTheme="minorEastAsia" w:hAnsi="Times New Roman" w:cs="Times New Roman"/>
          <w:sz w:val="24"/>
          <w:szCs w:val="24"/>
        </w:rPr>
      </w:pPr>
    </w:p>
    <w:p w14:paraId="0072D73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16: moneyEOD_129 + 1997.589966 stocksOwnedEOD_(129,_0)</w:t>
      </w:r>
    </w:p>
    <w:p w14:paraId="50B7942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53 stocksOwnedEOD_(129,_1) + 165.550003 stocksOwnedEOD_(129,_2)</w:t>
      </w:r>
    </w:p>
    <w:p w14:paraId="2DBB6BF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03.248001 stocksOwnedEOD_(129,_3) + 126.07 stocksOwnedEOD_(129,_4)</w:t>
      </w:r>
    </w:p>
    <w:p w14:paraId="0A29D93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630001 stocksOwnedEOD_(129,_5) + 38.932186 stocksOwnedEOD_(129,_6)</w:t>
      </w:r>
    </w:p>
    <w:p w14:paraId="027E0D5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29 = 0</w:t>
      </w:r>
    </w:p>
    <w:p w14:paraId="38D167BE" w14:textId="77777777" w:rsidR="001E3691" w:rsidRPr="001E3691" w:rsidRDefault="001E3691" w:rsidP="001E3691">
      <w:pPr>
        <w:jc w:val="both"/>
        <w:rPr>
          <w:rFonts w:ascii="Times New Roman" w:eastAsiaTheme="minorEastAsia" w:hAnsi="Times New Roman" w:cs="Times New Roman"/>
          <w:sz w:val="24"/>
          <w:szCs w:val="24"/>
        </w:rPr>
      </w:pPr>
    </w:p>
    <w:p w14:paraId="5485A7E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17: moneyEOD_130 + 2011.599976 stocksOwnedEOD_(130,_0)</w:t>
      </w:r>
    </w:p>
    <w:p w14:paraId="268775D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71 stocksOwnedEOD_(130,_1) + 168.830002 stocksOwnedEOD_(130,_2)</w:t>
      </w:r>
    </w:p>
    <w:p w14:paraId="35C10EB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09.089996 stocksOwnedEOD_(130,_3) + 121.989998 stocksOwnedEOD_(130,_4)</w:t>
      </w:r>
    </w:p>
    <w:p w14:paraId="4A5EC9F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1.860001 stocksOwnedEOD_(130,_5) + 39.672928 stocksOwnedEOD_(130,_6)</w:t>
      </w:r>
    </w:p>
    <w:p w14:paraId="3175EA4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30 = 0</w:t>
      </w:r>
    </w:p>
    <w:p w14:paraId="13A8B94D" w14:textId="77777777" w:rsidR="001E3691" w:rsidRPr="001E3691" w:rsidRDefault="001E3691" w:rsidP="001E3691">
      <w:pPr>
        <w:jc w:val="both"/>
        <w:rPr>
          <w:rFonts w:ascii="Times New Roman" w:eastAsiaTheme="minorEastAsia" w:hAnsi="Times New Roman" w:cs="Times New Roman"/>
          <w:sz w:val="24"/>
          <w:szCs w:val="24"/>
        </w:rPr>
      </w:pPr>
    </w:p>
    <w:p w14:paraId="4AD971D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2418: moneyEOD_131 + 2043 stocksOwnedEOD_(131,_0)</w:t>
      </w:r>
    </w:p>
    <w:p w14:paraId="12F1787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03 stocksOwnedEOD_(131,_1) + 174.279999 stocksOwnedEOD_(131,_2)</w:t>
      </w:r>
    </w:p>
    <w:p w14:paraId="54A8010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09.767998 stocksOwnedEOD_(131,_3) + 121.839996 stocksOwnedEOD_(131,_4)</w:t>
      </w:r>
    </w:p>
    <w:p w14:paraId="4C3CCE3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1.02 stocksOwnedEOD_(131,_5) + 42.18375 stocksOwnedEOD_(131,_6)</w:t>
      </w:r>
    </w:p>
    <w:p w14:paraId="53C048A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31 = 0</w:t>
      </w:r>
    </w:p>
    <w:p w14:paraId="12AF4639" w14:textId="77777777" w:rsidR="001E3691" w:rsidRPr="001E3691" w:rsidRDefault="001E3691" w:rsidP="001E3691">
      <w:pPr>
        <w:jc w:val="both"/>
        <w:rPr>
          <w:rFonts w:ascii="Times New Roman" w:eastAsiaTheme="minorEastAsia" w:hAnsi="Times New Roman" w:cs="Times New Roman"/>
          <w:sz w:val="24"/>
          <w:szCs w:val="24"/>
        </w:rPr>
      </w:pPr>
    </w:p>
    <w:p w14:paraId="6925A43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19: moneyEOD_132 + 2042.76001 stocksOwnedEOD_(132,_0)</w:t>
      </w:r>
    </w:p>
    <w:p w14:paraId="641AA67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37 stocksOwnedEOD_(132,_1) + 175.190002 stocksOwnedEOD_(132,_2)</w:t>
      </w:r>
    </w:p>
    <w:p w14:paraId="6D70985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14.599998 stocksOwnedEOD_(132,_3) + 121.800003 stocksOwnedEOD_(132,_4)</w:t>
      </w:r>
    </w:p>
    <w:p w14:paraId="13921B0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1.059999 stocksOwnedEOD_(132,_5) + 41.491112 stocksOwnedEOD_(132,_6)</w:t>
      </w:r>
    </w:p>
    <w:p w14:paraId="67239D1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32 = 0</w:t>
      </w:r>
    </w:p>
    <w:p w14:paraId="5C4EEC2C" w14:textId="77777777" w:rsidR="001E3691" w:rsidRPr="001E3691" w:rsidRDefault="001E3691" w:rsidP="001E3691">
      <w:pPr>
        <w:jc w:val="both"/>
        <w:rPr>
          <w:rFonts w:ascii="Times New Roman" w:eastAsiaTheme="minorEastAsia" w:hAnsi="Times New Roman" w:cs="Times New Roman"/>
          <w:sz w:val="24"/>
          <w:szCs w:val="24"/>
        </w:rPr>
      </w:pPr>
    </w:p>
    <w:p w14:paraId="5AC74C3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20: moneyEOD_133 + 2168.870117 stocksOwnedEOD_(133,_0)</w:t>
      </w:r>
    </w:p>
    <w:p w14:paraId="2AC4D4D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16 stocksOwnedEOD_(133,_1) + 174.789993 stocksOwnedEOD_(133,_2)</w:t>
      </w:r>
    </w:p>
    <w:p w14:paraId="5C253E2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30.190002 stocksOwnedEOD_(133,_3) + 125.300003 stocksOwnedEOD_(133,_4)</w:t>
      </w:r>
    </w:p>
    <w:p w14:paraId="1BCE2B0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1.33 stocksOwnedEOD_(133,_5) + 41.13517 stocksOwnedEOD_(133,_6)</w:t>
      </w:r>
    </w:p>
    <w:p w14:paraId="4F562CC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33 = 0</w:t>
      </w:r>
    </w:p>
    <w:p w14:paraId="3800715C" w14:textId="77777777" w:rsidR="001E3691" w:rsidRPr="001E3691" w:rsidRDefault="001E3691" w:rsidP="001E3691">
      <w:pPr>
        <w:jc w:val="both"/>
        <w:rPr>
          <w:rFonts w:ascii="Times New Roman" w:eastAsiaTheme="minorEastAsia" w:hAnsi="Times New Roman" w:cs="Times New Roman"/>
          <w:sz w:val="24"/>
          <w:szCs w:val="24"/>
        </w:rPr>
      </w:pPr>
    </w:p>
    <w:p w14:paraId="0409B09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21: moneyEOD_134 + 2283.320068 stocksOwnedEOD_(134,_0)</w:t>
      </w:r>
    </w:p>
    <w:p w14:paraId="02C74B8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29 stocksOwnedEOD_(134,_1) + 178.169998 stocksOwnedEOD_(134,_2)</w:t>
      </w:r>
    </w:p>
    <w:p w14:paraId="32A8100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41.977997 stocksOwnedEOD_(134,_3) + 129 stocksOwnedEOD_(134,_4)</w:t>
      </w:r>
    </w:p>
    <w:p w14:paraId="747C45B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09 stocksOwnedEOD_(134,_5) + 40.817711 stocksOwnedEOD_(134,_6)</w:t>
      </w:r>
    </w:p>
    <w:p w14:paraId="5E8B9EE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34 = 0</w:t>
      </w:r>
    </w:p>
    <w:p w14:paraId="2D5ADB1B" w14:textId="77777777" w:rsidR="001E3691" w:rsidRPr="001E3691" w:rsidRDefault="001E3691" w:rsidP="001E3691">
      <w:pPr>
        <w:jc w:val="both"/>
        <w:rPr>
          <w:rFonts w:ascii="Times New Roman" w:eastAsiaTheme="minorEastAsia" w:hAnsi="Times New Roman" w:cs="Times New Roman"/>
          <w:sz w:val="24"/>
          <w:szCs w:val="24"/>
        </w:rPr>
      </w:pPr>
    </w:p>
    <w:p w14:paraId="11946B9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22: moneyEOD_135 + 2307.679932 stocksOwnedEOD_(135,_0)</w:t>
      </w:r>
    </w:p>
    <w:p w14:paraId="05F005A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03 stocksOwnedEOD_(135,_1) + 176.970001 stocksOwnedEOD_(135,_2)</w:t>
      </w:r>
    </w:p>
    <w:p w14:paraId="6414A47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45.966003 stocksOwnedEOD_(135,_3) + 128.759995 stocksOwnedEOD_(135,_4)</w:t>
      </w:r>
    </w:p>
    <w:p w14:paraId="06F54A5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029999 stocksOwnedEOD_(135,_5) + 38.941807 stocksOwnedEOD_(135,_6)</w:t>
      </w:r>
    </w:p>
    <w:p w14:paraId="0B30889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valuationEOD_135 = 0</w:t>
      </w:r>
    </w:p>
    <w:p w14:paraId="5FF43B01" w14:textId="77777777" w:rsidR="001E3691" w:rsidRPr="001E3691" w:rsidRDefault="001E3691" w:rsidP="001E3691">
      <w:pPr>
        <w:jc w:val="both"/>
        <w:rPr>
          <w:rFonts w:ascii="Times New Roman" w:eastAsiaTheme="minorEastAsia" w:hAnsi="Times New Roman" w:cs="Times New Roman"/>
          <w:sz w:val="24"/>
          <w:szCs w:val="24"/>
        </w:rPr>
      </w:pPr>
    </w:p>
    <w:p w14:paraId="378879C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23: moneyEOD_136 + 2408.189941 stocksOwnedEOD_(136,_0)</w:t>
      </w:r>
    </w:p>
    <w:p w14:paraId="09B43D5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94 stocksOwnedEOD_(136,_1) + 176.25 stocksOwnedEOD_(136,_2)</w:t>
      </w:r>
    </w:p>
    <w:p w14:paraId="62A1934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49.042007 stocksOwnedEOD_(136,_3) + 132.330002 stocksOwnedEOD_(136,_4)</w:t>
      </w:r>
    </w:p>
    <w:p w14:paraId="6B9C343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1.950001 stocksOwnedEOD_(136,_5) + 37.66235 stocksOwnedEOD_(136,_6)</w:t>
      </w:r>
    </w:p>
    <w:p w14:paraId="628BA32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36 = 0</w:t>
      </w:r>
    </w:p>
    <w:p w14:paraId="21FFF1F5" w14:textId="77777777" w:rsidR="001E3691" w:rsidRPr="001E3691" w:rsidRDefault="001E3691" w:rsidP="001E3691">
      <w:pPr>
        <w:jc w:val="both"/>
        <w:rPr>
          <w:rFonts w:ascii="Times New Roman" w:eastAsiaTheme="minorEastAsia" w:hAnsi="Times New Roman" w:cs="Times New Roman"/>
          <w:sz w:val="24"/>
          <w:szCs w:val="24"/>
        </w:rPr>
      </w:pPr>
    </w:p>
    <w:p w14:paraId="72F1FA1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24: moneyEOD_137 + 2375 stocksOwnedEOD_(137,_0)</w:t>
      </w:r>
    </w:p>
    <w:p w14:paraId="481496D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12 stocksOwnedEOD_(137,_1) + 179.240005 stocksOwnedEOD_(137,_2)</w:t>
      </w:r>
    </w:p>
    <w:p w14:paraId="58EB25B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50.778 stocksOwnedEOD_(137,_3) + 132.119995 stocksOwnedEOD_(137,_4)</w:t>
      </w:r>
    </w:p>
    <w:p w14:paraId="5011FFF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1.93 stocksOwnedEOD_(137,_5) + 41.577694 stocksOwnedEOD_(137,_6)</w:t>
      </w:r>
    </w:p>
    <w:p w14:paraId="5D95B2E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37 = 0</w:t>
      </w:r>
    </w:p>
    <w:p w14:paraId="52FDDBCE" w14:textId="77777777" w:rsidR="001E3691" w:rsidRPr="001E3691" w:rsidRDefault="001E3691" w:rsidP="001E3691">
      <w:pPr>
        <w:jc w:val="both"/>
        <w:rPr>
          <w:rFonts w:ascii="Times New Roman" w:eastAsiaTheme="minorEastAsia" w:hAnsi="Times New Roman" w:cs="Times New Roman"/>
          <w:sz w:val="24"/>
          <w:szCs w:val="24"/>
        </w:rPr>
      </w:pPr>
    </w:p>
    <w:p w14:paraId="6FE6400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25: moneyEOD_138 + 2393.610107 stocksOwnedEOD_(138,_0)</w:t>
      </w:r>
    </w:p>
    <w:p w14:paraId="6F3356B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98 stocksOwnedEOD_(138,_1) + 178.240005 stocksOwnedEOD_(138,_2)</w:t>
      </w:r>
    </w:p>
    <w:p w14:paraId="1F925BD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49.272003 stocksOwnedEOD_(138,_3) + 129.850006 stocksOwnedEOD_(138,_4)</w:t>
      </w:r>
    </w:p>
    <w:p w14:paraId="4CDAD55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1.93 stocksOwnedEOD_(138,_5) + 39.615211 stocksOwnedEOD_(138,_6)</w:t>
      </w:r>
    </w:p>
    <w:p w14:paraId="02387E2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38 = 0</w:t>
      </w:r>
    </w:p>
    <w:p w14:paraId="4C4D1D99" w14:textId="77777777" w:rsidR="001E3691" w:rsidRPr="001E3691" w:rsidRDefault="001E3691" w:rsidP="001E3691">
      <w:pPr>
        <w:jc w:val="both"/>
        <w:rPr>
          <w:rFonts w:ascii="Times New Roman" w:eastAsiaTheme="minorEastAsia" w:hAnsi="Times New Roman" w:cs="Times New Roman"/>
          <w:sz w:val="24"/>
          <w:szCs w:val="24"/>
        </w:rPr>
      </w:pPr>
    </w:p>
    <w:p w14:paraId="4575589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26: moneyEOD_139 + 2328.120117 stocksOwnedEOD_(139,_0)</w:t>
      </w:r>
    </w:p>
    <w:p w14:paraId="41D479D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77 stocksOwnedEOD_(139,_1) + 170.800003 stocksOwnedEOD_(139,_2)</w:t>
      </w:r>
    </w:p>
    <w:p w14:paraId="0F51FC0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37.343994 stocksOwnedEOD_(139,_3) + 129.210007 stocksOwnedEOD_(139,_4)</w:t>
      </w:r>
    </w:p>
    <w:p w14:paraId="573F503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169998 stocksOwnedEOD_(139,_5) + 39.403564 stocksOwnedEOD_(139,_6)</w:t>
      </w:r>
    </w:p>
    <w:p w14:paraId="32F64C5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39 = 0</w:t>
      </w:r>
    </w:p>
    <w:p w14:paraId="2DDB7C13" w14:textId="77777777" w:rsidR="001E3691" w:rsidRPr="001E3691" w:rsidRDefault="001E3691" w:rsidP="001E3691">
      <w:pPr>
        <w:jc w:val="both"/>
        <w:rPr>
          <w:rFonts w:ascii="Times New Roman" w:eastAsiaTheme="minorEastAsia" w:hAnsi="Times New Roman" w:cs="Times New Roman"/>
          <w:sz w:val="24"/>
          <w:szCs w:val="24"/>
        </w:rPr>
      </w:pPr>
    </w:p>
    <w:p w14:paraId="5833AFE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27: moneyEOD_140 + 2363.48999 stocksOwnedEOD_(140,_0)</w:t>
      </w:r>
    </w:p>
    <w:p w14:paraId="51F02A4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77 stocksOwnedEOD_(140,_1) + 182.279999 stocksOwnedEOD_(140,_2)</w:t>
      </w:r>
    </w:p>
    <w:p w14:paraId="0593AFB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146.421997 stocksOwnedEOD_(140,_3) + 131.589996 stocksOwnedEOD_(140,_4)</w:t>
      </w:r>
    </w:p>
    <w:p w14:paraId="0DC85D2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310001 stocksOwnedEOD_(140,_5) + 40.529114 stocksOwnedEOD_(140,_6)</w:t>
      </w:r>
    </w:p>
    <w:p w14:paraId="5AAAE6C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40 = 0</w:t>
      </w:r>
    </w:p>
    <w:p w14:paraId="6963536D" w14:textId="77777777" w:rsidR="001E3691" w:rsidRPr="001E3691" w:rsidRDefault="001E3691" w:rsidP="001E3691">
      <w:pPr>
        <w:jc w:val="both"/>
        <w:rPr>
          <w:rFonts w:ascii="Times New Roman" w:eastAsiaTheme="minorEastAsia" w:hAnsi="Times New Roman" w:cs="Times New Roman"/>
          <w:sz w:val="24"/>
          <w:szCs w:val="24"/>
        </w:rPr>
      </w:pPr>
    </w:p>
    <w:p w14:paraId="22846A3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28: moneyEOD_141 + 2399.449951 stocksOwnedEOD_(141,_0)</w:t>
      </w:r>
    </w:p>
    <w:p w14:paraId="4CEBB63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89 stocksOwnedEOD_(141,_1) + 185.130005 stocksOwnedEOD_(141,_2)</w:t>
      </w:r>
    </w:p>
    <w:p w14:paraId="09BA4DF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41.126007 stocksOwnedEOD_(141,_3) + 128.529999 stocksOwnedEOD_(141,_4)</w:t>
      </w:r>
    </w:p>
    <w:p w14:paraId="4B4D215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880001 stocksOwnedEOD_(141,_5) + 41.79895 stocksOwnedEOD_(141,_6)</w:t>
      </w:r>
    </w:p>
    <w:p w14:paraId="6904098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41 = 0</w:t>
      </w:r>
    </w:p>
    <w:p w14:paraId="5AEF39FE" w14:textId="77777777" w:rsidR="001E3691" w:rsidRPr="001E3691" w:rsidRDefault="001E3691" w:rsidP="001E3691">
      <w:pPr>
        <w:jc w:val="both"/>
        <w:rPr>
          <w:rFonts w:ascii="Times New Roman" w:eastAsiaTheme="minorEastAsia" w:hAnsi="Times New Roman" w:cs="Times New Roman"/>
          <w:sz w:val="24"/>
          <w:szCs w:val="24"/>
        </w:rPr>
      </w:pPr>
    </w:p>
    <w:p w14:paraId="2690A1F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29: moneyEOD_142 + 2410.219971 stocksOwnedEOD_(142,_0)</w:t>
      </w:r>
    </w:p>
    <w:p w14:paraId="15A2284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87 stocksOwnedEOD_(142,_1) + 190.070007 stocksOwnedEOD_(142,_2)</w:t>
      </w:r>
    </w:p>
    <w:p w14:paraId="08F09B7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45.029999 stocksOwnedEOD_(142,_3) + 129.440002 stocksOwnedEOD_(142,_4)</w:t>
      </w:r>
    </w:p>
    <w:p w14:paraId="1189E6E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959999 stocksOwnedEOD_(142,_5) + 42.06831 stocksOwnedEOD_(142,_6)</w:t>
      </w:r>
    </w:p>
    <w:p w14:paraId="726AD86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42 = 0</w:t>
      </w:r>
    </w:p>
    <w:p w14:paraId="07FC7D4D" w14:textId="77777777" w:rsidR="001E3691" w:rsidRPr="001E3691" w:rsidRDefault="001E3691" w:rsidP="001E3691">
      <w:pPr>
        <w:jc w:val="both"/>
        <w:rPr>
          <w:rFonts w:ascii="Times New Roman" w:eastAsiaTheme="minorEastAsia" w:hAnsi="Times New Roman" w:cs="Times New Roman"/>
          <w:sz w:val="24"/>
          <w:szCs w:val="24"/>
        </w:rPr>
      </w:pPr>
    </w:p>
    <w:p w14:paraId="7C5FA7F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30: moneyEOD_143 + 2376 stocksOwnedEOD_(143,_0)</w:t>
      </w:r>
    </w:p>
    <w:p w14:paraId="7CBAD8D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17 stocksOwnedEOD_(143,_1) + 187.5 stocksOwnedEOD_(143,_2)</w:t>
      </w:r>
    </w:p>
    <w:p w14:paraId="271E6A2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59.75 stocksOwnedEOD_(143,_3) + 128.300003 stocksOwnedEOD_(143,_4)</w:t>
      </w:r>
    </w:p>
    <w:p w14:paraId="54DA57B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3.279999 stocksOwnedEOD_(143,_5) + 42.270329 stocksOwnedEOD_(143,_6)</w:t>
      </w:r>
    </w:p>
    <w:p w14:paraId="5763FE9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43 = 0</w:t>
      </w:r>
    </w:p>
    <w:p w14:paraId="322BC5E5" w14:textId="77777777" w:rsidR="001E3691" w:rsidRPr="001E3691" w:rsidRDefault="001E3691" w:rsidP="001E3691">
      <w:pPr>
        <w:jc w:val="both"/>
        <w:rPr>
          <w:rFonts w:ascii="Times New Roman" w:eastAsiaTheme="minorEastAsia" w:hAnsi="Times New Roman" w:cs="Times New Roman"/>
          <w:sz w:val="24"/>
          <w:szCs w:val="24"/>
        </w:rPr>
      </w:pPr>
    </w:p>
    <w:p w14:paraId="5453BB8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31: moneyEOD_144 + 2314.080078 stocksOwnedEOD_(144,_0)</w:t>
      </w:r>
    </w:p>
    <w:p w14:paraId="2B4D317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38 stocksOwnedEOD_(144,_1) + 182.910004 stocksOwnedEOD_(144,_2)</w:t>
      </w:r>
    </w:p>
    <w:p w14:paraId="4B7031E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53.824005 stocksOwnedEOD_(144,_3) + 128 stocksOwnedEOD_(144,_4)</w:t>
      </w:r>
    </w:p>
    <w:p w14:paraId="2A37F65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360001 stocksOwnedEOD_(144,_5) + 43.261196 stocksOwnedEOD_(144,_6)</w:t>
      </w:r>
    </w:p>
    <w:p w14:paraId="3FF225A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44 = 0</w:t>
      </w:r>
    </w:p>
    <w:p w14:paraId="479B1411" w14:textId="77777777" w:rsidR="001E3691" w:rsidRPr="001E3691" w:rsidRDefault="001E3691" w:rsidP="001E3691">
      <w:pPr>
        <w:jc w:val="both"/>
        <w:rPr>
          <w:rFonts w:ascii="Times New Roman" w:eastAsiaTheme="minorEastAsia" w:hAnsi="Times New Roman" w:cs="Times New Roman"/>
          <w:sz w:val="24"/>
          <w:szCs w:val="24"/>
        </w:rPr>
      </w:pPr>
    </w:p>
    <w:p w14:paraId="235DA3F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2432: moneyEOD_145 + 2372.709961 stocksOwnedEOD_(145,_0)</w:t>
      </w:r>
    </w:p>
    <w:p w14:paraId="5A67579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26 stocksOwnedEOD_(145,_1) + 194.190002 stocksOwnedEOD_(145,_2)</w:t>
      </w:r>
    </w:p>
    <w:p w14:paraId="49987CD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60.102005 stocksOwnedEOD_(145,_3) + 123.599998 stocksOwnedEOD_(145,_4)</w:t>
      </w:r>
    </w:p>
    <w:p w14:paraId="79FB4D4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1.52 stocksOwnedEOD_(145,_5) + 45.656578 stocksOwnedEOD_(145,_6)</w:t>
      </w:r>
    </w:p>
    <w:p w14:paraId="38CF931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45 = 0</w:t>
      </w:r>
    </w:p>
    <w:p w14:paraId="0E4A1F70" w14:textId="77777777" w:rsidR="001E3691" w:rsidRPr="001E3691" w:rsidRDefault="001E3691" w:rsidP="001E3691">
      <w:pPr>
        <w:jc w:val="both"/>
        <w:rPr>
          <w:rFonts w:ascii="Times New Roman" w:eastAsiaTheme="minorEastAsia" w:hAnsi="Times New Roman" w:cs="Times New Roman"/>
          <w:sz w:val="24"/>
          <w:szCs w:val="24"/>
        </w:rPr>
      </w:pPr>
    </w:p>
    <w:p w14:paraId="4CA4D5D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33: moneyEOD_146 + 2474 stocksOwnedEOD_(146,_0)</w:t>
      </w:r>
    </w:p>
    <w:p w14:paraId="6AAD78B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09 stocksOwnedEOD_(146,_1) + 204.710007 stocksOwnedEOD_(146,_2)</w:t>
      </w:r>
    </w:p>
    <w:p w14:paraId="1BFDFBB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56.376007 stocksOwnedEOD_(146,_3) + 121.550003 stocksOwnedEOD_(146,_4)</w:t>
      </w:r>
    </w:p>
    <w:p w14:paraId="79AEB4D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1.610001 stocksOwnedEOD_(146,_5) + 44.704193 stocksOwnedEOD_(146,_6)</w:t>
      </w:r>
    </w:p>
    <w:p w14:paraId="3E5D2EC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46 = 0</w:t>
      </w:r>
    </w:p>
    <w:p w14:paraId="17D8F7B1" w14:textId="77777777" w:rsidR="001E3691" w:rsidRPr="001E3691" w:rsidRDefault="001E3691" w:rsidP="001E3691">
      <w:pPr>
        <w:jc w:val="both"/>
        <w:rPr>
          <w:rFonts w:ascii="Times New Roman" w:eastAsiaTheme="minorEastAsia" w:hAnsi="Times New Roman" w:cs="Times New Roman"/>
          <w:sz w:val="24"/>
          <w:szCs w:val="24"/>
        </w:rPr>
      </w:pPr>
    </w:p>
    <w:p w14:paraId="79A301E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34: moneyEOD_147 + 2286.040039 stocksOwnedEOD_(147,_0)</w:t>
      </w:r>
    </w:p>
    <w:p w14:paraId="7D8C515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92 stocksOwnedEOD_(147,_1) + 202.270004 stocksOwnedEOD_(147,_2)</w:t>
      </w:r>
    </w:p>
    <w:p w14:paraId="0B190B1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40.264008 stocksOwnedEOD_(147,_3) + 122.919998 stocksOwnedEOD_(147,_4)</w:t>
      </w:r>
    </w:p>
    <w:p w14:paraId="5ACA2EE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1.959999 stocksOwnedEOD_(147,_5) + 41.500729 stocksOwnedEOD_(147,_6)</w:t>
      </w:r>
    </w:p>
    <w:p w14:paraId="1976B98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47 = 0</w:t>
      </w:r>
    </w:p>
    <w:p w14:paraId="7AB72BF4" w14:textId="77777777" w:rsidR="001E3691" w:rsidRPr="001E3691" w:rsidRDefault="001E3691" w:rsidP="001E3691">
      <w:pPr>
        <w:jc w:val="both"/>
        <w:rPr>
          <w:rFonts w:ascii="Times New Roman" w:eastAsiaTheme="minorEastAsia" w:hAnsi="Times New Roman" w:cs="Times New Roman"/>
          <w:sz w:val="24"/>
          <w:szCs w:val="24"/>
        </w:rPr>
      </w:pPr>
    </w:p>
    <w:p w14:paraId="601E224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35: moneyEOD_148 + 2315.98999 stocksOwnedEOD_(148,_0)</w:t>
      </w:r>
    </w:p>
    <w:p w14:paraId="7F15FAB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86 stocksOwnedEOD_(148,_1) + 205.259995 stocksOwnedEOD_(148,_2)</w:t>
      </w:r>
    </w:p>
    <w:p w14:paraId="093F770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52.238007 stocksOwnedEOD_(148,_3) + 123.699997 stocksOwnedEOD_(148,_4)</w:t>
      </w:r>
    </w:p>
    <w:p w14:paraId="62C50A0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529999 stocksOwnedEOD_(148,_5) + 43.174614 stocksOwnedEOD_(148,_6)</w:t>
      </w:r>
    </w:p>
    <w:p w14:paraId="3C1F606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48 = 0</w:t>
      </w:r>
    </w:p>
    <w:p w14:paraId="1AC2146E" w14:textId="77777777" w:rsidR="001E3691" w:rsidRPr="001E3691" w:rsidRDefault="001E3691" w:rsidP="001E3691">
      <w:pPr>
        <w:jc w:val="both"/>
        <w:rPr>
          <w:rFonts w:ascii="Times New Roman" w:eastAsiaTheme="minorEastAsia" w:hAnsi="Times New Roman" w:cs="Times New Roman"/>
          <w:sz w:val="24"/>
          <w:szCs w:val="24"/>
        </w:rPr>
      </w:pPr>
    </w:p>
    <w:p w14:paraId="22967E9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36: moneyEOD_149 + 2317.800049 stocksOwnedEOD_(149,_0)</w:t>
      </w:r>
    </w:p>
    <w:p w14:paraId="0283AE1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97 stocksOwnedEOD_(149,_1) + 207.070007 stocksOwnedEOD_(149,_2)</w:t>
      </w:r>
    </w:p>
    <w:p w14:paraId="10BA818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53.641998 stocksOwnedEOD_(149,_3) + 124.730003 stocksOwnedEOD_(149,_4)</w:t>
      </w:r>
    </w:p>
    <w:p w14:paraId="5E07AB0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810001 stocksOwnedEOD_(149,_5) + 43.126514 stocksOwnedEOD_(149,_6)</w:t>
      </w:r>
    </w:p>
    <w:p w14:paraId="67380E1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valuationEOD_149 = 0</w:t>
      </w:r>
    </w:p>
    <w:p w14:paraId="6C827D0C" w14:textId="77777777" w:rsidR="001E3691" w:rsidRPr="001E3691" w:rsidRDefault="001E3691" w:rsidP="001E3691">
      <w:pPr>
        <w:jc w:val="both"/>
        <w:rPr>
          <w:rFonts w:ascii="Times New Roman" w:eastAsiaTheme="minorEastAsia" w:hAnsi="Times New Roman" w:cs="Times New Roman"/>
          <w:sz w:val="24"/>
          <w:szCs w:val="24"/>
        </w:rPr>
      </w:pPr>
    </w:p>
    <w:p w14:paraId="650421A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37: moneyEOD_150 + 2351.26001 stocksOwnedEOD_(150,_0)</w:t>
      </w:r>
    </w:p>
    <w:p w14:paraId="6A8B097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87 stocksOwnedEOD_(150,_1) + 208.470001 stocksOwnedEOD_(150,_2)</w:t>
      </w:r>
    </w:p>
    <w:p w14:paraId="72F6C3E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56.516006 stocksOwnedEOD_(150,_3) + 123.300003 stocksOwnedEOD_(150,_4)</w:t>
      </w:r>
    </w:p>
    <w:p w14:paraId="7FC5DB5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779999 stocksOwnedEOD_(150,_5) + 42.318436 stocksOwnedEOD_(150,_6)</w:t>
      </w:r>
    </w:p>
    <w:p w14:paraId="647D816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50 = 0</w:t>
      </w:r>
    </w:p>
    <w:p w14:paraId="3DD97D85" w14:textId="77777777" w:rsidR="001E3691" w:rsidRPr="001E3691" w:rsidRDefault="001E3691" w:rsidP="001E3691">
      <w:pPr>
        <w:jc w:val="both"/>
        <w:rPr>
          <w:rFonts w:ascii="Times New Roman" w:eastAsiaTheme="minorEastAsia" w:hAnsi="Times New Roman" w:cs="Times New Roman"/>
          <w:sz w:val="24"/>
          <w:szCs w:val="24"/>
        </w:rPr>
      </w:pPr>
    </w:p>
    <w:p w14:paraId="5BB126E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38: moneyEOD_151 + 2367.610107 stocksOwnedEOD_(151,_0)</w:t>
      </w:r>
    </w:p>
    <w:p w14:paraId="362DCEE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87 stocksOwnedEOD_(151,_1) + 211.259995 stocksOwnedEOD_(151,_2)</w:t>
      </w:r>
    </w:p>
    <w:p w14:paraId="1668024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56.007996 stocksOwnedEOD_(151,_3) + 121.889999 stocksOwnedEOD_(151,_4)</w:t>
      </w:r>
    </w:p>
    <w:p w14:paraId="2F2B859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68 stocksOwnedEOD_(151,_5) + 42.558933 stocksOwnedEOD_(151,_6)</w:t>
      </w:r>
    </w:p>
    <w:p w14:paraId="33B146C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51 = 0</w:t>
      </w:r>
    </w:p>
    <w:p w14:paraId="32F608DB" w14:textId="77777777" w:rsidR="001E3691" w:rsidRPr="001E3691" w:rsidRDefault="001E3691" w:rsidP="001E3691">
      <w:pPr>
        <w:jc w:val="both"/>
        <w:rPr>
          <w:rFonts w:ascii="Times New Roman" w:eastAsiaTheme="minorEastAsia" w:hAnsi="Times New Roman" w:cs="Times New Roman"/>
          <w:sz w:val="24"/>
          <w:szCs w:val="24"/>
        </w:rPr>
      </w:pPr>
    </w:p>
    <w:p w14:paraId="23BE7FF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39: moneyEOD_152 + 2379.610107 stocksOwnedEOD_(152,_0)</w:t>
      </w:r>
    </w:p>
    <w:p w14:paraId="5E41033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24 stocksOwnedEOD_(152,_1) + 212.350006 stocksOwnedEOD_(152,_2)</w:t>
      </w:r>
    </w:p>
    <w:p w14:paraId="7F25744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63.884003 stocksOwnedEOD_(152,_3) + 122.940002 stocksOwnedEOD_(152,_4)</w:t>
      </w:r>
    </w:p>
    <w:p w14:paraId="5AEAA81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3.34 stocksOwnedEOD_(152,_5) + 44.425213 stocksOwnedEOD_(152,_6)</w:t>
      </w:r>
    </w:p>
    <w:p w14:paraId="773ECA7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52 = 0</w:t>
      </w:r>
    </w:p>
    <w:p w14:paraId="3EEA818A" w14:textId="77777777" w:rsidR="001E3691" w:rsidRPr="001E3691" w:rsidRDefault="001E3691" w:rsidP="001E3691">
      <w:pPr>
        <w:jc w:val="both"/>
        <w:rPr>
          <w:rFonts w:ascii="Times New Roman" w:eastAsiaTheme="minorEastAsia" w:hAnsi="Times New Roman" w:cs="Times New Roman"/>
          <w:sz w:val="24"/>
          <w:szCs w:val="24"/>
        </w:rPr>
      </w:pPr>
    </w:p>
    <w:p w14:paraId="45784F1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40: moneyEOD_153 + 2409 stocksOwnedEOD_(153,_0)</w:t>
      </w:r>
    </w:p>
    <w:p w14:paraId="337F1BE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12 stocksOwnedEOD_(153,_1) + 213.179993 stocksOwnedEOD_(153,_2)</w:t>
      </w:r>
    </w:p>
    <w:p w14:paraId="2E5DE14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62.257996 stocksOwnedEOD_(153,_3) + 123.669998 stocksOwnedEOD_(153,_4)</w:t>
      </w:r>
    </w:p>
    <w:p w14:paraId="6299414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3.73 stocksOwnedEOD_(153,_5) + 44.001938 stocksOwnedEOD_(153,_6)</w:t>
      </w:r>
    </w:p>
    <w:p w14:paraId="2C69453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53 = 0</w:t>
      </w:r>
    </w:p>
    <w:p w14:paraId="5D91FAD8" w14:textId="77777777" w:rsidR="001E3691" w:rsidRPr="001E3691" w:rsidRDefault="001E3691" w:rsidP="001E3691">
      <w:pPr>
        <w:jc w:val="both"/>
        <w:rPr>
          <w:rFonts w:ascii="Times New Roman" w:eastAsiaTheme="minorEastAsia" w:hAnsi="Times New Roman" w:cs="Times New Roman"/>
          <w:sz w:val="24"/>
          <w:szCs w:val="24"/>
        </w:rPr>
      </w:pPr>
    </w:p>
    <w:p w14:paraId="4451077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41: moneyEOD_154 + 2356.949951 stocksOwnedEOD_(154,_0)</w:t>
      </w:r>
    </w:p>
    <w:p w14:paraId="73980F4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98 stocksOwnedEOD_(154,_1) + 210.100006 stocksOwnedEOD_(154,_2)</w:t>
      </w:r>
    </w:p>
    <w:p w14:paraId="2B8F400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161.882004 stocksOwnedEOD_(154,_3) + 123.779999 stocksOwnedEOD_(154,_4)</w:t>
      </w:r>
    </w:p>
    <w:p w14:paraId="31993F8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3.549999 stocksOwnedEOD_(154,_5) + 43.266441 stocksOwnedEOD_(154,_6)</w:t>
      </w:r>
    </w:p>
    <w:p w14:paraId="5F266A0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54 = 0</w:t>
      </w:r>
    </w:p>
    <w:p w14:paraId="5FBEFF96" w14:textId="77777777" w:rsidR="001E3691" w:rsidRPr="001E3691" w:rsidRDefault="001E3691" w:rsidP="001E3691">
      <w:pPr>
        <w:jc w:val="both"/>
        <w:rPr>
          <w:rFonts w:ascii="Times New Roman" w:eastAsiaTheme="minorEastAsia" w:hAnsi="Times New Roman" w:cs="Times New Roman"/>
          <w:sz w:val="24"/>
          <w:szCs w:val="24"/>
        </w:rPr>
      </w:pPr>
    </w:p>
    <w:p w14:paraId="3D60044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42: moneyEOD_155 + 2367.919922 stocksOwnedEOD_(155,_0)</w:t>
      </w:r>
    </w:p>
    <w:p w14:paraId="2791932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72 stocksOwnedEOD_(155,_1) + 205.100006 stocksOwnedEOD_(155,_2)</w:t>
      </w:r>
    </w:p>
    <w:p w14:paraId="16C80EB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58.192001 stocksOwnedEOD_(155,_3) + 123.709999 stocksOwnedEOD_(155,_4)</w:t>
      </w:r>
    </w:p>
    <w:p w14:paraId="13E8AB5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4.099998 stocksOwnedEOD_(155,_5) + 41.118813 stocksOwnedEOD_(155,_6)</w:t>
      </w:r>
    </w:p>
    <w:p w14:paraId="6001F8E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55 = 0</w:t>
      </w:r>
    </w:p>
    <w:p w14:paraId="46B79183" w14:textId="77777777" w:rsidR="001E3691" w:rsidRPr="001E3691" w:rsidRDefault="001E3691" w:rsidP="001E3691">
      <w:pPr>
        <w:jc w:val="both"/>
        <w:rPr>
          <w:rFonts w:ascii="Times New Roman" w:eastAsiaTheme="minorEastAsia" w:hAnsi="Times New Roman" w:cs="Times New Roman"/>
          <w:sz w:val="24"/>
          <w:szCs w:val="24"/>
        </w:rPr>
      </w:pPr>
    </w:p>
    <w:p w14:paraId="0B561A4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43: moneyEOD_156 + 2388.850098 stocksOwnedEOD_(156,_0)</w:t>
      </w:r>
    </w:p>
    <w:p w14:paraId="013A8E1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89 stocksOwnedEOD_(156,_1) + 206.809998 stocksOwnedEOD_(156,_2)</w:t>
      </w:r>
    </w:p>
    <w:p w14:paraId="3E6953E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60.666 stocksOwnedEOD_(156,_3) + 123.419998 stocksOwnedEOD_(156,_4)</w:t>
      </w:r>
    </w:p>
    <w:p w14:paraId="69C4BF6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779999 stocksOwnedEOD_(156,_5) + 41.481655 stocksOwnedEOD_(156,_6)</w:t>
      </w:r>
    </w:p>
    <w:p w14:paraId="3BF09D3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56 = 0</w:t>
      </w:r>
    </w:p>
    <w:p w14:paraId="18CC91BD" w14:textId="77777777" w:rsidR="001E3691" w:rsidRPr="001E3691" w:rsidRDefault="001E3691" w:rsidP="001E3691">
      <w:pPr>
        <w:jc w:val="both"/>
        <w:rPr>
          <w:rFonts w:ascii="Times New Roman" w:eastAsiaTheme="minorEastAsia" w:hAnsi="Times New Roman" w:cs="Times New Roman"/>
          <w:sz w:val="24"/>
          <w:szCs w:val="24"/>
        </w:rPr>
      </w:pPr>
    </w:p>
    <w:p w14:paraId="7AFFC71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44: moneyEOD_157 + 2409.780029 stocksOwnedEOD_(157,_0)</w:t>
      </w:r>
    </w:p>
    <w:p w14:paraId="4184B4F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9 stocksOwnedEOD_(157,_1) + 210.880005 stocksOwnedEOD_(157,_2)</w:t>
      </w:r>
    </w:p>
    <w:p w14:paraId="1B20114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59.834 stocksOwnedEOD_(157,_3) + 125.940002 stocksOwnedEOD_(157,_4)</w:t>
      </w:r>
    </w:p>
    <w:p w14:paraId="3843693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509998 stocksOwnedEOD_(157,_5) + 41.187458 stocksOwnedEOD_(157,_6)</w:t>
      </w:r>
    </w:p>
    <w:p w14:paraId="0D286B6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57 = 0</w:t>
      </w:r>
    </w:p>
    <w:p w14:paraId="62AE0585" w14:textId="77777777" w:rsidR="001E3691" w:rsidRPr="001E3691" w:rsidRDefault="001E3691" w:rsidP="001E3691">
      <w:pPr>
        <w:jc w:val="both"/>
        <w:rPr>
          <w:rFonts w:ascii="Times New Roman" w:eastAsiaTheme="minorEastAsia" w:hAnsi="Times New Roman" w:cs="Times New Roman"/>
          <w:sz w:val="24"/>
          <w:szCs w:val="24"/>
        </w:rPr>
      </w:pPr>
    </w:p>
    <w:p w14:paraId="49169FC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45: moneyEOD_158 + 2426.26001 stocksOwnedEOD_(158,_0)</w:t>
      </w:r>
    </w:p>
    <w:p w14:paraId="03FB59D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31 stocksOwnedEOD_(158,_1) + 213.190002 stocksOwnedEOD_(158,_2)</w:t>
      </w:r>
    </w:p>
    <w:p w14:paraId="5CB1BBA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62.725998 stocksOwnedEOD_(158,_3) + 127.660004 stocksOwnedEOD_(158,_4)</w:t>
      </w:r>
    </w:p>
    <w:p w14:paraId="29790B3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259998 stocksOwnedEOD_(158,_5) + 44.462841 stocksOwnedEOD_(158,_6)</w:t>
      </w:r>
    </w:p>
    <w:p w14:paraId="23B078D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58 = 0</w:t>
      </w:r>
    </w:p>
    <w:p w14:paraId="44181ECE" w14:textId="77777777" w:rsidR="001E3691" w:rsidRPr="001E3691" w:rsidRDefault="001E3691" w:rsidP="001E3691">
      <w:pPr>
        <w:jc w:val="both"/>
        <w:rPr>
          <w:rFonts w:ascii="Times New Roman" w:eastAsiaTheme="minorEastAsia" w:hAnsi="Times New Roman" w:cs="Times New Roman"/>
          <w:sz w:val="24"/>
          <w:szCs w:val="24"/>
        </w:rPr>
      </w:pPr>
    </w:p>
    <w:p w14:paraId="6C628AB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2446: moneyEOD_159 + 2449.330078 stocksOwnedEOD_(159,_0)</w:t>
      </w:r>
    </w:p>
    <w:p w14:paraId="1B7186E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3 stocksOwnedEOD_(159,_1) + 216.880005 stocksOwnedEOD_(159,_2)</w:t>
      </w:r>
    </w:p>
    <w:p w14:paraId="6D51D4C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61.602005 stocksOwnedEOD_(159,_3) + 124.949997 stocksOwnedEOD_(159,_4)</w:t>
      </w:r>
    </w:p>
    <w:p w14:paraId="775D270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1.76 stocksOwnedEOD_(159,_5) + 43.089924 stocksOwnedEOD_(159,_6)</w:t>
      </w:r>
    </w:p>
    <w:p w14:paraId="4BAFACE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59 = 0</w:t>
      </w:r>
    </w:p>
    <w:p w14:paraId="2D8A21DF" w14:textId="77777777" w:rsidR="001E3691" w:rsidRPr="001E3691" w:rsidRDefault="001E3691" w:rsidP="001E3691">
      <w:pPr>
        <w:jc w:val="both"/>
        <w:rPr>
          <w:rFonts w:ascii="Times New Roman" w:eastAsiaTheme="minorEastAsia" w:hAnsi="Times New Roman" w:cs="Times New Roman"/>
          <w:sz w:val="24"/>
          <w:szCs w:val="24"/>
        </w:rPr>
      </w:pPr>
    </w:p>
    <w:p w14:paraId="274221B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47: moneyEOD_160 + 2497.939941 stocksOwnedEOD_(160,_0)</w:t>
      </w:r>
    </w:p>
    <w:p w14:paraId="2F13F15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49 stocksOwnedEOD_(160,_1) + 229.970001 stocksOwnedEOD_(160,_2)</w:t>
      </w:r>
    </w:p>
    <w:p w14:paraId="2B1EBFF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63.112 stocksOwnedEOD_(160,_3) + 125.449997 stocksOwnedEOD_(160,_4)</w:t>
      </w:r>
    </w:p>
    <w:p w14:paraId="55B66DD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299999 stocksOwnedEOD_(160,_5) + 44.49226 stocksOwnedEOD_(160,_6)</w:t>
      </w:r>
    </w:p>
    <w:p w14:paraId="52A1DE6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60 = 0</w:t>
      </w:r>
    </w:p>
    <w:p w14:paraId="26DCE4F7" w14:textId="77777777" w:rsidR="001E3691" w:rsidRPr="001E3691" w:rsidRDefault="001E3691" w:rsidP="001E3691">
      <w:pPr>
        <w:jc w:val="both"/>
        <w:rPr>
          <w:rFonts w:ascii="Times New Roman" w:eastAsiaTheme="minorEastAsia" w:hAnsi="Times New Roman" w:cs="Times New Roman"/>
          <w:sz w:val="24"/>
          <w:szCs w:val="24"/>
        </w:rPr>
      </w:pPr>
    </w:p>
    <w:p w14:paraId="0348944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48: moneyEOD_161 + 2446.73999 stocksOwnedEOD_(161,_0)</w:t>
      </w:r>
    </w:p>
    <w:p w14:paraId="126D124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63 stocksOwnedEOD_(161,_1) + 231.389999 stocksOwnedEOD_(161,_2)</w:t>
      </w:r>
    </w:p>
    <w:p w14:paraId="7D63074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65.520004 stocksOwnedEOD_(161,_3) + 124.989998 stocksOwnedEOD_(161,_4)</w:t>
      </w:r>
    </w:p>
    <w:p w14:paraId="5B1A5B2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119999 stocksOwnedEOD_(161,_5) + 43.697933 stocksOwnedEOD_(161,_6)</w:t>
      </w:r>
    </w:p>
    <w:p w14:paraId="1D288BE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61 = 0</w:t>
      </w:r>
    </w:p>
    <w:p w14:paraId="378C5D2F" w14:textId="77777777" w:rsidR="001E3691" w:rsidRPr="001E3691" w:rsidRDefault="001E3691" w:rsidP="001E3691">
      <w:pPr>
        <w:jc w:val="both"/>
        <w:rPr>
          <w:rFonts w:ascii="Times New Roman" w:eastAsiaTheme="minorEastAsia" w:hAnsi="Times New Roman" w:cs="Times New Roman"/>
          <w:sz w:val="24"/>
          <w:szCs w:val="24"/>
        </w:rPr>
      </w:pPr>
    </w:p>
    <w:p w14:paraId="1EDFB15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49: moneyEOD_162 + 2436.879883 stocksOwnedEOD_(162,_0)</w:t>
      </w:r>
    </w:p>
    <w:p w14:paraId="06A3F5B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65 stocksOwnedEOD_(162,_1) + 234.910004 stocksOwnedEOD_(162,_2)</w:t>
      </w:r>
    </w:p>
    <w:p w14:paraId="5B16E29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63.376007 stocksOwnedEOD_(162,_3) + 124.330002 stocksOwnedEOD_(162,_4)</w:t>
      </w:r>
    </w:p>
    <w:p w14:paraId="17FEDA8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369999 stocksOwnedEOD_(162,_5) + 43.737156 stocksOwnedEOD_(162,_6)</w:t>
      </w:r>
    </w:p>
    <w:p w14:paraId="271123B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62 = 0</w:t>
      </w:r>
    </w:p>
    <w:p w14:paraId="5793D455" w14:textId="77777777" w:rsidR="001E3691" w:rsidRPr="001E3691" w:rsidRDefault="001E3691" w:rsidP="001E3691">
      <w:pPr>
        <w:jc w:val="both"/>
        <w:rPr>
          <w:rFonts w:ascii="Times New Roman" w:eastAsiaTheme="minorEastAsia" w:hAnsi="Times New Roman" w:cs="Times New Roman"/>
          <w:sz w:val="24"/>
          <w:szCs w:val="24"/>
        </w:rPr>
      </w:pPr>
    </w:p>
    <w:p w14:paraId="5D45AB3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50: moneyEOD_163 + 2421.860107 stocksOwnedEOD_(163,_0)</w:t>
      </w:r>
    </w:p>
    <w:p w14:paraId="54C5BA1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84 stocksOwnedEOD_(163,_1) + 232.199997 stocksOwnedEOD_(163,_2)</w:t>
      </w:r>
    </w:p>
    <w:p w14:paraId="407FDF4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63.774002 stocksOwnedEOD_(163,_3) + 123.860001 stocksOwnedEOD_(163,_4)</w:t>
      </w:r>
    </w:p>
    <w:p w14:paraId="04A5EDC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1.370001 stocksOwnedEOD_(163,_5) + 45.021812 stocksOwnedEOD_(163,_6)</w:t>
      </w:r>
    </w:p>
    <w:p w14:paraId="6CA0BC1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valuationEOD_163 = 0</w:t>
      </w:r>
    </w:p>
    <w:p w14:paraId="6D5CD0C3" w14:textId="77777777" w:rsidR="001E3691" w:rsidRPr="001E3691" w:rsidRDefault="001E3691" w:rsidP="001E3691">
      <w:pPr>
        <w:jc w:val="both"/>
        <w:rPr>
          <w:rFonts w:ascii="Times New Roman" w:eastAsiaTheme="minorEastAsia" w:hAnsi="Times New Roman" w:cs="Times New Roman"/>
          <w:sz w:val="24"/>
          <w:szCs w:val="24"/>
        </w:rPr>
      </w:pPr>
    </w:p>
    <w:p w14:paraId="1CC1C65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51: moneyEOD_164 + 2410.389893 stocksOwnedEOD_(164,_0)</w:t>
      </w:r>
    </w:p>
    <w:p w14:paraId="50E3016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03 stocksOwnedEOD_(164,_1) + 229.139999 stocksOwnedEOD_(164,_2)</w:t>
      </w:r>
    </w:p>
    <w:p w14:paraId="2FB9815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64.046005 stocksOwnedEOD_(164,_3) + 122.480003 stocksOwnedEOD_(164,_4)</w:t>
      </w:r>
    </w:p>
    <w:p w14:paraId="7AA2E36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3.279999 stocksOwnedEOD_(164,_5) + 45.345432 stocksOwnedEOD_(164,_6)</w:t>
      </w:r>
    </w:p>
    <w:p w14:paraId="55FAE49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64 = 0</w:t>
      </w:r>
    </w:p>
    <w:p w14:paraId="152096EE" w14:textId="77777777" w:rsidR="001E3691" w:rsidRPr="001E3691" w:rsidRDefault="001E3691" w:rsidP="001E3691">
      <w:pPr>
        <w:jc w:val="both"/>
        <w:rPr>
          <w:rFonts w:ascii="Times New Roman" w:eastAsiaTheme="minorEastAsia" w:hAnsi="Times New Roman" w:cs="Times New Roman"/>
          <w:sz w:val="24"/>
          <w:szCs w:val="24"/>
        </w:rPr>
      </w:pPr>
    </w:p>
    <w:p w14:paraId="1E4AD7A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52: moneyEOD_165 + 2401.100098 stocksOwnedEOD_(165,_0)</w:t>
      </w:r>
    </w:p>
    <w:p w14:paraId="38407F3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85 stocksOwnedEOD_(165,_1) + 225.460007 stocksOwnedEOD_(165,_2)</w:t>
      </w:r>
    </w:p>
    <w:p w14:paraId="1D5DD88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61.162003 stocksOwnedEOD_(165,_3) + 123.690002 stocksOwnedEOD_(165,_4)</w:t>
      </w:r>
    </w:p>
    <w:p w14:paraId="34492BB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060001 stocksOwnedEOD_(165,_5) + 44.168648 stocksOwnedEOD_(165,_6)</w:t>
      </w:r>
    </w:p>
    <w:p w14:paraId="761F799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65 = 0</w:t>
      </w:r>
    </w:p>
    <w:p w14:paraId="3088EC87" w14:textId="77777777" w:rsidR="001E3691" w:rsidRPr="001E3691" w:rsidRDefault="001E3691" w:rsidP="001E3691">
      <w:pPr>
        <w:jc w:val="both"/>
        <w:rPr>
          <w:rFonts w:ascii="Times New Roman" w:eastAsiaTheme="minorEastAsia" w:hAnsi="Times New Roman" w:cs="Times New Roman"/>
          <w:sz w:val="24"/>
          <w:szCs w:val="24"/>
        </w:rPr>
      </w:pPr>
    </w:p>
    <w:p w14:paraId="0FE6B9F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53: moneyEOD_166 + 2442.370117 stocksOwnedEOD_(166,_0)</w:t>
      </w:r>
    </w:p>
    <w:p w14:paraId="2178A75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71 stocksOwnedEOD_(166,_1) + 225.089996 stocksOwnedEOD_(166,_2)</w:t>
      </w:r>
    </w:p>
    <w:p w14:paraId="2CB8D5C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67 stocksOwnedEOD_(166,_3) + 124.059998 stocksOwnedEOD_(166,_4)</w:t>
      </w:r>
    </w:p>
    <w:p w14:paraId="49EE01F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619999 stocksOwnedEOD_(166,_5) + 44.590328 stocksOwnedEOD_(166,_6)</w:t>
      </w:r>
    </w:p>
    <w:p w14:paraId="4ACE564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66 = 0</w:t>
      </w:r>
    </w:p>
    <w:p w14:paraId="68D154DC" w14:textId="77777777" w:rsidR="001E3691" w:rsidRPr="001E3691" w:rsidRDefault="001E3691" w:rsidP="001E3691">
      <w:pPr>
        <w:jc w:val="both"/>
        <w:rPr>
          <w:rFonts w:ascii="Times New Roman" w:eastAsiaTheme="minorEastAsia" w:hAnsi="Times New Roman" w:cs="Times New Roman"/>
          <w:sz w:val="24"/>
          <w:szCs w:val="24"/>
        </w:rPr>
      </w:pPr>
    </w:p>
    <w:p w14:paraId="41B15F0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54: moneyEOD_167 + 2471.040039 stocksOwnedEOD_(167,_0)</w:t>
      </w:r>
    </w:p>
    <w:p w14:paraId="4C985B7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87 stocksOwnedEOD_(167,_1) + 231.910004 stocksOwnedEOD_(167,_2)</w:t>
      </w:r>
    </w:p>
    <w:p w14:paraId="0BFA246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79.619995 stocksOwnedEOD_(167,_3) + 123.959999 stocksOwnedEOD_(167,_4)</w:t>
      </w:r>
    </w:p>
    <w:p w14:paraId="1654198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490002 stocksOwnedEOD_(167,_5) + 45.384655 stocksOwnedEOD_(167,_6)</w:t>
      </w:r>
    </w:p>
    <w:p w14:paraId="336519A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67 = 0</w:t>
      </w:r>
    </w:p>
    <w:p w14:paraId="4895F6EE" w14:textId="77777777" w:rsidR="001E3691" w:rsidRPr="001E3691" w:rsidRDefault="001E3691" w:rsidP="001E3691">
      <w:pPr>
        <w:jc w:val="both"/>
        <w:rPr>
          <w:rFonts w:ascii="Times New Roman" w:eastAsiaTheme="minorEastAsia" w:hAnsi="Times New Roman" w:cs="Times New Roman"/>
          <w:sz w:val="24"/>
          <w:szCs w:val="24"/>
        </w:rPr>
      </w:pPr>
    </w:p>
    <w:p w14:paraId="3C2EEB7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55: moneyEOD_168 + 2472.409912 stocksOwnedEOD_(168,_0)</w:t>
      </w:r>
    </w:p>
    <w:p w14:paraId="6F0B25D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9 stocksOwnedEOD_(168,_1) + 232.720001 stocksOwnedEOD_(168,_2)</w:t>
      </w:r>
    </w:p>
    <w:p w14:paraId="19B88AF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176.311996 stocksOwnedEOD_(168,_3) + 123.940002 stocksOwnedEOD_(168,_4)</w:t>
      </w:r>
    </w:p>
    <w:p w14:paraId="57B907E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3 stocksOwnedEOD_(168,_5) + 46.39473 stocksOwnedEOD_(168,_6)</w:t>
      </w:r>
    </w:p>
    <w:p w14:paraId="70718D7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68 = 0</w:t>
      </w:r>
    </w:p>
    <w:p w14:paraId="4F4C4EC4" w14:textId="77777777" w:rsidR="001E3691" w:rsidRPr="001E3691" w:rsidRDefault="001E3691" w:rsidP="001E3691">
      <w:pPr>
        <w:jc w:val="both"/>
        <w:rPr>
          <w:rFonts w:ascii="Times New Roman" w:eastAsiaTheme="minorEastAsia" w:hAnsi="Times New Roman" w:cs="Times New Roman"/>
          <w:sz w:val="24"/>
          <w:szCs w:val="24"/>
        </w:rPr>
      </w:pPr>
    </w:p>
    <w:p w14:paraId="3D7694E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56: moneyEOD_169 + 2478.399902 stocksOwnedEOD_(169,_0)</w:t>
      </w:r>
    </w:p>
    <w:p w14:paraId="093AA09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19 stocksOwnedEOD_(169,_1) + 230.160004 stocksOwnedEOD_(169,_2)</w:t>
      </w:r>
    </w:p>
    <w:p w14:paraId="292F3EF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76.591995 stocksOwnedEOD_(169,_3) + 123.470001 stocksOwnedEOD_(169,_4)</w:t>
      </w:r>
    </w:p>
    <w:p w14:paraId="14900EA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68 stocksOwnedEOD_(169,_5) + 48.287392 stocksOwnedEOD_(169,_6)</w:t>
      </w:r>
    </w:p>
    <w:p w14:paraId="758E227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69 = 0</w:t>
      </w:r>
    </w:p>
    <w:p w14:paraId="68CCD8E3" w14:textId="77777777" w:rsidR="001E3691" w:rsidRPr="001E3691" w:rsidRDefault="001E3691" w:rsidP="001E3691">
      <w:pPr>
        <w:jc w:val="both"/>
        <w:rPr>
          <w:rFonts w:ascii="Times New Roman" w:eastAsiaTheme="minorEastAsia" w:hAnsi="Times New Roman" w:cs="Times New Roman"/>
          <w:sz w:val="24"/>
          <w:szCs w:val="24"/>
        </w:rPr>
      </w:pPr>
    </w:p>
    <w:p w14:paraId="15A97C5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57: moneyEOD_170 + 2460.600098 stocksOwnedEOD_(170,_0)</w:t>
      </w:r>
    </w:p>
    <w:p w14:paraId="2214FE5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57 stocksOwnedEOD_(170,_1) + 226.289993 stocksOwnedEOD_(170,_2)</w:t>
      </w:r>
    </w:p>
    <w:p w14:paraId="1A6D069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72.876007 stocksOwnedEOD_(170,_3) + 122.110001 stocksOwnedEOD_(170,_4)</w:t>
      </w:r>
    </w:p>
    <w:p w14:paraId="63A2022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3.110001 stocksOwnedEOD_(170,_5) + 48.150097 stocksOwnedEOD_(170,_6)</w:t>
      </w:r>
    </w:p>
    <w:p w14:paraId="593885D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70 = 0</w:t>
      </w:r>
    </w:p>
    <w:p w14:paraId="6872E7AF" w14:textId="77777777" w:rsidR="001E3691" w:rsidRPr="001E3691" w:rsidRDefault="001E3691" w:rsidP="001E3691">
      <w:pPr>
        <w:jc w:val="both"/>
        <w:rPr>
          <w:rFonts w:ascii="Times New Roman" w:eastAsiaTheme="minorEastAsia" w:hAnsi="Times New Roman" w:cs="Times New Roman"/>
          <w:sz w:val="24"/>
          <w:szCs w:val="24"/>
        </w:rPr>
      </w:pPr>
    </w:p>
    <w:p w14:paraId="1B2F245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58: moneyEOD_171 + 2483 stocksOwnedEOD_(171,_0)</w:t>
      </w:r>
    </w:p>
    <w:p w14:paraId="7A9178B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7.34 stocksOwnedEOD_(171,_1) + 230.770004 stocksOwnedEOD_(171,_2)</w:t>
      </w:r>
    </w:p>
    <w:p w14:paraId="39D1DCC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77.132004 stocksOwnedEOD_(171,_3) + 121.559998 stocksOwnedEOD_(171,_4)</w:t>
      </w:r>
    </w:p>
    <w:p w14:paraId="430F8A5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48 stocksOwnedEOD_(171,_5) + 52.053104 stocksOwnedEOD_(171,_6)</w:t>
      </w:r>
    </w:p>
    <w:p w14:paraId="463B39D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71 = 0</w:t>
      </w:r>
    </w:p>
    <w:p w14:paraId="6925FDAF" w14:textId="77777777" w:rsidR="001E3691" w:rsidRPr="001E3691" w:rsidRDefault="001E3691" w:rsidP="001E3691">
      <w:pPr>
        <w:jc w:val="both"/>
        <w:rPr>
          <w:rFonts w:ascii="Times New Roman" w:eastAsiaTheme="minorEastAsia" w:hAnsi="Times New Roman" w:cs="Times New Roman"/>
          <w:sz w:val="24"/>
          <w:szCs w:val="24"/>
        </w:rPr>
      </w:pPr>
    </w:p>
    <w:p w14:paraId="71821EF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59: moneyEOD_172 + 2524.060059 stocksOwnedEOD_(172,_0)</w:t>
      </w:r>
    </w:p>
    <w:p w14:paraId="27EA649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7.53 stocksOwnedEOD_(172,_1) + 231.399994 stocksOwnedEOD_(172,_2)</w:t>
      </w:r>
    </w:p>
    <w:p w14:paraId="6620ADC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89.983994 stocksOwnedEOD_(172,_3) + 121.239998 stocksOwnedEOD_(172,_4)</w:t>
      </w:r>
    </w:p>
    <w:p w14:paraId="0EB7470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3.009998 stocksOwnedEOD_(172,_5) + 53.680988 stocksOwnedEOD_(172,_6)</w:t>
      </w:r>
    </w:p>
    <w:p w14:paraId="282C463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72 = 0</w:t>
      </w:r>
    </w:p>
    <w:p w14:paraId="458F4736" w14:textId="77777777" w:rsidR="001E3691" w:rsidRPr="001E3691" w:rsidRDefault="001E3691" w:rsidP="001E3691">
      <w:pPr>
        <w:jc w:val="both"/>
        <w:rPr>
          <w:rFonts w:ascii="Times New Roman" w:eastAsiaTheme="minorEastAsia" w:hAnsi="Times New Roman" w:cs="Times New Roman"/>
          <w:sz w:val="24"/>
          <w:szCs w:val="24"/>
        </w:rPr>
      </w:pPr>
    </w:p>
    <w:p w14:paraId="24ABAD2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2460: moneyEOD_173 + 2600.860107 stocksOwnedEOD_(173,_0)</w:t>
      </w:r>
    </w:p>
    <w:p w14:paraId="691F408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7.24 stocksOwnedEOD_(173,_1) + 238.669998 stocksOwnedEOD_(173,_2)</w:t>
      </w:r>
    </w:p>
    <w:p w14:paraId="6EFC840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88.134003 stocksOwnedEOD_(173,_3) + 121.349998 stocksOwnedEOD_(173,_4)</w:t>
      </w:r>
    </w:p>
    <w:p w14:paraId="6862688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919998 stocksOwnedEOD_(173,_5) + 52.484589 stocksOwnedEOD_(173,_6)</w:t>
      </w:r>
    </w:p>
    <w:p w14:paraId="22509DF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73 = 0</w:t>
      </w:r>
    </w:p>
    <w:p w14:paraId="09C80869" w14:textId="77777777" w:rsidR="001E3691" w:rsidRPr="001E3691" w:rsidRDefault="001E3691" w:rsidP="001E3691">
      <w:pPr>
        <w:jc w:val="both"/>
        <w:rPr>
          <w:rFonts w:ascii="Times New Roman" w:eastAsiaTheme="minorEastAsia" w:hAnsi="Times New Roman" w:cs="Times New Roman"/>
          <w:sz w:val="24"/>
          <w:szCs w:val="24"/>
        </w:rPr>
      </w:pPr>
    </w:p>
    <w:p w14:paraId="59F7602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61: moneyEOD_174 + 2647.449951 stocksOwnedEOD_(174,_0)</w:t>
      </w:r>
    </w:p>
    <w:p w14:paraId="0230F1B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81 stocksOwnedEOD_(174,_1) + 236.729996 stocksOwnedEOD_(174,_2)</w:t>
      </w:r>
    </w:p>
    <w:p w14:paraId="2AB4E34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05.009995 stocksOwnedEOD_(174,_3) + 121.160004 stocksOwnedEOD_(174,_4)</w:t>
      </w:r>
    </w:p>
    <w:p w14:paraId="787EE0D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57 stocksOwnedEOD_(174,_5) + 49.670116 stocksOwnedEOD_(174,_6)</w:t>
      </w:r>
    </w:p>
    <w:p w14:paraId="3683CF9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74 = 0</w:t>
      </w:r>
    </w:p>
    <w:p w14:paraId="79BF1AD5" w14:textId="77777777" w:rsidR="001E3691" w:rsidRPr="001E3691" w:rsidRDefault="001E3691" w:rsidP="001E3691">
      <w:pPr>
        <w:jc w:val="both"/>
        <w:rPr>
          <w:rFonts w:ascii="Times New Roman" w:eastAsiaTheme="minorEastAsia" w:hAnsi="Times New Roman" w:cs="Times New Roman"/>
          <w:sz w:val="24"/>
          <w:szCs w:val="24"/>
        </w:rPr>
      </w:pPr>
    </w:p>
    <w:p w14:paraId="337554D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62: moneyEOD_175 + 2557.959961 stocksOwnedEOD_(175,_0)</w:t>
      </w:r>
    </w:p>
    <w:p w14:paraId="37439E1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13 stocksOwnedEOD_(175,_1) + 224.429993 stocksOwnedEOD_(175,_2)</w:t>
      </w:r>
    </w:p>
    <w:p w14:paraId="3814626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94.567993 stocksOwnedEOD_(175,_3) + 120.089996 stocksOwnedEOD_(175,_4)</w:t>
      </w:r>
    </w:p>
    <w:p w14:paraId="010FA39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700001 stocksOwnedEOD_(175,_5) + 45.286591 stocksOwnedEOD_(175,_6)</w:t>
      </w:r>
    </w:p>
    <w:p w14:paraId="5002DA9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75 = 0</w:t>
      </w:r>
    </w:p>
    <w:p w14:paraId="18881EA2" w14:textId="77777777" w:rsidR="001E3691" w:rsidRPr="001E3691" w:rsidRDefault="001E3691" w:rsidP="001E3691">
      <w:pPr>
        <w:jc w:val="both"/>
        <w:rPr>
          <w:rFonts w:ascii="Times New Roman" w:eastAsiaTheme="minorEastAsia" w:hAnsi="Times New Roman" w:cs="Times New Roman"/>
          <w:sz w:val="24"/>
          <w:szCs w:val="24"/>
        </w:rPr>
      </w:pPr>
    </w:p>
    <w:p w14:paraId="390BFB0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63: moneyEOD_176 + 2545.02002 stocksOwnedEOD_(176,_0)</w:t>
      </w:r>
    </w:p>
    <w:p w14:paraId="1BA91A2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46 stocksOwnedEOD_(176,_1) + 228.580002 stocksOwnedEOD_(176,_2)</w:t>
      </w:r>
    </w:p>
    <w:p w14:paraId="415CF3E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87.056 stocksOwnedEOD_(176,_3) + 117.739998 stocksOwnedEOD_(176,_4)</w:t>
      </w:r>
    </w:p>
    <w:p w14:paraId="2605C56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259998 stocksOwnedEOD_(176,_5) + 46.257435 stocksOwnedEOD_(176,_6)</w:t>
      </w:r>
    </w:p>
    <w:p w14:paraId="4673BEA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76 = 0</w:t>
      </w:r>
    </w:p>
    <w:p w14:paraId="61655D76" w14:textId="77777777" w:rsidR="001E3691" w:rsidRPr="001E3691" w:rsidRDefault="001E3691" w:rsidP="001E3691">
      <w:pPr>
        <w:jc w:val="both"/>
        <w:rPr>
          <w:rFonts w:ascii="Times New Roman" w:eastAsiaTheme="minorEastAsia" w:hAnsi="Times New Roman" w:cs="Times New Roman"/>
          <w:sz w:val="24"/>
          <w:szCs w:val="24"/>
        </w:rPr>
      </w:pPr>
    </w:p>
    <w:p w14:paraId="08BF677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64: moneyEOD_177 + 2572.679932 stocksOwnedEOD_(177,_0)</w:t>
      </w:r>
    </w:p>
    <w:p w14:paraId="31EFF8E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5 stocksOwnedEOD_(177,_1) + 232.5 stocksOwnedEOD_(177,_2)</w:t>
      </w:r>
    </w:p>
    <w:p w14:paraId="5E2D494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98.179993 stocksOwnedEOD_(177,_3) + 118.080002 stocksOwnedEOD_(177,_4)</w:t>
      </w:r>
    </w:p>
    <w:p w14:paraId="0A6116F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080002 stocksOwnedEOD_(177,_5) + 46.228016 stocksOwnedEOD_(177,_6)</w:t>
      </w:r>
    </w:p>
    <w:p w14:paraId="49B9CF7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valuationEOD_177 = 0</w:t>
      </w:r>
    </w:p>
    <w:p w14:paraId="78595070" w14:textId="77777777" w:rsidR="001E3691" w:rsidRPr="001E3691" w:rsidRDefault="001E3691" w:rsidP="001E3691">
      <w:pPr>
        <w:jc w:val="both"/>
        <w:rPr>
          <w:rFonts w:ascii="Times New Roman" w:eastAsiaTheme="minorEastAsia" w:hAnsi="Times New Roman" w:cs="Times New Roman"/>
          <w:sz w:val="24"/>
          <w:szCs w:val="24"/>
        </w:rPr>
      </w:pPr>
    </w:p>
    <w:p w14:paraId="156FBFB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65: moneyEOD_178 + 2615.27002 stocksOwnedEOD_(178,_0)</w:t>
      </w:r>
    </w:p>
    <w:p w14:paraId="7B1AA00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55 stocksOwnedEOD_(178,_1) + 235.649994 stocksOwnedEOD_(178,_2)</w:t>
      </w:r>
    </w:p>
    <w:p w14:paraId="477A107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96.425995 stocksOwnedEOD_(178,_3) + 119.650002 stocksOwnedEOD_(178,_4)</w:t>
      </w:r>
    </w:p>
    <w:p w14:paraId="30D7BDF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529999 stocksOwnedEOD_(178,_5) + 47.267513 stocksOwnedEOD_(178,_6)</w:t>
      </w:r>
    </w:p>
    <w:p w14:paraId="5F9F80C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78 = 0</w:t>
      </w:r>
    </w:p>
    <w:p w14:paraId="051D0AAC" w14:textId="77777777" w:rsidR="001E3691" w:rsidRPr="001E3691" w:rsidRDefault="001E3691" w:rsidP="001E3691">
      <w:pPr>
        <w:jc w:val="both"/>
        <w:rPr>
          <w:rFonts w:ascii="Times New Roman" w:eastAsiaTheme="minorEastAsia" w:hAnsi="Times New Roman" w:cs="Times New Roman"/>
          <w:sz w:val="24"/>
          <w:szCs w:val="24"/>
        </w:rPr>
      </w:pPr>
    </w:p>
    <w:p w14:paraId="462F25E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66: moneyEOD_179 + 2640.97998 stocksOwnedEOD_(179,_0)</w:t>
      </w:r>
    </w:p>
    <w:p w14:paraId="19CECCD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33 stocksOwnedEOD_(179,_1) + 235.529999 stocksOwnedEOD_(179,_2)</w:t>
      </w:r>
    </w:p>
    <w:p w14:paraId="2D95227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98.358002 stocksOwnedEOD_(179,_3) + 119.029999 stocksOwnedEOD_(179,_4)</w:t>
      </w:r>
    </w:p>
    <w:p w14:paraId="4D58A25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810001 stocksOwnedEOD_(179,_5) + 45.727886 stocksOwnedEOD_(179,_6)</w:t>
      </w:r>
    </w:p>
    <w:p w14:paraId="5C5A009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79 = 0</w:t>
      </w:r>
    </w:p>
    <w:p w14:paraId="03D6424F" w14:textId="77777777" w:rsidR="001E3691" w:rsidRPr="001E3691" w:rsidRDefault="001E3691" w:rsidP="001E3691">
      <w:pPr>
        <w:jc w:val="both"/>
        <w:rPr>
          <w:rFonts w:ascii="Times New Roman" w:eastAsiaTheme="minorEastAsia" w:hAnsi="Times New Roman" w:cs="Times New Roman"/>
          <w:sz w:val="24"/>
          <w:szCs w:val="24"/>
        </w:rPr>
      </w:pPr>
    </w:p>
    <w:p w14:paraId="4DBA77D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67: moneyEOD_180 + 2653.97998 stocksOwnedEOD_(180,_0)</w:t>
      </w:r>
    </w:p>
    <w:p w14:paraId="0593395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33 stocksOwnedEOD_(180,_1) + 235.940002 stocksOwnedEOD_(180,_2)</w:t>
      </w:r>
    </w:p>
    <w:p w14:paraId="7C0C4D3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00.792007 stocksOwnedEOD_(180,_3) + 117.989998 stocksOwnedEOD_(180,_4)</w:t>
      </w:r>
    </w:p>
    <w:p w14:paraId="7EFC470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1.809999 stocksOwnedEOD_(180,_5) + 46.012272 stocksOwnedEOD_(180,_6)</w:t>
      </w:r>
    </w:p>
    <w:p w14:paraId="2F3D82A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80 = 0</w:t>
      </w:r>
    </w:p>
    <w:p w14:paraId="65C91F0C" w14:textId="77777777" w:rsidR="001E3691" w:rsidRPr="001E3691" w:rsidRDefault="001E3691" w:rsidP="001E3691">
      <w:pPr>
        <w:jc w:val="both"/>
        <w:rPr>
          <w:rFonts w:ascii="Times New Roman" w:eastAsiaTheme="minorEastAsia" w:hAnsi="Times New Roman" w:cs="Times New Roman"/>
          <w:sz w:val="24"/>
          <w:szCs w:val="24"/>
        </w:rPr>
      </w:pPr>
    </w:p>
    <w:p w14:paraId="6FB8F0E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68: moneyEOD_181 + 2675.01001 stocksOwnedEOD_(181,_0)</w:t>
      </w:r>
    </w:p>
    <w:p w14:paraId="24FF2DE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23 stocksOwnedEOD_(181,_1) + 238.789993 stocksOwnedEOD_(181,_2)</w:t>
      </w:r>
    </w:p>
    <w:p w14:paraId="6C8FE7B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00.179993 stocksOwnedEOD_(181,_3) + 119.849998 stocksOwnedEOD_(181,_4)</w:t>
      </w:r>
    </w:p>
    <w:p w14:paraId="67B9C65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240002 stocksOwnedEOD_(181,_5) + 45.090458 stocksOwnedEOD_(181,_6)</w:t>
      </w:r>
    </w:p>
    <w:p w14:paraId="5CFB473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81 = 0</w:t>
      </w:r>
    </w:p>
    <w:p w14:paraId="2EE888C9" w14:textId="77777777" w:rsidR="001E3691" w:rsidRPr="001E3691" w:rsidRDefault="001E3691" w:rsidP="001E3691">
      <w:pPr>
        <w:jc w:val="both"/>
        <w:rPr>
          <w:rFonts w:ascii="Times New Roman" w:eastAsiaTheme="minorEastAsia" w:hAnsi="Times New Roman" w:cs="Times New Roman"/>
          <w:sz w:val="24"/>
          <w:szCs w:val="24"/>
        </w:rPr>
      </w:pPr>
    </w:p>
    <w:p w14:paraId="29D4658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69: moneyEOD_182 + 2713.820068 stocksOwnedEOD_(182,_0)</w:t>
      </w:r>
    </w:p>
    <w:p w14:paraId="5446E19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28 stocksOwnedEOD_(182,_1) + 239.220001 stocksOwnedEOD_(182,_2)</w:t>
      </w:r>
    </w:p>
    <w:p w14:paraId="3E48AAD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198.863998 stocksOwnedEOD_(182,_3) + 121.68 stocksOwnedEOD_(182,_4)</w:t>
      </w:r>
    </w:p>
    <w:p w14:paraId="04CE6C7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07 stocksOwnedEOD_(182,_5) + 45.521946 stocksOwnedEOD_(182,_6)</w:t>
      </w:r>
    </w:p>
    <w:p w14:paraId="7E240F2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82 = 0</w:t>
      </w:r>
    </w:p>
    <w:p w14:paraId="486764E0" w14:textId="77777777" w:rsidR="001E3691" w:rsidRPr="001E3691" w:rsidRDefault="001E3691" w:rsidP="001E3691">
      <w:pPr>
        <w:jc w:val="both"/>
        <w:rPr>
          <w:rFonts w:ascii="Times New Roman" w:eastAsiaTheme="minorEastAsia" w:hAnsi="Times New Roman" w:cs="Times New Roman"/>
          <w:sz w:val="24"/>
          <w:szCs w:val="24"/>
        </w:rPr>
      </w:pPr>
    </w:p>
    <w:p w14:paraId="4195C74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70: moneyEOD_183 + 2764.409912 stocksOwnedEOD_(183,_0)</w:t>
      </w:r>
    </w:p>
    <w:p w14:paraId="2A0BE4B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15 stocksOwnedEOD_(183,_1) + 242.240005 stocksOwnedEOD_(183,_2)</w:t>
      </w:r>
    </w:p>
    <w:p w14:paraId="2550F64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00.356003 stocksOwnedEOD_(183,_3) + 121.07 stocksOwnedEOD_(183,_4)</w:t>
      </w:r>
    </w:p>
    <w:p w14:paraId="2E03C59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099998 stocksOwnedEOD_(183,_5) + 45.796532 stocksOwnedEOD_(183,_6)</w:t>
      </w:r>
    </w:p>
    <w:p w14:paraId="61BF677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83 = 0</w:t>
      </w:r>
    </w:p>
    <w:p w14:paraId="06F098D2" w14:textId="77777777" w:rsidR="001E3691" w:rsidRPr="001E3691" w:rsidRDefault="001E3691" w:rsidP="001E3691">
      <w:pPr>
        <w:jc w:val="both"/>
        <w:rPr>
          <w:rFonts w:ascii="Times New Roman" w:eastAsiaTheme="minorEastAsia" w:hAnsi="Times New Roman" w:cs="Times New Roman"/>
          <w:sz w:val="24"/>
          <w:szCs w:val="24"/>
        </w:rPr>
      </w:pPr>
    </w:p>
    <w:p w14:paraId="5723754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71: moneyEOD_184 + 2734.399902 stocksOwnedEOD_(184,_0)</w:t>
      </w:r>
    </w:p>
    <w:p w14:paraId="0657C99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95 stocksOwnedEOD_(184,_1) + 234.020004 stocksOwnedEOD_(184,_2)</w:t>
      </w:r>
    </w:p>
    <w:p w14:paraId="70DE602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92.169998 stocksOwnedEOD_(184,_3) + 120.300003 stocksOwnedEOD_(184,_4)</w:t>
      </w:r>
    </w:p>
    <w:p w14:paraId="1E1C9DE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82 stocksOwnedEOD_(184,_5) + 43.639091 stocksOwnedEOD_(184,_6)</w:t>
      </w:r>
    </w:p>
    <w:p w14:paraId="4AE17A3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84 = 0</w:t>
      </w:r>
    </w:p>
    <w:p w14:paraId="471A294E" w14:textId="77777777" w:rsidR="001E3691" w:rsidRPr="001E3691" w:rsidRDefault="001E3691" w:rsidP="001E3691">
      <w:pPr>
        <w:jc w:val="both"/>
        <w:rPr>
          <w:rFonts w:ascii="Times New Roman" w:eastAsiaTheme="minorEastAsia" w:hAnsi="Times New Roman" w:cs="Times New Roman"/>
          <w:sz w:val="24"/>
          <w:szCs w:val="24"/>
        </w:rPr>
      </w:pPr>
    </w:p>
    <w:p w14:paraId="51AF7E4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72: moneyEOD_185 + 2754.580078 stocksOwnedEOD_(185,_0)</w:t>
      </w:r>
    </w:p>
    <w:p w14:paraId="548D88E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03 stocksOwnedEOD_(185,_1) + 235.679993 stocksOwnedEOD_(185,_2)</w:t>
      </w:r>
    </w:p>
    <w:p w14:paraId="54C99E1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97.195999 stocksOwnedEOD_(185,_3) + 119.709999 stocksOwnedEOD_(185,_4)</w:t>
      </w:r>
    </w:p>
    <w:p w14:paraId="55C3D87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779999 stocksOwnedEOD_(185,_5) + 44.296127 stocksOwnedEOD_(185,_6)</w:t>
      </w:r>
    </w:p>
    <w:p w14:paraId="55531DF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85 = 0</w:t>
      </w:r>
    </w:p>
    <w:p w14:paraId="70B1B8C3" w14:textId="77777777" w:rsidR="001E3691" w:rsidRPr="001E3691" w:rsidRDefault="001E3691" w:rsidP="001E3691">
      <w:pPr>
        <w:jc w:val="both"/>
        <w:rPr>
          <w:rFonts w:ascii="Times New Roman" w:eastAsiaTheme="minorEastAsia" w:hAnsi="Times New Roman" w:cs="Times New Roman"/>
          <w:sz w:val="24"/>
          <w:szCs w:val="24"/>
        </w:rPr>
      </w:pPr>
    </w:p>
    <w:p w14:paraId="6D0A12D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73: moneyEOD_186 + 2692.870117 stocksOwnedEOD_(186,_0)</w:t>
      </w:r>
    </w:p>
    <w:p w14:paraId="3681A1A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91 stocksOwnedEOD_(186,_1) + 216.080002 stocksOwnedEOD_(186,_2)</w:t>
      </w:r>
    </w:p>
    <w:p w14:paraId="2622DAD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191.947998 stocksOwnedEOD_(186,_3) + 118.32 stocksOwnedEOD_(186,_4)</w:t>
      </w:r>
    </w:p>
    <w:p w14:paraId="2231F77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68 stocksOwnedEOD_(186,_5) + 42.776115 stocksOwnedEOD_(186,_6)</w:t>
      </w:r>
    </w:p>
    <w:p w14:paraId="71EE90A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86 = 0</w:t>
      </w:r>
    </w:p>
    <w:p w14:paraId="682F3D83" w14:textId="77777777" w:rsidR="001E3691" w:rsidRPr="001E3691" w:rsidRDefault="001E3691" w:rsidP="001E3691">
      <w:pPr>
        <w:jc w:val="both"/>
        <w:rPr>
          <w:rFonts w:ascii="Times New Roman" w:eastAsiaTheme="minorEastAsia" w:hAnsi="Times New Roman" w:cs="Times New Roman"/>
          <w:sz w:val="24"/>
          <w:szCs w:val="24"/>
        </w:rPr>
      </w:pPr>
    </w:p>
    <w:p w14:paraId="7757C04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2474: moneyEOD_187 + 2680.379883 stocksOwnedEOD_(187,_0)</w:t>
      </w:r>
    </w:p>
    <w:p w14:paraId="7C79318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01 stocksOwnedEOD_(187,_1) + 220.639999 stocksOwnedEOD_(187,_2)</w:t>
      </w:r>
    </w:p>
    <w:p w14:paraId="506DBCB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01.869995 stocksOwnedEOD_(187,_3) + 119.059998 stocksOwnedEOD_(187,_4)</w:t>
      </w:r>
    </w:p>
    <w:p w14:paraId="1CEDACF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4.130001 stocksOwnedEOD_(187,_5) + 43.462574 stocksOwnedEOD_(187,_6)</w:t>
      </w:r>
    </w:p>
    <w:p w14:paraId="6512776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87 = 0</w:t>
      </w:r>
    </w:p>
    <w:p w14:paraId="107C3A56" w14:textId="77777777" w:rsidR="001E3691" w:rsidRPr="001E3691" w:rsidRDefault="001E3691" w:rsidP="001E3691">
      <w:pPr>
        <w:jc w:val="both"/>
        <w:rPr>
          <w:rFonts w:ascii="Times New Roman" w:eastAsiaTheme="minorEastAsia" w:hAnsi="Times New Roman" w:cs="Times New Roman"/>
          <w:sz w:val="24"/>
          <w:szCs w:val="24"/>
        </w:rPr>
      </w:pPr>
    </w:p>
    <w:p w14:paraId="08D6AF6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75: moneyEOD_188 + 2758.820068 stocksOwnedEOD_(188,_0)</w:t>
      </w:r>
    </w:p>
    <w:p w14:paraId="2F13410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08 stocksOwnedEOD_(188,_1) + 227.070007 stocksOwnedEOD_(188,_2)</w:t>
      </w:r>
    </w:p>
    <w:p w14:paraId="10B1AD9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15.962006 stocksOwnedEOD_(188,_3) + 119.779999 stocksOwnedEOD_(188,_4)</w:t>
      </w:r>
    </w:p>
    <w:p w14:paraId="0B5E293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3.849998 stocksOwnedEOD_(188,_5) + 43.854839 stocksOwnedEOD_(188,_6)</w:t>
      </w:r>
    </w:p>
    <w:p w14:paraId="3660F4C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88 = 0</w:t>
      </w:r>
    </w:p>
    <w:p w14:paraId="409A8A06" w14:textId="77777777" w:rsidR="001E3691" w:rsidRPr="001E3691" w:rsidRDefault="001E3691" w:rsidP="001E3691">
      <w:pPr>
        <w:jc w:val="both"/>
        <w:rPr>
          <w:rFonts w:ascii="Times New Roman" w:eastAsiaTheme="minorEastAsia" w:hAnsi="Times New Roman" w:cs="Times New Roman"/>
          <w:sz w:val="24"/>
          <w:szCs w:val="24"/>
        </w:rPr>
      </w:pPr>
    </w:p>
    <w:p w14:paraId="03ADCFF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76: moneyEOD_189 + 2878.699951 stocksOwnedEOD_(189,_0)</w:t>
      </w:r>
    </w:p>
    <w:p w14:paraId="3E0FEAA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98 stocksOwnedEOD_(189,_1) + 237.550003 stocksOwnedEOD_(189,_2)</w:t>
      </w:r>
    </w:p>
    <w:p w14:paraId="03AA042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23.925995 stocksOwnedEOD_(189,_3) + 119.690002 stocksOwnedEOD_(189,_4)</w:t>
      </w:r>
    </w:p>
    <w:p w14:paraId="2C6E0CD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3.57 stocksOwnedEOD_(189,_5) + 42.864376 stocksOwnedEOD_(189,_6)</w:t>
      </w:r>
    </w:p>
    <w:p w14:paraId="14EF17D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89 = 0</w:t>
      </w:r>
    </w:p>
    <w:p w14:paraId="3372E32F" w14:textId="77777777" w:rsidR="001E3691" w:rsidRPr="001E3691" w:rsidRDefault="001E3691" w:rsidP="001E3691">
      <w:pPr>
        <w:jc w:val="both"/>
        <w:rPr>
          <w:rFonts w:ascii="Times New Roman" w:eastAsiaTheme="minorEastAsia" w:hAnsi="Times New Roman" w:cs="Times New Roman"/>
          <w:sz w:val="24"/>
          <w:szCs w:val="24"/>
        </w:rPr>
      </w:pPr>
    </w:p>
    <w:p w14:paraId="5982458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77: moneyEOD_190 + 2890.300049 stocksOwnedEOD_(190,_0)</w:t>
      </w:r>
    </w:p>
    <w:p w14:paraId="75B1785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05 stocksOwnedEOD_(190,_1) + 233.419998 stocksOwnedEOD_(190,_2)</w:t>
      </w:r>
    </w:p>
    <w:p w14:paraId="3462CC4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41.731995 stocksOwnedEOD_(190,_3) + 119.209999 stocksOwnedEOD_(190,_4)</w:t>
      </w:r>
    </w:p>
    <w:p w14:paraId="4D442AB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3.5 stocksOwnedEOD_(190,_5) + 43.227219 stocksOwnedEOD_(190,_6)</w:t>
      </w:r>
    </w:p>
    <w:p w14:paraId="4B26B32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90 = 0</w:t>
      </w:r>
    </w:p>
    <w:p w14:paraId="26B39365" w14:textId="77777777" w:rsidR="001E3691" w:rsidRPr="001E3691" w:rsidRDefault="001E3691" w:rsidP="001E3691">
      <w:pPr>
        <w:jc w:val="both"/>
        <w:rPr>
          <w:rFonts w:ascii="Times New Roman" w:eastAsiaTheme="minorEastAsia" w:hAnsi="Times New Roman" w:cs="Times New Roman"/>
          <w:sz w:val="24"/>
          <w:szCs w:val="24"/>
        </w:rPr>
      </w:pPr>
    </w:p>
    <w:p w14:paraId="522A545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78: moneyEOD_191 + 3057.040039 stocksOwnedEOD_(191,_0)</w:t>
      </w:r>
    </w:p>
    <w:p w14:paraId="3CF1A45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19 stocksOwnedEOD_(191,_1) + 240.279999 stocksOwnedEOD_(191,_2)</w:t>
      </w:r>
    </w:p>
    <w:p w14:paraId="1D3A22D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74.31601 stocksOwnedEOD_(191,_3) + 118.889999 stocksOwnedEOD_(191,_4)</w:t>
      </w:r>
    </w:p>
    <w:p w14:paraId="5A57D41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3.73 stocksOwnedEOD_(191,_5) + 43.531219 stocksOwnedEOD_(191,_6)</w:t>
      </w:r>
    </w:p>
    <w:p w14:paraId="767080D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valuationEOD_191 = 0</w:t>
      </w:r>
    </w:p>
    <w:p w14:paraId="550AEBE7" w14:textId="77777777" w:rsidR="001E3691" w:rsidRPr="001E3691" w:rsidRDefault="001E3691" w:rsidP="001E3691">
      <w:pPr>
        <w:jc w:val="both"/>
        <w:rPr>
          <w:rFonts w:ascii="Times New Roman" w:eastAsiaTheme="minorEastAsia" w:hAnsi="Times New Roman" w:cs="Times New Roman"/>
          <w:sz w:val="24"/>
          <w:szCs w:val="24"/>
        </w:rPr>
      </w:pPr>
    </w:p>
    <w:p w14:paraId="1F08E14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79: moneyEOD_192 + 3000.120117 stocksOwnedEOD_(192,_0)</w:t>
      </w:r>
    </w:p>
    <w:p w14:paraId="32B6100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12 stocksOwnedEOD_(192,_1) + 240.860001 stocksOwnedEOD_(192,_2)</w:t>
      </w:r>
    </w:p>
    <w:p w14:paraId="0D924DE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77.971985 stocksOwnedEOD_(192,_3) + 126.949997 stocksOwnedEOD_(192,_4)</w:t>
      </w:r>
    </w:p>
    <w:p w14:paraId="40C2D9C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3.68 stocksOwnedEOD_(192,_5) + 42.403469 stocksOwnedEOD_(192,_6)</w:t>
      </w:r>
    </w:p>
    <w:p w14:paraId="0E2978B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92 = 0</w:t>
      </w:r>
    </w:p>
    <w:p w14:paraId="6809D581" w14:textId="77777777" w:rsidR="001E3691" w:rsidRPr="001E3691" w:rsidRDefault="001E3691" w:rsidP="001E3691">
      <w:pPr>
        <w:jc w:val="both"/>
        <w:rPr>
          <w:rFonts w:ascii="Times New Roman" w:eastAsiaTheme="minorEastAsia" w:hAnsi="Times New Roman" w:cs="Times New Roman"/>
          <w:sz w:val="24"/>
          <w:szCs w:val="24"/>
        </w:rPr>
      </w:pPr>
    </w:p>
    <w:p w14:paraId="5C50B6D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80: moneyEOD_193 + 3081.110107 stocksOwnedEOD_(193,_0)</w:t>
      </w:r>
    </w:p>
    <w:p w14:paraId="1F823A8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09 stocksOwnedEOD_(193,_1) + 243.580002 stocksOwnedEOD_(193,_2)</w:t>
      </w:r>
    </w:p>
    <w:p w14:paraId="620D302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73.175995 stocksOwnedEOD_(193,_3) + 124.440002 stocksOwnedEOD_(193,_4)</w:t>
      </w:r>
    </w:p>
    <w:p w14:paraId="2EFC33F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419998 stocksOwnedEOD_(193,_5) + 42.305401 stocksOwnedEOD_(193,_6)</w:t>
      </w:r>
    </w:p>
    <w:p w14:paraId="1C62334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93 = 0</w:t>
      </w:r>
    </w:p>
    <w:p w14:paraId="7E559BCE" w14:textId="77777777" w:rsidR="001E3691" w:rsidRPr="001E3691" w:rsidRDefault="001E3691" w:rsidP="001E3691">
      <w:pPr>
        <w:jc w:val="both"/>
        <w:rPr>
          <w:rFonts w:ascii="Times New Roman" w:eastAsiaTheme="minorEastAsia" w:hAnsi="Times New Roman" w:cs="Times New Roman"/>
          <w:sz w:val="24"/>
          <w:szCs w:val="24"/>
        </w:rPr>
      </w:pPr>
    </w:p>
    <w:p w14:paraId="3547217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81: moneyEOD_194 + 3182.629883 stocksOwnedEOD_(194,_0)</w:t>
      </w:r>
    </w:p>
    <w:p w14:paraId="04DB1D1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5.84 stocksOwnedEOD_(194,_1) + 244.5 stocksOwnedEOD_(194,_2)</w:t>
      </w:r>
    </w:p>
    <w:p w14:paraId="64F876F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78.855988 stocksOwnedEOD_(194,_3) + 127.75 stocksOwnedEOD_(194,_4)</w:t>
      </w:r>
    </w:p>
    <w:p w14:paraId="2AF8B99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759998 stocksOwnedEOD_(194,_5) + 40.559841 stocksOwnedEOD_(194,_6)</w:t>
      </w:r>
    </w:p>
    <w:p w14:paraId="22F5E51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94 = 0</w:t>
      </w:r>
    </w:p>
    <w:p w14:paraId="4E61DB59" w14:textId="77777777" w:rsidR="001E3691" w:rsidRPr="001E3691" w:rsidRDefault="001E3691" w:rsidP="001E3691">
      <w:pPr>
        <w:jc w:val="both"/>
        <w:rPr>
          <w:rFonts w:ascii="Times New Roman" w:eastAsiaTheme="minorEastAsia" w:hAnsi="Times New Roman" w:cs="Times New Roman"/>
          <w:sz w:val="24"/>
          <w:szCs w:val="24"/>
        </w:rPr>
      </w:pPr>
    </w:p>
    <w:p w14:paraId="1B28D02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82: moneyEOD_195 + 3200 stocksOwnedEOD_(195,_0)</w:t>
      </w:r>
    </w:p>
    <w:p w14:paraId="07C74F4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1 stocksOwnedEOD_(195,_1) + 245.070007 stocksOwnedEOD_(195,_2)</w:t>
      </w:r>
    </w:p>
    <w:p w14:paraId="043A079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08.929993 stocksOwnedEOD_(195,_3) + 130.679993 stocksOwnedEOD_(195,_4)</w:t>
      </w:r>
    </w:p>
    <w:p w14:paraId="4142757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3.439999 stocksOwnedEOD_(195,_5) + 41.824886 stocksOwnedEOD_(195,_6)</w:t>
      </w:r>
    </w:p>
    <w:p w14:paraId="2DA20E6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95 = 0</w:t>
      </w:r>
    </w:p>
    <w:p w14:paraId="3D0E9480" w14:textId="77777777" w:rsidR="001E3691" w:rsidRPr="001E3691" w:rsidRDefault="001E3691" w:rsidP="001E3691">
      <w:pPr>
        <w:jc w:val="both"/>
        <w:rPr>
          <w:rFonts w:ascii="Times New Roman" w:eastAsiaTheme="minorEastAsia" w:hAnsi="Times New Roman" w:cs="Times New Roman"/>
          <w:sz w:val="24"/>
          <w:szCs w:val="24"/>
        </w:rPr>
      </w:pPr>
    </w:p>
    <w:p w14:paraId="7363D69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83: moneyEOD_196 + 3104 stocksOwnedEOD_(196,_0)</w:t>
      </w:r>
    </w:p>
    <w:p w14:paraId="582CC58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06 stocksOwnedEOD_(196,_1) + 239 stocksOwnedEOD_(196,_2)</w:t>
      </w:r>
    </w:p>
    <w:p w14:paraId="48A3E34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299.411987 stocksOwnedEOD_(196,_3) + 129.520004 stocksOwnedEOD_(196,_4)</w:t>
      </w:r>
    </w:p>
    <w:p w14:paraId="5252FCF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3.279999 stocksOwnedEOD_(196,_5) + 41.83469 stocksOwnedEOD_(196,_6)</w:t>
      </w:r>
    </w:p>
    <w:p w14:paraId="54BECE2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96 = 0</w:t>
      </w:r>
    </w:p>
    <w:p w14:paraId="36F823EF" w14:textId="77777777" w:rsidR="001E3691" w:rsidRPr="001E3691" w:rsidRDefault="001E3691" w:rsidP="001E3691">
      <w:pPr>
        <w:jc w:val="both"/>
        <w:rPr>
          <w:rFonts w:ascii="Times New Roman" w:eastAsiaTheme="minorEastAsia" w:hAnsi="Times New Roman" w:cs="Times New Roman"/>
          <w:sz w:val="24"/>
          <w:szCs w:val="24"/>
        </w:rPr>
      </w:pPr>
    </w:p>
    <w:p w14:paraId="6887594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84: moneyEOD_197 + 3084 stocksOwnedEOD_(197,_0)</w:t>
      </w:r>
    </w:p>
    <w:p w14:paraId="2B7896E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36 stocksOwnedEOD_(197,_1) + 239.729996 stocksOwnedEOD_(197,_2)</w:t>
      </w:r>
    </w:p>
    <w:p w14:paraId="4C42699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03.359985 stocksOwnedEOD_(197,_3) + 132.009995 stocksOwnedEOD_(197,_4)</w:t>
      </w:r>
    </w:p>
    <w:p w14:paraId="2AD9DD3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4.240002 stocksOwnedEOD_(197,_5) + 43.217411 stocksOwnedEOD_(197,_6)</w:t>
      </w:r>
    </w:p>
    <w:p w14:paraId="0308372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97 = 0</w:t>
      </w:r>
    </w:p>
    <w:p w14:paraId="6D38F1DD" w14:textId="77777777" w:rsidR="001E3691" w:rsidRPr="001E3691" w:rsidRDefault="001E3691" w:rsidP="001E3691">
      <w:pPr>
        <w:jc w:val="both"/>
        <w:rPr>
          <w:rFonts w:ascii="Times New Roman" w:eastAsiaTheme="minorEastAsia" w:hAnsi="Times New Roman" w:cs="Times New Roman"/>
          <w:sz w:val="24"/>
          <w:szCs w:val="24"/>
        </w:rPr>
      </w:pPr>
    </w:p>
    <w:p w14:paraId="3CA3A08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85: moneyEOD_198 + 3008.870117 stocksOwnedEOD_(198,_0)</w:t>
      </w:r>
    </w:p>
    <w:p w14:paraId="6C5315F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74 stocksOwnedEOD_(198,_1) + 240.279999 stocksOwnedEOD_(198,_2)</w:t>
      </w:r>
    </w:p>
    <w:p w14:paraId="4A7E8F4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09.201996 stocksOwnedEOD_(198,_3) + 132 stocksOwnedEOD_(198,_4)</w:t>
      </w:r>
    </w:p>
    <w:p w14:paraId="744B7C0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3.77 stocksOwnedEOD_(198,_5) + 43.766579 stocksOwnedEOD_(198,_6)</w:t>
      </w:r>
    </w:p>
    <w:p w14:paraId="0EE1B4D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98 = 0</w:t>
      </w:r>
    </w:p>
    <w:p w14:paraId="03E4759B" w14:textId="77777777" w:rsidR="001E3691" w:rsidRPr="001E3691" w:rsidRDefault="001E3691" w:rsidP="001E3691">
      <w:pPr>
        <w:jc w:val="both"/>
        <w:rPr>
          <w:rFonts w:ascii="Times New Roman" w:eastAsiaTheme="minorEastAsia" w:hAnsi="Times New Roman" w:cs="Times New Roman"/>
          <w:sz w:val="24"/>
          <w:szCs w:val="24"/>
        </w:rPr>
      </w:pPr>
    </w:p>
    <w:p w14:paraId="6E805D5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86: moneyEOD_199 + 2999.899902 stocksOwnedEOD_(199,_0)</w:t>
      </w:r>
    </w:p>
    <w:p w14:paraId="4D8924D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86 stocksOwnedEOD_(199,_1) + 240.929993 stocksOwnedEOD_(199,_2)</w:t>
      </w:r>
    </w:p>
    <w:p w14:paraId="21568D3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00.127991 stocksOwnedEOD_(199,_3) + 132.199997 stocksOwnedEOD_(199,_4)</w:t>
      </w:r>
    </w:p>
    <w:p w14:paraId="10754E2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3.73 stocksOwnedEOD_(199,_5) + 43.423347 stocksOwnedEOD_(199,_6)</w:t>
      </w:r>
    </w:p>
    <w:p w14:paraId="7F4404B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199 = 0</w:t>
      </w:r>
    </w:p>
    <w:p w14:paraId="6F758C16" w14:textId="77777777" w:rsidR="001E3691" w:rsidRPr="001E3691" w:rsidRDefault="001E3691" w:rsidP="001E3691">
      <w:pPr>
        <w:jc w:val="both"/>
        <w:rPr>
          <w:rFonts w:ascii="Times New Roman" w:eastAsiaTheme="minorEastAsia" w:hAnsi="Times New Roman" w:cs="Times New Roman"/>
          <w:sz w:val="24"/>
          <w:szCs w:val="24"/>
        </w:rPr>
      </w:pPr>
    </w:p>
    <w:p w14:paraId="0B8C1D6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87: moneyEOD_200 + 2961.969971 stocksOwnedEOD_(200,_0)</w:t>
      </w:r>
    </w:p>
    <w:p w14:paraId="1950EA8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8 stocksOwnedEOD_(200,_1) + 242.029999 stocksOwnedEOD_(200,_2)</w:t>
      </w:r>
    </w:p>
    <w:p w14:paraId="504255B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00.167999 stocksOwnedEOD_(200,_3) + 131.740005 stocksOwnedEOD_(200,_4)</w:t>
      </w:r>
    </w:p>
    <w:p w14:paraId="1BE0614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3.849998 stocksOwnedEOD_(200,_5) + 42.678051 stocksOwnedEOD_(200,_6)</w:t>
      </w:r>
    </w:p>
    <w:p w14:paraId="0A00689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200 = 0</w:t>
      </w:r>
    </w:p>
    <w:p w14:paraId="4CB91823" w14:textId="77777777" w:rsidR="001E3691" w:rsidRPr="001E3691" w:rsidRDefault="001E3691" w:rsidP="001E3691">
      <w:pPr>
        <w:jc w:val="both"/>
        <w:rPr>
          <w:rFonts w:ascii="Times New Roman" w:eastAsiaTheme="minorEastAsia" w:hAnsi="Times New Roman" w:cs="Times New Roman"/>
          <w:sz w:val="24"/>
          <w:szCs w:val="24"/>
        </w:rPr>
      </w:pPr>
    </w:p>
    <w:p w14:paraId="73DFC1C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2488: moneyEOD_201 + 3196.840088 stocksOwnedEOD_(201,_0)</w:t>
      </w:r>
    </w:p>
    <w:p w14:paraId="6A1A62B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66 stocksOwnedEOD_(201,_1) + 245.419998 stocksOwnedEOD_(201,_2)</w:t>
      </w:r>
    </w:p>
    <w:p w14:paraId="114AA5F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8.600006 stocksOwnedEOD_(201,_3) + 131.470001 stocksOwnedEOD_(201,_4)</w:t>
      </w:r>
    </w:p>
    <w:p w14:paraId="77CE664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4.150002 stocksOwnedEOD_(201,_5) + 41.677784 stocksOwnedEOD_(201,_6)</w:t>
      </w:r>
    </w:p>
    <w:p w14:paraId="443762D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201 = 0</w:t>
      </w:r>
    </w:p>
    <w:p w14:paraId="1BD7242D" w14:textId="77777777" w:rsidR="001E3691" w:rsidRPr="001E3691" w:rsidRDefault="001E3691" w:rsidP="001E3691">
      <w:pPr>
        <w:jc w:val="both"/>
        <w:rPr>
          <w:rFonts w:ascii="Times New Roman" w:eastAsiaTheme="minorEastAsia" w:hAnsi="Times New Roman" w:cs="Times New Roman"/>
          <w:sz w:val="24"/>
          <w:szCs w:val="24"/>
        </w:rPr>
      </w:pPr>
    </w:p>
    <w:p w14:paraId="27939EE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89: moneyEOD_202 + 3138.290039 stocksOwnedEOD_(202,_0)</w:t>
      </w:r>
    </w:p>
    <w:p w14:paraId="6544B60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68 stocksOwnedEOD_(202,_1) + 241.75 stocksOwnedEOD_(202,_2)</w:t>
      </w:r>
    </w:p>
    <w:p w14:paraId="1806F7E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13.671997 stocksOwnedEOD_(202,_3) + 132.330002 stocksOwnedEOD_(202,_4)</w:t>
      </w:r>
    </w:p>
    <w:p w14:paraId="5E61A4A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4.790001 stocksOwnedEOD_(202,_5) + 43.786194 stocksOwnedEOD_(202,_6)</w:t>
      </w:r>
    </w:p>
    <w:p w14:paraId="62F6499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202 = 0</w:t>
      </w:r>
    </w:p>
    <w:p w14:paraId="1D715B01" w14:textId="77777777" w:rsidR="001E3691" w:rsidRPr="001E3691" w:rsidRDefault="001E3691" w:rsidP="001E3691">
      <w:pPr>
        <w:jc w:val="both"/>
        <w:rPr>
          <w:rFonts w:ascii="Times New Roman" w:eastAsiaTheme="minorEastAsia" w:hAnsi="Times New Roman" w:cs="Times New Roman"/>
          <w:sz w:val="24"/>
          <w:szCs w:val="24"/>
        </w:rPr>
      </w:pPr>
    </w:p>
    <w:p w14:paraId="20BCFD9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90: moneyEOD_203 + 3099.909912 stocksOwnedEOD_(203,_0)</w:t>
      </w:r>
    </w:p>
    <w:p w14:paraId="0D598DF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84 stocksOwnedEOD_(203,_1) + 239.869995 stocksOwnedEOD_(203,_2)</w:t>
      </w:r>
    </w:p>
    <w:p w14:paraId="3FA7AC6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18.466003 stocksOwnedEOD_(203,_3) + 132.660004 stocksOwnedEOD_(203,_4)</w:t>
      </w:r>
    </w:p>
    <w:p w14:paraId="1E8D87F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5.16 stocksOwnedEOD_(203,_5) + 42.766312 stocksOwnedEOD_(203,_6)</w:t>
      </w:r>
    </w:p>
    <w:p w14:paraId="36A5F07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203 = 0</w:t>
      </w:r>
    </w:p>
    <w:p w14:paraId="1705CD22" w14:textId="77777777" w:rsidR="001E3691" w:rsidRPr="001E3691" w:rsidRDefault="001E3691" w:rsidP="001E3691">
      <w:pPr>
        <w:jc w:val="both"/>
        <w:rPr>
          <w:rFonts w:ascii="Times New Roman" w:eastAsiaTheme="minorEastAsia" w:hAnsi="Times New Roman" w:cs="Times New Roman"/>
          <w:sz w:val="24"/>
          <w:szCs w:val="24"/>
        </w:rPr>
      </w:pPr>
    </w:p>
    <w:p w14:paraId="549B600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91: moneyEOD_204 + 2986.550049 stocksOwnedEOD_(204,_0)</w:t>
      </w:r>
    </w:p>
    <w:p w14:paraId="67BFBBB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98 stocksOwnedEOD_(204,_1) + 232.600006 stocksOwnedEOD_(204,_2)</w:t>
      </w:r>
    </w:p>
    <w:p w14:paraId="419241A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02.614014 stocksOwnedEOD_(204,_3) + 131.639999 stocksOwnedEOD_(204,_4)</w:t>
      </w:r>
    </w:p>
    <w:p w14:paraId="22ECED5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5.130001 stocksOwnedEOD_(204,_5) + 42.854568 stocksOwnedEOD_(204,_6)</w:t>
      </w:r>
    </w:p>
    <w:p w14:paraId="765A2EB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204 = 0</w:t>
      </w:r>
    </w:p>
    <w:p w14:paraId="7CBF3C4E" w14:textId="77777777" w:rsidR="001E3691" w:rsidRPr="001E3691" w:rsidRDefault="001E3691" w:rsidP="001E3691">
      <w:pPr>
        <w:jc w:val="both"/>
        <w:rPr>
          <w:rFonts w:ascii="Times New Roman" w:eastAsiaTheme="minorEastAsia" w:hAnsi="Times New Roman" w:cs="Times New Roman"/>
          <w:sz w:val="24"/>
          <w:szCs w:val="24"/>
        </w:rPr>
      </w:pPr>
    </w:p>
    <w:p w14:paraId="4F79791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92: moneyEOD_205 + 3008.909912 stocksOwnedEOD_(205,_0)</w:t>
      </w:r>
    </w:p>
    <w:p w14:paraId="022751D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88 stocksOwnedEOD_(205,_1) + 230.710007 stocksOwnedEOD_(205,_2)</w:t>
      </w:r>
    </w:p>
    <w:p w14:paraId="397B102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3.399994 stocksOwnedEOD_(205,_3) + 131.240005 stocksOwnedEOD_(205,_4)</w:t>
      </w:r>
    </w:p>
    <w:p w14:paraId="41267AD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4.709999 stocksOwnedEOD_(205,_5) + 42.589794 stocksOwnedEOD_(205,_6)</w:t>
      </w:r>
    </w:p>
    <w:p w14:paraId="7C44359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valuationEOD_205 = 0</w:t>
      </w:r>
    </w:p>
    <w:p w14:paraId="5FC8E2BB" w14:textId="77777777" w:rsidR="001E3691" w:rsidRPr="001E3691" w:rsidRDefault="001E3691" w:rsidP="001E3691">
      <w:pPr>
        <w:jc w:val="both"/>
        <w:rPr>
          <w:rFonts w:ascii="Times New Roman" w:eastAsiaTheme="minorEastAsia" w:hAnsi="Times New Roman" w:cs="Times New Roman"/>
          <w:sz w:val="24"/>
          <w:szCs w:val="24"/>
        </w:rPr>
      </w:pPr>
    </w:p>
    <w:p w14:paraId="38AF09F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93: moneyEOD_206 + 3055.209961 stocksOwnedEOD_(206,_0)</w:t>
      </w:r>
    </w:p>
    <w:p w14:paraId="2E1DD6A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93 stocksOwnedEOD_(206,_1) + 233.5 stocksOwnedEOD_(206,_2)</w:t>
      </w:r>
    </w:p>
    <w:p w14:paraId="49C12FB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07.920013 stocksOwnedEOD_(206,_3) + 131.210007 stocksOwnedEOD_(206,_4)</w:t>
      </w:r>
    </w:p>
    <w:p w14:paraId="1350784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4.759998 stocksOwnedEOD_(206,_5) + 43.217411 stocksOwnedEOD_(206,_6)</w:t>
      </w:r>
    </w:p>
    <w:p w14:paraId="11229B0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206 = 0</w:t>
      </w:r>
    </w:p>
    <w:p w14:paraId="77A30D19" w14:textId="77777777" w:rsidR="001E3691" w:rsidRPr="001E3691" w:rsidRDefault="001E3691" w:rsidP="001E3691">
      <w:pPr>
        <w:jc w:val="both"/>
        <w:rPr>
          <w:rFonts w:ascii="Times New Roman" w:eastAsiaTheme="minorEastAsia" w:hAnsi="Times New Roman" w:cs="Times New Roman"/>
          <w:sz w:val="24"/>
          <w:szCs w:val="24"/>
        </w:rPr>
      </w:pPr>
    </w:p>
    <w:p w14:paraId="453A6DF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94: moneyEOD_207 + 3000.330078 stocksOwnedEOD_(207,_0)</w:t>
      </w:r>
    </w:p>
    <w:p w14:paraId="6D98AC1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7.01 stocksOwnedEOD_(207,_1) + 230.119995 stocksOwnedEOD_(207,_2)</w:t>
      </w:r>
    </w:p>
    <w:p w14:paraId="150FAE2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95.298004 stocksOwnedEOD_(207,_3) + 131.759995 stocksOwnedEOD_(207,_4)</w:t>
      </w:r>
    </w:p>
    <w:p w14:paraId="1598CAF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5.23 stocksOwnedEOD_(207,_5) + 42.70747 stocksOwnedEOD_(207,_6)</w:t>
      </w:r>
    </w:p>
    <w:p w14:paraId="21AE189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207 = 0</w:t>
      </w:r>
    </w:p>
    <w:p w14:paraId="2EF1B2DE" w14:textId="77777777" w:rsidR="001E3691" w:rsidRPr="001E3691" w:rsidRDefault="001E3691" w:rsidP="001E3691">
      <w:pPr>
        <w:jc w:val="both"/>
        <w:rPr>
          <w:rFonts w:ascii="Times New Roman" w:eastAsiaTheme="minorEastAsia" w:hAnsi="Times New Roman" w:cs="Times New Roman"/>
          <w:sz w:val="24"/>
          <w:szCs w:val="24"/>
        </w:rPr>
      </w:pPr>
    </w:p>
    <w:p w14:paraId="0967C4F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95: moneyEOD_208 + 3033.530029 stocksOwnedEOD_(208,_0)</w:t>
      </w:r>
    </w:p>
    <w:p w14:paraId="6CFC1B2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92 stocksOwnedEOD_(208,_1) + 233.289993 stocksOwnedEOD_(208,_2)</w:t>
      </w:r>
    </w:p>
    <w:p w14:paraId="1EAACF2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99.821991 stocksOwnedEOD_(208,_3) + 130.690002 stocksOwnedEOD_(208,_4)</w:t>
      </w:r>
    </w:p>
    <w:p w14:paraId="19DA14A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5.110001 stocksOwnedEOD_(208,_5) + 43.178185 stocksOwnedEOD_(208,_6)</w:t>
      </w:r>
    </w:p>
    <w:p w14:paraId="5E577D2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208 = 0</w:t>
      </w:r>
    </w:p>
    <w:p w14:paraId="5D68E7E8" w14:textId="77777777" w:rsidR="001E3691" w:rsidRPr="001E3691" w:rsidRDefault="001E3691" w:rsidP="001E3691">
      <w:pPr>
        <w:jc w:val="both"/>
        <w:rPr>
          <w:rFonts w:ascii="Times New Roman" w:eastAsiaTheme="minorEastAsia" w:hAnsi="Times New Roman" w:cs="Times New Roman"/>
          <w:sz w:val="24"/>
          <w:szCs w:val="24"/>
        </w:rPr>
      </w:pPr>
    </w:p>
    <w:p w14:paraId="1C95859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96: moneyEOD_209 + 3051.879883 stocksOwnedEOD_(209,_0)</w:t>
      </w:r>
    </w:p>
    <w:p w14:paraId="2F33220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74 stocksOwnedEOD_(209,_1) + 234.5 stocksOwnedEOD_(209,_2)</w:t>
      </w:r>
    </w:p>
    <w:p w14:paraId="57ACA85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97.497986 stocksOwnedEOD_(209,_3) + 130.119995 stocksOwnedEOD_(209,_4)</w:t>
      </w:r>
    </w:p>
    <w:p w14:paraId="15C367A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4.41 stocksOwnedEOD_(209,_5) + 41.059971 stocksOwnedEOD_(209,_6)</w:t>
      </w:r>
    </w:p>
    <w:p w14:paraId="046D2FA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209 = 0</w:t>
      </w:r>
    </w:p>
    <w:p w14:paraId="6BCA6219" w14:textId="77777777" w:rsidR="001E3691" w:rsidRPr="001E3691" w:rsidRDefault="001E3691" w:rsidP="001E3691">
      <w:pPr>
        <w:jc w:val="both"/>
        <w:rPr>
          <w:rFonts w:ascii="Times New Roman" w:eastAsiaTheme="minorEastAsia" w:hAnsi="Times New Roman" w:cs="Times New Roman"/>
          <w:sz w:val="24"/>
          <w:szCs w:val="24"/>
        </w:rPr>
      </w:pPr>
    </w:p>
    <w:p w14:paraId="4E22550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97: moneyEOD_210 + 3164.679932 stocksOwnedEOD_(210,_0)</w:t>
      </w:r>
    </w:p>
    <w:p w14:paraId="16243EB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61 stocksOwnedEOD_(210,_1) + 253.669998 stocksOwnedEOD_(210,_2)</w:t>
      </w:r>
    </w:p>
    <w:p w14:paraId="0786B82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286.152008 stocksOwnedEOD_(210,_3) + 129.399994 stocksOwnedEOD_(210,_4)</w:t>
      </w:r>
    </w:p>
    <w:p w14:paraId="5653FA4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4.790001 stocksOwnedEOD_(210,_5) + 41.265911 stocksOwnedEOD_(210,_6)</w:t>
      </w:r>
    </w:p>
    <w:p w14:paraId="6EB43EA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210 = 0</w:t>
      </w:r>
    </w:p>
    <w:p w14:paraId="13D502A9" w14:textId="77777777" w:rsidR="001E3691" w:rsidRPr="001E3691" w:rsidRDefault="001E3691" w:rsidP="001E3691">
      <w:pPr>
        <w:jc w:val="both"/>
        <w:rPr>
          <w:rFonts w:ascii="Times New Roman" w:eastAsiaTheme="minorEastAsia" w:hAnsi="Times New Roman" w:cs="Times New Roman"/>
          <w:sz w:val="24"/>
          <w:szCs w:val="24"/>
        </w:rPr>
      </w:pPr>
    </w:p>
    <w:p w14:paraId="6DD3CD7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98: moneyEOD_211 + 3111.889893 stocksOwnedEOD_(211,_0)</w:t>
      </w:r>
    </w:p>
    <w:p w14:paraId="717DE6F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69 stocksOwnedEOD_(211,_1) + 251.960007 stocksOwnedEOD_(211,_2)</w:t>
      </w:r>
    </w:p>
    <w:p w14:paraId="06121CC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97 stocksOwnedEOD_(211,_3) + 129.300003 stocksOwnedEOD_(211,_4)</w:t>
      </w:r>
    </w:p>
    <w:p w14:paraId="7FE599D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5.099998 stocksOwnedEOD_(211,_5) + 41.432621 stocksOwnedEOD_(211,_6)</w:t>
      </w:r>
    </w:p>
    <w:p w14:paraId="264B876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211 = 0</w:t>
      </w:r>
    </w:p>
    <w:p w14:paraId="3A963A2F" w14:textId="77777777" w:rsidR="001E3691" w:rsidRPr="001E3691" w:rsidRDefault="001E3691" w:rsidP="001E3691">
      <w:pPr>
        <w:jc w:val="both"/>
        <w:rPr>
          <w:rFonts w:ascii="Times New Roman" w:eastAsiaTheme="minorEastAsia" w:hAnsi="Times New Roman" w:cs="Times New Roman"/>
          <w:sz w:val="24"/>
          <w:szCs w:val="24"/>
        </w:rPr>
      </w:pPr>
    </w:p>
    <w:p w14:paraId="3042E6A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499: moneyEOD_212 + 3138.830078 stocksOwnedEOD_(212,_0)</w:t>
      </w:r>
    </w:p>
    <w:p w14:paraId="11977CB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86 stocksOwnedEOD_(212,_1) + 249.830002 stocksOwnedEOD_(212,_2)</w:t>
      </w:r>
    </w:p>
    <w:p w14:paraId="7B996A5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97.399994 stocksOwnedEOD_(212,_3) + 131.639999 stocksOwnedEOD_(212,_4)</w:t>
      </w:r>
    </w:p>
    <w:p w14:paraId="4790E22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5.389999 stocksOwnedEOD_(212,_5) + 42.629021 stocksOwnedEOD_(212,_6)</w:t>
      </w:r>
    </w:p>
    <w:p w14:paraId="1C417AB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212 = 0</w:t>
      </w:r>
    </w:p>
    <w:p w14:paraId="170E8CD0" w14:textId="77777777" w:rsidR="001E3691" w:rsidRPr="001E3691" w:rsidRDefault="001E3691" w:rsidP="001E3691">
      <w:pPr>
        <w:jc w:val="both"/>
        <w:rPr>
          <w:rFonts w:ascii="Times New Roman" w:eastAsiaTheme="minorEastAsia" w:hAnsi="Times New Roman" w:cs="Times New Roman"/>
          <w:sz w:val="24"/>
          <w:szCs w:val="24"/>
        </w:rPr>
      </w:pPr>
    </w:p>
    <w:p w14:paraId="243CCD7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500: moneyEOD_213 + 3205.030029 stocksOwnedEOD_(213,_0)</w:t>
      </w:r>
    </w:p>
    <w:p w14:paraId="4BA3607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96 stocksOwnedEOD_(213,_1) + 249.119995 stocksOwnedEOD_(213,_2)</w:t>
      </w:r>
    </w:p>
    <w:p w14:paraId="55B98AD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97.003998 stocksOwnedEOD_(213,_3) + 129.809998 stocksOwnedEOD_(213,_4)</w:t>
      </w:r>
    </w:p>
    <w:p w14:paraId="4A0FC4A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5.09 stocksOwnedEOD_(213,_5) + 43.001667 stocksOwnedEOD_(213,_6)</w:t>
      </w:r>
    </w:p>
    <w:p w14:paraId="59F8FCA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213 = 0</w:t>
      </w:r>
    </w:p>
    <w:p w14:paraId="4000C03F" w14:textId="77777777" w:rsidR="001E3691" w:rsidRPr="001E3691" w:rsidRDefault="001E3691" w:rsidP="001E3691">
      <w:pPr>
        <w:jc w:val="both"/>
        <w:rPr>
          <w:rFonts w:ascii="Times New Roman" w:eastAsiaTheme="minorEastAsia" w:hAnsi="Times New Roman" w:cs="Times New Roman"/>
          <w:sz w:val="24"/>
          <w:szCs w:val="24"/>
        </w:rPr>
      </w:pPr>
    </w:p>
    <w:p w14:paraId="77DC123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501: moneyEOD_214 + 3225 stocksOwnedEOD_(214,_0)</w:t>
      </w:r>
    </w:p>
    <w:p w14:paraId="50B3C64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93 stocksOwnedEOD_(214,_1) + 265.279999 stocksOwnedEOD_(214,_2)</w:t>
      </w:r>
    </w:p>
    <w:p w14:paraId="1BCBA82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97.915985 stocksOwnedEOD_(214,_3) + 129.350006 stocksOwnedEOD_(214,_4)</w:t>
      </w:r>
    </w:p>
    <w:p w14:paraId="6EFDD54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5.029999 stocksOwnedEOD_(214,_5) + 42.795731 stocksOwnedEOD_(214,_6)</w:t>
      </w:r>
    </w:p>
    <w:p w14:paraId="1AEADB3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214 = 0</w:t>
      </w:r>
    </w:p>
    <w:p w14:paraId="3EE93E53" w14:textId="77777777" w:rsidR="001E3691" w:rsidRPr="001E3691" w:rsidRDefault="001E3691" w:rsidP="001E3691">
      <w:pPr>
        <w:jc w:val="both"/>
        <w:rPr>
          <w:rFonts w:ascii="Times New Roman" w:eastAsiaTheme="minorEastAsia" w:hAnsi="Times New Roman" w:cs="Times New Roman"/>
          <w:sz w:val="24"/>
          <w:szCs w:val="24"/>
        </w:rPr>
      </w:pPr>
    </w:p>
    <w:p w14:paraId="1508D27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2502: moneyEOD_215 + 3167.459961 stocksOwnedEOD_(215,_0)</w:t>
      </w:r>
    </w:p>
    <w:p w14:paraId="0E7EF0A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86 stocksOwnedEOD_(215,_1) + 268.440002 stocksOwnedEOD_(215,_2)</w:t>
      </w:r>
    </w:p>
    <w:p w14:paraId="36E407B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90.541992 stocksOwnedEOD_(215,_3) + 129.970001 stocksOwnedEOD_(215,_4)</w:t>
      </w:r>
    </w:p>
    <w:p w14:paraId="6508124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5.240002 stocksOwnedEOD_(215,_5) + 42.599598 stocksOwnedEOD_(215,_6)</w:t>
      </w:r>
    </w:p>
    <w:p w14:paraId="01B1123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215 = 0</w:t>
      </w:r>
    </w:p>
    <w:p w14:paraId="0115AB12" w14:textId="77777777" w:rsidR="001E3691" w:rsidRPr="001E3691" w:rsidRDefault="001E3691" w:rsidP="001E3691">
      <w:pPr>
        <w:jc w:val="both"/>
        <w:rPr>
          <w:rFonts w:ascii="Times New Roman" w:eastAsiaTheme="minorEastAsia" w:hAnsi="Times New Roman" w:cs="Times New Roman"/>
          <w:sz w:val="24"/>
          <w:szCs w:val="24"/>
        </w:rPr>
      </w:pPr>
    </w:p>
    <w:p w14:paraId="37507D2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503: moneyEOD_216 + 3148.159912 stocksOwnedEOD_(216,_0)</w:t>
      </w:r>
    </w:p>
    <w:p w14:paraId="25DE00B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7.09 stocksOwnedEOD_(216,_1) + 263 stocksOwnedEOD_(216,_2)</w:t>
      </w:r>
    </w:p>
    <w:p w14:paraId="50CDC15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83.713989 stocksOwnedEOD_(216,_3) + 131.880005 stocksOwnedEOD_(216,_4)</w:t>
      </w:r>
    </w:p>
    <w:p w14:paraId="007E4F0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5.029999 stocksOwnedEOD_(216,_5) + 43.648899 stocksOwnedEOD_(216,_6)</w:t>
      </w:r>
    </w:p>
    <w:p w14:paraId="08AA195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216 = 0</w:t>
      </w:r>
    </w:p>
    <w:p w14:paraId="009A934C" w14:textId="77777777" w:rsidR="001E3691" w:rsidRPr="001E3691" w:rsidRDefault="001E3691" w:rsidP="001E3691">
      <w:pPr>
        <w:jc w:val="both"/>
        <w:rPr>
          <w:rFonts w:ascii="Times New Roman" w:eastAsiaTheme="minorEastAsia" w:hAnsi="Times New Roman" w:cs="Times New Roman"/>
          <w:sz w:val="24"/>
          <w:szCs w:val="24"/>
        </w:rPr>
      </w:pPr>
    </w:p>
    <w:p w14:paraId="4511792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504: moneyEOD_217 + 3080.669922 stocksOwnedEOD_(217,_0)</w:t>
      </w:r>
    </w:p>
    <w:p w14:paraId="4A629C2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7.23 stocksOwnedEOD_(217,_1) + 256.130005 stocksOwnedEOD_(217,_2)</w:t>
      </w:r>
    </w:p>
    <w:p w14:paraId="440CBDC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274.877991 stocksOwnedEOD_(217,_3) + 130.199997 stocksOwnedEOD_(217,_4)</w:t>
      </w:r>
    </w:p>
    <w:p w14:paraId="37DA98E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4.259998 stocksOwnedEOD_(217,_5) + 44.100002 stocksOwnedEOD_(217,_6)</w:t>
      </w:r>
    </w:p>
    <w:p w14:paraId="58287C3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217 = 0</w:t>
      </w:r>
    </w:p>
    <w:p w14:paraId="2431D020" w14:textId="77777777" w:rsidR="001E3691" w:rsidRPr="001E3691" w:rsidRDefault="001E3691" w:rsidP="001E3691">
      <w:pPr>
        <w:jc w:val="both"/>
        <w:rPr>
          <w:rFonts w:ascii="Times New Roman" w:eastAsiaTheme="minorEastAsia" w:hAnsi="Times New Roman" w:cs="Times New Roman"/>
          <w:sz w:val="24"/>
          <w:szCs w:val="24"/>
        </w:rPr>
      </w:pPr>
    </w:p>
    <w:p w14:paraId="260A316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505: moneyEOD_218 + 3162.23999 stocksOwnedEOD_(218,_0)</w:t>
      </w:r>
    </w:p>
    <w:p w14:paraId="7016AEE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7.11 stocksOwnedEOD_(218,_1) + 259.890015 stocksOwnedEOD_(218,_2)</w:t>
      </w:r>
    </w:p>
    <w:p w14:paraId="31400C3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10.951996 stocksOwnedEOD_(218,_3) + 131.889999 stocksOwnedEOD_(218,_4)</w:t>
      </w:r>
    </w:p>
    <w:p w14:paraId="0121540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4.610001 stocksOwnedEOD_(218,_5) + 44.09 stocksOwnedEOD_(218,_6)</w:t>
      </w:r>
    </w:p>
    <w:p w14:paraId="76A247C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218 = 0</w:t>
      </w:r>
    </w:p>
    <w:p w14:paraId="4AA9251E" w14:textId="77777777" w:rsidR="001E3691" w:rsidRPr="001E3691" w:rsidRDefault="001E3691" w:rsidP="001E3691">
      <w:pPr>
        <w:jc w:val="both"/>
        <w:rPr>
          <w:rFonts w:ascii="Times New Roman" w:eastAsiaTheme="minorEastAsia" w:hAnsi="Times New Roman" w:cs="Times New Roman"/>
          <w:sz w:val="24"/>
          <w:szCs w:val="24"/>
        </w:rPr>
      </w:pPr>
    </w:p>
    <w:p w14:paraId="5601C45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506: moneyEOD_219 + 3161.02002 stocksOwnedEOD_(219,_0)</w:t>
      </w:r>
    </w:p>
    <w:p w14:paraId="1CD632A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7.03 stocksOwnedEOD_(219,_1) + 261.299988 stocksOwnedEOD_(219,_2)</w:t>
      </w:r>
    </w:p>
    <w:p w14:paraId="6061B32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4.200012 stocksOwnedEOD_(219,_3) + 131.850006 stocksOwnedEOD_(219,_4)</w:t>
      </w:r>
    </w:p>
    <w:p w14:paraId="1F2245B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4.59 stocksOwnedEOD_(219,_5) + 43.009998 stocksOwnedEOD_(219,_6)</w:t>
      </w:r>
    </w:p>
    <w:p w14:paraId="00D87A6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valuationEOD_219 = 0</w:t>
      </w:r>
    </w:p>
    <w:p w14:paraId="0BDDB3B8" w14:textId="77777777" w:rsidR="001E3691" w:rsidRPr="001E3691" w:rsidRDefault="001E3691" w:rsidP="001E3691">
      <w:pPr>
        <w:jc w:val="both"/>
        <w:rPr>
          <w:rFonts w:ascii="Times New Roman" w:eastAsiaTheme="minorEastAsia" w:hAnsi="Times New Roman" w:cs="Times New Roman"/>
          <w:sz w:val="24"/>
          <w:szCs w:val="24"/>
        </w:rPr>
      </w:pPr>
    </w:p>
    <w:p w14:paraId="5344409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507: moneyEOD_220 + 3148.02002 stocksOwnedEOD_(220,_0)</w:t>
      </w:r>
    </w:p>
    <w:p w14:paraId="7C6E75F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7.04 stocksOwnedEOD_(220,_1) + 261.23999 stocksOwnedEOD_(220,_2)</w:t>
      </w:r>
    </w:p>
    <w:p w14:paraId="34AFB6F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30.141998 stocksOwnedEOD_(220,_3) + 132.600006 stocksOwnedEOD_(220,_4)</w:t>
      </w:r>
    </w:p>
    <w:p w14:paraId="540A9A2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5.389999 stocksOwnedEOD_(220,_5) + 43.200001 stocksOwnedEOD_(220,_6)</w:t>
      </w:r>
    </w:p>
    <w:p w14:paraId="35C909D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220 = 0</w:t>
      </w:r>
    </w:p>
    <w:p w14:paraId="7C8B22A4" w14:textId="77777777" w:rsidR="001E3691" w:rsidRPr="001E3691" w:rsidRDefault="001E3691" w:rsidP="001E3691">
      <w:pPr>
        <w:jc w:val="both"/>
        <w:rPr>
          <w:rFonts w:ascii="Times New Roman" w:eastAsiaTheme="minorEastAsia" w:hAnsi="Times New Roman" w:cs="Times New Roman"/>
          <w:sz w:val="24"/>
          <w:szCs w:val="24"/>
        </w:rPr>
      </w:pPr>
    </w:p>
    <w:p w14:paraId="00BCEDD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508: moneyEOD_221 + 3182.409912 stocksOwnedEOD_(221,_0)</w:t>
      </w:r>
    </w:p>
    <w:p w14:paraId="6AFDC33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98 stocksOwnedEOD_(221,_1) + 261.160004 stocksOwnedEOD_(221,_2)</w:t>
      </w:r>
    </w:p>
    <w:p w14:paraId="243650C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67.127991 stocksOwnedEOD_(221,_3) + 135.600006 stocksOwnedEOD_(221,_4)</w:t>
      </w:r>
    </w:p>
    <w:p w14:paraId="52C67C3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6 stocksOwnedEOD_(221,_5) + 42.639999 stocksOwnedEOD_(221,_6)</w:t>
      </w:r>
    </w:p>
    <w:p w14:paraId="23996A6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221 = 0</w:t>
      </w:r>
    </w:p>
    <w:p w14:paraId="4F94ED3B" w14:textId="77777777" w:rsidR="001E3691" w:rsidRPr="001E3691" w:rsidRDefault="001E3691" w:rsidP="001E3691">
      <w:pPr>
        <w:jc w:val="both"/>
        <w:rPr>
          <w:rFonts w:ascii="Times New Roman" w:eastAsiaTheme="minorEastAsia" w:hAnsi="Times New Roman" w:cs="Times New Roman"/>
          <w:sz w:val="24"/>
          <w:szCs w:val="24"/>
        </w:rPr>
      </w:pPr>
    </w:p>
    <w:p w14:paraId="1F5DC02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509: moneyEOD_222 + 3312.48999 stocksOwnedEOD_(222,_0)</w:t>
      </w:r>
    </w:p>
    <w:p w14:paraId="6AA1A28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89 stocksOwnedEOD_(222,_1) + 262.339996 stocksOwnedEOD_(222,_2)</w:t>
      </w:r>
    </w:p>
    <w:p w14:paraId="55E6349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77.417999 stocksOwnedEOD_(222,_3) + 134.710007 stocksOwnedEOD_(222,_4)</w:t>
      </w:r>
    </w:p>
    <w:p w14:paraId="7B7C939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6.240002 stocksOwnedEOD_(222,_5) + 42.43 stocksOwnedEOD_(222,_6)</w:t>
      </w:r>
    </w:p>
    <w:p w14:paraId="7537090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222 = 0</w:t>
      </w:r>
    </w:p>
    <w:p w14:paraId="5B625770" w14:textId="77777777" w:rsidR="001E3691" w:rsidRPr="001E3691" w:rsidRDefault="001E3691" w:rsidP="001E3691">
      <w:pPr>
        <w:jc w:val="both"/>
        <w:rPr>
          <w:rFonts w:ascii="Times New Roman" w:eastAsiaTheme="minorEastAsia" w:hAnsi="Times New Roman" w:cs="Times New Roman"/>
          <w:sz w:val="24"/>
          <w:szCs w:val="24"/>
        </w:rPr>
      </w:pPr>
    </w:p>
    <w:p w14:paraId="66C1544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510: moneyEOD_223 + 3260.47998 stocksOwnedEOD_(223,_0)</w:t>
      </w:r>
    </w:p>
    <w:p w14:paraId="21CC0E6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87 stocksOwnedEOD_(223,_1) + 262.589996 stocksOwnedEOD_(223,_2)</w:t>
      </w:r>
    </w:p>
    <w:p w14:paraId="2C5145A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75.705994 stocksOwnedEOD_(223,_3) + 132.410004 stocksOwnedEOD_(223,_4)</w:t>
      </w:r>
    </w:p>
    <w:p w14:paraId="44E924E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6.220001 stocksOwnedEOD_(223,_5) + 41.959999 stocksOwnedEOD_(223,_6)</w:t>
      </w:r>
    </w:p>
    <w:p w14:paraId="3F389B1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223 = 0</w:t>
      </w:r>
    </w:p>
    <w:p w14:paraId="79A2828A" w14:textId="77777777" w:rsidR="001E3691" w:rsidRPr="001E3691" w:rsidRDefault="001E3691" w:rsidP="001E3691">
      <w:pPr>
        <w:jc w:val="both"/>
        <w:rPr>
          <w:rFonts w:ascii="Times New Roman" w:eastAsiaTheme="minorEastAsia" w:hAnsi="Times New Roman" w:cs="Times New Roman"/>
          <w:sz w:val="24"/>
          <w:szCs w:val="24"/>
        </w:rPr>
      </w:pPr>
    </w:p>
    <w:p w14:paraId="6A76E96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511: moneyEOD_224 + 3297.370117 stocksOwnedEOD_(224,_0)</w:t>
      </w:r>
    </w:p>
    <w:p w14:paraId="6EE43B2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84 stocksOwnedEOD_(224,_1) + 269.01001 stocksOwnedEOD_(224,_2)</w:t>
      </w:r>
    </w:p>
    <w:p w14:paraId="44BF20B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400.365997 stocksOwnedEOD_(224,_3) + 130.570007 stocksOwnedEOD_(224,_4)</w:t>
      </w:r>
    </w:p>
    <w:p w14:paraId="7357C20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5.919998 stocksOwnedEOD_(224,_5) + 41.32 stocksOwnedEOD_(224,_6)</w:t>
      </w:r>
    </w:p>
    <w:p w14:paraId="08BAAE4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224 = 0</w:t>
      </w:r>
    </w:p>
    <w:p w14:paraId="7CBCB4D4" w14:textId="77777777" w:rsidR="001E3691" w:rsidRPr="001E3691" w:rsidRDefault="001E3691" w:rsidP="001E3691">
      <w:pPr>
        <w:jc w:val="both"/>
        <w:rPr>
          <w:rFonts w:ascii="Times New Roman" w:eastAsiaTheme="minorEastAsia" w:hAnsi="Times New Roman" w:cs="Times New Roman"/>
          <w:sz w:val="24"/>
          <w:szCs w:val="24"/>
        </w:rPr>
      </w:pPr>
    </w:p>
    <w:p w14:paraId="6E721D7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512: moneyEOD_225 + 3284.719971 stocksOwnedEOD_(225,_0)</w:t>
      </w:r>
    </w:p>
    <w:p w14:paraId="2AE0CF7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66 stocksOwnedEOD_(225,_1) + 267.01001 stocksOwnedEOD_(225,_2)</w:t>
      </w:r>
    </w:p>
    <w:p w14:paraId="0D8410D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09.996002 stocksOwnedEOD_(225,_3) + 131.630005 stocksOwnedEOD_(225,_4)</w:t>
      </w:r>
    </w:p>
    <w:p w14:paraId="1E864D8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5.91 stocksOwnedEOD_(225,_5) + 41.009998 stocksOwnedEOD_(225,_6)</w:t>
      </w:r>
    </w:p>
    <w:p w14:paraId="215872C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225 = 0</w:t>
      </w:r>
    </w:p>
    <w:p w14:paraId="5938347A" w14:textId="77777777" w:rsidR="001E3691" w:rsidRPr="001E3691" w:rsidRDefault="001E3691" w:rsidP="001E3691">
      <w:pPr>
        <w:jc w:val="both"/>
        <w:rPr>
          <w:rFonts w:ascii="Times New Roman" w:eastAsiaTheme="minorEastAsia" w:hAnsi="Times New Roman" w:cs="Times New Roman"/>
          <w:sz w:val="24"/>
          <w:szCs w:val="24"/>
        </w:rPr>
      </w:pPr>
    </w:p>
    <w:p w14:paraId="5C4213A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513: moneyEOD_226 + 3307.459961 stocksOwnedEOD_(226,_0)</w:t>
      </w:r>
    </w:p>
    <w:p w14:paraId="6DF88D4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98 stocksOwnedEOD_(226,_1) + 271.390015 stocksOwnedEOD_(226,_2)</w:t>
      </w:r>
    </w:p>
    <w:p w14:paraId="73511C6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02.839996 stocksOwnedEOD_(226,_3) + 131.330002 stocksOwnedEOD_(226,_4)</w:t>
      </w:r>
    </w:p>
    <w:p w14:paraId="09BAC6F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6.060001 stocksOwnedEOD_(226,_5) + 42.220001 stocksOwnedEOD_(226,_6)</w:t>
      </w:r>
    </w:p>
    <w:p w14:paraId="5D70238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226 = 0</w:t>
      </w:r>
    </w:p>
    <w:p w14:paraId="321019E2" w14:textId="77777777" w:rsidR="001E3691" w:rsidRPr="001E3691" w:rsidRDefault="001E3691" w:rsidP="001E3691">
      <w:pPr>
        <w:jc w:val="both"/>
        <w:rPr>
          <w:rFonts w:ascii="Times New Roman" w:eastAsiaTheme="minorEastAsia" w:hAnsi="Times New Roman" w:cs="Times New Roman"/>
          <w:sz w:val="24"/>
          <w:szCs w:val="24"/>
        </w:rPr>
      </w:pPr>
    </w:p>
    <w:p w14:paraId="2EBDC82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514: moneyEOD_227 + 3346.48999 stocksOwnedEOD_(227,_0)</w:t>
      </w:r>
    </w:p>
    <w:p w14:paraId="41B4138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94 stocksOwnedEOD_(227,_1) + 280.820007 stocksOwnedEOD_(227,_2)</w:t>
      </w:r>
    </w:p>
    <w:p w14:paraId="345CEA1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04.667999 stocksOwnedEOD_(227,_3) + 130.630005 stocksOwnedEOD_(227,_4)</w:t>
      </w:r>
    </w:p>
    <w:p w14:paraId="6B8D775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6.080002 stocksOwnedEOD_(227,_5) + 40.880001 stocksOwnedEOD_(227,_6)</w:t>
      </w:r>
    </w:p>
    <w:p w14:paraId="2D27BED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227 = 0</w:t>
      </w:r>
    </w:p>
    <w:p w14:paraId="68D0F22E" w14:textId="77777777" w:rsidR="001E3691" w:rsidRPr="001E3691" w:rsidRDefault="001E3691" w:rsidP="001E3691">
      <w:pPr>
        <w:jc w:val="both"/>
        <w:rPr>
          <w:rFonts w:ascii="Times New Roman" w:eastAsiaTheme="minorEastAsia" w:hAnsi="Times New Roman" w:cs="Times New Roman"/>
          <w:sz w:val="24"/>
          <w:szCs w:val="24"/>
        </w:rPr>
      </w:pPr>
    </w:p>
    <w:p w14:paraId="32E7B1C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515: moneyEOD_228 + 3441.850098 stocksOwnedEOD_(228,_0)</w:t>
      </w:r>
    </w:p>
    <w:p w14:paraId="7D9B8AF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82 stocksOwnedEOD_(228,_1) + 303.910004 stocksOwnedEOD_(228,_2)</w:t>
      </w:r>
    </w:p>
    <w:p w14:paraId="532FDD2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30.634003 stocksOwnedEOD_(228,_3) + 130.699997 stocksOwnedEOD_(228,_4)</w:t>
      </w:r>
    </w:p>
    <w:p w14:paraId="6E43374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6.369999 stocksOwnedEOD_(228,_5) + 40.009998 stocksOwnedEOD_(228,_6)</w:t>
      </w:r>
    </w:p>
    <w:p w14:paraId="23AD1F3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228 = 0</w:t>
      </w:r>
    </w:p>
    <w:p w14:paraId="4392B12F" w14:textId="77777777" w:rsidR="001E3691" w:rsidRPr="001E3691" w:rsidRDefault="001E3691" w:rsidP="001E3691">
      <w:pPr>
        <w:jc w:val="both"/>
        <w:rPr>
          <w:rFonts w:ascii="Times New Roman" w:eastAsiaTheme="minorEastAsia" w:hAnsi="Times New Roman" w:cs="Times New Roman"/>
          <w:sz w:val="24"/>
          <w:szCs w:val="24"/>
        </w:rPr>
      </w:pPr>
    </w:p>
    <w:p w14:paraId="6DA420C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2516: moneyEOD_229 + 3400 stocksOwnedEOD_(229,_0)</w:t>
      </w:r>
    </w:p>
    <w:p w14:paraId="4C896D4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91 stocksOwnedEOD_(229,_1) + 293.220001 stocksOwnedEOD_(229,_2)</w:t>
      </w:r>
    </w:p>
    <w:p w14:paraId="4F32C6B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47.75 stocksOwnedEOD_(229,_3) + 136.630005 stocksOwnedEOD_(229,_4)</w:t>
      </w:r>
    </w:p>
    <w:p w14:paraId="69FE269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6.16 stocksOwnedEOD_(229,_5) + 39.740002 stocksOwnedEOD_(229,_6)</w:t>
      </w:r>
    </w:p>
    <w:p w14:paraId="561BF72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229 = 0</w:t>
      </w:r>
    </w:p>
    <w:p w14:paraId="09E47945" w14:textId="77777777" w:rsidR="001E3691" w:rsidRPr="001E3691" w:rsidRDefault="001E3691" w:rsidP="001E3691">
      <w:pPr>
        <w:jc w:val="both"/>
        <w:rPr>
          <w:rFonts w:ascii="Times New Roman" w:eastAsiaTheme="minorEastAsia" w:hAnsi="Times New Roman" w:cs="Times New Roman"/>
          <w:sz w:val="24"/>
          <w:szCs w:val="24"/>
        </w:rPr>
      </w:pPr>
    </w:p>
    <w:p w14:paraId="1D0CFC1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517: moneyEOD_230 + 3401.800049 stocksOwnedEOD_(230,_0)</w:t>
      </w:r>
    </w:p>
    <w:p w14:paraId="16300F1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94 stocksOwnedEOD_(230,_1) + 293.660004 stocksOwnedEOD_(230,_2)</w:t>
      </w:r>
    </w:p>
    <w:p w14:paraId="4CC0C90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42.679993 stocksOwnedEOD_(230,_3) + 140.300003 stocksOwnedEOD_(230,_4)</w:t>
      </w:r>
    </w:p>
    <w:p w14:paraId="1AED67F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5.299999 stocksOwnedEOD_(230,_5) + 40.689999 stocksOwnedEOD_(230,_6)</w:t>
      </w:r>
    </w:p>
    <w:p w14:paraId="20BB293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230 = 0</w:t>
      </w:r>
    </w:p>
    <w:p w14:paraId="472896FE" w14:textId="77777777" w:rsidR="001E3691" w:rsidRPr="001E3691" w:rsidRDefault="001E3691" w:rsidP="001E3691">
      <w:pPr>
        <w:jc w:val="both"/>
        <w:rPr>
          <w:rFonts w:ascii="Times New Roman" w:eastAsiaTheme="minorEastAsia" w:hAnsi="Times New Roman" w:cs="Times New Roman"/>
          <w:sz w:val="24"/>
          <w:szCs w:val="24"/>
        </w:rPr>
      </w:pPr>
    </w:p>
    <w:p w14:paraId="7B3565B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518: moneyEOD_231 + 3450.959961 stocksOwnedEOD_(231,_0)</w:t>
      </w:r>
    </w:p>
    <w:p w14:paraId="4A8BF65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82 stocksOwnedEOD_(231,_1) + 293.200012 stocksOwnedEOD_(231,_2)</w:t>
      </w:r>
    </w:p>
    <w:p w14:paraId="7676784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98.320007 stocksOwnedEOD_(231,_3) + 138.850006 stocksOwnedEOD_(231,_4)</w:t>
      </w:r>
    </w:p>
    <w:p w14:paraId="39F1A56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5.68 stocksOwnedEOD_(231,_5) + 39.939999 stocksOwnedEOD_(231,_6)</w:t>
      </w:r>
    </w:p>
    <w:p w14:paraId="0663E18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231 = 0</w:t>
      </w:r>
    </w:p>
    <w:p w14:paraId="40CEA6FE" w14:textId="77777777" w:rsidR="001E3691" w:rsidRPr="001E3691" w:rsidRDefault="001E3691" w:rsidP="001E3691">
      <w:pPr>
        <w:jc w:val="both"/>
        <w:rPr>
          <w:rFonts w:ascii="Times New Roman" w:eastAsiaTheme="minorEastAsia" w:hAnsi="Times New Roman" w:cs="Times New Roman"/>
          <w:sz w:val="24"/>
          <w:szCs w:val="24"/>
        </w:rPr>
      </w:pPr>
    </w:p>
    <w:p w14:paraId="52E940A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519: moneyEOD_232 + 3499.120117 stocksOwnedEOD_(232,_0)</w:t>
      </w:r>
    </w:p>
    <w:p w14:paraId="5962337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83 stocksOwnedEOD_(232,_1) + 295.440002 stocksOwnedEOD_(232,_2)</w:t>
      </w:r>
    </w:p>
    <w:p w14:paraId="275D2C2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75.049988 stocksOwnedEOD_(232,_3) + 147.589996 stocksOwnedEOD_(232,_4)</w:t>
      </w:r>
    </w:p>
    <w:p w14:paraId="3C74B34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5.400002 stocksOwnedEOD_(232,_5) + 39.43 stocksOwnedEOD_(232,_6)</w:t>
      </w:r>
    </w:p>
    <w:p w14:paraId="640EB17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232 = 0</w:t>
      </w:r>
    </w:p>
    <w:p w14:paraId="22B9FF30" w14:textId="77777777" w:rsidR="001E3691" w:rsidRPr="001E3691" w:rsidRDefault="001E3691" w:rsidP="001E3691">
      <w:pPr>
        <w:jc w:val="both"/>
        <w:rPr>
          <w:rFonts w:ascii="Times New Roman" w:eastAsiaTheme="minorEastAsia" w:hAnsi="Times New Roman" w:cs="Times New Roman"/>
          <w:sz w:val="24"/>
          <w:szCs w:val="24"/>
        </w:rPr>
      </w:pPr>
    </w:p>
    <w:p w14:paraId="547FA4A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520: moneyEOD_233 + 3531.449951 stocksOwnedEOD_(233,_0)</w:t>
      </w:r>
    </w:p>
    <w:p w14:paraId="3FDDBC0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95 stocksOwnedEOD_(233,_1) + 302.5 stocksOwnedEOD_(233,_2)</w:t>
      </w:r>
    </w:p>
    <w:p w14:paraId="3882DB9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47.369995 stocksOwnedEOD_(233,_3) + 147.679993 stocksOwnedEOD_(233,_4)</w:t>
      </w:r>
    </w:p>
    <w:p w14:paraId="0F30010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6.599998 stocksOwnedEOD_(233,_5) + 39.189999 stocksOwnedEOD_(233,_6)</w:t>
      </w:r>
    </w:p>
    <w:p w14:paraId="3FA4786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valuationEOD_233 = 0</w:t>
      </w:r>
    </w:p>
    <w:p w14:paraId="23ACFCB6" w14:textId="77777777" w:rsidR="001E3691" w:rsidRPr="001E3691" w:rsidRDefault="001E3691" w:rsidP="001E3691">
      <w:pPr>
        <w:jc w:val="both"/>
        <w:rPr>
          <w:rFonts w:ascii="Times New Roman" w:eastAsiaTheme="minorEastAsia" w:hAnsi="Times New Roman" w:cs="Times New Roman"/>
          <w:sz w:val="24"/>
          <w:szCs w:val="24"/>
        </w:rPr>
      </w:pPr>
    </w:p>
    <w:p w14:paraId="3E67A96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521: moneyEOD_234 + 3368 stocksOwnedEOD_(234,_0)</w:t>
      </w:r>
    </w:p>
    <w:p w14:paraId="29DAEC1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82 stocksOwnedEOD_(234,_1) + 291.119995 stocksOwnedEOD_(234,_2)</w:t>
      </w:r>
    </w:p>
    <w:p w14:paraId="4E9F60F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07 stocksOwnedEOD_(234,_3) + 144.539993 stocksOwnedEOD_(234,_4)</w:t>
      </w:r>
    </w:p>
    <w:p w14:paraId="5357587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6.110001 stocksOwnedEOD_(234,_5) + 39.110001 stocksOwnedEOD_(234,_6)</w:t>
      </w:r>
    </w:p>
    <w:p w14:paraId="58EAAA2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234 = 0</w:t>
      </w:r>
    </w:p>
    <w:p w14:paraId="3D8F3001" w14:textId="77777777" w:rsidR="001E3691" w:rsidRPr="001E3691" w:rsidRDefault="001E3691" w:rsidP="001E3691">
      <w:pPr>
        <w:jc w:val="both"/>
        <w:rPr>
          <w:rFonts w:ascii="Times New Roman" w:eastAsiaTheme="minorEastAsia" w:hAnsi="Times New Roman" w:cs="Times New Roman"/>
          <w:sz w:val="24"/>
          <w:szCs w:val="24"/>
        </w:rPr>
      </w:pPr>
    </w:p>
    <w:p w14:paraId="39315DE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522: moneyEOD_235 + 3294.620117 stocksOwnedEOD_(235,_0)</w:t>
      </w:r>
    </w:p>
    <w:p w14:paraId="35ECEC1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9 stocksOwnedEOD_(235,_1) + 282.730011 stocksOwnedEOD_(235,_2)</w:t>
      </w:r>
    </w:p>
    <w:p w14:paraId="5D2B1C6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18.320007 stocksOwnedEOD_(235,_3) + 142.830002 stocksOwnedEOD_(235,_4)</w:t>
      </w:r>
    </w:p>
    <w:p w14:paraId="59EC9B2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5.470001 stocksOwnedEOD_(235,_5) + 39.080002 stocksOwnedEOD_(235,_6)</w:t>
      </w:r>
    </w:p>
    <w:p w14:paraId="65088F1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235 = 0</w:t>
      </w:r>
    </w:p>
    <w:p w14:paraId="14673FFA" w14:textId="77777777" w:rsidR="001E3691" w:rsidRPr="001E3691" w:rsidRDefault="001E3691" w:rsidP="001E3691">
      <w:pPr>
        <w:jc w:val="both"/>
        <w:rPr>
          <w:rFonts w:ascii="Times New Roman" w:eastAsiaTheme="minorEastAsia" w:hAnsi="Times New Roman" w:cs="Times New Roman"/>
          <w:sz w:val="24"/>
          <w:szCs w:val="24"/>
        </w:rPr>
      </w:pPr>
    </w:p>
    <w:p w14:paraId="580E17A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523: moneyEOD_236 + 3149.840088 stocksOwnedEOD_(236,_0)</w:t>
      </w:r>
    </w:p>
    <w:p w14:paraId="2FAD9C7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7.03 stocksOwnedEOD_(236,_1) + 271.160004 stocksOwnedEOD_(236,_2)</w:t>
      </w:r>
    </w:p>
    <w:p w14:paraId="32572E7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30.209991 stocksOwnedEOD_(236,_3) + 138.449997 stocksOwnedEOD_(236,_4)</w:t>
      </w:r>
    </w:p>
    <w:p w14:paraId="559E1A1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4.619999 stocksOwnedEOD_(236,_5) + 38.18 stocksOwnedEOD_(236,_6)</w:t>
      </w:r>
    </w:p>
    <w:p w14:paraId="2D5AD6A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236 = 0</w:t>
      </w:r>
    </w:p>
    <w:p w14:paraId="10EA2575" w14:textId="77777777" w:rsidR="001E3691" w:rsidRPr="001E3691" w:rsidRDefault="001E3691" w:rsidP="001E3691">
      <w:pPr>
        <w:jc w:val="both"/>
        <w:rPr>
          <w:rFonts w:ascii="Times New Roman" w:eastAsiaTheme="minorEastAsia" w:hAnsi="Times New Roman" w:cs="Times New Roman"/>
          <w:sz w:val="24"/>
          <w:szCs w:val="24"/>
        </w:rPr>
      </w:pPr>
    </w:p>
    <w:p w14:paraId="01ABA9F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524: moneyEOD_237 + 3268.610107 stocksOwnedEOD_(237,_0)</w:t>
      </w:r>
    </w:p>
    <w:p w14:paraId="31A4F00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97 stocksOwnedEOD_(237,_1) + 273.720001 stocksOwnedEOD_(237,_2)</w:t>
      </w:r>
    </w:p>
    <w:p w14:paraId="1F99215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66.279999 stocksOwnedEOD_(237,_3) + 139.889999 stocksOwnedEOD_(237,_4)</w:t>
      </w:r>
    </w:p>
    <w:p w14:paraId="50A0436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5.18 stocksOwnedEOD_(237,_5) + 37.950001 stocksOwnedEOD_(237,_6)</w:t>
      </w:r>
    </w:p>
    <w:p w14:paraId="2F46562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237 = 0</w:t>
      </w:r>
    </w:p>
    <w:p w14:paraId="3863F58D" w14:textId="77777777" w:rsidR="001E3691" w:rsidRPr="001E3691" w:rsidRDefault="001E3691" w:rsidP="001E3691">
      <w:pPr>
        <w:jc w:val="both"/>
        <w:rPr>
          <w:rFonts w:ascii="Times New Roman" w:eastAsiaTheme="minorEastAsia" w:hAnsi="Times New Roman" w:cs="Times New Roman"/>
          <w:sz w:val="24"/>
          <w:szCs w:val="24"/>
        </w:rPr>
      </w:pPr>
    </w:p>
    <w:p w14:paraId="6DD004D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525: moneyEOD_238 + 3175.110107 stocksOwnedEOD_(238,_0)</w:t>
      </w:r>
    </w:p>
    <w:p w14:paraId="6056145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91 stocksOwnedEOD_(238,_1) + 268.089996 stocksOwnedEOD_(238,_2)</w:t>
      </w:r>
    </w:p>
    <w:p w14:paraId="6157AAB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371.339996 stocksOwnedEOD_(238,_3) + 136.809998 stocksOwnedEOD_(238,_4)</w:t>
      </w:r>
    </w:p>
    <w:p w14:paraId="7B3D2F8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4.740002 stocksOwnedEOD_(238,_5) + 37 stocksOwnedEOD_(238,_6)</w:t>
      </w:r>
    </w:p>
    <w:p w14:paraId="75545FD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238 = 0</w:t>
      </w:r>
    </w:p>
    <w:p w14:paraId="40ECF426" w14:textId="77777777" w:rsidR="001E3691" w:rsidRPr="001E3691" w:rsidRDefault="001E3691" w:rsidP="001E3691">
      <w:pPr>
        <w:jc w:val="both"/>
        <w:rPr>
          <w:rFonts w:ascii="Times New Roman" w:eastAsiaTheme="minorEastAsia" w:hAnsi="Times New Roman" w:cs="Times New Roman"/>
          <w:sz w:val="24"/>
          <w:szCs w:val="24"/>
        </w:rPr>
      </w:pPr>
    </w:p>
    <w:p w14:paraId="5D5F2F3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526: moneyEOD_239 + 3116.219971 stocksOwnedEOD_(239,_0)</w:t>
      </w:r>
    </w:p>
    <w:p w14:paraId="27A25F6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7 stocksOwnedEOD_(239,_1) + 266.609985 stocksOwnedEOD_(239,_2)</w:t>
      </w:r>
    </w:p>
    <w:p w14:paraId="1B324B1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72.720001 stocksOwnedEOD_(239,_3) + 136.699997 stocksOwnedEOD_(239,_4)</w:t>
      </w:r>
    </w:p>
    <w:p w14:paraId="7377309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4.369999 stocksOwnedEOD_(239,_5) + 36.900002 stocksOwnedEOD_(239,_6)</w:t>
      </w:r>
    </w:p>
    <w:p w14:paraId="3E908B3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239 = 0</w:t>
      </w:r>
    </w:p>
    <w:p w14:paraId="4A38AB65" w14:textId="77777777" w:rsidR="001E3691" w:rsidRPr="001E3691" w:rsidRDefault="001E3691" w:rsidP="001E3691">
      <w:pPr>
        <w:jc w:val="both"/>
        <w:rPr>
          <w:rFonts w:ascii="Times New Roman" w:eastAsiaTheme="minorEastAsia" w:hAnsi="Times New Roman" w:cs="Times New Roman"/>
          <w:sz w:val="24"/>
          <w:szCs w:val="24"/>
        </w:rPr>
      </w:pPr>
    </w:p>
    <w:p w14:paraId="7B141E4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527: moneyEOD_240 + 3102.969971 stocksOwnedEOD_(240,_0)</w:t>
      </w:r>
    </w:p>
    <w:p w14:paraId="4DDB5D4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7.12 stocksOwnedEOD_(240,_1) + 266.149994 stocksOwnedEOD_(240,_2)</w:t>
      </w:r>
    </w:p>
    <w:p w14:paraId="7396E0A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19.619995 stocksOwnedEOD_(240,_3) + 137.320007 stocksOwnedEOD_(240,_4)</w:t>
      </w:r>
    </w:p>
    <w:p w14:paraId="7E367CA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84 stocksOwnedEOD_(240,_5) + 36.66 stocksOwnedEOD_(240,_6)</w:t>
      </w:r>
    </w:p>
    <w:p w14:paraId="0B580B6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240 = 0</w:t>
      </w:r>
    </w:p>
    <w:p w14:paraId="4BBB0D78" w14:textId="77777777" w:rsidR="001E3691" w:rsidRPr="001E3691" w:rsidRDefault="001E3691" w:rsidP="001E3691">
      <w:pPr>
        <w:jc w:val="both"/>
        <w:rPr>
          <w:rFonts w:ascii="Times New Roman" w:eastAsiaTheme="minorEastAsia" w:hAnsi="Times New Roman" w:cs="Times New Roman"/>
          <w:sz w:val="24"/>
          <w:szCs w:val="24"/>
        </w:rPr>
      </w:pPr>
    </w:p>
    <w:p w14:paraId="6200894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528: moneyEOD_241 + 3156.129883 stocksOwnedEOD_(241,_0)</w:t>
      </w:r>
    </w:p>
    <w:p w14:paraId="499EB2E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7.04 stocksOwnedEOD_(241,_1) + 272.420013 stocksOwnedEOD_(241,_2)</w:t>
      </w:r>
    </w:p>
    <w:p w14:paraId="6842CA9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49.76001 stocksOwnedEOD_(241,_3) + 137.360001 stocksOwnedEOD_(241,_4)</w:t>
      </w:r>
    </w:p>
    <w:p w14:paraId="65621DC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720001 stocksOwnedEOD_(241,_5) + 36.27 stocksOwnedEOD_(241,_6)</w:t>
      </w:r>
    </w:p>
    <w:p w14:paraId="001D33D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241 = 0</w:t>
      </w:r>
    </w:p>
    <w:p w14:paraId="7B5B4D38" w14:textId="77777777" w:rsidR="001E3691" w:rsidRPr="001E3691" w:rsidRDefault="001E3691" w:rsidP="001E3691">
      <w:pPr>
        <w:jc w:val="both"/>
        <w:rPr>
          <w:rFonts w:ascii="Times New Roman" w:eastAsiaTheme="minorEastAsia" w:hAnsi="Times New Roman" w:cs="Times New Roman"/>
          <w:sz w:val="24"/>
          <w:szCs w:val="24"/>
        </w:rPr>
      </w:pPr>
    </w:p>
    <w:p w14:paraId="78AE566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529: moneyEOD_242 + 3078.100098 stocksOwnedEOD_(242,_0)</w:t>
      </w:r>
    </w:p>
    <w:p w14:paraId="5336903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7.02 stocksOwnedEOD_(242,_1) + 263.519989 stocksOwnedEOD_(242,_2)</w:t>
      </w:r>
    </w:p>
    <w:p w14:paraId="6F46F76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41.76001 stocksOwnedEOD_(242,_3) + 136.259995 stocksOwnedEOD_(242,_4)</w:t>
      </w:r>
    </w:p>
    <w:p w14:paraId="108EF6F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02 stocksOwnedEOD_(242,_5) + 37.810001 stocksOwnedEOD_(242,_6)</w:t>
      </w:r>
    </w:p>
    <w:p w14:paraId="57A4A6E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242 = 0</w:t>
      </w:r>
    </w:p>
    <w:p w14:paraId="62A4224B" w14:textId="77777777" w:rsidR="001E3691" w:rsidRPr="001E3691" w:rsidRDefault="001E3691" w:rsidP="001E3691">
      <w:pPr>
        <w:jc w:val="both"/>
        <w:rPr>
          <w:rFonts w:ascii="Times New Roman" w:eastAsiaTheme="minorEastAsia" w:hAnsi="Times New Roman" w:cs="Times New Roman"/>
          <w:sz w:val="24"/>
          <w:szCs w:val="24"/>
        </w:rPr>
      </w:pPr>
    </w:p>
    <w:p w14:paraId="4DC4756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_C2530: moneyEOD_243 + 3008.72998 stocksOwnedEOD_(243,_0)</w:t>
      </w:r>
    </w:p>
    <w:p w14:paraId="04D9E32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7.28 stocksOwnedEOD_(243,_1) + 254.820007 stocksOwnedEOD_(243,_2)</w:t>
      </w:r>
    </w:p>
    <w:p w14:paraId="35EC92C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23.429993 stocksOwnedEOD_(243,_3) + 136.690002 stocksOwnedEOD_(243,_4)</w:t>
      </w:r>
    </w:p>
    <w:p w14:paraId="4FC8CCC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2.509998 stocksOwnedEOD_(243,_5) + 37.799999 stocksOwnedEOD_(243,_6)</w:t>
      </w:r>
    </w:p>
    <w:p w14:paraId="6565470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243 = 0</w:t>
      </w:r>
    </w:p>
    <w:p w14:paraId="7963F6F1" w14:textId="77777777" w:rsidR="001E3691" w:rsidRPr="001E3691" w:rsidRDefault="001E3691" w:rsidP="001E3691">
      <w:pPr>
        <w:jc w:val="both"/>
        <w:rPr>
          <w:rFonts w:ascii="Times New Roman" w:eastAsiaTheme="minorEastAsia" w:hAnsi="Times New Roman" w:cs="Times New Roman"/>
          <w:sz w:val="24"/>
          <w:szCs w:val="24"/>
        </w:rPr>
      </w:pPr>
    </w:p>
    <w:p w14:paraId="0B057C5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531: moneyEOD_244 + 2954.909912 stocksOwnedEOD_(244,_0)</w:t>
      </w:r>
    </w:p>
    <w:p w14:paraId="6C806BD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7.23 stocksOwnedEOD_(244,_1) + 252.529999 stocksOwnedEOD_(244,_2)</w:t>
      </w:r>
    </w:p>
    <w:p w14:paraId="15B5636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42.149994 stocksOwnedEOD_(244,_3) + 135.289993 stocksOwnedEOD_(244,_4)</w:t>
      </w:r>
    </w:p>
    <w:p w14:paraId="6AB35A0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3.209999 stocksOwnedEOD_(244,_5) + 37.189999 stocksOwnedEOD_(244,_6)</w:t>
      </w:r>
    </w:p>
    <w:p w14:paraId="7D91C92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244 = 0</w:t>
      </w:r>
    </w:p>
    <w:p w14:paraId="5CDF0515" w14:textId="77777777" w:rsidR="001E3691" w:rsidRPr="001E3691" w:rsidRDefault="001E3691" w:rsidP="001E3691">
      <w:pPr>
        <w:jc w:val="both"/>
        <w:rPr>
          <w:rFonts w:ascii="Times New Roman" w:eastAsiaTheme="minorEastAsia" w:hAnsi="Times New Roman" w:cs="Times New Roman"/>
          <w:sz w:val="24"/>
          <w:szCs w:val="24"/>
        </w:rPr>
      </w:pPr>
    </w:p>
    <w:p w14:paraId="72D2D2B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532: moneyEOD_245 + 2960.469971 stocksOwnedEOD_(245,_0)</w:t>
      </w:r>
    </w:p>
    <w:p w14:paraId="1CEA996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87 stocksOwnedEOD_(245,_1) + 248.149994 stocksOwnedEOD_(245,_2)</w:t>
      </w:r>
    </w:p>
    <w:p w14:paraId="6F0B3BC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49.390015 stocksOwnedEOD_(245,_3) + 137.070007 stocksOwnedEOD_(245,_4)</w:t>
      </w:r>
    </w:p>
    <w:p w14:paraId="1D02740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3.459999 stocksOwnedEOD_(245,_5) + 36.43 stocksOwnedEOD_(245,_6)</w:t>
      </w:r>
    </w:p>
    <w:p w14:paraId="022A05E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245 = 0</w:t>
      </w:r>
    </w:p>
    <w:p w14:paraId="2130AB09" w14:textId="77777777" w:rsidR="001E3691" w:rsidRPr="001E3691" w:rsidRDefault="001E3691" w:rsidP="001E3691">
      <w:pPr>
        <w:jc w:val="both"/>
        <w:rPr>
          <w:rFonts w:ascii="Times New Roman" w:eastAsiaTheme="minorEastAsia" w:hAnsi="Times New Roman" w:cs="Times New Roman"/>
          <w:sz w:val="24"/>
          <w:szCs w:val="24"/>
        </w:rPr>
      </w:pPr>
    </w:p>
    <w:p w14:paraId="631E3C6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533: moneyEOD_246 + 3128.98999 stocksOwnedEOD_(246,_0)</w:t>
      </w:r>
    </w:p>
    <w:p w14:paraId="19FF4A5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78 stocksOwnedEOD_(246,_1) + 254.75 stocksOwnedEOD_(246,_2)</w:t>
      </w:r>
    </w:p>
    <w:p w14:paraId="71D434D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24.230011 stocksOwnedEOD_(246,_3) + 138.309998 stocksOwnedEOD_(246,_4)</w:t>
      </w:r>
    </w:p>
    <w:p w14:paraId="74FCD7C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3.740002 stocksOwnedEOD_(246,_5) + 35.529999 stocksOwnedEOD_(246,_6)</w:t>
      </w:r>
    </w:p>
    <w:p w14:paraId="22EED0E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246 = 0</w:t>
      </w:r>
    </w:p>
    <w:p w14:paraId="3ECFE449" w14:textId="77777777" w:rsidR="001E3691" w:rsidRPr="001E3691" w:rsidRDefault="001E3691" w:rsidP="001E3691">
      <w:pPr>
        <w:jc w:val="both"/>
        <w:rPr>
          <w:rFonts w:ascii="Times New Roman" w:eastAsiaTheme="minorEastAsia" w:hAnsi="Times New Roman" w:cs="Times New Roman"/>
          <w:sz w:val="24"/>
          <w:szCs w:val="24"/>
        </w:rPr>
      </w:pPr>
    </w:p>
    <w:p w14:paraId="4875A63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534: moneyEOD_247 + 2999.860107 stocksOwnedEOD_(247,_0)</w:t>
      </w:r>
    </w:p>
    <w:p w14:paraId="6476D38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64 stocksOwnedEOD_(247,_1) + 249.020004 stocksOwnedEOD_(247,_2)</w:t>
      </w:r>
    </w:p>
    <w:p w14:paraId="3D9D3DA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80.359985 stocksOwnedEOD_(247,_3) + 135.990005 stocksOwnedEOD_(247,_4)</w:t>
      </w:r>
    </w:p>
    <w:p w14:paraId="545218B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3.279999 stocksOwnedEOD_(247,_5) + 34.389999 stocksOwnedEOD_(247,_6)</w:t>
      </w:r>
    </w:p>
    <w:p w14:paraId="6C89F18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valuationEOD_247 = 0</w:t>
      </w:r>
    </w:p>
    <w:p w14:paraId="0304915B" w14:textId="77777777" w:rsidR="001E3691" w:rsidRPr="001E3691" w:rsidRDefault="001E3691" w:rsidP="001E3691">
      <w:pPr>
        <w:jc w:val="both"/>
        <w:rPr>
          <w:rFonts w:ascii="Times New Roman" w:eastAsiaTheme="minorEastAsia" w:hAnsi="Times New Roman" w:cs="Times New Roman"/>
          <w:sz w:val="24"/>
          <w:szCs w:val="24"/>
        </w:rPr>
      </w:pPr>
    </w:p>
    <w:p w14:paraId="61490F8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535: moneyEOD_248 + 3019.790039 stocksOwnedEOD_(248,_0)</w:t>
      </w:r>
    </w:p>
    <w:p w14:paraId="4AE55BC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66 stocksOwnedEOD_(248,_1) + 249.529999 stocksOwnedEOD_(248,_2)</w:t>
      </w:r>
    </w:p>
    <w:p w14:paraId="5BFDBDF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87.790009 stocksOwnedEOD_(248,_3) + 136.699997 stocksOwnedEOD_(248,_4)</w:t>
      </w:r>
    </w:p>
    <w:p w14:paraId="306CEE0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3.43 stocksOwnedEOD_(248,_5) + 34.32 stocksOwnedEOD_(248,_6)</w:t>
      </w:r>
    </w:p>
    <w:p w14:paraId="5DF3E80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248 = 0</w:t>
      </w:r>
    </w:p>
    <w:p w14:paraId="7118D61D" w14:textId="77777777" w:rsidR="001E3691" w:rsidRPr="001E3691" w:rsidRDefault="001E3691" w:rsidP="001E3691">
      <w:pPr>
        <w:jc w:val="both"/>
        <w:rPr>
          <w:rFonts w:ascii="Times New Roman" w:eastAsiaTheme="minorEastAsia" w:hAnsi="Times New Roman" w:cs="Times New Roman"/>
          <w:sz w:val="24"/>
          <w:szCs w:val="24"/>
        </w:rPr>
      </w:pPr>
    </w:p>
    <w:p w14:paraId="60DB0F9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536: moneyEOD_249 + 3095.129883 stocksOwnedEOD_(249,_0)</w:t>
      </w:r>
    </w:p>
    <w:p w14:paraId="4EF30E9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51 stocksOwnedEOD_(249,_1) + 254.820007 stocksOwnedEOD_(249,_2)</w:t>
      </w:r>
    </w:p>
    <w:p w14:paraId="5D84A4A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07.339996 stocksOwnedEOD_(249,_3) + 137.270004 stocksOwnedEOD_(249,_4)</w:t>
      </w:r>
    </w:p>
    <w:p w14:paraId="44AD920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3.529999 stocksOwnedEOD_(249,_5) + 34.639999 stocksOwnedEOD_(249,_6)</w:t>
      </w:r>
    </w:p>
    <w:p w14:paraId="51C7FDF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249 = 0</w:t>
      </w:r>
    </w:p>
    <w:p w14:paraId="0065F9DF" w14:textId="77777777" w:rsidR="001E3691" w:rsidRPr="001E3691" w:rsidRDefault="001E3691" w:rsidP="001E3691">
      <w:pPr>
        <w:jc w:val="both"/>
        <w:rPr>
          <w:rFonts w:ascii="Times New Roman" w:eastAsiaTheme="minorEastAsia" w:hAnsi="Times New Roman" w:cs="Times New Roman"/>
          <w:sz w:val="24"/>
          <w:szCs w:val="24"/>
        </w:rPr>
      </w:pPr>
    </w:p>
    <w:p w14:paraId="632F820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537: moneyEOD_250 + 3174.050049 stocksOwnedEOD_(250,_0)</w:t>
      </w:r>
    </w:p>
    <w:p w14:paraId="309C323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69 stocksOwnedEOD_(250,_1) + 256.820007 stocksOwnedEOD_(250,_2)</w:t>
      </w:r>
    </w:p>
    <w:p w14:paraId="733F50E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21.200012 stocksOwnedEOD_(250,_3) + 137.25 stocksOwnedEOD_(250,_4)</w:t>
      </w:r>
    </w:p>
    <w:p w14:paraId="5F0EACF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3.700001 stocksOwnedEOD_(250,_5) + 35.310001 stocksOwnedEOD_(250,_6)</w:t>
      </w:r>
    </w:p>
    <w:p w14:paraId="510E68D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250 = 0</w:t>
      </w:r>
    </w:p>
    <w:p w14:paraId="30D96D54" w14:textId="77777777" w:rsidR="001E3691" w:rsidRPr="001E3691" w:rsidRDefault="001E3691" w:rsidP="001E3691">
      <w:pPr>
        <w:jc w:val="both"/>
        <w:rPr>
          <w:rFonts w:ascii="Times New Roman" w:eastAsiaTheme="minorEastAsia" w:hAnsi="Times New Roman" w:cs="Times New Roman"/>
          <w:sz w:val="24"/>
          <w:szCs w:val="24"/>
        </w:rPr>
      </w:pPr>
    </w:p>
    <w:p w14:paraId="20440C3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538: moneyEOD_251 + 3144.879883 stocksOwnedEOD_(251,_0)</w:t>
      </w:r>
    </w:p>
    <w:p w14:paraId="6D94F4D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6 stocksOwnedEOD_(251,_1) + 261.790009 stocksOwnedEOD_(251,_2)</w:t>
      </w:r>
    </w:p>
    <w:p w14:paraId="0680CC2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19.070007 stocksOwnedEOD_(251,_3) + 137.139999 stocksOwnedEOD_(251,_4)</w:t>
      </w:r>
    </w:p>
    <w:p w14:paraId="16256A2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3.77 stocksOwnedEOD_(251,_5) + 34.279999 stocksOwnedEOD_(251,_6)</w:t>
      </w:r>
    </w:p>
    <w:p w14:paraId="346666E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251 = 0</w:t>
      </w:r>
    </w:p>
    <w:p w14:paraId="5785CA96" w14:textId="77777777" w:rsidR="001E3691" w:rsidRPr="001E3691" w:rsidRDefault="001E3691" w:rsidP="001E3691">
      <w:pPr>
        <w:jc w:val="both"/>
        <w:rPr>
          <w:rFonts w:ascii="Times New Roman" w:eastAsiaTheme="minorEastAsia" w:hAnsi="Times New Roman" w:cs="Times New Roman"/>
          <w:sz w:val="24"/>
          <w:szCs w:val="24"/>
        </w:rPr>
      </w:pPr>
    </w:p>
    <w:p w14:paraId="42B9B83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539: moneyEOD_252 + 3148.72998 stocksOwnedEOD_(252,_0)</w:t>
      </w:r>
    </w:p>
    <w:p w14:paraId="69DC895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66 stocksOwnedEOD_(252,_1) + 261.899994 stocksOwnedEOD_(252,_2)</w:t>
      </w:r>
    </w:p>
    <w:p w14:paraId="4C8CCDE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 xml:space="preserve"> + 429.01001 stocksOwnedEOD_(252,_3) + 139.910004 stocksOwnedEOD_(252,_4)</w:t>
      </w:r>
    </w:p>
    <w:p w14:paraId="50C3085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3.91 stocksOwnedEOD_(252,_5) + 34.330002 stocksOwnedEOD_(252,_6)</w:t>
      </w:r>
    </w:p>
    <w:p w14:paraId="6523655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252 = 0</w:t>
      </w:r>
    </w:p>
    <w:p w14:paraId="19F2B65C" w14:textId="77777777" w:rsidR="001E3691" w:rsidRPr="001E3691" w:rsidRDefault="001E3691" w:rsidP="001E3691">
      <w:pPr>
        <w:jc w:val="both"/>
        <w:rPr>
          <w:rFonts w:ascii="Times New Roman" w:eastAsiaTheme="minorEastAsia" w:hAnsi="Times New Roman" w:cs="Times New Roman"/>
          <w:sz w:val="24"/>
          <w:szCs w:val="24"/>
        </w:rPr>
      </w:pPr>
    </w:p>
    <w:p w14:paraId="0F4AAA6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_C2540: moneyEOD_253 + 3206.27002 stocksOwnedEOD_(253,_0)</w:t>
      </w:r>
    </w:p>
    <w:p w14:paraId="3E78407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6.735 stocksOwnedEOD_(253,_1) + 266.98999 stocksOwnedEOD_(253,_2)</w:t>
      </w:r>
    </w:p>
    <w:p w14:paraId="264D98D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446.700012 stocksOwnedEOD_(253,_3) + 143.990005 stocksOwnedEOD_(253,_4)</w:t>
      </w:r>
    </w:p>
    <w:p w14:paraId="09ECCC1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34.064999 stocksOwnedEOD_(253,_5) + 33.165001 stocksOwnedEOD_(253,_6)</w:t>
      </w:r>
    </w:p>
    <w:p w14:paraId="5C5D73D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 - valuationEOD_253 = 0</w:t>
      </w:r>
    </w:p>
    <w:p w14:paraId="08325D92" w14:textId="77777777" w:rsidR="001E3691" w:rsidRPr="001E3691" w:rsidRDefault="001E3691" w:rsidP="001E3691">
      <w:pPr>
        <w:jc w:val="both"/>
        <w:rPr>
          <w:rFonts w:ascii="Times New Roman" w:eastAsiaTheme="minorEastAsia" w:hAnsi="Times New Roman" w:cs="Times New Roman"/>
          <w:sz w:val="24"/>
          <w:szCs w:val="24"/>
        </w:rPr>
      </w:pPr>
    </w:p>
    <w:p w14:paraId="0F3C68A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RIABLES</w:t>
      </w:r>
    </w:p>
    <w:p w14:paraId="1B88AF5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0 Continuous</w:t>
      </w:r>
    </w:p>
    <w:p w14:paraId="65BC0F3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 Continuous</w:t>
      </w:r>
    </w:p>
    <w:p w14:paraId="7AA0DD6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0 Continuous</w:t>
      </w:r>
    </w:p>
    <w:p w14:paraId="085A1D7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00 Continuous</w:t>
      </w:r>
    </w:p>
    <w:p w14:paraId="0428694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01 Continuous</w:t>
      </w:r>
    </w:p>
    <w:p w14:paraId="1D5B412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02 Continuous</w:t>
      </w:r>
    </w:p>
    <w:p w14:paraId="50DF3AC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03 Continuous</w:t>
      </w:r>
    </w:p>
    <w:p w14:paraId="1EDEB45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04 Continuous</w:t>
      </w:r>
    </w:p>
    <w:p w14:paraId="60B860F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05 Continuous</w:t>
      </w:r>
    </w:p>
    <w:p w14:paraId="1C6CBFE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06 Continuous</w:t>
      </w:r>
    </w:p>
    <w:p w14:paraId="130A77B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07 Continuous</w:t>
      </w:r>
    </w:p>
    <w:p w14:paraId="139F011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08 Continuous</w:t>
      </w:r>
    </w:p>
    <w:p w14:paraId="55FAB5B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09 Continuous</w:t>
      </w:r>
    </w:p>
    <w:p w14:paraId="0E1AE55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1 Continuous</w:t>
      </w:r>
    </w:p>
    <w:p w14:paraId="38DCC74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10 Continuous</w:t>
      </w:r>
    </w:p>
    <w:p w14:paraId="08D5704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11 Continuous</w:t>
      </w:r>
    </w:p>
    <w:p w14:paraId="7F41B8F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12 Continuous</w:t>
      </w:r>
    </w:p>
    <w:p w14:paraId="176300F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moneyEOD_113 Continuous</w:t>
      </w:r>
    </w:p>
    <w:p w14:paraId="4C2957D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14 Continuous</w:t>
      </w:r>
    </w:p>
    <w:p w14:paraId="691C28A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15 Continuous</w:t>
      </w:r>
    </w:p>
    <w:p w14:paraId="78505C1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16 Continuous</w:t>
      </w:r>
    </w:p>
    <w:p w14:paraId="3DE8EA5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17 Continuous</w:t>
      </w:r>
    </w:p>
    <w:p w14:paraId="2B73EB1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18 Continuous</w:t>
      </w:r>
    </w:p>
    <w:p w14:paraId="190ED47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19 Continuous</w:t>
      </w:r>
    </w:p>
    <w:p w14:paraId="68FA479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2 Continuous</w:t>
      </w:r>
    </w:p>
    <w:p w14:paraId="6498CAE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20 Continuous</w:t>
      </w:r>
    </w:p>
    <w:p w14:paraId="54AC434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21 Continuous</w:t>
      </w:r>
    </w:p>
    <w:p w14:paraId="6F9EBCD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22 Continuous</w:t>
      </w:r>
    </w:p>
    <w:p w14:paraId="37BF2BB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23 Continuous</w:t>
      </w:r>
    </w:p>
    <w:p w14:paraId="3BFDF54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24 Continuous</w:t>
      </w:r>
    </w:p>
    <w:p w14:paraId="18B8B70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25 Continuous</w:t>
      </w:r>
    </w:p>
    <w:p w14:paraId="0151A35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26 Continuous</w:t>
      </w:r>
    </w:p>
    <w:p w14:paraId="33F5063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27 Continuous</w:t>
      </w:r>
    </w:p>
    <w:p w14:paraId="59FD621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28 Continuous</w:t>
      </w:r>
    </w:p>
    <w:p w14:paraId="68A93BC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29 Continuous</w:t>
      </w:r>
    </w:p>
    <w:p w14:paraId="3F67FA0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3 Continuous</w:t>
      </w:r>
    </w:p>
    <w:p w14:paraId="12F0584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30 Continuous</w:t>
      </w:r>
    </w:p>
    <w:p w14:paraId="2977854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31 Continuous</w:t>
      </w:r>
    </w:p>
    <w:p w14:paraId="69415E7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32 Continuous</w:t>
      </w:r>
    </w:p>
    <w:p w14:paraId="0BD2F63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33 Continuous</w:t>
      </w:r>
    </w:p>
    <w:p w14:paraId="373C922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34 Continuous</w:t>
      </w:r>
    </w:p>
    <w:p w14:paraId="29BF5A1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35 Continuous</w:t>
      </w:r>
    </w:p>
    <w:p w14:paraId="2CEF736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36 Continuous</w:t>
      </w:r>
    </w:p>
    <w:p w14:paraId="792C055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37 Continuous</w:t>
      </w:r>
    </w:p>
    <w:p w14:paraId="28D5FEA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38 Continuous</w:t>
      </w:r>
    </w:p>
    <w:p w14:paraId="34960B2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moneyEOD_139 Continuous</w:t>
      </w:r>
    </w:p>
    <w:p w14:paraId="7B35C40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4 Continuous</w:t>
      </w:r>
    </w:p>
    <w:p w14:paraId="58AD647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40 Continuous</w:t>
      </w:r>
    </w:p>
    <w:p w14:paraId="0EF3AD5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41 Continuous</w:t>
      </w:r>
    </w:p>
    <w:p w14:paraId="354E2F2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42 Continuous</w:t>
      </w:r>
    </w:p>
    <w:p w14:paraId="13740D1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43 Continuous</w:t>
      </w:r>
    </w:p>
    <w:p w14:paraId="6626F2F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44 Continuous</w:t>
      </w:r>
    </w:p>
    <w:p w14:paraId="7F44A04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45 Continuous</w:t>
      </w:r>
    </w:p>
    <w:p w14:paraId="06C507B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46 Continuous</w:t>
      </w:r>
    </w:p>
    <w:p w14:paraId="4FC5447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47 Continuous</w:t>
      </w:r>
    </w:p>
    <w:p w14:paraId="5DDFFB9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48 Continuous</w:t>
      </w:r>
    </w:p>
    <w:p w14:paraId="74C3CDC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49 Continuous</w:t>
      </w:r>
    </w:p>
    <w:p w14:paraId="16BB650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5 Continuous</w:t>
      </w:r>
    </w:p>
    <w:p w14:paraId="2E1E92E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50 Continuous</w:t>
      </w:r>
    </w:p>
    <w:p w14:paraId="65F79DC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51 Continuous</w:t>
      </w:r>
    </w:p>
    <w:p w14:paraId="676DF6D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52 Continuous</w:t>
      </w:r>
    </w:p>
    <w:p w14:paraId="00A4BFB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53 Continuous</w:t>
      </w:r>
    </w:p>
    <w:p w14:paraId="4B5B051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54 Continuous</w:t>
      </w:r>
    </w:p>
    <w:p w14:paraId="7DDE9BF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55 Continuous</w:t>
      </w:r>
    </w:p>
    <w:p w14:paraId="6011636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56 Continuous</w:t>
      </w:r>
    </w:p>
    <w:p w14:paraId="161EAA1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57 Continuous</w:t>
      </w:r>
    </w:p>
    <w:p w14:paraId="317078D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58 Continuous</w:t>
      </w:r>
    </w:p>
    <w:p w14:paraId="42D7CDC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59 Continuous</w:t>
      </w:r>
    </w:p>
    <w:p w14:paraId="6BFF368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6 Continuous</w:t>
      </w:r>
    </w:p>
    <w:p w14:paraId="38DC631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60 Continuous</w:t>
      </w:r>
    </w:p>
    <w:p w14:paraId="79D329A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61 Continuous</w:t>
      </w:r>
    </w:p>
    <w:p w14:paraId="34F2990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62 Continuous</w:t>
      </w:r>
    </w:p>
    <w:p w14:paraId="59E590F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63 Continuous</w:t>
      </w:r>
    </w:p>
    <w:p w14:paraId="56F70B0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moneyEOD_164 Continuous</w:t>
      </w:r>
    </w:p>
    <w:p w14:paraId="5E6EE75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65 Continuous</w:t>
      </w:r>
    </w:p>
    <w:p w14:paraId="5FAD6EE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66 Continuous</w:t>
      </w:r>
    </w:p>
    <w:p w14:paraId="1B84C1F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67 Continuous</w:t>
      </w:r>
    </w:p>
    <w:p w14:paraId="4F126BC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68 Continuous</w:t>
      </w:r>
    </w:p>
    <w:p w14:paraId="10BDE14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69 Continuous</w:t>
      </w:r>
    </w:p>
    <w:p w14:paraId="5F79144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7 Continuous</w:t>
      </w:r>
    </w:p>
    <w:p w14:paraId="430C92D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70 Continuous</w:t>
      </w:r>
    </w:p>
    <w:p w14:paraId="5469CC7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71 Continuous</w:t>
      </w:r>
    </w:p>
    <w:p w14:paraId="79D50DC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72 Continuous</w:t>
      </w:r>
    </w:p>
    <w:p w14:paraId="7D7F49E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73 Continuous</w:t>
      </w:r>
    </w:p>
    <w:p w14:paraId="1742703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74 Continuous</w:t>
      </w:r>
    </w:p>
    <w:p w14:paraId="6AD6E2D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75 Continuous</w:t>
      </w:r>
    </w:p>
    <w:p w14:paraId="50C9202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76 Continuous</w:t>
      </w:r>
    </w:p>
    <w:p w14:paraId="4EE4690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77 Continuous</w:t>
      </w:r>
    </w:p>
    <w:p w14:paraId="2B9E86C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78 Continuous</w:t>
      </w:r>
    </w:p>
    <w:p w14:paraId="7BA5CB4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79 Continuous</w:t>
      </w:r>
    </w:p>
    <w:p w14:paraId="227418B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8 Continuous</w:t>
      </w:r>
    </w:p>
    <w:p w14:paraId="5AE6027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80 Continuous</w:t>
      </w:r>
    </w:p>
    <w:p w14:paraId="44F9A07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81 Continuous</w:t>
      </w:r>
    </w:p>
    <w:p w14:paraId="378CE9A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82 Continuous</w:t>
      </w:r>
    </w:p>
    <w:p w14:paraId="33EC033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83 Continuous</w:t>
      </w:r>
    </w:p>
    <w:p w14:paraId="0043DEC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84 Continuous</w:t>
      </w:r>
    </w:p>
    <w:p w14:paraId="46C70A1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85 Continuous</w:t>
      </w:r>
    </w:p>
    <w:p w14:paraId="5CDA968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86 Continuous</w:t>
      </w:r>
    </w:p>
    <w:p w14:paraId="48CDAB8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87 Continuous</w:t>
      </w:r>
    </w:p>
    <w:p w14:paraId="153A6F3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88 Continuous</w:t>
      </w:r>
    </w:p>
    <w:p w14:paraId="7DC9D05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89 Continuous</w:t>
      </w:r>
    </w:p>
    <w:p w14:paraId="424ABCB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moneyEOD_19 Continuous</w:t>
      </w:r>
    </w:p>
    <w:p w14:paraId="4836EFA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90 Continuous</w:t>
      </w:r>
    </w:p>
    <w:p w14:paraId="7E95C45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91 Continuous</w:t>
      </w:r>
    </w:p>
    <w:p w14:paraId="52995D0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92 Continuous</w:t>
      </w:r>
    </w:p>
    <w:p w14:paraId="609283E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93 Continuous</w:t>
      </w:r>
    </w:p>
    <w:p w14:paraId="6FDBDF4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94 Continuous</w:t>
      </w:r>
    </w:p>
    <w:p w14:paraId="6111B23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95 Continuous</w:t>
      </w:r>
    </w:p>
    <w:p w14:paraId="7EEF82F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96 Continuous</w:t>
      </w:r>
    </w:p>
    <w:p w14:paraId="4580D98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97 Continuous</w:t>
      </w:r>
    </w:p>
    <w:p w14:paraId="7B271EE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98 Continuous</w:t>
      </w:r>
    </w:p>
    <w:p w14:paraId="26D8BF6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199 Continuous</w:t>
      </w:r>
    </w:p>
    <w:p w14:paraId="6434DE9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2 Continuous</w:t>
      </w:r>
    </w:p>
    <w:p w14:paraId="5B4B20F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20 Continuous</w:t>
      </w:r>
    </w:p>
    <w:p w14:paraId="6C3C77B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200 Continuous</w:t>
      </w:r>
    </w:p>
    <w:p w14:paraId="66C9E5C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201 Continuous</w:t>
      </w:r>
    </w:p>
    <w:p w14:paraId="6A81AB0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202 Continuous</w:t>
      </w:r>
    </w:p>
    <w:p w14:paraId="0B8B4FA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203 Continuous</w:t>
      </w:r>
    </w:p>
    <w:p w14:paraId="7A7AF21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204 Continuous</w:t>
      </w:r>
    </w:p>
    <w:p w14:paraId="59A70A7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205 Continuous</w:t>
      </w:r>
    </w:p>
    <w:p w14:paraId="78495F7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206 Continuous</w:t>
      </w:r>
    </w:p>
    <w:p w14:paraId="31DFD86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207 Continuous</w:t>
      </w:r>
    </w:p>
    <w:p w14:paraId="737CE92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208 Continuous</w:t>
      </w:r>
    </w:p>
    <w:p w14:paraId="1A09C7A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209 Continuous</w:t>
      </w:r>
    </w:p>
    <w:p w14:paraId="043C172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21 Continuous</w:t>
      </w:r>
    </w:p>
    <w:p w14:paraId="1051C8D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210 Continuous</w:t>
      </w:r>
    </w:p>
    <w:p w14:paraId="2C93332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211 Continuous</w:t>
      </w:r>
    </w:p>
    <w:p w14:paraId="261F395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212 Continuous</w:t>
      </w:r>
    </w:p>
    <w:p w14:paraId="16E778F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213 Continuous</w:t>
      </w:r>
    </w:p>
    <w:p w14:paraId="4918D56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moneyEOD_214 Continuous</w:t>
      </w:r>
    </w:p>
    <w:p w14:paraId="58BFAE4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215 Continuous</w:t>
      </w:r>
    </w:p>
    <w:p w14:paraId="4C8EB0A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216 Continuous</w:t>
      </w:r>
    </w:p>
    <w:p w14:paraId="191C4AC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217 Continuous</w:t>
      </w:r>
    </w:p>
    <w:p w14:paraId="6D6E09D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218 Continuous</w:t>
      </w:r>
    </w:p>
    <w:p w14:paraId="317C4A8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219 Continuous</w:t>
      </w:r>
    </w:p>
    <w:p w14:paraId="0843292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22 Continuous</w:t>
      </w:r>
    </w:p>
    <w:p w14:paraId="138DB0E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220 Continuous</w:t>
      </w:r>
    </w:p>
    <w:p w14:paraId="3DC8668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221 Continuous</w:t>
      </w:r>
    </w:p>
    <w:p w14:paraId="4C13513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222 Continuous</w:t>
      </w:r>
    </w:p>
    <w:p w14:paraId="1C1F9FF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223 Continuous</w:t>
      </w:r>
    </w:p>
    <w:p w14:paraId="0447CF2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224 Continuous</w:t>
      </w:r>
    </w:p>
    <w:p w14:paraId="51E29C2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225 Continuous</w:t>
      </w:r>
    </w:p>
    <w:p w14:paraId="7D8E4D1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226 Continuous</w:t>
      </w:r>
    </w:p>
    <w:p w14:paraId="5730C7B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227 Continuous</w:t>
      </w:r>
    </w:p>
    <w:p w14:paraId="056ABFA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228 Continuous</w:t>
      </w:r>
    </w:p>
    <w:p w14:paraId="6B46388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229 Continuous</w:t>
      </w:r>
    </w:p>
    <w:p w14:paraId="7FF3D0A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23 Continuous</w:t>
      </w:r>
    </w:p>
    <w:p w14:paraId="4799BF9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230 Continuous</w:t>
      </w:r>
    </w:p>
    <w:p w14:paraId="7057BAA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231 Continuous</w:t>
      </w:r>
    </w:p>
    <w:p w14:paraId="709F83D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232 Continuous</w:t>
      </w:r>
    </w:p>
    <w:p w14:paraId="329272F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233 Continuous</w:t>
      </w:r>
    </w:p>
    <w:p w14:paraId="3750C10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234 Continuous</w:t>
      </w:r>
    </w:p>
    <w:p w14:paraId="3008E5F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235 Continuous</w:t>
      </w:r>
    </w:p>
    <w:p w14:paraId="606BA4E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236 Continuous</w:t>
      </w:r>
    </w:p>
    <w:p w14:paraId="1CA1054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237 Continuous</w:t>
      </w:r>
    </w:p>
    <w:p w14:paraId="6854882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238 Continuous</w:t>
      </w:r>
    </w:p>
    <w:p w14:paraId="0DF90B3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239 Continuous</w:t>
      </w:r>
    </w:p>
    <w:p w14:paraId="262F901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moneyEOD_24 Continuous</w:t>
      </w:r>
    </w:p>
    <w:p w14:paraId="09B7F07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240 Continuous</w:t>
      </w:r>
    </w:p>
    <w:p w14:paraId="7091CA5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241 Continuous</w:t>
      </w:r>
    </w:p>
    <w:p w14:paraId="240C712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242 Continuous</w:t>
      </w:r>
    </w:p>
    <w:p w14:paraId="0C5CCCD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243 Continuous</w:t>
      </w:r>
    </w:p>
    <w:p w14:paraId="5F2B236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244 Continuous</w:t>
      </w:r>
    </w:p>
    <w:p w14:paraId="14F920D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245 Continuous</w:t>
      </w:r>
    </w:p>
    <w:p w14:paraId="346CF74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246 Continuous</w:t>
      </w:r>
    </w:p>
    <w:p w14:paraId="535804B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247 Continuous</w:t>
      </w:r>
    </w:p>
    <w:p w14:paraId="72BA903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248 Continuous</w:t>
      </w:r>
    </w:p>
    <w:p w14:paraId="7A3C5C3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249 Continuous</w:t>
      </w:r>
    </w:p>
    <w:p w14:paraId="78AB4F2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25 Continuous</w:t>
      </w:r>
    </w:p>
    <w:p w14:paraId="5F09420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250 Continuous</w:t>
      </w:r>
    </w:p>
    <w:p w14:paraId="013791F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251 Continuous</w:t>
      </w:r>
    </w:p>
    <w:p w14:paraId="4BE76EC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252 Continuous</w:t>
      </w:r>
    </w:p>
    <w:p w14:paraId="089164B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253 Continuous</w:t>
      </w:r>
    </w:p>
    <w:p w14:paraId="4CD0B98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26 Continuous</w:t>
      </w:r>
    </w:p>
    <w:p w14:paraId="7E6A916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27 Continuous</w:t>
      </w:r>
    </w:p>
    <w:p w14:paraId="595A594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28 Continuous</w:t>
      </w:r>
    </w:p>
    <w:p w14:paraId="7A1F6EF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29 Continuous</w:t>
      </w:r>
    </w:p>
    <w:p w14:paraId="22F14E8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3 Continuous</w:t>
      </w:r>
    </w:p>
    <w:p w14:paraId="1E5E657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30 Continuous</w:t>
      </w:r>
    </w:p>
    <w:p w14:paraId="26683B1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31 Continuous</w:t>
      </w:r>
    </w:p>
    <w:p w14:paraId="07AF8A3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32 Continuous</w:t>
      </w:r>
    </w:p>
    <w:p w14:paraId="7455536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33 Continuous</w:t>
      </w:r>
    </w:p>
    <w:p w14:paraId="086DECA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34 Continuous</w:t>
      </w:r>
    </w:p>
    <w:p w14:paraId="7C1C0F0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35 Continuous</w:t>
      </w:r>
    </w:p>
    <w:p w14:paraId="5B79ED1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36 Continuous</w:t>
      </w:r>
    </w:p>
    <w:p w14:paraId="6F88778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moneyEOD_37 Continuous</w:t>
      </w:r>
    </w:p>
    <w:p w14:paraId="615E1B0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38 Continuous</w:t>
      </w:r>
    </w:p>
    <w:p w14:paraId="7240DE1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39 Continuous</w:t>
      </w:r>
    </w:p>
    <w:p w14:paraId="3D95422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4 Continuous</w:t>
      </w:r>
    </w:p>
    <w:p w14:paraId="22174FF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40 Continuous</w:t>
      </w:r>
    </w:p>
    <w:p w14:paraId="7364B93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41 Continuous</w:t>
      </w:r>
    </w:p>
    <w:p w14:paraId="7A2222B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42 Continuous</w:t>
      </w:r>
    </w:p>
    <w:p w14:paraId="0A9A6EB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43 Continuous</w:t>
      </w:r>
    </w:p>
    <w:p w14:paraId="6196512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44 Continuous</w:t>
      </w:r>
    </w:p>
    <w:p w14:paraId="5EB4038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45 Continuous</w:t>
      </w:r>
    </w:p>
    <w:p w14:paraId="3AF770D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46 Continuous</w:t>
      </w:r>
    </w:p>
    <w:p w14:paraId="41B1919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47 Continuous</w:t>
      </w:r>
    </w:p>
    <w:p w14:paraId="542A6C3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48 Continuous</w:t>
      </w:r>
    </w:p>
    <w:p w14:paraId="7A86ACE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49 Continuous</w:t>
      </w:r>
    </w:p>
    <w:p w14:paraId="1BA4373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5 Continuous</w:t>
      </w:r>
    </w:p>
    <w:p w14:paraId="05E636D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50 Continuous</w:t>
      </w:r>
    </w:p>
    <w:p w14:paraId="6BD24FA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51 Continuous</w:t>
      </w:r>
    </w:p>
    <w:p w14:paraId="7E46EEC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52 Continuous</w:t>
      </w:r>
    </w:p>
    <w:p w14:paraId="0242D67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53 Continuous</w:t>
      </w:r>
    </w:p>
    <w:p w14:paraId="592A06B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54 Continuous</w:t>
      </w:r>
    </w:p>
    <w:p w14:paraId="3C508DD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55 Continuous</w:t>
      </w:r>
    </w:p>
    <w:p w14:paraId="795F8A5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56 Continuous</w:t>
      </w:r>
    </w:p>
    <w:p w14:paraId="614BF04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57 Continuous</w:t>
      </w:r>
    </w:p>
    <w:p w14:paraId="394D62D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58 Continuous</w:t>
      </w:r>
    </w:p>
    <w:p w14:paraId="68D6329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59 Continuous</w:t>
      </w:r>
    </w:p>
    <w:p w14:paraId="7C5FAC2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6 Continuous</w:t>
      </w:r>
    </w:p>
    <w:p w14:paraId="7D5D856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60 Continuous</w:t>
      </w:r>
    </w:p>
    <w:p w14:paraId="07D3A3D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61 Continuous</w:t>
      </w:r>
    </w:p>
    <w:p w14:paraId="5D41972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moneyEOD_62 Continuous</w:t>
      </w:r>
    </w:p>
    <w:p w14:paraId="3851369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63 Continuous</w:t>
      </w:r>
    </w:p>
    <w:p w14:paraId="1EA752B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64 Continuous</w:t>
      </w:r>
    </w:p>
    <w:p w14:paraId="141DCC0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65 Continuous</w:t>
      </w:r>
    </w:p>
    <w:p w14:paraId="5628878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66 Continuous</w:t>
      </w:r>
    </w:p>
    <w:p w14:paraId="6BE30F5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67 Continuous</w:t>
      </w:r>
    </w:p>
    <w:p w14:paraId="00D1692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68 Continuous</w:t>
      </w:r>
    </w:p>
    <w:p w14:paraId="7CBB0B0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69 Continuous</w:t>
      </w:r>
    </w:p>
    <w:p w14:paraId="2EA3D96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7 Continuous</w:t>
      </w:r>
    </w:p>
    <w:p w14:paraId="5ED8F89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70 Continuous</w:t>
      </w:r>
    </w:p>
    <w:p w14:paraId="44C5E2C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71 Continuous</w:t>
      </w:r>
    </w:p>
    <w:p w14:paraId="769A5E1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72 Continuous</w:t>
      </w:r>
    </w:p>
    <w:p w14:paraId="1B1851C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73 Continuous</w:t>
      </w:r>
    </w:p>
    <w:p w14:paraId="0F0511F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74 Continuous</w:t>
      </w:r>
    </w:p>
    <w:p w14:paraId="508FC53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75 Continuous</w:t>
      </w:r>
    </w:p>
    <w:p w14:paraId="368DB29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76 Continuous</w:t>
      </w:r>
    </w:p>
    <w:p w14:paraId="7508012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77 Continuous</w:t>
      </w:r>
    </w:p>
    <w:p w14:paraId="4F20E98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78 Continuous</w:t>
      </w:r>
    </w:p>
    <w:p w14:paraId="3CAC522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79 Continuous</w:t>
      </w:r>
    </w:p>
    <w:p w14:paraId="39D7DDF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8 Continuous</w:t>
      </w:r>
    </w:p>
    <w:p w14:paraId="296BDB2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80 Continuous</w:t>
      </w:r>
    </w:p>
    <w:p w14:paraId="29C3090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81 Continuous</w:t>
      </w:r>
    </w:p>
    <w:p w14:paraId="3A3E7C0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82 Continuous</w:t>
      </w:r>
    </w:p>
    <w:p w14:paraId="0A28151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83 Continuous</w:t>
      </w:r>
    </w:p>
    <w:p w14:paraId="3EBF092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84 Continuous</w:t>
      </w:r>
    </w:p>
    <w:p w14:paraId="41CFBEB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85 Continuous</w:t>
      </w:r>
    </w:p>
    <w:p w14:paraId="59D360B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86 Continuous</w:t>
      </w:r>
    </w:p>
    <w:p w14:paraId="1D334E1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87 Continuous</w:t>
      </w:r>
    </w:p>
    <w:p w14:paraId="54468B0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moneyEOD_88 Continuous</w:t>
      </w:r>
    </w:p>
    <w:p w14:paraId="314FCBB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89 Continuous</w:t>
      </w:r>
    </w:p>
    <w:p w14:paraId="5D469B8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9 Continuous</w:t>
      </w:r>
    </w:p>
    <w:p w14:paraId="78C9231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90 Continuous</w:t>
      </w:r>
    </w:p>
    <w:p w14:paraId="575336A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91 Continuous</w:t>
      </w:r>
    </w:p>
    <w:p w14:paraId="2E6407F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92 Continuous</w:t>
      </w:r>
    </w:p>
    <w:p w14:paraId="4E929F7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93 Continuous</w:t>
      </w:r>
    </w:p>
    <w:p w14:paraId="69FD7BE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94 Continuous</w:t>
      </w:r>
    </w:p>
    <w:p w14:paraId="3C87A35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95 Continuous</w:t>
      </w:r>
    </w:p>
    <w:p w14:paraId="3A92FB1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96 Continuous</w:t>
      </w:r>
    </w:p>
    <w:p w14:paraId="33B7155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97 Continuous</w:t>
      </w:r>
    </w:p>
    <w:p w14:paraId="11BB8E9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98 Continuous</w:t>
      </w:r>
    </w:p>
    <w:p w14:paraId="635A0FB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EOD_99 Continuous</w:t>
      </w:r>
    </w:p>
    <w:p w14:paraId="1119F00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0 Continuous</w:t>
      </w:r>
    </w:p>
    <w:p w14:paraId="2B19B20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 Continuous</w:t>
      </w:r>
    </w:p>
    <w:p w14:paraId="13D08C7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0 Continuous</w:t>
      </w:r>
    </w:p>
    <w:p w14:paraId="42A89E3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00 Continuous</w:t>
      </w:r>
    </w:p>
    <w:p w14:paraId="59CABC0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01 Continuous</w:t>
      </w:r>
    </w:p>
    <w:p w14:paraId="519B879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02 Continuous</w:t>
      </w:r>
    </w:p>
    <w:p w14:paraId="56AEB20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03 Continuous</w:t>
      </w:r>
    </w:p>
    <w:p w14:paraId="06EFC90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04 Continuous</w:t>
      </w:r>
    </w:p>
    <w:p w14:paraId="37FEC96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05 Continuous</w:t>
      </w:r>
    </w:p>
    <w:p w14:paraId="448194C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06 Continuous</w:t>
      </w:r>
    </w:p>
    <w:p w14:paraId="3A34F1F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07 Continuous</w:t>
      </w:r>
    </w:p>
    <w:p w14:paraId="1C32F3D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08 Continuous</w:t>
      </w:r>
    </w:p>
    <w:p w14:paraId="69C021B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09 Continuous</w:t>
      </w:r>
    </w:p>
    <w:p w14:paraId="0AD966C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1 Continuous</w:t>
      </w:r>
    </w:p>
    <w:p w14:paraId="5149CF1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10 Continuous</w:t>
      </w:r>
    </w:p>
    <w:p w14:paraId="17999E0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moneySOD_111 Continuous</w:t>
      </w:r>
    </w:p>
    <w:p w14:paraId="7B50977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12 Continuous</w:t>
      </w:r>
    </w:p>
    <w:p w14:paraId="5DCF5BB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13 Continuous</w:t>
      </w:r>
    </w:p>
    <w:p w14:paraId="76FD564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14 Continuous</w:t>
      </w:r>
    </w:p>
    <w:p w14:paraId="6FE334A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15 Continuous</w:t>
      </w:r>
    </w:p>
    <w:p w14:paraId="7A69109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16 Continuous</w:t>
      </w:r>
    </w:p>
    <w:p w14:paraId="2BAE43C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17 Continuous</w:t>
      </w:r>
    </w:p>
    <w:p w14:paraId="576BEC4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18 Continuous</w:t>
      </w:r>
    </w:p>
    <w:p w14:paraId="62556E8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19 Continuous</w:t>
      </w:r>
    </w:p>
    <w:p w14:paraId="027F585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2 Continuous</w:t>
      </w:r>
    </w:p>
    <w:p w14:paraId="6A6BD24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20 Continuous</w:t>
      </w:r>
    </w:p>
    <w:p w14:paraId="456E9FC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21 Continuous</w:t>
      </w:r>
    </w:p>
    <w:p w14:paraId="3FF43F5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22 Continuous</w:t>
      </w:r>
    </w:p>
    <w:p w14:paraId="182E4F8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23 Continuous</w:t>
      </w:r>
    </w:p>
    <w:p w14:paraId="43AE025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24 Continuous</w:t>
      </w:r>
    </w:p>
    <w:p w14:paraId="059C15E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25 Continuous</w:t>
      </w:r>
    </w:p>
    <w:p w14:paraId="5000FA0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26 Continuous</w:t>
      </w:r>
    </w:p>
    <w:p w14:paraId="5085112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27 Continuous</w:t>
      </w:r>
    </w:p>
    <w:p w14:paraId="1BF0A00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28 Continuous</w:t>
      </w:r>
    </w:p>
    <w:p w14:paraId="7937D44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29 Continuous</w:t>
      </w:r>
    </w:p>
    <w:p w14:paraId="6DD6A5C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3 Continuous</w:t>
      </w:r>
    </w:p>
    <w:p w14:paraId="5EA3310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30 Continuous</w:t>
      </w:r>
    </w:p>
    <w:p w14:paraId="359D33C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31 Continuous</w:t>
      </w:r>
    </w:p>
    <w:p w14:paraId="6AD96A9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32 Continuous</w:t>
      </w:r>
    </w:p>
    <w:p w14:paraId="31DBB76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33 Continuous</w:t>
      </w:r>
    </w:p>
    <w:p w14:paraId="5518482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34 Continuous</w:t>
      </w:r>
    </w:p>
    <w:p w14:paraId="1F94060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35 Continuous</w:t>
      </w:r>
    </w:p>
    <w:p w14:paraId="0CB85E4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36 Continuous</w:t>
      </w:r>
    </w:p>
    <w:p w14:paraId="180505C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moneySOD_137 Continuous</w:t>
      </w:r>
    </w:p>
    <w:p w14:paraId="13BAC00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38 Continuous</w:t>
      </w:r>
    </w:p>
    <w:p w14:paraId="7E65197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39 Continuous</w:t>
      </w:r>
    </w:p>
    <w:p w14:paraId="078DE28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4 Continuous</w:t>
      </w:r>
    </w:p>
    <w:p w14:paraId="69387D8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40 Continuous</w:t>
      </w:r>
    </w:p>
    <w:p w14:paraId="37359DF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41 Continuous</w:t>
      </w:r>
    </w:p>
    <w:p w14:paraId="1EFA878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42 Continuous</w:t>
      </w:r>
    </w:p>
    <w:p w14:paraId="0C2DAAE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43 Continuous</w:t>
      </w:r>
    </w:p>
    <w:p w14:paraId="4F02DCA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44 Continuous</w:t>
      </w:r>
    </w:p>
    <w:p w14:paraId="3BD7BFF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45 Continuous</w:t>
      </w:r>
    </w:p>
    <w:p w14:paraId="5EED5E7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46 Continuous</w:t>
      </w:r>
    </w:p>
    <w:p w14:paraId="534F053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47 Continuous</w:t>
      </w:r>
    </w:p>
    <w:p w14:paraId="1987784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48 Continuous</w:t>
      </w:r>
    </w:p>
    <w:p w14:paraId="7D1E143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49 Continuous</w:t>
      </w:r>
    </w:p>
    <w:p w14:paraId="05FA1BF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5 Continuous</w:t>
      </w:r>
    </w:p>
    <w:p w14:paraId="6710473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50 Continuous</w:t>
      </w:r>
    </w:p>
    <w:p w14:paraId="768923C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51 Continuous</w:t>
      </w:r>
    </w:p>
    <w:p w14:paraId="062E93D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52 Continuous</w:t>
      </w:r>
    </w:p>
    <w:p w14:paraId="43EA4D0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53 Continuous</w:t>
      </w:r>
    </w:p>
    <w:p w14:paraId="0E9A396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54 Continuous</w:t>
      </w:r>
    </w:p>
    <w:p w14:paraId="4D97C8F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55 Continuous</w:t>
      </w:r>
    </w:p>
    <w:p w14:paraId="5305118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56 Continuous</w:t>
      </w:r>
    </w:p>
    <w:p w14:paraId="047D6C0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57 Continuous</w:t>
      </w:r>
    </w:p>
    <w:p w14:paraId="5AA67DD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58 Continuous</w:t>
      </w:r>
    </w:p>
    <w:p w14:paraId="40379D5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59 Continuous</w:t>
      </w:r>
    </w:p>
    <w:p w14:paraId="309CF25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6 Continuous</w:t>
      </w:r>
    </w:p>
    <w:p w14:paraId="1008FF1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60 Continuous</w:t>
      </w:r>
    </w:p>
    <w:p w14:paraId="442F044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61 Continuous</w:t>
      </w:r>
    </w:p>
    <w:p w14:paraId="5AC2DE7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moneySOD_162 Continuous</w:t>
      </w:r>
    </w:p>
    <w:p w14:paraId="00DE806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63 Continuous</w:t>
      </w:r>
    </w:p>
    <w:p w14:paraId="72F1008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64 Continuous</w:t>
      </w:r>
    </w:p>
    <w:p w14:paraId="22AF1B3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65 Continuous</w:t>
      </w:r>
    </w:p>
    <w:p w14:paraId="32B39A8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66 Continuous</w:t>
      </w:r>
    </w:p>
    <w:p w14:paraId="2F3C9B9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67 Continuous</w:t>
      </w:r>
    </w:p>
    <w:p w14:paraId="432ABD1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68 Continuous</w:t>
      </w:r>
    </w:p>
    <w:p w14:paraId="59A3DF4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69 Continuous</w:t>
      </w:r>
    </w:p>
    <w:p w14:paraId="7EB9D08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7 Continuous</w:t>
      </w:r>
    </w:p>
    <w:p w14:paraId="3980CEA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70 Continuous</w:t>
      </w:r>
    </w:p>
    <w:p w14:paraId="1D85158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71 Continuous</w:t>
      </w:r>
    </w:p>
    <w:p w14:paraId="159746E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72 Continuous</w:t>
      </w:r>
    </w:p>
    <w:p w14:paraId="6788504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73 Continuous</w:t>
      </w:r>
    </w:p>
    <w:p w14:paraId="737D9D3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74 Continuous</w:t>
      </w:r>
    </w:p>
    <w:p w14:paraId="35065CB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75 Continuous</w:t>
      </w:r>
    </w:p>
    <w:p w14:paraId="501FC8C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76 Continuous</w:t>
      </w:r>
    </w:p>
    <w:p w14:paraId="6E671EA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77 Continuous</w:t>
      </w:r>
    </w:p>
    <w:p w14:paraId="0510307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78 Continuous</w:t>
      </w:r>
    </w:p>
    <w:p w14:paraId="591FC41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79 Continuous</w:t>
      </w:r>
    </w:p>
    <w:p w14:paraId="32B3243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8 Continuous</w:t>
      </w:r>
    </w:p>
    <w:p w14:paraId="1D8114B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80 Continuous</w:t>
      </w:r>
    </w:p>
    <w:p w14:paraId="7C0590C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81 Continuous</w:t>
      </w:r>
    </w:p>
    <w:p w14:paraId="7C90986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82 Continuous</w:t>
      </w:r>
    </w:p>
    <w:p w14:paraId="5234A85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83 Continuous</w:t>
      </w:r>
    </w:p>
    <w:p w14:paraId="492A557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84 Continuous</w:t>
      </w:r>
    </w:p>
    <w:p w14:paraId="781C88F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85 Continuous</w:t>
      </w:r>
    </w:p>
    <w:p w14:paraId="79C07A4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86 Continuous</w:t>
      </w:r>
    </w:p>
    <w:p w14:paraId="681FAEF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87 Continuous</w:t>
      </w:r>
    </w:p>
    <w:p w14:paraId="228803F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moneySOD_188 Continuous</w:t>
      </w:r>
    </w:p>
    <w:p w14:paraId="570DB49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89 Continuous</w:t>
      </w:r>
    </w:p>
    <w:p w14:paraId="43D6AB4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9 Continuous</w:t>
      </w:r>
    </w:p>
    <w:p w14:paraId="1D74834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90 Continuous</w:t>
      </w:r>
    </w:p>
    <w:p w14:paraId="19DD0A2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91 Continuous</w:t>
      </w:r>
    </w:p>
    <w:p w14:paraId="4FDAEEA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92 Continuous</w:t>
      </w:r>
    </w:p>
    <w:p w14:paraId="1D01716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93 Continuous</w:t>
      </w:r>
    </w:p>
    <w:p w14:paraId="5B67566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94 Continuous</w:t>
      </w:r>
    </w:p>
    <w:p w14:paraId="26698D4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95 Continuous</w:t>
      </w:r>
    </w:p>
    <w:p w14:paraId="3A5E701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96 Continuous</w:t>
      </w:r>
    </w:p>
    <w:p w14:paraId="53FE967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97 Continuous</w:t>
      </w:r>
    </w:p>
    <w:p w14:paraId="68DE4B7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98 Continuous</w:t>
      </w:r>
    </w:p>
    <w:p w14:paraId="3301C29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199 Continuous</w:t>
      </w:r>
    </w:p>
    <w:p w14:paraId="6593C53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2 Continuous</w:t>
      </w:r>
    </w:p>
    <w:p w14:paraId="7101DA6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20 Continuous</w:t>
      </w:r>
    </w:p>
    <w:p w14:paraId="6F253C5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200 Continuous</w:t>
      </w:r>
    </w:p>
    <w:p w14:paraId="0288F76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201 Continuous</w:t>
      </w:r>
    </w:p>
    <w:p w14:paraId="5B86FE0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202 Continuous</w:t>
      </w:r>
    </w:p>
    <w:p w14:paraId="64CB6E4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203 Continuous</w:t>
      </w:r>
    </w:p>
    <w:p w14:paraId="6B52FC6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204 Continuous</w:t>
      </w:r>
    </w:p>
    <w:p w14:paraId="69A8D38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205 Continuous</w:t>
      </w:r>
    </w:p>
    <w:p w14:paraId="0CC6D39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206 Continuous</w:t>
      </w:r>
    </w:p>
    <w:p w14:paraId="42B0AFA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207 Continuous</w:t>
      </w:r>
    </w:p>
    <w:p w14:paraId="0F50A64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208 Continuous</w:t>
      </w:r>
    </w:p>
    <w:p w14:paraId="2407427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209 Continuous</w:t>
      </w:r>
    </w:p>
    <w:p w14:paraId="458CA45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21 Continuous</w:t>
      </w:r>
    </w:p>
    <w:p w14:paraId="3F88AB4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210 Continuous</w:t>
      </w:r>
    </w:p>
    <w:p w14:paraId="791F227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211 Continuous</w:t>
      </w:r>
    </w:p>
    <w:p w14:paraId="3A7B575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moneySOD_212 Continuous</w:t>
      </w:r>
    </w:p>
    <w:p w14:paraId="28D1E84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213 Continuous</w:t>
      </w:r>
    </w:p>
    <w:p w14:paraId="17C9304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214 Continuous</w:t>
      </w:r>
    </w:p>
    <w:p w14:paraId="1C4D117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215 Continuous</w:t>
      </w:r>
    </w:p>
    <w:p w14:paraId="53A4ED7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216 Continuous</w:t>
      </w:r>
    </w:p>
    <w:p w14:paraId="7937784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217 Continuous</w:t>
      </w:r>
    </w:p>
    <w:p w14:paraId="600EFC0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218 Continuous</w:t>
      </w:r>
    </w:p>
    <w:p w14:paraId="39E7CBF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219 Continuous</w:t>
      </w:r>
    </w:p>
    <w:p w14:paraId="0C89D09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22 Continuous</w:t>
      </w:r>
    </w:p>
    <w:p w14:paraId="1E146B0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220 Continuous</w:t>
      </w:r>
    </w:p>
    <w:p w14:paraId="105BBA0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221 Continuous</w:t>
      </w:r>
    </w:p>
    <w:p w14:paraId="29FC4C0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222 Continuous</w:t>
      </w:r>
    </w:p>
    <w:p w14:paraId="4EFD65D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223 Continuous</w:t>
      </w:r>
    </w:p>
    <w:p w14:paraId="6A388C8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224 Continuous</w:t>
      </w:r>
    </w:p>
    <w:p w14:paraId="1674AD7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225 Continuous</w:t>
      </w:r>
    </w:p>
    <w:p w14:paraId="152FFA4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226 Continuous</w:t>
      </w:r>
    </w:p>
    <w:p w14:paraId="6CA0A71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227 Continuous</w:t>
      </w:r>
    </w:p>
    <w:p w14:paraId="6A380E6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228 Continuous</w:t>
      </w:r>
    </w:p>
    <w:p w14:paraId="038C690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229 Continuous</w:t>
      </w:r>
    </w:p>
    <w:p w14:paraId="3CA6A19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23 Continuous</w:t>
      </w:r>
    </w:p>
    <w:p w14:paraId="5F92DCF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230 Continuous</w:t>
      </w:r>
    </w:p>
    <w:p w14:paraId="20342D9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231 Continuous</w:t>
      </w:r>
    </w:p>
    <w:p w14:paraId="0CC62B1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232 Continuous</w:t>
      </w:r>
    </w:p>
    <w:p w14:paraId="296ECE8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233 Continuous</w:t>
      </w:r>
    </w:p>
    <w:p w14:paraId="1AF67A2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234 Continuous</w:t>
      </w:r>
    </w:p>
    <w:p w14:paraId="7CB8BA8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235 Continuous</w:t>
      </w:r>
    </w:p>
    <w:p w14:paraId="55D7B14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236 Continuous</w:t>
      </w:r>
    </w:p>
    <w:p w14:paraId="4EB865C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237 Continuous</w:t>
      </w:r>
    </w:p>
    <w:p w14:paraId="1325689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moneySOD_238 Continuous</w:t>
      </w:r>
    </w:p>
    <w:p w14:paraId="1D2A7F3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239 Continuous</w:t>
      </w:r>
    </w:p>
    <w:p w14:paraId="02600FD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24 Continuous</w:t>
      </w:r>
    </w:p>
    <w:p w14:paraId="3A4C8C4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240 Continuous</w:t>
      </w:r>
    </w:p>
    <w:p w14:paraId="25AEBCE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241 Continuous</w:t>
      </w:r>
    </w:p>
    <w:p w14:paraId="3B92392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242 Continuous</w:t>
      </w:r>
    </w:p>
    <w:p w14:paraId="73A8107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243 Continuous</w:t>
      </w:r>
    </w:p>
    <w:p w14:paraId="118DA4D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244 Continuous</w:t>
      </w:r>
    </w:p>
    <w:p w14:paraId="01FA8C2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245 Continuous</w:t>
      </w:r>
    </w:p>
    <w:p w14:paraId="03DE794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246 Continuous</w:t>
      </w:r>
    </w:p>
    <w:p w14:paraId="08E0320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247 Continuous</w:t>
      </w:r>
    </w:p>
    <w:p w14:paraId="1BEB0F3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248 Continuous</w:t>
      </w:r>
    </w:p>
    <w:p w14:paraId="23B3B12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249 Continuous</w:t>
      </w:r>
    </w:p>
    <w:p w14:paraId="3F9F5DD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25 Continuous</w:t>
      </w:r>
    </w:p>
    <w:p w14:paraId="5FDFB79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250 Continuous</w:t>
      </w:r>
    </w:p>
    <w:p w14:paraId="249284A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251 Continuous</w:t>
      </w:r>
    </w:p>
    <w:p w14:paraId="23F6E27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252 Continuous</w:t>
      </w:r>
    </w:p>
    <w:p w14:paraId="515BB29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253 Continuous</w:t>
      </w:r>
    </w:p>
    <w:p w14:paraId="45E0561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26 Continuous</w:t>
      </w:r>
    </w:p>
    <w:p w14:paraId="4A54033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27 Continuous</w:t>
      </w:r>
    </w:p>
    <w:p w14:paraId="140BC0F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28 Continuous</w:t>
      </w:r>
    </w:p>
    <w:p w14:paraId="21F6FD8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29 Continuous</w:t>
      </w:r>
    </w:p>
    <w:p w14:paraId="1B69F60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3 Continuous</w:t>
      </w:r>
    </w:p>
    <w:p w14:paraId="4B10EC7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30 Continuous</w:t>
      </w:r>
    </w:p>
    <w:p w14:paraId="634BB33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31 Continuous</w:t>
      </w:r>
    </w:p>
    <w:p w14:paraId="6A26609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32 Continuous</w:t>
      </w:r>
    </w:p>
    <w:p w14:paraId="5D53D85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33 Continuous</w:t>
      </w:r>
    </w:p>
    <w:p w14:paraId="749E915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34 Continuous</w:t>
      </w:r>
    </w:p>
    <w:p w14:paraId="023B72E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moneySOD_35 Continuous</w:t>
      </w:r>
    </w:p>
    <w:p w14:paraId="3DB2F05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36 Continuous</w:t>
      </w:r>
    </w:p>
    <w:p w14:paraId="14BB01D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37 Continuous</w:t>
      </w:r>
    </w:p>
    <w:p w14:paraId="6542637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38 Continuous</w:t>
      </w:r>
    </w:p>
    <w:p w14:paraId="3EEF3F6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39 Continuous</w:t>
      </w:r>
    </w:p>
    <w:p w14:paraId="7B5F099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4 Continuous</w:t>
      </w:r>
    </w:p>
    <w:p w14:paraId="0800874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40 Continuous</w:t>
      </w:r>
    </w:p>
    <w:p w14:paraId="175388E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41 Continuous</w:t>
      </w:r>
    </w:p>
    <w:p w14:paraId="7AB7463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42 Continuous</w:t>
      </w:r>
    </w:p>
    <w:p w14:paraId="640E102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43 Continuous</w:t>
      </w:r>
    </w:p>
    <w:p w14:paraId="0A8DEC4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44 Continuous</w:t>
      </w:r>
    </w:p>
    <w:p w14:paraId="01AF1AC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45 Continuous</w:t>
      </w:r>
    </w:p>
    <w:p w14:paraId="35A3A8E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46 Continuous</w:t>
      </w:r>
    </w:p>
    <w:p w14:paraId="6293608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47 Continuous</w:t>
      </w:r>
    </w:p>
    <w:p w14:paraId="4AEA741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48 Continuous</w:t>
      </w:r>
    </w:p>
    <w:p w14:paraId="1F74121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49 Continuous</w:t>
      </w:r>
    </w:p>
    <w:p w14:paraId="42E6A24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5 Continuous</w:t>
      </w:r>
    </w:p>
    <w:p w14:paraId="24EC077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50 Continuous</w:t>
      </w:r>
    </w:p>
    <w:p w14:paraId="0DE6FDE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51 Continuous</w:t>
      </w:r>
    </w:p>
    <w:p w14:paraId="71A75E0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52 Continuous</w:t>
      </w:r>
    </w:p>
    <w:p w14:paraId="3CD048C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53 Continuous</w:t>
      </w:r>
    </w:p>
    <w:p w14:paraId="1D85DB4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54 Continuous</w:t>
      </w:r>
    </w:p>
    <w:p w14:paraId="333A27D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55 Continuous</w:t>
      </w:r>
    </w:p>
    <w:p w14:paraId="5916E59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56 Continuous</w:t>
      </w:r>
    </w:p>
    <w:p w14:paraId="5E72386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57 Continuous</w:t>
      </w:r>
    </w:p>
    <w:p w14:paraId="5EE9C45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58 Continuous</w:t>
      </w:r>
    </w:p>
    <w:p w14:paraId="491F2FE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59 Continuous</w:t>
      </w:r>
    </w:p>
    <w:p w14:paraId="4C7D7E0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6 Continuous</w:t>
      </w:r>
    </w:p>
    <w:p w14:paraId="05585C2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moneySOD_60 Continuous</w:t>
      </w:r>
    </w:p>
    <w:p w14:paraId="29D367C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61 Continuous</w:t>
      </w:r>
    </w:p>
    <w:p w14:paraId="2E413EE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62 Continuous</w:t>
      </w:r>
    </w:p>
    <w:p w14:paraId="1817A05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63 Continuous</w:t>
      </w:r>
    </w:p>
    <w:p w14:paraId="5D6F748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64 Continuous</w:t>
      </w:r>
    </w:p>
    <w:p w14:paraId="17D59AF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65 Continuous</w:t>
      </w:r>
    </w:p>
    <w:p w14:paraId="78A5986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66 Continuous</w:t>
      </w:r>
    </w:p>
    <w:p w14:paraId="03D41EC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67 Continuous</w:t>
      </w:r>
    </w:p>
    <w:p w14:paraId="7BAE7CA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68 Continuous</w:t>
      </w:r>
    </w:p>
    <w:p w14:paraId="6FF11F3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69 Continuous</w:t>
      </w:r>
    </w:p>
    <w:p w14:paraId="1048115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7 Continuous</w:t>
      </w:r>
    </w:p>
    <w:p w14:paraId="37CE410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70 Continuous</w:t>
      </w:r>
    </w:p>
    <w:p w14:paraId="7EA0634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71 Continuous</w:t>
      </w:r>
    </w:p>
    <w:p w14:paraId="6A0DA98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72 Continuous</w:t>
      </w:r>
    </w:p>
    <w:p w14:paraId="292DA14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73 Continuous</w:t>
      </w:r>
    </w:p>
    <w:p w14:paraId="5691A0B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74 Continuous</w:t>
      </w:r>
    </w:p>
    <w:p w14:paraId="2BD0ABC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75 Continuous</w:t>
      </w:r>
    </w:p>
    <w:p w14:paraId="7F5BF7A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76 Continuous</w:t>
      </w:r>
    </w:p>
    <w:p w14:paraId="0639424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77 Continuous</w:t>
      </w:r>
    </w:p>
    <w:p w14:paraId="5DB13C1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78 Continuous</w:t>
      </w:r>
    </w:p>
    <w:p w14:paraId="735B406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79 Continuous</w:t>
      </w:r>
    </w:p>
    <w:p w14:paraId="0EC3A26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8 Continuous</w:t>
      </w:r>
    </w:p>
    <w:p w14:paraId="0239957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80 Continuous</w:t>
      </w:r>
    </w:p>
    <w:p w14:paraId="7628E15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81 Continuous</w:t>
      </w:r>
    </w:p>
    <w:p w14:paraId="19595C9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82 Continuous</w:t>
      </w:r>
    </w:p>
    <w:p w14:paraId="1440D34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83 Continuous</w:t>
      </w:r>
    </w:p>
    <w:p w14:paraId="15F567B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84 Continuous</w:t>
      </w:r>
    </w:p>
    <w:p w14:paraId="0299928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85 Continuous</w:t>
      </w:r>
    </w:p>
    <w:p w14:paraId="589823B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moneySOD_86 Continuous</w:t>
      </w:r>
    </w:p>
    <w:p w14:paraId="5F9EB39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87 Continuous</w:t>
      </w:r>
    </w:p>
    <w:p w14:paraId="665C9AB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88 Continuous</w:t>
      </w:r>
    </w:p>
    <w:p w14:paraId="09A8702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89 Continuous</w:t>
      </w:r>
    </w:p>
    <w:p w14:paraId="1DE2F31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9 Continuous</w:t>
      </w:r>
    </w:p>
    <w:p w14:paraId="269577C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90 Continuous</w:t>
      </w:r>
    </w:p>
    <w:p w14:paraId="4F21CC4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91 Continuous</w:t>
      </w:r>
    </w:p>
    <w:p w14:paraId="5EA6098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92 Continuous</w:t>
      </w:r>
    </w:p>
    <w:p w14:paraId="22C9063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93 Continuous</w:t>
      </w:r>
    </w:p>
    <w:p w14:paraId="15005B5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94 Continuous</w:t>
      </w:r>
    </w:p>
    <w:p w14:paraId="49BC55D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95 Continuous</w:t>
      </w:r>
    </w:p>
    <w:p w14:paraId="59361F6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96 Continuous</w:t>
      </w:r>
    </w:p>
    <w:p w14:paraId="0C5E92E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97 Continuous</w:t>
      </w:r>
    </w:p>
    <w:p w14:paraId="2336400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98 Continuous</w:t>
      </w:r>
    </w:p>
    <w:p w14:paraId="7343D29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moneySOD_99 Continuous</w:t>
      </w:r>
    </w:p>
    <w:p w14:paraId="0BF1E61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0,_0) free Continuous</w:t>
      </w:r>
    </w:p>
    <w:p w14:paraId="5A14929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0,_1) free Continuous</w:t>
      </w:r>
    </w:p>
    <w:p w14:paraId="62477D7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0,_2) free Continuous</w:t>
      </w:r>
    </w:p>
    <w:p w14:paraId="6BA558A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0,_3) free Continuous</w:t>
      </w:r>
    </w:p>
    <w:p w14:paraId="41470CB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0,_4) free Continuous</w:t>
      </w:r>
    </w:p>
    <w:p w14:paraId="5DC04AC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0,_5) free Continuous</w:t>
      </w:r>
    </w:p>
    <w:p w14:paraId="3500D2B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0,_6) free Continuous</w:t>
      </w:r>
    </w:p>
    <w:p w14:paraId="7BA1637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_0) free Continuous</w:t>
      </w:r>
    </w:p>
    <w:p w14:paraId="7971BF0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_1) free Continuous</w:t>
      </w:r>
    </w:p>
    <w:p w14:paraId="1BBA072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_2) free Continuous</w:t>
      </w:r>
    </w:p>
    <w:p w14:paraId="4AB0F8A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_3) free Continuous</w:t>
      </w:r>
    </w:p>
    <w:p w14:paraId="0240BD5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_4) free Continuous</w:t>
      </w:r>
    </w:p>
    <w:p w14:paraId="08ACB12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_5) free Continuous</w:t>
      </w:r>
    </w:p>
    <w:p w14:paraId="641543B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Bought_(1,_6) free Continuous</w:t>
      </w:r>
    </w:p>
    <w:p w14:paraId="1ED3C1C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_0) free Continuous</w:t>
      </w:r>
    </w:p>
    <w:p w14:paraId="3CBEA97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_1) free Continuous</w:t>
      </w:r>
    </w:p>
    <w:p w14:paraId="79782BD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_2) free Continuous</w:t>
      </w:r>
    </w:p>
    <w:p w14:paraId="1235FF3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_3) free Continuous</w:t>
      </w:r>
    </w:p>
    <w:p w14:paraId="3C8CB86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_4) free Continuous</w:t>
      </w:r>
    </w:p>
    <w:p w14:paraId="7D8BE01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_5) free Continuous</w:t>
      </w:r>
    </w:p>
    <w:p w14:paraId="7A21094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_6) free Continuous</w:t>
      </w:r>
    </w:p>
    <w:p w14:paraId="606CEB4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0,_0) free Continuous</w:t>
      </w:r>
    </w:p>
    <w:p w14:paraId="4D8B464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0,_1) free Continuous</w:t>
      </w:r>
    </w:p>
    <w:p w14:paraId="73140E2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0,_2) free Continuous</w:t>
      </w:r>
    </w:p>
    <w:p w14:paraId="63709BE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0,_3) free Continuous</w:t>
      </w:r>
    </w:p>
    <w:p w14:paraId="7219D8B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0,_4) free Continuous</w:t>
      </w:r>
    </w:p>
    <w:p w14:paraId="649CB31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0,_5) free Continuous</w:t>
      </w:r>
    </w:p>
    <w:p w14:paraId="6A901B1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0,_6) free Continuous</w:t>
      </w:r>
    </w:p>
    <w:p w14:paraId="356C9DC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1,_0) free Continuous</w:t>
      </w:r>
    </w:p>
    <w:p w14:paraId="22EE5D6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1,_1) free Continuous</w:t>
      </w:r>
    </w:p>
    <w:p w14:paraId="2D82C88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1,_2) free Continuous</w:t>
      </w:r>
    </w:p>
    <w:p w14:paraId="0D54E50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1,_3) free Continuous</w:t>
      </w:r>
    </w:p>
    <w:p w14:paraId="0CE1FCA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1,_4) free Continuous</w:t>
      </w:r>
    </w:p>
    <w:p w14:paraId="54A7643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1,_5) free Continuous</w:t>
      </w:r>
    </w:p>
    <w:p w14:paraId="34BC9D5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1,_6) free Continuous</w:t>
      </w:r>
    </w:p>
    <w:p w14:paraId="42ED337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2,_0) free Continuous</w:t>
      </w:r>
    </w:p>
    <w:p w14:paraId="20DCA87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2,_1) free Continuous</w:t>
      </w:r>
    </w:p>
    <w:p w14:paraId="4C387CB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2,_2) free Continuous</w:t>
      </w:r>
    </w:p>
    <w:p w14:paraId="2E15EA0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2,_3) free Continuous</w:t>
      </w:r>
    </w:p>
    <w:p w14:paraId="19C0BF9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2,_4) free Continuous</w:t>
      </w:r>
    </w:p>
    <w:p w14:paraId="128255D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2,_5) free Continuous</w:t>
      </w:r>
    </w:p>
    <w:p w14:paraId="2D2451C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Bought_(102,_6) free Continuous</w:t>
      </w:r>
    </w:p>
    <w:p w14:paraId="65631BD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3,_0) free Continuous</w:t>
      </w:r>
    </w:p>
    <w:p w14:paraId="2630A07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3,_1) free Continuous</w:t>
      </w:r>
    </w:p>
    <w:p w14:paraId="3288AB0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3,_2) free Continuous</w:t>
      </w:r>
    </w:p>
    <w:p w14:paraId="4016156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3,_3) free Continuous</w:t>
      </w:r>
    </w:p>
    <w:p w14:paraId="2A40769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3,_4) free Continuous</w:t>
      </w:r>
    </w:p>
    <w:p w14:paraId="0612A56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3,_5) free Continuous</w:t>
      </w:r>
    </w:p>
    <w:p w14:paraId="1460F1E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3,_6) free Continuous</w:t>
      </w:r>
    </w:p>
    <w:p w14:paraId="662D2AA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4,_0) free Continuous</w:t>
      </w:r>
    </w:p>
    <w:p w14:paraId="6DCAD6B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4,_1) free Continuous</w:t>
      </w:r>
    </w:p>
    <w:p w14:paraId="199BCFD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4,_2) free Continuous</w:t>
      </w:r>
    </w:p>
    <w:p w14:paraId="09826A1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4,_3) free Continuous</w:t>
      </w:r>
    </w:p>
    <w:p w14:paraId="6B2BCFA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4,_4) free Continuous</w:t>
      </w:r>
    </w:p>
    <w:p w14:paraId="0ACA7D2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4,_5) free Continuous</w:t>
      </w:r>
    </w:p>
    <w:p w14:paraId="15303DA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4,_6) free Continuous</w:t>
      </w:r>
    </w:p>
    <w:p w14:paraId="76B8F1A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5,_0) free Continuous</w:t>
      </w:r>
    </w:p>
    <w:p w14:paraId="301B54E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5,_1) free Continuous</w:t>
      </w:r>
    </w:p>
    <w:p w14:paraId="2396106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5,_2) free Continuous</w:t>
      </w:r>
    </w:p>
    <w:p w14:paraId="4EFFB5A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5,_3) free Continuous</w:t>
      </w:r>
    </w:p>
    <w:p w14:paraId="42E9968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5,_4) free Continuous</w:t>
      </w:r>
    </w:p>
    <w:p w14:paraId="1640630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5,_5) free Continuous</w:t>
      </w:r>
    </w:p>
    <w:p w14:paraId="3F22EC6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5,_6) free Continuous</w:t>
      </w:r>
    </w:p>
    <w:p w14:paraId="39D46A3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6,_0) free Continuous</w:t>
      </w:r>
    </w:p>
    <w:p w14:paraId="24FA787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6,_1) free Continuous</w:t>
      </w:r>
    </w:p>
    <w:p w14:paraId="37EB926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6,_2) free Continuous</w:t>
      </w:r>
    </w:p>
    <w:p w14:paraId="635CE70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6,_3) free Continuous</w:t>
      </w:r>
    </w:p>
    <w:p w14:paraId="7E175D9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6,_4) free Continuous</w:t>
      </w:r>
    </w:p>
    <w:p w14:paraId="616F561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6,_5) free Continuous</w:t>
      </w:r>
    </w:p>
    <w:p w14:paraId="07463BD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Bought_(106,_6) free Continuous</w:t>
      </w:r>
    </w:p>
    <w:p w14:paraId="2C71B91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7,_0) free Continuous</w:t>
      </w:r>
    </w:p>
    <w:p w14:paraId="21D74E8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7,_1) free Continuous</w:t>
      </w:r>
    </w:p>
    <w:p w14:paraId="5BEB4A7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7,_2) free Continuous</w:t>
      </w:r>
    </w:p>
    <w:p w14:paraId="6C95438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7,_3) free Continuous</w:t>
      </w:r>
    </w:p>
    <w:p w14:paraId="354D3D2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7,_4) free Continuous</w:t>
      </w:r>
    </w:p>
    <w:p w14:paraId="6F30059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7,_5) free Continuous</w:t>
      </w:r>
    </w:p>
    <w:p w14:paraId="205263F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7,_6) free Continuous</w:t>
      </w:r>
    </w:p>
    <w:p w14:paraId="13D0ED7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8,_0) free Continuous</w:t>
      </w:r>
    </w:p>
    <w:p w14:paraId="5133C58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8,_1) free Continuous</w:t>
      </w:r>
    </w:p>
    <w:p w14:paraId="4A2E96B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8,_2) free Continuous</w:t>
      </w:r>
    </w:p>
    <w:p w14:paraId="7858411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8,_3) free Continuous</w:t>
      </w:r>
    </w:p>
    <w:p w14:paraId="6CC711E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8,_4) free Continuous</w:t>
      </w:r>
    </w:p>
    <w:p w14:paraId="2C06F4C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8,_5) free Continuous</w:t>
      </w:r>
    </w:p>
    <w:p w14:paraId="21E96E1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8,_6) free Continuous</w:t>
      </w:r>
    </w:p>
    <w:p w14:paraId="1331C64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9,_0) free Continuous</w:t>
      </w:r>
    </w:p>
    <w:p w14:paraId="779105D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9,_1) free Continuous</w:t>
      </w:r>
    </w:p>
    <w:p w14:paraId="1199AD6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9,_2) free Continuous</w:t>
      </w:r>
    </w:p>
    <w:p w14:paraId="4F9CEC0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9,_3) free Continuous</w:t>
      </w:r>
    </w:p>
    <w:p w14:paraId="5218A70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9,_4) free Continuous</w:t>
      </w:r>
    </w:p>
    <w:p w14:paraId="16CDB95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9,_5) free Continuous</w:t>
      </w:r>
    </w:p>
    <w:p w14:paraId="6D4C6F6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09,_6) free Continuous</w:t>
      </w:r>
    </w:p>
    <w:p w14:paraId="285BE8F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_0) free Continuous</w:t>
      </w:r>
    </w:p>
    <w:p w14:paraId="6904238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_1) free Continuous</w:t>
      </w:r>
    </w:p>
    <w:p w14:paraId="5ED3611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_2) free Continuous</w:t>
      </w:r>
    </w:p>
    <w:p w14:paraId="6E41470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_3) free Continuous</w:t>
      </w:r>
    </w:p>
    <w:p w14:paraId="59500D1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_4) free Continuous</w:t>
      </w:r>
    </w:p>
    <w:p w14:paraId="6F14561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_5) free Continuous</w:t>
      </w:r>
    </w:p>
    <w:p w14:paraId="7A36DB6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Bought_(11,_6) free Continuous</w:t>
      </w:r>
    </w:p>
    <w:p w14:paraId="258B3FB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0,_0) free Continuous</w:t>
      </w:r>
    </w:p>
    <w:p w14:paraId="6A17B50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0,_1) free Continuous</w:t>
      </w:r>
    </w:p>
    <w:p w14:paraId="2A88C92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0,_2) free Continuous</w:t>
      </w:r>
    </w:p>
    <w:p w14:paraId="5C9A91F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0,_3) free Continuous</w:t>
      </w:r>
    </w:p>
    <w:p w14:paraId="30DDDF8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0,_4) free Continuous</w:t>
      </w:r>
    </w:p>
    <w:p w14:paraId="4AD45BF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0,_5) free Continuous</w:t>
      </w:r>
    </w:p>
    <w:p w14:paraId="4FD8CF1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0,_6) free Continuous</w:t>
      </w:r>
    </w:p>
    <w:p w14:paraId="4B8EC18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1,_0) free Continuous</w:t>
      </w:r>
    </w:p>
    <w:p w14:paraId="3EA3867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1,_1) free Continuous</w:t>
      </w:r>
    </w:p>
    <w:p w14:paraId="226ACAC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1,_2) free Continuous</w:t>
      </w:r>
    </w:p>
    <w:p w14:paraId="75F18FE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1,_3) free Continuous</w:t>
      </w:r>
    </w:p>
    <w:p w14:paraId="4F2979F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1,_4) free Continuous</w:t>
      </w:r>
    </w:p>
    <w:p w14:paraId="0537C5E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1,_5) free Continuous</w:t>
      </w:r>
    </w:p>
    <w:p w14:paraId="47AF0C7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1,_6) free Continuous</w:t>
      </w:r>
    </w:p>
    <w:p w14:paraId="217E5F9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2,_0) free Continuous</w:t>
      </w:r>
    </w:p>
    <w:p w14:paraId="0825F15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2,_1) free Continuous</w:t>
      </w:r>
    </w:p>
    <w:p w14:paraId="32A81CA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2,_2) free Continuous</w:t>
      </w:r>
    </w:p>
    <w:p w14:paraId="7660E7A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2,_3) free Continuous</w:t>
      </w:r>
    </w:p>
    <w:p w14:paraId="7EA48E9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2,_4) free Continuous</w:t>
      </w:r>
    </w:p>
    <w:p w14:paraId="0A003B3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2,_5) free Continuous</w:t>
      </w:r>
    </w:p>
    <w:p w14:paraId="45EC4B2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2,_6) free Continuous</w:t>
      </w:r>
    </w:p>
    <w:p w14:paraId="150CDEE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3,_0) free Continuous</w:t>
      </w:r>
    </w:p>
    <w:p w14:paraId="29D030C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3,_1) free Continuous</w:t>
      </w:r>
    </w:p>
    <w:p w14:paraId="32EC8C4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3,_2) free Continuous</w:t>
      </w:r>
    </w:p>
    <w:p w14:paraId="37CF346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3,_3) free Continuous</w:t>
      </w:r>
    </w:p>
    <w:p w14:paraId="231AF3E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3,_4) free Continuous</w:t>
      </w:r>
    </w:p>
    <w:p w14:paraId="5C0B57C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3,_5) free Continuous</w:t>
      </w:r>
    </w:p>
    <w:p w14:paraId="3A345BD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Bought_(113,_6) free Continuous</w:t>
      </w:r>
    </w:p>
    <w:p w14:paraId="05B4376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4,_0) free Continuous</w:t>
      </w:r>
    </w:p>
    <w:p w14:paraId="6DBF0EC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4,_1) free Continuous</w:t>
      </w:r>
    </w:p>
    <w:p w14:paraId="55A72C1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4,_2) free Continuous</w:t>
      </w:r>
    </w:p>
    <w:p w14:paraId="0952ED3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4,_3) free Continuous</w:t>
      </w:r>
    </w:p>
    <w:p w14:paraId="4D63D4D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4,_4) free Continuous</w:t>
      </w:r>
    </w:p>
    <w:p w14:paraId="09E8FED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4,_5) free Continuous</w:t>
      </w:r>
    </w:p>
    <w:p w14:paraId="4A865E6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4,_6) free Continuous</w:t>
      </w:r>
    </w:p>
    <w:p w14:paraId="1FE10B8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5,_0) free Continuous</w:t>
      </w:r>
    </w:p>
    <w:p w14:paraId="17853AE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5,_1) free Continuous</w:t>
      </w:r>
    </w:p>
    <w:p w14:paraId="6D30799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5,_2) free Continuous</w:t>
      </w:r>
    </w:p>
    <w:p w14:paraId="77B67ED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5,_3) free Continuous</w:t>
      </w:r>
    </w:p>
    <w:p w14:paraId="2F2D9D7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5,_4) free Continuous</w:t>
      </w:r>
    </w:p>
    <w:p w14:paraId="03FE5BC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5,_5) free Continuous</w:t>
      </w:r>
    </w:p>
    <w:p w14:paraId="5012FB8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5,_6) free Continuous</w:t>
      </w:r>
    </w:p>
    <w:p w14:paraId="0348C3B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6,_0) free Continuous</w:t>
      </w:r>
    </w:p>
    <w:p w14:paraId="1988EA2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6,_1) free Continuous</w:t>
      </w:r>
    </w:p>
    <w:p w14:paraId="348B5CC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6,_2) free Continuous</w:t>
      </w:r>
    </w:p>
    <w:p w14:paraId="6173AFE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6,_3) free Continuous</w:t>
      </w:r>
    </w:p>
    <w:p w14:paraId="2E315C0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6,_4) free Continuous</w:t>
      </w:r>
    </w:p>
    <w:p w14:paraId="36A3A00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6,_5) free Continuous</w:t>
      </w:r>
    </w:p>
    <w:p w14:paraId="3E3FFF1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6,_6) free Continuous</w:t>
      </w:r>
    </w:p>
    <w:p w14:paraId="3829220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7,_0) free Continuous</w:t>
      </w:r>
    </w:p>
    <w:p w14:paraId="1D0BC4E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7,_1) free Continuous</w:t>
      </w:r>
    </w:p>
    <w:p w14:paraId="678EBC7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7,_2) free Continuous</w:t>
      </w:r>
    </w:p>
    <w:p w14:paraId="69E22C6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7,_3) free Continuous</w:t>
      </w:r>
    </w:p>
    <w:p w14:paraId="24CE443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7,_4) free Continuous</w:t>
      </w:r>
    </w:p>
    <w:p w14:paraId="181B887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7,_5) free Continuous</w:t>
      </w:r>
    </w:p>
    <w:p w14:paraId="734EDD3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Bought_(117,_6) free Continuous</w:t>
      </w:r>
    </w:p>
    <w:p w14:paraId="3389C30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8,_0) free Continuous</w:t>
      </w:r>
    </w:p>
    <w:p w14:paraId="470CA09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8,_1) free Continuous</w:t>
      </w:r>
    </w:p>
    <w:p w14:paraId="4A78A22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8,_2) free Continuous</w:t>
      </w:r>
    </w:p>
    <w:p w14:paraId="10F1BD5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8,_3) free Continuous</w:t>
      </w:r>
    </w:p>
    <w:p w14:paraId="24F8654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8,_4) free Continuous</w:t>
      </w:r>
    </w:p>
    <w:p w14:paraId="6853208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8,_5) free Continuous</w:t>
      </w:r>
    </w:p>
    <w:p w14:paraId="5812AD0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8,_6) free Continuous</w:t>
      </w:r>
    </w:p>
    <w:p w14:paraId="5F85FB2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9,_0) free Continuous</w:t>
      </w:r>
    </w:p>
    <w:p w14:paraId="3200034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9,_1) free Continuous</w:t>
      </w:r>
    </w:p>
    <w:p w14:paraId="458B3A1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9,_2) free Continuous</w:t>
      </w:r>
    </w:p>
    <w:p w14:paraId="093FBEF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9,_3) free Continuous</w:t>
      </w:r>
    </w:p>
    <w:p w14:paraId="6D8E28A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9,_4) free Continuous</w:t>
      </w:r>
    </w:p>
    <w:p w14:paraId="01BA727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9,_5) free Continuous</w:t>
      </w:r>
    </w:p>
    <w:p w14:paraId="68C663B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19,_6) free Continuous</w:t>
      </w:r>
    </w:p>
    <w:p w14:paraId="1DEB986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_0) free Continuous</w:t>
      </w:r>
    </w:p>
    <w:p w14:paraId="7242981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_1) free Continuous</w:t>
      </w:r>
    </w:p>
    <w:p w14:paraId="7FD24B3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_2) free Continuous</w:t>
      </w:r>
    </w:p>
    <w:p w14:paraId="419BEC6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_3) free Continuous</w:t>
      </w:r>
    </w:p>
    <w:p w14:paraId="15C9BFA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_4) free Continuous</w:t>
      </w:r>
    </w:p>
    <w:p w14:paraId="77CB44E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_5) free Continuous</w:t>
      </w:r>
    </w:p>
    <w:p w14:paraId="4C1E87A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_6) free Continuous</w:t>
      </w:r>
    </w:p>
    <w:p w14:paraId="4A475E7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0,_0) free Continuous</w:t>
      </w:r>
    </w:p>
    <w:p w14:paraId="2EFF258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0,_1) free Continuous</w:t>
      </w:r>
    </w:p>
    <w:p w14:paraId="0D4EF43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0,_2) free Continuous</w:t>
      </w:r>
    </w:p>
    <w:p w14:paraId="28FBFC2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0,_3) free Continuous</w:t>
      </w:r>
    </w:p>
    <w:p w14:paraId="660669D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0,_4) free Continuous</w:t>
      </w:r>
    </w:p>
    <w:p w14:paraId="1F185ED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0,_5) free Continuous</w:t>
      </w:r>
    </w:p>
    <w:p w14:paraId="04FB14E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Bought_(120,_6) free Continuous</w:t>
      </w:r>
    </w:p>
    <w:p w14:paraId="2F5CCD1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1,_0) free Continuous</w:t>
      </w:r>
    </w:p>
    <w:p w14:paraId="16358F0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1,_1) free Continuous</w:t>
      </w:r>
    </w:p>
    <w:p w14:paraId="1FBDC46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1,_2) free Continuous</w:t>
      </w:r>
    </w:p>
    <w:p w14:paraId="4E25A09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1,_3) free Continuous</w:t>
      </w:r>
    </w:p>
    <w:p w14:paraId="148E27D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1,_4) free Continuous</w:t>
      </w:r>
    </w:p>
    <w:p w14:paraId="2C9AD69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1,_5) free Continuous</w:t>
      </w:r>
    </w:p>
    <w:p w14:paraId="4B27523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1,_6) free Continuous</w:t>
      </w:r>
    </w:p>
    <w:p w14:paraId="3E8B0A3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2,_0) free Continuous</w:t>
      </w:r>
    </w:p>
    <w:p w14:paraId="7714875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2,_1) free Continuous</w:t>
      </w:r>
    </w:p>
    <w:p w14:paraId="69993C3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2,_2) free Continuous</w:t>
      </w:r>
    </w:p>
    <w:p w14:paraId="36A816E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2,_3) free Continuous</w:t>
      </w:r>
    </w:p>
    <w:p w14:paraId="698428C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2,_4) free Continuous</w:t>
      </w:r>
    </w:p>
    <w:p w14:paraId="0E1C903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2,_5) free Continuous</w:t>
      </w:r>
    </w:p>
    <w:p w14:paraId="78D468F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2,_6) free Continuous</w:t>
      </w:r>
    </w:p>
    <w:p w14:paraId="07CC8CC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3,_0) free Continuous</w:t>
      </w:r>
    </w:p>
    <w:p w14:paraId="4D4254B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3,_1) free Continuous</w:t>
      </w:r>
    </w:p>
    <w:p w14:paraId="04B7B0F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3,_2) free Continuous</w:t>
      </w:r>
    </w:p>
    <w:p w14:paraId="160CC31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3,_3) free Continuous</w:t>
      </w:r>
    </w:p>
    <w:p w14:paraId="02A4BDD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3,_4) free Continuous</w:t>
      </w:r>
    </w:p>
    <w:p w14:paraId="0512D5D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3,_5) free Continuous</w:t>
      </w:r>
    </w:p>
    <w:p w14:paraId="3EA1731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3,_6) free Continuous</w:t>
      </w:r>
    </w:p>
    <w:p w14:paraId="52C8303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4,_0) free Continuous</w:t>
      </w:r>
    </w:p>
    <w:p w14:paraId="64EF028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4,_1) free Continuous</w:t>
      </w:r>
    </w:p>
    <w:p w14:paraId="4041C12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4,_2) free Continuous</w:t>
      </w:r>
    </w:p>
    <w:p w14:paraId="359AC3A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4,_3) free Continuous</w:t>
      </w:r>
    </w:p>
    <w:p w14:paraId="0D511ED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4,_4) free Continuous</w:t>
      </w:r>
    </w:p>
    <w:p w14:paraId="7C18B58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4,_5) free Continuous</w:t>
      </w:r>
    </w:p>
    <w:p w14:paraId="5AFA032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Bought_(124,_6) free Continuous</w:t>
      </w:r>
    </w:p>
    <w:p w14:paraId="445868C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5,_0) free Continuous</w:t>
      </w:r>
    </w:p>
    <w:p w14:paraId="0EB78FA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5,_1) free Continuous</w:t>
      </w:r>
    </w:p>
    <w:p w14:paraId="330FB85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5,_2) free Continuous</w:t>
      </w:r>
    </w:p>
    <w:p w14:paraId="7D1FA8E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5,_3) free Continuous</w:t>
      </w:r>
    </w:p>
    <w:p w14:paraId="42A0D60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5,_4) free Continuous</w:t>
      </w:r>
    </w:p>
    <w:p w14:paraId="2F3FB87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5,_5) free Continuous</w:t>
      </w:r>
    </w:p>
    <w:p w14:paraId="3A94729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5,_6) free Continuous</w:t>
      </w:r>
    </w:p>
    <w:p w14:paraId="6BFDD28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6,_0) free Continuous</w:t>
      </w:r>
    </w:p>
    <w:p w14:paraId="0381F7D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6,_1) free Continuous</w:t>
      </w:r>
    </w:p>
    <w:p w14:paraId="2C0E679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6,_2) free Continuous</w:t>
      </w:r>
    </w:p>
    <w:p w14:paraId="3FA926A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6,_3) free Continuous</w:t>
      </w:r>
    </w:p>
    <w:p w14:paraId="573CDF3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6,_4) free Continuous</w:t>
      </w:r>
    </w:p>
    <w:p w14:paraId="554BEED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6,_5) free Continuous</w:t>
      </w:r>
    </w:p>
    <w:p w14:paraId="5D1667E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6,_6) free Continuous</w:t>
      </w:r>
    </w:p>
    <w:p w14:paraId="3F9BD7F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7,_0) free Continuous</w:t>
      </w:r>
    </w:p>
    <w:p w14:paraId="58B7EAA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7,_1) free Continuous</w:t>
      </w:r>
    </w:p>
    <w:p w14:paraId="22B2DC8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7,_2) free Continuous</w:t>
      </w:r>
    </w:p>
    <w:p w14:paraId="42C3975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7,_3) free Continuous</w:t>
      </w:r>
    </w:p>
    <w:p w14:paraId="6491AC1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7,_4) free Continuous</w:t>
      </w:r>
    </w:p>
    <w:p w14:paraId="4383ACC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7,_5) free Continuous</w:t>
      </w:r>
    </w:p>
    <w:p w14:paraId="2D87E72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7,_6) free Continuous</w:t>
      </w:r>
    </w:p>
    <w:p w14:paraId="51BC422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8,_0) free Continuous</w:t>
      </w:r>
    </w:p>
    <w:p w14:paraId="3E428A5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8,_1) free Continuous</w:t>
      </w:r>
    </w:p>
    <w:p w14:paraId="19C2F47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8,_2) free Continuous</w:t>
      </w:r>
    </w:p>
    <w:p w14:paraId="67295B8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8,_3) free Continuous</w:t>
      </w:r>
    </w:p>
    <w:p w14:paraId="38A97C9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8,_4) free Continuous</w:t>
      </w:r>
    </w:p>
    <w:p w14:paraId="591DCDA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8,_5) free Continuous</w:t>
      </w:r>
    </w:p>
    <w:p w14:paraId="676751D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Bought_(128,_6) free Continuous</w:t>
      </w:r>
    </w:p>
    <w:p w14:paraId="01BC6F1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9,_0) free Continuous</w:t>
      </w:r>
    </w:p>
    <w:p w14:paraId="34FE9D1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9,_1) free Continuous</w:t>
      </w:r>
    </w:p>
    <w:p w14:paraId="26DD967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9,_2) free Continuous</w:t>
      </w:r>
    </w:p>
    <w:p w14:paraId="1DE1F73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9,_3) free Continuous</w:t>
      </w:r>
    </w:p>
    <w:p w14:paraId="00D51A3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9,_4) free Continuous</w:t>
      </w:r>
    </w:p>
    <w:p w14:paraId="0A5AD2A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9,_5) free Continuous</w:t>
      </w:r>
    </w:p>
    <w:p w14:paraId="594EEB2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29,_6) free Continuous</w:t>
      </w:r>
    </w:p>
    <w:p w14:paraId="43A0819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_0) free Continuous</w:t>
      </w:r>
    </w:p>
    <w:p w14:paraId="7F98390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_1) free Continuous</w:t>
      </w:r>
    </w:p>
    <w:p w14:paraId="0DD16E3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_2) free Continuous</w:t>
      </w:r>
    </w:p>
    <w:p w14:paraId="367EA46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_3) free Continuous</w:t>
      </w:r>
    </w:p>
    <w:p w14:paraId="3376BF0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_4) free Continuous</w:t>
      </w:r>
    </w:p>
    <w:p w14:paraId="6D8AD8F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_5) free Continuous</w:t>
      </w:r>
    </w:p>
    <w:p w14:paraId="02B3484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_6) free Continuous</w:t>
      </w:r>
    </w:p>
    <w:p w14:paraId="32E810F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0,_0) free Continuous</w:t>
      </w:r>
    </w:p>
    <w:p w14:paraId="0BE00A1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0,_1) free Continuous</w:t>
      </w:r>
    </w:p>
    <w:p w14:paraId="2CF0A2F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0,_2) free Continuous</w:t>
      </w:r>
    </w:p>
    <w:p w14:paraId="26A9EDC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0,_3) free Continuous</w:t>
      </w:r>
    </w:p>
    <w:p w14:paraId="6013964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0,_4) free Continuous</w:t>
      </w:r>
    </w:p>
    <w:p w14:paraId="6A79EBD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0,_5) free Continuous</w:t>
      </w:r>
    </w:p>
    <w:p w14:paraId="6259E8E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0,_6) free Continuous</w:t>
      </w:r>
    </w:p>
    <w:p w14:paraId="2E48D68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1,_0) free Continuous</w:t>
      </w:r>
    </w:p>
    <w:p w14:paraId="3B5B1FD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1,_1) free Continuous</w:t>
      </w:r>
    </w:p>
    <w:p w14:paraId="31E114F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1,_2) free Continuous</w:t>
      </w:r>
    </w:p>
    <w:p w14:paraId="22EDC80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1,_3) free Continuous</w:t>
      </w:r>
    </w:p>
    <w:p w14:paraId="171FAA4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1,_4) free Continuous</w:t>
      </w:r>
    </w:p>
    <w:p w14:paraId="34D3672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1,_5) free Continuous</w:t>
      </w:r>
    </w:p>
    <w:p w14:paraId="2D29912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Bought_(131,_6) free Continuous</w:t>
      </w:r>
    </w:p>
    <w:p w14:paraId="2EB21EF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2,_0) free Continuous</w:t>
      </w:r>
    </w:p>
    <w:p w14:paraId="0259EFF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2,_1) free Continuous</w:t>
      </w:r>
    </w:p>
    <w:p w14:paraId="4F57F6E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2,_2) free Continuous</w:t>
      </w:r>
    </w:p>
    <w:p w14:paraId="7CA8C94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2,_3) free Continuous</w:t>
      </w:r>
    </w:p>
    <w:p w14:paraId="723E77D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2,_4) free Continuous</w:t>
      </w:r>
    </w:p>
    <w:p w14:paraId="6188653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2,_5) free Continuous</w:t>
      </w:r>
    </w:p>
    <w:p w14:paraId="48A007C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2,_6) free Continuous</w:t>
      </w:r>
    </w:p>
    <w:p w14:paraId="3E56855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3,_0) free Continuous</w:t>
      </w:r>
    </w:p>
    <w:p w14:paraId="1845B7E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3,_1) free Continuous</w:t>
      </w:r>
    </w:p>
    <w:p w14:paraId="45AD620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3,_2) free Continuous</w:t>
      </w:r>
    </w:p>
    <w:p w14:paraId="27966E1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3,_3) free Continuous</w:t>
      </w:r>
    </w:p>
    <w:p w14:paraId="510AA0D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3,_4) free Continuous</w:t>
      </w:r>
    </w:p>
    <w:p w14:paraId="1FC8C68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3,_5) free Continuous</w:t>
      </w:r>
    </w:p>
    <w:p w14:paraId="7473DC0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3,_6) free Continuous</w:t>
      </w:r>
    </w:p>
    <w:p w14:paraId="1BCD46A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4,_0) free Continuous</w:t>
      </w:r>
    </w:p>
    <w:p w14:paraId="2D1D02A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4,_1) free Continuous</w:t>
      </w:r>
    </w:p>
    <w:p w14:paraId="4CFAEC0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4,_2) free Continuous</w:t>
      </w:r>
    </w:p>
    <w:p w14:paraId="513C8C1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4,_3) free Continuous</w:t>
      </w:r>
    </w:p>
    <w:p w14:paraId="1AD77B9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4,_4) free Continuous</w:t>
      </w:r>
    </w:p>
    <w:p w14:paraId="57AD27E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4,_5) free Continuous</w:t>
      </w:r>
    </w:p>
    <w:p w14:paraId="28E0667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4,_6) free Continuous</w:t>
      </w:r>
    </w:p>
    <w:p w14:paraId="43C6C64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5,_0) free Continuous</w:t>
      </w:r>
    </w:p>
    <w:p w14:paraId="3BB0973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5,_1) free Continuous</w:t>
      </w:r>
    </w:p>
    <w:p w14:paraId="00A5C62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5,_2) free Continuous</w:t>
      </w:r>
    </w:p>
    <w:p w14:paraId="72B0010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5,_3) free Continuous</w:t>
      </w:r>
    </w:p>
    <w:p w14:paraId="6524B6E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5,_4) free Continuous</w:t>
      </w:r>
    </w:p>
    <w:p w14:paraId="4C8A5C7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5,_5) free Continuous</w:t>
      </w:r>
    </w:p>
    <w:p w14:paraId="730A2E2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Bought_(135,_6) free Continuous</w:t>
      </w:r>
    </w:p>
    <w:p w14:paraId="689A523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6,_0) free Continuous</w:t>
      </w:r>
    </w:p>
    <w:p w14:paraId="0351923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6,_1) free Continuous</w:t>
      </w:r>
    </w:p>
    <w:p w14:paraId="6B62968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6,_2) free Continuous</w:t>
      </w:r>
    </w:p>
    <w:p w14:paraId="4035976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6,_3) free Continuous</w:t>
      </w:r>
    </w:p>
    <w:p w14:paraId="62FD490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6,_4) free Continuous</w:t>
      </w:r>
    </w:p>
    <w:p w14:paraId="29E7040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6,_5) free Continuous</w:t>
      </w:r>
    </w:p>
    <w:p w14:paraId="1E93729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6,_6) free Continuous</w:t>
      </w:r>
    </w:p>
    <w:p w14:paraId="19A0CF9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7,_0) free Continuous</w:t>
      </w:r>
    </w:p>
    <w:p w14:paraId="4948DCE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7,_1) free Continuous</w:t>
      </w:r>
    </w:p>
    <w:p w14:paraId="0B4F45D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7,_2) free Continuous</w:t>
      </w:r>
    </w:p>
    <w:p w14:paraId="7B37EEB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7,_3) free Continuous</w:t>
      </w:r>
    </w:p>
    <w:p w14:paraId="2BCF0FD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7,_4) free Continuous</w:t>
      </w:r>
    </w:p>
    <w:p w14:paraId="419EBDA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7,_5) free Continuous</w:t>
      </w:r>
    </w:p>
    <w:p w14:paraId="01DDE19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7,_6) free Continuous</w:t>
      </w:r>
    </w:p>
    <w:p w14:paraId="382453B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8,_0) free Continuous</w:t>
      </w:r>
    </w:p>
    <w:p w14:paraId="64AC88F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8,_1) free Continuous</w:t>
      </w:r>
    </w:p>
    <w:p w14:paraId="4A0F7BB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8,_2) free Continuous</w:t>
      </w:r>
    </w:p>
    <w:p w14:paraId="4F0B063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8,_3) free Continuous</w:t>
      </w:r>
    </w:p>
    <w:p w14:paraId="74FA057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8,_4) free Continuous</w:t>
      </w:r>
    </w:p>
    <w:p w14:paraId="36B02A0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8,_5) free Continuous</w:t>
      </w:r>
    </w:p>
    <w:p w14:paraId="1F4A18C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8,_6) free Continuous</w:t>
      </w:r>
    </w:p>
    <w:p w14:paraId="78A46A6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9,_0) free Continuous</w:t>
      </w:r>
    </w:p>
    <w:p w14:paraId="56928D1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9,_1) free Continuous</w:t>
      </w:r>
    </w:p>
    <w:p w14:paraId="4F3AA01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9,_2) free Continuous</w:t>
      </w:r>
    </w:p>
    <w:p w14:paraId="171B6C5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9,_3) free Continuous</w:t>
      </w:r>
    </w:p>
    <w:p w14:paraId="1217257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9,_4) free Continuous</w:t>
      </w:r>
    </w:p>
    <w:p w14:paraId="1D05D98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39,_5) free Continuous</w:t>
      </w:r>
    </w:p>
    <w:p w14:paraId="0476842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Bought_(139,_6) free Continuous</w:t>
      </w:r>
    </w:p>
    <w:p w14:paraId="51B7C46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_0) free Continuous</w:t>
      </w:r>
    </w:p>
    <w:p w14:paraId="11F651C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_1) free Continuous</w:t>
      </w:r>
    </w:p>
    <w:p w14:paraId="31ACE9A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_2) free Continuous</w:t>
      </w:r>
    </w:p>
    <w:p w14:paraId="518CB71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_3) free Continuous</w:t>
      </w:r>
    </w:p>
    <w:p w14:paraId="1E59884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_4) free Continuous</w:t>
      </w:r>
    </w:p>
    <w:p w14:paraId="6BCE2D9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_5) free Continuous</w:t>
      </w:r>
    </w:p>
    <w:p w14:paraId="5FB6CD5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_6) free Continuous</w:t>
      </w:r>
    </w:p>
    <w:p w14:paraId="02F18A4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0,_0) free Continuous</w:t>
      </w:r>
    </w:p>
    <w:p w14:paraId="0751CA2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0,_1) free Continuous</w:t>
      </w:r>
    </w:p>
    <w:p w14:paraId="67C56BF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0,_2) free Continuous</w:t>
      </w:r>
    </w:p>
    <w:p w14:paraId="1BCC219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0,_3) free Continuous</w:t>
      </w:r>
    </w:p>
    <w:p w14:paraId="0130745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0,_4) free Continuous</w:t>
      </w:r>
    </w:p>
    <w:p w14:paraId="3AED18E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0,_5) free Continuous</w:t>
      </w:r>
    </w:p>
    <w:p w14:paraId="34E25A0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0,_6) free Continuous</w:t>
      </w:r>
    </w:p>
    <w:p w14:paraId="6AA55FC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1,_0) free Continuous</w:t>
      </w:r>
    </w:p>
    <w:p w14:paraId="6557C12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1,_1) free Continuous</w:t>
      </w:r>
    </w:p>
    <w:p w14:paraId="72993AD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1,_2) free Continuous</w:t>
      </w:r>
    </w:p>
    <w:p w14:paraId="7B74711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1,_3) free Continuous</w:t>
      </w:r>
    </w:p>
    <w:p w14:paraId="3D22CDA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1,_4) free Continuous</w:t>
      </w:r>
    </w:p>
    <w:p w14:paraId="7B3955B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1,_5) free Continuous</w:t>
      </w:r>
    </w:p>
    <w:p w14:paraId="619A2E9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1,_6) free Continuous</w:t>
      </w:r>
    </w:p>
    <w:p w14:paraId="72FA19E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2,_0) free Continuous</w:t>
      </w:r>
    </w:p>
    <w:p w14:paraId="7FC115A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2,_1) free Continuous</w:t>
      </w:r>
    </w:p>
    <w:p w14:paraId="2D68740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2,_2) free Continuous</w:t>
      </w:r>
    </w:p>
    <w:p w14:paraId="1B37C14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2,_3) free Continuous</w:t>
      </w:r>
    </w:p>
    <w:p w14:paraId="44FDA17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2,_4) free Continuous</w:t>
      </w:r>
    </w:p>
    <w:p w14:paraId="5129588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2,_5) free Continuous</w:t>
      </w:r>
    </w:p>
    <w:p w14:paraId="3A36399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Bought_(142,_6) free Continuous</w:t>
      </w:r>
    </w:p>
    <w:p w14:paraId="4D4D1E9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3,_0) free Continuous</w:t>
      </w:r>
    </w:p>
    <w:p w14:paraId="229A750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3,_1) free Continuous</w:t>
      </w:r>
    </w:p>
    <w:p w14:paraId="1A89151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3,_2) free Continuous</w:t>
      </w:r>
    </w:p>
    <w:p w14:paraId="17FA008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3,_3) free Continuous</w:t>
      </w:r>
    </w:p>
    <w:p w14:paraId="6CF1E16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3,_4) free Continuous</w:t>
      </w:r>
    </w:p>
    <w:p w14:paraId="1660068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3,_5) free Continuous</w:t>
      </w:r>
    </w:p>
    <w:p w14:paraId="7CE73D2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3,_6) free Continuous</w:t>
      </w:r>
    </w:p>
    <w:p w14:paraId="4E23339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4,_0) free Continuous</w:t>
      </w:r>
    </w:p>
    <w:p w14:paraId="377F7AC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4,_1) free Continuous</w:t>
      </w:r>
    </w:p>
    <w:p w14:paraId="30960A5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4,_2) free Continuous</w:t>
      </w:r>
    </w:p>
    <w:p w14:paraId="0717BAF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4,_3) free Continuous</w:t>
      </w:r>
    </w:p>
    <w:p w14:paraId="346B9BC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4,_4) free Continuous</w:t>
      </w:r>
    </w:p>
    <w:p w14:paraId="1F42D35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4,_5) free Continuous</w:t>
      </w:r>
    </w:p>
    <w:p w14:paraId="61B1979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4,_6) free Continuous</w:t>
      </w:r>
    </w:p>
    <w:p w14:paraId="7511CC3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5,_0) free Continuous</w:t>
      </w:r>
    </w:p>
    <w:p w14:paraId="46D4D2B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5,_1) free Continuous</w:t>
      </w:r>
    </w:p>
    <w:p w14:paraId="6DA59EA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5,_2) free Continuous</w:t>
      </w:r>
    </w:p>
    <w:p w14:paraId="05C498D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5,_3) free Continuous</w:t>
      </w:r>
    </w:p>
    <w:p w14:paraId="6228CCE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5,_4) free Continuous</w:t>
      </w:r>
    </w:p>
    <w:p w14:paraId="524A388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5,_5) free Continuous</w:t>
      </w:r>
    </w:p>
    <w:p w14:paraId="04674EC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5,_6) free Continuous</w:t>
      </w:r>
    </w:p>
    <w:p w14:paraId="0A455FC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6,_0) free Continuous</w:t>
      </w:r>
    </w:p>
    <w:p w14:paraId="22779C4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6,_1) free Continuous</w:t>
      </w:r>
    </w:p>
    <w:p w14:paraId="61B2FA8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6,_2) free Continuous</w:t>
      </w:r>
    </w:p>
    <w:p w14:paraId="2A40EED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6,_3) free Continuous</w:t>
      </w:r>
    </w:p>
    <w:p w14:paraId="1818A9D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6,_4) free Continuous</w:t>
      </w:r>
    </w:p>
    <w:p w14:paraId="05388C3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6,_5) free Continuous</w:t>
      </w:r>
    </w:p>
    <w:p w14:paraId="65684ED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Bought_(146,_6) free Continuous</w:t>
      </w:r>
    </w:p>
    <w:p w14:paraId="6DA613D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7,_0) free Continuous</w:t>
      </w:r>
    </w:p>
    <w:p w14:paraId="175397E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7,_1) free Continuous</w:t>
      </w:r>
    </w:p>
    <w:p w14:paraId="7CF7B50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7,_2) free Continuous</w:t>
      </w:r>
    </w:p>
    <w:p w14:paraId="45EA047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7,_3) free Continuous</w:t>
      </w:r>
    </w:p>
    <w:p w14:paraId="3DBA71E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7,_4) free Continuous</w:t>
      </w:r>
    </w:p>
    <w:p w14:paraId="34B0332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7,_5) free Continuous</w:t>
      </w:r>
    </w:p>
    <w:p w14:paraId="66A784F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7,_6) free Continuous</w:t>
      </w:r>
    </w:p>
    <w:p w14:paraId="43A5904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8,_0) free Continuous</w:t>
      </w:r>
    </w:p>
    <w:p w14:paraId="419C369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8,_1) free Continuous</w:t>
      </w:r>
    </w:p>
    <w:p w14:paraId="20E6963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8,_2) free Continuous</w:t>
      </w:r>
    </w:p>
    <w:p w14:paraId="491EB77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8,_3) free Continuous</w:t>
      </w:r>
    </w:p>
    <w:p w14:paraId="3A7236F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8,_4) free Continuous</w:t>
      </w:r>
    </w:p>
    <w:p w14:paraId="4AB4560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8,_5) free Continuous</w:t>
      </w:r>
    </w:p>
    <w:p w14:paraId="0356689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8,_6) free Continuous</w:t>
      </w:r>
    </w:p>
    <w:p w14:paraId="24F785A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9,_0) free Continuous</w:t>
      </w:r>
    </w:p>
    <w:p w14:paraId="46D044B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9,_1) free Continuous</w:t>
      </w:r>
    </w:p>
    <w:p w14:paraId="3EE91EE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9,_2) free Continuous</w:t>
      </w:r>
    </w:p>
    <w:p w14:paraId="1052AE5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9,_3) free Continuous</w:t>
      </w:r>
    </w:p>
    <w:p w14:paraId="4EF77BE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9,_4) free Continuous</w:t>
      </w:r>
    </w:p>
    <w:p w14:paraId="0759122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9,_5) free Continuous</w:t>
      </w:r>
    </w:p>
    <w:p w14:paraId="7F1A35B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49,_6) free Continuous</w:t>
      </w:r>
    </w:p>
    <w:p w14:paraId="2B8B754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_0) free Continuous</w:t>
      </w:r>
    </w:p>
    <w:p w14:paraId="201E65C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_1) free Continuous</w:t>
      </w:r>
    </w:p>
    <w:p w14:paraId="4933665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_2) free Continuous</w:t>
      </w:r>
    </w:p>
    <w:p w14:paraId="53EA431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_3) free Continuous</w:t>
      </w:r>
    </w:p>
    <w:p w14:paraId="5D1DA71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_4) free Continuous</w:t>
      </w:r>
    </w:p>
    <w:p w14:paraId="55A1263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_5) free Continuous</w:t>
      </w:r>
    </w:p>
    <w:p w14:paraId="22437FD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Bought_(15,_6) free Continuous</w:t>
      </w:r>
    </w:p>
    <w:p w14:paraId="128C4AF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0,_0) free Continuous</w:t>
      </w:r>
    </w:p>
    <w:p w14:paraId="2B25139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0,_1) free Continuous</w:t>
      </w:r>
    </w:p>
    <w:p w14:paraId="486C64B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0,_2) free Continuous</w:t>
      </w:r>
    </w:p>
    <w:p w14:paraId="01616FF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0,_3) free Continuous</w:t>
      </w:r>
    </w:p>
    <w:p w14:paraId="12103CC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0,_4) free Continuous</w:t>
      </w:r>
    </w:p>
    <w:p w14:paraId="13F7878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0,_5) free Continuous</w:t>
      </w:r>
    </w:p>
    <w:p w14:paraId="1A178CC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0,_6) free Continuous</w:t>
      </w:r>
    </w:p>
    <w:p w14:paraId="148106C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1,_0) free Continuous</w:t>
      </w:r>
    </w:p>
    <w:p w14:paraId="34EEA76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1,_1) free Continuous</w:t>
      </w:r>
    </w:p>
    <w:p w14:paraId="4298C9B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1,_2) free Continuous</w:t>
      </w:r>
    </w:p>
    <w:p w14:paraId="7A80130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1,_3) free Continuous</w:t>
      </w:r>
    </w:p>
    <w:p w14:paraId="1E6751C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1,_4) free Continuous</w:t>
      </w:r>
    </w:p>
    <w:p w14:paraId="7CB935E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1,_5) free Continuous</w:t>
      </w:r>
    </w:p>
    <w:p w14:paraId="6855CD5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1,_6) free Continuous</w:t>
      </w:r>
    </w:p>
    <w:p w14:paraId="3EB438B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2,_0) free Continuous</w:t>
      </w:r>
    </w:p>
    <w:p w14:paraId="22F156D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2,_1) free Continuous</w:t>
      </w:r>
    </w:p>
    <w:p w14:paraId="1F9E62E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2,_2) free Continuous</w:t>
      </w:r>
    </w:p>
    <w:p w14:paraId="1A462DF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2,_3) free Continuous</w:t>
      </w:r>
    </w:p>
    <w:p w14:paraId="115E069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2,_4) free Continuous</w:t>
      </w:r>
    </w:p>
    <w:p w14:paraId="5F30A37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2,_5) free Continuous</w:t>
      </w:r>
    </w:p>
    <w:p w14:paraId="67FC757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2,_6) free Continuous</w:t>
      </w:r>
    </w:p>
    <w:p w14:paraId="5B33DAA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3,_0) free Continuous</w:t>
      </w:r>
    </w:p>
    <w:p w14:paraId="6F592DB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3,_1) free Continuous</w:t>
      </w:r>
    </w:p>
    <w:p w14:paraId="4B3C6E0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3,_2) free Continuous</w:t>
      </w:r>
    </w:p>
    <w:p w14:paraId="685699C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3,_3) free Continuous</w:t>
      </w:r>
    </w:p>
    <w:p w14:paraId="5D57265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3,_4) free Continuous</w:t>
      </w:r>
    </w:p>
    <w:p w14:paraId="73669B6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3,_5) free Continuous</w:t>
      </w:r>
    </w:p>
    <w:p w14:paraId="42651A1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Bought_(153,_6) free Continuous</w:t>
      </w:r>
    </w:p>
    <w:p w14:paraId="3BA76D8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4,_0) free Continuous</w:t>
      </w:r>
    </w:p>
    <w:p w14:paraId="2121A73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4,_1) free Continuous</w:t>
      </w:r>
    </w:p>
    <w:p w14:paraId="2318B44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4,_2) free Continuous</w:t>
      </w:r>
    </w:p>
    <w:p w14:paraId="05C91D0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4,_3) free Continuous</w:t>
      </w:r>
    </w:p>
    <w:p w14:paraId="0F6C4EF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4,_4) free Continuous</w:t>
      </w:r>
    </w:p>
    <w:p w14:paraId="491E525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4,_5) free Continuous</w:t>
      </w:r>
    </w:p>
    <w:p w14:paraId="2B4AA48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4,_6) free Continuous</w:t>
      </w:r>
    </w:p>
    <w:p w14:paraId="6997D59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5,_0) free Continuous</w:t>
      </w:r>
    </w:p>
    <w:p w14:paraId="00E910C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5,_1) free Continuous</w:t>
      </w:r>
    </w:p>
    <w:p w14:paraId="0835EB8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5,_2) free Continuous</w:t>
      </w:r>
    </w:p>
    <w:p w14:paraId="179A55B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5,_3) free Continuous</w:t>
      </w:r>
    </w:p>
    <w:p w14:paraId="16D73C7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5,_4) free Continuous</w:t>
      </w:r>
    </w:p>
    <w:p w14:paraId="5A3851E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5,_5) free Continuous</w:t>
      </w:r>
    </w:p>
    <w:p w14:paraId="3DABD05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5,_6) free Continuous</w:t>
      </w:r>
    </w:p>
    <w:p w14:paraId="0365917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6,_0) free Continuous</w:t>
      </w:r>
    </w:p>
    <w:p w14:paraId="6A89A07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6,_1) free Continuous</w:t>
      </w:r>
    </w:p>
    <w:p w14:paraId="3CDD340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6,_2) free Continuous</w:t>
      </w:r>
    </w:p>
    <w:p w14:paraId="0D2262C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6,_3) free Continuous</w:t>
      </w:r>
    </w:p>
    <w:p w14:paraId="7B349C3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6,_4) free Continuous</w:t>
      </w:r>
    </w:p>
    <w:p w14:paraId="2C5A236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6,_5) free Continuous</w:t>
      </w:r>
    </w:p>
    <w:p w14:paraId="190DFC0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6,_6) free Continuous</w:t>
      </w:r>
    </w:p>
    <w:p w14:paraId="488A031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7,_0) free Continuous</w:t>
      </w:r>
    </w:p>
    <w:p w14:paraId="71A64B5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7,_1) free Continuous</w:t>
      </w:r>
    </w:p>
    <w:p w14:paraId="13A4763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7,_2) free Continuous</w:t>
      </w:r>
    </w:p>
    <w:p w14:paraId="2756CA6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7,_3) free Continuous</w:t>
      </w:r>
    </w:p>
    <w:p w14:paraId="479FCFB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7,_4) free Continuous</w:t>
      </w:r>
    </w:p>
    <w:p w14:paraId="58F1B5A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7,_5) free Continuous</w:t>
      </w:r>
    </w:p>
    <w:p w14:paraId="4BD32E7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Bought_(157,_6) free Continuous</w:t>
      </w:r>
    </w:p>
    <w:p w14:paraId="7FA9B6A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8,_0) free Continuous</w:t>
      </w:r>
    </w:p>
    <w:p w14:paraId="2CD0624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8,_1) free Continuous</w:t>
      </w:r>
    </w:p>
    <w:p w14:paraId="515740B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8,_2) free Continuous</w:t>
      </w:r>
    </w:p>
    <w:p w14:paraId="1B59ACA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8,_3) free Continuous</w:t>
      </w:r>
    </w:p>
    <w:p w14:paraId="5A41612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8,_4) free Continuous</w:t>
      </w:r>
    </w:p>
    <w:p w14:paraId="1938F0E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8,_5) free Continuous</w:t>
      </w:r>
    </w:p>
    <w:p w14:paraId="387DCE2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8,_6) free Continuous</w:t>
      </w:r>
    </w:p>
    <w:p w14:paraId="4D5B06B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9,_0) free Continuous</w:t>
      </w:r>
    </w:p>
    <w:p w14:paraId="381D4BB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9,_1) free Continuous</w:t>
      </w:r>
    </w:p>
    <w:p w14:paraId="56EE458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9,_2) free Continuous</w:t>
      </w:r>
    </w:p>
    <w:p w14:paraId="0DEF3A8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9,_3) free Continuous</w:t>
      </w:r>
    </w:p>
    <w:p w14:paraId="2DA4C34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9,_4) free Continuous</w:t>
      </w:r>
    </w:p>
    <w:p w14:paraId="24E549A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9,_5) free Continuous</w:t>
      </w:r>
    </w:p>
    <w:p w14:paraId="0B4735A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59,_6) free Continuous</w:t>
      </w:r>
    </w:p>
    <w:p w14:paraId="45E1308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_0) free Continuous</w:t>
      </w:r>
    </w:p>
    <w:p w14:paraId="6B0FE9C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_1) free Continuous</w:t>
      </w:r>
    </w:p>
    <w:p w14:paraId="5C89959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_2) free Continuous</w:t>
      </w:r>
    </w:p>
    <w:p w14:paraId="253BE71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_3) free Continuous</w:t>
      </w:r>
    </w:p>
    <w:p w14:paraId="061E450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_4) free Continuous</w:t>
      </w:r>
    </w:p>
    <w:p w14:paraId="524A592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_5) free Continuous</w:t>
      </w:r>
    </w:p>
    <w:p w14:paraId="094A4D6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_6) free Continuous</w:t>
      </w:r>
    </w:p>
    <w:p w14:paraId="028889B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0,_0) free Continuous</w:t>
      </w:r>
    </w:p>
    <w:p w14:paraId="4B18F44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0,_1) free Continuous</w:t>
      </w:r>
    </w:p>
    <w:p w14:paraId="175FE86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0,_2) free Continuous</w:t>
      </w:r>
    </w:p>
    <w:p w14:paraId="55630F5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0,_3) free Continuous</w:t>
      </w:r>
    </w:p>
    <w:p w14:paraId="545002E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0,_4) free Continuous</w:t>
      </w:r>
    </w:p>
    <w:p w14:paraId="1C8C154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0,_5) free Continuous</w:t>
      </w:r>
    </w:p>
    <w:p w14:paraId="4519624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Bought_(160,_6) free Continuous</w:t>
      </w:r>
    </w:p>
    <w:p w14:paraId="79DCA9B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1,_0) free Continuous</w:t>
      </w:r>
    </w:p>
    <w:p w14:paraId="2168B75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1,_1) free Continuous</w:t>
      </w:r>
    </w:p>
    <w:p w14:paraId="494E4BD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1,_2) free Continuous</w:t>
      </w:r>
    </w:p>
    <w:p w14:paraId="5BC12D2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1,_3) free Continuous</w:t>
      </w:r>
    </w:p>
    <w:p w14:paraId="1CEE498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1,_4) free Continuous</w:t>
      </w:r>
    </w:p>
    <w:p w14:paraId="7C86718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1,_5) free Continuous</w:t>
      </w:r>
    </w:p>
    <w:p w14:paraId="4CBEA44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1,_6) free Continuous</w:t>
      </w:r>
    </w:p>
    <w:p w14:paraId="48B04BD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2,_0) free Continuous</w:t>
      </w:r>
    </w:p>
    <w:p w14:paraId="2E599AF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2,_1) free Continuous</w:t>
      </w:r>
    </w:p>
    <w:p w14:paraId="3E99FFB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2,_2) free Continuous</w:t>
      </w:r>
    </w:p>
    <w:p w14:paraId="34F40C7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2,_3) free Continuous</w:t>
      </w:r>
    </w:p>
    <w:p w14:paraId="118EE3C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2,_4) free Continuous</w:t>
      </w:r>
    </w:p>
    <w:p w14:paraId="31C646F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2,_5) free Continuous</w:t>
      </w:r>
    </w:p>
    <w:p w14:paraId="1E9DC94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2,_6) free Continuous</w:t>
      </w:r>
    </w:p>
    <w:p w14:paraId="264058B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3,_0) free Continuous</w:t>
      </w:r>
    </w:p>
    <w:p w14:paraId="0D97C10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3,_1) free Continuous</w:t>
      </w:r>
    </w:p>
    <w:p w14:paraId="11D579B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3,_2) free Continuous</w:t>
      </w:r>
    </w:p>
    <w:p w14:paraId="45AA6C1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3,_3) free Continuous</w:t>
      </w:r>
    </w:p>
    <w:p w14:paraId="3600B02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3,_4) free Continuous</w:t>
      </w:r>
    </w:p>
    <w:p w14:paraId="53738CA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3,_5) free Continuous</w:t>
      </w:r>
    </w:p>
    <w:p w14:paraId="12E8E35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3,_6) free Continuous</w:t>
      </w:r>
    </w:p>
    <w:p w14:paraId="0B66BC0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4,_0) free Continuous</w:t>
      </w:r>
    </w:p>
    <w:p w14:paraId="7F4730B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4,_1) free Continuous</w:t>
      </w:r>
    </w:p>
    <w:p w14:paraId="6924480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4,_2) free Continuous</w:t>
      </w:r>
    </w:p>
    <w:p w14:paraId="2FEBF7E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4,_3) free Continuous</w:t>
      </w:r>
    </w:p>
    <w:p w14:paraId="0A923E1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4,_4) free Continuous</w:t>
      </w:r>
    </w:p>
    <w:p w14:paraId="27641A9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4,_5) free Continuous</w:t>
      </w:r>
    </w:p>
    <w:p w14:paraId="465E16A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Bought_(164,_6) free Continuous</w:t>
      </w:r>
    </w:p>
    <w:p w14:paraId="2299180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5,_0) free Continuous</w:t>
      </w:r>
    </w:p>
    <w:p w14:paraId="663AD5C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5,_1) free Continuous</w:t>
      </w:r>
    </w:p>
    <w:p w14:paraId="7A28E17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5,_2) free Continuous</w:t>
      </w:r>
    </w:p>
    <w:p w14:paraId="0D5EF48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5,_3) free Continuous</w:t>
      </w:r>
    </w:p>
    <w:p w14:paraId="0ED734B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5,_4) free Continuous</w:t>
      </w:r>
    </w:p>
    <w:p w14:paraId="710DEBE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5,_5) free Continuous</w:t>
      </w:r>
    </w:p>
    <w:p w14:paraId="3E1FE93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5,_6) free Continuous</w:t>
      </w:r>
    </w:p>
    <w:p w14:paraId="6941C26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6,_0) free Continuous</w:t>
      </w:r>
    </w:p>
    <w:p w14:paraId="1ACC062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6,_1) free Continuous</w:t>
      </w:r>
    </w:p>
    <w:p w14:paraId="2015792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6,_2) free Continuous</w:t>
      </w:r>
    </w:p>
    <w:p w14:paraId="72D5F60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6,_3) free Continuous</w:t>
      </w:r>
    </w:p>
    <w:p w14:paraId="154D60F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6,_4) free Continuous</w:t>
      </w:r>
    </w:p>
    <w:p w14:paraId="548D8A2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6,_5) free Continuous</w:t>
      </w:r>
    </w:p>
    <w:p w14:paraId="54FA746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6,_6) free Continuous</w:t>
      </w:r>
    </w:p>
    <w:p w14:paraId="27516D8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7,_0) free Continuous</w:t>
      </w:r>
    </w:p>
    <w:p w14:paraId="79E3145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7,_1) free Continuous</w:t>
      </w:r>
    </w:p>
    <w:p w14:paraId="1790B1C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7,_2) free Continuous</w:t>
      </w:r>
    </w:p>
    <w:p w14:paraId="2500636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7,_3) free Continuous</w:t>
      </w:r>
    </w:p>
    <w:p w14:paraId="1AF3216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7,_4) free Continuous</w:t>
      </w:r>
    </w:p>
    <w:p w14:paraId="7C55D10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7,_5) free Continuous</w:t>
      </w:r>
    </w:p>
    <w:p w14:paraId="0340B42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7,_6) free Continuous</w:t>
      </w:r>
    </w:p>
    <w:p w14:paraId="644B7E5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8,_0) free Continuous</w:t>
      </w:r>
    </w:p>
    <w:p w14:paraId="3F3B222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8,_1) free Continuous</w:t>
      </w:r>
    </w:p>
    <w:p w14:paraId="5A9A32B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8,_2) free Continuous</w:t>
      </w:r>
    </w:p>
    <w:p w14:paraId="6899978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8,_3) free Continuous</w:t>
      </w:r>
    </w:p>
    <w:p w14:paraId="67574DE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8,_4) free Continuous</w:t>
      </w:r>
    </w:p>
    <w:p w14:paraId="1B55007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8,_5) free Continuous</w:t>
      </w:r>
    </w:p>
    <w:p w14:paraId="26FFDC1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Bought_(168,_6) free Continuous</w:t>
      </w:r>
    </w:p>
    <w:p w14:paraId="40ABA97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9,_0) free Continuous</w:t>
      </w:r>
    </w:p>
    <w:p w14:paraId="1491E44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9,_1) free Continuous</w:t>
      </w:r>
    </w:p>
    <w:p w14:paraId="3BF000D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9,_2) free Continuous</w:t>
      </w:r>
    </w:p>
    <w:p w14:paraId="015C172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9,_3) free Continuous</w:t>
      </w:r>
    </w:p>
    <w:p w14:paraId="44F1537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9,_4) free Continuous</w:t>
      </w:r>
    </w:p>
    <w:p w14:paraId="791ADDD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9,_5) free Continuous</w:t>
      </w:r>
    </w:p>
    <w:p w14:paraId="16BD1A2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69,_6) free Continuous</w:t>
      </w:r>
    </w:p>
    <w:p w14:paraId="6FA0579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_0) free Continuous</w:t>
      </w:r>
    </w:p>
    <w:p w14:paraId="754D933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_1) free Continuous</w:t>
      </w:r>
    </w:p>
    <w:p w14:paraId="3C14E6D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_2) free Continuous</w:t>
      </w:r>
    </w:p>
    <w:p w14:paraId="08E9965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_3) free Continuous</w:t>
      </w:r>
    </w:p>
    <w:p w14:paraId="04382F5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_4) free Continuous</w:t>
      </w:r>
    </w:p>
    <w:p w14:paraId="7A7DD46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_5) free Continuous</w:t>
      </w:r>
    </w:p>
    <w:p w14:paraId="4849860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_6) free Continuous</w:t>
      </w:r>
    </w:p>
    <w:p w14:paraId="47A7668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0,_0) free Continuous</w:t>
      </w:r>
    </w:p>
    <w:p w14:paraId="7C15146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0,_1) free Continuous</w:t>
      </w:r>
    </w:p>
    <w:p w14:paraId="4FBD42B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0,_2) free Continuous</w:t>
      </w:r>
    </w:p>
    <w:p w14:paraId="2AB5F57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0,_3) free Continuous</w:t>
      </w:r>
    </w:p>
    <w:p w14:paraId="2197E2C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0,_4) free Continuous</w:t>
      </w:r>
    </w:p>
    <w:p w14:paraId="5AE2C2E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0,_5) free Continuous</w:t>
      </w:r>
    </w:p>
    <w:p w14:paraId="485B177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0,_6) free Continuous</w:t>
      </w:r>
    </w:p>
    <w:p w14:paraId="69A109D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1,_0) free Continuous</w:t>
      </w:r>
    </w:p>
    <w:p w14:paraId="6204ACB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1,_1) free Continuous</w:t>
      </w:r>
    </w:p>
    <w:p w14:paraId="6861E5B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1,_2) free Continuous</w:t>
      </w:r>
    </w:p>
    <w:p w14:paraId="0EB7123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1,_3) free Continuous</w:t>
      </w:r>
    </w:p>
    <w:p w14:paraId="2041EB2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1,_4) free Continuous</w:t>
      </w:r>
    </w:p>
    <w:p w14:paraId="1BE6C24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1,_5) free Continuous</w:t>
      </w:r>
    </w:p>
    <w:p w14:paraId="7EB7335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Bought_(171,_6) free Continuous</w:t>
      </w:r>
    </w:p>
    <w:p w14:paraId="5538A65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2,_0) free Continuous</w:t>
      </w:r>
    </w:p>
    <w:p w14:paraId="7952DBA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2,_1) free Continuous</w:t>
      </w:r>
    </w:p>
    <w:p w14:paraId="7AC28E4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2,_2) free Continuous</w:t>
      </w:r>
    </w:p>
    <w:p w14:paraId="14D8511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2,_3) free Continuous</w:t>
      </w:r>
    </w:p>
    <w:p w14:paraId="49ACCF5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2,_4) free Continuous</w:t>
      </w:r>
    </w:p>
    <w:p w14:paraId="059AA4C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2,_5) free Continuous</w:t>
      </w:r>
    </w:p>
    <w:p w14:paraId="18B0494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2,_6) free Continuous</w:t>
      </w:r>
    </w:p>
    <w:p w14:paraId="3DF7DA3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3,_0) free Continuous</w:t>
      </w:r>
    </w:p>
    <w:p w14:paraId="687C783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3,_1) free Continuous</w:t>
      </w:r>
    </w:p>
    <w:p w14:paraId="0A1D450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3,_2) free Continuous</w:t>
      </w:r>
    </w:p>
    <w:p w14:paraId="1FECFB7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3,_3) free Continuous</w:t>
      </w:r>
    </w:p>
    <w:p w14:paraId="61782F1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3,_4) free Continuous</w:t>
      </w:r>
    </w:p>
    <w:p w14:paraId="5AB27E6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3,_5) free Continuous</w:t>
      </w:r>
    </w:p>
    <w:p w14:paraId="0CA856D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3,_6) free Continuous</w:t>
      </w:r>
    </w:p>
    <w:p w14:paraId="31174D2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4,_0) free Continuous</w:t>
      </w:r>
    </w:p>
    <w:p w14:paraId="65F7474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4,_1) free Continuous</w:t>
      </w:r>
    </w:p>
    <w:p w14:paraId="5A76498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4,_2) free Continuous</w:t>
      </w:r>
    </w:p>
    <w:p w14:paraId="06EFBEF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4,_3) free Continuous</w:t>
      </w:r>
    </w:p>
    <w:p w14:paraId="367E24C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4,_4) free Continuous</w:t>
      </w:r>
    </w:p>
    <w:p w14:paraId="2054F93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4,_5) free Continuous</w:t>
      </w:r>
    </w:p>
    <w:p w14:paraId="76E8E16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4,_6) free Continuous</w:t>
      </w:r>
    </w:p>
    <w:p w14:paraId="5F1B4DD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5,_0) free Continuous</w:t>
      </w:r>
    </w:p>
    <w:p w14:paraId="3586C21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5,_1) free Continuous</w:t>
      </w:r>
    </w:p>
    <w:p w14:paraId="0DCFFB8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5,_2) free Continuous</w:t>
      </w:r>
    </w:p>
    <w:p w14:paraId="7EF0BBA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5,_3) free Continuous</w:t>
      </w:r>
    </w:p>
    <w:p w14:paraId="745C31E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5,_4) free Continuous</w:t>
      </w:r>
    </w:p>
    <w:p w14:paraId="0FF2B61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5,_5) free Continuous</w:t>
      </w:r>
    </w:p>
    <w:p w14:paraId="6D408E7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Bought_(175,_6) free Continuous</w:t>
      </w:r>
    </w:p>
    <w:p w14:paraId="60A6133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6,_0) free Continuous</w:t>
      </w:r>
    </w:p>
    <w:p w14:paraId="5E3D0B5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6,_1) free Continuous</w:t>
      </w:r>
    </w:p>
    <w:p w14:paraId="66E9C07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6,_2) free Continuous</w:t>
      </w:r>
    </w:p>
    <w:p w14:paraId="308921E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6,_3) free Continuous</w:t>
      </w:r>
    </w:p>
    <w:p w14:paraId="17E61C6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6,_4) free Continuous</w:t>
      </w:r>
    </w:p>
    <w:p w14:paraId="71DD009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6,_5) free Continuous</w:t>
      </w:r>
    </w:p>
    <w:p w14:paraId="466DC61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6,_6) free Continuous</w:t>
      </w:r>
    </w:p>
    <w:p w14:paraId="7C55B47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7,_0) free Continuous</w:t>
      </w:r>
    </w:p>
    <w:p w14:paraId="7EF98EC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7,_1) free Continuous</w:t>
      </w:r>
    </w:p>
    <w:p w14:paraId="46E735D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7,_2) free Continuous</w:t>
      </w:r>
    </w:p>
    <w:p w14:paraId="2F09794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7,_3) free Continuous</w:t>
      </w:r>
    </w:p>
    <w:p w14:paraId="197F9D6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7,_4) free Continuous</w:t>
      </w:r>
    </w:p>
    <w:p w14:paraId="4FC51EE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7,_5) free Continuous</w:t>
      </w:r>
    </w:p>
    <w:p w14:paraId="583F522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7,_6) free Continuous</w:t>
      </w:r>
    </w:p>
    <w:p w14:paraId="103F213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8,_0) free Continuous</w:t>
      </w:r>
    </w:p>
    <w:p w14:paraId="60E9472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8,_1) free Continuous</w:t>
      </w:r>
    </w:p>
    <w:p w14:paraId="705B10F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8,_2) free Continuous</w:t>
      </w:r>
    </w:p>
    <w:p w14:paraId="70A681E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8,_3) free Continuous</w:t>
      </w:r>
    </w:p>
    <w:p w14:paraId="3ED1B71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8,_4) free Continuous</w:t>
      </w:r>
    </w:p>
    <w:p w14:paraId="0E6A785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8,_5) free Continuous</w:t>
      </w:r>
    </w:p>
    <w:p w14:paraId="2596E91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8,_6) free Continuous</w:t>
      </w:r>
    </w:p>
    <w:p w14:paraId="2979B2A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9,_0) free Continuous</w:t>
      </w:r>
    </w:p>
    <w:p w14:paraId="3CC7CEE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9,_1) free Continuous</w:t>
      </w:r>
    </w:p>
    <w:p w14:paraId="5859D8D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9,_2) free Continuous</w:t>
      </w:r>
    </w:p>
    <w:p w14:paraId="09DFED2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9,_3) free Continuous</w:t>
      </w:r>
    </w:p>
    <w:p w14:paraId="6E98894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9,_4) free Continuous</w:t>
      </w:r>
    </w:p>
    <w:p w14:paraId="6CD6C8B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79,_5) free Continuous</w:t>
      </w:r>
    </w:p>
    <w:p w14:paraId="06DF44F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Bought_(179,_6) free Continuous</w:t>
      </w:r>
    </w:p>
    <w:p w14:paraId="3E647C0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_0) free Continuous</w:t>
      </w:r>
    </w:p>
    <w:p w14:paraId="2FF73EB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_1) free Continuous</w:t>
      </w:r>
    </w:p>
    <w:p w14:paraId="3B2E877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_2) free Continuous</w:t>
      </w:r>
    </w:p>
    <w:p w14:paraId="0310B46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_3) free Continuous</w:t>
      </w:r>
    </w:p>
    <w:p w14:paraId="32E5C62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_4) free Continuous</w:t>
      </w:r>
    </w:p>
    <w:p w14:paraId="33EEE3B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_5) free Continuous</w:t>
      </w:r>
    </w:p>
    <w:p w14:paraId="6EA2BA6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_6) free Continuous</w:t>
      </w:r>
    </w:p>
    <w:p w14:paraId="73D5A98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0,_0) free Continuous</w:t>
      </w:r>
    </w:p>
    <w:p w14:paraId="66D49A9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0,_1) free Continuous</w:t>
      </w:r>
    </w:p>
    <w:p w14:paraId="053BA63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0,_2) free Continuous</w:t>
      </w:r>
    </w:p>
    <w:p w14:paraId="5C65570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0,_3) free Continuous</w:t>
      </w:r>
    </w:p>
    <w:p w14:paraId="36C7FAA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0,_4) free Continuous</w:t>
      </w:r>
    </w:p>
    <w:p w14:paraId="30E806C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0,_5) free Continuous</w:t>
      </w:r>
    </w:p>
    <w:p w14:paraId="5059C56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0,_6) free Continuous</w:t>
      </w:r>
    </w:p>
    <w:p w14:paraId="1EF705F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1,_0) free Continuous</w:t>
      </w:r>
    </w:p>
    <w:p w14:paraId="05ABBC4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1,_1) free Continuous</w:t>
      </w:r>
    </w:p>
    <w:p w14:paraId="2861CAF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1,_2) free Continuous</w:t>
      </w:r>
    </w:p>
    <w:p w14:paraId="4AB3B51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1,_3) free Continuous</w:t>
      </w:r>
    </w:p>
    <w:p w14:paraId="6B3784B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1,_4) free Continuous</w:t>
      </w:r>
    </w:p>
    <w:p w14:paraId="4BEADA9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1,_5) free Continuous</w:t>
      </w:r>
    </w:p>
    <w:p w14:paraId="0BCF92D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1,_6) free Continuous</w:t>
      </w:r>
    </w:p>
    <w:p w14:paraId="354020D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2,_0) free Continuous</w:t>
      </w:r>
    </w:p>
    <w:p w14:paraId="783975F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2,_1) free Continuous</w:t>
      </w:r>
    </w:p>
    <w:p w14:paraId="4F6F104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2,_2) free Continuous</w:t>
      </w:r>
    </w:p>
    <w:p w14:paraId="72D0000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2,_3) free Continuous</w:t>
      </w:r>
    </w:p>
    <w:p w14:paraId="309D178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2,_4) free Continuous</w:t>
      </w:r>
    </w:p>
    <w:p w14:paraId="159B947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2,_5) free Continuous</w:t>
      </w:r>
    </w:p>
    <w:p w14:paraId="0C9C7D7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Bought_(182,_6) free Continuous</w:t>
      </w:r>
    </w:p>
    <w:p w14:paraId="6A851F7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3,_0) free Continuous</w:t>
      </w:r>
    </w:p>
    <w:p w14:paraId="1014A95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3,_1) free Continuous</w:t>
      </w:r>
    </w:p>
    <w:p w14:paraId="03B04BC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3,_2) free Continuous</w:t>
      </w:r>
    </w:p>
    <w:p w14:paraId="1D58432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3,_3) free Continuous</w:t>
      </w:r>
    </w:p>
    <w:p w14:paraId="5E15D11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3,_4) free Continuous</w:t>
      </w:r>
    </w:p>
    <w:p w14:paraId="06024A1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3,_5) free Continuous</w:t>
      </w:r>
    </w:p>
    <w:p w14:paraId="20E1818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3,_6) free Continuous</w:t>
      </w:r>
    </w:p>
    <w:p w14:paraId="0632760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4,_0) free Continuous</w:t>
      </w:r>
    </w:p>
    <w:p w14:paraId="58E6B28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4,_1) free Continuous</w:t>
      </w:r>
    </w:p>
    <w:p w14:paraId="255C940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4,_2) free Continuous</w:t>
      </w:r>
    </w:p>
    <w:p w14:paraId="6BA8A5D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4,_3) free Continuous</w:t>
      </w:r>
    </w:p>
    <w:p w14:paraId="3FEF114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4,_4) free Continuous</w:t>
      </w:r>
    </w:p>
    <w:p w14:paraId="5175D70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4,_5) free Continuous</w:t>
      </w:r>
    </w:p>
    <w:p w14:paraId="30C747B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4,_6) free Continuous</w:t>
      </w:r>
    </w:p>
    <w:p w14:paraId="681804D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5,_0) free Continuous</w:t>
      </w:r>
    </w:p>
    <w:p w14:paraId="7C7E642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5,_1) free Continuous</w:t>
      </w:r>
    </w:p>
    <w:p w14:paraId="17D500E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5,_2) free Continuous</w:t>
      </w:r>
    </w:p>
    <w:p w14:paraId="6190D54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5,_3) free Continuous</w:t>
      </w:r>
    </w:p>
    <w:p w14:paraId="0C527DC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5,_4) free Continuous</w:t>
      </w:r>
    </w:p>
    <w:p w14:paraId="53AF05B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5,_5) free Continuous</w:t>
      </w:r>
    </w:p>
    <w:p w14:paraId="7C7C1F7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5,_6) free Continuous</w:t>
      </w:r>
    </w:p>
    <w:p w14:paraId="40CF0E9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6,_0) free Continuous</w:t>
      </w:r>
    </w:p>
    <w:p w14:paraId="626F76E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6,_1) free Continuous</w:t>
      </w:r>
    </w:p>
    <w:p w14:paraId="6931FAD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6,_2) free Continuous</w:t>
      </w:r>
    </w:p>
    <w:p w14:paraId="3D70483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6,_3) free Continuous</w:t>
      </w:r>
    </w:p>
    <w:p w14:paraId="1790595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6,_4) free Continuous</w:t>
      </w:r>
    </w:p>
    <w:p w14:paraId="17BFA71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6,_5) free Continuous</w:t>
      </w:r>
    </w:p>
    <w:p w14:paraId="2E79B9F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Bought_(186,_6) free Continuous</w:t>
      </w:r>
    </w:p>
    <w:p w14:paraId="0EE0948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7,_0) free Continuous</w:t>
      </w:r>
    </w:p>
    <w:p w14:paraId="58AD9C7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7,_1) free Continuous</w:t>
      </w:r>
    </w:p>
    <w:p w14:paraId="175829E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7,_2) free Continuous</w:t>
      </w:r>
    </w:p>
    <w:p w14:paraId="2C4CE80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7,_3) free Continuous</w:t>
      </w:r>
    </w:p>
    <w:p w14:paraId="1D6EFFB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7,_4) free Continuous</w:t>
      </w:r>
    </w:p>
    <w:p w14:paraId="46558DF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7,_5) free Continuous</w:t>
      </w:r>
    </w:p>
    <w:p w14:paraId="5B33045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7,_6) free Continuous</w:t>
      </w:r>
    </w:p>
    <w:p w14:paraId="4F3A0A0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8,_0) free Continuous</w:t>
      </w:r>
    </w:p>
    <w:p w14:paraId="00A027A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8,_1) free Continuous</w:t>
      </w:r>
    </w:p>
    <w:p w14:paraId="1B1F165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8,_2) free Continuous</w:t>
      </w:r>
    </w:p>
    <w:p w14:paraId="12A85F6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8,_3) free Continuous</w:t>
      </w:r>
    </w:p>
    <w:p w14:paraId="605F901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8,_4) free Continuous</w:t>
      </w:r>
    </w:p>
    <w:p w14:paraId="4D27E35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8,_5) free Continuous</w:t>
      </w:r>
    </w:p>
    <w:p w14:paraId="0E49511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8,_6) free Continuous</w:t>
      </w:r>
    </w:p>
    <w:p w14:paraId="2DB8494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9,_0) free Continuous</w:t>
      </w:r>
    </w:p>
    <w:p w14:paraId="11DF060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9,_1) free Continuous</w:t>
      </w:r>
    </w:p>
    <w:p w14:paraId="33F7E67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9,_2) free Continuous</w:t>
      </w:r>
    </w:p>
    <w:p w14:paraId="4851DAA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9,_3) free Continuous</w:t>
      </w:r>
    </w:p>
    <w:p w14:paraId="073DBD3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9,_4) free Continuous</w:t>
      </w:r>
    </w:p>
    <w:p w14:paraId="6691AA1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9,_5) free Continuous</w:t>
      </w:r>
    </w:p>
    <w:p w14:paraId="7D36575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89,_6) free Continuous</w:t>
      </w:r>
    </w:p>
    <w:p w14:paraId="28C2A16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_0) free Continuous</w:t>
      </w:r>
    </w:p>
    <w:p w14:paraId="4DB6571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_1) free Continuous</w:t>
      </w:r>
    </w:p>
    <w:p w14:paraId="6736E39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_2) free Continuous</w:t>
      </w:r>
    </w:p>
    <w:p w14:paraId="3FC51AF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_3) free Continuous</w:t>
      </w:r>
    </w:p>
    <w:p w14:paraId="07A7BDF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_4) free Continuous</w:t>
      </w:r>
    </w:p>
    <w:p w14:paraId="493040F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_5) free Continuous</w:t>
      </w:r>
    </w:p>
    <w:p w14:paraId="5B3A1EF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Bought_(19,_6) free Continuous</w:t>
      </w:r>
    </w:p>
    <w:p w14:paraId="5FC21F7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0,_0) free Continuous</w:t>
      </w:r>
    </w:p>
    <w:p w14:paraId="353E64E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0,_1) free Continuous</w:t>
      </w:r>
    </w:p>
    <w:p w14:paraId="35B307F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0,_2) free Continuous</w:t>
      </w:r>
    </w:p>
    <w:p w14:paraId="3045016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0,_3) free Continuous</w:t>
      </w:r>
    </w:p>
    <w:p w14:paraId="62534CC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0,_4) free Continuous</w:t>
      </w:r>
    </w:p>
    <w:p w14:paraId="30B5DE1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0,_5) free Continuous</w:t>
      </w:r>
    </w:p>
    <w:p w14:paraId="4C14EF3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0,_6) free Continuous</w:t>
      </w:r>
    </w:p>
    <w:p w14:paraId="5A2AF8C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1,_0) free Continuous</w:t>
      </w:r>
    </w:p>
    <w:p w14:paraId="3D971A0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1,_1) free Continuous</w:t>
      </w:r>
    </w:p>
    <w:p w14:paraId="68CD49D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1,_2) free Continuous</w:t>
      </w:r>
    </w:p>
    <w:p w14:paraId="2695AC4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1,_3) free Continuous</w:t>
      </w:r>
    </w:p>
    <w:p w14:paraId="56FEA8A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1,_4) free Continuous</w:t>
      </w:r>
    </w:p>
    <w:p w14:paraId="0298395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1,_5) free Continuous</w:t>
      </w:r>
    </w:p>
    <w:p w14:paraId="24DC034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1,_6) free Continuous</w:t>
      </w:r>
    </w:p>
    <w:p w14:paraId="2776009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2,_0) free Continuous</w:t>
      </w:r>
    </w:p>
    <w:p w14:paraId="7500F31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2,_1) free Continuous</w:t>
      </w:r>
    </w:p>
    <w:p w14:paraId="4079FA6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2,_2) free Continuous</w:t>
      </w:r>
    </w:p>
    <w:p w14:paraId="22889E8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2,_3) free Continuous</w:t>
      </w:r>
    </w:p>
    <w:p w14:paraId="6E36A21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2,_4) free Continuous</w:t>
      </w:r>
    </w:p>
    <w:p w14:paraId="40F45E2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2,_5) free Continuous</w:t>
      </w:r>
    </w:p>
    <w:p w14:paraId="79CC373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2,_6) free Continuous</w:t>
      </w:r>
    </w:p>
    <w:p w14:paraId="2A6EEBE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3,_0) free Continuous</w:t>
      </w:r>
    </w:p>
    <w:p w14:paraId="7C5DF71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3,_1) free Continuous</w:t>
      </w:r>
    </w:p>
    <w:p w14:paraId="3BDCB08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3,_2) free Continuous</w:t>
      </w:r>
    </w:p>
    <w:p w14:paraId="1C6C109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3,_3) free Continuous</w:t>
      </w:r>
    </w:p>
    <w:p w14:paraId="78C6495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3,_4) free Continuous</w:t>
      </w:r>
    </w:p>
    <w:p w14:paraId="69F9C8C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3,_5) free Continuous</w:t>
      </w:r>
    </w:p>
    <w:p w14:paraId="2E978F1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Bought_(193,_6) free Continuous</w:t>
      </w:r>
    </w:p>
    <w:p w14:paraId="0758822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4,_0) free Continuous</w:t>
      </w:r>
    </w:p>
    <w:p w14:paraId="6985D91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4,_1) free Continuous</w:t>
      </w:r>
    </w:p>
    <w:p w14:paraId="4EE77AF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4,_2) free Continuous</w:t>
      </w:r>
    </w:p>
    <w:p w14:paraId="2166180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4,_3) free Continuous</w:t>
      </w:r>
    </w:p>
    <w:p w14:paraId="64B3748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4,_4) free Continuous</w:t>
      </w:r>
    </w:p>
    <w:p w14:paraId="538AC95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4,_5) free Continuous</w:t>
      </w:r>
    </w:p>
    <w:p w14:paraId="0E5B0E7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4,_6) free Continuous</w:t>
      </w:r>
    </w:p>
    <w:p w14:paraId="56458D8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5,_0) free Continuous</w:t>
      </w:r>
    </w:p>
    <w:p w14:paraId="4552EEF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5,_1) free Continuous</w:t>
      </w:r>
    </w:p>
    <w:p w14:paraId="19A5ACA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5,_2) free Continuous</w:t>
      </w:r>
    </w:p>
    <w:p w14:paraId="03DC79D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5,_3) free Continuous</w:t>
      </w:r>
    </w:p>
    <w:p w14:paraId="3C3B601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5,_4) free Continuous</w:t>
      </w:r>
    </w:p>
    <w:p w14:paraId="4CE2E9B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5,_5) free Continuous</w:t>
      </w:r>
    </w:p>
    <w:p w14:paraId="382BE4C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5,_6) free Continuous</w:t>
      </w:r>
    </w:p>
    <w:p w14:paraId="06F43F9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6,_0) free Continuous</w:t>
      </w:r>
    </w:p>
    <w:p w14:paraId="6339795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6,_1) free Continuous</w:t>
      </w:r>
    </w:p>
    <w:p w14:paraId="2EF21DB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6,_2) free Continuous</w:t>
      </w:r>
    </w:p>
    <w:p w14:paraId="196A8DA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6,_3) free Continuous</w:t>
      </w:r>
    </w:p>
    <w:p w14:paraId="27CA3FC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6,_4) free Continuous</w:t>
      </w:r>
    </w:p>
    <w:p w14:paraId="14FC860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6,_5) free Continuous</w:t>
      </w:r>
    </w:p>
    <w:p w14:paraId="36AEE69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6,_6) free Continuous</w:t>
      </w:r>
    </w:p>
    <w:p w14:paraId="6ED0976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7,_0) free Continuous</w:t>
      </w:r>
    </w:p>
    <w:p w14:paraId="534D29E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7,_1) free Continuous</w:t>
      </w:r>
    </w:p>
    <w:p w14:paraId="524C601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7,_2) free Continuous</w:t>
      </w:r>
    </w:p>
    <w:p w14:paraId="570F843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7,_3) free Continuous</w:t>
      </w:r>
    </w:p>
    <w:p w14:paraId="0950D3E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7,_4) free Continuous</w:t>
      </w:r>
    </w:p>
    <w:p w14:paraId="7CDD2FA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7,_5) free Continuous</w:t>
      </w:r>
    </w:p>
    <w:p w14:paraId="4C7A46D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Bought_(197,_6) free Continuous</w:t>
      </w:r>
    </w:p>
    <w:p w14:paraId="09FC042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8,_0) free Continuous</w:t>
      </w:r>
    </w:p>
    <w:p w14:paraId="24388E3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8,_1) free Continuous</w:t>
      </w:r>
    </w:p>
    <w:p w14:paraId="28B5588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8,_2) free Continuous</w:t>
      </w:r>
    </w:p>
    <w:p w14:paraId="50113C5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8,_3) free Continuous</w:t>
      </w:r>
    </w:p>
    <w:p w14:paraId="404553B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8,_4) free Continuous</w:t>
      </w:r>
    </w:p>
    <w:p w14:paraId="3EA85E9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8,_5) free Continuous</w:t>
      </w:r>
    </w:p>
    <w:p w14:paraId="5C4227B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8,_6) free Continuous</w:t>
      </w:r>
    </w:p>
    <w:p w14:paraId="70FA754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9,_0) free Continuous</w:t>
      </w:r>
    </w:p>
    <w:p w14:paraId="5372819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9,_1) free Continuous</w:t>
      </w:r>
    </w:p>
    <w:p w14:paraId="6AE2FC8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9,_2) free Continuous</w:t>
      </w:r>
    </w:p>
    <w:p w14:paraId="20FEFCD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9,_3) free Continuous</w:t>
      </w:r>
    </w:p>
    <w:p w14:paraId="7135D13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9,_4) free Continuous</w:t>
      </w:r>
    </w:p>
    <w:p w14:paraId="38A8FFE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9,_5) free Continuous</w:t>
      </w:r>
    </w:p>
    <w:p w14:paraId="466E2CB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199,_6) free Continuous</w:t>
      </w:r>
    </w:p>
    <w:p w14:paraId="0BB7371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_0) free Continuous</w:t>
      </w:r>
    </w:p>
    <w:p w14:paraId="0ECA0EF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_1) free Continuous</w:t>
      </w:r>
    </w:p>
    <w:p w14:paraId="78AC820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_2) free Continuous</w:t>
      </w:r>
    </w:p>
    <w:p w14:paraId="0D061DA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_3) free Continuous</w:t>
      </w:r>
    </w:p>
    <w:p w14:paraId="3EABEC3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_4) free Continuous</w:t>
      </w:r>
    </w:p>
    <w:p w14:paraId="64924A2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_5) free Continuous</w:t>
      </w:r>
    </w:p>
    <w:p w14:paraId="5B32C4C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_6) free Continuous</w:t>
      </w:r>
    </w:p>
    <w:p w14:paraId="45B3081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_0) free Continuous</w:t>
      </w:r>
    </w:p>
    <w:p w14:paraId="004B1EE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_1) free Continuous</w:t>
      </w:r>
    </w:p>
    <w:p w14:paraId="5CEC1EC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_2) free Continuous</w:t>
      </w:r>
    </w:p>
    <w:p w14:paraId="6965F3B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_3) free Continuous</w:t>
      </w:r>
    </w:p>
    <w:p w14:paraId="07429A0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_4) free Continuous</w:t>
      </w:r>
    </w:p>
    <w:p w14:paraId="211BD86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_5) free Continuous</w:t>
      </w:r>
    </w:p>
    <w:p w14:paraId="4448F94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Bought_(20,_6) free Continuous</w:t>
      </w:r>
    </w:p>
    <w:p w14:paraId="3E8FCBD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0,_0) free Continuous</w:t>
      </w:r>
    </w:p>
    <w:p w14:paraId="2D8B058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0,_1) free Continuous</w:t>
      </w:r>
    </w:p>
    <w:p w14:paraId="495F64B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0,_2) free Continuous</w:t>
      </w:r>
    </w:p>
    <w:p w14:paraId="6BA73FB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0,_3) free Continuous</w:t>
      </w:r>
    </w:p>
    <w:p w14:paraId="0A44C9D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0,_4) free Continuous</w:t>
      </w:r>
    </w:p>
    <w:p w14:paraId="0BFF2B8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0,_5) free Continuous</w:t>
      </w:r>
    </w:p>
    <w:p w14:paraId="573569E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0,_6) free Continuous</w:t>
      </w:r>
    </w:p>
    <w:p w14:paraId="372D966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1,_0) free Continuous</w:t>
      </w:r>
    </w:p>
    <w:p w14:paraId="6AF0613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1,_1) free Continuous</w:t>
      </w:r>
    </w:p>
    <w:p w14:paraId="22CF16E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1,_2) free Continuous</w:t>
      </w:r>
    </w:p>
    <w:p w14:paraId="7DADBF1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1,_3) free Continuous</w:t>
      </w:r>
    </w:p>
    <w:p w14:paraId="0D88607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1,_4) free Continuous</w:t>
      </w:r>
    </w:p>
    <w:p w14:paraId="43E8CAC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1,_5) free Continuous</w:t>
      </w:r>
    </w:p>
    <w:p w14:paraId="54B74A0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1,_6) free Continuous</w:t>
      </w:r>
    </w:p>
    <w:p w14:paraId="16A0727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2,_0) free Continuous</w:t>
      </w:r>
    </w:p>
    <w:p w14:paraId="245443B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2,_1) free Continuous</w:t>
      </w:r>
    </w:p>
    <w:p w14:paraId="4FB62FA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2,_2) free Continuous</w:t>
      </w:r>
    </w:p>
    <w:p w14:paraId="1B4DE1C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2,_3) free Continuous</w:t>
      </w:r>
    </w:p>
    <w:p w14:paraId="15DC0C5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2,_4) free Continuous</w:t>
      </w:r>
    </w:p>
    <w:p w14:paraId="35D1B55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2,_5) free Continuous</w:t>
      </w:r>
    </w:p>
    <w:p w14:paraId="4927186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2,_6) free Continuous</w:t>
      </w:r>
    </w:p>
    <w:p w14:paraId="7BE132E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3,_0) free Continuous</w:t>
      </w:r>
    </w:p>
    <w:p w14:paraId="096A232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3,_1) free Continuous</w:t>
      </w:r>
    </w:p>
    <w:p w14:paraId="47D27BC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3,_2) free Continuous</w:t>
      </w:r>
    </w:p>
    <w:p w14:paraId="70E39CD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3,_3) free Continuous</w:t>
      </w:r>
    </w:p>
    <w:p w14:paraId="6704E79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3,_4) free Continuous</w:t>
      </w:r>
    </w:p>
    <w:p w14:paraId="4235F6C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3,_5) free Continuous</w:t>
      </w:r>
    </w:p>
    <w:p w14:paraId="2B4834F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Bought_(203,_6) free Continuous</w:t>
      </w:r>
    </w:p>
    <w:p w14:paraId="0C249BF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4,_0) free Continuous</w:t>
      </w:r>
    </w:p>
    <w:p w14:paraId="737FD0A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4,_1) free Continuous</w:t>
      </w:r>
    </w:p>
    <w:p w14:paraId="0973AD6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4,_2) free Continuous</w:t>
      </w:r>
    </w:p>
    <w:p w14:paraId="35CFCDB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4,_3) free Continuous</w:t>
      </w:r>
    </w:p>
    <w:p w14:paraId="0014A18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4,_4) free Continuous</w:t>
      </w:r>
    </w:p>
    <w:p w14:paraId="3285980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4,_5) free Continuous</w:t>
      </w:r>
    </w:p>
    <w:p w14:paraId="4A26122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4,_6) free Continuous</w:t>
      </w:r>
    </w:p>
    <w:p w14:paraId="3193E9F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5,_0) free Continuous</w:t>
      </w:r>
    </w:p>
    <w:p w14:paraId="12847E1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5,_1) free Continuous</w:t>
      </w:r>
    </w:p>
    <w:p w14:paraId="7FE69A8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5,_2) free Continuous</w:t>
      </w:r>
    </w:p>
    <w:p w14:paraId="4CC46E7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5,_3) free Continuous</w:t>
      </w:r>
    </w:p>
    <w:p w14:paraId="26CE914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5,_4) free Continuous</w:t>
      </w:r>
    </w:p>
    <w:p w14:paraId="5DA8975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5,_5) free Continuous</w:t>
      </w:r>
    </w:p>
    <w:p w14:paraId="27C33EE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5,_6) free Continuous</w:t>
      </w:r>
    </w:p>
    <w:p w14:paraId="084FCF6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6,_0) free Continuous</w:t>
      </w:r>
    </w:p>
    <w:p w14:paraId="78D536F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6,_1) free Continuous</w:t>
      </w:r>
    </w:p>
    <w:p w14:paraId="26AAFF5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6,_2) free Continuous</w:t>
      </w:r>
    </w:p>
    <w:p w14:paraId="09139E6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6,_3) free Continuous</w:t>
      </w:r>
    </w:p>
    <w:p w14:paraId="50AFB1E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6,_4) free Continuous</w:t>
      </w:r>
    </w:p>
    <w:p w14:paraId="7F499DE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6,_5) free Continuous</w:t>
      </w:r>
    </w:p>
    <w:p w14:paraId="463B615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6,_6) free Continuous</w:t>
      </w:r>
    </w:p>
    <w:p w14:paraId="6F12FA5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7,_0) free Continuous</w:t>
      </w:r>
    </w:p>
    <w:p w14:paraId="461A8F0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7,_1) free Continuous</w:t>
      </w:r>
    </w:p>
    <w:p w14:paraId="03ED0A9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7,_2) free Continuous</w:t>
      </w:r>
    </w:p>
    <w:p w14:paraId="37BBBB3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7,_3) free Continuous</w:t>
      </w:r>
    </w:p>
    <w:p w14:paraId="3809F29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7,_4) free Continuous</w:t>
      </w:r>
    </w:p>
    <w:p w14:paraId="70AC5AE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7,_5) free Continuous</w:t>
      </w:r>
    </w:p>
    <w:p w14:paraId="1F27434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Bought_(207,_6) free Continuous</w:t>
      </w:r>
    </w:p>
    <w:p w14:paraId="404CD70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8,_0) free Continuous</w:t>
      </w:r>
    </w:p>
    <w:p w14:paraId="5EE2186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8,_1) free Continuous</w:t>
      </w:r>
    </w:p>
    <w:p w14:paraId="22CE569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8,_2) free Continuous</w:t>
      </w:r>
    </w:p>
    <w:p w14:paraId="60DBF94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8,_3) free Continuous</w:t>
      </w:r>
    </w:p>
    <w:p w14:paraId="71F600C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8,_4) free Continuous</w:t>
      </w:r>
    </w:p>
    <w:p w14:paraId="058823F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8,_5) free Continuous</w:t>
      </w:r>
    </w:p>
    <w:p w14:paraId="52D9712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8,_6) free Continuous</w:t>
      </w:r>
    </w:p>
    <w:p w14:paraId="7AD6F9F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9,_0) free Continuous</w:t>
      </w:r>
    </w:p>
    <w:p w14:paraId="2440BB9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9,_1) free Continuous</w:t>
      </w:r>
    </w:p>
    <w:p w14:paraId="626A877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9,_2) free Continuous</w:t>
      </w:r>
    </w:p>
    <w:p w14:paraId="2BDBF61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9,_3) free Continuous</w:t>
      </w:r>
    </w:p>
    <w:p w14:paraId="307C8E9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9,_4) free Continuous</w:t>
      </w:r>
    </w:p>
    <w:p w14:paraId="3578416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9,_5) free Continuous</w:t>
      </w:r>
    </w:p>
    <w:p w14:paraId="6172E05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09,_6) free Continuous</w:t>
      </w:r>
    </w:p>
    <w:p w14:paraId="0F1653F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_0) free Continuous</w:t>
      </w:r>
    </w:p>
    <w:p w14:paraId="669FC7B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_1) free Continuous</w:t>
      </w:r>
    </w:p>
    <w:p w14:paraId="1ABE0FB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_2) free Continuous</w:t>
      </w:r>
    </w:p>
    <w:p w14:paraId="086E0E4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_3) free Continuous</w:t>
      </w:r>
    </w:p>
    <w:p w14:paraId="0126FDC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_4) free Continuous</w:t>
      </w:r>
    </w:p>
    <w:p w14:paraId="4FE3A84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_5) free Continuous</w:t>
      </w:r>
    </w:p>
    <w:p w14:paraId="6BBB302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_6) free Continuous</w:t>
      </w:r>
    </w:p>
    <w:p w14:paraId="0732A88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0,_0) free Continuous</w:t>
      </w:r>
    </w:p>
    <w:p w14:paraId="3D78EA3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0,_1) free Continuous</w:t>
      </w:r>
    </w:p>
    <w:p w14:paraId="62BCF96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0,_2) free Continuous</w:t>
      </w:r>
    </w:p>
    <w:p w14:paraId="06B970B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0,_3) free Continuous</w:t>
      </w:r>
    </w:p>
    <w:p w14:paraId="1326C79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0,_4) free Continuous</w:t>
      </w:r>
    </w:p>
    <w:p w14:paraId="51C3F04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0,_5) free Continuous</w:t>
      </w:r>
    </w:p>
    <w:p w14:paraId="64E4C5E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Bought_(210,_6) free Continuous</w:t>
      </w:r>
    </w:p>
    <w:p w14:paraId="3788218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1,_0) free Continuous</w:t>
      </w:r>
    </w:p>
    <w:p w14:paraId="7C7B1B3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1,_1) free Continuous</w:t>
      </w:r>
    </w:p>
    <w:p w14:paraId="19D12C9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1,_2) free Continuous</w:t>
      </w:r>
    </w:p>
    <w:p w14:paraId="08A925B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1,_3) free Continuous</w:t>
      </w:r>
    </w:p>
    <w:p w14:paraId="5C192E3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1,_4) free Continuous</w:t>
      </w:r>
    </w:p>
    <w:p w14:paraId="4D0F693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1,_5) free Continuous</w:t>
      </w:r>
    </w:p>
    <w:p w14:paraId="634476B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1,_6) free Continuous</w:t>
      </w:r>
    </w:p>
    <w:p w14:paraId="548C11F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2,_0) free Continuous</w:t>
      </w:r>
    </w:p>
    <w:p w14:paraId="1C9B153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2,_1) free Continuous</w:t>
      </w:r>
    </w:p>
    <w:p w14:paraId="048AA87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2,_2) free Continuous</w:t>
      </w:r>
    </w:p>
    <w:p w14:paraId="566CC46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2,_3) free Continuous</w:t>
      </w:r>
    </w:p>
    <w:p w14:paraId="25B6821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2,_4) free Continuous</w:t>
      </w:r>
    </w:p>
    <w:p w14:paraId="65A9D02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2,_5) free Continuous</w:t>
      </w:r>
    </w:p>
    <w:p w14:paraId="3EA31E3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2,_6) free Continuous</w:t>
      </w:r>
    </w:p>
    <w:p w14:paraId="12CA163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3,_0) free Continuous</w:t>
      </w:r>
    </w:p>
    <w:p w14:paraId="6DC322B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3,_1) free Continuous</w:t>
      </w:r>
    </w:p>
    <w:p w14:paraId="721754B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3,_2) free Continuous</w:t>
      </w:r>
    </w:p>
    <w:p w14:paraId="0419DE1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3,_3) free Continuous</w:t>
      </w:r>
    </w:p>
    <w:p w14:paraId="6F6A5B6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3,_4) free Continuous</w:t>
      </w:r>
    </w:p>
    <w:p w14:paraId="5E41044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3,_5) free Continuous</w:t>
      </w:r>
    </w:p>
    <w:p w14:paraId="7F4D5EC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3,_6) free Continuous</w:t>
      </w:r>
    </w:p>
    <w:p w14:paraId="5639A30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4,_0) free Continuous</w:t>
      </w:r>
    </w:p>
    <w:p w14:paraId="7C2F258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4,_1) free Continuous</w:t>
      </w:r>
    </w:p>
    <w:p w14:paraId="37BF361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4,_2) free Continuous</w:t>
      </w:r>
    </w:p>
    <w:p w14:paraId="3D8AAAA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4,_3) free Continuous</w:t>
      </w:r>
    </w:p>
    <w:p w14:paraId="0BC1BF8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4,_4) free Continuous</w:t>
      </w:r>
    </w:p>
    <w:p w14:paraId="22DC94D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4,_5) free Continuous</w:t>
      </w:r>
    </w:p>
    <w:p w14:paraId="034732A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Bought_(214,_6) free Continuous</w:t>
      </w:r>
    </w:p>
    <w:p w14:paraId="5D6E369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5,_0) free Continuous</w:t>
      </w:r>
    </w:p>
    <w:p w14:paraId="6831DCA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5,_1) free Continuous</w:t>
      </w:r>
    </w:p>
    <w:p w14:paraId="5BEA1B2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5,_2) free Continuous</w:t>
      </w:r>
    </w:p>
    <w:p w14:paraId="3F207B0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5,_3) free Continuous</w:t>
      </w:r>
    </w:p>
    <w:p w14:paraId="5C1C05B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5,_4) free Continuous</w:t>
      </w:r>
    </w:p>
    <w:p w14:paraId="3A153A3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5,_5) free Continuous</w:t>
      </w:r>
    </w:p>
    <w:p w14:paraId="5B66406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5,_6) free Continuous</w:t>
      </w:r>
    </w:p>
    <w:p w14:paraId="7CC221C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6,_0) free Continuous</w:t>
      </w:r>
    </w:p>
    <w:p w14:paraId="3E97F35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6,_1) free Continuous</w:t>
      </w:r>
    </w:p>
    <w:p w14:paraId="665F353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6,_2) free Continuous</w:t>
      </w:r>
    </w:p>
    <w:p w14:paraId="6D8A167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6,_3) free Continuous</w:t>
      </w:r>
    </w:p>
    <w:p w14:paraId="658C9AA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6,_4) free Continuous</w:t>
      </w:r>
    </w:p>
    <w:p w14:paraId="5E153D1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6,_5) free Continuous</w:t>
      </w:r>
    </w:p>
    <w:p w14:paraId="6FD5D8C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6,_6) free Continuous</w:t>
      </w:r>
    </w:p>
    <w:p w14:paraId="79EA04F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7,_0) free Continuous</w:t>
      </w:r>
    </w:p>
    <w:p w14:paraId="21CD33E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7,_1) free Continuous</w:t>
      </w:r>
    </w:p>
    <w:p w14:paraId="584CD2F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7,_2) free Continuous</w:t>
      </w:r>
    </w:p>
    <w:p w14:paraId="164775A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7,_3) free Continuous</w:t>
      </w:r>
    </w:p>
    <w:p w14:paraId="4E7A3D0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7,_4) free Continuous</w:t>
      </w:r>
    </w:p>
    <w:p w14:paraId="4284CEF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7,_5) free Continuous</w:t>
      </w:r>
    </w:p>
    <w:p w14:paraId="7C05099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7,_6) free Continuous</w:t>
      </w:r>
    </w:p>
    <w:p w14:paraId="684DA53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8,_0) free Continuous</w:t>
      </w:r>
    </w:p>
    <w:p w14:paraId="05C92F2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8,_1) free Continuous</w:t>
      </w:r>
    </w:p>
    <w:p w14:paraId="122235F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8,_2) free Continuous</w:t>
      </w:r>
    </w:p>
    <w:p w14:paraId="457D464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8,_3) free Continuous</w:t>
      </w:r>
    </w:p>
    <w:p w14:paraId="71FE142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8,_4) free Continuous</w:t>
      </w:r>
    </w:p>
    <w:p w14:paraId="3B58918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8,_5) free Continuous</w:t>
      </w:r>
    </w:p>
    <w:p w14:paraId="4FD4EFF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Bought_(218,_6) free Continuous</w:t>
      </w:r>
    </w:p>
    <w:p w14:paraId="3707C35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9,_0) free Continuous</w:t>
      </w:r>
    </w:p>
    <w:p w14:paraId="3FDD687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9,_1) free Continuous</w:t>
      </w:r>
    </w:p>
    <w:p w14:paraId="2BFDC69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9,_2) free Continuous</w:t>
      </w:r>
    </w:p>
    <w:p w14:paraId="41B795F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9,_3) free Continuous</w:t>
      </w:r>
    </w:p>
    <w:p w14:paraId="3B02320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9,_4) free Continuous</w:t>
      </w:r>
    </w:p>
    <w:p w14:paraId="5E45061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9,_5) free Continuous</w:t>
      </w:r>
    </w:p>
    <w:p w14:paraId="19075CE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19,_6) free Continuous</w:t>
      </w:r>
    </w:p>
    <w:p w14:paraId="4A83B46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_0) free Continuous</w:t>
      </w:r>
    </w:p>
    <w:p w14:paraId="39ACACE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_1) free Continuous</w:t>
      </w:r>
    </w:p>
    <w:p w14:paraId="30712F4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_2) free Continuous</w:t>
      </w:r>
    </w:p>
    <w:p w14:paraId="01303E3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_3) free Continuous</w:t>
      </w:r>
    </w:p>
    <w:p w14:paraId="32D09CE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_4) free Continuous</w:t>
      </w:r>
    </w:p>
    <w:p w14:paraId="081F1AB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_5) free Continuous</w:t>
      </w:r>
    </w:p>
    <w:p w14:paraId="2C51901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_6) free Continuous</w:t>
      </w:r>
    </w:p>
    <w:p w14:paraId="50110F1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0,_0) free Continuous</w:t>
      </w:r>
    </w:p>
    <w:p w14:paraId="397BDF6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0,_1) free Continuous</w:t>
      </w:r>
    </w:p>
    <w:p w14:paraId="6037051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0,_2) free Continuous</w:t>
      </w:r>
    </w:p>
    <w:p w14:paraId="39CBB29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0,_3) free Continuous</w:t>
      </w:r>
    </w:p>
    <w:p w14:paraId="568F96F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0,_4) free Continuous</w:t>
      </w:r>
    </w:p>
    <w:p w14:paraId="5D9F2D1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0,_5) free Continuous</w:t>
      </w:r>
    </w:p>
    <w:p w14:paraId="3E9291E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0,_6) free Continuous</w:t>
      </w:r>
    </w:p>
    <w:p w14:paraId="17F3C84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1,_0) free Continuous</w:t>
      </w:r>
    </w:p>
    <w:p w14:paraId="7E57D7B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1,_1) free Continuous</w:t>
      </w:r>
    </w:p>
    <w:p w14:paraId="0AFC361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1,_2) free Continuous</w:t>
      </w:r>
    </w:p>
    <w:p w14:paraId="08B4E94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1,_3) free Continuous</w:t>
      </w:r>
    </w:p>
    <w:p w14:paraId="1F65199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1,_4) free Continuous</w:t>
      </w:r>
    </w:p>
    <w:p w14:paraId="04945BF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1,_5) free Continuous</w:t>
      </w:r>
    </w:p>
    <w:p w14:paraId="4A9850C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Bought_(221,_6) free Continuous</w:t>
      </w:r>
    </w:p>
    <w:p w14:paraId="50605B9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2,_0) free Continuous</w:t>
      </w:r>
    </w:p>
    <w:p w14:paraId="1BA622D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2,_1) free Continuous</w:t>
      </w:r>
    </w:p>
    <w:p w14:paraId="4F9294E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2,_2) free Continuous</w:t>
      </w:r>
    </w:p>
    <w:p w14:paraId="456727C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2,_3) free Continuous</w:t>
      </w:r>
    </w:p>
    <w:p w14:paraId="216CD5A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2,_4) free Continuous</w:t>
      </w:r>
    </w:p>
    <w:p w14:paraId="674E416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2,_5) free Continuous</w:t>
      </w:r>
    </w:p>
    <w:p w14:paraId="402F504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2,_6) free Continuous</w:t>
      </w:r>
    </w:p>
    <w:p w14:paraId="7226868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3,_0) free Continuous</w:t>
      </w:r>
    </w:p>
    <w:p w14:paraId="4B04F79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3,_1) free Continuous</w:t>
      </w:r>
    </w:p>
    <w:p w14:paraId="189B150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3,_2) free Continuous</w:t>
      </w:r>
    </w:p>
    <w:p w14:paraId="108277B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3,_3) free Continuous</w:t>
      </w:r>
    </w:p>
    <w:p w14:paraId="7837C74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3,_4) free Continuous</w:t>
      </w:r>
    </w:p>
    <w:p w14:paraId="0EE5BFA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3,_5) free Continuous</w:t>
      </w:r>
    </w:p>
    <w:p w14:paraId="1EF6F62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3,_6) free Continuous</w:t>
      </w:r>
    </w:p>
    <w:p w14:paraId="034D6F9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4,_0) free Continuous</w:t>
      </w:r>
    </w:p>
    <w:p w14:paraId="4CBEA34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4,_1) free Continuous</w:t>
      </w:r>
    </w:p>
    <w:p w14:paraId="488B008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4,_2) free Continuous</w:t>
      </w:r>
    </w:p>
    <w:p w14:paraId="17A0708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4,_3) free Continuous</w:t>
      </w:r>
    </w:p>
    <w:p w14:paraId="0109759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4,_4) free Continuous</w:t>
      </w:r>
    </w:p>
    <w:p w14:paraId="62F1AC9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4,_5) free Continuous</w:t>
      </w:r>
    </w:p>
    <w:p w14:paraId="6C775BF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4,_6) free Continuous</w:t>
      </w:r>
    </w:p>
    <w:p w14:paraId="3A1138F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5,_0) free Continuous</w:t>
      </w:r>
    </w:p>
    <w:p w14:paraId="41C2B11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5,_1) free Continuous</w:t>
      </w:r>
    </w:p>
    <w:p w14:paraId="6510D85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5,_2) free Continuous</w:t>
      </w:r>
    </w:p>
    <w:p w14:paraId="524917D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5,_3) free Continuous</w:t>
      </w:r>
    </w:p>
    <w:p w14:paraId="592370F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5,_4) free Continuous</w:t>
      </w:r>
    </w:p>
    <w:p w14:paraId="3FB1648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5,_5) free Continuous</w:t>
      </w:r>
    </w:p>
    <w:p w14:paraId="1369B29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Bought_(225,_6) free Continuous</w:t>
      </w:r>
    </w:p>
    <w:p w14:paraId="58F4D26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6,_0) free Continuous</w:t>
      </w:r>
    </w:p>
    <w:p w14:paraId="4339605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6,_1) free Continuous</w:t>
      </w:r>
    </w:p>
    <w:p w14:paraId="0B319AB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6,_2) free Continuous</w:t>
      </w:r>
    </w:p>
    <w:p w14:paraId="0908047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6,_3) free Continuous</w:t>
      </w:r>
    </w:p>
    <w:p w14:paraId="139F26D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6,_4) free Continuous</w:t>
      </w:r>
    </w:p>
    <w:p w14:paraId="5BA2AE8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6,_5) free Continuous</w:t>
      </w:r>
    </w:p>
    <w:p w14:paraId="0B0E140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6,_6) free Continuous</w:t>
      </w:r>
    </w:p>
    <w:p w14:paraId="3623707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7,_0) free Continuous</w:t>
      </w:r>
    </w:p>
    <w:p w14:paraId="089D6A5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7,_1) free Continuous</w:t>
      </w:r>
    </w:p>
    <w:p w14:paraId="1A05ED9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7,_2) free Continuous</w:t>
      </w:r>
    </w:p>
    <w:p w14:paraId="70788D1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7,_3) free Continuous</w:t>
      </w:r>
    </w:p>
    <w:p w14:paraId="5BC9F0B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7,_4) free Continuous</w:t>
      </w:r>
    </w:p>
    <w:p w14:paraId="6D24876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7,_5) free Continuous</w:t>
      </w:r>
    </w:p>
    <w:p w14:paraId="2D6B5BF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7,_6) free Continuous</w:t>
      </w:r>
    </w:p>
    <w:p w14:paraId="0AB44C7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8,_0) free Continuous</w:t>
      </w:r>
    </w:p>
    <w:p w14:paraId="41E6C92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8,_1) free Continuous</w:t>
      </w:r>
    </w:p>
    <w:p w14:paraId="4DC0898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8,_2) free Continuous</w:t>
      </w:r>
    </w:p>
    <w:p w14:paraId="6E69EDF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8,_3) free Continuous</w:t>
      </w:r>
    </w:p>
    <w:p w14:paraId="70DC083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8,_4) free Continuous</w:t>
      </w:r>
    </w:p>
    <w:p w14:paraId="4433B87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8,_5) free Continuous</w:t>
      </w:r>
    </w:p>
    <w:p w14:paraId="0F39682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8,_6) free Continuous</w:t>
      </w:r>
    </w:p>
    <w:p w14:paraId="285D8AB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9,_0) free Continuous</w:t>
      </w:r>
    </w:p>
    <w:p w14:paraId="279F739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9,_1) free Continuous</w:t>
      </w:r>
    </w:p>
    <w:p w14:paraId="2B21101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9,_2) free Continuous</w:t>
      </w:r>
    </w:p>
    <w:p w14:paraId="2E720AD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9,_3) free Continuous</w:t>
      </w:r>
    </w:p>
    <w:p w14:paraId="6817539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9,_4) free Continuous</w:t>
      </w:r>
    </w:p>
    <w:p w14:paraId="61EFA8F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29,_5) free Continuous</w:t>
      </w:r>
    </w:p>
    <w:p w14:paraId="4232F4E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Bought_(229,_6) free Continuous</w:t>
      </w:r>
    </w:p>
    <w:p w14:paraId="37E96F6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_0) free Continuous</w:t>
      </w:r>
    </w:p>
    <w:p w14:paraId="11645C9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_1) free Continuous</w:t>
      </w:r>
    </w:p>
    <w:p w14:paraId="524135A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_2) free Continuous</w:t>
      </w:r>
    </w:p>
    <w:p w14:paraId="2AB4C40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_3) free Continuous</w:t>
      </w:r>
    </w:p>
    <w:p w14:paraId="73D1116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_4) free Continuous</w:t>
      </w:r>
    </w:p>
    <w:p w14:paraId="369502C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_5) free Continuous</w:t>
      </w:r>
    </w:p>
    <w:p w14:paraId="0D98FB1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_6) free Continuous</w:t>
      </w:r>
    </w:p>
    <w:p w14:paraId="40E576E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0,_0) free Continuous</w:t>
      </w:r>
    </w:p>
    <w:p w14:paraId="3E10263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0,_1) free Continuous</w:t>
      </w:r>
    </w:p>
    <w:p w14:paraId="0C969D5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0,_2) free Continuous</w:t>
      </w:r>
    </w:p>
    <w:p w14:paraId="091FD80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0,_3) free Continuous</w:t>
      </w:r>
    </w:p>
    <w:p w14:paraId="25AF0C7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0,_4) free Continuous</w:t>
      </w:r>
    </w:p>
    <w:p w14:paraId="477ED4A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0,_5) free Continuous</w:t>
      </w:r>
    </w:p>
    <w:p w14:paraId="67AFE75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0,_6) free Continuous</w:t>
      </w:r>
    </w:p>
    <w:p w14:paraId="624A35E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1,_0) free Continuous</w:t>
      </w:r>
    </w:p>
    <w:p w14:paraId="5402446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1,_1) free Continuous</w:t>
      </w:r>
    </w:p>
    <w:p w14:paraId="7606A4F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1,_2) free Continuous</w:t>
      </w:r>
    </w:p>
    <w:p w14:paraId="77F476F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1,_3) free Continuous</w:t>
      </w:r>
    </w:p>
    <w:p w14:paraId="7885DC7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1,_4) free Continuous</w:t>
      </w:r>
    </w:p>
    <w:p w14:paraId="4268AF1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1,_5) free Continuous</w:t>
      </w:r>
    </w:p>
    <w:p w14:paraId="451276D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1,_6) free Continuous</w:t>
      </w:r>
    </w:p>
    <w:p w14:paraId="70664D1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2,_0) free Continuous</w:t>
      </w:r>
    </w:p>
    <w:p w14:paraId="1FA7E7D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2,_1) free Continuous</w:t>
      </w:r>
    </w:p>
    <w:p w14:paraId="0775C20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2,_2) free Continuous</w:t>
      </w:r>
    </w:p>
    <w:p w14:paraId="4BA2473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2,_3) free Continuous</w:t>
      </w:r>
    </w:p>
    <w:p w14:paraId="2B93B2D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2,_4) free Continuous</w:t>
      </w:r>
    </w:p>
    <w:p w14:paraId="5C3FFCF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2,_5) free Continuous</w:t>
      </w:r>
    </w:p>
    <w:p w14:paraId="1DD7EE3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Bought_(232,_6) free Continuous</w:t>
      </w:r>
    </w:p>
    <w:p w14:paraId="7FDB6C9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3,_0) free Continuous</w:t>
      </w:r>
    </w:p>
    <w:p w14:paraId="1FE1627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3,_1) free Continuous</w:t>
      </w:r>
    </w:p>
    <w:p w14:paraId="248BADC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3,_2) free Continuous</w:t>
      </w:r>
    </w:p>
    <w:p w14:paraId="1D965B6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3,_3) free Continuous</w:t>
      </w:r>
    </w:p>
    <w:p w14:paraId="2C3D230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3,_4) free Continuous</w:t>
      </w:r>
    </w:p>
    <w:p w14:paraId="4076C97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3,_5) free Continuous</w:t>
      </w:r>
    </w:p>
    <w:p w14:paraId="281BE45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3,_6) free Continuous</w:t>
      </w:r>
    </w:p>
    <w:p w14:paraId="511314E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4,_0) free Continuous</w:t>
      </w:r>
    </w:p>
    <w:p w14:paraId="64169A9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4,_1) free Continuous</w:t>
      </w:r>
    </w:p>
    <w:p w14:paraId="5235928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4,_2) free Continuous</w:t>
      </w:r>
    </w:p>
    <w:p w14:paraId="6C43590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4,_3) free Continuous</w:t>
      </w:r>
    </w:p>
    <w:p w14:paraId="6EBB316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4,_4) free Continuous</w:t>
      </w:r>
    </w:p>
    <w:p w14:paraId="1E63A1A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4,_5) free Continuous</w:t>
      </w:r>
    </w:p>
    <w:p w14:paraId="6F3C432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4,_6) free Continuous</w:t>
      </w:r>
    </w:p>
    <w:p w14:paraId="75E9FD3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5,_0) free Continuous</w:t>
      </w:r>
    </w:p>
    <w:p w14:paraId="2CA35E1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5,_1) free Continuous</w:t>
      </w:r>
    </w:p>
    <w:p w14:paraId="125CE2E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5,_2) free Continuous</w:t>
      </w:r>
    </w:p>
    <w:p w14:paraId="107AB11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5,_3) free Continuous</w:t>
      </w:r>
    </w:p>
    <w:p w14:paraId="4DE9412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5,_4) free Continuous</w:t>
      </w:r>
    </w:p>
    <w:p w14:paraId="087682E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5,_5) free Continuous</w:t>
      </w:r>
    </w:p>
    <w:p w14:paraId="45881E0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5,_6) free Continuous</w:t>
      </w:r>
    </w:p>
    <w:p w14:paraId="11F3B02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6,_0) free Continuous</w:t>
      </w:r>
    </w:p>
    <w:p w14:paraId="4CBAA7C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6,_1) free Continuous</w:t>
      </w:r>
    </w:p>
    <w:p w14:paraId="2FC4748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6,_2) free Continuous</w:t>
      </w:r>
    </w:p>
    <w:p w14:paraId="1EB7786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6,_3) free Continuous</w:t>
      </w:r>
    </w:p>
    <w:p w14:paraId="7F939A1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6,_4) free Continuous</w:t>
      </w:r>
    </w:p>
    <w:p w14:paraId="5C8BD39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6,_5) free Continuous</w:t>
      </w:r>
    </w:p>
    <w:p w14:paraId="7B41940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Bought_(236,_6) free Continuous</w:t>
      </w:r>
    </w:p>
    <w:p w14:paraId="1DD8F5F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7,_0) free Continuous</w:t>
      </w:r>
    </w:p>
    <w:p w14:paraId="2761A0C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7,_1) free Continuous</w:t>
      </w:r>
    </w:p>
    <w:p w14:paraId="6762097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7,_2) free Continuous</w:t>
      </w:r>
    </w:p>
    <w:p w14:paraId="37133C1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7,_3) free Continuous</w:t>
      </w:r>
    </w:p>
    <w:p w14:paraId="77F5B20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7,_4) free Continuous</w:t>
      </w:r>
    </w:p>
    <w:p w14:paraId="27BB5E5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7,_5) free Continuous</w:t>
      </w:r>
    </w:p>
    <w:p w14:paraId="5A1EA7B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7,_6) free Continuous</w:t>
      </w:r>
    </w:p>
    <w:p w14:paraId="6515D4B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8,_0) free Continuous</w:t>
      </w:r>
    </w:p>
    <w:p w14:paraId="118EBFF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8,_1) free Continuous</w:t>
      </w:r>
    </w:p>
    <w:p w14:paraId="2C66F26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8,_2) free Continuous</w:t>
      </w:r>
    </w:p>
    <w:p w14:paraId="046ED99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8,_3) free Continuous</w:t>
      </w:r>
    </w:p>
    <w:p w14:paraId="2B9E9D8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8,_4) free Continuous</w:t>
      </w:r>
    </w:p>
    <w:p w14:paraId="7F0ECAF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8,_5) free Continuous</w:t>
      </w:r>
    </w:p>
    <w:p w14:paraId="758D4E0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8,_6) free Continuous</w:t>
      </w:r>
    </w:p>
    <w:p w14:paraId="48F75CC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9,_0) free Continuous</w:t>
      </w:r>
    </w:p>
    <w:p w14:paraId="54AE157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9,_1) free Continuous</w:t>
      </w:r>
    </w:p>
    <w:p w14:paraId="357AE07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9,_2) free Continuous</w:t>
      </w:r>
    </w:p>
    <w:p w14:paraId="4601BB0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9,_3) free Continuous</w:t>
      </w:r>
    </w:p>
    <w:p w14:paraId="4B6FC85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9,_4) free Continuous</w:t>
      </w:r>
    </w:p>
    <w:p w14:paraId="1A6492A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9,_5) free Continuous</w:t>
      </w:r>
    </w:p>
    <w:p w14:paraId="1F5C137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39,_6) free Continuous</w:t>
      </w:r>
    </w:p>
    <w:p w14:paraId="2A62EE6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_0) free Continuous</w:t>
      </w:r>
    </w:p>
    <w:p w14:paraId="305FE3A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_1) free Continuous</w:t>
      </w:r>
    </w:p>
    <w:p w14:paraId="69ACF3B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_2) free Continuous</w:t>
      </w:r>
    </w:p>
    <w:p w14:paraId="2B0E142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_3) free Continuous</w:t>
      </w:r>
    </w:p>
    <w:p w14:paraId="5628459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_4) free Continuous</w:t>
      </w:r>
    </w:p>
    <w:p w14:paraId="6202330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_5) free Continuous</w:t>
      </w:r>
    </w:p>
    <w:p w14:paraId="096D765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Bought_(24,_6) free Continuous</w:t>
      </w:r>
    </w:p>
    <w:p w14:paraId="476150F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0,_0) free Continuous</w:t>
      </w:r>
    </w:p>
    <w:p w14:paraId="7B6C663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0,_1) free Continuous</w:t>
      </w:r>
    </w:p>
    <w:p w14:paraId="0899BB8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0,_2) free Continuous</w:t>
      </w:r>
    </w:p>
    <w:p w14:paraId="0CBAD27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0,_3) free Continuous</w:t>
      </w:r>
    </w:p>
    <w:p w14:paraId="762955E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0,_4) free Continuous</w:t>
      </w:r>
    </w:p>
    <w:p w14:paraId="2AD178F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0,_5) free Continuous</w:t>
      </w:r>
    </w:p>
    <w:p w14:paraId="411AE49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0,_6) free Continuous</w:t>
      </w:r>
    </w:p>
    <w:p w14:paraId="3FC1340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1,_0) free Continuous</w:t>
      </w:r>
    </w:p>
    <w:p w14:paraId="71F6A87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1,_1) free Continuous</w:t>
      </w:r>
    </w:p>
    <w:p w14:paraId="1EA9E3F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1,_2) free Continuous</w:t>
      </w:r>
    </w:p>
    <w:p w14:paraId="769AD1E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1,_3) free Continuous</w:t>
      </w:r>
    </w:p>
    <w:p w14:paraId="2C73184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1,_4) free Continuous</w:t>
      </w:r>
    </w:p>
    <w:p w14:paraId="56765C5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1,_5) free Continuous</w:t>
      </w:r>
    </w:p>
    <w:p w14:paraId="15C1509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1,_6) free Continuous</w:t>
      </w:r>
    </w:p>
    <w:p w14:paraId="343CB82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2,_0) free Continuous</w:t>
      </w:r>
    </w:p>
    <w:p w14:paraId="18714BB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2,_1) free Continuous</w:t>
      </w:r>
    </w:p>
    <w:p w14:paraId="4D738BD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2,_2) free Continuous</w:t>
      </w:r>
    </w:p>
    <w:p w14:paraId="64C9A74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2,_3) free Continuous</w:t>
      </w:r>
    </w:p>
    <w:p w14:paraId="2724252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2,_4) free Continuous</w:t>
      </w:r>
    </w:p>
    <w:p w14:paraId="30B1ACB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2,_5) free Continuous</w:t>
      </w:r>
    </w:p>
    <w:p w14:paraId="2B3B019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2,_6) free Continuous</w:t>
      </w:r>
    </w:p>
    <w:p w14:paraId="11B9621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3,_0) free Continuous</w:t>
      </w:r>
    </w:p>
    <w:p w14:paraId="0FF4CA7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3,_1) free Continuous</w:t>
      </w:r>
    </w:p>
    <w:p w14:paraId="3D084DB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3,_2) free Continuous</w:t>
      </w:r>
    </w:p>
    <w:p w14:paraId="0299289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3,_3) free Continuous</w:t>
      </w:r>
    </w:p>
    <w:p w14:paraId="48B6DF8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3,_4) free Continuous</w:t>
      </w:r>
    </w:p>
    <w:p w14:paraId="2AAB14F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3,_5) free Continuous</w:t>
      </w:r>
    </w:p>
    <w:p w14:paraId="00512CE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Bought_(243,_6) free Continuous</w:t>
      </w:r>
    </w:p>
    <w:p w14:paraId="4534E24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4,_0) free Continuous</w:t>
      </w:r>
    </w:p>
    <w:p w14:paraId="18D98C6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4,_1) free Continuous</w:t>
      </w:r>
    </w:p>
    <w:p w14:paraId="6CEBD54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4,_2) free Continuous</w:t>
      </w:r>
    </w:p>
    <w:p w14:paraId="2E6310A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4,_3) free Continuous</w:t>
      </w:r>
    </w:p>
    <w:p w14:paraId="29822E6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4,_4) free Continuous</w:t>
      </w:r>
    </w:p>
    <w:p w14:paraId="023C1D6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4,_5) free Continuous</w:t>
      </w:r>
    </w:p>
    <w:p w14:paraId="57410AC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4,_6) free Continuous</w:t>
      </w:r>
    </w:p>
    <w:p w14:paraId="75465E2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5,_0) free Continuous</w:t>
      </w:r>
    </w:p>
    <w:p w14:paraId="2796554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5,_1) free Continuous</w:t>
      </w:r>
    </w:p>
    <w:p w14:paraId="4D51983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5,_2) free Continuous</w:t>
      </w:r>
    </w:p>
    <w:p w14:paraId="4E4994F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5,_3) free Continuous</w:t>
      </w:r>
    </w:p>
    <w:p w14:paraId="77E5259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5,_4) free Continuous</w:t>
      </w:r>
    </w:p>
    <w:p w14:paraId="2CE00BD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5,_5) free Continuous</w:t>
      </w:r>
    </w:p>
    <w:p w14:paraId="2A3305D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5,_6) free Continuous</w:t>
      </w:r>
    </w:p>
    <w:p w14:paraId="027478B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6,_0) free Continuous</w:t>
      </w:r>
    </w:p>
    <w:p w14:paraId="49484D1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6,_1) free Continuous</w:t>
      </w:r>
    </w:p>
    <w:p w14:paraId="75C1425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6,_2) free Continuous</w:t>
      </w:r>
    </w:p>
    <w:p w14:paraId="121A16A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6,_3) free Continuous</w:t>
      </w:r>
    </w:p>
    <w:p w14:paraId="0DE4275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6,_4) free Continuous</w:t>
      </w:r>
    </w:p>
    <w:p w14:paraId="04C5F53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6,_5) free Continuous</w:t>
      </w:r>
    </w:p>
    <w:p w14:paraId="395C48A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6,_6) free Continuous</w:t>
      </w:r>
    </w:p>
    <w:p w14:paraId="245CA93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7,_0) free Continuous</w:t>
      </w:r>
    </w:p>
    <w:p w14:paraId="11D4FF7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7,_1) free Continuous</w:t>
      </w:r>
    </w:p>
    <w:p w14:paraId="335A746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7,_2) free Continuous</w:t>
      </w:r>
    </w:p>
    <w:p w14:paraId="3030F91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7,_3) free Continuous</w:t>
      </w:r>
    </w:p>
    <w:p w14:paraId="61D01D5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7,_4) free Continuous</w:t>
      </w:r>
    </w:p>
    <w:p w14:paraId="0801E7A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7,_5) free Continuous</w:t>
      </w:r>
    </w:p>
    <w:p w14:paraId="4C21884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Bought_(247,_6) free Continuous</w:t>
      </w:r>
    </w:p>
    <w:p w14:paraId="3D74E62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8,_0) free Continuous</w:t>
      </w:r>
    </w:p>
    <w:p w14:paraId="48AD428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8,_1) free Continuous</w:t>
      </w:r>
    </w:p>
    <w:p w14:paraId="39DDF3E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8,_2) free Continuous</w:t>
      </w:r>
    </w:p>
    <w:p w14:paraId="12E2F45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8,_3) free Continuous</w:t>
      </w:r>
    </w:p>
    <w:p w14:paraId="27C42DA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8,_4) free Continuous</w:t>
      </w:r>
    </w:p>
    <w:p w14:paraId="2C194D0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8,_5) free Continuous</w:t>
      </w:r>
    </w:p>
    <w:p w14:paraId="61AC865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8,_6) free Continuous</w:t>
      </w:r>
    </w:p>
    <w:p w14:paraId="32AB9DE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9,_0) free Continuous</w:t>
      </w:r>
    </w:p>
    <w:p w14:paraId="7CD5E4B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9,_1) free Continuous</w:t>
      </w:r>
    </w:p>
    <w:p w14:paraId="34B3F7A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9,_2) free Continuous</w:t>
      </w:r>
    </w:p>
    <w:p w14:paraId="772FA95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9,_3) free Continuous</w:t>
      </w:r>
    </w:p>
    <w:p w14:paraId="7A803DE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9,_4) free Continuous</w:t>
      </w:r>
    </w:p>
    <w:p w14:paraId="24D2C17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9,_5) free Continuous</w:t>
      </w:r>
    </w:p>
    <w:p w14:paraId="4455059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49,_6) free Continuous</w:t>
      </w:r>
    </w:p>
    <w:p w14:paraId="0CC53CE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5,_0) free Continuous</w:t>
      </w:r>
    </w:p>
    <w:p w14:paraId="05BDBD0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5,_1) free Continuous</w:t>
      </w:r>
    </w:p>
    <w:p w14:paraId="5B09E3A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5,_2) free Continuous</w:t>
      </w:r>
    </w:p>
    <w:p w14:paraId="257042C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5,_3) free Continuous</w:t>
      </w:r>
    </w:p>
    <w:p w14:paraId="5EBED1D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5,_4) free Continuous</w:t>
      </w:r>
    </w:p>
    <w:p w14:paraId="59840CA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5,_5) free Continuous</w:t>
      </w:r>
    </w:p>
    <w:p w14:paraId="39E53DD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5,_6) free Continuous</w:t>
      </w:r>
    </w:p>
    <w:p w14:paraId="2A81B07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50,_0) free Continuous</w:t>
      </w:r>
    </w:p>
    <w:p w14:paraId="4C5C169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50,_1) free Continuous</w:t>
      </w:r>
    </w:p>
    <w:p w14:paraId="03DB18F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50,_2) free Continuous</w:t>
      </w:r>
    </w:p>
    <w:p w14:paraId="07587B9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50,_3) free Continuous</w:t>
      </w:r>
    </w:p>
    <w:p w14:paraId="688B1A5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50,_4) free Continuous</w:t>
      </w:r>
    </w:p>
    <w:p w14:paraId="3B7F43F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50,_5) free Continuous</w:t>
      </w:r>
    </w:p>
    <w:p w14:paraId="1C5E4C7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Bought_(250,_6) free Continuous</w:t>
      </w:r>
    </w:p>
    <w:p w14:paraId="68A7675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51,_0) free Continuous</w:t>
      </w:r>
    </w:p>
    <w:p w14:paraId="79352C3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51,_1) free Continuous</w:t>
      </w:r>
    </w:p>
    <w:p w14:paraId="07EEBE4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51,_2) free Continuous</w:t>
      </w:r>
    </w:p>
    <w:p w14:paraId="6D06AAE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51,_3) free Continuous</w:t>
      </w:r>
    </w:p>
    <w:p w14:paraId="33D6EBC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51,_4) free Continuous</w:t>
      </w:r>
    </w:p>
    <w:p w14:paraId="571F3FE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51,_5) free Continuous</w:t>
      </w:r>
    </w:p>
    <w:p w14:paraId="64E447C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51,_6) free Continuous</w:t>
      </w:r>
    </w:p>
    <w:p w14:paraId="24A19D1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52,_0) free Continuous</w:t>
      </w:r>
    </w:p>
    <w:p w14:paraId="67145D5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52,_1) free Continuous</w:t>
      </w:r>
    </w:p>
    <w:p w14:paraId="134E82B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52,_2) free Continuous</w:t>
      </w:r>
    </w:p>
    <w:p w14:paraId="45FA713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52,_3) free Continuous</w:t>
      </w:r>
    </w:p>
    <w:p w14:paraId="33D61BA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52,_4) free Continuous</w:t>
      </w:r>
    </w:p>
    <w:p w14:paraId="37F0ADB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52,_5) free Continuous</w:t>
      </w:r>
    </w:p>
    <w:p w14:paraId="2746091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52,_6) free Continuous</w:t>
      </w:r>
    </w:p>
    <w:p w14:paraId="44D7CAF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53,_0) free Continuous</w:t>
      </w:r>
    </w:p>
    <w:p w14:paraId="2592392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53,_1) free Continuous</w:t>
      </w:r>
    </w:p>
    <w:p w14:paraId="75A660D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53,_2) free Continuous</w:t>
      </w:r>
    </w:p>
    <w:p w14:paraId="0ADDADE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53,_3) free Continuous</w:t>
      </w:r>
    </w:p>
    <w:p w14:paraId="7565981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53,_4) free Continuous</w:t>
      </w:r>
    </w:p>
    <w:p w14:paraId="5588790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53,_5) free Continuous</w:t>
      </w:r>
    </w:p>
    <w:p w14:paraId="6F97F74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53,_6) free Continuous</w:t>
      </w:r>
    </w:p>
    <w:p w14:paraId="33F5602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6,_0) free Continuous</w:t>
      </w:r>
    </w:p>
    <w:p w14:paraId="6777064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6,_1) free Continuous</w:t>
      </w:r>
    </w:p>
    <w:p w14:paraId="5C395FA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6,_2) free Continuous</w:t>
      </w:r>
    </w:p>
    <w:p w14:paraId="2018A0C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6,_3) free Continuous</w:t>
      </w:r>
    </w:p>
    <w:p w14:paraId="6BDBE05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6,_4) free Continuous</w:t>
      </w:r>
    </w:p>
    <w:p w14:paraId="6D39FD0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6,_5) free Continuous</w:t>
      </w:r>
    </w:p>
    <w:p w14:paraId="64AC37B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Bought_(26,_6) free Continuous</w:t>
      </w:r>
    </w:p>
    <w:p w14:paraId="3DE2BA1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7,_0) free Continuous</w:t>
      </w:r>
    </w:p>
    <w:p w14:paraId="3E0A67F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7,_1) free Continuous</w:t>
      </w:r>
    </w:p>
    <w:p w14:paraId="3044280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7,_2) free Continuous</w:t>
      </w:r>
    </w:p>
    <w:p w14:paraId="41BF991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7,_3) free Continuous</w:t>
      </w:r>
    </w:p>
    <w:p w14:paraId="6E5FC77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7,_4) free Continuous</w:t>
      </w:r>
    </w:p>
    <w:p w14:paraId="6B73F31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7,_5) free Continuous</w:t>
      </w:r>
    </w:p>
    <w:p w14:paraId="5A42026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7,_6) free Continuous</w:t>
      </w:r>
    </w:p>
    <w:p w14:paraId="316276F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8,_0) free Continuous</w:t>
      </w:r>
    </w:p>
    <w:p w14:paraId="297BBEC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8,_1) free Continuous</w:t>
      </w:r>
    </w:p>
    <w:p w14:paraId="0B51826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8,_2) free Continuous</w:t>
      </w:r>
    </w:p>
    <w:p w14:paraId="5103604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8,_3) free Continuous</w:t>
      </w:r>
    </w:p>
    <w:p w14:paraId="0992A2D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8,_4) free Continuous</w:t>
      </w:r>
    </w:p>
    <w:p w14:paraId="597D303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8,_5) free Continuous</w:t>
      </w:r>
    </w:p>
    <w:p w14:paraId="32B0D88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8,_6) free Continuous</w:t>
      </w:r>
    </w:p>
    <w:p w14:paraId="45704FC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9,_0) free Continuous</w:t>
      </w:r>
    </w:p>
    <w:p w14:paraId="00B11B6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9,_1) free Continuous</w:t>
      </w:r>
    </w:p>
    <w:p w14:paraId="2574E1F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9,_2) free Continuous</w:t>
      </w:r>
    </w:p>
    <w:p w14:paraId="100C6B6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9,_3) free Continuous</w:t>
      </w:r>
    </w:p>
    <w:p w14:paraId="47817B7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9,_4) free Continuous</w:t>
      </w:r>
    </w:p>
    <w:p w14:paraId="4D6A5E0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9,_5) free Continuous</w:t>
      </w:r>
    </w:p>
    <w:p w14:paraId="04A63A5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29,_6) free Continuous</w:t>
      </w:r>
    </w:p>
    <w:p w14:paraId="7817EDF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_0) free Continuous</w:t>
      </w:r>
    </w:p>
    <w:p w14:paraId="49122EC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_1) free Continuous</w:t>
      </w:r>
    </w:p>
    <w:p w14:paraId="599A15F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_2) free Continuous</w:t>
      </w:r>
    </w:p>
    <w:p w14:paraId="07494DA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_3) free Continuous</w:t>
      </w:r>
    </w:p>
    <w:p w14:paraId="22346D2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_4) free Continuous</w:t>
      </w:r>
    </w:p>
    <w:p w14:paraId="504C9CE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_5) free Continuous</w:t>
      </w:r>
    </w:p>
    <w:p w14:paraId="262C300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Bought_(3,_6) free Continuous</w:t>
      </w:r>
    </w:p>
    <w:p w14:paraId="083C05F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0,_0) free Continuous</w:t>
      </w:r>
    </w:p>
    <w:p w14:paraId="01BCB04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0,_1) free Continuous</w:t>
      </w:r>
    </w:p>
    <w:p w14:paraId="3EC2DFA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0,_2) free Continuous</w:t>
      </w:r>
    </w:p>
    <w:p w14:paraId="550A869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0,_3) free Continuous</w:t>
      </w:r>
    </w:p>
    <w:p w14:paraId="0FDA7B4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0,_4) free Continuous</w:t>
      </w:r>
    </w:p>
    <w:p w14:paraId="4BB7B7D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0,_5) free Continuous</w:t>
      </w:r>
    </w:p>
    <w:p w14:paraId="6213BE2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0,_6) free Continuous</w:t>
      </w:r>
    </w:p>
    <w:p w14:paraId="2A72568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1,_0) free Continuous</w:t>
      </w:r>
    </w:p>
    <w:p w14:paraId="7F6E3EA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1,_1) free Continuous</w:t>
      </w:r>
    </w:p>
    <w:p w14:paraId="43665CB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1,_2) free Continuous</w:t>
      </w:r>
    </w:p>
    <w:p w14:paraId="48FECBD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1,_3) free Continuous</w:t>
      </w:r>
    </w:p>
    <w:p w14:paraId="71DED34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1,_4) free Continuous</w:t>
      </w:r>
    </w:p>
    <w:p w14:paraId="0C5BC19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1,_5) free Continuous</w:t>
      </w:r>
    </w:p>
    <w:p w14:paraId="371E179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1,_6) free Continuous</w:t>
      </w:r>
    </w:p>
    <w:p w14:paraId="187AF67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2,_0) free Continuous</w:t>
      </w:r>
    </w:p>
    <w:p w14:paraId="404EC09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2,_1) free Continuous</w:t>
      </w:r>
    </w:p>
    <w:p w14:paraId="283F875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2,_2) free Continuous</w:t>
      </w:r>
    </w:p>
    <w:p w14:paraId="28382C0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2,_3) free Continuous</w:t>
      </w:r>
    </w:p>
    <w:p w14:paraId="0DFE32C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2,_4) free Continuous</w:t>
      </w:r>
    </w:p>
    <w:p w14:paraId="6BEEF08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2,_5) free Continuous</w:t>
      </w:r>
    </w:p>
    <w:p w14:paraId="488D7A8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2,_6) free Continuous</w:t>
      </w:r>
    </w:p>
    <w:p w14:paraId="76A1613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3,_0) free Continuous</w:t>
      </w:r>
    </w:p>
    <w:p w14:paraId="281C016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3,_1) free Continuous</w:t>
      </w:r>
    </w:p>
    <w:p w14:paraId="556DC44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3,_2) free Continuous</w:t>
      </w:r>
    </w:p>
    <w:p w14:paraId="6F0F89B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3,_3) free Continuous</w:t>
      </w:r>
    </w:p>
    <w:p w14:paraId="42224A7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3,_4) free Continuous</w:t>
      </w:r>
    </w:p>
    <w:p w14:paraId="388F276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3,_5) free Continuous</w:t>
      </w:r>
    </w:p>
    <w:p w14:paraId="66E8278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Bought_(33,_6) free Continuous</w:t>
      </w:r>
    </w:p>
    <w:p w14:paraId="7342842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4,_0) free Continuous</w:t>
      </w:r>
    </w:p>
    <w:p w14:paraId="59D5630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4,_1) free Continuous</w:t>
      </w:r>
    </w:p>
    <w:p w14:paraId="6A45C64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4,_2) free Continuous</w:t>
      </w:r>
    </w:p>
    <w:p w14:paraId="11D3B85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4,_3) free Continuous</w:t>
      </w:r>
    </w:p>
    <w:p w14:paraId="02534D0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4,_4) free Continuous</w:t>
      </w:r>
    </w:p>
    <w:p w14:paraId="50BDD4B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4,_5) free Continuous</w:t>
      </w:r>
    </w:p>
    <w:p w14:paraId="1D96308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4,_6) free Continuous</w:t>
      </w:r>
    </w:p>
    <w:p w14:paraId="25D140F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5,_0) free Continuous</w:t>
      </w:r>
    </w:p>
    <w:p w14:paraId="67B59F2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5,_1) free Continuous</w:t>
      </w:r>
    </w:p>
    <w:p w14:paraId="3DA7F5E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5,_2) free Continuous</w:t>
      </w:r>
    </w:p>
    <w:p w14:paraId="6F90C0F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5,_3) free Continuous</w:t>
      </w:r>
    </w:p>
    <w:p w14:paraId="1F47596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5,_4) free Continuous</w:t>
      </w:r>
    </w:p>
    <w:p w14:paraId="0F3CF17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5,_5) free Continuous</w:t>
      </w:r>
    </w:p>
    <w:p w14:paraId="300885E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5,_6) free Continuous</w:t>
      </w:r>
    </w:p>
    <w:p w14:paraId="5204B0D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6,_0) free Continuous</w:t>
      </w:r>
    </w:p>
    <w:p w14:paraId="19006F5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6,_1) free Continuous</w:t>
      </w:r>
    </w:p>
    <w:p w14:paraId="40BB0FA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6,_2) free Continuous</w:t>
      </w:r>
    </w:p>
    <w:p w14:paraId="635541D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6,_3) free Continuous</w:t>
      </w:r>
    </w:p>
    <w:p w14:paraId="58CC388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6,_4) free Continuous</w:t>
      </w:r>
    </w:p>
    <w:p w14:paraId="2DA0DE2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6,_5) free Continuous</w:t>
      </w:r>
    </w:p>
    <w:p w14:paraId="0F77022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6,_6) free Continuous</w:t>
      </w:r>
    </w:p>
    <w:p w14:paraId="6399EA9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7,_0) free Continuous</w:t>
      </w:r>
    </w:p>
    <w:p w14:paraId="22CA19B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7,_1) free Continuous</w:t>
      </w:r>
    </w:p>
    <w:p w14:paraId="3E4A7B4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7,_2) free Continuous</w:t>
      </w:r>
    </w:p>
    <w:p w14:paraId="4A67D97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7,_3) free Continuous</w:t>
      </w:r>
    </w:p>
    <w:p w14:paraId="0D0E641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7,_4) free Continuous</w:t>
      </w:r>
    </w:p>
    <w:p w14:paraId="7C220F6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7,_5) free Continuous</w:t>
      </w:r>
    </w:p>
    <w:p w14:paraId="41B6E9B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Bought_(37,_6) free Continuous</w:t>
      </w:r>
    </w:p>
    <w:p w14:paraId="2130198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8,_0) free Continuous</w:t>
      </w:r>
    </w:p>
    <w:p w14:paraId="4D4FE49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8,_1) free Continuous</w:t>
      </w:r>
    </w:p>
    <w:p w14:paraId="0D00AC6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8,_2) free Continuous</w:t>
      </w:r>
    </w:p>
    <w:p w14:paraId="6DE2AC7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8,_3) free Continuous</w:t>
      </w:r>
    </w:p>
    <w:p w14:paraId="2BFED17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8,_4) free Continuous</w:t>
      </w:r>
    </w:p>
    <w:p w14:paraId="69B63DF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8,_5) free Continuous</w:t>
      </w:r>
    </w:p>
    <w:p w14:paraId="0F73D2A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8,_6) free Continuous</w:t>
      </w:r>
    </w:p>
    <w:p w14:paraId="6964DA5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9,_0) free Continuous</w:t>
      </w:r>
    </w:p>
    <w:p w14:paraId="5D18D94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9,_1) free Continuous</w:t>
      </w:r>
    </w:p>
    <w:p w14:paraId="1D544FF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9,_2) free Continuous</w:t>
      </w:r>
    </w:p>
    <w:p w14:paraId="468B672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9,_3) free Continuous</w:t>
      </w:r>
    </w:p>
    <w:p w14:paraId="6D02240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9,_4) free Continuous</w:t>
      </w:r>
    </w:p>
    <w:p w14:paraId="062C217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9,_5) free Continuous</w:t>
      </w:r>
    </w:p>
    <w:p w14:paraId="660CA9A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39,_6) free Continuous</w:t>
      </w:r>
    </w:p>
    <w:p w14:paraId="0ED6045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_0) free Continuous</w:t>
      </w:r>
    </w:p>
    <w:p w14:paraId="4371B48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_1) free Continuous</w:t>
      </w:r>
    </w:p>
    <w:p w14:paraId="7C26A17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_2) free Continuous</w:t>
      </w:r>
    </w:p>
    <w:p w14:paraId="710D1B9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_3) free Continuous</w:t>
      </w:r>
    </w:p>
    <w:p w14:paraId="1EE81CB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_4) free Continuous</w:t>
      </w:r>
    </w:p>
    <w:p w14:paraId="49A3510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_5) free Continuous</w:t>
      </w:r>
    </w:p>
    <w:p w14:paraId="1967851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_6) free Continuous</w:t>
      </w:r>
    </w:p>
    <w:p w14:paraId="336A2C4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0,_0) free Continuous</w:t>
      </w:r>
    </w:p>
    <w:p w14:paraId="0B32A1D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0,_1) free Continuous</w:t>
      </w:r>
    </w:p>
    <w:p w14:paraId="3076EE4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0,_2) free Continuous</w:t>
      </w:r>
    </w:p>
    <w:p w14:paraId="5DA0C0D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0,_3) free Continuous</w:t>
      </w:r>
    </w:p>
    <w:p w14:paraId="7B139D4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0,_4) free Continuous</w:t>
      </w:r>
    </w:p>
    <w:p w14:paraId="3A86639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0,_5) free Continuous</w:t>
      </w:r>
    </w:p>
    <w:p w14:paraId="50A7A92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Bought_(40,_6) free Continuous</w:t>
      </w:r>
    </w:p>
    <w:p w14:paraId="4B10ABA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1,_0) free Continuous</w:t>
      </w:r>
    </w:p>
    <w:p w14:paraId="599552B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1,_1) free Continuous</w:t>
      </w:r>
    </w:p>
    <w:p w14:paraId="50935A2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1,_2) free Continuous</w:t>
      </w:r>
    </w:p>
    <w:p w14:paraId="3FF54C1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1,_3) free Continuous</w:t>
      </w:r>
    </w:p>
    <w:p w14:paraId="4074558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1,_4) free Continuous</w:t>
      </w:r>
    </w:p>
    <w:p w14:paraId="4A0334E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1,_5) free Continuous</w:t>
      </w:r>
    </w:p>
    <w:p w14:paraId="78124A1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1,_6) free Continuous</w:t>
      </w:r>
    </w:p>
    <w:p w14:paraId="70B1B7C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2,_0) free Continuous</w:t>
      </w:r>
    </w:p>
    <w:p w14:paraId="6CE3987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2,_1) free Continuous</w:t>
      </w:r>
    </w:p>
    <w:p w14:paraId="725D0B5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2,_2) free Continuous</w:t>
      </w:r>
    </w:p>
    <w:p w14:paraId="7688B0B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2,_3) free Continuous</w:t>
      </w:r>
    </w:p>
    <w:p w14:paraId="74EF570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2,_4) free Continuous</w:t>
      </w:r>
    </w:p>
    <w:p w14:paraId="1CEABAE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2,_5) free Continuous</w:t>
      </w:r>
    </w:p>
    <w:p w14:paraId="7411FB0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2,_6) free Continuous</w:t>
      </w:r>
    </w:p>
    <w:p w14:paraId="70D808B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3,_0) free Continuous</w:t>
      </w:r>
    </w:p>
    <w:p w14:paraId="2AD3584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3,_1) free Continuous</w:t>
      </w:r>
    </w:p>
    <w:p w14:paraId="08EE891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3,_2) free Continuous</w:t>
      </w:r>
    </w:p>
    <w:p w14:paraId="420EF7E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3,_3) free Continuous</w:t>
      </w:r>
    </w:p>
    <w:p w14:paraId="53490EA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3,_4) free Continuous</w:t>
      </w:r>
    </w:p>
    <w:p w14:paraId="34C38C7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3,_5) free Continuous</w:t>
      </w:r>
    </w:p>
    <w:p w14:paraId="4CF141E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3,_6) free Continuous</w:t>
      </w:r>
    </w:p>
    <w:p w14:paraId="5E79C7A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4,_0) free Continuous</w:t>
      </w:r>
    </w:p>
    <w:p w14:paraId="00ED4D3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4,_1) free Continuous</w:t>
      </w:r>
    </w:p>
    <w:p w14:paraId="2AB871B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4,_2) free Continuous</w:t>
      </w:r>
    </w:p>
    <w:p w14:paraId="00EED2B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4,_3) free Continuous</w:t>
      </w:r>
    </w:p>
    <w:p w14:paraId="6517ABE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4,_4) free Continuous</w:t>
      </w:r>
    </w:p>
    <w:p w14:paraId="5829F20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4,_5) free Continuous</w:t>
      </w:r>
    </w:p>
    <w:p w14:paraId="5C36D9F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Bought_(44,_6) free Continuous</w:t>
      </w:r>
    </w:p>
    <w:p w14:paraId="3F5500B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5,_0) free Continuous</w:t>
      </w:r>
    </w:p>
    <w:p w14:paraId="3B0975D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5,_1) free Continuous</w:t>
      </w:r>
    </w:p>
    <w:p w14:paraId="74F9F77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5,_2) free Continuous</w:t>
      </w:r>
    </w:p>
    <w:p w14:paraId="34978BF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5,_3) free Continuous</w:t>
      </w:r>
    </w:p>
    <w:p w14:paraId="34E04BD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5,_4) free Continuous</w:t>
      </w:r>
    </w:p>
    <w:p w14:paraId="1BC9F57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5,_5) free Continuous</w:t>
      </w:r>
    </w:p>
    <w:p w14:paraId="2DDA637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5,_6) free Continuous</w:t>
      </w:r>
    </w:p>
    <w:p w14:paraId="2E27B86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6,_0) free Continuous</w:t>
      </w:r>
    </w:p>
    <w:p w14:paraId="44D958C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6,_1) free Continuous</w:t>
      </w:r>
    </w:p>
    <w:p w14:paraId="612E8CB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6,_2) free Continuous</w:t>
      </w:r>
    </w:p>
    <w:p w14:paraId="51D9804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6,_3) free Continuous</w:t>
      </w:r>
    </w:p>
    <w:p w14:paraId="201B134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6,_4) free Continuous</w:t>
      </w:r>
    </w:p>
    <w:p w14:paraId="49BFBC2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6,_5) free Continuous</w:t>
      </w:r>
    </w:p>
    <w:p w14:paraId="5BA1D57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6,_6) free Continuous</w:t>
      </w:r>
    </w:p>
    <w:p w14:paraId="6A874A5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7,_0) free Continuous</w:t>
      </w:r>
    </w:p>
    <w:p w14:paraId="633CAF9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7,_1) free Continuous</w:t>
      </w:r>
    </w:p>
    <w:p w14:paraId="2A2943F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7,_2) free Continuous</w:t>
      </w:r>
    </w:p>
    <w:p w14:paraId="0C2059B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7,_3) free Continuous</w:t>
      </w:r>
    </w:p>
    <w:p w14:paraId="501E307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7,_4) free Continuous</w:t>
      </w:r>
    </w:p>
    <w:p w14:paraId="313662E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7,_5) free Continuous</w:t>
      </w:r>
    </w:p>
    <w:p w14:paraId="0E7C322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7,_6) free Continuous</w:t>
      </w:r>
    </w:p>
    <w:p w14:paraId="4D9D930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8,_0) free Continuous</w:t>
      </w:r>
    </w:p>
    <w:p w14:paraId="311F6E7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8,_1) free Continuous</w:t>
      </w:r>
    </w:p>
    <w:p w14:paraId="1DDD475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8,_2) free Continuous</w:t>
      </w:r>
    </w:p>
    <w:p w14:paraId="4D0676F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8,_3) free Continuous</w:t>
      </w:r>
    </w:p>
    <w:p w14:paraId="0C0FFCC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8,_4) free Continuous</w:t>
      </w:r>
    </w:p>
    <w:p w14:paraId="5C61974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8,_5) free Continuous</w:t>
      </w:r>
    </w:p>
    <w:p w14:paraId="26F5DDC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Bought_(48,_6) free Continuous</w:t>
      </w:r>
    </w:p>
    <w:p w14:paraId="414A0AB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9,_0) free Continuous</w:t>
      </w:r>
    </w:p>
    <w:p w14:paraId="5089C5C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9,_1) free Continuous</w:t>
      </w:r>
    </w:p>
    <w:p w14:paraId="50753F1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9,_2) free Continuous</w:t>
      </w:r>
    </w:p>
    <w:p w14:paraId="3D01CFA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9,_3) free Continuous</w:t>
      </w:r>
    </w:p>
    <w:p w14:paraId="098867B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9,_4) free Continuous</w:t>
      </w:r>
    </w:p>
    <w:p w14:paraId="5100228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9,_5) free Continuous</w:t>
      </w:r>
    </w:p>
    <w:p w14:paraId="0D39C50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49,_6) free Continuous</w:t>
      </w:r>
    </w:p>
    <w:p w14:paraId="7C49510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_0) free Continuous</w:t>
      </w:r>
    </w:p>
    <w:p w14:paraId="23B7249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_1) free Continuous</w:t>
      </w:r>
    </w:p>
    <w:p w14:paraId="44033F4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_2) free Continuous</w:t>
      </w:r>
    </w:p>
    <w:p w14:paraId="4B9F1D6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_3) free Continuous</w:t>
      </w:r>
    </w:p>
    <w:p w14:paraId="32388C8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_4) free Continuous</w:t>
      </w:r>
    </w:p>
    <w:p w14:paraId="3E73FE2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_5) free Continuous</w:t>
      </w:r>
    </w:p>
    <w:p w14:paraId="02E9A8E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_6) free Continuous</w:t>
      </w:r>
    </w:p>
    <w:p w14:paraId="5900BEF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0,_0) free Continuous</w:t>
      </w:r>
    </w:p>
    <w:p w14:paraId="0CAAF3E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0,_1) free Continuous</w:t>
      </w:r>
    </w:p>
    <w:p w14:paraId="155BE48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0,_2) free Continuous</w:t>
      </w:r>
    </w:p>
    <w:p w14:paraId="015AA8F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0,_3) free Continuous</w:t>
      </w:r>
    </w:p>
    <w:p w14:paraId="0E11061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0,_4) free Continuous</w:t>
      </w:r>
    </w:p>
    <w:p w14:paraId="3E236B9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0,_5) free Continuous</w:t>
      </w:r>
    </w:p>
    <w:p w14:paraId="6FE3268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0,_6) free Continuous</w:t>
      </w:r>
    </w:p>
    <w:p w14:paraId="784AFBA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1,_0) free Continuous</w:t>
      </w:r>
    </w:p>
    <w:p w14:paraId="6FA4855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1,_1) free Continuous</w:t>
      </w:r>
    </w:p>
    <w:p w14:paraId="159C2E7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1,_2) free Continuous</w:t>
      </w:r>
    </w:p>
    <w:p w14:paraId="23AED58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1,_3) free Continuous</w:t>
      </w:r>
    </w:p>
    <w:p w14:paraId="0541AD0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1,_4) free Continuous</w:t>
      </w:r>
    </w:p>
    <w:p w14:paraId="4396AB7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1,_5) free Continuous</w:t>
      </w:r>
    </w:p>
    <w:p w14:paraId="063E007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Bought_(51,_6) free Continuous</w:t>
      </w:r>
    </w:p>
    <w:p w14:paraId="13A4296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2,_0) free Continuous</w:t>
      </w:r>
    </w:p>
    <w:p w14:paraId="1BD4FDE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2,_1) free Continuous</w:t>
      </w:r>
    </w:p>
    <w:p w14:paraId="551E5F1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2,_2) free Continuous</w:t>
      </w:r>
    </w:p>
    <w:p w14:paraId="0931CD3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2,_3) free Continuous</w:t>
      </w:r>
    </w:p>
    <w:p w14:paraId="569AA01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2,_4) free Continuous</w:t>
      </w:r>
    </w:p>
    <w:p w14:paraId="04FCFF9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2,_5) free Continuous</w:t>
      </w:r>
    </w:p>
    <w:p w14:paraId="78E5AD7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2,_6) free Continuous</w:t>
      </w:r>
    </w:p>
    <w:p w14:paraId="1E3C091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3,_0) free Continuous</w:t>
      </w:r>
    </w:p>
    <w:p w14:paraId="0034A76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3,_1) free Continuous</w:t>
      </w:r>
    </w:p>
    <w:p w14:paraId="7F07905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3,_2) free Continuous</w:t>
      </w:r>
    </w:p>
    <w:p w14:paraId="6038EC4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3,_3) free Continuous</w:t>
      </w:r>
    </w:p>
    <w:p w14:paraId="02CCB76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3,_4) free Continuous</w:t>
      </w:r>
    </w:p>
    <w:p w14:paraId="02A4EE4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3,_5) free Continuous</w:t>
      </w:r>
    </w:p>
    <w:p w14:paraId="0C56811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3,_6) free Continuous</w:t>
      </w:r>
    </w:p>
    <w:p w14:paraId="6DA3825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4,_0) free Continuous</w:t>
      </w:r>
    </w:p>
    <w:p w14:paraId="34CCACF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4,_1) free Continuous</w:t>
      </w:r>
    </w:p>
    <w:p w14:paraId="2B13D07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4,_2) free Continuous</w:t>
      </w:r>
    </w:p>
    <w:p w14:paraId="3230B46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4,_3) free Continuous</w:t>
      </w:r>
    </w:p>
    <w:p w14:paraId="1184B69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4,_4) free Continuous</w:t>
      </w:r>
    </w:p>
    <w:p w14:paraId="2B5DB86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4,_5) free Continuous</w:t>
      </w:r>
    </w:p>
    <w:p w14:paraId="45779FA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4,_6) free Continuous</w:t>
      </w:r>
    </w:p>
    <w:p w14:paraId="1933D26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5,_0) free Continuous</w:t>
      </w:r>
    </w:p>
    <w:p w14:paraId="741ACCD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5,_1) free Continuous</w:t>
      </w:r>
    </w:p>
    <w:p w14:paraId="4331731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5,_2) free Continuous</w:t>
      </w:r>
    </w:p>
    <w:p w14:paraId="5B19975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5,_3) free Continuous</w:t>
      </w:r>
    </w:p>
    <w:p w14:paraId="7FD0D2B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5,_4) free Continuous</w:t>
      </w:r>
    </w:p>
    <w:p w14:paraId="0930304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5,_5) free Continuous</w:t>
      </w:r>
    </w:p>
    <w:p w14:paraId="18B8515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Bought_(55,_6) free Continuous</w:t>
      </w:r>
    </w:p>
    <w:p w14:paraId="7214FF4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6,_0) free Continuous</w:t>
      </w:r>
    </w:p>
    <w:p w14:paraId="2A92E32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6,_1) free Continuous</w:t>
      </w:r>
    </w:p>
    <w:p w14:paraId="6020E8D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6,_2) free Continuous</w:t>
      </w:r>
    </w:p>
    <w:p w14:paraId="6992721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6,_3) free Continuous</w:t>
      </w:r>
    </w:p>
    <w:p w14:paraId="3230270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6,_4) free Continuous</w:t>
      </w:r>
    </w:p>
    <w:p w14:paraId="7C566B1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6,_5) free Continuous</w:t>
      </w:r>
    </w:p>
    <w:p w14:paraId="1A56737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6,_6) free Continuous</w:t>
      </w:r>
    </w:p>
    <w:p w14:paraId="0198AC0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7,_0) free Continuous</w:t>
      </w:r>
    </w:p>
    <w:p w14:paraId="590C051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7,_1) free Continuous</w:t>
      </w:r>
    </w:p>
    <w:p w14:paraId="3D2C5C4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7,_2) free Continuous</w:t>
      </w:r>
    </w:p>
    <w:p w14:paraId="69DD376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7,_3) free Continuous</w:t>
      </w:r>
    </w:p>
    <w:p w14:paraId="66A3774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7,_4) free Continuous</w:t>
      </w:r>
    </w:p>
    <w:p w14:paraId="2823F19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7,_5) free Continuous</w:t>
      </w:r>
    </w:p>
    <w:p w14:paraId="05F78E3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7,_6) free Continuous</w:t>
      </w:r>
    </w:p>
    <w:p w14:paraId="05187AF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8,_0) free Continuous</w:t>
      </w:r>
    </w:p>
    <w:p w14:paraId="173280D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8,_1) free Continuous</w:t>
      </w:r>
    </w:p>
    <w:p w14:paraId="0786996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8,_2) free Continuous</w:t>
      </w:r>
    </w:p>
    <w:p w14:paraId="51B77BE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8,_3) free Continuous</w:t>
      </w:r>
    </w:p>
    <w:p w14:paraId="0718257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8,_4) free Continuous</w:t>
      </w:r>
    </w:p>
    <w:p w14:paraId="4461AE4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8,_5) free Continuous</w:t>
      </w:r>
    </w:p>
    <w:p w14:paraId="7266C8A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8,_6) free Continuous</w:t>
      </w:r>
    </w:p>
    <w:p w14:paraId="6C2CB51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9,_0) free Continuous</w:t>
      </w:r>
    </w:p>
    <w:p w14:paraId="0A2C081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9,_1) free Continuous</w:t>
      </w:r>
    </w:p>
    <w:p w14:paraId="563F91B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9,_2) free Continuous</w:t>
      </w:r>
    </w:p>
    <w:p w14:paraId="5FC5927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9,_3) free Continuous</w:t>
      </w:r>
    </w:p>
    <w:p w14:paraId="398FA9A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9,_4) free Continuous</w:t>
      </w:r>
    </w:p>
    <w:p w14:paraId="576D4DA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59,_5) free Continuous</w:t>
      </w:r>
    </w:p>
    <w:p w14:paraId="1747F60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Bought_(59,_6) free Continuous</w:t>
      </w:r>
    </w:p>
    <w:p w14:paraId="3EB62A8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_0) free Continuous</w:t>
      </w:r>
    </w:p>
    <w:p w14:paraId="6D8A81E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_1) free Continuous</w:t>
      </w:r>
    </w:p>
    <w:p w14:paraId="75A5E38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_2) free Continuous</w:t>
      </w:r>
    </w:p>
    <w:p w14:paraId="78170B8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_3) free Continuous</w:t>
      </w:r>
    </w:p>
    <w:p w14:paraId="2723527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_4) free Continuous</w:t>
      </w:r>
    </w:p>
    <w:p w14:paraId="111FF0F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_5) free Continuous</w:t>
      </w:r>
    </w:p>
    <w:p w14:paraId="116BAA4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_6) free Continuous</w:t>
      </w:r>
    </w:p>
    <w:p w14:paraId="6A70B71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0,_0) free Continuous</w:t>
      </w:r>
    </w:p>
    <w:p w14:paraId="012BED6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0,_1) free Continuous</w:t>
      </w:r>
    </w:p>
    <w:p w14:paraId="0D3E72C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0,_2) free Continuous</w:t>
      </w:r>
    </w:p>
    <w:p w14:paraId="2FC66CF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0,_3) free Continuous</w:t>
      </w:r>
    </w:p>
    <w:p w14:paraId="6A4F7DA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0,_4) free Continuous</w:t>
      </w:r>
    </w:p>
    <w:p w14:paraId="0693AB0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0,_5) free Continuous</w:t>
      </w:r>
    </w:p>
    <w:p w14:paraId="6A13D37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0,_6) free Continuous</w:t>
      </w:r>
    </w:p>
    <w:p w14:paraId="15A3C25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1,_0) free Continuous</w:t>
      </w:r>
    </w:p>
    <w:p w14:paraId="4662413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1,_1) free Continuous</w:t>
      </w:r>
    </w:p>
    <w:p w14:paraId="426DBA9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1,_2) free Continuous</w:t>
      </w:r>
    </w:p>
    <w:p w14:paraId="069D2A1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1,_3) free Continuous</w:t>
      </w:r>
    </w:p>
    <w:p w14:paraId="5664CDB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1,_4) free Continuous</w:t>
      </w:r>
    </w:p>
    <w:p w14:paraId="7435782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1,_5) free Continuous</w:t>
      </w:r>
    </w:p>
    <w:p w14:paraId="424FDF6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1,_6) free Continuous</w:t>
      </w:r>
    </w:p>
    <w:p w14:paraId="0D3ABE9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2,_0) free Continuous</w:t>
      </w:r>
    </w:p>
    <w:p w14:paraId="21AECC4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2,_1) free Continuous</w:t>
      </w:r>
    </w:p>
    <w:p w14:paraId="49E05BD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2,_2) free Continuous</w:t>
      </w:r>
    </w:p>
    <w:p w14:paraId="3F305E5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2,_3) free Continuous</w:t>
      </w:r>
    </w:p>
    <w:p w14:paraId="3D9EEBA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2,_4) free Continuous</w:t>
      </w:r>
    </w:p>
    <w:p w14:paraId="14C3D95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2,_5) free Continuous</w:t>
      </w:r>
    </w:p>
    <w:p w14:paraId="3875866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Bought_(62,_6) free Continuous</w:t>
      </w:r>
    </w:p>
    <w:p w14:paraId="0FB1957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3,_0) free Continuous</w:t>
      </w:r>
    </w:p>
    <w:p w14:paraId="2AC0396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3,_1) free Continuous</w:t>
      </w:r>
    </w:p>
    <w:p w14:paraId="2B679E6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3,_2) free Continuous</w:t>
      </w:r>
    </w:p>
    <w:p w14:paraId="4133C74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3,_3) free Continuous</w:t>
      </w:r>
    </w:p>
    <w:p w14:paraId="7A70D90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3,_4) free Continuous</w:t>
      </w:r>
    </w:p>
    <w:p w14:paraId="5643443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3,_5) free Continuous</w:t>
      </w:r>
    </w:p>
    <w:p w14:paraId="6D9C443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3,_6) free Continuous</w:t>
      </w:r>
    </w:p>
    <w:p w14:paraId="1EF1330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4,_0) free Continuous</w:t>
      </w:r>
    </w:p>
    <w:p w14:paraId="263FF0A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4,_1) free Continuous</w:t>
      </w:r>
    </w:p>
    <w:p w14:paraId="7E0037B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4,_2) free Continuous</w:t>
      </w:r>
    </w:p>
    <w:p w14:paraId="6965794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4,_3) free Continuous</w:t>
      </w:r>
    </w:p>
    <w:p w14:paraId="74E9D1D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4,_4) free Continuous</w:t>
      </w:r>
    </w:p>
    <w:p w14:paraId="4923D80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4,_5) free Continuous</w:t>
      </w:r>
    </w:p>
    <w:p w14:paraId="7F247EB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4,_6) free Continuous</w:t>
      </w:r>
    </w:p>
    <w:p w14:paraId="361DB5A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5,_0) free Continuous</w:t>
      </w:r>
    </w:p>
    <w:p w14:paraId="2CCDAD3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5,_1) free Continuous</w:t>
      </w:r>
    </w:p>
    <w:p w14:paraId="697BEF8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5,_2) free Continuous</w:t>
      </w:r>
    </w:p>
    <w:p w14:paraId="529FE26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5,_3) free Continuous</w:t>
      </w:r>
    </w:p>
    <w:p w14:paraId="5ABC9E1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5,_4) free Continuous</w:t>
      </w:r>
    </w:p>
    <w:p w14:paraId="110AE0E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5,_5) free Continuous</w:t>
      </w:r>
    </w:p>
    <w:p w14:paraId="6962EF5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5,_6) free Continuous</w:t>
      </w:r>
    </w:p>
    <w:p w14:paraId="1385766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6,_0) free Continuous</w:t>
      </w:r>
    </w:p>
    <w:p w14:paraId="021C79C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6,_1) free Continuous</w:t>
      </w:r>
    </w:p>
    <w:p w14:paraId="1977B24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6,_2) free Continuous</w:t>
      </w:r>
    </w:p>
    <w:p w14:paraId="1FFE835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6,_3) free Continuous</w:t>
      </w:r>
    </w:p>
    <w:p w14:paraId="0200962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6,_4) free Continuous</w:t>
      </w:r>
    </w:p>
    <w:p w14:paraId="6B8CA32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6,_5) free Continuous</w:t>
      </w:r>
    </w:p>
    <w:p w14:paraId="0D5B818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Bought_(66,_6) free Continuous</w:t>
      </w:r>
    </w:p>
    <w:p w14:paraId="0A852D1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7,_0) free Continuous</w:t>
      </w:r>
    </w:p>
    <w:p w14:paraId="321F169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7,_1) free Continuous</w:t>
      </w:r>
    </w:p>
    <w:p w14:paraId="6DB316F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7,_2) free Continuous</w:t>
      </w:r>
    </w:p>
    <w:p w14:paraId="0A84053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7,_3) free Continuous</w:t>
      </w:r>
    </w:p>
    <w:p w14:paraId="05C853D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7,_4) free Continuous</w:t>
      </w:r>
    </w:p>
    <w:p w14:paraId="7146130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7,_5) free Continuous</w:t>
      </w:r>
    </w:p>
    <w:p w14:paraId="2856151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7,_6) free Continuous</w:t>
      </w:r>
    </w:p>
    <w:p w14:paraId="097504A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8,_0) free Continuous</w:t>
      </w:r>
    </w:p>
    <w:p w14:paraId="6941467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8,_1) free Continuous</w:t>
      </w:r>
    </w:p>
    <w:p w14:paraId="08388F4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8,_2) free Continuous</w:t>
      </w:r>
    </w:p>
    <w:p w14:paraId="7CDE81E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8,_3) free Continuous</w:t>
      </w:r>
    </w:p>
    <w:p w14:paraId="7F2A10D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8,_4) free Continuous</w:t>
      </w:r>
    </w:p>
    <w:p w14:paraId="0BD61D6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8,_5) free Continuous</w:t>
      </w:r>
    </w:p>
    <w:p w14:paraId="3032723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8,_6) free Continuous</w:t>
      </w:r>
    </w:p>
    <w:p w14:paraId="1A53E57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9,_0) free Continuous</w:t>
      </w:r>
    </w:p>
    <w:p w14:paraId="1F9614D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9,_1) free Continuous</w:t>
      </w:r>
    </w:p>
    <w:p w14:paraId="5BAB42F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9,_2) free Continuous</w:t>
      </w:r>
    </w:p>
    <w:p w14:paraId="5433FD8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9,_3) free Continuous</w:t>
      </w:r>
    </w:p>
    <w:p w14:paraId="6992060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9,_4) free Continuous</w:t>
      </w:r>
    </w:p>
    <w:p w14:paraId="21FEEAA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9,_5) free Continuous</w:t>
      </w:r>
    </w:p>
    <w:p w14:paraId="4B7DD36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69,_6) free Continuous</w:t>
      </w:r>
    </w:p>
    <w:p w14:paraId="3523E71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_0) free Continuous</w:t>
      </w:r>
    </w:p>
    <w:p w14:paraId="3D66356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_1) free Continuous</w:t>
      </w:r>
    </w:p>
    <w:p w14:paraId="151C740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_2) free Continuous</w:t>
      </w:r>
    </w:p>
    <w:p w14:paraId="7F9C442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_3) free Continuous</w:t>
      </w:r>
    </w:p>
    <w:p w14:paraId="28EF5F9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_4) free Continuous</w:t>
      </w:r>
    </w:p>
    <w:p w14:paraId="0231F79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_5) free Continuous</w:t>
      </w:r>
    </w:p>
    <w:p w14:paraId="51F46BB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Bought_(7,_6) free Continuous</w:t>
      </w:r>
    </w:p>
    <w:p w14:paraId="28D5421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0,_0) free Continuous</w:t>
      </w:r>
    </w:p>
    <w:p w14:paraId="185571C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0,_1) free Continuous</w:t>
      </w:r>
    </w:p>
    <w:p w14:paraId="20FBB29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0,_2) free Continuous</w:t>
      </w:r>
    </w:p>
    <w:p w14:paraId="72FE507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0,_3) free Continuous</w:t>
      </w:r>
    </w:p>
    <w:p w14:paraId="2163009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0,_4) free Continuous</w:t>
      </w:r>
    </w:p>
    <w:p w14:paraId="6E1A5C6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0,_5) free Continuous</w:t>
      </w:r>
    </w:p>
    <w:p w14:paraId="0458849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0,_6) free Continuous</w:t>
      </w:r>
    </w:p>
    <w:p w14:paraId="52E330F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1,_0) free Continuous</w:t>
      </w:r>
    </w:p>
    <w:p w14:paraId="70D9DEE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1,_1) free Continuous</w:t>
      </w:r>
    </w:p>
    <w:p w14:paraId="71490AB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1,_2) free Continuous</w:t>
      </w:r>
    </w:p>
    <w:p w14:paraId="1A2D4E1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1,_3) free Continuous</w:t>
      </w:r>
    </w:p>
    <w:p w14:paraId="5718F3E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1,_4) free Continuous</w:t>
      </w:r>
    </w:p>
    <w:p w14:paraId="735216A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1,_5) free Continuous</w:t>
      </w:r>
    </w:p>
    <w:p w14:paraId="2F3BB27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1,_6) free Continuous</w:t>
      </w:r>
    </w:p>
    <w:p w14:paraId="2039BF0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2,_0) free Continuous</w:t>
      </w:r>
    </w:p>
    <w:p w14:paraId="6261E31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2,_1) free Continuous</w:t>
      </w:r>
    </w:p>
    <w:p w14:paraId="605256C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2,_2) free Continuous</w:t>
      </w:r>
    </w:p>
    <w:p w14:paraId="51D8E81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2,_3) free Continuous</w:t>
      </w:r>
    </w:p>
    <w:p w14:paraId="094B95B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2,_4) free Continuous</w:t>
      </w:r>
    </w:p>
    <w:p w14:paraId="33BC4B0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2,_5) free Continuous</w:t>
      </w:r>
    </w:p>
    <w:p w14:paraId="59971D7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2,_6) free Continuous</w:t>
      </w:r>
    </w:p>
    <w:p w14:paraId="15513FF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3,_0) free Continuous</w:t>
      </w:r>
    </w:p>
    <w:p w14:paraId="6910686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3,_1) free Continuous</w:t>
      </w:r>
    </w:p>
    <w:p w14:paraId="3582510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3,_2) free Continuous</w:t>
      </w:r>
    </w:p>
    <w:p w14:paraId="636B149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3,_3) free Continuous</w:t>
      </w:r>
    </w:p>
    <w:p w14:paraId="1E01D4A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3,_4) free Continuous</w:t>
      </w:r>
    </w:p>
    <w:p w14:paraId="4747BE7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3,_5) free Continuous</w:t>
      </w:r>
    </w:p>
    <w:p w14:paraId="2661E29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Bought_(73,_6) free Continuous</w:t>
      </w:r>
    </w:p>
    <w:p w14:paraId="143ED07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4,_0) free Continuous</w:t>
      </w:r>
    </w:p>
    <w:p w14:paraId="48D11B2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4,_1) free Continuous</w:t>
      </w:r>
    </w:p>
    <w:p w14:paraId="190ACB6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4,_2) free Continuous</w:t>
      </w:r>
    </w:p>
    <w:p w14:paraId="4E2934E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4,_3) free Continuous</w:t>
      </w:r>
    </w:p>
    <w:p w14:paraId="1DDEAA7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4,_4) free Continuous</w:t>
      </w:r>
    </w:p>
    <w:p w14:paraId="023EE52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4,_5) free Continuous</w:t>
      </w:r>
    </w:p>
    <w:p w14:paraId="41E928E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4,_6) free Continuous</w:t>
      </w:r>
    </w:p>
    <w:p w14:paraId="28D256A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5,_0) free Continuous</w:t>
      </w:r>
    </w:p>
    <w:p w14:paraId="2852E20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5,_1) free Continuous</w:t>
      </w:r>
    </w:p>
    <w:p w14:paraId="0EB67B4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5,_2) free Continuous</w:t>
      </w:r>
    </w:p>
    <w:p w14:paraId="09A3AD2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5,_3) free Continuous</w:t>
      </w:r>
    </w:p>
    <w:p w14:paraId="6737908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5,_4) free Continuous</w:t>
      </w:r>
    </w:p>
    <w:p w14:paraId="59AF9A0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5,_5) free Continuous</w:t>
      </w:r>
    </w:p>
    <w:p w14:paraId="40B5C1D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5,_6) free Continuous</w:t>
      </w:r>
    </w:p>
    <w:p w14:paraId="17DAE64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6,_0) free Continuous</w:t>
      </w:r>
    </w:p>
    <w:p w14:paraId="43C1AF2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6,_1) free Continuous</w:t>
      </w:r>
    </w:p>
    <w:p w14:paraId="78683D5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6,_2) free Continuous</w:t>
      </w:r>
    </w:p>
    <w:p w14:paraId="5205D67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6,_3) free Continuous</w:t>
      </w:r>
    </w:p>
    <w:p w14:paraId="4502A04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6,_4) free Continuous</w:t>
      </w:r>
    </w:p>
    <w:p w14:paraId="10CB8AF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6,_5) free Continuous</w:t>
      </w:r>
    </w:p>
    <w:p w14:paraId="6B9F61B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6,_6) free Continuous</w:t>
      </w:r>
    </w:p>
    <w:p w14:paraId="5C74EC4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7,_0) free Continuous</w:t>
      </w:r>
    </w:p>
    <w:p w14:paraId="0C99DD4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7,_1) free Continuous</w:t>
      </w:r>
    </w:p>
    <w:p w14:paraId="05CAB31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7,_2) free Continuous</w:t>
      </w:r>
    </w:p>
    <w:p w14:paraId="4C44C84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7,_3) free Continuous</w:t>
      </w:r>
    </w:p>
    <w:p w14:paraId="05C4269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7,_4) free Continuous</w:t>
      </w:r>
    </w:p>
    <w:p w14:paraId="5109E7D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7,_5) free Continuous</w:t>
      </w:r>
    </w:p>
    <w:p w14:paraId="041013A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Bought_(77,_6) free Continuous</w:t>
      </w:r>
    </w:p>
    <w:p w14:paraId="77CE9A6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8,_0) free Continuous</w:t>
      </w:r>
    </w:p>
    <w:p w14:paraId="4C0625C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8,_1) free Continuous</w:t>
      </w:r>
    </w:p>
    <w:p w14:paraId="22E329C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8,_2) free Continuous</w:t>
      </w:r>
    </w:p>
    <w:p w14:paraId="7FC6171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8,_3) free Continuous</w:t>
      </w:r>
    </w:p>
    <w:p w14:paraId="6D7009B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8,_4) free Continuous</w:t>
      </w:r>
    </w:p>
    <w:p w14:paraId="7E30CAC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8,_5) free Continuous</w:t>
      </w:r>
    </w:p>
    <w:p w14:paraId="30DF26E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8,_6) free Continuous</w:t>
      </w:r>
    </w:p>
    <w:p w14:paraId="7BE44F3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9,_0) free Continuous</w:t>
      </w:r>
    </w:p>
    <w:p w14:paraId="00BF24D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9,_1) free Continuous</w:t>
      </w:r>
    </w:p>
    <w:p w14:paraId="3FF5AA6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9,_2) free Continuous</w:t>
      </w:r>
    </w:p>
    <w:p w14:paraId="4E97A1F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9,_3) free Continuous</w:t>
      </w:r>
    </w:p>
    <w:p w14:paraId="2A2C5C0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9,_4) free Continuous</w:t>
      </w:r>
    </w:p>
    <w:p w14:paraId="02D3BC0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9,_5) free Continuous</w:t>
      </w:r>
    </w:p>
    <w:p w14:paraId="0FE154E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79,_6) free Continuous</w:t>
      </w:r>
    </w:p>
    <w:p w14:paraId="5283CFA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_0) free Continuous</w:t>
      </w:r>
    </w:p>
    <w:p w14:paraId="25C23C6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_1) free Continuous</w:t>
      </w:r>
    </w:p>
    <w:p w14:paraId="2794AD4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_2) free Continuous</w:t>
      </w:r>
    </w:p>
    <w:p w14:paraId="0DC8B04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_3) free Continuous</w:t>
      </w:r>
    </w:p>
    <w:p w14:paraId="671E3BD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_4) free Continuous</w:t>
      </w:r>
    </w:p>
    <w:p w14:paraId="0DEAE14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_5) free Continuous</w:t>
      </w:r>
    </w:p>
    <w:p w14:paraId="06D22F4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_6) free Continuous</w:t>
      </w:r>
    </w:p>
    <w:p w14:paraId="486C644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0,_0) free Continuous</w:t>
      </w:r>
    </w:p>
    <w:p w14:paraId="014FB51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0,_1) free Continuous</w:t>
      </w:r>
    </w:p>
    <w:p w14:paraId="69E2D6C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0,_2) free Continuous</w:t>
      </w:r>
    </w:p>
    <w:p w14:paraId="3E5726B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0,_3) free Continuous</w:t>
      </w:r>
    </w:p>
    <w:p w14:paraId="307591F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0,_4) free Continuous</w:t>
      </w:r>
    </w:p>
    <w:p w14:paraId="296DE69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0,_5) free Continuous</w:t>
      </w:r>
    </w:p>
    <w:p w14:paraId="7833B5E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Bought_(80,_6) free Continuous</w:t>
      </w:r>
    </w:p>
    <w:p w14:paraId="72D6153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1,_0) free Continuous</w:t>
      </w:r>
    </w:p>
    <w:p w14:paraId="19F9B98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1,_1) free Continuous</w:t>
      </w:r>
    </w:p>
    <w:p w14:paraId="1C4F26F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1,_2) free Continuous</w:t>
      </w:r>
    </w:p>
    <w:p w14:paraId="2396B10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1,_3) free Continuous</w:t>
      </w:r>
    </w:p>
    <w:p w14:paraId="6712A84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1,_4) free Continuous</w:t>
      </w:r>
    </w:p>
    <w:p w14:paraId="51CE3E8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1,_5) free Continuous</w:t>
      </w:r>
    </w:p>
    <w:p w14:paraId="7041844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1,_6) free Continuous</w:t>
      </w:r>
    </w:p>
    <w:p w14:paraId="1C7B88D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2,_0) free Continuous</w:t>
      </w:r>
    </w:p>
    <w:p w14:paraId="4A3D175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2,_1) free Continuous</w:t>
      </w:r>
    </w:p>
    <w:p w14:paraId="24B534C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2,_2) free Continuous</w:t>
      </w:r>
    </w:p>
    <w:p w14:paraId="56B69DC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2,_3) free Continuous</w:t>
      </w:r>
    </w:p>
    <w:p w14:paraId="36CF627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2,_4) free Continuous</w:t>
      </w:r>
    </w:p>
    <w:p w14:paraId="4D0219A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2,_5) free Continuous</w:t>
      </w:r>
    </w:p>
    <w:p w14:paraId="649FA12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2,_6) free Continuous</w:t>
      </w:r>
    </w:p>
    <w:p w14:paraId="5AF6C59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3,_0) free Continuous</w:t>
      </w:r>
    </w:p>
    <w:p w14:paraId="4807ED7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3,_1) free Continuous</w:t>
      </w:r>
    </w:p>
    <w:p w14:paraId="732D57A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3,_2) free Continuous</w:t>
      </w:r>
    </w:p>
    <w:p w14:paraId="2D896E3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3,_3) free Continuous</w:t>
      </w:r>
    </w:p>
    <w:p w14:paraId="0C55792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3,_4) free Continuous</w:t>
      </w:r>
    </w:p>
    <w:p w14:paraId="4616038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3,_5) free Continuous</w:t>
      </w:r>
    </w:p>
    <w:p w14:paraId="5592C9A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3,_6) free Continuous</w:t>
      </w:r>
    </w:p>
    <w:p w14:paraId="7B4FFE6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4,_0) free Continuous</w:t>
      </w:r>
    </w:p>
    <w:p w14:paraId="46DFF90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4,_1) free Continuous</w:t>
      </w:r>
    </w:p>
    <w:p w14:paraId="1962721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4,_2) free Continuous</w:t>
      </w:r>
    </w:p>
    <w:p w14:paraId="70C0AF2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4,_3) free Continuous</w:t>
      </w:r>
    </w:p>
    <w:p w14:paraId="2B0D601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4,_4) free Continuous</w:t>
      </w:r>
    </w:p>
    <w:p w14:paraId="3B2C06E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4,_5) free Continuous</w:t>
      </w:r>
    </w:p>
    <w:p w14:paraId="2310CC3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Bought_(84,_6) free Continuous</w:t>
      </w:r>
    </w:p>
    <w:p w14:paraId="56782C9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5,_0) free Continuous</w:t>
      </w:r>
    </w:p>
    <w:p w14:paraId="5B53239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5,_1) free Continuous</w:t>
      </w:r>
    </w:p>
    <w:p w14:paraId="1F898BC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5,_2) free Continuous</w:t>
      </w:r>
    </w:p>
    <w:p w14:paraId="7AC36FE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5,_3) free Continuous</w:t>
      </w:r>
    </w:p>
    <w:p w14:paraId="36A82C3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5,_4) free Continuous</w:t>
      </w:r>
    </w:p>
    <w:p w14:paraId="6CB4D7E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5,_5) free Continuous</w:t>
      </w:r>
    </w:p>
    <w:p w14:paraId="70CA986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5,_6) free Continuous</w:t>
      </w:r>
    </w:p>
    <w:p w14:paraId="27463E6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6,_0) free Continuous</w:t>
      </w:r>
    </w:p>
    <w:p w14:paraId="4CD3CC4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6,_1) free Continuous</w:t>
      </w:r>
    </w:p>
    <w:p w14:paraId="7451A79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6,_2) free Continuous</w:t>
      </w:r>
    </w:p>
    <w:p w14:paraId="7B977B8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6,_3) free Continuous</w:t>
      </w:r>
    </w:p>
    <w:p w14:paraId="7D6C1B3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6,_4) free Continuous</w:t>
      </w:r>
    </w:p>
    <w:p w14:paraId="375C764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6,_5) free Continuous</w:t>
      </w:r>
    </w:p>
    <w:p w14:paraId="71325A4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6,_6) free Continuous</w:t>
      </w:r>
    </w:p>
    <w:p w14:paraId="33BE69D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7,_0) free Continuous</w:t>
      </w:r>
    </w:p>
    <w:p w14:paraId="2AEFA70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7,_1) free Continuous</w:t>
      </w:r>
    </w:p>
    <w:p w14:paraId="46E7F21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7,_2) free Continuous</w:t>
      </w:r>
    </w:p>
    <w:p w14:paraId="4B40275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7,_3) free Continuous</w:t>
      </w:r>
    </w:p>
    <w:p w14:paraId="77310DA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7,_4) free Continuous</w:t>
      </w:r>
    </w:p>
    <w:p w14:paraId="2FE6184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7,_5) free Continuous</w:t>
      </w:r>
    </w:p>
    <w:p w14:paraId="293E872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7,_6) free Continuous</w:t>
      </w:r>
    </w:p>
    <w:p w14:paraId="5ED3CCD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8,_0) free Continuous</w:t>
      </w:r>
    </w:p>
    <w:p w14:paraId="7E654C1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8,_1) free Continuous</w:t>
      </w:r>
    </w:p>
    <w:p w14:paraId="0F25B46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8,_2) free Continuous</w:t>
      </w:r>
    </w:p>
    <w:p w14:paraId="3485976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8,_3) free Continuous</w:t>
      </w:r>
    </w:p>
    <w:p w14:paraId="040EEE3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8,_4) free Continuous</w:t>
      </w:r>
    </w:p>
    <w:p w14:paraId="4BD48D1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8,_5) free Continuous</w:t>
      </w:r>
    </w:p>
    <w:p w14:paraId="34367E0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Bought_(88,_6) free Continuous</w:t>
      </w:r>
    </w:p>
    <w:p w14:paraId="298DD35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9,_0) free Continuous</w:t>
      </w:r>
    </w:p>
    <w:p w14:paraId="40F1BA0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9,_1) free Continuous</w:t>
      </w:r>
    </w:p>
    <w:p w14:paraId="147A56F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9,_2) free Continuous</w:t>
      </w:r>
    </w:p>
    <w:p w14:paraId="346712F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9,_3) free Continuous</w:t>
      </w:r>
    </w:p>
    <w:p w14:paraId="714EF09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9,_4) free Continuous</w:t>
      </w:r>
    </w:p>
    <w:p w14:paraId="7C706B1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9,_5) free Continuous</w:t>
      </w:r>
    </w:p>
    <w:p w14:paraId="7FC8CE4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89,_6) free Continuous</w:t>
      </w:r>
    </w:p>
    <w:p w14:paraId="559E8F4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_0) free Continuous</w:t>
      </w:r>
    </w:p>
    <w:p w14:paraId="3EEB58A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_1) free Continuous</w:t>
      </w:r>
    </w:p>
    <w:p w14:paraId="65B4F1E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_2) free Continuous</w:t>
      </w:r>
    </w:p>
    <w:p w14:paraId="69B1390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_3) free Continuous</w:t>
      </w:r>
    </w:p>
    <w:p w14:paraId="4EE6BDE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_4) free Continuous</w:t>
      </w:r>
    </w:p>
    <w:p w14:paraId="050F3AE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_5) free Continuous</w:t>
      </w:r>
    </w:p>
    <w:p w14:paraId="345290E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_6) free Continuous</w:t>
      </w:r>
    </w:p>
    <w:p w14:paraId="5E8E76A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0,_0) free Continuous</w:t>
      </w:r>
    </w:p>
    <w:p w14:paraId="1A6A414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0,_1) free Continuous</w:t>
      </w:r>
    </w:p>
    <w:p w14:paraId="79580B0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0,_2) free Continuous</w:t>
      </w:r>
    </w:p>
    <w:p w14:paraId="41AAEBA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0,_3) free Continuous</w:t>
      </w:r>
    </w:p>
    <w:p w14:paraId="551F017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0,_4) free Continuous</w:t>
      </w:r>
    </w:p>
    <w:p w14:paraId="21881AF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0,_5) free Continuous</w:t>
      </w:r>
    </w:p>
    <w:p w14:paraId="7D7FE67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0,_6) free Continuous</w:t>
      </w:r>
    </w:p>
    <w:p w14:paraId="2EB9A14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1,_0) free Continuous</w:t>
      </w:r>
    </w:p>
    <w:p w14:paraId="226BE04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1,_1) free Continuous</w:t>
      </w:r>
    </w:p>
    <w:p w14:paraId="1F88D1D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1,_2) free Continuous</w:t>
      </w:r>
    </w:p>
    <w:p w14:paraId="5EE65C0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1,_3) free Continuous</w:t>
      </w:r>
    </w:p>
    <w:p w14:paraId="466634B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1,_4) free Continuous</w:t>
      </w:r>
    </w:p>
    <w:p w14:paraId="5A02249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1,_5) free Continuous</w:t>
      </w:r>
    </w:p>
    <w:p w14:paraId="1F422D8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Bought_(91,_6) free Continuous</w:t>
      </w:r>
    </w:p>
    <w:p w14:paraId="48D8DC1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2,_0) free Continuous</w:t>
      </w:r>
    </w:p>
    <w:p w14:paraId="427F847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2,_1) free Continuous</w:t>
      </w:r>
    </w:p>
    <w:p w14:paraId="3108BE1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2,_2) free Continuous</w:t>
      </w:r>
    </w:p>
    <w:p w14:paraId="3771466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2,_3) free Continuous</w:t>
      </w:r>
    </w:p>
    <w:p w14:paraId="0FA7CE2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2,_4) free Continuous</w:t>
      </w:r>
    </w:p>
    <w:p w14:paraId="339C0F4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2,_5) free Continuous</w:t>
      </w:r>
    </w:p>
    <w:p w14:paraId="0503B6B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2,_6) free Continuous</w:t>
      </w:r>
    </w:p>
    <w:p w14:paraId="7A86729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3,_0) free Continuous</w:t>
      </w:r>
    </w:p>
    <w:p w14:paraId="12E6BCF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3,_1) free Continuous</w:t>
      </w:r>
    </w:p>
    <w:p w14:paraId="38ECD6F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3,_2) free Continuous</w:t>
      </w:r>
    </w:p>
    <w:p w14:paraId="70FF2C7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3,_3) free Continuous</w:t>
      </w:r>
    </w:p>
    <w:p w14:paraId="0859218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3,_4) free Continuous</w:t>
      </w:r>
    </w:p>
    <w:p w14:paraId="5E6710B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3,_5) free Continuous</w:t>
      </w:r>
    </w:p>
    <w:p w14:paraId="32F9989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3,_6) free Continuous</w:t>
      </w:r>
    </w:p>
    <w:p w14:paraId="2C60D89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4,_0) free Continuous</w:t>
      </w:r>
    </w:p>
    <w:p w14:paraId="1A60ED1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4,_1) free Continuous</w:t>
      </w:r>
    </w:p>
    <w:p w14:paraId="13758BD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4,_2) free Continuous</w:t>
      </w:r>
    </w:p>
    <w:p w14:paraId="1F81845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4,_3) free Continuous</w:t>
      </w:r>
    </w:p>
    <w:p w14:paraId="46BE553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4,_4) free Continuous</w:t>
      </w:r>
    </w:p>
    <w:p w14:paraId="0ED822D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4,_5) free Continuous</w:t>
      </w:r>
    </w:p>
    <w:p w14:paraId="14BDF96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4,_6) free Continuous</w:t>
      </w:r>
    </w:p>
    <w:p w14:paraId="5716006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5,_0) free Continuous</w:t>
      </w:r>
    </w:p>
    <w:p w14:paraId="021AE97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5,_1) free Continuous</w:t>
      </w:r>
    </w:p>
    <w:p w14:paraId="5D7AE62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5,_2) free Continuous</w:t>
      </w:r>
    </w:p>
    <w:p w14:paraId="4EDC25E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5,_3) free Continuous</w:t>
      </w:r>
    </w:p>
    <w:p w14:paraId="6EA8226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5,_4) free Continuous</w:t>
      </w:r>
    </w:p>
    <w:p w14:paraId="433CCEC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5,_5) free Continuous</w:t>
      </w:r>
    </w:p>
    <w:p w14:paraId="0ED6018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Bought_(95,_6) free Continuous</w:t>
      </w:r>
    </w:p>
    <w:p w14:paraId="4304C82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6,_0) free Continuous</w:t>
      </w:r>
    </w:p>
    <w:p w14:paraId="298001B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6,_1) free Continuous</w:t>
      </w:r>
    </w:p>
    <w:p w14:paraId="2ECDEEF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6,_2) free Continuous</w:t>
      </w:r>
    </w:p>
    <w:p w14:paraId="2D5569C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6,_3) free Continuous</w:t>
      </w:r>
    </w:p>
    <w:p w14:paraId="40C6B36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6,_4) free Continuous</w:t>
      </w:r>
    </w:p>
    <w:p w14:paraId="21DE642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6,_5) free Continuous</w:t>
      </w:r>
    </w:p>
    <w:p w14:paraId="6BB4A97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6,_6) free Continuous</w:t>
      </w:r>
    </w:p>
    <w:p w14:paraId="0CD64C1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7,_0) free Continuous</w:t>
      </w:r>
    </w:p>
    <w:p w14:paraId="1432E78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7,_1) free Continuous</w:t>
      </w:r>
    </w:p>
    <w:p w14:paraId="7FE9DF1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7,_2) free Continuous</w:t>
      </w:r>
    </w:p>
    <w:p w14:paraId="4A20718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7,_3) free Continuous</w:t>
      </w:r>
    </w:p>
    <w:p w14:paraId="59AF87A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7,_4) free Continuous</w:t>
      </w:r>
    </w:p>
    <w:p w14:paraId="3DF4F6E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7,_5) free Continuous</w:t>
      </w:r>
    </w:p>
    <w:p w14:paraId="79B1BE5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7,_6) free Continuous</w:t>
      </w:r>
    </w:p>
    <w:p w14:paraId="32DFB3B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8,_0) free Continuous</w:t>
      </w:r>
    </w:p>
    <w:p w14:paraId="4AFE88F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8,_1) free Continuous</w:t>
      </w:r>
    </w:p>
    <w:p w14:paraId="21D92D8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8,_2) free Continuous</w:t>
      </w:r>
    </w:p>
    <w:p w14:paraId="23B40D3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8,_3) free Continuous</w:t>
      </w:r>
    </w:p>
    <w:p w14:paraId="4D6C2F9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8,_4) free Continuous</w:t>
      </w:r>
    </w:p>
    <w:p w14:paraId="4A6B165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8,_5) free Continuous</w:t>
      </w:r>
    </w:p>
    <w:p w14:paraId="0945CB7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8,_6) free Continuous</w:t>
      </w:r>
    </w:p>
    <w:p w14:paraId="559AB03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9,_0) free Continuous</w:t>
      </w:r>
    </w:p>
    <w:p w14:paraId="2A6681E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9,_1) free Continuous</w:t>
      </w:r>
    </w:p>
    <w:p w14:paraId="39931C1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9,_2) free Continuous</w:t>
      </w:r>
    </w:p>
    <w:p w14:paraId="5BA8902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9,_3) free Continuous</w:t>
      </w:r>
    </w:p>
    <w:p w14:paraId="6CAE985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9,_4) free Continuous</w:t>
      </w:r>
    </w:p>
    <w:p w14:paraId="0117CEC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Bought_(99,_5) free Continuous</w:t>
      </w:r>
    </w:p>
    <w:p w14:paraId="0963609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Bought_(99,_6) free Continuous</w:t>
      </w:r>
    </w:p>
    <w:p w14:paraId="447E17B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0,_0) Continuous</w:t>
      </w:r>
    </w:p>
    <w:p w14:paraId="3461958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0,_1) Continuous</w:t>
      </w:r>
    </w:p>
    <w:p w14:paraId="1EB302F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0,_2) Continuous</w:t>
      </w:r>
    </w:p>
    <w:p w14:paraId="54856EC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0,_3) Continuous</w:t>
      </w:r>
    </w:p>
    <w:p w14:paraId="1DF8D41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0,_4) Continuous</w:t>
      </w:r>
    </w:p>
    <w:p w14:paraId="6DEC53F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0,_5) Continuous</w:t>
      </w:r>
    </w:p>
    <w:p w14:paraId="1E5ED32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0,_6) Continuous</w:t>
      </w:r>
    </w:p>
    <w:p w14:paraId="36D7222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_0) Continuous</w:t>
      </w:r>
    </w:p>
    <w:p w14:paraId="7646521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_1) Continuous</w:t>
      </w:r>
    </w:p>
    <w:p w14:paraId="02C7217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_2) Continuous</w:t>
      </w:r>
    </w:p>
    <w:p w14:paraId="2C5C344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_3) Continuous</w:t>
      </w:r>
    </w:p>
    <w:p w14:paraId="684ED51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_4) Continuous</w:t>
      </w:r>
    </w:p>
    <w:p w14:paraId="3352053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_5) Continuous</w:t>
      </w:r>
    </w:p>
    <w:p w14:paraId="6C9FB0E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_6) Continuous</w:t>
      </w:r>
    </w:p>
    <w:p w14:paraId="455178A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_0) Continuous</w:t>
      </w:r>
    </w:p>
    <w:p w14:paraId="618ECBD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_1) Continuous</w:t>
      </w:r>
    </w:p>
    <w:p w14:paraId="3E2E551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_2) Continuous</w:t>
      </w:r>
    </w:p>
    <w:p w14:paraId="12831B5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_3) Continuous</w:t>
      </w:r>
    </w:p>
    <w:p w14:paraId="4ABD879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_4) Continuous</w:t>
      </w:r>
    </w:p>
    <w:p w14:paraId="6408812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_5) Continuous</w:t>
      </w:r>
    </w:p>
    <w:p w14:paraId="354F9D5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_6) Continuous</w:t>
      </w:r>
    </w:p>
    <w:p w14:paraId="4A5318B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0,_0) Continuous</w:t>
      </w:r>
    </w:p>
    <w:p w14:paraId="70E7508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0,_1) Continuous</w:t>
      </w:r>
    </w:p>
    <w:p w14:paraId="750A6D5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0,_2) Continuous</w:t>
      </w:r>
    </w:p>
    <w:p w14:paraId="2C128CE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0,_3) Continuous</w:t>
      </w:r>
    </w:p>
    <w:p w14:paraId="5EB39CE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0,_4) Continuous</w:t>
      </w:r>
    </w:p>
    <w:p w14:paraId="2B9846B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0,_5) Continuous</w:t>
      </w:r>
    </w:p>
    <w:p w14:paraId="0BDD44F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sOwnedEOD_(100,_6) Continuous</w:t>
      </w:r>
    </w:p>
    <w:p w14:paraId="42ABFFA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1,_0) Continuous</w:t>
      </w:r>
    </w:p>
    <w:p w14:paraId="5B7B01B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1,_1) Continuous</w:t>
      </w:r>
    </w:p>
    <w:p w14:paraId="18FE43E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1,_2) Continuous</w:t>
      </w:r>
    </w:p>
    <w:p w14:paraId="6D7F5D5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1,_3) Continuous</w:t>
      </w:r>
    </w:p>
    <w:p w14:paraId="4A2BBDF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1,_4) Continuous</w:t>
      </w:r>
    </w:p>
    <w:p w14:paraId="0B22DEB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1,_5) Continuous</w:t>
      </w:r>
    </w:p>
    <w:p w14:paraId="53C7826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1,_6) Continuous</w:t>
      </w:r>
    </w:p>
    <w:p w14:paraId="27E2746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2,_0) Continuous</w:t>
      </w:r>
    </w:p>
    <w:p w14:paraId="3599264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2,_1) Continuous</w:t>
      </w:r>
    </w:p>
    <w:p w14:paraId="4F5D6F5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2,_2) Continuous</w:t>
      </w:r>
    </w:p>
    <w:p w14:paraId="4E8553B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2,_3) Continuous</w:t>
      </w:r>
    </w:p>
    <w:p w14:paraId="6BEA728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2,_4) Continuous</w:t>
      </w:r>
    </w:p>
    <w:p w14:paraId="1C3831A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2,_5) Continuous</w:t>
      </w:r>
    </w:p>
    <w:p w14:paraId="32D4DB1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2,_6) Continuous</w:t>
      </w:r>
    </w:p>
    <w:p w14:paraId="2AE6910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3,_0) Continuous</w:t>
      </w:r>
    </w:p>
    <w:p w14:paraId="6A5744F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3,_1) Continuous</w:t>
      </w:r>
    </w:p>
    <w:p w14:paraId="30FD75C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3,_2) Continuous</w:t>
      </w:r>
    </w:p>
    <w:p w14:paraId="069BEFB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3,_3) Continuous</w:t>
      </w:r>
    </w:p>
    <w:p w14:paraId="27472D1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3,_4) Continuous</w:t>
      </w:r>
    </w:p>
    <w:p w14:paraId="7098E83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3,_5) Continuous</w:t>
      </w:r>
    </w:p>
    <w:p w14:paraId="3511C6F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3,_6) Continuous</w:t>
      </w:r>
    </w:p>
    <w:p w14:paraId="060BFAE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4,_0) Continuous</w:t>
      </w:r>
    </w:p>
    <w:p w14:paraId="14A4663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4,_1) Continuous</w:t>
      </w:r>
    </w:p>
    <w:p w14:paraId="01F191E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4,_2) Continuous</w:t>
      </w:r>
    </w:p>
    <w:p w14:paraId="2B777A4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4,_3) Continuous</w:t>
      </w:r>
    </w:p>
    <w:p w14:paraId="2199C49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4,_4) Continuous</w:t>
      </w:r>
    </w:p>
    <w:p w14:paraId="2317AF7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4,_5) Continuous</w:t>
      </w:r>
    </w:p>
    <w:p w14:paraId="5EB2730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sOwnedEOD_(104,_6) Continuous</w:t>
      </w:r>
    </w:p>
    <w:p w14:paraId="7EF4438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5,_0) Continuous</w:t>
      </w:r>
    </w:p>
    <w:p w14:paraId="7BCFD71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5,_1) Continuous</w:t>
      </w:r>
    </w:p>
    <w:p w14:paraId="6F7BF5D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5,_2) Continuous</w:t>
      </w:r>
    </w:p>
    <w:p w14:paraId="0193C4A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5,_3) Continuous</w:t>
      </w:r>
    </w:p>
    <w:p w14:paraId="1CECECE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5,_4) Continuous</w:t>
      </w:r>
    </w:p>
    <w:p w14:paraId="48491B6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5,_5) Continuous</w:t>
      </w:r>
    </w:p>
    <w:p w14:paraId="37AD40A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5,_6) Continuous</w:t>
      </w:r>
    </w:p>
    <w:p w14:paraId="0C9737E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6,_0) Continuous</w:t>
      </w:r>
    </w:p>
    <w:p w14:paraId="2048EAA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6,_1) Continuous</w:t>
      </w:r>
    </w:p>
    <w:p w14:paraId="285E7F3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6,_2) Continuous</w:t>
      </w:r>
    </w:p>
    <w:p w14:paraId="4C43B24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6,_3) Continuous</w:t>
      </w:r>
    </w:p>
    <w:p w14:paraId="5C1A4DD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6,_4) Continuous</w:t>
      </w:r>
    </w:p>
    <w:p w14:paraId="78281B7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6,_5) Continuous</w:t>
      </w:r>
    </w:p>
    <w:p w14:paraId="35B2D4E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6,_6) Continuous</w:t>
      </w:r>
    </w:p>
    <w:p w14:paraId="289ED47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7,_0) Continuous</w:t>
      </w:r>
    </w:p>
    <w:p w14:paraId="7049FA0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7,_1) Continuous</w:t>
      </w:r>
    </w:p>
    <w:p w14:paraId="6109B0B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7,_2) Continuous</w:t>
      </w:r>
    </w:p>
    <w:p w14:paraId="4BCE268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7,_3) Continuous</w:t>
      </w:r>
    </w:p>
    <w:p w14:paraId="3EA95AD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7,_4) Continuous</w:t>
      </w:r>
    </w:p>
    <w:p w14:paraId="020EDAB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7,_5) Continuous</w:t>
      </w:r>
    </w:p>
    <w:p w14:paraId="0EE9C54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7,_6) Continuous</w:t>
      </w:r>
    </w:p>
    <w:p w14:paraId="3941CEA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8,_0) Continuous</w:t>
      </w:r>
    </w:p>
    <w:p w14:paraId="2CA173F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8,_1) Continuous</w:t>
      </w:r>
    </w:p>
    <w:p w14:paraId="48EADDB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8,_2) Continuous</w:t>
      </w:r>
    </w:p>
    <w:p w14:paraId="7549840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8,_3) Continuous</w:t>
      </w:r>
    </w:p>
    <w:p w14:paraId="205B281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8,_4) Continuous</w:t>
      </w:r>
    </w:p>
    <w:p w14:paraId="641D8D2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8,_5) Continuous</w:t>
      </w:r>
    </w:p>
    <w:p w14:paraId="5CBD4E6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sOwnedEOD_(108,_6) Continuous</w:t>
      </w:r>
    </w:p>
    <w:p w14:paraId="6576F1C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9,_0) Continuous</w:t>
      </w:r>
    </w:p>
    <w:p w14:paraId="1F26705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9,_1) Continuous</w:t>
      </w:r>
    </w:p>
    <w:p w14:paraId="20B11FB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9,_2) Continuous</w:t>
      </w:r>
    </w:p>
    <w:p w14:paraId="461A5BF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9,_3) Continuous</w:t>
      </w:r>
    </w:p>
    <w:p w14:paraId="7C47CEB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9,_4) Continuous</w:t>
      </w:r>
    </w:p>
    <w:p w14:paraId="69D1A86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9,_5) Continuous</w:t>
      </w:r>
    </w:p>
    <w:p w14:paraId="2B366F8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09,_6) Continuous</w:t>
      </w:r>
    </w:p>
    <w:p w14:paraId="62616E6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_0) Continuous</w:t>
      </w:r>
    </w:p>
    <w:p w14:paraId="4ED52F8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_1) Continuous</w:t>
      </w:r>
    </w:p>
    <w:p w14:paraId="638CF3C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_2) Continuous</w:t>
      </w:r>
    </w:p>
    <w:p w14:paraId="317214A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_3) Continuous</w:t>
      </w:r>
    </w:p>
    <w:p w14:paraId="008F3D5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_4) Continuous</w:t>
      </w:r>
    </w:p>
    <w:p w14:paraId="122FD61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_5) Continuous</w:t>
      </w:r>
    </w:p>
    <w:p w14:paraId="50351AC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_6) Continuous</w:t>
      </w:r>
    </w:p>
    <w:p w14:paraId="205040C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0,_0) Continuous</w:t>
      </w:r>
    </w:p>
    <w:p w14:paraId="41D11E2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0,_1) Continuous</w:t>
      </w:r>
    </w:p>
    <w:p w14:paraId="0E7EA98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0,_2) Continuous</w:t>
      </w:r>
    </w:p>
    <w:p w14:paraId="2C3AF82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0,_3) Continuous</w:t>
      </w:r>
    </w:p>
    <w:p w14:paraId="6D4E2AD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0,_4) Continuous</w:t>
      </w:r>
    </w:p>
    <w:p w14:paraId="6ACF131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0,_5) Continuous</w:t>
      </w:r>
    </w:p>
    <w:p w14:paraId="251C12D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0,_6) Continuous</w:t>
      </w:r>
    </w:p>
    <w:p w14:paraId="410B0EC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1,_0) Continuous</w:t>
      </w:r>
    </w:p>
    <w:p w14:paraId="6042D83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1,_1) Continuous</w:t>
      </w:r>
    </w:p>
    <w:p w14:paraId="7F6E5DD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1,_2) Continuous</w:t>
      </w:r>
    </w:p>
    <w:p w14:paraId="4814195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1,_3) Continuous</w:t>
      </w:r>
    </w:p>
    <w:p w14:paraId="461C021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1,_4) Continuous</w:t>
      </w:r>
    </w:p>
    <w:p w14:paraId="3B88A84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1,_5) Continuous</w:t>
      </w:r>
    </w:p>
    <w:p w14:paraId="04ADBFE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sOwnedEOD_(111,_6) Continuous</w:t>
      </w:r>
    </w:p>
    <w:p w14:paraId="18A70B2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2,_0) Continuous</w:t>
      </w:r>
    </w:p>
    <w:p w14:paraId="5B62DC8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2,_1) Continuous</w:t>
      </w:r>
    </w:p>
    <w:p w14:paraId="7AB25A2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2,_2) Continuous</w:t>
      </w:r>
    </w:p>
    <w:p w14:paraId="2739EF8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2,_3) Continuous</w:t>
      </w:r>
    </w:p>
    <w:p w14:paraId="74A6C1A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2,_4) Continuous</w:t>
      </w:r>
    </w:p>
    <w:p w14:paraId="3C609CB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2,_5) Continuous</w:t>
      </w:r>
    </w:p>
    <w:p w14:paraId="6169831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2,_6) Continuous</w:t>
      </w:r>
    </w:p>
    <w:p w14:paraId="27D68B9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3,_0) Continuous</w:t>
      </w:r>
    </w:p>
    <w:p w14:paraId="6CB67E0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3,_1) Continuous</w:t>
      </w:r>
    </w:p>
    <w:p w14:paraId="300D4EF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3,_2) Continuous</w:t>
      </w:r>
    </w:p>
    <w:p w14:paraId="099A7E8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3,_3) Continuous</w:t>
      </w:r>
    </w:p>
    <w:p w14:paraId="06F5722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3,_4) Continuous</w:t>
      </w:r>
    </w:p>
    <w:p w14:paraId="11297CA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3,_5) Continuous</w:t>
      </w:r>
    </w:p>
    <w:p w14:paraId="7FA0639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3,_6) Continuous</w:t>
      </w:r>
    </w:p>
    <w:p w14:paraId="47189B6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4,_0) Continuous</w:t>
      </w:r>
    </w:p>
    <w:p w14:paraId="160E7D4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4,_1) Continuous</w:t>
      </w:r>
    </w:p>
    <w:p w14:paraId="44E91C3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4,_2) Continuous</w:t>
      </w:r>
    </w:p>
    <w:p w14:paraId="3DEBEA0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4,_3) Continuous</w:t>
      </w:r>
    </w:p>
    <w:p w14:paraId="1E7EFBE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4,_4) Continuous</w:t>
      </w:r>
    </w:p>
    <w:p w14:paraId="08924DB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4,_5) Continuous</w:t>
      </w:r>
    </w:p>
    <w:p w14:paraId="6FBD4BC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4,_6) Continuous</w:t>
      </w:r>
    </w:p>
    <w:p w14:paraId="4C114F1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5,_0) Continuous</w:t>
      </w:r>
    </w:p>
    <w:p w14:paraId="4F13DC9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5,_1) Continuous</w:t>
      </w:r>
    </w:p>
    <w:p w14:paraId="4801EE9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5,_2) Continuous</w:t>
      </w:r>
    </w:p>
    <w:p w14:paraId="0D2ABBA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5,_3) Continuous</w:t>
      </w:r>
    </w:p>
    <w:p w14:paraId="3B6D89E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5,_4) Continuous</w:t>
      </w:r>
    </w:p>
    <w:p w14:paraId="7450180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5,_5) Continuous</w:t>
      </w:r>
    </w:p>
    <w:p w14:paraId="3FB72F8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sOwnedEOD_(115,_6) Continuous</w:t>
      </w:r>
    </w:p>
    <w:p w14:paraId="71A6CCC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6,_0) Continuous</w:t>
      </w:r>
    </w:p>
    <w:p w14:paraId="270A780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6,_1) Continuous</w:t>
      </w:r>
    </w:p>
    <w:p w14:paraId="57ABBC6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6,_2) Continuous</w:t>
      </w:r>
    </w:p>
    <w:p w14:paraId="72685C3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6,_3) Continuous</w:t>
      </w:r>
    </w:p>
    <w:p w14:paraId="28A59F4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6,_4) Continuous</w:t>
      </w:r>
    </w:p>
    <w:p w14:paraId="74DCAB7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6,_5) Continuous</w:t>
      </w:r>
    </w:p>
    <w:p w14:paraId="50AB601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6,_6) Continuous</w:t>
      </w:r>
    </w:p>
    <w:p w14:paraId="5992BE2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7,_0) Continuous</w:t>
      </w:r>
    </w:p>
    <w:p w14:paraId="6D95CFE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7,_1) Continuous</w:t>
      </w:r>
    </w:p>
    <w:p w14:paraId="2755ED2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7,_2) Continuous</w:t>
      </w:r>
    </w:p>
    <w:p w14:paraId="267773A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7,_3) Continuous</w:t>
      </w:r>
    </w:p>
    <w:p w14:paraId="4F9C343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7,_4) Continuous</w:t>
      </w:r>
    </w:p>
    <w:p w14:paraId="368B1EE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7,_5) Continuous</w:t>
      </w:r>
    </w:p>
    <w:p w14:paraId="122E763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7,_6) Continuous</w:t>
      </w:r>
    </w:p>
    <w:p w14:paraId="1B79E91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8,_0) Continuous</w:t>
      </w:r>
    </w:p>
    <w:p w14:paraId="2EEFA0F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8,_1) Continuous</w:t>
      </w:r>
    </w:p>
    <w:p w14:paraId="39FE475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8,_2) Continuous</w:t>
      </w:r>
    </w:p>
    <w:p w14:paraId="6B03D63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8,_3) Continuous</w:t>
      </w:r>
    </w:p>
    <w:p w14:paraId="0D3E786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8,_4) Continuous</w:t>
      </w:r>
    </w:p>
    <w:p w14:paraId="309E526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8,_5) Continuous</w:t>
      </w:r>
    </w:p>
    <w:p w14:paraId="44CBEF5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8,_6) Continuous</w:t>
      </w:r>
    </w:p>
    <w:p w14:paraId="5EAABA9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9,_0) Continuous</w:t>
      </w:r>
    </w:p>
    <w:p w14:paraId="56C5441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9,_1) Continuous</w:t>
      </w:r>
    </w:p>
    <w:p w14:paraId="68D11AC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9,_2) Continuous</w:t>
      </w:r>
    </w:p>
    <w:p w14:paraId="38FC9BD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9,_3) Continuous</w:t>
      </w:r>
    </w:p>
    <w:p w14:paraId="4DF310E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9,_4) Continuous</w:t>
      </w:r>
    </w:p>
    <w:p w14:paraId="00DCFFB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19,_5) Continuous</w:t>
      </w:r>
    </w:p>
    <w:p w14:paraId="394A91A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sOwnedEOD_(119,_6) Continuous</w:t>
      </w:r>
    </w:p>
    <w:p w14:paraId="7CC297C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_0) Continuous</w:t>
      </w:r>
    </w:p>
    <w:p w14:paraId="50455FA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_1) Continuous</w:t>
      </w:r>
    </w:p>
    <w:p w14:paraId="1073192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_2) Continuous</w:t>
      </w:r>
    </w:p>
    <w:p w14:paraId="2A99C43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_3) Continuous</w:t>
      </w:r>
    </w:p>
    <w:p w14:paraId="6808546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_4) Continuous</w:t>
      </w:r>
    </w:p>
    <w:p w14:paraId="229AF3F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_5) Continuous</w:t>
      </w:r>
    </w:p>
    <w:p w14:paraId="2D8F4BC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_6) Continuous</w:t>
      </w:r>
    </w:p>
    <w:p w14:paraId="6D5B492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0,_0) Continuous</w:t>
      </w:r>
    </w:p>
    <w:p w14:paraId="6212C6B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0,_1) Continuous</w:t>
      </w:r>
    </w:p>
    <w:p w14:paraId="055E616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0,_2) Continuous</w:t>
      </w:r>
    </w:p>
    <w:p w14:paraId="10CC719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0,_3) Continuous</w:t>
      </w:r>
    </w:p>
    <w:p w14:paraId="0E2F2D7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0,_4) Continuous</w:t>
      </w:r>
    </w:p>
    <w:p w14:paraId="42EEEB4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0,_5) Continuous</w:t>
      </w:r>
    </w:p>
    <w:p w14:paraId="62C477C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0,_6) Continuous</w:t>
      </w:r>
    </w:p>
    <w:p w14:paraId="2633F29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1,_0) Continuous</w:t>
      </w:r>
    </w:p>
    <w:p w14:paraId="31EEA13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1,_1) Continuous</w:t>
      </w:r>
    </w:p>
    <w:p w14:paraId="2AAC69D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1,_2) Continuous</w:t>
      </w:r>
    </w:p>
    <w:p w14:paraId="33653E4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1,_3) Continuous</w:t>
      </w:r>
    </w:p>
    <w:p w14:paraId="4E1366E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1,_4) Continuous</w:t>
      </w:r>
    </w:p>
    <w:p w14:paraId="595FE42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1,_5) Continuous</w:t>
      </w:r>
    </w:p>
    <w:p w14:paraId="4EC1123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1,_6) Continuous</w:t>
      </w:r>
    </w:p>
    <w:p w14:paraId="5FE3FA6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2,_0) Continuous</w:t>
      </w:r>
    </w:p>
    <w:p w14:paraId="480B27E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2,_1) Continuous</w:t>
      </w:r>
    </w:p>
    <w:p w14:paraId="6F05950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2,_2) Continuous</w:t>
      </w:r>
    </w:p>
    <w:p w14:paraId="44328FB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2,_3) Continuous</w:t>
      </w:r>
    </w:p>
    <w:p w14:paraId="62C07AF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2,_4) Continuous</w:t>
      </w:r>
    </w:p>
    <w:p w14:paraId="0D39DF2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2,_5) Continuous</w:t>
      </w:r>
    </w:p>
    <w:p w14:paraId="0033707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sOwnedEOD_(122,_6) Continuous</w:t>
      </w:r>
    </w:p>
    <w:p w14:paraId="506EDBD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3,_0) Continuous</w:t>
      </w:r>
    </w:p>
    <w:p w14:paraId="47F40FE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3,_1) Continuous</w:t>
      </w:r>
    </w:p>
    <w:p w14:paraId="79123E5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3,_2) Continuous</w:t>
      </w:r>
    </w:p>
    <w:p w14:paraId="4BEEAFB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3,_3) Continuous</w:t>
      </w:r>
    </w:p>
    <w:p w14:paraId="1ED852D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3,_4) Continuous</w:t>
      </w:r>
    </w:p>
    <w:p w14:paraId="6BEF5EB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3,_5) Continuous</w:t>
      </w:r>
    </w:p>
    <w:p w14:paraId="5910A2E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3,_6) Continuous</w:t>
      </w:r>
    </w:p>
    <w:p w14:paraId="6E46B32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4,_0) Continuous</w:t>
      </w:r>
    </w:p>
    <w:p w14:paraId="2954290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4,_1) Continuous</w:t>
      </w:r>
    </w:p>
    <w:p w14:paraId="1CB6B23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4,_2) Continuous</w:t>
      </w:r>
    </w:p>
    <w:p w14:paraId="27DF6BB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4,_3) Continuous</w:t>
      </w:r>
    </w:p>
    <w:p w14:paraId="41349B8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4,_4) Continuous</w:t>
      </w:r>
    </w:p>
    <w:p w14:paraId="1A40806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4,_5) Continuous</w:t>
      </w:r>
    </w:p>
    <w:p w14:paraId="378A1BB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4,_6) Continuous</w:t>
      </w:r>
    </w:p>
    <w:p w14:paraId="4856662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5,_0) Continuous</w:t>
      </w:r>
    </w:p>
    <w:p w14:paraId="359A50E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5,_1) Continuous</w:t>
      </w:r>
    </w:p>
    <w:p w14:paraId="7C1F244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5,_2) Continuous</w:t>
      </w:r>
    </w:p>
    <w:p w14:paraId="51BFC0F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5,_3) Continuous</w:t>
      </w:r>
    </w:p>
    <w:p w14:paraId="445B73D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5,_4) Continuous</w:t>
      </w:r>
    </w:p>
    <w:p w14:paraId="0378C9D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5,_5) Continuous</w:t>
      </w:r>
    </w:p>
    <w:p w14:paraId="4BE40DC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5,_6) Continuous</w:t>
      </w:r>
    </w:p>
    <w:p w14:paraId="06F2635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6,_0) Continuous</w:t>
      </w:r>
    </w:p>
    <w:p w14:paraId="1BDAC43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6,_1) Continuous</w:t>
      </w:r>
    </w:p>
    <w:p w14:paraId="32A6859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6,_2) Continuous</w:t>
      </w:r>
    </w:p>
    <w:p w14:paraId="395FC54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6,_3) Continuous</w:t>
      </w:r>
    </w:p>
    <w:p w14:paraId="2A1F087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6,_4) Continuous</w:t>
      </w:r>
    </w:p>
    <w:p w14:paraId="0394530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6,_5) Continuous</w:t>
      </w:r>
    </w:p>
    <w:p w14:paraId="6C4254A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sOwnedEOD_(126,_6) Continuous</w:t>
      </w:r>
    </w:p>
    <w:p w14:paraId="47B5DF4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7,_0) Continuous</w:t>
      </w:r>
    </w:p>
    <w:p w14:paraId="2743C6E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7,_1) Continuous</w:t>
      </w:r>
    </w:p>
    <w:p w14:paraId="6E32DF3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7,_2) Continuous</w:t>
      </w:r>
    </w:p>
    <w:p w14:paraId="30AA238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7,_3) Continuous</w:t>
      </w:r>
    </w:p>
    <w:p w14:paraId="0A212D0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7,_4) Continuous</w:t>
      </w:r>
    </w:p>
    <w:p w14:paraId="35C980F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7,_5) Continuous</w:t>
      </w:r>
    </w:p>
    <w:p w14:paraId="0E64931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7,_6) Continuous</w:t>
      </w:r>
    </w:p>
    <w:p w14:paraId="436C992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8,_0) Continuous</w:t>
      </w:r>
    </w:p>
    <w:p w14:paraId="383C29F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8,_1) Continuous</w:t>
      </w:r>
    </w:p>
    <w:p w14:paraId="77219B9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8,_2) Continuous</w:t>
      </w:r>
    </w:p>
    <w:p w14:paraId="5F5A49D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8,_3) Continuous</w:t>
      </w:r>
    </w:p>
    <w:p w14:paraId="25D0A00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8,_4) Continuous</w:t>
      </w:r>
    </w:p>
    <w:p w14:paraId="4F988A0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8,_5) Continuous</w:t>
      </w:r>
    </w:p>
    <w:p w14:paraId="29F42C0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8,_6) Continuous</w:t>
      </w:r>
    </w:p>
    <w:p w14:paraId="174AABB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9,_0) Continuous</w:t>
      </w:r>
    </w:p>
    <w:p w14:paraId="26AA5FC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9,_1) Continuous</w:t>
      </w:r>
    </w:p>
    <w:p w14:paraId="7129160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9,_2) Continuous</w:t>
      </w:r>
    </w:p>
    <w:p w14:paraId="503F085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9,_3) Continuous</w:t>
      </w:r>
    </w:p>
    <w:p w14:paraId="1D30174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9,_4) Continuous</w:t>
      </w:r>
    </w:p>
    <w:p w14:paraId="58F9A33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9,_5) Continuous</w:t>
      </w:r>
    </w:p>
    <w:p w14:paraId="7BF70CB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29,_6) Continuous</w:t>
      </w:r>
    </w:p>
    <w:p w14:paraId="4FB0520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_0) Continuous</w:t>
      </w:r>
    </w:p>
    <w:p w14:paraId="3A47A63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_1) Continuous</w:t>
      </w:r>
    </w:p>
    <w:p w14:paraId="69BF82D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_2) Continuous</w:t>
      </w:r>
    </w:p>
    <w:p w14:paraId="730C22B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_3) Continuous</w:t>
      </w:r>
    </w:p>
    <w:p w14:paraId="339BA1F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_4) Continuous</w:t>
      </w:r>
    </w:p>
    <w:p w14:paraId="74A0528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_5) Continuous</w:t>
      </w:r>
    </w:p>
    <w:p w14:paraId="458AAC7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sOwnedEOD_(13,_6) Continuous</w:t>
      </w:r>
    </w:p>
    <w:p w14:paraId="7406CCF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0,_0) Continuous</w:t>
      </w:r>
    </w:p>
    <w:p w14:paraId="43F1C5A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0,_1) Continuous</w:t>
      </w:r>
    </w:p>
    <w:p w14:paraId="2D38217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0,_2) Continuous</w:t>
      </w:r>
    </w:p>
    <w:p w14:paraId="5D69640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0,_3) Continuous</w:t>
      </w:r>
    </w:p>
    <w:p w14:paraId="2F2EE2B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0,_4) Continuous</w:t>
      </w:r>
    </w:p>
    <w:p w14:paraId="34BC6A9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0,_5) Continuous</w:t>
      </w:r>
    </w:p>
    <w:p w14:paraId="3B51C9B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0,_6) Continuous</w:t>
      </w:r>
    </w:p>
    <w:p w14:paraId="4BB5624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1,_0) Continuous</w:t>
      </w:r>
    </w:p>
    <w:p w14:paraId="088818F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1,_1) Continuous</w:t>
      </w:r>
    </w:p>
    <w:p w14:paraId="6833313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1,_2) Continuous</w:t>
      </w:r>
    </w:p>
    <w:p w14:paraId="0EF3271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1,_3) Continuous</w:t>
      </w:r>
    </w:p>
    <w:p w14:paraId="212FE56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1,_4) Continuous</w:t>
      </w:r>
    </w:p>
    <w:p w14:paraId="4580EC9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1,_5) Continuous</w:t>
      </w:r>
    </w:p>
    <w:p w14:paraId="7E01824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1,_6) Continuous</w:t>
      </w:r>
    </w:p>
    <w:p w14:paraId="1AF079D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2,_0) Continuous</w:t>
      </w:r>
    </w:p>
    <w:p w14:paraId="167F446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2,_1) Continuous</w:t>
      </w:r>
    </w:p>
    <w:p w14:paraId="2B6F598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2,_2) Continuous</w:t>
      </w:r>
    </w:p>
    <w:p w14:paraId="69CAD93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2,_3) Continuous</w:t>
      </w:r>
    </w:p>
    <w:p w14:paraId="25FC549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2,_4) Continuous</w:t>
      </w:r>
    </w:p>
    <w:p w14:paraId="5C4632D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2,_5) Continuous</w:t>
      </w:r>
    </w:p>
    <w:p w14:paraId="0C196A5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2,_6) Continuous</w:t>
      </w:r>
    </w:p>
    <w:p w14:paraId="4610D48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3,_0) Continuous</w:t>
      </w:r>
    </w:p>
    <w:p w14:paraId="0EB6523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3,_1) Continuous</w:t>
      </w:r>
    </w:p>
    <w:p w14:paraId="037C64D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3,_2) Continuous</w:t>
      </w:r>
    </w:p>
    <w:p w14:paraId="56355EA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3,_3) Continuous</w:t>
      </w:r>
    </w:p>
    <w:p w14:paraId="587DF32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3,_4) Continuous</w:t>
      </w:r>
    </w:p>
    <w:p w14:paraId="72E5227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3,_5) Continuous</w:t>
      </w:r>
    </w:p>
    <w:p w14:paraId="5B68E5A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sOwnedEOD_(133,_6) Continuous</w:t>
      </w:r>
    </w:p>
    <w:p w14:paraId="623F4C8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4,_0) Continuous</w:t>
      </w:r>
    </w:p>
    <w:p w14:paraId="316893F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4,_1) Continuous</w:t>
      </w:r>
    </w:p>
    <w:p w14:paraId="140237C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4,_2) Continuous</w:t>
      </w:r>
    </w:p>
    <w:p w14:paraId="342302E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4,_3) Continuous</w:t>
      </w:r>
    </w:p>
    <w:p w14:paraId="3E33D69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4,_4) Continuous</w:t>
      </w:r>
    </w:p>
    <w:p w14:paraId="65BC94A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4,_5) Continuous</w:t>
      </w:r>
    </w:p>
    <w:p w14:paraId="0E9ED7A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4,_6) Continuous</w:t>
      </w:r>
    </w:p>
    <w:p w14:paraId="7EC4027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5,_0) Continuous</w:t>
      </w:r>
    </w:p>
    <w:p w14:paraId="409FCFD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5,_1) Continuous</w:t>
      </w:r>
    </w:p>
    <w:p w14:paraId="4DF677D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5,_2) Continuous</w:t>
      </w:r>
    </w:p>
    <w:p w14:paraId="0360B7D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5,_3) Continuous</w:t>
      </w:r>
    </w:p>
    <w:p w14:paraId="307A990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5,_4) Continuous</w:t>
      </w:r>
    </w:p>
    <w:p w14:paraId="6A4DE2D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5,_5) Continuous</w:t>
      </w:r>
    </w:p>
    <w:p w14:paraId="4904DDA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5,_6) Continuous</w:t>
      </w:r>
    </w:p>
    <w:p w14:paraId="5AB901D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6,_0) Continuous</w:t>
      </w:r>
    </w:p>
    <w:p w14:paraId="0687DC8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6,_1) Continuous</w:t>
      </w:r>
    </w:p>
    <w:p w14:paraId="2524484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6,_2) Continuous</w:t>
      </w:r>
    </w:p>
    <w:p w14:paraId="7BF6148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6,_3) Continuous</w:t>
      </w:r>
    </w:p>
    <w:p w14:paraId="2A7E4A1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6,_4) Continuous</w:t>
      </w:r>
    </w:p>
    <w:p w14:paraId="49EE616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6,_5) Continuous</w:t>
      </w:r>
    </w:p>
    <w:p w14:paraId="591B739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6,_6) Continuous</w:t>
      </w:r>
    </w:p>
    <w:p w14:paraId="0D2EA3D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7,_0) Continuous</w:t>
      </w:r>
    </w:p>
    <w:p w14:paraId="5150B1E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7,_1) Continuous</w:t>
      </w:r>
    </w:p>
    <w:p w14:paraId="1FC6686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7,_2) Continuous</w:t>
      </w:r>
    </w:p>
    <w:p w14:paraId="199FFDB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7,_3) Continuous</w:t>
      </w:r>
    </w:p>
    <w:p w14:paraId="29D4A46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7,_4) Continuous</w:t>
      </w:r>
    </w:p>
    <w:p w14:paraId="5DB3DE3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7,_5) Continuous</w:t>
      </w:r>
    </w:p>
    <w:p w14:paraId="58615CF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sOwnedEOD_(137,_6) Continuous</w:t>
      </w:r>
    </w:p>
    <w:p w14:paraId="2A38604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8,_0) Continuous</w:t>
      </w:r>
    </w:p>
    <w:p w14:paraId="4FD2308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8,_1) Continuous</w:t>
      </w:r>
    </w:p>
    <w:p w14:paraId="4D9C6F6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8,_2) Continuous</w:t>
      </w:r>
    </w:p>
    <w:p w14:paraId="0569A8E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8,_3) Continuous</w:t>
      </w:r>
    </w:p>
    <w:p w14:paraId="418105B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8,_4) Continuous</w:t>
      </w:r>
    </w:p>
    <w:p w14:paraId="0DC479D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8,_5) Continuous</w:t>
      </w:r>
    </w:p>
    <w:p w14:paraId="4582464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8,_6) Continuous</w:t>
      </w:r>
    </w:p>
    <w:p w14:paraId="31CFF01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9,_0) Continuous</w:t>
      </w:r>
    </w:p>
    <w:p w14:paraId="113A35F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9,_1) Continuous</w:t>
      </w:r>
    </w:p>
    <w:p w14:paraId="0135F50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9,_2) Continuous</w:t>
      </w:r>
    </w:p>
    <w:p w14:paraId="0E05669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9,_3) Continuous</w:t>
      </w:r>
    </w:p>
    <w:p w14:paraId="003D2A9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9,_4) Continuous</w:t>
      </w:r>
    </w:p>
    <w:p w14:paraId="4597944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9,_5) Continuous</w:t>
      </w:r>
    </w:p>
    <w:p w14:paraId="6320001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39,_6) Continuous</w:t>
      </w:r>
    </w:p>
    <w:p w14:paraId="5DB104F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_0) Continuous</w:t>
      </w:r>
    </w:p>
    <w:p w14:paraId="6B186CE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_1) Continuous</w:t>
      </w:r>
    </w:p>
    <w:p w14:paraId="2317508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_2) Continuous</w:t>
      </w:r>
    </w:p>
    <w:p w14:paraId="50785CA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_3) Continuous</w:t>
      </w:r>
    </w:p>
    <w:p w14:paraId="34881D5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_4) Continuous</w:t>
      </w:r>
    </w:p>
    <w:p w14:paraId="64DA207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_5) Continuous</w:t>
      </w:r>
    </w:p>
    <w:p w14:paraId="1F1C663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_6) Continuous</w:t>
      </w:r>
    </w:p>
    <w:p w14:paraId="1F8A6F4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0,_0) Continuous</w:t>
      </w:r>
    </w:p>
    <w:p w14:paraId="1CDABC3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0,_1) Continuous</w:t>
      </w:r>
    </w:p>
    <w:p w14:paraId="0E73A59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0,_2) Continuous</w:t>
      </w:r>
    </w:p>
    <w:p w14:paraId="05A50F6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0,_3) Continuous</w:t>
      </w:r>
    </w:p>
    <w:p w14:paraId="284D22C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0,_4) Continuous</w:t>
      </w:r>
    </w:p>
    <w:p w14:paraId="323B50B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0,_5) Continuous</w:t>
      </w:r>
    </w:p>
    <w:p w14:paraId="2894F12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sOwnedEOD_(140,_6) Continuous</w:t>
      </w:r>
    </w:p>
    <w:p w14:paraId="74F30E4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1,_0) Continuous</w:t>
      </w:r>
    </w:p>
    <w:p w14:paraId="2B776F5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1,_1) Continuous</w:t>
      </w:r>
    </w:p>
    <w:p w14:paraId="1FF83E3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1,_2) Continuous</w:t>
      </w:r>
    </w:p>
    <w:p w14:paraId="1176BDD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1,_3) Continuous</w:t>
      </w:r>
    </w:p>
    <w:p w14:paraId="135E758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1,_4) Continuous</w:t>
      </w:r>
    </w:p>
    <w:p w14:paraId="29CF259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1,_5) Continuous</w:t>
      </w:r>
    </w:p>
    <w:p w14:paraId="0AE0F2A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1,_6) Continuous</w:t>
      </w:r>
    </w:p>
    <w:p w14:paraId="72C90B3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2,_0) Continuous</w:t>
      </w:r>
    </w:p>
    <w:p w14:paraId="25C0191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2,_1) Continuous</w:t>
      </w:r>
    </w:p>
    <w:p w14:paraId="558E842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2,_2) Continuous</w:t>
      </w:r>
    </w:p>
    <w:p w14:paraId="5770CA5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2,_3) Continuous</w:t>
      </w:r>
    </w:p>
    <w:p w14:paraId="1D0F8DA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2,_4) Continuous</w:t>
      </w:r>
    </w:p>
    <w:p w14:paraId="78BAFB6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2,_5) Continuous</w:t>
      </w:r>
    </w:p>
    <w:p w14:paraId="384BFBF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2,_6) Continuous</w:t>
      </w:r>
    </w:p>
    <w:p w14:paraId="560EAA5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3,_0) Continuous</w:t>
      </w:r>
    </w:p>
    <w:p w14:paraId="0BAABE5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3,_1) Continuous</w:t>
      </w:r>
    </w:p>
    <w:p w14:paraId="3055533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3,_2) Continuous</w:t>
      </w:r>
    </w:p>
    <w:p w14:paraId="5467557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3,_3) Continuous</w:t>
      </w:r>
    </w:p>
    <w:p w14:paraId="1B470F0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3,_4) Continuous</w:t>
      </w:r>
    </w:p>
    <w:p w14:paraId="1017392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3,_5) Continuous</w:t>
      </w:r>
    </w:p>
    <w:p w14:paraId="65F7A7C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3,_6) Continuous</w:t>
      </w:r>
    </w:p>
    <w:p w14:paraId="68ECD37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4,_0) Continuous</w:t>
      </w:r>
    </w:p>
    <w:p w14:paraId="60784E7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4,_1) Continuous</w:t>
      </w:r>
    </w:p>
    <w:p w14:paraId="0267492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4,_2) Continuous</w:t>
      </w:r>
    </w:p>
    <w:p w14:paraId="4F6F3FA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4,_3) Continuous</w:t>
      </w:r>
    </w:p>
    <w:p w14:paraId="79E9D09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4,_4) Continuous</w:t>
      </w:r>
    </w:p>
    <w:p w14:paraId="19F5444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4,_5) Continuous</w:t>
      </w:r>
    </w:p>
    <w:p w14:paraId="7148E31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sOwnedEOD_(144,_6) Continuous</w:t>
      </w:r>
    </w:p>
    <w:p w14:paraId="143D6D0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5,_0) Continuous</w:t>
      </w:r>
    </w:p>
    <w:p w14:paraId="138DA1C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5,_1) Continuous</w:t>
      </w:r>
    </w:p>
    <w:p w14:paraId="3B852F0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5,_2) Continuous</w:t>
      </w:r>
    </w:p>
    <w:p w14:paraId="7F692B0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5,_3) Continuous</w:t>
      </w:r>
    </w:p>
    <w:p w14:paraId="00A49A7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5,_4) Continuous</w:t>
      </w:r>
    </w:p>
    <w:p w14:paraId="45C58DE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5,_5) Continuous</w:t>
      </w:r>
    </w:p>
    <w:p w14:paraId="46E2DC1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5,_6) Continuous</w:t>
      </w:r>
    </w:p>
    <w:p w14:paraId="08227AF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6,_0) Continuous</w:t>
      </w:r>
    </w:p>
    <w:p w14:paraId="2DD3D49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6,_1) Continuous</w:t>
      </w:r>
    </w:p>
    <w:p w14:paraId="329022B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6,_2) Continuous</w:t>
      </w:r>
    </w:p>
    <w:p w14:paraId="5E90893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6,_3) Continuous</w:t>
      </w:r>
    </w:p>
    <w:p w14:paraId="69EDE34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6,_4) Continuous</w:t>
      </w:r>
    </w:p>
    <w:p w14:paraId="663590E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6,_5) Continuous</w:t>
      </w:r>
    </w:p>
    <w:p w14:paraId="3005EEC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6,_6) Continuous</w:t>
      </w:r>
    </w:p>
    <w:p w14:paraId="6EA511F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7,_0) Continuous</w:t>
      </w:r>
    </w:p>
    <w:p w14:paraId="4DB019B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7,_1) Continuous</w:t>
      </w:r>
    </w:p>
    <w:p w14:paraId="77D820D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7,_2) Continuous</w:t>
      </w:r>
    </w:p>
    <w:p w14:paraId="3970558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7,_3) Continuous</w:t>
      </w:r>
    </w:p>
    <w:p w14:paraId="258F223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7,_4) Continuous</w:t>
      </w:r>
    </w:p>
    <w:p w14:paraId="7F1FAA6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7,_5) Continuous</w:t>
      </w:r>
    </w:p>
    <w:p w14:paraId="7CDA4F1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7,_6) Continuous</w:t>
      </w:r>
    </w:p>
    <w:p w14:paraId="5E1945C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8,_0) Continuous</w:t>
      </w:r>
    </w:p>
    <w:p w14:paraId="0A96B91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8,_1) Continuous</w:t>
      </w:r>
    </w:p>
    <w:p w14:paraId="53475A0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8,_2) Continuous</w:t>
      </w:r>
    </w:p>
    <w:p w14:paraId="7354D07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8,_3) Continuous</w:t>
      </w:r>
    </w:p>
    <w:p w14:paraId="17CE925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8,_4) Continuous</w:t>
      </w:r>
    </w:p>
    <w:p w14:paraId="6ACFF7A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8,_5) Continuous</w:t>
      </w:r>
    </w:p>
    <w:p w14:paraId="475DA84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sOwnedEOD_(148,_6) Continuous</w:t>
      </w:r>
    </w:p>
    <w:p w14:paraId="6F0D6C2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9,_0) Continuous</w:t>
      </w:r>
    </w:p>
    <w:p w14:paraId="70FB157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9,_1) Continuous</w:t>
      </w:r>
    </w:p>
    <w:p w14:paraId="6B74706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9,_2) Continuous</w:t>
      </w:r>
    </w:p>
    <w:p w14:paraId="6D08A2A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9,_3) Continuous</w:t>
      </w:r>
    </w:p>
    <w:p w14:paraId="7F54403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9,_4) Continuous</w:t>
      </w:r>
    </w:p>
    <w:p w14:paraId="5E30B20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9,_5) Continuous</w:t>
      </w:r>
    </w:p>
    <w:p w14:paraId="0D2AC95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49,_6) Continuous</w:t>
      </w:r>
    </w:p>
    <w:p w14:paraId="3D7A6EF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_0) Continuous</w:t>
      </w:r>
    </w:p>
    <w:p w14:paraId="1D00A0B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_1) Continuous</w:t>
      </w:r>
    </w:p>
    <w:p w14:paraId="3C22B79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_2) Continuous</w:t>
      </w:r>
    </w:p>
    <w:p w14:paraId="1AEAFD2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_3) Continuous</w:t>
      </w:r>
    </w:p>
    <w:p w14:paraId="43FE38A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_4) Continuous</w:t>
      </w:r>
    </w:p>
    <w:p w14:paraId="0ACF373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_5) Continuous</w:t>
      </w:r>
    </w:p>
    <w:p w14:paraId="4A85A10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_6) Continuous</w:t>
      </w:r>
    </w:p>
    <w:p w14:paraId="037E786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0,_0) Continuous</w:t>
      </w:r>
    </w:p>
    <w:p w14:paraId="25DE0DD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0,_1) Continuous</w:t>
      </w:r>
    </w:p>
    <w:p w14:paraId="52C5C5B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0,_2) Continuous</w:t>
      </w:r>
    </w:p>
    <w:p w14:paraId="083E40A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0,_3) Continuous</w:t>
      </w:r>
    </w:p>
    <w:p w14:paraId="57429A8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0,_4) Continuous</w:t>
      </w:r>
    </w:p>
    <w:p w14:paraId="312F542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0,_5) Continuous</w:t>
      </w:r>
    </w:p>
    <w:p w14:paraId="7FBB786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0,_6) Continuous</w:t>
      </w:r>
    </w:p>
    <w:p w14:paraId="5608439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1,_0) Continuous</w:t>
      </w:r>
    </w:p>
    <w:p w14:paraId="1615EF1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1,_1) Continuous</w:t>
      </w:r>
    </w:p>
    <w:p w14:paraId="628138A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1,_2) Continuous</w:t>
      </w:r>
    </w:p>
    <w:p w14:paraId="1266C0C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1,_3) Continuous</w:t>
      </w:r>
    </w:p>
    <w:p w14:paraId="0AFE339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1,_4) Continuous</w:t>
      </w:r>
    </w:p>
    <w:p w14:paraId="550CE7A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1,_5) Continuous</w:t>
      </w:r>
    </w:p>
    <w:p w14:paraId="6B20421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sOwnedEOD_(151,_6) Continuous</w:t>
      </w:r>
    </w:p>
    <w:p w14:paraId="4F955F2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2,_0) Continuous</w:t>
      </w:r>
    </w:p>
    <w:p w14:paraId="307118F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2,_1) Continuous</w:t>
      </w:r>
    </w:p>
    <w:p w14:paraId="7DD695F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2,_2) Continuous</w:t>
      </w:r>
    </w:p>
    <w:p w14:paraId="2C44ECD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2,_3) Continuous</w:t>
      </w:r>
    </w:p>
    <w:p w14:paraId="6B3EDD8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2,_4) Continuous</w:t>
      </w:r>
    </w:p>
    <w:p w14:paraId="65C573A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2,_5) Continuous</w:t>
      </w:r>
    </w:p>
    <w:p w14:paraId="62F3F34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2,_6) Continuous</w:t>
      </w:r>
    </w:p>
    <w:p w14:paraId="43C93B3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3,_0) Continuous</w:t>
      </w:r>
    </w:p>
    <w:p w14:paraId="19F29FC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3,_1) Continuous</w:t>
      </w:r>
    </w:p>
    <w:p w14:paraId="0BE952F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3,_2) Continuous</w:t>
      </w:r>
    </w:p>
    <w:p w14:paraId="112193B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3,_3) Continuous</w:t>
      </w:r>
    </w:p>
    <w:p w14:paraId="502DC61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3,_4) Continuous</w:t>
      </w:r>
    </w:p>
    <w:p w14:paraId="0714AFE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3,_5) Continuous</w:t>
      </w:r>
    </w:p>
    <w:p w14:paraId="3FAC109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3,_6) Continuous</w:t>
      </w:r>
    </w:p>
    <w:p w14:paraId="470495F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4,_0) Continuous</w:t>
      </w:r>
    </w:p>
    <w:p w14:paraId="15FA184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4,_1) Continuous</w:t>
      </w:r>
    </w:p>
    <w:p w14:paraId="3681EC5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4,_2) Continuous</w:t>
      </w:r>
    </w:p>
    <w:p w14:paraId="3155180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4,_3) Continuous</w:t>
      </w:r>
    </w:p>
    <w:p w14:paraId="2886BA0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4,_4) Continuous</w:t>
      </w:r>
    </w:p>
    <w:p w14:paraId="539A717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4,_5) Continuous</w:t>
      </w:r>
    </w:p>
    <w:p w14:paraId="66FF7F1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4,_6) Continuous</w:t>
      </w:r>
    </w:p>
    <w:p w14:paraId="72BAF97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5,_0) Continuous</w:t>
      </w:r>
    </w:p>
    <w:p w14:paraId="0A01CE0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5,_1) Continuous</w:t>
      </w:r>
    </w:p>
    <w:p w14:paraId="0248F2F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5,_2) Continuous</w:t>
      </w:r>
    </w:p>
    <w:p w14:paraId="439E28E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5,_3) Continuous</w:t>
      </w:r>
    </w:p>
    <w:p w14:paraId="2593F5B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5,_4) Continuous</w:t>
      </w:r>
    </w:p>
    <w:p w14:paraId="38466F7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5,_5) Continuous</w:t>
      </w:r>
    </w:p>
    <w:p w14:paraId="012FA12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sOwnedEOD_(155,_6) Continuous</w:t>
      </w:r>
    </w:p>
    <w:p w14:paraId="1B45CBA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6,_0) Continuous</w:t>
      </w:r>
    </w:p>
    <w:p w14:paraId="5FA29CE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6,_1) Continuous</w:t>
      </w:r>
    </w:p>
    <w:p w14:paraId="7C697FE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6,_2) Continuous</w:t>
      </w:r>
    </w:p>
    <w:p w14:paraId="765D85F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6,_3) Continuous</w:t>
      </w:r>
    </w:p>
    <w:p w14:paraId="7CE8E05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6,_4) Continuous</w:t>
      </w:r>
    </w:p>
    <w:p w14:paraId="0CF36FC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6,_5) Continuous</w:t>
      </w:r>
    </w:p>
    <w:p w14:paraId="7214F19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6,_6) Continuous</w:t>
      </w:r>
    </w:p>
    <w:p w14:paraId="28856A8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7,_0) Continuous</w:t>
      </w:r>
    </w:p>
    <w:p w14:paraId="21547EE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7,_1) Continuous</w:t>
      </w:r>
    </w:p>
    <w:p w14:paraId="4195572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7,_2) Continuous</w:t>
      </w:r>
    </w:p>
    <w:p w14:paraId="193D814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7,_3) Continuous</w:t>
      </w:r>
    </w:p>
    <w:p w14:paraId="67967D2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7,_4) Continuous</w:t>
      </w:r>
    </w:p>
    <w:p w14:paraId="134B352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7,_5) Continuous</w:t>
      </w:r>
    </w:p>
    <w:p w14:paraId="4741FA2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7,_6) Continuous</w:t>
      </w:r>
    </w:p>
    <w:p w14:paraId="492732E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8,_0) Continuous</w:t>
      </w:r>
    </w:p>
    <w:p w14:paraId="7FD8248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8,_1) Continuous</w:t>
      </w:r>
    </w:p>
    <w:p w14:paraId="21FF194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8,_2) Continuous</w:t>
      </w:r>
    </w:p>
    <w:p w14:paraId="527898F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8,_3) Continuous</w:t>
      </w:r>
    </w:p>
    <w:p w14:paraId="7791516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8,_4) Continuous</w:t>
      </w:r>
    </w:p>
    <w:p w14:paraId="1CEE0C6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8,_5) Continuous</w:t>
      </w:r>
    </w:p>
    <w:p w14:paraId="735DC53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8,_6) Continuous</w:t>
      </w:r>
    </w:p>
    <w:p w14:paraId="6F63E95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9,_0) Continuous</w:t>
      </w:r>
    </w:p>
    <w:p w14:paraId="66FB429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9,_1) Continuous</w:t>
      </w:r>
    </w:p>
    <w:p w14:paraId="503747B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9,_2) Continuous</w:t>
      </w:r>
    </w:p>
    <w:p w14:paraId="73C6362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9,_3) Continuous</w:t>
      </w:r>
    </w:p>
    <w:p w14:paraId="161862B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9,_4) Continuous</w:t>
      </w:r>
    </w:p>
    <w:p w14:paraId="4090CE2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59,_5) Continuous</w:t>
      </w:r>
    </w:p>
    <w:p w14:paraId="0E4120F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sOwnedEOD_(159,_6) Continuous</w:t>
      </w:r>
    </w:p>
    <w:p w14:paraId="739B183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_0) Continuous</w:t>
      </w:r>
    </w:p>
    <w:p w14:paraId="1FFD10C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_1) Continuous</w:t>
      </w:r>
    </w:p>
    <w:p w14:paraId="4A79ACF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_2) Continuous</w:t>
      </w:r>
    </w:p>
    <w:p w14:paraId="38EE21B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_3) Continuous</w:t>
      </w:r>
    </w:p>
    <w:p w14:paraId="228FCE4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_4) Continuous</w:t>
      </w:r>
    </w:p>
    <w:p w14:paraId="01E97C7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_5) Continuous</w:t>
      </w:r>
    </w:p>
    <w:p w14:paraId="7558D90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_6) Continuous</w:t>
      </w:r>
    </w:p>
    <w:p w14:paraId="6C8B3F7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0,_0) Continuous</w:t>
      </w:r>
    </w:p>
    <w:p w14:paraId="350F435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0,_1) Continuous</w:t>
      </w:r>
    </w:p>
    <w:p w14:paraId="25979C4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0,_2) Continuous</w:t>
      </w:r>
    </w:p>
    <w:p w14:paraId="4454103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0,_3) Continuous</w:t>
      </w:r>
    </w:p>
    <w:p w14:paraId="67FDCF9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0,_4) Continuous</w:t>
      </w:r>
    </w:p>
    <w:p w14:paraId="0F1198A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0,_5) Continuous</w:t>
      </w:r>
    </w:p>
    <w:p w14:paraId="31199BA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0,_6) Continuous</w:t>
      </w:r>
    </w:p>
    <w:p w14:paraId="3E761C5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1,_0) Continuous</w:t>
      </w:r>
    </w:p>
    <w:p w14:paraId="542AA71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1,_1) Continuous</w:t>
      </w:r>
    </w:p>
    <w:p w14:paraId="0359545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1,_2) Continuous</w:t>
      </w:r>
    </w:p>
    <w:p w14:paraId="15050A1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1,_3) Continuous</w:t>
      </w:r>
    </w:p>
    <w:p w14:paraId="7D60B33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1,_4) Continuous</w:t>
      </w:r>
    </w:p>
    <w:p w14:paraId="01C88B9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1,_5) Continuous</w:t>
      </w:r>
    </w:p>
    <w:p w14:paraId="05A0F44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1,_6) Continuous</w:t>
      </w:r>
    </w:p>
    <w:p w14:paraId="0AC742E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2,_0) Continuous</w:t>
      </w:r>
    </w:p>
    <w:p w14:paraId="195D4D0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2,_1) Continuous</w:t>
      </w:r>
    </w:p>
    <w:p w14:paraId="2B5FEE7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2,_2) Continuous</w:t>
      </w:r>
    </w:p>
    <w:p w14:paraId="1A4B382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2,_3) Continuous</w:t>
      </w:r>
    </w:p>
    <w:p w14:paraId="52B5CE2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2,_4) Continuous</w:t>
      </w:r>
    </w:p>
    <w:p w14:paraId="23B207B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2,_5) Continuous</w:t>
      </w:r>
    </w:p>
    <w:p w14:paraId="7FDF63C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sOwnedEOD_(162,_6) Continuous</w:t>
      </w:r>
    </w:p>
    <w:p w14:paraId="3804ABA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3,_0) Continuous</w:t>
      </w:r>
    </w:p>
    <w:p w14:paraId="2639189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3,_1) Continuous</w:t>
      </w:r>
    </w:p>
    <w:p w14:paraId="7770BE7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3,_2) Continuous</w:t>
      </w:r>
    </w:p>
    <w:p w14:paraId="3B4850E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3,_3) Continuous</w:t>
      </w:r>
    </w:p>
    <w:p w14:paraId="6055384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3,_4) Continuous</w:t>
      </w:r>
    </w:p>
    <w:p w14:paraId="405D3E7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3,_5) Continuous</w:t>
      </w:r>
    </w:p>
    <w:p w14:paraId="5431E49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3,_6) Continuous</w:t>
      </w:r>
    </w:p>
    <w:p w14:paraId="191B901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4,_0) Continuous</w:t>
      </w:r>
    </w:p>
    <w:p w14:paraId="5174436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4,_1) Continuous</w:t>
      </w:r>
    </w:p>
    <w:p w14:paraId="744BDB2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4,_2) Continuous</w:t>
      </w:r>
    </w:p>
    <w:p w14:paraId="1D24561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4,_3) Continuous</w:t>
      </w:r>
    </w:p>
    <w:p w14:paraId="16079D3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4,_4) Continuous</w:t>
      </w:r>
    </w:p>
    <w:p w14:paraId="3D2790F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4,_5) Continuous</w:t>
      </w:r>
    </w:p>
    <w:p w14:paraId="31F2085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4,_6) Continuous</w:t>
      </w:r>
    </w:p>
    <w:p w14:paraId="2D37921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5,_0) Continuous</w:t>
      </w:r>
    </w:p>
    <w:p w14:paraId="47EBEF3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5,_1) Continuous</w:t>
      </w:r>
    </w:p>
    <w:p w14:paraId="4145FF8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5,_2) Continuous</w:t>
      </w:r>
    </w:p>
    <w:p w14:paraId="3568CE5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5,_3) Continuous</w:t>
      </w:r>
    </w:p>
    <w:p w14:paraId="10C183F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5,_4) Continuous</w:t>
      </w:r>
    </w:p>
    <w:p w14:paraId="6AF0DE8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5,_5) Continuous</w:t>
      </w:r>
    </w:p>
    <w:p w14:paraId="35955FD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5,_6) Continuous</w:t>
      </w:r>
    </w:p>
    <w:p w14:paraId="3E8ABEE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6,_0) Continuous</w:t>
      </w:r>
    </w:p>
    <w:p w14:paraId="6BCA912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6,_1) Continuous</w:t>
      </w:r>
    </w:p>
    <w:p w14:paraId="552FCBA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6,_2) Continuous</w:t>
      </w:r>
    </w:p>
    <w:p w14:paraId="25A4A5F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6,_3) Continuous</w:t>
      </w:r>
    </w:p>
    <w:p w14:paraId="387F44C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6,_4) Continuous</w:t>
      </w:r>
    </w:p>
    <w:p w14:paraId="057E568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6,_5) Continuous</w:t>
      </w:r>
    </w:p>
    <w:p w14:paraId="5ACADA9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sOwnedEOD_(166,_6) Continuous</w:t>
      </w:r>
    </w:p>
    <w:p w14:paraId="33302F9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7,_0) Continuous</w:t>
      </w:r>
    </w:p>
    <w:p w14:paraId="5A9D924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7,_1) Continuous</w:t>
      </w:r>
    </w:p>
    <w:p w14:paraId="6A02C93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7,_2) Continuous</w:t>
      </w:r>
    </w:p>
    <w:p w14:paraId="07EE787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7,_3) Continuous</w:t>
      </w:r>
    </w:p>
    <w:p w14:paraId="628FF7C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7,_4) Continuous</w:t>
      </w:r>
    </w:p>
    <w:p w14:paraId="4822180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7,_5) Continuous</w:t>
      </w:r>
    </w:p>
    <w:p w14:paraId="5F0103A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7,_6) Continuous</w:t>
      </w:r>
    </w:p>
    <w:p w14:paraId="44F7386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8,_0) Continuous</w:t>
      </w:r>
    </w:p>
    <w:p w14:paraId="5B3C7DF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8,_1) Continuous</w:t>
      </w:r>
    </w:p>
    <w:p w14:paraId="3ABA75A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8,_2) Continuous</w:t>
      </w:r>
    </w:p>
    <w:p w14:paraId="1E40759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8,_3) Continuous</w:t>
      </w:r>
    </w:p>
    <w:p w14:paraId="29EBE73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8,_4) Continuous</w:t>
      </w:r>
    </w:p>
    <w:p w14:paraId="5A12F0A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8,_5) Continuous</w:t>
      </w:r>
    </w:p>
    <w:p w14:paraId="23A6A97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8,_6) Continuous</w:t>
      </w:r>
    </w:p>
    <w:p w14:paraId="4BC0AEB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9,_0) Continuous</w:t>
      </w:r>
    </w:p>
    <w:p w14:paraId="39FBBD4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9,_1) Continuous</w:t>
      </w:r>
    </w:p>
    <w:p w14:paraId="0999575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9,_2) Continuous</w:t>
      </w:r>
    </w:p>
    <w:p w14:paraId="5AB8527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9,_3) Continuous</w:t>
      </w:r>
    </w:p>
    <w:p w14:paraId="6C4058F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9,_4) Continuous</w:t>
      </w:r>
    </w:p>
    <w:p w14:paraId="7BA3308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9,_5) Continuous</w:t>
      </w:r>
    </w:p>
    <w:p w14:paraId="3E8ADCF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69,_6) Continuous</w:t>
      </w:r>
    </w:p>
    <w:p w14:paraId="704B51F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_0) Continuous</w:t>
      </w:r>
    </w:p>
    <w:p w14:paraId="1495061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_1) Continuous</w:t>
      </w:r>
    </w:p>
    <w:p w14:paraId="3418712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_2) Continuous</w:t>
      </w:r>
    </w:p>
    <w:p w14:paraId="28B9F79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_3) Continuous</w:t>
      </w:r>
    </w:p>
    <w:p w14:paraId="015BBFC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_4) Continuous</w:t>
      </w:r>
    </w:p>
    <w:p w14:paraId="37D84AE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_5) Continuous</w:t>
      </w:r>
    </w:p>
    <w:p w14:paraId="7FBE0FB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sOwnedEOD_(17,_6) Continuous</w:t>
      </w:r>
    </w:p>
    <w:p w14:paraId="396E446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0,_0) Continuous</w:t>
      </w:r>
    </w:p>
    <w:p w14:paraId="5642608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0,_1) Continuous</w:t>
      </w:r>
    </w:p>
    <w:p w14:paraId="4B7D2D3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0,_2) Continuous</w:t>
      </w:r>
    </w:p>
    <w:p w14:paraId="1C3BCC6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0,_3) Continuous</w:t>
      </w:r>
    </w:p>
    <w:p w14:paraId="3D1E55B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0,_4) Continuous</w:t>
      </w:r>
    </w:p>
    <w:p w14:paraId="4FCAA7A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0,_5) Continuous</w:t>
      </w:r>
    </w:p>
    <w:p w14:paraId="2C8E22D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0,_6) Continuous</w:t>
      </w:r>
    </w:p>
    <w:p w14:paraId="63DB209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1,_0) Continuous</w:t>
      </w:r>
    </w:p>
    <w:p w14:paraId="687D36B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1,_1) Continuous</w:t>
      </w:r>
    </w:p>
    <w:p w14:paraId="26A7D9E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1,_2) Continuous</w:t>
      </w:r>
    </w:p>
    <w:p w14:paraId="105E3B5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1,_3) Continuous</w:t>
      </w:r>
    </w:p>
    <w:p w14:paraId="0A17781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1,_4) Continuous</w:t>
      </w:r>
    </w:p>
    <w:p w14:paraId="4165B02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1,_5) Continuous</w:t>
      </w:r>
    </w:p>
    <w:p w14:paraId="7524177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1,_6) Continuous</w:t>
      </w:r>
    </w:p>
    <w:p w14:paraId="04A62D9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2,_0) Continuous</w:t>
      </w:r>
    </w:p>
    <w:p w14:paraId="7630CF2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2,_1) Continuous</w:t>
      </w:r>
    </w:p>
    <w:p w14:paraId="4987F35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2,_2) Continuous</w:t>
      </w:r>
    </w:p>
    <w:p w14:paraId="7F8E56D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2,_3) Continuous</w:t>
      </w:r>
    </w:p>
    <w:p w14:paraId="12A6964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2,_4) Continuous</w:t>
      </w:r>
    </w:p>
    <w:p w14:paraId="1BE0EF4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2,_5) Continuous</w:t>
      </w:r>
    </w:p>
    <w:p w14:paraId="1F4922F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2,_6) Continuous</w:t>
      </w:r>
    </w:p>
    <w:p w14:paraId="53CEDD8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3,_0) Continuous</w:t>
      </w:r>
    </w:p>
    <w:p w14:paraId="4214892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3,_1) Continuous</w:t>
      </w:r>
    </w:p>
    <w:p w14:paraId="28DEC7E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3,_2) Continuous</w:t>
      </w:r>
    </w:p>
    <w:p w14:paraId="05A8CDB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3,_3) Continuous</w:t>
      </w:r>
    </w:p>
    <w:p w14:paraId="37E9315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3,_4) Continuous</w:t>
      </w:r>
    </w:p>
    <w:p w14:paraId="081779A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3,_5) Continuous</w:t>
      </w:r>
    </w:p>
    <w:p w14:paraId="07A1DBD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sOwnedEOD_(173,_6) Continuous</w:t>
      </w:r>
    </w:p>
    <w:p w14:paraId="677BDCC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4,_0) Continuous</w:t>
      </w:r>
    </w:p>
    <w:p w14:paraId="15D2EE4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4,_1) Continuous</w:t>
      </w:r>
    </w:p>
    <w:p w14:paraId="580B138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4,_2) Continuous</w:t>
      </w:r>
    </w:p>
    <w:p w14:paraId="3BF8C25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4,_3) Continuous</w:t>
      </w:r>
    </w:p>
    <w:p w14:paraId="5144421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4,_4) Continuous</w:t>
      </w:r>
    </w:p>
    <w:p w14:paraId="42A87F4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4,_5) Continuous</w:t>
      </w:r>
    </w:p>
    <w:p w14:paraId="55281B4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4,_6) Continuous</w:t>
      </w:r>
    </w:p>
    <w:p w14:paraId="7EABC4D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5,_0) Continuous</w:t>
      </w:r>
    </w:p>
    <w:p w14:paraId="1EAA651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5,_1) Continuous</w:t>
      </w:r>
    </w:p>
    <w:p w14:paraId="09F4CAD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5,_2) Continuous</w:t>
      </w:r>
    </w:p>
    <w:p w14:paraId="0F168FB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5,_3) Continuous</w:t>
      </w:r>
    </w:p>
    <w:p w14:paraId="6F954C9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5,_4) Continuous</w:t>
      </w:r>
    </w:p>
    <w:p w14:paraId="4DA8B55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5,_5) Continuous</w:t>
      </w:r>
    </w:p>
    <w:p w14:paraId="5C40CA8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5,_6) Continuous</w:t>
      </w:r>
    </w:p>
    <w:p w14:paraId="3CA7732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6,_0) Continuous</w:t>
      </w:r>
    </w:p>
    <w:p w14:paraId="7EF9FA5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6,_1) Continuous</w:t>
      </w:r>
    </w:p>
    <w:p w14:paraId="5705742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6,_2) Continuous</w:t>
      </w:r>
    </w:p>
    <w:p w14:paraId="0746F8B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6,_3) Continuous</w:t>
      </w:r>
    </w:p>
    <w:p w14:paraId="48C0E69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6,_4) Continuous</w:t>
      </w:r>
    </w:p>
    <w:p w14:paraId="2B5BF63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6,_5) Continuous</w:t>
      </w:r>
    </w:p>
    <w:p w14:paraId="02018C6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6,_6) Continuous</w:t>
      </w:r>
    </w:p>
    <w:p w14:paraId="1073040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7,_0) Continuous</w:t>
      </w:r>
    </w:p>
    <w:p w14:paraId="276E99D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7,_1) Continuous</w:t>
      </w:r>
    </w:p>
    <w:p w14:paraId="5910FCB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7,_2) Continuous</w:t>
      </w:r>
    </w:p>
    <w:p w14:paraId="7BBCAF8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7,_3) Continuous</w:t>
      </w:r>
    </w:p>
    <w:p w14:paraId="10A5E7B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7,_4) Continuous</w:t>
      </w:r>
    </w:p>
    <w:p w14:paraId="47B646A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7,_5) Continuous</w:t>
      </w:r>
    </w:p>
    <w:p w14:paraId="36C0FD8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sOwnedEOD_(177,_6) Continuous</w:t>
      </w:r>
    </w:p>
    <w:p w14:paraId="24CA4EB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8,_0) Continuous</w:t>
      </w:r>
    </w:p>
    <w:p w14:paraId="003A072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8,_1) Continuous</w:t>
      </w:r>
    </w:p>
    <w:p w14:paraId="4D30A8F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8,_2) Continuous</w:t>
      </w:r>
    </w:p>
    <w:p w14:paraId="5ECE46F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8,_3) Continuous</w:t>
      </w:r>
    </w:p>
    <w:p w14:paraId="2A84A3E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8,_4) Continuous</w:t>
      </w:r>
    </w:p>
    <w:p w14:paraId="3D8FD32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8,_5) Continuous</w:t>
      </w:r>
    </w:p>
    <w:p w14:paraId="51A3F53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8,_6) Continuous</w:t>
      </w:r>
    </w:p>
    <w:p w14:paraId="1A029FA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9,_0) Continuous</w:t>
      </w:r>
    </w:p>
    <w:p w14:paraId="71B3F31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9,_1) Continuous</w:t>
      </w:r>
    </w:p>
    <w:p w14:paraId="1F813A8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9,_2) Continuous</w:t>
      </w:r>
    </w:p>
    <w:p w14:paraId="3BB02FD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9,_3) Continuous</w:t>
      </w:r>
    </w:p>
    <w:p w14:paraId="7127B47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9,_4) Continuous</w:t>
      </w:r>
    </w:p>
    <w:p w14:paraId="1B438BB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9,_5) Continuous</w:t>
      </w:r>
    </w:p>
    <w:p w14:paraId="09535B1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79,_6) Continuous</w:t>
      </w:r>
    </w:p>
    <w:p w14:paraId="5DD9A3D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_0) Continuous</w:t>
      </w:r>
    </w:p>
    <w:p w14:paraId="016F7B4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_1) Continuous</w:t>
      </w:r>
    </w:p>
    <w:p w14:paraId="2CD9E6A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_2) Continuous</w:t>
      </w:r>
    </w:p>
    <w:p w14:paraId="3E73736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_3) Continuous</w:t>
      </w:r>
    </w:p>
    <w:p w14:paraId="6E1F4C1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_4) Continuous</w:t>
      </w:r>
    </w:p>
    <w:p w14:paraId="41B6CE5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_5) Continuous</w:t>
      </w:r>
    </w:p>
    <w:p w14:paraId="1D16E49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_6) Continuous</w:t>
      </w:r>
    </w:p>
    <w:p w14:paraId="124CD19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0,_0) Continuous</w:t>
      </w:r>
    </w:p>
    <w:p w14:paraId="2811926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0,_1) Continuous</w:t>
      </w:r>
    </w:p>
    <w:p w14:paraId="452A5F9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0,_2) Continuous</w:t>
      </w:r>
    </w:p>
    <w:p w14:paraId="05A3275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0,_3) Continuous</w:t>
      </w:r>
    </w:p>
    <w:p w14:paraId="5F27E5A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0,_4) Continuous</w:t>
      </w:r>
    </w:p>
    <w:p w14:paraId="18A21D5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0,_5) Continuous</w:t>
      </w:r>
    </w:p>
    <w:p w14:paraId="1E4CA57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sOwnedEOD_(180,_6) Continuous</w:t>
      </w:r>
    </w:p>
    <w:p w14:paraId="7D74A0A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1,_0) Continuous</w:t>
      </w:r>
    </w:p>
    <w:p w14:paraId="7E44A32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1,_1) Continuous</w:t>
      </w:r>
    </w:p>
    <w:p w14:paraId="2A34D44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1,_2) Continuous</w:t>
      </w:r>
    </w:p>
    <w:p w14:paraId="47C0AD6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1,_3) Continuous</w:t>
      </w:r>
    </w:p>
    <w:p w14:paraId="45C8A9F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1,_4) Continuous</w:t>
      </w:r>
    </w:p>
    <w:p w14:paraId="3E2E7F3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1,_5) Continuous</w:t>
      </w:r>
    </w:p>
    <w:p w14:paraId="18D34A2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1,_6) Continuous</w:t>
      </w:r>
    </w:p>
    <w:p w14:paraId="7CD1A17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2,_0) Continuous</w:t>
      </w:r>
    </w:p>
    <w:p w14:paraId="112B915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2,_1) Continuous</w:t>
      </w:r>
    </w:p>
    <w:p w14:paraId="4F73AB6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2,_2) Continuous</w:t>
      </w:r>
    </w:p>
    <w:p w14:paraId="2384088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2,_3) Continuous</w:t>
      </w:r>
    </w:p>
    <w:p w14:paraId="1B48090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2,_4) Continuous</w:t>
      </w:r>
    </w:p>
    <w:p w14:paraId="358EE6D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2,_5) Continuous</w:t>
      </w:r>
    </w:p>
    <w:p w14:paraId="4639F69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2,_6) Continuous</w:t>
      </w:r>
    </w:p>
    <w:p w14:paraId="38B67CD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3,_0) Continuous</w:t>
      </w:r>
    </w:p>
    <w:p w14:paraId="4BE0FAF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3,_1) Continuous</w:t>
      </w:r>
    </w:p>
    <w:p w14:paraId="1109611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3,_2) Continuous</w:t>
      </w:r>
    </w:p>
    <w:p w14:paraId="2FDDF35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3,_3) Continuous</w:t>
      </w:r>
    </w:p>
    <w:p w14:paraId="70CD177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3,_4) Continuous</w:t>
      </w:r>
    </w:p>
    <w:p w14:paraId="070AE9C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3,_5) Continuous</w:t>
      </w:r>
    </w:p>
    <w:p w14:paraId="48B8641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3,_6) Continuous</w:t>
      </w:r>
    </w:p>
    <w:p w14:paraId="64E5BC6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4,_0) Continuous</w:t>
      </w:r>
    </w:p>
    <w:p w14:paraId="5C79654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4,_1) Continuous</w:t>
      </w:r>
    </w:p>
    <w:p w14:paraId="3830296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4,_2) Continuous</w:t>
      </w:r>
    </w:p>
    <w:p w14:paraId="2AB1BDA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4,_3) Continuous</w:t>
      </w:r>
    </w:p>
    <w:p w14:paraId="7FC6341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4,_4) Continuous</w:t>
      </w:r>
    </w:p>
    <w:p w14:paraId="71CA4B6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4,_5) Continuous</w:t>
      </w:r>
    </w:p>
    <w:p w14:paraId="78BC570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sOwnedEOD_(184,_6) Continuous</w:t>
      </w:r>
    </w:p>
    <w:p w14:paraId="6C64B8C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5,_0) Continuous</w:t>
      </w:r>
    </w:p>
    <w:p w14:paraId="6F11C4D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5,_1) Continuous</w:t>
      </w:r>
    </w:p>
    <w:p w14:paraId="17BA6E5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5,_2) Continuous</w:t>
      </w:r>
    </w:p>
    <w:p w14:paraId="6628A70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5,_3) Continuous</w:t>
      </w:r>
    </w:p>
    <w:p w14:paraId="409D593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5,_4) Continuous</w:t>
      </w:r>
    </w:p>
    <w:p w14:paraId="6F74755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5,_5) Continuous</w:t>
      </w:r>
    </w:p>
    <w:p w14:paraId="61C7373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5,_6) Continuous</w:t>
      </w:r>
    </w:p>
    <w:p w14:paraId="329E2F4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6,_0) Continuous</w:t>
      </w:r>
    </w:p>
    <w:p w14:paraId="798922D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6,_1) Continuous</w:t>
      </w:r>
    </w:p>
    <w:p w14:paraId="1D098C3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6,_2) Continuous</w:t>
      </w:r>
    </w:p>
    <w:p w14:paraId="1254B6D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6,_3) Continuous</w:t>
      </w:r>
    </w:p>
    <w:p w14:paraId="56F6BA3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6,_4) Continuous</w:t>
      </w:r>
    </w:p>
    <w:p w14:paraId="525353C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6,_5) Continuous</w:t>
      </w:r>
    </w:p>
    <w:p w14:paraId="61C109A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6,_6) Continuous</w:t>
      </w:r>
    </w:p>
    <w:p w14:paraId="459C0CC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7,_0) Continuous</w:t>
      </w:r>
    </w:p>
    <w:p w14:paraId="0EA3289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7,_1) Continuous</w:t>
      </w:r>
    </w:p>
    <w:p w14:paraId="24587A0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7,_2) Continuous</w:t>
      </w:r>
    </w:p>
    <w:p w14:paraId="714E243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7,_3) Continuous</w:t>
      </w:r>
    </w:p>
    <w:p w14:paraId="5DD09C1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7,_4) Continuous</w:t>
      </w:r>
    </w:p>
    <w:p w14:paraId="26FFE74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7,_5) Continuous</w:t>
      </w:r>
    </w:p>
    <w:p w14:paraId="42597ED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7,_6) Continuous</w:t>
      </w:r>
    </w:p>
    <w:p w14:paraId="7E63E05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8,_0) Continuous</w:t>
      </w:r>
    </w:p>
    <w:p w14:paraId="58A2221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8,_1) Continuous</w:t>
      </w:r>
    </w:p>
    <w:p w14:paraId="5F0317C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8,_2) Continuous</w:t>
      </w:r>
    </w:p>
    <w:p w14:paraId="14B459C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8,_3) Continuous</w:t>
      </w:r>
    </w:p>
    <w:p w14:paraId="65E5066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8,_4) Continuous</w:t>
      </w:r>
    </w:p>
    <w:p w14:paraId="1E327DF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8,_5) Continuous</w:t>
      </w:r>
    </w:p>
    <w:p w14:paraId="12177EE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sOwnedEOD_(188,_6) Continuous</w:t>
      </w:r>
    </w:p>
    <w:p w14:paraId="2A6CBF7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9,_0) Continuous</w:t>
      </w:r>
    </w:p>
    <w:p w14:paraId="28F9CD4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9,_1) Continuous</w:t>
      </w:r>
    </w:p>
    <w:p w14:paraId="124544E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9,_2) Continuous</w:t>
      </w:r>
    </w:p>
    <w:p w14:paraId="06724F6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9,_3) Continuous</w:t>
      </w:r>
    </w:p>
    <w:p w14:paraId="6A5C0BC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9,_4) Continuous</w:t>
      </w:r>
    </w:p>
    <w:p w14:paraId="683E00A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9,_5) Continuous</w:t>
      </w:r>
    </w:p>
    <w:p w14:paraId="2DABFB8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89,_6) Continuous</w:t>
      </w:r>
    </w:p>
    <w:p w14:paraId="39DE5E3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_0) Continuous</w:t>
      </w:r>
    </w:p>
    <w:p w14:paraId="22D11F7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_1) Continuous</w:t>
      </w:r>
    </w:p>
    <w:p w14:paraId="4BB1475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_2) Continuous</w:t>
      </w:r>
    </w:p>
    <w:p w14:paraId="6B0A9B0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_3) Continuous</w:t>
      </w:r>
    </w:p>
    <w:p w14:paraId="10EA9E9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_4) Continuous</w:t>
      </w:r>
    </w:p>
    <w:p w14:paraId="13D28CC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_5) Continuous</w:t>
      </w:r>
    </w:p>
    <w:p w14:paraId="0F6F6F2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_6) Continuous</w:t>
      </w:r>
    </w:p>
    <w:p w14:paraId="41091D1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0,_0) Continuous</w:t>
      </w:r>
    </w:p>
    <w:p w14:paraId="15ADCBF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0,_1) Continuous</w:t>
      </w:r>
    </w:p>
    <w:p w14:paraId="477720B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0,_2) Continuous</w:t>
      </w:r>
    </w:p>
    <w:p w14:paraId="402FFA9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0,_3) Continuous</w:t>
      </w:r>
    </w:p>
    <w:p w14:paraId="0BACECA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0,_4) Continuous</w:t>
      </w:r>
    </w:p>
    <w:p w14:paraId="03FF002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0,_5) Continuous</w:t>
      </w:r>
    </w:p>
    <w:p w14:paraId="68B4E6C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0,_6) Continuous</w:t>
      </w:r>
    </w:p>
    <w:p w14:paraId="7F07272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1,_0) Continuous</w:t>
      </w:r>
    </w:p>
    <w:p w14:paraId="507502F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1,_1) Continuous</w:t>
      </w:r>
    </w:p>
    <w:p w14:paraId="33FF9FD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1,_2) Continuous</w:t>
      </w:r>
    </w:p>
    <w:p w14:paraId="70A2BF7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1,_3) Continuous</w:t>
      </w:r>
    </w:p>
    <w:p w14:paraId="2E98D87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1,_4) Continuous</w:t>
      </w:r>
    </w:p>
    <w:p w14:paraId="38B5B7D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1,_5) Continuous</w:t>
      </w:r>
    </w:p>
    <w:p w14:paraId="2E5A355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sOwnedEOD_(191,_6) Continuous</w:t>
      </w:r>
    </w:p>
    <w:p w14:paraId="55BDA8C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2,_0) Continuous</w:t>
      </w:r>
    </w:p>
    <w:p w14:paraId="680056B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2,_1) Continuous</w:t>
      </w:r>
    </w:p>
    <w:p w14:paraId="700ACF4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2,_2) Continuous</w:t>
      </w:r>
    </w:p>
    <w:p w14:paraId="69BF47E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2,_3) Continuous</w:t>
      </w:r>
    </w:p>
    <w:p w14:paraId="6A36A39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2,_4) Continuous</w:t>
      </w:r>
    </w:p>
    <w:p w14:paraId="4D2DB70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2,_5) Continuous</w:t>
      </w:r>
    </w:p>
    <w:p w14:paraId="6DD49BE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2,_6) Continuous</w:t>
      </w:r>
    </w:p>
    <w:p w14:paraId="106EDF5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3,_0) Continuous</w:t>
      </w:r>
    </w:p>
    <w:p w14:paraId="087BCDD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3,_1) Continuous</w:t>
      </w:r>
    </w:p>
    <w:p w14:paraId="1093E5B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3,_2) Continuous</w:t>
      </w:r>
    </w:p>
    <w:p w14:paraId="14E0F4C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3,_3) Continuous</w:t>
      </w:r>
    </w:p>
    <w:p w14:paraId="151A3DF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3,_4) Continuous</w:t>
      </w:r>
    </w:p>
    <w:p w14:paraId="2AC8333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3,_5) Continuous</w:t>
      </w:r>
    </w:p>
    <w:p w14:paraId="5D6213A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3,_6) Continuous</w:t>
      </w:r>
    </w:p>
    <w:p w14:paraId="1698065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4,_0) Continuous</w:t>
      </w:r>
    </w:p>
    <w:p w14:paraId="6138254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4,_1) Continuous</w:t>
      </w:r>
    </w:p>
    <w:p w14:paraId="41FBD1D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4,_2) Continuous</w:t>
      </w:r>
    </w:p>
    <w:p w14:paraId="74AD066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4,_3) Continuous</w:t>
      </w:r>
    </w:p>
    <w:p w14:paraId="2CDBA89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4,_4) Continuous</w:t>
      </w:r>
    </w:p>
    <w:p w14:paraId="01DE5BA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4,_5) Continuous</w:t>
      </w:r>
    </w:p>
    <w:p w14:paraId="4A6DF59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4,_6) Continuous</w:t>
      </w:r>
    </w:p>
    <w:p w14:paraId="7774AF3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5,_0) Continuous</w:t>
      </w:r>
    </w:p>
    <w:p w14:paraId="5272319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5,_1) Continuous</w:t>
      </w:r>
    </w:p>
    <w:p w14:paraId="01E51D4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5,_2) Continuous</w:t>
      </w:r>
    </w:p>
    <w:p w14:paraId="4DA1528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5,_3) Continuous</w:t>
      </w:r>
    </w:p>
    <w:p w14:paraId="40E8238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5,_4) Continuous</w:t>
      </w:r>
    </w:p>
    <w:p w14:paraId="24A7765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5,_5) Continuous</w:t>
      </w:r>
    </w:p>
    <w:p w14:paraId="4772C27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sOwnedEOD_(195,_6) Continuous</w:t>
      </w:r>
    </w:p>
    <w:p w14:paraId="189B1C2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6,_0) Continuous</w:t>
      </w:r>
    </w:p>
    <w:p w14:paraId="1194FF7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6,_1) Continuous</w:t>
      </w:r>
    </w:p>
    <w:p w14:paraId="1C18F0D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6,_2) Continuous</w:t>
      </w:r>
    </w:p>
    <w:p w14:paraId="03DB361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6,_3) Continuous</w:t>
      </w:r>
    </w:p>
    <w:p w14:paraId="0BB660E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6,_4) Continuous</w:t>
      </w:r>
    </w:p>
    <w:p w14:paraId="6EB13EC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6,_5) Continuous</w:t>
      </w:r>
    </w:p>
    <w:p w14:paraId="20C1907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6,_6) Continuous</w:t>
      </w:r>
    </w:p>
    <w:p w14:paraId="3CCEEB2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7,_0) Continuous</w:t>
      </w:r>
    </w:p>
    <w:p w14:paraId="6921436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7,_1) Continuous</w:t>
      </w:r>
    </w:p>
    <w:p w14:paraId="3C231A9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7,_2) Continuous</w:t>
      </w:r>
    </w:p>
    <w:p w14:paraId="29BFBC5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7,_3) Continuous</w:t>
      </w:r>
    </w:p>
    <w:p w14:paraId="3BAA2DC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7,_4) Continuous</w:t>
      </w:r>
    </w:p>
    <w:p w14:paraId="0AAA032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7,_5) Continuous</w:t>
      </w:r>
    </w:p>
    <w:p w14:paraId="3747D84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7,_6) Continuous</w:t>
      </w:r>
    </w:p>
    <w:p w14:paraId="5A41890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8,_0) Continuous</w:t>
      </w:r>
    </w:p>
    <w:p w14:paraId="1F323B2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8,_1) Continuous</w:t>
      </w:r>
    </w:p>
    <w:p w14:paraId="6513A20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8,_2) Continuous</w:t>
      </w:r>
    </w:p>
    <w:p w14:paraId="3D3AD69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8,_3) Continuous</w:t>
      </w:r>
    </w:p>
    <w:p w14:paraId="1547D4C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8,_4) Continuous</w:t>
      </w:r>
    </w:p>
    <w:p w14:paraId="7FBA68F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8,_5) Continuous</w:t>
      </w:r>
    </w:p>
    <w:p w14:paraId="2D5914E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8,_6) Continuous</w:t>
      </w:r>
    </w:p>
    <w:p w14:paraId="4D82FD7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9,_0) Continuous</w:t>
      </w:r>
    </w:p>
    <w:p w14:paraId="35419BA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9,_1) Continuous</w:t>
      </w:r>
    </w:p>
    <w:p w14:paraId="30FC8FE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9,_2) Continuous</w:t>
      </w:r>
    </w:p>
    <w:p w14:paraId="6429B35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9,_3) Continuous</w:t>
      </w:r>
    </w:p>
    <w:p w14:paraId="2ED2C8D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9,_4) Continuous</w:t>
      </w:r>
    </w:p>
    <w:p w14:paraId="676F693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199,_5) Continuous</w:t>
      </w:r>
    </w:p>
    <w:p w14:paraId="382575D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sOwnedEOD_(199,_6) Continuous</w:t>
      </w:r>
    </w:p>
    <w:p w14:paraId="1027B9A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_0) Continuous</w:t>
      </w:r>
    </w:p>
    <w:p w14:paraId="5F0982F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_1) Continuous</w:t>
      </w:r>
    </w:p>
    <w:p w14:paraId="0AF16AD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_2) Continuous</w:t>
      </w:r>
    </w:p>
    <w:p w14:paraId="6A9D57C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_3) Continuous</w:t>
      </w:r>
    </w:p>
    <w:p w14:paraId="313E6A8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_4) Continuous</w:t>
      </w:r>
    </w:p>
    <w:p w14:paraId="42899E1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_5) Continuous</w:t>
      </w:r>
    </w:p>
    <w:p w14:paraId="3482215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_6) Continuous</w:t>
      </w:r>
    </w:p>
    <w:p w14:paraId="7F4693D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_0) Continuous</w:t>
      </w:r>
    </w:p>
    <w:p w14:paraId="51A1D17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_1) Continuous</w:t>
      </w:r>
    </w:p>
    <w:p w14:paraId="47EE2EA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_2) Continuous</w:t>
      </w:r>
    </w:p>
    <w:p w14:paraId="177FB34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_3) Continuous</w:t>
      </w:r>
    </w:p>
    <w:p w14:paraId="190C732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_4) Continuous</w:t>
      </w:r>
    </w:p>
    <w:p w14:paraId="0DAA249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_5) Continuous</w:t>
      </w:r>
    </w:p>
    <w:p w14:paraId="5349852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_6) Continuous</w:t>
      </w:r>
    </w:p>
    <w:p w14:paraId="4685DEA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0,_0) Continuous</w:t>
      </w:r>
    </w:p>
    <w:p w14:paraId="18BC142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0,_1) Continuous</w:t>
      </w:r>
    </w:p>
    <w:p w14:paraId="025CC67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0,_2) Continuous</w:t>
      </w:r>
    </w:p>
    <w:p w14:paraId="3C36E84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0,_3) Continuous</w:t>
      </w:r>
    </w:p>
    <w:p w14:paraId="217A8B5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0,_4) Continuous</w:t>
      </w:r>
    </w:p>
    <w:p w14:paraId="75418B3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0,_5) Continuous</w:t>
      </w:r>
    </w:p>
    <w:p w14:paraId="6E8760D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0,_6) Continuous</w:t>
      </w:r>
    </w:p>
    <w:p w14:paraId="5A9A6B5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1,_0) Continuous</w:t>
      </w:r>
    </w:p>
    <w:p w14:paraId="71160AE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1,_1) Continuous</w:t>
      </w:r>
    </w:p>
    <w:p w14:paraId="75AE2A1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1,_2) Continuous</w:t>
      </w:r>
    </w:p>
    <w:p w14:paraId="3592C33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1,_3) Continuous</w:t>
      </w:r>
    </w:p>
    <w:p w14:paraId="5A57509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1,_4) Continuous</w:t>
      </w:r>
    </w:p>
    <w:p w14:paraId="62BAD11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1,_5) Continuous</w:t>
      </w:r>
    </w:p>
    <w:p w14:paraId="33F480A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sOwnedEOD_(201,_6) Continuous</w:t>
      </w:r>
    </w:p>
    <w:p w14:paraId="45F9497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2,_0) Continuous</w:t>
      </w:r>
    </w:p>
    <w:p w14:paraId="0783FAD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2,_1) Continuous</w:t>
      </w:r>
    </w:p>
    <w:p w14:paraId="6D3A4B0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2,_2) Continuous</w:t>
      </w:r>
    </w:p>
    <w:p w14:paraId="705CB48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2,_3) Continuous</w:t>
      </w:r>
    </w:p>
    <w:p w14:paraId="2F86F51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2,_4) Continuous</w:t>
      </w:r>
    </w:p>
    <w:p w14:paraId="6776316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2,_5) Continuous</w:t>
      </w:r>
    </w:p>
    <w:p w14:paraId="3C52FEE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2,_6) Continuous</w:t>
      </w:r>
    </w:p>
    <w:p w14:paraId="570A021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3,_0) Continuous</w:t>
      </w:r>
    </w:p>
    <w:p w14:paraId="35FF173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3,_1) Continuous</w:t>
      </w:r>
    </w:p>
    <w:p w14:paraId="162A007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3,_2) Continuous</w:t>
      </w:r>
    </w:p>
    <w:p w14:paraId="6461394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3,_3) Continuous</w:t>
      </w:r>
    </w:p>
    <w:p w14:paraId="00E0889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3,_4) Continuous</w:t>
      </w:r>
    </w:p>
    <w:p w14:paraId="40E5744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3,_5) Continuous</w:t>
      </w:r>
    </w:p>
    <w:p w14:paraId="3DAABD0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3,_6) Continuous</w:t>
      </w:r>
    </w:p>
    <w:p w14:paraId="5A23B1A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4,_0) Continuous</w:t>
      </w:r>
    </w:p>
    <w:p w14:paraId="26633F4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4,_1) Continuous</w:t>
      </w:r>
    </w:p>
    <w:p w14:paraId="487EE73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4,_2) Continuous</w:t>
      </w:r>
    </w:p>
    <w:p w14:paraId="477A4A0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4,_3) Continuous</w:t>
      </w:r>
    </w:p>
    <w:p w14:paraId="3976EF3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4,_4) Continuous</w:t>
      </w:r>
    </w:p>
    <w:p w14:paraId="22C3264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4,_5) Continuous</w:t>
      </w:r>
    </w:p>
    <w:p w14:paraId="33A07F2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4,_6) Continuous</w:t>
      </w:r>
    </w:p>
    <w:p w14:paraId="2F3BFE8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5,_0) Continuous</w:t>
      </w:r>
    </w:p>
    <w:p w14:paraId="2BA11DD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5,_1) Continuous</w:t>
      </w:r>
    </w:p>
    <w:p w14:paraId="5F02D14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5,_2) Continuous</w:t>
      </w:r>
    </w:p>
    <w:p w14:paraId="0A2309D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5,_3) Continuous</w:t>
      </w:r>
    </w:p>
    <w:p w14:paraId="7D3CC19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5,_4) Continuous</w:t>
      </w:r>
    </w:p>
    <w:p w14:paraId="1EDC755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5,_5) Continuous</w:t>
      </w:r>
    </w:p>
    <w:p w14:paraId="0A8E1AD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sOwnedEOD_(205,_6) Continuous</w:t>
      </w:r>
    </w:p>
    <w:p w14:paraId="08A97A1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6,_0) Continuous</w:t>
      </w:r>
    </w:p>
    <w:p w14:paraId="68BD63C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6,_1) Continuous</w:t>
      </w:r>
    </w:p>
    <w:p w14:paraId="44A89AB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6,_2) Continuous</w:t>
      </w:r>
    </w:p>
    <w:p w14:paraId="1344096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6,_3) Continuous</w:t>
      </w:r>
    </w:p>
    <w:p w14:paraId="342A046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6,_4) Continuous</w:t>
      </w:r>
    </w:p>
    <w:p w14:paraId="4AF85FB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6,_5) Continuous</w:t>
      </w:r>
    </w:p>
    <w:p w14:paraId="357C464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6,_6) Continuous</w:t>
      </w:r>
    </w:p>
    <w:p w14:paraId="7BA0A2A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7,_0) Continuous</w:t>
      </w:r>
    </w:p>
    <w:p w14:paraId="5C8CB57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7,_1) Continuous</w:t>
      </w:r>
    </w:p>
    <w:p w14:paraId="1D1B479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7,_2) Continuous</w:t>
      </w:r>
    </w:p>
    <w:p w14:paraId="3A95404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7,_3) Continuous</w:t>
      </w:r>
    </w:p>
    <w:p w14:paraId="0ACF728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7,_4) Continuous</w:t>
      </w:r>
    </w:p>
    <w:p w14:paraId="536A831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7,_5) Continuous</w:t>
      </w:r>
    </w:p>
    <w:p w14:paraId="383494A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7,_6) Continuous</w:t>
      </w:r>
    </w:p>
    <w:p w14:paraId="5436949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8,_0) Continuous</w:t>
      </w:r>
    </w:p>
    <w:p w14:paraId="4CEF563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8,_1) Continuous</w:t>
      </w:r>
    </w:p>
    <w:p w14:paraId="14CB9BB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8,_2) Continuous</w:t>
      </w:r>
    </w:p>
    <w:p w14:paraId="6222124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8,_3) Continuous</w:t>
      </w:r>
    </w:p>
    <w:p w14:paraId="5024E4B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8,_4) Continuous</w:t>
      </w:r>
    </w:p>
    <w:p w14:paraId="326845E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8,_5) Continuous</w:t>
      </w:r>
    </w:p>
    <w:p w14:paraId="654DC86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8,_6) Continuous</w:t>
      </w:r>
    </w:p>
    <w:p w14:paraId="740E782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9,_0) Continuous</w:t>
      </w:r>
    </w:p>
    <w:p w14:paraId="6A2359D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9,_1) Continuous</w:t>
      </w:r>
    </w:p>
    <w:p w14:paraId="693B3F0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9,_2) Continuous</w:t>
      </w:r>
    </w:p>
    <w:p w14:paraId="20EE2E9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9,_3) Continuous</w:t>
      </w:r>
    </w:p>
    <w:p w14:paraId="6C7EF78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9,_4) Continuous</w:t>
      </w:r>
    </w:p>
    <w:p w14:paraId="5DEBD71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09,_5) Continuous</w:t>
      </w:r>
    </w:p>
    <w:p w14:paraId="3BA7FC7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sOwnedEOD_(209,_6) Continuous</w:t>
      </w:r>
    </w:p>
    <w:p w14:paraId="368CB93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_0) Continuous</w:t>
      </w:r>
    </w:p>
    <w:p w14:paraId="4FAA735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_1) Continuous</w:t>
      </w:r>
    </w:p>
    <w:p w14:paraId="5917637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_2) Continuous</w:t>
      </w:r>
    </w:p>
    <w:p w14:paraId="7150838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_3) Continuous</w:t>
      </w:r>
    </w:p>
    <w:p w14:paraId="38D3D3E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_4) Continuous</w:t>
      </w:r>
    </w:p>
    <w:p w14:paraId="3175EFF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_5) Continuous</w:t>
      </w:r>
    </w:p>
    <w:p w14:paraId="1483611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_6) Continuous</w:t>
      </w:r>
    </w:p>
    <w:p w14:paraId="0F2FCBE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0,_0) Continuous</w:t>
      </w:r>
    </w:p>
    <w:p w14:paraId="37AF1B8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0,_1) Continuous</w:t>
      </w:r>
    </w:p>
    <w:p w14:paraId="53BF575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0,_2) Continuous</w:t>
      </w:r>
    </w:p>
    <w:p w14:paraId="6E85996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0,_3) Continuous</w:t>
      </w:r>
    </w:p>
    <w:p w14:paraId="165A587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0,_4) Continuous</w:t>
      </w:r>
    </w:p>
    <w:p w14:paraId="22FF82B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0,_5) Continuous</w:t>
      </w:r>
    </w:p>
    <w:p w14:paraId="3F45E7D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0,_6) Continuous</w:t>
      </w:r>
    </w:p>
    <w:p w14:paraId="77DC02A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1,_0) Continuous</w:t>
      </w:r>
    </w:p>
    <w:p w14:paraId="4E5E17C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1,_1) Continuous</w:t>
      </w:r>
    </w:p>
    <w:p w14:paraId="0AC240B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1,_2) Continuous</w:t>
      </w:r>
    </w:p>
    <w:p w14:paraId="5939CB7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1,_3) Continuous</w:t>
      </w:r>
    </w:p>
    <w:p w14:paraId="193FF21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1,_4) Continuous</w:t>
      </w:r>
    </w:p>
    <w:p w14:paraId="4537565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1,_5) Continuous</w:t>
      </w:r>
    </w:p>
    <w:p w14:paraId="76F8165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1,_6) Continuous</w:t>
      </w:r>
    </w:p>
    <w:p w14:paraId="267E773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2,_0) Continuous</w:t>
      </w:r>
    </w:p>
    <w:p w14:paraId="5CB0C1B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2,_1) Continuous</w:t>
      </w:r>
    </w:p>
    <w:p w14:paraId="0404549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2,_2) Continuous</w:t>
      </w:r>
    </w:p>
    <w:p w14:paraId="352CCBF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2,_3) Continuous</w:t>
      </w:r>
    </w:p>
    <w:p w14:paraId="129895C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2,_4) Continuous</w:t>
      </w:r>
    </w:p>
    <w:p w14:paraId="02B7844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2,_5) Continuous</w:t>
      </w:r>
    </w:p>
    <w:p w14:paraId="5559A6F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sOwnedEOD_(212,_6) Continuous</w:t>
      </w:r>
    </w:p>
    <w:p w14:paraId="6B66A35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3,_0) Continuous</w:t>
      </w:r>
    </w:p>
    <w:p w14:paraId="5B9593D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3,_1) Continuous</w:t>
      </w:r>
    </w:p>
    <w:p w14:paraId="145507A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3,_2) Continuous</w:t>
      </w:r>
    </w:p>
    <w:p w14:paraId="1D13712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3,_3) Continuous</w:t>
      </w:r>
    </w:p>
    <w:p w14:paraId="0DE7C23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3,_4) Continuous</w:t>
      </w:r>
    </w:p>
    <w:p w14:paraId="0F11F5B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3,_5) Continuous</w:t>
      </w:r>
    </w:p>
    <w:p w14:paraId="3F0D645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3,_6) Continuous</w:t>
      </w:r>
    </w:p>
    <w:p w14:paraId="7FCF7A8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4,_0) Continuous</w:t>
      </w:r>
    </w:p>
    <w:p w14:paraId="559B8E5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4,_1) Continuous</w:t>
      </w:r>
    </w:p>
    <w:p w14:paraId="4BB0739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4,_2) Continuous</w:t>
      </w:r>
    </w:p>
    <w:p w14:paraId="4B4FA62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4,_3) Continuous</w:t>
      </w:r>
    </w:p>
    <w:p w14:paraId="49A6CDE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4,_4) Continuous</w:t>
      </w:r>
    </w:p>
    <w:p w14:paraId="1F363B0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4,_5) Continuous</w:t>
      </w:r>
    </w:p>
    <w:p w14:paraId="7E82B3F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4,_6) Continuous</w:t>
      </w:r>
    </w:p>
    <w:p w14:paraId="773FB8D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5,_0) Continuous</w:t>
      </w:r>
    </w:p>
    <w:p w14:paraId="62A2F85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5,_1) Continuous</w:t>
      </w:r>
    </w:p>
    <w:p w14:paraId="211DA1D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5,_2) Continuous</w:t>
      </w:r>
    </w:p>
    <w:p w14:paraId="08D630C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5,_3) Continuous</w:t>
      </w:r>
    </w:p>
    <w:p w14:paraId="1C196E2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5,_4) Continuous</w:t>
      </w:r>
    </w:p>
    <w:p w14:paraId="16A3825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5,_5) Continuous</w:t>
      </w:r>
    </w:p>
    <w:p w14:paraId="19CB477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5,_6) Continuous</w:t>
      </w:r>
    </w:p>
    <w:p w14:paraId="2680E17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6,_0) Continuous</w:t>
      </w:r>
    </w:p>
    <w:p w14:paraId="39557DA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6,_1) Continuous</w:t>
      </w:r>
    </w:p>
    <w:p w14:paraId="1FC21BB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6,_2) Continuous</w:t>
      </w:r>
    </w:p>
    <w:p w14:paraId="74AE80E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6,_3) Continuous</w:t>
      </w:r>
    </w:p>
    <w:p w14:paraId="659482B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6,_4) Continuous</w:t>
      </w:r>
    </w:p>
    <w:p w14:paraId="0D68CF6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6,_5) Continuous</w:t>
      </w:r>
    </w:p>
    <w:p w14:paraId="08E9591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sOwnedEOD_(216,_6) Continuous</w:t>
      </w:r>
    </w:p>
    <w:p w14:paraId="7B0C9E4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7,_0) Continuous</w:t>
      </w:r>
    </w:p>
    <w:p w14:paraId="2E21D7F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7,_1) Continuous</w:t>
      </w:r>
    </w:p>
    <w:p w14:paraId="636749C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7,_2) Continuous</w:t>
      </w:r>
    </w:p>
    <w:p w14:paraId="0C86BE8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7,_3) Continuous</w:t>
      </w:r>
    </w:p>
    <w:p w14:paraId="2847E2F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7,_4) Continuous</w:t>
      </w:r>
    </w:p>
    <w:p w14:paraId="68DBC24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7,_5) Continuous</w:t>
      </w:r>
    </w:p>
    <w:p w14:paraId="51B7EFE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7,_6) Continuous</w:t>
      </w:r>
    </w:p>
    <w:p w14:paraId="187A9AC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8,_0) Continuous</w:t>
      </w:r>
    </w:p>
    <w:p w14:paraId="328F95F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8,_1) Continuous</w:t>
      </w:r>
    </w:p>
    <w:p w14:paraId="4977D80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8,_2) Continuous</w:t>
      </w:r>
    </w:p>
    <w:p w14:paraId="15A7551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8,_3) Continuous</w:t>
      </w:r>
    </w:p>
    <w:p w14:paraId="4F78374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8,_4) Continuous</w:t>
      </w:r>
    </w:p>
    <w:p w14:paraId="51EEB76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8,_5) Continuous</w:t>
      </w:r>
    </w:p>
    <w:p w14:paraId="4DFDCA5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8,_6) Continuous</w:t>
      </w:r>
    </w:p>
    <w:p w14:paraId="1C4978F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9,_0) Continuous</w:t>
      </w:r>
    </w:p>
    <w:p w14:paraId="49B1E55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9,_1) Continuous</w:t>
      </w:r>
    </w:p>
    <w:p w14:paraId="48B7CCA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9,_2) Continuous</w:t>
      </w:r>
    </w:p>
    <w:p w14:paraId="4E3366F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9,_3) Continuous</w:t>
      </w:r>
    </w:p>
    <w:p w14:paraId="2502812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9,_4) Continuous</w:t>
      </w:r>
    </w:p>
    <w:p w14:paraId="6C208F9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9,_5) Continuous</w:t>
      </w:r>
    </w:p>
    <w:p w14:paraId="3830EA4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19,_6) Continuous</w:t>
      </w:r>
    </w:p>
    <w:p w14:paraId="47983A4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_0) Continuous</w:t>
      </w:r>
    </w:p>
    <w:p w14:paraId="35FF734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_1) Continuous</w:t>
      </w:r>
    </w:p>
    <w:p w14:paraId="23F6565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_2) Continuous</w:t>
      </w:r>
    </w:p>
    <w:p w14:paraId="3C5A2E0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_3) Continuous</w:t>
      </w:r>
    </w:p>
    <w:p w14:paraId="6AA3A84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_4) Continuous</w:t>
      </w:r>
    </w:p>
    <w:p w14:paraId="237B129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_5) Continuous</w:t>
      </w:r>
    </w:p>
    <w:p w14:paraId="4386100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sOwnedEOD_(22,_6) Continuous</w:t>
      </w:r>
    </w:p>
    <w:p w14:paraId="092224E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0,_0) Continuous</w:t>
      </w:r>
    </w:p>
    <w:p w14:paraId="7DEE808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0,_1) Continuous</w:t>
      </w:r>
    </w:p>
    <w:p w14:paraId="41C5368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0,_2) Continuous</w:t>
      </w:r>
    </w:p>
    <w:p w14:paraId="45CA769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0,_3) Continuous</w:t>
      </w:r>
    </w:p>
    <w:p w14:paraId="033487F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0,_4) Continuous</w:t>
      </w:r>
    </w:p>
    <w:p w14:paraId="115144B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0,_5) Continuous</w:t>
      </w:r>
    </w:p>
    <w:p w14:paraId="75C69BA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0,_6) Continuous</w:t>
      </w:r>
    </w:p>
    <w:p w14:paraId="5F4DCE0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1,_0) Continuous</w:t>
      </w:r>
    </w:p>
    <w:p w14:paraId="46E5A84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1,_1) Continuous</w:t>
      </w:r>
    </w:p>
    <w:p w14:paraId="73766FE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1,_2) Continuous</w:t>
      </w:r>
    </w:p>
    <w:p w14:paraId="21B0F52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1,_3) Continuous</w:t>
      </w:r>
    </w:p>
    <w:p w14:paraId="1CB8834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1,_4) Continuous</w:t>
      </w:r>
    </w:p>
    <w:p w14:paraId="6D8FF1A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1,_5) Continuous</w:t>
      </w:r>
    </w:p>
    <w:p w14:paraId="4637B2B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1,_6) Continuous</w:t>
      </w:r>
    </w:p>
    <w:p w14:paraId="61CF34B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2,_0) Continuous</w:t>
      </w:r>
    </w:p>
    <w:p w14:paraId="65258F4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2,_1) Continuous</w:t>
      </w:r>
    </w:p>
    <w:p w14:paraId="6CF7090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2,_2) Continuous</w:t>
      </w:r>
    </w:p>
    <w:p w14:paraId="5C22817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2,_3) Continuous</w:t>
      </w:r>
    </w:p>
    <w:p w14:paraId="32CDEBA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2,_4) Continuous</w:t>
      </w:r>
    </w:p>
    <w:p w14:paraId="20D73B3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2,_5) Continuous</w:t>
      </w:r>
    </w:p>
    <w:p w14:paraId="7C069D7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2,_6) Continuous</w:t>
      </w:r>
    </w:p>
    <w:p w14:paraId="24D4CAA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3,_0) Continuous</w:t>
      </w:r>
    </w:p>
    <w:p w14:paraId="1270623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3,_1) Continuous</w:t>
      </w:r>
    </w:p>
    <w:p w14:paraId="7C75564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3,_2) Continuous</w:t>
      </w:r>
    </w:p>
    <w:p w14:paraId="3C7C1B1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3,_3) Continuous</w:t>
      </w:r>
    </w:p>
    <w:p w14:paraId="002822D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3,_4) Continuous</w:t>
      </w:r>
    </w:p>
    <w:p w14:paraId="1ECD51A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3,_5) Continuous</w:t>
      </w:r>
    </w:p>
    <w:p w14:paraId="45C201F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sOwnedEOD_(223,_6) Continuous</w:t>
      </w:r>
    </w:p>
    <w:p w14:paraId="3ED2D6A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4,_0) Continuous</w:t>
      </w:r>
    </w:p>
    <w:p w14:paraId="3981575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4,_1) Continuous</w:t>
      </w:r>
    </w:p>
    <w:p w14:paraId="31FFEDC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4,_2) Continuous</w:t>
      </w:r>
    </w:p>
    <w:p w14:paraId="425106D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4,_3) Continuous</w:t>
      </w:r>
    </w:p>
    <w:p w14:paraId="397F438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4,_4) Continuous</w:t>
      </w:r>
    </w:p>
    <w:p w14:paraId="624DCC4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4,_5) Continuous</w:t>
      </w:r>
    </w:p>
    <w:p w14:paraId="5DA2E23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4,_6) Continuous</w:t>
      </w:r>
    </w:p>
    <w:p w14:paraId="4CCE103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5,_0) Continuous</w:t>
      </w:r>
    </w:p>
    <w:p w14:paraId="1850972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5,_1) Continuous</w:t>
      </w:r>
    </w:p>
    <w:p w14:paraId="66C2603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5,_2) Continuous</w:t>
      </w:r>
    </w:p>
    <w:p w14:paraId="49F31E8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5,_3) Continuous</w:t>
      </w:r>
    </w:p>
    <w:p w14:paraId="0EE6685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5,_4) Continuous</w:t>
      </w:r>
    </w:p>
    <w:p w14:paraId="383CFEB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5,_5) Continuous</w:t>
      </w:r>
    </w:p>
    <w:p w14:paraId="1705502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5,_6) Continuous</w:t>
      </w:r>
    </w:p>
    <w:p w14:paraId="41E1E56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6,_0) Continuous</w:t>
      </w:r>
    </w:p>
    <w:p w14:paraId="122A817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6,_1) Continuous</w:t>
      </w:r>
    </w:p>
    <w:p w14:paraId="03B4FB3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6,_2) Continuous</w:t>
      </w:r>
    </w:p>
    <w:p w14:paraId="5116FA3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6,_3) Continuous</w:t>
      </w:r>
    </w:p>
    <w:p w14:paraId="7989425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6,_4) Continuous</w:t>
      </w:r>
    </w:p>
    <w:p w14:paraId="21C3700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6,_5) Continuous</w:t>
      </w:r>
    </w:p>
    <w:p w14:paraId="61ACB33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6,_6) Continuous</w:t>
      </w:r>
    </w:p>
    <w:p w14:paraId="3963876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7,_0) Continuous</w:t>
      </w:r>
    </w:p>
    <w:p w14:paraId="3A4DD55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7,_1) Continuous</w:t>
      </w:r>
    </w:p>
    <w:p w14:paraId="56FDD4B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7,_2) Continuous</w:t>
      </w:r>
    </w:p>
    <w:p w14:paraId="62D6BBE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7,_3) Continuous</w:t>
      </w:r>
    </w:p>
    <w:p w14:paraId="62F3B96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7,_4) Continuous</w:t>
      </w:r>
    </w:p>
    <w:p w14:paraId="3B1C838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7,_5) Continuous</w:t>
      </w:r>
    </w:p>
    <w:p w14:paraId="4FEDB29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sOwnedEOD_(227,_6) Continuous</w:t>
      </w:r>
    </w:p>
    <w:p w14:paraId="6CE95D0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8,_0) Continuous</w:t>
      </w:r>
    </w:p>
    <w:p w14:paraId="4FA3311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8,_1) Continuous</w:t>
      </w:r>
    </w:p>
    <w:p w14:paraId="429ED48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8,_2) Continuous</w:t>
      </w:r>
    </w:p>
    <w:p w14:paraId="624D5B4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8,_3) Continuous</w:t>
      </w:r>
    </w:p>
    <w:p w14:paraId="4CB45B4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8,_4) Continuous</w:t>
      </w:r>
    </w:p>
    <w:p w14:paraId="3E1ECFD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8,_5) Continuous</w:t>
      </w:r>
    </w:p>
    <w:p w14:paraId="3F18608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8,_6) Continuous</w:t>
      </w:r>
    </w:p>
    <w:p w14:paraId="253B99F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9,_0) Continuous</w:t>
      </w:r>
    </w:p>
    <w:p w14:paraId="7A8F90A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9,_1) Continuous</w:t>
      </w:r>
    </w:p>
    <w:p w14:paraId="70ACEEF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9,_2) Continuous</w:t>
      </w:r>
    </w:p>
    <w:p w14:paraId="35578E0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9,_3) Continuous</w:t>
      </w:r>
    </w:p>
    <w:p w14:paraId="7AF1AEA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9,_4) Continuous</w:t>
      </w:r>
    </w:p>
    <w:p w14:paraId="24C77C9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9,_5) Continuous</w:t>
      </w:r>
    </w:p>
    <w:p w14:paraId="1403810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29,_6) Continuous</w:t>
      </w:r>
    </w:p>
    <w:p w14:paraId="6578B62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_0) Continuous</w:t>
      </w:r>
    </w:p>
    <w:p w14:paraId="62F148F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_1) Continuous</w:t>
      </w:r>
    </w:p>
    <w:p w14:paraId="5D881DA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_2) Continuous</w:t>
      </w:r>
    </w:p>
    <w:p w14:paraId="49E6F3F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_3) Continuous</w:t>
      </w:r>
    </w:p>
    <w:p w14:paraId="3C2A82E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_4) Continuous</w:t>
      </w:r>
    </w:p>
    <w:p w14:paraId="45ECC3E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_5) Continuous</w:t>
      </w:r>
    </w:p>
    <w:p w14:paraId="2723D1D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_6) Continuous</w:t>
      </w:r>
    </w:p>
    <w:p w14:paraId="243671B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0,_0) Continuous</w:t>
      </w:r>
    </w:p>
    <w:p w14:paraId="57B6157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0,_1) Continuous</w:t>
      </w:r>
    </w:p>
    <w:p w14:paraId="7F62136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0,_2) Continuous</w:t>
      </w:r>
    </w:p>
    <w:p w14:paraId="708E3CF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0,_3) Continuous</w:t>
      </w:r>
    </w:p>
    <w:p w14:paraId="1BC5A99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0,_4) Continuous</w:t>
      </w:r>
    </w:p>
    <w:p w14:paraId="090717C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0,_5) Continuous</w:t>
      </w:r>
    </w:p>
    <w:p w14:paraId="70285A6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sOwnedEOD_(230,_6) Continuous</w:t>
      </w:r>
    </w:p>
    <w:p w14:paraId="5720055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1,_0) Continuous</w:t>
      </w:r>
    </w:p>
    <w:p w14:paraId="0279CD2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1,_1) Continuous</w:t>
      </w:r>
    </w:p>
    <w:p w14:paraId="15C0E06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1,_2) Continuous</w:t>
      </w:r>
    </w:p>
    <w:p w14:paraId="236DE44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1,_3) Continuous</w:t>
      </w:r>
    </w:p>
    <w:p w14:paraId="49DC4BB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1,_4) Continuous</w:t>
      </w:r>
    </w:p>
    <w:p w14:paraId="235295D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1,_5) Continuous</w:t>
      </w:r>
    </w:p>
    <w:p w14:paraId="324AF61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1,_6) Continuous</w:t>
      </w:r>
    </w:p>
    <w:p w14:paraId="00D0289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2,_0) Continuous</w:t>
      </w:r>
    </w:p>
    <w:p w14:paraId="4CB257A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2,_1) Continuous</w:t>
      </w:r>
    </w:p>
    <w:p w14:paraId="70D9E5A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2,_2) Continuous</w:t>
      </w:r>
    </w:p>
    <w:p w14:paraId="724D301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2,_3) Continuous</w:t>
      </w:r>
    </w:p>
    <w:p w14:paraId="163B6B3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2,_4) Continuous</w:t>
      </w:r>
    </w:p>
    <w:p w14:paraId="008D6DC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2,_5) Continuous</w:t>
      </w:r>
    </w:p>
    <w:p w14:paraId="4CBA5A9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2,_6) Continuous</w:t>
      </w:r>
    </w:p>
    <w:p w14:paraId="24323C2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3,_0) Continuous</w:t>
      </w:r>
    </w:p>
    <w:p w14:paraId="3639AB2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3,_1) Continuous</w:t>
      </w:r>
    </w:p>
    <w:p w14:paraId="5D68105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3,_2) Continuous</w:t>
      </w:r>
    </w:p>
    <w:p w14:paraId="7C46FE1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3,_3) Continuous</w:t>
      </w:r>
    </w:p>
    <w:p w14:paraId="4A8FA70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3,_4) Continuous</w:t>
      </w:r>
    </w:p>
    <w:p w14:paraId="04089C2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3,_5) Continuous</w:t>
      </w:r>
    </w:p>
    <w:p w14:paraId="595A61D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3,_6) Continuous</w:t>
      </w:r>
    </w:p>
    <w:p w14:paraId="7B69979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4,_0) Continuous</w:t>
      </w:r>
    </w:p>
    <w:p w14:paraId="1CE8F45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4,_1) Continuous</w:t>
      </w:r>
    </w:p>
    <w:p w14:paraId="2FF3675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4,_2) Continuous</w:t>
      </w:r>
    </w:p>
    <w:p w14:paraId="27CFEFA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4,_3) Continuous</w:t>
      </w:r>
    </w:p>
    <w:p w14:paraId="6F2A00A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4,_4) Continuous</w:t>
      </w:r>
    </w:p>
    <w:p w14:paraId="39690EB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4,_5) Continuous</w:t>
      </w:r>
    </w:p>
    <w:p w14:paraId="0E65835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sOwnedEOD_(234,_6) Continuous</w:t>
      </w:r>
    </w:p>
    <w:p w14:paraId="676BFDF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5,_0) Continuous</w:t>
      </w:r>
    </w:p>
    <w:p w14:paraId="34FBAFE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5,_1) Continuous</w:t>
      </w:r>
    </w:p>
    <w:p w14:paraId="3697CDF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5,_2) Continuous</w:t>
      </w:r>
    </w:p>
    <w:p w14:paraId="78C64F0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5,_3) Continuous</w:t>
      </w:r>
    </w:p>
    <w:p w14:paraId="6AD2C3D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5,_4) Continuous</w:t>
      </w:r>
    </w:p>
    <w:p w14:paraId="32B0ED1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5,_5) Continuous</w:t>
      </w:r>
    </w:p>
    <w:p w14:paraId="48849CA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5,_6) Continuous</w:t>
      </w:r>
    </w:p>
    <w:p w14:paraId="227A212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6,_0) Continuous</w:t>
      </w:r>
    </w:p>
    <w:p w14:paraId="4256023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6,_1) Continuous</w:t>
      </w:r>
    </w:p>
    <w:p w14:paraId="78A01B9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6,_2) Continuous</w:t>
      </w:r>
    </w:p>
    <w:p w14:paraId="3150979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6,_3) Continuous</w:t>
      </w:r>
    </w:p>
    <w:p w14:paraId="7BD3C32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6,_4) Continuous</w:t>
      </w:r>
    </w:p>
    <w:p w14:paraId="05F1DC4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6,_5) Continuous</w:t>
      </w:r>
    </w:p>
    <w:p w14:paraId="2A9D2DA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6,_6) Continuous</w:t>
      </w:r>
    </w:p>
    <w:p w14:paraId="6AECEB3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7,_0) Continuous</w:t>
      </w:r>
    </w:p>
    <w:p w14:paraId="1E08290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7,_1) Continuous</w:t>
      </w:r>
    </w:p>
    <w:p w14:paraId="3A1B6E4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7,_2) Continuous</w:t>
      </w:r>
    </w:p>
    <w:p w14:paraId="4962671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7,_3) Continuous</w:t>
      </w:r>
    </w:p>
    <w:p w14:paraId="5F1AD51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7,_4) Continuous</w:t>
      </w:r>
    </w:p>
    <w:p w14:paraId="236EDD5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7,_5) Continuous</w:t>
      </w:r>
    </w:p>
    <w:p w14:paraId="6F2DBBE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7,_6) Continuous</w:t>
      </w:r>
    </w:p>
    <w:p w14:paraId="488E655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8,_0) Continuous</w:t>
      </w:r>
    </w:p>
    <w:p w14:paraId="19D2549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8,_1) Continuous</w:t>
      </w:r>
    </w:p>
    <w:p w14:paraId="3504994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8,_2) Continuous</w:t>
      </w:r>
    </w:p>
    <w:p w14:paraId="0C78D98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8,_3) Continuous</w:t>
      </w:r>
    </w:p>
    <w:p w14:paraId="133E451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8,_4) Continuous</w:t>
      </w:r>
    </w:p>
    <w:p w14:paraId="56EC976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8,_5) Continuous</w:t>
      </w:r>
    </w:p>
    <w:p w14:paraId="4D786E4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sOwnedEOD_(238,_6) Continuous</w:t>
      </w:r>
    </w:p>
    <w:p w14:paraId="202AA3C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9,_0) Continuous</w:t>
      </w:r>
    </w:p>
    <w:p w14:paraId="1EDA064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9,_1) Continuous</w:t>
      </w:r>
    </w:p>
    <w:p w14:paraId="2D2F845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9,_2) Continuous</w:t>
      </w:r>
    </w:p>
    <w:p w14:paraId="12F5FB4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9,_3) Continuous</w:t>
      </w:r>
    </w:p>
    <w:p w14:paraId="01B62A5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9,_4) Continuous</w:t>
      </w:r>
    </w:p>
    <w:p w14:paraId="4483FB8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9,_5) Continuous</w:t>
      </w:r>
    </w:p>
    <w:p w14:paraId="1654C69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39,_6) Continuous</w:t>
      </w:r>
    </w:p>
    <w:p w14:paraId="4D53F60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_0) Continuous</w:t>
      </w:r>
    </w:p>
    <w:p w14:paraId="2911926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_1) Continuous</w:t>
      </w:r>
    </w:p>
    <w:p w14:paraId="222B486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_2) Continuous</w:t>
      </w:r>
    </w:p>
    <w:p w14:paraId="7186357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_3) Continuous</w:t>
      </w:r>
    </w:p>
    <w:p w14:paraId="44BF0FF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_4) Continuous</w:t>
      </w:r>
    </w:p>
    <w:p w14:paraId="70D3836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_5) Continuous</w:t>
      </w:r>
    </w:p>
    <w:p w14:paraId="7D6564C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_6) Continuous</w:t>
      </w:r>
    </w:p>
    <w:p w14:paraId="35D910D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0,_0) Continuous</w:t>
      </w:r>
    </w:p>
    <w:p w14:paraId="6369135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0,_1) Continuous</w:t>
      </w:r>
    </w:p>
    <w:p w14:paraId="5118437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0,_2) Continuous</w:t>
      </w:r>
    </w:p>
    <w:p w14:paraId="2AE0983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0,_3) Continuous</w:t>
      </w:r>
    </w:p>
    <w:p w14:paraId="053CAFC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0,_4) Continuous</w:t>
      </w:r>
    </w:p>
    <w:p w14:paraId="0431374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0,_5) Continuous</w:t>
      </w:r>
    </w:p>
    <w:p w14:paraId="6F2320B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0,_6) Continuous</w:t>
      </w:r>
    </w:p>
    <w:p w14:paraId="31AA2E7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1,_0) Continuous</w:t>
      </w:r>
    </w:p>
    <w:p w14:paraId="68C4A6E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1,_1) Continuous</w:t>
      </w:r>
    </w:p>
    <w:p w14:paraId="5B43BD7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1,_2) Continuous</w:t>
      </w:r>
    </w:p>
    <w:p w14:paraId="50C7638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1,_3) Continuous</w:t>
      </w:r>
    </w:p>
    <w:p w14:paraId="0C41225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1,_4) Continuous</w:t>
      </w:r>
    </w:p>
    <w:p w14:paraId="39CEE1E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1,_5) Continuous</w:t>
      </w:r>
    </w:p>
    <w:p w14:paraId="50BC6E1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sOwnedEOD_(241,_6) Continuous</w:t>
      </w:r>
    </w:p>
    <w:p w14:paraId="67D97EF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2,_0) Continuous</w:t>
      </w:r>
    </w:p>
    <w:p w14:paraId="1DE9A70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2,_1) Continuous</w:t>
      </w:r>
    </w:p>
    <w:p w14:paraId="27BA49D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2,_2) Continuous</w:t>
      </w:r>
    </w:p>
    <w:p w14:paraId="30B02FE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2,_3) Continuous</w:t>
      </w:r>
    </w:p>
    <w:p w14:paraId="72296BA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2,_4) Continuous</w:t>
      </w:r>
    </w:p>
    <w:p w14:paraId="3A12F5B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2,_5) Continuous</w:t>
      </w:r>
    </w:p>
    <w:p w14:paraId="0469AC5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2,_6) Continuous</w:t>
      </w:r>
    </w:p>
    <w:p w14:paraId="6504B82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3,_0) Continuous</w:t>
      </w:r>
    </w:p>
    <w:p w14:paraId="0118AAE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3,_1) Continuous</w:t>
      </w:r>
    </w:p>
    <w:p w14:paraId="2A60018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3,_2) Continuous</w:t>
      </w:r>
    </w:p>
    <w:p w14:paraId="4027940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3,_3) Continuous</w:t>
      </w:r>
    </w:p>
    <w:p w14:paraId="49678D4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3,_4) Continuous</w:t>
      </w:r>
    </w:p>
    <w:p w14:paraId="24A4AB9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3,_5) Continuous</w:t>
      </w:r>
    </w:p>
    <w:p w14:paraId="5C56EFC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3,_6) Continuous</w:t>
      </w:r>
    </w:p>
    <w:p w14:paraId="0E38B8A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4,_0) Continuous</w:t>
      </w:r>
    </w:p>
    <w:p w14:paraId="3110839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4,_1) Continuous</w:t>
      </w:r>
    </w:p>
    <w:p w14:paraId="6195C03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4,_2) Continuous</w:t>
      </w:r>
    </w:p>
    <w:p w14:paraId="48FB5E2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4,_3) Continuous</w:t>
      </w:r>
    </w:p>
    <w:p w14:paraId="6E5736F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4,_4) Continuous</w:t>
      </w:r>
    </w:p>
    <w:p w14:paraId="22E54C5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4,_5) Continuous</w:t>
      </w:r>
    </w:p>
    <w:p w14:paraId="51ADB97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4,_6) Continuous</w:t>
      </w:r>
    </w:p>
    <w:p w14:paraId="10B19FC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5,_0) Continuous</w:t>
      </w:r>
    </w:p>
    <w:p w14:paraId="094AF44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5,_1) Continuous</w:t>
      </w:r>
    </w:p>
    <w:p w14:paraId="1B89111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5,_2) Continuous</w:t>
      </w:r>
    </w:p>
    <w:p w14:paraId="74628BE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5,_3) Continuous</w:t>
      </w:r>
    </w:p>
    <w:p w14:paraId="039D2AB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5,_4) Continuous</w:t>
      </w:r>
    </w:p>
    <w:p w14:paraId="3F7D024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5,_5) Continuous</w:t>
      </w:r>
    </w:p>
    <w:p w14:paraId="39CE30E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sOwnedEOD_(245,_6) Continuous</w:t>
      </w:r>
    </w:p>
    <w:p w14:paraId="3637854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6,_0) Continuous</w:t>
      </w:r>
    </w:p>
    <w:p w14:paraId="0AFFFF4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6,_1) Continuous</w:t>
      </w:r>
    </w:p>
    <w:p w14:paraId="19F2345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6,_2) Continuous</w:t>
      </w:r>
    </w:p>
    <w:p w14:paraId="7BCFDC9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6,_3) Continuous</w:t>
      </w:r>
    </w:p>
    <w:p w14:paraId="704EF3B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6,_4) Continuous</w:t>
      </w:r>
    </w:p>
    <w:p w14:paraId="1FE8590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6,_5) Continuous</w:t>
      </w:r>
    </w:p>
    <w:p w14:paraId="2FABEEC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6,_6) Continuous</w:t>
      </w:r>
    </w:p>
    <w:p w14:paraId="71F5347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7,_0) Continuous</w:t>
      </w:r>
    </w:p>
    <w:p w14:paraId="66E9CA8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7,_1) Continuous</w:t>
      </w:r>
    </w:p>
    <w:p w14:paraId="320CC55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7,_2) Continuous</w:t>
      </w:r>
    </w:p>
    <w:p w14:paraId="2EFC4C7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7,_3) Continuous</w:t>
      </w:r>
    </w:p>
    <w:p w14:paraId="200E363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7,_4) Continuous</w:t>
      </w:r>
    </w:p>
    <w:p w14:paraId="5C43A72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7,_5) Continuous</w:t>
      </w:r>
    </w:p>
    <w:p w14:paraId="2A70CA6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7,_6) Continuous</w:t>
      </w:r>
    </w:p>
    <w:p w14:paraId="4411AA9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8,_0) Continuous</w:t>
      </w:r>
    </w:p>
    <w:p w14:paraId="74C9F5C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8,_1) Continuous</w:t>
      </w:r>
    </w:p>
    <w:p w14:paraId="02E804A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8,_2) Continuous</w:t>
      </w:r>
    </w:p>
    <w:p w14:paraId="1A08521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8,_3) Continuous</w:t>
      </w:r>
    </w:p>
    <w:p w14:paraId="4C411B4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8,_4) Continuous</w:t>
      </w:r>
    </w:p>
    <w:p w14:paraId="78BFB5F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8,_5) Continuous</w:t>
      </w:r>
    </w:p>
    <w:p w14:paraId="6DB4189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8,_6) Continuous</w:t>
      </w:r>
    </w:p>
    <w:p w14:paraId="3120800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9,_0) Continuous</w:t>
      </w:r>
    </w:p>
    <w:p w14:paraId="46DC22F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9,_1) Continuous</w:t>
      </w:r>
    </w:p>
    <w:p w14:paraId="063583A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9,_2) Continuous</w:t>
      </w:r>
    </w:p>
    <w:p w14:paraId="4E09043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9,_3) Continuous</w:t>
      </w:r>
    </w:p>
    <w:p w14:paraId="4AF3D50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9,_4) Continuous</w:t>
      </w:r>
    </w:p>
    <w:p w14:paraId="07402A9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49,_5) Continuous</w:t>
      </w:r>
    </w:p>
    <w:p w14:paraId="43AF7DE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sOwnedEOD_(249,_6) Continuous</w:t>
      </w:r>
    </w:p>
    <w:p w14:paraId="3E7F1CC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5,_0) Continuous</w:t>
      </w:r>
    </w:p>
    <w:p w14:paraId="2D80E2A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5,_1) Continuous</w:t>
      </w:r>
    </w:p>
    <w:p w14:paraId="4483F60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5,_2) Continuous</w:t>
      </w:r>
    </w:p>
    <w:p w14:paraId="1581A6A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5,_3) Continuous</w:t>
      </w:r>
    </w:p>
    <w:p w14:paraId="29E3658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5,_4) Continuous</w:t>
      </w:r>
    </w:p>
    <w:p w14:paraId="13B9E3F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5,_5) Continuous</w:t>
      </w:r>
    </w:p>
    <w:p w14:paraId="5D6BA6B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5,_6) Continuous</w:t>
      </w:r>
    </w:p>
    <w:p w14:paraId="05E6A8F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50,_0) Continuous</w:t>
      </w:r>
    </w:p>
    <w:p w14:paraId="7CED15A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50,_1) Continuous</w:t>
      </w:r>
    </w:p>
    <w:p w14:paraId="2E6550A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50,_2) Continuous</w:t>
      </w:r>
    </w:p>
    <w:p w14:paraId="7FD5244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50,_3) Continuous</w:t>
      </w:r>
    </w:p>
    <w:p w14:paraId="2EDEE9A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50,_4) Continuous</w:t>
      </w:r>
    </w:p>
    <w:p w14:paraId="38B593F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50,_5) Continuous</w:t>
      </w:r>
    </w:p>
    <w:p w14:paraId="28F93ED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50,_6) Continuous</w:t>
      </w:r>
    </w:p>
    <w:p w14:paraId="7CECCA7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51,_0) Continuous</w:t>
      </w:r>
    </w:p>
    <w:p w14:paraId="231F596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51,_1) Continuous</w:t>
      </w:r>
    </w:p>
    <w:p w14:paraId="04B64E3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51,_2) Continuous</w:t>
      </w:r>
    </w:p>
    <w:p w14:paraId="60E26BF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51,_3) Continuous</w:t>
      </w:r>
    </w:p>
    <w:p w14:paraId="6955BFF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51,_4) Continuous</w:t>
      </w:r>
    </w:p>
    <w:p w14:paraId="19B27EF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51,_5) Continuous</w:t>
      </w:r>
    </w:p>
    <w:p w14:paraId="6FBE66F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51,_6) Continuous</w:t>
      </w:r>
    </w:p>
    <w:p w14:paraId="7681986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52,_0) Continuous</w:t>
      </w:r>
    </w:p>
    <w:p w14:paraId="64C1878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52,_1) Continuous</w:t>
      </w:r>
    </w:p>
    <w:p w14:paraId="6F784E1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52,_2) Continuous</w:t>
      </w:r>
    </w:p>
    <w:p w14:paraId="75585CE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52,_3) Continuous</w:t>
      </w:r>
    </w:p>
    <w:p w14:paraId="59F0419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52,_4) Continuous</w:t>
      </w:r>
    </w:p>
    <w:p w14:paraId="7111F31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52,_5) Continuous</w:t>
      </w:r>
    </w:p>
    <w:p w14:paraId="58A75EA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sOwnedEOD_(252,_6) Continuous</w:t>
      </w:r>
    </w:p>
    <w:p w14:paraId="27E7B1A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53,_0) Continuous</w:t>
      </w:r>
    </w:p>
    <w:p w14:paraId="7E96D38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53,_1) Continuous</w:t>
      </w:r>
    </w:p>
    <w:p w14:paraId="7B3D613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53,_2) Continuous</w:t>
      </w:r>
    </w:p>
    <w:p w14:paraId="7CC77B5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53,_3) Continuous</w:t>
      </w:r>
    </w:p>
    <w:p w14:paraId="0BD34B9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53,_4) Continuous</w:t>
      </w:r>
    </w:p>
    <w:p w14:paraId="4406AB8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53,_5) Continuous</w:t>
      </w:r>
    </w:p>
    <w:p w14:paraId="4EEE45A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53,_6) Continuous</w:t>
      </w:r>
    </w:p>
    <w:p w14:paraId="25F431E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6,_0) Continuous</w:t>
      </w:r>
    </w:p>
    <w:p w14:paraId="242B30E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6,_1) Continuous</w:t>
      </w:r>
    </w:p>
    <w:p w14:paraId="27FFDA6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6,_2) Continuous</w:t>
      </w:r>
    </w:p>
    <w:p w14:paraId="1D6B262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6,_3) Continuous</w:t>
      </w:r>
    </w:p>
    <w:p w14:paraId="32A41DA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6,_4) Continuous</w:t>
      </w:r>
    </w:p>
    <w:p w14:paraId="5D128E4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6,_5) Continuous</w:t>
      </w:r>
    </w:p>
    <w:p w14:paraId="2BE9D26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6,_6) Continuous</w:t>
      </w:r>
    </w:p>
    <w:p w14:paraId="4439764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7,_0) Continuous</w:t>
      </w:r>
    </w:p>
    <w:p w14:paraId="6B7AAEB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7,_1) Continuous</w:t>
      </w:r>
    </w:p>
    <w:p w14:paraId="5C8CD20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7,_2) Continuous</w:t>
      </w:r>
    </w:p>
    <w:p w14:paraId="21616D9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7,_3) Continuous</w:t>
      </w:r>
    </w:p>
    <w:p w14:paraId="31B5418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7,_4) Continuous</w:t>
      </w:r>
    </w:p>
    <w:p w14:paraId="119F701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7,_5) Continuous</w:t>
      </w:r>
    </w:p>
    <w:p w14:paraId="2C9C2E5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7,_6) Continuous</w:t>
      </w:r>
    </w:p>
    <w:p w14:paraId="7EA9E55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8,_0) Continuous</w:t>
      </w:r>
    </w:p>
    <w:p w14:paraId="56CF32F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8,_1) Continuous</w:t>
      </w:r>
    </w:p>
    <w:p w14:paraId="65E3D06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8,_2) Continuous</w:t>
      </w:r>
    </w:p>
    <w:p w14:paraId="6FBDE31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8,_3) Continuous</w:t>
      </w:r>
    </w:p>
    <w:p w14:paraId="62BED37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8,_4) Continuous</w:t>
      </w:r>
    </w:p>
    <w:p w14:paraId="4DC410F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8,_5) Continuous</w:t>
      </w:r>
    </w:p>
    <w:p w14:paraId="75CABFA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sOwnedEOD_(28,_6) Continuous</w:t>
      </w:r>
    </w:p>
    <w:p w14:paraId="7E28065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9,_0) Continuous</w:t>
      </w:r>
    </w:p>
    <w:p w14:paraId="608753B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9,_1) Continuous</w:t>
      </w:r>
    </w:p>
    <w:p w14:paraId="42A3DB9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9,_2) Continuous</w:t>
      </w:r>
    </w:p>
    <w:p w14:paraId="232CF61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9,_3) Continuous</w:t>
      </w:r>
    </w:p>
    <w:p w14:paraId="0EE9CB5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9,_4) Continuous</w:t>
      </w:r>
    </w:p>
    <w:p w14:paraId="3A2998A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9,_5) Continuous</w:t>
      </w:r>
    </w:p>
    <w:p w14:paraId="68D2EBC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29,_6) Continuous</w:t>
      </w:r>
    </w:p>
    <w:p w14:paraId="7EAD183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_0) Continuous</w:t>
      </w:r>
    </w:p>
    <w:p w14:paraId="5186389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_1) Continuous</w:t>
      </w:r>
    </w:p>
    <w:p w14:paraId="2536C20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_2) Continuous</w:t>
      </w:r>
    </w:p>
    <w:p w14:paraId="40BDEB4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_3) Continuous</w:t>
      </w:r>
    </w:p>
    <w:p w14:paraId="50F78B6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_4) Continuous</w:t>
      </w:r>
    </w:p>
    <w:p w14:paraId="43AC10B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_5) Continuous</w:t>
      </w:r>
    </w:p>
    <w:p w14:paraId="3B0A009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_6) Continuous</w:t>
      </w:r>
    </w:p>
    <w:p w14:paraId="09C57EF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0,_0) Continuous</w:t>
      </w:r>
    </w:p>
    <w:p w14:paraId="78A4A8F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0,_1) Continuous</w:t>
      </w:r>
    </w:p>
    <w:p w14:paraId="5FF2E06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0,_2) Continuous</w:t>
      </w:r>
    </w:p>
    <w:p w14:paraId="03978CC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0,_3) Continuous</w:t>
      </w:r>
    </w:p>
    <w:p w14:paraId="6800CBC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0,_4) Continuous</w:t>
      </w:r>
    </w:p>
    <w:p w14:paraId="0196FD3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0,_5) Continuous</w:t>
      </w:r>
    </w:p>
    <w:p w14:paraId="187E0CD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0,_6) Continuous</w:t>
      </w:r>
    </w:p>
    <w:p w14:paraId="36BF5B5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1,_0) Continuous</w:t>
      </w:r>
    </w:p>
    <w:p w14:paraId="6620DA2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1,_1) Continuous</w:t>
      </w:r>
    </w:p>
    <w:p w14:paraId="155E311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1,_2) Continuous</w:t>
      </w:r>
    </w:p>
    <w:p w14:paraId="598ECD5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1,_3) Continuous</w:t>
      </w:r>
    </w:p>
    <w:p w14:paraId="5667ADE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1,_4) Continuous</w:t>
      </w:r>
    </w:p>
    <w:p w14:paraId="6288A04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1,_5) Continuous</w:t>
      </w:r>
    </w:p>
    <w:p w14:paraId="2E79F10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sOwnedEOD_(31,_6) Continuous</w:t>
      </w:r>
    </w:p>
    <w:p w14:paraId="1720719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2,_0) Continuous</w:t>
      </w:r>
    </w:p>
    <w:p w14:paraId="52B24B6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2,_1) Continuous</w:t>
      </w:r>
    </w:p>
    <w:p w14:paraId="1D02917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2,_2) Continuous</w:t>
      </w:r>
    </w:p>
    <w:p w14:paraId="069287A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2,_3) Continuous</w:t>
      </w:r>
    </w:p>
    <w:p w14:paraId="3E6ABED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2,_4) Continuous</w:t>
      </w:r>
    </w:p>
    <w:p w14:paraId="202878F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2,_5) Continuous</w:t>
      </w:r>
    </w:p>
    <w:p w14:paraId="4BB5E91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2,_6) Continuous</w:t>
      </w:r>
    </w:p>
    <w:p w14:paraId="1CBCAC4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3,_0) Continuous</w:t>
      </w:r>
    </w:p>
    <w:p w14:paraId="0D2A79E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3,_1) Continuous</w:t>
      </w:r>
    </w:p>
    <w:p w14:paraId="3193B01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3,_2) Continuous</w:t>
      </w:r>
    </w:p>
    <w:p w14:paraId="09D84BE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3,_3) Continuous</w:t>
      </w:r>
    </w:p>
    <w:p w14:paraId="49E406E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3,_4) Continuous</w:t>
      </w:r>
    </w:p>
    <w:p w14:paraId="4BE991A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3,_5) Continuous</w:t>
      </w:r>
    </w:p>
    <w:p w14:paraId="5A8677C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3,_6) Continuous</w:t>
      </w:r>
    </w:p>
    <w:p w14:paraId="73AF117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4,_0) Continuous</w:t>
      </w:r>
    </w:p>
    <w:p w14:paraId="1E3F120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4,_1) Continuous</w:t>
      </w:r>
    </w:p>
    <w:p w14:paraId="74A4393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4,_2) Continuous</w:t>
      </w:r>
    </w:p>
    <w:p w14:paraId="5B32D6A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4,_3) Continuous</w:t>
      </w:r>
    </w:p>
    <w:p w14:paraId="4862AEF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4,_4) Continuous</w:t>
      </w:r>
    </w:p>
    <w:p w14:paraId="0CDE5CA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4,_5) Continuous</w:t>
      </w:r>
    </w:p>
    <w:p w14:paraId="4995F56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4,_6) Continuous</w:t>
      </w:r>
    </w:p>
    <w:p w14:paraId="18F4056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5,_0) Continuous</w:t>
      </w:r>
    </w:p>
    <w:p w14:paraId="647FEE7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5,_1) Continuous</w:t>
      </w:r>
    </w:p>
    <w:p w14:paraId="1AED732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5,_2) Continuous</w:t>
      </w:r>
    </w:p>
    <w:p w14:paraId="2268548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5,_3) Continuous</w:t>
      </w:r>
    </w:p>
    <w:p w14:paraId="1780587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5,_4) Continuous</w:t>
      </w:r>
    </w:p>
    <w:p w14:paraId="31CEFD1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5,_5) Continuous</w:t>
      </w:r>
    </w:p>
    <w:p w14:paraId="6CD01AB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sOwnedEOD_(35,_6) Continuous</w:t>
      </w:r>
    </w:p>
    <w:p w14:paraId="069EDE7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6,_0) Continuous</w:t>
      </w:r>
    </w:p>
    <w:p w14:paraId="17CA37C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6,_1) Continuous</w:t>
      </w:r>
    </w:p>
    <w:p w14:paraId="43CB9DD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6,_2) Continuous</w:t>
      </w:r>
    </w:p>
    <w:p w14:paraId="75744B2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6,_3) Continuous</w:t>
      </w:r>
    </w:p>
    <w:p w14:paraId="0973FA8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6,_4) Continuous</w:t>
      </w:r>
    </w:p>
    <w:p w14:paraId="415EBB2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6,_5) Continuous</w:t>
      </w:r>
    </w:p>
    <w:p w14:paraId="6A3D894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6,_6) Continuous</w:t>
      </w:r>
    </w:p>
    <w:p w14:paraId="55C91E2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7,_0) Continuous</w:t>
      </w:r>
    </w:p>
    <w:p w14:paraId="1F97579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7,_1) Continuous</w:t>
      </w:r>
    </w:p>
    <w:p w14:paraId="0C086BB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7,_2) Continuous</w:t>
      </w:r>
    </w:p>
    <w:p w14:paraId="3A190AD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7,_3) Continuous</w:t>
      </w:r>
    </w:p>
    <w:p w14:paraId="6DC2DA1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7,_4) Continuous</w:t>
      </w:r>
    </w:p>
    <w:p w14:paraId="673660D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7,_5) Continuous</w:t>
      </w:r>
    </w:p>
    <w:p w14:paraId="2C2E6EA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7,_6) Continuous</w:t>
      </w:r>
    </w:p>
    <w:p w14:paraId="0C56CB6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8,_0) Continuous</w:t>
      </w:r>
    </w:p>
    <w:p w14:paraId="78C577F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8,_1) Continuous</w:t>
      </w:r>
    </w:p>
    <w:p w14:paraId="4A9756B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8,_2) Continuous</w:t>
      </w:r>
    </w:p>
    <w:p w14:paraId="2AE7194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8,_3) Continuous</w:t>
      </w:r>
    </w:p>
    <w:p w14:paraId="7EC18E5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8,_4) Continuous</w:t>
      </w:r>
    </w:p>
    <w:p w14:paraId="627F49E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8,_5) Continuous</w:t>
      </w:r>
    </w:p>
    <w:p w14:paraId="4842B46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8,_6) Continuous</w:t>
      </w:r>
    </w:p>
    <w:p w14:paraId="420EAD1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9,_0) Continuous</w:t>
      </w:r>
    </w:p>
    <w:p w14:paraId="4812A8D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9,_1) Continuous</w:t>
      </w:r>
    </w:p>
    <w:p w14:paraId="0EE3178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9,_2) Continuous</w:t>
      </w:r>
    </w:p>
    <w:p w14:paraId="390A08A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9,_3) Continuous</w:t>
      </w:r>
    </w:p>
    <w:p w14:paraId="50F9F4F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9,_4) Continuous</w:t>
      </w:r>
    </w:p>
    <w:p w14:paraId="203841F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39,_5) Continuous</w:t>
      </w:r>
    </w:p>
    <w:p w14:paraId="2948439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sOwnedEOD_(39,_6) Continuous</w:t>
      </w:r>
    </w:p>
    <w:p w14:paraId="545649B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_0) Continuous</w:t>
      </w:r>
    </w:p>
    <w:p w14:paraId="0D575C2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_1) Continuous</w:t>
      </w:r>
    </w:p>
    <w:p w14:paraId="6B77407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_2) Continuous</w:t>
      </w:r>
    </w:p>
    <w:p w14:paraId="58F148E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_3) Continuous</w:t>
      </w:r>
    </w:p>
    <w:p w14:paraId="3B86DC4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_4) Continuous</w:t>
      </w:r>
    </w:p>
    <w:p w14:paraId="3FBE3EA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_5) Continuous</w:t>
      </w:r>
    </w:p>
    <w:p w14:paraId="00766DD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_6) Continuous</w:t>
      </w:r>
    </w:p>
    <w:p w14:paraId="5A610E3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0,_0) Continuous</w:t>
      </w:r>
    </w:p>
    <w:p w14:paraId="586B8C3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0,_1) Continuous</w:t>
      </w:r>
    </w:p>
    <w:p w14:paraId="30EF8B7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0,_2) Continuous</w:t>
      </w:r>
    </w:p>
    <w:p w14:paraId="70C68B3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0,_3) Continuous</w:t>
      </w:r>
    </w:p>
    <w:p w14:paraId="0BD7397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0,_4) Continuous</w:t>
      </w:r>
    </w:p>
    <w:p w14:paraId="5AC4292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0,_5) Continuous</w:t>
      </w:r>
    </w:p>
    <w:p w14:paraId="326C7DD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0,_6) Continuous</w:t>
      </w:r>
    </w:p>
    <w:p w14:paraId="07254AF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1,_0) Continuous</w:t>
      </w:r>
    </w:p>
    <w:p w14:paraId="3CB9009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1,_1) Continuous</w:t>
      </w:r>
    </w:p>
    <w:p w14:paraId="2057FF5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1,_2) Continuous</w:t>
      </w:r>
    </w:p>
    <w:p w14:paraId="6AEC653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1,_3) Continuous</w:t>
      </w:r>
    </w:p>
    <w:p w14:paraId="09F3749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1,_4) Continuous</w:t>
      </w:r>
    </w:p>
    <w:p w14:paraId="5BCD036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1,_5) Continuous</w:t>
      </w:r>
    </w:p>
    <w:p w14:paraId="6308368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1,_6) Continuous</w:t>
      </w:r>
    </w:p>
    <w:p w14:paraId="4D207DA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2,_0) Continuous</w:t>
      </w:r>
    </w:p>
    <w:p w14:paraId="7282759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2,_1) Continuous</w:t>
      </w:r>
    </w:p>
    <w:p w14:paraId="11E62BF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2,_2) Continuous</w:t>
      </w:r>
    </w:p>
    <w:p w14:paraId="4630DA2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2,_3) Continuous</w:t>
      </w:r>
    </w:p>
    <w:p w14:paraId="5B2CD71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2,_4) Continuous</w:t>
      </w:r>
    </w:p>
    <w:p w14:paraId="6244628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2,_5) Continuous</w:t>
      </w:r>
    </w:p>
    <w:p w14:paraId="748582D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sOwnedEOD_(42,_6) Continuous</w:t>
      </w:r>
    </w:p>
    <w:p w14:paraId="40F9D7E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3,_0) Continuous</w:t>
      </w:r>
    </w:p>
    <w:p w14:paraId="4BDCE31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3,_1) Continuous</w:t>
      </w:r>
    </w:p>
    <w:p w14:paraId="7400638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3,_2) Continuous</w:t>
      </w:r>
    </w:p>
    <w:p w14:paraId="4DF66BF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3,_3) Continuous</w:t>
      </w:r>
    </w:p>
    <w:p w14:paraId="019982D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3,_4) Continuous</w:t>
      </w:r>
    </w:p>
    <w:p w14:paraId="793CE88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3,_5) Continuous</w:t>
      </w:r>
    </w:p>
    <w:p w14:paraId="30B0E03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3,_6) Continuous</w:t>
      </w:r>
    </w:p>
    <w:p w14:paraId="0C95FE9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4,_0) Continuous</w:t>
      </w:r>
    </w:p>
    <w:p w14:paraId="7154963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4,_1) Continuous</w:t>
      </w:r>
    </w:p>
    <w:p w14:paraId="551367A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4,_2) Continuous</w:t>
      </w:r>
    </w:p>
    <w:p w14:paraId="647CBAB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4,_3) Continuous</w:t>
      </w:r>
    </w:p>
    <w:p w14:paraId="20134BF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4,_4) Continuous</w:t>
      </w:r>
    </w:p>
    <w:p w14:paraId="1F56A5B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4,_5) Continuous</w:t>
      </w:r>
    </w:p>
    <w:p w14:paraId="5A1F320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4,_6) Continuous</w:t>
      </w:r>
    </w:p>
    <w:p w14:paraId="79CFB96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5,_0) Continuous</w:t>
      </w:r>
    </w:p>
    <w:p w14:paraId="31092D8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5,_1) Continuous</w:t>
      </w:r>
    </w:p>
    <w:p w14:paraId="4823ED4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5,_2) Continuous</w:t>
      </w:r>
    </w:p>
    <w:p w14:paraId="2553A6B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5,_3) Continuous</w:t>
      </w:r>
    </w:p>
    <w:p w14:paraId="152EE0F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5,_4) Continuous</w:t>
      </w:r>
    </w:p>
    <w:p w14:paraId="4278551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5,_5) Continuous</w:t>
      </w:r>
    </w:p>
    <w:p w14:paraId="1D644D0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5,_6) Continuous</w:t>
      </w:r>
    </w:p>
    <w:p w14:paraId="2BEB2BC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6,_0) Continuous</w:t>
      </w:r>
    </w:p>
    <w:p w14:paraId="77FB5A4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6,_1) Continuous</w:t>
      </w:r>
    </w:p>
    <w:p w14:paraId="00C2CEE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6,_2) Continuous</w:t>
      </w:r>
    </w:p>
    <w:p w14:paraId="4C88327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6,_3) Continuous</w:t>
      </w:r>
    </w:p>
    <w:p w14:paraId="20058C3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6,_4) Continuous</w:t>
      </w:r>
    </w:p>
    <w:p w14:paraId="0FE14F7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6,_5) Continuous</w:t>
      </w:r>
    </w:p>
    <w:p w14:paraId="51B212C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sOwnedEOD_(46,_6) Continuous</w:t>
      </w:r>
    </w:p>
    <w:p w14:paraId="3787E70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7,_0) Continuous</w:t>
      </w:r>
    </w:p>
    <w:p w14:paraId="73B736A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7,_1) Continuous</w:t>
      </w:r>
    </w:p>
    <w:p w14:paraId="56B9BF6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7,_2) Continuous</w:t>
      </w:r>
    </w:p>
    <w:p w14:paraId="2EF1892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7,_3) Continuous</w:t>
      </w:r>
    </w:p>
    <w:p w14:paraId="0327346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7,_4) Continuous</w:t>
      </w:r>
    </w:p>
    <w:p w14:paraId="1211EC5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7,_5) Continuous</w:t>
      </w:r>
    </w:p>
    <w:p w14:paraId="54A5BEA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7,_6) Continuous</w:t>
      </w:r>
    </w:p>
    <w:p w14:paraId="758FB16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8,_0) Continuous</w:t>
      </w:r>
    </w:p>
    <w:p w14:paraId="2494D69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8,_1) Continuous</w:t>
      </w:r>
    </w:p>
    <w:p w14:paraId="7CF93E8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8,_2) Continuous</w:t>
      </w:r>
    </w:p>
    <w:p w14:paraId="00E10C4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8,_3) Continuous</w:t>
      </w:r>
    </w:p>
    <w:p w14:paraId="549FBE1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8,_4) Continuous</w:t>
      </w:r>
    </w:p>
    <w:p w14:paraId="0F4CD6E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8,_5) Continuous</w:t>
      </w:r>
    </w:p>
    <w:p w14:paraId="11DCE04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8,_6) Continuous</w:t>
      </w:r>
    </w:p>
    <w:p w14:paraId="619458B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9,_0) Continuous</w:t>
      </w:r>
    </w:p>
    <w:p w14:paraId="131C06F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9,_1) Continuous</w:t>
      </w:r>
    </w:p>
    <w:p w14:paraId="3543610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9,_2) Continuous</w:t>
      </w:r>
    </w:p>
    <w:p w14:paraId="74EE580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9,_3) Continuous</w:t>
      </w:r>
    </w:p>
    <w:p w14:paraId="76B4FD5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9,_4) Continuous</w:t>
      </w:r>
    </w:p>
    <w:p w14:paraId="1868780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9,_5) Continuous</w:t>
      </w:r>
    </w:p>
    <w:p w14:paraId="7AD19B0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49,_6) Continuous</w:t>
      </w:r>
    </w:p>
    <w:p w14:paraId="563455D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_0) Continuous</w:t>
      </w:r>
    </w:p>
    <w:p w14:paraId="30CF240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_1) Continuous</w:t>
      </w:r>
    </w:p>
    <w:p w14:paraId="15A6F0F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_2) Continuous</w:t>
      </w:r>
    </w:p>
    <w:p w14:paraId="407749A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_3) Continuous</w:t>
      </w:r>
    </w:p>
    <w:p w14:paraId="3B51C3F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_4) Continuous</w:t>
      </w:r>
    </w:p>
    <w:p w14:paraId="4AD8BAD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_5) Continuous</w:t>
      </w:r>
    </w:p>
    <w:p w14:paraId="7783D21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sOwnedEOD_(5,_6) Continuous</w:t>
      </w:r>
    </w:p>
    <w:p w14:paraId="171ED6D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0,_0) Continuous</w:t>
      </w:r>
    </w:p>
    <w:p w14:paraId="1524583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0,_1) Continuous</w:t>
      </w:r>
    </w:p>
    <w:p w14:paraId="2E58D74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0,_2) Continuous</w:t>
      </w:r>
    </w:p>
    <w:p w14:paraId="21467E9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0,_3) Continuous</w:t>
      </w:r>
    </w:p>
    <w:p w14:paraId="2873B74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0,_4) Continuous</w:t>
      </w:r>
    </w:p>
    <w:p w14:paraId="7A4C119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0,_5) Continuous</w:t>
      </w:r>
    </w:p>
    <w:p w14:paraId="534C8B8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0,_6) Continuous</w:t>
      </w:r>
    </w:p>
    <w:p w14:paraId="3A92800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1,_0) Continuous</w:t>
      </w:r>
    </w:p>
    <w:p w14:paraId="21477F2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1,_1) Continuous</w:t>
      </w:r>
    </w:p>
    <w:p w14:paraId="4EE54AB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1,_2) Continuous</w:t>
      </w:r>
    </w:p>
    <w:p w14:paraId="4D6F2E2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1,_3) Continuous</w:t>
      </w:r>
    </w:p>
    <w:p w14:paraId="3D49B34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1,_4) Continuous</w:t>
      </w:r>
    </w:p>
    <w:p w14:paraId="4F6F9E5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1,_5) Continuous</w:t>
      </w:r>
    </w:p>
    <w:p w14:paraId="081A002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1,_6) Continuous</w:t>
      </w:r>
    </w:p>
    <w:p w14:paraId="68852A9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2,_0) Continuous</w:t>
      </w:r>
    </w:p>
    <w:p w14:paraId="57BED85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2,_1) Continuous</w:t>
      </w:r>
    </w:p>
    <w:p w14:paraId="4F7D548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2,_2) Continuous</w:t>
      </w:r>
    </w:p>
    <w:p w14:paraId="16205BE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2,_3) Continuous</w:t>
      </w:r>
    </w:p>
    <w:p w14:paraId="7272110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2,_4) Continuous</w:t>
      </w:r>
    </w:p>
    <w:p w14:paraId="1D04BD5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2,_5) Continuous</w:t>
      </w:r>
    </w:p>
    <w:p w14:paraId="59DFC30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2,_6) Continuous</w:t>
      </w:r>
    </w:p>
    <w:p w14:paraId="784A1EB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3,_0) Continuous</w:t>
      </w:r>
    </w:p>
    <w:p w14:paraId="4E89224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3,_1) Continuous</w:t>
      </w:r>
    </w:p>
    <w:p w14:paraId="7DF4E8D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3,_2) Continuous</w:t>
      </w:r>
    </w:p>
    <w:p w14:paraId="379655C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3,_3) Continuous</w:t>
      </w:r>
    </w:p>
    <w:p w14:paraId="1D6597E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3,_4) Continuous</w:t>
      </w:r>
    </w:p>
    <w:p w14:paraId="5D82106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3,_5) Continuous</w:t>
      </w:r>
    </w:p>
    <w:p w14:paraId="61BC06D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sOwnedEOD_(53,_6) Continuous</w:t>
      </w:r>
    </w:p>
    <w:p w14:paraId="055EAA7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4,_0) Continuous</w:t>
      </w:r>
    </w:p>
    <w:p w14:paraId="1BBE5A9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4,_1) Continuous</w:t>
      </w:r>
    </w:p>
    <w:p w14:paraId="70A6380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4,_2) Continuous</w:t>
      </w:r>
    </w:p>
    <w:p w14:paraId="33BF86C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4,_3) Continuous</w:t>
      </w:r>
    </w:p>
    <w:p w14:paraId="55A3843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4,_4) Continuous</w:t>
      </w:r>
    </w:p>
    <w:p w14:paraId="7D13599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4,_5) Continuous</w:t>
      </w:r>
    </w:p>
    <w:p w14:paraId="6A5FDCA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4,_6) Continuous</w:t>
      </w:r>
    </w:p>
    <w:p w14:paraId="7A9FD4F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5,_0) Continuous</w:t>
      </w:r>
    </w:p>
    <w:p w14:paraId="60B9143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5,_1) Continuous</w:t>
      </w:r>
    </w:p>
    <w:p w14:paraId="3748725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5,_2) Continuous</w:t>
      </w:r>
    </w:p>
    <w:p w14:paraId="71576BF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5,_3) Continuous</w:t>
      </w:r>
    </w:p>
    <w:p w14:paraId="41D4CB7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5,_4) Continuous</w:t>
      </w:r>
    </w:p>
    <w:p w14:paraId="1B8DDEF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5,_5) Continuous</w:t>
      </w:r>
    </w:p>
    <w:p w14:paraId="2CAF313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5,_6) Continuous</w:t>
      </w:r>
    </w:p>
    <w:p w14:paraId="580037D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6,_0) Continuous</w:t>
      </w:r>
    </w:p>
    <w:p w14:paraId="1B6B0EA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6,_1) Continuous</w:t>
      </w:r>
    </w:p>
    <w:p w14:paraId="751E8E9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6,_2) Continuous</w:t>
      </w:r>
    </w:p>
    <w:p w14:paraId="3051E45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6,_3) Continuous</w:t>
      </w:r>
    </w:p>
    <w:p w14:paraId="50B2C0F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6,_4) Continuous</w:t>
      </w:r>
    </w:p>
    <w:p w14:paraId="74A297C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6,_5) Continuous</w:t>
      </w:r>
    </w:p>
    <w:p w14:paraId="1CA4ABE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6,_6) Continuous</w:t>
      </w:r>
    </w:p>
    <w:p w14:paraId="74632F8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7,_0) Continuous</w:t>
      </w:r>
    </w:p>
    <w:p w14:paraId="1C22545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7,_1) Continuous</w:t>
      </w:r>
    </w:p>
    <w:p w14:paraId="6C0B27D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7,_2) Continuous</w:t>
      </w:r>
    </w:p>
    <w:p w14:paraId="030505F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7,_3) Continuous</w:t>
      </w:r>
    </w:p>
    <w:p w14:paraId="72C326C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7,_4) Continuous</w:t>
      </w:r>
    </w:p>
    <w:p w14:paraId="43B2994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7,_5) Continuous</w:t>
      </w:r>
    </w:p>
    <w:p w14:paraId="35AEF73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sOwnedEOD_(57,_6) Continuous</w:t>
      </w:r>
    </w:p>
    <w:p w14:paraId="144E91D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8,_0) Continuous</w:t>
      </w:r>
    </w:p>
    <w:p w14:paraId="253E641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8,_1) Continuous</w:t>
      </w:r>
    </w:p>
    <w:p w14:paraId="65927E8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8,_2) Continuous</w:t>
      </w:r>
    </w:p>
    <w:p w14:paraId="400DC9E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8,_3) Continuous</w:t>
      </w:r>
    </w:p>
    <w:p w14:paraId="6C07853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8,_4) Continuous</w:t>
      </w:r>
    </w:p>
    <w:p w14:paraId="778EC18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8,_5) Continuous</w:t>
      </w:r>
    </w:p>
    <w:p w14:paraId="3AA378E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8,_6) Continuous</w:t>
      </w:r>
    </w:p>
    <w:p w14:paraId="2C62824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9,_0) Continuous</w:t>
      </w:r>
    </w:p>
    <w:p w14:paraId="5A2B918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9,_1) Continuous</w:t>
      </w:r>
    </w:p>
    <w:p w14:paraId="547B2F2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9,_2) Continuous</w:t>
      </w:r>
    </w:p>
    <w:p w14:paraId="14CBD03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9,_3) Continuous</w:t>
      </w:r>
    </w:p>
    <w:p w14:paraId="69FFB5E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9,_4) Continuous</w:t>
      </w:r>
    </w:p>
    <w:p w14:paraId="11F25CA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9,_5) Continuous</w:t>
      </w:r>
    </w:p>
    <w:p w14:paraId="19D91E3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59,_6) Continuous</w:t>
      </w:r>
    </w:p>
    <w:p w14:paraId="396878D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_0) Continuous</w:t>
      </w:r>
    </w:p>
    <w:p w14:paraId="77EFF88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_1) Continuous</w:t>
      </w:r>
    </w:p>
    <w:p w14:paraId="4C1DACD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_2) Continuous</w:t>
      </w:r>
    </w:p>
    <w:p w14:paraId="297C28F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_3) Continuous</w:t>
      </w:r>
    </w:p>
    <w:p w14:paraId="1B3B7CE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_4) Continuous</w:t>
      </w:r>
    </w:p>
    <w:p w14:paraId="5434154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_5) Continuous</w:t>
      </w:r>
    </w:p>
    <w:p w14:paraId="6D20BFF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_6) Continuous</w:t>
      </w:r>
    </w:p>
    <w:p w14:paraId="1C7281D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0,_0) Continuous</w:t>
      </w:r>
    </w:p>
    <w:p w14:paraId="6FECC83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0,_1) Continuous</w:t>
      </w:r>
    </w:p>
    <w:p w14:paraId="69CA948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0,_2) Continuous</w:t>
      </w:r>
    </w:p>
    <w:p w14:paraId="1BB15DF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0,_3) Continuous</w:t>
      </w:r>
    </w:p>
    <w:p w14:paraId="7E6E421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0,_4) Continuous</w:t>
      </w:r>
    </w:p>
    <w:p w14:paraId="66EA4E2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0,_5) Continuous</w:t>
      </w:r>
    </w:p>
    <w:p w14:paraId="45C4703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sOwnedEOD_(60,_6) Continuous</w:t>
      </w:r>
    </w:p>
    <w:p w14:paraId="1C114C6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1,_0) Continuous</w:t>
      </w:r>
    </w:p>
    <w:p w14:paraId="5EAD49F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1,_1) Continuous</w:t>
      </w:r>
    </w:p>
    <w:p w14:paraId="38FB38D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1,_2) Continuous</w:t>
      </w:r>
    </w:p>
    <w:p w14:paraId="18C034C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1,_3) Continuous</w:t>
      </w:r>
    </w:p>
    <w:p w14:paraId="20B4566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1,_4) Continuous</w:t>
      </w:r>
    </w:p>
    <w:p w14:paraId="4163B78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1,_5) Continuous</w:t>
      </w:r>
    </w:p>
    <w:p w14:paraId="2983ED5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1,_6) Continuous</w:t>
      </w:r>
    </w:p>
    <w:p w14:paraId="4535DB4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2,_0) Continuous</w:t>
      </w:r>
    </w:p>
    <w:p w14:paraId="3E2A327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2,_1) Continuous</w:t>
      </w:r>
    </w:p>
    <w:p w14:paraId="73DF133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2,_2) Continuous</w:t>
      </w:r>
    </w:p>
    <w:p w14:paraId="4FF0F4D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2,_3) Continuous</w:t>
      </w:r>
    </w:p>
    <w:p w14:paraId="69EE414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2,_4) Continuous</w:t>
      </w:r>
    </w:p>
    <w:p w14:paraId="744C660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2,_5) Continuous</w:t>
      </w:r>
    </w:p>
    <w:p w14:paraId="31F36E8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2,_6) Continuous</w:t>
      </w:r>
    </w:p>
    <w:p w14:paraId="62E3928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3,_0) Continuous</w:t>
      </w:r>
    </w:p>
    <w:p w14:paraId="4F79E17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3,_1) Continuous</w:t>
      </w:r>
    </w:p>
    <w:p w14:paraId="11CBA5E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3,_2) Continuous</w:t>
      </w:r>
    </w:p>
    <w:p w14:paraId="4CA8DC5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3,_3) Continuous</w:t>
      </w:r>
    </w:p>
    <w:p w14:paraId="051B049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3,_4) Continuous</w:t>
      </w:r>
    </w:p>
    <w:p w14:paraId="788C447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3,_5) Continuous</w:t>
      </w:r>
    </w:p>
    <w:p w14:paraId="382C404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3,_6) Continuous</w:t>
      </w:r>
    </w:p>
    <w:p w14:paraId="14A9FD8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4,_0) Continuous</w:t>
      </w:r>
    </w:p>
    <w:p w14:paraId="586F8D1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4,_1) Continuous</w:t>
      </w:r>
    </w:p>
    <w:p w14:paraId="4A857B6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4,_2) Continuous</w:t>
      </w:r>
    </w:p>
    <w:p w14:paraId="7DDC37D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4,_3) Continuous</w:t>
      </w:r>
    </w:p>
    <w:p w14:paraId="04583FD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4,_4) Continuous</w:t>
      </w:r>
    </w:p>
    <w:p w14:paraId="48965FF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4,_5) Continuous</w:t>
      </w:r>
    </w:p>
    <w:p w14:paraId="4BEB80E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sOwnedEOD_(64,_6) Continuous</w:t>
      </w:r>
    </w:p>
    <w:p w14:paraId="24BD34C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5,_0) Continuous</w:t>
      </w:r>
    </w:p>
    <w:p w14:paraId="099D75E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5,_1) Continuous</w:t>
      </w:r>
    </w:p>
    <w:p w14:paraId="78C0013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5,_2) Continuous</w:t>
      </w:r>
    </w:p>
    <w:p w14:paraId="78FAA77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5,_3) Continuous</w:t>
      </w:r>
    </w:p>
    <w:p w14:paraId="42F6709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5,_4) Continuous</w:t>
      </w:r>
    </w:p>
    <w:p w14:paraId="034A494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5,_5) Continuous</w:t>
      </w:r>
    </w:p>
    <w:p w14:paraId="53E98B9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5,_6) Continuous</w:t>
      </w:r>
    </w:p>
    <w:p w14:paraId="419C400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6,_0) Continuous</w:t>
      </w:r>
    </w:p>
    <w:p w14:paraId="22510AC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6,_1) Continuous</w:t>
      </w:r>
    </w:p>
    <w:p w14:paraId="1A187ED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6,_2) Continuous</w:t>
      </w:r>
    </w:p>
    <w:p w14:paraId="38C7D20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6,_3) Continuous</w:t>
      </w:r>
    </w:p>
    <w:p w14:paraId="64D240E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6,_4) Continuous</w:t>
      </w:r>
    </w:p>
    <w:p w14:paraId="71107AE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6,_5) Continuous</w:t>
      </w:r>
    </w:p>
    <w:p w14:paraId="2048482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6,_6) Continuous</w:t>
      </w:r>
    </w:p>
    <w:p w14:paraId="10052F2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7,_0) Continuous</w:t>
      </w:r>
    </w:p>
    <w:p w14:paraId="31EDBD7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7,_1) Continuous</w:t>
      </w:r>
    </w:p>
    <w:p w14:paraId="088B163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7,_2) Continuous</w:t>
      </w:r>
    </w:p>
    <w:p w14:paraId="5AE0F3F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7,_3) Continuous</w:t>
      </w:r>
    </w:p>
    <w:p w14:paraId="02FCCB8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7,_4) Continuous</w:t>
      </w:r>
    </w:p>
    <w:p w14:paraId="3718269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7,_5) Continuous</w:t>
      </w:r>
    </w:p>
    <w:p w14:paraId="348CA1E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7,_6) Continuous</w:t>
      </w:r>
    </w:p>
    <w:p w14:paraId="122C1D3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8,_0) Continuous</w:t>
      </w:r>
    </w:p>
    <w:p w14:paraId="4169C25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8,_1) Continuous</w:t>
      </w:r>
    </w:p>
    <w:p w14:paraId="1150502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8,_2) Continuous</w:t>
      </w:r>
    </w:p>
    <w:p w14:paraId="511FC0E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8,_3) Continuous</w:t>
      </w:r>
    </w:p>
    <w:p w14:paraId="4A377A5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8,_4) Continuous</w:t>
      </w:r>
    </w:p>
    <w:p w14:paraId="4D5D261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8,_5) Continuous</w:t>
      </w:r>
    </w:p>
    <w:p w14:paraId="098AE29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sOwnedEOD_(68,_6) Continuous</w:t>
      </w:r>
    </w:p>
    <w:p w14:paraId="3023E1C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9,_0) Continuous</w:t>
      </w:r>
    </w:p>
    <w:p w14:paraId="6B9A1D4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9,_1) Continuous</w:t>
      </w:r>
    </w:p>
    <w:p w14:paraId="1261582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9,_2) Continuous</w:t>
      </w:r>
    </w:p>
    <w:p w14:paraId="3B7E93E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9,_3) Continuous</w:t>
      </w:r>
    </w:p>
    <w:p w14:paraId="01FBC07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9,_4) Continuous</w:t>
      </w:r>
    </w:p>
    <w:p w14:paraId="3213184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9,_5) Continuous</w:t>
      </w:r>
    </w:p>
    <w:p w14:paraId="21982CF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69,_6) Continuous</w:t>
      </w:r>
    </w:p>
    <w:p w14:paraId="6602259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_0) Continuous</w:t>
      </w:r>
    </w:p>
    <w:p w14:paraId="7B6A247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_1) Continuous</w:t>
      </w:r>
    </w:p>
    <w:p w14:paraId="3205018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_2) Continuous</w:t>
      </w:r>
    </w:p>
    <w:p w14:paraId="0518894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_3) Continuous</w:t>
      </w:r>
    </w:p>
    <w:p w14:paraId="1956946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_4) Continuous</w:t>
      </w:r>
    </w:p>
    <w:p w14:paraId="2988DF3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_5) Continuous</w:t>
      </w:r>
    </w:p>
    <w:p w14:paraId="02E7C44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_6) Continuous</w:t>
      </w:r>
    </w:p>
    <w:p w14:paraId="1061B15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0,_0) Continuous</w:t>
      </w:r>
    </w:p>
    <w:p w14:paraId="0EDCE60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0,_1) Continuous</w:t>
      </w:r>
    </w:p>
    <w:p w14:paraId="4B720E8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0,_2) Continuous</w:t>
      </w:r>
    </w:p>
    <w:p w14:paraId="71A37B3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0,_3) Continuous</w:t>
      </w:r>
    </w:p>
    <w:p w14:paraId="27BC20E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0,_4) Continuous</w:t>
      </w:r>
    </w:p>
    <w:p w14:paraId="774782C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0,_5) Continuous</w:t>
      </w:r>
    </w:p>
    <w:p w14:paraId="0D70067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0,_6) Continuous</w:t>
      </w:r>
    </w:p>
    <w:p w14:paraId="1DB51A3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1,_0) Continuous</w:t>
      </w:r>
    </w:p>
    <w:p w14:paraId="47BB63A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1,_1) Continuous</w:t>
      </w:r>
    </w:p>
    <w:p w14:paraId="7AEBF0C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1,_2) Continuous</w:t>
      </w:r>
    </w:p>
    <w:p w14:paraId="4881426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1,_3) Continuous</w:t>
      </w:r>
    </w:p>
    <w:p w14:paraId="21DD857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1,_4) Continuous</w:t>
      </w:r>
    </w:p>
    <w:p w14:paraId="4A571A5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1,_5) Continuous</w:t>
      </w:r>
    </w:p>
    <w:p w14:paraId="0A99BD0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sOwnedEOD_(71,_6) Continuous</w:t>
      </w:r>
    </w:p>
    <w:p w14:paraId="46F60F2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2,_0) Continuous</w:t>
      </w:r>
    </w:p>
    <w:p w14:paraId="68AF77C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2,_1) Continuous</w:t>
      </w:r>
    </w:p>
    <w:p w14:paraId="2E92BA6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2,_2) Continuous</w:t>
      </w:r>
    </w:p>
    <w:p w14:paraId="4E05C23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2,_3) Continuous</w:t>
      </w:r>
    </w:p>
    <w:p w14:paraId="4DF92FD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2,_4) Continuous</w:t>
      </w:r>
    </w:p>
    <w:p w14:paraId="6BAD463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2,_5) Continuous</w:t>
      </w:r>
    </w:p>
    <w:p w14:paraId="716B702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2,_6) Continuous</w:t>
      </w:r>
    </w:p>
    <w:p w14:paraId="41BAE07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3,_0) Continuous</w:t>
      </w:r>
    </w:p>
    <w:p w14:paraId="3942DE2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3,_1) Continuous</w:t>
      </w:r>
    </w:p>
    <w:p w14:paraId="555211C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3,_2) Continuous</w:t>
      </w:r>
    </w:p>
    <w:p w14:paraId="487FF5C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3,_3) Continuous</w:t>
      </w:r>
    </w:p>
    <w:p w14:paraId="7005876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3,_4) Continuous</w:t>
      </w:r>
    </w:p>
    <w:p w14:paraId="1F282A4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3,_5) Continuous</w:t>
      </w:r>
    </w:p>
    <w:p w14:paraId="62EB822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3,_6) Continuous</w:t>
      </w:r>
    </w:p>
    <w:p w14:paraId="7FECABC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4,_0) Continuous</w:t>
      </w:r>
    </w:p>
    <w:p w14:paraId="3587693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4,_1) Continuous</w:t>
      </w:r>
    </w:p>
    <w:p w14:paraId="26DCD83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4,_2) Continuous</w:t>
      </w:r>
    </w:p>
    <w:p w14:paraId="015FC9B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4,_3) Continuous</w:t>
      </w:r>
    </w:p>
    <w:p w14:paraId="52CB38F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4,_4) Continuous</w:t>
      </w:r>
    </w:p>
    <w:p w14:paraId="5956403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4,_5) Continuous</w:t>
      </w:r>
    </w:p>
    <w:p w14:paraId="5CEB52E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4,_6) Continuous</w:t>
      </w:r>
    </w:p>
    <w:p w14:paraId="4AD8539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5,_0) Continuous</w:t>
      </w:r>
    </w:p>
    <w:p w14:paraId="680BA25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5,_1) Continuous</w:t>
      </w:r>
    </w:p>
    <w:p w14:paraId="2160DA2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5,_2) Continuous</w:t>
      </w:r>
    </w:p>
    <w:p w14:paraId="1B9EA4A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5,_3) Continuous</w:t>
      </w:r>
    </w:p>
    <w:p w14:paraId="301F45E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5,_4) Continuous</w:t>
      </w:r>
    </w:p>
    <w:p w14:paraId="3AC9815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5,_5) Continuous</w:t>
      </w:r>
    </w:p>
    <w:p w14:paraId="5F73B8F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sOwnedEOD_(75,_6) Continuous</w:t>
      </w:r>
    </w:p>
    <w:p w14:paraId="758B340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6,_0) Continuous</w:t>
      </w:r>
    </w:p>
    <w:p w14:paraId="7857735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6,_1) Continuous</w:t>
      </w:r>
    </w:p>
    <w:p w14:paraId="4DEFB9A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6,_2) Continuous</w:t>
      </w:r>
    </w:p>
    <w:p w14:paraId="00B108D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6,_3) Continuous</w:t>
      </w:r>
    </w:p>
    <w:p w14:paraId="22ABFDA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6,_4) Continuous</w:t>
      </w:r>
    </w:p>
    <w:p w14:paraId="3B2F1E0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6,_5) Continuous</w:t>
      </w:r>
    </w:p>
    <w:p w14:paraId="199FCB8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6,_6) Continuous</w:t>
      </w:r>
    </w:p>
    <w:p w14:paraId="224F8EB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7,_0) Continuous</w:t>
      </w:r>
    </w:p>
    <w:p w14:paraId="61232E2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7,_1) Continuous</w:t>
      </w:r>
    </w:p>
    <w:p w14:paraId="1DADFA3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7,_2) Continuous</w:t>
      </w:r>
    </w:p>
    <w:p w14:paraId="3665C3D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7,_3) Continuous</w:t>
      </w:r>
    </w:p>
    <w:p w14:paraId="7917B69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7,_4) Continuous</w:t>
      </w:r>
    </w:p>
    <w:p w14:paraId="1DC5DA9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7,_5) Continuous</w:t>
      </w:r>
    </w:p>
    <w:p w14:paraId="4A5F8AD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7,_6) Continuous</w:t>
      </w:r>
    </w:p>
    <w:p w14:paraId="4E5DB4C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8,_0) Continuous</w:t>
      </w:r>
    </w:p>
    <w:p w14:paraId="7BED980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8,_1) Continuous</w:t>
      </w:r>
    </w:p>
    <w:p w14:paraId="64EF0F6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8,_2) Continuous</w:t>
      </w:r>
    </w:p>
    <w:p w14:paraId="422FA73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8,_3) Continuous</w:t>
      </w:r>
    </w:p>
    <w:p w14:paraId="392F6C1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8,_4) Continuous</w:t>
      </w:r>
    </w:p>
    <w:p w14:paraId="6B523FD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8,_5) Continuous</w:t>
      </w:r>
    </w:p>
    <w:p w14:paraId="4D66F4C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8,_6) Continuous</w:t>
      </w:r>
    </w:p>
    <w:p w14:paraId="01C8D3C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9,_0) Continuous</w:t>
      </w:r>
    </w:p>
    <w:p w14:paraId="107050B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9,_1) Continuous</w:t>
      </w:r>
    </w:p>
    <w:p w14:paraId="3FD4EF1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9,_2) Continuous</w:t>
      </w:r>
    </w:p>
    <w:p w14:paraId="66E462A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9,_3) Continuous</w:t>
      </w:r>
    </w:p>
    <w:p w14:paraId="62AA583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9,_4) Continuous</w:t>
      </w:r>
    </w:p>
    <w:p w14:paraId="3C07403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79,_5) Continuous</w:t>
      </w:r>
    </w:p>
    <w:p w14:paraId="7D37A96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sOwnedEOD_(79,_6) Continuous</w:t>
      </w:r>
    </w:p>
    <w:p w14:paraId="5B6B382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_0) Continuous</w:t>
      </w:r>
    </w:p>
    <w:p w14:paraId="3B54FDC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_1) Continuous</w:t>
      </w:r>
    </w:p>
    <w:p w14:paraId="46980F6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_2) Continuous</w:t>
      </w:r>
    </w:p>
    <w:p w14:paraId="529311D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_3) Continuous</w:t>
      </w:r>
    </w:p>
    <w:p w14:paraId="6F2167B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_4) Continuous</w:t>
      </w:r>
    </w:p>
    <w:p w14:paraId="6F957B5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_5) Continuous</w:t>
      </w:r>
    </w:p>
    <w:p w14:paraId="54A90BD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_6) Continuous</w:t>
      </w:r>
    </w:p>
    <w:p w14:paraId="7439596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0,_0) Continuous</w:t>
      </w:r>
    </w:p>
    <w:p w14:paraId="5728AE9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0,_1) Continuous</w:t>
      </w:r>
    </w:p>
    <w:p w14:paraId="4EBFE5B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0,_2) Continuous</w:t>
      </w:r>
    </w:p>
    <w:p w14:paraId="32DBD8F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0,_3) Continuous</w:t>
      </w:r>
    </w:p>
    <w:p w14:paraId="372087B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0,_4) Continuous</w:t>
      </w:r>
    </w:p>
    <w:p w14:paraId="7603C34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0,_5) Continuous</w:t>
      </w:r>
    </w:p>
    <w:p w14:paraId="0967A3C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0,_6) Continuous</w:t>
      </w:r>
    </w:p>
    <w:p w14:paraId="6802140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1,_0) Continuous</w:t>
      </w:r>
    </w:p>
    <w:p w14:paraId="32C7467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1,_1) Continuous</w:t>
      </w:r>
    </w:p>
    <w:p w14:paraId="21E7B2C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1,_2) Continuous</w:t>
      </w:r>
    </w:p>
    <w:p w14:paraId="50C24AD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1,_3) Continuous</w:t>
      </w:r>
    </w:p>
    <w:p w14:paraId="48BD1B8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1,_4) Continuous</w:t>
      </w:r>
    </w:p>
    <w:p w14:paraId="19D6D21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1,_5) Continuous</w:t>
      </w:r>
    </w:p>
    <w:p w14:paraId="61462BA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1,_6) Continuous</w:t>
      </w:r>
    </w:p>
    <w:p w14:paraId="5C0545B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2,_0) Continuous</w:t>
      </w:r>
    </w:p>
    <w:p w14:paraId="5151339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2,_1) Continuous</w:t>
      </w:r>
    </w:p>
    <w:p w14:paraId="3335BA3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2,_2) Continuous</w:t>
      </w:r>
    </w:p>
    <w:p w14:paraId="2F36BCC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2,_3) Continuous</w:t>
      </w:r>
    </w:p>
    <w:p w14:paraId="61F6145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2,_4) Continuous</w:t>
      </w:r>
    </w:p>
    <w:p w14:paraId="3876F77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2,_5) Continuous</w:t>
      </w:r>
    </w:p>
    <w:p w14:paraId="470164D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sOwnedEOD_(82,_6) Continuous</w:t>
      </w:r>
    </w:p>
    <w:p w14:paraId="1B86F55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3,_0) Continuous</w:t>
      </w:r>
    </w:p>
    <w:p w14:paraId="237F8F0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3,_1) Continuous</w:t>
      </w:r>
    </w:p>
    <w:p w14:paraId="6F9FF49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3,_2) Continuous</w:t>
      </w:r>
    </w:p>
    <w:p w14:paraId="6677ED6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3,_3) Continuous</w:t>
      </w:r>
    </w:p>
    <w:p w14:paraId="21DC1FA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3,_4) Continuous</w:t>
      </w:r>
    </w:p>
    <w:p w14:paraId="14B808B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3,_5) Continuous</w:t>
      </w:r>
    </w:p>
    <w:p w14:paraId="7333184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3,_6) Continuous</w:t>
      </w:r>
    </w:p>
    <w:p w14:paraId="0A37B77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4,_0) Continuous</w:t>
      </w:r>
    </w:p>
    <w:p w14:paraId="1686D96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4,_1) Continuous</w:t>
      </w:r>
    </w:p>
    <w:p w14:paraId="4E4F179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4,_2) Continuous</w:t>
      </w:r>
    </w:p>
    <w:p w14:paraId="4B48C72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4,_3) Continuous</w:t>
      </w:r>
    </w:p>
    <w:p w14:paraId="420D386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4,_4) Continuous</w:t>
      </w:r>
    </w:p>
    <w:p w14:paraId="103A80D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4,_5) Continuous</w:t>
      </w:r>
    </w:p>
    <w:p w14:paraId="2F6DB0B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4,_6) Continuous</w:t>
      </w:r>
    </w:p>
    <w:p w14:paraId="1E222D6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5,_0) Continuous</w:t>
      </w:r>
    </w:p>
    <w:p w14:paraId="2035CEF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5,_1) Continuous</w:t>
      </w:r>
    </w:p>
    <w:p w14:paraId="4B50E8A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5,_2) Continuous</w:t>
      </w:r>
    </w:p>
    <w:p w14:paraId="79FA97E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5,_3) Continuous</w:t>
      </w:r>
    </w:p>
    <w:p w14:paraId="1DA3349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5,_4) Continuous</w:t>
      </w:r>
    </w:p>
    <w:p w14:paraId="1925687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5,_5) Continuous</w:t>
      </w:r>
    </w:p>
    <w:p w14:paraId="4B24538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5,_6) Continuous</w:t>
      </w:r>
    </w:p>
    <w:p w14:paraId="4BA5166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6,_0) Continuous</w:t>
      </w:r>
    </w:p>
    <w:p w14:paraId="1759DF7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6,_1) Continuous</w:t>
      </w:r>
    </w:p>
    <w:p w14:paraId="6DDD99F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6,_2) Continuous</w:t>
      </w:r>
    </w:p>
    <w:p w14:paraId="696951A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6,_3) Continuous</w:t>
      </w:r>
    </w:p>
    <w:p w14:paraId="086D7BB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6,_4) Continuous</w:t>
      </w:r>
    </w:p>
    <w:p w14:paraId="6B2FB00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6,_5) Continuous</w:t>
      </w:r>
    </w:p>
    <w:p w14:paraId="1F80341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sOwnedEOD_(86,_6) Continuous</w:t>
      </w:r>
    </w:p>
    <w:p w14:paraId="145B177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7,_0) Continuous</w:t>
      </w:r>
    </w:p>
    <w:p w14:paraId="05A02A8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7,_1) Continuous</w:t>
      </w:r>
    </w:p>
    <w:p w14:paraId="6C8BCE3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7,_2) Continuous</w:t>
      </w:r>
    </w:p>
    <w:p w14:paraId="4A72D9A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7,_3) Continuous</w:t>
      </w:r>
    </w:p>
    <w:p w14:paraId="331525E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7,_4) Continuous</w:t>
      </w:r>
    </w:p>
    <w:p w14:paraId="4D5BCBE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7,_5) Continuous</w:t>
      </w:r>
    </w:p>
    <w:p w14:paraId="55AA7DF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7,_6) Continuous</w:t>
      </w:r>
    </w:p>
    <w:p w14:paraId="08AE474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8,_0) Continuous</w:t>
      </w:r>
    </w:p>
    <w:p w14:paraId="20F1B95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8,_1) Continuous</w:t>
      </w:r>
    </w:p>
    <w:p w14:paraId="745F7E0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8,_2) Continuous</w:t>
      </w:r>
    </w:p>
    <w:p w14:paraId="0E7249A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8,_3) Continuous</w:t>
      </w:r>
    </w:p>
    <w:p w14:paraId="517F67C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8,_4) Continuous</w:t>
      </w:r>
    </w:p>
    <w:p w14:paraId="1FBDF3C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8,_5) Continuous</w:t>
      </w:r>
    </w:p>
    <w:p w14:paraId="553EA82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8,_6) Continuous</w:t>
      </w:r>
    </w:p>
    <w:p w14:paraId="5FC5F89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9,_0) Continuous</w:t>
      </w:r>
    </w:p>
    <w:p w14:paraId="48DDE46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9,_1) Continuous</w:t>
      </w:r>
    </w:p>
    <w:p w14:paraId="0390752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9,_2) Continuous</w:t>
      </w:r>
    </w:p>
    <w:p w14:paraId="57EB06F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9,_3) Continuous</w:t>
      </w:r>
    </w:p>
    <w:p w14:paraId="6E76717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9,_4) Continuous</w:t>
      </w:r>
    </w:p>
    <w:p w14:paraId="50EADBB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9,_5) Continuous</w:t>
      </w:r>
    </w:p>
    <w:p w14:paraId="5CFC937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89,_6) Continuous</w:t>
      </w:r>
    </w:p>
    <w:p w14:paraId="60B2F43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_0) Continuous</w:t>
      </w:r>
    </w:p>
    <w:p w14:paraId="4C5062C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_1) Continuous</w:t>
      </w:r>
    </w:p>
    <w:p w14:paraId="42E998D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_2) Continuous</w:t>
      </w:r>
    </w:p>
    <w:p w14:paraId="1698A32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_3) Continuous</w:t>
      </w:r>
    </w:p>
    <w:p w14:paraId="78B7FA7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_4) Continuous</w:t>
      </w:r>
    </w:p>
    <w:p w14:paraId="4510854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_5) Continuous</w:t>
      </w:r>
    </w:p>
    <w:p w14:paraId="25D55A0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sOwnedEOD_(9,_6) Continuous</w:t>
      </w:r>
    </w:p>
    <w:p w14:paraId="04EC37C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0,_0) Continuous</w:t>
      </w:r>
    </w:p>
    <w:p w14:paraId="7523C63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0,_1) Continuous</w:t>
      </w:r>
    </w:p>
    <w:p w14:paraId="7877594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0,_2) Continuous</w:t>
      </w:r>
    </w:p>
    <w:p w14:paraId="15A824C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0,_3) Continuous</w:t>
      </w:r>
    </w:p>
    <w:p w14:paraId="6E988EA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0,_4) Continuous</w:t>
      </w:r>
    </w:p>
    <w:p w14:paraId="6DA4C59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0,_5) Continuous</w:t>
      </w:r>
    </w:p>
    <w:p w14:paraId="653D7C6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0,_6) Continuous</w:t>
      </w:r>
    </w:p>
    <w:p w14:paraId="02D9BAE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1,_0) Continuous</w:t>
      </w:r>
    </w:p>
    <w:p w14:paraId="75E4210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1,_1) Continuous</w:t>
      </w:r>
    </w:p>
    <w:p w14:paraId="4BD520E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1,_2) Continuous</w:t>
      </w:r>
    </w:p>
    <w:p w14:paraId="4A5D2B3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1,_3) Continuous</w:t>
      </w:r>
    </w:p>
    <w:p w14:paraId="734EE3B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1,_4) Continuous</w:t>
      </w:r>
    </w:p>
    <w:p w14:paraId="3483F44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1,_5) Continuous</w:t>
      </w:r>
    </w:p>
    <w:p w14:paraId="453EEBD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1,_6) Continuous</w:t>
      </w:r>
    </w:p>
    <w:p w14:paraId="19EA326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2,_0) Continuous</w:t>
      </w:r>
    </w:p>
    <w:p w14:paraId="489B919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2,_1) Continuous</w:t>
      </w:r>
    </w:p>
    <w:p w14:paraId="132C822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2,_2) Continuous</w:t>
      </w:r>
    </w:p>
    <w:p w14:paraId="2D8AE70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2,_3) Continuous</w:t>
      </w:r>
    </w:p>
    <w:p w14:paraId="44CD692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2,_4) Continuous</w:t>
      </w:r>
    </w:p>
    <w:p w14:paraId="1748022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2,_5) Continuous</w:t>
      </w:r>
    </w:p>
    <w:p w14:paraId="4087EEE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2,_6) Continuous</w:t>
      </w:r>
    </w:p>
    <w:p w14:paraId="39E5187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3,_0) Continuous</w:t>
      </w:r>
    </w:p>
    <w:p w14:paraId="24E8736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3,_1) Continuous</w:t>
      </w:r>
    </w:p>
    <w:p w14:paraId="04A139E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3,_2) Continuous</w:t>
      </w:r>
    </w:p>
    <w:p w14:paraId="383603F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3,_3) Continuous</w:t>
      </w:r>
    </w:p>
    <w:p w14:paraId="0B43006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3,_4) Continuous</w:t>
      </w:r>
    </w:p>
    <w:p w14:paraId="2473824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3,_5) Continuous</w:t>
      </w:r>
    </w:p>
    <w:p w14:paraId="7E59B83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sOwnedEOD_(93,_6) Continuous</w:t>
      </w:r>
    </w:p>
    <w:p w14:paraId="52FD927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4,_0) Continuous</w:t>
      </w:r>
    </w:p>
    <w:p w14:paraId="64E9A45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4,_1) Continuous</w:t>
      </w:r>
    </w:p>
    <w:p w14:paraId="7252A32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4,_2) Continuous</w:t>
      </w:r>
    </w:p>
    <w:p w14:paraId="6748F6B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4,_3) Continuous</w:t>
      </w:r>
    </w:p>
    <w:p w14:paraId="752CA5B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4,_4) Continuous</w:t>
      </w:r>
    </w:p>
    <w:p w14:paraId="4CDE26E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4,_5) Continuous</w:t>
      </w:r>
    </w:p>
    <w:p w14:paraId="018792C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4,_6) Continuous</w:t>
      </w:r>
    </w:p>
    <w:p w14:paraId="4916F03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5,_0) Continuous</w:t>
      </w:r>
    </w:p>
    <w:p w14:paraId="1009C3C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5,_1) Continuous</w:t>
      </w:r>
    </w:p>
    <w:p w14:paraId="61A9444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5,_2) Continuous</w:t>
      </w:r>
    </w:p>
    <w:p w14:paraId="35ADF39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5,_3) Continuous</w:t>
      </w:r>
    </w:p>
    <w:p w14:paraId="6D67F6B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5,_4) Continuous</w:t>
      </w:r>
    </w:p>
    <w:p w14:paraId="487005F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5,_5) Continuous</w:t>
      </w:r>
    </w:p>
    <w:p w14:paraId="0CA2E0E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5,_6) Continuous</w:t>
      </w:r>
    </w:p>
    <w:p w14:paraId="5F99D80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6,_0) Continuous</w:t>
      </w:r>
    </w:p>
    <w:p w14:paraId="2C01588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6,_1) Continuous</w:t>
      </w:r>
    </w:p>
    <w:p w14:paraId="4AAE715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6,_2) Continuous</w:t>
      </w:r>
    </w:p>
    <w:p w14:paraId="213FBE5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6,_3) Continuous</w:t>
      </w:r>
    </w:p>
    <w:p w14:paraId="257633B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6,_4) Continuous</w:t>
      </w:r>
    </w:p>
    <w:p w14:paraId="42AA2BE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6,_5) Continuous</w:t>
      </w:r>
    </w:p>
    <w:p w14:paraId="1563EB0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6,_6) Continuous</w:t>
      </w:r>
    </w:p>
    <w:p w14:paraId="353C53C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7,_0) Continuous</w:t>
      </w:r>
    </w:p>
    <w:p w14:paraId="6666797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7,_1) Continuous</w:t>
      </w:r>
    </w:p>
    <w:p w14:paraId="044DCBD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7,_2) Continuous</w:t>
      </w:r>
    </w:p>
    <w:p w14:paraId="37914D7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7,_3) Continuous</w:t>
      </w:r>
    </w:p>
    <w:p w14:paraId="5C54E88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7,_4) Continuous</w:t>
      </w:r>
    </w:p>
    <w:p w14:paraId="406A56C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7,_5) Continuous</w:t>
      </w:r>
    </w:p>
    <w:p w14:paraId="4A8F8C7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stocksOwnedEOD_(97,_6) Continuous</w:t>
      </w:r>
    </w:p>
    <w:p w14:paraId="000CCDA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8,_0) Continuous</w:t>
      </w:r>
    </w:p>
    <w:p w14:paraId="063B703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8,_1) Continuous</w:t>
      </w:r>
    </w:p>
    <w:p w14:paraId="314DC0C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8,_2) Continuous</w:t>
      </w:r>
    </w:p>
    <w:p w14:paraId="0EEA94D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8,_3) Continuous</w:t>
      </w:r>
    </w:p>
    <w:p w14:paraId="585DDDD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8,_4) Continuous</w:t>
      </w:r>
    </w:p>
    <w:p w14:paraId="24146F1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8,_5) Continuous</w:t>
      </w:r>
    </w:p>
    <w:p w14:paraId="3EF704C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8,_6) Continuous</w:t>
      </w:r>
    </w:p>
    <w:p w14:paraId="257FE37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9,_0) Continuous</w:t>
      </w:r>
    </w:p>
    <w:p w14:paraId="364658D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9,_1) Continuous</w:t>
      </w:r>
    </w:p>
    <w:p w14:paraId="43CC3A8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9,_2) Continuous</w:t>
      </w:r>
    </w:p>
    <w:p w14:paraId="0CEE2CE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9,_3) Continuous</w:t>
      </w:r>
    </w:p>
    <w:p w14:paraId="283C736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9,_4) Continuous</w:t>
      </w:r>
    </w:p>
    <w:p w14:paraId="3225059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9,_5) Continuous</w:t>
      </w:r>
    </w:p>
    <w:p w14:paraId="51539E3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stocksOwnedEOD_(99,_6) Continuous</w:t>
      </w:r>
    </w:p>
    <w:p w14:paraId="0FEA48B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0 Continuous</w:t>
      </w:r>
    </w:p>
    <w:p w14:paraId="29F4D4C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 Continuous</w:t>
      </w:r>
    </w:p>
    <w:p w14:paraId="309280A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0 Continuous</w:t>
      </w:r>
    </w:p>
    <w:p w14:paraId="7F5F25C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00 Continuous</w:t>
      </w:r>
    </w:p>
    <w:p w14:paraId="0039B86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01 Continuous</w:t>
      </w:r>
    </w:p>
    <w:p w14:paraId="4163672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02 Continuous</w:t>
      </w:r>
    </w:p>
    <w:p w14:paraId="1D7873E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03 Continuous</w:t>
      </w:r>
    </w:p>
    <w:p w14:paraId="3102F9A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04 Continuous</w:t>
      </w:r>
    </w:p>
    <w:p w14:paraId="5A31216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05 Continuous</w:t>
      </w:r>
    </w:p>
    <w:p w14:paraId="29DAAE0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06 Continuous</w:t>
      </w:r>
    </w:p>
    <w:p w14:paraId="45522A7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07 Continuous</w:t>
      </w:r>
    </w:p>
    <w:p w14:paraId="7C32EED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08 Continuous</w:t>
      </w:r>
    </w:p>
    <w:p w14:paraId="49028ED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09 Continuous</w:t>
      </w:r>
    </w:p>
    <w:p w14:paraId="022FBAC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valuationEOD_11 Continuous</w:t>
      </w:r>
    </w:p>
    <w:p w14:paraId="7C1D663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10 Continuous</w:t>
      </w:r>
    </w:p>
    <w:p w14:paraId="0EE74AD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11 Continuous</w:t>
      </w:r>
    </w:p>
    <w:p w14:paraId="5A2ED21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12 Continuous</w:t>
      </w:r>
    </w:p>
    <w:p w14:paraId="513E170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13 Continuous</w:t>
      </w:r>
    </w:p>
    <w:p w14:paraId="5606C94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14 Continuous</w:t>
      </w:r>
    </w:p>
    <w:p w14:paraId="5D6573A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15 Continuous</w:t>
      </w:r>
    </w:p>
    <w:p w14:paraId="1813927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16 Continuous</w:t>
      </w:r>
    </w:p>
    <w:p w14:paraId="41E7625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17 Continuous</w:t>
      </w:r>
    </w:p>
    <w:p w14:paraId="64B4351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18 Continuous</w:t>
      </w:r>
    </w:p>
    <w:p w14:paraId="70648D0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19 Continuous</w:t>
      </w:r>
    </w:p>
    <w:p w14:paraId="5C82A30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2 Continuous</w:t>
      </w:r>
    </w:p>
    <w:p w14:paraId="1AB41B0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20 Continuous</w:t>
      </w:r>
    </w:p>
    <w:p w14:paraId="0A7DC83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21 Continuous</w:t>
      </w:r>
    </w:p>
    <w:p w14:paraId="1675C1D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22 Continuous</w:t>
      </w:r>
    </w:p>
    <w:p w14:paraId="3E99236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23 Continuous</w:t>
      </w:r>
    </w:p>
    <w:p w14:paraId="13EEF96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24 Continuous</w:t>
      </w:r>
    </w:p>
    <w:p w14:paraId="51E2FB5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25 Continuous</w:t>
      </w:r>
    </w:p>
    <w:p w14:paraId="0BD0724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26 Continuous</w:t>
      </w:r>
    </w:p>
    <w:p w14:paraId="56BBC59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27 Continuous</w:t>
      </w:r>
    </w:p>
    <w:p w14:paraId="7C97D82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28 Continuous</w:t>
      </w:r>
    </w:p>
    <w:p w14:paraId="684BD64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29 Continuous</w:t>
      </w:r>
    </w:p>
    <w:p w14:paraId="4069910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3 Continuous</w:t>
      </w:r>
    </w:p>
    <w:p w14:paraId="2CECBA5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30 Continuous</w:t>
      </w:r>
    </w:p>
    <w:p w14:paraId="10B47EE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31 Continuous</w:t>
      </w:r>
    </w:p>
    <w:p w14:paraId="7776519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32 Continuous</w:t>
      </w:r>
    </w:p>
    <w:p w14:paraId="1124111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33 Continuous</w:t>
      </w:r>
    </w:p>
    <w:p w14:paraId="2FB0DBC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34 Continuous</w:t>
      </w:r>
    </w:p>
    <w:p w14:paraId="2EED1AA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valuationEOD_135 Continuous</w:t>
      </w:r>
    </w:p>
    <w:p w14:paraId="5923F73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36 Continuous</w:t>
      </w:r>
    </w:p>
    <w:p w14:paraId="53D0F46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37 Continuous</w:t>
      </w:r>
    </w:p>
    <w:p w14:paraId="123D801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38 Continuous</w:t>
      </w:r>
    </w:p>
    <w:p w14:paraId="5C68D12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39 Continuous</w:t>
      </w:r>
    </w:p>
    <w:p w14:paraId="3C2D496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4 Continuous</w:t>
      </w:r>
    </w:p>
    <w:p w14:paraId="30657B5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40 Continuous</w:t>
      </w:r>
    </w:p>
    <w:p w14:paraId="40387AD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41 Continuous</w:t>
      </w:r>
    </w:p>
    <w:p w14:paraId="51CC53B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42 Continuous</w:t>
      </w:r>
    </w:p>
    <w:p w14:paraId="26B5026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43 Continuous</w:t>
      </w:r>
    </w:p>
    <w:p w14:paraId="092AF31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44 Continuous</w:t>
      </w:r>
    </w:p>
    <w:p w14:paraId="4FBD0EA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45 Continuous</w:t>
      </w:r>
    </w:p>
    <w:p w14:paraId="22E8E1B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46 Continuous</w:t>
      </w:r>
    </w:p>
    <w:p w14:paraId="5B27B4F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47 Continuous</w:t>
      </w:r>
    </w:p>
    <w:p w14:paraId="1D5579B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48 Continuous</w:t>
      </w:r>
    </w:p>
    <w:p w14:paraId="732C089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49 Continuous</w:t>
      </w:r>
    </w:p>
    <w:p w14:paraId="7B53A81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5 Continuous</w:t>
      </w:r>
    </w:p>
    <w:p w14:paraId="536506D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50 Continuous</w:t>
      </w:r>
    </w:p>
    <w:p w14:paraId="65C39F9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51 Continuous</w:t>
      </w:r>
    </w:p>
    <w:p w14:paraId="1CCE8D5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52 Continuous</w:t>
      </w:r>
    </w:p>
    <w:p w14:paraId="3B113DD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53 Continuous</w:t>
      </w:r>
    </w:p>
    <w:p w14:paraId="1F7F196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54 Continuous</w:t>
      </w:r>
    </w:p>
    <w:p w14:paraId="69FE879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55 Continuous</w:t>
      </w:r>
    </w:p>
    <w:p w14:paraId="64A5944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56 Continuous</w:t>
      </w:r>
    </w:p>
    <w:p w14:paraId="3F359C5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57 Continuous</w:t>
      </w:r>
    </w:p>
    <w:p w14:paraId="06BB92D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58 Continuous</w:t>
      </w:r>
    </w:p>
    <w:p w14:paraId="64FC344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59 Continuous</w:t>
      </w:r>
    </w:p>
    <w:p w14:paraId="3A6DF47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6 Continuous</w:t>
      </w:r>
    </w:p>
    <w:p w14:paraId="274831F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valuationEOD_160 Continuous</w:t>
      </w:r>
    </w:p>
    <w:p w14:paraId="17B1246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61 Continuous</w:t>
      </w:r>
    </w:p>
    <w:p w14:paraId="01CD3C5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62 Continuous</w:t>
      </w:r>
    </w:p>
    <w:p w14:paraId="3990715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63 Continuous</w:t>
      </w:r>
    </w:p>
    <w:p w14:paraId="7558854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64 Continuous</w:t>
      </w:r>
    </w:p>
    <w:p w14:paraId="5FFEA70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65 Continuous</w:t>
      </w:r>
    </w:p>
    <w:p w14:paraId="475A791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66 Continuous</w:t>
      </w:r>
    </w:p>
    <w:p w14:paraId="74E4D82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67 Continuous</w:t>
      </w:r>
    </w:p>
    <w:p w14:paraId="0A46083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68 Continuous</w:t>
      </w:r>
    </w:p>
    <w:p w14:paraId="3BB720E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69 Continuous</w:t>
      </w:r>
    </w:p>
    <w:p w14:paraId="7B75BA0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7 Continuous</w:t>
      </w:r>
    </w:p>
    <w:p w14:paraId="6E6E40E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70 Continuous</w:t>
      </w:r>
    </w:p>
    <w:p w14:paraId="16BDF90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71 Continuous</w:t>
      </w:r>
    </w:p>
    <w:p w14:paraId="110834A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72 Continuous</w:t>
      </w:r>
    </w:p>
    <w:p w14:paraId="02D9993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73 Continuous</w:t>
      </w:r>
    </w:p>
    <w:p w14:paraId="70D831B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74 Continuous</w:t>
      </w:r>
    </w:p>
    <w:p w14:paraId="30F9208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75 Continuous</w:t>
      </w:r>
    </w:p>
    <w:p w14:paraId="606228D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76 Continuous</w:t>
      </w:r>
    </w:p>
    <w:p w14:paraId="30C6CB9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77 Continuous</w:t>
      </w:r>
    </w:p>
    <w:p w14:paraId="557CBB1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78 Continuous</w:t>
      </w:r>
    </w:p>
    <w:p w14:paraId="2D214DE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79 Continuous</w:t>
      </w:r>
    </w:p>
    <w:p w14:paraId="71B6386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8 Continuous</w:t>
      </w:r>
    </w:p>
    <w:p w14:paraId="769EF56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80 Continuous</w:t>
      </w:r>
    </w:p>
    <w:p w14:paraId="4B39419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81 Continuous</w:t>
      </w:r>
    </w:p>
    <w:p w14:paraId="6E9526B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82 Continuous</w:t>
      </w:r>
    </w:p>
    <w:p w14:paraId="6AFB793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83 Continuous</w:t>
      </w:r>
    </w:p>
    <w:p w14:paraId="4C67516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84 Continuous</w:t>
      </w:r>
    </w:p>
    <w:p w14:paraId="32AAF5C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85 Continuous</w:t>
      </w:r>
    </w:p>
    <w:p w14:paraId="63A465F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valuationEOD_186 Continuous</w:t>
      </w:r>
    </w:p>
    <w:p w14:paraId="34E923F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87 Continuous</w:t>
      </w:r>
    </w:p>
    <w:p w14:paraId="6F1606D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88 Continuous</w:t>
      </w:r>
    </w:p>
    <w:p w14:paraId="3B11117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89 Continuous</w:t>
      </w:r>
    </w:p>
    <w:p w14:paraId="18D8C8D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9 Continuous</w:t>
      </w:r>
    </w:p>
    <w:p w14:paraId="4F9DD78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90 Continuous</w:t>
      </w:r>
    </w:p>
    <w:p w14:paraId="7562B78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91 Continuous</w:t>
      </w:r>
    </w:p>
    <w:p w14:paraId="672698B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92 Continuous</w:t>
      </w:r>
    </w:p>
    <w:p w14:paraId="4EBCAD6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93 Continuous</w:t>
      </w:r>
    </w:p>
    <w:p w14:paraId="3755CA0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94 Continuous</w:t>
      </w:r>
    </w:p>
    <w:p w14:paraId="71340E1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95 Continuous</w:t>
      </w:r>
    </w:p>
    <w:p w14:paraId="750D4DE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96 Continuous</w:t>
      </w:r>
    </w:p>
    <w:p w14:paraId="1A71ECE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97 Continuous</w:t>
      </w:r>
    </w:p>
    <w:p w14:paraId="1F9977D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98 Continuous</w:t>
      </w:r>
    </w:p>
    <w:p w14:paraId="5D972F7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199 Continuous</w:t>
      </w:r>
    </w:p>
    <w:p w14:paraId="0C06046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2 Continuous</w:t>
      </w:r>
    </w:p>
    <w:p w14:paraId="5DE411D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20 Continuous</w:t>
      </w:r>
    </w:p>
    <w:p w14:paraId="118DACA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200 Continuous</w:t>
      </w:r>
    </w:p>
    <w:p w14:paraId="0324DE4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201 Continuous</w:t>
      </w:r>
    </w:p>
    <w:p w14:paraId="386F32D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202 Continuous</w:t>
      </w:r>
    </w:p>
    <w:p w14:paraId="1CFD2F2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203 Continuous</w:t>
      </w:r>
    </w:p>
    <w:p w14:paraId="3807CB7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204 Continuous</w:t>
      </w:r>
    </w:p>
    <w:p w14:paraId="1E160A5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205 Continuous</w:t>
      </w:r>
    </w:p>
    <w:p w14:paraId="4E98AC7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206 Continuous</w:t>
      </w:r>
    </w:p>
    <w:p w14:paraId="521C1AE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207 Continuous</w:t>
      </w:r>
    </w:p>
    <w:p w14:paraId="1B41F8E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208 Continuous</w:t>
      </w:r>
    </w:p>
    <w:p w14:paraId="4CF7551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209 Continuous</w:t>
      </w:r>
    </w:p>
    <w:p w14:paraId="4789428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21 Continuous</w:t>
      </w:r>
    </w:p>
    <w:p w14:paraId="77C92A3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valuationEOD_210 Continuous</w:t>
      </w:r>
    </w:p>
    <w:p w14:paraId="7B64D07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211 Continuous</w:t>
      </w:r>
    </w:p>
    <w:p w14:paraId="659EAC2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212 Continuous</w:t>
      </w:r>
    </w:p>
    <w:p w14:paraId="133FAAF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213 Continuous</w:t>
      </w:r>
    </w:p>
    <w:p w14:paraId="0C8F7CB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214 Continuous</w:t>
      </w:r>
    </w:p>
    <w:p w14:paraId="77AF181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215 Continuous</w:t>
      </w:r>
    </w:p>
    <w:p w14:paraId="133B43D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216 Continuous</w:t>
      </w:r>
    </w:p>
    <w:p w14:paraId="63A6EFD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217 Continuous</w:t>
      </w:r>
    </w:p>
    <w:p w14:paraId="164AF4C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218 Continuous</w:t>
      </w:r>
    </w:p>
    <w:p w14:paraId="549E281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219 Continuous</w:t>
      </w:r>
    </w:p>
    <w:p w14:paraId="5274454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22 Continuous</w:t>
      </w:r>
    </w:p>
    <w:p w14:paraId="5193AA7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220 Continuous</w:t>
      </w:r>
    </w:p>
    <w:p w14:paraId="28FF44A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221 Continuous</w:t>
      </w:r>
    </w:p>
    <w:p w14:paraId="63F8FDE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222 Continuous</w:t>
      </w:r>
    </w:p>
    <w:p w14:paraId="623154D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223 Continuous</w:t>
      </w:r>
    </w:p>
    <w:p w14:paraId="1990B8B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224 Continuous</w:t>
      </w:r>
    </w:p>
    <w:p w14:paraId="600AFA9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225 Continuous</w:t>
      </w:r>
    </w:p>
    <w:p w14:paraId="203BDF2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226 Continuous</w:t>
      </w:r>
    </w:p>
    <w:p w14:paraId="33EC976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227 Continuous</w:t>
      </w:r>
    </w:p>
    <w:p w14:paraId="1679727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228 Continuous</w:t>
      </w:r>
    </w:p>
    <w:p w14:paraId="4C29C2A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229 Continuous</w:t>
      </w:r>
    </w:p>
    <w:p w14:paraId="791C948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23 Continuous</w:t>
      </w:r>
    </w:p>
    <w:p w14:paraId="587B949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230 Continuous</w:t>
      </w:r>
    </w:p>
    <w:p w14:paraId="17FFC3D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231 Continuous</w:t>
      </w:r>
    </w:p>
    <w:p w14:paraId="4A07D86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232 Continuous</w:t>
      </w:r>
    </w:p>
    <w:p w14:paraId="2A06D3F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233 Continuous</w:t>
      </w:r>
    </w:p>
    <w:p w14:paraId="62FDB88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234 Continuous</w:t>
      </w:r>
    </w:p>
    <w:p w14:paraId="3A9D66D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235 Continuous</w:t>
      </w:r>
    </w:p>
    <w:p w14:paraId="4380193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valuationEOD_236 Continuous</w:t>
      </w:r>
    </w:p>
    <w:p w14:paraId="2454CA5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237 Continuous</w:t>
      </w:r>
    </w:p>
    <w:p w14:paraId="63E2761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238 Continuous</w:t>
      </w:r>
    </w:p>
    <w:p w14:paraId="01DA3DE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239 Continuous</w:t>
      </w:r>
    </w:p>
    <w:p w14:paraId="2C86B5E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24 Continuous</w:t>
      </w:r>
    </w:p>
    <w:p w14:paraId="46FDC5C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240 Continuous</w:t>
      </w:r>
    </w:p>
    <w:p w14:paraId="10991FC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241 Continuous</w:t>
      </w:r>
    </w:p>
    <w:p w14:paraId="5D6445B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242 Continuous</w:t>
      </w:r>
    </w:p>
    <w:p w14:paraId="6AD3816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243 Continuous</w:t>
      </w:r>
    </w:p>
    <w:p w14:paraId="4F192DC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244 Continuous</w:t>
      </w:r>
    </w:p>
    <w:p w14:paraId="13FE1CD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245 Continuous</w:t>
      </w:r>
    </w:p>
    <w:p w14:paraId="16A4122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246 Continuous</w:t>
      </w:r>
    </w:p>
    <w:p w14:paraId="2F59640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247 Continuous</w:t>
      </w:r>
    </w:p>
    <w:p w14:paraId="135EE55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248 Continuous</w:t>
      </w:r>
    </w:p>
    <w:p w14:paraId="3A91060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249 Continuous</w:t>
      </w:r>
    </w:p>
    <w:p w14:paraId="68A243E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25 Continuous</w:t>
      </w:r>
    </w:p>
    <w:p w14:paraId="3414596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250 Continuous</w:t>
      </w:r>
    </w:p>
    <w:p w14:paraId="0BB58AE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251 Continuous</w:t>
      </w:r>
    </w:p>
    <w:p w14:paraId="4E9E56E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252 Continuous</w:t>
      </w:r>
    </w:p>
    <w:p w14:paraId="2B796C8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253 Continuous</w:t>
      </w:r>
    </w:p>
    <w:p w14:paraId="6C4489B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26 Continuous</w:t>
      </w:r>
    </w:p>
    <w:p w14:paraId="1C64578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27 Continuous</w:t>
      </w:r>
    </w:p>
    <w:p w14:paraId="507E76F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28 Continuous</w:t>
      </w:r>
    </w:p>
    <w:p w14:paraId="1EA5A51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29 Continuous</w:t>
      </w:r>
    </w:p>
    <w:p w14:paraId="53BA226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3 Continuous</w:t>
      </w:r>
    </w:p>
    <w:p w14:paraId="26C720E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30 Continuous</w:t>
      </w:r>
    </w:p>
    <w:p w14:paraId="404673C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31 Continuous</w:t>
      </w:r>
    </w:p>
    <w:p w14:paraId="69D4205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32 Continuous</w:t>
      </w:r>
    </w:p>
    <w:p w14:paraId="09E95FE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valuationEOD_33 Continuous</w:t>
      </w:r>
    </w:p>
    <w:p w14:paraId="5911FB6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34 Continuous</w:t>
      </w:r>
    </w:p>
    <w:p w14:paraId="21E5DB3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35 Continuous</w:t>
      </w:r>
    </w:p>
    <w:p w14:paraId="0A175CB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36 Continuous</w:t>
      </w:r>
    </w:p>
    <w:p w14:paraId="3D4CB7D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37 Continuous</w:t>
      </w:r>
    </w:p>
    <w:p w14:paraId="43367BE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38 Continuous</w:t>
      </w:r>
    </w:p>
    <w:p w14:paraId="1C3BB52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39 Continuous</w:t>
      </w:r>
    </w:p>
    <w:p w14:paraId="39A1F63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4 Continuous</w:t>
      </w:r>
    </w:p>
    <w:p w14:paraId="156F22F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40 Continuous</w:t>
      </w:r>
    </w:p>
    <w:p w14:paraId="639C99F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41 Continuous</w:t>
      </w:r>
    </w:p>
    <w:p w14:paraId="09CC9DB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42 Continuous</w:t>
      </w:r>
    </w:p>
    <w:p w14:paraId="09CA187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43 Continuous</w:t>
      </w:r>
    </w:p>
    <w:p w14:paraId="2918870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44 Continuous</w:t>
      </w:r>
    </w:p>
    <w:p w14:paraId="2D0131E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45 Continuous</w:t>
      </w:r>
    </w:p>
    <w:p w14:paraId="21E3FEE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46 Continuous</w:t>
      </w:r>
    </w:p>
    <w:p w14:paraId="42B790A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47 Continuous</w:t>
      </w:r>
    </w:p>
    <w:p w14:paraId="1736411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48 Continuous</w:t>
      </w:r>
    </w:p>
    <w:p w14:paraId="176C266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49 Continuous</w:t>
      </w:r>
    </w:p>
    <w:p w14:paraId="2B0A6B2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5 Continuous</w:t>
      </w:r>
    </w:p>
    <w:p w14:paraId="49BE7FC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50 Continuous</w:t>
      </w:r>
    </w:p>
    <w:p w14:paraId="2C39CF3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51 Continuous</w:t>
      </w:r>
    </w:p>
    <w:p w14:paraId="40D022F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52 Continuous</w:t>
      </w:r>
    </w:p>
    <w:p w14:paraId="0BDB16D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53 Continuous</w:t>
      </w:r>
    </w:p>
    <w:p w14:paraId="6F08AC5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54 Continuous</w:t>
      </w:r>
    </w:p>
    <w:p w14:paraId="3AC79AA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55 Continuous</w:t>
      </w:r>
    </w:p>
    <w:p w14:paraId="1685FDC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56 Continuous</w:t>
      </w:r>
    </w:p>
    <w:p w14:paraId="2D65525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57 Continuous</w:t>
      </w:r>
    </w:p>
    <w:p w14:paraId="2315DE4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58 Continuous</w:t>
      </w:r>
    </w:p>
    <w:p w14:paraId="18FC31F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valuationEOD_59 Continuous</w:t>
      </w:r>
    </w:p>
    <w:p w14:paraId="1E16909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6 Continuous</w:t>
      </w:r>
    </w:p>
    <w:p w14:paraId="62B627A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60 Continuous</w:t>
      </w:r>
    </w:p>
    <w:p w14:paraId="011D1FD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61 Continuous</w:t>
      </w:r>
    </w:p>
    <w:p w14:paraId="555B6EF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62 Continuous</w:t>
      </w:r>
    </w:p>
    <w:p w14:paraId="2FBC0CB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63 Continuous</w:t>
      </w:r>
    </w:p>
    <w:p w14:paraId="5C407C6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64 Continuous</w:t>
      </w:r>
    </w:p>
    <w:p w14:paraId="30F176E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65 Continuous</w:t>
      </w:r>
    </w:p>
    <w:p w14:paraId="3A6B3C9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66 Continuous</w:t>
      </w:r>
    </w:p>
    <w:p w14:paraId="3EFFF09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67 Continuous</w:t>
      </w:r>
    </w:p>
    <w:p w14:paraId="7BBE20E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68 Continuous</w:t>
      </w:r>
    </w:p>
    <w:p w14:paraId="4802344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69 Continuous</w:t>
      </w:r>
    </w:p>
    <w:p w14:paraId="179BB41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7 Continuous</w:t>
      </w:r>
    </w:p>
    <w:p w14:paraId="4B59010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70 Continuous</w:t>
      </w:r>
    </w:p>
    <w:p w14:paraId="3089D44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71 Continuous</w:t>
      </w:r>
    </w:p>
    <w:p w14:paraId="32A21E2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72 Continuous</w:t>
      </w:r>
    </w:p>
    <w:p w14:paraId="106BC75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73 Continuous</w:t>
      </w:r>
    </w:p>
    <w:p w14:paraId="11CC04A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74 Continuous</w:t>
      </w:r>
    </w:p>
    <w:p w14:paraId="5ADBCB5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75 Continuous</w:t>
      </w:r>
    </w:p>
    <w:p w14:paraId="3D14C3C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76 Continuous</w:t>
      </w:r>
    </w:p>
    <w:p w14:paraId="60A7E78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77 Continuous</w:t>
      </w:r>
    </w:p>
    <w:p w14:paraId="246A53B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78 Continuous</w:t>
      </w:r>
    </w:p>
    <w:p w14:paraId="1E1AE20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79 Continuous</w:t>
      </w:r>
    </w:p>
    <w:p w14:paraId="085F2AF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8 Continuous</w:t>
      </w:r>
    </w:p>
    <w:p w14:paraId="46005DE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80 Continuous</w:t>
      </w:r>
    </w:p>
    <w:p w14:paraId="171F8A1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81 Continuous</w:t>
      </w:r>
    </w:p>
    <w:p w14:paraId="3002458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82 Continuous</w:t>
      </w:r>
    </w:p>
    <w:p w14:paraId="6232922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83 Continuous</w:t>
      </w:r>
    </w:p>
    <w:p w14:paraId="491DC5E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valuationEOD_84 Continuous</w:t>
      </w:r>
    </w:p>
    <w:p w14:paraId="163DD95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85 Continuous</w:t>
      </w:r>
    </w:p>
    <w:p w14:paraId="5DC73E0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86 Continuous</w:t>
      </w:r>
    </w:p>
    <w:p w14:paraId="3FA2D26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87 Continuous</w:t>
      </w:r>
    </w:p>
    <w:p w14:paraId="646EA70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88 Continuous</w:t>
      </w:r>
    </w:p>
    <w:p w14:paraId="040AFA8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89 Continuous</w:t>
      </w:r>
    </w:p>
    <w:p w14:paraId="343918D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9 Continuous</w:t>
      </w:r>
    </w:p>
    <w:p w14:paraId="0D7A616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90 Continuous</w:t>
      </w:r>
    </w:p>
    <w:p w14:paraId="2AF82EF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91 Continuous</w:t>
      </w:r>
    </w:p>
    <w:p w14:paraId="0E2FC06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92 Continuous</w:t>
      </w:r>
    </w:p>
    <w:p w14:paraId="58F5327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93 Continuous</w:t>
      </w:r>
    </w:p>
    <w:p w14:paraId="519DF38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94 Continuous</w:t>
      </w:r>
    </w:p>
    <w:p w14:paraId="33940B8F"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95 Continuous</w:t>
      </w:r>
    </w:p>
    <w:p w14:paraId="518C496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96 Continuous</w:t>
      </w:r>
    </w:p>
    <w:p w14:paraId="0DE9208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97 Continuous</w:t>
      </w:r>
    </w:p>
    <w:p w14:paraId="4391BDA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98 Continuous</w:t>
      </w:r>
    </w:p>
    <w:p w14:paraId="492564A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valuationEOD_99 Continuous</w:t>
      </w:r>
    </w:p>
    <w:p w14:paraId="3A92D18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Welcome to the CBC MILP Solver </w:t>
      </w:r>
    </w:p>
    <w:p w14:paraId="2D7CFBB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Version: 2.10.3 </w:t>
      </w:r>
    </w:p>
    <w:p w14:paraId="2ED2576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 xml:space="preserve">Build Date: Dec 15 2019 </w:t>
      </w:r>
    </w:p>
    <w:p w14:paraId="566EF649" w14:textId="77777777" w:rsidR="001E3691" w:rsidRPr="001E3691" w:rsidRDefault="001E3691" w:rsidP="001E3691">
      <w:pPr>
        <w:jc w:val="both"/>
        <w:rPr>
          <w:rFonts w:ascii="Times New Roman" w:eastAsiaTheme="minorEastAsia" w:hAnsi="Times New Roman" w:cs="Times New Roman"/>
          <w:sz w:val="24"/>
          <w:szCs w:val="24"/>
        </w:rPr>
      </w:pPr>
    </w:p>
    <w:p w14:paraId="79EB246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command line - /home/u1301931/OR/Project2/myvenv/lib/python3.9/site-packages/pulp/apis/../solverdir/cbc/linux/64/cbc /tmp/d422f36a33084ddb9d7a91ddc9f7d9dd-pulp.mps max timeMode elapsed branch printingOptions all solution /tmp/d422f36a33084ddb9d7a91ddc9f7d9dd-pulp.sol (default strategy 1)</w:t>
      </w:r>
    </w:p>
    <w:p w14:paraId="4CDFC9F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At line 2 NAME          MODEL</w:t>
      </w:r>
    </w:p>
    <w:p w14:paraId="40533CF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At line 3 ROWS</w:t>
      </w:r>
    </w:p>
    <w:p w14:paraId="54572A8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At line 2545 COLUMNS</w:t>
      </w:r>
    </w:p>
    <w:p w14:paraId="2F07192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At line 12953 RHS</w:t>
      </w:r>
    </w:p>
    <w:p w14:paraId="3E5C5857"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lastRenderedPageBreak/>
        <w:t>At line 15494 BOUNDS</w:t>
      </w:r>
    </w:p>
    <w:p w14:paraId="77B5C86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At line 17273 ENDATA</w:t>
      </w:r>
    </w:p>
    <w:p w14:paraId="13D656F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Problem MODEL has 2540 rows, 4318 columns and 10406 elements</w:t>
      </w:r>
    </w:p>
    <w:p w14:paraId="20D1F32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Coin0008I MODEL read with 0 errors</w:t>
      </w:r>
    </w:p>
    <w:p w14:paraId="316A015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Option for timeMode changed from cpu to elapsed</w:t>
      </w:r>
    </w:p>
    <w:p w14:paraId="4AC1A50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Presolve 254 (-2286) rows, 2032 (-2286) columns and 4056 (-6350) elements</w:t>
      </w:r>
    </w:p>
    <w:p w14:paraId="01E57350"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Perturbing problem by 0.001% of 3206.27 - largest nonzero change 0.00029984138 ( 9.3517195e-06%) - largest zero change 0.00029973512</w:t>
      </w:r>
    </w:p>
    <w:p w14:paraId="5A856F2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0  Obj -0 Primal inf 5761.5302 (1) Dual inf 25650.158 (8)</w:t>
      </w:r>
    </w:p>
    <w:p w14:paraId="4C05C94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0  Obj -0 Primal inf 5761.5302 (1) Dual inf 7.9743455e+10 (16)</w:t>
      </w:r>
    </w:p>
    <w:p w14:paraId="15080D7A"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80  Obj -0 Primal inf 4147.0896 (1) Dual inf 9.1987951e+10 (182)</w:t>
      </w:r>
    </w:p>
    <w:p w14:paraId="70F9C2E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160  Obj -0 Primal inf 1392.6813 (1) Dual inf 1.0823946e+11 (378)</w:t>
      </w:r>
    </w:p>
    <w:p w14:paraId="38B62F78"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240  Obj -0 Primal inf 726.23352 (1) Dual inf 1.2216453e+11 (564)</w:t>
      </w:r>
    </w:p>
    <w:p w14:paraId="4047E0A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275  Obj 24791183 Dual inf 86698.287 (1090)</w:t>
      </w:r>
    </w:p>
    <w:p w14:paraId="2081C97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306  Obj 1.5609904e+08 Dual inf 102023.47 (937)</w:t>
      </w:r>
    </w:p>
    <w:p w14:paraId="2E19FA6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337  Obj 3.8744797e+08 Dual inf 83813.021 (776)</w:t>
      </w:r>
    </w:p>
    <w:p w14:paraId="35A7E8A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368  Obj 9.3983006e+08 Dual inf 61535.982 (627)</w:t>
      </w:r>
    </w:p>
    <w:p w14:paraId="05963BF2"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399  Obj 2.3901902e+09 Dual inf 41798.277 (498)</w:t>
      </w:r>
    </w:p>
    <w:p w14:paraId="6F86797E"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430  Obj 1.0254643e+10 Dual inf 28208.178 (349)</w:t>
      </w:r>
    </w:p>
    <w:p w14:paraId="14EFDB06"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461  Obj 3.0035717e+10 Dual inf 15913.25 (220)</w:t>
      </w:r>
    </w:p>
    <w:p w14:paraId="50B23F95"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497  Obj 1.0872519e+11 Dual inf 2404.6832 (46)</w:t>
      </w:r>
    </w:p>
    <w:p w14:paraId="613E1F21"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507  Obj 1.3588896e+11</w:t>
      </w:r>
    </w:p>
    <w:p w14:paraId="273D1353"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Optimal - objective value 1.3588896e+11</w:t>
      </w:r>
    </w:p>
    <w:p w14:paraId="6D1B24ED"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After Postsolve, objective 1.3588896e+11, infeasibilities - dual 0 (0), primal 1.5158789e-05 (1)</w:t>
      </w:r>
    </w:p>
    <w:p w14:paraId="456486C4"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Presolved model was optimal, full model needs cleaning up</w:t>
      </w:r>
    </w:p>
    <w:p w14:paraId="3C92F1FB"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Optimal - objective value 1.3588896e+11</w:t>
      </w:r>
    </w:p>
    <w:p w14:paraId="6C5A0FC9"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Optimal objective 1.358889608e+11 - 507 iterations time 0.022, Presolve 0.00</w:t>
      </w:r>
    </w:p>
    <w:p w14:paraId="561C778C" w14:textId="77777777" w:rsidR="001E3691" w:rsidRP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Option for printingOptions changed from normal to all</w:t>
      </w:r>
    </w:p>
    <w:p w14:paraId="239084F5" w14:textId="05143CE1" w:rsidR="001E3691" w:rsidRDefault="001E3691" w:rsidP="001E3691">
      <w:pPr>
        <w:jc w:val="both"/>
        <w:rPr>
          <w:rFonts w:ascii="Times New Roman" w:eastAsiaTheme="minorEastAsia" w:hAnsi="Times New Roman" w:cs="Times New Roman"/>
          <w:sz w:val="24"/>
          <w:szCs w:val="24"/>
        </w:rPr>
      </w:pPr>
      <w:r w:rsidRPr="001E3691">
        <w:rPr>
          <w:rFonts w:ascii="Times New Roman" w:eastAsiaTheme="minorEastAsia" w:hAnsi="Times New Roman" w:cs="Times New Roman"/>
          <w:sz w:val="24"/>
          <w:szCs w:val="24"/>
        </w:rPr>
        <w:t>Total time (CPU seconds):       0.02   (Wallclock seconds):       0.03</w:t>
      </w:r>
    </w:p>
    <w:p w14:paraId="1D89508E" w14:textId="10D0769F" w:rsidR="00315A9C" w:rsidRDefault="00130857" w:rsidP="00130857">
      <w:pPr>
        <w:jc w:val="center"/>
        <w:rPr>
          <w:rFonts w:ascii="Times New Roman" w:eastAsiaTheme="minorEastAsia" w:hAnsi="Times New Roman" w:cs="Times New Roman"/>
          <w:b/>
          <w:sz w:val="24"/>
          <w:szCs w:val="24"/>
          <w:u w:val="single"/>
        </w:rPr>
      </w:pPr>
      <w:bookmarkStart w:id="0" w:name="_GoBack"/>
      <w:bookmarkEnd w:id="0"/>
      <w:r w:rsidRPr="00130857">
        <w:rPr>
          <w:rFonts w:ascii="Times New Roman" w:eastAsiaTheme="minorEastAsia" w:hAnsi="Times New Roman" w:cs="Times New Roman"/>
          <w:b/>
          <w:sz w:val="24"/>
          <w:szCs w:val="24"/>
          <w:u w:val="single"/>
        </w:rPr>
        <w:lastRenderedPageBreak/>
        <w:t>Appendix II</w:t>
      </w:r>
      <w:r w:rsidR="001E3691">
        <w:rPr>
          <w:rFonts w:ascii="Times New Roman" w:eastAsiaTheme="minorEastAsia" w:hAnsi="Times New Roman" w:cs="Times New Roman"/>
          <w:b/>
          <w:sz w:val="24"/>
          <w:szCs w:val="24"/>
          <w:u w:val="single"/>
        </w:rPr>
        <w:t>I</w:t>
      </w:r>
    </w:p>
    <w:p w14:paraId="1CF81A4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 xml:space="preserve">Welcome to the CBC MILP Solver </w:t>
      </w:r>
    </w:p>
    <w:p w14:paraId="7514AFF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 xml:space="preserve">Version: 2.10.3 </w:t>
      </w:r>
    </w:p>
    <w:p w14:paraId="35AE997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 xml:space="preserve">Build Date: Dec 15 2019 </w:t>
      </w:r>
    </w:p>
    <w:p w14:paraId="0641B602" w14:textId="77777777" w:rsidR="00130857" w:rsidRPr="00130857" w:rsidRDefault="00130857" w:rsidP="00130857">
      <w:pPr>
        <w:rPr>
          <w:rFonts w:ascii="Times New Roman" w:eastAsiaTheme="minorEastAsia" w:hAnsi="Times New Roman" w:cs="Times New Roman"/>
          <w:sz w:val="24"/>
          <w:szCs w:val="24"/>
        </w:rPr>
      </w:pPr>
    </w:p>
    <w:p w14:paraId="21F02D6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command line - /home/u1301931/OR/Project2/myvenv/lib/python3.9/site-packages/pulp/apis/../solverdir/cbc/linux/64/cbc /tmp/eddab76937734ed4a8eb5511339c11cd-pulp.mps max timeMode elapsed branch printingOptions all solution /tmp/eddab76937734ed4a8eb5511339c11cd-pulp.sol (default strategy 1)</w:t>
      </w:r>
    </w:p>
    <w:p w14:paraId="160B085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At line 2 NAME          MODEL</w:t>
      </w:r>
    </w:p>
    <w:p w14:paraId="404A9F8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At line 3 ROWS</w:t>
      </w:r>
    </w:p>
    <w:p w14:paraId="09D60BC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At line 2545 COLUMNS</w:t>
      </w:r>
    </w:p>
    <w:p w14:paraId="738EAB0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At line 12953 RHS</w:t>
      </w:r>
    </w:p>
    <w:p w14:paraId="4345292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At line 15494 BOUNDS</w:t>
      </w:r>
    </w:p>
    <w:p w14:paraId="4F489AC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At line 17273 ENDATA</w:t>
      </w:r>
    </w:p>
    <w:p w14:paraId="2F65B2E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Problem MODEL has 2540 rows, 4318 columns and 10406 elements</w:t>
      </w:r>
    </w:p>
    <w:p w14:paraId="6B8E45F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Coin0008I MODEL read with 0 errors</w:t>
      </w:r>
    </w:p>
    <w:p w14:paraId="4C1F68C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Option for timeMode changed from cpu to elapsed</w:t>
      </w:r>
    </w:p>
    <w:p w14:paraId="6C0375E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Presolve 254 (-2286) rows, 2032 (-2286) columns and 4056 (-6350) elements</w:t>
      </w:r>
    </w:p>
    <w:p w14:paraId="5BD00AE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Perturbing problem by 0.001% of 3206.27 - largest nonzero change 0.00029984138 ( 9.3517195e-06%) - largest zero change 0.00029973512</w:t>
      </w:r>
    </w:p>
    <w:p w14:paraId="573FC31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0  Obj -0 Primal inf 5761.5302 (1) Dual inf 25650.158 (8)</w:t>
      </w:r>
    </w:p>
    <w:p w14:paraId="442C54D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0  Obj -0 Primal inf 5761.5302 (1) Dual inf 7.9743455e+10 (16)</w:t>
      </w:r>
    </w:p>
    <w:p w14:paraId="73C0D11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80  Obj -0 Primal inf 4147.0896 (1) Dual inf 9.1987951e+10 (182)</w:t>
      </w:r>
    </w:p>
    <w:p w14:paraId="472256A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160  Obj -0 Primal inf 1392.6813 (1) Dual inf 1.0823946e+11 (378)</w:t>
      </w:r>
    </w:p>
    <w:p w14:paraId="0B62B20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240  Obj -0 Primal inf 726.23352 (1) Dual inf 1.2216453e+11 (564)</w:t>
      </w:r>
    </w:p>
    <w:p w14:paraId="6453EE2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275  Obj 24791183 Dual inf 86698.287 (1090)</w:t>
      </w:r>
    </w:p>
    <w:p w14:paraId="02E4894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306  Obj 1.5609904e+08 Dual inf 102023.47 (937)</w:t>
      </w:r>
    </w:p>
    <w:p w14:paraId="1472BE8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337  Obj 3.8744797e+08 Dual inf 83813.021 (776)</w:t>
      </w:r>
    </w:p>
    <w:p w14:paraId="1104568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368  Obj 9.3983006e+08 Dual inf 61535.982 (627)</w:t>
      </w:r>
    </w:p>
    <w:p w14:paraId="6E7851D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399  Obj 2.3901902e+09 Dual inf 41798.277 (498)</w:t>
      </w:r>
    </w:p>
    <w:p w14:paraId="18E83B9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430  Obj 1.0254643e+10 Dual inf 28208.178 (349)</w:t>
      </w:r>
    </w:p>
    <w:p w14:paraId="2042AFD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461  Obj 3.0035717e+10 Dual inf 15913.25 (220)</w:t>
      </w:r>
    </w:p>
    <w:p w14:paraId="3961072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497  Obj 1.0872519e+11 Dual inf 2404.6832 (46)</w:t>
      </w:r>
    </w:p>
    <w:p w14:paraId="5A5D200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507  Obj 1.3588896e+11</w:t>
      </w:r>
    </w:p>
    <w:p w14:paraId="41A2FF8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Optimal - objective value 1.3588896e+11</w:t>
      </w:r>
    </w:p>
    <w:p w14:paraId="25323E2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After Postsolve, objective 1.3588896e+11, infeasibilities - dual 0 (0), primal 1.5158789e-05 (1)</w:t>
      </w:r>
    </w:p>
    <w:p w14:paraId="1387430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Presolved model was optimal, full model needs cleaning up</w:t>
      </w:r>
    </w:p>
    <w:p w14:paraId="4723036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Optimal - objective value 1.3588896e+11</w:t>
      </w:r>
    </w:p>
    <w:p w14:paraId="2545CE6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Optimal objective 1.358889608e+11 - 507 iterations time 0.022, Presolve 0.00</w:t>
      </w:r>
    </w:p>
    <w:p w14:paraId="020AF17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Option for printingOptions changed from normal to all</w:t>
      </w:r>
    </w:p>
    <w:p w14:paraId="78DD819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Total time (CPU seconds):       0.02   (Wallclock seconds):       0.02</w:t>
      </w:r>
    </w:p>
    <w:p w14:paraId="64C0B21A" w14:textId="77777777" w:rsidR="00130857" w:rsidRPr="00130857" w:rsidRDefault="00130857" w:rsidP="00130857">
      <w:pPr>
        <w:rPr>
          <w:rFonts w:ascii="Times New Roman" w:eastAsiaTheme="minorEastAsia" w:hAnsi="Times New Roman" w:cs="Times New Roman"/>
          <w:sz w:val="24"/>
          <w:szCs w:val="24"/>
        </w:rPr>
      </w:pPr>
    </w:p>
    <w:p w14:paraId="4F7D8E2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0 = 10000000.0</w:t>
      </w:r>
    </w:p>
    <w:p w14:paraId="1EC3279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 = 0.0</w:t>
      </w:r>
    </w:p>
    <w:p w14:paraId="3FD19E6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0 = 0.0</w:t>
      </w:r>
    </w:p>
    <w:p w14:paraId="67B675C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00 = 0.0</w:t>
      </w:r>
    </w:p>
    <w:p w14:paraId="5DD18BD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01 = 161645900.0</w:t>
      </w:r>
    </w:p>
    <w:p w14:paraId="4AEE9F8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02 = 0.0</w:t>
      </w:r>
    </w:p>
    <w:p w14:paraId="3F6BEC5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03 = 0.0</w:t>
      </w:r>
    </w:p>
    <w:p w14:paraId="2A57AD9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04 = 0.0</w:t>
      </w:r>
    </w:p>
    <w:p w14:paraId="00AA37D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05 = 0.0</w:t>
      </w:r>
    </w:p>
    <w:p w14:paraId="1D2E0F3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06 = 0.0</w:t>
      </w:r>
    </w:p>
    <w:p w14:paraId="0B0AD3C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07 = 0.0</w:t>
      </w:r>
    </w:p>
    <w:p w14:paraId="396C398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08 = 214909780.0</w:t>
      </w:r>
    </w:p>
    <w:p w14:paraId="07E6B36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09 = 0.0</w:t>
      </w:r>
    </w:p>
    <w:p w14:paraId="387DA57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1 = 0.0</w:t>
      </w:r>
    </w:p>
    <w:p w14:paraId="4741129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10 = 228123060.0</w:t>
      </w:r>
    </w:p>
    <w:p w14:paraId="2673986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moneyEOD_111 = 228141310.0</w:t>
      </w:r>
    </w:p>
    <w:p w14:paraId="3BA9936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12 = 0.0</w:t>
      </w:r>
    </w:p>
    <w:p w14:paraId="7389ED2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13 = 0.0</w:t>
      </w:r>
    </w:p>
    <w:p w14:paraId="0D5AE2B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14 = 0.0</w:t>
      </w:r>
    </w:p>
    <w:p w14:paraId="72B8EE6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15 = 0.0</w:t>
      </w:r>
    </w:p>
    <w:p w14:paraId="3B9E064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16 = 0.0</w:t>
      </w:r>
    </w:p>
    <w:p w14:paraId="3862F81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17 = 346223320.0</w:t>
      </w:r>
    </w:p>
    <w:p w14:paraId="47D4ED6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18 = 0.0</w:t>
      </w:r>
    </w:p>
    <w:p w14:paraId="4EA3D70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19 = 0.0</w:t>
      </w:r>
    </w:p>
    <w:p w14:paraId="7E7D7FE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2 = 0.0</w:t>
      </w:r>
    </w:p>
    <w:p w14:paraId="2FA1E3D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20 = 0.0</w:t>
      </w:r>
    </w:p>
    <w:p w14:paraId="70AE9E3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21 = 0.0</w:t>
      </w:r>
    </w:p>
    <w:p w14:paraId="75F8D8D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22 = 0.0</w:t>
      </w:r>
    </w:p>
    <w:p w14:paraId="66A435F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23 = 0.0</w:t>
      </w:r>
    </w:p>
    <w:p w14:paraId="44B7B1B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24 = 0.0</w:t>
      </w:r>
    </w:p>
    <w:p w14:paraId="562A1AB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25 = 0.0</w:t>
      </w:r>
    </w:p>
    <w:p w14:paraId="284FB8C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26 = 0.0</w:t>
      </w:r>
    </w:p>
    <w:p w14:paraId="157032B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27 = 0.0</w:t>
      </w:r>
    </w:p>
    <w:p w14:paraId="0C554A9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28 = 0.0</w:t>
      </w:r>
    </w:p>
    <w:p w14:paraId="3F1BC66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29 = 0.0</w:t>
      </w:r>
    </w:p>
    <w:p w14:paraId="2797D3D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3 = 0.0</w:t>
      </w:r>
    </w:p>
    <w:p w14:paraId="06A7625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30 = 0.0</w:t>
      </w:r>
    </w:p>
    <w:p w14:paraId="5E75292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31 = 0.0</w:t>
      </w:r>
    </w:p>
    <w:p w14:paraId="4FB9A7A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32 = 0.0</w:t>
      </w:r>
    </w:p>
    <w:p w14:paraId="206242C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33 = 0.0</w:t>
      </w:r>
    </w:p>
    <w:p w14:paraId="74A8CF9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34 = 0.0</w:t>
      </w:r>
    </w:p>
    <w:p w14:paraId="0B2FD08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35 = 0.0</w:t>
      </w:r>
    </w:p>
    <w:p w14:paraId="445ED52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36 = 0.0</w:t>
      </w:r>
    </w:p>
    <w:p w14:paraId="05252A4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moneyEOD_137 = 0.0</w:t>
      </w:r>
    </w:p>
    <w:p w14:paraId="7DD3436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38 = 0.0</w:t>
      </w:r>
    </w:p>
    <w:p w14:paraId="2CCD91F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39 = 0.0</w:t>
      </w:r>
    </w:p>
    <w:p w14:paraId="6564CE5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4 = 0.0</w:t>
      </w:r>
    </w:p>
    <w:p w14:paraId="674D199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40 = 0.0</w:t>
      </w:r>
    </w:p>
    <w:p w14:paraId="13DB162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41 = 0.0</w:t>
      </w:r>
    </w:p>
    <w:p w14:paraId="56EE031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42 = 0.0</w:t>
      </w:r>
    </w:p>
    <w:p w14:paraId="03F9DEF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43 = 0.0</w:t>
      </w:r>
    </w:p>
    <w:p w14:paraId="23EBF13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44 = 0.0</w:t>
      </w:r>
    </w:p>
    <w:p w14:paraId="2D90AC8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45 = 0.0</w:t>
      </w:r>
    </w:p>
    <w:p w14:paraId="2236CA8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46 = 0.0</w:t>
      </w:r>
    </w:p>
    <w:p w14:paraId="2B05361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47 = 0.0</w:t>
      </w:r>
    </w:p>
    <w:p w14:paraId="01F943B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48 = 0.0</w:t>
      </w:r>
    </w:p>
    <w:p w14:paraId="52A8574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49 = 0.0</w:t>
      </w:r>
    </w:p>
    <w:p w14:paraId="1F29A37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5 = 0.0</w:t>
      </w:r>
    </w:p>
    <w:p w14:paraId="1B7157E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50 = 0.0</w:t>
      </w:r>
    </w:p>
    <w:p w14:paraId="66456DC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51 = 0.0</w:t>
      </w:r>
    </w:p>
    <w:p w14:paraId="1090CAE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52 = 0.0</w:t>
      </w:r>
    </w:p>
    <w:p w14:paraId="1DC5ADF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53 = 0.0</w:t>
      </w:r>
    </w:p>
    <w:p w14:paraId="43AF4AE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54 = 0.0</w:t>
      </w:r>
    </w:p>
    <w:p w14:paraId="36D92A8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55 = 0.0</w:t>
      </w:r>
    </w:p>
    <w:p w14:paraId="44424AA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56 = 0.0</w:t>
      </w:r>
    </w:p>
    <w:p w14:paraId="3E35A91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57 = 0.0</w:t>
      </w:r>
    </w:p>
    <w:p w14:paraId="2BA42CA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58 = 0.0</w:t>
      </w:r>
    </w:p>
    <w:p w14:paraId="5451A19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59 = 0.0</w:t>
      </w:r>
    </w:p>
    <w:p w14:paraId="5AB1DE8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6 = 0.0</w:t>
      </w:r>
    </w:p>
    <w:p w14:paraId="74B38AE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60 = 0.0</w:t>
      </w:r>
    </w:p>
    <w:p w14:paraId="26E3DAC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61 = 0.0</w:t>
      </w:r>
    </w:p>
    <w:p w14:paraId="0E4C62F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moneyEOD_162 = 0.0</w:t>
      </w:r>
    </w:p>
    <w:p w14:paraId="237CE4A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63 = 0.0</w:t>
      </w:r>
    </w:p>
    <w:p w14:paraId="095C0B5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64 = 0.0</w:t>
      </w:r>
    </w:p>
    <w:p w14:paraId="2B2B14E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65 = 0.0</w:t>
      </w:r>
    </w:p>
    <w:p w14:paraId="2ECE43D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66 = 0.0</w:t>
      </w:r>
    </w:p>
    <w:p w14:paraId="3A0CE84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67 = 0.0</w:t>
      </w:r>
    </w:p>
    <w:p w14:paraId="1C385BA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68 = 0.0</w:t>
      </w:r>
    </w:p>
    <w:p w14:paraId="3920669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69 = 0.0</w:t>
      </w:r>
    </w:p>
    <w:p w14:paraId="2B0D6C2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7 = 0.0</w:t>
      </w:r>
    </w:p>
    <w:p w14:paraId="3CFBDDB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70 = 0.0</w:t>
      </w:r>
    </w:p>
    <w:p w14:paraId="257516B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71 = 0.0</w:t>
      </w:r>
    </w:p>
    <w:p w14:paraId="17F41EA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72 = 0.0</w:t>
      </w:r>
    </w:p>
    <w:p w14:paraId="0B49AA4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73 = 0.0</w:t>
      </w:r>
    </w:p>
    <w:p w14:paraId="2416B1C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74 = 0.0</w:t>
      </w:r>
    </w:p>
    <w:p w14:paraId="15ADD69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75 = 0.0</w:t>
      </w:r>
    </w:p>
    <w:p w14:paraId="490D148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76 = 0.0</w:t>
      </w:r>
    </w:p>
    <w:p w14:paraId="15DA2E9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77 = 0.0</w:t>
      </w:r>
    </w:p>
    <w:p w14:paraId="6E39B6E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78 = 0.0</w:t>
      </w:r>
    </w:p>
    <w:p w14:paraId="372BE07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79 = 0.0</w:t>
      </w:r>
    </w:p>
    <w:p w14:paraId="29500A6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8 = 0.0</w:t>
      </w:r>
    </w:p>
    <w:p w14:paraId="7EAB057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80 = 0.0</w:t>
      </w:r>
    </w:p>
    <w:p w14:paraId="01FD014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81 = 0.0</w:t>
      </w:r>
    </w:p>
    <w:p w14:paraId="62275F1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82 = 0.0</w:t>
      </w:r>
    </w:p>
    <w:p w14:paraId="1B7865E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83 = 0.0</w:t>
      </w:r>
    </w:p>
    <w:p w14:paraId="74E935C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84 = 0.0</w:t>
      </w:r>
    </w:p>
    <w:p w14:paraId="31C06F8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85 = 7244251100.0</w:t>
      </w:r>
    </w:p>
    <w:p w14:paraId="3E845BD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86 = 0.0</w:t>
      </w:r>
    </w:p>
    <w:p w14:paraId="76C475A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87 = 0.0</w:t>
      </w:r>
    </w:p>
    <w:p w14:paraId="69E3C35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moneyEOD_188 = 0.0</w:t>
      </w:r>
    </w:p>
    <w:p w14:paraId="61C8E74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89 = 0.0</w:t>
      </w:r>
    </w:p>
    <w:p w14:paraId="735E258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9 = 0.0</w:t>
      </w:r>
    </w:p>
    <w:p w14:paraId="7DD27A7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90 = 0.0</w:t>
      </w:r>
    </w:p>
    <w:p w14:paraId="0EB2148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91 = 0.0</w:t>
      </w:r>
    </w:p>
    <w:p w14:paraId="60C985E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92 = 0.0</w:t>
      </w:r>
    </w:p>
    <w:p w14:paraId="2E2213F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93 = 0.0</w:t>
      </w:r>
    </w:p>
    <w:p w14:paraId="6C64643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94 = 0.0</w:t>
      </w:r>
    </w:p>
    <w:p w14:paraId="62654D0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95 = 0.0</w:t>
      </w:r>
    </w:p>
    <w:p w14:paraId="6348BE1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96 = 0.0</w:t>
      </w:r>
    </w:p>
    <w:p w14:paraId="78B23DB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97 = 0.0</w:t>
      </w:r>
    </w:p>
    <w:p w14:paraId="68F5A35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98 = 0.0</w:t>
      </w:r>
    </w:p>
    <w:p w14:paraId="32890E9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199 = 0.0</w:t>
      </w:r>
    </w:p>
    <w:p w14:paraId="4F0073B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2 = 0.0</w:t>
      </w:r>
    </w:p>
    <w:p w14:paraId="5F651A2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20 = 0.0</w:t>
      </w:r>
    </w:p>
    <w:p w14:paraId="44A9847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200 = 0.0</w:t>
      </w:r>
    </w:p>
    <w:p w14:paraId="364AABF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201 = 0.0</w:t>
      </w:r>
    </w:p>
    <w:p w14:paraId="69B3A5B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202 = 0.0</w:t>
      </w:r>
    </w:p>
    <w:p w14:paraId="2BE9B49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203 = 0.0</w:t>
      </w:r>
    </w:p>
    <w:p w14:paraId="3FC23E3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204 = 0.0</w:t>
      </w:r>
    </w:p>
    <w:p w14:paraId="19DA1F7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205 = 0.0</w:t>
      </w:r>
    </w:p>
    <w:p w14:paraId="5FF5333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206 = 0.0</w:t>
      </w:r>
    </w:p>
    <w:p w14:paraId="5CBB179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207 = 0.0</w:t>
      </w:r>
    </w:p>
    <w:p w14:paraId="10855F7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208 = 0.0</w:t>
      </w:r>
    </w:p>
    <w:p w14:paraId="67AD118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209 = 0.0</w:t>
      </w:r>
    </w:p>
    <w:p w14:paraId="75856C8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21 = 0.0</w:t>
      </w:r>
    </w:p>
    <w:p w14:paraId="1AA29CF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210 = 0.0</w:t>
      </w:r>
    </w:p>
    <w:p w14:paraId="6B6C82A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211 = 0.0</w:t>
      </w:r>
    </w:p>
    <w:p w14:paraId="3CDE039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moneyEOD_212 = 0.0</w:t>
      </w:r>
    </w:p>
    <w:p w14:paraId="2C3D4CB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213 = 0.0</w:t>
      </w:r>
    </w:p>
    <w:p w14:paraId="46B4E88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214 = 0.0</w:t>
      </w:r>
    </w:p>
    <w:p w14:paraId="2549CAB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215 = 0.0</w:t>
      </w:r>
    </w:p>
    <w:p w14:paraId="1AF31E2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216 = 0.0</w:t>
      </w:r>
    </w:p>
    <w:p w14:paraId="7BD9B80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217 = 0.0</w:t>
      </w:r>
    </w:p>
    <w:p w14:paraId="6A75E54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218 = 0.0</w:t>
      </w:r>
    </w:p>
    <w:p w14:paraId="47E9644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219 = 0.0</w:t>
      </w:r>
    </w:p>
    <w:p w14:paraId="5FB9CED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22 = 0.0</w:t>
      </w:r>
    </w:p>
    <w:p w14:paraId="763FF08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220 = 0.0</w:t>
      </w:r>
    </w:p>
    <w:p w14:paraId="0DFB6BA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221 = 0.0</w:t>
      </w:r>
    </w:p>
    <w:p w14:paraId="015C80E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222 = 0.0</w:t>
      </w:r>
    </w:p>
    <w:p w14:paraId="54CA55C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223 = 0.0</w:t>
      </w:r>
    </w:p>
    <w:p w14:paraId="714A1CD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224 = 0.0</w:t>
      </w:r>
    </w:p>
    <w:p w14:paraId="4341767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225 = 0.0</w:t>
      </w:r>
    </w:p>
    <w:p w14:paraId="41699D2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226 = 0.0</w:t>
      </w:r>
    </w:p>
    <w:p w14:paraId="0BBE9B5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227 = 0.0</w:t>
      </w:r>
    </w:p>
    <w:p w14:paraId="2A59241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228 = 0.0</w:t>
      </w:r>
    </w:p>
    <w:p w14:paraId="38CAE3B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229 = 0.0</w:t>
      </w:r>
    </w:p>
    <w:p w14:paraId="5A8DECD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23 = 0.0</w:t>
      </w:r>
    </w:p>
    <w:p w14:paraId="11C4EC4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230 = 0.0</w:t>
      </w:r>
    </w:p>
    <w:p w14:paraId="4AA8006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231 = 0.0</w:t>
      </w:r>
    </w:p>
    <w:p w14:paraId="2A256A1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232 = 0.0</w:t>
      </w:r>
    </w:p>
    <w:p w14:paraId="7864681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233 = 64685764000.0</w:t>
      </w:r>
    </w:p>
    <w:p w14:paraId="3EFA5C3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234 = 0.0</w:t>
      </w:r>
    </w:p>
    <w:p w14:paraId="25AFF78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235 = 0.0</w:t>
      </w:r>
    </w:p>
    <w:p w14:paraId="6AB8D30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236 = 0.0</w:t>
      </w:r>
    </w:p>
    <w:p w14:paraId="4F85C36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237 = 0.0</w:t>
      </w:r>
    </w:p>
    <w:p w14:paraId="59A7631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moneyEOD_238 = 0.0</w:t>
      </w:r>
    </w:p>
    <w:p w14:paraId="0592886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239 = 0.0</w:t>
      </w:r>
    </w:p>
    <w:p w14:paraId="6186F58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24 = 0.0</w:t>
      </w:r>
    </w:p>
    <w:p w14:paraId="1187669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240 = 0.0</w:t>
      </w:r>
    </w:p>
    <w:p w14:paraId="12784B9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241 = 0.0</w:t>
      </w:r>
    </w:p>
    <w:p w14:paraId="2BF875F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242 = 0.0</w:t>
      </w:r>
    </w:p>
    <w:p w14:paraId="75D2283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243 = 0.0</w:t>
      </w:r>
    </w:p>
    <w:p w14:paraId="1A5ED67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244 = 0.0</w:t>
      </w:r>
    </w:p>
    <w:p w14:paraId="4356B4D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245 = 0.0</w:t>
      </w:r>
    </w:p>
    <w:p w14:paraId="7064E15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246 = 112928170000.0</w:t>
      </w:r>
    </w:p>
    <w:p w14:paraId="6924BD4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247 = 0.0</w:t>
      </w:r>
    </w:p>
    <w:p w14:paraId="417D8F4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248 = 0.0</w:t>
      </w:r>
    </w:p>
    <w:p w14:paraId="08EE6BC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249 = 0.0</w:t>
      </w:r>
    </w:p>
    <w:p w14:paraId="3DA8F0E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25 = 0.0</w:t>
      </w:r>
    </w:p>
    <w:p w14:paraId="152FB32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250 = 0.0</w:t>
      </w:r>
    </w:p>
    <w:p w14:paraId="61F9A19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251 = 0.0</w:t>
      </w:r>
    </w:p>
    <w:p w14:paraId="40B8C1F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252 = 0.0</w:t>
      </w:r>
    </w:p>
    <w:p w14:paraId="0AF6361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253 = 135888960000.0</w:t>
      </w:r>
    </w:p>
    <w:p w14:paraId="2284DE0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26 = 0.0</w:t>
      </w:r>
    </w:p>
    <w:p w14:paraId="5E4680B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27 = 0.0</w:t>
      </w:r>
    </w:p>
    <w:p w14:paraId="51C3F17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28 = 0.0</w:t>
      </w:r>
    </w:p>
    <w:p w14:paraId="651298E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29 = 0.0</w:t>
      </w:r>
    </w:p>
    <w:p w14:paraId="157FA9E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3 = 0.0</w:t>
      </w:r>
    </w:p>
    <w:p w14:paraId="5DA51B2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30 = 0.0</w:t>
      </w:r>
    </w:p>
    <w:p w14:paraId="220F1E5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31 = 0.0</w:t>
      </w:r>
    </w:p>
    <w:p w14:paraId="390B45B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32 = 0.0</w:t>
      </w:r>
    </w:p>
    <w:p w14:paraId="007E8F7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33 = 0.0</w:t>
      </w:r>
    </w:p>
    <w:p w14:paraId="1251B59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34 = 0.0</w:t>
      </w:r>
    </w:p>
    <w:p w14:paraId="63B0765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moneyEOD_35 = 0.0</w:t>
      </w:r>
    </w:p>
    <w:p w14:paraId="03B9B39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36 = 0.0</w:t>
      </w:r>
    </w:p>
    <w:p w14:paraId="062AF23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37 = 0.0</w:t>
      </w:r>
    </w:p>
    <w:p w14:paraId="389AB2F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38 = 0.0</w:t>
      </w:r>
    </w:p>
    <w:p w14:paraId="21D1AF0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39 = 0.0</w:t>
      </w:r>
    </w:p>
    <w:p w14:paraId="0433DFC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4 = 0.0</w:t>
      </w:r>
    </w:p>
    <w:p w14:paraId="551CBF6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40 = 0.0</w:t>
      </w:r>
    </w:p>
    <w:p w14:paraId="4AE740F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41 = 0.0</w:t>
      </w:r>
    </w:p>
    <w:p w14:paraId="24B3EAD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42 = 0.0</w:t>
      </w:r>
    </w:p>
    <w:p w14:paraId="2545334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43 = 0.0</w:t>
      </w:r>
    </w:p>
    <w:p w14:paraId="6ACC868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44 = 0.0</w:t>
      </w:r>
    </w:p>
    <w:p w14:paraId="4351C62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45 = 0.0</w:t>
      </w:r>
    </w:p>
    <w:p w14:paraId="332CA42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46 = 0.0</w:t>
      </w:r>
    </w:p>
    <w:p w14:paraId="52A27D6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47 = 0.0</w:t>
      </w:r>
    </w:p>
    <w:p w14:paraId="3EB0CCD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48 = 0.0</w:t>
      </w:r>
    </w:p>
    <w:p w14:paraId="1FAEABA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49 = 0.0</w:t>
      </w:r>
    </w:p>
    <w:p w14:paraId="0AFBAF7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5 = 0.0</w:t>
      </w:r>
    </w:p>
    <w:p w14:paraId="7487FA0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50 = 0.0</w:t>
      </w:r>
    </w:p>
    <w:p w14:paraId="1F8F60B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51 = 0.0</w:t>
      </w:r>
    </w:p>
    <w:p w14:paraId="5A7E30A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52 = 0.0</w:t>
      </w:r>
    </w:p>
    <w:p w14:paraId="361D979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53 = 0.0</w:t>
      </w:r>
    </w:p>
    <w:p w14:paraId="284E422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54 = 0.0</w:t>
      </w:r>
    </w:p>
    <w:p w14:paraId="5D4D472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55 = 0.0</w:t>
      </w:r>
    </w:p>
    <w:p w14:paraId="78B0AE9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56 = 0.0</w:t>
      </w:r>
    </w:p>
    <w:p w14:paraId="2D25B80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57 = 0.0</w:t>
      </w:r>
    </w:p>
    <w:p w14:paraId="1B10FB9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58 = 0.0</w:t>
      </w:r>
    </w:p>
    <w:p w14:paraId="758FD78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59 = 0.0</w:t>
      </w:r>
    </w:p>
    <w:p w14:paraId="2A4BEE1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6 = 0.0</w:t>
      </w:r>
    </w:p>
    <w:p w14:paraId="3DF9F46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moneyEOD_60 = 0.0</w:t>
      </w:r>
    </w:p>
    <w:p w14:paraId="3921B33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61 = 0.0</w:t>
      </w:r>
    </w:p>
    <w:p w14:paraId="5CE412E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62 = 0.0</w:t>
      </w:r>
    </w:p>
    <w:p w14:paraId="34B4FE6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63 = 0.0</w:t>
      </w:r>
    </w:p>
    <w:p w14:paraId="1E91A0B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64 = 0.0</w:t>
      </w:r>
    </w:p>
    <w:p w14:paraId="53D0909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65 = 0.0</w:t>
      </w:r>
    </w:p>
    <w:p w14:paraId="0348869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66 = 0.0</w:t>
      </w:r>
    </w:p>
    <w:p w14:paraId="10611BF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67 = 0.0</w:t>
      </w:r>
    </w:p>
    <w:p w14:paraId="787B826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68 = 0.0</w:t>
      </w:r>
    </w:p>
    <w:p w14:paraId="3547149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69 = 51714739.0</w:t>
      </w:r>
    </w:p>
    <w:p w14:paraId="02EED1D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7 = 0.0</w:t>
      </w:r>
    </w:p>
    <w:p w14:paraId="1EF4A97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70 = 0.0</w:t>
      </w:r>
    </w:p>
    <w:p w14:paraId="2B158F2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71 = 0.0</w:t>
      </w:r>
    </w:p>
    <w:p w14:paraId="752184A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72 = 0.0</w:t>
      </w:r>
    </w:p>
    <w:p w14:paraId="21EA474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73 = 0.0</w:t>
      </w:r>
    </w:p>
    <w:p w14:paraId="33BCE4D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74 = 0.0</w:t>
      </w:r>
    </w:p>
    <w:p w14:paraId="70A36CC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75 = 0.0</w:t>
      </w:r>
    </w:p>
    <w:p w14:paraId="489137B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76 = 0.0</w:t>
      </w:r>
    </w:p>
    <w:p w14:paraId="0612E8C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77 = 0.0</w:t>
      </w:r>
    </w:p>
    <w:p w14:paraId="1E78115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78 = 66566734.0</w:t>
      </w:r>
    </w:p>
    <w:p w14:paraId="7F3D757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79 = 0.0</w:t>
      </w:r>
    </w:p>
    <w:p w14:paraId="73D1428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8 = 0.0</w:t>
      </w:r>
    </w:p>
    <w:p w14:paraId="3DF23AA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80 = 0.0</w:t>
      </w:r>
    </w:p>
    <w:p w14:paraId="10C07A5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81 = 0.0</w:t>
      </w:r>
    </w:p>
    <w:p w14:paraId="4321865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82 = 0.0</w:t>
      </w:r>
    </w:p>
    <w:p w14:paraId="782B765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83 = 0.0</w:t>
      </w:r>
    </w:p>
    <w:p w14:paraId="366702E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84 = 0.0</w:t>
      </w:r>
    </w:p>
    <w:p w14:paraId="28E72CF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85 = 0.0</w:t>
      </w:r>
    </w:p>
    <w:p w14:paraId="47B4B96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moneyEOD_86 = 0.0</w:t>
      </w:r>
    </w:p>
    <w:p w14:paraId="7B3A5F3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87 = 0.0</w:t>
      </w:r>
    </w:p>
    <w:p w14:paraId="0962B76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88 = 0.0</w:t>
      </w:r>
    </w:p>
    <w:p w14:paraId="2B23247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89 = 0.0</w:t>
      </w:r>
    </w:p>
    <w:p w14:paraId="7E3AC39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9 = 0.0</w:t>
      </w:r>
    </w:p>
    <w:p w14:paraId="2F6E7A4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90 = 0.0</w:t>
      </w:r>
    </w:p>
    <w:p w14:paraId="3C56E55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91 = 0.0</w:t>
      </w:r>
    </w:p>
    <w:p w14:paraId="6CA82C3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92 = 0.0</w:t>
      </w:r>
    </w:p>
    <w:p w14:paraId="0AB61BD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93 = 0.0</w:t>
      </w:r>
    </w:p>
    <w:p w14:paraId="0757E94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94 = 0.0</w:t>
      </w:r>
    </w:p>
    <w:p w14:paraId="529DAD5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95 = 0.0</w:t>
      </w:r>
    </w:p>
    <w:p w14:paraId="060F232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96 = 0.0</w:t>
      </w:r>
    </w:p>
    <w:p w14:paraId="0DC3FBB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97 = 0.0</w:t>
      </w:r>
    </w:p>
    <w:p w14:paraId="329B601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98 = 161060780.0</w:t>
      </w:r>
    </w:p>
    <w:p w14:paraId="0DC1FAF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EOD_99 = 161073670.0</w:t>
      </w:r>
    </w:p>
    <w:p w14:paraId="65C5C0C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0 = 10000000.0</w:t>
      </w:r>
    </w:p>
    <w:p w14:paraId="6E8267F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 = 10000800.0</w:t>
      </w:r>
    </w:p>
    <w:p w14:paraId="1BDB535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0 = 0.0</w:t>
      </w:r>
    </w:p>
    <w:p w14:paraId="4819C82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00 = 161086550.0</w:t>
      </w:r>
    </w:p>
    <w:p w14:paraId="2020C1A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01 = 0.0</w:t>
      </w:r>
    </w:p>
    <w:p w14:paraId="23B13D8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02 = 161658830.0</w:t>
      </w:r>
    </w:p>
    <w:p w14:paraId="6192C13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03 = 0.0</w:t>
      </w:r>
    </w:p>
    <w:p w14:paraId="560BD61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04 = 0.0</w:t>
      </w:r>
    </w:p>
    <w:p w14:paraId="1F2017A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05 = 0.0</w:t>
      </w:r>
    </w:p>
    <w:p w14:paraId="2D38347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06 = 0.0</w:t>
      </w:r>
    </w:p>
    <w:p w14:paraId="6041880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07 = 0.0</w:t>
      </w:r>
    </w:p>
    <w:p w14:paraId="4D0D5E3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08 = 0.0</w:t>
      </w:r>
    </w:p>
    <w:p w14:paraId="14E4821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09 = 214926970.0</w:t>
      </w:r>
    </w:p>
    <w:p w14:paraId="1D5F1D2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moneySOD_11 = 0.0</w:t>
      </w:r>
    </w:p>
    <w:p w14:paraId="64EDF32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10 = 0.0</w:t>
      </w:r>
    </w:p>
    <w:p w14:paraId="1795E96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11 = 228141310.0</w:t>
      </w:r>
    </w:p>
    <w:p w14:paraId="6D28AE4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12 = 228159560.0</w:t>
      </w:r>
    </w:p>
    <w:p w14:paraId="4CB3803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13 = 0.0</w:t>
      </w:r>
    </w:p>
    <w:p w14:paraId="1D497E8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14 = 0.0</w:t>
      </w:r>
    </w:p>
    <w:p w14:paraId="27884A7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15 = 0.0</w:t>
      </w:r>
    </w:p>
    <w:p w14:paraId="329D013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16 = 0.0</w:t>
      </w:r>
    </w:p>
    <w:p w14:paraId="4C44298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17 = 0.0</w:t>
      </w:r>
    </w:p>
    <w:p w14:paraId="6DF98FE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18 = 346251020.0</w:t>
      </w:r>
    </w:p>
    <w:p w14:paraId="1A139BA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19 = 0.0</w:t>
      </w:r>
    </w:p>
    <w:p w14:paraId="7D46B7E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2 = 0.0</w:t>
      </w:r>
    </w:p>
    <w:p w14:paraId="1D0AAE4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20 = 0.0</w:t>
      </w:r>
    </w:p>
    <w:p w14:paraId="3DCDAA9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21 = 0.0</w:t>
      </w:r>
    </w:p>
    <w:p w14:paraId="1616754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22 = 0.0</w:t>
      </w:r>
    </w:p>
    <w:p w14:paraId="769D88B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23 = 0.0</w:t>
      </w:r>
    </w:p>
    <w:p w14:paraId="1491EA1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24 = 0.0</w:t>
      </w:r>
    </w:p>
    <w:p w14:paraId="3CCE042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25 = 0.0</w:t>
      </w:r>
    </w:p>
    <w:p w14:paraId="4682A59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26 = 0.0</w:t>
      </w:r>
    </w:p>
    <w:p w14:paraId="1D18302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27 = 0.0</w:t>
      </w:r>
    </w:p>
    <w:p w14:paraId="43FC4A3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28 = 0.0</w:t>
      </w:r>
    </w:p>
    <w:p w14:paraId="40B912F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29 = 0.0</w:t>
      </w:r>
    </w:p>
    <w:p w14:paraId="1718D9B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3 = 0.0</w:t>
      </w:r>
    </w:p>
    <w:p w14:paraId="2F65B28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30 = 0.0</w:t>
      </w:r>
    </w:p>
    <w:p w14:paraId="6B7EA57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31 = 0.0</w:t>
      </w:r>
    </w:p>
    <w:p w14:paraId="749F419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32 = 0.0</w:t>
      </w:r>
    </w:p>
    <w:p w14:paraId="1CA50D7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33 = 0.0</w:t>
      </w:r>
    </w:p>
    <w:p w14:paraId="0302313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34 = 0.0</w:t>
      </w:r>
    </w:p>
    <w:p w14:paraId="06272AE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moneySOD_135 = 0.0</w:t>
      </w:r>
    </w:p>
    <w:p w14:paraId="27A4C50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36 = 0.0</w:t>
      </w:r>
    </w:p>
    <w:p w14:paraId="7728168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37 = 0.0</w:t>
      </w:r>
    </w:p>
    <w:p w14:paraId="57F4CD9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38 = 0.0</w:t>
      </w:r>
    </w:p>
    <w:p w14:paraId="6580C17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39 = 0.0</w:t>
      </w:r>
    </w:p>
    <w:p w14:paraId="178A223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4 = 0.0</w:t>
      </w:r>
    </w:p>
    <w:p w14:paraId="294F256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40 = 0.0</w:t>
      </w:r>
    </w:p>
    <w:p w14:paraId="5C5A5AD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41 = 0.0</w:t>
      </w:r>
    </w:p>
    <w:p w14:paraId="115D0C4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42 = 0.0</w:t>
      </w:r>
    </w:p>
    <w:p w14:paraId="39ACF5E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43 = 0.0</w:t>
      </w:r>
    </w:p>
    <w:p w14:paraId="3B619CC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44 = 0.0</w:t>
      </w:r>
    </w:p>
    <w:p w14:paraId="2AC7F7D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45 = 0.0</w:t>
      </w:r>
    </w:p>
    <w:p w14:paraId="547C283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46 = 0.0</w:t>
      </w:r>
    </w:p>
    <w:p w14:paraId="3A1F541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47 = 0.0</w:t>
      </w:r>
    </w:p>
    <w:p w14:paraId="5EE8EFB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48 = 0.0</w:t>
      </w:r>
    </w:p>
    <w:p w14:paraId="2940E34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49 = 0.0</w:t>
      </w:r>
    </w:p>
    <w:p w14:paraId="395CADB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5 = 0.0</w:t>
      </w:r>
    </w:p>
    <w:p w14:paraId="3380BD1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50 = 0.0</w:t>
      </w:r>
    </w:p>
    <w:p w14:paraId="6CE2E80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51 = 0.0</w:t>
      </w:r>
    </w:p>
    <w:p w14:paraId="57EB679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52 = 0.0</w:t>
      </w:r>
    </w:p>
    <w:p w14:paraId="7CF22E8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53 = 0.0</w:t>
      </w:r>
    </w:p>
    <w:p w14:paraId="71EFB1A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54 = 0.0</w:t>
      </w:r>
    </w:p>
    <w:p w14:paraId="137E5D8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55 = 0.0</w:t>
      </w:r>
    </w:p>
    <w:p w14:paraId="71D60CF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56 = 0.0</w:t>
      </w:r>
    </w:p>
    <w:p w14:paraId="3BBCE15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57 = 0.0</w:t>
      </w:r>
    </w:p>
    <w:p w14:paraId="581D664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58 = 0.0</w:t>
      </w:r>
    </w:p>
    <w:p w14:paraId="7AEA6B7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59 = 0.0</w:t>
      </w:r>
    </w:p>
    <w:p w14:paraId="0E28B53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6 = 0.0</w:t>
      </w:r>
    </w:p>
    <w:p w14:paraId="4ABD508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moneySOD_160 = 0.0</w:t>
      </w:r>
    </w:p>
    <w:p w14:paraId="5BC8334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61 = 0.0</w:t>
      </w:r>
    </w:p>
    <w:p w14:paraId="2A64D10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62 = 0.0</w:t>
      </w:r>
    </w:p>
    <w:p w14:paraId="78B42BB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63 = 0.0</w:t>
      </w:r>
    </w:p>
    <w:p w14:paraId="32FE2FC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64 = 0.0</w:t>
      </w:r>
    </w:p>
    <w:p w14:paraId="5C7C8BF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65 = 0.0</w:t>
      </w:r>
    </w:p>
    <w:p w14:paraId="31132B7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66 = 0.0</w:t>
      </w:r>
    </w:p>
    <w:p w14:paraId="477699A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67 = 0.0</w:t>
      </w:r>
    </w:p>
    <w:p w14:paraId="2BF111A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68 = 0.0</w:t>
      </w:r>
    </w:p>
    <w:p w14:paraId="5A3E1A4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69 = 0.0</w:t>
      </w:r>
    </w:p>
    <w:p w14:paraId="1B8369B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7 = 0.0</w:t>
      </w:r>
    </w:p>
    <w:p w14:paraId="1B7A78D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70 = 0.0</w:t>
      </w:r>
    </w:p>
    <w:p w14:paraId="447B1CF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71 = 0.0</w:t>
      </w:r>
    </w:p>
    <w:p w14:paraId="4212D41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72 = 0.0</w:t>
      </w:r>
    </w:p>
    <w:p w14:paraId="675E940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73 = 0.0</w:t>
      </w:r>
    </w:p>
    <w:p w14:paraId="3262849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74 = 0.0</w:t>
      </w:r>
    </w:p>
    <w:p w14:paraId="0884CAA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75 = 0.0</w:t>
      </w:r>
    </w:p>
    <w:p w14:paraId="69602F6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76 = 0.0</w:t>
      </w:r>
    </w:p>
    <w:p w14:paraId="2A086DF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77 = 0.0</w:t>
      </w:r>
    </w:p>
    <w:p w14:paraId="206FA93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78 = 0.0</w:t>
      </w:r>
    </w:p>
    <w:p w14:paraId="76BBB94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79 = 0.0</w:t>
      </w:r>
    </w:p>
    <w:p w14:paraId="1AC00D9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8 = 0.0</w:t>
      </w:r>
    </w:p>
    <w:p w14:paraId="54D6659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80 = 0.0</w:t>
      </w:r>
    </w:p>
    <w:p w14:paraId="40046F3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81 = 0.0</w:t>
      </w:r>
    </w:p>
    <w:p w14:paraId="052B08D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82 = 0.0</w:t>
      </w:r>
    </w:p>
    <w:p w14:paraId="5EFDF51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83 = 0.0</w:t>
      </w:r>
    </w:p>
    <w:p w14:paraId="4FB16CC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84 = 0.0</w:t>
      </w:r>
    </w:p>
    <w:p w14:paraId="64A6987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85 = 0.0</w:t>
      </w:r>
    </w:p>
    <w:p w14:paraId="66349B7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moneySOD_186 = 7244830700.0</w:t>
      </w:r>
    </w:p>
    <w:p w14:paraId="0B3E37C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87 = 0.0</w:t>
      </w:r>
    </w:p>
    <w:p w14:paraId="6CEF4CB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88 = 0.0</w:t>
      </w:r>
    </w:p>
    <w:p w14:paraId="335F373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89 = 0.0</w:t>
      </w:r>
    </w:p>
    <w:p w14:paraId="66D602E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9 = 0.0</w:t>
      </w:r>
    </w:p>
    <w:p w14:paraId="3B3B6F6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90 = 0.0</w:t>
      </w:r>
    </w:p>
    <w:p w14:paraId="722CACE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91 = 0.0</w:t>
      </w:r>
    </w:p>
    <w:p w14:paraId="36F33EB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92 = 0.0</w:t>
      </w:r>
    </w:p>
    <w:p w14:paraId="2CB9CFE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93 = 0.0</w:t>
      </w:r>
    </w:p>
    <w:p w14:paraId="6F6A314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94 = 0.0</w:t>
      </w:r>
    </w:p>
    <w:p w14:paraId="57F05E0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95 = 0.0</w:t>
      </w:r>
    </w:p>
    <w:p w14:paraId="3B53530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96 = 0.0</w:t>
      </w:r>
    </w:p>
    <w:p w14:paraId="06A45D3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97 = 0.0</w:t>
      </w:r>
    </w:p>
    <w:p w14:paraId="6A994A5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98 = 0.0</w:t>
      </w:r>
    </w:p>
    <w:p w14:paraId="15C4F3D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199 = 0.0</w:t>
      </w:r>
    </w:p>
    <w:p w14:paraId="3FCC81D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2 = 0.0</w:t>
      </w:r>
    </w:p>
    <w:p w14:paraId="239CCD3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20 = 0.0</w:t>
      </w:r>
    </w:p>
    <w:p w14:paraId="5178DFB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200 = 0.0</w:t>
      </w:r>
    </w:p>
    <w:p w14:paraId="252A4BB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201 = 0.0</w:t>
      </w:r>
    </w:p>
    <w:p w14:paraId="62A6763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202 = 0.0</w:t>
      </w:r>
    </w:p>
    <w:p w14:paraId="2712805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203 = 0.0</w:t>
      </w:r>
    </w:p>
    <w:p w14:paraId="0BD33BD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204 = 0.0</w:t>
      </w:r>
    </w:p>
    <w:p w14:paraId="41AB689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205 = 0.0</w:t>
      </w:r>
    </w:p>
    <w:p w14:paraId="67D85F9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206 = 0.0</w:t>
      </w:r>
    </w:p>
    <w:p w14:paraId="72D9066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207 = 0.0</w:t>
      </w:r>
    </w:p>
    <w:p w14:paraId="0AD7FE6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208 = 0.0</w:t>
      </w:r>
    </w:p>
    <w:p w14:paraId="1B48876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209 = 0.0</w:t>
      </w:r>
    </w:p>
    <w:p w14:paraId="487FFC5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21 = 0.0</w:t>
      </w:r>
    </w:p>
    <w:p w14:paraId="70FFB79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moneySOD_210 = 0.0</w:t>
      </w:r>
    </w:p>
    <w:p w14:paraId="1D32377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211 = 0.0</w:t>
      </w:r>
    </w:p>
    <w:p w14:paraId="2A8627B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212 = 0.0</w:t>
      </w:r>
    </w:p>
    <w:p w14:paraId="77ADA73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213 = 0.0</w:t>
      </w:r>
    </w:p>
    <w:p w14:paraId="5BF5A54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214 = 0.0</w:t>
      </w:r>
    </w:p>
    <w:p w14:paraId="79D17D3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215 = 0.0</w:t>
      </w:r>
    </w:p>
    <w:p w14:paraId="74BD6F3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216 = 0.0</w:t>
      </w:r>
    </w:p>
    <w:p w14:paraId="2260485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217 = 0.0</w:t>
      </w:r>
    </w:p>
    <w:p w14:paraId="62C4878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218 = 0.0</w:t>
      </w:r>
    </w:p>
    <w:p w14:paraId="28900FE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219 = 0.0</w:t>
      </w:r>
    </w:p>
    <w:p w14:paraId="39BFAE5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22 = 0.0</w:t>
      </w:r>
    </w:p>
    <w:p w14:paraId="098F549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220 = 0.0</w:t>
      </w:r>
    </w:p>
    <w:p w14:paraId="5AADAFD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221 = 0.0</w:t>
      </w:r>
    </w:p>
    <w:p w14:paraId="543F129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222 = 0.0</w:t>
      </w:r>
    </w:p>
    <w:p w14:paraId="12B9C62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223 = 0.0</w:t>
      </w:r>
    </w:p>
    <w:p w14:paraId="7BF3E46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224 = 0.0</w:t>
      </w:r>
    </w:p>
    <w:p w14:paraId="568EA85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225 = 0.0</w:t>
      </w:r>
    </w:p>
    <w:p w14:paraId="39DC4EB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226 = 0.0</w:t>
      </w:r>
    </w:p>
    <w:p w14:paraId="53C3D4A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227 = 0.0</w:t>
      </w:r>
    </w:p>
    <w:p w14:paraId="1AC1401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228 = 0.0</w:t>
      </w:r>
    </w:p>
    <w:p w14:paraId="02C57CA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229 = 0.0</w:t>
      </w:r>
    </w:p>
    <w:p w14:paraId="6D4B6CD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23 = 0.0</w:t>
      </w:r>
    </w:p>
    <w:p w14:paraId="019AE54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230 = 0.0</w:t>
      </w:r>
    </w:p>
    <w:p w14:paraId="2E5A7A5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231 = 0.0</w:t>
      </w:r>
    </w:p>
    <w:p w14:paraId="6013E8C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232 = 0.0</w:t>
      </w:r>
    </w:p>
    <w:p w14:paraId="76D697E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233 = 0.0</w:t>
      </w:r>
    </w:p>
    <w:p w14:paraId="218DC36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234 = 64690939000.0</w:t>
      </w:r>
    </w:p>
    <w:p w14:paraId="568EC5B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235 = 0.0</w:t>
      </w:r>
    </w:p>
    <w:p w14:paraId="3E43381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moneySOD_236 = 0.0</w:t>
      </w:r>
    </w:p>
    <w:p w14:paraId="33CBE94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237 = 0.0</w:t>
      </w:r>
    </w:p>
    <w:p w14:paraId="30C12C9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238 = 0.0</w:t>
      </w:r>
    </w:p>
    <w:p w14:paraId="7DD8C15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239 = 0.0</w:t>
      </w:r>
    </w:p>
    <w:p w14:paraId="7F7D5B8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24 = 0.0</w:t>
      </w:r>
    </w:p>
    <w:p w14:paraId="072D23E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240 = 0.0</w:t>
      </w:r>
    </w:p>
    <w:p w14:paraId="69C666D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241 = 0.0</w:t>
      </w:r>
    </w:p>
    <w:p w14:paraId="7B64733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242 = 0.0</w:t>
      </w:r>
    </w:p>
    <w:p w14:paraId="57A3E8E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243 = 0.0</w:t>
      </w:r>
    </w:p>
    <w:p w14:paraId="462AD87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244 = 0.0</w:t>
      </w:r>
    </w:p>
    <w:p w14:paraId="74BFDC7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245 = 0.0</w:t>
      </w:r>
    </w:p>
    <w:p w14:paraId="7F79D61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246 = 0.0</w:t>
      </w:r>
    </w:p>
    <w:p w14:paraId="0017ED6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247 = 112937200000.0</w:t>
      </w:r>
    </w:p>
    <w:p w14:paraId="30FA69C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248 = 0.0</w:t>
      </w:r>
    </w:p>
    <w:p w14:paraId="11B97C7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249 = 0.0</w:t>
      </w:r>
    </w:p>
    <w:p w14:paraId="13E9DCE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25 = 0.0</w:t>
      </w:r>
    </w:p>
    <w:p w14:paraId="0DCBFEF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250 = 0.0</w:t>
      </w:r>
    </w:p>
    <w:p w14:paraId="6601A91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251 = 0.0</w:t>
      </w:r>
    </w:p>
    <w:p w14:paraId="68C0C34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252 = 0.0</w:t>
      </w:r>
    </w:p>
    <w:p w14:paraId="460F5DA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253 = 0.0</w:t>
      </w:r>
    </w:p>
    <w:p w14:paraId="568946C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26 = 0.0</w:t>
      </w:r>
    </w:p>
    <w:p w14:paraId="6B6D427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27 = 0.0</w:t>
      </w:r>
    </w:p>
    <w:p w14:paraId="599AD67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28 = 0.0</w:t>
      </w:r>
    </w:p>
    <w:p w14:paraId="2421B4B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29 = 0.0</w:t>
      </w:r>
    </w:p>
    <w:p w14:paraId="3C1FDB5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3 = 0.0</w:t>
      </w:r>
    </w:p>
    <w:p w14:paraId="2D2EEEF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30 = 0.0</w:t>
      </w:r>
    </w:p>
    <w:p w14:paraId="7C92BA2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31 = 0.0</w:t>
      </w:r>
    </w:p>
    <w:p w14:paraId="23FC08A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32 = 0.0</w:t>
      </w:r>
    </w:p>
    <w:p w14:paraId="16E538E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moneySOD_33 = 0.0</w:t>
      </w:r>
    </w:p>
    <w:p w14:paraId="72C4B2E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34 = 0.0</w:t>
      </w:r>
    </w:p>
    <w:p w14:paraId="7F1068E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35 = 0.0</w:t>
      </w:r>
    </w:p>
    <w:p w14:paraId="3396A65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36 = 0.0</w:t>
      </w:r>
    </w:p>
    <w:p w14:paraId="35791C4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37 = 0.0</w:t>
      </w:r>
    </w:p>
    <w:p w14:paraId="023E5EC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38 = 0.0</w:t>
      </w:r>
    </w:p>
    <w:p w14:paraId="2DC6DEB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39 = 0.0</w:t>
      </w:r>
    </w:p>
    <w:p w14:paraId="415B1E4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4 = 0.0</w:t>
      </w:r>
    </w:p>
    <w:p w14:paraId="5FA6383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40 = 0.0</w:t>
      </w:r>
    </w:p>
    <w:p w14:paraId="06C700A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41 = 0.0</w:t>
      </w:r>
    </w:p>
    <w:p w14:paraId="1B6FDCE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42 = 0.0</w:t>
      </w:r>
    </w:p>
    <w:p w14:paraId="2D798D0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43 = 0.0</w:t>
      </w:r>
    </w:p>
    <w:p w14:paraId="2B238DC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44 = 0.0</w:t>
      </w:r>
    </w:p>
    <w:p w14:paraId="0E039F8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45 = 0.0</w:t>
      </w:r>
    </w:p>
    <w:p w14:paraId="3C0CD94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46 = 0.0</w:t>
      </w:r>
    </w:p>
    <w:p w14:paraId="53F7AE8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47 = 0.0</w:t>
      </w:r>
    </w:p>
    <w:p w14:paraId="5FEFBDB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48 = 0.0</w:t>
      </w:r>
    </w:p>
    <w:p w14:paraId="0B4F2B8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49 = 0.0</w:t>
      </w:r>
    </w:p>
    <w:p w14:paraId="77454CB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5 = 0.0</w:t>
      </w:r>
    </w:p>
    <w:p w14:paraId="389C88D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50 = 0.0</w:t>
      </w:r>
    </w:p>
    <w:p w14:paraId="683B0FF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51 = 0.0</w:t>
      </w:r>
    </w:p>
    <w:p w14:paraId="3CDFC7A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52 = 0.0</w:t>
      </w:r>
    </w:p>
    <w:p w14:paraId="6FFC0EF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53 = 0.0</w:t>
      </w:r>
    </w:p>
    <w:p w14:paraId="33D7E34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54 = 0.0</w:t>
      </w:r>
    </w:p>
    <w:p w14:paraId="7C367C2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55 = 0.0</w:t>
      </w:r>
    </w:p>
    <w:p w14:paraId="51458C7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56 = 0.0</w:t>
      </w:r>
    </w:p>
    <w:p w14:paraId="742B1A0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57 = 0.0</w:t>
      </w:r>
    </w:p>
    <w:p w14:paraId="34928C7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58 = 0.0</w:t>
      </w:r>
    </w:p>
    <w:p w14:paraId="75233F8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moneySOD_59 = 0.0</w:t>
      </w:r>
    </w:p>
    <w:p w14:paraId="6449859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6 = 0.0</w:t>
      </w:r>
    </w:p>
    <w:p w14:paraId="7396165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60 = 0.0</w:t>
      </w:r>
    </w:p>
    <w:p w14:paraId="5FE4F64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61 = 0.0</w:t>
      </w:r>
    </w:p>
    <w:p w14:paraId="6DC9E66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62 = 0.0</w:t>
      </w:r>
    </w:p>
    <w:p w14:paraId="7597DB1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63 = 0.0</w:t>
      </w:r>
    </w:p>
    <w:p w14:paraId="5DBE23F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64 = 0.0</w:t>
      </w:r>
    </w:p>
    <w:p w14:paraId="6277276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65 = 0.0</w:t>
      </w:r>
    </w:p>
    <w:p w14:paraId="1030793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66 = 0.0</w:t>
      </w:r>
    </w:p>
    <w:p w14:paraId="2EA7B73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67 = 0.0</w:t>
      </w:r>
    </w:p>
    <w:p w14:paraId="732C3FD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68 = 0.0</w:t>
      </w:r>
    </w:p>
    <w:p w14:paraId="039B432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69 = 0.0</w:t>
      </w:r>
    </w:p>
    <w:p w14:paraId="766AF8D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7 = 0.0</w:t>
      </w:r>
    </w:p>
    <w:p w14:paraId="00DA391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70 = 51718876.0</w:t>
      </w:r>
    </w:p>
    <w:p w14:paraId="4ECDC6B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71 = 0.0</w:t>
      </w:r>
    </w:p>
    <w:p w14:paraId="474CD7E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72 = 0.0</w:t>
      </w:r>
    </w:p>
    <w:p w14:paraId="6A04CA6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73 = 0.0</w:t>
      </w:r>
    </w:p>
    <w:p w14:paraId="54D4F44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74 = 0.0</w:t>
      </w:r>
    </w:p>
    <w:p w14:paraId="08AC507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75 = 0.0</w:t>
      </w:r>
    </w:p>
    <w:p w14:paraId="5597A4B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76 = 0.0</w:t>
      </w:r>
    </w:p>
    <w:p w14:paraId="359614B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77 = 0.0</w:t>
      </w:r>
    </w:p>
    <w:p w14:paraId="59A6427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78 = 0.0</w:t>
      </w:r>
    </w:p>
    <w:p w14:paraId="5A51BF9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79 = 66572059.0</w:t>
      </w:r>
    </w:p>
    <w:p w14:paraId="0D2F688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8 = 0.0</w:t>
      </w:r>
    </w:p>
    <w:p w14:paraId="6EC9119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80 = 0.0</w:t>
      </w:r>
    </w:p>
    <w:p w14:paraId="32B51AA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81 = 0.0</w:t>
      </w:r>
    </w:p>
    <w:p w14:paraId="68CBA30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82 = 0.0</w:t>
      </w:r>
    </w:p>
    <w:p w14:paraId="673A05C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83 = 0.0</w:t>
      </w:r>
    </w:p>
    <w:p w14:paraId="37FC930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moneySOD_84 = 0.0</w:t>
      </w:r>
    </w:p>
    <w:p w14:paraId="6FA0AD4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85 = 0.0</w:t>
      </w:r>
    </w:p>
    <w:p w14:paraId="0223AEA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86 = 0.0</w:t>
      </w:r>
    </w:p>
    <w:p w14:paraId="2DEFB88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87 = 0.0</w:t>
      </w:r>
    </w:p>
    <w:p w14:paraId="6087AD1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88 = 0.0</w:t>
      </w:r>
    </w:p>
    <w:p w14:paraId="5007970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89 = 0.0</w:t>
      </w:r>
    </w:p>
    <w:p w14:paraId="4E3AD62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9 = 0.0</w:t>
      </w:r>
    </w:p>
    <w:p w14:paraId="4237008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90 = 0.0</w:t>
      </w:r>
    </w:p>
    <w:p w14:paraId="531CB4E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91 = 0.0</w:t>
      </w:r>
    </w:p>
    <w:p w14:paraId="0F55DF8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92 = 0.0</w:t>
      </w:r>
    </w:p>
    <w:p w14:paraId="6C6D52C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93 = 0.0</w:t>
      </w:r>
    </w:p>
    <w:p w14:paraId="390D652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94 = 0.0</w:t>
      </w:r>
    </w:p>
    <w:p w14:paraId="51ED456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95 = 0.0</w:t>
      </w:r>
    </w:p>
    <w:p w14:paraId="168B826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96 = 0.0</w:t>
      </w:r>
    </w:p>
    <w:p w14:paraId="0115FC3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97 = 0.0</w:t>
      </w:r>
    </w:p>
    <w:p w14:paraId="437A75B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98 = 0.0</w:t>
      </w:r>
    </w:p>
    <w:p w14:paraId="4C01F6B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moneySOD_99 = 161073670.0</w:t>
      </w:r>
    </w:p>
    <w:p w14:paraId="0262D9F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0,_0) = 0.0</w:t>
      </w:r>
    </w:p>
    <w:p w14:paraId="2550D2D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0,_1) = 0.0</w:t>
      </w:r>
    </w:p>
    <w:p w14:paraId="28B644F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0,_2) = 0.0</w:t>
      </w:r>
    </w:p>
    <w:p w14:paraId="7380E96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0,_3) = 0.0</w:t>
      </w:r>
    </w:p>
    <w:p w14:paraId="3386482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0,_4) = 0.0</w:t>
      </w:r>
    </w:p>
    <w:p w14:paraId="418A6A8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0,_5) = 0.0</w:t>
      </w:r>
    </w:p>
    <w:p w14:paraId="762510D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0,_6) = 0.0</w:t>
      </w:r>
    </w:p>
    <w:p w14:paraId="0703B52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_0) = 0.0</w:t>
      </w:r>
    </w:p>
    <w:p w14:paraId="3448E00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_1) = 0.0</w:t>
      </w:r>
    </w:p>
    <w:p w14:paraId="6AC6232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_2) = 57278.349</w:t>
      </w:r>
    </w:p>
    <w:p w14:paraId="4E3EC5F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_3) = 0.0</w:t>
      </w:r>
    </w:p>
    <w:p w14:paraId="593D5CE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Bought_(1,_4) = 0.0</w:t>
      </w:r>
    </w:p>
    <w:p w14:paraId="2221473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_5) = 0.0</w:t>
      </w:r>
    </w:p>
    <w:p w14:paraId="71B6894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_6) = 0.0</w:t>
      </w:r>
    </w:p>
    <w:p w14:paraId="02BE849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_0) = 0.0</w:t>
      </w:r>
    </w:p>
    <w:p w14:paraId="61F1C6C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_1) = 0.0</w:t>
      </w:r>
    </w:p>
    <w:p w14:paraId="1364DC4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_2) = -64584.481</w:t>
      </w:r>
    </w:p>
    <w:p w14:paraId="1F62670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_3) = 0.0</w:t>
      </w:r>
    </w:p>
    <w:p w14:paraId="1D185BD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_4) = 0.0</w:t>
      </w:r>
    </w:p>
    <w:p w14:paraId="4A87A26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_5) = 501824.89</w:t>
      </w:r>
    </w:p>
    <w:p w14:paraId="506DB00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_6) = 0.0</w:t>
      </w:r>
    </w:p>
    <w:p w14:paraId="1B06738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0,_0) = 81656.251</w:t>
      </w:r>
    </w:p>
    <w:p w14:paraId="618BC9D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0,_1) = 0.0</w:t>
      </w:r>
    </w:p>
    <w:p w14:paraId="4ACBA40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0,_2) = 0.0</w:t>
      </w:r>
    </w:p>
    <w:p w14:paraId="0160C01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0,_3) = 0.0</w:t>
      </w:r>
    </w:p>
    <w:p w14:paraId="77B51AF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0,_4) = 0.0</w:t>
      </w:r>
    </w:p>
    <w:p w14:paraId="79D9AC2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0,_5) = 0.0</w:t>
      </w:r>
    </w:p>
    <w:p w14:paraId="2EAD97B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0,_6) = 0.0</w:t>
      </w:r>
    </w:p>
    <w:p w14:paraId="54A197E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1,_0) = -81656.251</w:t>
      </w:r>
    </w:p>
    <w:p w14:paraId="564D45A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1,_1) = 0.0</w:t>
      </w:r>
    </w:p>
    <w:p w14:paraId="6D75A4C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1,_2) = 0.0</w:t>
      </w:r>
    </w:p>
    <w:p w14:paraId="553F5E5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1,_3) = 0.0</w:t>
      </w:r>
    </w:p>
    <w:p w14:paraId="7B12960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1,_4) = 0.0</w:t>
      </w:r>
    </w:p>
    <w:p w14:paraId="1313734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1,_5) = 0.0</w:t>
      </w:r>
    </w:p>
    <w:p w14:paraId="6C3921E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1,_6) = 0.0</w:t>
      </w:r>
    </w:p>
    <w:p w14:paraId="66D6C24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2,_0) = 0.0</w:t>
      </w:r>
    </w:p>
    <w:p w14:paraId="57E9227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2,_1) = 0.0</w:t>
      </w:r>
    </w:p>
    <w:p w14:paraId="25DB4FC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2,_2) = 0.0</w:t>
      </w:r>
    </w:p>
    <w:p w14:paraId="6990290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2,_3) = 0.0</w:t>
      </w:r>
    </w:p>
    <w:p w14:paraId="5A830A6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Bought_(102,_4) = 0.0</w:t>
      </w:r>
    </w:p>
    <w:p w14:paraId="7032B38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2,_5) = 0.0</w:t>
      </w:r>
    </w:p>
    <w:p w14:paraId="641D74D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2,_6) = 3373029.1</w:t>
      </w:r>
    </w:p>
    <w:p w14:paraId="59193F3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3,_0) = 0.0</w:t>
      </w:r>
    </w:p>
    <w:p w14:paraId="389A0CC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3,_1) = 0.0</w:t>
      </w:r>
    </w:p>
    <w:p w14:paraId="08E8D6D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3,_2) = 0.0</w:t>
      </w:r>
    </w:p>
    <w:p w14:paraId="6786671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3,_3) = 1249386.1</w:t>
      </w:r>
    </w:p>
    <w:p w14:paraId="2A2EDD8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3,_4) = 0.0</w:t>
      </w:r>
    </w:p>
    <w:p w14:paraId="62F4CED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3,_5) = 0.0</w:t>
      </w:r>
    </w:p>
    <w:p w14:paraId="64B00FA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3,_6) = -3373029.1</w:t>
      </w:r>
    </w:p>
    <w:p w14:paraId="51557C0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4,_0) = 0.0</w:t>
      </w:r>
    </w:p>
    <w:p w14:paraId="57848DE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4,_1) = 0.0</w:t>
      </w:r>
    </w:p>
    <w:p w14:paraId="1345DEC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4,_2) = 0.0</w:t>
      </w:r>
    </w:p>
    <w:p w14:paraId="7A80EAD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4,_3) = 0.0</w:t>
      </w:r>
    </w:p>
    <w:p w14:paraId="3EBDEC7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4,_4) = 0.0</w:t>
      </w:r>
    </w:p>
    <w:p w14:paraId="172520B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4,_5) = 0.0</w:t>
      </w:r>
    </w:p>
    <w:p w14:paraId="0665E38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4,_6) = 0.0</w:t>
      </w:r>
    </w:p>
    <w:p w14:paraId="0DD5947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5,_0) = 0.0</w:t>
      </w:r>
    </w:p>
    <w:p w14:paraId="55AD99C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5,_1) = 0.0</w:t>
      </w:r>
    </w:p>
    <w:p w14:paraId="7FF2685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5,_2) = 0.0</w:t>
      </w:r>
    </w:p>
    <w:p w14:paraId="119A097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5,_3) = -1249386.1</w:t>
      </w:r>
    </w:p>
    <w:p w14:paraId="5D6A83E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5,_4) = 0.0</w:t>
      </w:r>
    </w:p>
    <w:p w14:paraId="5A542FE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5,_5) = 6349215.2</w:t>
      </w:r>
    </w:p>
    <w:p w14:paraId="6ABEA71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5,_6) = 0.0</w:t>
      </w:r>
    </w:p>
    <w:p w14:paraId="2F1C954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6,_0) = 0.0</w:t>
      </w:r>
    </w:p>
    <w:p w14:paraId="769713D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6,_1) = 0.0</w:t>
      </w:r>
    </w:p>
    <w:p w14:paraId="1CE1EE0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6,_2) = 0.0</w:t>
      </w:r>
    </w:p>
    <w:p w14:paraId="2275A6B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6,_3) = 0.0</w:t>
      </w:r>
    </w:p>
    <w:p w14:paraId="16896CF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Bought_(106,_4) = 0.0</w:t>
      </w:r>
    </w:p>
    <w:p w14:paraId="3126C35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6,_5) = 0.0</w:t>
      </w:r>
    </w:p>
    <w:p w14:paraId="372162A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6,_6) = 0.0</w:t>
      </w:r>
    </w:p>
    <w:p w14:paraId="16D2B6C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7,_0) = 0.0</w:t>
      </w:r>
    </w:p>
    <w:p w14:paraId="2CB9B6E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7,_1) = 0.0</w:t>
      </w:r>
    </w:p>
    <w:p w14:paraId="6BAB470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7,_2) = 0.0</w:t>
      </w:r>
    </w:p>
    <w:p w14:paraId="24D1132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7,_3) = 0.0</w:t>
      </w:r>
    </w:p>
    <w:p w14:paraId="03D9058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7,_4) = 1833231.9</w:t>
      </w:r>
    </w:p>
    <w:p w14:paraId="37B4F82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7,_5) = -6349215.2</w:t>
      </w:r>
    </w:p>
    <w:p w14:paraId="34A01B2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7,_6) = 0.0</w:t>
      </w:r>
    </w:p>
    <w:p w14:paraId="7D3D6E3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8,_0) = 0.0</w:t>
      </w:r>
    </w:p>
    <w:p w14:paraId="38BB35A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8,_1) = 0.0</w:t>
      </w:r>
    </w:p>
    <w:p w14:paraId="0105847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8,_2) = 0.0</w:t>
      </w:r>
    </w:p>
    <w:p w14:paraId="4BB758F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8,_3) = 0.0</w:t>
      </w:r>
    </w:p>
    <w:p w14:paraId="53DCDB1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8,_4) = -1833231.9</w:t>
      </w:r>
    </w:p>
    <w:p w14:paraId="5ACED59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8,_5) = 0.0</w:t>
      </w:r>
    </w:p>
    <w:p w14:paraId="4BE56EA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8,_6) = 0.0</w:t>
      </w:r>
    </w:p>
    <w:p w14:paraId="3BD1EFB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9,_0) = 0.0</w:t>
      </w:r>
    </w:p>
    <w:p w14:paraId="7FE6993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9,_1) = 0.0</w:t>
      </w:r>
    </w:p>
    <w:p w14:paraId="4C90F3B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9,_2) = 0.0</w:t>
      </w:r>
    </w:p>
    <w:p w14:paraId="6FE20BB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9,_3) = 1767491.6</w:t>
      </w:r>
    </w:p>
    <w:p w14:paraId="4DE7743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9,_4) = 0.0</w:t>
      </w:r>
    </w:p>
    <w:p w14:paraId="4361756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9,_5) = 0.0</w:t>
      </w:r>
    </w:p>
    <w:p w14:paraId="0CE20F6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09,_6) = 0.0</w:t>
      </w:r>
    </w:p>
    <w:p w14:paraId="5776404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_0) = 0.0</w:t>
      </w:r>
    </w:p>
    <w:p w14:paraId="6E8CDDC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_1) = 0.0</w:t>
      </w:r>
    </w:p>
    <w:p w14:paraId="2D24EA0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_2) = 0.0</w:t>
      </w:r>
    </w:p>
    <w:p w14:paraId="7C337E3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_3) = 236760.88</w:t>
      </w:r>
    </w:p>
    <w:p w14:paraId="5E7EC69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Bought_(11,_4) = 0.0</w:t>
      </w:r>
    </w:p>
    <w:p w14:paraId="4096A14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_5) = -501824.89</w:t>
      </w:r>
    </w:p>
    <w:p w14:paraId="6DB6AAC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_6) = 0.0</w:t>
      </w:r>
    </w:p>
    <w:p w14:paraId="13C2DA7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0,_0) = 0.0</w:t>
      </w:r>
    </w:p>
    <w:p w14:paraId="3544651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0,_1) = 0.0</w:t>
      </w:r>
    </w:p>
    <w:p w14:paraId="1BE71D5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0,_2) = 0.0</w:t>
      </w:r>
    </w:p>
    <w:p w14:paraId="0C5D615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0,_3) = -1767491.6</w:t>
      </w:r>
    </w:p>
    <w:p w14:paraId="756CB63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0,_4) = 0.0</w:t>
      </w:r>
    </w:p>
    <w:p w14:paraId="6697A49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0,_5) = 0.0</w:t>
      </w:r>
    </w:p>
    <w:p w14:paraId="62910BE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0,_6) = 0.0</w:t>
      </w:r>
    </w:p>
    <w:p w14:paraId="7182130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1,_0) = 0.0</w:t>
      </w:r>
    </w:p>
    <w:p w14:paraId="2620CE4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1,_1) = 0.0</w:t>
      </w:r>
    </w:p>
    <w:p w14:paraId="539678C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1,_2) = 0.0</w:t>
      </w:r>
    </w:p>
    <w:p w14:paraId="4EA4FF6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1,_3) = 0.0</w:t>
      </w:r>
    </w:p>
    <w:p w14:paraId="2AE5FAD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1,_4) = 0.0</w:t>
      </w:r>
    </w:p>
    <w:p w14:paraId="53D4D25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1,_5) = 0.0</w:t>
      </w:r>
    </w:p>
    <w:p w14:paraId="26960AF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1,_6) = 0.0</w:t>
      </w:r>
    </w:p>
    <w:p w14:paraId="652FFB9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2,_0) = 0.0</w:t>
      </w:r>
    </w:p>
    <w:p w14:paraId="7CD31FA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2,_1) = 0.0</w:t>
      </w:r>
    </w:p>
    <w:p w14:paraId="4A73118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2,_2) = 1477047.7</w:t>
      </w:r>
    </w:p>
    <w:p w14:paraId="3B75490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2,_3) = 0.0</w:t>
      </w:r>
    </w:p>
    <w:p w14:paraId="1D7F869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2,_4) = 0.0</w:t>
      </w:r>
    </w:p>
    <w:p w14:paraId="405AD15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2,_5) = 0.0</w:t>
      </w:r>
    </w:p>
    <w:p w14:paraId="771D5D2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2,_6) = 0.0</w:t>
      </w:r>
    </w:p>
    <w:p w14:paraId="3C8A9E1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3,_0) = 0.0</w:t>
      </w:r>
    </w:p>
    <w:p w14:paraId="2CE0CAB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3,_1) = 0.0</w:t>
      </w:r>
    </w:p>
    <w:p w14:paraId="46CE15A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3,_2) = -1477047.7</w:t>
      </w:r>
    </w:p>
    <w:p w14:paraId="6B2106C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3,_3) = 0.0</w:t>
      </w:r>
    </w:p>
    <w:p w14:paraId="6D0DBDB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Bought_(113,_4) = 0.0</w:t>
      </w:r>
    </w:p>
    <w:p w14:paraId="4334AD0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3,_5) = 8189895.5</w:t>
      </w:r>
    </w:p>
    <w:p w14:paraId="56DF271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3,_6) = 0.0</w:t>
      </w:r>
    </w:p>
    <w:p w14:paraId="49EB314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4,_0) = 0.0</w:t>
      </w:r>
    </w:p>
    <w:p w14:paraId="5ECEA37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4,_1) = 0.0</w:t>
      </w:r>
    </w:p>
    <w:p w14:paraId="3863212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4,_2) = 0.0</w:t>
      </w:r>
    </w:p>
    <w:p w14:paraId="4DFB526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4,_3) = 0.0</w:t>
      </w:r>
    </w:p>
    <w:p w14:paraId="3D94D13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4,_4) = 2385778.8</w:t>
      </w:r>
    </w:p>
    <w:p w14:paraId="112C2E9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4,_5) = -8189895.5</w:t>
      </w:r>
    </w:p>
    <w:p w14:paraId="6703FC0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4,_6) = 0.0</w:t>
      </w:r>
    </w:p>
    <w:p w14:paraId="1EE8294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5,_0) = 0.0</w:t>
      </w:r>
    </w:p>
    <w:p w14:paraId="4B83697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5,_1) = 0.0</w:t>
      </w:r>
    </w:p>
    <w:p w14:paraId="0B73008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5,_2) = 0.0</w:t>
      </w:r>
    </w:p>
    <w:p w14:paraId="55E8419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5,_3) = 0.0</w:t>
      </w:r>
    </w:p>
    <w:p w14:paraId="4A2A069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5,_4) = 0.0</w:t>
      </w:r>
    </w:p>
    <w:p w14:paraId="494ABD0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5,_5) = 0.0</w:t>
      </w:r>
    </w:p>
    <w:p w14:paraId="53433D1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5,_6) = 0.0</w:t>
      </w:r>
    </w:p>
    <w:p w14:paraId="558A887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6,_0) = 0.0</w:t>
      </w:r>
    </w:p>
    <w:p w14:paraId="3EA3496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6,_1) = 0.0</w:t>
      </w:r>
    </w:p>
    <w:p w14:paraId="1942CE8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6,_2) = 0.0</w:t>
      </w:r>
    </w:p>
    <w:p w14:paraId="32F9E50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6,_3) = 4048069.9</w:t>
      </w:r>
    </w:p>
    <w:p w14:paraId="37D47BD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6,_4) = -2385778.8</w:t>
      </w:r>
    </w:p>
    <w:p w14:paraId="6DA08ED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6,_5) = 0.0</w:t>
      </w:r>
    </w:p>
    <w:p w14:paraId="4394F23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6,_6) = 0.0</w:t>
      </w:r>
    </w:p>
    <w:p w14:paraId="441C609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7,_0) = 0.0</w:t>
      </w:r>
    </w:p>
    <w:p w14:paraId="0FB1BD4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7,_1) = 0.0</w:t>
      </w:r>
    </w:p>
    <w:p w14:paraId="30B6E00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7,_2) = 0.0</w:t>
      </w:r>
    </w:p>
    <w:p w14:paraId="72BE205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7,_3) = -4048069.9</w:t>
      </w:r>
    </w:p>
    <w:p w14:paraId="02EBD71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Bought_(117,_4) = 0.0</w:t>
      </w:r>
    </w:p>
    <w:p w14:paraId="2CA66DD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7,_5) = 0.0</w:t>
      </w:r>
    </w:p>
    <w:p w14:paraId="07D0693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7,_6) = 0.0</w:t>
      </w:r>
    </w:p>
    <w:p w14:paraId="6162000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8,_0) = 187559.12</w:t>
      </w:r>
    </w:p>
    <w:p w14:paraId="07A7251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8,_1) = 0.0</w:t>
      </w:r>
    </w:p>
    <w:p w14:paraId="3245DCE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8,_2) = 0.0</w:t>
      </w:r>
    </w:p>
    <w:p w14:paraId="3D399BE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8,_3) = 0.0</w:t>
      </w:r>
    </w:p>
    <w:p w14:paraId="661F006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8,_4) = 0.0</w:t>
      </w:r>
    </w:p>
    <w:p w14:paraId="4E5E4EB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8,_5) = 0.0</w:t>
      </w:r>
    </w:p>
    <w:p w14:paraId="12FDEB1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8,_6) = 0.0</w:t>
      </w:r>
    </w:p>
    <w:p w14:paraId="3231995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9,_0) = -187559.12</w:t>
      </w:r>
    </w:p>
    <w:p w14:paraId="33D393D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9,_1) = 89000778.0</w:t>
      </w:r>
    </w:p>
    <w:p w14:paraId="56DB69A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9,_2) = 0.0</w:t>
      </w:r>
    </w:p>
    <w:p w14:paraId="3A7147F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9,_3) = 0.0</w:t>
      </w:r>
    </w:p>
    <w:p w14:paraId="26E2CB3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9,_4) = 0.0</w:t>
      </w:r>
    </w:p>
    <w:p w14:paraId="6599BEF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9,_5) = 0.0</w:t>
      </w:r>
    </w:p>
    <w:p w14:paraId="563FCAF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19,_6) = 0.0</w:t>
      </w:r>
    </w:p>
    <w:p w14:paraId="685B542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_0) = 0.0</w:t>
      </w:r>
    </w:p>
    <w:p w14:paraId="12B7585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_1) = 1361674.0</w:t>
      </w:r>
    </w:p>
    <w:p w14:paraId="1EC5FAF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_2) = 0.0</w:t>
      </w:r>
    </w:p>
    <w:p w14:paraId="2C38E5D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_3) = -236760.88</w:t>
      </w:r>
    </w:p>
    <w:p w14:paraId="1DD721D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_4) = 0.0</w:t>
      </w:r>
    </w:p>
    <w:p w14:paraId="613AAED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_5) = 0.0</w:t>
      </w:r>
    </w:p>
    <w:p w14:paraId="2352579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_6) = 0.0</w:t>
      </w:r>
    </w:p>
    <w:p w14:paraId="28F7A58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0,_0) = 0.0</w:t>
      </w:r>
    </w:p>
    <w:p w14:paraId="3F97270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0,_1) = 0.0</w:t>
      </w:r>
    </w:p>
    <w:p w14:paraId="24C12DB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0,_2) = 0.0</w:t>
      </w:r>
    </w:p>
    <w:p w14:paraId="22033D6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0,_3) = 0.0</w:t>
      </w:r>
    </w:p>
    <w:p w14:paraId="7156E77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Bought_(120,_4) = 0.0</w:t>
      </w:r>
    </w:p>
    <w:p w14:paraId="2DFB8F2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0,_5) = 0.0</w:t>
      </w:r>
    </w:p>
    <w:p w14:paraId="26AFEF5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0,_6) = 0.0</w:t>
      </w:r>
    </w:p>
    <w:p w14:paraId="467D8F1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1,_0) = 0.0</w:t>
      </w:r>
    </w:p>
    <w:p w14:paraId="59E7E8F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1,_1) = -89000778.0</w:t>
      </w:r>
    </w:p>
    <w:p w14:paraId="30E1CDC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1,_2) = 3070956.9</w:t>
      </w:r>
    </w:p>
    <w:p w14:paraId="61A0615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1,_3) = 0.0</w:t>
      </w:r>
    </w:p>
    <w:p w14:paraId="60C4730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1,_4) = 0.0</w:t>
      </w:r>
    </w:p>
    <w:p w14:paraId="6B7E5EA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1,_5) = 0.0</w:t>
      </w:r>
    </w:p>
    <w:p w14:paraId="6A02684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1,_6) = 0.0</w:t>
      </w:r>
    </w:p>
    <w:p w14:paraId="7967B22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2,_0) = 0.0</w:t>
      </w:r>
    </w:p>
    <w:p w14:paraId="1A296E4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2,_1) = 0.0</w:t>
      </w:r>
    </w:p>
    <w:p w14:paraId="4277C4E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2,_2) = -3070956.9</w:t>
      </w:r>
    </w:p>
    <w:p w14:paraId="07C98D1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2,_3) = 0.0</w:t>
      </w:r>
    </w:p>
    <w:p w14:paraId="5A37580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2,_4) = 0.0</w:t>
      </w:r>
    </w:p>
    <w:p w14:paraId="183974E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2,_5) = 17296899.0</w:t>
      </w:r>
    </w:p>
    <w:p w14:paraId="6F47037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2,_6) = 0.0</w:t>
      </w:r>
    </w:p>
    <w:p w14:paraId="125C802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3,_0) = 0.0</w:t>
      </w:r>
    </w:p>
    <w:p w14:paraId="01AD8B0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3,_1) = 0.0</w:t>
      </w:r>
    </w:p>
    <w:p w14:paraId="79BB2EC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3,_2) = 3213589.4</w:t>
      </w:r>
    </w:p>
    <w:p w14:paraId="1CFDB08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3,_3) = 0.0</w:t>
      </w:r>
    </w:p>
    <w:p w14:paraId="4B6B0D8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3,_4) = 0.0</w:t>
      </w:r>
    </w:p>
    <w:p w14:paraId="64F2DAF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3,_5) = -17296899.0</w:t>
      </w:r>
    </w:p>
    <w:p w14:paraId="53C8322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3,_6) = 0.0</w:t>
      </w:r>
    </w:p>
    <w:p w14:paraId="4238702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4,_0) = 0.0</w:t>
      </w:r>
    </w:p>
    <w:p w14:paraId="0A34A48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4,_1) = 0.0</w:t>
      </w:r>
    </w:p>
    <w:p w14:paraId="20978BC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4,_2) = -3213589.4</w:t>
      </w:r>
    </w:p>
    <w:p w14:paraId="70DA43D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4,_3) = 5310329.4</w:t>
      </w:r>
    </w:p>
    <w:p w14:paraId="006A1E5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Bought_(124,_4) = 0.0</w:t>
      </w:r>
    </w:p>
    <w:p w14:paraId="021B047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4,_5) = 0.0</w:t>
      </w:r>
    </w:p>
    <w:p w14:paraId="6188062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4,_6) = 0.0</w:t>
      </w:r>
    </w:p>
    <w:p w14:paraId="3A61DEB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5,_0) = 0.0</w:t>
      </w:r>
    </w:p>
    <w:p w14:paraId="57AA3FC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5,_1) = 0.0</w:t>
      </w:r>
    </w:p>
    <w:p w14:paraId="395E076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5,_2) = 0.0</w:t>
      </w:r>
    </w:p>
    <w:p w14:paraId="674E6D7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5,_3) = -5310329.4</w:t>
      </w:r>
    </w:p>
    <w:p w14:paraId="46C9EB1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5,_4) = 0.0</w:t>
      </w:r>
    </w:p>
    <w:p w14:paraId="4B4C6CB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5,_5) = 18476843.0</w:t>
      </w:r>
    </w:p>
    <w:p w14:paraId="4DF31AB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5,_6) = 0.0</w:t>
      </w:r>
    </w:p>
    <w:p w14:paraId="0253E85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6,_0) = 0.0</w:t>
      </w:r>
    </w:p>
    <w:p w14:paraId="68045A7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6,_1) = 0.0</w:t>
      </w:r>
    </w:p>
    <w:p w14:paraId="0A0F8EC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6,_2) = 0.0</w:t>
      </w:r>
    </w:p>
    <w:p w14:paraId="11E5495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6,_3) = 0.0</w:t>
      </w:r>
    </w:p>
    <w:p w14:paraId="243AD79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6,_4) = 0.0</w:t>
      </w:r>
    </w:p>
    <w:p w14:paraId="006E491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6,_5) = -18476843.0</w:t>
      </w:r>
    </w:p>
    <w:p w14:paraId="21F629B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6,_6) = 15608941.0</w:t>
      </w:r>
    </w:p>
    <w:p w14:paraId="7BABBDE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7,_0) = 0.0</w:t>
      </w:r>
    </w:p>
    <w:p w14:paraId="06A0490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7,_1) = 0.0</w:t>
      </w:r>
    </w:p>
    <w:p w14:paraId="4E1D689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7,_2) = 0.0</w:t>
      </w:r>
    </w:p>
    <w:p w14:paraId="5941DEF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7,_3) = 6674138.5</w:t>
      </w:r>
    </w:p>
    <w:p w14:paraId="4F13847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7,_4) = 0.0</w:t>
      </w:r>
    </w:p>
    <w:p w14:paraId="3ACDC82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7,_5) = 0.0</w:t>
      </w:r>
    </w:p>
    <w:p w14:paraId="03849B3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7,_6) = -15608941.0</w:t>
      </w:r>
    </w:p>
    <w:p w14:paraId="11429FE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8,_0) = 0.0</w:t>
      </w:r>
    </w:p>
    <w:p w14:paraId="43FC8F5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8,_1) = 0.0</w:t>
      </w:r>
    </w:p>
    <w:p w14:paraId="4B131E0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8,_2) = 0.0</w:t>
      </w:r>
    </w:p>
    <w:p w14:paraId="3774835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8,_3) = 0.0</w:t>
      </w:r>
    </w:p>
    <w:p w14:paraId="0BE0217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Bought_(128,_4) = 0.0</w:t>
      </w:r>
    </w:p>
    <w:p w14:paraId="307078D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8,_5) = 0.0</w:t>
      </w:r>
    </w:p>
    <w:p w14:paraId="65D7D8A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8,_6) = 0.0</w:t>
      </w:r>
    </w:p>
    <w:p w14:paraId="24A003C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9,_0) = 0.0</w:t>
      </w:r>
    </w:p>
    <w:p w14:paraId="29BE5D4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9,_1) = 0.0</w:t>
      </w:r>
    </w:p>
    <w:p w14:paraId="070C970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9,_2) = 0.0</w:t>
      </w:r>
    </w:p>
    <w:p w14:paraId="0909B5A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9,_3) = 0.0</w:t>
      </w:r>
    </w:p>
    <w:p w14:paraId="548B0C5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9,_4) = 0.0</w:t>
      </w:r>
    </w:p>
    <w:p w14:paraId="7565D17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9,_5) = 0.0</w:t>
      </w:r>
    </w:p>
    <w:p w14:paraId="5E222E0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29,_6) = 0.0</w:t>
      </w:r>
    </w:p>
    <w:p w14:paraId="604CB45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_0) = 0.0</w:t>
      </w:r>
    </w:p>
    <w:p w14:paraId="79B003E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_1) = -1361674.0</w:t>
      </w:r>
    </w:p>
    <w:p w14:paraId="70920CD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_2) = 68065.379</w:t>
      </w:r>
    </w:p>
    <w:p w14:paraId="2E031A7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_3) = 0.0</w:t>
      </w:r>
    </w:p>
    <w:p w14:paraId="481B7EB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_4) = 0.0</w:t>
      </w:r>
    </w:p>
    <w:p w14:paraId="61D99F8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_5) = 0.0</w:t>
      </w:r>
    </w:p>
    <w:p w14:paraId="74CAD95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_6) = 0.0</w:t>
      </w:r>
    </w:p>
    <w:p w14:paraId="25008E6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0,_0) = 0.0</w:t>
      </w:r>
    </w:p>
    <w:p w14:paraId="216427C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0,_1) = 154582110.0</w:t>
      </w:r>
    </w:p>
    <w:p w14:paraId="1A573B7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0,_2) = 0.0</w:t>
      </w:r>
    </w:p>
    <w:p w14:paraId="1F90F7D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0,_3) = -6674138.5</w:t>
      </w:r>
    </w:p>
    <w:p w14:paraId="17816C2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0,_4) = 0.0</w:t>
      </w:r>
    </w:p>
    <w:p w14:paraId="5B1F7EC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0,_5) = 0.0</w:t>
      </w:r>
    </w:p>
    <w:p w14:paraId="624F1A8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0,_6) = 0.0</w:t>
      </w:r>
    </w:p>
    <w:p w14:paraId="0FBA0B3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1,_0) = 0.0</w:t>
      </w:r>
    </w:p>
    <w:p w14:paraId="6F4CB96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1,_1) = 0.0</w:t>
      </w:r>
    </w:p>
    <w:p w14:paraId="6D70C93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1,_2) = 0.0</w:t>
      </w:r>
    </w:p>
    <w:p w14:paraId="1AE4B42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1,_3) = 0.0</w:t>
      </w:r>
    </w:p>
    <w:p w14:paraId="52E0F0C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Bought_(131,_4) = 0.0</w:t>
      </w:r>
    </w:p>
    <w:p w14:paraId="1A82A2C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1,_5) = 0.0</w:t>
      </w:r>
    </w:p>
    <w:p w14:paraId="20AB1F2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1,_6) = 0.0</w:t>
      </w:r>
    </w:p>
    <w:p w14:paraId="5FD809B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2,_0) = 0.0</w:t>
      </w:r>
    </w:p>
    <w:p w14:paraId="7DF9A1C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2,_1) = -154582110.0</w:t>
      </w:r>
    </w:p>
    <w:p w14:paraId="6CC0F3A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2,_2) = 0.0</w:t>
      </w:r>
    </w:p>
    <w:p w14:paraId="4150919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2,_3) = 7243507.4</w:t>
      </w:r>
    </w:p>
    <w:p w14:paraId="4AEEC0D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2,_4) = 0.0</w:t>
      </w:r>
    </w:p>
    <w:p w14:paraId="446920F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2,_5) = 0.0</w:t>
      </w:r>
    </w:p>
    <w:p w14:paraId="10239A2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2,_6) = 0.0</w:t>
      </w:r>
    </w:p>
    <w:p w14:paraId="40DD708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3,_0) = 0.0</w:t>
      </w:r>
    </w:p>
    <w:p w14:paraId="0A32EB4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3,_1) = 0.0</w:t>
      </w:r>
    </w:p>
    <w:p w14:paraId="5E77A18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3,_2) = 0.0</w:t>
      </w:r>
    </w:p>
    <w:p w14:paraId="2E7DC45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3,_3) = 0.0</w:t>
      </w:r>
    </w:p>
    <w:p w14:paraId="29E20BD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3,_4) = 0.0</w:t>
      </w:r>
    </w:p>
    <w:p w14:paraId="5FECB62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3,_5) = 0.0</w:t>
      </w:r>
    </w:p>
    <w:p w14:paraId="1714025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3,_6) = 0.0</w:t>
      </w:r>
    </w:p>
    <w:p w14:paraId="75AA316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4,_0) = 0.0</w:t>
      </w:r>
    </w:p>
    <w:p w14:paraId="1D35EA9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4,_1) = 0.0</w:t>
      </w:r>
    </w:p>
    <w:p w14:paraId="3874DF0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4,_2) = 0.0</w:t>
      </w:r>
    </w:p>
    <w:p w14:paraId="769D9A6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4,_3) = 0.0</w:t>
      </w:r>
    </w:p>
    <w:p w14:paraId="173A94A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4,_4) = 0.0</w:t>
      </w:r>
    </w:p>
    <w:p w14:paraId="3D66908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4,_5) = 0.0</w:t>
      </w:r>
    </w:p>
    <w:p w14:paraId="22C3898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4,_6) = 0.0</w:t>
      </w:r>
    </w:p>
    <w:p w14:paraId="427FA48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5,_0) = 458168.32</w:t>
      </w:r>
    </w:p>
    <w:p w14:paraId="35D7E0D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5,_1) = 0.0</w:t>
      </w:r>
    </w:p>
    <w:p w14:paraId="35D9F72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5,_2) = 0.0</w:t>
      </w:r>
    </w:p>
    <w:p w14:paraId="05EBFCA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5,_3) = -7243507.4</w:t>
      </w:r>
    </w:p>
    <w:p w14:paraId="49481F7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Bought_(135,_4) = 0.0</w:t>
      </w:r>
    </w:p>
    <w:p w14:paraId="6EEC8DD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5,_5) = 0.0</w:t>
      </w:r>
    </w:p>
    <w:p w14:paraId="040A815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5,_6) = 0.0</w:t>
      </w:r>
    </w:p>
    <w:p w14:paraId="2210D9C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6,_0) = -458168.32</w:t>
      </w:r>
    </w:p>
    <w:p w14:paraId="7B7F3B5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6,_1) = 0.0</w:t>
      </w:r>
    </w:p>
    <w:p w14:paraId="5B159F6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6,_2) = 0.0</w:t>
      </w:r>
    </w:p>
    <w:p w14:paraId="6791F26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6,_3) = 0.0</w:t>
      </w:r>
    </w:p>
    <w:p w14:paraId="650E845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6,_4) = 0.0</w:t>
      </w:r>
    </w:p>
    <w:p w14:paraId="78F896C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6,_5) = 0.0</w:t>
      </w:r>
    </w:p>
    <w:p w14:paraId="73BE77C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6,_6) = 29296003.0</w:t>
      </w:r>
    </w:p>
    <w:p w14:paraId="6D064C2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7,_0) = 512867.48</w:t>
      </w:r>
    </w:p>
    <w:p w14:paraId="25A3A6C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7,_1) = 0.0</w:t>
      </w:r>
    </w:p>
    <w:p w14:paraId="1241952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7,_2) = 0.0</w:t>
      </w:r>
    </w:p>
    <w:p w14:paraId="7902EA5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7,_3) = 0.0</w:t>
      </w:r>
    </w:p>
    <w:p w14:paraId="7FE576F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7,_4) = 0.0</w:t>
      </w:r>
    </w:p>
    <w:p w14:paraId="21115D0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7,_5) = 0.0</w:t>
      </w:r>
    </w:p>
    <w:p w14:paraId="322A04F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7,_6) = -29296003.0</w:t>
      </w:r>
    </w:p>
    <w:p w14:paraId="110E7A5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8,_0) = -512867.48</w:t>
      </w:r>
    </w:p>
    <w:p w14:paraId="7378FF7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8,_1) = 0.0</w:t>
      </w:r>
    </w:p>
    <w:p w14:paraId="03ECCB6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8,_2) = 0.0</w:t>
      </w:r>
    </w:p>
    <w:p w14:paraId="2E44D6C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8,_3) = 0.0</w:t>
      </w:r>
    </w:p>
    <w:p w14:paraId="21EFB93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8,_4) = 0.0</w:t>
      </w:r>
    </w:p>
    <w:p w14:paraId="04A1BD5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8,_5) = 38446752.0</w:t>
      </w:r>
    </w:p>
    <w:p w14:paraId="4BEA63B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8,_6) = 0.0</w:t>
      </w:r>
    </w:p>
    <w:p w14:paraId="7A002F8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9,_0) = 0.0</w:t>
      </w:r>
    </w:p>
    <w:p w14:paraId="742C5C4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9,_1) = 0.0</w:t>
      </w:r>
    </w:p>
    <w:p w14:paraId="64DC208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9,_2) = 7241404.6</w:t>
      </w:r>
    </w:p>
    <w:p w14:paraId="6BD898B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9,_3) = 0.0</w:t>
      </w:r>
    </w:p>
    <w:p w14:paraId="6F67446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Bought_(139,_4) = 0.0</w:t>
      </w:r>
    </w:p>
    <w:p w14:paraId="67B7E59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9,_5) = -38446752.0</w:t>
      </w:r>
    </w:p>
    <w:p w14:paraId="14EF479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39,_6) = 0.0</w:t>
      </w:r>
    </w:p>
    <w:p w14:paraId="3A9A4A1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_0) = 0.0</w:t>
      </w:r>
    </w:p>
    <w:p w14:paraId="4C1A27B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_1) = 0.0</w:t>
      </w:r>
    </w:p>
    <w:p w14:paraId="2272172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_2) = -68065.379</w:t>
      </w:r>
    </w:p>
    <w:p w14:paraId="0DF0240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_3) = 0.0</w:t>
      </w:r>
    </w:p>
    <w:p w14:paraId="50A375C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_4) = 0.0</w:t>
      </w:r>
    </w:p>
    <w:p w14:paraId="29EA9E4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_5) = 535714.87</w:t>
      </w:r>
    </w:p>
    <w:p w14:paraId="28C6BFB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_6) = 0.0</w:t>
      </w:r>
    </w:p>
    <w:p w14:paraId="6BB6AD7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0,_0) = 0.0</w:t>
      </w:r>
    </w:p>
    <w:p w14:paraId="5A29BF7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0,_1) = 0.0</w:t>
      </w:r>
    </w:p>
    <w:p w14:paraId="0EA22CC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0,_2) = -7241404.6</w:t>
      </w:r>
    </w:p>
    <w:p w14:paraId="7E9D19F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0,_3) = 0.0</w:t>
      </w:r>
    </w:p>
    <w:p w14:paraId="6BF94D9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0,_4) = 0.0</w:t>
      </w:r>
    </w:p>
    <w:p w14:paraId="5621F98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0,_5) = 0.0</w:t>
      </w:r>
    </w:p>
    <w:p w14:paraId="706FD83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0,_6) = 32568272.0</w:t>
      </w:r>
    </w:p>
    <w:p w14:paraId="0DC673B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1,_0) = 0.0</w:t>
      </w:r>
    </w:p>
    <w:p w14:paraId="11524D7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1,_1) = 0.0</w:t>
      </w:r>
    </w:p>
    <w:p w14:paraId="1D7265C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1,_2) = 0.0</w:t>
      </w:r>
    </w:p>
    <w:p w14:paraId="48B69EA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1,_3) = 9646128.4</w:t>
      </w:r>
    </w:p>
    <w:p w14:paraId="20F1BBC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1,_4) = 0.0</w:t>
      </w:r>
    </w:p>
    <w:p w14:paraId="74BD508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1,_5) = 0.0</w:t>
      </w:r>
    </w:p>
    <w:p w14:paraId="1DC639D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1,_6) = -32568272.0</w:t>
      </w:r>
    </w:p>
    <w:p w14:paraId="58A5799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2,_0) = 0.0</w:t>
      </w:r>
    </w:p>
    <w:p w14:paraId="5F37890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2,_1) = 0.0</w:t>
      </w:r>
    </w:p>
    <w:p w14:paraId="70918BB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2,_2) = 0.0</w:t>
      </w:r>
    </w:p>
    <w:p w14:paraId="1AA9DD1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2,_3) = 0.0</w:t>
      </w:r>
    </w:p>
    <w:p w14:paraId="0192E37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Bought_(142,_4) = 0.0</w:t>
      </w:r>
    </w:p>
    <w:p w14:paraId="7B2D239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2,_5) = 0.0</w:t>
      </w:r>
    </w:p>
    <w:p w14:paraId="0DBB767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2,_6) = 0.0</w:t>
      </w:r>
    </w:p>
    <w:p w14:paraId="6BBD203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3,_0) = 0.0</w:t>
      </w:r>
    </w:p>
    <w:p w14:paraId="518A3F3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3,_1) = 298059770.0</w:t>
      </w:r>
    </w:p>
    <w:p w14:paraId="3FA7FB6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3,_2) = 0.0</w:t>
      </w:r>
    </w:p>
    <w:p w14:paraId="2A651AE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3,_3) = -9646128.4</w:t>
      </w:r>
    </w:p>
    <w:p w14:paraId="03C6D4E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3,_4) = 0.0</w:t>
      </w:r>
    </w:p>
    <w:p w14:paraId="7DE1B35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3,_5) = 0.0</w:t>
      </w:r>
    </w:p>
    <w:p w14:paraId="56A94D1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3,_6) = 0.0</w:t>
      </w:r>
    </w:p>
    <w:p w14:paraId="37FF78B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4,_0) = 0.0</w:t>
      </w:r>
    </w:p>
    <w:p w14:paraId="5EC807D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4,_1) = -298059770.0</w:t>
      </w:r>
    </w:p>
    <w:p w14:paraId="3AE25FE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4,_2) = 8766942.9</w:t>
      </w:r>
    </w:p>
    <w:p w14:paraId="1986311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4,_3) = 0.0</w:t>
      </w:r>
    </w:p>
    <w:p w14:paraId="4C15B86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4,_4) = 0.0</w:t>
      </w:r>
    </w:p>
    <w:p w14:paraId="784F8BE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4,_5) = 0.0</w:t>
      </w:r>
    </w:p>
    <w:p w14:paraId="1EB7D46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4,_6) = 0.0</w:t>
      </w:r>
    </w:p>
    <w:p w14:paraId="0D5C03A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5,_0) = 0.0</w:t>
      </w:r>
    </w:p>
    <w:p w14:paraId="1E05EDA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5,_1) = 0.0</w:t>
      </w:r>
    </w:p>
    <w:p w14:paraId="647ABF1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5,_2) = 0.0</w:t>
      </w:r>
    </w:p>
    <w:p w14:paraId="5400A6C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5,_3) = 0.0</w:t>
      </w:r>
    </w:p>
    <w:p w14:paraId="380ACB3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5,_4) = 0.0</w:t>
      </w:r>
    </w:p>
    <w:p w14:paraId="11234CF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5,_5) = 0.0</w:t>
      </w:r>
    </w:p>
    <w:p w14:paraId="124D1C0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5,_6) = 0.0</w:t>
      </w:r>
    </w:p>
    <w:p w14:paraId="33388F5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6,_0) = 0.0</w:t>
      </w:r>
    </w:p>
    <w:p w14:paraId="1BDF8D7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6,_1) = 0.0</w:t>
      </w:r>
    </w:p>
    <w:p w14:paraId="6A42E30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6,_2) = -8766942.9</w:t>
      </w:r>
    </w:p>
    <w:p w14:paraId="230D34E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6,_3) = 0.0</w:t>
      </w:r>
    </w:p>
    <w:p w14:paraId="4CB2565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Bought_(146,_4) = 14764960.0</w:t>
      </w:r>
    </w:p>
    <w:p w14:paraId="70A6D65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6,_5) = 0.0</w:t>
      </w:r>
    </w:p>
    <w:p w14:paraId="4B7AA5A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6,_6) = 0.0</w:t>
      </w:r>
    </w:p>
    <w:p w14:paraId="3B3282F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7,_0) = 0.0</w:t>
      </w:r>
    </w:p>
    <w:p w14:paraId="1BD607A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7,_1) = 0.0</w:t>
      </w:r>
    </w:p>
    <w:p w14:paraId="7CF0830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7,_2) = 0.0</w:t>
      </w:r>
    </w:p>
    <w:p w14:paraId="31DFC34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7,_3) = 12939234.0</w:t>
      </w:r>
    </w:p>
    <w:p w14:paraId="7053D19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7,_4) = -14764960.0</w:t>
      </w:r>
    </w:p>
    <w:p w14:paraId="5A9D44C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7,_5) = 0.0</w:t>
      </w:r>
    </w:p>
    <w:p w14:paraId="5E658BD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7,_6) = 0.0</w:t>
      </w:r>
    </w:p>
    <w:p w14:paraId="78B2C4B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8,_0) = 0.0</w:t>
      </w:r>
    </w:p>
    <w:p w14:paraId="7D31AC3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8,_1) = 405317540.0</w:t>
      </w:r>
    </w:p>
    <w:p w14:paraId="75A8D76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8,_2) = 0.0</w:t>
      </w:r>
    </w:p>
    <w:p w14:paraId="695C7C6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8,_3) = -12939234.0</w:t>
      </w:r>
    </w:p>
    <w:p w14:paraId="1C1CA01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8,_4) = 0.0</w:t>
      </w:r>
    </w:p>
    <w:p w14:paraId="11360F5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8,_5) = 0.0</w:t>
      </w:r>
    </w:p>
    <w:p w14:paraId="61F80C1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8,_6) = 0.0</w:t>
      </w:r>
    </w:p>
    <w:p w14:paraId="03F3EB9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9,_0) = 0.0</w:t>
      </w:r>
    </w:p>
    <w:p w14:paraId="3FA23D5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9,_1) = -405317540.0</w:t>
      </w:r>
    </w:p>
    <w:p w14:paraId="4E18675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9,_2) = 0.0</w:t>
      </w:r>
    </w:p>
    <w:p w14:paraId="1941063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9,_3) = 13111182.0</w:t>
      </w:r>
    </w:p>
    <w:p w14:paraId="6E9839C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9,_4) = 0.0</w:t>
      </w:r>
    </w:p>
    <w:p w14:paraId="60EC8FC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9,_5) = 0.0</w:t>
      </w:r>
    </w:p>
    <w:p w14:paraId="6E54D06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49,_6) = 0.0</w:t>
      </w:r>
    </w:p>
    <w:p w14:paraId="46CD17E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_0) = 0.0</w:t>
      </w:r>
    </w:p>
    <w:p w14:paraId="451BC4A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_1) = 0.0</w:t>
      </w:r>
    </w:p>
    <w:p w14:paraId="55530CA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_2) = 73009.294</w:t>
      </w:r>
    </w:p>
    <w:p w14:paraId="6E1A784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_3) = 0.0</w:t>
      </w:r>
    </w:p>
    <w:p w14:paraId="088437E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Bought_(15,_4) = 0.0</w:t>
      </w:r>
    </w:p>
    <w:p w14:paraId="5362183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_5) = -535714.87</w:t>
      </w:r>
    </w:p>
    <w:p w14:paraId="7547309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_6) = 0.0</w:t>
      </w:r>
    </w:p>
    <w:p w14:paraId="47202FC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0,_0) = 0.0</w:t>
      </w:r>
    </w:p>
    <w:p w14:paraId="38D5C92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0,_1) = 0.0</w:t>
      </w:r>
    </w:p>
    <w:p w14:paraId="7C937BB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0,_2) = 9843669.6</w:t>
      </w:r>
    </w:p>
    <w:p w14:paraId="40FD25E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0,_3) = -13111182.0</w:t>
      </w:r>
    </w:p>
    <w:p w14:paraId="4AA4828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0,_4) = 0.0</w:t>
      </w:r>
    </w:p>
    <w:p w14:paraId="242FA2C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0,_5) = 0.0</w:t>
      </w:r>
    </w:p>
    <w:p w14:paraId="52844ED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0,_6) = 0.0</w:t>
      </w:r>
    </w:p>
    <w:p w14:paraId="38D1377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1,_0) = 0.0</w:t>
      </w:r>
    </w:p>
    <w:p w14:paraId="4D49B44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1,_1) = 427017170.0</w:t>
      </w:r>
    </w:p>
    <w:p w14:paraId="1F9534A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1,_2) = -9843669.6</w:t>
      </w:r>
    </w:p>
    <w:p w14:paraId="3A10A02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1,_3) = 0.0</w:t>
      </w:r>
    </w:p>
    <w:p w14:paraId="2ADC398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1,_4) = 0.0</w:t>
      </w:r>
    </w:p>
    <w:p w14:paraId="5D97CF9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1,_5) = 0.0</w:t>
      </w:r>
    </w:p>
    <w:p w14:paraId="24032AF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1,_6) = 0.0</w:t>
      </w:r>
    </w:p>
    <w:p w14:paraId="2893590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2,_0) = 940309.48</w:t>
      </w:r>
    </w:p>
    <w:p w14:paraId="37CA8C6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2,_1) = -427017170.0</w:t>
      </w:r>
    </w:p>
    <w:p w14:paraId="7079FE3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2,_2) = 0.0</w:t>
      </w:r>
    </w:p>
    <w:p w14:paraId="131BB02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2,_3) = 0.0</w:t>
      </w:r>
    </w:p>
    <w:p w14:paraId="28406B3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2,_4) = 0.0</w:t>
      </w:r>
    </w:p>
    <w:p w14:paraId="4A5D90D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2,_5) = 0.0</w:t>
      </w:r>
    </w:p>
    <w:p w14:paraId="028A77F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2,_6) = 0.0</w:t>
      </w:r>
    </w:p>
    <w:p w14:paraId="15296C9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3,_0) = -940309.48</w:t>
      </w:r>
    </w:p>
    <w:p w14:paraId="7136B9B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3,_1) = 0.0</w:t>
      </w:r>
    </w:p>
    <w:p w14:paraId="5B8067F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3,_2) = 0.0</w:t>
      </w:r>
    </w:p>
    <w:p w14:paraId="6820721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3,_3) = 0.0</w:t>
      </w:r>
    </w:p>
    <w:p w14:paraId="3FC70CD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Bought_(153,_4) = 18316533.0</w:t>
      </w:r>
    </w:p>
    <w:p w14:paraId="52447E6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3,_5) = 0.0</w:t>
      </w:r>
    </w:p>
    <w:p w14:paraId="28B3122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3,_6) = 0.0</w:t>
      </w:r>
    </w:p>
    <w:p w14:paraId="78CB89D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4,_0) = 0.0</w:t>
      </w:r>
    </w:p>
    <w:p w14:paraId="33735DF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4,_1) = 0.0</w:t>
      </w:r>
    </w:p>
    <w:p w14:paraId="6BE7847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4,_2) = 0.0</w:t>
      </w:r>
    </w:p>
    <w:p w14:paraId="2BD0F57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4,_3) = 0.0</w:t>
      </w:r>
    </w:p>
    <w:p w14:paraId="0A65870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4,_4) = -18316533.0</w:t>
      </w:r>
    </w:p>
    <w:p w14:paraId="73F93B1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4,_5) = 67577361.0</w:t>
      </w:r>
    </w:p>
    <w:p w14:paraId="3B5C68E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4,_6) = 0.0</w:t>
      </w:r>
    </w:p>
    <w:p w14:paraId="63320CE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5,_0) = 0.0</w:t>
      </w:r>
    </w:p>
    <w:p w14:paraId="1226250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5,_1) = 488217770.0</w:t>
      </w:r>
    </w:p>
    <w:p w14:paraId="5C685ED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5,_2) = 0.0</w:t>
      </w:r>
    </w:p>
    <w:p w14:paraId="2B0AD59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5,_3) = 0.0</w:t>
      </w:r>
    </w:p>
    <w:p w14:paraId="59AFDA6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5,_4) = 0.0</w:t>
      </w:r>
    </w:p>
    <w:p w14:paraId="4A5A097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5,_5) = -67577361.0</w:t>
      </w:r>
    </w:p>
    <w:p w14:paraId="7B29091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5,_6) = 0.0</w:t>
      </w:r>
    </w:p>
    <w:p w14:paraId="704EBDC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6,_0) = 0.0</w:t>
      </w:r>
    </w:p>
    <w:p w14:paraId="17D3500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6,_1) = -488217770.0</w:t>
      </w:r>
    </w:p>
    <w:p w14:paraId="20B253E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6,_2) = 0.0</w:t>
      </w:r>
    </w:p>
    <w:p w14:paraId="74493DD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6,_3) = 0.0</w:t>
      </w:r>
    </w:p>
    <w:p w14:paraId="38D7915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6,_4) = 19343582.0</w:t>
      </w:r>
    </w:p>
    <w:p w14:paraId="40F098A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6,_5) = 0.0</w:t>
      </w:r>
    </w:p>
    <w:p w14:paraId="691CAF1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6,_6) = 0.0</w:t>
      </w:r>
    </w:p>
    <w:p w14:paraId="0C759AD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7,_0) = 0.0</w:t>
      </w:r>
    </w:p>
    <w:p w14:paraId="16C2C8C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7,_1) = 497169550.0</w:t>
      </w:r>
    </w:p>
    <w:p w14:paraId="499D78D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7,_2) = 0.0</w:t>
      </w:r>
    </w:p>
    <w:p w14:paraId="3931EEA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7,_3) = 0.0</w:t>
      </w:r>
    </w:p>
    <w:p w14:paraId="4B9D63F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Bought_(157,_4) = -19343582.0</w:t>
      </w:r>
    </w:p>
    <w:p w14:paraId="7011F39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7,_5) = 0.0</w:t>
      </w:r>
    </w:p>
    <w:p w14:paraId="7BBBE74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7,_6) = 0.0</w:t>
      </w:r>
    </w:p>
    <w:p w14:paraId="72A3E0B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8,_0) = 0.0</w:t>
      </w:r>
    </w:p>
    <w:p w14:paraId="13F08B3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8,_1) = -497169550.0</w:t>
      </w:r>
    </w:p>
    <w:p w14:paraId="0E18D85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8,_2) = 12383181.0</w:t>
      </w:r>
    </w:p>
    <w:p w14:paraId="6A30D0B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8,_3) = 0.0</w:t>
      </w:r>
    </w:p>
    <w:p w14:paraId="6DC38BB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8,_4) = 0.0</w:t>
      </w:r>
    </w:p>
    <w:p w14:paraId="01D2DA4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8,_5) = 0.0</w:t>
      </w:r>
    </w:p>
    <w:p w14:paraId="110C624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8,_6) = 0.0</w:t>
      </w:r>
    </w:p>
    <w:p w14:paraId="232430F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9,_0) = 0.0</w:t>
      </w:r>
    </w:p>
    <w:p w14:paraId="3E7844E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9,_1) = 0.0</w:t>
      </w:r>
    </w:p>
    <w:p w14:paraId="26F860C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9,_2) = 0.0</w:t>
      </w:r>
    </w:p>
    <w:p w14:paraId="21A6A79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9,_3) = 0.0</w:t>
      </w:r>
    </w:p>
    <w:p w14:paraId="1177FCC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9,_4) = 0.0</w:t>
      </w:r>
    </w:p>
    <w:p w14:paraId="432975F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9,_5) = 0.0</w:t>
      </w:r>
    </w:p>
    <w:p w14:paraId="289EB75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59,_6) = 0.0</w:t>
      </w:r>
    </w:p>
    <w:p w14:paraId="6BEBF95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_0) = 0.0</w:t>
      </w:r>
    </w:p>
    <w:p w14:paraId="56CA5B8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_1) = 0.0</w:t>
      </w:r>
    </w:p>
    <w:p w14:paraId="2C26DFF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_2) = -73009.294</w:t>
      </w:r>
    </w:p>
    <w:p w14:paraId="6A6A622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_3) = 266818.74</w:t>
      </w:r>
    </w:p>
    <w:p w14:paraId="0E44CCE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_4) = 0.0</w:t>
      </w:r>
    </w:p>
    <w:p w14:paraId="0074DBF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_5) = 0.0</w:t>
      </w:r>
    </w:p>
    <w:p w14:paraId="1E27286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_6) = 0.0</w:t>
      </w:r>
    </w:p>
    <w:p w14:paraId="5F45246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0,_0) = 0.0</w:t>
      </w:r>
    </w:p>
    <w:p w14:paraId="7A92388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0,_1) = 518717680.0</w:t>
      </w:r>
    </w:p>
    <w:p w14:paraId="568E8E1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0,_2) = -12383181.0</w:t>
      </w:r>
    </w:p>
    <w:p w14:paraId="35EF0C6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0,_3) = 0.0</w:t>
      </w:r>
    </w:p>
    <w:p w14:paraId="2EBBE71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Bought_(160,_4) = 0.0</w:t>
      </w:r>
    </w:p>
    <w:p w14:paraId="799E54F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0,_5) = 0.0</w:t>
      </w:r>
    </w:p>
    <w:p w14:paraId="4A2E9D9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0,_6) = 0.0</w:t>
      </w:r>
    </w:p>
    <w:p w14:paraId="7960681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1,_0) = 0.0</w:t>
      </w:r>
    </w:p>
    <w:p w14:paraId="028744E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1,_1) = -518717680.0</w:t>
      </w:r>
    </w:p>
    <w:p w14:paraId="1A6C260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1,_2) = 12621032.0</w:t>
      </w:r>
    </w:p>
    <w:p w14:paraId="41FB533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1,_3) = 0.0</w:t>
      </w:r>
    </w:p>
    <w:p w14:paraId="61B3C40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1,_4) = 0.0</w:t>
      </w:r>
    </w:p>
    <w:p w14:paraId="487383E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1,_5) = 0.0</w:t>
      </w:r>
    </w:p>
    <w:p w14:paraId="1298F6F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1,_6) = 0.0</w:t>
      </w:r>
    </w:p>
    <w:p w14:paraId="1147095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2,_0) = 0.0</w:t>
      </w:r>
    </w:p>
    <w:p w14:paraId="6D3F385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2,_1) = 524744540.0</w:t>
      </w:r>
    </w:p>
    <w:p w14:paraId="2D61F9C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2,_2) = -12621032.0</w:t>
      </w:r>
    </w:p>
    <w:p w14:paraId="22B78DA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2,_3) = 0.0</w:t>
      </w:r>
    </w:p>
    <w:p w14:paraId="76C2E58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2,_4) = 0.0</w:t>
      </w:r>
    </w:p>
    <w:p w14:paraId="2DECA1B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2,_5) = 0.0</w:t>
      </w:r>
    </w:p>
    <w:p w14:paraId="6A05E24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2,_6) = 0.0</w:t>
      </w:r>
    </w:p>
    <w:p w14:paraId="7EC7432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3,_0) = 0.0</w:t>
      </w:r>
    </w:p>
    <w:p w14:paraId="3D67AB7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3,_1) = -524744540.0</w:t>
      </w:r>
    </w:p>
    <w:p w14:paraId="4D2B04D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3,_2) = 0.0</w:t>
      </w:r>
    </w:p>
    <w:p w14:paraId="0666C1C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3,_3) = 0.0</w:t>
      </w:r>
    </w:p>
    <w:p w14:paraId="2F24657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3,_4) = 0.0</w:t>
      </w:r>
    </w:p>
    <w:p w14:paraId="2255DB0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3,_5) = 97689129.0</w:t>
      </w:r>
    </w:p>
    <w:p w14:paraId="52C06FF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3,_6) = 0.0</w:t>
      </w:r>
    </w:p>
    <w:p w14:paraId="3B950B9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4,_0) = 0.0</w:t>
      </w:r>
    </w:p>
    <w:p w14:paraId="5FEA48B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4,_1) = 0.0</w:t>
      </w:r>
    </w:p>
    <w:p w14:paraId="39F387E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4,_2) = 0.0</w:t>
      </w:r>
    </w:p>
    <w:p w14:paraId="4EB1FF2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4,_3) = 0.0</w:t>
      </w:r>
    </w:p>
    <w:p w14:paraId="1D95C77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Bought_(164,_4) = 26543877.0</w:t>
      </w:r>
    </w:p>
    <w:p w14:paraId="161213B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4,_5) = -97689129.0</w:t>
      </w:r>
    </w:p>
    <w:p w14:paraId="4E8A69F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4,_6) = 0.0</w:t>
      </w:r>
    </w:p>
    <w:p w14:paraId="2F10A59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5,_0) = 0.0</w:t>
      </w:r>
    </w:p>
    <w:p w14:paraId="2CAE534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5,_1) = 0.0</w:t>
      </w:r>
    </w:p>
    <w:p w14:paraId="36BE6D9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5,_2) = 0.0</w:t>
      </w:r>
    </w:p>
    <w:p w14:paraId="427F11A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5,_3) = 20372123.0</w:t>
      </w:r>
    </w:p>
    <w:p w14:paraId="1FD5C8D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5,_4) = -26543877.0</w:t>
      </w:r>
    </w:p>
    <w:p w14:paraId="6786429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5,_5) = 0.0</w:t>
      </w:r>
    </w:p>
    <w:p w14:paraId="24B5389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5,_6) = 0.0</w:t>
      </w:r>
    </w:p>
    <w:p w14:paraId="57494A0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6,_0) = 0.0</w:t>
      </w:r>
    </w:p>
    <w:p w14:paraId="31AADA5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6,_1) = 0.0</w:t>
      </w:r>
    </w:p>
    <w:p w14:paraId="0286507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6,_2) = 0.0</w:t>
      </w:r>
    </w:p>
    <w:p w14:paraId="75C97C1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6,_3) = 0.0</w:t>
      </w:r>
    </w:p>
    <w:p w14:paraId="4DAA1AD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6,_4) = 0.0</w:t>
      </w:r>
    </w:p>
    <w:p w14:paraId="11D428D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6,_5) = 0.0</w:t>
      </w:r>
    </w:p>
    <w:p w14:paraId="132F49D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6,_6) = 0.0</w:t>
      </w:r>
    </w:p>
    <w:p w14:paraId="1830D4D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7,_0) = 0.0</w:t>
      </w:r>
    </w:p>
    <w:p w14:paraId="2461E8C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7,_1) = 0.0</w:t>
      </w:r>
    </w:p>
    <w:p w14:paraId="5B2B649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7,_2) = 0.0</w:t>
      </w:r>
    </w:p>
    <w:p w14:paraId="2ABE05D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7,_3) = -20372123.0</w:t>
      </w:r>
    </w:p>
    <w:p w14:paraId="56F1CF0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7,_4) = 0.0</w:t>
      </w:r>
    </w:p>
    <w:p w14:paraId="15A14BC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7,_5) = 0.0</w:t>
      </w:r>
    </w:p>
    <w:p w14:paraId="67E4657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7,_6) = 80627267.0</w:t>
      </w:r>
    </w:p>
    <w:p w14:paraId="40152FB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8,_0) = 0.0</w:t>
      </w:r>
    </w:p>
    <w:p w14:paraId="07D557A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8,_1) = 634013600.0</w:t>
      </w:r>
    </w:p>
    <w:p w14:paraId="1E8F798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8,_2) = 0.0</w:t>
      </w:r>
    </w:p>
    <w:p w14:paraId="0136192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8,_3) = 0.0</w:t>
      </w:r>
    </w:p>
    <w:p w14:paraId="13705A6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Bought_(168,_4) = 0.0</w:t>
      </w:r>
    </w:p>
    <w:p w14:paraId="58488B0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8,_5) = 0.0</w:t>
      </w:r>
    </w:p>
    <w:p w14:paraId="7209F1E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8,_6) = -80627267.0</w:t>
      </w:r>
    </w:p>
    <w:p w14:paraId="0291299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9,_0) = 0.0</w:t>
      </w:r>
    </w:p>
    <w:p w14:paraId="15F5729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9,_1) = 0.0</w:t>
      </w:r>
    </w:p>
    <w:p w14:paraId="043960C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9,_2) = 0.0</w:t>
      </w:r>
    </w:p>
    <w:p w14:paraId="28416D1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9,_3) = 0.0</w:t>
      </w:r>
    </w:p>
    <w:p w14:paraId="7102957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9,_4) = 0.0</w:t>
      </w:r>
    </w:p>
    <w:p w14:paraId="0B2D0A7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9,_5) = 0.0</w:t>
      </w:r>
    </w:p>
    <w:p w14:paraId="59F64F9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69,_6) = 0.0</w:t>
      </w:r>
    </w:p>
    <w:p w14:paraId="59592D9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_0) = 0.0</w:t>
      </w:r>
    </w:p>
    <w:p w14:paraId="4D363DB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_1) = 0.0</w:t>
      </w:r>
    </w:p>
    <w:p w14:paraId="34E9683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_2) = 0.0</w:t>
      </w:r>
    </w:p>
    <w:p w14:paraId="7951148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_3) = 0.0</w:t>
      </w:r>
    </w:p>
    <w:p w14:paraId="368D382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_4) = 0.0</w:t>
      </w:r>
    </w:p>
    <w:p w14:paraId="62AF807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_5) = 0.0</w:t>
      </w:r>
    </w:p>
    <w:p w14:paraId="01DF2DD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_6) = 0.0</w:t>
      </w:r>
    </w:p>
    <w:p w14:paraId="69EE732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0,_0) = 0.0</w:t>
      </w:r>
    </w:p>
    <w:p w14:paraId="7BC5C95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0,_1) = 0.0</w:t>
      </w:r>
    </w:p>
    <w:p w14:paraId="6DCAC5D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0,_2) = 0.0</w:t>
      </w:r>
    </w:p>
    <w:p w14:paraId="1715511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0,_3) = 0.0</w:t>
      </w:r>
    </w:p>
    <w:p w14:paraId="27D4431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0,_4) = 0.0</w:t>
      </w:r>
    </w:p>
    <w:p w14:paraId="151F50A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0,_5) = 0.0</w:t>
      </w:r>
    </w:p>
    <w:p w14:paraId="6D65FB7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0,_6) = 0.0</w:t>
      </w:r>
    </w:p>
    <w:p w14:paraId="7C6C2A0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1,_0) = 0.0</w:t>
      </w:r>
    </w:p>
    <w:p w14:paraId="5C94C0F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1,_1) = -634013600.0</w:t>
      </w:r>
    </w:p>
    <w:p w14:paraId="51BC3BD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1,_2) = 0.0</w:t>
      </w:r>
    </w:p>
    <w:p w14:paraId="3D4FAA9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1,_3) = 26272270.0</w:t>
      </w:r>
    </w:p>
    <w:p w14:paraId="344FA79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Bought_(171,_4) = 0.0</w:t>
      </w:r>
    </w:p>
    <w:p w14:paraId="6EDD0BB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1,_5) = 0.0</w:t>
      </w:r>
    </w:p>
    <w:p w14:paraId="31167C3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1,_6) = 0.0</w:t>
      </w:r>
    </w:p>
    <w:p w14:paraId="46A807A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2,_0) = 0.0</w:t>
      </w:r>
    </w:p>
    <w:p w14:paraId="373A319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2,_1) = 0.0</w:t>
      </w:r>
    </w:p>
    <w:p w14:paraId="4E8D2FD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2,_2) = 21570056.0</w:t>
      </w:r>
    </w:p>
    <w:p w14:paraId="1972327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2,_3) = -26272270.0</w:t>
      </w:r>
    </w:p>
    <w:p w14:paraId="4D06B86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2,_4) = 0.0</w:t>
      </w:r>
    </w:p>
    <w:p w14:paraId="15DD119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2,_5) = 0.0</w:t>
      </w:r>
    </w:p>
    <w:p w14:paraId="5CF8EDA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2,_6) = 0.0</w:t>
      </w:r>
    </w:p>
    <w:p w14:paraId="54C2F08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3,_0) = 0.0</w:t>
      </w:r>
    </w:p>
    <w:p w14:paraId="5592F78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3,_1) = 0.0</w:t>
      </w:r>
    </w:p>
    <w:p w14:paraId="022E2F7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3,_2) = -21570056.0</w:t>
      </w:r>
    </w:p>
    <w:p w14:paraId="40DF97A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3,_3) = 27364140.0</w:t>
      </w:r>
    </w:p>
    <w:p w14:paraId="5CCA076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3,_4) = 0.0</w:t>
      </w:r>
    </w:p>
    <w:p w14:paraId="4D8B2FE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3,_5) = 0.0</w:t>
      </w:r>
    </w:p>
    <w:p w14:paraId="6FB93B7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3,_6) = 0.0</w:t>
      </w:r>
    </w:p>
    <w:p w14:paraId="302BCEF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4,_0) = 0.0</w:t>
      </w:r>
    </w:p>
    <w:p w14:paraId="1BB018E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4,_1) = 0.0</w:t>
      </w:r>
    </w:p>
    <w:p w14:paraId="4DB70AD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4,_2) = 0.0</w:t>
      </w:r>
    </w:p>
    <w:p w14:paraId="022890B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4,_3) = -27364140.0</w:t>
      </w:r>
    </w:p>
    <w:p w14:paraId="69435F9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4,_4) = 0.0</w:t>
      </w:r>
    </w:p>
    <w:p w14:paraId="58B711C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4,_5) = 172242010.0</w:t>
      </w:r>
    </w:p>
    <w:p w14:paraId="0231DBA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4,_6) = 0.0</w:t>
      </w:r>
    </w:p>
    <w:p w14:paraId="4DC57AA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5,_0) = 0.0</w:t>
      </w:r>
    </w:p>
    <w:p w14:paraId="2BFE32D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5,_1) = 918811390.0</w:t>
      </w:r>
    </w:p>
    <w:p w14:paraId="51F1C72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5,_2) = 0.0</w:t>
      </w:r>
    </w:p>
    <w:p w14:paraId="4372544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5,_3) = 0.0</w:t>
      </w:r>
    </w:p>
    <w:p w14:paraId="1418D0B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Bought_(175,_4) = 0.0</w:t>
      </w:r>
    </w:p>
    <w:p w14:paraId="170C901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5,_5) = -172242010.0</w:t>
      </w:r>
    </w:p>
    <w:p w14:paraId="57FFB8D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5,_6) = 0.0</w:t>
      </w:r>
    </w:p>
    <w:p w14:paraId="0863C43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6,_0) = 0.0</w:t>
      </w:r>
    </w:p>
    <w:p w14:paraId="766B21D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6,_1) = -918811390.0</w:t>
      </w:r>
    </w:p>
    <w:p w14:paraId="06FED16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6,_2) = 0.0</w:t>
      </w:r>
    </w:p>
    <w:p w14:paraId="78B37C2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6,_3) = 31731255.0</w:t>
      </w:r>
    </w:p>
    <w:p w14:paraId="18AE14E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6,_4) = 0.0</w:t>
      </w:r>
    </w:p>
    <w:p w14:paraId="6964686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6,_5) = 0.0</w:t>
      </w:r>
    </w:p>
    <w:p w14:paraId="4C0762F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6,_6) = 0.0</w:t>
      </w:r>
    </w:p>
    <w:p w14:paraId="526C3BC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7,_0) = 0.0</w:t>
      </w:r>
    </w:p>
    <w:p w14:paraId="1D3E14E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7,_1) = 0.0</w:t>
      </w:r>
    </w:p>
    <w:p w14:paraId="71B523C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7,_2) = 0.0</w:t>
      </w:r>
    </w:p>
    <w:p w14:paraId="4D299FA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7,_3) = -31731255.0</w:t>
      </w:r>
    </w:p>
    <w:p w14:paraId="50DE529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7,_4) = 0.0</w:t>
      </w:r>
    </w:p>
    <w:p w14:paraId="7C130F9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7,_5) = 0.0</w:t>
      </w:r>
    </w:p>
    <w:p w14:paraId="02492E0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7,_6) = 136032220.0</w:t>
      </w:r>
    </w:p>
    <w:p w14:paraId="4C77A23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8,_0) = 0.0</w:t>
      </w:r>
    </w:p>
    <w:p w14:paraId="2497633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8,_1) = 0.0</w:t>
      </w:r>
    </w:p>
    <w:p w14:paraId="5EC50A4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8,_2) = 0.0</w:t>
      </w:r>
    </w:p>
    <w:p w14:paraId="4828C1A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8,_3) = 32734491.0</w:t>
      </w:r>
    </w:p>
    <w:p w14:paraId="5E9903E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8,_4) = 0.0</w:t>
      </w:r>
    </w:p>
    <w:p w14:paraId="2F3844A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8,_5) = 0.0</w:t>
      </w:r>
    </w:p>
    <w:p w14:paraId="1CAFC02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8,_6) = -136032220.0</w:t>
      </w:r>
    </w:p>
    <w:p w14:paraId="1D6B2BB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9,_0) = 0.0</w:t>
      </w:r>
    </w:p>
    <w:p w14:paraId="337941B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9,_1) = 0.0</w:t>
      </w:r>
    </w:p>
    <w:p w14:paraId="4DDA8D0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9,_2) = 0.0</w:t>
      </w:r>
    </w:p>
    <w:p w14:paraId="5460277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9,_3) = 0.0</w:t>
      </w:r>
    </w:p>
    <w:p w14:paraId="07D6103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Bought_(179,_4) = 0.0</w:t>
      </w:r>
    </w:p>
    <w:p w14:paraId="3A38D29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9,_5) = 0.0</w:t>
      </w:r>
    </w:p>
    <w:p w14:paraId="30F4B99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79,_6) = 0.0</w:t>
      </w:r>
    </w:p>
    <w:p w14:paraId="377F8BB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_0) = 9941.4913</w:t>
      </w:r>
    </w:p>
    <w:p w14:paraId="331F295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_1) = 0.0</w:t>
      </w:r>
    </w:p>
    <w:p w14:paraId="4D80F9B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_2) = 0.0</w:t>
      </w:r>
    </w:p>
    <w:p w14:paraId="67F8D3E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_3) = -266818.74</w:t>
      </w:r>
    </w:p>
    <w:p w14:paraId="4FE5E00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_4) = 0.0</w:t>
      </w:r>
    </w:p>
    <w:p w14:paraId="40D0D66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_5) = 0.0</w:t>
      </w:r>
    </w:p>
    <w:p w14:paraId="26BDB6B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_6) = 0.0</w:t>
      </w:r>
    </w:p>
    <w:p w14:paraId="57172BA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0,_0) = 0.0</w:t>
      </w:r>
    </w:p>
    <w:p w14:paraId="2EF3513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0,_1) = 0.0</w:t>
      </w:r>
    </w:p>
    <w:p w14:paraId="478025E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0,_2) = 0.0</w:t>
      </w:r>
    </w:p>
    <w:p w14:paraId="1A3B67E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0,_3) = -32734491.0</w:t>
      </w:r>
    </w:p>
    <w:p w14:paraId="740E30A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0,_4) = 55706621.0</w:t>
      </w:r>
    </w:p>
    <w:p w14:paraId="5F6E77A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0,_5) = 0.0</w:t>
      </w:r>
    </w:p>
    <w:p w14:paraId="2BF0FFA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0,_6) = 0.0</w:t>
      </w:r>
    </w:p>
    <w:p w14:paraId="578BCC0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1,_0) = 0.0</w:t>
      </w:r>
    </w:p>
    <w:p w14:paraId="291E409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1,_1) = 0.0</w:t>
      </w:r>
    </w:p>
    <w:p w14:paraId="08A1C9B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1,_2) = 0.0</w:t>
      </w:r>
    </w:p>
    <w:p w14:paraId="41C41C9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1,_3) = 0.0</w:t>
      </w:r>
    </w:p>
    <w:p w14:paraId="1B88AB2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1,_4) = 0.0</w:t>
      </w:r>
    </w:p>
    <w:p w14:paraId="651B1E7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1,_5) = 0.0</w:t>
      </w:r>
    </w:p>
    <w:p w14:paraId="5C6D45A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1,_6) = 0.0</w:t>
      </w:r>
    </w:p>
    <w:p w14:paraId="6716D46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2,_0) = 2497727.0</w:t>
      </w:r>
    </w:p>
    <w:p w14:paraId="71DED24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2,_1) = 0.0</w:t>
      </w:r>
    </w:p>
    <w:p w14:paraId="0C36A2E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2,_2) = 0.0</w:t>
      </w:r>
    </w:p>
    <w:p w14:paraId="2713293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2,_3) = 0.0</w:t>
      </w:r>
    </w:p>
    <w:p w14:paraId="2520110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Bought_(182,_4) = -55706621.0</w:t>
      </w:r>
    </w:p>
    <w:p w14:paraId="5A39CCF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2,_5) = 0.0</w:t>
      </w:r>
    </w:p>
    <w:p w14:paraId="767861D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2,_6) = 0.0</w:t>
      </w:r>
    </w:p>
    <w:p w14:paraId="034E4D9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3,_0) = -2497727.0</w:t>
      </w:r>
    </w:p>
    <w:p w14:paraId="6E03ADF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3,_1) = 0.0</w:t>
      </w:r>
    </w:p>
    <w:p w14:paraId="1E36A0B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3,_2) = 0.0</w:t>
      </w:r>
    </w:p>
    <w:p w14:paraId="30C0B3A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3,_3) = 0.0</w:t>
      </w:r>
    </w:p>
    <w:p w14:paraId="6BB8A3F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3,_4) = 0.0</w:t>
      </w:r>
    </w:p>
    <w:p w14:paraId="25784C6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3,_5) = 215100990.0</w:t>
      </w:r>
    </w:p>
    <w:p w14:paraId="13189C8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3,_6) = 0.0</w:t>
      </w:r>
    </w:p>
    <w:p w14:paraId="3239EA5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4,_0) = 0.0</w:t>
      </w:r>
    </w:p>
    <w:p w14:paraId="72DF084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4,_1) = 0.0</w:t>
      </w:r>
    </w:p>
    <w:p w14:paraId="714C95D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4,_2) = 0.0</w:t>
      </w:r>
    </w:p>
    <w:p w14:paraId="221DD04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4,_3) = 36736299.0</w:t>
      </w:r>
    </w:p>
    <w:p w14:paraId="6CCCB01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4,_4) = 0.0</w:t>
      </w:r>
    </w:p>
    <w:p w14:paraId="038BB92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4,_5) = -215100990.0</w:t>
      </w:r>
    </w:p>
    <w:p w14:paraId="224A9E2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4,_6) = 0.0</w:t>
      </w:r>
    </w:p>
    <w:p w14:paraId="23A3071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5,_0) = 0.0</w:t>
      </w:r>
    </w:p>
    <w:p w14:paraId="405459B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5,_1) = 0.0</w:t>
      </w:r>
    </w:p>
    <w:p w14:paraId="7F02C98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5,_2) = 0.0</w:t>
      </w:r>
    </w:p>
    <w:p w14:paraId="28FAFAA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5,_3) = -36736299.0</w:t>
      </w:r>
    </w:p>
    <w:p w14:paraId="3F6F40D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5,_4) = 0.0</w:t>
      </w:r>
    </w:p>
    <w:p w14:paraId="2A18812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5,_5) = 0.0</w:t>
      </w:r>
    </w:p>
    <w:p w14:paraId="0920973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5,_6) = 0.0</w:t>
      </w:r>
    </w:p>
    <w:p w14:paraId="4255896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6,_0) = 0.0</w:t>
      </w:r>
    </w:p>
    <w:p w14:paraId="6684C9E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6,_1) = 0.0</w:t>
      </w:r>
    </w:p>
    <w:p w14:paraId="0F43419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6,_2) = 0.0</w:t>
      </w:r>
    </w:p>
    <w:p w14:paraId="22383C6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6,_3) = 37743716.0</w:t>
      </w:r>
    </w:p>
    <w:p w14:paraId="627259F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Bought_(186,_4) = 0.0</w:t>
      </w:r>
    </w:p>
    <w:p w14:paraId="57F2400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6,_5) = 0.0</w:t>
      </w:r>
    </w:p>
    <w:p w14:paraId="0390457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6,_6) = 0.0</w:t>
      </w:r>
    </w:p>
    <w:p w14:paraId="50C47FD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7,_0) = 0.0</w:t>
      </w:r>
    </w:p>
    <w:p w14:paraId="1D68ACF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7,_1) = 0.0</w:t>
      </w:r>
    </w:p>
    <w:p w14:paraId="53BFC45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7,_2) = 0.0</w:t>
      </w:r>
    </w:p>
    <w:p w14:paraId="7EDB095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7,_3) = 0.0</w:t>
      </w:r>
    </w:p>
    <w:p w14:paraId="3401B44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7,_4) = 0.0</w:t>
      </w:r>
    </w:p>
    <w:p w14:paraId="406EF79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7,_5) = 0.0</w:t>
      </w:r>
    </w:p>
    <w:p w14:paraId="7C1E35B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7,_6) = 0.0</w:t>
      </w:r>
    </w:p>
    <w:p w14:paraId="2DFFE56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8,_0) = 0.0</w:t>
      </w:r>
    </w:p>
    <w:p w14:paraId="4D11841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8,_1) = 0.0</w:t>
      </w:r>
    </w:p>
    <w:p w14:paraId="3405BCC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8,_2) = 35897337.0</w:t>
      </w:r>
    </w:p>
    <w:p w14:paraId="5B28D8C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8,_3) = -37743716.0</w:t>
      </w:r>
    </w:p>
    <w:p w14:paraId="4910BE4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8,_4) = 0.0</w:t>
      </w:r>
    </w:p>
    <w:p w14:paraId="22618DC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8,_5) = 0.0</w:t>
      </w:r>
    </w:p>
    <w:p w14:paraId="1388E42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8,_6) = 0.0</w:t>
      </w:r>
    </w:p>
    <w:p w14:paraId="05A5BCB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9,_0) = 0.0</w:t>
      </w:r>
    </w:p>
    <w:p w14:paraId="42452DF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9,_1) = 0.0</w:t>
      </w:r>
    </w:p>
    <w:p w14:paraId="730232A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9,_2) = -35897337.0</w:t>
      </w:r>
    </w:p>
    <w:p w14:paraId="365D1DA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9,_3) = 38081387.0</w:t>
      </w:r>
    </w:p>
    <w:p w14:paraId="2D47A7D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9,_4) = 0.0</w:t>
      </w:r>
    </w:p>
    <w:p w14:paraId="30FF064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9,_5) = 0.0</w:t>
      </w:r>
    </w:p>
    <w:p w14:paraId="42A182F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89,_6) = 0.0</w:t>
      </w:r>
    </w:p>
    <w:p w14:paraId="492A83D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_0) = -9941.4913</w:t>
      </w:r>
    </w:p>
    <w:p w14:paraId="7F10B2D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_1) = 2051896.1</w:t>
      </w:r>
    </w:p>
    <w:p w14:paraId="3EA98C8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_2) = 0.0</w:t>
      </w:r>
    </w:p>
    <w:p w14:paraId="0980769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_3) = 0.0</w:t>
      </w:r>
    </w:p>
    <w:p w14:paraId="2052B2D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Bought_(19,_4) = 0.0</w:t>
      </w:r>
    </w:p>
    <w:p w14:paraId="1FA37AC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_5) = 0.0</w:t>
      </w:r>
    </w:p>
    <w:p w14:paraId="5DA9351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_6) = 0.0</w:t>
      </w:r>
    </w:p>
    <w:p w14:paraId="3F66EB0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0,_0) = 0.0</w:t>
      </w:r>
    </w:p>
    <w:p w14:paraId="6A5266E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0,_1) = 0.0</w:t>
      </w:r>
    </w:p>
    <w:p w14:paraId="7643323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0,_2) = 0.0</w:t>
      </w:r>
    </w:p>
    <w:p w14:paraId="0AEB4B7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0,_3) = 0.0</w:t>
      </w:r>
    </w:p>
    <w:p w14:paraId="7FB9FC7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0,_4) = 0.0</w:t>
      </w:r>
    </w:p>
    <w:p w14:paraId="1D189B2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0,_5) = 0.0</w:t>
      </w:r>
    </w:p>
    <w:p w14:paraId="540533A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0,_6) = 0.0</w:t>
      </w:r>
    </w:p>
    <w:p w14:paraId="669BA3F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1,_0) = 0.0</w:t>
      </w:r>
    </w:p>
    <w:p w14:paraId="7BEE6F8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1,_1) = 0.0</w:t>
      </w:r>
    </w:p>
    <w:p w14:paraId="053999B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1,_2) = 0.0</w:t>
      </w:r>
    </w:p>
    <w:p w14:paraId="0DCAA4C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1,_3) = -38081387.0</w:t>
      </w:r>
    </w:p>
    <w:p w14:paraId="3220089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1,_4) = 87865542.0</w:t>
      </w:r>
    </w:p>
    <w:p w14:paraId="11F729D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1,_5) = 0.0</w:t>
      </w:r>
    </w:p>
    <w:p w14:paraId="520D809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1,_6) = 0.0</w:t>
      </w:r>
    </w:p>
    <w:p w14:paraId="6B0AE60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2,_0) = 3718027.9</w:t>
      </w:r>
    </w:p>
    <w:p w14:paraId="1C26F40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2,_1) = 0.0</w:t>
      </w:r>
    </w:p>
    <w:p w14:paraId="1D6CA2F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2,_2) = 0.0</w:t>
      </w:r>
    </w:p>
    <w:p w14:paraId="6BB478D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2,_3) = 0.0</w:t>
      </w:r>
    </w:p>
    <w:p w14:paraId="058D39F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2,_4) = -87865542.0</w:t>
      </w:r>
    </w:p>
    <w:p w14:paraId="15F5421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2,_5) = 0.0</w:t>
      </w:r>
    </w:p>
    <w:p w14:paraId="7CF5879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2,_6) = 0.0</w:t>
      </w:r>
    </w:p>
    <w:p w14:paraId="72602CE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3,_0) = 0.0</w:t>
      </w:r>
    </w:p>
    <w:p w14:paraId="6EA8AEC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3,_1) = 0.0</w:t>
      </w:r>
    </w:p>
    <w:p w14:paraId="58450B8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3,_2) = 0.0</w:t>
      </w:r>
    </w:p>
    <w:p w14:paraId="6BD8767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3,_3) = 0.0</w:t>
      </w:r>
    </w:p>
    <w:p w14:paraId="6A466C9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Bought_(193,_4) = 0.0</w:t>
      </w:r>
    </w:p>
    <w:p w14:paraId="2AC05B9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3,_5) = 0.0</w:t>
      </w:r>
    </w:p>
    <w:p w14:paraId="3086399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3,_6) = 0.0</w:t>
      </w:r>
    </w:p>
    <w:p w14:paraId="285C6D9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4,_0) = -3718027.9</w:t>
      </w:r>
    </w:p>
    <w:p w14:paraId="7CE4E68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4,_1) = 0.0</w:t>
      </w:r>
    </w:p>
    <w:p w14:paraId="746C135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4,_2) = 0.0</w:t>
      </w:r>
    </w:p>
    <w:p w14:paraId="712E01A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4,_3) = 42434472.0</w:t>
      </w:r>
    </w:p>
    <w:p w14:paraId="0D01A3C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4,_4) = 0.0</w:t>
      </w:r>
    </w:p>
    <w:p w14:paraId="12F3FF5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4,_5) = 0.0</w:t>
      </w:r>
    </w:p>
    <w:p w14:paraId="3597EA2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4,_6) = 0.0</w:t>
      </w:r>
    </w:p>
    <w:p w14:paraId="1FFF88F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5,_0) = 0.0</w:t>
      </w:r>
    </w:p>
    <w:p w14:paraId="2935D2D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5,_1) = 0.0</w:t>
      </w:r>
    </w:p>
    <w:p w14:paraId="10E6E9B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5,_2) = 0.0</w:t>
      </w:r>
    </w:p>
    <w:p w14:paraId="05A0AFE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5,_3) = -42434472.0</w:t>
      </w:r>
    </w:p>
    <w:p w14:paraId="0089010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5,_4) = 0.0</w:t>
      </w:r>
    </w:p>
    <w:p w14:paraId="22F8D6F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5,_5) = 0.0</w:t>
      </w:r>
    </w:p>
    <w:p w14:paraId="3F5B736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5,_6) = 313432560.0</w:t>
      </w:r>
    </w:p>
    <w:p w14:paraId="3267528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6,_0) = 0.0</w:t>
      </w:r>
    </w:p>
    <w:p w14:paraId="40D6033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6,_1) = 2163754800.0</w:t>
      </w:r>
    </w:p>
    <w:p w14:paraId="6D46770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6,_2) = 0.0</w:t>
      </w:r>
    </w:p>
    <w:p w14:paraId="4352034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6,_3) = 0.0</w:t>
      </w:r>
    </w:p>
    <w:p w14:paraId="3C55188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6,_4) = 0.0</w:t>
      </w:r>
    </w:p>
    <w:p w14:paraId="2799F8E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6,_5) = 0.0</w:t>
      </w:r>
    </w:p>
    <w:p w14:paraId="58EED9A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6,_6) = -313432560.0</w:t>
      </w:r>
    </w:p>
    <w:p w14:paraId="5E2017A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7,_0) = 0.0</w:t>
      </w:r>
    </w:p>
    <w:p w14:paraId="10377E6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7,_1) = 0.0</w:t>
      </w:r>
    </w:p>
    <w:p w14:paraId="3BF8825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7,_2) = 0.0</w:t>
      </w:r>
    </w:p>
    <w:p w14:paraId="47AC3BE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7,_3) = 0.0</w:t>
      </w:r>
    </w:p>
    <w:p w14:paraId="3583355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Bought_(197,_4) = 0.0</w:t>
      </w:r>
    </w:p>
    <w:p w14:paraId="05A2CA7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7,_5) = 0.0</w:t>
      </w:r>
    </w:p>
    <w:p w14:paraId="513EDC8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7,_6) = 0.0</w:t>
      </w:r>
    </w:p>
    <w:p w14:paraId="739DF21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8,_0) = 0.0</w:t>
      </w:r>
    </w:p>
    <w:p w14:paraId="0D5D432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8,_1) = 0.0</w:t>
      </w:r>
    </w:p>
    <w:p w14:paraId="4DE6377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8,_2) = 0.0</w:t>
      </w:r>
    </w:p>
    <w:p w14:paraId="13EA933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8,_3) = 0.0</w:t>
      </w:r>
    </w:p>
    <w:p w14:paraId="291E8DA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8,_4) = 0.0</w:t>
      </w:r>
    </w:p>
    <w:p w14:paraId="142D365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8,_5) = 0.0</w:t>
      </w:r>
    </w:p>
    <w:p w14:paraId="258B101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8,_6) = 0.0</w:t>
      </w:r>
    </w:p>
    <w:p w14:paraId="62F5CDD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9,_0) = 0.0</w:t>
      </w:r>
    </w:p>
    <w:p w14:paraId="0AE6E93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9,_1) = -2163754800.0</w:t>
      </w:r>
    </w:p>
    <w:p w14:paraId="578D54E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9,_2) = 61608593.0</w:t>
      </w:r>
    </w:p>
    <w:p w14:paraId="63FEA95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9,_3) = 0.0</w:t>
      </w:r>
    </w:p>
    <w:p w14:paraId="3BB3216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9,_4) = 0.0</w:t>
      </w:r>
    </w:p>
    <w:p w14:paraId="6215727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9,_5) = 0.0</w:t>
      </w:r>
    </w:p>
    <w:p w14:paraId="6BD5175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199,_6) = 0.0</w:t>
      </w:r>
    </w:p>
    <w:p w14:paraId="68ED7C2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_0) = 0.0</w:t>
      </w:r>
    </w:p>
    <w:p w14:paraId="79C2029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_1) = 0.0</w:t>
      </w:r>
    </w:p>
    <w:p w14:paraId="22EA742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_2) = -57278.349</w:t>
      </w:r>
    </w:p>
    <w:p w14:paraId="177714F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_3) = 0.0</w:t>
      </w:r>
    </w:p>
    <w:p w14:paraId="4E6B6FC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_4) = 88337.981</w:t>
      </w:r>
    </w:p>
    <w:p w14:paraId="0AAB829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_5) = 0.0</w:t>
      </w:r>
    </w:p>
    <w:p w14:paraId="70BE23F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_6) = 0.0</w:t>
      </w:r>
    </w:p>
    <w:p w14:paraId="4976824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_0) = 10057.458</w:t>
      </w:r>
    </w:p>
    <w:p w14:paraId="6271165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_1) = -2051896.1</w:t>
      </w:r>
    </w:p>
    <w:p w14:paraId="2772F00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_2) = 0.0</w:t>
      </w:r>
    </w:p>
    <w:p w14:paraId="7F702AD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_3) = 0.0</w:t>
      </w:r>
    </w:p>
    <w:p w14:paraId="0D29621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Bought_(20,_4) = 0.0</w:t>
      </w:r>
    </w:p>
    <w:p w14:paraId="07A3CA5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_5) = 0.0</w:t>
      </w:r>
    </w:p>
    <w:p w14:paraId="319747B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_6) = 0.0</w:t>
      </w:r>
    </w:p>
    <w:p w14:paraId="13A75A4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0,_0) = 0.0</w:t>
      </w:r>
    </w:p>
    <w:p w14:paraId="16400A8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0,_1) = 0.0</w:t>
      </w:r>
    </w:p>
    <w:p w14:paraId="31DF91C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0,_2) = -61608593.0</w:t>
      </w:r>
    </w:p>
    <w:p w14:paraId="68E7C7B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0,_3) = 49675941.0</w:t>
      </w:r>
    </w:p>
    <w:p w14:paraId="1EE4DA0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0,_4) = 0.0</w:t>
      </w:r>
    </w:p>
    <w:p w14:paraId="4C8DC4C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0,_5) = 0.0</w:t>
      </w:r>
    </w:p>
    <w:p w14:paraId="75C36FB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0,_6) = 0.0</w:t>
      </w:r>
    </w:p>
    <w:p w14:paraId="65A0D23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1,_0) = 0.0</w:t>
      </w:r>
    </w:p>
    <w:p w14:paraId="65AE283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1,_1) = 0.0</w:t>
      </w:r>
    </w:p>
    <w:p w14:paraId="654A308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1,_2) = 0.0</w:t>
      </w:r>
    </w:p>
    <w:p w14:paraId="6A33B33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1,_3) = -49675941.0</w:t>
      </w:r>
    </w:p>
    <w:p w14:paraId="5C6FCDA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1,_4) = 0.0</w:t>
      </w:r>
    </w:p>
    <w:p w14:paraId="4830623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1,_5) = 0.0</w:t>
      </w:r>
    </w:p>
    <w:p w14:paraId="0335CCA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1,_6) = 391659840.0</w:t>
      </w:r>
    </w:p>
    <w:p w14:paraId="41F9CEC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2,_0) = 0.0</w:t>
      </w:r>
    </w:p>
    <w:p w14:paraId="277DAE0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2,_1) = 2567259600.0</w:t>
      </w:r>
    </w:p>
    <w:p w14:paraId="1B89892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2,_2) = 0.0</w:t>
      </w:r>
    </w:p>
    <w:p w14:paraId="065F4B6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2,_3) = 0.0</w:t>
      </w:r>
    </w:p>
    <w:p w14:paraId="10DC64A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2,_4) = 0.0</w:t>
      </w:r>
    </w:p>
    <w:p w14:paraId="720EBB1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2,_5) = 0.0</w:t>
      </w:r>
    </w:p>
    <w:p w14:paraId="3A2BC8A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2,_6) = -391659840.0</w:t>
      </w:r>
    </w:p>
    <w:p w14:paraId="3CBCA4B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3,_0) = 0.0</w:t>
      </w:r>
    </w:p>
    <w:p w14:paraId="2C083E0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3,_1) = 0.0</w:t>
      </w:r>
    </w:p>
    <w:p w14:paraId="5341415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3,_2) = 0.0</w:t>
      </w:r>
    </w:p>
    <w:p w14:paraId="09740DB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3,_3) = 0.0</w:t>
      </w:r>
    </w:p>
    <w:p w14:paraId="443F8D1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Bought_(203,_4) = 0.0</w:t>
      </w:r>
    </w:p>
    <w:p w14:paraId="551449C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3,_5) = 0.0</w:t>
      </w:r>
    </w:p>
    <w:p w14:paraId="065F276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3,_6) = 0.0</w:t>
      </w:r>
    </w:p>
    <w:p w14:paraId="0B7707D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4,_0) = 6000057.4</w:t>
      </w:r>
    </w:p>
    <w:p w14:paraId="707474C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4,_1) = -2567259600.0</w:t>
      </w:r>
    </w:p>
    <w:p w14:paraId="3EB106E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4,_2) = 0.0</w:t>
      </w:r>
    </w:p>
    <w:p w14:paraId="2862BBA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4,_3) = 0.0</w:t>
      </w:r>
    </w:p>
    <w:p w14:paraId="6EC52F6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4,_4) = 0.0</w:t>
      </w:r>
    </w:p>
    <w:p w14:paraId="1DB7B44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4,_5) = 0.0</w:t>
      </w:r>
    </w:p>
    <w:p w14:paraId="2B8B83A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4,_6) = 0.0</w:t>
      </w:r>
    </w:p>
    <w:p w14:paraId="224737B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5,_0) = -6000057.4</w:t>
      </w:r>
    </w:p>
    <w:p w14:paraId="21309C2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5,_1) = 0.0</w:t>
      </w:r>
    </w:p>
    <w:p w14:paraId="60E4557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5,_2) = 0.0</w:t>
      </w:r>
    </w:p>
    <w:p w14:paraId="32B0B93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5,_3) = 63703714.0</w:t>
      </w:r>
    </w:p>
    <w:p w14:paraId="40BF134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5,_4) = 0.0</w:t>
      </w:r>
    </w:p>
    <w:p w14:paraId="7D546F6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5,_5) = 0.0</w:t>
      </w:r>
    </w:p>
    <w:p w14:paraId="2B41A02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5,_6) = 0.0</w:t>
      </w:r>
    </w:p>
    <w:p w14:paraId="0FA8B4F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6,_0) = 0.0</w:t>
      </w:r>
    </w:p>
    <w:p w14:paraId="5633D45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6,_1) = 0.0</w:t>
      </w:r>
    </w:p>
    <w:p w14:paraId="1D66725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6,_2) = 0.0</w:t>
      </w:r>
    </w:p>
    <w:p w14:paraId="7E3E225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6,_3) = -63703714.0</w:t>
      </w:r>
    </w:p>
    <w:p w14:paraId="30B750A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6,_4) = 0.0</w:t>
      </w:r>
    </w:p>
    <w:p w14:paraId="039EA8D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6,_5) = 564316730.0</w:t>
      </w:r>
    </w:p>
    <w:p w14:paraId="78BFBEC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6,_6) = 0.0</w:t>
      </w:r>
    </w:p>
    <w:p w14:paraId="6F05E7F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7,_0) = 0.0</w:t>
      </w:r>
    </w:p>
    <w:p w14:paraId="50A1310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7,_1) = 0.0</w:t>
      </w:r>
    </w:p>
    <w:p w14:paraId="52E2668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7,_2) = 0.0</w:t>
      </w:r>
    </w:p>
    <w:p w14:paraId="52834CF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7,_3) = 67324798.0</w:t>
      </w:r>
    </w:p>
    <w:p w14:paraId="122C5B0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Bought_(207,_4) = 0.0</w:t>
      </w:r>
    </w:p>
    <w:p w14:paraId="4AABDC7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7,_5) = -564316730.0</w:t>
      </w:r>
    </w:p>
    <w:p w14:paraId="3E36071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7,_6) = 0.0</w:t>
      </w:r>
    </w:p>
    <w:p w14:paraId="39BBD8B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8,_0) = 6654114.1</w:t>
      </w:r>
    </w:p>
    <w:p w14:paraId="76760E5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8,_1) = 0.0</w:t>
      </w:r>
    </w:p>
    <w:p w14:paraId="2A11175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8,_2) = 0.0</w:t>
      </w:r>
    </w:p>
    <w:p w14:paraId="6CB948A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8,_3) = -67324798.0</w:t>
      </w:r>
    </w:p>
    <w:p w14:paraId="1B245B8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8,_4) = 0.0</w:t>
      </w:r>
    </w:p>
    <w:p w14:paraId="5CD6FFA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8,_5) = 0.0</w:t>
      </w:r>
    </w:p>
    <w:p w14:paraId="3F1ADF2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8,_6) = 0.0</w:t>
      </w:r>
    </w:p>
    <w:p w14:paraId="04EF65B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9,_0) = -6654114.1</w:t>
      </w:r>
    </w:p>
    <w:p w14:paraId="6F1EA83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9,_1) = 0.0</w:t>
      </w:r>
    </w:p>
    <w:p w14:paraId="0628852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9,_2) = 86599391.0</w:t>
      </w:r>
    </w:p>
    <w:p w14:paraId="5B87DE3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9,_3) = 0.0</w:t>
      </w:r>
    </w:p>
    <w:p w14:paraId="0663AEC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9,_4) = 0.0</w:t>
      </w:r>
    </w:p>
    <w:p w14:paraId="3935E6B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9,_5) = 0.0</w:t>
      </w:r>
    </w:p>
    <w:p w14:paraId="63E1823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09,_6) = 0.0</w:t>
      </w:r>
    </w:p>
    <w:p w14:paraId="5D4DD34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_0) = -10057.458</w:t>
      </w:r>
    </w:p>
    <w:p w14:paraId="0DAFD77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_1) = 0.0</w:t>
      </w:r>
    </w:p>
    <w:p w14:paraId="2DEA97D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_2) = 95097.875</w:t>
      </w:r>
    </w:p>
    <w:p w14:paraId="1BCF431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_3) = 0.0</w:t>
      </w:r>
    </w:p>
    <w:p w14:paraId="794D56C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_4) = 0.0</w:t>
      </w:r>
    </w:p>
    <w:p w14:paraId="27068AC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_5) = 0.0</w:t>
      </w:r>
    </w:p>
    <w:p w14:paraId="4105B0C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_6) = 0.0</w:t>
      </w:r>
    </w:p>
    <w:p w14:paraId="125CAC8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0,_0) = 0.0</w:t>
      </w:r>
    </w:p>
    <w:p w14:paraId="08525FE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0,_1) = 0.0</w:t>
      </w:r>
    </w:p>
    <w:p w14:paraId="5B36CE2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0,_2) = -86599391.0</w:t>
      </w:r>
    </w:p>
    <w:p w14:paraId="608EA95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0,_3) = 76769223.0</w:t>
      </w:r>
    </w:p>
    <w:p w14:paraId="5C0286C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Bought_(210,_4) = 0.0</w:t>
      </w:r>
    </w:p>
    <w:p w14:paraId="67F87D6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0,_5) = 0.0</w:t>
      </w:r>
    </w:p>
    <w:p w14:paraId="42EF590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0,_6) = 0.0</w:t>
      </w:r>
    </w:p>
    <w:p w14:paraId="7336D9A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1,_0) = 0.0</w:t>
      </w:r>
    </w:p>
    <w:p w14:paraId="1A4998E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1,_1) = 0.0</w:t>
      </w:r>
    </w:p>
    <w:p w14:paraId="147C258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1,_2) = 0.0</w:t>
      </w:r>
    </w:p>
    <w:p w14:paraId="79B92BD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1,_3) = -76769223.0</w:t>
      </w:r>
    </w:p>
    <w:p w14:paraId="4FD4025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1,_4) = 0.0</w:t>
      </w:r>
    </w:p>
    <w:p w14:paraId="1369B93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1,_5) = 0.0</w:t>
      </w:r>
    </w:p>
    <w:p w14:paraId="59F33A0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1,_6) = 550302120.0</w:t>
      </w:r>
    </w:p>
    <w:p w14:paraId="6305666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2,_0) = 7473753.0</w:t>
      </w:r>
    </w:p>
    <w:p w14:paraId="6137153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2,_1) = 0.0</w:t>
      </w:r>
    </w:p>
    <w:p w14:paraId="193528C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2,_2) = 0.0</w:t>
      </w:r>
    </w:p>
    <w:p w14:paraId="276B5A8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2,_3) = 0.0</w:t>
      </w:r>
    </w:p>
    <w:p w14:paraId="5C7CB1E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2,_4) = 0.0</w:t>
      </w:r>
    </w:p>
    <w:p w14:paraId="36C1C1F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2,_5) = 0.0</w:t>
      </w:r>
    </w:p>
    <w:p w14:paraId="423BBCE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2,_6) = -550302120.0</w:t>
      </w:r>
    </w:p>
    <w:p w14:paraId="08CBF53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3,_0) = -7473753.0</w:t>
      </w:r>
    </w:p>
    <w:p w14:paraId="138C0BE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3,_1) = 0.0</w:t>
      </w:r>
    </w:p>
    <w:p w14:paraId="7EB0DE6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3,_2) = 96152871.0</w:t>
      </w:r>
    </w:p>
    <w:p w14:paraId="6251E91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3,_3) = 0.0</w:t>
      </w:r>
    </w:p>
    <w:p w14:paraId="7B67198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3,_4) = 0.0</w:t>
      </w:r>
    </w:p>
    <w:p w14:paraId="3D4C110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3,_5) = 0.0</w:t>
      </w:r>
    </w:p>
    <w:p w14:paraId="2A3665C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3,_6) = 0.0</w:t>
      </w:r>
    </w:p>
    <w:p w14:paraId="03EC5A0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4,_0) = 0.0</w:t>
      </w:r>
    </w:p>
    <w:p w14:paraId="1D461E8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4,_1) = 0.0</w:t>
      </w:r>
    </w:p>
    <w:p w14:paraId="260ECB8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4,_2) = 0.0</w:t>
      </w:r>
    </w:p>
    <w:p w14:paraId="20A3F99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4,_3) = 0.0</w:t>
      </w:r>
    </w:p>
    <w:p w14:paraId="4DAB5BD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Bought_(214,_4) = 0.0</w:t>
      </w:r>
    </w:p>
    <w:p w14:paraId="41EE36B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4,_5) = 0.0</w:t>
      </w:r>
    </w:p>
    <w:p w14:paraId="6AB609D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4,_6) = 0.0</w:t>
      </w:r>
    </w:p>
    <w:p w14:paraId="64A50EA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5,_0) = 0.0</w:t>
      </w:r>
    </w:p>
    <w:p w14:paraId="2B30967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5,_1) = 3762576800.0</w:t>
      </w:r>
    </w:p>
    <w:p w14:paraId="0209B6C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5,_2) = -96152871.0</w:t>
      </w:r>
    </w:p>
    <w:p w14:paraId="49B62F8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5,_3) = 0.0</w:t>
      </w:r>
    </w:p>
    <w:p w14:paraId="6D497D0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5,_4) = 0.0</w:t>
      </w:r>
    </w:p>
    <w:p w14:paraId="374F18A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5,_5) = 0.0</w:t>
      </w:r>
    </w:p>
    <w:p w14:paraId="707118F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5,_6) = 0.0</w:t>
      </w:r>
    </w:p>
    <w:p w14:paraId="3DD8210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6,_0) = 0.0</w:t>
      </w:r>
    </w:p>
    <w:p w14:paraId="2777430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6,_1) = 0.0</w:t>
      </w:r>
    </w:p>
    <w:p w14:paraId="25538D0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6,_2) = 0.0</w:t>
      </w:r>
    </w:p>
    <w:p w14:paraId="115640C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6,_3) = 0.0</w:t>
      </w:r>
    </w:p>
    <w:p w14:paraId="3500CA9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6,_4) = 0.0</w:t>
      </w:r>
    </w:p>
    <w:p w14:paraId="7A69060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6,_5) = 0.0</w:t>
      </w:r>
    </w:p>
    <w:p w14:paraId="2A1A22F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6,_6) = 0.0</w:t>
      </w:r>
    </w:p>
    <w:p w14:paraId="47BB926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7,_0) = 0.0</w:t>
      </w:r>
    </w:p>
    <w:p w14:paraId="01ED4AC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7,_1) = -3762576800.0</w:t>
      </w:r>
    </w:p>
    <w:p w14:paraId="0759517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7,_2) = 0.0</w:t>
      </w:r>
    </w:p>
    <w:p w14:paraId="0897E29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7,_3) = 98965472.0</w:t>
      </w:r>
    </w:p>
    <w:p w14:paraId="45DB509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7,_4) = 0.0</w:t>
      </w:r>
    </w:p>
    <w:p w14:paraId="09B0B5B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7,_5) = 0.0</w:t>
      </w:r>
    </w:p>
    <w:p w14:paraId="5B36F04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7,_6) = 0.0</w:t>
      </w:r>
    </w:p>
    <w:p w14:paraId="65AD081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8,_0) = 0.0</w:t>
      </w:r>
    </w:p>
    <w:p w14:paraId="3A1B756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8,_1) = 0.0</w:t>
      </w:r>
    </w:p>
    <w:p w14:paraId="4A74BD1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8,_2) = 0.0</w:t>
      </w:r>
    </w:p>
    <w:p w14:paraId="7B87548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8,_3) = 0.0</w:t>
      </w:r>
    </w:p>
    <w:p w14:paraId="11C1AC5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Bought_(218,_4) = 0.0</w:t>
      </w:r>
    </w:p>
    <w:p w14:paraId="4DFD203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8,_5) = 0.0</w:t>
      </w:r>
    </w:p>
    <w:p w14:paraId="02C9573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8,_6) = 0.0</w:t>
      </w:r>
    </w:p>
    <w:p w14:paraId="01248BA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9,_0) = 0.0</w:t>
      </w:r>
    </w:p>
    <w:p w14:paraId="720EBDB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9,_1) = 0.0</w:t>
      </w:r>
    </w:p>
    <w:p w14:paraId="3A90245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9,_2) = 0.0</w:t>
      </w:r>
    </w:p>
    <w:p w14:paraId="46CEB36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9,_3) = -98965472.0</w:t>
      </w:r>
    </w:p>
    <w:p w14:paraId="02C5978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9,_4) = 0.0</w:t>
      </w:r>
    </w:p>
    <w:p w14:paraId="71526AA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9,_5) = 927568870.0</w:t>
      </w:r>
    </w:p>
    <w:p w14:paraId="01D2A8B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19,_6) = 0.0</w:t>
      </w:r>
    </w:p>
    <w:p w14:paraId="099F64C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_0) = 0.0</w:t>
      </w:r>
    </w:p>
    <w:p w14:paraId="42EACAA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_1) = 2121712.1</w:t>
      </w:r>
    </w:p>
    <w:p w14:paraId="446DC37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_2) = -95097.875</w:t>
      </w:r>
    </w:p>
    <w:p w14:paraId="41EFEC5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_3) = 0.0</w:t>
      </w:r>
    </w:p>
    <w:p w14:paraId="2C49BB9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_4) = 0.0</w:t>
      </w:r>
    </w:p>
    <w:p w14:paraId="23AE535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_5) = 0.0</w:t>
      </w:r>
    </w:p>
    <w:p w14:paraId="71C109D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_6) = 0.0</w:t>
      </w:r>
    </w:p>
    <w:p w14:paraId="15A4B03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0,_0) = 0.0</w:t>
      </w:r>
    </w:p>
    <w:p w14:paraId="6A08FFB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0,_1) = 0.0</w:t>
      </w:r>
    </w:p>
    <w:p w14:paraId="764762E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0,_2) = 0.0</w:t>
      </w:r>
    </w:p>
    <w:p w14:paraId="2BAB0E9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0,_3) = 99431947.0</w:t>
      </w:r>
    </w:p>
    <w:p w14:paraId="5C5A9CE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0,_4) = 0.0</w:t>
      </w:r>
    </w:p>
    <w:p w14:paraId="1B41332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0,_5) = -927568870.0</w:t>
      </w:r>
    </w:p>
    <w:p w14:paraId="2F549A6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0,_6) = 0.0</w:t>
      </w:r>
    </w:p>
    <w:p w14:paraId="5BB4AB4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1,_0) = 11470631.0</w:t>
      </w:r>
    </w:p>
    <w:p w14:paraId="3D1B834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1,_1) = 0.0</w:t>
      </w:r>
    </w:p>
    <w:p w14:paraId="6389303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1,_2) = 0.0</w:t>
      </w:r>
    </w:p>
    <w:p w14:paraId="210C530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1,_3) = -99431947.0</w:t>
      </w:r>
    </w:p>
    <w:p w14:paraId="70D9F63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Bought_(221,_4) = 0.0</w:t>
      </w:r>
    </w:p>
    <w:p w14:paraId="74C8023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1,_5) = 0.0</w:t>
      </w:r>
    </w:p>
    <w:p w14:paraId="380A98A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1,_6) = 0.0</w:t>
      </w:r>
    </w:p>
    <w:p w14:paraId="09901FC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2,_0) = -11470631.0</w:t>
      </w:r>
    </w:p>
    <w:p w14:paraId="7920FE7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2,_1) = 0.0</w:t>
      </w:r>
    </w:p>
    <w:p w14:paraId="01CE48B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2,_2) = 144836290.0</w:t>
      </w:r>
    </w:p>
    <w:p w14:paraId="61C92EB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2,_3) = 0.0</w:t>
      </w:r>
    </w:p>
    <w:p w14:paraId="7E12C55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2,_4) = 0.0</w:t>
      </w:r>
    </w:p>
    <w:p w14:paraId="312A037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2,_5) = 0.0</w:t>
      </w:r>
    </w:p>
    <w:p w14:paraId="33D4743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2,_6) = 0.0</w:t>
      </w:r>
    </w:p>
    <w:p w14:paraId="787AC5A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3,_0) = 0.0</w:t>
      </w:r>
    </w:p>
    <w:p w14:paraId="18FDA4E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3,_1) = 0.0</w:t>
      </w:r>
    </w:p>
    <w:p w14:paraId="55AC414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3,_2) = -144836290.0</w:t>
      </w:r>
    </w:p>
    <w:p w14:paraId="4C5046C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3,_3) = 101229580.0</w:t>
      </w:r>
    </w:p>
    <w:p w14:paraId="3EB9582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3,_4) = 0.0</w:t>
      </w:r>
    </w:p>
    <w:p w14:paraId="6776B72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3,_5) = 0.0</w:t>
      </w:r>
    </w:p>
    <w:p w14:paraId="505DA38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3,_6) = 0.0</w:t>
      </w:r>
    </w:p>
    <w:p w14:paraId="3357EAC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4,_0) = 0.0</w:t>
      </w:r>
    </w:p>
    <w:p w14:paraId="4ED7BC7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4,_1) = 0.0</w:t>
      </w:r>
    </w:p>
    <w:p w14:paraId="45664D6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4,_2) = 0.0</w:t>
      </w:r>
    </w:p>
    <w:p w14:paraId="00B4C51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4,_3) = 0.0</w:t>
      </w:r>
    </w:p>
    <w:p w14:paraId="31F98DD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4,_4) = 0.0</w:t>
      </w:r>
    </w:p>
    <w:p w14:paraId="4DC381C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4,_5) = 0.0</w:t>
      </w:r>
    </w:p>
    <w:p w14:paraId="6057246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4,_6) = 0.0</w:t>
      </w:r>
    </w:p>
    <w:p w14:paraId="0A1D12F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5,_0) = 0.0</w:t>
      </w:r>
    </w:p>
    <w:p w14:paraId="186D250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5,_1) = 6231790300.0</w:t>
      </w:r>
    </w:p>
    <w:p w14:paraId="2E32908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5,_2) = 0.0</w:t>
      </w:r>
    </w:p>
    <w:p w14:paraId="64E0599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5,_3) = -101229580.0</w:t>
      </w:r>
    </w:p>
    <w:p w14:paraId="0DDA1D6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Bought_(225,_4) = 0.0</w:t>
      </w:r>
    </w:p>
    <w:p w14:paraId="03A68B3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5,_5) = 0.0</w:t>
      </w:r>
    </w:p>
    <w:p w14:paraId="2737FA4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5,_6) = 0.0</w:t>
      </w:r>
    </w:p>
    <w:p w14:paraId="29883C5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6,_0) = 0.0</w:t>
      </w:r>
    </w:p>
    <w:p w14:paraId="6A7FE6A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6,_1) = -6231790300.0</w:t>
      </w:r>
    </w:p>
    <w:p w14:paraId="47C0FAC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6,_2) = 160278180.0</w:t>
      </w:r>
    </w:p>
    <w:p w14:paraId="516150C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6,_3) = 0.0</w:t>
      </w:r>
    </w:p>
    <w:p w14:paraId="1D659E4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6,_4) = 0.0</w:t>
      </w:r>
    </w:p>
    <w:p w14:paraId="5E756FB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6,_5) = 0.0</w:t>
      </w:r>
    </w:p>
    <w:p w14:paraId="5A4BB79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6,_6) = 0.0</w:t>
      </w:r>
    </w:p>
    <w:p w14:paraId="25CEFC3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7,_0) = 0.0</w:t>
      </w:r>
    </w:p>
    <w:p w14:paraId="10AE941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7,_1) = 0.0</w:t>
      </w:r>
    </w:p>
    <w:p w14:paraId="1473DC1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7,_2) = 0.0</w:t>
      </w:r>
    </w:p>
    <w:p w14:paraId="3BD059B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7,_3) = 0.0</w:t>
      </w:r>
    </w:p>
    <w:p w14:paraId="430EB41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7,_4) = 0.0</w:t>
      </w:r>
    </w:p>
    <w:p w14:paraId="2620DFA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7,_5) = 0.0</w:t>
      </w:r>
    </w:p>
    <w:p w14:paraId="5630F41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7,_6) = 0.0</w:t>
      </w:r>
    </w:p>
    <w:p w14:paraId="2F10075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8,_0) = 0.0</w:t>
      </w:r>
    </w:p>
    <w:p w14:paraId="14F591C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8,_1) = 0.0</w:t>
      </w:r>
    </w:p>
    <w:p w14:paraId="2BE679F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8,_2) = -160278180.0</w:t>
      </w:r>
    </w:p>
    <w:p w14:paraId="43E1466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8,_3) = 0.0</w:t>
      </w:r>
    </w:p>
    <w:p w14:paraId="3455CEA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8,_4) = 372686630.0</w:t>
      </w:r>
    </w:p>
    <w:p w14:paraId="5AE6C21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8,_5) = 0.0</w:t>
      </w:r>
    </w:p>
    <w:p w14:paraId="61B03D1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8,_6) = 0.0</w:t>
      </w:r>
    </w:p>
    <w:p w14:paraId="4123EA8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9,_0) = 0.0</w:t>
      </w:r>
    </w:p>
    <w:p w14:paraId="19E8203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9,_1) = 0.0</w:t>
      </w:r>
    </w:p>
    <w:p w14:paraId="7928D78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9,_2) = 0.0</w:t>
      </w:r>
    </w:p>
    <w:p w14:paraId="2EE0AE4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9,_3) = 0.0</w:t>
      </w:r>
    </w:p>
    <w:p w14:paraId="7C89E29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Bought_(229,_4) = 0.0</w:t>
      </w:r>
    </w:p>
    <w:p w14:paraId="50C6485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9,_5) = 0.0</w:t>
      </w:r>
    </w:p>
    <w:p w14:paraId="61D2261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29,_6) = 0.0</w:t>
      </w:r>
    </w:p>
    <w:p w14:paraId="560D380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_0) = 0.0</w:t>
      </w:r>
    </w:p>
    <w:p w14:paraId="542BF47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_1) = -2121712.1</w:t>
      </w:r>
    </w:p>
    <w:p w14:paraId="354E0D0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_2) = 0.0</w:t>
      </w:r>
    </w:p>
    <w:p w14:paraId="0E56042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_3) = 0.0</w:t>
      </w:r>
    </w:p>
    <w:p w14:paraId="14E9503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_4) = 0.0</w:t>
      </w:r>
    </w:p>
    <w:p w14:paraId="55B7FD5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_5) = 0.0</w:t>
      </w:r>
    </w:p>
    <w:p w14:paraId="0E7FC46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_6) = 289201.27</w:t>
      </w:r>
    </w:p>
    <w:p w14:paraId="569DB72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0,_0) = 0.0</w:t>
      </w:r>
    </w:p>
    <w:p w14:paraId="7B87F49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0,_1) = 0.0</w:t>
      </w:r>
    </w:p>
    <w:p w14:paraId="29BEF8C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0,_2) = 0.0</w:t>
      </w:r>
    </w:p>
    <w:p w14:paraId="1E5AE5D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0,_3) = 118116780.0</w:t>
      </w:r>
    </w:p>
    <w:p w14:paraId="2030A3D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0,_4) = -372686630.0</w:t>
      </w:r>
    </w:p>
    <w:p w14:paraId="0509C85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0,_5) = 0.0</w:t>
      </w:r>
    </w:p>
    <w:p w14:paraId="63589B8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0,_6) = 0.0</w:t>
      </w:r>
    </w:p>
    <w:p w14:paraId="5952B08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1,_0) = 0.0</w:t>
      </w:r>
    </w:p>
    <w:p w14:paraId="544A1C6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1,_1) = 0.0</w:t>
      </w:r>
    </w:p>
    <w:p w14:paraId="3A2F951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1,_2) = 0.0</w:t>
      </w:r>
    </w:p>
    <w:p w14:paraId="4E76B99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1,_3) = -118116780.0</w:t>
      </w:r>
    </w:p>
    <w:p w14:paraId="3BBABED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1,_4) = 423910350.0</w:t>
      </w:r>
    </w:p>
    <w:p w14:paraId="0637B73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1,_5) = 0.0</w:t>
      </w:r>
    </w:p>
    <w:p w14:paraId="227C778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1,_6) = 0.0</w:t>
      </w:r>
    </w:p>
    <w:p w14:paraId="1C03030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2,_0) = 0.0</w:t>
      </w:r>
    </w:p>
    <w:p w14:paraId="3A984D8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2,_1) = 0.0</w:t>
      </w:r>
    </w:p>
    <w:p w14:paraId="7FE41FE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2,_2) = 0.0</w:t>
      </w:r>
    </w:p>
    <w:p w14:paraId="6DA86FD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2,_3) = 0.0</w:t>
      </w:r>
    </w:p>
    <w:p w14:paraId="71D6F78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Bought_(232,_4) = -423910350.0</w:t>
      </w:r>
    </w:p>
    <w:p w14:paraId="5EE3A67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2,_5) = 1767370700.0</w:t>
      </w:r>
    </w:p>
    <w:p w14:paraId="5E76707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2,_6) = 0.0</w:t>
      </w:r>
    </w:p>
    <w:p w14:paraId="00C5260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3,_0) = 0.0</w:t>
      </w:r>
    </w:p>
    <w:p w14:paraId="265189A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3,_1) = 0.0</w:t>
      </w:r>
    </w:p>
    <w:p w14:paraId="2119B53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3,_2) = 0.0</w:t>
      </w:r>
    </w:p>
    <w:p w14:paraId="7249C82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3,_3) = 0.0</w:t>
      </w:r>
    </w:p>
    <w:p w14:paraId="13902EB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3,_4) = 0.0</w:t>
      </w:r>
    </w:p>
    <w:p w14:paraId="1D5DCB2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3,_5) = -1767370700.0</w:t>
      </w:r>
    </w:p>
    <w:p w14:paraId="3246428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3,_6) = 0.0</w:t>
      </w:r>
    </w:p>
    <w:p w14:paraId="4C72D57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4,_0) = 0.0</w:t>
      </w:r>
    </w:p>
    <w:p w14:paraId="6C74E8D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4,_1) = 0.0</w:t>
      </w:r>
    </w:p>
    <w:p w14:paraId="5C153E1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4,_2) = 0.0</w:t>
      </w:r>
    </w:p>
    <w:p w14:paraId="35FB1AC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4,_3) = 158945800.0</w:t>
      </w:r>
    </w:p>
    <w:p w14:paraId="7D3ED66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4,_4) = 0.0</w:t>
      </w:r>
    </w:p>
    <w:p w14:paraId="6EB4EBC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4,_5) = 0.0</w:t>
      </w:r>
    </w:p>
    <w:p w14:paraId="2DC6764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4,_6) = 0.0</w:t>
      </w:r>
    </w:p>
    <w:p w14:paraId="31B4702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5,_0) = 0.0</w:t>
      </w:r>
    </w:p>
    <w:p w14:paraId="723FC41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5,_1) = 9636261800.0</w:t>
      </w:r>
    </w:p>
    <w:p w14:paraId="13526F1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5,_2) = 0.0</w:t>
      </w:r>
    </w:p>
    <w:p w14:paraId="5C7D6D6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5,_3) = -158945800.0</w:t>
      </w:r>
    </w:p>
    <w:p w14:paraId="52DAAEE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5,_4) = 0.0</w:t>
      </w:r>
    </w:p>
    <w:p w14:paraId="2A75C83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5,_5) = 0.0</w:t>
      </w:r>
    </w:p>
    <w:p w14:paraId="038F959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5,_6) = 0.0</w:t>
      </w:r>
    </w:p>
    <w:p w14:paraId="366A9BF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6,_0) = 0.0</w:t>
      </w:r>
    </w:p>
    <w:p w14:paraId="32EF4CD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6,_1) = -9636261800.0</w:t>
      </w:r>
    </w:p>
    <w:p w14:paraId="2162DD3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6,_2) = 0.0</w:t>
      </w:r>
    </w:p>
    <w:p w14:paraId="68CC96E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6,_3) = 205151030.0</w:t>
      </w:r>
    </w:p>
    <w:p w14:paraId="0BC5667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Bought_(236,_4) = 0.0</w:t>
      </w:r>
    </w:p>
    <w:p w14:paraId="2EF9DC6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6,_5) = 0.0</w:t>
      </w:r>
    </w:p>
    <w:p w14:paraId="4289DD3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6,_6) = 0.0</w:t>
      </w:r>
    </w:p>
    <w:p w14:paraId="3DF994B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7,_0) = 0.0</w:t>
      </w:r>
    </w:p>
    <w:p w14:paraId="2ACA769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7,_1) = 0.0</w:t>
      </w:r>
    </w:p>
    <w:p w14:paraId="34333C7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7,_2) = 0.0</w:t>
      </w:r>
    </w:p>
    <w:p w14:paraId="2CA480D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7,_3) = 0.0</w:t>
      </w:r>
    </w:p>
    <w:p w14:paraId="3DF0AF5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7,_4) = 0.0</w:t>
      </w:r>
    </w:p>
    <w:p w14:paraId="5583B5F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7,_5) = 0.0</w:t>
      </w:r>
    </w:p>
    <w:p w14:paraId="38E9576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7,_6) = 0.0</w:t>
      </w:r>
    </w:p>
    <w:p w14:paraId="6ACB79A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8,_0) = 0.0</w:t>
      </w:r>
    </w:p>
    <w:p w14:paraId="1B0747C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8,_1) = 11024715000.0</w:t>
      </w:r>
    </w:p>
    <w:p w14:paraId="015948A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8,_2) = 0.0</w:t>
      </w:r>
    </w:p>
    <w:p w14:paraId="5945F53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8,_3) = -205151030.0</w:t>
      </w:r>
    </w:p>
    <w:p w14:paraId="6BDCBC5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8,_4) = 0.0</w:t>
      </w:r>
    </w:p>
    <w:p w14:paraId="0E32ED0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8,_5) = 0.0</w:t>
      </w:r>
    </w:p>
    <w:p w14:paraId="52BB72F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8,_6) = 0.0</w:t>
      </w:r>
    </w:p>
    <w:p w14:paraId="7C3656A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9,_0) = 0.0</w:t>
      </w:r>
    </w:p>
    <w:p w14:paraId="4BA643B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9,_1) = -11024715000.0</w:t>
      </w:r>
    </w:p>
    <w:p w14:paraId="4480AC9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9,_2) = 0.0</w:t>
      </w:r>
    </w:p>
    <w:p w14:paraId="176A8A1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9,_3) = 207053570.0</w:t>
      </w:r>
    </w:p>
    <w:p w14:paraId="6D3FFDF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9,_4) = 0.0</w:t>
      </w:r>
    </w:p>
    <w:p w14:paraId="4AFE479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9,_5) = 0.0</w:t>
      </w:r>
    </w:p>
    <w:p w14:paraId="180C5BE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39,_6) = 0.0</w:t>
      </w:r>
    </w:p>
    <w:p w14:paraId="2D2F22D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_0) = 0.0</w:t>
      </w:r>
    </w:p>
    <w:p w14:paraId="045824C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_1) = 0.0</w:t>
      </w:r>
    </w:p>
    <w:p w14:paraId="44872F7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_2) = 0.0</w:t>
      </w:r>
    </w:p>
    <w:p w14:paraId="113403C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_3) = 0.0</w:t>
      </w:r>
    </w:p>
    <w:p w14:paraId="1380C6B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Bought_(24,_4) = 0.0</w:t>
      </w:r>
    </w:p>
    <w:p w14:paraId="4E5394B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_5) = 777231.04</w:t>
      </w:r>
    </w:p>
    <w:p w14:paraId="777D52E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_6) = -289201.27</w:t>
      </w:r>
    </w:p>
    <w:p w14:paraId="1DE3202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0,_0) = 0.0</w:t>
      </w:r>
    </w:p>
    <w:p w14:paraId="2D55016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0,_1) = 0.0</w:t>
      </w:r>
    </w:p>
    <w:p w14:paraId="3122F38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0,_2) = 0.0</w:t>
      </w:r>
    </w:p>
    <w:p w14:paraId="24E6581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0,_3) = 0.0</w:t>
      </w:r>
    </w:p>
    <w:p w14:paraId="33CE4B7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0,_4) = 0.0</w:t>
      </w:r>
    </w:p>
    <w:p w14:paraId="0C31D74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0,_5) = 0.0</w:t>
      </w:r>
    </w:p>
    <w:p w14:paraId="6F1D218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0,_6) = 0.0</w:t>
      </w:r>
    </w:p>
    <w:p w14:paraId="4B9C043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1,_0) = 0.0</w:t>
      </w:r>
    </w:p>
    <w:p w14:paraId="3B5BB46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1,_1) = 0.0</w:t>
      </w:r>
    </w:p>
    <w:p w14:paraId="4824091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1,_2) = 0.0</w:t>
      </w:r>
    </w:p>
    <w:p w14:paraId="297D8A0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1,_3) = -207053570.0</w:t>
      </w:r>
    </w:p>
    <w:p w14:paraId="5024094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1,_4) = 0.0</w:t>
      </w:r>
    </w:p>
    <w:p w14:paraId="1183C1A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1,_5) = 0.0</w:t>
      </w:r>
    </w:p>
    <w:p w14:paraId="06A80E1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1,_6) = 2567532900.0</w:t>
      </w:r>
    </w:p>
    <w:p w14:paraId="7832331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2,_0) = 0.0</w:t>
      </w:r>
    </w:p>
    <w:p w14:paraId="38DF014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2,_1) = 13828835000.0</w:t>
      </w:r>
    </w:p>
    <w:p w14:paraId="5E40C77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2,_2) = 0.0</w:t>
      </w:r>
    </w:p>
    <w:p w14:paraId="76306BA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2,_3) = 0.0</w:t>
      </w:r>
    </w:p>
    <w:p w14:paraId="3A9DEC0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2,_4) = 0.0</w:t>
      </w:r>
    </w:p>
    <w:p w14:paraId="5775DCE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2,_5) = 0.0</w:t>
      </w:r>
    </w:p>
    <w:p w14:paraId="5FA97C5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2,_6) = -2567532900.0</w:t>
      </w:r>
    </w:p>
    <w:p w14:paraId="0414D6D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3,_0) = 0.0</w:t>
      </w:r>
    </w:p>
    <w:p w14:paraId="2E822AB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3,_1) = -13828835000.0</w:t>
      </w:r>
    </w:p>
    <w:p w14:paraId="52AE05C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3,_2) = 0.0</w:t>
      </w:r>
    </w:p>
    <w:p w14:paraId="791F6AF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3,_3) = 237758120.0</w:t>
      </w:r>
    </w:p>
    <w:p w14:paraId="45578C3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Bought_(243,_4) = 0.0</w:t>
      </w:r>
    </w:p>
    <w:p w14:paraId="4AAB68B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3,_5) = 0.0</w:t>
      </w:r>
    </w:p>
    <w:p w14:paraId="2CDCC73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3,_6) = 0.0</w:t>
      </w:r>
    </w:p>
    <w:p w14:paraId="2CD34C3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4,_0) = 0.0</w:t>
      </w:r>
    </w:p>
    <w:p w14:paraId="411ECB0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4,_1) = 0.0</w:t>
      </w:r>
    </w:p>
    <w:p w14:paraId="555F42C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4,_2) = 0.0</w:t>
      </w:r>
    </w:p>
    <w:p w14:paraId="42919C7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4,_3) = 0.0</w:t>
      </w:r>
    </w:p>
    <w:p w14:paraId="672C68B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4,_4) = 0.0</w:t>
      </w:r>
    </w:p>
    <w:p w14:paraId="2DB9BBA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4,_5) = 0.0</w:t>
      </w:r>
    </w:p>
    <w:p w14:paraId="4961A01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4,_6) = 0.0</w:t>
      </w:r>
    </w:p>
    <w:p w14:paraId="414817D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5,_0) = 36090933.0</w:t>
      </w:r>
    </w:p>
    <w:p w14:paraId="05C8038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5,_1) = 0.0</w:t>
      </w:r>
    </w:p>
    <w:p w14:paraId="653D0DA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5,_2) = 0.0</w:t>
      </w:r>
    </w:p>
    <w:p w14:paraId="7241291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5,_3) = -237758120.0</w:t>
      </w:r>
    </w:p>
    <w:p w14:paraId="48D323E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5,_4) = 0.0</w:t>
      </w:r>
    </w:p>
    <w:p w14:paraId="67149A1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5,_5) = 0.0</w:t>
      </w:r>
    </w:p>
    <w:p w14:paraId="1C689AB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5,_6) = 0.0</w:t>
      </w:r>
    </w:p>
    <w:p w14:paraId="7404D61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6,_0) = -36090933.0</w:t>
      </w:r>
    </w:p>
    <w:p w14:paraId="7897231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6,_1) = 0.0</w:t>
      </w:r>
    </w:p>
    <w:p w14:paraId="592A6CF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6,_2) = 0.0</w:t>
      </w:r>
    </w:p>
    <w:p w14:paraId="4BA4304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6,_3) = 0.0</w:t>
      </w:r>
    </w:p>
    <w:p w14:paraId="74DDE69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6,_4) = 0.0</w:t>
      </w:r>
    </w:p>
    <w:p w14:paraId="7FE523C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6,_5) = 0.0</w:t>
      </w:r>
    </w:p>
    <w:p w14:paraId="149A3DD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6,_6) = 0.0</w:t>
      </w:r>
    </w:p>
    <w:p w14:paraId="7C42618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7,_0) = 0.0</w:t>
      </w:r>
    </w:p>
    <w:p w14:paraId="19A35EE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7,_1) = 0.0</w:t>
      </w:r>
    </w:p>
    <w:p w14:paraId="2B7C202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7,_2) = 0.0</w:t>
      </w:r>
    </w:p>
    <w:p w14:paraId="53EB45E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7,_3) = 296921880.0</w:t>
      </w:r>
    </w:p>
    <w:p w14:paraId="03E5637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Bought_(247,_4) = 0.0</w:t>
      </w:r>
    </w:p>
    <w:p w14:paraId="1224CC8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7,_5) = 0.0</w:t>
      </w:r>
    </w:p>
    <w:p w14:paraId="28C829A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7,_6) = 0.0</w:t>
      </w:r>
    </w:p>
    <w:p w14:paraId="21F2726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8,_0) = 0.0</w:t>
      </w:r>
    </w:p>
    <w:p w14:paraId="6D1C0D5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8,_1) = 0.0</w:t>
      </w:r>
    </w:p>
    <w:p w14:paraId="6837E13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8,_2) = 0.0</w:t>
      </w:r>
    </w:p>
    <w:p w14:paraId="42C7364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8,_3) = 0.0</w:t>
      </w:r>
    </w:p>
    <w:p w14:paraId="6F79DF9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8,_4) = 0.0</w:t>
      </w:r>
    </w:p>
    <w:p w14:paraId="31846F1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8,_5) = 0.0</w:t>
      </w:r>
    </w:p>
    <w:p w14:paraId="40A786B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8,_6) = 0.0</w:t>
      </w:r>
    </w:p>
    <w:p w14:paraId="75E8433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9,_0) = 0.0</w:t>
      </w:r>
    </w:p>
    <w:p w14:paraId="6A67974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9,_1) = 0.0</w:t>
      </w:r>
    </w:p>
    <w:p w14:paraId="23237A3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9,_2) = 0.0</w:t>
      </w:r>
    </w:p>
    <w:p w14:paraId="2313D69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9,_3) = 0.0</w:t>
      </w:r>
    </w:p>
    <w:p w14:paraId="4B1C0D1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9,_4) = 0.0</w:t>
      </w:r>
    </w:p>
    <w:p w14:paraId="0E2EE19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9,_5) = 0.0</w:t>
      </w:r>
    </w:p>
    <w:p w14:paraId="3791BE4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49,_6) = 0.0</w:t>
      </w:r>
    </w:p>
    <w:p w14:paraId="6D3D111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5,_0) = 0.0</w:t>
      </w:r>
    </w:p>
    <w:p w14:paraId="5AC4954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5,_1) = 0.0</w:t>
      </w:r>
    </w:p>
    <w:p w14:paraId="429F0E5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5,_2) = 0.0</w:t>
      </w:r>
    </w:p>
    <w:p w14:paraId="6AF5379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5,_3) = 340935.94</w:t>
      </w:r>
    </w:p>
    <w:p w14:paraId="5C630AA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5,_4) = 0.0</w:t>
      </w:r>
    </w:p>
    <w:p w14:paraId="5E9C7E4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5,_5) = -777231.04</w:t>
      </w:r>
    </w:p>
    <w:p w14:paraId="34A68E2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5,_6) = 0.0</w:t>
      </w:r>
    </w:p>
    <w:p w14:paraId="74A7D51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50,_0) = 0.0</w:t>
      </w:r>
    </w:p>
    <w:p w14:paraId="65A5CCC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50,_1) = 0.0</w:t>
      </w:r>
    </w:p>
    <w:p w14:paraId="24AE0C2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50,_2) = 486969460.0</w:t>
      </w:r>
    </w:p>
    <w:p w14:paraId="44159C9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50,_3) = -296921880.0</w:t>
      </w:r>
    </w:p>
    <w:p w14:paraId="0C255E4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Bought_(250,_4) = 0.0</w:t>
      </w:r>
    </w:p>
    <w:p w14:paraId="109F2C6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50,_5) = 0.0</w:t>
      </w:r>
    </w:p>
    <w:p w14:paraId="4576438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50,_6) = 0.0</w:t>
      </w:r>
    </w:p>
    <w:p w14:paraId="6508838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51,_0) = 0.0</w:t>
      </w:r>
    </w:p>
    <w:p w14:paraId="12AABFD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51,_1) = 0.0</w:t>
      </w:r>
    </w:p>
    <w:p w14:paraId="3B8D6C6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51,_2) = -486969460.0</w:t>
      </w:r>
    </w:p>
    <w:p w14:paraId="3B83623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51,_3) = 304206310.0</w:t>
      </w:r>
    </w:p>
    <w:p w14:paraId="3A5C7CF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51,_4) = 0.0</w:t>
      </w:r>
    </w:p>
    <w:p w14:paraId="0932585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51,_5) = 0.0</w:t>
      </w:r>
    </w:p>
    <w:p w14:paraId="6B74925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51,_6) = 0.0</w:t>
      </w:r>
    </w:p>
    <w:p w14:paraId="721F1A6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52,_0) = 0.0</w:t>
      </w:r>
    </w:p>
    <w:p w14:paraId="2E44B29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52,_1) = 0.0</w:t>
      </w:r>
    </w:p>
    <w:p w14:paraId="1C8333B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52,_2) = 0.0</w:t>
      </w:r>
    </w:p>
    <w:p w14:paraId="7064323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52,_3) = 0.0</w:t>
      </w:r>
    </w:p>
    <w:p w14:paraId="4EE8864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52,_4) = 0.0</w:t>
      </w:r>
    </w:p>
    <w:p w14:paraId="4973770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52,_5) = 0.0</w:t>
      </w:r>
    </w:p>
    <w:p w14:paraId="6DAB2F3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52,_6) = 0.0</w:t>
      </w:r>
    </w:p>
    <w:p w14:paraId="5B3E8C9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53,_0) = 0.0</w:t>
      </w:r>
    </w:p>
    <w:p w14:paraId="09A39D2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53,_1) = 0.0</w:t>
      </w:r>
    </w:p>
    <w:p w14:paraId="64D17C8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53,_2) = 0.0</w:t>
      </w:r>
    </w:p>
    <w:p w14:paraId="53A3DF5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53,_3) = -304206310.0</w:t>
      </w:r>
    </w:p>
    <w:p w14:paraId="50BC470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53,_4) = 0.0</w:t>
      </w:r>
    </w:p>
    <w:p w14:paraId="61FDAE6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53,_5) = 0.0</w:t>
      </w:r>
    </w:p>
    <w:p w14:paraId="5C17D37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53,_6) = 0.0</w:t>
      </w:r>
    </w:p>
    <w:p w14:paraId="1917A13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6,_0) = 0.0</w:t>
      </w:r>
    </w:p>
    <w:p w14:paraId="3A8FBA6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6,_1) = 0.0</w:t>
      </w:r>
    </w:p>
    <w:p w14:paraId="36EEE6F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6,_2) = 0.0</w:t>
      </w:r>
    </w:p>
    <w:p w14:paraId="061EB07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6,_3) = 0.0</w:t>
      </w:r>
    </w:p>
    <w:p w14:paraId="6264F4A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Bought_(26,_4) = 0.0</w:t>
      </w:r>
    </w:p>
    <w:p w14:paraId="5609F38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6,_5) = 0.0</w:t>
      </w:r>
    </w:p>
    <w:p w14:paraId="56D01B2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6,_6) = 0.0</w:t>
      </w:r>
    </w:p>
    <w:p w14:paraId="08AE2E8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7,_0) = 0.0</w:t>
      </w:r>
    </w:p>
    <w:p w14:paraId="1D3B29C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7,_1) = 2573625.4</w:t>
      </w:r>
    </w:p>
    <w:p w14:paraId="01BEE7D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7,_2) = 0.0</w:t>
      </w:r>
    </w:p>
    <w:p w14:paraId="13D0616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7,_3) = -340935.94</w:t>
      </w:r>
    </w:p>
    <w:p w14:paraId="3C352E1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7,_4) = 0.0</w:t>
      </w:r>
    </w:p>
    <w:p w14:paraId="5F3532D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7,_5) = 0.0</w:t>
      </w:r>
    </w:p>
    <w:p w14:paraId="16ED4FA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7,_6) = 0.0</w:t>
      </w:r>
    </w:p>
    <w:p w14:paraId="2916A8A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8,_0) = 0.0</w:t>
      </w:r>
    </w:p>
    <w:p w14:paraId="6551758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8,_1) = -2573625.4</w:t>
      </w:r>
    </w:p>
    <w:p w14:paraId="0116618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8,_2) = 0.0</w:t>
      </w:r>
    </w:p>
    <w:p w14:paraId="52A78B2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8,_3) = 345043.21</w:t>
      </w:r>
    </w:p>
    <w:p w14:paraId="0092F3C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8,_4) = 0.0</w:t>
      </w:r>
    </w:p>
    <w:p w14:paraId="209DC6B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8,_5) = 0.0</w:t>
      </w:r>
    </w:p>
    <w:p w14:paraId="5FDE577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8,_6) = 0.0</w:t>
      </w:r>
    </w:p>
    <w:p w14:paraId="6FCF546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9,_0) = 0.0</w:t>
      </w:r>
    </w:p>
    <w:p w14:paraId="7FE5CA7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9,_1) = 0.0</w:t>
      </w:r>
    </w:p>
    <w:p w14:paraId="2D95D39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9,_2) = 125595.65</w:t>
      </w:r>
    </w:p>
    <w:p w14:paraId="67E2E18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9,_3) = -345043.21</w:t>
      </w:r>
    </w:p>
    <w:p w14:paraId="05F3EA0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9,_4) = 0.0</w:t>
      </w:r>
    </w:p>
    <w:p w14:paraId="7966593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9,_5) = 0.0</w:t>
      </w:r>
    </w:p>
    <w:p w14:paraId="6679C68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29,_6) = 0.0</w:t>
      </w:r>
    </w:p>
    <w:p w14:paraId="68C14B2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_0) = 0.0</w:t>
      </w:r>
    </w:p>
    <w:p w14:paraId="5A6D26E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_1) = 0.0</w:t>
      </w:r>
    </w:p>
    <w:p w14:paraId="28796E6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_2) = 0.0</w:t>
      </w:r>
    </w:p>
    <w:p w14:paraId="558DA8D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_3) = 225511.31</w:t>
      </w:r>
    </w:p>
    <w:p w14:paraId="3692C26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Bought_(3,_4) = -88337.981</w:t>
      </w:r>
    </w:p>
    <w:p w14:paraId="3739C1A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_5) = 0.0</w:t>
      </w:r>
    </w:p>
    <w:p w14:paraId="3DC6759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_6) = 0.0</w:t>
      </w:r>
    </w:p>
    <w:p w14:paraId="0199E08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0,_0) = 0.0</w:t>
      </w:r>
    </w:p>
    <w:p w14:paraId="07463C4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0,_1) = 0.0</w:t>
      </w:r>
    </w:p>
    <w:p w14:paraId="2C836F5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0,_2) = -125595.65</w:t>
      </w:r>
    </w:p>
    <w:p w14:paraId="495287F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0,_3) = 0.0</w:t>
      </w:r>
    </w:p>
    <w:p w14:paraId="7E37423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0,_4) = 205041.85</w:t>
      </w:r>
    </w:p>
    <w:p w14:paraId="28F44FF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0,_5) = 0.0</w:t>
      </w:r>
    </w:p>
    <w:p w14:paraId="3FAB6BC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0,_6) = 0.0</w:t>
      </w:r>
    </w:p>
    <w:p w14:paraId="2E517C1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1,_0) = 0.0</w:t>
      </w:r>
    </w:p>
    <w:p w14:paraId="07135CC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1,_1) = 0.0</w:t>
      </w:r>
    </w:p>
    <w:p w14:paraId="0CDBC60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1,_2) = 0.0</w:t>
      </w:r>
    </w:p>
    <w:p w14:paraId="664955D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1,_3) = 358353.76</w:t>
      </w:r>
    </w:p>
    <w:p w14:paraId="266FA5C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1,_4) = -205041.85</w:t>
      </w:r>
    </w:p>
    <w:p w14:paraId="24386AE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1,_5) = 0.0</w:t>
      </w:r>
    </w:p>
    <w:p w14:paraId="23694FE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1,_6) = 0.0</w:t>
      </w:r>
    </w:p>
    <w:p w14:paraId="1A2ADE5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2,_0) = 0.0</w:t>
      </w:r>
    </w:p>
    <w:p w14:paraId="79A02A0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2,_1) = 2848484.4</w:t>
      </w:r>
    </w:p>
    <w:p w14:paraId="107A70B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2,_2) = 0.0</w:t>
      </w:r>
    </w:p>
    <w:p w14:paraId="444312A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2,_3) = -358353.76</w:t>
      </w:r>
    </w:p>
    <w:p w14:paraId="5C2F089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2,_4) = 0.0</w:t>
      </w:r>
    </w:p>
    <w:p w14:paraId="1368D7E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2,_5) = 0.0</w:t>
      </w:r>
    </w:p>
    <w:p w14:paraId="383087D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2,_6) = 0.0</w:t>
      </w:r>
    </w:p>
    <w:p w14:paraId="38D8672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3,_0) = 0.0</w:t>
      </w:r>
    </w:p>
    <w:p w14:paraId="60F9018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3,_1) = -2848484.4</w:t>
      </w:r>
    </w:p>
    <w:p w14:paraId="4BBD70A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3,_2) = 130671.12</w:t>
      </w:r>
    </w:p>
    <w:p w14:paraId="3D97051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3,_3) = 0.0</w:t>
      </w:r>
    </w:p>
    <w:p w14:paraId="65AA2D9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Bought_(33,_4) = 0.0</w:t>
      </w:r>
    </w:p>
    <w:p w14:paraId="4CA3366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3,_5) = 0.0</w:t>
      </w:r>
    </w:p>
    <w:p w14:paraId="2C6B94C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3,_6) = 0.0</w:t>
      </w:r>
    </w:p>
    <w:p w14:paraId="3637F52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4,_0) = 0.0</w:t>
      </w:r>
    </w:p>
    <w:p w14:paraId="1BC3D47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4,_1) = 0.0</w:t>
      </w:r>
    </w:p>
    <w:p w14:paraId="42BAE57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4,_2) = -130671.12</w:t>
      </w:r>
    </w:p>
    <w:p w14:paraId="1703142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4,_3) = 368503.06</w:t>
      </w:r>
    </w:p>
    <w:p w14:paraId="6C29D06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4,_4) = 0.0</w:t>
      </w:r>
    </w:p>
    <w:p w14:paraId="1B2DA36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4,_5) = 0.0</w:t>
      </w:r>
    </w:p>
    <w:p w14:paraId="40E2EDC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4,_6) = 0.0</w:t>
      </w:r>
    </w:p>
    <w:p w14:paraId="5CC9B89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5,_0) = 0.0</w:t>
      </w:r>
    </w:p>
    <w:p w14:paraId="41BAB6D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5,_1) = 0.0</w:t>
      </w:r>
    </w:p>
    <w:p w14:paraId="3305555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5,_2) = 0.0</w:t>
      </w:r>
    </w:p>
    <w:p w14:paraId="6EA7880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5,_3) = -368503.06</w:t>
      </w:r>
    </w:p>
    <w:p w14:paraId="2C1B435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5,_4) = 0.0</w:t>
      </w:r>
    </w:p>
    <w:p w14:paraId="2CF2908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5,_5) = 0.0</w:t>
      </w:r>
    </w:p>
    <w:p w14:paraId="709E9E6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5,_6) = 411956.5</w:t>
      </w:r>
    </w:p>
    <w:p w14:paraId="102F7A5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6,_0) = 0.0</w:t>
      </w:r>
    </w:p>
    <w:p w14:paraId="0875E40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6,_1) = 0.0</w:t>
      </w:r>
    </w:p>
    <w:p w14:paraId="2DB9BAC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6,_2) = 0.0</w:t>
      </w:r>
    </w:p>
    <w:p w14:paraId="493E72A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6,_3) = 0.0</w:t>
      </w:r>
    </w:p>
    <w:p w14:paraId="7BC04F4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6,_4) = 0.0</w:t>
      </w:r>
    </w:p>
    <w:p w14:paraId="1BAE008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6,_5) = 0.0</w:t>
      </w:r>
    </w:p>
    <w:p w14:paraId="7D571B9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6,_6) = 0.0</w:t>
      </w:r>
    </w:p>
    <w:p w14:paraId="11CBA82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7,_0) = 0.0</w:t>
      </w:r>
    </w:p>
    <w:p w14:paraId="4CFE067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7,_1) = 3125100.9</w:t>
      </w:r>
    </w:p>
    <w:p w14:paraId="484B664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7,_2) = 0.0</w:t>
      </w:r>
    </w:p>
    <w:p w14:paraId="0F9F006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7,_3) = 0.0</w:t>
      </w:r>
    </w:p>
    <w:p w14:paraId="61DFC7C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Bought_(37,_4) = 0.0</w:t>
      </w:r>
    </w:p>
    <w:p w14:paraId="6101403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7,_5) = 0.0</w:t>
      </w:r>
    </w:p>
    <w:p w14:paraId="08096D0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7,_6) = -411956.5</w:t>
      </w:r>
    </w:p>
    <w:p w14:paraId="6CA8605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8,_0) = 15914.435</w:t>
      </w:r>
    </w:p>
    <w:p w14:paraId="128599D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8,_1) = -3125100.9</w:t>
      </w:r>
    </w:p>
    <w:p w14:paraId="2A6AAC1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8,_2) = 0.0</w:t>
      </w:r>
    </w:p>
    <w:p w14:paraId="5958949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8,_3) = 0.0</w:t>
      </w:r>
    </w:p>
    <w:p w14:paraId="364870F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8,_4) = 0.0</w:t>
      </w:r>
    </w:p>
    <w:p w14:paraId="1421A77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8,_5) = 0.0</w:t>
      </w:r>
    </w:p>
    <w:p w14:paraId="6A2258D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8,_6) = 0.0</w:t>
      </w:r>
    </w:p>
    <w:p w14:paraId="42B8384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9,_0) = 0.0</w:t>
      </w:r>
    </w:p>
    <w:p w14:paraId="3053F0C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9,_1) = 0.0</w:t>
      </w:r>
    </w:p>
    <w:p w14:paraId="1F480AB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9,_2) = 0.0</w:t>
      </w:r>
    </w:p>
    <w:p w14:paraId="29CF9F7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9,_3) = 0.0</w:t>
      </w:r>
    </w:p>
    <w:p w14:paraId="1D26612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9,_4) = 0.0</w:t>
      </w:r>
    </w:p>
    <w:p w14:paraId="646A718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9,_5) = 0.0</w:t>
      </w:r>
    </w:p>
    <w:p w14:paraId="6292501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39,_6) = 0.0</w:t>
      </w:r>
    </w:p>
    <w:p w14:paraId="22183CF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_0) = 0.0</w:t>
      </w:r>
    </w:p>
    <w:p w14:paraId="16E837D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_1) = 0.0</w:t>
      </w:r>
    </w:p>
    <w:p w14:paraId="65B3C21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_2) = 0.0</w:t>
      </w:r>
    </w:p>
    <w:p w14:paraId="3C2AF8E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_3) = 0.0</w:t>
      </w:r>
    </w:p>
    <w:p w14:paraId="579A8C8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_4) = 0.0</w:t>
      </w:r>
    </w:p>
    <w:p w14:paraId="5F0D169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_5) = 0.0</w:t>
      </w:r>
    </w:p>
    <w:p w14:paraId="1429788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_6) = 0.0</w:t>
      </w:r>
    </w:p>
    <w:p w14:paraId="16009CD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0,_0) = -15914.435</w:t>
      </w:r>
    </w:p>
    <w:p w14:paraId="308CE15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0,_1) = 0.0</w:t>
      </w:r>
    </w:p>
    <w:p w14:paraId="27AE3B5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0,_2) = 143726.61</w:t>
      </w:r>
    </w:p>
    <w:p w14:paraId="62269BC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0,_3) = 0.0</w:t>
      </w:r>
    </w:p>
    <w:p w14:paraId="7E32AC6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Bought_(40,_4) = 0.0</w:t>
      </w:r>
    </w:p>
    <w:p w14:paraId="790C00F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0,_5) = 0.0</w:t>
      </w:r>
    </w:p>
    <w:p w14:paraId="5C8D198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0,_6) = 0.0</w:t>
      </w:r>
    </w:p>
    <w:p w14:paraId="2C1A4E1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1,_0) = 0.0</w:t>
      </w:r>
    </w:p>
    <w:p w14:paraId="08331C6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1,_1) = 0.0</w:t>
      </w:r>
    </w:p>
    <w:p w14:paraId="2BD576E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1,_2) = -143726.61</w:t>
      </w:r>
    </w:p>
    <w:p w14:paraId="373F73C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1,_3) = 0.0</w:t>
      </w:r>
    </w:p>
    <w:p w14:paraId="184A714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1,_4) = 0.0</w:t>
      </w:r>
    </w:p>
    <w:p w14:paraId="7AE8FA5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1,_5) = 1066205.5</w:t>
      </w:r>
    </w:p>
    <w:p w14:paraId="56D919B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1,_6) = 0.0</w:t>
      </w:r>
    </w:p>
    <w:p w14:paraId="61BBBB1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2,_0) = 0.0</w:t>
      </w:r>
    </w:p>
    <w:p w14:paraId="7A067EF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2,_1) = 0.0</w:t>
      </w:r>
    </w:p>
    <w:p w14:paraId="6641700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2,_2) = 0.0</w:t>
      </w:r>
    </w:p>
    <w:p w14:paraId="777342C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2,_3) = 441747.87</w:t>
      </w:r>
    </w:p>
    <w:p w14:paraId="1BD50F9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2,_4) = 0.0</w:t>
      </w:r>
    </w:p>
    <w:p w14:paraId="57C45BF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2,_5) = -1066205.5</w:t>
      </w:r>
    </w:p>
    <w:p w14:paraId="2309D8F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2,_6) = 0.0</w:t>
      </w:r>
    </w:p>
    <w:p w14:paraId="4BD576B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3,_0) = 0.0</w:t>
      </w:r>
    </w:p>
    <w:p w14:paraId="57371A8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3,_1) = 0.0</w:t>
      </w:r>
    </w:p>
    <w:p w14:paraId="78025A2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3,_2) = 0.0</w:t>
      </w:r>
    </w:p>
    <w:p w14:paraId="0D4A711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3,_3) = 0.0</w:t>
      </w:r>
    </w:p>
    <w:p w14:paraId="7BE0C22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3,_4) = 0.0</w:t>
      </w:r>
    </w:p>
    <w:p w14:paraId="7884A98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3,_5) = 0.0</w:t>
      </w:r>
    </w:p>
    <w:p w14:paraId="14699BB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3,_6) = 0.0</w:t>
      </w:r>
    </w:p>
    <w:p w14:paraId="3287309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4,_0) = 0.0</w:t>
      </w:r>
    </w:p>
    <w:p w14:paraId="0760EA4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4,_1) = 0.0</w:t>
      </w:r>
    </w:p>
    <w:p w14:paraId="2C08673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4,_2) = 0.0</w:t>
      </w:r>
    </w:p>
    <w:p w14:paraId="596C25A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4,_3) = -441747.87</w:t>
      </w:r>
    </w:p>
    <w:p w14:paraId="24EE84B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Bought_(44,_4) = 0.0</w:t>
      </w:r>
    </w:p>
    <w:p w14:paraId="6D6627A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4,_5) = 0.0</w:t>
      </w:r>
    </w:p>
    <w:p w14:paraId="030C6DA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4,_6) = 461397.61</w:t>
      </w:r>
    </w:p>
    <w:p w14:paraId="0ED7E28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5,_0) = 0.0</w:t>
      </w:r>
    </w:p>
    <w:p w14:paraId="0B1B4C9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5,_1) = 0.0</w:t>
      </w:r>
    </w:p>
    <w:p w14:paraId="3155EFA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5,_2) = 151175.43</w:t>
      </w:r>
    </w:p>
    <w:p w14:paraId="48D7DFB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5,_3) = 0.0</w:t>
      </w:r>
    </w:p>
    <w:p w14:paraId="1CAE479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5,_4) = 0.0</w:t>
      </w:r>
    </w:p>
    <w:p w14:paraId="64FD836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5,_5) = 0.0</w:t>
      </w:r>
    </w:p>
    <w:p w14:paraId="6CA824C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5,_6) = -461397.61</w:t>
      </w:r>
    </w:p>
    <w:p w14:paraId="0997858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6,_0) = 0.0</w:t>
      </w:r>
    </w:p>
    <w:p w14:paraId="14EACF3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6,_1) = 0.0</w:t>
      </w:r>
    </w:p>
    <w:p w14:paraId="0F1CEAF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6,_2) = -151175.43</w:t>
      </w:r>
    </w:p>
    <w:p w14:paraId="636DF79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6,_3) = 0.0</w:t>
      </w:r>
    </w:p>
    <w:p w14:paraId="0CC0461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6,_4) = 0.0</w:t>
      </w:r>
    </w:p>
    <w:p w14:paraId="474E430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6,_5) = 1124564.7</w:t>
      </w:r>
    </w:p>
    <w:p w14:paraId="206DB5B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6,_6) = 0.0</w:t>
      </w:r>
    </w:p>
    <w:p w14:paraId="2BDFF47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7,_0) = 0.0</w:t>
      </w:r>
    </w:p>
    <w:p w14:paraId="49B300D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7,_1) = 0.0</w:t>
      </w:r>
    </w:p>
    <w:p w14:paraId="73339F4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7,_2) = 0.0</w:t>
      </w:r>
    </w:p>
    <w:p w14:paraId="1E73487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7,_3) = 0.0</w:t>
      </w:r>
    </w:p>
    <w:p w14:paraId="47AF712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7,_4) = 0.0</w:t>
      </w:r>
    </w:p>
    <w:p w14:paraId="30954F1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7,_5) = 0.0</w:t>
      </w:r>
    </w:p>
    <w:p w14:paraId="6B0828B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7,_6) = 0.0</w:t>
      </w:r>
    </w:p>
    <w:p w14:paraId="330E6B3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8,_0) = 0.0</w:t>
      </w:r>
    </w:p>
    <w:p w14:paraId="4B32FC8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8,_1) = 0.0</w:t>
      </w:r>
    </w:p>
    <w:p w14:paraId="7E0FD7E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8,_2) = 0.0</w:t>
      </w:r>
    </w:p>
    <w:p w14:paraId="40DAD6F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8,_3) = 461047.37</w:t>
      </w:r>
    </w:p>
    <w:p w14:paraId="2674B88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Bought_(48,_4) = 0.0</w:t>
      </w:r>
    </w:p>
    <w:p w14:paraId="66D8499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8,_5) = -1124564.7</w:t>
      </w:r>
    </w:p>
    <w:p w14:paraId="128B2BC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8,_6) = 0.0</w:t>
      </w:r>
    </w:p>
    <w:p w14:paraId="001C0F1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9,_0) = 0.0</w:t>
      </w:r>
    </w:p>
    <w:p w14:paraId="4F7AF6D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9,_1) = 0.0</w:t>
      </w:r>
    </w:p>
    <w:p w14:paraId="3B5C4CA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9,_2) = 0.0</w:t>
      </w:r>
    </w:p>
    <w:p w14:paraId="5EF593E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9,_3) = 0.0</w:t>
      </w:r>
    </w:p>
    <w:p w14:paraId="0E37308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9,_4) = 0.0</w:t>
      </w:r>
    </w:p>
    <w:p w14:paraId="764E56D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9,_5) = 0.0</w:t>
      </w:r>
    </w:p>
    <w:p w14:paraId="3665F96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49,_6) = 0.0</w:t>
      </w:r>
    </w:p>
    <w:p w14:paraId="011DBDF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_0) = 0.0</w:t>
      </w:r>
    </w:p>
    <w:p w14:paraId="6D0D3C2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_1) = 0.0</w:t>
      </w:r>
    </w:p>
    <w:p w14:paraId="2FCA012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_2) = 0.0</w:t>
      </w:r>
    </w:p>
    <w:p w14:paraId="739A4DB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_3) = 0.0</w:t>
      </w:r>
    </w:p>
    <w:p w14:paraId="01A35F1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_4) = 0.0</w:t>
      </w:r>
    </w:p>
    <w:p w14:paraId="7382A1A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_5) = 0.0</w:t>
      </w:r>
    </w:p>
    <w:p w14:paraId="75818B3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_6) = 0.0</w:t>
      </w:r>
    </w:p>
    <w:p w14:paraId="05C7B8A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0,_0) = 0.0</w:t>
      </w:r>
    </w:p>
    <w:p w14:paraId="5A0353C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0,_1) = 3569954.1</w:t>
      </w:r>
    </w:p>
    <w:p w14:paraId="4CB2D2B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0,_2) = 0.0</w:t>
      </w:r>
    </w:p>
    <w:p w14:paraId="034A77E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0,_3) = -461047.37</w:t>
      </w:r>
    </w:p>
    <w:p w14:paraId="5AE6559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0,_4) = 0.0</w:t>
      </w:r>
    </w:p>
    <w:p w14:paraId="516F8EE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0,_5) = 0.0</w:t>
      </w:r>
    </w:p>
    <w:p w14:paraId="3FCA121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0,_6) = 0.0</w:t>
      </w:r>
    </w:p>
    <w:p w14:paraId="462555A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1,_0) = 0.0</w:t>
      </w:r>
    </w:p>
    <w:p w14:paraId="215391D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1,_1) = -3569954.1</w:t>
      </w:r>
    </w:p>
    <w:p w14:paraId="1E0F3C2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1,_2) = 0.0</w:t>
      </w:r>
    </w:p>
    <w:p w14:paraId="4983637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1,_3) = 0.0</w:t>
      </w:r>
    </w:p>
    <w:p w14:paraId="508C522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Bought_(51,_4) = 277822.08</w:t>
      </w:r>
    </w:p>
    <w:p w14:paraId="3239892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1,_5) = 0.0</w:t>
      </w:r>
    </w:p>
    <w:p w14:paraId="644F59D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1,_6) = 0.0</w:t>
      </w:r>
    </w:p>
    <w:p w14:paraId="53372BB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2,_0) = 0.0</w:t>
      </w:r>
    </w:p>
    <w:p w14:paraId="06948FF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2,_1) = 0.0</w:t>
      </w:r>
    </w:p>
    <w:p w14:paraId="0C643FC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2,_2) = 0.0</w:t>
      </w:r>
    </w:p>
    <w:p w14:paraId="7CEF02C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2,_3) = 466240.93</w:t>
      </w:r>
    </w:p>
    <w:p w14:paraId="784AEF3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2,_4) = -277822.08</w:t>
      </w:r>
    </w:p>
    <w:p w14:paraId="6DC94B6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2,_5) = 0.0</w:t>
      </w:r>
    </w:p>
    <w:p w14:paraId="5E5FAB6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2,_6) = 0.0</w:t>
      </w:r>
    </w:p>
    <w:p w14:paraId="1740672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3,_0) = 0.0</w:t>
      </w:r>
    </w:p>
    <w:p w14:paraId="1CC285A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3,_1) = 0.0</w:t>
      </w:r>
    </w:p>
    <w:p w14:paraId="6D8F52B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3,_2) = 0.0</w:t>
      </w:r>
    </w:p>
    <w:p w14:paraId="2E65A6B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3,_3) = -466240.93</w:t>
      </w:r>
    </w:p>
    <w:p w14:paraId="0CB9080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3,_4) = 0.0</w:t>
      </w:r>
    </w:p>
    <w:p w14:paraId="3176D18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3,_5) = 1256594.3</w:t>
      </w:r>
    </w:p>
    <w:p w14:paraId="365237F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3,_6) = 0.0</w:t>
      </w:r>
    </w:p>
    <w:p w14:paraId="0B38B5A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4,_0) = 0.0</w:t>
      </w:r>
    </w:p>
    <w:p w14:paraId="199C80E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4,_1) = 0.0</w:t>
      </w:r>
    </w:p>
    <w:p w14:paraId="24093C1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4,_2) = 0.0</w:t>
      </w:r>
    </w:p>
    <w:p w14:paraId="1152031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4,_3) = 475794.35</w:t>
      </w:r>
    </w:p>
    <w:p w14:paraId="124E261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4,_4) = 0.0</w:t>
      </w:r>
    </w:p>
    <w:p w14:paraId="5B17D67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4,_5) = -1256594.3</w:t>
      </w:r>
    </w:p>
    <w:p w14:paraId="3C8B36B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4,_6) = 0.0</w:t>
      </w:r>
    </w:p>
    <w:p w14:paraId="43C01AF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5,_0) = 0.0</w:t>
      </w:r>
    </w:p>
    <w:p w14:paraId="3BD7974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5,_1) = 0.0</w:t>
      </w:r>
    </w:p>
    <w:p w14:paraId="58D349F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5,_2) = 0.0</w:t>
      </w:r>
    </w:p>
    <w:p w14:paraId="3CC8A9D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5,_3) = 0.0</w:t>
      </w:r>
    </w:p>
    <w:p w14:paraId="7929AB7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Bought_(55,_4) = 0.0</w:t>
      </w:r>
    </w:p>
    <w:p w14:paraId="4EA51F0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5,_5) = 0.0</w:t>
      </w:r>
    </w:p>
    <w:p w14:paraId="2FA3F4A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5,_6) = 0.0</w:t>
      </w:r>
    </w:p>
    <w:p w14:paraId="3FECC15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6,_0) = 0.0</w:t>
      </w:r>
    </w:p>
    <w:p w14:paraId="78C131C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6,_1) = 0.0</w:t>
      </w:r>
    </w:p>
    <w:p w14:paraId="26A00BC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6,_2) = 0.0</w:t>
      </w:r>
    </w:p>
    <w:p w14:paraId="64F041E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6,_3) = -475794.35</w:t>
      </w:r>
    </w:p>
    <w:p w14:paraId="701E3E9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6,_4) = 0.0</w:t>
      </w:r>
    </w:p>
    <w:p w14:paraId="5354461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6,_5) = 1336856.4</w:t>
      </w:r>
    </w:p>
    <w:p w14:paraId="631146A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6,_6) = 0.0</w:t>
      </w:r>
    </w:p>
    <w:p w14:paraId="28D0694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7,_0) = 0.0</w:t>
      </w:r>
    </w:p>
    <w:p w14:paraId="5E62D4B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7,_1) = 0.0</w:t>
      </w:r>
    </w:p>
    <w:p w14:paraId="1087D5E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7,_2) = 0.0</w:t>
      </w:r>
    </w:p>
    <w:p w14:paraId="46262C8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7,_3) = 477931.37</w:t>
      </w:r>
    </w:p>
    <w:p w14:paraId="41870B9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7,_4) = 0.0</w:t>
      </w:r>
    </w:p>
    <w:p w14:paraId="74D368F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7,_5) = -1336856.4</w:t>
      </w:r>
    </w:p>
    <w:p w14:paraId="6D6E4A1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7,_6) = 0.0</w:t>
      </w:r>
    </w:p>
    <w:p w14:paraId="3B1CE1C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8,_0) = 0.0</w:t>
      </w:r>
    </w:p>
    <w:p w14:paraId="5E0E09D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8,_1) = 0.0</w:t>
      </w:r>
    </w:p>
    <w:p w14:paraId="5B9BB38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8,_2) = 0.0</w:t>
      </w:r>
    </w:p>
    <w:p w14:paraId="7F430DA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8,_3) = 0.0</w:t>
      </w:r>
    </w:p>
    <w:p w14:paraId="4A6F575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8,_4) = 0.0</w:t>
      </w:r>
    </w:p>
    <w:p w14:paraId="2C76B41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8,_5) = 0.0</w:t>
      </w:r>
    </w:p>
    <w:p w14:paraId="60E7D07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8,_6) = 0.0</w:t>
      </w:r>
    </w:p>
    <w:p w14:paraId="3836281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9,_0) = 22718.443</w:t>
      </w:r>
    </w:p>
    <w:p w14:paraId="10AD150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9,_1) = 0.0</w:t>
      </w:r>
    </w:p>
    <w:p w14:paraId="5B0BC3F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9,_2) = 0.0</w:t>
      </w:r>
    </w:p>
    <w:p w14:paraId="6D69DD8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9,_3) = -477931.37</w:t>
      </w:r>
    </w:p>
    <w:p w14:paraId="11656FF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Bought_(59,_4) = 0.0</w:t>
      </w:r>
    </w:p>
    <w:p w14:paraId="7B855FC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9,_5) = 0.0</w:t>
      </w:r>
    </w:p>
    <w:p w14:paraId="46B8113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59,_6) = 0.0</w:t>
      </w:r>
    </w:p>
    <w:p w14:paraId="1E7A10A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_0) = 0.0</w:t>
      </w:r>
    </w:p>
    <w:p w14:paraId="4BDC9E3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_1) = 0.0</w:t>
      </w:r>
    </w:p>
    <w:p w14:paraId="69ADB65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_2) = 0.0</w:t>
      </w:r>
    </w:p>
    <w:p w14:paraId="4839CB3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_3) = -225511.31</w:t>
      </w:r>
    </w:p>
    <w:p w14:paraId="6C3647C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_4) = 0.0</w:t>
      </w:r>
    </w:p>
    <w:p w14:paraId="796DC4E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_5) = 0.0</w:t>
      </w:r>
    </w:p>
    <w:p w14:paraId="0329050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_6) = 174515.54</w:t>
      </w:r>
    </w:p>
    <w:p w14:paraId="57B2AF4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0,_0) = -22718.443</w:t>
      </w:r>
    </w:p>
    <w:p w14:paraId="7CFB8A3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0,_1) = 0.0</w:t>
      </w:r>
    </w:p>
    <w:p w14:paraId="58F34DA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0,_2) = 204319.49</w:t>
      </w:r>
    </w:p>
    <w:p w14:paraId="08F602E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0,_3) = 0.0</w:t>
      </w:r>
    </w:p>
    <w:p w14:paraId="60DA944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0,_4) = 0.0</w:t>
      </w:r>
    </w:p>
    <w:p w14:paraId="3C77A71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0,_5) = 0.0</w:t>
      </w:r>
    </w:p>
    <w:p w14:paraId="5551C66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0,_6) = 0.0</w:t>
      </w:r>
    </w:p>
    <w:p w14:paraId="3D35BF0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1,_0) = 0.0</w:t>
      </w:r>
    </w:p>
    <w:p w14:paraId="51EE464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1,_1) = 0.0</w:t>
      </w:r>
    </w:p>
    <w:p w14:paraId="3D0C2B9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1,_2) = -204319.49</w:t>
      </w:r>
    </w:p>
    <w:p w14:paraId="16F08F4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1,_3) = 0.0</w:t>
      </w:r>
    </w:p>
    <w:p w14:paraId="25B6623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1,_4) = 0.0</w:t>
      </w:r>
    </w:p>
    <w:p w14:paraId="60E2279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1,_5) = 1478403.6</w:t>
      </w:r>
    </w:p>
    <w:p w14:paraId="5F15259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1,_6) = 0.0</w:t>
      </w:r>
    </w:p>
    <w:p w14:paraId="494F0C7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2,_0) = 0.0</w:t>
      </w:r>
    </w:p>
    <w:p w14:paraId="789EBE9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2,_1) = 0.0</w:t>
      </w:r>
    </w:p>
    <w:p w14:paraId="7D02CD5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2,_2) = 0.0</w:t>
      </w:r>
    </w:p>
    <w:p w14:paraId="6F8C9A2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2,_3) = 517993.8</w:t>
      </w:r>
    </w:p>
    <w:p w14:paraId="0003E89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Bought_(62,_4) = 0.0</w:t>
      </w:r>
    </w:p>
    <w:p w14:paraId="30FF023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2,_5) = -1478403.6</w:t>
      </w:r>
    </w:p>
    <w:p w14:paraId="42058AA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2,_6) = 0.0</w:t>
      </w:r>
    </w:p>
    <w:p w14:paraId="69A5A5B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3,_0) = 0.0</w:t>
      </w:r>
    </w:p>
    <w:p w14:paraId="12D41D2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3,_1) = 0.0</w:t>
      </w:r>
    </w:p>
    <w:p w14:paraId="6E6E29D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3,_2) = 0.0</w:t>
      </w:r>
    </w:p>
    <w:p w14:paraId="134724E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3,_3) = 0.0</w:t>
      </w:r>
    </w:p>
    <w:p w14:paraId="2B603E1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3,_4) = 0.0</w:t>
      </w:r>
    </w:p>
    <w:p w14:paraId="263AAF5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3,_5) = 0.0</w:t>
      </w:r>
    </w:p>
    <w:p w14:paraId="3465F5F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3,_6) = 0.0</w:t>
      </w:r>
    </w:p>
    <w:p w14:paraId="469A28F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4,_0) = 0.0</w:t>
      </w:r>
    </w:p>
    <w:p w14:paraId="2322B84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4,_1) = 0.0</w:t>
      </w:r>
    </w:p>
    <w:p w14:paraId="0604D4F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4,_2) = 0.0</w:t>
      </w:r>
    </w:p>
    <w:p w14:paraId="0269BDC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4,_3) = 0.0</w:t>
      </w:r>
    </w:p>
    <w:p w14:paraId="2DA3274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4,_4) = 0.0</w:t>
      </w:r>
    </w:p>
    <w:p w14:paraId="6727C04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4,_5) = 0.0</w:t>
      </w:r>
    </w:p>
    <w:p w14:paraId="7B07D4E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4,_6) = 0.0</w:t>
      </w:r>
    </w:p>
    <w:p w14:paraId="767EB65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5,_0) = 0.0</w:t>
      </w:r>
    </w:p>
    <w:p w14:paraId="762547E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5,_1) = 0.0</w:t>
      </w:r>
    </w:p>
    <w:p w14:paraId="0F45046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5,_2) = 0.0</w:t>
      </w:r>
    </w:p>
    <w:p w14:paraId="65C5900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5,_3) = 0.0</w:t>
      </w:r>
    </w:p>
    <w:p w14:paraId="6733E68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5,_4) = 0.0</w:t>
      </w:r>
    </w:p>
    <w:p w14:paraId="4D200F3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5,_5) = 0.0</w:t>
      </w:r>
    </w:p>
    <w:p w14:paraId="61F50EC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5,_6) = 0.0</w:t>
      </w:r>
    </w:p>
    <w:p w14:paraId="1144683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6,_0) = 0.0</w:t>
      </w:r>
    </w:p>
    <w:p w14:paraId="085EFF3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6,_1) = 0.0</w:t>
      </w:r>
    </w:p>
    <w:p w14:paraId="3F71B6C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6,_2) = 0.0</w:t>
      </w:r>
    </w:p>
    <w:p w14:paraId="087DA2F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6,_3) = 0.0</w:t>
      </w:r>
    </w:p>
    <w:p w14:paraId="56E0EFA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Bought_(66,_4) = 0.0</w:t>
      </w:r>
    </w:p>
    <w:p w14:paraId="0E5706C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6,_5) = 0.0</w:t>
      </w:r>
    </w:p>
    <w:p w14:paraId="3BAAE43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6,_6) = 0.0</w:t>
      </w:r>
    </w:p>
    <w:p w14:paraId="2602047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7,_0) = 0.0</w:t>
      </w:r>
    </w:p>
    <w:p w14:paraId="36725E6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7,_1) = 0.0</w:t>
      </w:r>
    </w:p>
    <w:p w14:paraId="5C9CD4C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7,_2) = 0.0</w:t>
      </w:r>
    </w:p>
    <w:p w14:paraId="079BF96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7,_3) = 0.0</w:t>
      </w:r>
    </w:p>
    <w:p w14:paraId="05BC1B8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7,_4) = 0.0</w:t>
      </w:r>
    </w:p>
    <w:p w14:paraId="1C797AA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7,_5) = 0.0</w:t>
      </w:r>
    </w:p>
    <w:p w14:paraId="7B62A29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7,_6) = 0.0</w:t>
      </w:r>
    </w:p>
    <w:p w14:paraId="12038F5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8,_0) = 0.0</w:t>
      </w:r>
    </w:p>
    <w:p w14:paraId="2D9E970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8,_1) = 0.0</w:t>
      </w:r>
    </w:p>
    <w:p w14:paraId="3815D27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8,_2) = 236897.56</w:t>
      </w:r>
    </w:p>
    <w:p w14:paraId="383926E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8,_3) = -517993.8</w:t>
      </w:r>
    </w:p>
    <w:p w14:paraId="0395704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8,_4) = 0.0</w:t>
      </w:r>
    </w:p>
    <w:p w14:paraId="1701859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8,_5) = 0.0</w:t>
      </w:r>
    </w:p>
    <w:p w14:paraId="306F19B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8,_6) = 0.0</w:t>
      </w:r>
    </w:p>
    <w:p w14:paraId="313996B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9,_0) = 0.0</w:t>
      </w:r>
    </w:p>
    <w:p w14:paraId="09577DD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9,_1) = 0.0</w:t>
      </w:r>
    </w:p>
    <w:p w14:paraId="7C82692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9,_2) = -236897.56</w:t>
      </w:r>
    </w:p>
    <w:p w14:paraId="3209002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9,_3) = 0.0</w:t>
      </w:r>
    </w:p>
    <w:p w14:paraId="1E57526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9,_4) = 0.0</w:t>
      </w:r>
    </w:p>
    <w:p w14:paraId="1700ED6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9,_5) = 0.0</w:t>
      </w:r>
    </w:p>
    <w:p w14:paraId="19A0FDF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69,_6) = 0.0</w:t>
      </w:r>
    </w:p>
    <w:p w14:paraId="503B82E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_0) = 0.0</w:t>
      </w:r>
    </w:p>
    <w:p w14:paraId="1619F57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_1) = 0.0</w:t>
      </w:r>
    </w:p>
    <w:p w14:paraId="7CEBBC3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_2) = 61997.001</w:t>
      </w:r>
    </w:p>
    <w:p w14:paraId="7AA1455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_3) = 0.0</w:t>
      </w:r>
    </w:p>
    <w:p w14:paraId="17EE7BC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Bought_(7,_4) = 0.0</w:t>
      </w:r>
    </w:p>
    <w:p w14:paraId="330EE19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_5) = 0.0</w:t>
      </w:r>
    </w:p>
    <w:p w14:paraId="5CF18AC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_6) = -174515.54</w:t>
      </w:r>
    </w:p>
    <w:p w14:paraId="396649E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0,_0) = 0.0</w:t>
      </w:r>
    </w:p>
    <w:p w14:paraId="242E6A6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0,_1) = 0.0</w:t>
      </w:r>
    </w:p>
    <w:p w14:paraId="23B3D2F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0,_2) = 0.0</w:t>
      </w:r>
    </w:p>
    <w:p w14:paraId="44B0613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0,_3) = 540822.73</w:t>
      </w:r>
    </w:p>
    <w:p w14:paraId="3D8F140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0,_4) = 0.0</w:t>
      </w:r>
    </w:p>
    <w:p w14:paraId="350083E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0,_5) = 0.0</w:t>
      </w:r>
    </w:p>
    <w:p w14:paraId="6FD1C8B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0,_6) = 0.0</w:t>
      </w:r>
    </w:p>
    <w:p w14:paraId="5E0E792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1,_0) = 0.0</w:t>
      </w:r>
    </w:p>
    <w:p w14:paraId="6C4B01D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1,_1) = 0.0</w:t>
      </w:r>
    </w:p>
    <w:p w14:paraId="1491ACA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1,_2) = 0.0</w:t>
      </w:r>
    </w:p>
    <w:p w14:paraId="33997B1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1,_3) = 0.0</w:t>
      </w:r>
    </w:p>
    <w:p w14:paraId="2213842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1,_4) = 0.0</w:t>
      </w:r>
    </w:p>
    <w:p w14:paraId="61C0EC5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1,_5) = 0.0</w:t>
      </w:r>
    </w:p>
    <w:p w14:paraId="41376CD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1,_6) = 0.0</w:t>
      </w:r>
    </w:p>
    <w:p w14:paraId="0658616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2,_0) = 0.0</w:t>
      </w:r>
    </w:p>
    <w:p w14:paraId="079CB33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2,_1) = 0.0</w:t>
      </w:r>
    </w:p>
    <w:p w14:paraId="2192EFF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2,_2) = 265607.02</w:t>
      </w:r>
    </w:p>
    <w:p w14:paraId="1D0C7AB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2,_3) = -540822.73</w:t>
      </w:r>
    </w:p>
    <w:p w14:paraId="02CBDFB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2,_4) = 0.0</w:t>
      </w:r>
    </w:p>
    <w:p w14:paraId="6251921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2,_5) = 0.0</w:t>
      </w:r>
    </w:p>
    <w:p w14:paraId="6E5F7CA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2,_6) = 0.0</w:t>
      </w:r>
    </w:p>
    <w:p w14:paraId="603E689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3,_0) = 31545.842</w:t>
      </w:r>
    </w:p>
    <w:p w14:paraId="553F32C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3,_1) = 0.0</w:t>
      </w:r>
    </w:p>
    <w:p w14:paraId="748D13C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3,_2) = -265607.02</w:t>
      </w:r>
    </w:p>
    <w:p w14:paraId="633BA3C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3,_3) = 0.0</w:t>
      </w:r>
    </w:p>
    <w:p w14:paraId="02082E2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Bought_(73,_4) = 0.0</w:t>
      </w:r>
    </w:p>
    <w:p w14:paraId="0EDFE5A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3,_5) = 0.0</w:t>
      </w:r>
    </w:p>
    <w:p w14:paraId="3E7A6D8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3,_6) = 0.0</w:t>
      </w:r>
    </w:p>
    <w:p w14:paraId="79C8721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4,_0) = -31545.842</w:t>
      </w:r>
    </w:p>
    <w:p w14:paraId="19CDAFF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4,_1) = 0.0</w:t>
      </w:r>
    </w:p>
    <w:p w14:paraId="02E4D89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4,_2) = 0.0</w:t>
      </w:r>
    </w:p>
    <w:p w14:paraId="20552F3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4,_3) = 0.0</w:t>
      </w:r>
    </w:p>
    <w:p w14:paraId="7F00D9B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4,_4) = 0.0</w:t>
      </w:r>
    </w:p>
    <w:p w14:paraId="5EAE6EE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4,_5) = 2109729.3</w:t>
      </w:r>
    </w:p>
    <w:p w14:paraId="64E1206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4,_6) = 0.0</w:t>
      </w:r>
    </w:p>
    <w:p w14:paraId="2BA6029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5,_0) = 0.0</w:t>
      </w:r>
    </w:p>
    <w:p w14:paraId="1ABF150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5,_1) = 0.0</w:t>
      </w:r>
    </w:p>
    <w:p w14:paraId="2F969F2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5,_2) = 0.0</w:t>
      </w:r>
    </w:p>
    <w:p w14:paraId="4063C34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5,_3) = 581673.65</w:t>
      </w:r>
    </w:p>
    <w:p w14:paraId="4E47522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5,_4) = 0.0</w:t>
      </w:r>
    </w:p>
    <w:p w14:paraId="2127C0C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5,_5) = -2109729.3</w:t>
      </w:r>
    </w:p>
    <w:p w14:paraId="0D1BF3A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5,_6) = 0.0</w:t>
      </w:r>
    </w:p>
    <w:p w14:paraId="04601C1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6,_0) = 0.0</w:t>
      </w:r>
    </w:p>
    <w:p w14:paraId="7621D1C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6,_1) = 0.0</w:t>
      </w:r>
    </w:p>
    <w:p w14:paraId="0A79A71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6,_2) = 0.0</w:t>
      </w:r>
    </w:p>
    <w:p w14:paraId="780B270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6,_3) = 0.0</w:t>
      </w:r>
    </w:p>
    <w:p w14:paraId="5EE5B21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6,_4) = 0.0</w:t>
      </w:r>
    </w:p>
    <w:p w14:paraId="2CEE78D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6,_5) = 0.0</w:t>
      </w:r>
    </w:p>
    <w:p w14:paraId="539FCC4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6,_6) = 0.0</w:t>
      </w:r>
    </w:p>
    <w:p w14:paraId="346D257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7,_0) = 0.0</w:t>
      </w:r>
    </w:p>
    <w:p w14:paraId="5A427C3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7,_1) = 0.0</w:t>
      </w:r>
    </w:p>
    <w:p w14:paraId="43A39F0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7,_2) = 0.0</w:t>
      </w:r>
    </w:p>
    <w:p w14:paraId="7719662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7,_3) = 0.0</w:t>
      </w:r>
    </w:p>
    <w:p w14:paraId="246FC08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Bought_(77,_4) = 0.0</w:t>
      </w:r>
    </w:p>
    <w:p w14:paraId="6E38D77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7,_5) = 0.0</w:t>
      </w:r>
    </w:p>
    <w:p w14:paraId="15AF292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7,_6) = 0.0</w:t>
      </w:r>
    </w:p>
    <w:p w14:paraId="7BCAA21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8,_0) = 0.0</w:t>
      </w:r>
    </w:p>
    <w:p w14:paraId="27B9664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8,_1) = 0.0</w:t>
      </w:r>
    </w:p>
    <w:p w14:paraId="0E94CF6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8,_2) = 0.0</w:t>
      </w:r>
    </w:p>
    <w:p w14:paraId="7DE5DC6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8,_3) = -581673.65</w:t>
      </w:r>
    </w:p>
    <w:p w14:paraId="7644BBB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8,_4) = 0.0</w:t>
      </w:r>
    </w:p>
    <w:p w14:paraId="45E2887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8,_5) = 0.0</w:t>
      </w:r>
    </w:p>
    <w:p w14:paraId="1E9B0CF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8,_6) = 0.0</w:t>
      </w:r>
    </w:p>
    <w:p w14:paraId="3D4DF6C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9,_0) = 0.0</w:t>
      </w:r>
    </w:p>
    <w:p w14:paraId="7300812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9,_1) = 0.0</w:t>
      </w:r>
    </w:p>
    <w:p w14:paraId="7567F86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9,_2) = 0.0</w:t>
      </w:r>
    </w:p>
    <w:p w14:paraId="30B27B9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9,_3) = 0.0</w:t>
      </w:r>
    </w:p>
    <w:p w14:paraId="4A3C0B6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9,_4) = 582076.22</w:t>
      </w:r>
    </w:p>
    <w:p w14:paraId="7C8F179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9,_5) = 0.0</w:t>
      </w:r>
    </w:p>
    <w:p w14:paraId="188897C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79,_6) = 0.0</w:t>
      </w:r>
    </w:p>
    <w:p w14:paraId="4B348A3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_0) = 0.0</w:t>
      </w:r>
    </w:p>
    <w:p w14:paraId="39A7F5D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_1) = 0.0</w:t>
      </w:r>
    </w:p>
    <w:p w14:paraId="7B8E1A7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_2) = -61997.001</w:t>
      </w:r>
    </w:p>
    <w:p w14:paraId="159ACC6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_3) = 230328.53</w:t>
      </w:r>
    </w:p>
    <w:p w14:paraId="6EA1799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_4) = 0.0</w:t>
      </w:r>
    </w:p>
    <w:p w14:paraId="43C289B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_5) = 0.0</w:t>
      </w:r>
    </w:p>
    <w:p w14:paraId="1929449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_6) = 0.0</w:t>
      </w:r>
    </w:p>
    <w:p w14:paraId="5F39F16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0,_0) = 0.0</w:t>
      </w:r>
    </w:p>
    <w:p w14:paraId="4CF0043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0,_1) = 0.0</w:t>
      </w:r>
    </w:p>
    <w:p w14:paraId="2EDEAA7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0,_2) = 0.0</w:t>
      </w:r>
    </w:p>
    <w:p w14:paraId="2F3E741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0,_3) = 604273.63</w:t>
      </w:r>
    </w:p>
    <w:p w14:paraId="09F78C0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Bought_(80,_4) = -582076.22</w:t>
      </w:r>
    </w:p>
    <w:p w14:paraId="78C429A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0,_5) = 0.0</w:t>
      </w:r>
    </w:p>
    <w:p w14:paraId="187E091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0,_6) = 0.0</w:t>
      </w:r>
    </w:p>
    <w:p w14:paraId="362E832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1,_0) = 0.0</w:t>
      </w:r>
    </w:p>
    <w:p w14:paraId="316A4EE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1,_1) = 0.0</w:t>
      </w:r>
    </w:p>
    <w:p w14:paraId="5662B92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1,_2) = 314580.76</w:t>
      </w:r>
    </w:p>
    <w:p w14:paraId="246706C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1,_3) = -604273.63</w:t>
      </w:r>
    </w:p>
    <w:p w14:paraId="1F7CF8A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1,_4) = 0.0</w:t>
      </w:r>
    </w:p>
    <w:p w14:paraId="185C2D7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1,_5) = 0.0</w:t>
      </w:r>
    </w:p>
    <w:p w14:paraId="2349A97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1,_6) = 0.0</w:t>
      </w:r>
    </w:p>
    <w:p w14:paraId="5BF715A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2,_0) = 0.0</w:t>
      </w:r>
    </w:p>
    <w:p w14:paraId="3106257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2,_1) = 0.0</w:t>
      </w:r>
    </w:p>
    <w:p w14:paraId="53D948B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2,_2) = -314580.76</w:t>
      </w:r>
    </w:p>
    <w:p w14:paraId="51C7443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2,_3) = 604346.58</w:t>
      </w:r>
    </w:p>
    <w:p w14:paraId="64909A2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2,_4) = 0.0</w:t>
      </w:r>
    </w:p>
    <w:p w14:paraId="1A763EB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2,_5) = 0.0</w:t>
      </w:r>
    </w:p>
    <w:p w14:paraId="4550613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2,_6) = 0.0</w:t>
      </w:r>
    </w:p>
    <w:p w14:paraId="37AF904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3,_0) = 41404.337</w:t>
      </w:r>
    </w:p>
    <w:p w14:paraId="653E6D7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3,_1) = 0.0</w:t>
      </w:r>
    </w:p>
    <w:p w14:paraId="26FB977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3,_2) = 0.0</w:t>
      </w:r>
    </w:p>
    <w:p w14:paraId="1CEDE95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3,_3) = -604346.58</w:t>
      </w:r>
    </w:p>
    <w:p w14:paraId="6E1DDB9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3,_4) = 0.0</w:t>
      </w:r>
    </w:p>
    <w:p w14:paraId="0A7EFF8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3,_5) = 0.0</w:t>
      </w:r>
    </w:p>
    <w:p w14:paraId="451DFB0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3,_6) = 0.0</w:t>
      </w:r>
    </w:p>
    <w:p w14:paraId="2A33B6E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4,_0) = -41404.337</w:t>
      </w:r>
    </w:p>
    <w:p w14:paraId="1CFC655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4,_1) = 0.0</w:t>
      </w:r>
    </w:p>
    <w:p w14:paraId="19C918B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4,_2) = 0.0</w:t>
      </w:r>
    </w:p>
    <w:p w14:paraId="52C526D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4,_3) = 639206.54</w:t>
      </w:r>
    </w:p>
    <w:p w14:paraId="706F556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Bought_(84,_4) = 0.0</w:t>
      </w:r>
    </w:p>
    <w:p w14:paraId="7A2C27B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4,_5) = 0.0</w:t>
      </w:r>
    </w:p>
    <w:p w14:paraId="0AFC3C2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4,_6) = 0.0</w:t>
      </w:r>
    </w:p>
    <w:p w14:paraId="099B445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5,_0) = 0.0</w:t>
      </w:r>
    </w:p>
    <w:p w14:paraId="249A41C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5,_1) = 0.0</w:t>
      </w:r>
    </w:p>
    <w:p w14:paraId="4CD97C2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5,_2) = 0.0</w:t>
      </w:r>
    </w:p>
    <w:p w14:paraId="4E7BD0D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5,_3) = 0.0</w:t>
      </w:r>
    </w:p>
    <w:p w14:paraId="7F085DB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5,_4) = 0.0</w:t>
      </w:r>
    </w:p>
    <w:p w14:paraId="7F000E7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5,_5) = 0.0</w:t>
      </w:r>
    </w:p>
    <w:p w14:paraId="4038EFE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5,_6) = 0.0</w:t>
      </w:r>
    </w:p>
    <w:p w14:paraId="6357918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6,_0) = 0.0</w:t>
      </w:r>
    </w:p>
    <w:p w14:paraId="317705D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6,_1) = 0.0</w:t>
      </w:r>
    </w:p>
    <w:p w14:paraId="3E27F77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6,_2) = 0.0</w:t>
      </w:r>
    </w:p>
    <w:p w14:paraId="1E4DCC2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6,_3) = -639206.54</w:t>
      </w:r>
    </w:p>
    <w:p w14:paraId="299DBCE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6,_4) = 0.0</w:t>
      </w:r>
    </w:p>
    <w:p w14:paraId="236591E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6,_5) = 0.0</w:t>
      </w:r>
    </w:p>
    <w:p w14:paraId="0A9A776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6,_6) = 1993908.1</w:t>
      </w:r>
    </w:p>
    <w:p w14:paraId="62E2636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7,_0) = 0.0</w:t>
      </w:r>
    </w:p>
    <w:p w14:paraId="220C7C3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7,_1) = 0.0</w:t>
      </w:r>
    </w:p>
    <w:p w14:paraId="54058E3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7,_2) = 0.0</w:t>
      </w:r>
    </w:p>
    <w:p w14:paraId="742CA33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7,_3) = 807282.22</w:t>
      </w:r>
    </w:p>
    <w:p w14:paraId="6F7EAF1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7,_4) = 0.0</w:t>
      </w:r>
    </w:p>
    <w:p w14:paraId="6A1059C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7,_5) = 0.0</w:t>
      </w:r>
    </w:p>
    <w:p w14:paraId="1050FF5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7,_6) = -1993908.1</w:t>
      </w:r>
    </w:p>
    <w:p w14:paraId="0E604A2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8,_0) = 58980.907</w:t>
      </w:r>
    </w:p>
    <w:p w14:paraId="1F089D3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8,_1) = 0.0</w:t>
      </w:r>
    </w:p>
    <w:p w14:paraId="28834C6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8,_2) = 0.0</w:t>
      </w:r>
    </w:p>
    <w:p w14:paraId="5016B89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8,_3) = -807282.22</w:t>
      </w:r>
    </w:p>
    <w:p w14:paraId="12B4B3B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Bought_(88,_4) = 0.0</w:t>
      </w:r>
    </w:p>
    <w:p w14:paraId="395FC0D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8,_5) = 0.0</w:t>
      </w:r>
    </w:p>
    <w:p w14:paraId="29768D0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8,_6) = 0.0</w:t>
      </w:r>
    </w:p>
    <w:p w14:paraId="440D9FA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9,_0) = -58980.907</w:t>
      </w:r>
    </w:p>
    <w:p w14:paraId="59B2E6D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9,_1) = 0.0</w:t>
      </w:r>
    </w:p>
    <w:p w14:paraId="3F4FAFA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9,_2) = 0.0</w:t>
      </w:r>
    </w:p>
    <w:p w14:paraId="6F11C3A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9,_3) = 819694.84</w:t>
      </w:r>
    </w:p>
    <w:p w14:paraId="178BA36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9,_4) = 0.0</w:t>
      </w:r>
    </w:p>
    <w:p w14:paraId="63096AA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9,_5) = 0.0</w:t>
      </w:r>
    </w:p>
    <w:p w14:paraId="7B4CA11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89,_6) = 0.0</w:t>
      </w:r>
    </w:p>
    <w:p w14:paraId="45CDD4B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_0) = 0.0</w:t>
      </w:r>
    </w:p>
    <w:p w14:paraId="0465473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_1) = 0.0</w:t>
      </w:r>
    </w:p>
    <w:p w14:paraId="3C69FCA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_2) = 64584.481</w:t>
      </w:r>
    </w:p>
    <w:p w14:paraId="490F175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_3) = -230328.53</w:t>
      </w:r>
    </w:p>
    <w:p w14:paraId="62FF620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_4) = 0.0</w:t>
      </w:r>
    </w:p>
    <w:p w14:paraId="7A60CFA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_5) = 0.0</w:t>
      </w:r>
    </w:p>
    <w:p w14:paraId="6F0B387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_6) = 0.0</w:t>
      </w:r>
    </w:p>
    <w:p w14:paraId="1C81542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0,_0) = 0.0</w:t>
      </w:r>
    </w:p>
    <w:p w14:paraId="2885C41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0,_1) = 0.0</w:t>
      </w:r>
    </w:p>
    <w:p w14:paraId="2EC180F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0,_2) = 0.0</w:t>
      </w:r>
    </w:p>
    <w:p w14:paraId="507DB4A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0,_3) = -819694.84</w:t>
      </w:r>
    </w:p>
    <w:p w14:paraId="0187A57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0,_4) = 0.0</w:t>
      </w:r>
    </w:p>
    <w:p w14:paraId="4BE2737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0,_5) = 4493349.3</w:t>
      </w:r>
    </w:p>
    <w:p w14:paraId="49742B1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0,_6) = 0.0</w:t>
      </w:r>
    </w:p>
    <w:p w14:paraId="08A50F2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1,_0) = 0.0</w:t>
      </w:r>
    </w:p>
    <w:p w14:paraId="3F424AA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1,_1) = 15776649.0</w:t>
      </w:r>
    </w:p>
    <w:p w14:paraId="6D37484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1,_2) = 0.0</w:t>
      </w:r>
    </w:p>
    <w:p w14:paraId="7CDBC00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1,_3) = 0.0</w:t>
      </w:r>
    </w:p>
    <w:p w14:paraId="156395D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Bought_(91,_4) = 0.0</w:t>
      </w:r>
    </w:p>
    <w:p w14:paraId="2878B20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1,_5) = -4493349.3</w:t>
      </w:r>
    </w:p>
    <w:p w14:paraId="3952644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1,_6) = 0.0</w:t>
      </w:r>
    </w:p>
    <w:p w14:paraId="28DCBD7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2,_0) = 0.0</w:t>
      </w:r>
    </w:p>
    <w:p w14:paraId="375CA23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2,_1) = -15776649.0</w:t>
      </w:r>
    </w:p>
    <w:p w14:paraId="77C8161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2,_2) = 0.0</w:t>
      </w:r>
    </w:p>
    <w:p w14:paraId="5204185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2,_3) = 847134.69</w:t>
      </w:r>
    </w:p>
    <w:p w14:paraId="0227A7F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2,_4) = 0.0</w:t>
      </w:r>
    </w:p>
    <w:p w14:paraId="4664669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2,_5) = 0.0</w:t>
      </w:r>
    </w:p>
    <w:p w14:paraId="14C03B8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2,_6) = 0.0</w:t>
      </w:r>
    </w:p>
    <w:p w14:paraId="2DB8428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3,_0) = 0.0</w:t>
      </w:r>
    </w:p>
    <w:p w14:paraId="10DDB78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3,_1) = 0.0</w:t>
      </w:r>
    </w:p>
    <w:p w14:paraId="24D742A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3,_2) = 639106.98</w:t>
      </w:r>
    </w:p>
    <w:p w14:paraId="71252E3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3,_3) = -847134.69</w:t>
      </w:r>
    </w:p>
    <w:p w14:paraId="3A6A4E7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3,_4) = 0.0</w:t>
      </w:r>
    </w:p>
    <w:p w14:paraId="1B501EE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3,_5) = 0.0</w:t>
      </w:r>
    </w:p>
    <w:p w14:paraId="6BBDE27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3,_6) = 0.0</w:t>
      </w:r>
    </w:p>
    <w:p w14:paraId="6EA721E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4,_0) = 0.0</w:t>
      </w:r>
    </w:p>
    <w:p w14:paraId="1CCBF62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4,_1) = 0.0</w:t>
      </w:r>
    </w:p>
    <w:p w14:paraId="57AE22C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4,_2) = -639106.98</w:t>
      </w:r>
    </w:p>
    <w:p w14:paraId="4E7947D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4,_3) = 855492.49</w:t>
      </w:r>
    </w:p>
    <w:p w14:paraId="1DC6069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4,_4) = 0.0</w:t>
      </w:r>
    </w:p>
    <w:p w14:paraId="50F839A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4,_5) = 0.0</w:t>
      </w:r>
    </w:p>
    <w:p w14:paraId="5DC9AC1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4,_6) = 0.0</w:t>
      </w:r>
    </w:p>
    <w:p w14:paraId="1CDBCD1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5,_0) = 0.0</w:t>
      </w:r>
    </w:p>
    <w:p w14:paraId="3756CF6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5,_1) = 0.0</w:t>
      </w:r>
    </w:p>
    <w:p w14:paraId="1860890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5,_2) = 0.0</w:t>
      </w:r>
    </w:p>
    <w:p w14:paraId="4A7591C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5,_3) = 0.0</w:t>
      </w:r>
    </w:p>
    <w:p w14:paraId="1B658C8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Bought_(95,_4) = 0.0</w:t>
      </w:r>
    </w:p>
    <w:p w14:paraId="21CC003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5,_5) = 0.0</w:t>
      </w:r>
    </w:p>
    <w:p w14:paraId="2A30FF2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5,_6) = 0.0</w:t>
      </w:r>
    </w:p>
    <w:p w14:paraId="34B9EF8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6,_0) = 0.0</w:t>
      </w:r>
    </w:p>
    <w:p w14:paraId="5C2634B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6,_1) = 0.0</w:t>
      </w:r>
    </w:p>
    <w:p w14:paraId="40C1AFF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6,_2) = 0.0</w:t>
      </w:r>
    </w:p>
    <w:p w14:paraId="618976B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6,_3) = -855492.49</w:t>
      </w:r>
    </w:p>
    <w:p w14:paraId="719D3E3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6,_4) = 0.0</w:t>
      </w:r>
    </w:p>
    <w:p w14:paraId="386808F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6,_5) = 5313783.8</w:t>
      </w:r>
    </w:p>
    <w:p w14:paraId="0A2BB3E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6,_6) = 0.0</w:t>
      </w:r>
    </w:p>
    <w:p w14:paraId="49A29C0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7,_0) = 0.0</w:t>
      </w:r>
    </w:p>
    <w:p w14:paraId="7E47DDC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7,_1) = 0.0</w:t>
      </w:r>
    </w:p>
    <w:p w14:paraId="261502F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7,_2) = 0.0</w:t>
      </w:r>
    </w:p>
    <w:p w14:paraId="0F1EF95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7,_3) = 0.0</w:t>
      </w:r>
    </w:p>
    <w:p w14:paraId="324F9ED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7,_4) = 0.0</w:t>
      </w:r>
    </w:p>
    <w:p w14:paraId="338DBF6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7,_5) = 0.0</w:t>
      </w:r>
    </w:p>
    <w:p w14:paraId="5FF5953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7,_6) = 0.0</w:t>
      </w:r>
    </w:p>
    <w:p w14:paraId="6B69FF9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8,_0) = 0.0</w:t>
      </w:r>
    </w:p>
    <w:p w14:paraId="5C7E84C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8,_1) = 0.0</w:t>
      </w:r>
    </w:p>
    <w:p w14:paraId="7CB82F7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8,_2) = 0.0</w:t>
      </w:r>
    </w:p>
    <w:p w14:paraId="4100CC8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8,_3) = 0.0</w:t>
      </w:r>
    </w:p>
    <w:p w14:paraId="56B3462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8,_4) = 0.0</w:t>
      </w:r>
    </w:p>
    <w:p w14:paraId="36977B0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8,_5) = -5313783.8</w:t>
      </w:r>
    </w:p>
    <w:p w14:paraId="6C58414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8,_6) = 0.0</w:t>
      </w:r>
    </w:p>
    <w:p w14:paraId="10CCB99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9,_0) = 0.0</w:t>
      </w:r>
    </w:p>
    <w:p w14:paraId="18F9120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9,_1) = 0.0</w:t>
      </w:r>
    </w:p>
    <w:p w14:paraId="263467A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9,_2) = 0.0</w:t>
      </w:r>
    </w:p>
    <w:p w14:paraId="43799A2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9,_3) = 0.0</w:t>
      </w:r>
    </w:p>
    <w:p w14:paraId="2B1CC41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Bought_(99,_4) = 0.0</w:t>
      </w:r>
    </w:p>
    <w:p w14:paraId="099C212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9,_5) = 0.0</w:t>
      </w:r>
    </w:p>
    <w:p w14:paraId="45B03A0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Bought_(99,_6) = 0.0</w:t>
      </w:r>
    </w:p>
    <w:p w14:paraId="14AF9B4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0,_0) = 0.0</w:t>
      </w:r>
    </w:p>
    <w:p w14:paraId="2FE4C01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0,_1) = 0.0</w:t>
      </w:r>
    </w:p>
    <w:p w14:paraId="75AB2A1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0,_2) = 0.0</w:t>
      </w:r>
    </w:p>
    <w:p w14:paraId="427BBE5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0,_3) = 0.0</w:t>
      </w:r>
    </w:p>
    <w:p w14:paraId="2041790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0,_4) = 0.0</w:t>
      </w:r>
    </w:p>
    <w:p w14:paraId="0ACDCE1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0,_5) = 0.0</w:t>
      </w:r>
    </w:p>
    <w:p w14:paraId="14678D6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0,_6) = 0.0</w:t>
      </w:r>
    </w:p>
    <w:p w14:paraId="63A7EAA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_0) = 0.0</w:t>
      </w:r>
    </w:p>
    <w:p w14:paraId="3BE2D54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_1) = 0.0</w:t>
      </w:r>
    </w:p>
    <w:p w14:paraId="081CC3E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_2) = 57278.349</w:t>
      </w:r>
    </w:p>
    <w:p w14:paraId="52938CB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_3) = 0.0</w:t>
      </w:r>
    </w:p>
    <w:p w14:paraId="0189491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_4) = 0.0</w:t>
      </w:r>
    </w:p>
    <w:p w14:paraId="0AC64C6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_5) = 0.0</w:t>
      </w:r>
    </w:p>
    <w:p w14:paraId="746CE83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_6) = 0.0</w:t>
      </w:r>
    </w:p>
    <w:p w14:paraId="1115C6E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_0) = 0.0</w:t>
      </w:r>
    </w:p>
    <w:p w14:paraId="0B7BAB3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_1) = 0.0</w:t>
      </w:r>
    </w:p>
    <w:p w14:paraId="2263172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_2) = 0.0</w:t>
      </w:r>
    </w:p>
    <w:p w14:paraId="4E7CB87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_3) = 0.0</w:t>
      </w:r>
    </w:p>
    <w:p w14:paraId="21BCAF8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_4) = 0.0</w:t>
      </w:r>
    </w:p>
    <w:p w14:paraId="5EA5A34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_5) = 501824.89</w:t>
      </w:r>
    </w:p>
    <w:p w14:paraId="1375DC9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_6) = 0.0</w:t>
      </w:r>
    </w:p>
    <w:p w14:paraId="2B9B979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0,_0) = 81656.251</w:t>
      </w:r>
    </w:p>
    <w:p w14:paraId="0B1371C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0,_1) = 0.0</w:t>
      </w:r>
    </w:p>
    <w:p w14:paraId="04014ED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0,_2) = 0.0</w:t>
      </w:r>
    </w:p>
    <w:p w14:paraId="413A5CA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0,_3) = 0.0</w:t>
      </w:r>
    </w:p>
    <w:p w14:paraId="7700741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sOwnedEOD_(100,_4) = 0.0</w:t>
      </w:r>
    </w:p>
    <w:p w14:paraId="67735E6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0,_5) = 0.0</w:t>
      </w:r>
    </w:p>
    <w:p w14:paraId="4FF904D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0,_6) = 0.0</w:t>
      </w:r>
    </w:p>
    <w:p w14:paraId="1F3C404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1,_0) = 0.0</w:t>
      </w:r>
    </w:p>
    <w:p w14:paraId="657B44F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1,_1) = 0.0</w:t>
      </w:r>
    </w:p>
    <w:p w14:paraId="451117F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1,_2) = 0.0</w:t>
      </w:r>
    </w:p>
    <w:p w14:paraId="3BD1119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1,_3) = 0.0</w:t>
      </w:r>
    </w:p>
    <w:p w14:paraId="5E9D4DF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1,_4) = 0.0</w:t>
      </w:r>
    </w:p>
    <w:p w14:paraId="53C4AA5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1,_5) = 0.0</w:t>
      </w:r>
    </w:p>
    <w:p w14:paraId="3AC87D0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1,_6) = 0.0</w:t>
      </w:r>
    </w:p>
    <w:p w14:paraId="3870C40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2,_0) = 0.0</w:t>
      </w:r>
    </w:p>
    <w:p w14:paraId="591CA4D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2,_1) = 0.0</w:t>
      </w:r>
    </w:p>
    <w:p w14:paraId="3AEBDE3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2,_2) = 0.0</w:t>
      </w:r>
    </w:p>
    <w:p w14:paraId="05B79F5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2,_3) = 0.0</w:t>
      </w:r>
    </w:p>
    <w:p w14:paraId="7069C15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2,_4) = 0.0</w:t>
      </w:r>
    </w:p>
    <w:p w14:paraId="242C4CC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2,_5) = 0.0</w:t>
      </w:r>
    </w:p>
    <w:p w14:paraId="528949A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2,_6) = 3373029.1</w:t>
      </w:r>
    </w:p>
    <w:p w14:paraId="77DC493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3,_0) = 0.0</w:t>
      </w:r>
    </w:p>
    <w:p w14:paraId="58F194E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3,_1) = 0.0</w:t>
      </w:r>
    </w:p>
    <w:p w14:paraId="46E943B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3,_2) = 0.0</w:t>
      </w:r>
    </w:p>
    <w:p w14:paraId="7DD8BF3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3,_3) = 1249386.1</w:t>
      </w:r>
    </w:p>
    <w:p w14:paraId="7F2C901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3,_4) = 0.0</w:t>
      </w:r>
    </w:p>
    <w:p w14:paraId="6BA0F74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3,_5) = 0.0</w:t>
      </w:r>
    </w:p>
    <w:p w14:paraId="193C5EA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3,_6) = 0.0</w:t>
      </w:r>
    </w:p>
    <w:p w14:paraId="3C07F52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4,_0) = 0.0</w:t>
      </w:r>
    </w:p>
    <w:p w14:paraId="185398E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4,_1) = 0.0</w:t>
      </w:r>
    </w:p>
    <w:p w14:paraId="5A1DAC4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4,_2) = 0.0</w:t>
      </w:r>
    </w:p>
    <w:p w14:paraId="3F683D1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4,_3) = 1249386.1</w:t>
      </w:r>
    </w:p>
    <w:p w14:paraId="1CFCBF3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sOwnedEOD_(104,_4) = 0.0</w:t>
      </w:r>
    </w:p>
    <w:p w14:paraId="2740D11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4,_5) = 0.0</w:t>
      </w:r>
    </w:p>
    <w:p w14:paraId="7CA1271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4,_6) = 0.0</w:t>
      </w:r>
    </w:p>
    <w:p w14:paraId="4D661DE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5,_0) = 0.0</w:t>
      </w:r>
    </w:p>
    <w:p w14:paraId="61964B1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5,_1) = 0.0</w:t>
      </w:r>
    </w:p>
    <w:p w14:paraId="5DCB63D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5,_2) = 0.0</w:t>
      </w:r>
    </w:p>
    <w:p w14:paraId="5EC2B2B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5,_3) = 0.0</w:t>
      </w:r>
    </w:p>
    <w:p w14:paraId="6E4F988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5,_4) = 0.0</w:t>
      </w:r>
    </w:p>
    <w:p w14:paraId="7E9B891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5,_5) = 6349215.2</w:t>
      </w:r>
    </w:p>
    <w:p w14:paraId="2FE863D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5,_6) = 0.0</w:t>
      </w:r>
    </w:p>
    <w:p w14:paraId="014C345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6,_0) = 0.0</w:t>
      </w:r>
    </w:p>
    <w:p w14:paraId="638178C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6,_1) = 0.0</w:t>
      </w:r>
    </w:p>
    <w:p w14:paraId="79041FF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6,_2) = 0.0</w:t>
      </w:r>
    </w:p>
    <w:p w14:paraId="2E4B6E0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6,_3) = 0.0</w:t>
      </w:r>
    </w:p>
    <w:p w14:paraId="1EC98D1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6,_4) = 0.0</w:t>
      </w:r>
    </w:p>
    <w:p w14:paraId="35357C5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6,_5) = 6349215.2</w:t>
      </w:r>
    </w:p>
    <w:p w14:paraId="5FEF4A0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6,_6) = 0.0</w:t>
      </w:r>
    </w:p>
    <w:p w14:paraId="79F6D7A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7,_0) = 0.0</w:t>
      </w:r>
    </w:p>
    <w:p w14:paraId="0DBB68C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7,_1) = 0.0</w:t>
      </w:r>
    </w:p>
    <w:p w14:paraId="69B0393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7,_2) = 0.0</w:t>
      </w:r>
    </w:p>
    <w:p w14:paraId="288EF9E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7,_3) = 0.0</w:t>
      </w:r>
    </w:p>
    <w:p w14:paraId="1015B20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7,_4) = 1833231.9</w:t>
      </w:r>
    </w:p>
    <w:p w14:paraId="2B5B058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7,_5) = 0.0</w:t>
      </w:r>
    </w:p>
    <w:p w14:paraId="5DF060E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7,_6) = 0.0</w:t>
      </w:r>
    </w:p>
    <w:p w14:paraId="69C2CC6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8,_0) = 0.0</w:t>
      </w:r>
    </w:p>
    <w:p w14:paraId="712915C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8,_1) = 0.0</w:t>
      </w:r>
    </w:p>
    <w:p w14:paraId="5035B5F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8,_2) = 0.0</w:t>
      </w:r>
    </w:p>
    <w:p w14:paraId="37924E3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8,_3) = 0.0</w:t>
      </w:r>
    </w:p>
    <w:p w14:paraId="02D0A35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sOwnedEOD_(108,_4) = 0.0</w:t>
      </w:r>
    </w:p>
    <w:p w14:paraId="19176CB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8,_5) = 0.0</w:t>
      </w:r>
    </w:p>
    <w:p w14:paraId="32B28B1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8,_6) = 0.0</w:t>
      </w:r>
    </w:p>
    <w:p w14:paraId="068EBD5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9,_0) = 0.0</w:t>
      </w:r>
    </w:p>
    <w:p w14:paraId="2D0246C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9,_1) = 0.0</w:t>
      </w:r>
    </w:p>
    <w:p w14:paraId="4B617B5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9,_2) = 0.0</w:t>
      </w:r>
    </w:p>
    <w:p w14:paraId="75C64E1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9,_3) = 1767491.6</w:t>
      </w:r>
    </w:p>
    <w:p w14:paraId="53ADAD4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9,_4) = 0.0</w:t>
      </w:r>
    </w:p>
    <w:p w14:paraId="48DC70C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9,_5) = 0.0</w:t>
      </w:r>
    </w:p>
    <w:p w14:paraId="4BDE634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09,_6) = 0.0</w:t>
      </w:r>
    </w:p>
    <w:p w14:paraId="2D94238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_0) = 0.0</w:t>
      </w:r>
    </w:p>
    <w:p w14:paraId="27234EA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_1) = 0.0</w:t>
      </w:r>
    </w:p>
    <w:p w14:paraId="108E26E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_2) = 0.0</w:t>
      </w:r>
    </w:p>
    <w:p w14:paraId="38764C0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_3) = 236760.88</w:t>
      </w:r>
    </w:p>
    <w:p w14:paraId="2D4F443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_4) = 0.0</w:t>
      </w:r>
    </w:p>
    <w:p w14:paraId="54F7E69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_5) = 0.0</w:t>
      </w:r>
    </w:p>
    <w:p w14:paraId="4556F49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_6) = 0.0</w:t>
      </w:r>
    </w:p>
    <w:p w14:paraId="33F14F3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0,_0) = 0.0</w:t>
      </w:r>
    </w:p>
    <w:p w14:paraId="4B78EA7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0,_1) = 0.0</w:t>
      </w:r>
    </w:p>
    <w:p w14:paraId="78C6B56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0,_2) = 0.0</w:t>
      </w:r>
    </w:p>
    <w:p w14:paraId="7A29639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0,_3) = 0.0</w:t>
      </w:r>
    </w:p>
    <w:p w14:paraId="20DF775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0,_4) = 0.0</w:t>
      </w:r>
    </w:p>
    <w:p w14:paraId="37F247C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0,_5) = 0.0</w:t>
      </w:r>
    </w:p>
    <w:p w14:paraId="64B985B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0,_6) = 0.0</w:t>
      </w:r>
    </w:p>
    <w:p w14:paraId="3C4AF20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1,_0) = 0.0</w:t>
      </w:r>
    </w:p>
    <w:p w14:paraId="2233D3C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1,_1) = 0.0</w:t>
      </w:r>
    </w:p>
    <w:p w14:paraId="394F6B7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1,_2) = 0.0</w:t>
      </w:r>
    </w:p>
    <w:p w14:paraId="36DA20E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1,_3) = 0.0</w:t>
      </w:r>
    </w:p>
    <w:p w14:paraId="692CF6A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sOwnedEOD_(111,_4) = 0.0</w:t>
      </w:r>
    </w:p>
    <w:p w14:paraId="7CFEB84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1,_5) = 0.0</w:t>
      </w:r>
    </w:p>
    <w:p w14:paraId="52F19A8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1,_6) = 0.0</w:t>
      </w:r>
    </w:p>
    <w:p w14:paraId="19C1C8D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2,_0) = 0.0</w:t>
      </w:r>
    </w:p>
    <w:p w14:paraId="3A42C8D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2,_1) = 0.0</w:t>
      </w:r>
    </w:p>
    <w:p w14:paraId="2F2050D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2,_2) = 1477047.7</w:t>
      </w:r>
    </w:p>
    <w:p w14:paraId="05CA862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2,_3) = 0.0</w:t>
      </w:r>
    </w:p>
    <w:p w14:paraId="458845A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2,_4) = 0.0</w:t>
      </w:r>
    </w:p>
    <w:p w14:paraId="17E5E5B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2,_5) = 0.0</w:t>
      </w:r>
    </w:p>
    <w:p w14:paraId="69A9D46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2,_6) = 0.0</w:t>
      </w:r>
    </w:p>
    <w:p w14:paraId="33472F9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3,_0) = 0.0</w:t>
      </w:r>
    </w:p>
    <w:p w14:paraId="4CFA87F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3,_1) = 0.0</w:t>
      </w:r>
    </w:p>
    <w:p w14:paraId="423E876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3,_2) = 0.0</w:t>
      </w:r>
    </w:p>
    <w:p w14:paraId="73DCC27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3,_3) = 0.0</w:t>
      </w:r>
    </w:p>
    <w:p w14:paraId="771C755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3,_4) = 0.0</w:t>
      </w:r>
    </w:p>
    <w:p w14:paraId="19CD7F7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3,_5) = 8189895.5</w:t>
      </w:r>
    </w:p>
    <w:p w14:paraId="7B9FC66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3,_6) = 0.0</w:t>
      </w:r>
    </w:p>
    <w:p w14:paraId="3B8A626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4,_0) = 0.0</w:t>
      </w:r>
    </w:p>
    <w:p w14:paraId="46ED403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4,_1) = 0.0</w:t>
      </w:r>
    </w:p>
    <w:p w14:paraId="16C5461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4,_2) = 0.0</w:t>
      </w:r>
    </w:p>
    <w:p w14:paraId="291DA39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4,_3) = 0.0</w:t>
      </w:r>
    </w:p>
    <w:p w14:paraId="711A82A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4,_4) = 2385778.8</w:t>
      </w:r>
    </w:p>
    <w:p w14:paraId="2113C2A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4,_5) = 0.0</w:t>
      </w:r>
    </w:p>
    <w:p w14:paraId="0E1F1CC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4,_6) = 0.0</w:t>
      </w:r>
    </w:p>
    <w:p w14:paraId="5A9F697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5,_0) = 0.0</w:t>
      </w:r>
    </w:p>
    <w:p w14:paraId="309DC10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5,_1) = 0.0</w:t>
      </w:r>
    </w:p>
    <w:p w14:paraId="2F03691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5,_2) = 0.0</w:t>
      </w:r>
    </w:p>
    <w:p w14:paraId="30E248C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5,_3) = 0.0</w:t>
      </w:r>
    </w:p>
    <w:p w14:paraId="740EDC7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sOwnedEOD_(115,_4) = 2385778.8</w:t>
      </w:r>
    </w:p>
    <w:p w14:paraId="792BFFA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5,_5) = 0.0</w:t>
      </w:r>
    </w:p>
    <w:p w14:paraId="27FC1F8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5,_6) = 0.0</w:t>
      </w:r>
    </w:p>
    <w:p w14:paraId="0E5196B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6,_0) = 0.0</w:t>
      </w:r>
    </w:p>
    <w:p w14:paraId="6B0FD82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6,_1) = 0.0</w:t>
      </w:r>
    </w:p>
    <w:p w14:paraId="59E50D3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6,_2) = 0.0</w:t>
      </w:r>
    </w:p>
    <w:p w14:paraId="4337D85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6,_3) = 4048069.9</w:t>
      </w:r>
    </w:p>
    <w:p w14:paraId="507406C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6,_4) = 0.0</w:t>
      </w:r>
    </w:p>
    <w:p w14:paraId="0E35EE5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6,_5) = 0.0</w:t>
      </w:r>
    </w:p>
    <w:p w14:paraId="46047F5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6,_6) = 0.0</w:t>
      </w:r>
    </w:p>
    <w:p w14:paraId="3595948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7,_0) = 0.0</w:t>
      </w:r>
    </w:p>
    <w:p w14:paraId="4670D9A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7,_1) = 0.0</w:t>
      </w:r>
    </w:p>
    <w:p w14:paraId="725B0C9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7,_2) = 0.0</w:t>
      </w:r>
    </w:p>
    <w:p w14:paraId="29FE37A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7,_3) = 0.0</w:t>
      </w:r>
    </w:p>
    <w:p w14:paraId="18A8AEE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7,_4) = 0.0</w:t>
      </w:r>
    </w:p>
    <w:p w14:paraId="1A4A62C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7,_5) = 0.0</w:t>
      </w:r>
    </w:p>
    <w:p w14:paraId="32BB5E9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7,_6) = 0.0</w:t>
      </w:r>
    </w:p>
    <w:p w14:paraId="592927A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8,_0) = 187559.12</w:t>
      </w:r>
    </w:p>
    <w:p w14:paraId="1AE2956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8,_1) = 0.0</w:t>
      </w:r>
    </w:p>
    <w:p w14:paraId="018B17B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8,_2) = 0.0</w:t>
      </w:r>
    </w:p>
    <w:p w14:paraId="5019AC4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8,_3) = 0.0</w:t>
      </w:r>
    </w:p>
    <w:p w14:paraId="03F2459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8,_4) = 0.0</w:t>
      </w:r>
    </w:p>
    <w:p w14:paraId="00642FC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8,_5) = 0.0</w:t>
      </w:r>
    </w:p>
    <w:p w14:paraId="1E88FC0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8,_6) = 0.0</w:t>
      </w:r>
    </w:p>
    <w:p w14:paraId="08391DC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9,_0) = 0.0</w:t>
      </w:r>
    </w:p>
    <w:p w14:paraId="1238ABA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9,_1) = 89000778.0</w:t>
      </w:r>
    </w:p>
    <w:p w14:paraId="231E9E6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9,_2) = 0.0</w:t>
      </w:r>
    </w:p>
    <w:p w14:paraId="68B0BD9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9,_3) = 0.0</w:t>
      </w:r>
    </w:p>
    <w:p w14:paraId="5F66760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sOwnedEOD_(119,_4) = 0.0</w:t>
      </w:r>
    </w:p>
    <w:p w14:paraId="78CB473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9,_5) = 0.0</w:t>
      </w:r>
    </w:p>
    <w:p w14:paraId="2977937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19,_6) = 0.0</w:t>
      </w:r>
    </w:p>
    <w:p w14:paraId="6B614CE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_0) = 0.0</w:t>
      </w:r>
    </w:p>
    <w:p w14:paraId="0ED0A38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_1) = 1361674.0</w:t>
      </w:r>
    </w:p>
    <w:p w14:paraId="751EF31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_2) = 0.0</w:t>
      </w:r>
    </w:p>
    <w:p w14:paraId="3F61CE1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_3) = 0.0</w:t>
      </w:r>
    </w:p>
    <w:p w14:paraId="262D376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_4) = 0.0</w:t>
      </w:r>
    </w:p>
    <w:p w14:paraId="2FB44B5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_5) = 0.0</w:t>
      </w:r>
    </w:p>
    <w:p w14:paraId="32BAC39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_6) = 0.0</w:t>
      </w:r>
    </w:p>
    <w:p w14:paraId="41EE24D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0,_0) = 0.0</w:t>
      </w:r>
    </w:p>
    <w:p w14:paraId="680718C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0,_1) = 89000778.0</w:t>
      </w:r>
    </w:p>
    <w:p w14:paraId="734F571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0,_2) = 0.0</w:t>
      </w:r>
    </w:p>
    <w:p w14:paraId="45CE3A9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0,_3) = 0.0</w:t>
      </w:r>
    </w:p>
    <w:p w14:paraId="13ABB11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0,_4) = 0.0</w:t>
      </w:r>
    </w:p>
    <w:p w14:paraId="3CB4A1B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0,_5) = 0.0</w:t>
      </w:r>
    </w:p>
    <w:p w14:paraId="78AC6FF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0,_6) = 0.0</w:t>
      </w:r>
    </w:p>
    <w:p w14:paraId="0A51824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1,_0) = 0.0</w:t>
      </w:r>
    </w:p>
    <w:p w14:paraId="73FF7BF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1,_1) = 0.0</w:t>
      </w:r>
    </w:p>
    <w:p w14:paraId="2B447A7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1,_2) = 3070956.9</w:t>
      </w:r>
    </w:p>
    <w:p w14:paraId="7D1B143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1,_3) = 0.0</w:t>
      </w:r>
    </w:p>
    <w:p w14:paraId="12E4C01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1,_4) = 0.0</w:t>
      </w:r>
    </w:p>
    <w:p w14:paraId="6CAA922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1,_5) = 0.0</w:t>
      </w:r>
    </w:p>
    <w:p w14:paraId="66B6449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1,_6) = 0.0</w:t>
      </w:r>
    </w:p>
    <w:p w14:paraId="79729EC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2,_0) = 0.0</w:t>
      </w:r>
    </w:p>
    <w:p w14:paraId="3D4272D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2,_1) = 0.0</w:t>
      </w:r>
    </w:p>
    <w:p w14:paraId="393D6D3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2,_2) = 0.0</w:t>
      </w:r>
    </w:p>
    <w:p w14:paraId="0493A42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2,_3) = 0.0</w:t>
      </w:r>
    </w:p>
    <w:p w14:paraId="2F0D6FD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sOwnedEOD_(122,_4) = 0.0</w:t>
      </w:r>
    </w:p>
    <w:p w14:paraId="3187843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2,_5) = 17296899.0</w:t>
      </w:r>
    </w:p>
    <w:p w14:paraId="36E8CD6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2,_6) = 0.0</w:t>
      </w:r>
    </w:p>
    <w:p w14:paraId="1C1DFAC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3,_0) = 0.0</w:t>
      </w:r>
    </w:p>
    <w:p w14:paraId="452AB43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3,_1) = 0.0</w:t>
      </w:r>
    </w:p>
    <w:p w14:paraId="125112A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3,_2) = 3213589.4</w:t>
      </w:r>
    </w:p>
    <w:p w14:paraId="4B4554A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3,_3) = 0.0</w:t>
      </w:r>
    </w:p>
    <w:p w14:paraId="3DCC74A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3,_4) = 0.0</w:t>
      </w:r>
    </w:p>
    <w:p w14:paraId="67A45ED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3,_5) = 0.0</w:t>
      </w:r>
    </w:p>
    <w:p w14:paraId="27D864E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3,_6) = 0.0</w:t>
      </w:r>
    </w:p>
    <w:p w14:paraId="33A4E91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4,_0) = 0.0</w:t>
      </w:r>
    </w:p>
    <w:p w14:paraId="588EB6A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4,_1) = 0.0</w:t>
      </w:r>
    </w:p>
    <w:p w14:paraId="7602E1D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4,_2) = 0.0</w:t>
      </w:r>
    </w:p>
    <w:p w14:paraId="679ECA8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4,_3) = 5310329.4</w:t>
      </w:r>
    </w:p>
    <w:p w14:paraId="51CC533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4,_4) = 0.0</w:t>
      </w:r>
    </w:p>
    <w:p w14:paraId="26A14B5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4,_5) = 0.0</w:t>
      </w:r>
    </w:p>
    <w:p w14:paraId="14D3DA5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4,_6) = 0.0</w:t>
      </w:r>
    </w:p>
    <w:p w14:paraId="1E6CFD8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5,_0) = 0.0</w:t>
      </w:r>
    </w:p>
    <w:p w14:paraId="5645D79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5,_1) = 0.0</w:t>
      </w:r>
    </w:p>
    <w:p w14:paraId="506B94C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5,_2) = 0.0</w:t>
      </w:r>
    </w:p>
    <w:p w14:paraId="4A36FAC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5,_3) = 0.0</w:t>
      </w:r>
    </w:p>
    <w:p w14:paraId="3A40248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5,_4) = 0.0</w:t>
      </w:r>
    </w:p>
    <w:p w14:paraId="49C6F0C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5,_5) = 18476843.0</w:t>
      </w:r>
    </w:p>
    <w:p w14:paraId="70105EB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5,_6) = 0.0</w:t>
      </w:r>
    </w:p>
    <w:p w14:paraId="3F0F149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6,_0) = 0.0</w:t>
      </w:r>
    </w:p>
    <w:p w14:paraId="4096751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6,_1) = 0.0</w:t>
      </w:r>
    </w:p>
    <w:p w14:paraId="6716098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6,_2) = 0.0</w:t>
      </w:r>
    </w:p>
    <w:p w14:paraId="53797A8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6,_3) = 0.0</w:t>
      </w:r>
    </w:p>
    <w:p w14:paraId="765D929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sOwnedEOD_(126,_4) = 0.0</w:t>
      </w:r>
    </w:p>
    <w:p w14:paraId="7ECE4C2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6,_5) = 0.0</w:t>
      </w:r>
    </w:p>
    <w:p w14:paraId="4B4C5A2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6,_6) = 15608941.0</w:t>
      </w:r>
    </w:p>
    <w:p w14:paraId="4B2B1F8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7,_0) = 0.0</w:t>
      </w:r>
    </w:p>
    <w:p w14:paraId="5065289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7,_1) = 0.0</w:t>
      </w:r>
    </w:p>
    <w:p w14:paraId="53D37C6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7,_2) = 0.0</w:t>
      </w:r>
    </w:p>
    <w:p w14:paraId="7357664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7,_3) = 6674138.5</w:t>
      </w:r>
    </w:p>
    <w:p w14:paraId="7AFCD31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7,_4) = 0.0</w:t>
      </w:r>
    </w:p>
    <w:p w14:paraId="503A227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7,_5) = 0.0</w:t>
      </w:r>
    </w:p>
    <w:p w14:paraId="61483F3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7,_6) = 0.0</w:t>
      </w:r>
    </w:p>
    <w:p w14:paraId="2BADE59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8,_0) = 0.0</w:t>
      </w:r>
    </w:p>
    <w:p w14:paraId="494EA08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8,_1) = 0.0</w:t>
      </w:r>
    </w:p>
    <w:p w14:paraId="687276B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8,_2) = 0.0</w:t>
      </w:r>
    </w:p>
    <w:p w14:paraId="0A40885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8,_3) = 6674138.5</w:t>
      </w:r>
    </w:p>
    <w:p w14:paraId="68BA7CB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8,_4) = 0.0</w:t>
      </w:r>
    </w:p>
    <w:p w14:paraId="554F6AE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8,_5) = 0.0</w:t>
      </w:r>
    </w:p>
    <w:p w14:paraId="62C4BB0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8,_6) = 0.0</w:t>
      </w:r>
    </w:p>
    <w:p w14:paraId="3048656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9,_0) = 0.0</w:t>
      </w:r>
    </w:p>
    <w:p w14:paraId="6466A9B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9,_1) = 0.0</w:t>
      </w:r>
    </w:p>
    <w:p w14:paraId="518972A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9,_2) = 0.0</w:t>
      </w:r>
    </w:p>
    <w:p w14:paraId="21011C3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9,_3) = 6674138.5</w:t>
      </w:r>
    </w:p>
    <w:p w14:paraId="42A4E4E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9,_4) = 0.0</w:t>
      </w:r>
    </w:p>
    <w:p w14:paraId="4AEECAE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9,_5) = 0.0</w:t>
      </w:r>
    </w:p>
    <w:p w14:paraId="45EB27A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29,_6) = 0.0</w:t>
      </w:r>
    </w:p>
    <w:p w14:paraId="695E32A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_0) = 0.0</w:t>
      </w:r>
    </w:p>
    <w:p w14:paraId="5DC9EE7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_1) = 0.0</w:t>
      </w:r>
    </w:p>
    <w:p w14:paraId="26CEDF4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_2) = 68065.379</w:t>
      </w:r>
    </w:p>
    <w:p w14:paraId="695813D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_3) = 0.0</w:t>
      </w:r>
    </w:p>
    <w:p w14:paraId="72FDD44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sOwnedEOD_(13,_4) = 0.0</w:t>
      </w:r>
    </w:p>
    <w:p w14:paraId="0EC68CD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_5) = 0.0</w:t>
      </w:r>
    </w:p>
    <w:p w14:paraId="7215686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_6) = 0.0</w:t>
      </w:r>
    </w:p>
    <w:p w14:paraId="3A53D50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0,_0) = 0.0</w:t>
      </w:r>
    </w:p>
    <w:p w14:paraId="3D20F0B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0,_1) = 154582110.0</w:t>
      </w:r>
    </w:p>
    <w:p w14:paraId="33BFA7F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0,_2) = 0.0</w:t>
      </w:r>
    </w:p>
    <w:p w14:paraId="5A9CC3B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0,_3) = 0.0</w:t>
      </w:r>
    </w:p>
    <w:p w14:paraId="4B0D3AC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0,_4) = 0.0</w:t>
      </w:r>
    </w:p>
    <w:p w14:paraId="559451A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0,_5) = 0.0</w:t>
      </w:r>
    </w:p>
    <w:p w14:paraId="360CAB4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0,_6) = 0.0</w:t>
      </w:r>
    </w:p>
    <w:p w14:paraId="1F13FDE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1,_0) = 0.0</w:t>
      </w:r>
    </w:p>
    <w:p w14:paraId="5CFFDCA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1,_1) = 154582110.0</w:t>
      </w:r>
    </w:p>
    <w:p w14:paraId="5EC1082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1,_2) = 0.0</w:t>
      </w:r>
    </w:p>
    <w:p w14:paraId="2E6281F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1,_3) = 0.0</w:t>
      </w:r>
    </w:p>
    <w:p w14:paraId="142059E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1,_4) = 0.0</w:t>
      </w:r>
    </w:p>
    <w:p w14:paraId="38262B8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1,_5) = 0.0</w:t>
      </w:r>
    </w:p>
    <w:p w14:paraId="2B613C8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1,_6) = 0.0</w:t>
      </w:r>
    </w:p>
    <w:p w14:paraId="4C5CCAE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2,_0) = 0.0</w:t>
      </w:r>
    </w:p>
    <w:p w14:paraId="1EE01BE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2,_1) = 0.0</w:t>
      </w:r>
    </w:p>
    <w:p w14:paraId="169AC0D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2,_2) = 0.0</w:t>
      </w:r>
    </w:p>
    <w:p w14:paraId="49E5994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2,_3) = 7243507.4</w:t>
      </w:r>
    </w:p>
    <w:p w14:paraId="08352A9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2,_4) = 0.0</w:t>
      </w:r>
    </w:p>
    <w:p w14:paraId="7AAF530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2,_5) = 0.0</w:t>
      </w:r>
    </w:p>
    <w:p w14:paraId="3311C0B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2,_6) = 0.0</w:t>
      </w:r>
    </w:p>
    <w:p w14:paraId="4B19E4C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3,_0) = 0.0</w:t>
      </w:r>
    </w:p>
    <w:p w14:paraId="3B6B3D2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3,_1) = 0.0</w:t>
      </w:r>
    </w:p>
    <w:p w14:paraId="1C16C3B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3,_2) = 0.0</w:t>
      </w:r>
    </w:p>
    <w:p w14:paraId="305FDBB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3,_3) = 7243507.4</w:t>
      </w:r>
    </w:p>
    <w:p w14:paraId="687CBBD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sOwnedEOD_(133,_4) = 0.0</w:t>
      </w:r>
    </w:p>
    <w:p w14:paraId="143F286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3,_5) = 0.0</w:t>
      </w:r>
    </w:p>
    <w:p w14:paraId="55FEF16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3,_6) = 0.0</w:t>
      </w:r>
    </w:p>
    <w:p w14:paraId="3080F14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4,_0) = 0.0</w:t>
      </w:r>
    </w:p>
    <w:p w14:paraId="5DB46B2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4,_1) = 0.0</w:t>
      </w:r>
    </w:p>
    <w:p w14:paraId="6D80CDB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4,_2) = 0.0</w:t>
      </w:r>
    </w:p>
    <w:p w14:paraId="016148B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4,_3) = 7243507.4</w:t>
      </w:r>
    </w:p>
    <w:p w14:paraId="0C30515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4,_4) = 0.0</w:t>
      </w:r>
    </w:p>
    <w:p w14:paraId="34ADC99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4,_5) = 0.0</w:t>
      </w:r>
    </w:p>
    <w:p w14:paraId="0A1C117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4,_6) = 0.0</w:t>
      </w:r>
    </w:p>
    <w:p w14:paraId="71D6F5B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5,_0) = 458168.32</w:t>
      </w:r>
    </w:p>
    <w:p w14:paraId="5E9DF3E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5,_1) = 0.0</w:t>
      </w:r>
    </w:p>
    <w:p w14:paraId="6CA34CA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5,_2) = 0.0</w:t>
      </w:r>
    </w:p>
    <w:p w14:paraId="4FC1353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5,_3) = 0.0</w:t>
      </w:r>
    </w:p>
    <w:p w14:paraId="4222FA1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5,_4) = 0.0</w:t>
      </w:r>
    </w:p>
    <w:p w14:paraId="52E1E56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5,_5) = 0.0</w:t>
      </w:r>
    </w:p>
    <w:p w14:paraId="3F2B7DF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5,_6) = 0.0</w:t>
      </w:r>
    </w:p>
    <w:p w14:paraId="028C076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6,_0) = 0.0</w:t>
      </w:r>
    </w:p>
    <w:p w14:paraId="5104EDB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6,_1) = 0.0</w:t>
      </w:r>
    </w:p>
    <w:p w14:paraId="45210DA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6,_2) = 0.0</w:t>
      </w:r>
    </w:p>
    <w:p w14:paraId="2016A88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6,_3) = 0.0</w:t>
      </w:r>
    </w:p>
    <w:p w14:paraId="204BEE2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6,_4) = 0.0</w:t>
      </w:r>
    </w:p>
    <w:p w14:paraId="1BFB2C7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6,_5) = 0.0</w:t>
      </w:r>
    </w:p>
    <w:p w14:paraId="0DE5F88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6,_6) = 29296003.0</w:t>
      </w:r>
    </w:p>
    <w:p w14:paraId="4A7CDD7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7,_0) = 512867.48</w:t>
      </w:r>
    </w:p>
    <w:p w14:paraId="3349DAF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7,_1) = 0.0</w:t>
      </w:r>
    </w:p>
    <w:p w14:paraId="3361949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7,_2) = 0.0</w:t>
      </w:r>
    </w:p>
    <w:p w14:paraId="418F19E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7,_3) = 0.0</w:t>
      </w:r>
    </w:p>
    <w:p w14:paraId="29E2C9E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sOwnedEOD_(137,_4) = 0.0</w:t>
      </w:r>
    </w:p>
    <w:p w14:paraId="7C697CB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7,_5) = 0.0</w:t>
      </w:r>
    </w:p>
    <w:p w14:paraId="75E2365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7,_6) = 0.0</w:t>
      </w:r>
    </w:p>
    <w:p w14:paraId="024CB5D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8,_0) = 0.0</w:t>
      </w:r>
    </w:p>
    <w:p w14:paraId="53E92FD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8,_1) = 0.0</w:t>
      </w:r>
    </w:p>
    <w:p w14:paraId="33DDBF3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8,_2) = 0.0</w:t>
      </w:r>
    </w:p>
    <w:p w14:paraId="5CFDD64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8,_3) = 0.0</w:t>
      </w:r>
    </w:p>
    <w:p w14:paraId="11135E0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8,_4) = 0.0</w:t>
      </w:r>
    </w:p>
    <w:p w14:paraId="2F0C124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8,_5) = 38446752.0</w:t>
      </w:r>
    </w:p>
    <w:p w14:paraId="7D25394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8,_6) = 0.0</w:t>
      </w:r>
    </w:p>
    <w:p w14:paraId="181347B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9,_0) = 0.0</w:t>
      </w:r>
    </w:p>
    <w:p w14:paraId="36B1FE2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9,_1) = 0.0</w:t>
      </w:r>
    </w:p>
    <w:p w14:paraId="6571235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9,_2) = 7241404.6</w:t>
      </w:r>
    </w:p>
    <w:p w14:paraId="4065D1B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9,_3) = 0.0</w:t>
      </w:r>
    </w:p>
    <w:p w14:paraId="1D2C39A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9,_4) = 0.0</w:t>
      </w:r>
    </w:p>
    <w:p w14:paraId="44AC3DB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9,_5) = 0.0</w:t>
      </w:r>
    </w:p>
    <w:p w14:paraId="1EC7857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39,_6) = 0.0</w:t>
      </w:r>
    </w:p>
    <w:p w14:paraId="6758221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_0) = 0.0</w:t>
      </w:r>
    </w:p>
    <w:p w14:paraId="3B20897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_1) = 0.0</w:t>
      </w:r>
    </w:p>
    <w:p w14:paraId="6A47AF5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_2) = 0.0</w:t>
      </w:r>
    </w:p>
    <w:p w14:paraId="5B1F880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_3) = 0.0</w:t>
      </w:r>
    </w:p>
    <w:p w14:paraId="63B18CE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_4) = 0.0</w:t>
      </w:r>
    </w:p>
    <w:p w14:paraId="2D77E53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_5) = 535714.87</w:t>
      </w:r>
    </w:p>
    <w:p w14:paraId="6BA0702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_6) = 0.0</w:t>
      </w:r>
    </w:p>
    <w:p w14:paraId="04FA67F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0,_0) = 0.0</w:t>
      </w:r>
    </w:p>
    <w:p w14:paraId="1573881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0,_1) = 0.0</w:t>
      </w:r>
    </w:p>
    <w:p w14:paraId="0C396D0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0,_2) = 0.0</w:t>
      </w:r>
    </w:p>
    <w:p w14:paraId="121914C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0,_3) = 0.0</w:t>
      </w:r>
    </w:p>
    <w:p w14:paraId="673F626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sOwnedEOD_(140,_4) = 0.0</w:t>
      </w:r>
    </w:p>
    <w:p w14:paraId="05AEB4C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0,_5) = 0.0</w:t>
      </w:r>
    </w:p>
    <w:p w14:paraId="1A5AFCD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0,_6) = 32568272.0</w:t>
      </w:r>
    </w:p>
    <w:p w14:paraId="2FA2417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1,_0) = 0.0</w:t>
      </w:r>
    </w:p>
    <w:p w14:paraId="7EB6FE2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1,_1) = 0.0</w:t>
      </w:r>
    </w:p>
    <w:p w14:paraId="4D41CCC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1,_2) = 0.0</w:t>
      </w:r>
    </w:p>
    <w:p w14:paraId="705AC72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1,_3) = 9646128.4</w:t>
      </w:r>
    </w:p>
    <w:p w14:paraId="659859C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1,_4) = 0.0</w:t>
      </w:r>
    </w:p>
    <w:p w14:paraId="20B9CD8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1,_5) = 0.0</w:t>
      </w:r>
    </w:p>
    <w:p w14:paraId="130EE63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1,_6) = 0.0</w:t>
      </w:r>
    </w:p>
    <w:p w14:paraId="3DA2F04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2,_0) = 0.0</w:t>
      </w:r>
    </w:p>
    <w:p w14:paraId="2EE97A6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2,_1) = 0.0</w:t>
      </w:r>
    </w:p>
    <w:p w14:paraId="4E09F01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2,_2) = 0.0</w:t>
      </w:r>
    </w:p>
    <w:p w14:paraId="6E4BF24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2,_3) = 9646128.4</w:t>
      </w:r>
    </w:p>
    <w:p w14:paraId="729969E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2,_4) = 0.0</w:t>
      </w:r>
    </w:p>
    <w:p w14:paraId="0281798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2,_5) = 0.0</w:t>
      </w:r>
    </w:p>
    <w:p w14:paraId="3C1ED33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2,_6) = 0.0</w:t>
      </w:r>
    </w:p>
    <w:p w14:paraId="059A4CF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3,_0) = 0.0</w:t>
      </w:r>
    </w:p>
    <w:p w14:paraId="0B8751A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3,_1) = 298059770.0</w:t>
      </w:r>
    </w:p>
    <w:p w14:paraId="61538CA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3,_2) = 0.0</w:t>
      </w:r>
    </w:p>
    <w:p w14:paraId="5D4752C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3,_3) = 0.0</w:t>
      </w:r>
    </w:p>
    <w:p w14:paraId="143FAF6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3,_4) = 0.0</w:t>
      </w:r>
    </w:p>
    <w:p w14:paraId="6A37E53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3,_5) = 0.0</w:t>
      </w:r>
    </w:p>
    <w:p w14:paraId="7D616C0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3,_6) = 0.0</w:t>
      </w:r>
    </w:p>
    <w:p w14:paraId="1D7A752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4,_0) = 0.0</w:t>
      </w:r>
    </w:p>
    <w:p w14:paraId="7DEE2C5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4,_1) = 0.0</w:t>
      </w:r>
    </w:p>
    <w:p w14:paraId="3528F70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4,_2) = 8766942.9</w:t>
      </w:r>
    </w:p>
    <w:p w14:paraId="7F98A7B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4,_3) = 0.0</w:t>
      </w:r>
    </w:p>
    <w:p w14:paraId="1E672D3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sOwnedEOD_(144,_4) = 0.0</w:t>
      </w:r>
    </w:p>
    <w:p w14:paraId="773D614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4,_5) = 0.0</w:t>
      </w:r>
    </w:p>
    <w:p w14:paraId="08C9CEA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4,_6) = 0.0</w:t>
      </w:r>
    </w:p>
    <w:p w14:paraId="4109282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5,_0) = 0.0</w:t>
      </w:r>
    </w:p>
    <w:p w14:paraId="1755E09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5,_1) = 0.0</w:t>
      </w:r>
    </w:p>
    <w:p w14:paraId="5496EAA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5,_2) = 8766942.9</w:t>
      </w:r>
    </w:p>
    <w:p w14:paraId="3CB61AE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5,_3) = 0.0</w:t>
      </w:r>
    </w:p>
    <w:p w14:paraId="31322BB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5,_4) = 0.0</w:t>
      </w:r>
    </w:p>
    <w:p w14:paraId="6CC4D11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5,_5) = 0.0</w:t>
      </w:r>
    </w:p>
    <w:p w14:paraId="5597557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5,_6) = 0.0</w:t>
      </w:r>
    </w:p>
    <w:p w14:paraId="29B6DA4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6,_0) = 0.0</w:t>
      </w:r>
    </w:p>
    <w:p w14:paraId="66DF942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6,_1) = 0.0</w:t>
      </w:r>
    </w:p>
    <w:p w14:paraId="2A4474C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6,_2) = 0.0</w:t>
      </w:r>
    </w:p>
    <w:p w14:paraId="1F4044B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6,_3) = 0.0</w:t>
      </w:r>
    </w:p>
    <w:p w14:paraId="7F980AB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6,_4) = 14764960.0</w:t>
      </w:r>
    </w:p>
    <w:p w14:paraId="06DF4B0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6,_5) = 0.0</w:t>
      </w:r>
    </w:p>
    <w:p w14:paraId="3F4ED2E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6,_6) = 0.0</w:t>
      </w:r>
    </w:p>
    <w:p w14:paraId="4DFE46C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7,_0) = 0.0</w:t>
      </w:r>
    </w:p>
    <w:p w14:paraId="2EED3B9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7,_1) = 0.0</w:t>
      </w:r>
    </w:p>
    <w:p w14:paraId="5E141C1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7,_2) = 0.0</w:t>
      </w:r>
    </w:p>
    <w:p w14:paraId="4487AC4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7,_3) = 12939234.0</w:t>
      </w:r>
    </w:p>
    <w:p w14:paraId="23E9D40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7,_4) = 0.0</w:t>
      </w:r>
    </w:p>
    <w:p w14:paraId="5C78B48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7,_5) = 0.0</w:t>
      </w:r>
    </w:p>
    <w:p w14:paraId="1DB2E65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7,_6) = 0.0</w:t>
      </w:r>
    </w:p>
    <w:p w14:paraId="733BEAD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8,_0) = 0.0</w:t>
      </w:r>
    </w:p>
    <w:p w14:paraId="5CACA29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8,_1) = 405317540.0</w:t>
      </w:r>
    </w:p>
    <w:p w14:paraId="65E5E06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8,_2) = 0.0</w:t>
      </w:r>
    </w:p>
    <w:p w14:paraId="3EDECB0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8,_3) = 0.0</w:t>
      </w:r>
    </w:p>
    <w:p w14:paraId="0420805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sOwnedEOD_(148,_4) = 0.0</w:t>
      </w:r>
    </w:p>
    <w:p w14:paraId="6DE7B86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8,_5) = 0.0</w:t>
      </w:r>
    </w:p>
    <w:p w14:paraId="6D99655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8,_6) = 0.0</w:t>
      </w:r>
    </w:p>
    <w:p w14:paraId="30D1771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9,_0) = 0.0</w:t>
      </w:r>
    </w:p>
    <w:p w14:paraId="6ED1DDD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9,_1) = 0.0</w:t>
      </w:r>
    </w:p>
    <w:p w14:paraId="0438FF1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9,_2) = 0.0</w:t>
      </w:r>
    </w:p>
    <w:p w14:paraId="199FCC6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9,_3) = 13111182.0</w:t>
      </w:r>
    </w:p>
    <w:p w14:paraId="2270A51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9,_4) = 0.0</w:t>
      </w:r>
    </w:p>
    <w:p w14:paraId="5679525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9,_5) = 0.0</w:t>
      </w:r>
    </w:p>
    <w:p w14:paraId="0759CE2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49,_6) = 0.0</w:t>
      </w:r>
    </w:p>
    <w:p w14:paraId="1B462DC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_0) = 0.0</w:t>
      </w:r>
    </w:p>
    <w:p w14:paraId="6E57A21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_1) = 0.0</w:t>
      </w:r>
    </w:p>
    <w:p w14:paraId="32F2CC1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_2) = 73009.294</w:t>
      </w:r>
    </w:p>
    <w:p w14:paraId="278C3F9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_3) = 0.0</w:t>
      </w:r>
    </w:p>
    <w:p w14:paraId="4A701DE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_4) = 0.0</w:t>
      </w:r>
    </w:p>
    <w:p w14:paraId="4A39156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_5) = 0.0</w:t>
      </w:r>
    </w:p>
    <w:p w14:paraId="0AF686A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_6) = 0.0</w:t>
      </w:r>
    </w:p>
    <w:p w14:paraId="2E99838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0,_0) = 0.0</w:t>
      </w:r>
    </w:p>
    <w:p w14:paraId="52577C0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0,_1) = 0.0</w:t>
      </w:r>
    </w:p>
    <w:p w14:paraId="013D016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0,_2) = 9843669.6</w:t>
      </w:r>
    </w:p>
    <w:p w14:paraId="1C6C0B3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0,_3) = 0.0</w:t>
      </w:r>
    </w:p>
    <w:p w14:paraId="77F5F57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0,_4) = 0.0</w:t>
      </w:r>
    </w:p>
    <w:p w14:paraId="31D606E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0,_5) = 0.0</w:t>
      </w:r>
    </w:p>
    <w:p w14:paraId="7AD4483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0,_6) = 0.0</w:t>
      </w:r>
    </w:p>
    <w:p w14:paraId="3CE2BCC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1,_0) = 0.0</w:t>
      </w:r>
    </w:p>
    <w:p w14:paraId="6170AF4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1,_1) = 427017170.0</w:t>
      </w:r>
    </w:p>
    <w:p w14:paraId="3B01FFB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1,_2) = 0.0</w:t>
      </w:r>
    </w:p>
    <w:p w14:paraId="56BC6BD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1,_3) = 0.0</w:t>
      </w:r>
    </w:p>
    <w:p w14:paraId="15821F2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sOwnedEOD_(151,_4) = 0.0</w:t>
      </w:r>
    </w:p>
    <w:p w14:paraId="3BF2D5C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1,_5) = 0.0</w:t>
      </w:r>
    </w:p>
    <w:p w14:paraId="6E009B6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1,_6) = 0.0</w:t>
      </w:r>
    </w:p>
    <w:p w14:paraId="28574D6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2,_0) = 940309.48</w:t>
      </w:r>
    </w:p>
    <w:p w14:paraId="3842750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2,_1) = 0.0</w:t>
      </w:r>
    </w:p>
    <w:p w14:paraId="688FDE3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2,_2) = 0.0</w:t>
      </w:r>
    </w:p>
    <w:p w14:paraId="724BB91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2,_3) = 0.0</w:t>
      </w:r>
    </w:p>
    <w:p w14:paraId="5E07B50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2,_4) = 0.0</w:t>
      </w:r>
    </w:p>
    <w:p w14:paraId="68B82D6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2,_5) = 0.0</w:t>
      </w:r>
    </w:p>
    <w:p w14:paraId="7CB27ED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2,_6) = 0.0</w:t>
      </w:r>
    </w:p>
    <w:p w14:paraId="66B7ECD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3,_0) = 0.0</w:t>
      </w:r>
    </w:p>
    <w:p w14:paraId="3905067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3,_1) = 0.0</w:t>
      </w:r>
    </w:p>
    <w:p w14:paraId="10D6A6D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3,_2) = 0.0</w:t>
      </w:r>
    </w:p>
    <w:p w14:paraId="15CBD0F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3,_3) = 0.0</w:t>
      </w:r>
    </w:p>
    <w:p w14:paraId="471B559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3,_4) = 18316533.0</w:t>
      </w:r>
    </w:p>
    <w:p w14:paraId="7EAE4F0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3,_5) = 0.0</w:t>
      </w:r>
    </w:p>
    <w:p w14:paraId="00199D1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3,_6) = 0.0</w:t>
      </w:r>
    </w:p>
    <w:p w14:paraId="71ACA9B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4,_0) = 0.0</w:t>
      </w:r>
    </w:p>
    <w:p w14:paraId="07F79EF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4,_1) = 0.0</w:t>
      </w:r>
    </w:p>
    <w:p w14:paraId="4199FD9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4,_2) = 0.0</w:t>
      </w:r>
    </w:p>
    <w:p w14:paraId="4BA2428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4,_3) = 0.0</w:t>
      </w:r>
    </w:p>
    <w:p w14:paraId="2ADE0EA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4,_4) = 0.0</w:t>
      </w:r>
    </w:p>
    <w:p w14:paraId="23E4001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4,_5) = 67577361.0</w:t>
      </w:r>
    </w:p>
    <w:p w14:paraId="7CE3743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4,_6) = 0.0</w:t>
      </w:r>
    </w:p>
    <w:p w14:paraId="3CEFA08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5,_0) = 0.0</w:t>
      </w:r>
    </w:p>
    <w:p w14:paraId="4FEF313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5,_1) = 488217770.0</w:t>
      </w:r>
    </w:p>
    <w:p w14:paraId="2640E03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5,_2) = 0.0</w:t>
      </w:r>
    </w:p>
    <w:p w14:paraId="21E60C1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5,_3) = 0.0</w:t>
      </w:r>
    </w:p>
    <w:p w14:paraId="1169FEE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sOwnedEOD_(155,_4) = 0.0</w:t>
      </w:r>
    </w:p>
    <w:p w14:paraId="2A65DBF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5,_5) = 0.0</w:t>
      </w:r>
    </w:p>
    <w:p w14:paraId="20B51F2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5,_6) = 0.0</w:t>
      </w:r>
    </w:p>
    <w:p w14:paraId="5F77DA8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6,_0) = 0.0</w:t>
      </w:r>
    </w:p>
    <w:p w14:paraId="140746F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6,_1) = 0.0</w:t>
      </w:r>
    </w:p>
    <w:p w14:paraId="7639FDA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6,_2) = 0.0</w:t>
      </w:r>
    </w:p>
    <w:p w14:paraId="29C4783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6,_3) = 0.0</w:t>
      </w:r>
    </w:p>
    <w:p w14:paraId="71447E5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6,_4) = 19343582.0</w:t>
      </w:r>
    </w:p>
    <w:p w14:paraId="6BB0B25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6,_5) = 0.0</w:t>
      </w:r>
    </w:p>
    <w:p w14:paraId="74B5A31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6,_6) = 0.0</w:t>
      </w:r>
    </w:p>
    <w:p w14:paraId="773DB4B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7,_0) = 0.0</w:t>
      </w:r>
    </w:p>
    <w:p w14:paraId="1549CB5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7,_1) = 497169550.0</w:t>
      </w:r>
    </w:p>
    <w:p w14:paraId="4B0A5E6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7,_2) = 0.0</w:t>
      </w:r>
    </w:p>
    <w:p w14:paraId="67D4B68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7,_3) = 0.0</w:t>
      </w:r>
    </w:p>
    <w:p w14:paraId="666AADA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7,_4) = 0.0</w:t>
      </w:r>
    </w:p>
    <w:p w14:paraId="2594FFB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7,_5) = 0.0</w:t>
      </w:r>
    </w:p>
    <w:p w14:paraId="6022E8B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7,_6) = 0.0</w:t>
      </w:r>
    </w:p>
    <w:p w14:paraId="3646C17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8,_0) = 0.0</w:t>
      </w:r>
    </w:p>
    <w:p w14:paraId="5379F92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8,_1) = 0.0</w:t>
      </w:r>
    </w:p>
    <w:p w14:paraId="0957589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8,_2) = 12383181.0</w:t>
      </w:r>
    </w:p>
    <w:p w14:paraId="76EE0DB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8,_3) = 0.0</w:t>
      </w:r>
    </w:p>
    <w:p w14:paraId="259016A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8,_4) = 0.0</w:t>
      </w:r>
    </w:p>
    <w:p w14:paraId="23C2702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8,_5) = 0.0</w:t>
      </w:r>
    </w:p>
    <w:p w14:paraId="7555F77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8,_6) = 0.0</w:t>
      </w:r>
    </w:p>
    <w:p w14:paraId="7E04566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9,_0) = 0.0</w:t>
      </w:r>
    </w:p>
    <w:p w14:paraId="07732E6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9,_1) = 0.0</w:t>
      </w:r>
    </w:p>
    <w:p w14:paraId="68C79A1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9,_2) = 12383181.0</w:t>
      </w:r>
    </w:p>
    <w:p w14:paraId="4C6FC73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9,_3) = 0.0</w:t>
      </w:r>
    </w:p>
    <w:p w14:paraId="773B494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sOwnedEOD_(159,_4) = 0.0</w:t>
      </w:r>
    </w:p>
    <w:p w14:paraId="3877D62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9,_5) = 0.0</w:t>
      </w:r>
    </w:p>
    <w:p w14:paraId="685F859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59,_6) = 0.0</w:t>
      </w:r>
    </w:p>
    <w:p w14:paraId="3394A92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_0) = 0.0</w:t>
      </w:r>
    </w:p>
    <w:p w14:paraId="692A18F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_1) = 0.0</w:t>
      </w:r>
    </w:p>
    <w:p w14:paraId="0F0C360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_2) = 0.0</w:t>
      </w:r>
    </w:p>
    <w:p w14:paraId="6281D89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_3) = 266818.74</w:t>
      </w:r>
    </w:p>
    <w:p w14:paraId="2A5F63E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_4) = 0.0</w:t>
      </w:r>
    </w:p>
    <w:p w14:paraId="2888C4E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_5) = 0.0</w:t>
      </w:r>
    </w:p>
    <w:p w14:paraId="21F7856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_6) = 0.0</w:t>
      </w:r>
    </w:p>
    <w:p w14:paraId="2FC66B7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0,_0) = 0.0</w:t>
      </w:r>
    </w:p>
    <w:p w14:paraId="6A153E9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0,_1) = 518717680.0</w:t>
      </w:r>
    </w:p>
    <w:p w14:paraId="4C0E436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0,_2) = 0.0</w:t>
      </w:r>
    </w:p>
    <w:p w14:paraId="5A3D850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0,_3) = 0.0</w:t>
      </w:r>
    </w:p>
    <w:p w14:paraId="0524AAD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0,_4) = 0.0</w:t>
      </w:r>
    </w:p>
    <w:p w14:paraId="6AB9EEE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0,_5) = 0.0</w:t>
      </w:r>
    </w:p>
    <w:p w14:paraId="7A0E67E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0,_6) = 0.0</w:t>
      </w:r>
    </w:p>
    <w:p w14:paraId="15B6242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1,_0) = 0.0</w:t>
      </w:r>
    </w:p>
    <w:p w14:paraId="0794B37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1,_1) = 0.0</w:t>
      </w:r>
    </w:p>
    <w:p w14:paraId="6EB5E63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1,_2) = 12621032.0</w:t>
      </w:r>
    </w:p>
    <w:p w14:paraId="534EEF0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1,_3) = 0.0</w:t>
      </w:r>
    </w:p>
    <w:p w14:paraId="1635C2C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1,_4) = 0.0</w:t>
      </w:r>
    </w:p>
    <w:p w14:paraId="277E2C3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1,_5) = 0.0</w:t>
      </w:r>
    </w:p>
    <w:p w14:paraId="2E728D8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1,_6) = 0.0</w:t>
      </w:r>
    </w:p>
    <w:p w14:paraId="7BAD18B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2,_0) = 0.0</w:t>
      </w:r>
    </w:p>
    <w:p w14:paraId="3A99EAB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2,_1) = 524744540.0</w:t>
      </w:r>
    </w:p>
    <w:p w14:paraId="3DCD436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2,_2) = 0.0</w:t>
      </w:r>
    </w:p>
    <w:p w14:paraId="06A045C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2,_3) = 0.0</w:t>
      </w:r>
    </w:p>
    <w:p w14:paraId="4DA197F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sOwnedEOD_(162,_4) = 0.0</w:t>
      </w:r>
    </w:p>
    <w:p w14:paraId="4B4FD32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2,_5) = 0.0</w:t>
      </w:r>
    </w:p>
    <w:p w14:paraId="5064FCC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2,_6) = 0.0</w:t>
      </w:r>
    </w:p>
    <w:p w14:paraId="4D4318B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3,_0) = 0.0</w:t>
      </w:r>
    </w:p>
    <w:p w14:paraId="22171E7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3,_1) = 0.0</w:t>
      </w:r>
    </w:p>
    <w:p w14:paraId="6BF763E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3,_2) = 0.0</w:t>
      </w:r>
    </w:p>
    <w:p w14:paraId="0CBFD3F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3,_3) = 0.0</w:t>
      </w:r>
    </w:p>
    <w:p w14:paraId="3633256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3,_4) = 0.0</w:t>
      </w:r>
    </w:p>
    <w:p w14:paraId="632F0AF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3,_5) = 97689129.0</w:t>
      </w:r>
    </w:p>
    <w:p w14:paraId="1EC41C5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3,_6) = 0.0</w:t>
      </w:r>
    </w:p>
    <w:p w14:paraId="648100F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4,_0) = 0.0</w:t>
      </w:r>
    </w:p>
    <w:p w14:paraId="440DD94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4,_1) = 0.0</w:t>
      </w:r>
    </w:p>
    <w:p w14:paraId="6254FCF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4,_2) = 0.0</w:t>
      </w:r>
    </w:p>
    <w:p w14:paraId="717A565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4,_3) = 0.0</w:t>
      </w:r>
    </w:p>
    <w:p w14:paraId="7D4F3F0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4,_4) = 26543877.0</w:t>
      </w:r>
    </w:p>
    <w:p w14:paraId="6432512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4,_5) = 0.0</w:t>
      </w:r>
    </w:p>
    <w:p w14:paraId="79601C0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4,_6) = 0.0</w:t>
      </w:r>
    </w:p>
    <w:p w14:paraId="771F669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5,_0) = 0.0</w:t>
      </w:r>
    </w:p>
    <w:p w14:paraId="0AAED3F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5,_1) = 0.0</w:t>
      </w:r>
    </w:p>
    <w:p w14:paraId="70069E5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5,_2) = 0.0</w:t>
      </w:r>
    </w:p>
    <w:p w14:paraId="48F57A3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5,_3) = 20372123.0</w:t>
      </w:r>
    </w:p>
    <w:p w14:paraId="0C5EB80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5,_4) = 0.0</w:t>
      </w:r>
    </w:p>
    <w:p w14:paraId="28C767F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5,_5) = 0.0</w:t>
      </w:r>
    </w:p>
    <w:p w14:paraId="04EB829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5,_6) = 0.0</w:t>
      </w:r>
    </w:p>
    <w:p w14:paraId="59FE706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6,_0) = 0.0</w:t>
      </w:r>
    </w:p>
    <w:p w14:paraId="112A7E6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6,_1) = 0.0</w:t>
      </w:r>
    </w:p>
    <w:p w14:paraId="263EFEB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6,_2) = 0.0</w:t>
      </w:r>
    </w:p>
    <w:p w14:paraId="59BF9F0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6,_3) = 20372123.0</w:t>
      </w:r>
    </w:p>
    <w:p w14:paraId="2743DD5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sOwnedEOD_(166,_4) = 0.0</w:t>
      </w:r>
    </w:p>
    <w:p w14:paraId="718FA66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6,_5) = 0.0</w:t>
      </w:r>
    </w:p>
    <w:p w14:paraId="2EF0908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6,_6) = 0.0</w:t>
      </w:r>
    </w:p>
    <w:p w14:paraId="5DE6028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7,_0) = 0.0</w:t>
      </w:r>
    </w:p>
    <w:p w14:paraId="5BFBF3A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7,_1) = 0.0</w:t>
      </w:r>
    </w:p>
    <w:p w14:paraId="6BBFE64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7,_2) = 0.0</w:t>
      </w:r>
    </w:p>
    <w:p w14:paraId="3BF1EEA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7,_3) = 0.0</w:t>
      </w:r>
    </w:p>
    <w:p w14:paraId="4B5CA99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7,_4) = 0.0</w:t>
      </w:r>
    </w:p>
    <w:p w14:paraId="3CE2356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7,_5) = 0.0</w:t>
      </w:r>
    </w:p>
    <w:p w14:paraId="4D26C74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7,_6) = 80627267.0</w:t>
      </w:r>
    </w:p>
    <w:p w14:paraId="63B8682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8,_0) = 0.0</w:t>
      </w:r>
    </w:p>
    <w:p w14:paraId="34808D3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8,_1) = 634013600.0</w:t>
      </w:r>
    </w:p>
    <w:p w14:paraId="42B54F4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8,_2) = 0.0</w:t>
      </w:r>
    </w:p>
    <w:p w14:paraId="40AFB67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8,_3) = 0.0</w:t>
      </w:r>
    </w:p>
    <w:p w14:paraId="2FF7618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8,_4) = 0.0</w:t>
      </w:r>
    </w:p>
    <w:p w14:paraId="406616C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8,_5) = 0.0</w:t>
      </w:r>
    </w:p>
    <w:p w14:paraId="278548E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8,_6) = 0.0</w:t>
      </w:r>
    </w:p>
    <w:p w14:paraId="3F4AB9F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9,_0) = 0.0</w:t>
      </w:r>
    </w:p>
    <w:p w14:paraId="30CDB9E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9,_1) = 634013600.0</w:t>
      </w:r>
    </w:p>
    <w:p w14:paraId="5F60FBE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9,_2) = 0.0</w:t>
      </w:r>
    </w:p>
    <w:p w14:paraId="26AD915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9,_3) = 0.0</w:t>
      </w:r>
    </w:p>
    <w:p w14:paraId="6BAE3D3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9,_4) = 0.0</w:t>
      </w:r>
    </w:p>
    <w:p w14:paraId="166FCCD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9,_5) = 0.0</w:t>
      </w:r>
    </w:p>
    <w:p w14:paraId="5A12F84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69,_6) = 0.0</w:t>
      </w:r>
    </w:p>
    <w:p w14:paraId="24CA916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_0) = 0.0</w:t>
      </w:r>
    </w:p>
    <w:p w14:paraId="0A391AA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_1) = 0.0</w:t>
      </w:r>
    </w:p>
    <w:p w14:paraId="4BC114C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_2) = 0.0</w:t>
      </w:r>
    </w:p>
    <w:p w14:paraId="4947A78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_3) = 266818.74</w:t>
      </w:r>
    </w:p>
    <w:p w14:paraId="5CF3DD6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sOwnedEOD_(17,_4) = 0.0</w:t>
      </w:r>
    </w:p>
    <w:p w14:paraId="1282C5E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_5) = 0.0</w:t>
      </w:r>
    </w:p>
    <w:p w14:paraId="3DEF6CA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_6) = 0.0</w:t>
      </w:r>
    </w:p>
    <w:p w14:paraId="25277FC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0,_0) = 0.0</w:t>
      </w:r>
    </w:p>
    <w:p w14:paraId="775D077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0,_1) = 634013600.0</w:t>
      </w:r>
    </w:p>
    <w:p w14:paraId="46F395A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0,_2) = 0.0</w:t>
      </w:r>
    </w:p>
    <w:p w14:paraId="09C1F20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0,_3) = 0.0</w:t>
      </w:r>
    </w:p>
    <w:p w14:paraId="706ECAC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0,_4) = 0.0</w:t>
      </w:r>
    </w:p>
    <w:p w14:paraId="65657AF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0,_5) = 0.0</w:t>
      </w:r>
    </w:p>
    <w:p w14:paraId="012B7E1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0,_6) = 0.0</w:t>
      </w:r>
    </w:p>
    <w:p w14:paraId="7C913E2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1,_0) = 0.0</w:t>
      </w:r>
    </w:p>
    <w:p w14:paraId="6B0B2DE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1,_1) = 0.0</w:t>
      </w:r>
    </w:p>
    <w:p w14:paraId="26ED999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1,_2) = 0.0</w:t>
      </w:r>
    </w:p>
    <w:p w14:paraId="042919A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1,_3) = 26272270.0</w:t>
      </w:r>
    </w:p>
    <w:p w14:paraId="37C91A0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1,_4) = 0.0</w:t>
      </w:r>
    </w:p>
    <w:p w14:paraId="38F8E8B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1,_5) = 0.0</w:t>
      </w:r>
    </w:p>
    <w:p w14:paraId="4003C03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1,_6) = 0.0</w:t>
      </w:r>
    </w:p>
    <w:p w14:paraId="6AF0F53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2,_0) = 0.0</w:t>
      </w:r>
    </w:p>
    <w:p w14:paraId="38FCEC0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2,_1) = 0.0</w:t>
      </w:r>
    </w:p>
    <w:p w14:paraId="59F8358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2,_2) = 21570056.0</w:t>
      </w:r>
    </w:p>
    <w:p w14:paraId="222ADD4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2,_3) = 0.0</w:t>
      </w:r>
    </w:p>
    <w:p w14:paraId="6177C71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2,_4) = 0.0</w:t>
      </w:r>
    </w:p>
    <w:p w14:paraId="4B1D45B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2,_5) = 0.0</w:t>
      </w:r>
    </w:p>
    <w:p w14:paraId="3D09976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2,_6) = 0.0</w:t>
      </w:r>
    </w:p>
    <w:p w14:paraId="34028DF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3,_0) = 0.0</w:t>
      </w:r>
    </w:p>
    <w:p w14:paraId="610DB32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3,_1) = 0.0</w:t>
      </w:r>
    </w:p>
    <w:p w14:paraId="659F626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3,_2) = 0.0</w:t>
      </w:r>
    </w:p>
    <w:p w14:paraId="2E8F8EF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3,_3) = 27364140.0</w:t>
      </w:r>
    </w:p>
    <w:p w14:paraId="546D843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sOwnedEOD_(173,_4) = 0.0</w:t>
      </w:r>
    </w:p>
    <w:p w14:paraId="0876C31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3,_5) = 0.0</w:t>
      </w:r>
    </w:p>
    <w:p w14:paraId="4F274CA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3,_6) = 0.0</w:t>
      </w:r>
    </w:p>
    <w:p w14:paraId="31B39F5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4,_0) = 0.0</w:t>
      </w:r>
    </w:p>
    <w:p w14:paraId="52F3D6A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4,_1) = 0.0</w:t>
      </w:r>
    </w:p>
    <w:p w14:paraId="6F7F3BB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4,_2) = 0.0</w:t>
      </w:r>
    </w:p>
    <w:p w14:paraId="7F22639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4,_3) = 0.0</w:t>
      </w:r>
    </w:p>
    <w:p w14:paraId="6552C98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4,_4) = 0.0</w:t>
      </w:r>
    </w:p>
    <w:p w14:paraId="340B2D9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4,_5) = 172242010.0</w:t>
      </w:r>
    </w:p>
    <w:p w14:paraId="2BE1E8D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4,_6) = 0.0</w:t>
      </w:r>
    </w:p>
    <w:p w14:paraId="14AEE6F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5,_0) = 0.0</w:t>
      </w:r>
    </w:p>
    <w:p w14:paraId="14DF373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5,_1) = 918811390.0</w:t>
      </w:r>
    </w:p>
    <w:p w14:paraId="52554C1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5,_2) = 0.0</w:t>
      </w:r>
    </w:p>
    <w:p w14:paraId="2D55AAE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5,_3) = 0.0</w:t>
      </w:r>
    </w:p>
    <w:p w14:paraId="4A8B67B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5,_4) = 0.0</w:t>
      </w:r>
    </w:p>
    <w:p w14:paraId="6116CFF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5,_5) = 0.0</w:t>
      </w:r>
    </w:p>
    <w:p w14:paraId="4335139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5,_6) = 0.0</w:t>
      </w:r>
    </w:p>
    <w:p w14:paraId="663C7D8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6,_0) = 0.0</w:t>
      </w:r>
    </w:p>
    <w:p w14:paraId="39A8E52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6,_1) = 0.0</w:t>
      </w:r>
    </w:p>
    <w:p w14:paraId="1F6B269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6,_2) = 0.0</w:t>
      </w:r>
    </w:p>
    <w:p w14:paraId="6CB33AA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6,_3) = 31731255.0</w:t>
      </w:r>
    </w:p>
    <w:p w14:paraId="32DDF86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6,_4) = 0.0</w:t>
      </w:r>
    </w:p>
    <w:p w14:paraId="08904CD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6,_5) = 0.0</w:t>
      </w:r>
    </w:p>
    <w:p w14:paraId="22E05C0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6,_6) = 0.0</w:t>
      </w:r>
    </w:p>
    <w:p w14:paraId="14381BF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7,_0) = 0.0</w:t>
      </w:r>
    </w:p>
    <w:p w14:paraId="4794AF6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7,_1) = 0.0</w:t>
      </w:r>
    </w:p>
    <w:p w14:paraId="2E1943B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7,_2) = 0.0</w:t>
      </w:r>
    </w:p>
    <w:p w14:paraId="1A4728F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7,_3) = 0.0</w:t>
      </w:r>
    </w:p>
    <w:p w14:paraId="36FB0D4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sOwnedEOD_(177,_4) = 0.0</w:t>
      </w:r>
    </w:p>
    <w:p w14:paraId="583A3C0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7,_5) = 0.0</w:t>
      </w:r>
    </w:p>
    <w:p w14:paraId="4D1ED34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7,_6) = 136032220.0</w:t>
      </w:r>
    </w:p>
    <w:p w14:paraId="329D389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8,_0) = 0.0</w:t>
      </w:r>
    </w:p>
    <w:p w14:paraId="5490F03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8,_1) = 0.0</w:t>
      </w:r>
    </w:p>
    <w:p w14:paraId="575C556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8,_2) = 0.0</w:t>
      </w:r>
    </w:p>
    <w:p w14:paraId="0C445D8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8,_3) = 32734491.0</w:t>
      </w:r>
    </w:p>
    <w:p w14:paraId="35C5D8F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8,_4) = 0.0</w:t>
      </w:r>
    </w:p>
    <w:p w14:paraId="0221676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8,_5) = 0.0</w:t>
      </w:r>
    </w:p>
    <w:p w14:paraId="5688B4E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8,_6) = 0.0</w:t>
      </w:r>
    </w:p>
    <w:p w14:paraId="5591F87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9,_0) = 0.0</w:t>
      </w:r>
    </w:p>
    <w:p w14:paraId="5BF69EB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9,_1) = 0.0</w:t>
      </w:r>
    </w:p>
    <w:p w14:paraId="1F339B0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9,_2) = 0.0</w:t>
      </w:r>
    </w:p>
    <w:p w14:paraId="19CE955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9,_3) = 32734491.0</w:t>
      </w:r>
    </w:p>
    <w:p w14:paraId="2543D68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9,_4) = 0.0</w:t>
      </w:r>
    </w:p>
    <w:p w14:paraId="36894A5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9,_5) = 0.0</w:t>
      </w:r>
    </w:p>
    <w:p w14:paraId="4BF6A56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79,_6) = 0.0</w:t>
      </w:r>
    </w:p>
    <w:p w14:paraId="5034558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_0) = 9941.4913</w:t>
      </w:r>
    </w:p>
    <w:p w14:paraId="02C2189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_1) = 0.0</w:t>
      </w:r>
    </w:p>
    <w:p w14:paraId="6B3594E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_2) = 0.0</w:t>
      </w:r>
    </w:p>
    <w:p w14:paraId="019DF8B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_3) = 0.0</w:t>
      </w:r>
    </w:p>
    <w:p w14:paraId="245ABDF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_4) = 0.0</w:t>
      </w:r>
    </w:p>
    <w:p w14:paraId="4836D63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_5) = 0.0</w:t>
      </w:r>
    </w:p>
    <w:p w14:paraId="7AC502B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_6) = 0.0</w:t>
      </w:r>
    </w:p>
    <w:p w14:paraId="7306ED7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0,_0) = 0.0</w:t>
      </w:r>
    </w:p>
    <w:p w14:paraId="6BD0E22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0,_1) = 0.0</w:t>
      </w:r>
    </w:p>
    <w:p w14:paraId="47807F4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0,_2) = 0.0</w:t>
      </w:r>
    </w:p>
    <w:p w14:paraId="279FBEE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0,_3) = 0.0</w:t>
      </w:r>
    </w:p>
    <w:p w14:paraId="366B844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sOwnedEOD_(180,_4) = 55706621.0</w:t>
      </w:r>
    </w:p>
    <w:p w14:paraId="55BE61E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0,_5) = 0.0</w:t>
      </w:r>
    </w:p>
    <w:p w14:paraId="03BE80B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0,_6) = 0.0</w:t>
      </w:r>
    </w:p>
    <w:p w14:paraId="3E5B820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1,_0) = 0.0</w:t>
      </w:r>
    </w:p>
    <w:p w14:paraId="5798392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1,_1) = 0.0</w:t>
      </w:r>
    </w:p>
    <w:p w14:paraId="05D6967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1,_2) = 0.0</w:t>
      </w:r>
    </w:p>
    <w:p w14:paraId="14573DA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1,_3) = 0.0</w:t>
      </w:r>
    </w:p>
    <w:p w14:paraId="71E420A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1,_4) = 55706621.0</w:t>
      </w:r>
    </w:p>
    <w:p w14:paraId="57C4A3D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1,_5) = 0.0</w:t>
      </w:r>
    </w:p>
    <w:p w14:paraId="2DCE69E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1,_6) = 0.0</w:t>
      </w:r>
    </w:p>
    <w:p w14:paraId="62C204A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2,_0) = 2497727.0</w:t>
      </w:r>
    </w:p>
    <w:p w14:paraId="483A7CC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2,_1) = 0.0</w:t>
      </w:r>
    </w:p>
    <w:p w14:paraId="06D1918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2,_2) = 0.0</w:t>
      </w:r>
    </w:p>
    <w:p w14:paraId="30C964A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2,_3) = 0.0</w:t>
      </w:r>
    </w:p>
    <w:p w14:paraId="392633E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2,_4) = 0.0</w:t>
      </w:r>
    </w:p>
    <w:p w14:paraId="09A10BD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2,_5) = 0.0</w:t>
      </w:r>
    </w:p>
    <w:p w14:paraId="02500D6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2,_6) = 0.0</w:t>
      </w:r>
    </w:p>
    <w:p w14:paraId="541FCBA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3,_0) = 0.0</w:t>
      </w:r>
    </w:p>
    <w:p w14:paraId="62D5140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3,_1) = 0.0</w:t>
      </w:r>
    </w:p>
    <w:p w14:paraId="236DFDC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3,_2) = 0.0</w:t>
      </w:r>
    </w:p>
    <w:p w14:paraId="4DAE703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3,_3) = 0.0</w:t>
      </w:r>
    </w:p>
    <w:p w14:paraId="381410E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3,_4) = 0.0</w:t>
      </w:r>
    </w:p>
    <w:p w14:paraId="74D836D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3,_5) = 215100990.0</w:t>
      </w:r>
    </w:p>
    <w:p w14:paraId="25BDC62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3,_6) = 0.0</w:t>
      </w:r>
    </w:p>
    <w:p w14:paraId="7C67A86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4,_0) = 0.0</w:t>
      </w:r>
    </w:p>
    <w:p w14:paraId="2FB42FE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4,_1) = 0.0</w:t>
      </w:r>
    </w:p>
    <w:p w14:paraId="2E9EFC5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4,_2) = 0.0</w:t>
      </w:r>
    </w:p>
    <w:p w14:paraId="2443C21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4,_3) = 36736299.0</w:t>
      </w:r>
    </w:p>
    <w:p w14:paraId="5679CB7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sOwnedEOD_(184,_4) = 0.0</w:t>
      </w:r>
    </w:p>
    <w:p w14:paraId="197E74C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4,_5) = 0.0</w:t>
      </w:r>
    </w:p>
    <w:p w14:paraId="2353087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4,_6) = 0.0</w:t>
      </w:r>
    </w:p>
    <w:p w14:paraId="437918C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5,_0) = 0.0</w:t>
      </w:r>
    </w:p>
    <w:p w14:paraId="17B81F5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5,_1) = 0.0</w:t>
      </w:r>
    </w:p>
    <w:p w14:paraId="0D9774B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5,_2) = 0.0</w:t>
      </w:r>
    </w:p>
    <w:p w14:paraId="06668DF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5,_3) = 0.0</w:t>
      </w:r>
    </w:p>
    <w:p w14:paraId="2760262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5,_4) = 0.0</w:t>
      </w:r>
    </w:p>
    <w:p w14:paraId="2EA36FB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5,_5) = 0.0</w:t>
      </w:r>
    </w:p>
    <w:p w14:paraId="4F01B45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5,_6) = 0.0</w:t>
      </w:r>
    </w:p>
    <w:p w14:paraId="0F7161C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6,_0) = 0.0</w:t>
      </w:r>
    </w:p>
    <w:p w14:paraId="0BC0CAC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6,_1) = 0.0</w:t>
      </w:r>
    </w:p>
    <w:p w14:paraId="7E30636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6,_2) = 0.0</w:t>
      </w:r>
    </w:p>
    <w:p w14:paraId="21622CD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6,_3) = 37743716.0</w:t>
      </w:r>
    </w:p>
    <w:p w14:paraId="4E5F772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6,_4) = 0.0</w:t>
      </w:r>
    </w:p>
    <w:p w14:paraId="3F6A990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6,_5) = 0.0</w:t>
      </w:r>
    </w:p>
    <w:p w14:paraId="777CE85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6,_6) = 0.0</w:t>
      </w:r>
    </w:p>
    <w:p w14:paraId="0DEB6E0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7,_0) = 0.0</w:t>
      </w:r>
    </w:p>
    <w:p w14:paraId="1BE8395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7,_1) = 0.0</w:t>
      </w:r>
    </w:p>
    <w:p w14:paraId="36EC86B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7,_2) = 0.0</w:t>
      </w:r>
    </w:p>
    <w:p w14:paraId="2AF7DDB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7,_3) = 37743716.0</w:t>
      </w:r>
    </w:p>
    <w:p w14:paraId="0202604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7,_4) = 0.0</w:t>
      </w:r>
    </w:p>
    <w:p w14:paraId="303505C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7,_5) = 0.0</w:t>
      </w:r>
    </w:p>
    <w:p w14:paraId="7D2B3F5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7,_6) = 0.0</w:t>
      </w:r>
    </w:p>
    <w:p w14:paraId="7F28F4B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8,_0) = 0.0</w:t>
      </w:r>
    </w:p>
    <w:p w14:paraId="61411F1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8,_1) = 0.0</w:t>
      </w:r>
    </w:p>
    <w:p w14:paraId="1A51C27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8,_2) = 35897337.0</w:t>
      </w:r>
    </w:p>
    <w:p w14:paraId="4D9F242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8,_3) = 0.0</w:t>
      </w:r>
    </w:p>
    <w:p w14:paraId="6D3AD7D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sOwnedEOD_(188,_4) = 0.0</w:t>
      </w:r>
    </w:p>
    <w:p w14:paraId="05772D9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8,_5) = 0.0</w:t>
      </w:r>
    </w:p>
    <w:p w14:paraId="481DF06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8,_6) = 0.0</w:t>
      </w:r>
    </w:p>
    <w:p w14:paraId="3F9D39E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9,_0) = 0.0</w:t>
      </w:r>
    </w:p>
    <w:p w14:paraId="0DC2FE2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9,_1) = 0.0</w:t>
      </w:r>
    </w:p>
    <w:p w14:paraId="0C9CF09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9,_2) = 0.0</w:t>
      </w:r>
    </w:p>
    <w:p w14:paraId="7BC6A33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9,_3) = 38081387.0</w:t>
      </w:r>
    </w:p>
    <w:p w14:paraId="0E6FCD4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9,_4) = 0.0</w:t>
      </w:r>
    </w:p>
    <w:p w14:paraId="72229FB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9,_5) = 0.0</w:t>
      </w:r>
    </w:p>
    <w:p w14:paraId="35560C8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89,_6) = 0.0</w:t>
      </w:r>
    </w:p>
    <w:p w14:paraId="412BFB0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_0) = 0.0</w:t>
      </w:r>
    </w:p>
    <w:p w14:paraId="4F4AF14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_1) = 2051896.1</w:t>
      </w:r>
    </w:p>
    <w:p w14:paraId="0917C6B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_2) = 0.0</w:t>
      </w:r>
    </w:p>
    <w:p w14:paraId="702EB5E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_3) = 0.0</w:t>
      </w:r>
    </w:p>
    <w:p w14:paraId="4B05B9A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_4) = 0.0</w:t>
      </w:r>
    </w:p>
    <w:p w14:paraId="35AF5DC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_5) = 0.0</w:t>
      </w:r>
    </w:p>
    <w:p w14:paraId="23ADAB0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_6) = 0.0</w:t>
      </w:r>
    </w:p>
    <w:p w14:paraId="58862E0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0,_0) = 0.0</w:t>
      </w:r>
    </w:p>
    <w:p w14:paraId="2EA105F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0,_1) = 0.0</w:t>
      </w:r>
    </w:p>
    <w:p w14:paraId="726E570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0,_2) = 0.0</w:t>
      </w:r>
    </w:p>
    <w:p w14:paraId="0E0E7FC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0,_3) = 38081387.0</w:t>
      </w:r>
    </w:p>
    <w:p w14:paraId="5D48475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0,_4) = 0.0</w:t>
      </w:r>
    </w:p>
    <w:p w14:paraId="38E6875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0,_5) = 0.0</w:t>
      </w:r>
    </w:p>
    <w:p w14:paraId="7EE3C6A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0,_6) = 0.0</w:t>
      </w:r>
    </w:p>
    <w:p w14:paraId="034A27D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1,_0) = 0.0</w:t>
      </w:r>
    </w:p>
    <w:p w14:paraId="4EE7AED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1,_1) = 0.0</w:t>
      </w:r>
    </w:p>
    <w:p w14:paraId="292B1D0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1,_2) = 0.0</w:t>
      </w:r>
    </w:p>
    <w:p w14:paraId="7604E1B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1,_3) = 0.0</w:t>
      </w:r>
    </w:p>
    <w:p w14:paraId="345328D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sOwnedEOD_(191,_4) = 87865542.0</w:t>
      </w:r>
    </w:p>
    <w:p w14:paraId="75522BA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1,_5) = 0.0</w:t>
      </w:r>
    </w:p>
    <w:p w14:paraId="6C6168F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1,_6) = 0.0</w:t>
      </w:r>
    </w:p>
    <w:p w14:paraId="700436F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2,_0) = 3718027.9</w:t>
      </w:r>
    </w:p>
    <w:p w14:paraId="6CBDE2A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2,_1) = 0.0</w:t>
      </w:r>
    </w:p>
    <w:p w14:paraId="4BADAFD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2,_2) = 0.0</w:t>
      </w:r>
    </w:p>
    <w:p w14:paraId="613F660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2,_3) = 0.0</w:t>
      </w:r>
    </w:p>
    <w:p w14:paraId="5839163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2,_4) = 0.0</w:t>
      </w:r>
    </w:p>
    <w:p w14:paraId="211644B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2,_5) = 0.0</w:t>
      </w:r>
    </w:p>
    <w:p w14:paraId="6E575A0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2,_6) = 0.0</w:t>
      </w:r>
    </w:p>
    <w:p w14:paraId="2824A85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3,_0) = 3718027.9</w:t>
      </w:r>
    </w:p>
    <w:p w14:paraId="2159D7B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3,_1) = 0.0</w:t>
      </w:r>
    </w:p>
    <w:p w14:paraId="0EB5220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3,_2) = 0.0</w:t>
      </w:r>
    </w:p>
    <w:p w14:paraId="55E665B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3,_3) = 0.0</w:t>
      </w:r>
    </w:p>
    <w:p w14:paraId="02D9FAA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3,_4) = 0.0</w:t>
      </w:r>
    </w:p>
    <w:p w14:paraId="7F7176D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3,_5) = 0.0</w:t>
      </w:r>
    </w:p>
    <w:p w14:paraId="3EE9DDD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3,_6) = 0.0</w:t>
      </w:r>
    </w:p>
    <w:p w14:paraId="2CF0850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4,_0) = 0.0</w:t>
      </w:r>
    </w:p>
    <w:p w14:paraId="222D3EE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4,_1) = 0.0</w:t>
      </w:r>
    </w:p>
    <w:p w14:paraId="3CD3156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4,_2) = 0.0</w:t>
      </w:r>
    </w:p>
    <w:p w14:paraId="08EA244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4,_3) = 42434472.0</w:t>
      </w:r>
    </w:p>
    <w:p w14:paraId="197EB9A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4,_4) = 0.0</w:t>
      </w:r>
    </w:p>
    <w:p w14:paraId="2DA4C07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4,_5) = 0.0</w:t>
      </w:r>
    </w:p>
    <w:p w14:paraId="247860A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4,_6) = 0.0</w:t>
      </w:r>
    </w:p>
    <w:p w14:paraId="3921F00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5,_0) = 0.0</w:t>
      </w:r>
    </w:p>
    <w:p w14:paraId="6602A0F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5,_1) = 0.0</w:t>
      </w:r>
    </w:p>
    <w:p w14:paraId="0DE7500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5,_2) = 0.0</w:t>
      </w:r>
    </w:p>
    <w:p w14:paraId="7DF5B38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5,_3) = 0.0</w:t>
      </w:r>
    </w:p>
    <w:p w14:paraId="55F5D2A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sOwnedEOD_(195,_4) = 0.0</w:t>
      </w:r>
    </w:p>
    <w:p w14:paraId="529E637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5,_5) = 0.0</w:t>
      </w:r>
    </w:p>
    <w:p w14:paraId="215BE66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5,_6) = 313432560.0</w:t>
      </w:r>
    </w:p>
    <w:p w14:paraId="5DA2495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6,_0) = 0.0</w:t>
      </w:r>
    </w:p>
    <w:p w14:paraId="35E4859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6,_1) = 2163754800.0</w:t>
      </w:r>
    </w:p>
    <w:p w14:paraId="1AE5DCC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6,_2) = 0.0</w:t>
      </w:r>
    </w:p>
    <w:p w14:paraId="7F539FD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6,_3) = 0.0</w:t>
      </w:r>
    </w:p>
    <w:p w14:paraId="462834B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6,_4) = 0.0</w:t>
      </w:r>
    </w:p>
    <w:p w14:paraId="0F7AB46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6,_5) = 0.0</w:t>
      </w:r>
    </w:p>
    <w:p w14:paraId="7166E90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6,_6) = 0.0</w:t>
      </w:r>
    </w:p>
    <w:p w14:paraId="1406415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7,_0) = 0.0</w:t>
      </w:r>
    </w:p>
    <w:p w14:paraId="4F06001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7,_1) = 2163754800.0</w:t>
      </w:r>
    </w:p>
    <w:p w14:paraId="343F8AB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7,_2) = 0.0</w:t>
      </w:r>
    </w:p>
    <w:p w14:paraId="04B9661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7,_3) = 0.0</w:t>
      </w:r>
    </w:p>
    <w:p w14:paraId="578DA75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7,_4) = 0.0</w:t>
      </w:r>
    </w:p>
    <w:p w14:paraId="7059968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7,_5) = 0.0</w:t>
      </w:r>
    </w:p>
    <w:p w14:paraId="37F0EF1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7,_6) = 0.0</w:t>
      </w:r>
    </w:p>
    <w:p w14:paraId="31123AB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8,_0) = 0.0</w:t>
      </w:r>
    </w:p>
    <w:p w14:paraId="2363A97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8,_1) = 2163754800.0</w:t>
      </w:r>
    </w:p>
    <w:p w14:paraId="4169276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8,_2) = 0.0</w:t>
      </w:r>
    </w:p>
    <w:p w14:paraId="7A1966D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8,_3) = 0.0</w:t>
      </w:r>
    </w:p>
    <w:p w14:paraId="3B8B50C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8,_4) = 0.0</w:t>
      </w:r>
    </w:p>
    <w:p w14:paraId="6AA7845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8,_5) = 0.0</w:t>
      </w:r>
    </w:p>
    <w:p w14:paraId="378CDC7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8,_6) = 0.0</w:t>
      </w:r>
    </w:p>
    <w:p w14:paraId="31F2996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9,_0) = 0.0</w:t>
      </w:r>
    </w:p>
    <w:p w14:paraId="42F4960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9,_1) = 0.0</w:t>
      </w:r>
    </w:p>
    <w:p w14:paraId="3C2D7E6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9,_2) = 61608593.0</w:t>
      </w:r>
    </w:p>
    <w:p w14:paraId="38576E7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9,_3) = 0.0</w:t>
      </w:r>
    </w:p>
    <w:p w14:paraId="0D36A44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sOwnedEOD_(199,_4) = 0.0</w:t>
      </w:r>
    </w:p>
    <w:p w14:paraId="0448FCB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9,_5) = 0.0</w:t>
      </w:r>
    </w:p>
    <w:p w14:paraId="7F14499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199,_6) = 0.0</w:t>
      </w:r>
    </w:p>
    <w:p w14:paraId="4858979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_0) = 0.0</w:t>
      </w:r>
    </w:p>
    <w:p w14:paraId="09BBBB5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_1) = 0.0</w:t>
      </w:r>
    </w:p>
    <w:p w14:paraId="020EE9C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_2) = 0.0</w:t>
      </w:r>
    </w:p>
    <w:p w14:paraId="112A28D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_3) = 0.0</w:t>
      </w:r>
    </w:p>
    <w:p w14:paraId="196E966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_4) = 88337.981</w:t>
      </w:r>
    </w:p>
    <w:p w14:paraId="428BEDE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_5) = 0.0</w:t>
      </w:r>
    </w:p>
    <w:p w14:paraId="0D3217D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_6) = 0.0</w:t>
      </w:r>
    </w:p>
    <w:p w14:paraId="55C8C4E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_0) = 10057.458</w:t>
      </w:r>
    </w:p>
    <w:p w14:paraId="1235D3A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_1) = 0.0</w:t>
      </w:r>
    </w:p>
    <w:p w14:paraId="3605F82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_2) = 0.0</w:t>
      </w:r>
    </w:p>
    <w:p w14:paraId="1E0CB58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_3) = 0.0</w:t>
      </w:r>
    </w:p>
    <w:p w14:paraId="689C9D9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_4) = 0.0</w:t>
      </w:r>
    </w:p>
    <w:p w14:paraId="5B5751E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_5) = 0.0</w:t>
      </w:r>
    </w:p>
    <w:p w14:paraId="3FEDB16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_6) = 0.0</w:t>
      </w:r>
    </w:p>
    <w:p w14:paraId="1CBCB0B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0,_0) = 0.0</w:t>
      </w:r>
    </w:p>
    <w:p w14:paraId="0DD50C1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0,_1) = 0.0</w:t>
      </w:r>
    </w:p>
    <w:p w14:paraId="413DA87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0,_2) = 0.0</w:t>
      </w:r>
    </w:p>
    <w:p w14:paraId="7575D75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0,_3) = 49675941.0</w:t>
      </w:r>
    </w:p>
    <w:p w14:paraId="44D22DB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0,_4) = 0.0</w:t>
      </w:r>
    </w:p>
    <w:p w14:paraId="4E2FD57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0,_5) = 0.0</w:t>
      </w:r>
    </w:p>
    <w:p w14:paraId="1C1CFAD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0,_6) = 0.0</w:t>
      </w:r>
    </w:p>
    <w:p w14:paraId="1ED0D8D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1,_0) = 0.0</w:t>
      </w:r>
    </w:p>
    <w:p w14:paraId="4D1A65F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1,_1) = 0.0</w:t>
      </w:r>
    </w:p>
    <w:p w14:paraId="08C5F29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1,_2) = 0.0</w:t>
      </w:r>
    </w:p>
    <w:p w14:paraId="2CF795F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1,_3) = 0.0</w:t>
      </w:r>
    </w:p>
    <w:p w14:paraId="3141172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sOwnedEOD_(201,_4) = 0.0</w:t>
      </w:r>
    </w:p>
    <w:p w14:paraId="2921CE4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1,_5) = 0.0</w:t>
      </w:r>
    </w:p>
    <w:p w14:paraId="10F3E3A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1,_6) = 391659840.0</w:t>
      </w:r>
    </w:p>
    <w:p w14:paraId="777106F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2,_0) = 0.0</w:t>
      </w:r>
    </w:p>
    <w:p w14:paraId="4624D2E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2,_1) = 2567259600.0</w:t>
      </w:r>
    </w:p>
    <w:p w14:paraId="0DBC938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2,_2) = 0.0</w:t>
      </w:r>
    </w:p>
    <w:p w14:paraId="1675970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2,_3) = 0.0</w:t>
      </w:r>
    </w:p>
    <w:p w14:paraId="3830160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2,_4) = 0.0</w:t>
      </w:r>
    </w:p>
    <w:p w14:paraId="27CACC2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2,_5) = 0.0</w:t>
      </w:r>
    </w:p>
    <w:p w14:paraId="2A06254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2,_6) = 0.0</w:t>
      </w:r>
    </w:p>
    <w:p w14:paraId="48D097A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3,_0) = 0.0</w:t>
      </w:r>
    </w:p>
    <w:p w14:paraId="055644A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3,_1) = 2567259600.0</w:t>
      </w:r>
    </w:p>
    <w:p w14:paraId="5995490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3,_2) = 0.0</w:t>
      </w:r>
    </w:p>
    <w:p w14:paraId="4F1EB95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3,_3) = 0.0</w:t>
      </w:r>
    </w:p>
    <w:p w14:paraId="68B9938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3,_4) = 0.0</w:t>
      </w:r>
    </w:p>
    <w:p w14:paraId="325E6A9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3,_5) = 0.0</w:t>
      </w:r>
    </w:p>
    <w:p w14:paraId="6B2C82B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3,_6) = 0.0</w:t>
      </w:r>
    </w:p>
    <w:p w14:paraId="25A082F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4,_0) = 6000057.4</w:t>
      </w:r>
    </w:p>
    <w:p w14:paraId="19CD5D1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4,_1) = 0.0</w:t>
      </w:r>
    </w:p>
    <w:p w14:paraId="767995B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4,_2) = 0.0</w:t>
      </w:r>
    </w:p>
    <w:p w14:paraId="3170B30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4,_3) = 0.0</w:t>
      </w:r>
    </w:p>
    <w:p w14:paraId="4B917DB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4,_4) = 0.0</w:t>
      </w:r>
    </w:p>
    <w:p w14:paraId="278FE13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4,_5) = 0.0</w:t>
      </w:r>
    </w:p>
    <w:p w14:paraId="55BEF23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4,_6) = 0.0</w:t>
      </w:r>
    </w:p>
    <w:p w14:paraId="195FD50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5,_0) = 0.0</w:t>
      </w:r>
    </w:p>
    <w:p w14:paraId="0C7CDA6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5,_1) = 0.0</w:t>
      </w:r>
    </w:p>
    <w:p w14:paraId="2CD30E8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5,_2) = 0.0</w:t>
      </w:r>
    </w:p>
    <w:p w14:paraId="37E1804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5,_3) = 63703714.0</w:t>
      </w:r>
    </w:p>
    <w:p w14:paraId="6103DE5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sOwnedEOD_(205,_4) = 0.0</w:t>
      </w:r>
    </w:p>
    <w:p w14:paraId="6C759DA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5,_5) = 0.0</w:t>
      </w:r>
    </w:p>
    <w:p w14:paraId="772EC92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5,_6) = 0.0</w:t>
      </w:r>
    </w:p>
    <w:p w14:paraId="58E84FD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6,_0) = 0.0</w:t>
      </w:r>
    </w:p>
    <w:p w14:paraId="634C91A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6,_1) = 0.0</w:t>
      </w:r>
    </w:p>
    <w:p w14:paraId="0B7C684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6,_2) = 0.0</w:t>
      </w:r>
    </w:p>
    <w:p w14:paraId="3EB8E62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6,_3) = 0.0</w:t>
      </w:r>
    </w:p>
    <w:p w14:paraId="56630E4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6,_4) = 0.0</w:t>
      </w:r>
    </w:p>
    <w:p w14:paraId="3127DA5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6,_5) = 564316730.0</w:t>
      </w:r>
    </w:p>
    <w:p w14:paraId="60F1057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6,_6) = 0.0</w:t>
      </w:r>
    </w:p>
    <w:p w14:paraId="196A89D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7,_0) = 0.0</w:t>
      </w:r>
    </w:p>
    <w:p w14:paraId="27376D2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7,_1) = 0.0</w:t>
      </w:r>
    </w:p>
    <w:p w14:paraId="1464304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7,_2) = 0.0</w:t>
      </w:r>
    </w:p>
    <w:p w14:paraId="629D51A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7,_3) = 67324798.0</w:t>
      </w:r>
    </w:p>
    <w:p w14:paraId="4852A4E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7,_4) = 0.0</w:t>
      </w:r>
    </w:p>
    <w:p w14:paraId="258BEF1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7,_5) = 0.0</w:t>
      </w:r>
    </w:p>
    <w:p w14:paraId="0460AE7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7,_6) = 0.0</w:t>
      </w:r>
    </w:p>
    <w:p w14:paraId="0C119B9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8,_0) = 6654114.1</w:t>
      </w:r>
    </w:p>
    <w:p w14:paraId="1A89D41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8,_1) = 0.0</w:t>
      </w:r>
    </w:p>
    <w:p w14:paraId="3499EB4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8,_2) = 0.0</w:t>
      </w:r>
    </w:p>
    <w:p w14:paraId="0FE36E0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8,_3) = 0.0</w:t>
      </w:r>
    </w:p>
    <w:p w14:paraId="2301436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8,_4) = 0.0</w:t>
      </w:r>
    </w:p>
    <w:p w14:paraId="0283DB7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8,_5) = 0.0</w:t>
      </w:r>
    </w:p>
    <w:p w14:paraId="1786AF7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8,_6) = 0.0</w:t>
      </w:r>
    </w:p>
    <w:p w14:paraId="2506E05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9,_0) = 0.0</w:t>
      </w:r>
    </w:p>
    <w:p w14:paraId="13D8841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9,_1) = 0.0</w:t>
      </w:r>
    </w:p>
    <w:p w14:paraId="744FC86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9,_2) = 86599391.0</w:t>
      </w:r>
    </w:p>
    <w:p w14:paraId="33C73EA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9,_3) = 0.0</w:t>
      </w:r>
    </w:p>
    <w:p w14:paraId="7DBA770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sOwnedEOD_(209,_4) = 0.0</w:t>
      </w:r>
    </w:p>
    <w:p w14:paraId="7575783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9,_5) = 0.0</w:t>
      </w:r>
    </w:p>
    <w:p w14:paraId="3692088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09,_6) = 0.0</w:t>
      </w:r>
    </w:p>
    <w:p w14:paraId="1B5E43E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_0) = 0.0</w:t>
      </w:r>
    </w:p>
    <w:p w14:paraId="0A60412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_1) = 0.0</w:t>
      </w:r>
    </w:p>
    <w:p w14:paraId="29B114A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_2) = 95097.875</w:t>
      </w:r>
    </w:p>
    <w:p w14:paraId="0972BC3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_3) = 0.0</w:t>
      </w:r>
    </w:p>
    <w:p w14:paraId="11AC3B0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_4) = 0.0</w:t>
      </w:r>
    </w:p>
    <w:p w14:paraId="1760CD8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_5) = 0.0</w:t>
      </w:r>
    </w:p>
    <w:p w14:paraId="77B9ECB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_6) = 0.0</w:t>
      </w:r>
    </w:p>
    <w:p w14:paraId="32BC050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0,_0) = 0.0</w:t>
      </w:r>
    </w:p>
    <w:p w14:paraId="721A76E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0,_1) = 0.0</w:t>
      </w:r>
    </w:p>
    <w:p w14:paraId="7C5031B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0,_2) = 0.0</w:t>
      </w:r>
    </w:p>
    <w:p w14:paraId="2B90238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0,_3) = 76769223.0</w:t>
      </w:r>
    </w:p>
    <w:p w14:paraId="53AEE69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0,_4) = 0.0</w:t>
      </w:r>
    </w:p>
    <w:p w14:paraId="77D17A8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0,_5) = 0.0</w:t>
      </w:r>
    </w:p>
    <w:p w14:paraId="3A55C1E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0,_6) = 0.0</w:t>
      </w:r>
    </w:p>
    <w:p w14:paraId="06FC1AA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1,_0) = 0.0</w:t>
      </w:r>
    </w:p>
    <w:p w14:paraId="10963AF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1,_1) = 0.0</w:t>
      </w:r>
    </w:p>
    <w:p w14:paraId="6E60596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1,_2) = 0.0</w:t>
      </w:r>
    </w:p>
    <w:p w14:paraId="015308E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1,_3) = 0.0</w:t>
      </w:r>
    </w:p>
    <w:p w14:paraId="698883C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1,_4) = 0.0</w:t>
      </w:r>
    </w:p>
    <w:p w14:paraId="3533E2D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1,_5) = 0.0</w:t>
      </w:r>
    </w:p>
    <w:p w14:paraId="229292A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1,_6) = 550302120.0</w:t>
      </w:r>
    </w:p>
    <w:p w14:paraId="6C11A34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2,_0) = 7473753.0</w:t>
      </w:r>
    </w:p>
    <w:p w14:paraId="7BB1CFF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2,_1) = 0.0</w:t>
      </w:r>
    </w:p>
    <w:p w14:paraId="6F84AD5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2,_2) = 0.0</w:t>
      </w:r>
    </w:p>
    <w:p w14:paraId="4FF9F43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2,_3) = 0.0</w:t>
      </w:r>
    </w:p>
    <w:p w14:paraId="431B8CB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sOwnedEOD_(212,_4) = 0.0</w:t>
      </w:r>
    </w:p>
    <w:p w14:paraId="12F2506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2,_5) = 0.0</w:t>
      </w:r>
    </w:p>
    <w:p w14:paraId="750345E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2,_6) = 0.0</w:t>
      </w:r>
    </w:p>
    <w:p w14:paraId="199E6C0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3,_0) = 0.0</w:t>
      </w:r>
    </w:p>
    <w:p w14:paraId="6DA2A3E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3,_1) = 0.0</w:t>
      </w:r>
    </w:p>
    <w:p w14:paraId="1376B59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3,_2) = 96152871.0</w:t>
      </w:r>
    </w:p>
    <w:p w14:paraId="4C20AE8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3,_3) = 0.0</w:t>
      </w:r>
    </w:p>
    <w:p w14:paraId="1CD460F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3,_4) = 0.0</w:t>
      </w:r>
    </w:p>
    <w:p w14:paraId="1A998BA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3,_5) = 0.0</w:t>
      </w:r>
    </w:p>
    <w:p w14:paraId="0F8E381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3,_6) = 0.0</w:t>
      </w:r>
    </w:p>
    <w:p w14:paraId="5E09ADD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4,_0) = 0.0</w:t>
      </w:r>
    </w:p>
    <w:p w14:paraId="345E8D0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4,_1) = 0.0</w:t>
      </w:r>
    </w:p>
    <w:p w14:paraId="2A5659A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4,_2) = 96152871.0</w:t>
      </w:r>
    </w:p>
    <w:p w14:paraId="4DB965E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4,_3) = 0.0</w:t>
      </w:r>
    </w:p>
    <w:p w14:paraId="5C86544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4,_4) = 0.0</w:t>
      </w:r>
    </w:p>
    <w:p w14:paraId="285B5AE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4,_5) = 0.0</w:t>
      </w:r>
    </w:p>
    <w:p w14:paraId="53BBB54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4,_6) = 0.0</w:t>
      </w:r>
    </w:p>
    <w:p w14:paraId="6326185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5,_0) = 0.0</w:t>
      </w:r>
    </w:p>
    <w:p w14:paraId="4780C09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5,_1) = 3762576800.0</w:t>
      </w:r>
    </w:p>
    <w:p w14:paraId="3169F5F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5,_2) = 0.0</w:t>
      </w:r>
    </w:p>
    <w:p w14:paraId="490CED2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5,_3) = 0.0</w:t>
      </w:r>
    </w:p>
    <w:p w14:paraId="0FF2B96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5,_4) = 0.0</w:t>
      </w:r>
    </w:p>
    <w:p w14:paraId="6DBF5BC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5,_5) = 0.0</w:t>
      </w:r>
    </w:p>
    <w:p w14:paraId="6131372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5,_6) = 0.0</w:t>
      </w:r>
    </w:p>
    <w:p w14:paraId="381D232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6,_0) = 0.0</w:t>
      </w:r>
    </w:p>
    <w:p w14:paraId="50D9E55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6,_1) = 3762576800.0</w:t>
      </w:r>
    </w:p>
    <w:p w14:paraId="5240C6A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6,_2) = 0.0</w:t>
      </w:r>
    </w:p>
    <w:p w14:paraId="1A10B78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6,_3) = 0.0</w:t>
      </w:r>
    </w:p>
    <w:p w14:paraId="0E5E646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sOwnedEOD_(216,_4) = 0.0</w:t>
      </w:r>
    </w:p>
    <w:p w14:paraId="563DB40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6,_5) = 0.0</w:t>
      </w:r>
    </w:p>
    <w:p w14:paraId="182F713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6,_6) = 0.0</w:t>
      </w:r>
    </w:p>
    <w:p w14:paraId="6F181A0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7,_0) = 0.0</w:t>
      </w:r>
    </w:p>
    <w:p w14:paraId="0AAC96A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7,_1) = 0.0</w:t>
      </w:r>
    </w:p>
    <w:p w14:paraId="1A1D53F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7,_2) = 0.0</w:t>
      </w:r>
    </w:p>
    <w:p w14:paraId="722B4B3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7,_3) = 98965472.0</w:t>
      </w:r>
    </w:p>
    <w:p w14:paraId="01F1CCC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7,_4) = 0.0</w:t>
      </w:r>
    </w:p>
    <w:p w14:paraId="3448FC7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7,_5) = 0.0</w:t>
      </w:r>
    </w:p>
    <w:p w14:paraId="6F0AB18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7,_6) = 0.0</w:t>
      </w:r>
    </w:p>
    <w:p w14:paraId="08499DC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8,_0) = 0.0</w:t>
      </w:r>
    </w:p>
    <w:p w14:paraId="0B35A59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8,_1) = 0.0</w:t>
      </w:r>
    </w:p>
    <w:p w14:paraId="241E7FB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8,_2) = 0.0</w:t>
      </w:r>
    </w:p>
    <w:p w14:paraId="4115DAC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8,_3) = 98965472.0</w:t>
      </w:r>
    </w:p>
    <w:p w14:paraId="7E77F66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8,_4) = 0.0</w:t>
      </w:r>
    </w:p>
    <w:p w14:paraId="5B360C3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8,_5) = 0.0</w:t>
      </w:r>
    </w:p>
    <w:p w14:paraId="437F789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8,_6) = 0.0</w:t>
      </w:r>
    </w:p>
    <w:p w14:paraId="0C4308B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9,_0) = 0.0</w:t>
      </w:r>
    </w:p>
    <w:p w14:paraId="02B0FFC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9,_1) = 0.0</w:t>
      </w:r>
    </w:p>
    <w:p w14:paraId="5B509BA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9,_2) = 0.0</w:t>
      </w:r>
    </w:p>
    <w:p w14:paraId="3E7132C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9,_3) = 0.0</w:t>
      </w:r>
    </w:p>
    <w:p w14:paraId="17B5377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9,_4) = 0.0</w:t>
      </w:r>
    </w:p>
    <w:p w14:paraId="1E1C79F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9,_5) = 927568870.0</w:t>
      </w:r>
    </w:p>
    <w:p w14:paraId="457EB32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19,_6) = 0.0</w:t>
      </w:r>
    </w:p>
    <w:p w14:paraId="28AB6CC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_0) = 0.0</w:t>
      </w:r>
    </w:p>
    <w:p w14:paraId="5379F6E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_1) = 2121712.1</w:t>
      </w:r>
    </w:p>
    <w:p w14:paraId="09029EA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_2) = 0.0</w:t>
      </w:r>
    </w:p>
    <w:p w14:paraId="448CCA6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_3) = 0.0</w:t>
      </w:r>
    </w:p>
    <w:p w14:paraId="683E910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sOwnedEOD_(22,_4) = 0.0</w:t>
      </w:r>
    </w:p>
    <w:p w14:paraId="434FE80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_5) = 0.0</w:t>
      </w:r>
    </w:p>
    <w:p w14:paraId="6B845C5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_6) = 0.0</w:t>
      </w:r>
    </w:p>
    <w:p w14:paraId="4FD801C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0,_0) = 0.0</w:t>
      </w:r>
    </w:p>
    <w:p w14:paraId="2CC8E65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0,_1) = 0.0</w:t>
      </w:r>
    </w:p>
    <w:p w14:paraId="323A6B0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0,_2) = 0.0</w:t>
      </w:r>
    </w:p>
    <w:p w14:paraId="0628E54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0,_3) = 99431947.0</w:t>
      </w:r>
    </w:p>
    <w:p w14:paraId="69F19B2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0,_4) = 0.0</w:t>
      </w:r>
    </w:p>
    <w:p w14:paraId="74DB163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0,_5) = 0.0</w:t>
      </w:r>
    </w:p>
    <w:p w14:paraId="13F11CE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0,_6) = 0.0</w:t>
      </w:r>
    </w:p>
    <w:p w14:paraId="23EE450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1,_0) = 11470631.0</w:t>
      </w:r>
    </w:p>
    <w:p w14:paraId="06DBBE9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1,_1) = 0.0</w:t>
      </w:r>
    </w:p>
    <w:p w14:paraId="372C846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1,_2) = 0.0</w:t>
      </w:r>
    </w:p>
    <w:p w14:paraId="41DFFE1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1,_3) = 0.0</w:t>
      </w:r>
    </w:p>
    <w:p w14:paraId="4923ABA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1,_4) = 0.0</w:t>
      </w:r>
    </w:p>
    <w:p w14:paraId="787DADD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1,_5) = 0.0</w:t>
      </w:r>
    </w:p>
    <w:p w14:paraId="0883E2F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1,_6) = 0.0</w:t>
      </w:r>
    </w:p>
    <w:p w14:paraId="46A6AB9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2,_0) = 0.0</w:t>
      </w:r>
    </w:p>
    <w:p w14:paraId="0311B0D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2,_1) = 0.0</w:t>
      </w:r>
    </w:p>
    <w:p w14:paraId="58BA4B5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2,_2) = 144836290.0</w:t>
      </w:r>
    </w:p>
    <w:p w14:paraId="7DEA73D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2,_3) = 0.0</w:t>
      </w:r>
    </w:p>
    <w:p w14:paraId="266B31B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2,_4) = 0.0</w:t>
      </w:r>
    </w:p>
    <w:p w14:paraId="795FD45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2,_5) = 0.0</w:t>
      </w:r>
    </w:p>
    <w:p w14:paraId="6C61B55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2,_6) = 0.0</w:t>
      </w:r>
    </w:p>
    <w:p w14:paraId="7B75C8C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3,_0) = 0.0</w:t>
      </w:r>
    </w:p>
    <w:p w14:paraId="70A3765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3,_1) = 0.0</w:t>
      </w:r>
    </w:p>
    <w:p w14:paraId="49FFECE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3,_2) = 0.0</w:t>
      </w:r>
    </w:p>
    <w:p w14:paraId="7A30392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3,_3) = 101229580.0</w:t>
      </w:r>
    </w:p>
    <w:p w14:paraId="270D61D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sOwnedEOD_(223,_4) = 0.0</w:t>
      </w:r>
    </w:p>
    <w:p w14:paraId="476F327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3,_5) = 0.0</w:t>
      </w:r>
    </w:p>
    <w:p w14:paraId="0FF01CB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3,_6) = 0.0</w:t>
      </w:r>
    </w:p>
    <w:p w14:paraId="098B046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4,_0) = 0.0</w:t>
      </w:r>
    </w:p>
    <w:p w14:paraId="3535C94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4,_1) = 0.0</w:t>
      </w:r>
    </w:p>
    <w:p w14:paraId="6B77700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4,_2) = 0.0</w:t>
      </w:r>
    </w:p>
    <w:p w14:paraId="6012729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4,_3) = 101229580.0</w:t>
      </w:r>
    </w:p>
    <w:p w14:paraId="3EC3235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4,_4) = 0.0</w:t>
      </w:r>
    </w:p>
    <w:p w14:paraId="5F2F663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4,_5) = 0.0</w:t>
      </w:r>
    </w:p>
    <w:p w14:paraId="3871533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4,_6) = 0.0</w:t>
      </w:r>
    </w:p>
    <w:p w14:paraId="6E92AC9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5,_0) = 0.0</w:t>
      </w:r>
    </w:p>
    <w:p w14:paraId="0BF3F28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5,_1) = 6231790300.0</w:t>
      </w:r>
    </w:p>
    <w:p w14:paraId="28AAE3A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5,_2) = 0.0</w:t>
      </w:r>
    </w:p>
    <w:p w14:paraId="3EEC5EA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5,_3) = 0.0</w:t>
      </w:r>
    </w:p>
    <w:p w14:paraId="0CF6FB9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5,_4) = 0.0</w:t>
      </w:r>
    </w:p>
    <w:p w14:paraId="7A1F878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5,_5) = 0.0</w:t>
      </w:r>
    </w:p>
    <w:p w14:paraId="26A0446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5,_6) = 0.0</w:t>
      </w:r>
    </w:p>
    <w:p w14:paraId="6D6CF9F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6,_0) = 0.0</w:t>
      </w:r>
    </w:p>
    <w:p w14:paraId="08BE245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6,_1) = 0.0</w:t>
      </w:r>
    </w:p>
    <w:p w14:paraId="0184ECA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6,_2) = 160278180.0</w:t>
      </w:r>
    </w:p>
    <w:p w14:paraId="6377B4B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6,_3) = 0.0</w:t>
      </w:r>
    </w:p>
    <w:p w14:paraId="025C6F2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6,_4) = 0.0</w:t>
      </w:r>
    </w:p>
    <w:p w14:paraId="2F200F1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6,_5) = 0.0</w:t>
      </w:r>
    </w:p>
    <w:p w14:paraId="7BEFD7D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6,_6) = 0.0</w:t>
      </w:r>
    </w:p>
    <w:p w14:paraId="3B387F4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7,_0) = 0.0</w:t>
      </w:r>
    </w:p>
    <w:p w14:paraId="0178239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7,_1) = 0.0</w:t>
      </w:r>
    </w:p>
    <w:p w14:paraId="78FAD67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7,_2) = 160278180.0</w:t>
      </w:r>
    </w:p>
    <w:p w14:paraId="4A024EF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7,_3) = 0.0</w:t>
      </w:r>
    </w:p>
    <w:p w14:paraId="559B9CD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sOwnedEOD_(227,_4) = 0.0</w:t>
      </w:r>
    </w:p>
    <w:p w14:paraId="4DDBBDE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7,_5) = 0.0</w:t>
      </w:r>
    </w:p>
    <w:p w14:paraId="0211987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7,_6) = 0.0</w:t>
      </w:r>
    </w:p>
    <w:p w14:paraId="7813F57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8,_0) = 0.0</w:t>
      </w:r>
    </w:p>
    <w:p w14:paraId="30BD7C7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8,_1) = 0.0</w:t>
      </w:r>
    </w:p>
    <w:p w14:paraId="705D2A6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8,_2) = 0.0</w:t>
      </w:r>
    </w:p>
    <w:p w14:paraId="4130F30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8,_3) = 0.0</w:t>
      </w:r>
    </w:p>
    <w:p w14:paraId="0DE8618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8,_4) = 372686630.0</w:t>
      </w:r>
    </w:p>
    <w:p w14:paraId="26F2804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8,_5) = 0.0</w:t>
      </w:r>
    </w:p>
    <w:p w14:paraId="402F6CB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8,_6) = 0.0</w:t>
      </w:r>
    </w:p>
    <w:p w14:paraId="766ABBA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9,_0) = 0.0</w:t>
      </w:r>
    </w:p>
    <w:p w14:paraId="77AD528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9,_1) = 0.0</w:t>
      </w:r>
    </w:p>
    <w:p w14:paraId="4F43D7B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9,_2) = 0.0</w:t>
      </w:r>
    </w:p>
    <w:p w14:paraId="78B6624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9,_3) = 0.0</w:t>
      </w:r>
    </w:p>
    <w:p w14:paraId="07E490B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9,_4) = 372686630.0</w:t>
      </w:r>
    </w:p>
    <w:p w14:paraId="668F7C9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9,_5) = 0.0</w:t>
      </w:r>
    </w:p>
    <w:p w14:paraId="29AB7FB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29,_6) = 0.0</w:t>
      </w:r>
    </w:p>
    <w:p w14:paraId="334FD85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_0) = 0.0</w:t>
      </w:r>
    </w:p>
    <w:p w14:paraId="192C40C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_1) = 0.0</w:t>
      </w:r>
    </w:p>
    <w:p w14:paraId="51BECA3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_2) = 0.0</w:t>
      </w:r>
    </w:p>
    <w:p w14:paraId="1F60A6B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_3) = 0.0</w:t>
      </w:r>
    </w:p>
    <w:p w14:paraId="59E8117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_4) = 0.0</w:t>
      </w:r>
    </w:p>
    <w:p w14:paraId="36F4014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_5) = 0.0</w:t>
      </w:r>
    </w:p>
    <w:p w14:paraId="49E1562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_6) = 289201.27</w:t>
      </w:r>
    </w:p>
    <w:p w14:paraId="64B32F2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0,_0) = 0.0</w:t>
      </w:r>
    </w:p>
    <w:p w14:paraId="4925816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0,_1) = 0.0</w:t>
      </w:r>
    </w:p>
    <w:p w14:paraId="3EE12A4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0,_2) = 0.0</w:t>
      </w:r>
    </w:p>
    <w:p w14:paraId="5F1F969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0,_3) = 118116780.0</w:t>
      </w:r>
    </w:p>
    <w:p w14:paraId="59E0426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sOwnedEOD_(230,_4) = 0.0</w:t>
      </w:r>
    </w:p>
    <w:p w14:paraId="0B5FF0F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0,_5) = 0.0</w:t>
      </w:r>
    </w:p>
    <w:p w14:paraId="7AACDAA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0,_6) = 0.0</w:t>
      </w:r>
    </w:p>
    <w:p w14:paraId="544CE9B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1,_0) = 0.0</w:t>
      </w:r>
    </w:p>
    <w:p w14:paraId="25B01D5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1,_1) = 0.0</w:t>
      </w:r>
    </w:p>
    <w:p w14:paraId="7061EA4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1,_2) = 0.0</w:t>
      </w:r>
    </w:p>
    <w:p w14:paraId="776623B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1,_3) = 0.0</w:t>
      </w:r>
    </w:p>
    <w:p w14:paraId="2475606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1,_4) = 423910350.0</w:t>
      </w:r>
    </w:p>
    <w:p w14:paraId="45FF199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1,_5) = 0.0</w:t>
      </w:r>
    </w:p>
    <w:p w14:paraId="6684AF9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1,_6) = 0.0</w:t>
      </w:r>
    </w:p>
    <w:p w14:paraId="0B50D42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2,_0) = 0.0</w:t>
      </w:r>
    </w:p>
    <w:p w14:paraId="36E79AA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2,_1) = 0.0</w:t>
      </w:r>
    </w:p>
    <w:p w14:paraId="6E250B9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2,_2) = 0.0</w:t>
      </w:r>
    </w:p>
    <w:p w14:paraId="1E3AF45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2,_3) = 0.0</w:t>
      </w:r>
    </w:p>
    <w:p w14:paraId="56BCFFA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2,_4) = 0.0</w:t>
      </w:r>
    </w:p>
    <w:p w14:paraId="2BA7A2A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2,_5) = 1767370700.0</w:t>
      </w:r>
    </w:p>
    <w:p w14:paraId="5917880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2,_6) = 0.0</w:t>
      </w:r>
    </w:p>
    <w:p w14:paraId="76C9761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3,_0) = 0.0</w:t>
      </w:r>
    </w:p>
    <w:p w14:paraId="29C32CA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3,_1) = 0.0</w:t>
      </w:r>
    </w:p>
    <w:p w14:paraId="3F94478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3,_2) = 0.0</w:t>
      </w:r>
    </w:p>
    <w:p w14:paraId="3689BA0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3,_3) = 0.0</w:t>
      </w:r>
    </w:p>
    <w:p w14:paraId="5CB15A4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3,_4) = 0.0</w:t>
      </w:r>
    </w:p>
    <w:p w14:paraId="1AE2470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3,_5) = 0.0</w:t>
      </w:r>
    </w:p>
    <w:p w14:paraId="75CC294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3,_6) = 0.0</w:t>
      </w:r>
    </w:p>
    <w:p w14:paraId="3457FF5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4,_0) = 0.0</w:t>
      </w:r>
    </w:p>
    <w:p w14:paraId="2EEBFE0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4,_1) = 0.0</w:t>
      </w:r>
    </w:p>
    <w:p w14:paraId="2E7D46A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4,_2) = 0.0</w:t>
      </w:r>
    </w:p>
    <w:p w14:paraId="170D6FE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4,_3) = 158945800.0</w:t>
      </w:r>
    </w:p>
    <w:p w14:paraId="7989EF7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sOwnedEOD_(234,_4) = 0.0</w:t>
      </w:r>
    </w:p>
    <w:p w14:paraId="3BB3A0B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4,_5) = 0.0</w:t>
      </w:r>
    </w:p>
    <w:p w14:paraId="7528434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4,_6) = 0.0</w:t>
      </w:r>
    </w:p>
    <w:p w14:paraId="24AA9FC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5,_0) = 0.0</w:t>
      </w:r>
    </w:p>
    <w:p w14:paraId="40BFDE1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5,_1) = 9636261800.0</w:t>
      </w:r>
    </w:p>
    <w:p w14:paraId="1BB7376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5,_2) = 0.0</w:t>
      </w:r>
    </w:p>
    <w:p w14:paraId="5ED51C3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5,_3) = 0.0</w:t>
      </w:r>
    </w:p>
    <w:p w14:paraId="30A96EB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5,_4) = 0.0</w:t>
      </w:r>
    </w:p>
    <w:p w14:paraId="6F08FD1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5,_5) = 0.0</w:t>
      </w:r>
    </w:p>
    <w:p w14:paraId="46E1D49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5,_6) = 0.0</w:t>
      </w:r>
    </w:p>
    <w:p w14:paraId="60A657A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6,_0) = 0.0</w:t>
      </w:r>
    </w:p>
    <w:p w14:paraId="687ECDC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6,_1) = 0.0</w:t>
      </w:r>
    </w:p>
    <w:p w14:paraId="63AA53F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6,_2) = 0.0</w:t>
      </w:r>
    </w:p>
    <w:p w14:paraId="1865104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6,_3) = 205151030.0</w:t>
      </w:r>
    </w:p>
    <w:p w14:paraId="782EB8A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6,_4) = 0.0</w:t>
      </w:r>
    </w:p>
    <w:p w14:paraId="336DD8D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6,_5) = 0.0</w:t>
      </w:r>
    </w:p>
    <w:p w14:paraId="1824C71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6,_6) = 0.0</w:t>
      </w:r>
    </w:p>
    <w:p w14:paraId="55F6710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7,_0) = 0.0</w:t>
      </w:r>
    </w:p>
    <w:p w14:paraId="6A5C0CA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7,_1) = 0.0</w:t>
      </w:r>
    </w:p>
    <w:p w14:paraId="685EA2C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7,_2) = 0.0</w:t>
      </w:r>
    </w:p>
    <w:p w14:paraId="1197C85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7,_3) = 205151030.0</w:t>
      </w:r>
    </w:p>
    <w:p w14:paraId="06EEA5B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7,_4) = 0.0</w:t>
      </w:r>
    </w:p>
    <w:p w14:paraId="0C579EE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7,_5) = 0.0</w:t>
      </w:r>
    </w:p>
    <w:p w14:paraId="18785D8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7,_6) = 0.0</w:t>
      </w:r>
    </w:p>
    <w:p w14:paraId="5CA830A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8,_0) = 0.0</w:t>
      </w:r>
    </w:p>
    <w:p w14:paraId="3B5F23C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8,_1) = 11024715000.0</w:t>
      </w:r>
    </w:p>
    <w:p w14:paraId="4BEC4A1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8,_2) = 0.0</w:t>
      </w:r>
    </w:p>
    <w:p w14:paraId="42E3CC3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8,_3) = 0.0</w:t>
      </w:r>
    </w:p>
    <w:p w14:paraId="381E551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sOwnedEOD_(238,_4) = 0.0</w:t>
      </w:r>
    </w:p>
    <w:p w14:paraId="7EB3178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8,_5) = 0.0</w:t>
      </w:r>
    </w:p>
    <w:p w14:paraId="379AEE3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8,_6) = 0.0</w:t>
      </w:r>
    </w:p>
    <w:p w14:paraId="4DB168C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9,_0) = 0.0</w:t>
      </w:r>
    </w:p>
    <w:p w14:paraId="2A0E82D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9,_1) = 0.0</w:t>
      </w:r>
    </w:p>
    <w:p w14:paraId="09BE9AC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9,_2) = 0.0</w:t>
      </w:r>
    </w:p>
    <w:p w14:paraId="70444C8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9,_3) = 207053570.0</w:t>
      </w:r>
    </w:p>
    <w:p w14:paraId="0738FCD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9,_4) = 0.0</w:t>
      </w:r>
    </w:p>
    <w:p w14:paraId="30495CB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9,_5) = 0.0</w:t>
      </w:r>
    </w:p>
    <w:p w14:paraId="0976955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39,_6) = 0.0</w:t>
      </w:r>
    </w:p>
    <w:p w14:paraId="254B578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_0) = 0.0</w:t>
      </w:r>
    </w:p>
    <w:p w14:paraId="5669059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_1) = 0.0</w:t>
      </w:r>
    </w:p>
    <w:p w14:paraId="160788B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_2) = 0.0</w:t>
      </w:r>
    </w:p>
    <w:p w14:paraId="3A154DD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_3) = 0.0</w:t>
      </w:r>
    </w:p>
    <w:p w14:paraId="5E581E2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_4) = 0.0</w:t>
      </w:r>
    </w:p>
    <w:p w14:paraId="7588967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_5) = 777231.04</w:t>
      </w:r>
    </w:p>
    <w:p w14:paraId="1401B2E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_6) = 0.0</w:t>
      </w:r>
    </w:p>
    <w:p w14:paraId="2038B65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0,_0) = 0.0</w:t>
      </w:r>
    </w:p>
    <w:p w14:paraId="3AB6DA9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0,_1) = 0.0</w:t>
      </w:r>
    </w:p>
    <w:p w14:paraId="13ED20F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0,_2) = 0.0</w:t>
      </w:r>
    </w:p>
    <w:p w14:paraId="0B1731A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0,_3) = 207053570.0</w:t>
      </w:r>
    </w:p>
    <w:p w14:paraId="13D784F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0,_4) = 0.0</w:t>
      </w:r>
    </w:p>
    <w:p w14:paraId="4E13E5C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0,_5) = 0.0</w:t>
      </w:r>
    </w:p>
    <w:p w14:paraId="6C6296B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0,_6) = 0.0</w:t>
      </w:r>
    </w:p>
    <w:p w14:paraId="1D3C2C9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1,_0) = 0.0</w:t>
      </w:r>
    </w:p>
    <w:p w14:paraId="2887757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1,_1) = 0.0</w:t>
      </w:r>
    </w:p>
    <w:p w14:paraId="6FB35E6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1,_2) = 0.0</w:t>
      </w:r>
    </w:p>
    <w:p w14:paraId="4F398A6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1,_3) = 0.0</w:t>
      </w:r>
    </w:p>
    <w:p w14:paraId="6D7E99E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sOwnedEOD_(241,_4) = 0.0</w:t>
      </w:r>
    </w:p>
    <w:p w14:paraId="2CE33DF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1,_5) = 0.0</w:t>
      </w:r>
    </w:p>
    <w:p w14:paraId="24CDCB2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1,_6) = 2567532900.0</w:t>
      </w:r>
    </w:p>
    <w:p w14:paraId="05F88D5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2,_0) = 0.0</w:t>
      </w:r>
    </w:p>
    <w:p w14:paraId="2B53E09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2,_1) = 13828835000.0</w:t>
      </w:r>
    </w:p>
    <w:p w14:paraId="4BDC808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2,_2) = 0.0</w:t>
      </w:r>
    </w:p>
    <w:p w14:paraId="653AF22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2,_3) = 0.0</w:t>
      </w:r>
    </w:p>
    <w:p w14:paraId="21680CA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2,_4) = 0.0</w:t>
      </w:r>
    </w:p>
    <w:p w14:paraId="2FBAE1C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2,_5) = 0.0</w:t>
      </w:r>
    </w:p>
    <w:p w14:paraId="2F753B9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2,_6) = 0.0</w:t>
      </w:r>
    </w:p>
    <w:p w14:paraId="3F7C83B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3,_0) = 0.0</w:t>
      </w:r>
    </w:p>
    <w:p w14:paraId="26D7197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3,_1) = 0.0</w:t>
      </w:r>
    </w:p>
    <w:p w14:paraId="24F7E2D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3,_2) = 0.0</w:t>
      </w:r>
    </w:p>
    <w:p w14:paraId="54C5FCF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3,_3) = 237758120.0</w:t>
      </w:r>
    </w:p>
    <w:p w14:paraId="4A8665A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3,_4) = 0.0</w:t>
      </w:r>
    </w:p>
    <w:p w14:paraId="20F75E7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3,_5) = 0.0</w:t>
      </w:r>
    </w:p>
    <w:p w14:paraId="4CEEB83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3,_6) = 0.0</w:t>
      </w:r>
    </w:p>
    <w:p w14:paraId="7D1D10E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4,_0) = 0.0</w:t>
      </w:r>
    </w:p>
    <w:p w14:paraId="5F1E7DB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4,_1) = 0.0</w:t>
      </w:r>
    </w:p>
    <w:p w14:paraId="2FC9521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4,_2) = 0.0</w:t>
      </w:r>
    </w:p>
    <w:p w14:paraId="595FCF5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4,_3) = 237758120.0</w:t>
      </w:r>
    </w:p>
    <w:p w14:paraId="4BA22E4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4,_4) = 0.0</w:t>
      </w:r>
    </w:p>
    <w:p w14:paraId="27D5FBF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4,_5) = 0.0</w:t>
      </w:r>
    </w:p>
    <w:p w14:paraId="572FDF9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4,_6) = 0.0</w:t>
      </w:r>
    </w:p>
    <w:p w14:paraId="62A25C4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5,_0) = 36090933.0</w:t>
      </w:r>
    </w:p>
    <w:p w14:paraId="09BC071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5,_1) = 0.0</w:t>
      </w:r>
    </w:p>
    <w:p w14:paraId="0D6990C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5,_2) = 0.0</w:t>
      </w:r>
    </w:p>
    <w:p w14:paraId="25E48A7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5,_3) = 0.0</w:t>
      </w:r>
    </w:p>
    <w:p w14:paraId="4BA2004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sOwnedEOD_(245,_4) = 0.0</w:t>
      </w:r>
    </w:p>
    <w:p w14:paraId="20F285D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5,_5) = 0.0</w:t>
      </w:r>
    </w:p>
    <w:p w14:paraId="1304F98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5,_6) = 0.0</w:t>
      </w:r>
    </w:p>
    <w:p w14:paraId="40E5458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6,_0) = 0.0</w:t>
      </w:r>
    </w:p>
    <w:p w14:paraId="36A9EAB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6,_1) = 0.0</w:t>
      </w:r>
    </w:p>
    <w:p w14:paraId="2F9E6D0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6,_2) = 0.0</w:t>
      </w:r>
    </w:p>
    <w:p w14:paraId="6BC9C41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6,_3) = 0.0</w:t>
      </w:r>
    </w:p>
    <w:p w14:paraId="36748DA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6,_4) = 0.0</w:t>
      </w:r>
    </w:p>
    <w:p w14:paraId="306C38A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6,_5) = 0.0</w:t>
      </w:r>
    </w:p>
    <w:p w14:paraId="42C5725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6,_6) = 0.0</w:t>
      </w:r>
    </w:p>
    <w:p w14:paraId="2BBF9AF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7,_0) = 0.0</w:t>
      </w:r>
    </w:p>
    <w:p w14:paraId="70A8D42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7,_1) = 0.0</w:t>
      </w:r>
    </w:p>
    <w:p w14:paraId="17DF3DD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7,_2) = 0.0</w:t>
      </w:r>
    </w:p>
    <w:p w14:paraId="6A538BE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7,_3) = 296921880.0</w:t>
      </w:r>
    </w:p>
    <w:p w14:paraId="222B55B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7,_4) = 0.0</w:t>
      </w:r>
    </w:p>
    <w:p w14:paraId="73833E4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7,_5) = 0.0</w:t>
      </w:r>
    </w:p>
    <w:p w14:paraId="0CF998A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7,_6) = 0.0</w:t>
      </w:r>
    </w:p>
    <w:p w14:paraId="5E628E4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8,_0) = 0.0</w:t>
      </w:r>
    </w:p>
    <w:p w14:paraId="05F9B99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8,_1) = 0.0</w:t>
      </w:r>
    </w:p>
    <w:p w14:paraId="5852011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8,_2) = 0.0</w:t>
      </w:r>
    </w:p>
    <w:p w14:paraId="5CFFC4E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8,_3) = 296921880.0</w:t>
      </w:r>
    </w:p>
    <w:p w14:paraId="5B311EE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8,_4) = 0.0</w:t>
      </w:r>
    </w:p>
    <w:p w14:paraId="067AF64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8,_5) = 0.0</w:t>
      </w:r>
    </w:p>
    <w:p w14:paraId="3646FFC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8,_6) = 0.0</w:t>
      </w:r>
    </w:p>
    <w:p w14:paraId="5CCE293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9,_0) = 0.0</w:t>
      </w:r>
    </w:p>
    <w:p w14:paraId="6C0EF85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9,_1) = 0.0</w:t>
      </w:r>
    </w:p>
    <w:p w14:paraId="155B178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9,_2) = 0.0</w:t>
      </w:r>
    </w:p>
    <w:p w14:paraId="62A14BF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9,_3) = 296921880.0</w:t>
      </w:r>
    </w:p>
    <w:p w14:paraId="60EBFAA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sOwnedEOD_(249,_4) = 0.0</w:t>
      </w:r>
    </w:p>
    <w:p w14:paraId="57FAB94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9,_5) = 0.0</w:t>
      </w:r>
    </w:p>
    <w:p w14:paraId="48A3650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49,_6) = 0.0</w:t>
      </w:r>
    </w:p>
    <w:p w14:paraId="3F67EE9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5,_0) = 0.0</w:t>
      </w:r>
    </w:p>
    <w:p w14:paraId="113945B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5,_1) = 0.0</w:t>
      </w:r>
    </w:p>
    <w:p w14:paraId="5D353B8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5,_2) = 0.0</w:t>
      </w:r>
    </w:p>
    <w:p w14:paraId="5E3A6C8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5,_3) = 340935.94</w:t>
      </w:r>
    </w:p>
    <w:p w14:paraId="0262953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5,_4) = 0.0</w:t>
      </w:r>
    </w:p>
    <w:p w14:paraId="1B0349D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5,_5) = 0.0</w:t>
      </w:r>
    </w:p>
    <w:p w14:paraId="6834249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5,_6) = 0.0</w:t>
      </w:r>
    </w:p>
    <w:p w14:paraId="336D2FF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50,_0) = 0.0</w:t>
      </w:r>
    </w:p>
    <w:p w14:paraId="7ED4FE0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50,_1) = 0.0</w:t>
      </w:r>
    </w:p>
    <w:p w14:paraId="4C22255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50,_2) = 486969460.0</w:t>
      </w:r>
    </w:p>
    <w:p w14:paraId="54FF498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50,_3) = 0.0</w:t>
      </w:r>
    </w:p>
    <w:p w14:paraId="60B3BDF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50,_4) = 0.0</w:t>
      </w:r>
    </w:p>
    <w:p w14:paraId="6A8BA05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50,_5) = 0.0</w:t>
      </w:r>
    </w:p>
    <w:p w14:paraId="0993343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50,_6) = 0.0</w:t>
      </w:r>
    </w:p>
    <w:p w14:paraId="6F4749E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51,_0) = 0.0</w:t>
      </w:r>
    </w:p>
    <w:p w14:paraId="1CEAB23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51,_1) = 0.0</w:t>
      </w:r>
    </w:p>
    <w:p w14:paraId="72C350D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51,_2) = 0.0</w:t>
      </w:r>
    </w:p>
    <w:p w14:paraId="4A00A9F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51,_3) = 304206310.0</w:t>
      </w:r>
    </w:p>
    <w:p w14:paraId="168601C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51,_4) = 0.0</w:t>
      </w:r>
    </w:p>
    <w:p w14:paraId="2DFF62A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51,_5) = 0.0</w:t>
      </w:r>
    </w:p>
    <w:p w14:paraId="3979347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51,_6) = 0.0</w:t>
      </w:r>
    </w:p>
    <w:p w14:paraId="79DF1DE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52,_0) = 0.0</w:t>
      </w:r>
    </w:p>
    <w:p w14:paraId="7F8B5B9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52,_1) = 0.0</w:t>
      </w:r>
    </w:p>
    <w:p w14:paraId="2044C77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52,_2) = 0.0</w:t>
      </w:r>
    </w:p>
    <w:p w14:paraId="09A592A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52,_3) = 304206310.0</w:t>
      </w:r>
    </w:p>
    <w:p w14:paraId="2FF6CEE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sOwnedEOD_(252,_4) = 0.0</w:t>
      </w:r>
    </w:p>
    <w:p w14:paraId="2A6C586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52,_5) = 0.0</w:t>
      </w:r>
    </w:p>
    <w:p w14:paraId="19880AC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52,_6) = 0.0</w:t>
      </w:r>
    </w:p>
    <w:p w14:paraId="131290A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53,_0) = 0.0</w:t>
      </w:r>
    </w:p>
    <w:p w14:paraId="4A44CD2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53,_1) = 0.0</w:t>
      </w:r>
    </w:p>
    <w:p w14:paraId="4C804E7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53,_2) = 0.0</w:t>
      </w:r>
    </w:p>
    <w:p w14:paraId="714F865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53,_3) = 0.0</w:t>
      </w:r>
    </w:p>
    <w:p w14:paraId="12E0D62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53,_4) = 0.0</w:t>
      </w:r>
    </w:p>
    <w:p w14:paraId="5683577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53,_5) = 0.0</w:t>
      </w:r>
    </w:p>
    <w:p w14:paraId="07BFB29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53,_6) = 0.0</w:t>
      </w:r>
    </w:p>
    <w:p w14:paraId="603351C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6,_0) = 0.0</w:t>
      </w:r>
    </w:p>
    <w:p w14:paraId="2BD6047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6,_1) = 0.0</w:t>
      </w:r>
    </w:p>
    <w:p w14:paraId="4C76C8C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6,_2) = 0.0</w:t>
      </w:r>
    </w:p>
    <w:p w14:paraId="04029D2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6,_3) = 340935.94</w:t>
      </w:r>
    </w:p>
    <w:p w14:paraId="7353562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6,_4) = 0.0</w:t>
      </w:r>
    </w:p>
    <w:p w14:paraId="5F1CFB7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6,_5) = 0.0</w:t>
      </w:r>
    </w:p>
    <w:p w14:paraId="75E81A9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6,_6) = 0.0</w:t>
      </w:r>
    </w:p>
    <w:p w14:paraId="6451C1B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7,_0) = 0.0</w:t>
      </w:r>
    </w:p>
    <w:p w14:paraId="2F816AD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7,_1) = 2573625.4</w:t>
      </w:r>
    </w:p>
    <w:p w14:paraId="12EB858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7,_2) = 0.0</w:t>
      </w:r>
    </w:p>
    <w:p w14:paraId="706E6F5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7,_3) = 0.0</w:t>
      </w:r>
    </w:p>
    <w:p w14:paraId="57B1907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7,_4) = 0.0</w:t>
      </w:r>
    </w:p>
    <w:p w14:paraId="5200838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7,_5) = 0.0</w:t>
      </w:r>
    </w:p>
    <w:p w14:paraId="78C3428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7,_6) = 0.0</w:t>
      </w:r>
    </w:p>
    <w:p w14:paraId="75DD6AB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8,_0) = 0.0</w:t>
      </w:r>
    </w:p>
    <w:p w14:paraId="4A532D8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8,_1) = 0.0</w:t>
      </w:r>
    </w:p>
    <w:p w14:paraId="74060EB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8,_2) = 0.0</w:t>
      </w:r>
    </w:p>
    <w:p w14:paraId="276FAD0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8,_3) = 345043.21</w:t>
      </w:r>
    </w:p>
    <w:p w14:paraId="024D5C2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sOwnedEOD_(28,_4) = 0.0</w:t>
      </w:r>
    </w:p>
    <w:p w14:paraId="6CD60F8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8,_5) = 0.0</w:t>
      </w:r>
    </w:p>
    <w:p w14:paraId="6B1D839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8,_6) = 0.0</w:t>
      </w:r>
    </w:p>
    <w:p w14:paraId="664DD30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9,_0) = 0.0</w:t>
      </w:r>
    </w:p>
    <w:p w14:paraId="52A6978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9,_1) = 0.0</w:t>
      </w:r>
    </w:p>
    <w:p w14:paraId="5C0FEEE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9,_2) = 125595.65</w:t>
      </w:r>
    </w:p>
    <w:p w14:paraId="6A4D247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9,_3) = 0.0</w:t>
      </w:r>
    </w:p>
    <w:p w14:paraId="2C7C5EB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9,_4) = 0.0</w:t>
      </w:r>
    </w:p>
    <w:p w14:paraId="3A4B686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9,_5) = 0.0</w:t>
      </w:r>
    </w:p>
    <w:p w14:paraId="79F0246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29,_6) = 0.0</w:t>
      </w:r>
    </w:p>
    <w:p w14:paraId="0CB19B7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_0) = 0.0</w:t>
      </w:r>
    </w:p>
    <w:p w14:paraId="14A5536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_1) = 0.0</w:t>
      </w:r>
    </w:p>
    <w:p w14:paraId="257CB0D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_2) = 0.0</w:t>
      </w:r>
    </w:p>
    <w:p w14:paraId="3B98101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_3) = 225511.31</w:t>
      </w:r>
    </w:p>
    <w:p w14:paraId="53AD940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_4) = 0.0</w:t>
      </w:r>
    </w:p>
    <w:p w14:paraId="451586D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_5) = 0.0</w:t>
      </w:r>
    </w:p>
    <w:p w14:paraId="65E206C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_6) = 0.0</w:t>
      </w:r>
    </w:p>
    <w:p w14:paraId="2B2B982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0,_0) = 0.0</w:t>
      </w:r>
    </w:p>
    <w:p w14:paraId="4278D40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0,_1) = 0.0</w:t>
      </w:r>
    </w:p>
    <w:p w14:paraId="306BE64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0,_2) = 0.0</w:t>
      </w:r>
    </w:p>
    <w:p w14:paraId="366E907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0,_3) = 0.0</w:t>
      </w:r>
    </w:p>
    <w:p w14:paraId="4AA9923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0,_4) = 205041.85</w:t>
      </w:r>
    </w:p>
    <w:p w14:paraId="665BA93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0,_5) = 0.0</w:t>
      </w:r>
    </w:p>
    <w:p w14:paraId="65777D4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0,_6) = 0.0</w:t>
      </w:r>
    </w:p>
    <w:p w14:paraId="340D953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1,_0) = 0.0</w:t>
      </w:r>
    </w:p>
    <w:p w14:paraId="0821131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1,_1) = 0.0</w:t>
      </w:r>
    </w:p>
    <w:p w14:paraId="77E69CE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1,_2) = 0.0</w:t>
      </w:r>
    </w:p>
    <w:p w14:paraId="651EC05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1,_3) = 358353.76</w:t>
      </w:r>
    </w:p>
    <w:p w14:paraId="67C64CE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sOwnedEOD_(31,_4) = 0.0</w:t>
      </w:r>
    </w:p>
    <w:p w14:paraId="3D82398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1,_5) = 0.0</w:t>
      </w:r>
    </w:p>
    <w:p w14:paraId="47E6B01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1,_6) = 0.0</w:t>
      </w:r>
    </w:p>
    <w:p w14:paraId="77FD277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2,_0) = 0.0</w:t>
      </w:r>
    </w:p>
    <w:p w14:paraId="45E0997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2,_1) = 2848484.4</w:t>
      </w:r>
    </w:p>
    <w:p w14:paraId="546B2BF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2,_2) = 0.0</w:t>
      </w:r>
    </w:p>
    <w:p w14:paraId="2E835BA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2,_3) = 0.0</w:t>
      </w:r>
    </w:p>
    <w:p w14:paraId="005F1DB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2,_4) = 0.0</w:t>
      </w:r>
    </w:p>
    <w:p w14:paraId="5C038A0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2,_5) = 0.0</w:t>
      </w:r>
    </w:p>
    <w:p w14:paraId="0ED2661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2,_6) = 0.0</w:t>
      </w:r>
    </w:p>
    <w:p w14:paraId="38A34FC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3,_0) = 0.0</w:t>
      </w:r>
    </w:p>
    <w:p w14:paraId="6C3873C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3,_1) = 0.0</w:t>
      </w:r>
    </w:p>
    <w:p w14:paraId="4CBFC95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3,_2) = 130671.12</w:t>
      </w:r>
    </w:p>
    <w:p w14:paraId="749B828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3,_3) = 0.0</w:t>
      </w:r>
    </w:p>
    <w:p w14:paraId="0CEBDEF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3,_4) = 0.0</w:t>
      </w:r>
    </w:p>
    <w:p w14:paraId="4FD5AD3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3,_5) = 0.0</w:t>
      </w:r>
    </w:p>
    <w:p w14:paraId="536381C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3,_6) = 0.0</w:t>
      </w:r>
    </w:p>
    <w:p w14:paraId="2B779FB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4,_0) = 0.0</w:t>
      </w:r>
    </w:p>
    <w:p w14:paraId="27370E3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4,_1) = 0.0</w:t>
      </w:r>
    </w:p>
    <w:p w14:paraId="0628380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4,_2) = 0.0</w:t>
      </w:r>
    </w:p>
    <w:p w14:paraId="4FFB4B2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4,_3) = 368503.06</w:t>
      </w:r>
    </w:p>
    <w:p w14:paraId="767ED76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4,_4) = 0.0</w:t>
      </w:r>
    </w:p>
    <w:p w14:paraId="7B1997A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4,_5) = 0.0</w:t>
      </w:r>
    </w:p>
    <w:p w14:paraId="1FDACAD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4,_6) = 0.0</w:t>
      </w:r>
    </w:p>
    <w:p w14:paraId="27A45B5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5,_0) = 0.0</w:t>
      </w:r>
    </w:p>
    <w:p w14:paraId="6752070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5,_1) = 0.0</w:t>
      </w:r>
    </w:p>
    <w:p w14:paraId="50E393B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5,_2) = 0.0</w:t>
      </w:r>
    </w:p>
    <w:p w14:paraId="45A7CCD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5,_3) = 0.0</w:t>
      </w:r>
    </w:p>
    <w:p w14:paraId="5169643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sOwnedEOD_(35,_4) = 0.0</w:t>
      </w:r>
    </w:p>
    <w:p w14:paraId="53374AB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5,_5) = 0.0</w:t>
      </w:r>
    </w:p>
    <w:p w14:paraId="0B3AC83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5,_6) = 411956.5</w:t>
      </w:r>
    </w:p>
    <w:p w14:paraId="691FCF7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6,_0) = 0.0</w:t>
      </w:r>
    </w:p>
    <w:p w14:paraId="046771F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6,_1) = 0.0</w:t>
      </w:r>
    </w:p>
    <w:p w14:paraId="0F8AA5E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6,_2) = 0.0</w:t>
      </w:r>
    </w:p>
    <w:p w14:paraId="550B851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6,_3) = 0.0</w:t>
      </w:r>
    </w:p>
    <w:p w14:paraId="35FD3B4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6,_4) = 0.0</w:t>
      </w:r>
    </w:p>
    <w:p w14:paraId="4ED761D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6,_5) = 0.0</w:t>
      </w:r>
    </w:p>
    <w:p w14:paraId="37D2440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6,_6) = 411956.5</w:t>
      </w:r>
    </w:p>
    <w:p w14:paraId="1888E49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7,_0) = 0.0</w:t>
      </w:r>
    </w:p>
    <w:p w14:paraId="56B5333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7,_1) = 3125100.9</w:t>
      </w:r>
    </w:p>
    <w:p w14:paraId="007B9D9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7,_2) = 0.0</w:t>
      </w:r>
    </w:p>
    <w:p w14:paraId="2158F84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7,_3) = 0.0</w:t>
      </w:r>
    </w:p>
    <w:p w14:paraId="6D38A60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7,_4) = 0.0</w:t>
      </w:r>
    </w:p>
    <w:p w14:paraId="3145A29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7,_5) = 0.0</w:t>
      </w:r>
    </w:p>
    <w:p w14:paraId="577C10E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7,_6) = 0.0</w:t>
      </w:r>
    </w:p>
    <w:p w14:paraId="4DA1BD7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8,_0) = 15914.435</w:t>
      </w:r>
    </w:p>
    <w:p w14:paraId="50EE83F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8,_1) = 0.0</w:t>
      </w:r>
    </w:p>
    <w:p w14:paraId="6949F06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8,_2) = 0.0</w:t>
      </w:r>
    </w:p>
    <w:p w14:paraId="549960E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8,_3) = 0.0</w:t>
      </w:r>
    </w:p>
    <w:p w14:paraId="1B289AC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8,_4) = 0.0</w:t>
      </w:r>
    </w:p>
    <w:p w14:paraId="7FC6719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8,_5) = 0.0</w:t>
      </w:r>
    </w:p>
    <w:p w14:paraId="7B01DCD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8,_6) = 0.0</w:t>
      </w:r>
    </w:p>
    <w:p w14:paraId="11821C8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9,_0) = 15914.435</w:t>
      </w:r>
    </w:p>
    <w:p w14:paraId="478CC9E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9,_1) = 0.0</w:t>
      </w:r>
    </w:p>
    <w:p w14:paraId="7F2A3D2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9,_2) = 0.0</w:t>
      </w:r>
    </w:p>
    <w:p w14:paraId="12787DF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9,_3) = 0.0</w:t>
      </w:r>
    </w:p>
    <w:p w14:paraId="33848E1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sOwnedEOD_(39,_4) = 0.0</w:t>
      </w:r>
    </w:p>
    <w:p w14:paraId="7F4C1F1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9,_5) = 0.0</w:t>
      </w:r>
    </w:p>
    <w:p w14:paraId="265260B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39,_6) = 0.0</w:t>
      </w:r>
    </w:p>
    <w:p w14:paraId="4154595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_0) = 0.0</w:t>
      </w:r>
    </w:p>
    <w:p w14:paraId="5BF34B4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_1) = 0.0</w:t>
      </w:r>
    </w:p>
    <w:p w14:paraId="1F9C786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_2) = 0.0</w:t>
      </w:r>
    </w:p>
    <w:p w14:paraId="50C3E06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_3) = 225511.31</w:t>
      </w:r>
    </w:p>
    <w:p w14:paraId="0585D41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_4) = 0.0</w:t>
      </w:r>
    </w:p>
    <w:p w14:paraId="7A2596E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_5) = 0.0</w:t>
      </w:r>
    </w:p>
    <w:p w14:paraId="0F1ABFA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_6) = 0.0</w:t>
      </w:r>
    </w:p>
    <w:p w14:paraId="1037829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0,_0) = 0.0</w:t>
      </w:r>
    </w:p>
    <w:p w14:paraId="3C99F70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0,_1) = 0.0</w:t>
      </w:r>
    </w:p>
    <w:p w14:paraId="79A5CFE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0,_2) = 143726.61</w:t>
      </w:r>
    </w:p>
    <w:p w14:paraId="6924E7D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0,_3) = 0.0</w:t>
      </w:r>
    </w:p>
    <w:p w14:paraId="47E016A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0,_4) = 0.0</w:t>
      </w:r>
    </w:p>
    <w:p w14:paraId="7AD2BB5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0,_5) = 0.0</w:t>
      </w:r>
    </w:p>
    <w:p w14:paraId="016915C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0,_6) = 0.0</w:t>
      </w:r>
    </w:p>
    <w:p w14:paraId="377536C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1,_0) = 0.0</w:t>
      </w:r>
    </w:p>
    <w:p w14:paraId="26C4499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1,_1) = 0.0</w:t>
      </w:r>
    </w:p>
    <w:p w14:paraId="5346FE9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1,_2) = 0.0</w:t>
      </w:r>
    </w:p>
    <w:p w14:paraId="65A2BD0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1,_3) = 0.0</w:t>
      </w:r>
    </w:p>
    <w:p w14:paraId="2F3B8AC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1,_4) = 0.0</w:t>
      </w:r>
    </w:p>
    <w:p w14:paraId="1A47626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1,_5) = 1066205.5</w:t>
      </w:r>
    </w:p>
    <w:p w14:paraId="3F9639F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1,_6) = 0.0</w:t>
      </w:r>
    </w:p>
    <w:p w14:paraId="013BB0C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2,_0) = 0.0</w:t>
      </w:r>
    </w:p>
    <w:p w14:paraId="69FA4EA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2,_1) = 0.0</w:t>
      </w:r>
    </w:p>
    <w:p w14:paraId="42A981D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2,_2) = 0.0</w:t>
      </w:r>
    </w:p>
    <w:p w14:paraId="7BE6FA7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2,_3) = 441747.87</w:t>
      </w:r>
    </w:p>
    <w:p w14:paraId="672437A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sOwnedEOD_(42,_4) = 0.0</w:t>
      </w:r>
    </w:p>
    <w:p w14:paraId="7378860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2,_5) = 0.0</w:t>
      </w:r>
    </w:p>
    <w:p w14:paraId="71BB358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2,_6) = 0.0</w:t>
      </w:r>
    </w:p>
    <w:p w14:paraId="36024F3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3,_0) = 0.0</w:t>
      </w:r>
    </w:p>
    <w:p w14:paraId="11A6E27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3,_1) = 0.0</w:t>
      </w:r>
    </w:p>
    <w:p w14:paraId="4A4A495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3,_2) = 0.0</w:t>
      </w:r>
    </w:p>
    <w:p w14:paraId="1EEB85B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3,_3) = 441747.87</w:t>
      </w:r>
    </w:p>
    <w:p w14:paraId="4C75766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3,_4) = 0.0</w:t>
      </w:r>
    </w:p>
    <w:p w14:paraId="514D0F3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3,_5) = 0.0</w:t>
      </w:r>
    </w:p>
    <w:p w14:paraId="144E504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3,_6) = 0.0</w:t>
      </w:r>
    </w:p>
    <w:p w14:paraId="1B69B73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4,_0) = 0.0</w:t>
      </w:r>
    </w:p>
    <w:p w14:paraId="41A583A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4,_1) = 0.0</w:t>
      </w:r>
    </w:p>
    <w:p w14:paraId="05B887F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4,_2) = 0.0</w:t>
      </w:r>
    </w:p>
    <w:p w14:paraId="1345EB7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4,_3) = 0.0</w:t>
      </w:r>
    </w:p>
    <w:p w14:paraId="7C665BE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4,_4) = 0.0</w:t>
      </w:r>
    </w:p>
    <w:p w14:paraId="7DE00DB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4,_5) = 0.0</w:t>
      </w:r>
    </w:p>
    <w:p w14:paraId="177C430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4,_6) = 461397.61</w:t>
      </w:r>
    </w:p>
    <w:p w14:paraId="15238FD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5,_0) = 0.0</w:t>
      </w:r>
    </w:p>
    <w:p w14:paraId="105255C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5,_1) = 0.0</w:t>
      </w:r>
    </w:p>
    <w:p w14:paraId="41B21E0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5,_2) = 151175.43</w:t>
      </w:r>
    </w:p>
    <w:p w14:paraId="693768E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5,_3) = 0.0</w:t>
      </w:r>
    </w:p>
    <w:p w14:paraId="0DC06F1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5,_4) = 0.0</w:t>
      </w:r>
    </w:p>
    <w:p w14:paraId="2A73756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5,_5) = 0.0</w:t>
      </w:r>
    </w:p>
    <w:p w14:paraId="2A6C411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5,_6) = 0.0</w:t>
      </w:r>
    </w:p>
    <w:p w14:paraId="160A0A8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6,_0) = 0.0</w:t>
      </w:r>
    </w:p>
    <w:p w14:paraId="1A431B4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6,_1) = 0.0</w:t>
      </w:r>
    </w:p>
    <w:p w14:paraId="1B7AA07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6,_2) = 0.0</w:t>
      </w:r>
    </w:p>
    <w:p w14:paraId="4A6B43C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6,_3) = 0.0</w:t>
      </w:r>
    </w:p>
    <w:p w14:paraId="10152DB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sOwnedEOD_(46,_4) = 0.0</w:t>
      </w:r>
    </w:p>
    <w:p w14:paraId="1787DDA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6,_5) = 1124564.7</w:t>
      </w:r>
    </w:p>
    <w:p w14:paraId="524F72D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6,_6) = 0.0</w:t>
      </w:r>
    </w:p>
    <w:p w14:paraId="4CF6534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7,_0) = 0.0</w:t>
      </w:r>
    </w:p>
    <w:p w14:paraId="20E610E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7,_1) = 0.0</w:t>
      </w:r>
    </w:p>
    <w:p w14:paraId="352351A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7,_2) = 0.0</w:t>
      </w:r>
    </w:p>
    <w:p w14:paraId="27001E1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7,_3) = 0.0</w:t>
      </w:r>
    </w:p>
    <w:p w14:paraId="4A8EB7C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7,_4) = 0.0</w:t>
      </w:r>
    </w:p>
    <w:p w14:paraId="602C8D2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7,_5) = 1124564.7</w:t>
      </w:r>
    </w:p>
    <w:p w14:paraId="282FFEC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7,_6) = 0.0</w:t>
      </w:r>
    </w:p>
    <w:p w14:paraId="544E5B4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8,_0) = 0.0</w:t>
      </w:r>
    </w:p>
    <w:p w14:paraId="5D0FBE9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8,_1) = 0.0</w:t>
      </w:r>
    </w:p>
    <w:p w14:paraId="400F182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8,_2) = 0.0</w:t>
      </w:r>
    </w:p>
    <w:p w14:paraId="1E1F12B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8,_3) = 461047.37</w:t>
      </w:r>
    </w:p>
    <w:p w14:paraId="291EFD2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8,_4) = 0.0</w:t>
      </w:r>
    </w:p>
    <w:p w14:paraId="24E2C43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8,_5) = 0.0</w:t>
      </w:r>
    </w:p>
    <w:p w14:paraId="2A8E664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8,_6) = 0.0</w:t>
      </w:r>
    </w:p>
    <w:p w14:paraId="33F63B4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9,_0) = 0.0</w:t>
      </w:r>
    </w:p>
    <w:p w14:paraId="084E222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9,_1) = 0.0</w:t>
      </w:r>
    </w:p>
    <w:p w14:paraId="38815E4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9,_2) = 0.0</w:t>
      </w:r>
    </w:p>
    <w:p w14:paraId="560AAC6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9,_3) = 461047.37</w:t>
      </w:r>
    </w:p>
    <w:p w14:paraId="7284A06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9,_4) = 0.0</w:t>
      </w:r>
    </w:p>
    <w:p w14:paraId="650A064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9,_5) = 0.0</w:t>
      </w:r>
    </w:p>
    <w:p w14:paraId="4C9FA5A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49,_6) = 0.0</w:t>
      </w:r>
    </w:p>
    <w:p w14:paraId="23A241D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_0) = 0.0</w:t>
      </w:r>
    </w:p>
    <w:p w14:paraId="22C5D1D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_1) = 0.0</w:t>
      </w:r>
    </w:p>
    <w:p w14:paraId="1A0F158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_2) = 0.0</w:t>
      </w:r>
    </w:p>
    <w:p w14:paraId="4FBA4E6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_3) = 225511.31</w:t>
      </w:r>
    </w:p>
    <w:p w14:paraId="395FE97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sOwnedEOD_(5,_4) = 0.0</w:t>
      </w:r>
    </w:p>
    <w:p w14:paraId="2F8C5EB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_5) = 0.0</w:t>
      </w:r>
    </w:p>
    <w:p w14:paraId="371A35D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_6) = 0.0</w:t>
      </w:r>
    </w:p>
    <w:p w14:paraId="0390957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0,_0) = 0.0</w:t>
      </w:r>
    </w:p>
    <w:p w14:paraId="5CC36CB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0,_1) = 3569954.1</w:t>
      </w:r>
    </w:p>
    <w:p w14:paraId="502FA5C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0,_2) = 0.0</w:t>
      </w:r>
    </w:p>
    <w:p w14:paraId="4EF81E6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0,_3) = 0.0</w:t>
      </w:r>
    </w:p>
    <w:p w14:paraId="1FB273F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0,_4) = 0.0</w:t>
      </w:r>
    </w:p>
    <w:p w14:paraId="1C168BF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0,_5) = 0.0</w:t>
      </w:r>
    </w:p>
    <w:p w14:paraId="28044B0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0,_6) = 0.0</w:t>
      </w:r>
    </w:p>
    <w:p w14:paraId="47BF7CF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1,_0) = 0.0</w:t>
      </w:r>
    </w:p>
    <w:p w14:paraId="182A3B1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1,_1) = 0.0</w:t>
      </w:r>
    </w:p>
    <w:p w14:paraId="2729CB0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1,_2) = 0.0</w:t>
      </w:r>
    </w:p>
    <w:p w14:paraId="095DC38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1,_3) = 0.0</w:t>
      </w:r>
    </w:p>
    <w:p w14:paraId="6D23B80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1,_4) = 277822.08</w:t>
      </w:r>
    </w:p>
    <w:p w14:paraId="0E590E5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1,_5) = 0.0</w:t>
      </w:r>
    </w:p>
    <w:p w14:paraId="0988C37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1,_6) = 0.0</w:t>
      </w:r>
    </w:p>
    <w:p w14:paraId="5EBEFF6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2,_0) = 0.0</w:t>
      </w:r>
    </w:p>
    <w:p w14:paraId="6059BA9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2,_1) = 0.0</w:t>
      </w:r>
    </w:p>
    <w:p w14:paraId="6D58CD7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2,_2) = 0.0</w:t>
      </w:r>
    </w:p>
    <w:p w14:paraId="02CFED9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2,_3) = 466240.93</w:t>
      </w:r>
    </w:p>
    <w:p w14:paraId="7DDA376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2,_4) = 0.0</w:t>
      </w:r>
    </w:p>
    <w:p w14:paraId="378B84A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2,_5) = 0.0</w:t>
      </w:r>
    </w:p>
    <w:p w14:paraId="7E6D6B6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2,_6) = 0.0</w:t>
      </w:r>
    </w:p>
    <w:p w14:paraId="46BE8C7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3,_0) = 0.0</w:t>
      </w:r>
    </w:p>
    <w:p w14:paraId="171E70B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3,_1) = 0.0</w:t>
      </w:r>
    </w:p>
    <w:p w14:paraId="05D7EA8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3,_2) = 0.0</w:t>
      </w:r>
    </w:p>
    <w:p w14:paraId="474C73F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3,_3) = 0.0</w:t>
      </w:r>
    </w:p>
    <w:p w14:paraId="5B0A86E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sOwnedEOD_(53,_4) = 0.0</w:t>
      </w:r>
    </w:p>
    <w:p w14:paraId="3DE7200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3,_5) = 1256594.3</w:t>
      </w:r>
    </w:p>
    <w:p w14:paraId="66C4253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3,_6) = 0.0</w:t>
      </w:r>
    </w:p>
    <w:p w14:paraId="0DD3F70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4,_0) = 0.0</w:t>
      </w:r>
    </w:p>
    <w:p w14:paraId="17B7EDA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4,_1) = 0.0</w:t>
      </w:r>
    </w:p>
    <w:p w14:paraId="0624148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4,_2) = 0.0</w:t>
      </w:r>
    </w:p>
    <w:p w14:paraId="31344D1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4,_3) = 475794.35</w:t>
      </w:r>
    </w:p>
    <w:p w14:paraId="3E7F5C1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4,_4) = 0.0</w:t>
      </w:r>
    </w:p>
    <w:p w14:paraId="36FC3F7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4,_5) = 0.0</w:t>
      </w:r>
    </w:p>
    <w:p w14:paraId="061C582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4,_6) = 0.0</w:t>
      </w:r>
    </w:p>
    <w:p w14:paraId="086FB84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5,_0) = 0.0</w:t>
      </w:r>
    </w:p>
    <w:p w14:paraId="40FD2DE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5,_1) = 0.0</w:t>
      </w:r>
    </w:p>
    <w:p w14:paraId="4BD77E1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5,_2) = 0.0</w:t>
      </w:r>
    </w:p>
    <w:p w14:paraId="250C290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5,_3) = 475794.35</w:t>
      </w:r>
    </w:p>
    <w:p w14:paraId="5E8E6C4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5,_4) = 0.0</w:t>
      </w:r>
    </w:p>
    <w:p w14:paraId="18DD846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5,_5) = 0.0</w:t>
      </w:r>
    </w:p>
    <w:p w14:paraId="052CAF9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5,_6) = 0.0</w:t>
      </w:r>
    </w:p>
    <w:p w14:paraId="1E58333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6,_0) = 0.0</w:t>
      </w:r>
    </w:p>
    <w:p w14:paraId="38B1307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6,_1) = 0.0</w:t>
      </w:r>
    </w:p>
    <w:p w14:paraId="009C8E7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6,_2) = 0.0</w:t>
      </w:r>
    </w:p>
    <w:p w14:paraId="111200D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6,_3) = 0.0</w:t>
      </w:r>
    </w:p>
    <w:p w14:paraId="7AB5EB0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6,_4) = 0.0</w:t>
      </w:r>
    </w:p>
    <w:p w14:paraId="30064B1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6,_5) = 1336856.4</w:t>
      </w:r>
    </w:p>
    <w:p w14:paraId="7C7C786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6,_6) = 0.0</w:t>
      </w:r>
    </w:p>
    <w:p w14:paraId="4E24756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7,_0) = 0.0</w:t>
      </w:r>
    </w:p>
    <w:p w14:paraId="67B852F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7,_1) = 0.0</w:t>
      </w:r>
    </w:p>
    <w:p w14:paraId="2553E58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7,_2) = 0.0</w:t>
      </w:r>
    </w:p>
    <w:p w14:paraId="1E9992C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7,_3) = 477931.37</w:t>
      </w:r>
    </w:p>
    <w:p w14:paraId="049FFC1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sOwnedEOD_(57,_4) = 0.0</w:t>
      </w:r>
    </w:p>
    <w:p w14:paraId="0896A92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7,_5) = 0.0</w:t>
      </w:r>
    </w:p>
    <w:p w14:paraId="16E3990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7,_6) = 0.0</w:t>
      </w:r>
    </w:p>
    <w:p w14:paraId="347372C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8,_0) = 0.0</w:t>
      </w:r>
    </w:p>
    <w:p w14:paraId="4C07C53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8,_1) = 0.0</w:t>
      </w:r>
    </w:p>
    <w:p w14:paraId="612699C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8,_2) = 0.0</w:t>
      </w:r>
    </w:p>
    <w:p w14:paraId="20E6B20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8,_3) = 477931.37</w:t>
      </w:r>
    </w:p>
    <w:p w14:paraId="4D49642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8,_4) = 0.0</w:t>
      </w:r>
    </w:p>
    <w:p w14:paraId="139323C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8,_5) = 0.0</w:t>
      </w:r>
    </w:p>
    <w:p w14:paraId="0ED132D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8,_6) = 0.0</w:t>
      </w:r>
    </w:p>
    <w:p w14:paraId="0A97FA8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9,_0) = 22718.443</w:t>
      </w:r>
    </w:p>
    <w:p w14:paraId="0373157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9,_1) = 0.0</w:t>
      </w:r>
    </w:p>
    <w:p w14:paraId="710C2D5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9,_2) = 0.0</w:t>
      </w:r>
    </w:p>
    <w:p w14:paraId="7B33F64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9,_3) = 0.0</w:t>
      </w:r>
    </w:p>
    <w:p w14:paraId="137D2C3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9,_4) = 0.0</w:t>
      </w:r>
    </w:p>
    <w:p w14:paraId="4415E2A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9,_5) = 0.0</w:t>
      </w:r>
    </w:p>
    <w:p w14:paraId="16A585C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59,_6) = 0.0</w:t>
      </w:r>
    </w:p>
    <w:p w14:paraId="670ACE7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_0) = 0.0</w:t>
      </w:r>
    </w:p>
    <w:p w14:paraId="24A029B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_1) = 0.0</w:t>
      </w:r>
    </w:p>
    <w:p w14:paraId="2F6C191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_2) = 0.0</w:t>
      </w:r>
    </w:p>
    <w:p w14:paraId="610B13C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_3) = 0.0</w:t>
      </w:r>
    </w:p>
    <w:p w14:paraId="0103326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_4) = 0.0</w:t>
      </w:r>
    </w:p>
    <w:p w14:paraId="72B27E1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_5) = 0.0</w:t>
      </w:r>
    </w:p>
    <w:p w14:paraId="449B901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_6) = 174515.54</w:t>
      </w:r>
    </w:p>
    <w:p w14:paraId="1EF4C5F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0,_0) = 0.0</w:t>
      </w:r>
    </w:p>
    <w:p w14:paraId="2F5B39E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0,_1) = 0.0</w:t>
      </w:r>
    </w:p>
    <w:p w14:paraId="59C8E3A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0,_2) = 204319.49</w:t>
      </w:r>
    </w:p>
    <w:p w14:paraId="0AD15E6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0,_3) = 0.0</w:t>
      </w:r>
    </w:p>
    <w:p w14:paraId="1D1E35E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sOwnedEOD_(60,_4) = 0.0</w:t>
      </w:r>
    </w:p>
    <w:p w14:paraId="2B06E57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0,_5) = 0.0</w:t>
      </w:r>
    </w:p>
    <w:p w14:paraId="429ECEF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0,_6) = 0.0</w:t>
      </w:r>
    </w:p>
    <w:p w14:paraId="6175C7E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1,_0) = 0.0</w:t>
      </w:r>
    </w:p>
    <w:p w14:paraId="7E83707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1,_1) = 0.0</w:t>
      </w:r>
    </w:p>
    <w:p w14:paraId="137D726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1,_2) = 0.0</w:t>
      </w:r>
    </w:p>
    <w:p w14:paraId="4E997FC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1,_3) = 0.0</w:t>
      </w:r>
    </w:p>
    <w:p w14:paraId="71C6CF6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1,_4) = 0.0</w:t>
      </w:r>
    </w:p>
    <w:p w14:paraId="730F766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1,_5) = 1478403.6</w:t>
      </w:r>
    </w:p>
    <w:p w14:paraId="333E8BD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1,_6) = 0.0</w:t>
      </w:r>
    </w:p>
    <w:p w14:paraId="0186732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2,_0) = 0.0</w:t>
      </w:r>
    </w:p>
    <w:p w14:paraId="1DFD12D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2,_1) = 0.0</w:t>
      </w:r>
    </w:p>
    <w:p w14:paraId="10C869E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2,_2) = 0.0</w:t>
      </w:r>
    </w:p>
    <w:p w14:paraId="7393467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2,_3) = 517993.8</w:t>
      </w:r>
    </w:p>
    <w:p w14:paraId="7403951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2,_4) = 0.0</w:t>
      </w:r>
    </w:p>
    <w:p w14:paraId="487A8E3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2,_5) = 0.0</w:t>
      </w:r>
    </w:p>
    <w:p w14:paraId="20AE69C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2,_6) = 0.0</w:t>
      </w:r>
    </w:p>
    <w:p w14:paraId="5E1D186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3,_0) = 0.0</w:t>
      </w:r>
    </w:p>
    <w:p w14:paraId="1D3D7C0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3,_1) = 0.0</w:t>
      </w:r>
    </w:p>
    <w:p w14:paraId="5ACC389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3,_2) = 0.0</w:t>
      </w:r>
    </w:p>
    <w:p w14:paraId="67A3D21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3,_3) = 517993.8</w:t>
      </w:r>
    </w:p>
    <w:p w14:paraId="12BFC96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3,_4) = 0.0</w:t>
      </w:r>
    </w:p>
    <w:p w14:paraId="629D158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3,_5) = 0.0</w:t>
      </w:r>
    </w:p>
    <w:p w14:paraId="3F4EE77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3,_6) = 0.0</w:t>
      </w:r>
    </w:p>
    <w:p w14:paraId="5112351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4,_0) = 0.0</w:t>
      </w:r>
    </w:p>
    <w:p w14:paraId="428AA48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4,_1) = 0.0</w:t>
      </w:r>
    </w:p>
    <w:p w14:paraId="5BD73A6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4,_2) = 0.0</w:t>
      </w:r>
    </w:p>
    <w:p w14:paraId="6AE7FC9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4,_3) = 517993.8</w:t>
      </w:r>
    </w:p>
    <w:p w14:paraId="60D347F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sOwnedEOD_(64,_4) = 0.0</w:t>
      </w:r>
    </w:p>
    <w:p w14:paraId="247D81D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4,_5) = 0.0</w:t>
      </w:r>
    </w:p>
    <w:p w14:paraId="7DEBC3A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4,_6) = 0.0</w:t>
      </w:r>
    </w:p>
    <w:p w14:paraId="58BE3C6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5,_0) = 0.0</w:t>
      </w:r>
    </w:p>
    <w:p w14:paraId="1521228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5,_1) = 0.0</w:t>
      </w:r>
    </w:p>
    <w:p w14:paraId="333745D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5,_2) = 0.0</w:t>
      </w:r>
    </w:p>
    <w:p w14:paraId="6A7F92B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5,_3) = 517993.8</w:t>
      </w:r>
    </w:p>
    <w:p w14:paraId="3B2D2EA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5,_4) = 0.0</w:t>
      </w:r>
    </w:p>
    <w:p w14:paraId="4F62CBC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5,_5) = 0.0</w:t>
      </w:r>
    </w:p>
    <w:p w14:paraId="1C2F68D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5,_6) = 0.0</w:t>
      </w:r>
    </w:p>
    <w:p w14:paraId="61D666C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6,_0) = 0.0</w:t>
      </w:r>
    </w:p>
    <w:p w14:paraId="7932F77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6,_1) = 0.0</w:t>
      </w:r>
    </w:p>
    <w:p w14:paraId="334BF85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6,_2) = 0.0</w:t>
      </w:r>
    </w:p>
    <w:p w14:paraId="04828A9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6,_3) = 517993.8</w:t>
      </w:r>
    </w:p>
    <w:p w14:paraId="1F0C18D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6,_4) = 0.0</w:t>
      </w:r>
    </w:p>
    <w:p w14:paraId="2E22340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6,_5) = 0.0</w:t>
      </w:r>
    </w:p>
    <w:p w14:paraId="7133637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6,_6) = 0.0</w:t>
      </w:r>
    </w:p>
    <w:p w14:paraId="5B7B7B0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7,_0) = 0.0</w:t>
      </w:r>
    </w:p>
    <w:p w14:paraId="2B2CDC8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7,_1) = 0.0</w:t>
      </w:r>
    </w:p>
    <w:p w14:paraId="7314ADA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7,_2) = 0.0</w:t>
      </w:r>
    </w:p>
    <w:p w14:paraId="7B561F7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7,_3) = 517993.8</w:t>
      </w:r>
    </w:p>
    <w:p w14:paraId="32018BD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7,_4) = 0.0</w:t>
      </w:r>
    </w:p>
    <w:p w14:paraId="005F9EB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7,_5) = 0.0</w:t>
      </w:r>
    </w:p>
    <w:p w14:paraId="6F57940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7,_6) = 0.0</w:t>
      </w:r>
    </w:p>
    <w:p w14:paraId="0DD61B4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8,_0) = 0.0</w:t>
      </w:r>
    </w:p>
    <w:p w14:paraId="69E108B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8,_1) = 0.0</w:t>
      </w:r>
    </w:p>
    <w:p w14:paraId="791969B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8,_2) = 236897.56</w:t>
      </w:r>
    </w:p>
    <w:p w14:paraId="5EF8912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8,_3) = 0.0</w:t>
      </w:r>
    </w:p>
    <w:p w14:paraId="00E4732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sOwnedEOD_(68,_4) = 0.0</w:t>
      </w:r>
    </w:p>
    <w:p w14:paraId="5721B88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8,_5) = 0.0</w:t>
      </w:r>
    </w:p>
    <w:p w14:paraId="43B07FA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8,_6) = 0.0</w:t>
      </w:r>
    </w:p>
    <w:p w14:paraId="651D73C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9,_0) = 0.0</w:t>
      </w:r>
    </w:p>
    <w:p w14:paraId="35F01BF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9,_1) = 0.0</w:t>
      </w:r>
    </w:p>
    <w:p w14:paraId="576CEDA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9,_2) = 0.0</w:t>
      </w:r>
    </w:p>
    <w:p w14:paraId="08E5F83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9,_3) = 0.0</w:t>
      </w:r>
    </w:p>
    <w:p w14:paraId="7970E41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9,_4) = 0.0</w:t>
      </w:r>
    </w:p>
    <w:p w14:paraId="7AEB65C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9,_5) = 0.0</w:t>
      </w:r>
    </w:p>
    <w:p w14:paraId="33AD57B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69,_6) = 0.0</w:t>
      </w:r>
    </w:p>
    <w:p w14:paraId="1C0A02A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_0) = 0.0</w:t>
      </w:r>
    </w:p>
    <w:p w14:paraId="4713D8D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_1) = 0.0</w:t>
      </w:r>
    </w:p>
    <w:p w14:paraId="5F71AD3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_2) = 61997.001</w:t>
      </w:r>
    </w:p>
    <w:p w14:paraId="270E979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_3) = 0.0</w:t>
      </w:r>
    </w:p>
    <w:p w14:paraId="75D9F3F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_4) = 0.0</w:t>
      </w:r>
    </w:p>
    <w:p w14:paraId="457207F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_5) = 0.0</w:t>
      </w:r>
    </w:p>
    <w:p w14:paraId="42A8DE5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_6) = 0.0</w:t>
      </w:r>
    </w:p>
    <w:p w14:paraId="63672F6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0,_0) = 0.0</w:t>
      </w:r>
    </w:p>
    <w:p w14:paraId="0892ADA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0,_1) = 0.0</w:t>
      </w:r>
    </w:p>
    <w:p w14:paraId="7E1BD53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0,_2) = 0.0</w:t>
      </w:r>
    </w:p>
    <w:p w14:paraId="0CCEEBF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0,_3) = 540822.73</w:t>
      </w:r>
    </w:p>
    <w:p w14:paraId="793ED52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0,_4) = 0.0</w:t>
      </w:r>
    </w:p>
    <w:p w14:paraId="7A84B12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0,_5) = 0.0</w:t>
      </w:r>
    </w:p>
    <w:p w14:paraId="4F8E148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0,_6) = 0.0</w:t>
      </w:r>
    </w:p>
    <w:p w14:paraId="18B6E27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1,_0) = 0.0</w:t>
      </w:r>
    </w:p>
    <w:p w14:paraId="3B1A3A5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1,_1) = 0.0</w:t>
      </w:r>
    </w:p>
    <w:p w14:paraId="783C9F9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1,_2) = 0.0</w:t>
      </w:r>
    </w:p>
    <w:p w14:paraId="48C2BC4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1,_3) = 540822.73</w:t>
      </w:r>
    </w:p>
    <w:p w14:paraId="71BE66A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sOwnedEOD_(71,_4) = 0.0</w:t>
      </w:r>
    </w:p>
    <w:p w14:paraId="30760E7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1,_5) = 0.0</w:t>
      </w:r>
    </w:p>
    <w:p w14:paraId="3C15720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1,_6) = 0.0</w:t>
      </w:r>
    </w:p>
    <w:p w14:paraId="1DC5248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2,_0) = 0.0</w:t>
      </w:r>
    </w:p>
    <w:p w14:paraId="2F16432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2,_1) = 0.0</w:t>
      </w:r>
    </w:p>
    <w:p w14:paraId="041B044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2,_2) = 265607.02</w:t>
      </w:r>
    </w:p>
    <w:p w14:paraId="1B804B8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2,_3) = 0.0</w:t>
      </w:r>
    </w:p>
    <w:p w14:paraId="23DF0A5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2,_4) = 0.0</w:t>
      </w:r>
    </w:p>
    <w:p w14:paraId="3E9C3BD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2,_5) = 0.0</w:t>
      </w:r>
    </w:p>
    <w:p w14:paraId="0AB1771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2,_6) = 0.0</w:t>
      </w:r>
    </w:p>
    <w:p w14:paraId="55324CC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3,_0) = 31545.842</w:t>
      </w:r>
    </w:p>
    <w:p w14:paraId="05B73FB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3,_1) = 0.0</w:t>
      </w:r>
    </w:p>
    <w:p w14:paraId="6213FA6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3,_2) = 0.0</w:t>
      </w:r>
    </w:p>
    <w:p w14:paraId="337A916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3,_3) = 0.0</w:t>
      </w:r>
    </w:p>
    <w:p w14:paraId="002998B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3,_4) = 0.0</w:t>
      </w:r>
    </w:p>
    <w:p w14:paraId="56D3FB4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3,_5) = 0.0</w:t>
      </w:r>
    </w:p>
    <w:p w14:paraId="1D5B63A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3,_6) = 0.0</w:t>
      </w:r>
    </w:p>
    <w:p w14:paraId="560AE0D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4,_0) = 0.0</w:t>
      </w:r>
    </w:p>
    <w:p w14:paraId="7A61B7B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4,_1) = 0.0</w:t>
      </w:r>
    </w:p>
    <w:p w14:paraId="11D2704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4,_2) = 0.0</w:t>
      </w:r>
    </w:p>
    <w:p w14:paraId="512A2AA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4,_3) = 0.0</w:t>
      </w:r>
    </w:p>
    <w:p w14:paraId="59B276B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4,_4) = 0.0</w:t>
      </w:r>
    </w:p>
    <w:p w14:paraId="2E806F7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4,_5) = 2109729.3</w:t>
      </w:r>
    </w:p>
    <w:p w14:paraId="104027A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4,_6) = 0.0</w:t>
      </w:r>
    </w:p>
    <w:p w14:paraId="083E173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5,_0) = 0.0</w:t>
      </w:r>
    </w:p>
    <w:p w14:paraId="510CB7B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5,_1) = 0.0</w:t>
      </w:r>
    </w:p>
    <w:p w14:paraId="6FF116E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5,_2) = 0.0</w:t>
      </w:r>
    </w:p>
    <w:p w14:paraId="0F07E4C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5,_3) = 581673.65</w:t>
      </w:r>
    </w:p>
    <w:p w14:paraId="3CE03F6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sOwnedEOD_(75,_4) = 0.0</w:t>
      </w:r>
    </w:p>
    <w:p w14:paraId="01ECD9C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5,_5) = 0.0</w:t>
      </w:r>
    </w:p>
    <w:p w14:paraId="766AE00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5,_6) = 0.0</w:t>
      </w:r>
    </w:p>
    <w:p w14:paraId="7D219D1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6,_0) = 0.0</w:t>
      </w:r>
    </w:p>
    <w:p w14:paraId="0D93D0B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6,_1) = 0.0</w:t>
      </w:r>
    </w:p>
    <w:p w14:paraId="7ABB158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6,_2) = 0.0</w:t>
      </w:r>
    </w:p>
    <w:p w14:paraId="7636EC4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6,_3) = 581673.65</w:t>
      </w:r>
    </w:p>
    <w:p w14:paraId="3414792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6,_4) = 0.0</w:t>
      </w:r>
    </w:p>
    <w:p w14:paraId="1077A62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6,_5) = 0.0</w:t>
      </w:r>
    </w:p>
    <w:p w14:paraId="592E04B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6,_6) = 0.0</w:t>
      </w:r>
    </w:p>
    <w:p w14:paraId="5578364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7,_0) = 0.0</w:t>
      </w:r>
    </w:p>
    <w:p w14:paraId="7FC6178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7,_1) = 0.0</w:t>
      </w:r>
    </w:p>
    <w:p w14:paraId="6D82886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7,_2) = 0.0</w:t>
      </w:r>
    </w:p>
    <w:p w14:paraId="43B81EA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7,_3) = 581673.65</w:t>
      </w:r>
    </w:p>
    <w:p w14:paraId="097CC5E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7,_4) = 0.0</w:t>
      </w:r>
    </w:p>
    <w:p w14:paraId="12C13BF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7,_5) = 0.0</w:t>
      </w:r>
    </w:p>
    <w:p w14:paraId="1A2513D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7,_6) = 0.0</w:t>
      </w:r>
    </w:p>
    <w:p w14:paraId="1B762A8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8,_0) = 0.0</w:t>
      </w:r>
    </w:p>
    <w:p w14:paraId="1F49F1E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8,_1) = 0.0</w:t>
      </w:r>
    </w:p>
    <w:p w14:paraId="72D11C1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8,_2) = 0.0</w:t>
      </w:r>
    </w:p>
    <w:p w14:paraId="5B3009B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8,_3) = 0.0</w:t>
      </w:r>
    </w:p>
    <w:p w14:paraId="5CF12CC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8,_4) = 0.0</w:t>
      </w:r>
    </w:p>
    <w:p w14:paraId="2B4EFDA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8,_5) = 0.0</w:t>
      </w:r>
    </w:p>
    <w:p w14:paraId="1066783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8,_6) = 0.0</w:t>
      </w:r>
    </w:p>
    <w:p w14:paraId="461FA44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9,_0) = 0.0</w:t>
      </w:r>
    </w:p>
    <w:p w14:paraId="46EF56F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9,_1) = 0.0</w:t>
      </w:r>
    </w:p>
    <w:p w14:paraId="66E853F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9,_2) = 0.0</w:t>
      </w:r>
    </w:p>
    <w:p w14:paraId="79EB005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9,_3) = 0.0</w:t>
      </w:r>
    </w:p>
    <w:p w14:paraId="4778742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sOwnedEOD_(79,_4) = 582076.22</w:t>
      </w:r>
    </w:p>
    <w:p w14:paraId="730DBE4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9,_5) = 0.0</w:t>
      </w:r>
    </w:p>
    <w:p w14:paraId="7149CB7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79,_6) = 0.0</w:t>
      </w:r>
    </w:p>
    <w:p w14:paraId="371053A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_0) = 0.0</w:t>
      </w:r>
    </w:p>
    <w:p w14:paraId="0865EE0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_1) = 0.0</w:t>
      </w:r>
    </w:p>
    <w:p w14:paraId="496983D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_2) = 0.0</w:t>
      </w:r>
    </w:p>
    <w:p w14:paraId="6FF4C91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_3) = 230328.53</w:t>
      </w:r>
    </w:p>
    <w:p w14:paraId="1CD46C3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_4) = 0.0</w:t>
      </w:r>
    </w:p>
    <w:p w14:paraId="1C47B46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_5) = 0.0</w:t>
      </w:r>
    </w:p>
    <w:p w14:paraId="05DF842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_6) = 0.0</w:t>
      </w:r>
    </w:p>
    <w:p w14:paraId="6ADE2F6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0,_0) = 0.0</w:t>
      </w:r>
    </w:p>
    <w:p w14:paraId="68CE3F3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0,_1) = 0.0</w:t>
      </w:r>
    </w:p>
    <w:p w14:paraId="4B5BF9E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0,_2) = 0.0</w:t>
      </w:r>
    </w:p>
    <w:p w14:paraId="228F9D8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0,_3) = 604273.63</w:t>
      </w:r>
    </w:p>
    <w:p w14:paraId="7A9A8F1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0,_4) = 0.0</w:t>
      </w:r>
    </w:p>
    <w:p w14:paraId="166F6F4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0,_5) = 0.0</w:t>
      </w:r>
    </w:p>
    <w:p w14:paraId="4C0C79B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0,_6) = 0.0</w:t>
      </w:r>
    </w:p>
    <w:p w14:paraId="15A63E8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1,_0) = 0.0</w:t>
      </w:r>
    </w:p>
    <w:p w14:paraId="25BA24E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1,_1) = 0.0</w:t>
      </w:r>
    </w:p>
    <w:p w14:paraId="7126738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1,_2) = 314580.76</w:t>
      </w:r>
    </w:p>
    <w:p w14:paraId="6B2BECE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1,_3) = 0.0</w:t>
      </w:r>
    </w:p>
    <w:p w14:paraId="0F2CE79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1,_4) = 0.0</w:t>
      </w:r>
    </w:p>
    <w:p w14:paraId="48BD34D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1,_5) = 0.0</w:t>
      </w:r>
    </w:p>
    <w:p w14:paraId="1DA103A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1,_6) = 0.0</w:t>
      </w:r>
    </w:p>
    <w:p w14:paraId="45161EE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2,_0) = 0.0</w:t>
      </w:r>
    </w:p>
    <w:p w14:paraId="7CAD03D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2,_1) = 0.0</w:t>
      </w:r>
    </w:p>
    <w:p w14:paraId="147A6E7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2,_2) = 0.0</w:t>
      </w:r>
    </w:p>
    <w:p w14:paraId="37EB6BD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2,_3) = 604346.58</w:t>
      </w:r>
    </w:p>
    <w:p w14:paraId="5D9611C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sOwnedEOD_(82,_4) = 0.0</w:t>
      </w:r>
    </w:p>
    <w:p w14:paraId="6135730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2,_5) = 0.0</w:t>
      </w:r>
    </w:p>
    <w:p w14:paraId="5A8AF56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2,_6) = 0.0</w:t>
      </w:r>
    </w:p>
    <w:p w14:paraId="1FF4BDF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3,_0) = 41404.337</w:t>
      </w:r>
    </w:p>
    <w:p w14:paraId="0B2989C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3,_1) = 0.0</w:t>
      </w:r>
    </w:p>
    <w:p w14:paraId="5396415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3,_2) = 0.0</w:t>
      </w:r>
    </w:p>
    <w:p w14:paraId="4656C34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3,_3) = 0.0</w:t>
      </w:r>
    </w:p>
    <w:p w14:paraId="098F99D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3,_4) = 0.0</w:t>
      </w:r>
    </w:p>
    <w:p w14:paraId="650CEB3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3,_5) = 0.0</w:t>
      </w:r>
    </w:p>
    <w:p w14:paraId="3BA9C78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3,_6) = 0.0</w:t>
      </w:r>
    </w:p>
    <w:p w14:paraId="7B5922C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4,_0) = 0.0</w:t>
      </w:r>
    </w:p>
    <w:p w14:paraId="2597C26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4,_1) = 0.0</w:t>
      </w:r>
    </w:p>
    <w:p w14:paraId="4A098D0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4,_2) = 0.0</w:t>
      </w:r>
    </w:p>
    <w:p w14:paraId="6B736A4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4,_3) = 639206.54</w:t>
      </w:r>
    </w:p>
    <w:p w14:paraId="45C11CD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4,_4) = 0.0</w:t>
      </w:r>
    </w:p>
    <w:p w14:paraId="1C7CC92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4,_5) = 0.0</w:t>
      </w:r>
    </w:p>
    <w:p w14:paraId="7A3E0E4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4,_6) = 0.0</w:t>
      </w:r>
    </w:p>
    <w:p w14:paraId="39B762B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5,_0) = 0.0</w:t>
      </w:r>
    </w:p>
    <w:p w14:paraId="4B539A2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5,_1) = 0.0</w:t>
      </w:r>
    </w:p>
    <w:p w14:paraId="614D3AB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5,_2) = 0.0</w:t>
      </w:r>
    </w:p>
    <w:p w14:paraId="6AD3081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5,_3) = 639206.54</w:t>
      </w:r>
    </w:p>
    <w:p w14:paraId="3CEAA41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5,_4) = 0.0</w:t>
      </w:r>
    </w:p>
    <w:p w14:paraId="10A4D2C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5,_5) = 0.0</w:t>
      </w:r>
    </w:p>
    <w:p w14:paraId="1E3600E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5,_6) = 0.0</w:t>
      </w:r>
    </w:p>
    <w:p w14:paraId="18CD0F4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6,_0) = 0.0</w:t>
      </w:r>
    </w:p>
    <w:p w14:paraId="0DD1136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6,_1) = 0.0</w:t>
      </w:r>
    </w:p>
    <w:p w14:paraId="28E3329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6,_2) = 0.0</w:t>
      </w:r>
    </w:p>
    <w:p w14:paraId="2F1967B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6,_3) = 0.0</w:t>
      </w:r>
    </w:p>
    <w:p w14:paraId="7CAD61B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sOwnedEOD_(86,_4) = 0.0</w:t>
      </w:r>
    </w:p>
    <w:p w14:paraId="2289F80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6,_5) = 0.0</w:t>
      </w:r>
    </w:p>
    <w:p w14:paraId="21FD02E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6,_6) = 1993908.1</w:t>
      </w:r>
    </w:p>
    <w:p w14:paraId="02643F8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7,_0) = 0.0</w:t>
      </w:r>
    </w:p>
    <w:p w14:paraId="5AE5734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7,_1) = 0.0</w:t>
      </w:r>
    </w:p>
    <w:p w14:paraId="2F838FA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7,_2) = 0.0</w:t>
      </w:r>
    </w:p>
    <w:p w14:paraId="652BFBD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7,_3) = 807282.22</w:t>
      </w:r>
    </w:p>
    <w:p w14:paraId="6369946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7,_4) = 0.0</w:t>
      </w:r>
    </w:p>
    <w:p w14:paraId="646F858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7,_5) = 0.0</w:t>
      </w:r>
    </w:p>
    <w:p w14:paraId="2561FF1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7,_6) = 0.0</w:t>
      </w:r>
    </w:p>
    <w:p w14:paraId="3B83923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8,_0) = 58980.907</w:t>
      </w:r>
    </w:p>
    <w:p w14:paraId="418CE35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8,_1) = 0.0</w:t>
      </w:r>
    </w:p>
    <w:p w14:paraId="54F9F2D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8,_2) = 0.0</w:t>
      </w:r>
    </w:p>
    <w:p w14:paraId="13E52BF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8,_3) = 0.0</w:t>
      </w:r>
    </w:p>
    <w:p w14:paraId="59D3AB9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8,_4) = 0.0</w:t>
      </w:r>
    </w:p>
    <w:p w14:paraId="286AC76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8,_5) = 0.0</w:t>
      </w:r>
    </w:p>
    <w:p w14:paraId="2370847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8,_6) = 0.0</w:t>
      </w:r>
    </w:p>
    <w:p w14:paraId="2E95F4F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9,_0) = 0.0</w:t>
      </w:r>
    </w:p>
    <w:p w14:paraId="49E267C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9,_1) = 0.0</w:t>
      </w:r>
    </w:p>
    <w:p w14:paraId="0DB3961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9,_2) = 0.0</w:t>
      </w:r>
    </w:p>
    <w:p w14:paraId="3D9263B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9,_3) = 819694.84</w:t>
      </w:r>
    </w:p>
    <w:p w14:paraId="340888D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9,_4) = 0.0</w:t>
      </w:r>
    </w:p>
    <w:p w14:paraId="4676C21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9,_5) = 0.0</w:t>
      </w:r>
    </w:p>
    <w:p w14:paraId="55012E0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89,_6) = 0.0</w:t>
      </w:r>
    </w:p>
    <w:p w14:paraId="29504A9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_0) = 0.0</w:t>
      </w:r>
    </w:p>
    <w:p w14:paraId="084A609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_1) = 0.0</w:t>
      </w:r>
    </w:p>
    <w:p w14:paraId="2868639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_2) = 64584.481</w:t>
      </w:r>
    </w:p>
    <w:p w14:paraId="47C240F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_3) = 0.0</w:t>
      </w:r>
    </w:p>
    <w:p w14:paraId="024265A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sOwnedEOD_(9,_4) = 0.0</w:t>
      </w:r>
    </w:p>
    <w:p w14:paraId="4841593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_5) = 0.0</w:t>
      </w:r>
    </w:p>
    <w:p w14:paraId="0E0814E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_6) = 0.0</w:t>
      </w:r>
    </w:p>
    <w:p w14:paraId="6717D4A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0,_0) = 0.0</w:t>
      </w:r>
    </w:p>
    <w:p w14:paraId="18464E4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0,_1) = 0.0</w:t>
      </w:r>
    </w:p>
    <w:p w14:paraId="5C36EA4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0,_2) = 0.0</w:t>
      </w:r>
    </w:p>
    <w:p w14:paraId="41C6FE9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0,_3) = 0.0</w:t>
      </w:r>
    </w:p>
    <w:p w14:paraId="0A20A07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0,_4) = 0.0</w:t>
      </w:r>
    </w:p>
    <w:p w14:paraId="20B80FD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0,_5) = 4493349.3</w:t>
      </w:r>
    </w:p>
    <w:p w14:paraId="5045014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0,_6) = 0.0</w:t>
      </w:r>
    </w:p>
    <w:p w14:paraId="024DD30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1,_0) = 0.0</w:t>
      </w:r>
    </w:p>
    <w:p w14:paraId="7EA5D17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1,_1) = 15776649.0</w:t>
      </w:r>
    </w:p>
    <w:p w14:paraId="3A62A4B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1,_2) = 0.0</w:t>
      </w:r>
    </w:p>
    <w:p w14:paraId="7555FE6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1,_3) = 0.0</w:t>
      </w:r>
    </w:p>
    <w:p w14:paraId="7F0ECF1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1,_4) = 0.0</w:t>
      </w:r>
    </w:p>
    <w:p w14:paraId="762CE08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1,_5) = 0.0</w:t>
      </w:r>
    </w:p>
    <w:p w14:paraId="32AF910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1,_6) = 0.0</w:t>
      </w:r>
    </w:p>
    <w:p w14:paraId="145AE97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2,_0) = 0.0</w:t>
      </w:r>
    </w:p>
    <w:p w14:paraId="7EBA8D9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2,_1) = 0.0</w:t>
      </w:r>
    </w:p>
    <w:p w14:paraId="55D67EC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2,_2) = 0.0</w:t>
      </w:r>
    </w:p>
    <w:p w14:paraId="20CB20B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2,_3) = 847134.69</w:t>
      </w:r>
    </w:p>
    <w:p w14:paraId="2BB2E6B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2,_4) = 0.0</w:t>
      </w:r>
    </w:p>
    <w:p w14:paraId="094908D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2,_5) = 0.0</w:t>
      </w:r>
    </w:p>
    <w:p w14:paraId="51E3FEB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2,_6) = 0.0</w:t>
      </w:r>
    </w:p>
    <w:p w14:paraId="32AF5C3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3,_0) = 0.0</w:t>
      </w:r>
    </w:p>
    <w:p w14:paraId="0C718A7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3,_1) = 0.0</w:t>
      </w:r>
    </w:p>
    <w:p w14:paraId="7ADAB57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3,_2) = 639106.98</w:t>
      </w:r>
    </w:p>
    <w:p w14:paraId="336FE70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3,_3) = 0.0</w:t>
      </w:r>
    </w:p>
    <w:p w14:paraId="66FEC0E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sOwnedEOD_(93,_4) = 0.0</w:t>
      </w:r>
    </w:p>
    <w:p w14:paraId="563B0AB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3,_5) = 0.0</w:t>
      </w:r>
    </w:p>
    <w:p w14:paraId="32174CE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3,_6) = 0.0</w:t>
      </w:r>
    </w:p>
    <w:p w14:paraId="42ECF5E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4,_0) = 0.0</w:t>
      </w:r>
    </w:p>
    <w:p w14:paraId="17A2988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4,_1) = 0.0</w:t>
      </w:r>
    </w:p>
    <w:p w14:paraId="53C2455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4,_2) = 0.0</w:t>
      </w:r>
    </w:p>
    <w:p w14:paraId="5EE9F8D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4,_3) = 855492.49</w:t>
      </w:r>
    </w:p>
    <w:p w14:paraId="50FBFD5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4,_4) = 0.0</w:t>
      </w:r>
    </w:p>
    <w:p w14:paraId="6E33A78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4,_5) = 0.0</w:t>
      </w:r>
    </w:p>
    <w:p w14:paraId="4EAF08F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4,_6) = 0.0</w:t>
      </w:r>
    </w:p>
    <w:p w14:paraId="2BF6B4D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5,_0) = 0.0</w:t>
      </w:r>
    </w:p>
    <w:p w14:paraId="32841A7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5,_1) = 0.0</w:t>
      </w:r>
    </w:p>
    <w:p w14:paraId="10F7D47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5,_2) = 0.0</w:t>
      </w:r>
    </w:p>
    <w:p w14:paraId="0E9FC56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5,_3) = 855492.49</w:t>
      </w:r>
    </w:p>
    <w:p w14:paraId="226411C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5,_4) = 0.0</w:t>
      </w:r>
    </w:p>
    <w:p w14:paraId="7409C1B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5,_5) = 0.0</w:t>
      </w:r>
    </w:p>
    <w:p w14:paraId="3559C14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5,_6) = 0.0</w:t>
      </w:r>
    </w:p>
    <w:p w14:paraId="4F58B05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6,_0) = 0.0</w:t>
      </w:r>
    </w:p>
    <w:p w14:paraId="1872A50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6,_1) = 0.0</w:t>
      </w:r>
    </w:p>
    <w:p w14:paraId="0131845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6,_2) = 0.0</w:t>
      </w:r>
    </w:p>
    <w:p w14:paraId="63AFAB9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6,_3) = 0.0</w:t>
      </w:r>
    </w:p>
    <w:p w14:paraId="6555B3F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6,_4) = 0.0</w:t>
      </w:r>
    </w:p>
    <w:p w14:paraId="23E5EB5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6,_5) = 5313783.8</w:t>
      </w:r>
    </w:p>
    <w:p w14:paraId="46813B1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6,_6) = 0.0</w:t>
      </w:r>
    </w:p>
    <w:p w14:paraId="66C407A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7,_0) = 0.0</w:t>
      </w:r>
    </w:p>
    <w:p w14:paraId="0966F4B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7,_1) = 0.0</w:t>
      </w:r>
    </w:p>
    <w:p w14:paraId="4DC65F1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7,_2) = 0.0</w:t>
      </w:r>
    </w:p>
    <w:p w14:paraId="4E3B4DB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7,_3) = 0.0</w:t>
      </w:r>
    </w:p>
    <w:p w14:paraId="5422886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stocksOwnedEOD_(97,_4) = 0.0</w:t>
      </w:r>
    </w:p>
    <w:p w14:paraId="4BD7C67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7,_5) = 5313783.8</w:t>
      </w:r>
    </w:p>
    <w:p w14:paraId="2FE57E0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7,_6) = 0.0</w:t>
      </w:r>
    </w:p>
    <w:p w14:paraId="122182C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8,_0) = 0.0</w:t>
      </w:r>
    </w:p>
    <w:p w14:paraId="2AA1EB4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8,_1) = 0.0</w:t>
      </w:r>
    </w:p>
    <w:p w14:paraId="20CBA90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8,_2) = 0.0</w:t>
      </w:r>
    </w:p>
    <w:p w14:paraId="401F7DA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8,_3) = 0.0</w:t>
      </w:r>
    </w:p>
    <w:p w14:paraId="1323636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8,_4) = 0.0</w:t>
      </w:r>
    </w:p>
    <w:p w14:paraId="4FA93F0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8,_5) = 0.0</w:t>
      </w:r>
    </w:p>
    <w:p w14:paraId="2AE4F7B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8,_6) = 0.0</w:t>
      </w:r>
    </w:p>
    <w:p w14:paraId="2D001C7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9,_0) = 0.0</w:t>
      </w:r>
    </w:p>
    <w:p w14:paraId="785009A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9,_1) = 0.0</w:t>
      </w:r>
    </w:p>
    <w:p w14:paraId="318EDCA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9,_2) = 0.0</w:t>
      </w:r>
    </w:p>
    <w:p w14:paraId="50B4BBA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9,_3) = 0.0</w:t>
      </w:r>
    </w:p>
    <w:p w14:paraId="4090CC1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9,_4) = 0.0</w:t>
      </w:r>
    </w:p>
    <w:p w14:paraId="0DF26BF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9,_5) = 0.0</w:t>
      </w:r>
    </w:p>
    <w:p w14:paraId="2823D15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stocksOwnedEOD_(99,_6) = 0.0</w:t>
      </w:r>
    </w:p>
    <w:p w14:paraId="0123F4A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0 = 10000000.0</w:t>
      </w:r>
    </w:p>
    <w:p w14:paraId="5B6DFEB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 = 10000800.0</w:t>
      </w:r>
    </w:p>
    <w:p w14:paraId="25D18DF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0 = 12199362.0</w:t>
      </w:r>
    </w:p>
    <w:p w14:paraId="7340401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00 = 161086550.0</w:t>
      </w:r>
    </w:p>
    <w:p w14:paraId="02E7291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01 = 161645900.0</w:t>
      </w:r>
    </w:p>
    <w:p w14:paraId="791F36E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02 = 161658830.0</w:t>
      </w:r>
    </w:p>
    <w:p w14:paraId="3D8B4CC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03 = 166915490.0</w:t>
      </w:r>
    </w:p>
    <w:p w14:paraId="240DA36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04 = 185813700.0</w:t>
      </w:r>
    </w:p>
    <w:p w14:paraId="3A42348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05 = 186285970.0</w:t>
      </w:r>
    </w:p>
    <w:p w14:paraId="18E5186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06 = 196571700.0</w:t>
      </w:r>
    </w:p>
    <w:p w14:paraId="27E5CB3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07 = 212508240.0</w:t>
      </w:r>
    </w:p>
    <w:p w14:paraId="35B28FE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valuationEOD_108 = 214909780.0</w:t>
      </w:r>
    </w:p>
    <w:p w14:paraId="1E47088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09 = 214926970.0</w:t>
      </w:r>
    </w:p>
    <w:p w14:paraId="261EEFB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1 = 12299728.0</w:t>
      </w:r>
    </w:p>
    <w:p w14:paraId="0BDE528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10 = 228123060.0</w:t>
      </w:r>
    </w:p>
    <w:p w14:paraId="6B11278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11 = 228141310.0</w:t>
      </w:r>
    </w:p>
    <w:p w14:paraId="0C27985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12 = 228159560.0</w:t>
      </w:r>
    </w:p>
    <w:p w14:paraId="660BA04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13 = 251511680.0</w:t>
      </w:r>
    </w:p>
    <w:p w14:paraId="67100AB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14 = 254705750.0</w:t>
      </w:r>
    </w:p>
    <w:p w14:paraId="6D773F2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15 = 284527990.0</w:t>
      </w:r>
    </w:p>
    <w:p w14:paraId="12BDC77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16 = 292448770.0</w:t>
      </w:r>
    </w:p>
    <w:p w14:paraId="159A822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17 = 346223320.0</w:t>
      </w:r>
    </w:p>
    <w:p w14:paraId="637F6B5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18 = 346251020.0</w:t>
      </w:r>
    </w:p>
    <w:p w14:paraId="2A46587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19 = 356893120.0</w:t>
      </w:r>
    </w:p>
    <w:p w14:paraId="67BC1E2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2 = 12404850.0</w:t>
      </w:r>
    </w:p>
    <w:p w14:paraId="36DE7B7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20 = 440553850.0</w:t>
      </w:r>
    </w:p>
    <w:p w14:paraId="10344DC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21 = 479714190.0</w:t>
      </w:r>
    </w:p>
    <w:p w14:paraId="41982C7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22 = 501610080.0</w:t>
      </w:r>
    </w:p>
    <w:p w14:paraId="05EFEB3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23 = 503858660.0</w:t>
      </w:r>
    </w:p>
    <w:p w14:paraId="60205A9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24 = 533295150.0</w:t>
      </w:r>
    </w:p>
    <w:p w14:paraId="54409EC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25 = 556522530.0</w:t>
      </w:r>
    </w:p>
    <w:p w14:paraId="4E19555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26 = 563543720.0</w:t>
      </w:r>
    </w:p>
    <w:p w14:paraId="3CED061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27 = 606639130.0</w:t>
      </w:r>
    </w:p>
    <w:p w14:paraId="6C104FE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28 = 640730640.0</w:t>
      </w:r>
    </w:p>
    <w:p w14:paraId="48D5B10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29 = 689091460.0</w:t>
      </w:r>
    </w:p>
    <w:p w14:paraId="48F4187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3 = 12649951.0</w:t>
      </w:r>
    </w:p>
    <w:p w14:paraId="575AF09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30 = 728081740.0</w:t>
      </w:r>
    </w:p>
    <w:p w14:paraId="56CD5BA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31 = 777548020.0</w:t>
      </w:r>
    </w:p>
    <w:p w14:paraId="1F42CED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32 = 830105940.0</w:t>
      </w:r>
    </w:p>
    <w:p w14:paraId="6106FE6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valuationEOD_133 = 943032250.0</w:t>
      </w:r>
    </w:p>
    <w:p w14:paraId="6459A00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34 = 1028418700.0</w:t>
      </w:r>
    </w:p>
    <w:p w14:paraId="5D5C659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35 = 1057305800.0</w:t>
      </w:r>
    </w:p>
    <w:p w14:paraId="3CB204C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36 = 1103356300.0</w:t>
      </w:r>
    </w:p>
    <w:p w14:paraId="146F407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37 = 1218060300.0</w:t>
      </w:r>
    </w:p>
    <w:p w14:paraId="0B08986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38 = 1227604800.0</w:t>
      </w:r>
    </w:p>
    <w:p w14:paraId="63CA8CD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39 = 1236831900.0</w:t>
      </w:r>
    </w:p>
    <w:p w14:paraId="6C89F88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4 = 12916086.0</w:t>
      </w:r>
    </w:p>
    <w:p w14:paraId="040F7C5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40 = 1319963200.0</w:t>
      </w:r>
    </w:p>
    <w:p w14:paraId="61225C8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41 = 1361319600.0</w:t>
      </w:r>
    </w:p>
    <w:p w14:paraId="7E44FDC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42 = 1398978000.0</w:t>
      </w:r>
    </w:p>
    <w:p w14:paraId="37C8F83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43 = 1540969000.0</w:t>
      </w:r>
    </w:p>
    <w:p w14:paraId="33E6202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44 = 1603561600.0</w:t>
      </w:r>
    </w:p>
    <w:p w14:paraId="1E6B71E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45 = 1702452700.0</w:t>
      </w:r>
    </w:p>
    <w:p w14:paraId="1AFD4B3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46 = 1794680900.0</w:t>
      </w:r>
    </w:p>
    <w:p w14:paraId="023B3B7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47 = 1814908900.0</w:t>
      </w:r>
    </w:p>
    <w:p w14:paraId="3565572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48 = 1969843200.0</w:t>
      </w:r>
    </w:p>
    <w:p w14:paraId="0BCDC7A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49 = 2014428200.0</w:t>
      </w:r>
    </w:p>
    <w:p w14:paraId="7071BAB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5 = 13312514.0</w:t>
      </w:r>
    </w:p>
    <w:p w14:paraId="561414C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50 = 2052109800.0</w:t>
      </w:r>
    </w:p>
    <w:p w14:paraId="5B6D251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51 = 2079573600.0</w:t>
      </w:r>
    </w:p>
    <w:p w14:paraId="0534388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52 = 2237569900.0</w:t>
      </w:r>
    </w:p>
    <w:p w14:paraId="3F683DD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53 = 2265205500.0</w:t>
      </w:r>
    </w:p>
    <w:p w14:paraId="1D1A76C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54 = 2267220400.0</w:t>
      </w:r>
    </w:p>
    <w:p w14:paraId="1B4B267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55 = 2304387900.0</w:t>
      </w:r>
    </w:p>
    <w:p w14:paraId="2D0FF80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56 = 2387384900.0</w:t>
      </w:r>
    </w:p>
    <w:p w14:paraId="58AAF8F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57 = 2436130800.0</w:t>
      </w:r>
    </w:p>
    <w:p w14:paraId="321ED09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58 = 2639970300.0</w:t>
      </w:r>
    </w:p>
    <w:p w14:paraId="6334D9B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valuationEOD_159 = 2685664300.0</w:t>
      </w:r>
    </w:p>
    <w:p w14:paraId="7D9034E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6 = 13590680.0</w:t>
      </w:r>
    </w:p>
    <w:p w14:paraId="204AD82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60 = 2847760100.0</w:t>
      </w:r>
    </w:p>
    <w:p w14:paraId="72529C8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61 = 2920380500.0</w:t>
      </w:r>
    </w:p>
    <w:p w14:paraId="664C549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62 = 2964806600.0</w:t>
      </w:r>
    </w:p>
    <w:p w14:paraId="1955110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63 = 3064508100.0</w:t>
      </w:r>
    </w:p>
    <w:p w14:paraId="6F7ADE8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64 = 3251094100.0</w:t>
      </w:r>
    </w:p>
    <w:p w14:paraId="57B8E37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65 = 3283212200.0</w:t>
      </w:r>
    </w:p>
    <w:p w14:paraId="6AFA81F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66 = 3402144600.0</w:t>
      </w:r>
    </w:p>
    <w:p w14:paraId="27592D7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67 = 3659240700.0</w:t>
      </w:r>
    </w:p>
    <w:p w14:paraId="2330DE7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68 = 3740680300.0</w:t>
      </w:r>
    </w:p>
    <w:p w14:paraId="24D2EDE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69 = 3924544200.0</w:t>
      </w:r>
    </w:p>
    <w:p w14:paraId="4AFD374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7 = 15992048.0</w:t>
      </w:r>
    </w:p>
    <w:p w14:paraId="6F3F0E9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70 = 4165469400.0</w:t>
      </w:r>
    </w:p>
    <w:p w14:paraId="611E8DB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71 = 4653659900.0</w:t>
      </w:r>
    </w:p>
    <w:p w14:paraId="6C308D5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72 = 4991310800.0</w:t>
      </w:r>
    </w:p>
    <w:p w14:paraId="1DABEC5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73 = 5148125200.0</w:t>
      </w:r>
    </w:p>
    <w:p w14:paraId="6797CC5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74 = 5609922200.0</w:t>
      </w:r>
    </w:p>
    <w:p w14:paraId="4587A2B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75 = 5632313800.0</w:t>
      </w:r>
    </w:p>
    <w:p w14:paraId="7F7A104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76 = 5935521600.0</w:t>
      </w:r>
    </w:p>
    <w:p w14:paraId="08CF972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77 = 6288499900.0</w:t>
      </w:r>
    </w:p>
    <w:p w14:paraId="1EE5F2A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78 = 6429905000.0</w:t>
      </w:r>
    </w:p>
    <w:p w14:paraId="769AE1C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79 = 6493148200.0</w:t>
      </w:r>
    </w:p>
    <w:p w14:paraId="2ED5A6A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8 = 17510247.0</w:t>
      </w:r>
    </w:p>
    <w:p w14:paraId="55682B0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80 = 6572824100.0</w:t>
      </w:r>
    </w:p>
    <w:p w14:paraId="18470F1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81 = 6676438500.0</w:t>
      </w:r>
    </w:p>
    <w:p w14:paraId="7919FE7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82 = 6778381700.0</w:t>
      </w:r>
    </w:p>
    <w:p w14:paraId="75447F7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83 = 6904741300.0</w:t>
      </w:r>
    </w:p>
    <w:p w14:paraId="5FDAB67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valuationEOD_184 = 7059614400.0</w:t>
      </w:r>
    </w:p>
    <w:p w14:paraId="6497FDE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85 = 7244251100.0</w:t>
      </w:r>
    </w:p>
    <w:p w14:paraId="35F36F1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86 = 7244830700.0</w:t>
      </w:r>
    </w:p>
    <w:p w14:paraId="56FA853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87 = 7619323700.0</w:t>
      </w:r>
    </w:p>
    <w:p w14:paraId="63D5C5C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88 = 8151208500.0</w:t>
      </w:r>
    </w:p>
    <w:p w14:paraId="1B12517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89 = 8527412500.0</w:t>
      </w:r>
    </w:p>
    <w:p w14:paraId="28CC361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9 = 17666825.0</w:t>
      </w:r>
    </w:p>
    <w:p w14:paraId="3D43235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90 = 9205489700.0</w:t>
      </w:r>
    </w:p>
    <w:p w14:paraId="53AF691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91 = 10446334000.0</w:t>
      </w:r>
    </w:p>
    <w:p w14:paraId="0B5E8E5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92 = 11154530000.0</w:t>
      </w:r>
    </w:p>
    <w:p w14:paraId="4586646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93 = 11455653000.0</w:t>
      </w:r>
    </w:p>
    <w:p w14:paraId="4FC7DA3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94 = 11833107000.0</w:t>
      </w:r>
    </w:p>
    <w:p w14:paraId="410ADB9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95 = 13109281000.0</w:t>
      </w:r>
    </w:p>
    <w:p w14:paraId="58976D3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96 = 13112354000.0</w:t>
      </w:r>
    </w:p>
    <w:p w14:paraId="4445179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97 = 13761481000.0</w:t>
      </w:r>
    </w:p>
    <w:p w14:paraId="29A6E26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98 = 14583707000.0</w:t>
      </w:r>
    </w:p>
    <w:p w14:paraId="0249895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199 = 14843358000.0</w:t>
      </w:r>
    </w:p>
    <w:p w14:paraId="5A27110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2 = 10274590.0</w:t>
      </w:r>
    </w:p>
    <w:p w14:paraId="27C5BA8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20 = 17728382.0</w:t>
      </w:r>
    </w:p>
    <w:p w14:paraId="67927EC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200 = 14911128000.0</w:t>
      </w:r>
    </w:p>
    <w:p w14:paraId="7A15692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201 = 16323514000.0</w:t>
      </w:r>
    </w:p>
    <w:p w14:paraId="22711D5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202 = 17149294000.0</w:t>
      </w:r>
    </w:p>
    <w:p w14:paraId="687EA65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203 = 17560055000.0</w:t>
      </w:r>
    </w:p>
    <w:p w14:paraId="5DBFF90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204 = 17919472000.0</w:t>
      </w:r>
    </w:p>
    <w:p w14:paraId="28C1357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205 = 18053632000.0</w:t>
      </w:r>
    </w:p>
    <w:p w14:paraId="172D11B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206 = 19615649000.0</w:t>
      </w:r>
    </w:p>
    <w:p w14:paraId="370D5A2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207 = 19880879000.0</w:t>
      </w:r>
    </w:p>
    <w:p w14:paraId="16480DE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208 = 20185455000.0</w:t>
      </w:r>
    </w:p>
    <w:p w14:paraId="654AA6F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valuationEOD_209 = 20307557000.0</w:t>
      </w:r>
    </w:p>
    <w:p w14:paraId="7BF5481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21 = 17902175.0</w:t>
      </w:r>
    </w:p>
    <w:p w14:paraId="0BDAC6A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210 = 21967667000.0</w:t>
      </w:r>
    </w:p>
    <w:p w14:paraId="63041F6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211 = 22800459000.0</w:t>
      </w:r>
    </w:p>
    <w:p w14:paraId="3036973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212 = 23458841000.0</w:t>
      </w:r>
    </w:p>
    <w:p w14:paraId="395464D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213 = 23953603000.0</w:t>
      </w:r>
    </w:p>
    <w:p w14:paraId="75AE2F2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214 = 25507433000.0</w:t>
      </w:r>
    </w:p>
    <w:p w14:paraId="3652CB5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215 = 25811277000.0</w:t>
      </w:r>
    </w:p>
    <w:p w14:paraId="214FDE6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216 = 26676670000.0</w:t>
      </w:r>
    </w:p>
    <w:p w14:paraId="101359A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217 = 27203430000.0</w:t>
      </w:r>
    </w:p>
    <w:p w14:paraId="51622AE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218 = 30773511000.0</w:t>
      </w:r>
    </w:p>
    <w:p w14:paraId="3E151A0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219 = 32084607000.0</w:t>
      </w:r>
    </w:p>
    <w:p w14:paraId="4A94D2F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22 = 18225507.0</w:t>
      </w:r>
    </w:p>
    <w:p w14:paraId="4A6E25B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220 = 32826662000.0</w:t>
      </w:r>
    </w:p>
    <w:p w14:paraId="7EA900F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221 = 36504251000.0</w:t>
      </w:r>
    </w:p>
    <w:p w14:paraId="3496113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222 = 37996351000.0</w:t>
      </w:r>
    </w:p>
    <w:p w14:paraId="7C203C6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223 = 38032561000.0</w:t>
      </w:r>
    </w:p>
    <w:p w14:paraId="7BB952A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224 = 40528882000.0</w:t>
      </w:r>
    </w:p>
    <w:p w14:paraId="0FA546A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225 = 41503724000.0</w:t>
      </w:r>
    </w:p>
    <w:p w14:paraId="5294817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226 = 43497897000.0</w:t>
      </w:r>
    </w:p>
    <w:p w14:paraId="26374AF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227 = 45009318000.0</w:t>
      </w:r>
    </w:p>
    <w:p w14:paraId="3243709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228 = 48710141000.0</w:t>
      </w:r>
    </w:p>
    <w:p w14:paraId="60435E0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229 = 50920176000.0</w:t>
      </w:r>
    </w:p>
    <w:p w14:paraId="137AC7C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23 = 18862021.0</w:t>
      </w:r>
    </w:p>
    <w:p w14:paraId="684DD3B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230 = 52287935000.0</w:t>
      </w:r>
    </w:p>
    <w:p w14:paraId="0CC0BBF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231 = 58859954000.0</w:t>
      </w:r>
    </w:p>
    <w:p w14:paraId="58F80FC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232 = 62564926000.0</w:t>
      </w:r>
    </w:p>
    <w:p w14:paraId="3F823AB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233 = 64685764000.0</w:t>
      </w:r>
    </w:p>
    <w:p w14:paraId="0212FD7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valuationEOD_234 = 64690939000.0</w:t>
      </w:r>
    </w:p>
    <w:p w14:paraId="2D91505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235 = 66490207000.0</w:t>
      </w:r>
    </w:p>
    <w:p w14:paraId="3AC3B1E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236 = 67742921000.0</w:t>
      </w:r>
    </w:p>
    <w:p w14:paraId="008C164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237 = 75142720000.0</w:t>
      </w:r>
    </w:p>
    <w:p w14:paraId="193E655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238 = 76180784000.0</w:t>
      </w:r>
    </w:p>
    <w:p w14:paraId="09C2E7D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239 = 77173008000.0</w:t>
      </w:r>
    </w:p>
    <w:p w14:paraId="154506A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24 = 19423004.0</w:t>
      </w:r>
    </w:p>
    <w:p w14:paraId="141CE0D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240 = 86883819000.0</w:t>
      </w:r>
    </w:p>
    <w:p w14:paraId="32EA61B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241 = 93124417000.0</w:t>
      </w:r>
    </w:p>
    <w:p w14:paraId="64B3CE9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242 = 97078420000.0</w:t>
      </w:r>
    </w:p>
    <w:p w14:paraId="6109208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243 = 100673920000.0</w:t>
      </w:r>
    </w:p>
    <w:p w14:paraId="3632B17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244 = 105124750000.0</w:t>
      </w:r>
    </w:p>
    <w:p w14:paraId="51CEFFD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245 = 106846120000.0</w:t>
      </w:r>
    </w:p>
    <w:p w14:paraId="0D38C9B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246 = 112928170000.0</w:t>
      </w:r>
    </w:p>
    <w:p w14:paraId="56A06F8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247 = 112937200000.0</w:t>
      </w:r>
    </w:p>
    <w:p w14:paraId="63E3E21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248 = 115143340000.0</w:t>
      </w:r>
    </w:p>
    <w:p w14:paraId="386567D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249 = 120948160000.0</w:t>
      </w:r>
    </w:p>
    <w:p w14:paraId="254D9AF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25 = 21630340.0</w:t>
      </w:r>
    </w:p>
    <w:p w14:paraId="2D3FCDB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250 = 125063500000.0</w:t>
      </w:r>
    </w:p>
    <w:p w14:paraId="03C42F0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251 = 127483740000.0</w:t>
      </w:r>
    </w:p>
    <w:p w14:paraId="184D5DA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252 = 130507550000.0</w:t>
      </w:r>
    </w:p>
    <w:p w14:paraId="6B0E093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253 = 135888960000.0</w:t>
      </w:r>
    </w:p>
    <w:p w14:paraId="1485268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26 = 22268573.0</w:t>
      </w:r>
    </w:p>
    <w:p w14:paraId="5323D9E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27 = 22879530.0</w:t>
      </w:r>
    </w:p>
    <w:p w14:paraId="216AD94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28 = 23265574.0</w:t>
      </w:r>
    </w:p>
    <w:p w14:paraId="1B1EE77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29 = 23814191.0</w:t>
      </w:r>
    </w:p>
    <w:p w14:paraId="0BA1A1B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3 = 10438016.0</w:t>
      </w:r>
    </w:p>
    <w:p w14:paraId="52C482E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30 = 24424586.0</w:t>
      </w:r>
    </w:p>
    <w:p w14:paraId="57DF9B7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valuationEOD_31 = 24805964.0</w:t>
      </w:r>
    </w:p>
    <w:p w14:paraId="385BBDC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32 = 25038178.0</w:t>
      </w:r>
    </w:p>
    <w:p w14:paraId="328C792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33 = 25493936.0</w:t>
      </w:r>
    </w:p>
    <w:p w14:paraId="52116CD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34 = 25794478.0</w:t>
      </w:r>
    </w:p>
    <w:p w14:paraId="018873F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35 = 26496844.0</w:t>
      </w:r>
    </w:p>
    <w:p w14:paraId="6AD626C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36 = 26578888.0</w:t>
      </w:r>
    </w:p>
    <w:p w14:paraId="349B25F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37 = 27219629.0</w:t>
      </w:r>
    </w:p>
    <w:p w14:paraId="3F0B7F0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38 = 27782147.0</w:t>
      </w:r>
    </w:p>
    <w:p w14:paraId="3714AEF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39 = 28229661.0</w:t>
      </w:r>
    </w:p>
    <w:p w14:paraId="2F88425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4 = 10721709.0</w:t>
      </w:r>
    </w:p>
    <w:p w14:paraId="196702C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40 = 28597284.0</w:t>
      </w:r>
    </w:p>
    <w:p w14:paraId="1FE2D5C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41 = 29032775.0</w:t>
      </w:r>
    </w:p>
    <w:p w14:paraId="5C2FF75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42 = 29150058.0</w:t>
      </w:r>
    </w:p>
    <w:p w14:paraId="373028A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43 = 29585621.0</w:t>
      </w:r>
    </w:p>
    <w:p w14:paraId="4D94986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44 = 29703126.0</w:t>
      </w:r>
    </w:p>
    <w:p w14:paraId="58A6E24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45 = 30040070.0</w:t>
      </w:r>
    </w:p>
    <w:p w14:paraId="1542E51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46 = 30138334.0</w:t>
      </w:r>
    </w:p>
    <w:p w14:paraId="425B07B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47 = 30914284.0</w:t>
      </w:r>
    </w:p>
    <w:p w14:paraId="3943839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48 = 31307882.0</w:t>
      </w:r>
    </w:p>
    <w:p w14:paraId="6E1D2E9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49 = 32166352.0</w:t>
      </w:r>
    </w:p>
    <w:p w14:paraId="70907FA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5 = 10826798.0</w:t>
      </w:r>
    </w:p>
    <w:p w14:paraId="727D7FE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50 = 32522282.0</w:t>
      </w:r>
    </w:p>
    <w:p w14:paraId="53A1C71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51 = 33271973.0</w:t>
      </w:r>
    </w:p>
    <w:p w14:paraId="005ECFE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52 = 33419218.0</w:t>
      </w:r>
    </w:p>
    <w:p w14:paraId="505A02D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53 = 35574184.0</w:t>
      </w:r>
    </w:p>
    <w:p w14:paraId="282BE7F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54 = 36064259.0</w:t>
      </w:r>
    </w:p>
    <w:p w14:paraId="376EF29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55 = 37411708.0</w:t>
      </w:r>
    </w:p>
    <w:p w14:paraId="365DF22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56 = 38447989.0</w:t>
      </w:r>
    </w:p>
    <w:p w14:paraId="4D1FDE2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valuationEOD_57 = 38768835.0</w:t>
      </w:r>
    </w:p>
    <w:p w14:paraId="5A9AF83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58 = 40071679.0</w:t>
      </w:r>
    </w:p>
    <w:p w14:paraId="0630C1E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59 = 40648064.0</w:t>
      </w:r>
    </w:p>
    <w:p w14:paraId="178B7AA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6 = 11028856.0</w:t>
      </w:r>
    </w:p>
    <w:p w14:paraId="5CEE5527"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60 = 42455545.0</w:t>
      </w:r>
    </w:p>
    <w:p w14:paraId="3E45A13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61 = 42518887.0</w:t>
      </w:r>
    </w:p>
    <w:p w14:paraId="1047ACD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62 = 42962406.0</w:t>
      </w:r>
    </w:p>
    <w:p w14:paraId="28BE0AA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63 = 43338469.0</w:t>
      </w:r>
    </w:p>
    <w:p w14:paraId="1DAC312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64 = 44574403.0</w:t>
      </w:r>
    </w:p>
    <w:p w14:paraId="71E6F97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65 = 45895285.0</w:t>
      </w:r>
    </w:p>
    <w:p w14:paraId="44FC2E1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66 = 46778983.0</w:t>
      </w:r>
    </w:p>
    <w:p w14:paraId="1980A0C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67 = 48594032.0</w:t>
      </w:r>
    </w:p>
    <w:p w14:paraId="76A531F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68 = 50985094.0</w:t>
      </w:r>
    </w:p>
    <w:p w14:paraId="3A7A764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69 = 51714739.0</w:t>
      </w:r>
    </w:p>
    <w:p w14:paraId="07180F0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7 = 11161320.0</w:t>
      </w:r>
    </w:p>
    <w:p w14:paraId="41066BB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70 = 51718876.0</w:t>
      </w:r>
    </w:p>
    <w:p w14:paraId="2E5E5CD0"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71 = 56771243.0</w:t>
      </w:r>
    </w:p>
    <w:p w14:paraId="751B668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72 = 58183872.0</w:t>
      </w:r>
    </w:p>
    <w:p w14:paraId="373980D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73 = 58738990.0</w:t>
      </w:r>
    </w:p>
    <w:p w14:paraId="3410A7A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74 = 59241197.0</w:t>
      </w:r>
    </w:p>
    <w:p w14:paraId="7DFD5D1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75 = 59388878.0</w:t>
      </w:r>
    </w:p>
    <w:p w14:paraId="7BE8C22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76 = 63658365.0</w:t>
      </w:r>
    </w:p>
    <w:p w14:paraId="2B6E003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77 = 66259610.0</w:t>
      </w:r>
    </w:p>
    <w:p w14:paraId="360AAC3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78 = 66566734.0</w:t>
      </w:r>
    </w:p>
    <w:p w14:paraId="527DDEA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79 = 66572059.0</w:t>
      </w:r>
    </w:p>
    <w:p w14:paraId="41D44FC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8 = 11419228.0</w:t>
      </w:r>
    </w:p>
    <w:p w14:paraId="0904DF8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80 = 67439351.0</w:t>
      </w:r>
    </w:p>
    <w:p w14:paraId="1B002945"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81 = 68512542.0</w:t>
      </w:r>
    </w:p>
    <w:p w14:paraId="703BECC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lastRenderedPageBreak/>
        <w:t>valuationEOD_82 = 70223862.0</w:t>
      </w:r>
    </w:p>
    <w:p w14:paraId="45F71DF4"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83 = 77454268.0</w:t>
      </w:r>
    </w:p>
    <w:p w14:paraId="3444F22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84 = 83169719.0</w:t>
      </w:r>
    </w:p>
    <w:p w14:paraId="5409C9A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85 = 99716221.0</w:t>
      </w:r>
    </w:p>
    <w:p w14:paraId="168B156B"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86 = 113402910.0</w:t>
      </w:r>
    </w:p>
    <w:p w14:paraId="70C1715A"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87 = 118622050.0</w:t>
      </w:r>
    </w:p>
    <w:p w14:paraId="48266E7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88 = 120924420.0</w:t>
      </w:r>
    </w:p>
    <w:p w14:paraId="0568FDA3"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89 = 122637820.0</w:t>
      </w:r>
    </w:p>
    <w:p w14:paraId="27D71C59"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9 = 11837044.0</w:t>
      </w:r>
    </w:p>
    <w:p w14:paraId="02675CC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90 = 126442850.0</w:t>
      </w:r>
    </w:p>
    <w:p w14:paraId="525ED49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91 = 127790860.0</w:t>
      </w:r>
    </w:p>
    <w:p w14:paraId="1B0FB68D"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92 = 129999590.0</w:t>
      </w:r>
    </w:p>
    <w:p w14:paraId="44DB0116"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93 = 136219260.0</w:t>
      </w:r>
    </w:p>
    <w:p w14:paraId="20C575D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94 = 136883930.0</w:t>
      </w:r>
    </w:p>
    <w:p w14:paraId="5247AD6C"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95 = 146870940.0</w:t>
      </w:r>
    </w:p>
    <w:p w14:paraId="22D4F808"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96 = 156969180.0</w:t>
      </w:r>
    </w:p>
    <w:p w14:paraId="5F3BFEA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97 = 158244490.0</w:t>
      </w:r>
    </w:p>
    <w:p w14:paraId="1BA646C2"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98 = 161060780.0</w:t>
      </w:r>
    </w:p>
    <w:p w14:paraId="54F54961"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valuationEOD_99 = 161073670.0</w:t>
      </w:r>
    </w:p>
    <w:p w14:paraId="610D0453" w14:textId="77777777" w:rsidR="00130857" w:rsidRPr="00130857" w:rsidRDefault="00130857" w:rsidP="00130857">
      <w:pPr>
        <w:rPr>
          <w:rFonts w:ascii="Times New Roman" w:eastAsiaTheme="minorEastAsia" w:hAnsi="Times New Roman" w:cs="Times New Roman"/>
          <w:sz w:val="24"/>
          <w:szCs w:val="24"/>
        </w:rPr>
      </w:pPr>
    </w:p>
    <w:p w14:paraId="4B6BC82E"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Feasible</w:t>
      </w:r>
    </w:p>
    <w:p w14:paraId="00EB795C" w14:textId="77777777" w:rsidR="00130857" w:rsidRPr="00130857" w:rsidRDefault="00130857" w:rsidP="00130857">
      <w:pPr>
        <w:rPr>
          <w:rFonts w:ascii="Times New Roman" w:eastAsiaTheme="minorEastAsia" w:hAnsi="Times New Roman" w:cs="Times New Roman"/>
          <w:sz w:val="24"/>
          <w:szCs w:val="24"/>
        </w:rPr>
      </w:pPr>
    </w:p>
    <w:p w14:paraId="649B806F" w14:textId="77777777" w:rsidR="00130857" w:rsidRPr="00130857" w:rsidRDefault="00130857" w:rsidP="00130857">
      <w:pPr>
        <w:rPr>
          <w:rFonts w:ascii="Times New Roman" w:eastAsiaTheme="minorEastAsia" w:hAnsi="Times New Roman" w:cs="Times New Roman"/>
          <w:sz w:val="24"/>
          <w:szCs w:val="24"/>
        </w:rPr>
      </w:pPr>
      <w:r w:rsidRPr="00130857">
        <w:rPr>
          <w:rFonts w:ascii="Times New Roman" w:eastAsiaTheme="minorEastAsia" w:hAnsi="Times New Roman" w:cs="Times New Roman"/>
          <w:sz w:val="24"/>
          <w:szCs w:val="24"/>
        </w:rPr>
        <w:t xml:space="preserve">The objective value is  135888960000.0 </w:t>
      </w:r>
    </w:p>
    <w:p w14:paraId="51DEBD47" w14:textId="77777777" w:rsidR="00130857" w:rsidRPr="00130857" w:rsidRDefault="00130857" w:rsidP="00130857">
      <w:pPr>
        <w:rPr>
          <w:rFonts w:ascii="Times New Roman" w:eastAsiaTheme="minorEastAsia" w:hAnsi="Times New Roman" w:cs="Times New Roman"/>
          <w:sz w:val="24"/>
          <w:szCs w:val="24"/>
        </w:rPr>
      </w:pPr>
    </w:p>
    <w:sectPr w:rsidR="00130857" w:rsidRPr="0013085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652F51" w14:textId="77777777" w:rsidR="00F02D42" w:rsidRDefault="00F02D42" w:rsidP="003C6A99">
      <w:pPr>
        <w:spacing w:after="0" w:line="240" w:lineRule="auto"/>
      </w:pPr>
      <w:r>
        <w:separator/>
      </w:r>
    </w:p>
  </w:endnote>
  <w:endnote w:type="continuationSeparator" w:id="0">
    <w:p w14:paraId="5EFA492F" w14:textId="77777777" w:rsidR="00F02D42" w:rsidRDefault="00F02D42" w:rsidP="003C6A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1002AFF" w:usb1="4000ACF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EF1CAA" w14:textId="77777777" w:rsidR="00F02D42" w:rsidRDefault="00F02D42" w:rsidP="003C6A99">
      <w:pPr>
        <w:spacing w:after="0" w:line="240" w:lineRule="auto"/>
      </w:pPr>
      <w:r>
        <w:separator/>
      </w:r>
    </w:p>
  </w:footnote>
  <w:footnote w:type="continuationSeparator" w:id="0">
    <w:p w14:paraId="0FC56134" w14:textId="77777777" w:rsidR="00F02D42" w:rsidRDefault="00F02D42" w:rsidP="003C6A99">
      <w:pPr>
        <w:spacing w:after="0" w:line="240" w:lineRule="auto"/>
      </w:pPr>
      <w:r>
        <w:continuationSeparator/>
      </w:r>
    </w:p>
  </w:footnote>
  <w:footnote w:id="1">
    <w:p w14:paraId="62B2DF18" w14:textId="5EC567C6" w:rsidR="00F02D42" w:rsidRDefault="00F02D42">
      <w:pPr>
        <w:pStyle w:val="FootnoteText"/>
      </w:pPr>
      <w:r>
        <w:rPr>
          <w:rStyle w:val="FootnoteReference"/>
        </w:rPr>
        <w:footnoteRef/>
      </w:r>
      <w:r>
        <w:t xml:space="preserve"> Mutual Fund investments are subject to market risks. Please read all scheme related documents carefully before investing. </w:t>
      </w:r>
    </w:p>
  </w:footnote>
  <w:footnote w:id="2">
    <w:p w14:paraId="2FD3D871" w14:textId="77777777" w:rsidR="00F02D42" w:rsidRDefault="00F02D42" w:rsidP="00854240">
      <w:pPr>
        <w:pStyle w:val="FootnoteText"/>
      </w:pPr>
      <w:r>
        <w:rPr>
          <w:rStyle w:val="FootnoteReference"/>
        </w:rPr>
        <w:footnoteRef/>
      </w:r>
      <w:r>
        <w:t xml:space="preserve"> https://www.britannica.com/science/linear-programming-mathematic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074558B"/>
    <w:multiLevelType w:val="hybridMultilevel"/>
    <w:tmpl w:val="E50826FE"/>
    <w:lvl w:ilvl="0" w:tplc="55006D42">
      <w:start w:val="1"/>
      <w:numFmt w:val="lowerLetter"/>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0ARJGxpamBoYmxko6SsGpxcWZ+XkgBYa1AF5IOlUsAAAA"/>
  </w:docVars>
  <w:rsids>
    <w:rsidRoot w:val="004C4A70"/>
    <w:rsid w:val="000F559A"/>
    <w:rsid w:val="00130857"/>
    <w:rsid w:val="00177212"/>
    <w:rsid w:val="001E3691"/>
    <w:rsid w:val="0027070A"/>
    <w:rsid w:val="00286CDC"/>
    <w:rsid w:val="002C66F5"/>
    <w:rsid w:val="002F35E8"/>
    <w:rsid w:val="00315A9C"/>
    <w:rsid w:val="003B20D5"/>
    <w:rsid w:val="003B429F"/>
    <w:rsid w:val="003C6A99"/>
    <w:rsid w:val="00434885"/>
    <w:rsid w:val="00441912"/>
    <w:rsid w:val="004C4A70"/>
    <w:rsid w:val="00684A8A"/>
    <w:rsid w:val="006A12E4"/>
    <w:rsid w:val="00723124"/>
    <w:rsid w:val="00854240"/>
    <w:rsid w:val="00A97ACE"/>
    <w:rsid w:val="00BB5B62"/>
    <w:rsid w:val="00DB7961"/>
    <w:rsid w:val="00E80844"/>
    <w:rsid w:val="00F02D42"/>
    <w:rsid w:val="00FD46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064AB4"/>
  <w15:chartTrackingRefBased/>
  <w15:docId w15:val="{CE8FBA96-83FD-45D3-928F-FF4DBAA7E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12E4"/>
  </w:style>
  <w:style w:type="paragraph" w:styleId="Heading1">
    <w:name w:val="heading 1"/>
    <w:basedOn w:val="Normal"/>
    <w:next w:val="Normal"/>
    <w:link w:val="Heading1Char"/>
    <w:uiPriority w:val="9"/>
    <w:qFormat/>
    <w:rsid w:val="006A12E4"/>
    <w:pPr>
      <w:keepNext/>
      <w:keepLines/>
      <w:spacing w:before="240" w:after="0"/>
      <w:outlineLvl w:val="0"/>
    </w:pPr>
    <w:rPr>
      <w:rFonts w:asciiTheme="majorHAnsi" w:eastAsiaTheme="majorEastAsia" w:hAnsiTheme="majorHAnsi" w:cstheme="majorBidi"/>
      <w:color w:val="000000" w:themeColor="accent1" w:themeShade="BF"/>
      <w:sz w:val="32"/>
      <w:szCs w:val="32"/>
    </w:rPr>
  </w:style>
  <w:style w:type="paragraph" w:styleId="Heading2">
    <w:name w:val="heading 2"/>
    <w:basedOn w:val="Normal"/>
    <w:next w:val="Normal"/>
    <w:link w:val="Heading2Char"/>
    <w:uiPriority w:val="9"/>
    <w:semiHidden/>
    <w:unhideWhenUsed/>
    <w:qFormat/>
    <w:rsid w:val="006A12E4"/>
    <w:pPr>
      <w:keepNext/>
      <w:keepLines/>
      <w:spacing w:before="40" w:after="0"/>
      <w:outlineLvl w:val="1"/>
    </w:pPr>
    <w:rPr>
      <w:rFonts w:asciiTheme="majorHAnsi" w:eastAsiaTheme="majorEastAsia" w:hAnsiTheme="majorHAnsi" w:cstheme="majorBidi"/>
      <w:color w:val="000000"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12E4"/>
    <w:rPr>
      <w:rFonts w:asciiTheme="majorHAnsi" w:eastAsiaTheme="majorEastAsia" w:hAnsiTheme="majorHAnsi" w:cstheme="majorBidi"/>
      <w:color w:val="000000" w:themeColor="accent1" w:themeShade="BF"/>
      <w:sz w:val="32"/>
      <w:szCs w:val="32"/>
    </w:rPr>
  </w:style>
  <w:style w:type="character" w:customStyle="1" w:styleId="Heading2Char">
    <w:name w:val="Heading 2 Char"/>
    <w:basedOn w:val="DefaultParagraphFont"/>
    <w:link w:val="Heading2"/>
    <w:uiPriority w:val="9"/>
    <w:semiHidden/>
    <w:rsid w:val="006A12E4"/>
    <w:rPr>
      <w:rFonts w:asciiTheme="majorHAnsi" w:eastAsiaTheme="majorEastAsia" w:hAnsiTheme="majorHAnsi" w:cstheme="majorBidi"/>
      <w:color w:val="000000" w:themeColor="accent1" w:themeShade="BF"/>
      <w:sz w:val="26"/>
      <w:szCs w:val="26"/>
    </w:rPr>
  </w:style>
  <w:style w:type="paragraph" w:styleId="Caption">
    <w:name w:val="caption"/>
    <w:basedOn w:val="Normal"/>
    <w:next w:val="Normal"/>
    <w:uiPriority w:val="35"/>
    <w:unhideWhenUsed/>
    <w:qFormat/>
    <w:rsid w:val="006A12E4"/>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3C6A9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C6A99"/>
    <w:rPr>
      <w:sz w:val="20"/>
      <w:szCs w:val="20"/>
    </w:rPr>
  </w:style>
  <w:style w:type="character" w:styleId="FootnoteReference">
    <w:name w:val="footnote reference"/>
    <w:basedOn w:val="DefaultParagraphFont"/>
    <w:uiPriority w:val="99"/>
    <w:semiHidden/>
    <w:unhideWhenUsed/>
    <w:rsid w:val="003C6A99"/>
    <w:rPr>
      <w:vertAlign w:val="superscript"/>
    </w:rPr>
  </w:style>
  <w:style w:type="paragraph" w:styleId="ListParagraph">
    <w:name w:val="List Paragraph"/>
    <w:basedOn w:val="Normal"/>
    <w:uiPriority w:val="34"/>
    <w:qFormat/>
    <w:rsid w:val="003C6A99"/>
    <w:pPr>
      <w:spacing w:line="256" w:lineRule="auto"/>
      <w:ind w:left="720"/>
      <w:contextualSpacing/>
    </w:pPr>
    <w:rPr>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9352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0000"/>
      </a:accent1>
      <a:accent2>
        <a:srgbClr val="262626"/>
      </a:accent2>
      <a:accent3>
        <a:srgbClr val="3F3F3F"/>
      </a:accent3>
      <a:accent4>
        <a:srgbClr val="595959"/>
      </a:accent4>
      <a:accent5>
        <a:srgbClr val="7F7F7F"/>
      </a:accent5>
      <a:accent6>
        <a:srgbClr val="70AD47"/>
      </a:accent6>
      <a:hlink>
        <a:srgbClr val="0563C1"/>
      </a:hlink>
      <a:folHlink>
        <a:srgbClr val="954F72"/>
      </a:folHlink>
    </a:clrScheme>
    <a:fontScheme name="Custom 1">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BA1E20-3AE4-4F4C-AD9F-B6A702063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Pages>630</Pages>
  <Words>89580</Words>
  <Characters>510606</Characters>
  <Application>Microsoft Office Word</Application>
  <DocSecurity>0</DocSecurity>
  <Lines>4255</Lines>
  <Paragraphs>1197</Paragraphs>
  <ScaleCrop>false</ScaleCrop>
  <HeadingPairs>
    <vt:vector size="2" baseType="variant">
      <vt:variant>
        <vt:lpstr>Title</vt:lpstr>
      </vt:variant>
      <vt:variant>
        <vt:i4>1</vt:i4>
      </vt:variant>
    </vt:vector>
  </HeadingPairs>
  <TitlesOfParts>
    <vt:vector size="1" baseType="lpstr">
      <vt:lpstr/>
    </vt:vector>
  </TitlesOfParts>
  <Company>University of Utah</Company>
  <LinksUpToDate>false</LinksUpToDate>
  <CharactersWithSpaces>598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HAAN KAPOOR</dc:creator>
  <cp:keywords/>
  <dc:description/>
  <cp:lastModifiedBy>ISHAAN KAPOOR</cp:lastModifiedBy>
  <cp:revision>14</cp:revision>
  <dcterms:created xsi:type="dcterms:W3CDTF">2022-09-29T16:37:00Z</dcterms:created>
  <dcterms:modified xsi:type="dcterms:W3CDTF">2022-09-29T18:42:00Z</dcterms:modified>
</cp:coreProperties>
</file>